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7B006B" w14:textId="644A0783" w:rsidR="00B45267" w:rsidRPr="00B45267" w:rsidRDefault="00B45267" w:rsidP="005E73E3">
      <w:pPr>
        <w:pStyle w:val="Titre1"/>
      </w:pPr>
      <w:r w:rsidRPr="003142E4">
        <w:t>Chapitre 1: Trin</w:t>
      </w:r>
      <w:r w:rsidR="005E73E3">
        <w:t>ô</w:t>
      </w:r>
      <w:r w:rsidRPr="003142E4">
        <w:t>me du second degré</w:t>
      </w:r>
    </w:p>
    <w:p w14:paraId="3ACBF704" w14:textId="5F3D422D" w:rsidR="00B45267" w:rsidRPr="00B45267" w:rsidRDefault="00B45267" w:rsidP="005E73E3">
      <w:pPr>
        <w:pStyle w:val="Titre2"/>
      </w:pPr>
      <w:r w:rsidRPr="003142E4">
        <w:t>1) Définition</w:t>
      </w:r>
    </w:p>
    <w:p w14:paraId="3DD02EBE" w14:textId="3200E5E2" w:rsidR="00B45267" w:rsidRPr="003142E4" w:rsidRDefault="00B45267" w:rsidP="00B45267">
      <w:pPr>
        <w:rPr>
          <w:color w:val="FF0000"/>
        </w:rPr>
      </w:pPr>
      <w:r w:rsidRPr="00B45267">
        <w:t xml:space="preserve">Toute fonction du trinôme f du second degré est de la forme: </w:t>
      </w:r>
      <w:r w:rsidR="003142E4" w:rsidRPr="003142E4">
        <w:rPr>
          <w:rFonts w:cs="Times New Roman"/>
          <w:color w:val="FF0000"/>
        </w:rPr>
        <w:t>ℝ</w:t>
      </w:r>
      <w:r w:rsidRPr="003142E4">
        <w:rPr>
          <w:color w:val="FF0000"/>
        </w:rPr>
        <w:t xml:space="preserve"> |----&gt;</w:t>
      </w:r>
      <w:r w:rsidR="003142E4" w:rsidRPr="003142E4">
        <w:rPr>
          <w:color w:val="FF0000"/>
        </w:rPr>
        <w:t>ℝ</w:t>
      </w:r>
    </w:p>
    <w:p w14:paraId="769E0424" w14:textId="24920F3C" w:rsidR="00B45267" w:rsidRPr="00B45267" w:rsidRDefault="003142E4" w:rsidP="003142E4">
      <w:pPr>
        <w:ind w:left="5664"/>
      </w:pPr>
      <w:r w:rsidRPr="003142E4">
        <w:rPr>
          <w:color w:val="FF0000"/>
        </w:rPr>
        <w:t xml:space="preserve">   </w:t>
      </w:r>
      <w:r w:rsidR="00B45267" w:rsidRPr="003142E4">
        <w:rPr>
          <w:color w:val="FF0000"/>
        </w:rPr>
        <w:t>f:x|---&gt; y=ax²+bx+c, a</w:t>
      </w:r>
      <w:r>
        <w:rPr>
          <w:color w:val="FF0000"/>
        </w:rPr>
        <w:t>≠</w:t>
      </w:r>
      <w:r w:rsidR="00B45267" w:rsidRPr="003142E4">
        <w:rPr>
          <w:color w:val="FF0000"/>
        </w:rPr>
        <w:t>0</w:t>
      </w:r>
      <w:r w:rsidR="00B45267" w:rsidRPr="00B45267">
        <w:t xml:space="preserve"> </w:t>
      </w:r>
    </w:p>
    <w:p w14:paraId="2711C01B" w14:textId="77777777" w:rsidR="00B45267" w:rsidRPr="00B45267" w:rsidRDefault="00B45267" w:rsidP="00B45267">
      <w:r w:rsidRPr="00B45267">
        <w:t>Si a=0 f(x)=bx+c</w:t>
      </w:r>
    </w:p>
    <w:p w14:paraId="6F039C5B" w14:textId="77777777" w:rsidR="00B45267" w:rsidRPr="00B45267" w:rsidRDefault="00B45267" w:rsidP="00B45267">
      <w:r w:rsidRPr="00B45267">
        <w:t>f(x)=mx+p</w:t>
      </w:r>
    </w:p>
    <w:p w14:paraId="78923303" w14:textId="77777777" w:rsidR="00B45267" w:rsidRPr="00B45267" w:rsidRDefault="00B45267" w:rsidP="00B45267"/>
    <w:p w14:paraId="1BBBDFEC" w14:textId="79E0AB9D" w:rsidR="00B45267" w:rsidRPr="00B45267" w:rsidRDefault="00B45267" w:rsidP="00B45267">
      <w:r w:rsidRPr="003142E4">
        <w:rPr>
          <w:color w:val="FF0000"/>
        </w:rPr>
        <w:t>2) Forme canonique d'un trinôme du second degré</w:t>
      </w:r>
      <w:r w:rsidRPr="00B45267">
        <w:t>.</w:t>
      </w:r>
    </w:p>
    <w:p w14:paraId="785BB71D" w14:textId="6F0EB6F2" w:rsidR="00B45267" w:rsidRPr="00B45267" w:rsidRDefault="00B45267" w:rsidP="00B45267">
      <w:r w:rsidRPr="00B45267">
        <w:t xml:space="preserve">Toute fonction trinôme du second degré f admet une </w:t>
      </w:r>
      <w:r w:rsidRPr="003142E4">
        <w:rPr>
          <w:color w:val="FF0000"/>
        </w:rPr>
        <w:t xml:space="preserve">forme </w:t>
      </w:r>
      <w:r w:rsidR="000C09CF" w:rsidRPr="003142E4">
        <w:rPr>
          <w:color w:val="FF0000"/>
        </w:rPr>
        <w:t>canonique</w:t>
      </w:r>
      <w:r w:rsidRPr="003142E4">
        <w:rPr>
          <w:color w:val="FF0000"/>
        </w:rPr>
        <w:t xml:space="preserve"> et se note </w:t>
      </w:r>
      <w:r w:rsidR="003142E4">
        <w:rPr>
          <w:color w:val="FF0000"/>
        </w:rPr>
        <w:fldChar w:fldCharType="begin"/>
      </w:r>
      <w:r w:rsidR="003142E4">
        <w:rPr>
          <w:color w:val="FF0000"/>
        </w:rPr>
        <w:instrText xml:space="preserve"> EQ \x(</w:instrText>
      </w:r>
      <w:r w:rsidR="003142E4" w:rsidRPr="003142E4">
        <w:rPr>
          <w:color w:val="FF0000"/>
        </w:rPr>
        <w:instrText>f(x)=a(x+</w:instrText>
      </w:r>
      <w:r w:rsidR="003142E4">
        <w:rPr>
          <w:rFonts w:cs="Times New Roman"/>
          <w:color w:val="FF0000"/>
        </w:rPr>
        <w:instrText>α</w:instrText>
      </w:r>
      <w:r w:rsidR="003142E4" w:rsidRPr="003142E4">
        <w:rPr>
          <w:color w:val="FF0000"/>
        </w:rPr>
        <w:instrText>)²+</w:instrText>
      </w:r>
      <w:r w:rsidR="003142E4">
        <w:rPr>
          <w:rFonts w:cs="Times New Roman"/>
          <w:color w:val="FF0000"/>
        </w:rPr>
        <w:instrText>β</w:instrText>
      </w:r>
      <w:r w:rsidR="003142E4">
        <w:rPr>
          <w:color w:val="FF0000"/>
        </w:rPr>
        <w:instrText>)</w:instrText>
      </w:r>
      <w:r w:rsidR="003142E4">
        <w:rPr>
          <w:color w:val="FF0000"/>
        </w:rPr>
        <w:fldChar w:fldCharType="end"/>
      </w:r>
      <w:r w:rsidRPr="003142E4">
        <w:rPr>
          <w:color w:val="FF0000"/>
        </w:rPr>
        <w:t>, a</w:t>
      </w:r>
      <w:r w:rsidR="003142E4">
        <w:rPr>
          <w:color w:val="FF0000"/>
        </w:rPr>
        <w:t>≠</w:t>
      </w:r>
      <w:r w:rsidRPr="003142E4">
        <w:rPr>
          <w:color w:val="FF0000"/>
        </w:rPr>
        <w:t xml:space="preserve">0 </w:t>
      </w:r>
    </w:p>
    <w:p w14:paraId="7B2A2C10" w14:textId="3CCD1692" w:rsidR="003142E4" w:rsidRDefault="00B45267" w:rsidP="00B45267">
      <w:r w:rsidRPr="00B45267">
        <w:t xml:space="preserve"> </w:t>
      </w:r>
      <w:r w:rsidR="000C09CF">
        <w:rPr>
          <w:rFonts w:cs="Times New Roman"/>
        </w:rPr>
        <w:t>Λ</w:t>
      </w:r>
      <w:r w:rsidR="003142E4">
        <w:rPr>
          <w:rFonts w:cs="Times New Roman"/>
          <w:color w:val="FF0000"/>
        </w:rPr>
        <w:t>γδε</w:t>
      </w:r>
    </w:p>
    <w:p w14:paraId="43840152" w14:textId="187429E2" w:rsidR="00B45267" w:rsidRPr="003142E4" w:rsidRDefault="003142E4" w:rsidP="00B45267">
      <w:pPr>
        <w:rPr>
          <w:u w:val="single"/>
        </w:rPr>
      </w:pPr>
      <w:r>
        <w:rPr>
          <w:color w:val="FF0000"/>
          <w:u w:val="single"/>
        </w:rPr>
        <w:t>D</w:t>
      </w:r>
      <w:r w:rsidR="00B45267" w:rsidRPr="003142E4">
        <w:rPr>
          <w:color w:val="FF0000"/>
          <w:u w:val="single"/>
        </w:rPr>
        <w:t>émonstration 1:</w:t>
      </w:r>
    </w:p>
    <w:p w14:paraId="748DB516" w14:textId="77777777" w:rsidR="003142E4" w:rsidRDefault="00B45267" w:rsidP="00B45267">
      <w:r w:rsidRPr="003142E4">
        <w:rPr>
          <w:color w:val="FF0000"/>
          <w:u w:val="single"/>
        </w:rPr>
        <w:t>Rappels:</w:t>
      </w:r>
    </w:p>
    <w:p w14:paraId="3A3378B0" w14:textId="0896C6FD" w:rsidR="00B45267" w:rsidRPr="00B45267" w:rsidRDefault="00B45267" w:rsidP="00B45267">
      <w:r w:rsidRPr="00B45267">
        <w:t>(a+b)²=a²+2ab+b²</w:t>
      </w:r>
    </w:p>
    <w:p w14:paraId="63A9BFDE" w14:textId="77777777" w:rsidR="00B45267" w:rsidRPr="00B45267" w:rsidRDefault="00B45267" w:rsidP="00B45267">
      <w:r w:rsidRPr="00B45267">
        <w:t>(a-b)²=a²-2ab+b²</w:t>
      </w:r>
    </w:p>
    <w:p w14:paraId="02328FE1" w14:textId="217F3F23" w:rsidR="00B45267" w:rsidRPr="00B45267" w:rsidRDefault="00B45267" w:rsidP="00B45267">
      <w:r w:rsidRPr="00B45267">
        <w:t>a²-b²=(a-b)(a+b)</w:t>
      </w:r>
    </w:p>
    <w:p w14:paraId="68C65140" w14:textId="6A0F5222" w:rsidR="00B45267" w:rsidRPr="00B45267" w:rsidRDefault="00B45267" w:rsidP="00B45267">
      <w:r w:rsidRPr="00B45267">
        <w:t>f(x)=ax²+bx+c, a</w:t>
      </w:r>
      <w:r w:rsidR="003142E4">
        <w:t>≠</w:t>
      </w:r>
      <w:r w:rsidRPr="00B45267">
        <w:t>0</w:t>
      </w:r>
    </w:p>
    <w:p w14:paraId="1B27EC08" w14:textId="0933888D" w:rsidR="00B45267" w:rsidRPr="00B45267" w:rsidRDefault="003142E4" w:rsidP="00B45267"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01A5E90" wp14:editId="1892D832">
                <wp:simplePos x="0" y="0"/>
                <wp:positionH relativeFrom="column">
                  <wp:posOffset>450850</wp:posOffset>
                </wp:positionH>
                <wp:positionV relativeFrom="paragraph">
                  <wp:posOffset>142875</wp:posOffset>
                </wp:positionV>
                <wp:extent cx="83820" cy="443548"/>
                <wp:effectExtent l="0" t="8255" r="22225" b="98425"/>
                <wp:wrapNone/>
                <wp:docPr id="2" name="Accolade ouvran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3820" cy="443548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A5DEEA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ccolade ouvrante 2" o:spid="_x0000_s1026" type="#_x0000_t87" style="position:absolute;margin-left:35.5pt;margin-top:11.25pt;width:6.6pt;height:34.95pt;rotation:-90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" adj="340" strokecolor="#4472c4 [3204]" strokeweight=".5pt">
                <v:stroke joinstyle="miter"/>
              </v:shape>
            </w:pict>
          </mc:Fallback>
        </mc:AlternateContent>
      </w:r>
      <w:r w:rsidR="00B45267" w:rsidRPr="00B45267">
        <w:t>f(x)=a</w:t>
      </w:r>
      <w:r>
        <w:fldChar w:fldCharType="begin"/>
      </w:r>
      <w:r>
        <w:instrText xml:space="preserve"> EQ \b(</w:instrText>
      </w:r>
      <w:r w:rsidRPr="00B45267">
        <w:instrText>x²+</w:instrText>
      </w:r>
      <w:r>
        <w:fldChar w:fldCharType="begin"/>
      </w:r>
      <w:r>
        <w:instrText xml:space="preserve"> EQ \s\do2(\f(</w:instrText>
      </w:r>
      <w:r w:rsidRPr="00B45267">
        <w:instrText>b</w:instrText>
      </w:r>
      <w:r>
        <w:instrText>;</w:instrText>
      </w:r>
      <w:r w:rsidRPr="00B45267">
        <w:instrText>a</w:instrText>
      </w:r>
      <w:r>
        <w:instrText>))</w:instrText>
      </w:r>
      <w:r>
        <w:fldChar w:fldCharType="end"/>
      </w:r>
      <w:r w:rsidRPr="00B45267">
        <w:instrText xml:space="preserve"> x+</w:instrText>
      </w:r>
      <w:r>
        <w:fldChar w:fldCharType="begin"/>
      </w:r>
      <w:r>
        <w:instrText xml:space="preserve"> EQ \s\do2(\f(</w:instrText>
      </w:r>
      <w:r w:rsidRPr="00B45267">
        <w:instrText>C</w:instrText>
      </w:r>
      <w:r>
        <w:instrText>;</w:instrText>
      </w:r>
      <w:r w:rsidRPr="00B45267">
        <w:instrText>a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</w:p>
    <w:p w14:paraId="5FDD4FE4" w14:textId="2B2A003F" w:rsidR="00B45267" w:rsidRPr="00B45267" w:rsidRDefault="003142E4" w:rsidP="00B45267">
      <w:r>
        <w:t>f(x)</w:t>
      </w:r>
      <w:r w:rsidR="00B45267" w:rsidRPr="00B45267">
        <w:t>=a[x²+</w:t>
      </w:r>
      <w:r w:rsidR="00B45267" w:rsidRPr="003142E4">
        <w:rPr>
          <w:color w:val="FF0000"/>
        </w:rPr>
        <w:t>2*</w:t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s\do2(\f(b;2a))</w:instrText>
      </w:r>
      <w:r w:rsidRPr="003142E4">
        <w:rPr>
          <w:color w:val="FF0000"/>
        </w:rPr>
        <w:fldChar w:fldCharType="end"/>
      </w:r>
      <w:r w:rsidR="00B45267" w:rsidRPr="003142E4">
        <w:rPr>
          <w:color w:val="FF0000"/>
        </w:rPr>
        <w:t xml:space="preserve"> x+</w:t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b(</w:instrText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s\do2(\f(b;2a))</w:instrText>
      </w:r>
      <w:r w:rsidRPr="003142E4">
        <w:rPr>
          <w:color w:val="FF0000"/>
        </w:rPr>
        <w:fldChar w:fldCharType="end"/>
      </w:r>
      <w:r w:rsidRPr="003142E4">
        <w:rPr>
          <w:color w:val="FF0000"/>
        </w:rPr>
        <w:instrText>)</w:instrText>
      </w:r>
      <w:r w:rsidRPr="003142E4">
        <w:rPr>
          <w:color w:val="FF0000"/>
        </w:rPr>
        <w:fldChar w:fldCharType="end"/>
      </w:r>
      <w:r>
        <w:rPr>
          <w:color w:val="FF0000"/>
        </w:rPr>
        <w:fldChar w:fldCharType="begin"/>
      </w:r>
      <w:r>
        <w:rPr>
          <w:color w:val="FF0000"/>
        </w:rPr>
        <w:instrText xml:space="preserve"> EQ \o\al(\s\up8(</w:instrText>
      </w:r>
      <w:r>
        <w:rPr>
          <w:color w:val="FF0000"/>
          <w:sz w:val="18"/>
        </w:rPr>
        <w:instrText>2</w:instrText>
      </w:r>
      <w:r>
        <w:rPr>
          <w:color w:val="FF0000"/>
        </w:rPr>
        <w:instrText>);)</w:instrText>
      </w:r>
      <w:r>
        <w:rPr>
          <w:color w:val="FF0000"/>
        </w:rPr>
        <w:fldChar w:fldCharType="end"/>
      </w:r>
      <w:r w:rsidR="00B45267" w:rsidRPr="003142E4">
        <w:rPr>
          <w:color w:val="FF0000"/>
        </w:rPr>
        <w:t>+</w:t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b(</w:instrText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s\do2(\f(b;2a))</w:instrText>
      </w:r>
      <w:r w:rsidRPr="003142E4">
        <w:rPr>
          <w:color w:val="FF0000"/>
        </w:rPr>
        <w:fldChar w:fldCharType="end"/>
      </w:r>
      <w:r w:rsidRPr="003142E4">
        <w:rPr>
          <w:color w:val="FF0000"/>
        </w:rPr>
        <w:instrText>)</w:instrText>
      </w:r>
      <w:r w:rsidRPr="003142E4">
        <w:rPr>
          <w:color w:val="FF0000"/>
        </w:rPr>
        <w:fldChar w:fldCharType="end"/>
      </w:r>
      <w:r>
        <w:rPr>
          <w:color w:val="FF0000"/>
        </w:rPr>
        <w:fldChar w:fldCharType="begin"/>
      </w:r>
      <w:r>
        <w:rPr>
          <w:color w:val="FF0000"/>
        </w:rPr>
        <w:instrText xml:space="preserve"> EQ \o\al(\s\up8(</w:instrText>
      </w:r>
      <w:r>
        <w:rPr>
          <w:color w:val="FF0000"/>
          <w:sz w:val="18"/>
        </w:rPr>
        <w:instrText>2</w:instrText>
      </w:r>
      <w:r>
        <w:rPr>
          <w:color w:val="FF0000"/>
        </w:rPr>
        <w:instrText>);)</w:instrText>
      </w:r>
      <w:r>
        <w:rPr>
          <w:color w:val="FF0000"/>
        </w:rPr>
        <w:fldChar w:fldCharType="end"/>
      </w:r>
      <w:r w:rsidR="00B45267" w:rsidRPr="003142E4">
        <w:rPr>
          <w:color w:val="FF0000"/>
        </w:rPr>
        <w:t>+</w:t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s\do2(\f(c;a))</w:instrText>
      </w:r>
      <w:r w:rsidRPr="003142E4">
        <w:rPr>
          <w:color w:val="FF0000"/>
        </w:rPr>
        <w:fldChar w:fldCharType="end"/>
      </w:r>
      <w:r w:rsidR="00B45267" w:rsidRPr="003142E4">
        <w:rPr>
          <w:color w:val="FF0000"/>
        </w:rPr>
        <w:t>]</w:t>
      </w:r>
    </w:p>
    <w:p w14:paraId="312001D7" w14:textId="7BDD40AF" w:rsidR="00FD4736" w:rsidRPr="00B45267" w:rsidRDefault="003142E4" w:rsidP="00B45267">
      <w:r>
        <w:t>f(x)</w:t>
      </w:r>
      <w:r w:rsidR="00B45267" w:rsidRPr="00B45267">
        <w:t>=a[</w:t>
      </w:r>
      <w:r>
        <w:fldChar w:fldCharType="begin"/>
      </w:r>
      <w:r>
        <w:instrText xml:space="preserve"> EQ \b(</w:instrText>
      </w:r>
      <w:r w:rsidRPr="00B45267">
        <w:instrText>x+</w:instrText>
      </w:r>
      <w:r>
        <w:fldChar w:fldCharType="begin"/>
      </w:r>
      <w:r>
        <w:instrText xml:space="preserve"> EQ \s\do2(\f(</w:instrText>
      </w:r>
      <w:r w:rsidRPr="00B45267">
        <w:instrText>b</w:instrText>
      </w:r>
      <w:r>
        <w:instrText>;</w:instrText>
      </w:r>
      <w:r w:rsidRPr="00B45267">
        <w:instrText>2a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 w:rsidR="00B45267" w:rsidRPr="00B45267">
        <w:t>-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</w:instrText>
      </w:r>
      <w:r w:rsidRPr="00B45267">
        <w:instrText>b</w:instrText>
      </w:r>
      <w:r>
        <w:instrText>;</w:instrText>
      </w:r>
      <w:r w:rsidRPr="00B45267">
        <w:instrText>2a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 w:rsidR="00B45267" w:rsidRPr="00B45267">
        <w:t>+</w:t>
      </w:r>
      <w:r>
        <w:fldChar w:fldCharType="begin"/>
      </w:r>
      <w:r>
        <w:instrText xml:space="preserve"> EQ \s\do2(\f(</w:instrText>
      </w:r>
      <w:r w:rsidRPr="00B45267">
        <w:instrText>c</w:instrText>
      </w:r>
      <w:r>
        <w:instrText>;</w:instrText>
      </w:r>
      <w:r w:rsidRPr="00B45267">
        <w:instrText>a</w:instrText>
      </w:r>
      <w:r>
        <w:instrText>))</w:instrText>
      </w:r>
      <w:r>
        <w:fldChar w:fldCharType="end"/>
      </w:r>
      <w:r w:rsidR="00B45267" w:rsidRPr="00B45267">
        <w:t>]</w:t>
      </w:r>
    </w:p>
    <w:p w14:paraId="5BCB2EAD" w14:textId="1CCA9245" w:rsidR="00B45267" w:rsidRPr="00B45267" w:rsidRDefault="00B45267" w:rsidP="00B45267"/>
    <w:p w14:paraId="225A185E" w14:textId="6B3D8A61" w:rsidR="00B45267" w:rsidRPr="003142E4" w:rsidRDefault="00B45267" w:rsidP="00B45267">
      <w:pPr>
        <w:rPr>
          <w:color w:val="FF0000"/>
          <w:u w:val="single"/>
        </w:rPr>
      </w:pPr>
      <w:r w:rsidRPr="003142E4">
        <w:rPr>
          <w:color w:val="FF0000"/>
          <w:u w:val="single"/>
        </w:rPr>
        <w:t>Rappels :</w:t>
      </w:r>
    </w:p>
    <w:p w14:paraId="32F28EAB" w14:textId="7FC5A46C" w:rsidR="00B45267" w:rsidRPr="00B45267" w:rsidRDefault="00FA2416" w:rsidP="00B45267">
      <w:r>
        <w:t>f</w:t>
      </w:r>
      <w:r w:rsidR="00B45267" w:rsidRPr="00B45267">
        <w:t>(x)=ax²+bx+c, a≠0</w:t>
      </w:r>
    </w:p>
    <w:p w14:paraId="25419E32" w14:textId="5ED73555" w:rsidR="00B45267" w:rsidRPr="00B45267" w:rsidRDefault="00FA2416" w:rsidP="00B45267">
      <w:r>
        <w:t>f</w:t>
      </w:r>
      <w:r w:rsidR="00B45267" w:rsidRPr="00B45267">
        <w:t>(x)=a(x-</w:t>
      </w:r>
      <w:r w:rsidR="003142E4">
        <w:t>α</w:t>
      </w:r>
      <w:r w:rsidR="00B45267" w:rsidRPr="00B45267">
        <w:t>)²+</w:t>
      </w:r>
      <w:r w:rsidR="003142E4">
        <w:t>β</w:t>
      </w:r>
      <w:r w:rsidR="00B45267" w:rsidRPr="00B45267">
        <w:t>, a≠0</w:t>
      </w:r>
    </w:p>
    <w:p w14:paraId="286320AF" w14:textId="246F9868" w:rsidR="00B45267" w:rsidRPr="00B45267" w:rsidRDefault="00FA2416" w:rsidP="00B45267">
      <w:r>
        <w:t>f</w:t>
      </w:r>
      <w:r w:rsidR="00B45267" w:rsidRPr="00B45267">
        <w:t>(x)=a[x²+</w:t>
      </w:r>
      <w:r w:rsidR="003142E4">
        <w:fldChar w:fldCharType="begin"/>
      </w:r>
      <w:r w:rsidR="003142E4">
        <w:instrText xml:space="preserve"> EQ \s\do2(\f(</w:instrText>
      </w:r>
      <w:r w:rsidR="003142E4" w:rsidRPr="00B45267">
        <w:instrText>b</w:instrText>
      </w:r>
      <w:r w:rsidR="003142E4">
        <w:instrText>;</w:instrText>
      </w:r>
      <w:r w:rsidR="003142E4" w:rsidRPr="00B45267">
        <w:instrText>a</w:instrText>
      </w:r>
      <w:r w:rsidR="003142E4">
        <w:instrText>))</w:instrText>
      </w:r>
      <w:r w:rsidR="003142E4">
        <w:fldChar w:fldCharType="end"/>
      </w:r>
      <w:r w:rsidR="00B45267" w:rsidRPr="00B45267">
        <w:t xml:space="preserve"> x+</w:t>
      </w:r>
      <w:r w:rsidR="003142E4">
        <w:fldChar w:fldCharType="begin"/>
      </w:r>
      <w:r w:rsidR="003142E4">
        <w:instrText xml:space="preserve"> EQ \s\do2(\f(</w:instrText>
      </w:r>
      <w:r w:rsidR="003142E4" w:rsidRPr="00B45267">
        <w:instrText>c</w:instrText>
      </w:r>
      <w:r w:rsidR="003142E4">
        <w:instrText>;</w:instrText>
      </w:r>
      <w:r w:rsidR="003142E4" w:rsidRPr="00B45267">
        <w:instrText>a</w:instrText>
      </w:r>
      <w:r w:rsidR="003142E4">
        <w:instrText>))</w:instrText>
      </w:r>
      <w:r w:rsidR="003142E4">
        <w:fldChar w:fldCharType="end"/>
      </w:r>
      <w:r w:rsidR="00B45267" w:rsidRPr="00B45267">
        <w:t>]</w:t>
      </w:r>
    </w:p>
    <w:p w14:paraId="2B1D92CA" w14:textId="0E7F78DA" w:rsidR="00B45267" w:rsidRPr="00B45267" w:rsidRDefault="00FA2416" w:rsidP="00B45267">
      <w:r>
        <w:t>f</w:t>
      </w:r>
      <w:r w:rsidR="00B45267" w:rsidRPr="00B45267">
        <w:t>(x)=a[x²+</w:t>
      </w:r>
      <w:r w:rsidR="00B45267" w:rsidRPr="003142E4">
        <w:rPr>
          <w:color w:val="FF0000"/>
        </w:rPr>
        <w:t>2*</w:t>
      </w:r>
      <w:r w:rsidR="003142E4">
        <w:fldChar w:fldCharType="begin"/>
      </w:r>
      <w:r w:rsidR="003142E4">
        <w:instrText xml:space="preserve"> EQ \s\do2(\f(</w:instrText>
      </w:r>
      <w:r w:rsidR="003142E4" w:rsidRPr="00B45267">
        <w:instrText>b</w:instrText>
      </w:r>
      <w:r w:rsidR="003142E4">
        <w:instrText>;</w:instrText>
      </w:r>
      <w:r w:rsidR="003142E4" w:rsidRPr="00B45267">
        <w:instrText>2a</w:instrText>
      </w:r>
      <w:r w:rsidR="003142E4">
        <w:instrText>))</w:instrText>
      </w:r>
      <w:r w:rsidR="003142E4">
        <w:fldChar w:fldCharType="end"/>
      </w:r>
      <w:r w:rsidR="00B45267" w:rsidRPr="00B45267">
        <w:t xml:space="preserve"> *x+</w:t>
      </w:r>
      <w:r w:rsidR="003142E4">
        <w:fldChar w:fldCharType="begin"/>
      </w:r>
      <w:r w:rsidR="003142E4">
        <w:instrText xml:space="preserve"> EQ \s\do2(\f(</w:instrText>
      </w:r>
      <w:r w:rsidR="003142E4" w:rsidRPr="00B45267">
        <w:instrText>c</w:instrText>
      </w:r>
      <w:r w:rsidR="003142E4">
        <w:instrText>;</w:instrText>
      </w:r>
      <w:r w:rsidR="003142E4" w:rsidRPr="00B45267">
        <w:instrText>a</w:instrText>
      </w:r>
      <w:r w:rsidR="003142E4">
        <w:instrText>))</w:instrText>
      </w:r>
      <w:r w:rsidR="003142E4">
        <w:fldChar w:fldCharType="end"/>
      </w:r>
      <w:r w:rsidR="00B45267" w:rsidRPr="00B45267">
        <w:t>]</w:t>
      </w:r>
    </w:p>
    <w:p w14:paraId="6FA17BD5" w14:textId="3C12185B" w:rsidR="00B45267" w:rsidRPr="00B45267" w:rsidRDefault="00FA2416" w:rsidP="00B45267">
      <w:r>
        <w:lastRenderedPageBreak/>
        <w:t>f</w:t>
      </w:r>
      <w:r w:rsidR="00B45267" w:rsidRPr="00B45267">
        <w:t>(x)=a[</w:t>
      </w:r>
      <w:r w:rsidR="003142E4">
        <w:rPr>
          <w:color w:val="FF0000"/>
        </w:rPr>
        <w:fldChar w:fldCharType="begin"/>
      </w:r>
      <w:r w:rsidR="003142E4">
        <w:rPr>
          <w:color w:val="FF0000"/>
        </w:rPr>
        <w:instrText xml:space="preserve"> EQ \b(</w:instrText>
      </w:r>
      <w:r w:rsidR="003142E4" w:rsidRPr="003142E4">
        <w:rPr>
          <w:color w:val="FF0000"/>
        </w:rPr>
        <w:instrText>x+</w:instrText>
      </w:r>
      <w:r w:rsidR="003142E4" w:rsidRPr="003142E4">
        <w:rPr>
          <w:color w:val="FF0000"/>
        </w:rPr>
        <w:fldChar w:fldCharType="begin"/>
      </w:r>
      <w:r w:rsidR="003142E4" w:rsidRPr="003142E4">
        <w:rPr>
          <w:color w:val="FF0000"/>
        </w:rPr>
        <w:instrText xml:space="preserve"> EQ \s\do2(\f(b;2a))</w:instrText>
      </w:r>
      <w:r w:rsidR="003142E4" w:rsidRPr="003142E4">
        <w:rPr>
          <w:color w:val="FF0000"/>
        </w:rPr>
        <w:fldChar w:fldCharType="end"/>
      </w:r>
      <w:r w:rsidR="003142E4">
        <w:rPr>
          <w:color w:val="FF0000"/>
        </w:rPr>
        <w:instrText>)</w:instrText>
      </w:r>
      <w:r w:rsidR="003142E4">
        <w:rPr>
          <w:color w:val="FF0000"/>
        </w:rPr>
        <w:fldChar w:fldCharType="end"/>
      </w:r>
      <w:r w:rsidR="003142E4">
        <w:rPr>
          <w:color w:val="FF0000"/>
        </w:rPr>
        <w:fldChar w:fldCharType="begin"/>
      </w:r>
      <w:r w:rsidR="003142E4">
        <w:rPr>
          <w:color w:val="FF0000"/>
        </w:rPr>
        <w:instrText xml:space="preserve"> EQ \o\al(\s\up8(</w:instrText>
      </w:r>
      <w:r w:rsidR="003142E4">
        <w:rPr>
          <w:color w:val="FF0000"/>
          <w:sz w:val="18"/>
        </w:rPr>
        <w:instrText>2</w:instrText>
      </w:r>
      <w:r w:rsidR="003142E4">
        <w:rPr>
          <w:color w:val="FF0000"/>
        </w:rPr>
        <w:instrText>);)</w:instrText>
      </w:r>
      <w:r w:rsidR="003142E4">
        <w:rPr>
          <w:color w:val="FF0000"/>
        </w:rPr>
        <w:fldChar w:fldCharType="end"/>
      </w:r>
      <w:r w:rsidR="00B45267" w:rsidRPr="00B45267">
        <w:t>-</w:t>
      </w:r>
      <w:r w:rsidR="003142E4">
        <w:fldChar w:fldCharType="begin"/>
      </w:r>
      <w:r w:rsidR="003142E4">
        <w:instrText xml:space="preserve"> EQ \b(</w:instrText>
      </w:r>
      <w:r w:rsidR="003142E4">
        <w:fldChar w:fldCharType="begin"/>
      </w:r>
      <w:r w:rsidR="003142E4">
        <w:instrText xml:space="preserve"> EQ \s\do2(\f(</w:instrText>
      </w:r>
      <w:r w:rsidR="003142E4" w:rsidRPr="00B45267">
        <w:instrText>b</w:instrText>
      </w:r>
      <w:r w:rsidR="003142E4">
        <w:instrText>;</w:instrText>
      </w:r>
      <w:r w:rsidR="003142E4" w:rsidRPr="00B45267">
        <w:instrText>2a</w:instrText>
      </w:r>
      <w:r w:rsidR="003142E4">
        <w:instrText>))</w:instrText>
      </w:r>
      <w:r w:rsidR="003142E4">
        <w:fldChar w:fldCharType="end"/>
      </w:r>
      <w:r w:rsidR="003142E4">
        <w:instrText>)</w:instrText>
      </w:r>
      <w:r w:rsidR="003142E4">
        <w:fldChar w:fldCharType="end"/>
      </w:r>
      <w:r w:rsidR="003142E4">
        <w:fldChar w:fldCharType="begin"/>
      </w:r>
      <w:r w:rsidR="003142E4">
        <w:instrText xml:space="preserve"> EQ \o\al(\s\up8(</w:instrText>
      </w:r>
      <w:r w:rsidR="003142E4">
        <w:rPr>
          <w:sz w:val="18"/>
        </w:rPr>
        <w:instrText>2</w:instrText>
      </w:r>
      <w:r w:rsidR="003142E4">
        <w:instrText>);)</w:instrText>
      </w:r>
      <w:r w:rsidR="003142E4">
        <w:fldChar w:fldCharType="end"/>
      </w:r>
      <w:r w:rsidR="00B45267" w:rsidRPr="00B45267">
        <w:t>+</w:t>
      </w:r>
      <w:r w:rsidR="003142E4">
        <w:fldChar w:fldCharType="begin"/>
      </w:r>
      <w:r w:rsidR="003142E4">
        <w:instrText xml:space="preserve"> EQ \s\do2(\f(</w:instrText>
      </w:r>
      <w:r w:rsidR="003142E4" w:rsidRPr="00B45267">
        <w:instrText>c</w:instrText>
      </w:r>
      <w:r w:rsidR="003142E4">
        <w:instrText>;</w:instrText>
      </w:r>
      <w:r w:rsidR="003142E4" w:rsidRPr="00B45267">
        <w:instrText>a</w:instrText>
      </w:r>
      <w:r w:rsidR="003142E4">
        <w:instrText>))</w:instrText>
      </w:r>
      <w:r w:rsidR="003142E4">
        <w:fldChar w:fldCharType="end"/>
      </w:r>
      <w:r w:rsidR="00B45267" w:rsidRPr="00B45267">
        <w:t>]</w:t>
      </w:r>
    </w:p>
    <w:p w14:paraId="0E49A4DF" w14:textId="34C7FCE2" w:rsidR="00B45267" w:rsidRPr="00B45267" w:rsidRDefault="003142E4" w:rsidP="00B45267">
      <w:r>
        <w:t>f</w:t>
      </w:r>
      <w:r w:rsidR="00B45267" w:rsidRPr="00B45267">
        <w:t>(x)=a[</w:t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b(x+</w:instrText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s\do2(\f(b;2a))</w:instrText>
      </w:r>
      <w:r w:rsidRPr="003142E4">
        <w:rPr>
          <w:color w:val="FF0000"/>
        </w:rPr>
        <w:fldChar w:fldCharType="end"/>
      </w:r>
      <w:r w:rsidRPr="003142E4">
        <w:rPr>
          <w:color w:val="FF0000"/>
        </w:rPr>
        <w:instrText>)</w:instrText>
      </w:r>
      <w:r w:rsidRPr="003142E4">
        <w:rPr>
          <w:color w:val="FF0000"/>
        </w:rPr>
        <w:fldChar w:fldCharType="end"/>
      </w:r>
      <w:r>
        <w:rPr>
          <w:color w:val="FF0000"/>
        </w:rPr>
        <w:fldChar w:fldCharType="begin"/>
      </w:r>
      <w:r>
        <w:rPr>
          <w:color w:val="FF0000"/>
        </w:rPr>
        <w:instrText xml:space="preserve"> EQ \o\al(\s\up8(</w:instrText>
      </w:r>
      <w:r>
        <w:rPr>
          <w:color w:val="FF0000"/>
          <w:sz w:val="18"/>
        </w:rPr>
        <w:instrText>2</w:instrText>
      </w:r>
      <w:r>
        <w:rPr>
          <w:color w:val="FF0000"/>
        </w:rPr>
        <w:instrText>);)</w:instrText>
      </w:r>
      <w:r>
        <w:rPr>
          <w:color w:val="FF0000"/>
        </w:rPr>
        <w:fldChar w:fldCharType="end"/>
      </w:r>
      <w:r w:rsidR="00B45267" w:rsidRPr="00B45267">
        <w:t>-</w:t>
      </w:r>
      <w:r>
        <w:t xml:space="preserve"> </w:t>
      </w:r>
      <w:r>
        <w:fldChar w:fldCharType="begin"/>
      </w:r>
      <w:r>
        <w:instrText xml:space="preserve"> EQ \s\do2(\f(</w:instrText>
      </w:r>
      <w:r w:rsidRPr="00B45267">
        <w:instrText>b²</w:instrText>
      </w:r>
      <w:r>
        <w:instrText>;</w:instrText>
      </w:r>
      <w:r w:rsidRPr="00B45267">
        <w:instrText>4a²</w:instrText>
      </w:r>
      <w:r>
        <w:instrText>))</w:instrText>
      </w:r>
      <w:r>
        <w:fldChar w:fldCharType="end"/>
      </w:r>
      <w:r w:rsidR="00B45267" w:rsidRPr="00B45267">
        <w:t>+4a*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</w:instrText>
      </w:r>
      <w:r w:rsidRPr="00B45267">
        <w:instrText>c</w:instrText>
      </w:r>
      <w:r>
        <w:instrText>;</w:instrText>
      </w:r>
      <w:r w:rsidRPr="00B45267">
        <w:instrText>4a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 w:rsidR="00B45267" w:rsidRPr="00B45267">
        <w:t>]</w:t>
      </w:r>
    </w:p>
    <w:p w14:paraId="38C232B3" w14:textId="298DAD3E" w:rsidR="00B45267" w:rsidRPr="00B45267" w:rsidRDefault="003142E4" w:rsidP="00B45267">
      <w:r>
        <w:t>f</w:t>
      </w:r>
      <w:r w:rsidR="00B45267" w:rsidRPr="00B45267">
        <w:t>(x)=a[</w:t>
      </w:r>
      <w:r>
        <w:rPr>
          <w:color w:val="FF0000"/>
        </w:rPr>
        <w:fldChar w:fldCharType="begin"/>
      </w:r>
      <w:r>
        <w:rPr>
          <w:color w:val="FF0000"/>
        </w:rPr>
        <w:instrText xml:space="preserve"> EQ \b(</w:instrText>
      </w:r>
      <w:r w:rsidRPr="003142E4">
        <w:rPr>
          <w:color w:val="FF0000"/>
        </w:rPr>
        <w:instrText>x+</w:instrText>
      </w:r>
      <w:r>
        <w:rPr>
          <w:color w:val="FF0000"/>
        </w:rPr>
        <w:fldChar w:fldCharType="begin"/>
      </w:r>
      <w:r>
        <w:rPr>
          <w:color w:val="FF0000"/>
        </w:rPr>
        <w:instrText xml:space="preserve"> EQ \s\do2(\f(</w:instrText>
      </w:r>
      <w:r w:rsidRPr="003142E4">
        <w:rPr>
          <w:color w:val="FF0000"/>
        </w:rPr>
        <w:instrText>b</w:instrText>
      </w:r>
      <w:r>
        <w:rPr>
          <w:color w:val="FF0000"/>
        </w:rPr>
        <w:instrText>;</w:instrText>
      </w:r>
      <w:r w:rsidRPr="003142E4">
        <w:rPr>
          <w:color w:val="FF0000"/>
        </w:rPr>
        <w:instrText>2a</w:instrText>
      </w:r>
      <w:r>
        <w:rPr>
          <w:color w:val="FF0000"/>
        </w:rPr>
        <w:instrText>))</w:instrText>
      </w:r>
      <w:r>
        <w:rPr>
          <w:color w:val="FF0000"/>
        </w:rPr>
        <w:fldChar w:fldCharType="end"/>
      </w:r>
      <w:r>
        <w:rPr>
          <w:color w:val="FF0000"/>
        </w:rPr>
        <w:instrText>)</w:instrText>
      </w:r>
      <w:r>
        <w:rPr>
          <w:color w:val="FF0000"/>
        </w:rPr>
        <w:fldChar w:fldCharType="end"/>
      </w:r>
      <w:r>
        <w:rPr>
          <w:color w:val="FF0000"/>
        </w:rPr>
        <w:fldChar w:fldCharType="begin"/>
      </w:r>
      <w:r>
        <w:rPr>
          <w:color w:val="FF0000"/>
        </w:rPr>
        <w:instrText xml:space="preserve"> EQ \o\al(\s\up8(</w:instrText>
      </w:r>
      <w:r>
        <w:rPr>
          <w:color w:val="FF0000"/>
          <w:sz w:val="18"/>
        </w:rPr>
        <w:instrText>2</w:instrText>
      </w:r>
      <w:r>
        <w:rPr>
          <w:color w:val="FF0000"/>
        </w:rPr>
        <w:instrText>);)</w:instrText>
      </w:r>
      <w:r>
        <w:rPr>
          <w:color w:val="FF0000"/>
        </w:rPr>
        <w:fldChar w:fldCharType="end"/>
      </w:r>
      <w:r w:rsidR="00B45267" w:rsidRPr="00B45267">
        <w:t>+</w:t>
      </w:r>
      <w:r>
        <w:fldChar w:fldCharType="begin"/>
      </w:r>
      <w:r>
        <w:instrText xml:space="preserve"> EQ \b(</w:instrText>
      </w:r>
      <w:r w:rsidRPr="00B45267">
        <w:instrText>-b²+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</w:instrText>
      </w:r>
      <w:r w:rsidRPr="00B45267">
        <w:instrText>4ac</w:instrText>
      </w:r>
      <w:r>
        <w:instrText>;</w:instrText>
      </w:r>
      <w:r w:rsidRPr="00B45267">
        <w:instrText>4a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instrText>)</w:instrText>
      </w:r>
      <w:r>
        <w:fldChar w:fldCharType="end"/>
      </w:r>
      <w:r w:rsidR="00B45267" w:rsidRPr="00B45267">
        <w:t>]</w:t>
      </w:r>
    </w:p>
    <w:p w14:paraId="7AA5F75B" w14:textId="040535C2" w:rsidR="00B45267" w:rsidRPr="003142E4" w:rsidRDefault="003142E4" w:rsidP="00B45267">
      <w:r>
        <w:t>f</w:t>
      </w:r>
      <w:r w:rsidR="00B45267" w:rsidRPr="00B45267">
        <w:t>(x)=a</w:t>
      </w:r>
      <w:r>
        <w:fldChar w:fldCharType="begin"/>
      </w:r>
      <w:r>
        <w:instrText xml:space="preserve"> EQ \b(</w:instrText>
      </w:r>
      <w:r w:rsidRPr="00B45267">
        <w:instrText>x+</w:instrText>
      </w:r>
      <w:r>
        <w:fldChar w:fldCharType="begin"/>
      </w:r>
      <w:r>
        <w:instrText xml:space="preserve"> EQ \s\do2(\f(</w:instrText>
      </w:r>
      <w:r w:rsidRPr="00B45267">
        <w:instrText>b</w:instrText>
      </w:r>
      <w:r>
        <w:instrText>;</w:instrText>
      </w:r>
      <w:r w:rsidRPr="00B45267">
        <w:instrText>2a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 w:rsidR="00B45267" w:rsidRPr="00B45267">
        <w:t>+</w:t>
      </w:r>
      <w:r>
        <w:fldChar w:fldCharType="begin"/>
      </w:r>
      <w:r>
        <w:instrText xml:space="preserve"> EQ \b(</w:instrText>
      </w:r>
      <w:r w:rsidRPr="00B45267">
        <w:instrText>-b²+</w:instrText>
      </w:r>
      <w:r>
        <w:fldChar w:fldCharType="begin"/>
      </w:r>
      <w:r>
        <w:instrText xml:space="preserve"> EQ \s\do2(\f(</w:instrText>
      </w:r>
      <w:r w:rsidRPr="00B45267">
        <w:instrText>4ac</w:instrText>
      </w:r>
      <w:r>
        <w:instrText>;</w:instrText>
      </w:r>
      <w:r w:rsidRPr="00B45267">
        <w:instrText>4a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</w:p>
    <w:p w14:paraId="2B989A03" w14:textId="745B0308" w:rsidR="00B45267" w:rsidRPr="003142E4" w:rsidRDefault="003142E4" w:rsidP="00B45267">
      <w:r>
        <w:t>f</w:t>
      </w:r>
      <w:r w:rsidR="00B45267" w:rsidRPr="00B45267">
        <w:t>(x)=a</w:t>
      </w:r>
      <w:r>
        <w:fldChar w:fldCharType="begin"/>
      </w:r>
      <w:r>
        <w:instrText xml:space="preserve"> EQ \b(</w:instrText>
      </w:r>
      <w:r w:rsidRPr="00B45267">
        <w:instrText>x-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</w:instrText>
      </w:r>
      <w:r w:rsidRPr="00B45267">
        <w:instrText>-b</w:instrText>
      </w:r>
      <w:r>
        <w:instrText>;</w:instrText>
      </w:r>
      <w:r w:rsidRPr="00B45267">
        <w:instrText>2a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 w:rsidR="00B45267" w:rsidRPr="00B45267">
        <w:t>+</w:t>
      </w:r>
      <w:r>
        <w:fldChar w:fldCharType="begin"/>
      </w:r>
      <w:r>
        <w:instrText xml:space="preserve"> EQ \b(</w:instrText>
      </w:r>
      <w:r w:rsidRPr="00B45267">
        <w:instrText>-b²+</w:instrText>
      </w:r>
      <w:r>
        <w:fldChar w:fldCharType="begin"/>
      </w:r>
      <w:r>
        <w:instrText xml:space="preserve"> EQ \s\do2(\f(</w:instrText>
      </w:r>
      <w:r w:rsidRPr="00B45267">
        <w:instrText>4ac</w:instrText>
      </w:r>
      <w:r>
        <w:instrText>;</w:instrText>
      </w:r>
      <w:r w:rsidRPr="00B45267">
        <w:instrText>4a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</w:p>
    <w:p w14:paraId="1BB2C431" w14:textId="3260E495" w:rsidR="00B45267" w:rsidRPr="003142E4" w:rsidRDefault="00B45267" w:rsidP="00B45267">
      <w:r w:rsidRPr="00B45267">
        <w:t xml:space="preserve">Posons </w:t>
      </w:r>
      <w:r w:rsidR="003142E4">
        <w:fldChar w:fldCharType="begin"/>
      </w:r>
      <w:r w:rsidR="003142E4">
        <w:instrText xml:space="preserve"> EQ \x(α</w:instrText>
      </w:r>
      <w:r w:rsidR="003142E4" w:rsidRPr="00B45267">
        <w:instrText>=-</w:instrText>
      </w:r>
      <w:r w:rsidR="003142E4">
        <w:fldChar w:fldCharType="begin"/>
      </w:r>
      <w:r w:rsidR="003142E4">
        <w:instrText xml:space="preserve"> EQ \s\do2(\f(</w:instrText>
      </w:r>
      <w:r w:rsidR="003142E4" w:rsidRPr="00B45267">
        <w:instrText>b</w:instrText>
      </w:r>
      <w:r w:rsidR="003142E4">
        <w:instrText>;</w:instrText>
      </w:r>
      <w:r w:rsidR="003142E4" w:rsidRPr="00B45267">
        <w:instrText>2a</w:instrText>
      </w:r>
      <w:r w:rsidR="003142E4">
        <w:instrText>))</w:instrText>
      </w:r>
      <w:r w:rsidR="003142E4">
        <w:fldChar w:fldCharType="end"/>
      </w:r>
      <w:r w:rsidR="003142E4" w:rsidRPr="00B45267">
        <w:instrText xml:space="preserve"> et </w:instrText>
      </w:r>
      <w:r w:rsidR="003142E4">
        <w:instrText>β</w:instrText>
      </w:r>
      <w:r w:rsidR="003142E4" w:rsidRPr="00B45267">
        <w:instrText>=-b²+</w:instrText>
      </w:r>
      <w:r w:rsidR="003142E4">
        <w:fldChar w:fldCharType="begin"/>
      </w:r>
      <w:r w:rsidR="003142E4">
        <w:instrText xml:space="preserve"> EQ \s\do2(\f(</w:instrText>
      </w:r>
      <w:r w:rsidR="003142E4" w:rsidRPr="00B45267">
        <w:instrText>4ac</w:instrText>
      </w:r>
      <w:r w:rsidR="003142E4">
        <w:instrText>;</w:instrText>
      </w:r>
      <w:r w:rsidR="003142E4" w:rsidRPr="00B45267">
        <w:instrText>4a</w:instrText>
      </w:r>
      <w:r w:rsidR="003142E4">
        <w:instrText>))</w:instrText>
      </w:r>
      <w:r w:rsidR="003142E4">
        <w:fldChar w:fldCharType="end"/>
      </w:r>
      <w:r w:rsidR="003142E4">
        <w:instrText>)</w:instrText>
      </w:r>
      <w:r w:rsidR="003142E4">
        <w:fldChar w:fldCharType="end"/>
      </w:r>
    </w:p>
    <w:p w14:paraId="14619254" w14:textId="00E02CCC" w:rsidR="00B45267" w:rsidRPr="003142E4" w:rsidRDefault="00B45267" w:rsidP="00B45267">
      <w:r w:rsidRPr="00B45267">
        <w:t xml:space="preserve">Donc </w:t>
      </w:r>
      <w:r w:rsidR="003142E4">
        <w:fldChar w:fldCharType="begin"/>
      </w:r>
      <w:r w:rsidR="003142E4">
        <w:instrText xml:space="preserve"> EQ \x(</w:instrText>
      </w:r>
      <w:r w:rsidR="003142E4" w:rsidRPr="00B45267">
        <w:instrText>f(x)=a(x-</w:instrText>
      </w:r>
      <w:r w:rsidR="003142E4">
        <w:instrText>α</w:instrText>
      </w:r>
      <w:r w:rsidR="003142E4" w:rsidRPr="00B45267">
        <w:instrText>²+</w:instrText>
      </w:r>
      <w:r w:rsidR="003142E4">
        <w:instrText>β</w:instrText>
      </w:r>
      <w:r w:rsidR="003142E4" w:rsidRPr="00B45267">
        <w:instrText>)</w:instrText>
      </w:r>
      <w:r w:rsidR="003142E4">
        <w:instrText>)</w:instrText>
      </w:r>
      <w:r w:rsidR="003142E4">
        <w:fldChar w:fldCharType="end"/>
      </w:r>
    </w:p>
    <w:p w14:paraId="7AE24B74" w14:textId="12937834" w:rsidR="00B45267" w:rsidRPr="003142E4" w:rsidRDefault="003142E4" w:rsidP="00B45267">
      <w:r>
        <w:fldChar w:fldCharType="begin"/>
      </w:r>
      <w:r>
        <w:instrText xml:space="preserve"> EQ \b(</w:instrText>
      </w:r>
      <w:r w:rsidRPr="00B45267">
        <w:instrText>x+</w:instrText>
      </w:r>
      <w:r>
        <w:fldChar w:fldCharType="begin"/>
      </w:r>
      <w:r>
        <w:instrText xml:space="preserve"> EQ \s\do2(\f(</w:instrText>
      </w:r>
      <w:r w:rsidRPr="00B45267">
        <w:instrText>b</w:instrText>
      </w:r>
      <w:r>
        <w:instrText>;</w:instrText>
      </w:r>
      <w:r w:rsidRPr="00B45267">
        <w:instrText>2a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 w:rsidR="00B45267" w:rsidRPr="00B45267">
        <w:t>=</w:t>
      </w:r>
      <w:r>
        <w:fldChar w:fldCharType="begin"/>
      </w:r>
      <w:r>
        <w:instrText xml:space="preserve"> EQ \b(</w:instrText>
      </w:r>
      <w:r w:rsidRPr="00B45267">
        <w:instrText>x²+2*x*</w:instrText>
      </w:r>
      <w:r>
        <w:fldChar w:fldCharType="begin"/>
      </w:r>
      <w:r>
        <w:instrText xml:space="preserve"> EQ \s\do2(\f(</w:instrText>
      </w:r>
      <w:r w:rsidRPr="00B45267">
        <w:instrText>b</w:instrText>
      </w:r>
      <w:r>
        <w:instrText>;</w:instrText>
      </w:r>
      <w:r w:rsidRPr="00B45267">
        <w:instrText>2a</w:instrText>
      </w:r>
      <w:r>
        <w:instrText>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60FA7E7A" w14:textId="560506AF" w:rsidR="00B45267" w:rsidRPr="00B45267" w:rsidRDefault="00B45267" w:rsidP="00B45267">
      <w:r w:rsidRPr="00B45267">
        <w:t>(a+b)²=a²+2ab+b²</w:t>
      </w:r>
    </w:p>
    <w:p w14:paraId="19DE4D8E" w14:textId="31365969" w:rsidR="00B45267" w:rsidRPr="00B45267" w:rsidRDefault="00B45267" w:rsidP="00B45267">
      <w:r w:rsidRPr="00B45267">
        <w:t>a²+2ab=(a+b)²-b²</w:t>
      </w:r>
    </w:p>
    <w:p w14:paraId="0D10CD51" w14:textId="58A14A6E" w:rsidR="00B45267" w:rsidRPr="00B45267" w:rsidRDefault="00B45267" w:rsidP="00B45267"/>
    <w:p w14:paraId="3EB14C08" w14:textId="43F6C753" w:rsidR="00B45267" w:rsidRPr="003142E4" w:rsidRDefault="00B45267" w:rsidP="00B45267">
      <w:pPr>
        <w:rPr>
          <w:color w:val="FF0000"/>
          <w:u w:val="single"/>
        </w:rPr>
      </w:pPr>
      <w:r w:rsidRPr="003142E4">
        <w:rPr>
          <w:color w:val="FF0000"/>
          <w:u w:val="single"/>
        </w:rPr>
        <w:t>Trinôme 1:</w:t>
      </w:r>
    </w:p>
    <w:p w14:paraId="15912F0D" w14:textId="0ED30491" w:rsidR="00B45267" w:rsidRDefault="003142E4" w:rsidP="00B45267">
      <w:r>
        <w:t>ℝ</w:t>
      </w:r>
      <w:r w:rsidR="00B45267">
        <w:t xml:space="preserve"> |-</w:t>
      </w:r>
      <w:r w:rsidR="00B45267">
        <w:sym w:font="Wingdings" w:char="F0E0"/>
      </w:r>
      <w:r w:rsidR="00B45267">
        <w:t xml:space="preserve"> </w:t>
      </w:r>
      <w:r>
        <w:t>ℝ</w:t>
      </w:r>
    </w:p>
    <w:p w14:paraId="5C5E7471" w14:textId="3F75EAC6" w:rsidR="00B45267" w:rsidRDefault="003142E4" w:rsidP="00B45267">
      <w:r>
        <w:t>f</w:t>
      </w:r>
      <w:r w:rsidR="00B45267">
        <w:t> :x |-</w:t>
      </w:r>
      <w:r w:rsidR="00B45267">
        <w:sym w:font="Wingdings" w:char="F0E0"/>
      </w:r>
      <w:r w:rsidR="00B45267">
        <w:t xml:space="preserve"> y=f(x)=x²+x-6</w:t>
      </w:r>
    </w:p>
    <w:p w14:paraId="5CDBAEE8" w14:textId="72D1EBA5" w:rsidR="003142E4" w:rsidRDefault="00B45267" w:rsidP="00B45267">
      <w:r>
        <w:t>a)</w:t>
      </w:r>
    </w:p>
    <w:p w14:paraId="788F0E48" w14:textId="6A1FB124" w:rsidR="00B45267" w:rsidRDefault="003142E4" w:rsidP="00B45267">
      <w:r>
        <w:t>f</w:t>
      </w:r>
      <w:r w:rsidR="00B45267">
        <w:t>(x)=a(x-</w:t>
      </w:r>
      <w:r>
        <w:t>β</w:t>
      </w:r>
      <w:r w:rsidR="00B45267">
        <w:t>²+</w:t>
      </w:r>
      <w:r>
        <w:t>λ)</w:t>
      </w:r>
    </w:p>
    <w:p w14:paraId="38F54298" w14:textId="06ADDDE3" w:rsidR="00B45267" w:rsidRDefault="003142E4" w:rsidP="00B45267">
      <w:r>
        <w:t>f</w:t>
      </w:r>
      <w:r w:rsidR="00B45267">
        <w:t>(x)=x²+x-6 : a=1, b=1 et c=-6</w:t>
      </w:r>
    </w:p>
    <w:p w14:paraId="4005B27F" w14:textId="2612E835" w:rsidR="00B45267" w:rsidRDefault="003142E4" w:rsidP="00B45267">
      <w:r>
        <w:t>f</w:t>
      </w:r>
      <w:r w:rsidR="00B45267">
        <w:t>(x)=x²+2*</w:t>
      </w:r>
      <w:r>
        <w:fldChar w:fldCharType="begin"/>
      </w:r>
      <w:r>
        <w:instrText xml:space="preserve"> EQ \s\do2(\f(1;2))</w:instrText>
      </w:r>
      <w:r>
        <w:fldChar w:fldCharType="end"/>
      </w:r>
      <w:r w:rsidR="00B45267">
        <w:t>*x-6</w:t>
      </w:r>
    </w:p>
    <w:p w14:paraId="47290D45" w14:textId="1650DB5F" w:rsidR="00B45267" w:rsidRDefault="003142E4" w:rsidP="00B45267">
      <w:r>
        <w:t>f</w:t>
      </w:r>
      <w:r w:rsidR="00B45267">
        <w:t>(x)=</w: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 w:rsidR="00B45267">
        <w:t>-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 w:rsidR="00B45267">
        <w:t>-6</w:t>
      </w:r>
    </w:p>
    <w:p w14:paraId="7C9040F2" w14:textId="072766AC" w:rsidR="00B45267" w:rsidRPr="003142E4" w:rsidRDefault="003142E4" w:rsidP="00B45267">
      <w:r>
        <w:t>f</w:t>
      </w:r>
      <w:r w:rsidR="00B45267">
        <w:t>(x)=</w: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 xml:space="preserve"> </w:t>
      </w:r>
      <w:r w:rsidR="00B45267">
        <w:t>-</w:t>
      </w:r>
      <w:r>
        <w:t xml:space="preserve"> </w:t>
      </w:r>
      <w:r>
        <w:fldChar w:fldCharType="begin"/>
      </w:r>
      <w:r>
        <w:instrText xml:space="preserve"> EQ \s\do2(\f(1;4))</w:instrText>
      </w:r>
      <w:r>
        <w:fldChar w:fldCharType="end"/>
      </w:r>
      <w:r>
        <w:t xml:space="preserve"> </w:t>
      </w:r>
      <w:r w:rsidR="00B45267">
        <w:t>-</w:t>
      </w:r>
      <w:r>
        <w:t xml:space="preserve"> </w:t>
      </w:r>
      <w:r>
        <w:fldChar w:fldCharType="begin"/>
      </w:r>
      <w:r>
        <w:instrText xml:space="preserve"> EQ \s\do2(\f(24;4))</w:instrText>
      </w:r>
      <w:r>
        <w:fldChar w:fldCharType="end"/>
      </w:r>
    </w:p>
    <w:p w14:paraId="115637D3" w14:textId="08C0F524" w:rsidR="00B45267" w:rsidRPr="003142E4" w:rsidRDefault="003142E4" w:rsidP="00B45267">
      <w:r>
        <w:fldChar w:fldCharType="begin"/>
      </w:r>
      <w:r>
        <w:instrText xml:space="preserve"> EQ \x(f(x)=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instrText>-</w:instrText>
      </w:r>
      <w:r>
        <w:fldChar w:fldCharType="begin"/>
      </w:r>
      <w:r>
        <w:instrText xml:space="preserve"> EQ \s\do2(\f(25;4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</w:p>
    <w:p w14:paraId="3CBAA9A9" w14:textId="2C9A6DD7" w:rsidR="00B45267" w:rsidRPr="003142E4" w:rsidRDefault="003142E4" w:rsidP="00B45267">
      <w:r>
        <w:t>β</w:t>
      </w:r>
      <w:r w:rsidR="00B45267">
        <w:t>=-</w:t>
      </w:r>
      <w:r>
        <w:t xml:space="preserve"> </w:t>
      </w:r>
      <w:r>
        <w:fldChar w:fldCharType="begin"/>
      </w:r>
      <w:r>
        <w:instrText xml:space="preserve"> EQ \s\do2(\f(1;2))</w:instrText>
      </w:r>
      <w:r>
        <w:fldChar w:fldCharType="end"/>
      </w:r>
      <w:r w:rsidR="00B45267">
        <w:t xml:space="preserve"> et </w:t>
      </w:r>
      <w:r>
        <w:t>λ</w:t>
      </w:r>
      <w:r w:rsidR="00B45267">
        <w:t>=</w:t>
      </w:r>
      <w:r>
        <w:t xml:space="preserve"> </w:t>
      </w:r>
      <w:r w:rsidR="00B45267">
        <w:t>-</w:t>
      </w:r>
      <w:r>
        <w:t xml:space="preserve"> </w:t>
      </w:r>
      <w:r>
        <w:fldChar w:fldCharType="begin"/>
      </w:r>
      <w:r>
        <w:instrText xml:space="preserve"> EQ \s\do2(\f(25;4))</w:instrText>
      </w:r>
      <w:r>
        <w:fldChar w:fldCharType="end"/>
      </w:r>
    </w:p>
    <w:p w14:paraId="3B90E950" w14:textId="41538651" w:rsidR="00B45267" w:rsidRDefault="00B45267" w:rsidP="00B45267"/>
    <w:p w14:paraId="3C54AC9D" w14:textId="3698834C" w:rsidR="00B45267" w:rsidRPr="003142E4" w:rsidRDefault="00B45267" w:rsidP="00B45267">
      <w:r>
        <w:t xml:space="preserve">b) Rappel : </w:t>
      </w:r>
      <w:r w:rsidR="003142E4">
        <w:fldChar w:fldCharType="begin"/>
      </w:r>
      <w:r w:rsidR="003142E4">
        <w:instrText xml:space="preserve"> EQ \x(</w:instrText>
      </w:r>
      <w:r w:rsidR="003142E4" w:rsidRPr="00B45267">
        <w:rPr>
          <w:rFonts w:ascii="Cambria Math" w:hAnsi="Cambria Math" w:cs="Cambria Math"/>
        </w:rPr>
        <w:instrText>∀</w:instrText>
      </w:r>
      <w:r w:rsidR="003142E4">
        <w:instrText>x</w:instrText>
      </w:r>
      <w:r w:rsidR="003142E4" w:rsidRPr="00B45267">
        <w:rPr>
          <w:rFonts w:ascii="Cambria Math" w:hAnsi="Cambria Math" w:cs="Cambria Math"/>
        </w:rPr>
        <w:instrText>∈</w:instrText>
      </w:r>
      <w:r w:rsidR="003142E4">
        <w:instrText>D</w:instrText>
      </w:r>
      <w:r w:rsidR="003142E4" w:rsidRPr="00B45267">
        <w:rPr>
          <w:vertAlign w:val="subscript"/>
        </w:rPr>
        <w:instrText>f</w:instrText>
      </w:r>
      <w:r w:rsidR="003142E4">
        <w:instrText>, f(x)≥m)</w:instrText>
      </w:r>
      <w:r w:rsidR="003142E4">
        <w:fldChar w:fldCharType="end"/>
      </w:r>
    </w:p>
    <w:p w14:paraId="61B08225" w14:textId="1D638E5B" w:rsidR="00B45267" w:rsidRDefault="00B45267" w:rsidP="00B45267">
      <w:r>
        <w:t xml:space="preserve">or </w:t>
      </w:r>
      <w:r w:rsidR="003142E4">
        <w:fldChar w:fldCharType="begin"/>
      </w:r>
      <w:r w:rsidR="003142E4">
        <w:instrText xml:space="preserve"> EQ \b(x+</w:instrText>
      </w:r>
      <w:r w:rsidR="003142E4">
        <w:fldChar w:fldCharType="begin"/>
      </w:r>
      <w:r w:rsidR="003142E4">
        <w:instrText xml:space="preserve"> EQ \s\do2(\f(1;2))</w:instrText>
      </w:r>
      <w:r w:rsidR="003142E4">
        <w:fldChar w:fldCharType="end"/>
      </w:r>
      <w:r w:rsidR="003142E4">
        <w:instrText>)</w:instrText>
      </w:r>
      <w:r w:rsidR="003142E4">
        <w:fldChar w:fldCharType="end"/>
      </w:r>
      <w:r w:rsidR="003142E4">
        <w:fldChar w:fldCharType="begin"/>
      </w:r>
      <w:r w:rsidR="003142E4">
        <w:instrText xml:space="preserve"> EQ \o\al(\s\up8(</w:instrText>
      </w:r>
      <w:r w:rsidR="003142E4">
        <w:rPr>
          <w:sz w:val="18"/>
        </w:rPr>
        <w:instrText>2</w:instrText>
      </w:r>
      <w:r w:rsidR="003142E4">
        <w:instrText>);)</w:instrText>
      </w:r>
      <w:r w:rsidR="003142E4">
        <w:fldChar w:fldCharType="end"/>
      </w:r>
      <w:r w:rsidR="003142E4">
        <w:t>≥</w:t>
      </w:r>
      <w:r>
        <w:t>0</w:t>
      </w:r>
    </w:p>
    <w:p w14:paraId="770F1C0C" w14:textId="364301F1" w:rsidR="00B45267" w:rsidRPr="003142E4" w:rsidRDefault="00B45267" w:rsidP="00B45267">
      <w:r>
        <w:t xml:space="preserve">    </w:t>
      </w:r>
      <w:r w:rsidR="003142E4">
        <w:fldChar w:fldCharType="begin"/>
      </w:r>
      <w:r w:rsidR="003142E4">
        <w:instrText xml:space="preserve"> EQ \b(x+</w:instrText>
      </w:r>
      <w:r w:rsidR="003142E4">
        <w:fldChar w:fldCharType="begin"/>
      </w:r>
      <w:r w:rsidR="003142E4">
        <w:instrText xml:space="preserve"> EQ \s\do2(\f(1;2))</w:instrText>
      </w:r>
      <w:r w:rsidR="003142E4">
        <w:fldChar w:fldCharType="end"/>
      </w:r>
      <w:r w:rsidR="003142E4">
        <w:instrText>)</w:instrText>
      </w:r>
      <w:r w:rsidR="003142E4">
        <w:fldChar w:fldCharType="end"/>
      </w:r>
      <w:r w:rsidR="003142E4">
        <w:fldChar w:fldCharType="begin"/>
      </w:r>
      <w:r w:rsidR="003142E4">
        <w:instrText xml:space="preserve"> EQ \o\al(\s\up8(</w:instrText>
      </w:r>
      <w:r w:rsidR="003142E4">
        <w:rPr>
          <w:sz w:val="18"/>
        </w:rPr>
        <w:instrText>2</w:instrText>
      </w:r>
      <w:r w:rsidR="003142E4">
        <w:instrText>);)</w:instrText>
      </w:r>
      <w:r w:rsidR="003142E4">
        <w:fldChar w:fldCharType="end"/>
      </w:r>
      <w:r w:rsidR="003142E4">
        <w:t xml:space="preserve"> </w:t>
      </w:r>
      <w:r>
        <w:t>-</w:t>
      </w:r>
      <w:r w:rsidR="003142E4">
        <w:t xml:space="preserve"> </w:t>
      </w:r>
      <w:r w:rsidR="003142E4">
        <w:fldChar w:fldCharType="begin"/>
      </w:r>
      <w:r w:rsidR="003142E4">
        <w:instrText xml:space="preserve"> EQ \s\do2(\f(25;4))</w:instrText>
      </w:r>
      <w:r w:rsidR="003142E4">
        <w:fldChar w:fldCharType="end"/>
      </w:r>
      <w:r w:rsidR="003142E4">
        <w:t xml:space="preserve">≥ </w:t>
      </w:r>
      <w:r>
        <w:t>-</w:t>
      </w:r>
      <w:r w:rsidR="003142E4">
        <w:t xml:space="preserve"> </w:t>
      </w:r>
      <w:r w:rsidR="003142E4">
        <w:fldChar w:fldCharType="begin"/>
      </w:r>
      <w:r w:rsidR="003142E4">
        <w:instrText xml:space="preserve"> EQ \s\do2(\f(25;4))</w:instrText>
      </w:r>
      <w:r w:rsidR="003142E4">
        <w:fldChar w:fldCharType="end"/>
      </w:r>
    </w:p>
    <w:p w14:paraId="1F3B150E" w14:textId="0B29C026" w:rsidR="00B45267" w:rsidRPr="003142E4" w:rsidRDefault="00B45267" w:rsidP="00B45267">
      <w:r>
        <w:sym w:font="Wingdings" w:char="F0E8"/>
      </w:r>
      <w:r>
        <w:t>f(x)</w:t>
      </w:r>
      <w:r w:rsidR="003142E4">
        <w:t xml:space="preserve">≥ </w:t>
      </w:r>
      <w:r>
        <w:t>-</w:t>
      </w:r>
      <w:r w:rsidR="003142E4">
        <w:t xml:space="preserve"> </w:t>
      </w:r>
      <w:r w:rsidR="003142E4">
        <w:fldChar w:fldCharType="begin"/>
      </w:r>
      <w:r w:rsidR="003142E4">
        <w:instrText xml:space="preserve"> EQ \s\do2(\f(25;4))</w:instrText>
      </w:r>
      <w:r w:rsidR="003142E4">
        <w:fldChar w:fldCharType="end"/>
      </w:r>
    </w:p>
    <w:p w14:paraId="7E06B267" w14:textId="3D4A0E69" w:rsidR="00B45267" w:rsidRPr="003142E4" w:rsidRDefault="00B45267" w:rsidP="00B45267">
      <w:r>
        <w:t>Par conséquent : f admet pour minimum M=</w:t>
      </w:r>
      <w:r w:rsidR="003142E4">
        <w:t xml:space="preserve"> </w:t>
      </w:r>
      <w:r>
        <w:t>-</w:t>
      </w:r>
      <w:r w:rsidR="003142E4">
        <w:t xml:space="preserve"> </w:t>
      </w:r>
      <w:r w:rsidR="003142E4">
        <w:fldChar w:fldCharType="begin"/>
      </w:r>
      <w:r w:rsidR="003142E4">
        <w:instrText xml:space="preserve"> EQ \s\do2(\f(25;4))</w:instrText>
      </w:r>
      <w:r w:rsidR="003142E4">
        <w:fldChar w:fldCharType="end"/>
      </w:r>
      <w:r>
        <w:t xml:space="preserve"> et il est atteint pour </w:t>
      </w:r>
      <w:r w:rsidR="003142E4">
        <w:fldChar w:fldCharType="begin"/>
      </w:r>
      <w:r w:rsidR="003142E4">
        <w:instrText xml:space="preserve"> EQ \x(x=- </w:instrText>
      </w:r>
      <w:r w:rsidR="003142E4">
        <w:fldChar w:fldCharType="begin"/>
      </w:r>
      <w:r w:rsidR="003142E4">
        <w:instrText xml:space="preserve"> EQ \s\do2(\f(1;2))</w:instrText>
      </w:r>
      <w:r w:rsidR="003142E4">
        <w:fldChar w:fldCharType="end"/>
      </w:r>
      <w:r w:rsidR="003142E4">
        <w:instrText>)</w:instrText>
      </w:r>
      <w:r w:rsidR="003142E4">
        <w:fldChar w:fldCharType="end"/>
      </w:r>
    </w:p>
    <w:p w14:paraId="0C753191" w14:textId="1CEB2E96" w:rsidR="00B45267" w:rsidRPr="003142E4" w:rsidRDefault="00B45267" w:rsidP="00B45267">
      <w:pPr>
        <w:rPr>
          <w:color w:val="FF0000"/>
        </w:rPr>
      </w:pPr>
      <w:r w:rsidRPr="003142E4">
        <w:rPr>
          <w:color w:val="FF0000"/>
        </w:rPr>
        <w:t>c) Rappel</w:t>
      </w:r>
    </w:p>
    <w:p w14:paraId="71FBD446" w14:textId="748AB34B" w:rsidR="00B45267" w:rsidRPr="003142E4" w:rsidRDefault="00FA2416" w:rsidP="00B45267">
      <w:pPr>
        <w:rPr>
          <w:color w:val="FF0000"/>
        </w:rPr>
      </w:pPr>
      <w:r w:rsidRPr="00FA2416">
        <w:rPr>
          <w:color w:val="FF0000"/>
        </w:rPr>
        <w:t xml:space="preserve">τ </w:t>
      </w:r>
      <w:r w:rsidR="00B45267" w:rsidRPr="003142E4">
        <w:rPr>
          <w:color w:val="FF0000"/>
        </w:rPr>
        <w:t>=</w:t>
      </w:r>
      <w:r w:rsidR="003142E4">
        <w:rPr>
          <w:color w:val="FF0000"/>
        </w:rPr>
        <w:t xml:space="preserve"> </w:t>
      </w:r>
      <w:r w:rsidR="003142E4">
        <w:rPr>
          <w:color w:val="FF0000"/>
        </w:rPr>
        <w:fldChar w:fldCharType="begin"/>
      </w:r>
      <w:r w:rsidR="003142E4">
        <w:rPr>
          <w:color w:val="FF0000"/>
        </w:rPr>
        <w:instrText xml:space="preserve"> EQ \s\do2(\f(</w:instrText>
      </w:r>
      <w:r w:rsidR="003142E4" w:rsidRPr="003142E4">
        <w:rPr>
          <w:color w:val="FF0000"/>
        </w:rPr>
        <w:instrText>f(x</w:instrText>
      </w:r>
      <w:r w:rsidR="003142E4" w:rsidRPr="003142E4">
        <w:rPr>
          <w:color w:val="FF0000"/>
          <w:vertAlign w:val="subscript"/>
        </w:rPr>
        <w:instrText>1</w:instrText>
      </w:r>
      <w:r w:rsidR="003142E4" w:rsidRPr="003142E4">
        <w:rPr>
          <w:color w:val="FF0000"/>
        </w:rPr>
        <w:instrText>)-f(x</w:instrText>
      </w:r>
      <w:r w:rsidR="003142E4" w:rsidRPr="003142E4">
        <w:rPr>
          <w:color w:val="FF0000"/>
          <w:vertAlign w:val="subscript"/>
        </w:rPr>
        <w:instrText>2</w:instrText>
      </w:r>
      <w:r w:rsidR="003142E4" w:rsidRPr="003142E4">
        <w:rPr>
          <w:color w:val="FF0000"/>
        </w:rPr>
        <w:instrText>)</w:instrText>
      </w:r>
      <w:r w:rsidR="003142E4">
        <w:rPr>
          <w:color w:val="FF0000"/>
        </w:rPr>
        <w:instrText>;</w:instrText>
      </w:r>
      <w:r w:rsidR="003142E4" w:rsidRPr="003142E4">
        <w:rPr>
          <w:color w:val="FF0000"/>
        </w:rPr>
        <w:instrText>x</w:instrText>
      </w:r>
      <w:r w:rsidR="003142E4" w:rsidRPr="003142E4">
        <w:rPr>
          <w:color w:val="FF0000"/>
          <w:vertAlign w:val="subscript"/>
        </w:rPr>
        <w:instrText>1</w:instrText>
      </w:r>
      <w:r w:rsidR="003142E4" w:rsidRPr="003142E4">
        <w:rPr>
          <w:color w:val="FF0000"/>
        </w:rPr>
        <w:instrText>-x</w:instrText>
      </w:r>
      <w:r w:rsidR="003142E4" w:rsidRPr="003142E4">
        <w:rPr>
          <w:color w:val="FF0000"/>
          <w:vertAlign w:val="subscript"/>
        </w:rPr>
        <w:instrText>2</w:instrText>
      </w:r>
      <w:r w:rsidR="003142E4">
        <w:rPr>
          <w:color w:val="FF0000"/>
        </w:rPr>
        <w:instrText>))</w:instrText>
      </w:r>
      <w:r w:rsidR="003142E4">
        <w:rPr>
          <w:color w:val="FF0000"/>
        </w:rPr>
        <w:fldChar w:fldCharType="end"/>
      </w:r>
      <w:r w:rsidR="00B45267" w:rsidRPr="003142E4">
        <w:rPr>
          <w:color w:val="FF0000"/>
        </w:rPr>
        <w:t>,</w:t>
      </w:r>
      <w:r w:rsidR="003142E4">
        <w:rPr>
          <w:color w:val="FF0000"/>
        </w:rPr>
        <w:t xml:space="preserve"> </w:t>
      </w:r>
      <w:r w:rsidR="00B45267" w:rsidRPr="003142E4">
        <w:rPr>
          <w:color w:val="FF0000"/>
        </w:rPr>
        <w:t>x</w:t>
      </w:r>
      <w:r w:rsidR="00B45267" w:rsidRPr="003142E4">
        <w:rPr>
          <w:color w:val="FF0000"/>
          <w:vertAlign w:val="subscript"/>
        </w:rPr>
        <w:t>1</w:t>
      </w:r>
      <w:r w:rsidR="00B45267" w:rsidRPr="003142E4">
        <w:rPr>
          <w:color w:val="FF0000"/>
        </w:rPr>
        <w:t>≠x</w:t>
      </w:r>
      <w:r w:rsidR="00B45267" w:rsidRPr="003142E4">
        <w:rPr>
          <w:color w:val="FF0000"/>
          <w:vertAlign w:val="subscript"/>
        </w:rPr>
        <w:t>2</w:t>
      </w:r>
      <w:r w:rsidR="00B45267" w:rsidRPr="003142E4">
        <w:rPr>
          <w:color w:val="FF0000"/>
        </w:rPr>
        <w:t xml:space="preserve"> </w:t>
      </w:r>
    </w:p>
    <w:p w14:paraId="622BA563" w14:textId="6864D72F" w:rsidR="00B45267" w:rsidRPr="003142E4" w:rsidRDefault="00B45267" w:rsidP="00976E2C">
      <w:pPr>
        <w:pStyle w:val="Paragraphedeliste"/>
        <w:numPr>
          <w:ilvl w:val="0"/>
          <w:numId w:val="1"/>
        </w:numPr>
        <w:rPr>
          <w:color w:val="FF0000"/>
        </w:rPr>
      </w:pPr>
      <w:r w:rsidRPr="003142E4">
        <w:rPr>
          <w:color w:val="FF0000"/>
        </w:rPr>
        <w:t xml:space="preserve">Si </w:t>
      </w:r>
      <w:r w:rsidR="003301DD">
        <w:rPr>
          <w:color w:val="FF0000"/>
        </w:rPr>
        <w:t>τ</w:t>
      </w:r>
      <w:r w:rsidRPr="003142E4">
        <w:rPr>
          <w:color w:val="FF0000"/>
        </w:rPr>
        <w:t xml:space="preserve">&gt;0 sur I </w:t>
      </w:r>
      <w:r w:rsidRPr="003142E4">
        <w:rPr>
          <w:color w:val="FF0000"/>
        </w:rPr>
        <w:sym w:font="Wingdings" w:char="F0E8"/>
      </w:r>
      <w:r w:rsidRPr="003142E4">
        <w:rPr>
          <w:color w:val="FF0000"/>
        </w:rPr>
        <w:t xml:space="preserve"> f est croissante sur 1 ;</w:t>
      </w:r>
    </w:p>
    <w:p w14:paraId="586C90BE" w14:textId="66F2BB48" w:rsidR="00B45267" w:rsidRPr="003142E4" w:rsidRDefault="00B45267" w:rsidP="00976E2C">
      <w:pPr>
        <w:pStyle w:val="Paragraphedeliste"/>
        <w:numPr>
          <w:ilvl w:val="0"/>
          <w:numId w:val="1"/>
        </w:numPr>
        <w:rPr>
          <w:color w:val="FF0000"/>
        </w:rPr>
      </w:pPr>
      <w:r w:rsidRPr="003142E4">
        <w:rPr>
          <w:color w:val="FF0000"/>
        </w:rPr>
        <w:t xml:space="preserve">Si </w:t>
      </w:r>
      <w:r w:rsidR="003301DD">
        <w:rPr>
          <w:color w:val="FF0000"/>
        </w:rPr>
        <w:t>τ</w:t>
      </w:r>
      <w:r w:rsidRPr="003142E4">
        <w:rPr>
          <w:color w:val="FF0000"/>
        </w:rPr>
        <w:t xml:space="preserve">&lt;0 sur I </w:t>
      </w:r>
      <w:r w:rsidRPr="003142E4">
        <w:rPr>
          <w:color w:val="FF0000"/>
        </w:rPr>
        <w:sym w:font="Wingdings" w:char="F0E8"/>
      </w:r>
      <w:r w:rsidRPr="003142E4">
        <w:rPr>
          <w:color w:val="FF0000"/>
        </w:rPr>
        <w:t xml:space="preserve"> f</w:t>
      </w:r>
      <w:r w:rsidR="003142E4">
        <w:rPr>
          <w:color w:val="FF0000"/>
        </w:rPr>
        <w:t xml:space="preserve"> </w:t>
      </w:r>
      <w:r w:rsidRPr="003142E4">
        <w:rPr>
          <w:color w:val="FF0000"/>
        </w:rPr>
        <w:t>est décroissante sur I ;</w:t>
      </w:r>
    </w:p>
    <w:p w14:paraId="264E0494" w14:textId="0CFEB107" w:rsidR="00B45267" w:rsidRPr="003142E4" w:rsidRDefault="00B45267" w:rsidP="00976E2C">
      <w:pPr>
        <w:pStyle w:val="Paragraphedeliste"/>
        <w:numPr>
          <w:ilvl w:val="0"/>
          <w:numId w:val="1"/>
        </w:numPr>
        <w:rPr>
          <w:color w:val="FF0000"/>
        </w:rPr>
      </w:pPr>
      <w:r w:rsidRPr="003142E4">
        <w:rPr>
          <w:color w:val="FF0000"/>
        </w:rPr>
        <w:t xml:space="preserve">Si </w:t>
      </w:r>
      <w:r w:rsidR="003301DD">
        <w:rPr>
          <w:color w:val="FF0000"/>
        </w:rPr>
        <w:t>τ</w:t>
      </w:r>
      <w:r w:rsidRPr="003142E4">
        <w:rPr>
          <w:color w:val="FF0000"/>
        </w:rPr>
        <w:t xml:space="preserve">=0 sur I </w:t>
      </w:r>
      <w:r w:rsidRPr="003142E4">
        <w:rPr>
          <w:color w:val="FF0000"/>
        </w:rPr>
        <w:sym w:font="Wingdings" w:char="F0E8"/>
      </w:r>
      <w:r w:rsidRPr="003142E4">
        <w:rPr>
          <w:color w:val="FF0000"/>
        </w:rPr>
        <w:t xml:space="preserve"> f est Constante sur I.</w:t>
      </w:r>
    </w:p>
    <w:p w14:paraId="2308B0CB" w14:textId="672A5375" w:rsidR="00B45267" w:rsidRDefault="00FA2416" w:rsidP="00B45267">
      <w:r>
        <w:t>τ</w:t>
      </w:r>
      <w:r w:rsidR="00B45267">
        <w:t xml:space="preserve"> =</w:t>
      </w:r>
      <w:r w:rsidR="003142E4">
        <w:fldChar w:fldCharType="begin"/>
      </w:r>
      <w:r w:rsidR="003142E4">
        <w:instrText xml:space="preserve"> EQ \s\do2(\f(f(x</w:instrText>
      </w:r>
      <w:r w:rsidR="003142E4">
        <w:rPr>
          <w:vertAlign w:val="subscript"/>
        </w:rPr>
        <w:instrText>1</w:instrText>
      </w:r>
      <w:r w:rsidR="003142E4">
        <w:instrText>)-f(x</w:instrText>
      </w:r>
      <w:r w:rsidR="003142E4">
        <w:rPr>
          <w:vertAlign w:val="subscript"/>
        </w:rPr>
        <w:instrText>2</w:instrText>
      </w:r>
      <w:r w:rsidR="003142E4">
        <w:instrText>);x</w:instrText>
      </w:r>
      <w:r w:rsidR="003142E4">
        <w:rPr>
          <w:vertAlign w:val="subscript"/>
        </w:rPr>
        <w:instrText>1</w:instrText>
      </w:r>
      <w:r w:rsidR="003142E4">
        <w:instrText>-x</w:instrText>
      </w:r>
      <w:r w:rsidR="003142E4" w:rsidRPr="00B45267">
        <w:rPr>
          <w:vertAlign w:val="subscript"/>
        </w:rPr>
        <w:instrText>2</w:instrText>
      </w:r>
      <w:r w:rsidR="003142E4">
        <w:instrText>))</w:instrText>
      </w:r>
      <w:r w:rsidR="003142E4">
        <w:fldChar w:fldCharType="end"/>
      </w:r>
      <w:r w:rsidR="00B45267">
        <w:t xml:space="preserve"> </w:t>
      </w:r>
    </w:p>
    <w:p w14:paraId="555703E9" w14:textId="1091CC63" w:rsidR="00B45267" w:rsidRPr="003142E4" w:rsidRDefault="00FA2416" w:rsidP="00B45267">
      <w:r>
        <w:t xml:space="preserve">τ </w:t>
      </w:r>
      <w:r w:rsidR="00B45267">
        <w:t>=</w:t>
      </w:r>
      <m:oMath>
        <m:r>
          <w:rPr>
            <w:rFonts w:ascii="Cambria Math" w:hAnsi="Cambria Math"/>
            <w:vertAlign w:val="subscript"/>
          </w:rPr>
          <m:t xml:space="preserve"> </m:t>
        </m:r>
        <m:f>
          <m:fPr>
            <m:ctrlPr>
              <w:rPr>
                <w:rFonts w:ascii="Cambria Math" w:hAnsi="Cambria Math"/>
                <w:i/>
                <w:vertAlign w:val="subscript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;2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o\al(\s\up8(</m:t>
            </m:r>
            <m:r>
              <m:rPr>
                <m:sty m:val="p"/>
              </m:rPr>
              <w:rPr>
                <w:rFonts w:ascii="Cambria Math" w:hAnsi="Cambria Math"/>
                <w:sz w:val="18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);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- 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25;4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- 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;2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o\al(\s\up8(</m:t>
            </m:r>
            <m:r>
              <m:rPr>
                <m:sty m:val="p"/>
              </m:rPr>
              <w:rPr>
                <w:rFonts w:ascii="Cambria Math" w:hAnsi="Cambria Math"/>
                <w:sz w:val="18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);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25;4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2</m:t>
            </m:r>
          </m:den>
        </m:f>
      </m:oMath>
    </w:p>
    <w:p w14:paraId="5E59A1D5" w14:textId="517935E4" w:rsidR="00B45267" w:rsidRPr="003142E4" w:rsidRDefault="00FA2416" w:rsidP="00B45267">
      <w:r>
        <w:t xml:space="preserve">τ </w:t>
      </w:r>
      <w:r w:rsidR="00B45267">
        <w:t>=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  <w:vertAlign w:val="subscript"/>
          </w:rPr>
          <m:t xml:space="preserve"> </m:t>
        </m:r>
        <m:f>
          <m:fPr>
            <m:ctrlPr>
              <w:rPr>
                <w:rFonts w:ascii="Cambria Math" w:hAnsi="Cambria Math"/>
                <w:i/>
                <w:vertAlign w:val="subscript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;2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o\al(\s\up8(</m:t>
            </m:r>
            <m:r>
              <m:rPr>
                <m:sty m:val="p"/>
              </m:rPr>
              <w:rPr>
                <w:rFonts w:ascii="Cambria Math" w:hAnsi="Cambria Math"/>
                <w:sz w:val="18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);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;2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o\al(\s\up8(</m:t>
            </m:r>
            <m:r>
              <m:rPr>
                <m:sty m:val="p"/>
              </m:rPr>
              <w:rPr>
                <w:rFonts w:ascii="Cambria Math" w:hAnsi="Cambria Math"/>
                <w:sz w:val="18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);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2</m:t>
            </m:r>
          </m:den>
        </m:f>
      </m:oMath>
    </w:p>
    <w:p w14:paraId="472307B1" w14:textId="7319C76E" w:rsidR="00B45267" w:rsidRDefault="00FA2416" w:rsidP="00B45267">
      <w:r>
        <w:t xml:space="preserve">τ </w:t>
      </w:r>
      <w:r w:rsidR="00B45267">
        <w:t>=</w:t>
      </w:r>
      <w:r w:rsidR="003142E4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;2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+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;2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;2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- 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;2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2</m:t>
            </m:r>
          </m:den>
        </m:f>
      </m:oMath>
      <w:r w:rsidR="00B45267">
        <w:t xml:space="preserve"> </w:t>
      </w:r>
    </w:p>
    <w:p w14:paraId="52B11B0B" w14:textId="3F04C3A4" w:rsidR="00B45267" w:rsidRDefault="00FA2416" w:rsidP="00B45267">
      <w:r>
        <w:t xml:space="preserve">τ </w:t>
      </w:r>
      <w:r w:rsidR="00B45267">
        <w:t>=</w:t>
      </w:r>
      <w:r w:rsidR="003142E4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1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;2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- 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;2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2</m:t>
            </m:r>
          </m:den>
        </m:f>
      </m:oMath>
    </w:p>
    <w:p w14:paraId="33B18776" w14:textId="42621710" w:rsidR="003142E4" w:rsidRDefault="00FA2416" w:rsidP="00B45267">
      <w:r>
        <w:t xml:space="preserve">τ </w:t>
      </w:r>
      <w:r w:rsidR="00B45267">
        <w:t>=</w:t>
      </w:r>
      <w:r w:rsidR="003142E4">
        <w:t xml:space="preserve"> </w:t>
      </w:r>
      <w:r w:rsidR="003142E4">
        <w:fldChar w:fldCharType="begin"/>
      </w:r>
      <w:r w:rsidR="003142E4">
        <w:instrText xml:space="preserve"> EQ \s\do2(\f((x</w:instrText>
      </w:r>
      <w:r w:rsidR="003142E4">
        <w:rPr>
          <w:vertAlign w:val="subscript"/>
        </w:rPr>
        <w:instrText>1</w:instrText>
      </w:r>
      <w:r w:rsidR="003142E4">
        <w:instrText>+x</w:instrText>
      </w:r>
      <w:r w:rsidR="003142E4">
        <w:rPr>
          <w:vertAlign w:val="subscript"/>
        </w:rPr>
        <w:instrText>2</w:instrText>
      </w:r>
      <w:r w:rsidR="003142E4">
        <w:instrText>+1)(x</w:instrText>
      </w:r>
      <w:r w:rsidR="003142E4">
        <w:rPr>
          <w:vertAlign w:val="subscript"/>
        </w:rPr>
        <w:instrText>1</w:instrText>
      </w:r>
      <w:r w:rsidR="003142E4">
        <w:instrText>-x</w:instrText>
      </w:r>
      <w:r w:rsidR="003142E4">
        <w:rPr>
          <w:vertAlign w:val="subscript"/>
        </w:rPr>
        <w:instrText>2</w:instrText>
      </w:r>
      <w:r w:rsidR="003142E4">
        <w:instrText>);x</w:instrText>
      </w:r>
      <w:r w:rsidR="003142E4">
        <w:rPr>
          <w:vertAlign w:val="subscript"/>
        </w:rPr>
        <w:instrText>1</w:instrText>
      </w:r>
      <w:r w:rsidR="003142E4">
        <w:instrText>-x</w:instrText>
      </w:r>
      <w:r w:rsidR="003142E4">
        <w:rPr>
          <w:vertAlign w:val="subscript"/>
        </w:rPr>
        <w:instrText>2</w:instrText>
      </w:r>
      <w:r w:rsidR="003142E4">
        <w:instrText>))</w:instrText>
      </w:r>
      <w:r w:rsidR="003142E4">
        <w:fldChar w:fldCharType="end"/>
      </w:r>
    </w:p>
    <w:p w14:paraId="1C901F6F" w14:textId="5148DB32" w:rsidR="00B45267" w:rsidRDefault="00FA2416" w:rsidP="00B45267">
      <w:r>
        <w:t>τ</w:t>
      </w:r>
      <w:r w:rsidR="003142E4">
        <w:t xml:space="preserve"> </w:t>
      </w:r>
      <w:r w:rsidR="00B45267">
        <w:t>=</w:t>
      </w:r>
      <w:r w:rsidR="003142E4">
        <w:t xml:space="preserve"> </w:t>
      </w:r>
      <w:r w:rsidR="00B45267" w:rsidRPr="003142E4">
        <w:rPr>
          <w:color w:val="FF0000"/>
        </w:rPr>
        <w:t>x</w:t>
      </w:r>
      <w:r w:rsidR="00B45267" w:rsidRPr="003142E4">
        <w:rPr>
          <w:color w:val="FF0000"/>
          <w:vertAlign w:val="subscript"/>
        </w:rPr>
        <w:t>1</w:t>
      </w:r>
      <w:r w:rsidR="00B45267" w:rsidRPr="003142E4">
        <w:rPr>
          <w:color w:val="FF0000"/>
        </w:rPr>
        <w:t>+x</w:t>
      </w:r>
      <w:r w:rsidR="00B45267" w:rsidRPr="003142E4">
        <w:rPr>
          <w:color w:val="FF0000"/>
          <w:vertAlign w:val="subscript"/>
        </w:rPr>
        <w:t>2</w:t>
      </w:r>
      <w:r w:rsidR="00B45267" w:rsidRPr="003142E4">
        <w:rPr>
          <w:color w:val="FF0000"/>
        </w:rPr>
        <w:t>+1</w:t>
      </w:r>
    </w:p>
    <w:p w14:paraId="50C91297" w14:textId="665ECEEC" w:rsidR="00B45267" w:rsidRDefault="00B45267" w:rsidP="00B45267"/>
    <w:p w14:paraId="5E35112B" w14:textId="24F84E86" w:rsidR="00B45267" w:rsidRPr="003142E4" w:rsidRDefault="003142E4" w:rsidP="00B45267">
      <w:pPr>
        <w:rPr>
          <w:color w:val="FF0000"/>
        </w:rPr>
      </w:pPr>
      <w:r w:rsidRPr="003142E4">
        <w:rPr>
          <w:color w:val="FF0000"/>
        </w:rPr>
        <w:t>f</w:t>
      </w:r>
      <w:r w:rsidR="00B45267" w:rsidRPr="003142E4">
        <w:rPr>
          <w:color w:val="FF0000"/>
        </w:rPr>
        <w:t>(x)=</w:t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b(x+</w:instrText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s\do2(\f(1;2))</w:instrText>
      </w:r>
      <w:r w:rsidRPr="003142E4">
        <w:rPr>
          <w:color w:val="FF0000"/>
        </w:rPr>
        <w:fldChar w:fldCharType="end"/>
      </w:r>
      <w:r w:rsidRPr="003142E4">
        <w:rPr>
          <w:color w:val="FF0000"/>
        </w:rPr>
        <w:instrText>)</w:instrText>
      </w:r>
      <w:r w:rsidRPr="003142E4">
        <w:rPr>
          <w:color w:val="FF0000"/>
        </w:rPr>
        <w:fldChar w:fldCharType="end"/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o\al(\s\up8(</w:instrText>
      </w:r>
      <w:r w:rsidRPr="003142E4">
        <w:rPr>
          <w:color w:val="FF0000"/>
          <w:sz w:val="18"/>
        </w:rPr>
        <w:instrText>2</w:instrText>
      </w:r>
      <w:r w:rsidRPr="003142E4">
        <w:rPr>
          <w:color w:val="FF0000"/>
        </w:rPr>
        <w:instrText>);)</w:instrText>
      </w:r>
      <w:r w:rsidRPr="003142E4">
        <w:rPr>
          <w:color w:val="FF0000"/>
        </w:rPr>
        <w:fldChar w:fldCharType="end"/>
      </w:r>
      <w:r w:rsidR="00B45267" w:rsidRPr="003142E4">
        <w:rPr>
          <w:color w:val="FF0000"/>
        </w:rPr>
        <w:t>-</w:t>
      </w:r>
      <w:r w:rsidRPr="003142E4">
        <w:rPr>
          <w:color w:val="FF0000"/>
        </w:rPr>
        <w:t xml:space="preserve"> </w:t>
      </w:r>
      <w:r w:rsidRPr="003142E4">
        <w:rPr>
          <w:color w:val="FF0000"/>
        </w:rPr>
        <w:fldChar w:fldCharType="begin"/>
      </w:r>
      <w:r w:rsidRPr="003142E4">
        <w:rPr>
          <w:color w:val="FF0000"/>
        </w:rPr>
        <w:instrText xml:space="preserve"> EQ \s\do2(\f(25;4))</w:instrText>
      </w:r>
      <w:r w:rsidRPr="003142E4">
        <w:rPr>
          <w:color w:val="FF0000"/>
        </w:rPr>
        <w:fldChar w:fldCharType="end"/>
      </w:r>
    </w:p>
    <w:p w14:paraId="781A7093" w14:textId="3EF2302A" w:rsidR="00B45267" w:rsidRPr="003142E4" w:rsidRDefault="00B45267" w:rsidP="00B45267">
      <w:pPr>
        <w:rPr>
          <w:color w:val="FF0000"/>
        </w:rPr>
      </w:pPr>
      <w:r w:rsidRPr="003142E4">
        <w:rPr>
          <w:color w:val="FF0000"/>
        </w:rPr>
        <w:lastRenderedPageBreak/>
        <w:t>I=[-1</w:t>
      </w:r>
      <w:r w:rsidR="003142E4" w:rsidRPr="003142E4">
        <w:rPr>
          <w:color w:val="FF0000"/>
        </w:rPr>
        <w:t>;</w:t>
      </w:r>
      <w:r w:rsidRPr="003142E4">
        <w:rPr>
          <w:color w:val="FF0000"/>
        </w:rPr>
        <w:t>2 ;+</w:t>
      </w:r>
      <w:r w:rsidR="003142E4" w:rsidRPr="003142E4">
        <w:rPr>
          <w:color w:val="FF0000"/>
        </w:rPr>
        <w:t>∞</w:t>
      </w:r>
      <w:r w:rsidRPr="003142E4">
        <w:rPr>
          <w:color w:val="FF0000"/>
        </w:rPr>
        <w:t xml:space="preserve">[  </w:t>
      </w:r>
      <w:r w:rsidR="00FA2416" w:rsidRPr="00FA2416">
        <w:rPr>
          <w:color w:val="FF0000"/>
        </w:rPr>
        <w:t>τ</w:t>
      </w:r>
      <w:r w:rsidRPr="003142E4">
        <w:rPr>
          <w:color w:val="FF0000"/>
        </w:rPr>
        <w:t>=]-</w:t>
      </w:r>
      <w:r w:rsidR="003142E4" w:rsidRPr="003142E4">
        <w:rPr>
          <w:color w:val="FF0000"/>
        </w:rPr>
        <w:t>∞</w:t>
      </w:r>
      <w:r w:rsidRPr="003142E4">
        <w:rPr>
          <w:color w:val="FF0000"/>
        </w:rPr>
        <w:t> ; -</w:t>
      </w:r>
      <w:r w:rsidR="003142E4" w:rsidRPr="003142E4">
        <w:rPr>
          <w:color w:val="FF0000"/>
        </w:rPr>
        <w:fldChar w:fldCharType="begin"/>
      </w:r>
      <w:r w:rsidR="003142E4" w:rsidRPr="003142E4">
        <w:rPr>
          <w:color w:val="FF0000"/>
        </w:rPr>
        <w:instrText xml:space="preserve"> EQ \s\do2(\f(1;2))</w:instrText>
      </w:r>
      <w:r w:rsidR="003142E4" w:rsidRPr="003142E4">
        <w:rPr>
          <w:color w:val="FF0000"/>
        </w:rPr>
        <w:fldChar w:fldCharType="end"/>
      </w:r>
      <w:r w:rsidRPr="003142E4">
        <w:rPr>
          <w:color w:val="FF0000"/>
        </w:rPr>
        <w:t>]</w:t>
      </w:r>
    </w:p>
    <w:p w14:paraId="09B30185" w14:textId="2A63541D" w:rsidR="00B45267" w:rsidRDefault="003142E4" w:rsidP="00B45267">
      <w:r>
        <w:fldChar w:fldCharType="begin"/>
      </w:r>
      <w:r>
        <w:instrText xml:space="preserve"> EQ \b\rc\}(\a\ac\hs4\co1(x</w:instrText>
      </w:r>
      <w:r>
        <w:rPr>
          <w:vertAlign w:val="subscript"/>
        </w:rPr>
        <w:instrText>1</w:instrText>
      </w:r>
      <w:r>
        <w:rPr>
          <w:rFonts w:ascii="Cambria Math" w:hAnsi="Cambria Math" w:cs="Cambria Math"/>
        </w:rPr>
        <w:instrText>∈</w:instrText>
      </w:r>
      <w:r>
        <w:instrText>I</w:instrText>
      </w:r>
      <w:r>
        <w:sym w:font="Wingdings" w:char="F0F3"/>
      </w:r>
      <w:r>
        <w:instrText>x</w:instrText>
      </w:r>
      <w:r>
        <w:rPr>
          <w:vertAlign w:val="subscript"/>
        </w:rPr>
        <w:instrText xml:space="preserve">1 </w:instrText>
      </w:r>
      <w:r>
        <w:instrText xml:space="preserve">≥- 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;x</w:instrText>
      </w:r>
      <w:r>
        <w:rPr>
          <w:vertAlign w:val="subscript"/>
        </w:rPr>
        <w:instrText>2</w:instrText>
      </w:r>
      <w:r>
        <w:rPr>
          <w:rFonts w:ascii="Cambria Math" w:hAnsi="Cambria Math" w:cs="Cambria Math"/>
        </w:rPr>
        <w:instrText>∈</w:instrText>
      </w:r>
      <w:r>
        <w:instrText xml:space="preserve">I </w:instrText>
      </w:r>
      <w:r>
        <w:sym w:font="Wingdings" w:char="F0F3"/>
      </w:r>
      <w:r>
        <w:instrText xml:space="preserve"> x</w:instrText>
      </w:r>
      <w:r>
        <w:rPr>
          <w:vertAlign w:val="subscript"/>
        </w:rPr>
        <w:instrText xml:space="preserve">2 </w:instrText>
      </w:r>
      <w:r>
        <w:instrText xml:space="preserve">≥ - 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)</w:instrText>
      </w:r>
      <w:r>
        <w:fldChar w:fldCharType="end"/>
      </w:r>
      <w:r w:rsidR="00B45267">
        <w:sym w:font="Wingdings" w:char="F0E8"/>
      </w:r>
      <w:r w:rsidR="00B45267">
        <w:t xml:space="preserve"> </w:t>
      </w:r>
      <w:r>
        <w:t>x</w:t>
      </w:r>
      <w:r w:rsidR="00B45267">
        <w:rPr>
          <w:vertAlign w:val="subscript"/>
        </w:rPr>
        <w:t>1</w:t>
      </w:r>
      <w:r w:rsidR="00B45267">
        <w:t>+</w:t>
      </w:r>
      <w:r>
        <w:t>x</w:t>
      </w:r>
      <w:r w:rsidR="00B45267">
        <w:rPr>
          <w:vertAlign w:val="subscript"/>
        </w:rPr>
        <w:t>2</w:t>
      </w:r>
      <w:r>
        <w:rPr>
          <w:vertAlign w:val="subscript"/>
        </w:rPr>
        <w:t xml:space="preserve"> </w:t>
      </w:r>
      <w:r>
        <w:t>≥</w:t>
      </w:r>
      <w:r w:rsidR="00B45267">
        <w:t>-1</w:t>
      </w:r>
    </w:p>
    <w:p w14:paraId="2C916C98" w14:textId="35ADC652" w:rsidR="00B45267" w:rsidRDefault="003142E4" w:rsidP="00976E2C">
      <w:pPr>
        <w:pStyle w:val="Paragraphedeliste"/>
        <w:numPr>
          <w:ilvl w:val="0"/>
          <w:numId w:val="2"/>
        </w:numPr>
      </w:pPr>
      <w:r>
        <w:t>x</w:t>
      </w:r>
      <w:r w:rsidR="00B45267">
        <w:rPr>
          <w:vertAlign w:val="subscript"/>
        </w:rPr>
        <w:t>1</w:t>
      </w:r>
      <w:r w:rsidR="00B45267" w:rsidRPr="00B45267">
        <w:t>+</w:t>
      </w:r>
      <w:r>
        <w:t>x</w:t>
      </w:r>
      <w:r w:rsidR="00B45267">
        <w:rPr>
          <w:vertAlign w:val="subscript"/>
        </w:rPr>
        <w:t>2</w:t>
      </w:r>
      <w:r w:rsidR="00B45267">
        <w:t>+1</w:t>
      </w:r>
      <w:r>
        <w:t>≥</w:t>
      </w:r>
      <w:r w:rsidR="00B45267">
        <w:t>0</w:t>
      </w:r>
    </w:p>
    <w:p w14:paraId="7548E651" w14:textId="642C8889" w:rsidR="00B45267" w:rsidRDefault="00B45267" w:rsidP="00B45267">
      <w:r>
        <w:t xml:space="preserve">Donc </w:t>
      </w:r>
      <w:r w:rsidR="00FA2416">
        <w:t>τ</w:t>
      </w:r>
      <w:r w:rsidR="003142E4">
        <w:t>≥</w:t>
      </w:r>
      <w:r>
        <w:t>0</w:t>
      </w:r>
    </w:p>
    <w:p w14:paraId="528F0E32" w14:textId="364F719F" w:rsidR="00B45267" w:rsidRDefault="00B45267" w:rsidP="00B45267">
      <w:r>
        <w:t>Par conséquent pour tout x</w:t>
      </w:r>
      <w:r w:rsidRPr="00B45267">
        <w:rPr>
          <w:rFonts w:ascii="Cambria Math" w:hAnsi="Cambria Math" w:cs="Cambria Math"/>
        </w:rPr>
        <w:t>∈</w:t>
      </w:r>
      <w:r>
        <w:t>[-</w:t>
      </w:r>
      <w:r w:rsidR="003142E4">
        <w:fldChar w:fldCharType="begin"/>
      </w:r>
      <w:r w:rsidR="003142E4">
        <w:instrText xml:space="preserve"> EQ \s\do2(\f(1;2))</w:instrText>
      </w:r>
      <w:r w:rsidR="003142E4">
        <w:fldChar w:fldCharType="end"/>
      </w:r>
      <w:r>
        <w:t> ;+</w:t>
      </w:r>
      <w:r w:rsidR="003142E4">
        <w:t>∞</w:t>
      </w:r>
      <w:r>
        <w:t>[ f est croissante.</w:t>
      </w:r>
    </w:p>
    <w:p w14:paraId="258D4353" w14:textId="7A0C75AA" w:rsidR="00B45267" w:rsidRDefault="003142E4" w:rsidP="00B45267">
      <w:r>
        <w:fldChar w:fldCharType="begin"/>
      </w:r>
      <w:r>
        <w:instrText xml:space="preserve"> EQ \b\rc\}(\a\ac\hs4\co1(x</w:instrText>
      </w:r>
      <w:r>
        <w:rPr>
          <w:vertAlign w:val="subscript"/>
        </w:rPr>
        <w:instrText>1</w:instrText>
      </w:r>
      <w:r>
        <w:rPr>
          <w:rFonts w:ascii="Cambria Math" w:hAnsi="Cambria Math" w:cs="Cambria Math"/>
        </w:rPr>
        <w:instrText>∈</w:instrText>
      </w:r>
      <w:r w:rsidR="00FA2416">
        <w:instrText xml:space="preserve">τ </w:instrText>
      </w:r>
      <w:r>
        <w:sym w:font="Wingdings" w:char="F0F3"/>
      </w:r>
      <w:r>
        <w:instrText>x</w:instrText>
      </w:r>
      <w:r>
        <w:rPr>
          <w:vertAlign w:val="subscript"/>
        </w:rPr>
        <w:instrText xml:space="preserve">1 </w:instrText>
      </w:r>
      <w:r>
        <w:instrText>≤-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;x</w:instrText>
      </w:r>
      <w:r>
        <w:rPr>
          <w:vertAlign w:val="subscript"/>
        </w:rPr>
        <w:instrText>2</w:instrText>
      </w:r>
      <w:r>
        <w:rPr>
          <w:rFonts w:ascii="Cambria Math" w:hAnsi="Cambria Math" w:cs="Cambria Math"/>
        </w:rPr>
        <w:instrText>∈</w:instrText>
      </w:r>
      <w:r w:rsidR="00FA2416">
        <w:instrText>τ</w:instrText>
      </w:r>
      <w:r>
        <w:instrText xml:space="preserve"> </w:instrText>
      </w:r>
      <w:r>
        <w:sym w:font="Wingdings" w:char="F0F3"/>
      </w:r>
      <w:r>
        <w:instrText>x</w:instrText>
      </w:r>
      <w:r>
        <w:rPr>
          <w:vertAlign w:val="subscript"/>
        </w:rPr>
        <w:instrText xml:space="preserve">2 </w:instrText>
      </w:r>
      <w:r>
        <w:instrText>≤-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)</w:instrText>
      </w:r>
      <w:r>
        <w:fldChar w:fldCharType="end"/>
      </w:r>
      <w:r w:rsidR="00B45267">
        <w:sym w:font="Wingdings" w:char="F0E8"/>
      </w:r>
      <w:r w:rsidR="00B45267">
        <w:t xml:space="preserve"> x</w:t>
      </w:r>
      <w:r w:rsidR="00B45267">
        <w:rPr>
          <w:vertAlign w:val="subscript"/>
        </w:rPr>
        <w:t>1</w:t>
      </w:r>
      <w:r w:rsidR="00B45267">
        <w:t>+x</w:t>
      </w:r>
      <w:r w:rsidR="00B45267">
        <w:rPr>
          <w:vertAlign w:val="subscript"/>
        </w:rPr>
        <w:t>2</w:t>
      </w:r>
      <w:r>
        <w:t>≤</w:t>
      </w:r>
      <w:r w:rsidR="00B45267">
        <w:t xml:space="preserve">-1 </w:t>
      </w:r>
      <w:r w:rsidR="00B45267">
        <w:sym w:font="Wingdings" w:char="F0E8"/>
      </w:r>
      <w:r w:rsidR="00B45267">
        <w:t xml:space="preserve"> x</w:t>
      </w:r>
      <w:r w:rsidR="00B45267">
        <w:rPr>
          <w:vertAlign w:val="subscript"/>
        </w:rPr>
        <w:t>1</w:t>
      </w:r>
      <w:r w:rsidR="00B45267">
        <w:t>+x</w:t>
      </w:r>
      <w:r w:rsidR="00B45267">
        <w:rPr>
          <w:vertAlign w:val="subscript"/>
        </w:rPr>
        <w:t>2</w:t>
      </w:r>
      <w:r w:rsidR="00B45267">
        <w:t>+1</w:t>
      </w:r>
      <w:r>
        <w:t>≤</w:t>
      </w:r>
      <w:r w:rsidR="00B45267">
        <w:t>0</w:t>
      </w:r>
    </w:p>
    <w:p w14:paraId="322386D2" w14:textId="409F04A9" w:rsidR="00B45267" w:rsidRDefault="00B45267" w:rsidP="00B45267">
      <w:r>
        <w:t xml:space="preserve">Donc </w:t>
      </w:r>
      <w:r w:rsidR="00FA2416">
        <w:t>τ</w:t>
      </w:r>
      <w:r w:rsidR="003142E4">
        <w:t xml:space="preserve"> ≤</w:t>
      </w:r>
      <w:r>
        <w:t>0.</w:t>
      </w:r>
    </w:p>
    <w:p w14:paraId="30773691" w14:textId="73759033" w:rsidR="00B45267" w:rsidRDefault="00B45267" w:rsidP="00B45267">
      <w:r>
        <w:t>Par conséquent f est décroissante sur J.</w:t>
      </w:r>
    </w:p>
    <w:p w14:paraId="0029DB1C" w14:textId="60C767E8" w:rsidR="00B45267" w:rsidRDefault="00B45267" w:rsidP="00B45267"/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B45267" w14:paraId="2D22B634" w14:textId="77777777" w:rsidTr="00B45267">
        <w:tc>
          <w:tcPr>
            <w:tcW w:w="2265" w:type="dxa"/>
          </w:tcPr>
          <w:p w14:paraId="4A15AA10" w14:textId="0358EF6C" w:rsidR="00B45267" w:rsidRDefault="00521457" w:rsidP="00B45267">
            <w:r>
              <w:t>X</w:t>
            </w:r>
          </w:p>
        </w:tc>
        <w:tc>
          <w:tcPr>
            <w:tcW w:w="2265" w:type="dxa"/>
          </w:tcPr>
          <w:p w14:paraId="3C2A0579" w14:textId="4864637F" w:rsidR="00B45267" w:rsidRDefault="00B45267" w:rsidP="00B45267">
            <w:r>
              <w:t>-</w:t>
            </w:r>
            <w:r w:rsidR="003142E4">
              <w:t>∞</w:t>
            </w:r>
          </w:p>
        </w:tc>
        <w:tc>
          <w:tcPr>
            <w:tcW w:w="2266" w:type="dxa"/>
          </w:tcPr>
          <w:p w14:paraId="3320CEBF" w14:textId="2256210D" w:rsidR="00B45267" w:rsidRPr="003142E4" w:rsidRDefault="00B45267" w:rsidP="00B45267">
            <w:r>
              <w:t>-</w:t>
            </w:r>
            <w:r w:rsidR="003142E4">
              <w:t xml:space="preserve"> </w:t>
            </w:r>
            <w:r w:rsidR="003142E4">
              <w:fldChar w:fldCharType="begin"/>
            </w:r>
            <w:r w:rsidR="003142E4">
              <w:instrText xml:space="preserve"> EQ \s\do2(\f(1;2))</w:instrText>
            </w:r>
            <w:r w:rsidR="003142E4">
              <w:fldChar w:fldCharType="end"/>
            </w:r>
          </w:p>
        </w:tc>
        <w:tc>
          <w:tcPr>
            <w:tcW w:w="2266" w:type="dxa"/>
          </w:tcPr>
          <w:p w14:paraId="0CA83C6C" w14:textId="5A63A4FD" w:rsidR="00B45267" w:rsidRDefault="003142E4" w:rsidP="00B4526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3BBD6743" wp14:editId="547CBD58">
                      <wp:simplePos x="0" y="0"/>
                      <wp:positionH relativeFrom="column">
                        <wp:posOffset>-46270</wp:posOffset>
                      </wp:positionH>
                      <wp:positionV relativeFrom="paragraph">
                        <wp:posOffset>355970</wp:posOffset>
                      </wp:positionV>
                      <wp:extent cx="1385248" cy="634621"/>
                      <wp:effectExtent l="0" t="38100" r="62865" b="32385"/>
                      <wp:wrapNone/>
                      <wp:docPr id="4" name="Connecteur droit avec flèch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85248" cy="63462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3F0002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Connecteur droit avec flèche 4" o:spid="_x0000_s1026" type="#_x0000_t32" style="position:absolute;margin-left:-3.65pt;margin-top:28.05pt;width:109.05pt;height:49.95pt;flip:y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B45267">
              <w:t>+</w:t>
            </w:r>
            <w:r>
              <w:t>∞</w:t>
            </w:r>
          </w:p>
        </w:tc>
      </w:tr>
      <w:tr w:rsidR="00B45267" w14:paraId="5C6B7E24" w14:textId="77777777" w:rsidTr="003142E4">
        <w:trPr>
          <w:trHeight w:val="939"/>
        </w:trPr>
        <w:tc>
          <w:tcPr>
            <w:tcW w:w="2265" w:type="dxa"/>
          </w:tcPr>
          <w:p w14:paraId="27B4C0DC" w14:textId="56DDCB48" w:rsidR="00B45267" w:rsidRDefault="00521457" w:rsidP="00B45267">
            <w:r>
              <w:t>F</w:t>
            </w:r>
          </w:p>
        </w:tc>
        <w:tc>
          <w:tcPr>
            <w:tcW w:w="2265" w:type="dxa"/>
          </w:tcPr>
          <w:p w14:paraId="5C5774D6" w14:textId="5770A693" w:rsidR="003142E4" w:rsidRDefault="003142E4" w:rsidP="00B45267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17B34652" wp14:editId="5078C83D">
                      <wp:simplePos x="0" y="0"/>
                      <wp:positionH relativeFrom="column">
                        <wp:posOffset>-996</wp:posOffset>
                      </wp:positionH>
                      <wp:positionV relativeFrom="paragraph">
                        <wp:posOffset>54638</wp:posOffset>
                      </wp:positionV>
                      <wp:extent cx="1323833" cy="477672"/>
                      <wp:effectExtent l="0" t="0" r="67310" b="74930"/>
                      <wp:wrapNone/>
                      <wp:docPr id="3" name="Connecteur droit avec flèch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23833" cy="4776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8D71BEE" id="Connecteur droit avec flèche 3" o:spid="_x0000_s1026" type="#_x0000_t32" style="position:absolute;margin-left:-.1pt;margin-top:4.3pt;width:104.25pt;height:37.6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2266" w:type="dxa"/>
          </w:tcPr>
          <w:p w14:paraId="33937B08" w14:textId="77777777" w:rsidR="003142E4" w:rsidRDefault="003142E4" w:rsidP="00B45267"/>
          <w:p w14:paraId="26A14E5C" w14:textId="77777777" w:rsidR="003142E4" w:rsidRDefault="003142E4" w:rsidP="00B45267"/>
          <w:p w14:paraId="0201F5BF" w14:textId="77777777" w:rsidR="003142E4" w:rsidRDefault="003142E4" w:rsidP="00B45267"/>
          <w:p w14:paraId="222A296F" w14:textId="1547E3FC" w:rsidR="00B45267" w:rsidRDefault="00B45267" w:rsidP="00B45267">
            <w:r>
              <w:t>-25</w:t>
            </w:r>
            <w:r w:rsidR="003142E4">
              <w:t>;</w:t>
            </w:r>
            <w:r>
              <w:t>4</w:t>
            </w:r>
          </w:p>
        </w:tc>
        <w:tc>
          <w:tcPr>
            <w:tcW w:w="2266" w:type="dxa"/>
          </w:tcPr>
          <w:p w14:paraId="46844C2F" w14:textId="0C952AE7" w:rsidR="00B45267" w:rsidRDefault="00B45267" w:rsidP="00B45267"/>
        </w:tc>
      </w:tr>
    </w:tbl>
    <w:p w14:paraId="7529B9B5" w14:textId="77777777" w:rsidR="003142E4" w:rsidRDefault="003142E4" w:rsidP="00B45267"/>
    <w:p w14:paraId="6AA15D0E" w14:textId="1AD40A6D" w:rsidR="00B45267" w:rsidRDefault="00B45267" w:rsidP="00B45267">
      <w:r>
        <w:t>Faire feuille TD n°1 : tout jusqu’au IV (exclu)</w:t>
      </w:r>
    </w:p>
    <w:p w14:paraId="53A0BCD5" w14:textId="03F1A0CF" w:rsidR="00FD4736" w:rsidRDefault="00FD4736" w:rsidP="00976E2C">
      <w:pPr>
        <w:pStyle w:val="Paragraphedeliste"/>
        <w:numPr>
          <w:ilvl w:val="0"/>
          <w:numId w:val="3"/>
        </w:numPr>
      </w:pPr>
      <w:r>
        <w:t>Trinôme 1</w:t>
      </w:r>
    </w:p>
    <w:p w14:paraId="67B2E88F" w14:textId="77777777" w:rsidR="00FD4736" w:rsidRDefault="00FD4736" w:rsidP="00976E2C">
      <w:pPr>
        <w:pStyle w:val="Paragraphedeliste"/>
        <w:numPr>
          <w:ilvl w:val="1"/>
          <w:numId w:val="3"/>
        </w:numPr>
      </w:pPr>
    </w:p>
    <w:p w14:paraId="2DA76086" w14:textId="55909B1A" w:rsidR="00FD4736" w:rsidRDefault="00FD4736" w:rsidP="00976E2C">
      <w:pPr>
        <w:pStyle w:val="Paragraphedeliste"/>
        <w:numPr>
          <w:ilvl w:val="0"/>
          <w:numId w:val="3"/>
        </w:numPr>
      </w:pPr>
      <w:r>
        <w:t>Trinôme 2</w:t>
      </w:r>
    </w:p>
    <w:p w14:paraId="279B1687" w14:textId="63927D28" w:rsidR="00FD4736" w:rsidRDefault="00C30CD1" w:rsidP="00976E2C">
      <w:pPr>
        <w:pStyle w:val="Paragraphedeliste"/>
        <w:numPr>
          <w:ilvl w:val="1"/>
          <w:numId w:val="3"/>
        </w:numPr>
      </w:pPr>
      <w:r>
        <w:t>G(x)=-x²+2x+4</w:t>
      </w:r>
    </w:p>
    <w:p w14:paraId="05D840A0" w14:textId="2C6DE78F" w:rsidR="00C30CD1" w:rsidRDefault="00C30CD1" w:rsidP="00976E2C">
      <w:pPr>
        <w:pStyle w:val="Paragraphedeliste"/>
        <w:numPr>
          <w:ilvl w:val="2"/>
          <w:numId w:val="3"/>
        </w:numPr>
      </w:pPr>
      <w:r>
        <w:t>Forme canonique g(x)=a(x-α)²+β</w:t>
      </w:r>
    </w:p>
    <w:p w14:paraId="28B56FA7" w14:textId="2AFFC513" w:rsidR="00C30CD1" w:rsidRDefault="00C30CD1" w:rsidP="00976E2C">
      <w:pPr>
        <w:pStyle w:val="Paragraphedeliste"/>
        <w:numPr>
          <w:ilvl w:val="3"/>
          <w:numId w:val="3"/>
        </w:numPr>
      </w:pPr>
      <w:r>
        <w:t>G(x)=-(x²-2x-4)</w:t>
      </w:r>
    </w:p>
    <w:p w14:paraId="3138282B" w14:textId="415B2893" w:rsidR="00C30CD1" w:rsidRDefault="00C30CD1" w:rsidP="00976E2C">
      <w:pPr>
        <w:pStyle w:val="Paragraphedeliste"/>
        <w:numPr>
          <w:ilvl w:val="3"/>
          <w:numId w:val="3"/>
        </w:numPr>
      </w:pPr>
      <w:r>
        <w:t>G(x)=-[(x-1)²-1²-4]</w:t>
      </w:r>
    </w:p>
    <w:p w14:paraId="61305AA1" w14:textId="145F4B98" w:rsidR="00C30CD1" w:rsidRDefault="00C30CD1" w:rsidP="00976E2C">
      <w:pPr>
        <w:pStyle w:val="Paragraphedeliste"/>
        <w:numPr>
          <w:ilvl w:val="3"/>
          <w:numId w:val="3"/>
        </w:numPr>
      </w:pPr>
      <w:r>
        <w:t>G(x)=-[(x-1)²-5]</w:t>
      </w:r>
    </w:p>
    <w:p w14:paraId="26E3B679" w14:textId="242F5C47" w:rsidR="00C30CD1" w:rsidRDefault="00C30CD1" w:rsidP="00976E2C">
      <w:pPr>
        <w:pStyle w:val="Paragraphedeliste"/>
        <w:numPr>
          <w:ilvl w:val="3"/>
          <w:numId w:val="3"/>
        </w:numPr>
      </w:pPr>
      <w:r>
        <w:t>G(x)=-(x-1)²+5</w:t>
      </w:r>
    </w:p>
    <w:p w14:paraId="47F3C657" w14:textId="1EAC9DE2" w:rsidR="00C30CD1" w:rsidRDefault="00C30CD1" w:rsidP="00976E2C">
      <w:pPr>
        <w:pStyle w:val="Paragraphedeliste"/>
        <w:numPr>
          <w:ilvl w:val="3"/>
          <w:numId w:val="3"/>
        </w:numPr>
      </w:pPr>
      <w:r>
        <w:t>α=1</w:t>
      </w:r>
      <w:r w:rsidR="006D6929">
        <w:t xml:space="preserve"> ; </w:t>
      </w:r>
      <w:r>
        <w:t>β=5</w:t>
      </w:r>
    </w:p>
    <w:p w14:paraId="0C2CBEB1" w14:textId="5FCEA71D" w:rsidR="00C30CD1" w:rsidRDefault="00C30CD1" w:rsidP="00976E2C">
      <w:pPr>
        <w:pStyle w:val="Paragraphedeliste"/>
        <w:numPr>
          <w:ilvl w:val="2"/>
          <w:numId w:val="3"/>
        </w:numPr>
      </w:pPr>
      <w:r>
        <w:t>En déduire l’extremum</w:t>
      </w:r>
    </w:p>
    <w:p w14:paraId="15EDF19C" w14:textId="79CE8F2E" w:rsidR="00C30CD1" w:rsidRDefault="00C30CD1" w:rsidP="00976E2C">
      <w:pPr>
        <w:pStyle w:val="Paragraphedeliste"/>
        <w:numPr>
          <w:ilvl w:val="3"/>
          <w:numId w:val="3"/>
        </w:numPr>
      </w:pPr>
      <w:r>
        <w:t xml:space="preserve">Pour tout x </w:t>
      </w:r>
      <w:r>
        <w:rPr>
          <w:rFonts w:ascii="Cambria Math" w:hAnsi="Cambria Math" w:cs="Cambria Math"/>
        </w:rPr>
        <w:t>∈</w:t>
      </w:r>
      <w:r>
        <w:t>D</w:t>
      </w:r>
      <w:r>
        <w:rPr>
          <w:vertAlign w:val="subscript"/>
        </w:rPr>
        <w:t>g </w:t>
      </w:r>
      <w:r>
        <w:t>:</w:t>
      </w:r>
    </w:p>
    <w:p w14:paraId="0457C470" w14:textId="606059A7" w:rsidR="00C30CD1" w:rsidRDefault="00C30CD1" w:rsidP="00976E2C">
      <w:pPr>
        <w:pStyle w:val="Paragraphedeliste"/>
        <w:numPr>
          <w:ilvl w:val="4"/>
          <w:numId w:val="3"/>
        </w:numPr>
      </w:pPr>
      <w:r>
        <w:t>(x-1)²≥0</w:t>
      </w:r>
    </w:p>
    <w:p w14:paraId="6B5C38BA" w14:textId="2B917D67" w:rsidR="00C30CD1" w:rsidRDefault="00C30CD1" w:rsidP="00976E2C">
      <w:pPr>
        <w:pStyle w:val="Paragraphedeliste"/>
        <w:numPr>
          <w:ilvl w:val="4"/>
          <w:numId w:val="3"/>
        </w:numPr>
      </w:pPr>
      <w:r>
        <w:t>-(x-1)²≤0</w:t>
      </w:r>
    </w:p>
    <w:p w14:paraId="4C48845F" w14:textId="31036318" w:rsidR="00C30CD1" w:rsidRDefault="00C30CD1" w:rsidP="00976E2C">
      <w:pPr>
        <w:pStyle w:val="Paragraphedeliste"/>
        <w:numPr>
          <w:ilvl w:val="4"/>
          <w:numId w:val="3"/>
        </w:numPr>
      </w:pPr>
      <w:r>
        <w:t>-(x-1)²+5≤3</w:t>
      </w:r>
    </w:p>
    <w:p w14:paraId="69FD6B0E" w14:textId="0122F127" w:rsidR="00C30CD1" w:rsidRDefault="00C30CD1" w:rsidP="00976E2C">
      <w:pPr>
        <w:pStyle w:val="Paragraphedeliste"/>
        <w:numPr>
          <w:ilvl w:val="4"/>
          <w:numId w:val="3"/>
        </w:numPr>
      </w:pPr>
      <w:r>
        <w:t>G(x)≤5</w:t>
      </w:r>
    </w:p>
    <w:p w14:paraId="348A13B3" w14:textId="660D27C2" w:rsidR="00C30CD1" w:rsidRDefault="00C30CD1" w:rsidP="00976E2C">
      <w:pPr>
        <w:pStyle w:val="Paragraphedeliste"/>
        <w:numPr>
          <w:ilvl w:val="4"/>
          <w:numId w:val="3"/>
        </w:numPr>
      </w:pPr>
      <w:r>
        <w:lastRenderedPageBreak/>
        <w:t>Donc la fonction g admet un maximum qui vaut M=5 et est atteint pour x=1.</w:t>
      </w:r>
    </w:p>
    <w:p w14:paraId="234EFCF2" w14:textId="509BA2CF" w:rsidR="00C30CD1" w:rsidRDefault="00FA2416" w:rsidP="00976E2C">
      <w:pPr>
        <w:pStyle w:val="Paragraphedeliste"/>
        <w:numPr>
          <w:ilvl w:val="2"/>
          <w:numId w:val="3"/>
        </w:numPr>
      </w:pPr>
      <w:r>
        <w:t>τ</w:t>
      </w:r>
      <w:r w:rsidR="00C30CD1">
        <w:t>=</w:t>
      </w:r>
      <w:r w:rsidR="006D6929">
        <w:rPr>
          <w:vertAlign w:val="subscript"/>
        </w:rPr>
        <w:t xml:space="preserve"> </w:t>
      </w:r>
      <w:r w:rsidR="006D6929">
        <w:fldChar w:fldCharType="begin"/>
      </w:r>
      <w:r w:rsidR="006D6929">
        <w:instrText xml:space="preserve"> EQ \s\do2(\f(g(x</w:instrText>
      </w:r>
      <w:r w:rsidR="006D6929">
        <w:rPr>
          <w:vertAlign w:val="subscript"/>
        </w:rPr>
        <w:instrText>1</w:instrText>
      </w:r>
      <w:r w:rsidR="006D6929">
        <w:instrText>)-g(x</w:instrText>
      </w:r>
      <w:r w:rsidR="006D6929">
        <w:rPr>
          <w:vertAlign w:val="subscript"/>
        </w:rPr>
        <w:instrText>2</w:instrText>
      </w:r>
      <w:r w:rsidR="006D6929">
        <w:instrText>);</w:instrText>
      </w:r>
      <w:r w:rsidR="006D6929" w:rsidRPr="006D6929">
        <w:instrText xml:space="preserve"> </w:instrText>
      </w:r>
      <w:r w:rsidR="006D6929">
        <w:instrText>x</w:instrText>
      </w:r>
      <w:r w:rsidR="006D6929">
        <w:rPr>
          <w:vertAlign w:val="subscript"/>
        </w:rPr>
        <w:instrText>1</w:instrText>
      </w:r>
      <w:r w:rsidR="006D6929">
        <w:instrText>-x</w:instrText>
      </w:r>
      <w:r w:rsidR="006D6929">
        <w:rPr>
          <w:vertAlign w:val="subscript"/>
        </w:rPr>
        <w:instrText>2</w:instrText>
      </w:r>
      <w:r w:rsidR="006D6929">
        <w:instrText>))</w:instrText>
      </w:r>
      <w:r w:rsidR="006D6929">
        <w:fldChar w:fldCharType="end"/>
      </w:r>
      <w:r w:rsidR="00C30CD1">
        <w:t xml:space="preserve"> , x</w:t>
      </w:r>
      <w:r w:rsidR="00C30CD1">
        <w:rPr>
          <w:vertAlign w:val="subscript"/>
        </w:rPr>
        <w:t>1</w:t>
      </w:r>
      <w:r w:rsidR="00C30CD1">
        <w:t>≠x</w:t>
      </w:r>
      <w:r w:rsidR="00C30CD1">
        <w:rPr>
          <w:vertAlign w:val="subscript"/>
        </w:rPr>
        <w:t>2</w:t>
      </w:r>
      <w:r w:rsidR="00C30CD1">
        <w:t xml:space="preserve"> .</w:t>
      </w:r>
    </w:p>
    <w:p w14:paraId="00BAF26C" w14:textId="1E658BF1" w:rsidR="00C30CD1" w:rsidRDefault="00FA2416" w:rsidP="00976E2C">
      <w:pPr>
        <w:pStyle w:val="Paragraphedeliste"/>
        <w:numPr>
          <w:ilvl w:val="3"/>
          <w:numId w:val="3"/>
        </w:numPr>
      </w:pPr>
      <w:r>
        <w:t xml:space="preserve">τ </w:t>
      </w:r>
      <w:r w:rsidR="00C30CD1">
        <w:t xml:space="preserve">= </w:t>
      </w:r>
      <w:r w:rsidR="006D6929">
        <w:fldChar w:fldCharType="begin"/>
      </w:r>
      <w:r w:rsidR="006D6929">
        <w:instrText xml:space="preserve"> EQ \s\do2(\f((x</w:instrText>
      </w:r>
      <w:r w:rsidR="006D6929" w:rsidRPr="006D6929">
        <w:rPr>
          <w:vertAlign w:val="subscript"/>
        </w:rPr>
        <w:instrText>1</w:instrText>
      </w:r>
      <w:r w:rsidR="006D6929">
        <w:instrText>-1)²+5-[-(x</w:instrText>
      </w:r>
      <w:r w:rsidR="006D6929" w:rsidRPr="006D6929">
        <w:rPr>
          <w:vertAlign w:val="subscript"/>
        </w:rPr>
        <w:instrText>2</w:instrText>
      </w:r>
      <w:r w:rsidR="006D6929">
        <w:instrText>-1)²+5];</w:instrText>
      </w:r>
      <w:r w:rsidR="006D6929" w:rsidRPr="006D6929">
        <w:instrText xml:space="preserve"> </w:instrText>
      </w:r>
      <w:r w:rsidR="006D6929">
        <w:instrText>x</w:instrText>
      </w:r>
      <w:r w:rsidR="006D6929" w:rsidRPr="006D6929">
        <w:rPr>
          <w:vertAlign w:val="subscript"/>
        </w:rPr>
        <w:instrText>1</w:instrText>
      </w:r>
      <w:r w:rsidR="006D6929">
        <w:instrText>-x</w:instrText>
      </w:r>
      <w:r w:rsidR="006D6929" w:rsidRPr="006D6929">
        <w:rPr>
          <w:vertAlign w:val="subscript"/>
        </w:rPr>
        <w:instrText>2</w:instrText>
      </w:r>
      <w:r w:rsidR="006D6929">
        <w:instrText>))</w:instrText>
      </w:r>
      <w:r w:rsidR="006D6929">
        <w:fldChar w:fldCharType="end"/>
      </w:r>
    </w:p>
    <w:p w14:paraId="2B8F2222" w14:textId="0F1BE24C" w:rsidR="00C30CD1" w:rsidRDefault="00FA2416" w:rsidP="00976E2C">
      <w:pPr>
        <w:pStyle w:val="Paragraphedeliste"/>
        <w:numPr>
          <w:ilvl w:val="3"/>
          <w:numId w:val="3"/>
        </w:numPr>
      </w:pPr>
      <w:r>
        <w:t xml:space="preserve">τ </w:t>
      </w:r>
      <w:r w:rsidR="00C30CD1">
        <w:t>=</w:t>
      </w:r>
      <w:r w:rsidR="006D6929">
        <w:fldChar w:fldCharType="begin"/>
      </w:r>
      <w:r w:rsidR="006D6929">
        <w:instrText xml:space="preserve"> EQ \s\do2(\f(-(x</w:instrText>
      </w:r>
      <w:r w:rsidR="006D6929">
        <w:rPr>
          <w:vertAlign w:val="subscript"/>
        </w:rPr>
        <w:instrText>1</w:instrText>
      </w:r>
      <w:r w:rsidR="006D6929">
        <w:instrText>-1)²+5+(x</w:instrText>
      </w:r>
      <w:r w:rsidR="006D6929">
        <w:rPr>
          <w:vertAlign w:val="subscript"/>
        </w:rPr>
        <w:instrText>2</w:instrText>
      </w:r>
      <w:r w:rsidR="006D6929">
        <w:instrText>-1)²-5;</w:instrText>
      </w:r>
      <w:r w:rsidR="006D6929" w:rsidRPr="006D6929">
        <w:instrText xml:space="preserve"> </w:instrText>
      </w:r>
      <w:r w:rsidR="006D6929">
        <w:instrText>x</w:instrText>
      </w:r>
      <w:r w:rsidR="006D6929">
        <w:rPr>
          <w:vertAlign w:val="subscript"/>
        </w:rPr>
        <w:instrText>1</w:instrText>
      </w:r>
      <w:r w:rsidR="006D6929">
        <w:instrText>-x</w:instrText>
      </w:r>
      <w:r w:rsidR="006D6929">
        <w:rPr>
          <w:vertAlign w:val="subscript"/>
        </w:rPr>
        <w:instrText>2</w:instrText>
      </w:r>
      <w:r w:rsidR="006D6929">
        <w:instrText>))</w:instrText>
      </w:r>
      <w:r w:rsidR="006D6929">
        <w:fldChar w:fldCharType="end"/>
      </w:r>
    </w:p>
    <w:p w14:paraId="2D8C287D" w14:textId="65D2E0B8" w:rsidR="00C30CD1" w:rsidRDefault="00FA2416" w:rsidP="00976E2C">
      <w:pPr>
        <w:pStyle w:val="Paragraphedeliste"/>
        <w:numPr>
          <w:ilvl w:val="3"/>
          <w:numId w:val="3"/>
        </w:numPr>
      </w:pPr>
      <w:r>
        <w:t xml:space="preserve">τ </w:t>
      </w:r>
      <w:r w:rsidR="00C30CD1">
        <w:t>=</w:t>
      </w:r>
      <w:r w:rsidR="006D6929">
        <w:fldChar w:fldCharType="begin"/>
      </w:r>
      <w:r w:rsidR="006D6929">
        <w:instrText xml:space="preserve"> EQ \s\do2(\f((x</w:instrText>
      </w:r>
      <w:r w:rsidR="006D6929">
        <w:rPr>
          <w:vertAlign w:val="subscript"/>
        </w:rPr>
        <w:instrText>2</w:instrText>
      </w:r>
      <w:r w:rsidR="006D6929">
        <w:instrText>-1)²-(x</w:instrText>
      </w:r>
      <w:r w:rsidR="006D6929">
        <w:rPr>
          <w:vertAlign w:val="subscript"/>
        </w:rPr>
        <w:instrText>1</w:instrText>
      </w:r>
      <w:r w:rsidR="006D6929">
        <w:instrText>-1)²;</w:instrText>
      </w:r>
      <w:r w:rsidR="006D6929" w:rsidRPr="006D6929">
        <w:instrText xml:space="preserve"> </w:instrText>
      </w:r>
      <w:r w:rsidR="006D6929">
        <w:instrText>x</w:instrText>
      </w:r>
      <w:r w:rsidR="006D6929">
        <w:rPr>
          <w:vertAlign w:val="subscript"/>
        </w:rPr>
        <w:instrText>1</w:instrText>
      </w:r>
      <w:r w:rsidR="006D6929">
        <w:instrText>-x</w:instrText>
      </w:r>
      <w:r w:rsidR="006D6929">
        <w:rPr>
          <w:vertAlign w:val="subscript"/>
        </w:rPr>
        <w:instrText>2</w:instrText>
      </w:r>
      <w:r w:rsidR="006D6929">
        <w:instrText>))</w:instrText>
      </w:r>
      <w:r w:rsidR="006D6929">
        <w:fldChar w:fldCharType="end"/>
      </w:r>
    </w:p>
    <w:p w14:paraId="3B9ADB8C" w14:textId="7DC6820B" w:rsidR="00C30CD1" w:rsidRDefault="00C30CD1" w:rsidP="00976E2C">
      <w:pPr>
        <w:pStyle w:val="Paragraphedeliste"/>
        <w:numPr>
          <w:ilvl w:val="2"/>
          <w:numId w:val="3"/>
        </w:numPr>
      </w:pPr>
      <w:r>
        <w:t xml:space="preserve">I=]-∞ ;1] et </w:t>
      </w:r>
      <w:r w:rsidR="00FA2416">
        <w:t xml:space="preserve">τ </w:t>
      </w:r>
      <w:r>
        <w:t>=[1 ;+∞[</w:t>
      </w:r>
    </w:p>
    <w:p w14:paraId="40978D6A" w14:textId="2073F5EA" w:rsidR="00C30CD1" w:rsidRDefault="006D6929" w:rsidP="00976E2C">
      <w:pPr>
        <w:pStyle w:val="Paragraphedeliste"/>
        <w:numPr>
          <w:ilvl w:val="3"/>
          <w:numId w:val="3"/>
        </w:numPr>
      </w:pPr>
      <w:r>
        <w:fldChar w:fldCharType="begin"/>
      </w:r>
      <w:r>
        <w:instrText xml:space="preserve"> EQ \b\rc\}(\a\ac\hs4\co1(</w:instrText>
      </w:r>
      <w:r>
        <w:rPr>
          <w:rFonts w:ascii="Cambria Math" w:hAnsi="Cambria Math" w:cs="Cambria Math"/>
        </w:rPr>
        <w:instrText>∀</w:instrText>
      </w:r>
      <w:r>
        <w:instrText>x</w:instrText>
      </w:r>
      <w:r>
        <w:rPr>
          <w:vertAlign w:val="subscript"/>
        </w:rPr>
        <w:instrText>1</w:instrText>
      </w:r>
      <w:r>
        <w:rPr>
          <w:rFonts w:ascii="Cambria Math" w:hAnsi="Cambria Math" w:cs="Cambria Math"/>
        </w:rPr>
        <w:instrText>∈</w:instrText>
      </w:r>
      <w:r>
        <w:instrText xml:space="preserve">I </w:instrText>
      </w:r>
      <w:r>
        <w:sym w:font="Wingdings" w:char="F0F3"/>
      </w:r>
      <w:r>
        <w:instrText>x</w:instrText>
      </w:r>
      <w:r>
        <w:rPr>
          <w:vertAlign w:val="subscript"/>
        </w:rPr>
        <w:instrText>1</w:instrText>
      </w:r>
      <w:r>
        <w:instrText xml:space="preserve">≤1; </w:instrText>
      </w:r>
      <w:r>
        <w:rPr>
          <w:rFonts w:ascii="Cambria Math" w:hAnsi="Cambria Math" w:cs="Cambria Math"/>
        </w:rPr>
        <w:instrText>∀</w:instrText>
      </w:r>
      <w:r>
        <w:instrText>x</w:instrText>
      </w:r>
      <w:r>
        <w:rPr>
          <w:vertAlign w:val="subscript"/>
        </w:rPr>
        <w:instrText>2</w:instrText>
      </w:r>
      <w:r>
        <w:rPr>
          <w:rFonts w:ascii="Cambria Math" w:hAnsi="Cambria Math" w:cs="Cambria Math"/>
        </w:rPr>
        <w:instrText>∈</w:instrText>
      </w:r>
      <w:r>
        <w:instrText xml:space="preserve">I </w:instrText>
      </w:r>
      <w:r>
        <w:sym w:font="Wingdings" w:char="F0F3"/>
      </w:r>
      <w:r>
        <w:instrText>x</w:instrText>
      </w:r>
      <w:r>
        <w:rPr>
          <w:vertAlign w:val="subscript"/>
        </w:rPr>
        <w:instrText>2</w:instrText>
      </w:r>
      <w:r>
        <w:instrText>≤1))</w:instrText>
      </w:r>
      <w:r>
        <w:fldChar w:fldCharType="end"/>
      </w:r>
      <w:r w:rsidR="00C30CD1">
        <w:t xml:space="preserve">   </w:t>
      </w:r>
      <w:r w:rsidR="00C30CD1">
        <w:sym w:font="Wingdings" w:char="F0E0"/>
      </w:r>
      <w:r w:rsidR="00C30CD1">
        <w:t xml:space="preserve"> x</w:t>
      </w:r>
      <w:r w:rsidR="00C30CD1">
        <w:rPr>
          <w:vertAlign w:val="subscript"/>
        </w:rPr>
        <w:t>1</w:t>
      </w:r>
      <w:r w:rsidR="00C30CD1">
        <w:t>+x</w:t>
      </w:r>
      <w:r w:rsidR="00C30CD1">
        <w:rPr>
          <w:vertAlign w:val="subscript"/>
        </w:rPr>
        <w:t>2</w:t>
      </w:r>
      <w:r w:rsidR="00C30CD1">
        <w:t>≤2 donc x</w:t>
      </w:r>
      <w:r w:rsidR="00C30CD1">
        <w:rPr>
          <w:vertAlign w:val="subscript"/>
        </w:rPr>
        <w:t>1</w:t>
      </w:r>
      <w:r w:rsidR="00C30CD1">
        <w:t>+x</w:t>
      </w:r>
      <w:r w:rsidR="00C30CD1">
        <w:rPr>
          <w:vertAlign w:val="subscript"/>
        </w:rPr>
        <w:t>2</w:t>
      </w:r>
      <w:r w:rsidR="00C30CD1">
        <w:t>-2≤0</w:t>
      </w:r>
    </w:p>
    <w:p w14:paraId="6015AAF3" w14:textId="467F8A07" w:rsidR="00C30CD1" w:rsidRDefault="00C30CD1" w:rsidP="00C30CD1">
      <w:pPr>
        <w:pStyle w:val="Paragraphedeliste"/>
        <w:ind w:left="6480"/>
      </w:pPr>
      <w:r>
        <w:t>-(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-2)≥0</w:t>
      </w:r>
    </w:p>
    <w:p w14:paraId="0E016DB5" w14:textId="5F7B7691" w:rsidR="00C30CD1" w:rsidRDefault="00C30CD1" w:rsidP="00C30CD1">
      <w:pPr>
        <w:pStyle w:val="Paragraphedeliste"/>
        <w:ind w:left="6480"/>
      </w:pPr>
      <w:r>
        <w:t xml:space="preserve">Alors </w:t>
      </w:r>
      <w:r w:rsidR="00FA2416">
        <w:t xml:space="preserve">τ </w:t>
      </w:r>
      <w:r>
        <w:t>≥0</w:t>
      </w:r>
    </w:p>
    <w:p w14:paraId="4BFF3284" w14:textId="4E79471B" w:rsidR="00C30CD1" w:rsidRPr="00C30CD1" w:rsidRDefault="00C30CD1" w:rsidP="00C30CD1">
      <w:pPr>
        <w:pStyle w:val="Paragraphedeliste"/>
        <w:ind w:left="6480"/>
      </w:pPr>
      <w:r>
        <w:t>Par conséquent t …</w:t>
      </w:r>
    </w:p>
    <w:p w14:paraId="0FE185A5" w14:textId="03BC09F8" w:rsidR="00FD4736" w:rsidRDefault="00FD4736" w:rsidP="00976E2C">
      <w:pPr>
        <w:pStyle w:val="Paragraphedeliste"/>
        <w:numPr>
          <w:ilvl w:val="0"/>
          <w:numId w:val="3"/>
        </w:numPr>
      </w:pPr>
      <w:r>
        <w:t>Trinôme 3</w:t>
      </w:r>
    </w:p>
    <w:p w14:paraId="5FD72929" w14:textId="58AC5A0F" w:rsidR="00FD4736" w:rsidRDefault="00FD4736" w:rsidP="001B3451"/>
    <w:p w14:paraId="6707CEA8" w14:textId="5892C408" w:rsidR="001B3451" w:rsidRDefault="00AC41A4" w:rsidP="001B3451">
      <w:r w:rsidRPr="00FA2416">
        <w:rPr>
          <w:color w:val="FF0000"/>
        </w:rPr>
        <w:t>D</w:t>
      </w:r>
      <w:r w:rsidR="006D6929" w:rsidRPr="00FA2416">
        <w:rPr>
          <w:color w:val="FF0000"/>
        </w:rPr>
        <w:t>é</w:t>
      </w:r>
      <w:r w:rsidRPr="00FA2416">
        <w:rPr>
          <w:color w:val="FF0000"/>
        </w:rPr>
        <w:t>finition 1.2 : (sens de variation)</w:t>
      </w:r>
    </w:p>
    <w:p w14:paraId="1DBFC8D8" w14:textId="3A764797" w:rsidR="00AC41A4" w:rsidRPr="00FA2416" w:rsidRDefault="00AC41A4" w:rsidP="001B3451">
      <w:pPr>
        <w:rPr>
          <w:color w:val="FF0000"/>
        </w:rPr>
      </w:pPr>
      <w:r>
        <w:t xml:space="preserve">Une fonction f est strictement croissante sur un intervalle I si et seulement si </w:t>
      </w:r>
      <w:r w:rsidRPr="00FA2416">
        <w:rPr>
          <w:rFonts w:ascii="Cambria Math" w:hAnsi="Cambria Math" w:cs="Cambria Math"/>
          <w:color w:val="FF0000"/>
        </w:rPr>
        <w:t>∀</w:t>
      </w:r>
      <w:r w:rsidRPr="00FA2416">
        <w:rPr>
          <w:color w:val="FF0000"/>
        </w:rPr>
        <w:t>x</w:t>
      </w:r>
      <w:r w:rsidRPr="00FA2416">
        <w:rPr>
          <w:color w:val="FF0000"/>
          <w:vertAlign w:val="subscript"/>
        </w:rPr>
        <w:t>1</w:t>
      </w:r>
      <w:r w:rsidRPr="00FA2416">
        <w:rPr>
          <w:color w:val="FF0000"/>
        </w:rPr>
        <w:t>,x</w:t>
      </w:r>
      <w:r w:rsidRPr="00FA2416">
        <w:rPr>
          <w:color w:val="FF0000"/>
          <w:vertAlign w:val="subscript"/>
        </w:rPr>
        <w:t>2</w:t>
      </w:r>
      <w:r w:rsidRPr="00FA2416">
        <w:rPr>
          <w:rFonts w:ascii="Cambria Math" w:hAnsi="Cambria Math" w:cs="Cambria Math"/>
          <w:color w:val="FF0000"/>
        </w:rPr>
        <w:t>∈</w:t>
      </w:r>
      <w:r w:rsidRPr="00FA2416">
        <w:rPr>
          <w:color w:val="FF0000"/>
        </w:rPr>
        <w:t>I, x</w:t>
      </w:r>
      <w:r w:rsidRPr="00FA2416">
        <w:rPr>
          <w:color w:val="FF0000"/>
          <w:vertAlign w:val="subscript"/>
        </w:rPr>
        <w:t>1</w:t>
      </w:r>
      <w:r w:rsidRPr="00FA2416">
        <w:rPr>
          <w:color w:val="FF0000"/>
        </w:rPr>
        <w:t>&lt;x</w:t>
      </w:r>
      <w:r w:rsidRPr="00FA2416">
        <w:rPr>
          <w:color w:val="FF0000"/>
          <w:vertAlign w:val="subscript"/>
        </w:rPr>
        <w:t>2</w:t>
      </w:r>
      <w:r w:rsidRPr="00FA2416">
        <w:rPr>
          <w:color w:val="FF0000"/>
        </w:rPr>
        <w:sym w:font="Wingdings" w:char="F0E8"/>
      </w:r>
      <w:r w:rsidRPr="00FA2416">
        <w:rPr>
          <w:color w:val="FF0000"/>
        </w:rPr>
        <w:t>f(x</w:t>
      </w:r>
      <w:r w:rsidRPr="00FA2416">
        <w:rPr>
          <w:color w:val="FF0000"/>
          <w:vertAlign w:val="subscript"/>
        </w:rPr>
        <w:t>1</w:t>
      </w:r>
      <w:r w:rsidRPr="00FA2416">
        <w:rPr>
          <w:color w:val="FF0000"/>
        </w:rPr>
        <w:t>)&lt;f(x</w:t>
      </w:r>
      <w:r w:rsidRPr="00FA2416">
        <w:rPr>
          <w:color w:val="FF0000"/>
          <w:vertAlign w:val="subscript"/>
        </w:rPr>
        <w:t>2</w:t>
      </w:r>
      <w:r w:rsidRPr="00FA2416">
        <w:rPr>
          <w:color w:val="FF0000"/>
        </w:rPr>
        <w:t xml:space="preserve">) </w:t>
      </w:r>
    </w:p>
    <w:p w14:paraId="19030AE1" w14:textId="54C631D9" w:rsidR="00AC41A4" w:rsidRDefault="00AC41A4" w:rsidP="001B3451">
      <w:r w:rsidRPr="00FA2416">
        <w:rPr>
          <w:color w:val="FF0000"/>
        </w:rPr>
        <w:t>Remarques :</w:t>
      </w:r>
      <w:r>
        <w:t>(v)On définit de même une fonction strictement décroissante sur I (x</w:t>
      </w:r>
      <w:r>
        <w:rPr>
          <w:vertAlign w:val="subscript"/>
        </w:rPr>
        <w:t>1</w:t>
      </w:r>
      <w:r>
        <w:t>&lt;x</w:t>
      </w:r>
      <w:r>
        <w:rPr>
          <w:vertAlign w:val="subscript"/>
        </w:rPr>
        <w:t>2</w:t>
      </w:r>
      <w:r>
        <w:t xml:space="preserve"> </w:t>
      </w:r>
      <w:r>
        <w:sym w:font="Wingdings" w:char="F0E8"/>
      </w:r>
      <w:r>
        <w:t>f(x</w:t>
      </w:r>
      <w:r>
        <w:rPr>
          <w:vertAlign w:val="subscript"/>
        </w:rPr>
        <w:t>1</w:t>
      </w:r>
      <w:r>
        <w:t>)&gt;f(x</w:t>
      </w:r>
      <w:r>
        <w:rPr>
          <w:vertAlign w:val="subscript"/>
        </w:rPr>
        <w:t>2</w:t>
      </w:r>
      <w:r>
        <w:t>))</w:t>
      </w:r>
    </w:p>
    <w:p w14:paraId="1FEF3AA5" w14:textId="60B6735A" w:rsidR="00AC41A4" w:rsidRDefault="00AC41A4" w:rsidP="00976E2C">
      <w:pPr>
        <w:pStyle w:val="Paragraphedeliste"/>
        <w:numPr>
          <w:ilvl w:val="0"/>
          <w:numId w:val="4"/>
        </w:numPr>
      </w:pPr>
      <w:r>
        <w:t>La fonction f est croissante « au sens large » (ou dit aussi croissante, sans précision) si, et seulement si x</w:t>
      </w:r>
      <w:r>
        <w:rPr>
          <w:vertAlign w:val="subscript"/>
        </w:rPr>
        <w:t>1</w:t>
      </w:r>
      <w:r>
        <w:t>&lt;x</w:t>
      </w:r>
      <w:r>
        <w:rPr>
          <w:vertAlign w:val="subscript"/>
        </w:rPr>
        <w:t>2</w:t>
      </w:r>
      <w:r>
        <w:t xml:space="preserve"> </w:t>
      </w:r>
      <w:r>
        <w:sym w:font="Wingdings" w:char="F0E8"/>
      </w:r>
      <w:r>
        <w:t xml:space="preserve"> f(x</w:t>
      </w:r>
      <w:r>
        <w:rPr>
          <w:vertAlign w:val="subscript"/>
        </w:rPr>
        <w:t>1</w:t>
      </w:r>
      <w:r>
        <w:t>)≤f(x</w:t>
      </w:r>
      <w:r>
        <w:rPr>
          <w:vertAlign w:val="subscript"/>
        </w:rPr>
        <w:t>2</w:t>
      </w:r>
      <w:r>
        <w:t>).</w:t>
      </w:r>
    </w:p>
    <w:p w14:paraId="4D75E9ED" w14:textId="287335D8" w:rsidR="00AC41A4" w:rsidRPr="00FA2416" w:rsidRDefault="00AC41A4" w:rsidP="00976E2C">
      <w:pPr>
        <w:pStyle w:val="Paragraphedeliste"/>
        <w:numPr>
          <w:ilvl w:val="0"/>
          <w:numId w:val="4"/>
        </w:numPr>
        <w:rPr>
          <w:color w:val="FF0000"/>
        </w:rPr>
      </w:pPr>
      <w:r>
        <w:t>Il faut retenir qu’une fonction f est croissante sur I signifie (/v)</w:t>
      </w:r>
      <w:r w:rsidRPr="00FA2416">
        <w:rPr>
          <w:color w:val="FF0000"/>
        </w:rPr>
        <w:t xml:space="preserve">que l’ordre des images et des antécédents est </w:t>
      </w:r>
      <w:r w:rsidR="006D6929" w:rsidRPr="00FA2416">
        <w:rPr>
          <w:color w:val="FF0000"/>
        </w:rPr>
        <w:t>conservé</w:t>
      </w:r>
    </w:p>
    <w:p w14:paraId="08F0EE67" w14:textId="581B70F9" w:rsidR="00AC41A4" w:rsidRDefault="00AC41A4" w:rsidP="00AC41A4">
      <w:r w:rsidRPr="00FA2416">
        <w:rPr>
          <w:color w:val="FF0000"/>
        </w:rPr>
        <w:t>Propriété 1.2 : (Signe du taux d’accroissement de Variation)</w:t>
      </w:r>
    </w:p>
    <w:p w14:paraId="74D4646C" w14:textId="1E88B8C0" w:rsidR="00AC41A4" w:rsidRDefault="00AC41A4" w:rsidP="00AC41A4">
      <w:r>
        <w:t>Le signe du taux de variation (d’accroissement)</w:t>
      </w:r>
    </w:p>
    <w:p w14:paraId="7E245FD5" w14:textId="56489BEF" w:rsidR="00AC41A4" w:rsidRPr="00FA2416" w:rsidRDefault="00FA2416" w:rsidP="00AC41A4">
      <w:pPr>
        <w:rPr>
          <w:color w:val="FF0000"/>
        </w:rPr>
      </w:pPr>
      <w:r>
        <w:t>τ</w:t>
      </w:r>
      <w:r w:rsidR="00AC41A4">
        <w:t>=</w:t>
      </w:r>
      <w:r w:rsidR="006D6929" w:rsidRPr="00FA2416">
        <w:rPr>
          <w:color w:val="FF0000"/>
        </w:rPr>
        <w:fldChar w:fldCharType="begin"/>
      </w:r>
      <w:r w:rsidR="006D6929" w:rsidRPr="00FA2416">
        <w:rPr>
          <w:color w:val="FF0000"/>
        </w:rPr>
        <w:instrText xml:space="preserve"> EQ \s\do2(\f(f(x</w:instrText>
      </w:r>
      <w:r w:rsidR="006D6929" w:rsidRPr="00FA2416">
        <w:rPr>
          <w:color w:val="FF0000"/>
          <w:vertAlign w:val="subscript"/>
        </w:rPr>
        <w:instrText>1</w:instrText>
      </w:r>
      <w:r w:rsidR="006D6929" w:rsidRPr="00FA2416">
        <w:rPr>
          <w:color w:val="FF0000"/>
        </w:rPr>
        <w:instrText>)-f(x</w:instrText>
      </w:r>
      <w:r w:rsidR="006D6929" w:rsidRPr="00FA2416">
        <w:rPr>
          <w:color w:val="FF0000"/>
          <w:vertAlign w:val="subscript"/>
        </w:rPr>
        <w:instrText>2</w:instrText>
      </w:r>
      <w:r w:rsidR="006D6929" w:rsidRPr="00FA2416">
        <w:rPr>
          <w:color w:val="FF0000"/>
        </w:rPr>
        <w:instrText>); x</w:instrText>
      </w:r>
      <w:r w:rsidR="006D6929" w:rsidRPr="00FA2416">
        <w:rPr>
          <w:color w:val="FF0000"/>
          <w:vertAlign w:val="subscript"/>
        </w:rPr>
        <w:instrText>1</w:instrText>
      </w:r>
      <w:r w:rsidR="006D6929" w:rsidRPr="00FA2416">
        <w:rPr>
          <w:color w:val="FF0000"/>
        </w:rPr>
        <w:instrText>-x</w:instrText>
      </w:r>
      <w:r w:rsidR="006D6929" w:rsidRPr="00FA2416">
        <w:rPr>
          <w:color w:val="FF0000"/>
          <w:vertAlign w:val="subscript"/>
        </w:rPr>
        <w:instrText>2</w:instrText>
      </w:r>
      <w:r w:rsidR="006D6929" w:rsidRPr="00FA2416">
        <w:rPr>
          <w:color w:val="FF0000"/>
        </w:rPr>
        <w:instrText>))</w:instrText>
      </w:r>
      <w:r w:rsidR="006D6929" w:rsidRPr="00FA2416">
        <w:rPr>
          <w:color w:val="FF0000"/>
        </w:rPr>
        <w:fldChar w:fldCharType="end"/>
      </w:r>
      <w:r w:rsidR="00AC41A4" w:rsidRPr="00FA2416">
        <w:rPr>
          <w:color w:val="FF0000"/>
        </w:rPr>
        <w:t>, x</w:t>
      </w:r>
      <w:r w:rsidR="00AC41A4" w:rsidRPr="00FA2416">
        <w:rPr>
          <w:color w:val="FF0000"/>
          <w:vertAlign w:val="subscript"/>
        </w:rPr>
        <w:t>1</w:t>
      </w:r>
      <w:r w:rsidR="00AC41A4" w:rsidRPr="00FA2416">
        <w:rPr>
          <w:color w:val="FF0000"/>
        </w:rPr>
        <w:t>&lt;x</w:t>
      </w:r>
      <w:r w:rsidR="00AC41A4" w:rsidRPr="00FA2416">
        <w:rPr>
          <w:color w:val="FF0000"/>
          <w:vertAlign w:val="subscript"/>
        </w:rPr>
        <w:t>2</w:t>
      </w:r>
      <w:r w:rsidR="00AC41A4" w:rsidRPr="00FA2416">
        <w:rPr>
          <w:color w:val="FF0000"/>
        </w:rPr>
        <w:t xml:space="preserve"> ou x</w:t>
      </w:r>
      <w:r w:rsidR="00AC41A4" w:rsidRPr="00FA2416">
        <w:rPr>
          <w:color w:val="FF0000"/>
          <w:vertAlign w:val="subscript"/>
        </w:rPr>
        <w:t>1</w:t>
      </w:r>
      <w:r w:rsidR="00AC41A4" w:rsidRPr="00FA2416">
        <w:rPr>
          <w:color w:val="FF0000"/>
        </w:rPr>
        <w:t>&gt;x</w:t>
      </w:r>
      <w:r w:rsidR="00AC41A4" w:rsidRPr="00FA2416">
        <w:rPr>
          <w:color w:val="FF0000"/>
          <w:vertAlign w:val="subscript"/>
        </w:rPr>
        <w:t>1</w:t>
      </w:r>
      <w:r w:rsidR="00AC41A4" w:rsidRPr="00FA2416">
        <w:rPr>
          <w:color w:val="FF0000"/>
        </w:rPr>
        <w:t> ;x</w:t>
      </w:r>
      <w:r w:rsidR="00AC41A4" w:rsidRPr="00FA2416">
        <w:rPr>
          <w:color w:val="FF0000"/>
          <w:vertAlign w:val="subscript"/>
        </w:rPr>
        <w:t>1</w:t>
      </w:r>
      <w:r w:rsidR="00AC41A4" w:rsidRPr="00FA2416">
        <w:rPr>
          <w:color w:val="FF0000"/>
        </w:rPr>
        <w:t>≠x</w:t>
      </w:r>
      <w:r w:rsidR="00AC41A4" w:rsidRPr="00FA2416">
        <w:rPr>
          <w:color w:val="FF0000"/>
          <w:vertAlign w:val="subscript"/>
        </w:rPr>
        <w:t>2</w:t>
      </w:r>
    </w:p>
    <w:p w14:paraId="37DE9BBB" w14:textId="7CC23AF7" w:rsidR="00AC41A4" w:rsidRDefault="00AC41A4" w:rsidP="00AC41A4">
      <w:r w:rsidRPr="00FA2416">
        <w:rPr>
          <w:color w:val="FF0000"/>
        </w:rPr>
        <w:t>D’une fonction f entre x</w:t>
      </w:r>
      <w:r w:rsidRPr="00FA2416">
        <w:rPr>
          <w:color w:val="FF0000"/>
          <w:vertAlign w:val="subscript"/>
        </w:rPr>
        <w:t>1</w:t>
      </w:r>
      <w:r w:rsidRPr="00FA2416">
        <w:rPr>
          <w:color w:val="FF0000"/>
        </w:rPr>
        <w:t xml:space="preserve"> et x</w:t>
      </w:r>
      <w:r w:rsidRPr="00FA2416">
        <w:rPr>
          <w:color w:val="FF0000"/>
          <w:vertAlign w:val="subscript"/>
        </w:rPr>
        <w:t>2</w:t>
      </w:r>
    </w:p>
    <w:p w14:paraId="1686C61B" w14:textId="398982CB" w:rsidR="00AC41A4" w:rsidRDefault="00AC41A4" w:rsidP="00AC41A4">
      <w:r>
        <w:t>Deux points de l’ensemble de définition de f (D</w:t>
      </w:r>
      <w:r>
        <w:rPr>
          <w:vertAlign w:val="subscript"/>
        </w:rPr>
        <w:t>f</w:t>
      </w:r>
      <w:r>
        <w:t>,I) indique le sens de variation de f sur D</w:t>
      </w:r>
      <w:r>
        <w:rPr>
          <w:vertAlign w:val="subscript"/>
        </w:rPr>
        <w:t>f</w:t>
      </w:r>
      <w:r>
        <w:t xml:space="preserve"> ou I.</w:t>
      </w:r>
    </w:p>
    <w:p w14:paraId="6B6B88CD" w14:textId="75D73E5B" w:rsidR="00AC41A4" w:rsidRPr="00FA2416" w:rsidRDefault="00AC41A4" w:rsidP="00AC41A4">
      <w:pPr>
        <w:rPr>
          <w:color w:val="FF0000"/>
        </w:rPr>
      </w:pPr>
      <w:r>
        <w:t>En particulier, si</w:t>
      </w:r>
      <w:r w:rsidRPr="00FA2416">
        <w:rPr>
          <w:color w:val="FF0000"/>
        </w:rPr>
        <w:t xml:space="preserve"> </w:t>
      </w:r>
      <w:r w:rsidR="00FA2416" w:rsidRPr="00FA2416">
        <w:rPr>
          <w:color w:val="FF0000"/>
        </w:rPr>
        <w:t>τ</w:t>
      </w:r>
      <w:r w:rsidRPr="00FA2416">
        <w:rPr>
          <w:color w:val="FF0000"/>
        </w:rPr>
        <w:t xml:space="preserve">&gt;0 </w:t>
      </w:r>
      <w:r w:rsidRPr="00FA2416">
        <w:rPr>
          <w:color w:val="FF0000"/>
        </w:rPr>
        <w:sym w:font="Wingdings" w:char="F0F3"/>
      </w:r>
      <w:r w:rsidRPr="00FA2416">
        <w:rPr>
          <w:color w:val="FF0000"/>
        </w:rPr>
        <w:t>f est strictement croissante sur I.</w:t>
      </w:r>
    </w:p>
    <w:p w14:paraId="08F4A04F" w14:textId="2FA01880" w:rsidR="00AC41A4" w:rsidRPr="00FA2416" w:rsidRDefault="00FA2416" w:rsidP="00AC41A4">
      <w:pPr>
        <w:rPr>
          <w:color w:val="FF0000"/>
        </w:rPr>
      </w:pPr>
      <w:r w:rsidRPr="00FA2416">
        <w:rPr>
          <w:color w:val="FF0000"/>
        </w:rPr>
        <w:t>τ</w:t>
      </w:r>
      <w:r w:rsidR="00AC41A4" w:rsidRPr="00FA2416">
        <w:rPr>
          <w:color w:val="FF0000"/>
        </w:rPr>
        <w:t xml:space="preserve">&lt;0 </w:t>
      </w:r>
      <w:r w:rsidR="00AC41A4" w:rsidRPr="00FA2416">
        <w:rPr>
          <w:color w:val="FF0000"/>
        </w:rPr>
        <w:sym w:font="Wingdings" w:char="F0F3"/>
      </w:r>
      <w:r w:rsidR="00AC41A4" w:rsidRPr="00FA2416">
        <w:rPr>
          <w:color w:val="FF0000"/>
        </w:rPr>
        <w:t xml:space="preserve"> f est strictement décroissante sur I.</w:t>
      </w:r>
    </w:p>
    <w:p w14:paraId="1DD8FA1C" w14:textId="68C03C4B" w:rsidR="00AC41A4" w:rsidRPr="00FA2416" w:rsidRDefault="00AC41A4" w:rsidP="00AC41A4">
      <w:pPr>
        <w:rPr>
          <w:color w:val="FF0000"/>
        </w:rPr>
      </w:pPr>
      <w:r w:rsidRPr="00FA2416">
        <w:rPr>
          <w:color w:val="FF0000"/>
        </w:rPr>
        <w:t xml:space="preserve">Si </w:t>
      </w:r>
      <w:r w:rsidR="00FA2416" w:rsidRPr="00FA2416">
        <w:rPr>
          <w:color w:val="FF0000"/>
        </w:rPr>
        <w:t>τ</w:t>
      </w:r>
      <w:r w:rsidRPr="00FA2416">
        <w:rPr>
          <w:color w:val="FF0000"/>
        </w:rPr>
        <w:t xml:space="preserve">≥0 </w:t>
      </w:r>
      <w:r w:rsidRPr="00FA2416">
        <w:rPr>
          <w:color w:val="FF0000"/>
        </w:rPr>
        <w:sym w:font="Wingdings" w:char="F0F3"/>
      </w:r>
      <w:r w:rsidRPr="00FA2416">
        <w:rPr>
          <w:color w:val="FF0000"/>
        </w:rPr>
        <w:t xml:space="preserve">f est croissante sur I respectivement décroissante sur I. Si </w:t>
      </w:r>
      <w:r w:rsidR="00FA2416">
        <w:rPr>
          <w:color w:val="FF0000"/>
        </w:rPr>
        <w:t>τ</w:t>
      </w:r>
      <w:r w:rsidRPr="00FA2416">
        <w:rPr>
          <w:color w:val="FF0000"/>
        </w:rPr>
        <w:t>≤0.</w:t>
      </w:r>
    </w:p>
    <w:p w14:paraId="303E9CC2" w14:textId="3B62E3F5" w:rsidR="00AC41A4" w:rsidRDefault="00AC41A4" w:rsidP="00AC41A4">
      <w:r w:rsidRPr="00FA2416">
        <w:rPr>
          <w:color w:val="FF0000"/>
        </w:rPr>
        <w:t>Démonstration 2 :</w:t>
      </w:r>
    </w:p>
    <w:p w14:paraId="1F3BF30F" w14:textId="0544CF8B" w:rsidR="00AC41A4" w:rsidRDefault="006D6929" w:rsidP="00AC41A4">
      <w:pPr>
        <w:spacing w:line="240" w:lineRule="auto"/>
      </w:pPr>
      <w:r>
        <w:lastRenderedPageBreak/>
        <w:fldChar w:fldCharType="begin"/>
      </w:r>
      <w:r>
        <w:instrText xml:space="preserve"> EQ \s\do2(\f(</w:instrText>
      </w:r>
      <w:r w:rsidR="00FA2416">
        <w:instrText>f(x</w:instrText>
      </w:r>
      <w:r w:rsidR="00FA2416" w:rsidRPr="00AC41A4">
        <w:rPr>
          <w:vertAlign w:val="subscript"/>
        </w:rPr>
        <w:instrText>1</w:instrText>
      </w:r>
      <w:r w:rsidR="00FA2416">
        <w:instrText>)-f(x</w:instrText>
      </w:r>
      <w:r w:rsidR="00FA2416">
        <w:rPr>
          <w:vertAlign w:val="subscript"/>
        </w:rPr>
        <w:instrText>2</w:instrText>
      </w:r>
      <w:r w:rsidR="00FA2416">
        <w:instrText>)</w:instrText>
      </w:r>
      <w:r>
        <w:instrText>;</w:instrText>
      </w:r>
      <w:r w:rsidR="00FA2416" w:rsidRPr="00FA2416">
        <w:instrText xml:space="preserve"> </w:instrText>
      </w:r>
      <w:r w:rsidR="00FA2416">
        <w:instrText>x</w:instrText>
      </w:r>
      <w:r w:rsidR="00FA2416">
        <w:rPr>
          <w:vertAlign w:val="subscript"/>
        </w:rPr>
        <w:instrText>1</w:instrText>
      </w:r>
      <w:r w:rsidR="00FA2416" w:rsidRPr="00AC41A4">
        <w:instrText>-</w:instrText>
      </w:r>
      <w:r w:rsidR="00FA2416">
        <w:instrText>x</w:instrText>
      </w:r>
      <w:r w:rsidR="00FA2416">
        <w:rPr>
          <w:vertAlign w:val="subscript"/>
        </w:rPr>
        <w:instrText>2</w:instrText>
      </w:r>
      <w:r>
        <w:instrText>))</w:instrText>
      </w:r>
      <w:r>
        <w:fldChar w:fldCharType="end"/>
      </w:r>
      <w:r w:rsidR="00AC41A4">
        <w:t xml:space="preserve">&gt;0 </w:t>
      </w:r>
      <w:r w:rsidR="00AC41A4">
        <w:sym w:font="Wingdings" w:char="F0F3"/>
      </w:r>
      <w:r w:rsidR="00AC41A4">
        <w:t xml:space="preserve"> f(x</w:t>
      </w:r>
      <w:r w:rsidR="00AC41A4">
        <w:rPr>
          <w:vertAlign w:val="subscript"/>
        </w:rPr>
        <w:t>1</w:t>
      </w:r>
      <w:r w:rsidR="00AC41A4">
        <w:t>)-f(x</w:t>
      </w:r>
      <w:r w:rsidR="00AC41A4">
        <w:rPr>
          <w:vertAlign w:val="subscript"/>
        </w:rPr>
        <w:t>2</w:t>
      </w:r>
      <w:r w:rsidR="00AC41A4">
        <w:t>) et x</w:t>
      </w:r>
      <w:r w:rsidR="00AC41A4">
        <w:rPr>
          <w:vertAlign w:val="subscript"/>
        </w:rPr>
        <w:t>1</w:t>
      </w:r>
      <w:r w:rsidR="00AC41A4">
        <w:t>-x</w:t>
      </w:r>
      <w:r w:rsidR="00AC41A4">
        <w:rPr>
          <w:vertAlign w:val="subscript"/>
        </w:rPr>
        <w:t>2</w:t>
      </w:r>
      <w:r w:rsidR="00AC41A4">
        <w:t xml:space="preserve"> sont de même signe.</w:t>
      </w:r>
    </w:p>
    <w:p w14:paraId="545EFC71" w14:textId="738EFADC" w:rsidR="00AC41A4" w:rsidRDefault="006D6929" w:rsidP="00AC41A4">
      <w:pPr>
        <w:spacing w:line="240" w:lineRule="auto"/>
      </w:pPr>
      <w:r>
        <w:t>Supposons</w:t>
      </w:r>
      <w:r w:rsidR="00AC41A4">
        <w:t xml:space="preserve"> que : x</w:t>
      </w:r>
      <w:r w:rsidR="00AC41A4">
        <w:rPr>
          <w:vertAlign w:val="subscript"/>
        </w:rPr>
        <w:t>1</w:t>
      </w:r>
      <w:r w:rsidR="00AC41A4">
        <w:t>-x</w:t>
      </w:r>
      <w:r w:rsidR="00AC41A4">
        <w:rPr>
          <w:vertAlign w:val="subscript"/>
        </w:rPr>
        <w:t>2</w:t>
      </w:r>
      <w:r w:rsidR="00AC41A4">
        <w:t xml:space="preserve">&lt;0 </w:t>
      </w:r>
      <w:r w:rsidR="00AC41A4">
        <w:sym w:font="Wingdings" w:char="F0F3"/>
      </w:r>
      <w:r w:rsidR="00AC41A4">
        <w:t xml:space="preserve"> x</w:t>
      </w:r>
      <w:r w:rsidR="00AC41A4">
        <w:rPr>
          <w:vertAlign w:val="subscript"/>
        </w:rPr>
        <w:t>1</w:t>
      </w:r>
      <w:r w:rsidR="00AC41A4">
        <w:t>&lt;x</w:t>
      </w:r>
      <w:r w:rsidR="00AC41A4">
        <w:rPr>
          <w:vertAlign w:val="subscript"/>
        </w:rPr>
        <w:t>2</w:t>
      </w:r>
    </w:p>
    <w:p w14:paraId="1CA8EEA8" w14:textId="4205B2A2" w:rsidR="00AC41A4" w:rsidRDefault="00AC41A4" w:rsidP="00AC41A4">
      <w:pPr>
        <w:spacing w:line="240" w:lineRule="auto"/>
      </w:pPr>
      <w:r>
        <w:t>On a alors f(x</w:t>
      </w:r>
      <w:r>
        <w:rPr>
          <w:vertAlign w:val="subscript"/>
        </w:rPr>
        <w:t>1</w:t>
      </w:r>
      <w:r>
        <w:t>)-f(x</w:t>
      </w:r>
      <w:r>
        <w:rPr>
          <w:vertAlign w:val="subscript"/>
        </w:rPr>
        <w:t>2</w:t>
      </w:r>
      <w:r>
        <w:t>)&lt;0</w:t>
      </w:r>
    </w:p>
    <w:p w14:paraId="6FA2C54B" w14:textId="7C996EEF" w:rsidR="00AC41A4" w:rsidRDefault="00AC41A4" w:rsidP="00AC41A4">
      <w:pPr>
        <w:spacing w:line="240" w:lineRule="auto"/>
      </w:pPr>
      <w:r>
        <w:sym w:font="Wingdings" w:char="F0F3"/>
      </w:r>
      <w:r>
        <w:t>f(x</w:t>
      </w:r>
      <w:r>
        <w:rPr>
          <w:vertAlign w:val="subscript"/>
        </w:rPr>
        <w:t>1</w:t>
      </w:r>
      <w:r>
        <w:t>)&lt;f(x</w:t>
      </w:r>
      <w:r>
        <w:rPr>
          <w:vertAlign w:val="subscript"/>
        </w:rPr>
        <w:t>2</w:t>
      </w:r>
      <w:r>
        <w:t>)</w:t>
      </w:r>
    </w:p>
    <w:p w14:paraId="2541BF3C" w14:textId="3C80167F" w:rsidR="00AC41A4" w:rsidRDefault="00AC41A4" w:rsidP="00AC41A4">
      <w:pPr>
        <w:spacing w:line="240" w:lineRule="auto"/>
      </w:pPr>
      <w:r>
        <w:t>Par conséquent f est strictement croissante.</w:t>
      </w:r>
    </w:p>
    <w:p w14:paraId="200B64C8" w14:textId="072A598D" w:rsidR="00AC41A4" w:rsidRDefault="00AC41A4" w:rsidP="00AC41A4">
      <w:pPr>
        <w:spacing w:line="240" w:lineRule="auto"/>
      </w:pPr>
      <w:r>
        <w:t>Supposons que 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 xml:space="preserve">&gt;0 </w:t>
      </w:r>
      <w:r>
        <w:sym w:font="Wingdings" w:char="F0F3"/>
      </w:r>
      <w:r>
        <w:t>x</w:t>
      </w:r>
      <w:r>
        <w:rPr>
          <w:vertAlign w:val="subscript"/>
        </w:rPr>
        <w:t>1</w:t>
      </w:r>
      <w:r>
        <w:t>&gt;x</w:t>
      </w:r>
      <w:r>
        <w:rPr>
          <w:vertAlign w:val="subscript"/>
        </w:rPr>
        <w:t>2</w:t>
      </w:r>
      <w:r>
        <w:t>.</w:t>
      </w:r>
    </w:p>
    <w:p w14:paraId="7EBA250D" w14:textId="21CF6D42" w:rsidR="00AC41A4" w:rsidRDefault="00AC41A4" w:rsidP="00AC41A4">
      <w:pPr>
        <w:spacing w:line="240" w:lineRule="auto"/>
      </w:pPr>
      <w:r>
        <w:t>Ou a alors f(x</w:t>
      </w:r>
      <w:r>
        <w:rPr>
          <w:vertAlign w:val="subscript"/>
        </w:rPr>
        <w:t>1</w:t>
      </w:r>
      <w:r>
        <w:t>)-f(x</w:t>
      </w:r>
      <w:r>
        <w:rPr>
          <w:vertAlign w:val="subscript"/>
        </w:rPr>
        <w:t>2</w:t>
      </w:r>
      <w:r>
        <w:t xml:space="preserve">)&gt;0 </w:t>
      </w:r>
      <w:r>
        <w:sym w:font="Wingdings" w:char="F0F3"/>
      </w:r>
      <w:r>
        <w:t xml:space="preserve"> f(x</w:t>
      </w:r>
      <w:r>
        <w:rPr>
          <w:vertAlign w:val="subscript"/>
        </w:rPr>
        <w:t>1</w:t>
      </w:r>
      <w:r>
        <w:t>)&gt;f(x</w:t>
      </w:r>
      <w:r>
        <w:rPr>
          <w:vertAlign w:val="subscript"/>
        </w:rPr>
        <w:t>2</w:t>
      </w:r>
      <w:r>
        <w:t>)</w:t>
      </w:r>
    </w:p>
    <w:p w14:paraId="2D9F523F" w14:textId="38A2E241" w:rsidR="00AC41A4" w:rsidRDefault="00AC41A4" w:rsidP="00AC41A4">
      <w:pPr>
        <w:spacing w:line="240" w:lineRule="auto"/>
      </w:pPr>
      <w:r>
        <w:t>Par conséquent f est strictement croissante.</w:t>
      </w:r>
    </w:p>
    <w:p w14:paraId="5BCEA22A" w14:textId="198C7C0E" w:rsidR="00AC41A4" w:rsidRDefault="006D6929" w:rsidP="00AC41A4">
      <w:pPr>
        <w:spacing w:line="240" w:lineRule="auto"/>
      </w:pPr>
      <w:r w:rsidRPr="00FA2416">
        <w:rPr>
          <w:color w:val="FF0000"/>
        </w:rPr>
        <w:fldChar w:fldCharType="begin"/>
      </w:r>
      <w:r w:rsidRPr="00FA2416">
        <w:rPr>
          <w:color w:val="FF0000"/>
        </w:rPr>
        <w:instrText xml:space="preserve"> EQ \s\do2(\f(</w:instrText>
      </w:r>
      <w:r w:rsidR="00FA2416" w:rsidRPr="00FA2416">
        <w:rPr>
          <w:color w:val="FF0000"/>
        </w:rPr>
        <w:instrText>f(x</w:instrText>
      </w:r>
      <w:r w:rsidR="00FA2416" w:rsidRPr="00FA2416">
        <w:rPr>
          <w:color w:val="FF0000"/>
          <w:vertAlign w:val="subscript"/>
        </w:rPr>
        <w:instrText>1</w:instrText>
      </w:r>
      <w:r w:rsidR="00FA2416" w:rsidRPr="00FA2416">
        <w:rPr>
          <w:color w:val="FF0000"/>
        </w:rPr>
        <w:instrText>)-f(x</w:instrText>
      </w:r>
      <w:r w:rsidR="00FA2416" w:rsidRPr="00FA2416">
        <w:rPr>
          <w:color w:val="FF0000"/>
          <w:vertAlign w:val="subscript"/>
        </w:rPr>
        <w:instrText>2</w:instrText>
      </w:r>
      <w:r w:rsidR="00FA2416" w:rsidRPr="00FA2416">
        <w:rPr>
          <w:color w:val="FF0000"/>
        </w:rPr>
        <w:instrText>)</w:instrText>
      </w:r>
      <w:r w:rsidRPr="00FA2416">
        <w:rPr>
          <w:color w:val="FF0000"/>
        </w:rPr>
        <w:instrText>;</w:instrText>
      </w:r>
      <w:r w:rsidR="00FA2416" w:rsidRPr="00FA2416">
        <w:rPr>
          <w:color w:val="FF0000"/>
        </w:rPr>
        <w:instrText xml:space="preserve"> x</w:instrText>
      </w:r>
      <w:r w:rsidR="00FA2416" w:rsidRPr="00FA2416">
        <w:rPr>
          <w:color w:val="FF0000"/>
          <w:vertAlign w:val="subscript"/>
        </w:rPr>
        <w:instrText>1</w:instrText>
      </w:r>
      <w:r w:rsidR="00FA2416" w:rsidRPr="00FA2416">
        <w:rPr>
          <w:color w:val="FF0000"/>
        </w:rPr>
        <w:instrText>-x</w:instrText>
      </w:r>
      <w:r w:rsidR="00FA2416" w:rsidRPr="00FA2416">
        <w:rPr>
          <w:color w:val="FF0000"/>
          <w:vertAlign w:val="subscript"/>
        </w:rPr>
        <w:instrText>2</w:instrText>
      </w:r>
      <w:r w:rsidRPr="00FA2416">
        <w:rPr>
          <w:color w:val="FF0000"/>
        </w:rPr>
        <w:instrText>))</w:instrText>
      </w:r>
      <w:r w:rsidRPr="00FA2416">
        <w:rPr>
          <w:color w:val="FF0000"/>
        </w:rPr>
        <w:fldChar w:fldCharType="end"/>
      </w:r>
      <w:r w:rsidR="00AC41A4" w:rsidRPr="00FA2416">
        <w:rPr>
          <w:color w:val="FF0000"/>
        </w:rPr>
        <w:t xml:space="preserve">&lt;0 </w:t>
      </w:r>
      <w:r w:rsidR="00AC41A4" w:rsidRPr="00FA2416">
        <w:rPr>
          <w:color w:val="FF0000"/>
        </w:rPr>
        <w:sym w:font="Wingdings" w:char="F0F3"/>
      </w:r>
      <w:r w:rsidR="00AC41A4" w:rsidRPr="00FA2416">
        <w:rPr>
          <w:color w:val="FF0000"/>
        </w:rPr>
        <w:t>f(x</w:t>
      </w:r>
      <w:r w:rsidR="00AC41A4" w:rsidRPr="00FA2416">
        <w:rPr>
          <w:color w:val="FF0000"/>
          <w:vertAlign w:val="subscript"/>
        </w:rPr>
        <w:t>1</w:t>
      </w:r>
      <w:r w:rsidR="00AC41A4" w:rsidRPr="00FA2416">
        <w:rPr>
          <w:color w:val="FF0000"/>
        </w:rPr>
        <w:t>)-f(x</w:t>
      </w:r>
      <w:r w:rsidR="00AC41A4" w:rsidRPr="00FA2416">
        <w:rPr>
          <w:color w:val="FF0000"/>
          <w:vertAlign w:val="subscript"/>
        </w:rPr>
        <w:t>2</w:t>
      </w:r>
      <w:r w:rsidR="00AC41A4" w:rsidRPr="00FA2416">
        <w:rPr>
          <w:color w:val="FF0000"/>
        </w:rPr>
        <w:t>) et x</w:t>
      </w:r>
      <w:r w:rsidR="00AC41A4" w:rsidRPr="00FA2416">
        <w:rPr>
          <w:color w:val="FF0000"/>
          <w:vertAlign w:val="subscript"/>
        </w:rPr>
        <w:t>1</w:t>
      </w:r>
      <w:r w:rsidR="00AC41A4" w:rsidRPr="00FA2416">
        <w:rPr>
          <w:color w:val="FF0000"/>
        </w:rPr>
        <w:t>-x</w:t>
      </w:r>
      <w:r w:rsidR="00AC41A4" w:rsidRPr="00FA2416">
        <w:rPr>
          <w:color w:val="FF0000"/>
          <w:vertAlign w:val="subscript"/>
        </w:rPr>
        <w:t>2</w:t>
      </w:r>
      <w:r w:rsidR="00AC41A4" w:rsidRPr="00FA2416">
        <w:rPr>
          <w:color w:val="FF0000"/>
        </w:rPr>
        <w:t xml:space="preserve"> sont des signes contraires.</w:t>
      </w:r>
    </w:p>
    <w:p w14:paraId="3D42129C" w14:textId="204FF5AD" w:rsidR="00AC41A4" w:rsidRDefault="00AC41A4" w:rsidP="00AC41A4">
      <w:pPr>
        <w:spacing w:line="240" w:lineRule="auto"/>
      </w:pPr>
      <w:r>
        <w:t>Supposons que 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>&gt;0</w:t>
      </w:r>
      <w:r>
        <w:sym w:font="Wingdings" w:char="F0F3"/>
      </w:r>
      <w:r>
        <w:t>x</w:t>
      </w:r>
      <w:r>
        <w:rPr>
          <w:vertAlign w:val="subscript"/>
        </w:rPr>
        <w:t>1</w:t>
      </w:r>
      <w:r>
        <w:t>&gt;x</w:t>
      </w:r>
      <w:r>
        <w:rPr>
          <w:vertAlign w:val="subscript"/>
        </w:rPr>
        <w:t>2</w:t>
      </w:r>
    </w:p>
    <w:p w14:paraId="3690BBD9" w14:textId="2E4BF10C" w:rsidR="00AC41A4" w:rsidRDefault="00AC41A4" w:rsidP="00AC41A4">
      <w:pPr>
        <w:spacing w:line="240" w:lineRule="auto"/>
      </w:pPr>
      <w:r>
        <w:t>On a alors f(x</w:t>
      </w:r>
      <w:r>
        <w:rPr>
          <w:vertAlign w:val="subscript"/>
        </w:rPr>
        <w:t>1</w:t>
      </w:r>
      <w:r>
        <w:t>)-f(x</w:t>
      </w:r>
      <w:r>
        <w:rPr>
          <w:vertAlign w:val="subscript"/>
        </w:rPr>
        <w:t>2</w:t>
      </w:r>
      <w:r>
        <w:t xml:space="preserve">)&lt;0 </w:t>
      </w:r>
      <w:r>
        <w:sym w:font="Wingdings" w:char="F0F3"/>
      </w:r>
      <w:r>
        <w:t>f(x</w:t>
      </w:r>
      <w:r>
        <w:rPr>
          <w:vertAlign w:val="subscript"/>
        </w:rPr>
        <w:t>1</w:t>
      </w:r>
      <w:r>
        <w:t>)&lt;f(x</w:t>
      </w:r>
      <w:r>
        <w:rPr>
          <w:vertAlign w:val="subscript"/>
        </w:rPr>
        <w:t>2</w:t>
      </w:r>
      <w:r>
        <w:t>)</w:t>
      </w:r>
    </w:p>
    <w:p w14:paraId="00C0CA3F" w14:textId="5ECE2772" w:rsidR="00AC41A4" w:rsidRDefault="00AC41A4" w:rsidP="00AC41A4">
      <w:pPr>
        <w:spacing w:line="240" w:lineRule="auto"/>
      </w:pPr>
      <w:r>
        <w:t>Par conséquent f est décroissante.</w:t>
      </w:r>
    </w:p>
    <w:p w14:paraId="25CC1C34" w14:textId="670D7DE4" w:rsidR="00AC41A4" w:rsidRDefault="00AC41A4" w:rsidP="00AC41A4">
      <w:pPr>
        <w:spacing w:line="240" w:lineRule="auto"/>
      </w:pPr>
      <w:r w:rsidRPr="00FA2416">
        <w:rPr>
          <w:color w:val="FF0000"/>
        </w:rPr>
        <w:t>Théorème 1.1 :</w:t>
      </w:r>
    </w:p>
    <w:p w14:paraId="30F1E514" w14:textId="5AAB5798" w:rsidR="00AC41A4" w:rsidRDefault="00AC41A4" w:rsidP="00AC41A4">
      <w:pPr>
        <w:spacing w:line="240" w:lineRule="auto"/>
      </w:pPr>
      <w:r>
        <w:t xml:space="preserve">Les variations de la fonction polynôme du second degré f de la forme canonique f(x)=a(x-α)²+β dépendent du signe de </w:t>
      </w:r>
      <w:r w:rsidRPr="00FA2416">
        <w:rPr>
          <w:color w:val="FF0000"/>
        </w:rPr>
        <w:t>a et de la valeur de α.</w:t>
      </w:r>
    </w:p>
    <w:p w14:paraId="17DB2578" w14:textId="64DB0159" w:rsidR="00AC41A4" w:rsidRPr="00FA2416" w:rsidRDefault="00AC41A4" w:rsidP="00AC41A4">
      <w:pPr>
        <w:spacing w:line="240" w:lineRule="auto"/>
        <w:rPr>
          <w:color w:val="FF0000"/>
        </w:rPr>
      </w:pPr>
      <w:r w:rsidRPr="00FA2416">
        <w:rPr>
          <w:color w:val="FF0000"/>
        </w:rPr>
        <w:t>1</w:t>
      </w:r>
      <w:r w:rsidRPr="00FA2416">
        <w:rPr>
          <w:color w:val="FF0000"/>
          <w:vertAlign w:val="superscript"/>
        </w:rPr>
        <w:t>er</w:t>
      </w:r>
      <w:r w:rsidRPr="00FA2416">
        <w:rPr>
          <w:color w:val="FF0000"/>
        </w:rPr>
        <w:t xml:space="preserve"> cas : a&gt;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FA2416" w:rsidRPr="00FA2416" w14:paraId="40901B5E" w14:textId="77777777" w:rsidTr="00AC41A4">
        <w:tc>
          <w:tcPr>
            <w:tcW w:w="2265" w:type="dxa"/>
          </w:tcPr>
          <w:p w14:paraId="0A67ED97" w14:textId="7CDAAA61" w:rsidR="00AC41A4" w:rsidRPr="00FA2416" w:rsidRDefault="00AC41A4" w:rsidP="00AC41A4">
            <w:pPr>
              <w:rPr>
                <w:color w:val="FF0000"/>
              </w:rPr>
            </w:pPr>
            <w:r w:rsidRPr="00FA2416">
              <w:rPr>
                <w:color w:val="FF0000"/>
              </w:rPr>
              <w:t>x</w:t>
            </w:r>
          </w:p>
        </w:tc>
        <w:tc>
          <w:tcPr>
            <w:tcW w:w="2265" w:type="dxa"/>
          </w:tcPr>
          <w:p w14:paraId="50127B0B" w14:textId="42B07549" w:rsidR="00AC41A4" w:rsidRPr="00FA2416" w:rsidRDefault="00AC41A4" w:rsidP="00AC41A4">
            <w:pPr>
              <w:rPr>
                <w:color w:val="FF0000"/>
              </w:rPr>
            </w:pPr>
            <w:r w:rsidRPr="00FA2416">
              <w:rPr>
                <w:color w:val="FF0000"/>
              </w:rPr>
              <w:t>-∞</w:t>
            </w:r>
          </w:p>
        </w:tc>
        <w:tc>
          <w:tcPr>
            <w:tcW w:w="2266" w:type="dxa"/>
          </w:tcPr>
          <w:p w14:paraId="70072FE2" w14:textId="5B82CB66" w:rsidR="00AC41A4" w:rsidRPr="00FA2416" w:rsidRDefault="00AC41A4" w:rsidP="00AC41A4">
            <w:pPr>
              <w:rPr>
                <w:color w:val="FF0000"/>
              </w:rPr>
            </w:pPr>
            <w:r w:rsidRPr="00FA2416">
              <w:rPr>
                <w:color w:val="FF0000"/>
              </w:rPr>
              <w:t>α</w:t>
            </w:r>
          </w:p>
        </w:tc>
        <w:tc>
          <w:tcPr>
            <w:tcW w:w="2266" w:type="dxa"/>
          </w:tcPr>
          <w:p w14:paraId="5EC4D79A" w14:textId="6263A50A" w:rsidR="00AC41A4" w:rsidRPr="00FA2416" w:rsidRDefault="00AC41A4" w:rsidP="00AC41A4">
            <w:pPr>
              <w:rPr>
                <w:color w:val="FF0000"/>
              </w:rPr>
            </w:pPr>
            <w:r w:rsidRPr="00FA2416">
              <w:rPr>
                <w:color w:val="FF0000"/>
              </w:rPr>
              <w:t>+∞</w:t>
            </w:r>
          </w:p>
        </w:tc>
      </w:tr>
      <w:tr w:rsidR="00AC41A4" w:rsidRPr="00FA2416" w14:paraId="7C1CEDC5" w14:textId="77777777" w:rsidTr="00AC41A4">
        <w:tc>
          <w:tcPr>
            <w:tcW w:w="2265" w:type="dxa"/>
          </w:tcPr>
          <w:p w14:paraId="7376B89E" w14:textId="23BF6CF1" w:rsidR="00AC41A4" w:rsidRPr="00FA2416" w:rsidRDefault="00AC41A4" w:rsidP="00AC41A4">
            <w:pPr>
              <w:rPr>
                <w:color w:val="FF0000"/>
              </w:rPr>
            </w:pPr>
            <w:r w:rsidRPr="00FA2416">
              <w:rPr>
                <w:color w:val="FF0000"/>
              </w:rPr>
              <w:t>f</w:t>
            </w:r>
          </w:p>
        </w:tc>
        <w:tc>
          <w:tcPr>
            <w:tcW w:w="2265" w:type="dxa"/>
          </w:tcPr>
          <w:p w14:paraId="2C956C94" w14:textId="71118694" w:rsidR="00AC41A4" w:rsidRPr="00FA2416" w:rsidRDefault="00FA2416" w:rsidP="00AC41A4">
            <w:pPr>
              <w:rPr>
                <w:color w:val="FF0000"/>
              </w:rPr>
            </w:pPr>
            <w:r w:rsidRPr="00FA2416"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7D4B9C5" wp14:editId="44A69BE2">
                      <wp:simplePos x="0" y="0"/>
                      <wp:positionH relativeFrom="column">
                        <wp:posOffset>185739</wp:posOffset>
                      </wp:positionH>
                      <wp:positionV relativeFrom="paragraph">
                        <wp:posOffset>83820</wp:posOffset>
                      </wp:positionV>
                      <wp:extent cx="1238250" cy="875982"/>
                      <wp:effectExtent l="0" t="0" r="76200" b="57785"/>
                      <wp:wrapNone/>
                      <wp:docPr id="24" name="Connecteur droit avec flèch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38250" cy="87598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DCDE43" id="Connecteur droit avec flèche 24" o:spid="_x0000_s1026" type="#_x0000_t32" style="position:absolute;margin-left:14.65pt;margin-top:6.6pt;width:97.5pt;height:68.9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AC41A4" w:rsidRPr="00FA2416">
              <w:rPr>
                <w:color w:val="FF0000"/>
              </w:rPr>
              <w:t>+∞</w:t>
            </w:r>
          </w:p>
        </w:tc>
        <w:tc>
          <w:tcPr>
            <w:tcW w:w="2266" w:type="dxa"/>
          </w:tcPr>
          <w:p w14:paraId="26437AA8" w14:textId="167FB73E" w:rsidR="00FA2416" w:rsidRPr="00FA2416" w:rsidRDefault="00FA2416" w:rsidP="00AC41A4">
            <w:pPr>
              <w:rPr>
                <w:color w:val="FF0000"/>
              </w:rPr>
            </w:pPr>
            <w:r w:rsidRPr="00FA2416"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3CA57EC6" wp14:editId="46B71121">
                      <wp:simplePos x="0" y="0"/>
                      <wp:positionH relativeFrom="column">
                        <wp:posOffset>109537</wp:posOffset>
                      </wp:positionH>
                      <wp:positionV relativeFrom="paragraph">
                        <wp:posOffset>102870</wp:posOffset>
                      </wp:positionV>
                      <wp:extent cx="1362075" cy="842963"/>
                      <wp:effectExtent l="0" t="38100" r="47625" b="33655"/>
                      <wp:wrapNone/>
                      <wp:docPr id="25" name="Connecteur droit avec flèch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62075" cy="8429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7FA295B" id="Connecteur droit avec flèche 25" o:spid="_x0000_s1026" type="#_x0000_t32" style="position:absolute;margin-left:8.6pt;margin-top:8.1pt;width:107.25pt;height:66.4pt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D068AAA" w14:textId="77777777" w:rsidR="00FA2416" w:rsidRPr="00FA2416" w:rsidRDefault="00FA2416" w:rsidP="00AC41A4">
            <w:pPr>
              <w:rPr>
                <w:color w:val="FF0000"/>
              </w:rPr>
            </w:pPr>
          </w:p>
          <w:p w14:paraId="2395ED90" w14:textId="77777777" w:rsidR="00FA2416" w:rsidRPr="00FA2416" w:rsidRDefault="00FA2416" w:rsidP="00AC41A4">
            <w:pPr>
              <w:rPr>
                <w:color w:val="FF0000"/>
              </w:rPr>
            </w:pPr>
          </w:p>
          <w:p w14:paraId="0345DB20" w14:textId="77777777" w:rsidR="00FA2416" w:rsidRPr="00FA2416" w:rsidRDefault="00FA2416" w:rsidP="00AC41A4">
            <w:pPr>
              <w:rPr>
                <w:color w:val="FF0000"/>
              </w:rPr>
            </w:pPr>
          </w:p>
          <w:p w14:paraId="11919B59" w14:textId="77777777" w:rsidR="00FA2416" w:rsidRPr="00FA2416" w:rsidRDefault="00FA2416" w:rsidP="00AC41A4">
            <w:pPr>
              <w:rPr>
                <w:color w:val="FF0000"/>
              </w:rPr>
            </w:pPr>
          </w:p>
          <w:p w14:paraId="7B7321E2" w14:textId="29F405DC" w:rsidR="00AC41A4" w:rsidRPr="00FA2416" w:rsidRDefault="00AC41A4" w:rsidP="00AC41A4">
            <w:pPr>
              <w:rPr>
                <w:color w:val="FF0000"/>
              </w:rPr>
            </w:pPr>
            <w:r w:rsidRPr="00FA2416">
              <w:rPr>
                <w:color w:val="FF0000"/>
              </w:rPr>
              <w:t>β</w:t>
            </w:r>
          </w:p>
        </w:tc>
        <w:tc>
          <w:tcPr>
            <w:tcW w:w="2266" w:type="dxa"/>
          </w:tcPr>
          <w:p w14:paraId="0AE7DD2E" w14:textId="7DBB8E0E" w:rsidR="00AC41A4" w:rsidRPr="00FA2416" w:rsidRDefault="00AC41A4" w:rsidP="00AC41A4">
            <w:pPr>
              <w:rPr>
                <w:color w:val="FF0000"/>
              </w:rPr>
            </w:pPr>
            <w:r w:rsidRPr="00FA2416">
              <w:rPr>
                <w:color w:val="FF0000"/>
              </w:rPr>
              <w:t>+∞</w:t>
            </w:r>
          </w:p>
        </w:tc>
      </w:tr>
    </w:tbl>
    <w:p w14:paraId="7F9E523B" w14:textId="69C07835" w:rsidR="00AC41A4" w:rsidRPr="00FA2416" w:rsidRDefault="00AC41A4" w:rsidP="00AC41A4">
      <w:pPr>
        <w:spacing w:line="240" w:lineRule="auto"/>
        <w:rPr>
          <w:color w:val="FF0000"/>
        </w:rPr>
      </w:pPr>
    </w:p>
    <w:p w14:paraId="17D07D52" w14:textId="34647421" w:rsidR="00AC41A4" w:rsidRPr="00FA2416" w:rsidRDefault="00AC41A4" w:rsidP="00AC41A4">
      <w:pPr>
        <w:spacing w:line="240" w:lineRule="auto"/>
        <w:rPr>
          <w:color w:val="FF0000"/>
        </w:rPr>
      </w:pPr>
    </w:p>
    <w:p w14:paraId="0CC7D874" w14:textId="31527901" w:rsidR="00AC41A4" w:rsidRPr="00FA2416" w:rsidRDefault="00AC41A4" w:rsidP="00AC41A4">
      <w:pPr>
        <w:spacing w:line="240" w:lineRule="auto"/>
        <w:rPr>
          <w:color w:val="FF0000"/>
        </w:rPr>
      </w:pPr>
      <w:r w:rsidRPr="00FA2416">
        <w:rPr>
          <w:color w:val="FF0000"/>
        </w:rPr>
        <w:t>2</w:t>
      </w:r>
      <w:r w:rsidRPr="00FA2416">
        <w:rPr>
          <w:color w:val="FF0000"/>
          <w:vertAlign w:val="superscript"/>
        </w:rPr>
        <w:t>ème</w:t>
      </w:r>
      <w:r w:rsidRPr="00FA2416">
        <w:rPr>
          <w:color w:val="FF0000"/>
        </w:rPr>
        <w:t xml:space="preserve"> cas : a&lt;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FA2416" w:rsidRPr="00FA2416" w14:paraId="2ED4A706" w14:textId="77777777" w:rsidTr="00A13BDA">
        <w:tc>
          <w:tcPr>
            <w:tcW w:w="2265" w:type="dxa"/>
          </w:tcPr>
          <w:p w14:paraId="191B1010" w14:textId="77777777" w:rsidR="00AC41A4" w:rsidRPr="00FA2416" w:rsidRDefault="00AC41A4" w:rsidP="00A13BDA">
            <w:pPr>
              <w:rPr>
                <w:color w:val="FF0000"/>
              </w:rPr>
            </w:pPr>
            <w:r w:rsidRPr="00FA2416">
              <w:rPr>
                <w:color w:val="FF0000"/>
              </w:rPr>
              <w:t>x</w:t>
            </w:r>
          </w:p>
        </w:tc>
        <w:tc>
          <w:tcPr>
            <w:tcW w:w="2265" w:type="dxa"/>
          </w:tcPr>
          <w:p w14:paraId="3E43EE16" w14:textId="77777777" w:rsidR="00AC41A4" w:rsidRPr="00FA2416" w:rsidRDefault="00AC41A4" w:rsidP="00A13BDA">
            <w:pPr>
              <w:rPr>
                <w:color w:val="FF0000"/>
              </w:rPr>
            </w:pPr>
            <w:r w:rsidRPr="00FA2416">
              <w:rPr>
                <w:color w:val="FF0000"/>
              </w:rPr>
              <w:t>-∞</w:t>
            </w:r>
          </w:p>
        </w:tc>
        <w:tc>
          <w:tcPr>
            <w:tcW w:w="2266" w:type="dxa"/>
          </w:tcPr>
          <w:p w14:paraId="4F118547" w14:textId="77777777" w:rsidR="00AC41A4" w:rsidRPr="00FA2416" w:rsidRDefault="00AC41A4" w:rsidP="00A13BDA">
            <w:pPr>
              <w:rPr>
                <w:color w:val="FF0000"/>
              </w:rPr>
            </w:pPr>
            <w:r w:rsidRPr="00FA2416">
              <w:rPr>
                <w:color w:val="FF0000"/>
              </w:rPr>
              <w:t>α</w:t>
            </w:r>
          </w:p>
        </w:tc>
        <w:tc>
          <w:tcPr>
            <w:tcW w:w="2266" w:type="dxa"/>
          </w:tcPr>
          <w:p w14:paraId="6E32D2FA" w14:textId="77777777" w:rsidR="00AC41A4" w:rsidRPr="00FA2416" w:rsidRDefault="00AC41A4" w:rsidP="00A13BDA">
            <w:pPr>
              <w:rPr>
                <w:color w:val="FF0000"/>
              </w:rPr>
            </w:pPr>
            <w:r w:rsidRPr="00FA2416">
              <w:rPr>
                <w:color w:val="FF0000"/>
              </w:rPr>
              <w:t>+∞</w:t>
            </w:r>
          </w:p>
        </w:tc>
      </w:tr>
      <w:tr w:rsidR="00FA2416" w:rsidRPr="00FA2416" w14:paraId="0B8A5F07" w14:textId="77777777" w:rsidTr="00A13BDA">
        <w:tc>
          <w:tcPr>
            <w:tcW w:w="2265" w:type="dxa"/>
          </w:tcPr>
          <w:p w14:paraId="2F1861BB" w14:textId="77777777" w:rsidR="00AC41A4" w:rsidRPr="00FA2416" w:rsidRDefault="00AC41A4" w:rsidP="00A13BDA">
            <w:pPr>
              <w:rPr>
                <w:color w:val="FF0000"/>
              </w:rPr>
            </w:pPr>
            <w:r w:rsidRPr="00FA2416">
              <w:rPr>
                <w:color w:val="FF0000"/>
              </w:rPr>
              <w:t>f</w:t>
            </w:r>
          </w:p>
        </w:tc>
        <w:tc>
          <w:tcPr>
            <w:tcW w:w="2265" w:type="dxa"/>
          </w:tcPr>
          <w:p w14:paraId="7C9C876E" w14:textId="5D63F603" w:rsidR="00FA2416" w:rsidRPr="00FA2416" w:rsidRDefault="00FA2416" w:rsidP="00A13BDA">
            <w:pPr>
              <w:rPr>
                <w:color w:val="FF0000"/>
              </w:rPr>
            </w:pPr>
            <w:r w:rsidRPr="00FA2416"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EE1CBE5" wp14:editId="78190BA2">
                      <wp:simplePos x="0" y="0"/>
                      <wp:positionH relativeFrom="column">
                        <wp:posOffset>157163</wp:posOffset>
                      </wp:positionH>
                      <wp:positionV relativeFrom="paragraph">
                        <wp:posOffset>64770</wp:posOffset>
                      </wp:positionV>
                      <wp:extent cx="1262062" cy="728663"/>
                      <wp:effectExtent l="0" t="38100" r="52705" b="33655"/>
                      <wp:wrapNone/>
                      <wp:docPr id="22" name="Connecteur droit avec flèch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62062" cy="7286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00E34B" id="Connecteur droit avec flèche 22" o:spid="_x0000_s1026" type="#_x0000_t32" style="position:absolute;margin-left:12.4pt;margin-top:5.1pt;width:99.35pt;height:57.4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11BF21C" w14:textId="77777777" w:rsidR="00FA2416" w:rsidRPr="00FA2416" w:rsidRDefault="00FA2416" w:rsidP="00A13BDA">
            <w:pPr>
              <w:rPr>
                <w:color w:val="FF0000"/>
              </w:rPr>
            </w:pPr>
          </w:p>
          <w:p w14:paraId="7825B173" w14:textId="77777777" w:rsidR="00FA2416" w:rsidRPr="00FA2416" w:rsidRDefault="00FA2416" w:rsidP="00A13BDA">
            <w:pPr>
              <w:rPr>
                <w:color w:val="FF0000"/>
              </w:rPr>
            </w:pPr>
          </w:p>
          <w:p w14:paraId="295780F7" w14:textId="77777777" w:rsidR="00FA2416" w:rsidRPr="00FA2416" w:rsidRDefault="00FA2416" w:rsidP="00A13BDA">
            <w:pPr>
              <w:rPr>
                <w:color w:val="FF0000"/>
              </w:rPr>
            </w:pPr>
          </w:p>
          <w:p w14:paraId="556A0086" w14:textId="5FB9EC24" w:rsidR="00AC41A4" w:rsidRPr="00FA2416" w:rsidRDefault="00AC41A4" w:rsidP="00A13BDA">
            <w:pPr>
              <w:rPr>
                <w:color w:val="FF0000"/>
              </w:rPr>
            </w:pPr>
            <w:r w:rsidRPr="00FA2416">
              <w:rPr>
                <w:color w:val="FF0000"/>
              </w:rPr>
              <w:t>-∞</w:t>
            </w:r>
          </w:p>
        </w:tc>
        <w:tc>
          <w:tcPr>
            <w:tcW w:w="2266" w:type="dxa"/>
          </w:tcPr>
          <w:p w14:paraId="5EA2FA5B" w14:textId="4C0E5D99" w:rsidR="00AC41A4" w:rsidRPr="00FA2416" w:rsidRDefault="00FA2416" w:rsidP="00A13BDA">
            <w:pPr>
              <w:rPr>
                <w:color w:val="FF0000"/>
              </w:rPr>
            </w:pPr>
            <w:r w:rsidRPr="00FA2416"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E299AE9" wp14:editId="73E02E39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17159</wp:posOffset>
                      </wp:positionV>
                      <wp:extent cx="1243013" cy="666750"/>
                      <wp:effectExtent l="0" t="0" r="52705" b="57150"/>
                      <wp:wrapNone/>
                      <wp:docPr id="23" name="Connecteur droit avec flèch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43013" cy="6667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347B12" id="Connecteur droit avec flèche 23" o:spid="_x0000_s1026" type="#_x0000_t32" style="position:absolute;margin-left:12.75pt;margin-top:9.25pt;width:97.9pt;height:52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AC41A4" w:rsidRPr="00FA2416">
              <w:rPr>
                <w:color w:val="FF0000"/>
              </w:rPr>
              <w:t>β</w:t>
            </w:r>
          </w:p>
        </w:tc>
        <w:tc>
          <w:tcPr>
            <w:tcW w:w="2266" w:type="dxa"/>
          </w:tcPr>
          <w:p w14:paraId="3B8AFDF8" w14:textId="77777777" w:rsidR="00FA2416" w:rsidRPr="00FA2416" w:rsidRDefault="00FA2416" w:rsidP="00A13BDA">
            <w:pPr>
              <w:rPr>
                <w:color w:val="FF0000"/>
              </w:rPr>
            </w:pPr>
          </w:p>
          <w:p w14:paraId="0A526C02" w14:textId="77777777" w:rsidR="00FA2416" w:rsidRPr="00FA2416" w:rsidRDefault="00FA2416" w:rsidP="00A13BDA">
            <w:pPr>
              <w:rPr>
                <w:color w:val="FF0000"/>
              </w:rPr>
            </w:pPr>
          </w:p>
          <w:p w14:paraId="631B6143" w14:textId="77777777" w:rsidR="00FA2416" w:rsidRPr="00FA2416" w:rsidRDefault="00FA2416" w:rsidP="00A13BDA">
            <w:pPr>
              <w:rPr>
                <w:color w:val="FF0000"/>
              </w:rPr>
            </w:pPr>
          </w:p>
          <w:p w14:paraId="414131E3" w14:textId="77777777" w:rsidR="00FA2416" w:rsidRPr="00FA2416" w:rsidRDefault="00FA2416" w:rsidP="00A13BDA">
            <w:pPr>
              <w:rPr>
                <w:color w:val="FF0000"/>
              </w:rPr>
            </w:pPr>
          </w:p>
          <w:p w14:paraId="2D6B618E" w14:textId="2C6F3496" w:rsidR="00AC41A4" w:rsidRPr="00FA2416" w:rsidRDefault="00AC41A4" w:rsidP="00A13BDA">
            <w:pPr>
              <w:rPr>
                <w:color w:val="FF0000"/>
              </w:rPr>
            </w:pPr>
            <w:r w:rsidRPr="00FA2416">
              <w:rPr>
                <w:color w:val="FF0000"/>
              </w:rPr>
              <w:t>-∞</w:t>
            </w:r>
          </w:p>
        </w:tc>
      </w:tr>
    </w:tbl>
    <w:p w14:paraId="30B67E56" w14:textId="629A35AD" w:rsidR="00B04563" w:rsidRDefault="00B04563" w:rsidP="00AC41A4">
      <w:pPr>
        <w:spacing w:line="240" w:lineRule="auto"/>
      </w:pPr>
    </w:p>
    <w:p w14:paraId="28448EE9" w14:textId="7B7763B3" w:rsidR="00B04563" w:rsidRDefault="00B04563" w:rsidP="00AC41A4">
      <w:pPr>
        <w:spacing w:line="240" w:lineRule="auto"/>
      </w:pPr>
      <w:r>
        <w:t xml:space="preserve">Démonstration 3 : </w:t>
      </w:r>
    </w:p>
    <w:p w14:paraId="2E38D46C" w14:textId="22618564" w:rsidR="00B04563" w:rsidRDefault="00B04563" w:rsidP="00AC41A4">
      <w:pPr>
        <w:spacing w:line="240" w:lineRule="auto"/>
      </w:pPr>
      <w:r>
        <w:t>F(x)=a(x-α)²+β</w:t>
      </w:r>
    </w:p>
    <w:p w14:paraId="12471616" w14:textId="54DF9AAA" w:rsidR="00B04563" w:rsidRDefault="00B04563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∀</w:t>
      </w:r>
      <w:r>
        <w:t>x</w:t>
      </w:r>
      <w:r>
        <w:rPr>
          <w:vertAlign w:val="subscript"/>
        </w:rPr>
        <w:t>1</w:t>
      </w:r>
      <w:r>
        <w:rPr>
          <w:rFonts w:ascii="Cambria Math" w:hAnsi="Cambria Math" w:cs="Cambria Math"/>
        </w:rPr>
        <w:t>∈D</w:t>
      </w:r>
      <w:r w:rsidRPr="00B04563">
        <w:rPr>
          <w:vertAlign w:val="subscript"/>
        </w:rPr>
        <w:t>f</w:t>
      </w:r>
      <w:r>
        <w:t xml:space="preserve">, </w:t>
      </w:r>
      <w:r>
        <w:rPr>
          <w:rFonts w:ascii="Cambria Math" w:hAnsi="Cambria Math" w:cs="Cambria Math"/>
        </w:rPr>
        <w:t>∀</w:t>
      </w:r>
      <w:r>
        <w:t>x</w:t>
      </w:r>
      <w:r>
        <w:rPr>
          <w:vertAlign w:val="subscript"/>
        </w:rPr>
        <w:t>2</w:t>
      </w:r>
      <w:r>
        <w:rPr>
          <w:rFonts w:ascii="Cambria Math" w:hAnsi="Cambria Math" w:cs="Cambria Math"/>
        </w:rPr>
        <w:t>∈D</w:t>
      </w:r>
      <w:r>
        <w:rPr>
          <w:rFonts w:ascii="Cambria Math" w:hAnsi="Cambria Math" w:cs="Cambria Math"/>
          <w:vertAlign w:val="subscript"/>
        </w:rPr>
        <w:t>f</w:t>
      </w:r>
      <w:r>
        <w:rPr>
          <w:rFonts w:ascii="Cambria Math" w:hAnsi="Cambria Math" w:cs="Cambria Math"/>
        </w:rPr>
        <w:t xml:space="preserve"> a≠0</w:t>
      </w:r>
    </w:p>
    <w:p w14:paraId="213D4107" w14:textId="3A21BEB5" w:rsidR="00B04563" w:rsidRDefault="00FA2416" w:rsidP="00AC41A4">
      <w:pPr>
        <w:spacing w:line="240" w:lineRule="auto"/>
        <w:rPr>
          <w:rFonts w:ascii="Cambria Math" w:hAnsi="Cambria Math" w:cs="Cambria Math"/>
        </w:rPr>
      </w:pPr>
      <w:r w:rsidRPr="00FA2416">
        <w:rPr>
          <w:rFonts w:cs="Times New Roman"/>
        </w:rPr>
        <w:lastRenderedPageBreak/>
        <w:t>τ</w:t>
      </w:r>
      <w:r>
        <w:rPr>
          <w:rFonts w:ascii="Cambria Math" w:hAnsi="Cambria Math" w:cs="Cambria Math"/>
        </w:rPr>
        <w:t xml:space="preserve"> </w:t>
      </w:r>
      <w:r w:rsidR="00B04563">
        <w:rPr>
          <w:rFonts w:ascii="Cambria Math" w:hAnsi="Cambria Math" w:cs="Cambria Math"/>
        </w:rPr>
        <w:t>=</w:t>
      </w:r>
      <w:r w:rsidR="006D6929">
        <w:rPr>
          <w:rFonts w:ascii="Cambria Math" w:hAnsi="Cambria Math" w:cs="Cambria Math"/>
        </w:rPr>
        <w:t xml:space="preserve"> </w:t>
      </w:r>
      <w:r w:rsidR="006D6929">
        <w:fldChar w:fldCharType="begin"/>
      </w:r>
      <w:r w:rsidR="006D6929">
        <w:instrText xml:space="preserve"> EQ \s\do2(\f(</w:instrText>
      </w:r>
      <w:r w:rsidR="006D6929">
        <w:rPr>
          <w:rFonts w:ascii="Cambria Math" w:hAnsi="Cambria Math" w:cs="Cambria Math"/>
        </w:rPr>
        <w:instrText>f(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)-f(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rPr>
          <w:rFonts w:ascii="Cambria Math" w:hAnsi="Cambria Math" w:cs="Cambria Math"/>
        </w:rPr>
        <w:instrText>)</w:instrText>
      </w:r>
      <w:r w:rsidR="006D6929">
        <w:instrText>;</w:instrText>
      </w:r>
      <w:r w:rsidR="006D6929" w:rsidRPr="006D6929">
        <w:rPr>
          <w:rFonts w:ascii="Cambria Math" w:hAnsi="Cambria Math" w:cs="Cambria Math"/>
        </w:rPr>
        <w:instrText xml:space="preserve"> </w:instrText>
      </w:r>
      <w:r w:rsidR="006D6929">
        <w:rPr>
          <w:rFonts w:ascii="Cambria Math" w:hAnsi="Cambria Math" w:cs="Cambria Math"/>
        </w:rPr>
        <w:instrText>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instrText>))</w:instrText>
      </w:r>
      <w:r w:rsidR="006D6929">
        <w:fldChar w:fldCharType="end"/>
      </w:r>
      <w:r w:rsidR="006D6929">
        <w:t>,</w:t>
      </w:r>
      <w:r w:rsidR="00B04563">
        <w:rPr>
          <w:rFonts w:ascii="Cambria Math" w:hAnsi="Cambria Math" w:cs="Cambria Math"/>
        </w:rPr>
        <w:t xml:space="preserve"> x</w:t>
      </w:r>
      <w:r w:rsidR="00B04563">
        <w:rPr>
          <w:rFonts w:ascii="Cambria Math" w:hAnsi="Cambria Math" w:cs="Cambria Math"/>
          <w:vertAlign w:val="subscript"/>
        </w:rPr>
        <w:t>1</w:t>
      </w:r>
      <w:r w:rsidR="00B04563">
        <w:rPr>
          <w:rFonts w:ascii="Cambria Math" w:hAnsi="Cambria Math" w:cs="Cambria Math"/>
        </w:rPr>
        <w:t>≠x</w:t>
      </w:r>
      <w:r w:rsidR="00B04563">
        <w:rPr>
          <w:rFonts w:ascii="Cambria Math" w:hAnsi="Cambria Math" w:cs="Cambria Math"/>
          <w:vertAlign w:val="subscript"/>
        </w:rPr>
        <w:t>2</w:t>
      </w:r>
    </w:p>
    <w:p w14:paraId="64250749" w14:textId="4C233310" w:rsidR="00B04563" w:rsidRPr="006D6929" w:rsidRDefault="00FA2416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τ</w:t>
      </w:r>
      <w:r w:rsidR="00B04563">
        <w:rPr>
          <w:rFonts w:ascii="Cambria Math" w:hAnsi="Cambria Math" w:cs="Cambria Math"/>
        </w:rPr>
        <w:t xml:space="preserve"> =</w:t>
      </w:r>
      <w:r w:rsidR="006D6929">
        <w:rPr>
          <w:rFonts w:ascii="Cambria Math" w:hAnsi="Cambria Math" w:cs="Cambria Math"/>
        </w:rPr>
        <w:t xml:space="preserve"> </w:t>
      </w:r>
      <w:r w:rsidR="006D6929">
        <w:fldChar w:fldCharType="begin"/>
      </w:r>
      <w:r w:rsidR="006D6929">
        <w:instrText xml:space="preserve"> EQ \s\do2(\f(</w:instrText>
      </w:r>
      <w:r w:rsidR="006D6929">
        <w:rPr>
          <w:rFonts w:ascii="Cambria Math" w:hAnsi="Cambria Math" w:cs="Cambria Math"/>
        </w:rPr>
        <w:instrText>a(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α)²+β-[a(</w:instrText>
      </w:r>
      <w:r w:rsidR="006D6929" w:rsidRPr="00B04563">
        <w:rPr>
          <w:rFonts w:ascii="Cambria Math" w:hAnsi="Cambria Math" w:cs="Cambria Math"/>
        </w:rPr>
        <w:instrText>x</w:instrText>
      </w:r>
      <w:r w:rsidR="006D6929" w:rsidRPr="00B04563">
        <w:rPr>
          <w:rFonts w:ascii="Cambria Math" w:hAnsi="Cambria Math" w:cs="Cambria Math"/>
          <w:vertAlign w:val="subscript"/>
        </w:rPr>
        <w:instrText>2</w:instrText>
      </w:r>
      <w:r w:rsidR="006D6929">
        <w:rPr>
          <w:rFonts w:ascii="Cambria Math" w:hAnsi="Cambria Math" w:cs="Cambria Math"/>
        </w:rPr>
        <w:instrText>-α)²+β]</w:instrText>
      </w:r>
      <w:r w:rsidR="006D6929">
        <w:instrText>;</w:instrText>
      </w:r>
      <w:r w:rsidR="006D6929" w:rsidRPr="006D6929">
        <w:rPr>
          <w:rFonts w:ascii="Cambria Math" w:hAnsi="Cambria Math" w:cs="Cambria Math"/>
        </w:rPr>
        <w:instrText xml:space="preserve"> </w:instrText>
      </w:r>
      <w:r w:rsidR="006D6929">
        <w:rPr>
          <w:rFonts w:ascii="Cambria Math" w:hAnsi="Cambria Math" w:cs="Cambria Math"/>
        </w:rPr>
        <w:instrText>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instrText>))</w:instrText>
      </w:r>
      <w:r w:rsidR="006D6929">
        <w:fldChar w:fldCharType="end"/>
      </w:r>
    </w:p>
    <w:p w14:paraId="375DCAB2" w14:textId="17FCF249" w:rsidR="00B04563" w:rsidRPr="006D6929" w:rsidRDefault="00FA2416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τ</w:t>
      </w:r>
      <w:r w:rsidR="00B04563">
        <w:rPr>
          <w:rFonts w:ascii="Cambria Math" w:hAnsi="Cambria Math" w:cs="Cambria Math"/>
        </w:rPr>
        <w:t>=</w:t>
      </w:r>
      <w:r w:rsidR="006D6929">
        <w:t xml:space="preserve"> </w:t>
      </w:r>
      <w:r w:rsidR="006D6929">
        <w:fldChar w:fldCharType="begin"/>
      </w:r>
      <w:r w:rsidR="006D6929">
        <w:instrText xml:space="preserve"> EQ \s\do2(\f(</w:instrText>
      </w:r>
      <w:r w:rsidR="006D6929">
        <w:rPr>
          <w:rFonts w:ascii="Cambria Math" w:hAnsi="Cambria Math" w:cs="Cambria Math"/>
        </w:rPr>
        <w:instrText>a(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α)²+β-a(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rPr>
          <w:rFonts w:ascii="Cambria Math" w:hAnsi="Cambria Math" w:cs="Cambria Math"/>
        </w:rPr>
        <w:instrText>-α)²-β</w:instrText>
      </w:r>
      <w:r w:rsidR="006D6929">
        <w:instrText>;</w:instrText>
      </w:r>
      <w:r w:rsidR="006D6929" w:rsidRPr="006D6929">
        <w:rPr>
          <w:rFonts w:ascii="Cambria Math" w:hAnsi="Cambria Math" w:cs="Cambria Math"/>
        </w:rPr>
        <w:instrText xml:space="preserve"> </w:instrText>
      </w:r>
      <w:r w:rsidR="006D6929">
        <w:rPr>
          <w:rFonts w:ascii="Cambria Math" w:hAnsi="Cambria Math" w:cs="Cambria Math"/>
        </w:rPr>
        <w:instrText>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instrText>))</w:instrText>
      </w:r>
      <w:r w:rsidR="006D6929">
        <w:fldChar w:fldCharType="end"/>
      </w:r>
    </w:p>
    <w:p w14:paraId="0F6677AE" w14:textId="153163CD" w:rsidR="00B04563" w:rsidRPr="00FA2416" w:rsidRDefault="00FA2416" w:rsidP="00AC41A4">
      <w:pPr>
        <w:spacing w:line="240" w:lineRule="auto"/>
        <w:rPr>
          <w:rFonts w:ascii="Cambria Math" w:hAnsi="Cambria Math" w:cs="Cambria Math"/>
          <w:color w:val="FF0000"/>
        </w:rPr>
      </w:pPr>
      <w:r>
        <w:rPr>
          <w:rFonts w:ascii="Cambria Math" w:hAnsi="Cambria Math" w:cs="Cambria Math"/>
        </w:rPr>
        <w:t>τ</w:t>
      </w:r>
      <w:r w:rsidR="00B04563">
        <w:rPr>
          <w:rFonts w:ascii="Cambria Math" w:hAnsi="Cambria Math" w:cs="Cambria Math"/>
        </w:rPr>
        <w:t>=</w:t>
      </w:r>
      <w:r w:rsidR="006D6929" w:rsidRPr="00FA2416">
        <w:rPr>
          <w:color w:val="FF0000"/>
        </w:rPr>
        <w:t xml:space="preserve"> </w:t>
      </w:r>
      <w:r w:rsidR="006D6929" w:rsidRPr="00FA2416">
        <w:rPr>
          <w:color w:val="FF0000"/>
        </w:rPr>
        <w:fldChar w:fldCharType="begin"/>
      </w:r>
      <w:r w:rsidR="006D6929" w:rsidRPr="00FA2416">
        <w:rPr>
          <w:color w:val="FF0000"/>
        </w:rPr>
        <w:instrText xml:space="preserve"> EQ \s\do2(\f(</w:instrText>
      </w:r>
      <w:r w:rsidR="006D6929" w:rsidRPr="00FA2416">
        <w:rPr>
          <w:rFonts w:ascii="Cambria Math" w:hAnsi="Cambria Math" w:cs="Cambria Math"/>
          <w:color w:val="FF0000"/>
        </w:rPr>
        <w:instrText>a(x</w:instrText>
      </w:r>
      <w:r w:rsidR="006D6929" w:rsidRPr="00FA2416">
        <w:rPr>
          <w:rFonts w:ascii="Cambria Math" w:hAnsi="Cambria Math" w:cs="Cambria Math"/>
          <w:color w:val="FF0000"/>
          <w:vertAlign w:val="subscript"/>
        </w:rPr>
        <w:instrText>1</w:instrText>
      </w:r>
      <w:r w:rsidR="006D6929" w:rsidRPr="00FA2416">
        <w:rPr>
          <w:rFonts w:ascii="Cambria Math" w:hAnsi="Cambria Math" w:cs="Cambria Math"/>
          <w:color w:val="FF0000"/>
        </w:rPr>
        <w:instrText>-α)²-a(x</w:instrText>
      </w:r>
      <w:r w:rsidR="006D6929" w:rsidRPr="00FA2416">
        <w:rPr>
          <w:rFonts w:ascii="Cambria Math" w:hAnsi="Cambria Math" w:cs="Cambria Math"/>
          <w:color w:val="FF0000"/>
          <w:vertAlign w:val="subscript"/>
        </w:rPr>
        <w:instrText>2</w:instrText>
      </w:r>
      <w:r w:rsidR="006D6929" w:rsidRPr="00FA2416">
        <w:rPr>
          <w:rFonts w:ascii="Cambria Math" w:hAnsi="Cambria Math" w:cs="Cambria Math"/>
          <w:color w:val="FF0000"/>
        </w:rPr>
        <w:instrText>-α)²</w:instrText>
      </w:r>
      <w:r w:rsidR="006D6929" w:rsidRPr="00FA2416">
        <w:rPr>
          <w:color w:val="FF0000"/>
        </w:rPr>
        <w:instrText>;</w:instrText>
      </w:r>
      <w:r w:rsidR="006D6929" w:rsidRPr="00FA2416">
        <w:rPr>
          <w:rFonts w:ascii="Cambria Math" w:hAnsi="Cambria Math" w:cs="Cambria Math"/>
          <w:color w:val="FF0000"/>
        </w:rPr>
        <w:instrText xml:space="preserve"> x</w:instrText>
      </w:r>
      <w:r w:rsidR="006D6929" w:rsidRPr="00FA2416">
        <w:rPr>
          <w:rFonts w:ascii="Cambria Math" w:hAnsi="Cambria Math" w:cs="Cambria Math"/>
          <w:color w:val="FF0000"/>
          <w:vertAlign w:val="subscript"/>
        </w:rPr>
        <w:instrText>1</w:instrText>
      </w:r>
      <w:r w:rsidR="006D6929" w:rsidRPr="00FA2416">
        <w:rPr>
          <w:rFonts w:ascii="Cambria Math" w:hAnsi="Cambria Math" w:cs="Cambria Math"/>
          <w:color w:val="FF0000"/>
        </w:rPr>
        <w:instrText>-x</w:instrText>
      </w:r>
      <w:r w:rsidR="006D6929" w:rsidRPr="00FA2416">
        <w:rPr>
          <w:rFonts w:ascii="Cambria Math" w:hAnsi="Cambria Math" w:cs="Cambria Math"/>
          <w:color w:val="FF0000"/>
          <w:vertAlign w:val="subscript"/>
        </w:rPr>
        <w:instrText>2</w:instrText>
      </w:r>
      <w:r w:rsidR="006D6929" w:rsidRPr="00FA2416">
        <w:rPr>
          <w:color w:val="FF0000"/>
        </w:rPr>
        <w:instrText>))</w:instrText>
      </w:r>
      <w:r w:rsidR="006D6929" w:rsidRPr="00FA2416">
        <w:rPr>
          <w:color w:val="FF0000"/>
        </w:rPr>
        <w:fldChar w:fldCharType="end"/>
      </w:r>
    </w:p>
    <w:p w14:paraId="496DC696" w14:textId="1AE1156A" w:rsidR="00B04563" w:rsidRDefault="00FA2416" w:rsidP="00AC41A4">
      <w:pPr>
        <w:spacing w:line="240" w:lineRule="auto"/>
        <w:rPr>
          <w:rFonts w:ascii="Cambria Math" w:hAnsi="Cambria Math" w:cs="Cambria Math"/>
        </w:rPr>
      </w:pPr>
      <w:r w:rsidRPr="00FA2416">
        <w:rPr>
          <w:rFonts w:ascii="Cambria Math" w:hAnsi="Cambria Math" w:cs="Cambria Math"/>
          <w:color w:val="FF0000"/>
        </w:rPr>
        <w:t>τ</w:t>
      </w:r>
      <w:r w:rsidR="00B04563" w:rsidRPr="00FA2416">
        <w:rPr>
          <w:rFonts w:ascii="Cambria Math" w:hAnsi="Cambria Math" w:cs="Cambria Math"/>
          <w:color w:val="FF0000"/>
        </w:rPr>
        <w:t>=</w:t>
      </w:r>
      <w:r w:rsidR="006D6929" w:rsidRPr="00FA2416">
        <w:rPr>
          <w:color w:val="FF0000"/>
        </w:rPr>
        <w:t xml:space="preserve"> </w:t>
      </w:r>
      <w:r w:rsidR="006D6929" w:rsidRPr="00FA2416">
        <w:rPr>
          <w:color w:val="FF0000"/>
        </w:rPr>
        <w:fldChar w:fldCharType="begin"/>
      </w:r>
      <w:r w:rsidR="006D6929" w:rsidRPr="00FA2416">
        <w:rPr>
          <w:color w:val="FF0000"/>
        </w:rPr>
        <w:instrText xml:space="preserve"> EQ \s\do2(\f(</w:instrText>
      </w:r>
      <w:r w:rsidR="006D6929" w:rsidRPr="00FA2416">
        <w:rPr>
          <w:rFonts w:ascii="Cambria Math" w:hAnsi="Cambria Math" w:cs="Cambria Math"/>
          <w:color w:val="FF0000"/>
        </w:rPr>
        <w:instrText>a[(x</w:instrText>
      </w:r>
      <w:r w:rsidR="006D6929" w:rsidRPr="00FA2416">
        <w:rPr>
          <w:rFonts w:ascii="Cambria Math" w:hAnsi="Cambria Math" w:cs="Cambria Math"/>
          <w:color w:val="FF0000"/>
          <w:vertAlign w:val="subscript"/>
        </w:rPr>
        <w:instrText>1</w:instrText>
      </w:r>
      <w:r w:rsidR="006D6929" w:rsidRPr="00FA2416">
        <w:rPr>
          <w:rFonts w:ascii="Cambria Math" w:hAnsi="Cambria Math" w:cs="Cambria Math"/>
          <w:color w:val="FF0000"/>
        </w:rPr>
        <w:instrText>-α)²-(x</w:instrText>
      </w:r>
      <w:r w:rsidR="006D6929" w:rsidRPr="00FA2416">
        <w:rPr>
          <w:rFonts w:ascii="Cambria Math" w:hAnsi="Cambria Math" w:cs="Cambria Math"/>
          <w:color w:val="FF0000"/>
          <w:vertAlign w:val="subscript"/>
        </w:rPr>
        <w:instrText>2</w:instrText>
      </w:r>
      <w:r w:rsidR="006D6929" w:rsidRPr="00FA2416">
        <w:rPr>
          <w:rFonts w:ascii="Cambria Math" w:hAnsi="Cambria Math" w:cs="Cambria Math"/>
          <w:color w:val="FF0000"/>
        </w:rPr>
        <w:instrText>-α)²]</w:instrText>
      </w:r>
      <w:r w:rsidR="006D6929" w:rsidRPr="00FA2416">
        <w:rPr>
          <w:color w:val="FF0000"/>
        </w:rPr>
        <w:instrText>;</w:instrText>
      </w:r>
      <w:r w:rsidR="006D6929" w:rsidRPr="00FA2416">
        <w:rPr>
          <w:rFonts w:ascii="Cambria Math" w:hAnsi="Cambria Math" w:cs="Cambria Math"/>
          <w:color w:val="FF0000"/>
        </w:rPr>
        <w:instrText xml:space="preserve"> x</w:instrText>
      </w:r>
      <w:r w:rsidR="006D6929" w:rsidRPr="00FA2416">
        <w:rPr>
          <w:rFonts w:ascii="Cambria Math" w:hAnsi="Cambria Math" w:cs="Cambria Math"/>
          <w:color w:val="FF0000"/>
          <w:vertAlign w:val="subscript"/>
        </w:rPr>
        <w:instrText>1</w:instrText>
      </w:r>
      <w:r w:rsidR="006D6929" w:rsidRPr="00FA2416">
        <w:rPr>
          <w:rFonts w:ascii="Cambria Math" w:hAnsi="Cambria Math" w:cs="Cambria Math"/>
          <w:color w:val="FF0000"/>
        </w:rPr>
        <w:instrText>-x</w:instrText>
      </w:r>
      <w:r w:rsidR="006D6929" w:rsidRPr="00FA2416">
        <w:rPr>
          <w:rFonts w:ascii="Cambria Math" w:hAnsi="Cambria Math" w:cs="Cambria Math"/>
          <w:color w:val="FF0000"/>
          <w:vertAlign w:val="subscript"/>
        </w:rPr>
        <w:instrText>2</w:instrText>
      </w:r>
      <w:r w:rsidR="006D6929" w:rsidRPr="00FA2416">
        <w:rPr>
          <w:color w:val="FF0000"/>
        </w:rPr>
        <w:instrText>))</w:instrText>
      </w:r>
      <w:r w:rsidR="006D6929" w:rsidRPr="00FA2416">
        <w:rPr>
          <w:color w:val="FF0000"/>
        </w:rPr>
        <w:fldChar w:fldCharType="end"/>
      </w:r>
    </w:p>
    <w:p w14:paraId="271CAB1B" w14:textId="354E93CC" w:rsidR="00B04563" w:rsidRDefault="00FA2416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τ</w:t>
      </w:r>
      <w:r w:rsidR="00B04563">
        <w:rPr>
          <w:rFonts w:ascii="Cambria Math" w:hAnsi="Cambria Math" w:cs="Cambria Math"/>
        </w:rPr>
        <w:t>=</w:t>
      </w:r>
      <w:r w:rsidR="006D6929">
        <w:t xml:space="preserve"> </w:t>
      </w:r>
      <w:r w:rsidR="006D6929">
        <w:fldChar w:fldCharType="begin"/>
      </w:r>
      <w:r w:rsidR="006D6929">
        <w:instrText xml:space="preserve"> EQ \s\do2(\f(</w:instrText>
      </w:r>
      <w:r w:rsidR="006D6929">
        <w:rPr>
          <w:rFonts w:ascii="Cambria Math" w:hAnsi="Cambria Math" w:cs="Cambria Math"/>
        </w:rPr>
        <w:instrText>a[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α+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rPr>
          <w:rFonts w:ascii="Cambria Math" w:hAnsi="Cambria Math" w:cs="Cambria Math"/>
        </w:rPr>
        <w:instrText>-α][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α-(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rPr>
          <w:rFonts w:ascii="Cambria Math" w:hAnsi="Cambria Math" w:cs="Cambria Math"/>
        </w:rPr>
        <w:instrText>-α)]</w:instrText>
      </w:r>
      <w:r w:rsidR="006D6929">
        <w:instrText>;</w:instrText>
      </w:r>
      <w:r w:rsidR="006D6929" w:rsidRPr="006D6929">
        <w:rPr>
          <w:rFonts w:ascii="Cambria Math" w:hAnsi="Cambria Math" w:cs="Cambria Math"/>
        </w:rPr>
        <w:instrText xml:space="preserve"> </w:instrText>
      </w:r>
      <w:r w:rsidR="006D6929">
        <w:rPr>
          <w:rFonts w:ascii="Cambria Math" w:hAnsi="Cambria Math" w:cs="Cambria Math"/>
        </w:rPr>
        <w:instrText>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instrText>))</w:instrText>
      </w:r>
      <w:r w:rsidR="006D6929">
        <w:fldChar w:fldCharType="end"/>
      </w:r>
    </w:p>
    <w:p w14:paraId="5DCA75AE" w14:textId="69DA962A" w:rsidR="00B04563" w:rsidRDefault="00FA2416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τ</w:t>
      </w:r>
      <w:r w:rsidR="00B04563">
        <w:rPr>
          <w:rFonts w:ascii="Cambria Math" w:hAnsi="Cambria Math" w:cs="Cambria Math"/>
        </w:rPr>
        <w:t>=</w:t>
      </w:r>
      <w:r w:rsidR="006D6929">
        <w:t xml:space="preserve"> </w:t>
      </w:r>
      <w:r w:rsidR="006D6929">
        <w:fldChar w:fldCharType="begin"/>
      </w:r>
      <w:r w:rsidR="006D6929">
        <w:instrText xml:space="preserve"> EQ \s\do2(\f(</w:instrText>
      </w:r>
      <w:r w:rsidR="006D6929">
        <w:rPr>
          <w:rFonts w:ascii="Cambria Math" w:hAnsi="Cambria Math" w:cs="Cambria Math"/>
        </w:rPr>
        <w:instrText>a(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+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rPr>
          <w:rFonts w:ascii="Cambria Math" w:hAnsi="Cambria Math" w:cs="Cambria Math"/>
        </w:rPr>
        <w:instrText>-2α)(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α-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rPr>
          <w:rFonts w:ascii="Cambria Math" w:hAnsi="Cambria Math" w:cs="Cambria Math"/>
        </w:rPr>
        <w:instrText>+α)</w:instrText>
      </w:r>
      <w:r w:rsidR="006D6929">
        <w:instrText>;</w:instrText>
      </w:r>
      <w:r w:rsidR="006D6929" w:rsidRPr="006D6929">
        <w:rPr>
          <w:rFonts w:ascii="Cambria Math" w:hAnsi="Cambria Math" w:cs="Cambria Math"/>
        </w:rPr>
        <w:instrText xml:space="preserve"> </w:instrText>
      </w:r>
      <w:r w:rsidR="006D6929">
        <w:rPr>
          <w:rFonts w:ascii="Cambria Math" w:hAnsi="Cambria Math" w:cs="Cambria Math"/>
        </w:rPr>
        <w:instrText>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instrText>))</w:instrText>
      </w:r>
      <w:r w:rsidR="006D6929">
        <w:fldChar w:fldCharType="end"/>
      </w:r>
    </w:p>
    <w:p w14:paraId="57C69837" w14:textId="4AF4C39F" w:rsidR="00B04563" w:rsidRDefault="00FA2416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τ</w:t>
      </w:r>
      <w:r w:rsidR="00B04563">
        <w:rPr>
          <w:rFonts w:ascii="Cambria Math" w:hAnsi="Cambria Math" w:cs="Cambria Math"/>
        </w:rPr>
        <w:t>=</w:t>
      </w:r>
      <w:r w:rsidR="006D6929">
        <w:rPr>
          <w:rFonts w:ascii="Cambria Math" w:hAnsi="Cambria Math" w:cs="Cambria Math"/>
        </w:rPr>
        <w:t xml:space="preserve"> </w:t>
      </w:r>
      <w:r w:rsidR="006D6929">
        <w:fldChar w:fldCharType="begin"/>
      </w:r>
      <w:r w:rsidR="006D6929">
        <w:instrText xml:space="preserve"> EQ \s\do2(\f(</w:instrText>
      </w:r>
      <w:r w:rsidR="006D6929">
        <w:rPr>
          <w:rFonts w:ascii="Cambria Math" w:hAnsi="Cambria Math" w:cs="Cambria Math"/>
        </w:rPr>
        <w:instrText>a(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+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rPr>
          <w:rFonts w:ascii="Cambria Math" w:hAnsi="Cambria Math" w:cs="Cambria Math"/>
        </w:rPr>
        <w:instrText>-2α)(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rPr>
          <w:rFonts w:ascii="Cambria Math" w:hAnsi="Cambria Math" w:cs="Cambria Math"/>
        </w:rPr>
        <w:instrText>)</w:instrText>
      </w:r>
      <w:r w:rsidR="006D6929">
        <w:instrText>;</w:instrText>
      </w:r>
      <w:r w:rsidR="006D6929" w:rsidRPr="006D6929">
        <w:rPr>
          <w:rFonts w:ascii="Cambria Math" w:hAnsi="Cambria Math" w:cs="Cambria Math"/>
        </w:rPr>
        <w:instrText xml:space="preserve"> </w:instrText>
      </w:r>
      <w:r w:rsidR="006D6929">
        <w:rPr>
          <w:rFonts w:ascii="Cambria Math" w:hAnsi="Cambria Math" w:cs="Cambria Math"/>
        </w:rPr>
        <w:instrText>x</w:instrText>
      </w:r>
      <w:r w:rsidR="006D6929">
        <w:rPr>
          <w:rFonts w:ascii="Cambria Math" w:hAnsi="Cambria Math" w:cs="Cambria Math"/>
          <w:vertAlign w:val="subscript"/>
        </w:rPr>
        <w:instrText>1</w:instrText>
      </w:r>
      <w:r w:rsidR="006D6929">
        <w:rPr>
          <w:rFonts w:ascii="Cambria Math" w:hAnsi="Cambria Math" w:cs="Cambria Math"/>
        </w:rPr>
        <w:instrText>-x</w:instrText>
      </w:r>
      <w:r w:rsidR="006D6929">
        <w:rPr>
          <w:rFonts w:ascii="Cambria Math" w:hAnsi="Cambria Math" w:cs="Cambria Math"/>
          <w:vertAlign w:val="subscript"/>
        </w:rPr>
        <w:instrText>2</w:instrText>
      </w:r>
      <w:r w:rsidR="006D6929">
        <w:instrText>))</w:instrText>
      </w:r>
      <w:r w:rsidR="006D6929">
        <w:fldChar w:fldCharType="end"/>
      </w:r>
    </w:p>
    <w:p w14:paraId="7ED3A762" w14:textId="20C2EFBB" w:rsidR="00B04563" w:rsidRPr="00FA2416" w:rsidRDefault="00FA2416" w:rsidP="00AC41A4">
      <w:pPr>
        <w:spacing w:line="240" w:lineRule="auto"/>
        <w:rPr>
          <w:rFonts w:ascii="Cambria Math" w:hAnsi="Cambria Math" w:cs="Cambria Math"/>
          <w:color w:val="FF0000"/>
        </w:rPr>
      </w:pPr>
      <w:r w:rsidRPr="00FA2416">
        <w:rPr>
          <w:rFonts w:ascii="Cambria Math" w:hAnsi="Cambria Math" w:cs="Cambria Math"/>
          <w:color w:val="FF0000"/>
        </w:rPr>
        <w:t>τ</w:t>
      </w:r>
      <w:r w:rsidR="00B04563" w:rsidRPr="00FA2416">
        <w:rPr>
          <w:rFonts w:ascii="Cambria Math" w:hAnsi="Cambria Math" w:cs="Cambria Math"/>
          <w:color w:val="FF0000"/>
        </w:rPr>
        <w:t>=a(x</w:t>
      </w:r>
      <w:r w:rsidR="00B04563" w:rsidRPr="00FA2416">
        <w:rPr>
          <w:rFonts w:ascii="Cambria Math" w:hAnsi="Cambria Math" w:cs="Cambria Math"/>
          <w:color w:val="FF0000"/>
          <w:vertAlign w:val="subscript"/>
        </w:rPr>
        <w:t>1</w:t>
      </w:r>
      <w:r w:rsidR="00B04563" w:rsidRPr="00FA2416">
        <w:rPr>
          <w:rFonts w:ascii="Cambria Math" w:hAnsi="Cambria Math" w:cs="Cambria Math"/>
          <w:color w:val="FF0000"/>
        </w:rPr>
        <w:t>+x</w:t>
      </w:r>
      <w:r w:rsidR="00B04563" w:rsidRPr="00FA2416">
        <w:rPr>
          <w:rFonts w:ascii="Cambria Math" w:hAnsi="Cambria Math" w:cs="Cambria Math"/>
          <w:color w:val="FF0000"/>
          <w:vertAlign w:val="subscript"/>
        </w:rPr>
        <w:t>2</w:t>
      </w:r>
      <w:r w:rsidR="00B04563" w:rsidRPr="00FA2416">
        <w:rPr>
          <w:rFonts w:ascii="Cambria Math" w:hAnsi="Cambria Math" w:cs="Cambria Math"/>
          <w:color w:val="FF0000"/>
        </w:rPr>
        <w:t>-2α</w:t>
      </w:r>
      <w:r w:rsidR="006D6929" w:rsidRPr="00FA2416">
        <w:rPr>
          <w:rFonts w:ascii="Cambria Math" w:hAnsi="Cambria Math" w:cs="Cambria Math"/>
          <w:color w:val="FF0000"/>
        </w:rPr>
        <w:t>)</w:t>
      </w:r>
    </w:p>
    <w:p w14:paraId="0A917FC6" w14:textId="05E28772" w:rsidR="00B04563" w:rsidRPr="00FA2416" w:rsidRDefault="00B04563" w:rsidP="00AC41A4">
      <w:pPr>
        <w:spacing w:line="240" w:lineRule="auto"/>
        <w:rPr>
          <w:rFonts w:ascii="Cambria Math" w:hAnsi="Cambria Math" w:cs="Cambria Math"/>
          <w:color w:val="FF0000"/>
        </w:rPr>
      </w:pPr>
      <w:r w:rsidRPr="00FA2416">
        <w:rPr>
          <w:rFonts w:ascii="Cambria Math" w:hAnsi="Cambria Math" w:cs="Cambria Math"/>
          <w:color w:val="FF0000"/>
        </w:rPr>
        <w:t>I=]-∞ ;α]</w:t>
      </w:r>
    </w:p>
    <w:p w14:paraId="5E72D0D1" w14:textId="1D5A7245" w:rsidR="00B04563" w:rsidRPr="00FA2416" w:rsidRDefault="006D6929" w:rsidP="00AC41A4">
      <w:pPr>
        <w:spacing w:line="240" w:lineRule="auto"/>
        <w:rPr>
          <w:rFonts w:ascii="Cambria Math" w:hAnsi="Cambria Math" w:cs="Cambria Math"/>
          <w:color w:val="FF0000"/>
        </w:rPr>
      </w:pPr>
      <w:r w:rsidRPr="00FA2416">
        <w:rPr>
          <w:rFonts w:ascii="Cambria Math" w:hAnsi="Cambria Math" w:cs="Cambria Math"/>
          <w:color w:val="FF0000"/>
        </w:rPr>
        <w:fldChar w:fldCharType="begin"/>
      </w:r>
      <w:r w:rsidRPr="00FA2416">
        <w:rPr>
          <w:rFonts w:ascii="Cambria Math" w:hAnsi="Cambria Math" w:cs="Cambria Math"/>
          <w:color w:val="FF0000"/>
        </w:rPr>
        <w:instrText xml:space="preserve"> EQ \b\rc\}(\a\ac\hs4\co1(∀x1∈I</w:instrText>
      </w:r>
      <w:r w:rsidRPr="00FA2416">
        <w:rPr>
          <w:rFonts w:ascii="Cambria Math" w:hAnsi="Cambria Math" w:cs="Cambria Math"/>
          <w:color w:val="FF0000"/>
        </w:rPr>
        <w:sym w:font="Wingdings" w:char="F0F3"/>
      </w:r>
      <w:r w:rsidRPr="00FA2416">
        <w:rPr>
          <w:rFonts w:ascii="Cambria Math" w:hAnsi="Cambria Math" w:cs="Cambria Math"/>
          <w:color w:val="FF0000"/>
        </w:rPr>
        <w:instrText xml:space="preserve">x1≤0;∀x2∈I </w:instrText>
      </w:r>
      <w:r w:rsidRPr="00FA2416">
        <w:rPr>
          <w:rFonts w:ascii="Cambria Math" w:hAnsi="Cambria Math" w:cs="Cambria Math"/>
          <w:color w:val="FF0000"/>
        </w:rPr>
        <w:sym w:font="Wingdings" w:char="F0F3"/>
      </w:r>
      <w:r w:rsidRPr="00FA2416">
        <w:rPr>
          <w:rFonts w:ascii="Cambria Math" w:hAnsi="Cambria Math" w:cs="Cambria Math"/>
          <w:color w:val="FF0000"/>
        </w:rPr>
        <w:instrText>x2≤α))</w:instrText>
      </w:r>
      <w:r w:rsidRPr="00FA2416">
        <w:rPr>
          <w:rFonts w:ascii="Cambria Math" w:hAnsi="Cambria Math" w:cs="Cambria Math"/>
          <w:color w:val="FF0000"/>
        </w:rPr>
        <w:fldChar w:fldCharType="end"/>
      </w:r>
    </w:p>
    <w:p w14:paraId="366FCFC0" w14:textId="7A81CBFE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607BC7E8" w14:textId="18CB50AD" w:rsidR="001068CF" w:rsidRPr="005E73E3" w:rsidRDefault="001068CF" w:rsidP="00AC41A4">
      <w:pPr>
        <w:spacing w:line="240" w:lineRule="auto"/>
        <w:rPr>
          <w:rFonts w:ascii="Cambria Math" w:hAnsi="Cambria Math" w:cs="Cambria Math"/>
          <w:color w:val="FF0000"/>
          <w:u w:val="single"/>
        </w:rPr>
      </w:pPr>
      <w:r w:rsidRPr="005E73E3">
        <w:rPr>
          <w:rFonts w:ascii="Cambria Math" w:hAnsi="Cambria Math" w:cs="Cambria Math"/>
          <w:color w:val="FF0000"/>
          <w:u w:val="single"/>
        </w:rPr>
        <w:t>Ex 29 p 42 :</w:t>
      </w:r>
    </w:p>
    <w:p w14:paraId="4AE2AA41" w14:textId="74AA5C4C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46A3C3E6" w14:textId="061C77FE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f(x)=x²-4x-3</w:t>
      </w:r>
    </w:p>
    <w:p w14:paraId="6795F346" w14:textId="5477EFBA" w:rsidR="001068CF" w:rsidRDefault="001068CF" w:rsidP="00AC41A4">
      <w:pPr>
        <w:spacing w:line="240" w:lineRule="auto"/>
        <w:rPr>
          <w:rFonts w:ascii="Cambria Math" w:hAnsi="Cambria Math" w:cs="Cambria Math"/>
        </w:rPr>
      </w:pPr>
      <w:r w:rsidRPr="001068CF">
        <w:rPr>
          <w:rFonts w:ascii="Cambria Math" w:hAnsi="Cambria Math" w:cs="Cambria Math"/>
        </w:rPr>
        <w:sym w:font="Wingdings" w:char="F0F3"/>
      </w:r>
      <w:r>
        <w:rPr>
          <w:rFonts w:ascii="Cambria Math" w:hAnsi="Cambria Math" w:cs="Cambria Math"/>
        </w:rPr>
        <w:t>=(x-2)²-4-3</w:t>
      </w:r>
    </w:p>
    <w:p w14:paraId="18349840" w14:textId="2FD94E59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f(x)=(x-2)²-7</w:t>
      </w:r>
    </w:p>
    <w:p w14:paraId="6013910C" w14:textId="16F37F51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1 ; α=2 ; β=-7</w:t>
      </w:r>
    </w:p>
    <w:p w14:paraId="25A988F8" w14:textId="0D33F8C2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1DDAE7C5" w14:textId="13EC72CD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1&gt;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1068CF" w14:paraId="4A77B465" w14:textId="77777777" w:rsidTr="001068CF">
        <w:tc>
          <w:tcPr>
            <w:tcW w:w="2265" w:type="dxa"/>
          </w:tcPr>
          <w:p w14:paraId="1D711B6C" w14:textId="508EBE70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1735BDA0" w14:textId="361FB5FD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03B8703B" w14:textId="799570AA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2</w:t>
            </w:r>
          </w:p>
        </w:tc>
        <w:tc>
          <w:tcPr>
            <w:tcW w:w="2266" w:type="dxa"/>
          </w:tcPr>
          <w:p w14:paraId="55B63763" w14:textId="3EED7143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1068CF" w14:paraId="37003BA2" w14:textId="77777777" w:rsidTr="001068CF">
        <w:tc>
          <w:tcPr>
            <w:tcW w:w="2265" w:type="dxa"/>
          </w:tcPr>
          <w:p w14:paraId="6D5061F4" w14:textId="361EFF57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f</w:t>
            </w:r>
          </w:p>
        </w:tc>
        <w:tc>
          <w:tcPr>
            <w:tcW w:w="2265" w:type="dxa"/>
          </w:tcPr>
          <w:p w14:paraId="6244EAAB" w14:textId="77777777" w:rsidR="001068CF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0262D61F" wp14:editId="7A5A41F5">
                      <wp:simplePos x="0" y="0"/>
                      <wp:positionH relativeFrom="column">
                        <wp:posOffset>261938</wp:posOffset>
                      </wp:positionH>
                      <wp:positionV relativeFrom="paragraph">
                        <wp:posOffset>66993</wp:posOffset>
                      </wp:positionV>
                      <wp:extent cx="1109662" cy="371475"/>
                      <wp:effectExtent l="0" t="0" r="71755" b="66675"/>
                      <wp:wrapNone/>
                      <wp:docPr id="1" name="Connecteur droit avec flèch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09662" cy="3714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CC0420" id="Connecteur droit avec flèche 1" o:spid="_x0000_s1026" type="#_x0000_t32" style="position:absolute;margin-left:20.65pt;margin-top:5.3pt;width:87.35pt;height:29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1068CF">
              <w:rPr>
                <w:rFonts w:ascii="Cambria Math" w:hAnsi="Cambria Math" w:cs="Cambria Math"/>
              </w:rPr>
              <w:t xml:space="preserve">+∞ </w:t>
            </w:r>
          </w:p>
          <w:p w14:paraId="51ED4544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3FCAB09F" w14:textId="08EB9CDB" w:rsidR="006D6929" w:rsidRDefault="006D6929" w:rsidP="00AC41A4">
            <w:pPr>
              <w:rPr>
                <w:rFonts w:ascii="Cambria Math" w:hAnsi="Cambria Math" w:cs="Cambria Math"/>
              </w:rPr>
            </w:pPr>
          </w:p>
        </w:tc>
        <w:tc>
          <w:tcPr>
            <w:tcW w:w="2266" w:type="dxa"/>
          </w:tcPr>
          <w:p w14:paraId="573E606B" w14:textId="4183A574" w:rsidR="006D6929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901466F" wp14:editId="73A13A94">
                      <wp:simplePos x="0" y="0"/>
                      <wp:positionH relativeFrom="column">
                        <wp:posOffset>180975</wp:posOffset>
                      </wp:positionH>
                      <wp:positionV relativeFrom="paragraph">
                        <wp:posOffset>66993</wp:posOffset>
                      </wp:positionV>
                      <wp:extent cx="1232853" cy="371475"/>
                      <wp:effectExtent l="0" t="38100" r="62865" b="28575"/>
                      <wp:wrapNone/>
                      <wp:docPr id="5" name="Connecteur droit avec flèch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32853" cy="3714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0079BD" id="Connecteur droit avec flèche 5" o:spid="_x0000_s1026" type="#_x0000_t32" style="position:absolute;margin-left:14.25pt;margin-top:5.3pt;width:97.1pt;height:29.25p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6CF71BAC" w14:textId="153B746E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5DE69BA7" w14:textId="6BE4BF16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7</w:t>
            </w:r>
          </w:p>
        </w:tc>
        <w:tc>
          <w:tcPr>
            <w:tcW w:w="2266" w:type="dxa"/>
          </w:tcPr>
          <w:p w14:paraId="72EE31FA" w14:textId="544090CC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</w:tbl>
    <w:p w14:paraId="70FCE5D5" w14:textId="77777777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279E2521" w14:textId="734D9E1E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H(x)=2x²+3x+1</w:t>
      </w:r>
    </w:p>
    <w:p w14:paraId="03B7D2D2" w14:textId="6AED7F2D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lastRenderedPageBreak/>
        <w:t>H(x)=2(x²+</w:t>
      </w:r>
      <w:r w:rsidR="006D6929">
        <w:fldChar w:fldCharType="begin"/>
      </w:r>
      <w:r w:rsidR="006D6929">
        <w:instrText xml:space="preserve"> EQ \s\do2(\f(3x;2))</w:instrText>
      </w:r>
      <w:r w:rsidR="006D6929">
        <w:fldChar w:fldCharType="end"/>
      </w:r>
      <w:r>
        <w:rPr>
          <w:rFonts w:ascii="Cambria Math" w:hAnsi="Cambria Math" w:cs="Cambria Math"/>
        </w:rPr>
        <w:t>)+1</w:t>
      </w:r>
    </w:p>
    <w:p w14:paraId="0613928A" w14:textId="50D4E19B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H(x)=2[(x+</w:t>
      </w:r>
      <w:r w:rsidR="006D6929">
        <w:fldChar w:fldCharType="begin"/>
      </w:r>
      <w:r w:rsidR="006D6929">
        <w:instrText xml:space="preserve"> EQ \s\do2(\f(3;4))</w:instrText>
      </w:r>
      <w:r w:rsidR="006D6929">
        <w:fldChar w:fldCharType="end"/>
      </w:r>
      <w:r>
        <w:rPr>
          <w:rFonts w:ascii="Cambria Math" w:hAnsi="Cambria Math" w:cs="Cambria Math"/>
        </w:rPr>
        <w:t>)²-</w:t>
      </w:r>
      <w:r w:rsidR="006D6929">
        <w:fldChar w:fldCharType="begin"/>
      </w:r>
      <w:r w:rsidR="006D6929">
        <w:instrText xml:space="preserve"> EQ \s\do2(\f(9;16))</w:instrText>
      </w:r>
      <w:r w:rsidR="006D6929">
        <w:fldChar w:fldCharType="end"/>
      </w:r>
      <w:r>
        <w:rPr>
          <w:rFonts w:ascii="Cambria Math" w:hAnsi="Cambria Math" w:cs="Cambria Math"/>
        </w:rPr>
        <w:t>]+1</w:t>
      </w:r>
    </w:p>
    <w:p w14:paraId="212E5541" w14:textId="134873CC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H(x)=2(x+</w:t>
      </w:r>
      <w:r w:rsidR="006D6929">
        <w:fldChar w:fldCharType="begin"/>
      </w:r>
      <w:r w:rsidR="006D6929">
        <w:instrText xml:space="preserve"> EQ \s\do2(\f(3;4))</w:instrText>
      </w:r>
      <w:r w:rsidR="006D6929">
        <w:fldChar w:fldCharType="end"/>
      </w:r>
      <w:r>
        <w:rPr>
          <w:rFonts w:ascii="Cambria Math" w:hAnsi="Cambria Math" w:cs="Cambria Math"/>
        </w:rPr>
        <w:t>)²-</w:t>
      </w:r>
      <w:r w:rsidR="006D6929">
        <w:fldChar w:fldCharType="begin"/>
      </w:r>
      <w:r w:rsidR="006D6929">
        <w:instrText xml:space="preserve"> EQ \s\do2(\f(9;8))</w:instrText>
      </w:r>
      <w:r w:rsidR="006D6929">
        <w:fldChar w:fldCharType="end"/>
      </w:r>
      <w:r>
        <w:rPr>
          <w:rFonts w:ascii="Cambria Math" w:hAnsi="Cambria Math" w:cs="Cambria Math"/>
        </w:rPr>
        <w:t>+1</w:t>
      </w:r>
    </w:p>
    <w:p w14:paraId="115F08B2" w14:textId="32C7ABED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H(x)=2(x+</w:t>
      </w:r>
      <w:r w:rsidR="006D6929">
        <w:fldChar w:fldCharType="begin"/>
      </w:r>
      <w:r w:rsidR="006D6929">
        <w:instrText xml:space="preserve"> EQ \s\do2(\f(3;4))</w:instrText>
      </w:r>
      <w:r w:rsidR="006D6929">
        <w:fldChar w:fldCharType="end"/>
      </w:r>
      <w:r>
        <w:rPr>
          <w:rFonts w:ascii="Cambria Math" w:hAnsi="Cambria Math" w:cs="Cambria Math"/>
        </w:rPr>
        <w:t>)²-</w:t>
      </w:r>
      <w:r w:rsidR="006D6929">
        <w:fldChar w:fldCharType="begin"/>
      </w:r>
      <w:r w:rsidR="006D6929">
        <w:instrText xml:space="preserve"> EQ \s\do2(\f(1;8))</w:instrText>
      </w:r>
      <w:r w:rsidR="006D6929">
        <w:fldChar w:fldCharType="end"/>
      </w:r>
    </w:p>
    <w:p w14:paraId="46558EA2" w14:textId="3B7FBD4A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2 ; α=</w:t>
      </w:r>
      <w:r w:rsidR="006D6929">
        <w:fldChar w:fldCharType="begin"/>
      </w:r>
      <w:r w:rsidR="006D6929">
        <w:instrText xml:space="preserve"> EQ \s\do2(\f(3;4))</w:instrText>
      </w:r>
      <w:r w:rsidR="006D6929">
        <w:fldChar w:fldCharType="end"/>
      </w:r>
      <w:r>
        <w:rPr>
          <w:rFonts w:ascii="Cambria Math" w:hAnsi="Cambria Math" w:cs="Cambria Math"/>
        </w:rPr>
        <w:t> ; β=-</w:t>
      </w:r>
      <w:r w:rsidR="006D6929">
        <w:fldChar w:fldCharType="begin"/>
      </w:r>
      <w:r w:rsidR="006D6929">
        <w:instrText xml:space="preserve"> EQ \s\do2(\f(1;8))</w:instrText>
      </w:r>
      <w:r w:rsidR="006D6929">
        <w:fldChar w:fldCharType="end"/>
      </w:r>
    </w:p>
    <w:p w14:paraId="27C334CD" w14:textId="42CAE01F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2&gt;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1068CF" w14:paraId="6336BC68" w14:textId="77777777" w:rsidTr="001068CF">
        <w:tc>
          <w:tcPr>
            <w:tcW w:w="2265" w:type="dxa"/>
          </w:tcPr>
          <w:p w14:paraId="5F817EE7" w14:textId="500CDDE9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05EE53F1" w14:textId="2BE97B78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2316E6DF" w14:textId="4F583832" w:rsidR="001068CF" w:rsidRPr="006D6929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fldChar w:fldCharType="begin"/>
            </w:r>
            <w:r>
              <w:rPr>
                <w:rFonts w:ascii="Cambria Math" w:hAnsi="Cambria Math" w:cs="Cambria Math"/>
              </w:rPr>
              <w:instrText xml:space="preserve"> EQ \s\do2(\f(3;4))</w:instrText>
            </w:r>
            <w:r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40A3B3D5" w14:textId="0775D8F3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1068CF" w14:paraId="3D130ED5" w14:textId="77777777" w:rsidTr="001068CF">
        <w:tc>
          <w:tcPr>
            <w:tcW w:w="2265" w:type="dxa"/>
          </w:tcPr>
          <w:p w14:paraId="6958A533" w14:textId="5175566D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F</w:t>
            </w:r>
          </w:p>
        </w:tc>
        <w:tc>
          <w:tcPr>
            <w:tcW w:w="2265" w:type="dxa"/>
          </w:tcPr>
          <w:p w14:paraId="07656DA6" w14:textId="762C0943" w:rsidR="001068CF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26C35C5" wp14:editId="0B51333C">
                      <wp:simplePos x="0" y="0"/>
                      <wp:positionH relativeFrom="column">
                        <wp:posOffset>266700</wp:posOffset>
                      </wp:positionH>
                      <wp:positionV relativeFrom="paragraph">
                        <wp:posOffset>120968</wp:posOffset>
                      </wp:positionV>
                      <wp:extent cx="1085850" cy="504825"/>
                      <wp:effectExtent l="0" t="0" r="76200" b="66675"/>
                      <wp:wrapNone/>
                      <wp:docPr id="6" name="Connecteur droit avec flèch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85850" cy="5048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F43E8E" id="Connecteur droit avec flèche 6" o:spid="_x0000_s1026" type="#_x0000_t32" style="position:absolute;margin-left:21pt;margin-top:9.55pt;width:85.5pt;height:39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1068CF">
              <w:rPr>
                <w:rFonts w:ascii="Cambria Math" w:hAnsi="Cambria Math" w:cs="Cambria Math"/>
              </w:rPr>
              <w:t>+∞</w:t>
            </w:r>
          </w:p>
          <w:p w14:paraId="0D350F0B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4CAE8AF9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08C69535" w14:textId="478ECF2B" w:rsidR="006D6929" w:rsidRDefault="006D6929" w:rsidP="00AC41A4">
            <w:pPr>
              <w:rPr>
                <w:rFonts w:ascii="Cambria Math" w:hAnsi="Cambria Math" w:cs="Cambria Math"/>
              </w:rPr>
            </w:pPr>
          </w:p>
        </w:tc>
        <w:tc>
          <w:tcPr>
            <w:tcW w:w="2266" w:type="dxa"/>
          </w:tcPr>
          <w:p w14:paraId="019979A6" w14:textId="49E82AB3" w:rsidR="006D6929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666302A" wp14:editId="452734D3">
                      <wp:simplePos x="0" y="0"/>
                      <wp:positionH relativeFrom="column">
                        <wp:posOffset>233045</wp:posOffset>
                      </wp:positionH>
                      <wp:positionV relativeFrom="paragraph">
                        <wp:posOffset>79693</wp:posOffset>
                      </wp:positionV>
                      <wp:extent cx="1137920" cy="528320"/>
                      <wp:effectExtent l="0" t="38100" r="62230" b="24130"/>
                      <wp:wrapNone/>
                      <wp:docPr id="7" name="Connecteur droit avec flèch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37920" cy="5283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3CA933A" id="Connecteur droit avec flèche 7" o:spid="_x0000_s1026" type="#_x0000_t32" style="position:absolute;margin-left:18.35pt;margin-top:6.3pt;width:89.6pt;height:41.6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62C8AEB5" w14:textId="718301C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73439944" w14:textId="1326C246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4556D983" w14:textId="79F9B720" w:rsidR="001068CF" w:rsidRPr="006D6929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</w:t>
            </w:r>
            <w:r w:rsidR="006D6929">
              <w:rPr>
                <w:rFonts w:ascii="Cambria Math" w:hAnsi="Cambria Math" w:cs="Cambria Math"/>
              </w:rPr>
              <w:fldChar w:fldCharType="begin"/>
            </w:r>
            <w:r w:rsidR="006D6929">
              <w:rPr>
                <w:rFonts w:ascii="Cambria Math" w:hAnsi="Cambria Math" w:cs="Cambria Math"/>
              </w:rPr>
              <w:instrText xml:space="preserve"> EQ \s\do2(\f(1;8))</w:instrText>
            </w:r>
            <w:r w:rsidR="006D6929"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2FE34677" w14:textId="60B5555C" w:rsidR="001068CF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</w:tr>
    </w:tbl>
    <w:p w14:paraId="7C04DF06" w14:textId="261008DF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503121FC" w14:textId="21833A2E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K(x)=-3x²+5x+2</w:t>
      </w:r>
    </w:p>
    <w:p w14:paraId="425BBBA5" w14:textId="21873FF8" w:rsidR="001068CF" w:rsidRPr="006D6929" w:rsidRDefault="001068CF" w:rsidP="00AC41A4">
      <w:pPr>
        <w:spacing w:line="240" w:lineRule="auto"/>
      </w:pPr>
      <w:r>
        <w:rPr>
          <w:rFonts w:ascii="Cambria Math" w:hAnsi="Cambria Math" w:cs="Cambria Math"/>
        </w:rPr>
        <w:t>K(x)=-3(x²-</w:t>
      </w:r>
      <w:r w:rsidR="006D6929">
        <w:fldChar w:fldCharType="begin"/>
      </w:r>
      <w:r w:rsidR="006D6929">
        <w:instrText xml:space="preserve"> EQ \s\do2(\f(5x;3))</w:instrText>
      </w:r>
      <w:r w:rsidR="006D6929">
        <w:fldChar w:fldCharType="end"/>
      </w:r>
      <w:r>
        <w:rPr>
          <w:rFonts w:ascii="Cambria Math" w:hAnsi="Cambria Math" w:cs="Cambria Math"/>
        </w:rPr>
        <w:t>)+2</w:t>
      </w:r>
    </w:p>
    <w:p w14:paraId="734CDCD7" w14:textId="69202366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K(x)=-3[(</w:t>
      </w:r>
      <w:r w:rsidR="006D6929">
        <w:rPr>
          <w:rFonts w:ascii="Cambria Math" w:hAnsi="Cambria Math" w:cs="Cambria Math"/>
        </w:rPr>
        <w:t>x-</w:t>
      </w:r>
      <w:r w:rsidR="006D6929">
        <w:fldChar w:fldCharType="begin"/>
      </w:r>
      <w:r w:rsidR="006D6929">
        <w:instrText xml:space="preserve"> EQ \s\do2(\f(5;6))</w:instrText>
      </w:r>
      <w:r w:rsidR="006D6929">
        <w:fldChar w:fldCharType="end"/>
      </w:r>
      <w:r>
        <w:rPr>
          <w:rFonts w:ascii="Cambria Math" w:hAnsi="Cambria Math" w:cs="Cambria Math"/>
        </w:rPr>
        <w:t>)²-</w:t>
      </w:r>
      <w:r w:rsidR="006D6929">
        <w:fldChar w:fldCharType="begin"/>
      </w:r>
      <w:r w:rsidR="006D6929">
        <w:instrText xml:space="preserve"> EQ \s\do2(\f(25;36))</w:instrText>
      </w:r>
      <w:r w:rsidR="006D6929">
        <w:fldChar w:fldCharType="end"/>
      </w:r>
      <w:r>
        <w:rPr>
          <w:rFonts w:ascii="Cambria Math" w:hAnsi="Cambria Math" w:cs="Cambria Math"/>
        </w:rPr>
        <w:t>]+2</w:t>
      </w:r>
    </w:p>
    <w:p w14:paraId="197014D2" w14:textId="1C0762AA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K(x)=-3(x-</w:t>
      </w:r>
      <w:r w:rsidR="006D6929">
        <w:fldChar w:fldCharType="begin"/>
      </w:r>
      <w:r w:rsidR="006D6929">
        <w:instrText xml:space="preserve"> EQ \s\do2(\f(5;6))</w:instrText>
      </w:r>
      <w:r w:rsidR="006D6929">
        <w:fldChar w:fldCharType="end"/>
      </w:r>
      <w:r>
        <w:rPr>
          <w:rFonts w:ascii="Cambria Math" w:hAnsi="Cambria Math" w:cs="Cambria Math"/>
        </w:rPr>
        <w:t>)²+</w:t>
      </w:r>
      <w:r w:rsidR="006D6929">
        <w:fldChar w:fldCharType="begin"/>
      </w:r>
      <w:r w:rsidR="006D6929">
        <w:instrText xml:space="preserve"> EQ \s\do2(\f(25;12))</w:instrText>
      </w:r>
      <w:r w:rsidR="006D6929">
        <w:fldChar w:fldCharType="end"/>
      </w:r>
      <w:r>
        <w:rPr>
          <w:rFonts w:ascii="Cambria Math" w:hAnsi="Cambria Math" w:cs="Cambria Math"/>
        </w:rPr>
        <w:t>+2</w:t>
      </w:r>
    </w:p>
    <w:p w14:paraId="55434C0F" w14:textId="6C45622D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K(x)=-3(x-</w:t>
      </w:r>
      <w:r w:rsidR="006D6929">
        <w:fldChar w:fldCharType="begin"/>
      </w:r>
      <w:r w:rsidR="006D6929">
        <w:instrText xml:space="preserve"> EQ \s\do2(\f(5;6))</w:instrText>
      </w:r>
      <w:r w:rsidR="006D6929">
        <w:fldChar w:fldCharType="end"/>
      </w:r>
      <w:r>
        <w:rPr>
          <w:rFonts w:ascii="Cambria Math" w:hAnsi="Cambria Math" w:cs="Cambria Math"/>
        </w:rPr>
        <w:t>)²+</w:t>
      </w:r>
      <w:r w:rsidR="006D6929">
        <w:fldChar w:fldCharType="begin"/>
      </w:r>
      <w:r w:rsidR="006D6929">
        <w:instrText xml:space="preserve"> EQ \s\do2(\f(49;12))</w:instrText>
      </w:r>
      <w:r w:rsidR="006D6929">
        <w:fldChar w:fldCharType="end"/>
      </w:r>
    </w:p>
    <w:p w14:paraId="39BA6542" w14:textId="377A84CC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-3 ; α=-</w:t>
      </w:r>
      <w:r w:rsidR="006D6929">
        <w:fldChar w:fldCharType="begin"/>
      </w:r>
      <w:r w:rsidR="006D6929">
        <w:instrText xml:space="preserve"> EQ \s\do2(\f(5;6))</w:instrText>
      </w:r>
      <w:r w:rsidR="006D6929">
        <w:fldChar w:fldCharType="end"/>
      </w:r>
      <w:r>
        <w:rPr>
          <w:rFonts w:ascii="Cambria Math" w:hAnsi="Cambria Math" w:cs="Cambria Math"/>
        </w:rPr>
        <w:t> ; β=</w:t>
      </w:r>
      <w:r w:rsidR="006D6929">
        <w:fldChar w:fldCharType="begin"/>
      </w:r>
      <w:r w:rsidR="006D6929">
        <w:instrText xml:space="preserve"> EQ \s\do2(\f(49;12))</w:instrText>
      </w:r>
      <w:r w:rsidR="006D6929">
        <w:fldChar w:fldCharType="end"/>
      </w:r>
    </w:p>
    <w:p w14:paraId="5E699307" w14:textId="41F119B7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-3&lt;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1068CF" w14:paraId="5B013735" w14:textId="77777777" w:rsidTr="001068CF">
        <w:tc>
          <w:tcPr>
            <w:tcW w:w="2265" w:type="dxa"/>
          </w:tcPr>
          <w:p w14:paraId="6DBDA4BD" w14:textId="5A062152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1F65D435" w14:textId="6C0949B5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208ABE50" w14:textId="32796ADE" w:rsidR="001068CF" w:rsidRPr="006D6929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</w:t>
            </w:r>
            <w:r w:rsidR="006D6929">
              <w:rPr>
                <w:rFonts w:ascii="Cambria Math" w:hAnsi="Cambria Math" w:cs="Cambria Math"/>
              </w:rPr>
              <w:fldChar w:fldCharType="begin"/>
            </w:r>
            <w:r w:rsidR="006D6929">
              <w:rPr>
                <w:rFonts w:ascii="Cambria Math" w:hAnsi="Cambria Math" w:cs="Cambria Math"/>
              </w:rPr>
              <w:instrText xml:space="preserve"> EQ \s\do2(\f(5;6))</w:instrText>
            </w:r>
            <w:r w:rsidR="006D6929"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05B3BA5D" w14:textId="5825E916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1068CF" w14:paraId="118A036B" w14:textId="77777777" w:rsidTr="001068CF">
        <w:tc>
          <w:tcPr>
            <w:tcW w:w="2265" w:type="dxa"/>
          </w:tcPr>
          <w:p w14:paraId="58AFD9A6" w14:textId="3A5A5F69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F</w:t>
            </w:r>
          </w:p>
        </w:tc>
        <w:tc>
          <w:tcPr>
            <w:tcW w:w="2265" w:type="dxa"/>
          </w:tcPr>
          <w:p w14:paraId="4DB1D215" w14:textId="6B9D892B" w:rsidR="001068CF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5A4163C" wp14:editId="0C226D0E">
                      <wp:simplePos x="0" y="0"/>
                      <wp:positionH relativeFrom="column">
                        <wp:posOffset>-66676</wp:posOffset>
                      </wp:positionH>
                      <wp:positionV relativeFrom="paragraph">
                        <wp:posOffset>113665</wp:posOffset>
                      </wp:positionV>
                      <wp:extent cx="1433513" cy="766763"/>
                      <wp:effectExtent l="0" t="38100" r="52705" b="33655"/>
                      <wp:wrapNone/>
                      <wp:docPr id="8" name="Connecteur droit avec flèch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433513" cy="7667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273BA58" id="Connecteur droit avec flèche 8" o:spid="_x0000_s1026" type="#_x0000_t32" style="position:absolute;margin-left:-5.25pt;margin-top:8.95pt;width:112.9pt;height:60.4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44B2C650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4770DB84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1B6A969A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6D3D96A2" w14:textId="4FA22B79" w:rsidR="006D6929" w:rsidRDefault="006D6929" w:rsidP="00AC41A4">
            <w:pPr>
              <w:rPr>
                <w:rFonts w:ascii="Cambria Math" w:hAnsi="Cambria Math" w:cs="Cambria Math"/>
              </w:rPr>
            </w:pPr>
          </w:p>
        </w:tc>
        <w:tc>
          <w:tcPr>
            <w:tcW w:w="2266" w:type="dxa"/>
          </w:tcPr>
          <w:p w14:paraId="6EC8C32E" w14:textId="30C44FAA" w:rsidR="001068CF" w:rsidRPr="006D6929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630F429" wp14:editId="1FBE62DE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137477</wp:posOffset>
                      </wp:positionV>
                      <wp:extent cx="2566988" cy="742315"/>
                      <wp:effectExtent l="0" t="0" r="81280" b="76835"/>
                      <wp:wrapNone/>
                      <wp:docPr id="9" name="Connecteur droit avec flèch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66988" cy="74231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E0DB61" id="Connecteur droit avec flèche 9" o:spid="_x0000_s1026" type="#_x0000_t32" style="position:absolute;margin-left:20.25pt;margin-top:10.8pt;width:202.15pt;height:58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Cambria Math" w:hAnsi="Cambria Math" w:cs="Cambria Math"/>
              </w:rPr>
              <w:fldChar w:fldCharType="begin"/>
            </w:r>
            <w:r>
              <w:rPr>
                <w:rFonts w:ascii="Cambria Math" w:hAnsi="Cambria Math" w:cs="Cambria Math"/>
              </w:rPr>
              <w:instrText xml:space="preserve"> EQ \s\do2(\f(49;12))</w:instrText>
            </w:r>
            <w:r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26F49F25" w14:textId="2EA83202" w:rsidR="001068CF" w:rsidRDefault="001068CF" w:rsidP="00AC41A4">
            <w:pPr>
              <w:rPr>
                <w:rFonts w:ascii="Cambria Math" w:hAnsi="Cambria Math" w:cs="Cambria Math"/>
              </w:rPr>
            </w:pPr>
          </w:p>
        </w:tc>
      </w:tr>
    </w:tbl>
    <w:p w14:paraId="1C35DF66" w14:textId="75FCB457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7A9F578D" w14:textId="069F6834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G(x)=2x²-8x-1</w:t>
      </w:r>
    </w:p>
    <w:p w14:paraId="2C6D35A9" w14:textId="1BAA7047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lastRenderedPageBreak/>
        <w:t>G(x)=2(x²-4x)-1</w:t>
      </w:r>
    </w:p>
    <w:p w14:paraId="74A219ED" w14:textId="56ECE14E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G(x)=2[(x-2)²-4]-1</w:t>
      </w:r>
    </w:p>
    <w:p w14:paraId="588C58C8" w14:textId="2A016DBA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G(x)=2(x-2)-8-1</w:t>
      </w:r>
    </w:p>
    <w:p w14:paraId="13DB5050" w14:textId="46B586E4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G(x)=2(x-2)-9</w:t>
      </w:r>
    </w:p>
    <w:p w14:paraId="3D04C433" w14:textId="3E3B2BB6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2 ; α=2 ; β=-9</w:t>
      </w:r>
    </w:p>
    <w:p w14:paraId="6577B9D8" w14:textId="25E4B996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2&gt;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1068CF" w14:paraId="1DACD0D0" w14:textId="77777777" w:rsidTr="001068CF">
        <w:tc>
          <w:tcPr>
            <w:tcW w:w="2265" w:type="dxa"/>
          </w:tcPr>
          <w:p w14:paraId="5D589AAF" w14:textId="682BA56C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2B330929" w14:textId="164DF608" w:rsidR="001068CF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7E4619B" wp14:editId="65E39BA3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174943</wp:posOffset>
                      </wp:positionV>
                      <wp:extent cx="1443038" cy="804862"/>
                      <wp:effectExtent l="0" t="0" r="81280" b="52705"/>
                      <wp:wrapNone/>
                      <wp:docPr id="11" name="Connecteur droit avec flèch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43038" cy="8048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B33337B" id="Connecteur droit avec flèche 11" o:spid="_x0000_s1026" type="#_x0000_t32" style="position:absolute;margin-left:-5.25pt;margin-top:13.8pt;width:113.65pt;height:63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1068CF"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5FF33EB6" w14:textId="31151026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2</w:t>
            </w:r>
          </w:p>
        </w:tc>
        <w:tc>
          <w:tcPr>
            <w:tcW w:w="2266" w:type="dxa"/>
          </w:tcPr>
          <w:p w14:paraId="11B9BDA3" w14:textId="65889EC9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1068CF" w14:paraId="1FB17DFB" w14:textId="77777777" w:rsidTr="001068CF">
        <w:tc>
          <w:tcPr>
            <w:tcW w:w="2265" w:type="dxa"/>
          </w:tcPr>
          <w:p w14:paraId="09D370B1" w14:textId="3B93A349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F</w:t>
            </w:r>
          </w:p>
        </w:tc>
        <w:tc>
          <w:tcPr>
            <w:tcW w:w="2265" w:type="dxa"/>
          </w:tcPr>
          <w:p w14:paraId="33F776AB" w14:textId="5138D025" w:rsidR="001068CF" w:rsidRDefault="001068CF" w:rsidP="00AC41A4">
            <w:pPr>
              <w:rPr>
                <w:rFonts w:ascii="Cambria Math" w:hAnsi="Cambria Math" w:cs="Cambria Math"/>
              </w:rPr>
            </w:pPr>
          </w:p>
          <w:p w14:paraId="38BEDC34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195EA91B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508802BC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0F96E176" w14:textId="5F8A1D04" w:rsidR="006D6929" w:rsidRDefault="006D6929" w:rsidP="00AC41A4">
            <w:pPr>
              <w:rPr>
                <w:rFonts w:ascii="Cambria Math" w:hAnsi="Cambria Math" w:cs="Cambria Math"/>
              </w:rPr>
            </w:pPr>
          </w:p>
        </w:tc>
        <w:tc>
          <w:tcPr>
            <w:tcW w:w="2266" w:type="dxa"/>
          </w:tcPr>
          <w:p w14:paraId="0DACDD21" w14:textId="54D094B5" w:rsidR="006D6929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6C3CEAA" wp14:editId="67D6B6DF">
                      <wp:simplePos x="0" y="0"/>
                      <wp:positionH relativeFrom="column">
                        <wp:posOffset>247650</wp:posOffset>
                      </wp:positionH>
                      <wp:positionV relativeFrom="paragraph">
                        <wp:posOffset>13970</wp:posOffset>
                      </wp:positionV>
                      <wp:extent cx="2547938" cy="771525"/>
                      <wp:effectExtent l="0" t="38100" r="62230" b="28575"/>
                      <wp:wrapNone/>
                      <wp:docPr id="10" name="Connecteur droit avec flèch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47938" cy="7715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24BE81" id="Connecteur droit avec flèche 10" o:spid="_x0000_s1026" type="#_x0000_t32" style="position:absolute;margin-left:19.5pt;margin-top:1.1pt;width:200.65pt;height:60.7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9303C64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5BAF2DD8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18D7E47D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2A543752" w14:textId="6A7EADA1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9</w:t>
            </w:r>
          </w:p>
        </w:tc>
        <w:tc>
          <w:tcPr>
            <w:tcW w:w="2266" w:type="dxa"/>
          </w:tcPr>
          <w:p w14:paraId="7BDB1B41" w14:textId="0CDDCFCD" w:rsidR="001068CF" w:rsidRDefault="001068CF" w:rsidP="00AC41A4">
            <w:pPr>
              <w:rPr>
                <w:rFonts w:ascii="Cambria Math" w:hAnsi="Cambria Math" w:cs="Cambria Math"/>
              </w:rPr>
            </w:pPr>
          </w:p>
        </w:tc>
      </w:tr>
    </w:tbl>
    <w:p w14:paraId="52B0783F" w14:textId="061247B2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0655218E" w14:textId="679CB12D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I(x)=x²-x</w:t>
      </w:r>
    </w:p>
    <w:p w14:paraId="0145F620" w14:textId="3A4CAA34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I(x)=(x-</w:t>
      </w:r>
      <w:r w:rsidR="006D6929">
        <w:fldChar w:fldCharType="begin"/>
      </w:r>
      <w:r w:rsidR="006D6929">
        <w:instrText xml:space="preserve"> EQ \s\do2(\f(1;2))</w:instrText>
      </w:r>
      <w:r w:rsidR="006D6929">
        <w:fldChar w:fldCharType="end"/>
      </w:r>
      <w:r>
        <w:rPr>
          <w:rFonts w:ascii="Cambria Math" w:hAnsi="Cambria Math" w:cs="Cambria Math"/>
        </w:rPr>
        <w:t>)²</w:t>
      </w:r>
      <w:r w:rsidR="006D6929">
        <w:rPr>
          <w:rFonts w:ascii="Cambria Math" w:hAnsi="Cambria Math" w:cs="Cambria Math"/>
        </w:rPr>
        <w:t>-</w:t>
      </w:r>
      <w:r w:rsidR="006D6929">
        <w:fldChar w:fldCharType="begin"/>
      </w:r>
      <w:r w:rsidR="006D6929">
        <w:instrText xml:space="preserve"> EQ \s\do2(\f(1;4))</w:instrText>
      </w:r>
      <w:r w:rsidR="006D6929">
        <w:fldChar w:fldCharType="end"/>
      </w:r>
    </w:p>
    <w:p w14:paraId="13B404E5" w14:textId="7BA6C7B2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1 ; α=</w:t>
      </w:r>
      <w:r w:rsidR="006D6929">
        <w:fldChar w:fldCharType="begin"/>
      </w:r>
      <w:r w:rsidR="006D6929">
        <w:instrText xml:space="preserve"> EQ \s\do2(\f(1;2))</w:instrText>
      </w:r>
      <w:r w:rsidR="006D6929">
        <w:fldChar w:fldCharType="end"/>
      </w:r>
      <w:r>
        <w:rPr>
          <w:rFonts w:ascii="Cambria Math" w:hAnsi="Cambria Math" w:cs="Cambria Math"/>
        </w:rPr>
        <w:t> ; β=-</w:t>
      </w:r>
      <w:r w:rsidR="006D6929">
        <w:fldChar w:fldCharType="begin"/>
      </w:r>
      <w:r w:rsidR="006D6929">
        <w:instrText xml:space="preserve"> EQ \s\do2(\f(1;4))</w:instrText>
      </w:r>
      <w:r w:rsidR="006D6929">
        <w:fldChar w:fldCharType="end"/>
      </w:r>
    </w:p>
    <w:p w14:paraId="794D8AB3" w14:textId="0DDD6FE8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1&gt;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1068CF" w14:paraId="3D39E8F8" w14:textId="77777777" w:rsidTr="001068CF">
        <w:tc>
          <w:tcPr>
            <w:tcW w:w="2265" w:type="dxa"/>
          </w:tcPr>
          <w:p w14:paraId="6AE368E5" w14:textId="58828317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313BFE32" w14:textId="23EB2D6C" w:rsidR="001068CF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03A4468" wp14:editId="3332701D">
                      <wp:simplePos x="0" y="0"/>
                      <wp:positionH relativeFrom="column">
                        <wp:posOffset>-42862</wp:posOffset>
                      </wp:positionH>
                      <wp:positionV relativeFrom="paragraph">
                        <wp:posOffset>380682</wp:posOffset>
                      </wp:positionV>
                      <wp:extent cx="1390332" cy="700087"/>
                      <wp:effectExtent l="0" t="0" r="76835" b="62230"/>
                      <wp:wrapNone/>
                      <wp:docPr id="12" name="Connecteur droit avec flèch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332" cy="70008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BCFAEB" id="Connecteur droit avec flèche 12" o:spid="_x0000_s1026" type="#_x0000_t32" style="position:absolute;margin-left:-3.35pt;margin-top:29.95pt;width:109.45pt;height:55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1068CF"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6593984E" w14:textId="623435B9" w:rsidR="001068CF" w:rsidRPr="006D6929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fldChar w:fldCharType="begin"/>
            </w:r>
            <w:r>
              <w:rPr>
                <w:rFonts w:ascii="Cambria Math" w:hAnsi="Cambria Math" w:cs="Cambria Math"/>
              </w:rPr>
              <w:instrText xml:space="preserve"> EQ \s\do2(\f(1;2))</w:instrText>
            </w:r>
            <w:r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6A46E7DD" w14:textId="33AE01C0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1068CF" w14:paraId="0BED8660" w14:textId="77777777" w:rsidTr="001068CF">
        <w:tc>
          <w:tcPr>
            <w:tcW w:w="2265" w:type="dxa"/>
          </w:tcPr>
          <w:p w14:paraId="71AB4A35" w14:textId="1E0E55DC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F</w:t>
            </w:r>
          </w:p>
        </w:tc>
        <w:tc>
          <w:tcPr>
            <w:tcW w:w="2265" w:type="dxa"/>
          </w:tcPr>
          <w:p w14:paraId="534AC478" w14:textId="78E69193" w:rsidR="006D6929" w:rsidRDefault="006D6929" w:rsidP="00AC41A4">
            <w:pPr>
              <w:rPr>
                <w:rFonts w:ascii="Cambria Math" w:hAnsi="Cambria Math" w:cs="Cambria Math"/>
              </w:rPr>
            </w:pPr>
          </w:p>
        </w:tc>
        <w:tc>
          <w:tcPr>
            <w:tcW w:w="2266" w:type="dxa"/>
          </w:tcPr>
          <w:p w14:paraId="64FBCEEF" w14:textId="52A81ACE" w:rsidR="006D6929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619256F" wp14:editId="3103DFFA">
                      <wp:simplePos x="0" y="0"/>
                      <wp:positionH relativeFrom="column">
                        <wp:posOffset>176212</wp:posOffset>
                      </wp:positionH>
                      <wp:positionV relativeFrom="paragraph">
                        <wp:posOffset>4128</wp:posOffset>
                      </wp:positionV>
                      <wp:extent cx="2643187" cy="719137"/>
                      <wp:effectExtent l="0" t="57150" r="0" b="24130"/>
                      <wp:wrapNone/>
                      <wp:docPr id="13" name="Connecteur droit avec flèch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643187" cy="71913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DFC3B3C" id="Connecteur droit avec flèche 13" o:spid="_x0000_s1026" type="#_x0000_t32" style="position:absolute;margin-left:13.85pt;margin-top:.35pt;width:208.1pt;height:56.6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1B6A0270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15996A55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76601B1D" w14:textId="4A1F3CAF" w:rsidR="001068CF" w:rsidRPr="006D6929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</w:t>
            </w:r>
            <w:r w:rsidR="006D6929">
              <w:rPr>
                <w:rFonts w:ascii="Cambria Math" w:hAnsi="Cambria Math" w:cs="Cambria Math"/>
              </w:rPr>
              <w:fldChar w:fldCharType="begin"/>
            </w:r>
            <w:r w:rsidR="006D6929">
              <w:rPr>
                <w:rFonts w:ascii="Cambria Math" w:hAnsi="Cambria Math" w:cs="Cambria Math"/>
              </w:rPr>
              <w:instrText xml:space="preserve"> EQ \s\do2(\f(1;4))</w:instrText>
            </w:r>
            <w:r w:rsidR="006D6929"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5FFD1A79" w14:textId="157FF44D" w:rsidR="001068CF" w:rsidRDefault="001068CF" w:rsidP="00AC41A4">
            <w:pPr>
              <w:rPr>
                <w:rFonts w:ascii="Cambria Math" w:hAnsi="Cambria Math" w:cs="Cambria Math"/>
              </w:rPr>
            </w:pPr>
          </w:p>
        </w:tc>
      </w:tr>
    </w:tbl>
    <w:p w14:paraId="29D20D07" w14:textId="77777777" w:rsidR="001068CF" w:rsidRP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358E4853" w14:textId="35886BA5" w:rsidR="001068CF" w:rsidRPr="005E73E3" w:rsidRDefault="001068CF" w:rsidP="00AC41A4">
      <w:pPr>
        <w:spacing w:line="240" w:lineRule="auto"/>
        <w:rPr>
          <w:rFonts w:ascii="Cambria Math" w:hAnsi="Cambria Math" w:cs="Cambria Math"/>
          <w:color w:val="FF0000"/>
          <w:u w:val="single"/>
        </w:rPr>
      </w:pPr>
      <w:r w:rsidRPr="005E73E3">
        <w:rPr>
          <w:rFonts w:ascii="Cambria Math" w:hAnsi="Cambria Math" w:cs="Cambria Math"/>
          <w:color w:val="FF0000"/>
          <w:u w:val="single"/>
        </w:rPr>
        <w:t>Ex 33 p 43 :</w:t>
      </w:r>
    </w:p>
    <w:p w14:paraId="4D965FC0" w14:textId="1CE4152E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750D43AC" w14:textId="04CD8A90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H(x)=2(x-5)²+5</w:t>
      </w:r>
    </w:p>
    <w:p w14:paraId="5C495E66" w14:textId="47016A02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-2 ; α=5 ; β=5</w:t>
      </w:r>
    </w:p>
    <w:p w14:paraId="1C4CB096" w14:textId="5DABBA45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comme a=2&gt;0 donc d’après le théorème 1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1068CF" w14:paraId="1D2A168C" w14:textId="77777777" w:rsidTr="001068CF">
        <w:tc>
          <w:tcPr>
            <w:tcW w:w="2265" w:type="dxa"/>
          </w:tcPr>
          <w:p w14:paraId="044099A3" w14:textId="4A6742CA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3D52B817" w14:textId="44DC8238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296D14D6" w14:textId="5A7C714A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5</w:t>
            </w:r>
          </w:p>
        </w:tc>
        <w:tc>
          <w:tcPr>
            <w:tcW w:w="2266" w:type="dxa"/>
          </w:tcPr>
          <w:p w14:paraId="58C51E59" w14:textId="5C14AF7D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1068CF" w14:paraId="4A0EEE0D" w14:textId="77777777" w:rsidTr="001068CF">
        <w:tc>
          <w:tcPr>
            <w:tcW w:w="2265" w:type="dxa"/>
          </w:tcPr>
          <w:p w14:paraId="72AFC702" w14:textId="209D300B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H</w:t>
            </w:r>
          </w:p>
        </w:tc>
        <w:tc>
          <w:tcPr>
            <w:tcW w:w="2265" w:type="dxa"/>
          </w:tcPr>
          <w:p w14:paraId="5C7282DF" w14:textId="3DB9C802" w:rsidR="001068CF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B3AC833" wp14:editId="7CB452AF">
                      <wp:simplePos x="0" y="0"/>
                      <wp:positionH relativeFrom="column">
                        <wp:posOffset>252412</wp:posOffset>
                      </wp:positionH>
                      <wp:positionV relativeFrom="paragraph">
                        <wp:posOffset>100330</wp:posOffset>
                      </wp:positionV>
                      <wp:extent cx="1157287" cy="885825"/>
                      <wp:effectExtent l="0" t="0" r="81280" b="47625"/>
                      <wp:wrapNone/>
                      <wp:docPr id="14" name="Connecteur droit avec flèch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57287" cy="8858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C848F22" id="Connecteur droit avec flèche 14" o:spid="_x0000_s1026" type="#_x0000_t32" style="position:absolute;margin-left:19.85pt;margin-top:7.9pt;width:91.1pt;height:69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1068CF">
              <w:rPr>
                <w:rFonts w:ascii="Cambria Math" w:hAnsi="Cambria Math" w:cs="Cambria Math"/>
              </w:rPr>
              <w:t>+∞</w:t>
            </w:r>
          </w:p>
        </w:tc>
        <w:tc>
          <w:tcPr>
            <w:tcW w:w="2266" w:type="dxa"/>
          </w:tcPr>
          <w:p w14:paraId="6F783740" w14:textId="0A1EA12C" w:rsidR="006D6929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419C41D" wp14:editId="2CD4EDC0">
                      <wp:simplePos x="0" y="0"/>
                      <wp:positionH relativeFrom="column">
                        <wp:posOffset>119063</wp:posOffset>
                      </wp:positionH>
                      <wp:positionV relativeFrom="paragraph">
                        <wp:posOffset>109855</wp:posOffset>
                      </wp:positionV>
                      <wp:extent cx="1319212" cy="852488"/>
                      <wp:effectExtent l="0" t="38100" r="52705" b="24130"/>
                      <wp:wrapNone/>
                      <wp:docPr id="15" name="Connecteur droit avec flèch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19212" cy="8524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7443CA" id="Connecteur droit avec flèche 15" o:spid="_x0000_s1026" type="#_x0000_t32" style="position:absolute;margin-left:9.4pt;margin-top:8.65pt;width:103.85pt;height:67.15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199076ED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67D9F462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0B3A4866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294861FB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30139BA0" w14:textId="55F814F2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5</w:t>
            </w:r>
          </w:p>
        </w:tc>
        <w:tc>
          <w:tcPr>
            <w:tcW w:w="2266" w:type="dxa"/>
          </w:tcPr>
          <w:p w14:paraId="7B461134" w14:textId="5BA66E15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</w:tbl>
    <w:p w14:paraId="2015DFD4" w14:textId="0CD36F63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2664E80E" w14:textId="1C97865E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H admet un minimum, 5.</w:t>
      </w:r>
    </w:p>
    <w:p w14:paraId="236F27C1" w14:textId="7C0A7BBE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393A1FAF" w14:textId="1DA13745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H(x)=6-3(x-1)² = -3(x-1)²+6</w:t>
      </w:r>
    </w:p>
    <w:p w14:paraId="269DE9A4" w14:textId="680DF8DC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-3, α=1 ; β=6</w:t>
      </w:r>
    </w:p>
    <w:p w14:paraId="38CA1B72" w14:textId="6506D9C1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Comme a=-3&lt;0 donc d’après le théorème 1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1068CF" w14:paraId="13EA295B" w14:textId="77777777" w:rsidTr="001068CF">
        <w:tc>
          <w:tcPr>
            <w:tcW w:w="2265" w:type="dxa"/>
          </w:tcPr>
          <w:p w14:paraId="15FD5FE8" w14:textId="5B1BBA32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34550F70" w14:textId="51FC8ACC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  <w:tc>
          <w:tcPr>
            <w:tcW w:w="2266" w:type="dxa"/>
          </w:tcPr>
          <w:p w14:paraId="3E3E1274" w14:textId="052A3873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1</w:t>
            </w:r>
          </w:p>
        </w:tc>
        <w:tc>
          <w:tcPr>
            <w:tcW w:w="2266" w:type="dxa"/>
          </w:tcPr>
          <w:p w14:paraId="6E56D304" w14:textId="160ECBEB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</w:tr>
      <w:tr w:rsidR="001068CF" w14:paraId="7AACC880" w14:textId="77777777" w:rsidTr="001068CF">
        <w:tc>
          <w:tcPr>
            <w:tcW w:w="2265" w:type="dxa"/>
          </w:tcPr>
          <w:p w14:paraId="194146ED" w14:textId="50B1B203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H</w:t>
            </w:r>
          </w:p>
        </w:tc>
        <w:tc>
          <w:tcPr>
            <w:tcW w:w="2265" w:type="dxa"/>
          </w:tcPr>
          <w:p w14:paraId="63306755" w14:textId="18BBED7D" w:rsidR="001068CF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BEA6468" wp14:editId="7FB1A10F">
                      <wp:simplePos x="0" y="0"/>
                      <wp:positionH relativeFrom="column">
                        <wp:posOffset>233362</wp:posOffset>
                      </wp:positionH>
                      <wp:positionV relativeFrom="paragraph">
                        <wp:posOffset>90169</wp:posOffset>
                      </wp:positionV>
                      <wp:extent cx="1176337" cy="881063"/>
                      <wp:effectExtent l="0" t="38100" r="62230" b="33655"/>
                      <wp:wrapNone/>
                      <wp:docPr id="16" name="Connecteur droit avec flèch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76337" cy="8810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C70BD3" id="Connecteur droit avec flèche 16" o:spid="_x0000_s1026" type="#_x0000_t32" style="position:absolute;margin-left:18.35pt;margin-top:7.1pt;width:92.6pt;height:69.4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369877F2" w14:textId="3B313716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7D193332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5BC50380" w14:textId="510FDDE1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74B37FB2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784AB4C8" w14:textId="7C92893B" w:rsidR="006D6929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65064FD2" w14:textId="68BFE25E" w:rsidR="001068CF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BBE2D90" wp14:editId="5C7CB322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99695</wp:posOffset>
                      </wp:positionV>
                      <wp:extent cx="1276350" cy="862013"/>
                      <wp:effectExtent l="0" t="0" r="76200" b="52705"/>
                      <wp:wrapNone/>
                      <wp:docPr id="17" name="Connecteur droit avec flèch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76350" cy="86201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172D5C" id="Connecteur droit avec flèche 17" o:spid="_x0000_s1026" type="#_x0000_t32" style="position:absolute;margin-left:10.5pt;margin-top:7.85pt;width:100.5pt;height:67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1068CF">
              <w:rPr>
                <w:rFonts w:ascii="Cambria Math" w:hAnsi="Cambria Math" w:cs="Cambria Math"/>
              </w:rPr>
              <w:t>6</w:t>
            </w:r>
          </w:p>
        </w:tc>
        <w:tc>
          <w:tcPr>
            <w:tcW w:w="2266" w:type="dxa"/>
          </w:tcPr>
          <w:p w14:paraId="58016AB7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2F7C6C71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1859F94C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5A632644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622B2671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3E310C2C" w14:textId="28BFD3C0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</w:tr>
    </w:tbl>
    <w:p w14:paraId="00146966" w14:textId="6BEBE048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H admet un maximum : 6.</w:t>
      </w:r>
    </w:p>
    <w:p w14:paraId="3E1EACC0" w14:textId="25D29EF0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1C28274C" w14:textId="5DB16FBD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G(x)=-4(x-4)²+4</w:t>
      </w:r>
    </w:p>
    <w:p w14:paraId="7B187DC6" w14:textId="3FC44814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-4 ; α=4 ; β=4</w:t>
      </w:r>
    </w:p>
    <w:p w14:paraId="35C58042" w14:textId="091F68F6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Comme a=-4&lt;0 donc d’après le théorème 1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1068CF" w14:paraId="093BF367" w14:textId="77777777" w:rsidTr="001068CF">
        <w:tc>
          <w:tcPr>
            <w:tcW w:w="2265" w:type="dxa"/>
          </w:tcPr>
          <w:p w14:paraId="5C13C223" w14:textId="71C3DAD5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7D0BAE46" w14:textId="4AC60FD4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4429B368" w14:textId="2B5A1C6C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4</w:t>
            </w:r>
          </w:p>
        </w:tc>
        <w:tc>
          <w:tcPr>
            <w:tcW w:w="2266" w:type="dxa"/>
          </w:tcPr>
          <w:p w14:paraId="0ED47FEA" w14:textId="560E58A6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1068CF" w14:paraId="319EC0DF" w14:textId="77777777" w:rsidTr="001068CF">
        <w:tc>
          <w:tcPr>
            <w:tcW w:w="2265" w:type="dxa"/>
          </w:tcPr>
          <w:p w14:paraId="5BF55D28" w14:textId="7F6BB3A4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g</w:t>
            </w:r>
          </w:p>
        </w:tc>
        <w:tc>
          <w:tcPr>
            <w:tcW w:w="2265" w:type="dxa"/>
          </w:tcPr>
          <w:p w14:paraId="73AF3763" w14:textId="50A249F5" w:rsidR="006D6929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CFC17DD" wp14:editId="36F114C4">
                      <wp:simplePos x="0" y="0"/>
                      <wp:positionH relativeFrom="column">
                        <wp:posOffset>247650</wp:posOffset>
                      </wp:positionH>
                      <wp:positionV relativeFrom="paragraph">
                        <wp:posOffset>95250</wp:posOffset>
                      </wp:positionV>
                      <wp:extent cx="1176338" cy="885825"/>
                      <wp:effectExtent l="0" t="38100" r="62230" b="28575"/>
                      <wp:wrapNone/>
                      <wp:docPr id="18" name="Connecteur droit avec flèch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76338" cy="8858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EF24694" id="Connecteur droit avec flèche 18" o:spid="_x0000_s1026" type="#_x0000_t32" style="position:absolute;margin-left:19.5pt;margin-top:7.5pt;width:92.65pt;height:69.75p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4ACE823C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5E701F28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4AE91D71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704C5C0C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6F039DD9" w14:textId="6C1B59AE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78CB7142" w14:textId="39F6723D" w:rsidR="001068CF" w:rsidRDefault="006D6929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E8958B7" wp14:editId="59B66EE1">
                      <wp:simplePos x="0" y="0"/>
                      <wp:positionH relativeFrom="column">
                        <wp:posOffset>90487</wp:posOffset>
                      </wp:positionH>
                      <wp:positionV relativeFrom="paragraph">
                        <wp:posOffset>76200</wp:posOffset>
                      </wp:positionV>
                      <wp:extent cx="1362075" cy="933450"/>
                      <wp:effectExtent l="0" t="0" r="85725" b="57150"/>
                      <wp:wrapNone/>
                      <wp:docPr id="19" name="Connecteur droit avec flèch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62075" cy="9334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DBB5866" id="Connecteur droit avec flèche 19" o:spid="_x0000_s1026" type="#_x0000_t32" style="position:absolute;margin-left:7.1pt;margin-top:6pt;width:107.25pt;height:73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1068CF">
              <w:rPr>
                <w:rFonts w:ascii="Cambria Math" w:hAnsi="Cambria Math" w:cs="Cambria Math"/>
              </w:rPr>
              <w:t>4</w:t>
            </w:r>
          </w:p>
        </w:tc>
        <w:tc>
          <w:tcPr>
            <w:tcW w:w="2266" w:type="dxa"/>
          </w:tcPr>
          <w:p w14:paraId="30861615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5067C09C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5573DEB9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435AD495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4E13F667" w14:textId="77777777" w:rsidR="006D6929" w:rsidRDefault="006D6929" w:rsidP="00AC41A4">
            <w:pPr>
              <w:rPr>
                <w:rFonts w:ascii="Cambria Math" w:hAnsi="Cambria Math" w:cs="Cambria Math"/>
              </w:rPr>
            </w:pPr>
          </w:p>
          <w:p w14:paraId="2FC4F2AE" w14:textId="38700310" w:rsidR="001068CF" w:rsidRDefault="001068CF" w:rsidP="00AC41A4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</w:tr>
    </w:tbl>
    <w:p w14:paraId="150A6AAE" w14:textId="2BFCDD80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1ECA49C6" w14:textId="0F0223E8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K(x)=</w:t>
      </w:r>
      <w:r w:rsidR="006D6929">
        <w:fldChar w:fldCharType="begin"/>
      </w:r>
      <w:r w:rsidR="006D6929">
        <w:instrText xml:space="preserve"> EQ \s\do2(\f(1;4))</w:instrText>
      </w:r>
      <w:r w:rsidR="006D6929">
        <w:fldChar w:fldCharType="end"/>
      </w:r>
      <w:r w:rsidR="006D6929"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/>
        </w:rPr>
        <w:t>(x-</w:t>
      </w:r>
      <w:r w:rsidR="006D6929">
        <w:fldChar w:fldCharType="begin"/>
      </w:r>
      <w:r w:rsidR="006D6929">
        <w:instrText xml:space="preserve"> EQ \s\do2(\f(5;2))</w:instrText>
      </w:r>
      <w:r w:rsidR="006D6929">
        <w:fldChar w:fldCharType="end"/>
      </w:r>
      <w:r>
        <w:rPr>
          <w:rFonts w:ascii="Cambria Math" w:hAnsi="Cambria Math" w:cs="Cambria Math"/>
        </w:rPr>
        <w:t>)²+</w:t>
      </w:r>
      <w:r w:rsidR="006D6929">
        <w:fldChar w:fldCharType="begin"/>
      </w:r>
      <w:r w:rsidR="006D6929">
        <w:instrText xml:space="preserve"> EQ \s\do2(\f(1;2))</w:instrText>
      </w:r>
      <w:r w:rsidR="006D6929">
        <w:fldChar w:fldCharType="end"/>
      </w:r>
    </w:p>
    <w:p w14:paraId="755B9F94" w14:textId="5C410D78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A=</w:t>
      </w:r>
      <w:r w:rsidR="006D6929">
        <w:fldChar w:fldCharType="begin"/>
      </w:r>
      <w:r w:rsidR="006D6929">
        <w:instrText xml:space="preserve"> EQ \s\do2(\f(1;4))</w:instrText>
      </w:r>
      <w:r w:rsidR="006D6929">
        <w:fldChar w:fldCharType="end"/>
      </w:r>
      <w:r>
        <w:rPr>
          <w:rFonts w:ascii="Cambria Math" w:hAnsi="Cambria Math" w:cs="Cambria Math"/>
        </w:rPr>
        <w:t> ; α=</w:t>
      </w:r>
      <w:r w:rsidR="006D6929">
        <w:fldChar w:fldCharType="begin"/>
      </w:r>
      <w:r w:rsidR="006D6929">
        <w:instrText xml:space="preserve"> EQ \s\do2(\f(5;2))</w:instrText>
      </w:r>
      <w:r w:rsidR="006D6929">
        <w:fldChar w:fldCharType="end"/>
      </w:r>
      <w:r>
        <w:rPr>
          <w:rFonts w:ascii="Cambria Math" w:hAnsi="Cambria Math" w:cs="Cambria Math"/>
        </w:rPr>
        <w:t> ; β=</w:t>
      </w:r>
      <w:r w:rsidR="006D6929">
        <w:fldChar w:fldCharType="begin"/>
      </w:r>
      <w:r w:rsidR="006D6929">
        <w:instrText xml:space="preserve"> EQ \s\do2(\f(1;2))</w:instrText>
      </w:r>
      <w:r w:rsidR="006D6929">
        <w:fldChar w:fldCharType="end"/>
      </w:r>
    </w:p>
    <w:p w14:paraId="1E037F99" w14:textId="1E5EE1C7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Comme a=</w:t>
      </w:r>
      <w:r w:rsidR="00FA2416">
        <w:rPr>
          <w:rFonts w:ascii="Cambria Math" w:hAnsi="Cambria Math" w:cs="Cambria Math"/>
        </w:rPr>
        <w:fldChar w:fldCharType="begin"/>
      </w:r>
      <w:r w:rsidR="00FA2416">
        <w:rPr>
          <w:rFonts w:ascii="Cambria Math" w:hAnsi="Cambria Math" w:cs="Cambria Math"/>
        </w:rPr>
        <w:instrText xml:space="preserve"> EQ \s\do2(\f(1;4))</w:instrText>
      </w:r>
      <w:r w:rsidR="00FA2416"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t>&gt;0 donc d’après le théorème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1068CF" w14:paraId="10E93F6C" w14:textId="77777777" w:rsidTr="00A13BDA">
        <w:tc>
          <w:tcPr>
            <w:tcW w:w="2265" w:type="dxa"/>
          </w:tcPr>
          <w:p w14:paraId="1D5EEE0D" w14:textId="77777777" w:rsidR="001068CF" w:rsidRDefault="001068CF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5DDF2796" w14:textId="77777777" w:rsidR="001068CF" w:rsidRDefault="001068CF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54FE8E8A" w14:textId="4A1A69C4" w:rsidR="001068CF" w:rsidRP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fldChar w:fldCharType="begin"/>
            </w:r>
            <w:r>
              <w:rPr>
                <w:rFonts w:ascii="Cambria Math" w:hAnsi="Cambria Math" w:cs="Cambria Math"/>
              </w:rPr>
              <w:instrText xml:space="preserve"> EQ \s\do2(\f(5;2))</w:instrText>
            </w:r>
            <w:r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44AF374C" w14:textId="77777777" w:rsidR="001068CF" w:rsidRDefault="001068CF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1068CF" w14:paraId="2909F9C5" w14:textId="77777777" w:rsidTr="00A13BDA">
        <w:tc>
          <w:tcPr>
            <w:tcW w:w="2265" w:type="dxa"/>
          </w:tcPr>
          <w:p w14:paraId="5F32B96C" w14:textId="2C5EBDC6" w:rsidR="001068CF" w:rsidRDefault="001068CF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K</w:t>
            </w:r>
          </w:p>
        </w:tc>
        <w:tc>
          <w:tcPr>
            <w:tcW w:w="2265" w:type="dxa"/>
          </w:tcPr>
          <w:p w14:paraId="7221D71D" w14:textId="551A8286" w:rsidR="006D6929" w:rsidRDefault="006D6929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2DF0774" wp14:editId="46C8991C">
                      <wp:simplePos x="0" y="0"/>
                      <wp:positionH relativeFrom="column">
                        <wp:posOffset>280988</wp:posOffset>
                      </wp:positionH>
                      <wp:positionV relativeFrom="paragraph">
                        <wp:posOffset>116840</wp:posOffset>
                      </wp:positionV>
                      <wp:extent cx="1076325" cy="804863"/>
                      <wp:effectExtent l="0" t="0" r="66675" b="52705"/>
                      <wp:wrapNone/>
                      <wp:docPr id="20" name="Connecteur droit avec flèch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76325" cy="8048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0F9278" id="Connecteur droit avec flèche 20" o:spid="_x0000_s1026" type="#_x0000_t32" style="position:absolute;margin-left:22.15pt;margin-top:9.2pt;width:84.75pt;height:63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1068CF">
              <w:rPr>
                <w:rFonts w:ascii="Cambria Math" w:hAnsi="Cambria Math" w:cs="Cambria Math"/>
              </w:rPr>
              <w:t>+∞</w:t>
            </w:r>
          </w:p>
          <w:p w14:paraId="02B683B9" w14:textId="4FF31A3D" w:rsidR="006D6929" w:rsidRDefault="006D6929" w:rsidP="00A13BDA">
            <w:pPr>
              <w:rPr>
                <w:rFonts w:ascii="Cambria Math" w:hAnsi="Cambria Math" w:cs="Cambria Math"/>
              </w:rPr>
            </w:pPr>
          </w:p>
          <w:p w14:paraId="17FBAA11" w14:textId="790E89AB" w:rsidR="006D6929" w:rsidRDefault="006D6929" w:rsidP="00A13BDA">
            <w:pPr>
              <w:rPr>
                <w:rFonts w:ascii="Cambria Math" w:hAnsi="Cambria Math" w:cs="Cambria Math"/>
              </w:rPr>
            </w:pPr>
          </w:p>
          <w:p w14:paraId="2D04143C" w14:textId="6073880A" w:rsidR="006D6929" w:rsidRDefault="006D6929" w:rsidP="00A13BDA">
            <w:pPr>
              <w:rPr>
                <w:rFonts w:ascii="Cambria Math" w:hAnsi="Cambria Math" w:cs="Cambria Math"/>
              </w:rPr>
            </w:pPr>
          </w:p>
          <w:p w14:paraId="7404EFC4" w14:textId="2D94A6A1" w:rsidR="006D6929" w:rsidRDefault="006D6929" w:rsidP="00A13BDA">
            <w:pPr>
              <w:rPr>
                <w:rFonts w:ascii="Cambria Math" w:hAnsi="Cambria Math" w:cs="Cambria Math"/>
              </w:rPr>
            </w:pPr>
          </w:p>
          <w:p w14:paraId="38003E00" w14:textId="3C34EAA5" w:rsidR="001068CF" w:rsidRDefault="001068CF" w:rsidP="00A13BDA">
            <w:pPr>
              <w:rPr>
                <w:rFonts w:ascii="Cambria Math" w:hAnsi="Cambria Math" w:cs="Cambria Math"/>
              </w:rPr>
            </w:pPr>
          </w:p>
        </w:tc>
        <w:tc>
          <w:tcPr>
            <w:tcW w:w="2266" w:type="dxa"/>
          </w:tcPr>
          <w:p w14:paraId="51B108BC" w14:textId="4037FFB6" w:rsidR="006D6929" w:rsidRDefault="006D6929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F59C5CE" wp14:editId="18A6AC2E">
                      <wp:simplePos x="0" y="0"/>
                      <wp:positionH relativeFrom="column">
                        <wp:posOffset>114300</wp:posOffset>
                      </wp:positionH>
                      <wp:positionV relativeFrom="paragraph">
                        <wp:posOffset>135890</wp:posOffset>
                      </wp:positionV>
                      <wp:extent cx="1333500" cy="785495"/>
                      <wp:effectExtent l="0" t="38100" r="57150" b="33655"/>
                      <wp:wrapNone/>
                      <wp:docPr id="21" name="Connecteur droit avec flèch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33500" cy="78549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FA47879" id="Connecteur droit avec flèche 21" o:spid="_x0000_s1026" type="#_x0000_t32" style="position:absolute;margin-left:9pt;margin-top:10.7pt;width:105pt;height:61.85pt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5E010F2E" w14:textId="77777777" w:rsidR="006D6929" w:rsidRDefault="006D6929" w:rsidP="00A13BDA">
            <w:pPr>
              <w:rPr>
                <w:rFonts w:ascii="Cambria Math" w:hAnsi="Cambria Math" w:cs="Cambria Math"/>
              </w:rPr>
            </w:pPr>
          </w:p>
          <w:p w14:paraId="2918EC7F" w14:textId="77777777" w:rsidR="006D6929" w:rsidRDefault="006D6929" w:rsidP="00A13BDA">
            <w:pPr>
              <w:rPr>
                <w:rFonts w:ascii="Cambria Math" w:hAnsi="Cambria Math" w:cs="Cambria Math"/>
              </w:rPr>
            </w:pPr>
          </w:p>
          <w:p w14:paraId="009E9496" w14:textId="77777777" w:rsidR="006D6929" w:rsidRDefault="006D6929" w:rsidP="00A13BDA">
            <w:pPr>
              <w:rPr>
                <w:rFonts w:ascii="Cambria Math" w:hAnsi="Cambria Math" w:cs="Cambria Math"/>
              </w:rPr>
            </w:pPr>
          </w:p>
          <w:p w14:paraId="7C5750B3" w14:textId="7336D5DF" w:rsidR="001068CF" w:rsidRPr="006D6929" w:rsidRDefault="006D6929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fldChar w:fldCharType="begin"/>
            </w:r>
            <w:r>
              <w:rPr>
                <w:rFonts w:ascii="Cambria Math" w:hAnsi="Cambria Math" w:cs="Cambria Math"/>
              </w:rPr>
              <w:instrText xml:space="preserve"> EQ \s\do2(\f(1;2))</w:instrText>
            </w:r>
            <w:r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3CBFE6E7" w14:textId="2FB9D3C1" w:rsidR="001068CF" w:rsidRDefault="001068CF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</w:tbl>
    <w:p w14:paraId="65C83B03" w14:textId="4E0DEB53" w:rsidR="001068CF" w:rsidRDefault="001068CF" w:rsidP="00AC41A4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lastRenderedPageBreak/>
        <w:t xml:space="preserve">K admet un minimum de </w:t>
      </w:r>
      <w:r w:rsidR="006D6929">
        <w:fldChar w:fldCharType="begin"/>
      </w:r>
      <w:r w:rsidR="006D6929">
        <w:instrText xml:space="preserve"> EQ \s\do2(\f(1;2))</w:instrText>
      </w:r>
      <w:r w:rsidR="006D6929">
        <w:fldChar w:fldCharType="end"/>
      </w:r>
    </w:p>
    <w:p w14:paraId="78366603" w14:textId="77777777" w:rsidR="001068CF" w:rsidRDefault="001068CF" w:rsidP="00AC41A4">
      <w:pPr>
        <w:spacing w:line="240" w:lineRule="auto"/>
        <w:rPr>
          <w:rFonts w:ascii="Cambria Math" w:hAnsi="Cambria Math" w:cs="Cambria Math"/>
        </w:rPr>
      </w:pPr>
    </w:p>
    <w:p w14:paraId="5DEE197F" w14:textId="1072394A" w:rsidR="001068CF" w:rsidRPr="005E73E3" w:rsidRDefault="001068CF" w:rsidP="00AC41A4">
      <w:pPr>
        <w:spacing w:line="240" w:lineRule="auto"/>
        <w:rPr>
          <w:rFonts w:ascii="Cambria Math" w:hAnsi="Cambria Math" w:cs="Cambria Math"/>
          <w:color w:val="FF0000"/>
          <w:u w:val="single"/>
        </w:rPr>
      </w:pPr>
      <w:r w:rsidRPr="005E73E3">
        <w:rPr>
          <w:rFonts w:ascii="Cambria Math" w:hAnsi="Cambria Math" w:cs="Cambria Math"/>
          <w:color w:val="FF0000"/>
          <w:u w:val="single"/>
        </w:rPr>
        <w:t xml:space="preserve">Ex 34 </w:t>
      </w:r>
    </w:p>
    <w:p w14:paraId="4F1B9D5B" w14:textId="77777777" w:rsidR="003D6295" w:rsidRPr="003D6295" w:rsidRDefault="003D6295" w:rsidP="00AC41A4">
      <w:pPr>
        <w:spacing w:line="240" w:lineRule="auto"/>
        <w:rPr>
          <w:rFonts w:ascii="Cambria Math" w:hAnsi="Cambria Math" w:cs="Cambria Math"/>
        </w:rPr>
      </w:pPr>
    </w:p>
    <w:p w14:paraId="61DB6EC0" w14:textId="1953E67A" w:rsidR="001068CF" w:rsidRDefault="001068CF" w:rsidP="00AC41A4">
      <w:pPr>
        <w:spacing w:line="240" w:lineRule="auto"/>
      </w:pPr>
      <w:r>
        <w:t>Cour</w:t>
      </w:r>
    </w:p>
    <w:p w14:paraId="730CE945" w14:textId="687F6C8B" w:rsidR="001068CF" w:rsidRDefault="001068CF" w:rsidP="00AC41A4">
      <w:pPr>
        <w:spacing w:line="240" w:lineRule="auto"/>
      </w:pPr>
      <w:r>
        <w:t>F(x)=a(x-α)²+β</w:t>
      </w:r>
    </w:p>
    <w:p w14:paraId="6C76B942" w14:textId="10D07C4C" w:rsidR="001068CF" w:rsidRDefault="001068CF" w:rsidP="00AC41A4">
      <w:pPr>
        <w:spacing w:line="240" w:lineRule="auto"/>
      </w:pPr>
      <w:r>
        <w:t>F(x)=a[(x-(</w:t>
      </w:r>
      <w:r w:rsidR="00FA2416">
        <w:fldChar w:fldCharType="begin"/>
      </w:r>
      <w:r w:rsidR="00FA2416">
        <w:instrText xml:space="preserve"> EQ \s\do2(\f(-b;</w:instrText>
      </w:r>
      <w:r w:rsidR="00FA2416" w:rsidRPr="00FA2416">
        <w:instrText xml:space="preserve"> </w:instrText>
      </w:r>
      <w:r w:rsidR="00FA2416">
        <w:instrText>2a))</w:instrText>
      </w:r>
      <w:r w:rsidR="00FA2416">
        <w:fldChar w:fldCharType="end"/>
      </w:r>
      <w:r>
        <w:t>))²-</w:t>
      </w:r>
      <w:r w:rsidR="00FA2416">
        <w:fldChar w:fldCharType="begin"/>
      </w:r>
      <w:r w:rsidR="00FA2416">
        <w:instrText xml:space="preserve"> EQ \s\do2(\f((b²-4ac);</w:instrText>
      </w:r>
      <w:r w:rsidR="00FA2416" w:rsidRPr="00FA2416">
        <w:instrText xml:space="preserve"> </w:instrText>
      </w:r>
      <w:r w:rsidR="00FA2416">
        <w:instrText>4a²))</w:instrText>
      </w:r>
      <w:r w:rsidR="00FA2416">
        <w:fldChar w:fldCharType="end"/>
      </w:r>
      <w:r>
        <w:t>], a≠0</w:t>
      </w:r>
    </w:p>
    <w:p w14:paraId="63685B11" w14:textId="50741091" w:rsidR="001068CF" w:rsidRDefault="001068CF" w:rsidP="00AC41A4">
      <w:pPr>
        <w:spacing w:line="240" w:lineRule="auto"/>
      </w:pPr>
      <w:r>
        <w:t xml:space="preserve">Posons </w:t>
      </w:r>
      <w:r w:rsidR="00FA2416">
        <w:rPr>
          <w:rFonts w:cs="Times New Roman"/>
        </w:rPr>
        <w:t>∆</w:t>
      </w:r>
      <w:r>
        <w:t xml:space="preserve"> = b²-4ac : Delta</w:t>
      </w:r>
    </w:p>
    <w:p w14:paraId="4CA852A1" w14:textId="62BD6A0C" w:rsidR="001068CF" w:rsidRDefault="001068CF" w:rsidP="00AC41A4">
      <w:pPr>
        <w:spacing w:line="240" w:lineRule="auto"/>
      </w:pPr>
      <w:r>
        <w:t>F(x)=a[(x-(</w:t>
      </w:r>
      <w:r w:rsidR="003D6295">
        <w:fldChar w:fldCharType="begin"/>
      </w:r>
      <w:r w:rsidR="003D6295">
        <w:instrText xml:space="preserve"> EQ \s\do2(\f(-b;</w:instrText>
      </w:r>
      <w:r w:rsidR="003D6295" w:rsidRPr="003D6295">
        <w:instrText xml:space="preserve"> </w:instrText>
      </w:r>
      <w:r w:rsidR="003D6295">
        <w:instrText>2a))</w:instrText>
      </w:r>
      <w:r w:rsidR="003D6295">
        <w:fldChar w:fldCharType="end"/>
      </w:r>
      <w:r>
        <w:t>))²</w:t>
      </w:r>
      <w:r w:rsidR="00FA2416">
        <w:t>-</w:t>
      </w:r>
      <w:r w:rsidR="00FA2416">
        <w:fldChar w:fldCharType="begin"/>
      </w:r>
      <w:r w:rsidR="00FA2416">
        <w:instrText xml:space="preserve"> EQ \s\do2(\f(∆;</w:instrText>
      </w:r>
      <w:r w:rsidR="00FA2416" w:rsidRPr="00FA2416">
        <w:instrText xml:space="preserve"> </w:instrText>
      </w:r>
      <w:r w:rsidR="00FA2416">
        <w:instrText>4a²))</w:instrText>
      </w:r>
      <w:r w:rsidR="00FA2416">
        <w:fldChar w:fldCharType="end"/>
      </w:r>
      <w:r>
        <w:t>]</w:t>
      </w:r>
    </w:p>
    <w:p w14:paraId="70545ABA" w14:textId="390C67FA" w:rsidR="001068CF" w:rsidRPr="00FA2416" w:rsidRDefault="001068CF" w:rsidP="00AC41A4">
      <w:pPr>
        <w:spacing w:line="240" w:lineRule="auto"/>
        <w:rPr>
          <w:color w:val="FF0000"/>
        </w:rPr>
      </w:pPr>
      <w:r w:rsidRPr="00FA2416">
        <w:rPr>
          <w:color w:val="FF0000"/>
        </w:rPr>
        <w:t xml:space="preserve">Si </w:t>
      </w:r>
      <w:r w:rsidR="003D6295">
        <w:rPr>
          <w:color w:val="FF0000"/>
        </w:rPr>
        <w:t>∆</w:t>
      </w:r>
      <w:r w:rsidRPr="00FA2416">
        <w:rPr>
          <w:color w:val="FF0000"/>
        </w:rPr>
        <w:t xml:space="preserve">=0 </w:t>
      </w:r>
      <w:r w:rsidRPr="00FA2416">
        <w:rPr>
          <w:color w:val="FF0000"/>
        </w:rPr>
        <w:sym w:font="Wingdings" w:char="F0F3"/>
      </w:r>
      <w:r w:rsidRPr="00FA2416">
        <w:rPr>
          <w:color w:val="FF0000"/>
        </w:rPr>
        <w:t xml:space="preserve"> b²-4ac = 0</w:t>
      </w:r>
    </w:p>
    <w:p w14:paraId="030B66C3" w14:textId="3AD2A38C" w:rsidR="001068CF" w:rsidRPr="00FA2416" w:rsidRDefault="001068CF" w:rsidP="00AC41A4">
      <w:pPr>
        <w:spacing w:line="240" w:lineRule="auto"/>
        <w:rPr>
          <w:color w:val="FF0000"/>
        </w:rPr>
      </w:pPr>
      <w:r w:rsidRPr="00FA2416">
        <w:rPr>
          <w:color w:val="FF0000"/>
        </w:rPr>
        <w:t>Donc f(x)=a(x-(</w:t>
      </w:r>
      <w:r w:rsidR="003D6295">
        <w:rPr>
          <w:color w:val="FF0000"/>
        </w:rPr>
        <w:fldChar w:fldCharType="begin"/>
      </w:r>
      <w:r w:rsidR="003D6295">
        <w:rPr>
          <w:color w:val="FF0000"/>
        </w:rPr>
        <w:instrText xml:space="preserve"> EQ \s\do2(\f(</w:instrText>
      </w:r>
      <w:r w:rsidR="003D6295" w:rsidRPr="00FA2416">
        <w:rPr>
          <w:color w:val="FF0000"/>
        </w:rPr>
        <w:instrText>-b</w:instrText>
      </w:r>
      <w:r w:rsidR="003D6295">
        <w:rPr>
          <w:color w:val="FF0000"/>
        </w:rPr>
        <w:instrText>;</w:instrText>
      </w:r>
      <w:r w:rsidR="003D6295" w:rsidRPr="003D6295">
        <w:rPr>
          <w:color w:val="FF0000"/>
        </w:rPr>
        <w:instrText xml:space="preserve"> </w:instrText>
      </w:r>
      <w:r w:rsidR="003D6295" w:rsidRPr="00FA2416">
        <w:rPr>
          <w:color w:val="FF0000"/>
        </w:rPr>
        <w:instrText>2a</w:instrText>
      </w:r>
      <w:r w:rsidR="003D6295">
        <w:rPr>
          <w:color w:val="FF0000"/>
        </w:rPr>
        <w:instrText>))</w:instrText>
      </w:r>
      <w:r w:rsidR="003D6295">
        <w:rPr>
          <w:color w:val="FF0000"/>
        </w:rPr>
        <w:fldChar w:fldCharType="end"/>
      </w:r>
      <w:r w:rsidRPr="00FA2416">
        <w:rPr>
          <w:color w:val="FF0000"/>
        </w:rPr>
        <w:t>))²</w:t>
      </w:r>
    </w:p>
    <w:p w14:paraId="66AAD0CD" w14:textId="46F8210D" w:rsidR="001068CF" w:rsidRPr="00FA2416" w:rsidRDefault="001068CF" w:rsidP="00AC41A4">
      <w:pPr>
        <w:spacing w:line="240" w:lineRule="auto"/>
        <w:rPr>
          <w:color w:val="FF0000"/>
        </w:rPr>
      </w:pPr>
      <w:r w:rsidRPr="00FA2416">
        <w:rPr>
          <w:color w:val="FF0000"/>
        </w:rPr>
        <w:t xml:space="preserve">F(x)=0 </w:t>
      </w:r>
      <w:r w:rsidRPr="00FA2416">
        <w:rPr>
          <w:color w:val="FF0000"/>
        </w:rPr>
        <w:sym w:font="Wingdings" w:char="F0F3"/>
      </w:r>
      <w:r w:rsidRPr="00FA2416">
        <w:rPr>
          <w:color w:val="FF0000"/>
        </w:rPr>
        <w:t xml:space="preserve"> (x-α)²=0</w:t>
      </w:r>
    </w:p>
    <w:p w14:paraId="3818D2A1" w14:textId="0BEFB256" w:rsidR="001068CF" w:rsidRPr="00FA2416" w:rsidRDefault="001068CF" w:rsidP="00AC41A4">
      <w:pPr>
        <w:spacing w:line="240" w:lineRule="auto"/>
        <w:rPr>
          <w:color w:val="FF0000"/>
        </w:rPr>
      </w:pPr>
      <w:r w:rsidRPr="00FA2416">
        <w:rPr>
          <w:color w:val="FF0000"/>
        </w:rPr>
        <w:t>F(x)=0</w:t>
      </w:r>
      <w:r w:rsidRPr="00FA2416">
        <w:rPr>
          <w:color w:val="FF0000"/>
        </w:rPr>
        <w:sym w:font="Wingdings" w:char="F0F3"/>
      </w:r>
      <w:r w:rsidRPr="00FA2416">
        <w:rPr>
          <w:color w:val="FF0000"/>
        </w:rPr>
        <w:t>x=α</w:t>
      </w:r>
    </w:p>
    <w:p w14:paraId="05995028" w14:textId="4C57628C" w:rsidR="001068CF" w:rsidRDefault="001068CF" w:rsidP="00AC41A4">
      <w:pPr>
        <w:spacing w:line="240" w:lineRule="auto"/>
      </w:pPr>
      <w:r w:rsidRPr="00FA2416">
        <w:rPr>
          <w:color w:val="FF0000"/>
        </w:rPr>
        <w:t xml:space="preserve">Si </w:t>
      </w:r>
      <w:r w:rsidR="003D6295">
        <w:rPr>
          <w:color w:val="FF0000"/>
        </w:rPr>
        <w:t>∆</w:t>
      </w:r>
      <w:r w:rsidRPr="00FA2416">
        <w:rPr>
          <w:color w:val="FF0000"/>
        </w:rPr>
        <w:t>&gt;0</w:t>
      </w:r>
      <w:r>
        <w:sym w:font="Wingdings" w:char="F0F3"/>
      </w:r>
      <w:r>
        <w:t xml:space="preserve"> b²-4ac&gt;0</w:t>
      </w:r>
    </w:p>
    <w:p w14:paraId="4ADC6A0C" w14:textId="38AA1BDF" w:rsidR="001068CF" w:rsidRDefault="001068CF" w:rsidP="00AC41A4">
      <w:pPr>
        <w:spacing w:line="240" w:lineRule="auto"/>
      </w:pPr>
      <w:r>
        <w:t>F(x)=a[(x-(</w:t>
      </w:r>
      <w:r w:rsidR="003D6295">
        <w:fldChar w:fldCharType="begin"/>
      </w:r>
      <w:r w:rsidR="003D6295">
        <w:instrText xml:space="preserve"> EQ \s\do2(\f(-b;</w:instrText>
      </w:r>
      <w:r w:rsidR="003D6295" w:rsidRPr="003D6295">
        <w:instrText xml:space="preserve"> </w:instrText>
      </w:r>
      <w:r w:rsidR="003D6295">
        <w:instrText>2a))</w:instrText>
      </w:r>
      <w:r w:rsidR="003D6295">
        <w:fldChar w:fldCharType="end"/>
      </w:r>
      <w:r>
        <w:t>))²-(</w:t>
      </w:r>
      <w:r w:rsidR="003D6295">
        <w:fldChar w:fldCharType="begin"/>
      </w:r>
      <w:r w:rsidR="003D6295">
        <w:instrText xml:space="preserve"> EQ \s\do2(\f(∆;2a))</w:instrText>
      </w:r>
      <w:r w:rsidR="003D6295">
        <w:fldChar w:fldCharType="end"/>
      </w:r>
      <w:r>
        <w:t>)²]</w:t>
      </w:r>
    </w:p>
    <w:p w14:paraId="3005FFB1" w14:textId="71708EA9" w:rsidR="001068CF" w:rsidRDefault="001068CF" w:rsidP="00AC41A4">
      <w:pPr>
        <w:spacing w:line="240" w:lineRule="auto"/>
      </w:pPr>
      <w:r>
        <w:t>F(x)=a[(x-(</w:t>
      </w:r>
      <w:r w:rsidR="003D6295">
        <w:fldChar w:fldCharType="begin"/>
      </w:r>
      <w:r w:rsidR="003D6295">
        <w:instrText xml:space="preserve"> EQ \s\do2(\f(-b;</w:instrText>
      </w:r>
      <w:r w:rsidR="003D6295" w:rsidRPr="003D6295">
        <w:instrText xml:space="preserve"> </w:instrText>
      </w:r>
      <w:r w:rsidR="003D6295">
        <w:instrText>2a))</w:instrText>
      </w:r>
      <w:r w:rsidR="003D6295">
        <w:fldChar w:fldCharType="end"/>
      </w:r>
      <w:r>
        <w:t>))-(</w:t>
      </w:r>
      <w:r w:rsidR="003D6295">
        <w:fldChar w:fldCharType="begin"/>
      </w:r>
      <w:r w:rsidR="003D6295">
        <w:instrText xml:space="preserve"> EQ \s\do2(\f(∆;</w:instrText>
      </w:r>
      <w:r w:rsidR="003D6295" w:rsidRPr="003D6295">
        <w:instrText xml:space="preserve"> </w:instrText>
      </w:r>
      <w:r w:rsidR="003D6295">
        <w:instrText>2a))</w:instrText>
      </w:r>
      <w:r w:rsidR="003D6295">
        <w:fldChar w:fldCharType="end"/>
      </w:r>
      <w:r>
        <w:t>)][(x-</w:t>
      </w:r>
      <w:r w:rsidR="003D6295">
        <w:t>(</w:t>
      </w:r>
      <w:r w:rsidR="003D6295">
        <w:fldChar w:fldCharType="begin"/>
      </w:r>
      <w:r w:rsidR="003D6295">
        <w:instrText xml:space="preserve"> EQ \s\do2(\f(-b;</w:instrText>
      </w:r>
      <w:r w:rsidR="003D6295" w:rsidRPr="003D6295">
        <w:instrText xml:space="preserve"> </w:instrText>
      </w:r>
      <w:r w:rsidR="003D6295">
        <w:instrText>2a))</w:instrText>
      </w:r>
      <w:r w:rsidR="003D6295">
        <w:fldChar w:fldCharType="end"/>
      </w:r>
      <w:r>
        <w:t>))+</w:t>
      </w:r>
      <w:r w:rsidR="003D6295">
        <w:fldChar w:fldCharType="begin"/>
      </w:r>
      <w:r w:rsidR="003D6295">
        <w:instrText xml:space="preserve"> EQ \s\do2(\f(∆;</w:instrText>
      </w:r>
      <w:r w:rsidR="003D6295" w:rsidRPr="003D6295">
        <w:instrText xml:space="preserve"> </w:instrText>
      </w:r>
      <w:r w:rsidR="003D6295">
        <w:instrText>2a))</w:instrText>
      </w:r>
      <w:r w:rsidR="003D6295">
        <w:fldChar w:fldCharType="end"/>
      </w:r>
      <w:r>
        <w:t>]</w:t>
      </w:r>
    </w:p>
    <w:p w14:paraId="061DEB19" w14:textId="44D0E1BE" w:rsidR="003D6295" w:rsidRDefault="003D6295" w:rsidP="00AC41A4">
      <w:pPr>
        <w:spacing w:line="240" w:lineRule="auto"/>
      </w:pPr>
    </w:p>
    <w:p w14:paraId="1C7110B0" w14:textId="3FA2E4E4" w:rsidR="003D6295" w:rsidRPr="005E73E3" w:rsidRDefault="003D6295" w:rsidP="00AC41A4">
      <w:pPr>
        <w:spacing w:line="240" w:lineRule="auto"/>
        <w:rPr>
          <w:color w:val="FF0000"/>
          <w:u w:val="single"/>
        </w:rPr>
      </w:pPr>
      <w:r w:rsidRPr="005E73E3">
        <w:rPr>
          <w:color w:val="FF0000"/>
          <w:u w:val="single"/>
        </w:rPr>
        <w:t>Ex 49 p 45 :</w:t>
      </w:r>
    </w:p>
    <w:p w14:paraId="6733C52F" w14:textId="0AA15506" w:rsidR="003D6295" w:rsidRDefault="003D6295" w:rsidP="00AC41A4">
      <w:pPr>
        <w:spacing w:line="240" w:lineRule="auto"/>
      </w:pPr>
      <w:r>
        <w:t>a)</w:t>
      </w:r>
    </w:p>
    <w:p w14:paraId="6A4783F2" w14:textId="5E5766A0" w:rsidR="003D6295" w:rsidRDefault="003D6295" w:rsidP="00AC41A4">
      <w:pPr>
        <w:spacing w:line="240" w:lineRule="auto"/>
      </w:pPr>
      <w:r>
        <w:t>f(x)=-6x²+5x+6</w:t>
      </w:r>
    </w:p>
    <w:p w14:paraId="5A08FCC9" w14:textId="5A921E84" w:rsidR="003D6295" w:rsidRDefault="003D6295" w:rsidP="00AC41A4">
      <w:pPr>
        <w:spacing w:line="240" w:lineRule="auto"/>
      </w:pPr>
      <w:r>
        <w:t>α=</w:t>
      </w:r>
      <w:r>
        <w:fldChar w:fldCharType="begin"/>
      </w:r>
      <w:r>
        <w:instrText xml:space="preserve"> EQ \s\do2(\f(-b;2a))</w:instrText>
      </w:r>
      <w:r>
        <w:fldChar w:fldCharType="end"/>
      </w:r>
    </w:p>
    <w:p w14:paraId="757F556C" w14:textId="773E9B83" w:rsidR="003D6295" w:rsidRDefault="003D6295" w:rsidP="00AC41A4">
      <w:pPr>
        <w:spacing w:line="240" w:lineRule="auto"/>
      </w:pPr>
      <w:r>
        <w:t>α=</w:t>
      </w:r>
      <w:r>
        <w:fldChar w:fldCharType="begin"/>
      </w:r>
      <w:r>
        <w:instrText xml:space="preserve"> EQ \s\do2(\f(-5;2*(-6)))</w:instrText>
      </w:r>
      <w:r>
        <w:fldChar w:fldCharType="end"/>
      </w:r>
    </w:p>
    <w:p w14:paraId="0E3A3E51" w14:textId="4E8524B8" w:rsidR="003D6295" w:rsidRDefault="003D6295" w:rsidP="00AC41A4">
      <w:pPr>
        <w:spacing w:line="240" w:lineRule="auto"/>
      </w:pPr>
      <w:r>
        <w:t>α=</w:t>
      </w:r>
      <w:r>
        <w:fldChar w:fldCharType="begin"/>
      </w:r>
      <w:r>
        <w:instrText xml:space="preserve"> EQ \s\do2(\f(5;12))</w:instrText>
      </w:r>
      <w:r>
        <w:fldChar w:fldCharType="end"/>
      </w:r>
    </w:p>
    <w:p w14:paraId="67303A6E" w14:textId="18B422F5" w:rsidR="003D6295" w:rsidRDefault="003D6295" w:rsidP="00AC41A4">
      <w:pPr>
        <w:spacing w:line="240" w:lineRule="auto"/>
      </w:pPr>
      <w:r>
        <w:t>β=f(α)</w:t>
      </w:r>
    </w:p>
    <w:p w14:paraId="5E7558CD" w14:textId="4B8804BE" w:rsidR="003D6295" w:rsidRDefault="003D6295" w:rsidP="00AC41A4">
      <w:pPr>
        <w:spacing w:line="240" w:lineRule="auto"/>
      </w:pPr>
      <w:r>
        <w:t>β=-6*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5;1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+5*</w:t>
      </w:r>
      <w:r>
        <w:fldChar w:fldCharType="begin"/>
      </w:r>
      <w:r>
        <w:instrText xml:space="preserve"> EQ \s\do2(\f(5;12))</w:instrText>
      </w:r>
      <w:r>
        <w:fldChar w:fldCharType="end"/>
      </w:r>
      <w:r>
        <w:t>+6</w:t>
      </w:r>
    </w:p>
    <w:p w14:paraId="3C2ABA80" w14:textId="50F47AEB" w:rsidR="003D6295" w:rsidRDefault="003D6295" w:rsidP="00AC41A4">
      <w:pPr>
        <w:spacing w:line="240" w:lineRule="auto"/>
      </w:pPr>
      <w:r>
        <w:lastRenderedPageBreak/>
        <w:t>β=-6*</w:t>
      </w:r>
      <w:r>
        <w:fldChar w:fldCharType="begin"/>
      </w:r>
      <w:r>
        <w:instrText xml:space="preserve"> EQ \s\do2(\f(25;144))</w:instrText>
      </w:r>
      <w:r>
        <w:fldChar w:fldCharType="end"/>
      </w:r>
      <w:r>
        <w:t>+</w:t>
      </w:r>
      <w:r>
        <w:fldChar w:fldCharType="begin"/>
      </w:r>
      <w:r>
        <w:instrText xml:space="preserve"> EQ \s\do2(\f(25;12))</w:instrText>
      </w:r>
      <w:r>
        <w:fldChar w:fldCharType="end"/>
      </w:r>
      <w:r>
        <w:t>+6</w:t>
      </w:r>
    </w:p>
    <w:p w14:paraId="4E1C772E" w14:textId="1CC07F72" w:rsidR="003D6295" w:rsidRDefault="003D6295" w:rsidP="00AC41A4">
      <w:pPr>
        <w:spacing w:line="240" w:lineRule="auto"/>
      </w:pPr>
      <w:r>
        <w:t>β= -</w:t>
      </w:r>
      <w:r>
        <w:fldChar w:fldCharType="begin"/>
      </w:r>
      <w:r>
        <w:instrText xml:space="preserve"> EQ \s\do2(\f(25;24))</w:instrText>
      </w:r>
      <w:r>
        <w:fldChar w:fldCharType="end"/>
      </w:r>
      <w:r>
        <w:t>+</w:t>
      </w:r>
      <w:r>
        <w:fldChar w:fldCharType="begin"/>
      </w:r>
      <w:r>
        <w:instrText xml:space="preserve"> EQ \s\do2(\f(25;12))</w:instrText>
      </w:r>
      <w:r>
        <w:fldChar w:fldCharType="end"/>
      </w:r>
      <w:r>
        <w:t>+6</w:t>
      </w:r>
    </w:p>
    <w:p w14:paraId="1F211655" w14:textId="2B9C3A4E" w:rsidR="003D6295" w:rsidRPr="003D6295" w:rsidRDefault="003D6295" w:rsidP="00AC41A4">
      <w:pPr>
        <w:spacing w:line="240" w:lineRule="auto"/>
      </w:pPr>
      <w:r>
        <w:t>β=</w:t>
      </w:r>
      <w:r>
        <w:fldChar w:fldCharType="begin"/>
      </w:r>
      <w:r>
        <w:instrText xml:space="preserve"> EQ \s\do2(\f(169;24))</w:instrText>
      </w:r>
      <w:r>
        <w:fldChar w:fldCharType="end"/>
      </w:r>
    </w:p>
    <w:p w14:paraId="2F5452AD" w14:textId="6A08545D" w:rsidR="003D6295" w:rsidRDefault="003D6295" w:rsidP="00AC41A4">
      <w:pPr>
        <w:spacing w:line="240" w:lineRule="auto"/>
      </w:pPr>
      <w:r>
        <w:t>f(x)=-6</w: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5;1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+</w:t>
      </w:r>
      <w:r>
        <w:fldChar w:fldCharType="begin"/>
      </w:r>
      <w:r>
        <w:instrText xml:space="preserve"> EQ \s\do2(\f(169;24))</w:instrText>
      </w:r>
      <w:r>
        <w:fldChar w:fldCharType="end"/>
      </w:r>
    </w:p>
    <w:p w14:paraId="5C995DF5" w14:textId="535EF53A" w:rsidR="003D6295" w:rsidRDefault="003D6295" w:rsidP="00AC41A4">
      <w:pPr>
        <w:spacing w:line="240" w:lineRule="auto"/>
      </w:pPr>
      <w:r>
        <w:t>a=-6 ; α=</w:t>
      </w:r>
      <w:r>
        <w:fldChar w:fldCharType="begin"/>
      </w:r>
      <w:r>
        <w:instrText xml:space="preserve"> EQ \s\do2(\f(5;12))</w:instrText>
      </w:r>
      <w:r>
        <w:fldChar w:fldCharType="end"/>
      </w:r>
      <w:r>
        <w:t> ; β=</w:t>
      </w:r>
      <w:r>
        <w:fldChar w:fldCharType="begin"/>
      </w:r>
      <w:r>
        <w:instrText xml:space="preserve"> EQ \s\do2(\f(169;24))</w:instrText>
      </w:r>
      <w:r>
        <w:fldChar w:fldCharType="end"/>
      </w:r>
    </w:p>
    <w:p w14:paraId="7CF29400" w14:textId="0124AD5A" w:rsidR="003D6295" w:rsidRDefault="003D6295" w:rsidP="00AC41A4">
      <w:pPr>
        <w:spacing w:line="240" w:lineRule="auto"/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D6295" w14:paraId="34206F2C" w14:textId="77777777" w:rsidTr="00A13BDA">
        <w:tc>
          <w:tcPr>
            <w:tcW w:w="2265" w:type="dxa"/>
          </w:tcPr>
          <w:p w14:paraId="75D9FA97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466F7049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3C337D0E" w14:textId="1A6B10A5" w:rsidR="003D6295" w:rsidRP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fldChar w:fldCharType="begin"/>
            </w:r>
            <w:r>
              <w:rPr>
                <w:rFonts w:ascii="Cambria Math" w:hAnsi="Cambria Math" w:cs="Cambria Math"/>
              </w:rPr>
              <w:instrText xml:space="preserve"> EQ \s\do2(\f(5;12))</w:instrText>
            </w:r>
            <w:r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1E516871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3D6295" w14:paraId="29F459C1" w14:textId="77777777" w:rsidTr="00A13BDA">
        <w:tc>
          <w:tcPr>
            <w:tcW w:w="2265" w:type="dxa"/>
          </w:tcPr>
          <w:p w14:paraId="5B55C6B2" w14:textId="6AD38D0F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f</w:t>
            </w:r>
          </w:p>
        </w:tc>
        <w:tc>
          <w:tcPr>
            <w:tcW w:w="2265" w:type="dxa"/>
          </w:tcPr>
          <w:p w14:paraId="04B48118" w14:textId="5F752101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1E241A48" wp14:editId="4D280E7E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160020</wp:posOffset>
                      </wp:positionV>
                      <wp:extent cx="1142683" cy="793115"/>
                      <wp:effectExtent l="0" t="38100" r="57785" b="26035"/>
                      <wp:wrapNone/>
                      <wp:docPr id="26" name="Connecteur droit avec flèch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42683" cy="79311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45C819" id="Connecteur droit avec flèche 26" o:spid="_x0000_s1026" type="#_x0000_t32" style="position:absolute;margin-left:20.25pt;margin-top:12.6pt;width:90pt;height:62.45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1BC934D0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10FBC0CB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251FEC30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54B4A901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31C474B7" w14:textId="2B801D20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3287EFC8" w14:textId="26F31430" w:rsidR="003D6295" w:rsidRPr="006D6929" w:rsidRDefault="003D6295" w:rsidP="003D6295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27A62170" wp14:editId="14C0D0F1">
                      <wp:simplePos x="0" y="0"/>
                      <wp:positionH relativeFrom="column">
                        <wp:posOffset>366713</wp:posOffset>
                      </wp:positionH>
                      <wp:positionV relativeFrom="paragraph">
                        <wp:posOffset>167322</wp:posOffset>
                      </wp:positionV>
                      <wp:extent cx="1062037" cy="814387"/>
                      <wp:effectExtent l="0" t="0" r="81280" b="62230"/>
                      <wp:wrapNone/>
                      <wp:docPr id="27" name="Connecteur droit avec flèch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2037" cy="81438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C0DFD1" id="Connecteur droit avec flèche 27" o:spid="_x0000_s1026" type="#_x0000_t32" style="position:absolute;margin-left:28.9pt;margin-top:13.15pt;width:83.6pt;height:64.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Cambria Math" w:hAnsi="Cambria Math" w:cs="Cambria Math"/>
              </w:rPr>
              <w:fldChar w:fldCharType="begin"/>
            </w:r>
            <w:r>
              <w:rPr>
                <w:rFonts w:ascii="Cambria Math" w:hAnsi="Cambria Math" w:cs="Cambria Math"/>
              </w:rPr>
              <w:instrText xml:space="preserve"> EQ \s\do2(\f(169;24))</w:instrText>
            </w:r>
            <w:r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47499748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6D06D9BE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302D9EC4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21F6134C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0E6FCA60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24068A4C" w14:textId="784F1F46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</w:tbl>
    <w:p w14:paraId="5AA22C91" w14:textId="1A949DC8" w:rsidR="003D6295" w:rsidRDefault="003D6295" w:rsidP="00AC41A4">
      <w:pPr>
        <w:spacing w:line="240" w:lineRule="auto"/>
      </w:pPr>
    </w:p>
    <w:p w14:paraId="5275B2BC" w14:textId="57AD4BF0" w:rsidR="003D6295" w:rsidRDefault="003D6295" w:rsidP="00AC41A4">
      <w:pPr>
        <w:spacing w:line="240" w:lineRule="auto"/>
      </w:pPr>
      <w:r>
        <w:t>b)</w:t>
      </w:r>
    </w:p>
    <w:p w14:paraId="2E471FD6" w14:textId="67CE584F" w:rsidR="003D6295" w:rsidRDefault="003D6295" w:rsidP="00AC41A4">
      <w:pPr>
        <w:spacing w:line="240" w:lineRule="auto"/>
      </w:pPr>
      <w:r>
        <w:t>g(x)=8x²-4x-3</w:t>
      </w:r>
    </w:p>
    <w:p w14:paraId="721EC5C2" w14:textId="1387985F" w:rsidR="003D6295" w:rsidRDefault="003D6295" w:rsidP="00AC41A4">
      <w:pPr>
        <w:spacing w:line="240" w:lineRule="auto"/>
      </w:pPr>
      <w:r>
        <w:t>α=</w:t>
      </w:r>
      <w:r>
        <w:fldChar w:fldCharType="begin"/>
      </w:r>
      <w:r>
        <w:instrText xml:space="preserve"> EQ \s\do2(\f(-b;2a))</w:instrText>
      </w:r>
      <w:r>
        <w:fldChar w:fldCharType="end"/>
      </w:r>
    </w:p>
    <w:p w14:paraId="77DCB854" w14:textId="456CD2F0" w:rsidR="003D6295" w:rsidRDefault="003D6295" w:rsidP="00AC41A4">
      <w:pPr>
        <w:spacing w:line="240" w:lineRule="auto"/>
      </w:pPr>
      <w:r>
        <w:t>α=</w:t>
      </w:r>
      <w:r>
        <w:fldChar w:fldCharType="begin"/>
      </w:r>
      <w:r>
        <w:instrText xml:space="preserve"> EQ \s\do2(\f(-(-4);2*8))</w:instrText>
      </w:r>
      <w:r>
        <w:fldChar w:fldCharType="end"/>
      </w:r>
    </w:p>
    <w:p w14:paraId="7AE5134E" w14:textId="42DB8AC8" w:rsidR="003D6295" w:rsidRDefault="003D6295" w:rsidP="00AC41A4">
      <w:pPr>
        <w:spacing w:line="240" w:lineRule="auto"/>
      </w:pPr>
      <w:r>
        <w:t>α=</w:t>
      </w:r>
      <w:r>
        <w:fldChar w:fldCharType="begin"/>
      </w:r>
      <w:r>
        <w:instrText xml:space="preserve"> EQ \s\do2(\f(4;16))</w:instrText>
      </w:r>
      <w:r>
        <w:fldChar w:fldCharType="end"/>
      </w:r>
    </w:p>
    <w:p w14:paraId="7B67E894" w14:textId="37256B14" w:rsidR="003D6295" w:rsidRDefault="003D6295" w:rsidP="00AC41A4">
      <w:pPr>
        <w:spacing w:line="240" w:lineRule="auto"/>
      </w:pPr>
      <w:r>
        <w:t>α=</w:t>
      </w:r>
      <w:r>
        <w:fldChar w:fldCharType="begin"/>
      </w:r>
      <w:r>
        <w:instrText xml:space="preserve"> EQ \s\do2(\f(1;4))</w:instrText>
      </w:r>
      <w:r>
        <w:fldChar w:fldCharType="end"/>
      </w:r>
    </w:p>
    <w:p w14:paraId="31899EDB" w14:textId="51ADC1C8" w:rsidR="003D6295" w:rsidRDefault="003D6295" w:rsidP="00AC41A4">
      <w:pPr>
        <w:spacing w:line="240" w:lineRule="auto"/>
      </w:pPr>
      <w:r>
        <w:t>β=g(α)</w:t>
      </w:r>
    </w:p>
    <w:p w14:paraId="11EFF904" w14:textId="6ED170A4" w:rsidR="003D6295" w:rsidRDefault="003D6295" w:rsidP="00AC41A4">
      <w:pPr>
        <w:spacing w:line="240" w:lineRule="auto"/>
      </w:pPr>
      <w:r>
        <w:t>β=8*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4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-4*</w:t>
      </w:r>
      <w:r>
        <w:fldChar w:fldCharType="begin"/>
      </w:r>
      <w:r>
        <w:instrText xml:space="preserve"> EQ \s\do2(\f(1;4))</w:instrText>
      </w:r>
      <w:r>
        <w:fldChar w:fldCharType="end"/>
      </w:r>
      <w:r>
        <w:t>-3</w:t>
      </w:r>
    </w:p>
    <w:p w14:paraId="73DB2D99" w14:textId="05216F09" w:rsidR="003D6295" w:rsidRDefault="003D6295" w:rsidP="00AC41A4">
      <w:pPr>
        <w:spacing w:line="240" w:lineRule="auto"/>
      </w:pPr>
      <w:r>
        <w:t>β=8*</w:t>
      </w:r>
      <w:r>
        <w:fldChar w:fldCharType="begin"/>
      </w:r>
      <w:r>
        <w:instrText xml:space="preserve"> EQ \s\do2(\f(1;16))</w:instrText>
      </w:r>
      <w:r>
        <w:fldChar w:fldCharType="end"/>
      </w:r>
      <w:r>
        <w:t>-1-3</w:t>
      </w:r>
    </w:p>
    <w:p w14:paraId="6EAD4E82" w14:textId="5962D797" w:rsidR="003D6295" w:rsidRDefault="003D6295" w:rsidP="00AC41A4">
      <w:pPr>
        <w:spacing w:line="240" w:lineRule="auto"/>
      </w:pPr>
      <w:r>
        <w:t>β=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-4</w:t>
      </w:r>
    </w:p>
    <w:p w14:paraId="33C64C1E" w14:textId="3F1FA35B" w:rsidR="003D6295" w:rsidRDefault="003D6295" w:rsidP="00AC41A4">
      <w:pPr>
        <w:spacing w:line="240" w:lineRule="auto"/>
      </w:pPr>
      <w:r>
        <w:t>β=-</w:t>
      </w:r>
      <w:r>
        <w:fldChar w:fldCharType="begin"/>
      </w:r>
      <w:r>
        <w:instrText xml:space="preserve"> EQ \s\do2(\f(7;2))</w:instrText>
      </w:r>
      <w:r>
        <w:fldChar w:fldCharType="end"/>
      </w:r>
    </w:p>
    <w:p w14:paraId="3BCAB180" w14:textId="648EC416" w:rsidR="003D6295" w:rsidRDefault="003D6295" w:rsidP="00AC41A4">
      <w:pPr>
        <w:spacing w:line="240" w:lineRule="auto"/>
      </w:pPr>
      <w:r>
        <w:lastRenderedPageBreak/>
        <w:t xml:space="preserve">a= 8 ; α= </w:t>
      </w:r>
      <w:r>
        <w:fldChar w:fldCharType="begin"/>
      </w:r>
      <w:r>
        <w:instrText xml:space="preserve"> EQ \s\do2(\f(1;4))</w:instrText>
      </w:r>
      <w:r>
        <w:fldChar w:fldCharType="end"/>
      </w:r>
      <w:r>
        <w:t> ; β= -</w:t>
      </w:r>
      <w:r>
        <w:fldChar w:fldCharType="begin"/>
      </w:r>
      <w:r>
        <w:instrText xml:space="preserve"> EQ \s\do2(\f(7;2))</w:instrText>
      </w:r>
      <w:r>
        <w:fldChar w:fldCharType="end"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D6295" w14:paraId="65D2557F" w14:textId="77777777" w:rsidTr="00A13BDA">
        <w:tc>
          <w:tcPr>
            <w:tcW w:w="2265" w:type="dxa"/>
          </w:tcPr>
          <w:p w14:paraId="716FF734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6F6B8A5C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0BA7F106" w14:textId="27E0EE92" w:rsidR="003D6295" w:rsidRP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fldChar w:fldCharType="begin"/>
            </w:r>
            <w:r>
              <w:rPr>
                <w:rFonts w:ascii="Cambria Math" w:hAnsi="Cambria Math" w:cs="Cambria Math"/>
              </w:rPr>
              <w:instrText xml:space="preserve"> EQ \s\do2(\f(1;4))</w:instrText>
            </w:r>
            <w:r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44D6218F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3D6295" w14:paraId="4EEFFF3C" w14:textId="77777777" w:rsidTr="00A13BDA">
        <w:tc>
          <w:tcPr>
            <w:tcW w:w="2265" w:type="dxa"/>
          </w:tcPr>
          <w:p w14:paraId="5126CE37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K</w:t>
            </w:r>
          </w:p>
        </w:tc>
        <w:tc>
          <w:tcPr>
            <w:tcW w:w="2265" w:type="dxa"/>
          </w:tcPr>
          <w:p w14:paraId="58C1EF18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81F7CCF" wp14:editId="441C66DF">
                      <wp:simplePos x="0" y="0"/>
                      <wp:positionH relativeFrom="column">
                        <wp:posOffset>280988</wp:posOffset>
                      </wp:positionH>
                      <wp:positionV relativeFrom="paragraph">
                        <wp:posOffset>116840</wp:posOffset>
                      </wp:positionV>
                      <wp:extent cx="1076325" cy="804863"/>
                      <wp:effectExtent l="0" t="0" r="66675" b="52705"/>
                      <wp:wrapNone/>
                      <wp:docPr id="28" name="Connecteur droit avec flèch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76325" cy="8048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D9D077" id="Connecteur droit avec flèche 28" o:spid="_x0000_s1026" type="#_x0000_t32" style="position:absolute;margin-left:22.15pt;margin-top:9.2pt;width:84.75pt;height:63.4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Cambria Math" w:hAnsi="Cambria Math" w:cs="Cambria Math"/>
              </w:rPr>
              <w:t>+∞</w:t>
            </w:r>
          </w:p>
          <w:p w14:paraId="22FE40C4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0F0758E7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27EA4427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6145426A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3911C9D4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</w:tc>
        <w:tc>
          <w:tcPr>
            <w:tcW w:w="2266" w:type="dxa"/>
          </w:tcPr>
          <w:p w14:paraId="7A78A460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00AD2CB0" wp14:editId="10A35121">
                      <wp:simplePos x="0" y="0"/>
                      <wp:positionH relativeFrom="column">
                        <wp:posOffset>114300</wp:posOffset>
                      </wp:positionH>
                      <wp:positionV relativeFrom="paragraph">
                        <wp:posOffset>135890</wp:posOffset>
                      </wp:positionV>
                      <wp:extent cx="1333500" cy="785495"/>
                      <wp:effectExtent l="0" t="38100" r="57150" b="33655"/>
                      <wp:wrapNone/>
                      <wp:docPr id="29" name="Connecteur droit avec flèch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33500" cy="78549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E505502" id="Connecteur droit avec flèche 29" o:spid="_x0000_s1026" type="#_x0000_t32" style="position:absolute;margin-left:9pt;margin-top:10.7pt;width:105pt;height:61.85pt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0146F954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1AD7C823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6325982B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344B8A78" w14:textId="095D9AFF" w:rsidR="003D6295" w:rsidRPr="006D6929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</w:t>
            </w:r>
            <w:r>
              <w:rPr>
                <w:rFonts w:ascii="Cambria Math" w:hAnsi="Cambria Math" w:cs="Cambria Math"/>
              </w:rPr>
              <w:fldChar w:fldCharType="begin"/>
            </w:r>
            <w:r>
              <w:rPr>
                <w:rFonts w:ascii="Cambria Math" w:hAnsi="Cambria Math" w:cs="Cambria Math"/>
              </w:rPr>
              <w:instrText xml:space="preserve"> EQ \s\do2(\f(7;2))</w:instrText>
            </w:r>
            <w:r>
              <w:rPr>
                <w:rFonts w:ascii="Cambria Math" w:hAnsi="Cambria Math" w:cs="Cambria Math"/>
              </w:rPr>
              <w:fldChar w:fldCharType="end"/>
            </w:r>
          </w:p>
        </w:tc>
        <w:tc>
          <w:tcPr>
            <w:tcW w:w="2266" w:type="dxa"/>
          </w:tcPr>
          <w:p w14:paraId="510BDB7C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</w:tbl>
    <w:p w14:paraId="54057BEC" w14:textId="670FE853" w:rsidR="003D6295" w:rsidRDefault="003D6295" w:rsidP="00AC41A4">
      <w:pPr>
        <w:spacing w:line="240" w:lineRule="auto"/>
      </w:pPr>
    </w:p>
    <w:p w14:paraId="6850A120" w14:textId="5351EA1F" w:rsidR="003D6295" w:rsidRPr="005E73E3" w:rsidRDefault="003D6295" w:rsidP="00AC41A4">
      <w:pPr>
        <w:spacing w:line="240" w:lineRule="auto"/>
        <w:rPr>
          <w:color w:val="FF0000"/>
          <w:u w:val="single"/>
        </w:rPr>
      </w:pPr>
      <w:r w:rsidRPr="005E73E3">
        <w:rPr>
          <w:color w:val="FF0000"/>
          <w:u w:val="single"/>
        </w:rPr>
        <w:t>Ex 51 p 45 :</w:t>
      </w:r>
    </w:p>
    <w:p w14:paraId="1B1DBEB6" w14:textId="6B6A02EE" w:rsidR="00FC5056" w:rsidRDefault="00FC5056" w:rsidP="00AC41A4">
      <w:pPr>
        <w:spacing w:line="240" w:lineRule="auto"/>
      </w:pPr>
      <w:r>
        <w:t>a)</w:t>
      </w:r>
    </w:p>
    <w:p w14:paraId="088F8201" w14:textId="4256E862" w:rsidR="003D6295" w:rsidRDefault="003D6295" w:rsidP="00AC41A4">
      <w:pPr>
        <w:spacing w:line="240" w:lineRule="auto"/>
      </w:pPr>
      <w:r>
        <w:t>H(x)=-</w:t>
      </w:r>
      <w:r>
        <w:fldChar w:fldCharType="begin"/>
      </w:r>
      <w:r>
        <w:instrText xml:space="preserve"> EQ \s\do2(\f(2;3))</w:instrText>
      </w:r>
      <w:r>
        <w:fldChar w:fldCharType="end"/>
      </w:r>
      <w:r>
        <w:t>x²+8x</w:t>
      </w:r>
    </w:p>
    <w:p w14:paraId="4C5D2F2C" w14:textId="4DE2655F" w:rsidR="003D6295" w:rsidRDefault="003D6295" w:rsidP="00AC41A4">
      <w:pPr>
        <w:spacing w:line="240" w:lineRule="auto"/>
      </w:pPr>
      <w:r>
        <w:t>α=</w:t>
      </w:r>
      <w:r>
        <w:fldChar w:fldCharType="begin"/>
      </w:r>
      <w:r>
        <w:instrText xml:space="preserve"> EQ \s\do2(\f(-b;2a))</w:instrText>
      </w:r>
      <w:r>
        <w:fldChar w:fldCharType="end"/>
      </w:r>
    </w:p>
    <w:p w14:paraId="0157C09D" w14:textId="37316EF7" w:rsidR="003D6295" w:rsidRDefault="003D6295" w:rsidP="00AC41A4">
      <w:pPr>
        <w:spacing w:line="240" w:lineRule="auto"/>
      </w:pPr>
      <w:r>
        <w:t>α=</w:t>
      </w:r>
      <w:r>
        <w:fldChar w:fldCharType="begin"/>
      </w:r>
      <w:r>
        <w:instrText xml:space="preserve"> EQ \s\do2(\f(-8;2*</w:instrText>
      </w:r>
      <w:r>
        <w:fldChar w:fldCharType="begin"/>
      </w:r>
      <w:r>
        <w:instrText xml:space="preserve"> EQ \s\do2(\f(2;3))</w:instrText>
      </w:r>
      <w:r>
        <w:fldChar w:fldCharType="end"/>
      </w:r>
      <w:r>
        <w:instrText>))</w:instrText>
      </w:r>
      <w:r>
        <w:fldChar w:fldCharType="end"/>
      </w:r>
    </w:p>
    <w:p w14:paraId="1994E34D" w14:textId="3AB2EB7D" w:rsidR="003D6295" w:rsidRDefault="003D6295" w:rsidP="00AC41A4">
      <w:pPr>
        <w:spacing w:line="240" w:lineRule="auto"/>
      </w:pPr>
      <w:r>
        <w:t>α=</w:t>
      </w:r>
      <w:r>
        <w:fldChar w:fldCharType="begin"/>
      </w:r>
      <w:r>
        <w:instrText xml:space="preserve"> EQ \s\do2(\f(-8;-</w:instrText>
      </w:r>
      <w:r w:rsidRPr="003D6295">
        <w:instrText xml:space="preserve"> </w:instrText>
      </w:r>
      <w:r>
        <w:fldChar w:fldCharType="begin"/>
      </w:r>
      <w:r>
        <w:instrText xml:space="preserve"> EQ \s\do2(\f(4;3))</w:instrText>
      </w:r>
      <w:r>
        <w:fldChar w:fldCharType="end"/>
      </w:r>
      <w:r>
        <w:instrText>))</w:instrText>
      </w:r>
      <w:r>
        <w:fldChar w:fldCharType="end"/>
      </w:r>
    </w:p>
    <w:p w14:paraId="67706FE6" w14:textId="29BDE061" w:rsidR="003D6295" w:rsidRDefault="003D6295" w:rsidP="00AC41A4">
      <w:pPr>
        <w:spacing w:line="240" w:lineRule="auto"/>
      </w:pPr>
      <w:r>
        <w:t>α=6</w:t>
      </w:r>
    </w:p>
    <w:p w14:paraId="7455B297" w14:textId="759FD613" w:rsidR="003D6295" w:rsidRDefault="003D6295" w:rsidP="00AC41A4">
      <w:pPr>
        <w:spacing w:line="240" w:lineRule="auto"/>
      </w:pPr>
    </w:p>
    <w:p w14:paraId="0FE47EE8" w14:textId="7A87F88F" w:rsidR="00FC5056" w:rsidRDefault="00FC5056" w:rsidP="00AC41A4">
      <w:pPr>
        <w:spacing w:line="240" w:lineRule="auto"/>
      </w:pPr>
      <w:r>
        <w:t>β=H(α)</w:t>
      </w:r>
    </w:p>
    <w:p w14:paraId="29997BC8" w14:textId="3E0E5366" w:rsidR="003D6295" w:rsidRDefault="003D6295" w:rsidP="00AC41A4">
      <w:pPr>
        <w:spacing w:line="240" w:lineRule="auto"/>
      </w:pPr>
      <w:r>
        <w:t>β=-</w:t>
      </w:r>
      <w:r>
        <w:fldChar w:fldCharType="begin"/>
      </w:r>
      <w:r>
        <w:instrText xml:space="preserve"> EQ \s\do2(\f(2;3))</w:instrText>
      </w:r>
      <w:r>
        <w:fldChar w:fldCharType="end"/>
      </w:r>
      <w:r>
        <w:t>*-6²+8*6</w:t>
      </w:r>
    </w:p>
    <w:p w14:paraId="52AA6B1F" w14:textId="19F07827" w:rsidR="003D6295" w:rsidRDefault="003D6295" w:rsidP="00AC41A4">
      <w:pPr>
        <w:spacing w:line="240" w:lineRule="auto"/>
      </w:pPr>
      <w:r>
        <w:t>β=-</w:t>
      </w:r>
      <w:r>
        <w:fldChar w:fldCharType="begin"/>
      </w:r>
      <w:r>
        <w:instrText xml:space="preserve"> EQ \s\do2(\f(2;3))</w:instrText>
      </w:r>
      <w:r>
        <w:fldChar w:fldCharType="end"/>
      </w:r>
      <w:r>
        <w:t>*36+48</w:t>
      </w:r>
    </w:p>
    <w:p w14:paraId="393E1F73" w14:textId="0C1C8A56" w:rsidR="003D6295" w:rsidRDefault="003D6295" w:rsidP="00AC41A4">
      <w:pPr>
        <w:spacing w:line="240" w:lineRule="auto"/>
      </w:pPr>
      <w:r>
        <w:t>β=-24+48</w:t>
      </w:r>
    </w:p>
    <w:p w14:paraId="3DF3B712" w14:textId="13C430F8" w:rsidR="003D6295" w:rsidRDefault="003D6295" w:rsidP="00AC41A4">
      <w:pPr>
        <w:spacing w:line="240" w:lineRule="auto"/>
      </w:pPr>
      <w:r>
        <w:t>β=24</w:t>
      </w:r>
    </w:p>
    <w:p w14:paraId="689755F6" w14:textId="43C4992C" w:rsidR="003D6295" w:rsidRDefault="003D6295" w:rsidP="00AC41A4">
      <w:pPr>
        <w:spacing w:line="240" w:lineRule="auto"/>
      </w:pPr>
      <w:r>
        <w:t>a= -</w:t>
      </w:r>
      <w:r>
        <w:fldChar w:fldCharType="begin"/>
      </w:r>
      <w:r>
        <w:instrText xml:space="preserve"> EQ \s\do2(\f(2;3))</w:instrText>
      </w:r>
      <w:r>
        <w:fldChar w:fldCharType="end"/>
      </w:r>
      <w:r>
        <w:t> ; α= 6 ; β= 24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D6295" w14:paraId="381DC8D8" w14:textId="77777777" w:rsidTr="00A13BDA">
        <w:tc>
          <w:tcPr>
            <w:tcW w:w="2265" w:type="dxa"/>
          </w:tcPr>
          <w:p w14:paraId="0D666C0B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2D4B8763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4595ACF1" w14:textId="3D933620" w:rsidR="003D6295" w:rsidRP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6</w:t>
            </w:r>
          </w:p>
        </w:tc>
        <w:tc>
          <w:tcPr>
            <w:tcW w:w="2266" w:type="dxa"/>
          </w:tcPr>
          <w:p w14:paraId="1A187A70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3D6295" w14:paraId="10C05531" w14:textId="77777777" w:rsidTr="00A13BDA">
        <w:tc>
          <w:tcPr>
            <w:tcW w:w="2265" w:type="dxa"/>
          </w:tcPr>
          <w:p w14:paraId="69AEDC1C" w14:textId="607E79A5" w:rsidR="003D6295" w:rsidRDefault="00E57C22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H</w:t>
            </w:r>
          </w:p>
        </w:tc>
        <w:tc>
          <w:tcPr>
            <w:tcW w:w="2265" w:type="dxa"/>
          </w:tcPr>
          <w:p w14:paraId="743F0F9C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D90FD96" wp14:editId="646C29D7">
                      <wp:simplePos x="0" y="0"/>
                      <wp:positionH relativeFrom="column">
                        <wp:posOffset>228601</wp:posOffset>
                      </wp:positionH>
                      <wp:positionV relativeFrom="paragraph">
                        <wp:posOffset>117475</wp:posOffset>
                      </wp:positionV>
                      <wp:extent cx="1176020" cy="652463"/>
                      <wp:effectExtent l="0" t="38100" r="62230" b="33655"/>
                      <wp:wrapNone/>
                      <wp:docPr id="30" name="Connecteur droit avec flèch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76020" cy="6524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0A48FF" id="Connecteur droit avec flèche 30" o:spid="_x0000_s1026" type="#_x0000_t32" style="position:absolute;margin-left:18pt;margin-top:9.25pt;width:92.6pt;height:51.4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6240C9DD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6A8CFB66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3D956946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27F46784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6633F88F" w14:textId="5D629878" w:rsidR="003D6295" w:rsidRPr="006D6929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891085D" wp14:editId="248E088E">
                      <wp:simplePos x="0" y="0"/>
                      <wp:positionH relativeFrom="column">
                        <wp:posOffset>133351</wp:posOffset>
                      </wp:positionH>
                      <wp:positionV relativeFrom="paragraph">
                        <wp:posOffset>88900</wp:posOffset>
                      </wp:positionV>
                      <wp:extent cx="1257300" cy="709613"/>
                      <wp:effectExtent l="0" t="0" r="76200" b="52705"/>
                      <wp:wrapNone/>
                      <wp:docPr id="31" name="Connecteur droit avec flèch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57300" cy="70961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C31C1C" id="Connecteur droit avec flèche 31" o:spid="_x0000_s1026" type="#_x0000_t32" style="position:absolute;margin-left:10.5pt;margin-top:7pt;width:99pt;height:55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Cambria Math" w:hAnsi="Cambria Math" w:cs="Cambria Math"/>
              </w:rPr>
              <w:t>0</w:t>
            </w:r>
          </w:p>
        </w:tc>
        <w:tc>
          <w:tcPr>
            <w:tcW w:w="2266" w:type="dxa"/>
          </w:tcPr>
          <w:p w14:paraId="72D37C55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3655C8C8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14047CE5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0456BA18" w14:textId="77777777" w:rsidR="003D6295" w:rsidRDefault="003D6295" w:rsidP="00A13BDA">
            <w:pPr>
              <w:rPr>
                <w:rFonts w:ascii="Cambria Math" w:hAnsi="Cambria Math" w:cs="Cambria Math"/>
              </w:rPr>
            </w:pPr>
          </w:p>
          <w:p w14:paraId="0E2DDE93" w14:textId="77777777" w:rsidR="003D6295" w:rsidRDefault="003D6295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</w:tbl>
    <w:p w14:paraId="583347D0" w14:textId="35BC3FC0" w:rsidR="00FC5056" w:rsidRDefault="00FC5056" w:rsidP="00AC41A4">
      <w:pPr>
        <w:spacing w:line="240" w:lineRule="auto"/>
      </w:pPr>
      <w:r>
        <w:lastRenderedPageBreak/>
        <w:t>b)</w:t>
      </w:r>
    </w:p>
    <w:p w14:paraId="11E67973" w14:textId="4230FFD8" w:rsidR="00FC5056" w:rsidRDefault="00FC5056" w:rsidP="00AC41A4">
      <w:pPr>
        <w:spacing w:line="240" w:lineRule="auto"/>
      </w:pPr>
      <w:r>
        <w:t>I(x)=-2x²-8x+1</w:t>
      </w:r>
    </w:p>
    <w:p w14:paraId="4884B3FC" w14:textId="153CCB77" w:rsidR="00FC5056" w:rsidRDefault="00FC5056" w:rsidP="00FC5056">
      <w:pPr>
        <w:tabs>
          <w:tab w:val="left" w:pos="1140"/>
        </w:tabs>
        <w:spacing w:line="240" w:lineRule="auto"/>
      </w:pPr>
      <w:r>
        <w:t>α=</w:t>
      </w:r>
      <w:r>
        <w:fldChar w:fldCharType="begin"/>
      </w:r>
      <w:r>
        <w:instrText xml:space="preserve"> EQ \s\do2(\f(-b;2a))</w:instrText>
      </w:r>
      <w:r>
        <w:fldChar w:fldCharType="end"/>
      </w:r>
    </w:p>
    <w:p w14:paraId="121B5FB5" w14:textId="05ED5091" w:rsidR="00FC5056" w:rsidRDefault="00FC5056" w:rsidP="00FC5056">
      <w:pPr>
        <w:tabs>
          <w:tab w:val="left" w:pos="1140"/>
        </w:tabs>
        <w:spacing w:line="240" w:lineRule="auto"/>
      </w:pPr>
      <w:r>
        <w:t>α=</w:t>
      </w:r>
      <w:r>
        <w:fldChar w:fldCharType="begin"/>
      </w:r>
      <w:r>
        <w:instrText xml:space="preserve"> EQ \s\do2(\f(-(-8);2*-2))</w:instrText>
      </w:r>
      <w:r>
        <w:fldChar w:fldCharType="end"/>
      </w:r>
    </w:p>
    <w:p w14:paraId="7C386D5D" w14:textId="579B5000" w:rsidR="00FC5056" w:rsidRDefault="00FC5056" w:rsidP="00FC5056">
      <w:pPr>
        <w:tabs>
          <w:tab w:val="left" w:pos="1140"/>
        </w:tabs>
        <w:spacing w:line="240" w:lineRule="auto"/>
      </w:pPr>
      <w:r>
        <w:t>α=</w:t>
      </w:r>
      <w:r>
        <w:fldChar w:fldCharType="begin"/>
      </w:r>
      <w:r>
        <w:instrText xml:space="preserve"> EQ \s\do2(\f(8;-4))</w:instrText>
      </w:r>
      <w:r>
        <w:fldChar w:fldCharType="end"/>
      </w:r>
    </w:p>
    <w:p w14:paraId="7C59075B" w14:textId="25CAE40A" w:rsidR="00FC5056" w:rsidRPr="00FC5056" w:rsidRDefault="00FC5056" w:rsidP="00FC5056">
      <w:pPr>
        <w:tabs>
          <w:tab w:val="left" w:pos="1140"/>
        </w:tabs>
        <w:spacing w:line="240" w:lineRule="auto"/>
      </w:pPr>
      <w:r>
        <w:t>α=-2</w:t>
      </w:r>
    </w:p>
    <w:p w14:paraId="3345BBA7" w14:textId="77777777" w:rsidR="00FC5056" w:rsidRDefault="00FC5056" w:rsidP="00FC5056">
      <w:pPr>
        <w:tabs>
          <w:tab w:val="left" w:pos="1140"/>
        </w:tabs>
        <w:spacing w:line="240" w:lineRule="auto"/>
      </w:pPr>
    </w:p>
    <w:p w14:paraId="4D577EA9" w14:textId="74322F4C" w:rsidR="00FC5056" w:rsidRDefault="00FC5056" w:rsidP="00FC5056">
      <w:pPr>
        <w:spacing w:line="240" w:lineRule="auto"/>
      </w:pPr>
      <w:r>
        <w:t>β=I(α)</w:t>
      </w:r>
    </w:p>
    <w:p w14:paraId="6CD3D3D0" w14:textId="7EF83CDE" w:rsidR="00FC5056" w:rsidRDefault="00FC5056" w:rsidP="00AC41A4">
      <w:pPr>
        <w:spacing w:line="240" w:lineRule="auto"/>
      </w:pPr>
      <w:r>
        <w:t>β=-2*-2²-8*-2+1</w:t>
      </w:r>
    </w:p>
    <w:p w14:paraId="144416FF" w14:textId="29F491BA" w:rsidR="00FC5056" w:rsidRDefault="00FC5056" w:rsidP="00AC41A4">
      <w:pPr>
        <w:spacing w:line="240" w:lineRule="auto"/>
      </w:pPr>
      <w:r>
        <w:t>β=-8+16+1</w:t>
      </w:r>
    </w:p>
    <w:p w14:paraId="268755DA" w14:textId="3666208C" w:rsidR="00FC5056" w:rsidRDefault="00FC5056" w:rsidP="00AC41A4">
      <w:pPr>
        <w:spacing w:line="240" w:lineRule="auto"/>
      </w:pPr>
      <w:r>
        <w:t>β=9</w:t>
      </w:r>
    </w:p>
    <w:p w14:paraId="06FB686A" w14:textId="75E15DE8" w:rsidR="00FC5056" w:rsidRDefault="00FC5056" w:rsidP="00AC41A4">
      <w:pPr>
        <w:spacing w:line="240" w:lineRule="auto"/>
      </w:pPr>
    </w:p>
    <w:p w14:paraId="61DC7E59" w14:textId="3CEDD8E7" w:rsidR="00FC5056" w:rsidRDefault="00FC5056" w:rsidP="00AC41A4">
      <w:pPr>
        <w:spacing w:line="240" w:lineRule="auto"/>
      </w:pPr>
      <w:r>
        <w:t>a= -2 ;α= -2 ;β= 9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FC5056" w14:paraId="1AA1C266" w14:textId="77777777" w:rsidTr="00A13BDA">
        <w:tc>
          <w:tcPr>
            <w:tcW w:w="2265" w:type="dxa"/>
          </w:tcPr>
          <w:p w14:paraId="24AF60BC" w14:textId="77777777" w:rsidR="00FC5056" w:rsidRDefault="00FC5056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X</w:t>
            </w:r>
          </w:p>
        </w:tc>
        <w:tc>
          <w:tcPr>
            <w:tcW w:w="2265" w:type="dxa"/>
          </w:tcPr>
          <w:p w14:paraId="771EDA5E" w14:textId="77777777" w:rsidR="00FC5056" w:rsidRDefault="00FC5056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75AC52B0" w14:textId="6F26C10A" w:rsidR="00FC5056" w:rsidRPr="003D6295" w:rsidRDefault="00FC5056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2</w:t>
            </w:r>
          </w:p>
        </w:tc>
        <w:tc>
          <w:tcPr>
            <w:tcW w:w="2266" w:type="dxa"/>
          </w:tcPr>
          <w:p w14:paraId="6EED2498" w14:textId="77777777" w:rsidR="00FC5056" w:rsidRDefault="00FC5056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  <w:tr w:rsidR="00FC5056" w14:paraId="53E92FC4" w14:textId="77777777" w:rsidTr="00A13BDA">
        <w:tc>
          <w:tcPr>
            <w:tcW w:w="2265" w:type="dxa"/>
          </w:tcPr>
          <w:p w14:paraId="4AAB7B2D" w14:textId="77777777" w:rsidR="00FC5056" w:rsidRDefault="00FC5056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H</w:t>
            </w:r>
          </w:p>
        </w:tc>
        <w:tc>
          <w:tcPr>
            <w:tcW w:w="2265" w:type="dxa"/>
          </w:tcPr>
          <w:p w14:paraId="2FA14910" w14:textId="77777777" w:rsidR="00FC5056" w:rsidRDefault="00FC5056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33DA5975" wp14:editId="77EAF531">
                      <wp:simplePos x="0" y="0"/>
                      <wp:positionH relativeFrom="column">
                        <wp:posOffset>257175</wp:posOffset>
                      </wp:positionH>
                      <wp:positionV relativeFrom="paragraph">
                        <wp:posOffset>160020</wp:posOffset>
                      </wp:positionV>
                      <wp:extent cx="1142683" cy="793115"/>
                      <wp:effectExtent l="0" t="38100" r="57785" b="26035"/>
                      <wp:wrapNone/>
                      <wp:docPr id="32" name="Connecteur droit avec flèch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42683" cy="79311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B0289" id="Connecteur droit avec flèche 32" o:spid="_x0000_s1026" type="#_x0000_t32" style="position:absolute;margin-left:20.25pt;margin-top:12.6pt;width:90pt;height:62.4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597CAAE0" w14:textId="77777777" w:rsidR="00FC5056" w:rsidRDefault="00FC5056" w:rsidP="00A13BDA">
            <w:pPr>
              <w:rPr>
                <w:rFonts w:ascii="Cambria Math" w:hAnsi="Cambria Math" w:cs="Cambria Math"/>
              </w:rPr>
            </w:pPr>
          </w:p>
          <w:p w14:paraId="1EB438D5" w14:textId="77777777" w:rsidR="00FC5056" w:rsidRDefault="00FC5056" w:rsidP="00A13BDA">
            <w:pPr>
              <w:rPr>
                <w:rFonts w:ascii="Cambria Math" w:hAnsi="Cambria Math" w:cs="Cambria Math"/>
              </w:rPr>
            </w:pPr>
          </w:p>
          <w:p w14:paraId="02F4F49C" w14:textId="77777777" w:rsidR="00FC5056" w:rsidRDefault="00FC5056" w:rsidP="00A13BDA">
            <w:pPr>
              <w:rPr>
                <w:rFonts w:ascii="Cambria Math" w:hAnsi="Cambria Math" w:cs="Cambria Math"/>
              </w:rPr>
            </w:pPr>
          </w:p>
          <w:p w14:paraId="0A58C51D" w14:textId="77777777" w:rsidR="00FC5056" w:rsidRDefault="00FC5056" w:rsidP="00A13BDA">
            <w:pPr>
              <w:rPr>
                <w:rFonts w:ascii="Cambria Math" w:hAnsi="Cambria Math" w:cs="Cambria Math"/>
              </w:rPr>
            </w:pPr>
          </w:p>
          <w:p w14:paraId="0A8EA51C" w14:textId="77777777" w:rsidR="00FC5056" w:rsidRDefault="00FC5056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-∞</w:t>
            </w:r>
          </w:p>
        </w:tc>
        <w:tc>
          <w:tcPr>
            <w:tcW w:w="2266" w:type="dxa"/>
          </w:tcPr>
          <w:p w14:paraId="1D60D6CA" w14:textId="768BF70B" w:rsidR="00FC5056" w:rsidRPr="006D6929" w:rsidRDefault="00FC5056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4CF6AF0" wp14:editId="0BCD4F31">
                      <wp:simplePos x="0" y="0"/>
                      <wp:positionH relativeFrom="column">
                        <wp:posOffset>366713</wp:posOffset>
                      </wp:positionH>
                      <wp:positionV relativeFrom="paragraph">
                        <wp:posOffset>167322</wp:posOffset>
                      </wp:positionV>
                      <wp:extent cx="1062037" cy="814387"/>
                      <wp:effectExtent l="0" t="0" r="81280" b="62230"/>
                      <wp:wrapNone/>
                      <wp:docPr id="33" name="Connecteur droit avec flèch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2037" cy="81438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F7E326" id="Connecteur droit avec flèche 33" o:spid="_x0000_s1026" type="#_x0000_t32" style="position:absolute;margin-left:28.9pt;margin-top:13.15pt;width:83.6pt;height:64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Cambria Math" w:hAnsi="Cambria Math" w:cs="Cambria Math"/>
              </w:rPr>
              <w:t>9</w:t>
            </w:r>
          </w:p>
        </w:tc>
        <w:tc>
          <w:tcPr>
            <w:tcW w:w="2266" w:type="dxa"/>
          </w:tcPr>
          <w:p w14:paraId="271CD3BC" w14:textId="77777777" w:rsidR="00FC5056" w:rsidRDefault="00FC5056" w:rsidP="00A13BDA">
            <w:pPr>
              <w:rPr>
                <w:rFonts w:ascii="Cambria Math" w:hAnsi="Cambria Math" w:cs="Cambria Math"/>
              </w:rPr>
            </w:pPr>
          </w:p>
          <w:p w14:paraId="17F3A9C4" w14:textId="77777777" w:rsidR="00FC5056" w:rsidRDefault="00FC5056" w:rsidP="00A13BDA">
            <w:pPr>
              <w:rPr>
                <w:rFonts w:ascii="Cambria Math" w:hAnsi="Cambria Math" w:cs="Cambria Math"/>
              </w:rPr>
            </w:pPr>
          </w:p>
          <w:p w14:paraId="79C48F34" w14:textId="77777777" w:rsidR="00FC5056" w:rsidRDefault="00FC5056" w:rsidP="00A13BDA">
            <w:pPr>
              <w:rPr>
                <w:rFonts w:ascii="Cambria Math" w:hAnsi="Cambria Math" w:cs="Cambria Math"/>
              </w:rPr>
            </w:pPr>
          </w:p>
          <w:p w14:paraId="04B6B747" w14:textId="77777777" w:rsidR="00FC5056" w:rsidRDefault="00FC5056" w:rsidP="00A13BDA">
            <w:pPr>
              <w:rPr>
                <w:rFonts w:ascii="Cambria Math" w:hAnsi="Cambria Math" w:cs="Cambria Math"/>
              </w:rPr>
            </w:pPr>
          </w:p>
          <w:p w14:paraId="70A1DC28" w14:textId="77777777" w:rsidR="00FC5056" w:rsidRDefault="00FC5056" w:rsidP="00A13BDA">
            <w:pPr>
              <w:rPr>
                <w:rFonts w:ascii="Cambria Math" w:hAnsi="Cambria Math" w:cs="Cambria Math"/>
              </w:rPr>
            </w:pPr>
          </w:p>
          <w:p w14:paraId="0C87E1AC" w14:textId="77777777" w:rsidR="00FC5056" w:rsidRDefault="00FC5056" w:rsidP="00A13BDA">
            <w:pPr>
              <w:rPr>
                <w:rFonts w:ascii="Cambria Math" w:hAnsi="Cambria Math" w:cs="Cambria Math"/>
              </w:rPr>
            </w:pPr>
            <w:r>
              <w:rPr>
                <w:rFonts w:ascii="Cambria Math" w:hAnsi="Cambria Math" w:cs="Cambria Math"/>
              </w:rPr>
              <w:t>+∞</w:t>
            </w:r>
          </w:p>
        </w:tc>
      </w:tr>
    </w:tbl>
    <w:p w14:paraId="0BA6DC94" w14:textId="1BC38828" w:rsidR="00FC5056" w:rsidRDefault="00FC5056" w:rsidP="00AC41A4">
      <w:pPr>
        <w:spacing w:line="240" w:lineRule="auto"/>
      </w:pPr>
    </w:p>
    <w:p w14:paraId="374B247F" w14:textId="4FFA7F62" w:rsidR="005E73E3" w:rsidRDefault="005E73E3" w:rsidP="00AC41A4">
      <w:pPr>
        <w:spacing w:line="240" w:lineRule="auto"/>
      </w:pPr>
      <w:r>
        <w:t>Cour :</w:t>
      </w:r>
    </w:p>
    <w:p w14:paraId="57F5B1D6" w14:textId="31A026AC" w:rsidR="005E73E3" w:rsidRDefault="005E73E3" w:rsidP="00AC41A4">
      <w:pPr>
        <w:spacing w:line="240" w:lineRule="auto"/>
      </w:pPr>
      <w:r>
        <w:t>F(x)=ax²+bx+c, a≠0</w:t>
      </w:r>
    </w:p>
    <w:p w14:paraId="67F8548C" w14:textId="05DD8556" w:rsidR="005E73E3" w:rsidRPr="006D2D24" w:rsidRDefault="005E73E3" w:rsidP="00AC41A4">
      <w:pPr>
        <w:spacing w:line="240" w:lineRule="auto"/>
      </w:pPr>
      <w:r>
        <w:t>F(x)=a</w:t>
      </w:r>
      <w:r w:rsidR="006D2D24">
        <w:fldChar w:fldCharType="begin"/>
      </w:r>
      <w:r w:rsidR="006D2D24">
        <w:instrText xml:space="preserve"> EQ \b\bc\[(</w:instrText>
      </w:r>
      <w:r w:rsidR="006D2D24">
        <w:fldChar w:fldCharType="begin"/>
      </w:r>
      <w:r w:rsidR="006D2D24">
        <w:instrText xml:space="preserve"> EQ \b(x-</w:instrText>
      </w:r>
      <w:r w:rsidR="006D2D24">
        <w:fldChar w:fldCharType="begin"/>
      </w:r>
      <w:r w:rsidR="006D2D24">
        <w:instrText xml:space="preserve"> EQ \b(</w:instrText>
      </w:r>
      <w:r w:rsidR="006D2D24">
        <w:fldChar w:fldCharType="begin"/>
      </w:r>
      <w:r w:rsidR="006D2D24">
        <w:instrText xml:space="preserve"> EQ \s\do2(\f(b;2a)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  <w:r w:rsidR="006D2D24">
        <w:fldChar w:fldCharType="begin"/>
      </w:r>
      <w:r w:rsidR="006D2D24">
        <w:instrText xml:space="preserve"> EQ \o\al(\s\up8(</w:instrText>
      </w:r>
      <w:r w:rsidR="006D2D24">
        <w:rPr>
          <w:sz w:val="18"/>
        </w:rPr>
        <w:instrText>2</w:instrText>
      </w:r>
      <w:r w:rsidR="006D2D24">
        <w:instrText>);)</w:instrText>
      </w:r>
      <w:r w:rsidR="006D2D24">
        <w:fldChar w:fldCharType="end"/>
      </w:r>
      <w:r w:rsidR="006D2D24">
        <w:instrText>+</w:instrText>
      </w:r>
      <w:r w:rsidR="006D2D24">
        <w:fldChar w:fldCharType="begin"/>
      </w:r>
      <w:r w:rsidR="006D2D24">
        <w:instrText xml:space="preserve"> EQ \s\do2(\f(-(b²-4ac);4a²)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</w:p>
    <w:p w14:paraId="3E709608" w14:textId="07855CB9" w:rsidR="005E73E3" w:rsidRDefault="005E73E3" w:rsidP="00AC41A4">
      <w:pPr>
        <w:spacing w:line="240" w:lineRule="auto"/>
      </w:pPr>
      <w:r>
        <w:t xml:space="preserve">Posons ∆=b²-4ac </w:t>
      </w:r>
      <w:r>
        <w:sym w:font="Wingdings" w:char="F0DF"/>
      </w:r>
      <w:r>
        <w:t xml:space="preserve"> le discriminant</w:t>
      </w:r>
    </w:p>
    <w:p w14:paraId="2242E57F" w14:textId="72F554AC" w:rsidR="005E73E3" w:rsidRPr="006D2D24" w:rsidRDefault="005E73E3" w:rsidP="00AC41A4">
      <w:pPr>
        <w:spacing w:line="240" w:lineRule="auto"/>
      </w:pPr>
      <w:r>
        <w:t>α=-</w:t>
      </w:r>
      <w:r w:rsidR="006D2D24">
        <w:fldChar w:fldCharType="begin"/>
      </w:r>
      <w:r w:rsidR="006D2D24">
        <w:instrText xml:space="preserve"> EQ \s\do2(\f(b;2a))</w:instrText>
      </w:r>
      <w:r w:rsidR="006D2D24">
        <w:fldChar w:fldCharType="end"/>
      </w:r>
      <w:r>
        <w:t xml:space="preserve"> f(x)=a</w:t>
      </w:r>
      <w:r w:rsidR="006D2D24">
        <w:fldChar w:fldCharType="begin"/>
      </w:r>
      <w:r w:rsidR="006D2D24">
        <w:instrText xml:space="preserve"> EQ \b\bc\[((x-α)²-</w:instrText>
      </w:r>
      <w:r w:rsidR="006D2D24">
        <w:fldChar w:fldCharType="begin"/>
      </w:r>
      <w:r w:rsidR="006D2D24">
        <w:instrText xml:space="preserve"> EQ \s\do2(\f(∆;4a²)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</w:p>
    <w:p w14:paraId="2CECFAC1" w14:textId="51D569AD" w:rsidR="005E73E3" w:rsidRDefault="005E73E3" w:rsidP="00AC41A4">
      <w:pPr>
        <w:spacing w:line="240" w:lineRule="auto"/>
      </w:pPr>
      <w:r w:rsidRPr="006D2D24">
        <w:rPr>
          <w:color w:val="FF0000"/>
        </w:rPr>
        <w:t>1</w:t>
      </w:r>
      <w:r w:rsidRPr="006D2D24">
        <w:rPr>
          <w:color w:val="FF0000"/>
          <w:vertAlign w:val="superscript"/>
        </w:rPr>
        <w:t>er</w:t>
      </w:r>
      <w:r w:rsidRPr="006D2D24">
        <w:rPr>
          <w:color w:val="FF0000"/>
        </w:rPr>
        <w:t xml:space="preserve"> cas : ∆=0</w:t>
      </w:r>
      <w:r>
        <w:t xml:space="preserve">  </w:t>
      </w:r>
      <w:r>
        <w:sym w:font="Wingdings" w:char="F0F3"/>
      </w:r>
      <w:r>
        <w:t xml:space="preserve"> b²-4ac=0</w:t>
      </w:r>
    </w:p>
    <w:p w14:paraId="5F69577B" w14:textId="6B634151" w:rsidR="005E73E3" w:rsidRDefault="005E73E3" w:rsidP="00AC41A4">
      <w:pPr>
        <w:spacing w:line="240" w:lineRule="auto"/>
      </w:pPr>
      <w:r>
        <w:t>F(x)=a(x-α)²</w:t>
      </w:r>
    </w:p>
    <w:p w14:paraId="59CDB311" w14:textId="464F9E0E" w:rsidR="005E73E3" w:rsidRDefault="005E73E3" w:rsidP="00AC41A4">
      <w:pPr>
        <w:spacing w:line="240" w:lineRule="auto"/>
      </w:pPr>
      <w:r w:rsidRPr="006D2D24">
        <w:rPr>
          <w:color w:val="FF0000"/>
        </w:rPr>
        <w:t xml:space="preserve">f(x)=0 </w:t>
      </w:r>
      <w:r w:rsidRPr="006D2D24">
        <w:rPr>
          <w:color w:val="FF0000"/>
        </w:rPr>
        <w:sym w:font="Wingdings" w:char="F0F3"/>
      </w:r>
      <w:r>
        <w:t xml:space="preserve"> (x-α)²=0</w:t>
      </w:r>
    </w:p>
    <w:p w14:paraId="77A8276A" w14:textId="4DD93A33" w:rsidR="005E73E3" w:rsidRDefault="005E73E3" w:rsidP="00AC41A4">
      <w:pPr>
        <w:spacing w:line="240" w:lineRule="auto"/>
      </w:pPr>
      <w:r>
        <w:sym w:font="Wingdings" w:char="F0F3"/>
      </w:r>
      <w:r>
        <w:t xml:space="preserve"> x= α</w:t>
      </w:r>
    </w:p>
    <w:p w14:paraId="219AA1D4" w14:textId="3F801389" w:rsidR="005E73E3" w:rsidRDefault="005E73E3" w:rsidP="00AC41A4">
      <w:pPr>
        <w:spacing w:line="240" w:lineRule="auto"/>
      </w:pPr>
      <w:r>
        <w:t>Donc S={α}</w:t>
      </w:r>
    </w:p>
    <w:p w14:paraId="2F7A40E4" w14:textId="01261436" w:rsidR="005E73E3" w:rsidRDefault="005E73E3" w:rsidP="00AC41A4">
      <w:pPr>
        <w:spacing w:line="240" w:lineRule="auto"/>
      </w:pPr>
      <w:r w:rsidRPr="006D2D24">
        <w:rPr>
          <w:color w:val="FF0000"/>
          <w:u w:val="single"/>
        </w:rPr>
        <w:lastRenderedPageBreak/>
        <w:t>2</w:t>
      </w:r>
      <w:r w:rsidRPr="006D2D24">
        <w:rPr>
          <w:color w:val="FF0000"/>
          <w:u w:val="single"/>
          <w:vertAlign w:val="superscript"/>
        </w:rPr>
        <w:t>ème</w:t>
      </w:r>
      <w:r w:rsidRPr="006D2D24">
        <w:rPr>
          <w:color w:val="FF0000"/>
          <w:u w:val="single"/>
        </w:rPr>
        <w:t xml:space="preserve"> cas :</w:t>
      </w:r>
      <w:r w:rsidRPr="006D2D24">
        <w:rPr>
          <w:color w:val="FF0000"/>
        </w:rPr>
        <w:t xml:space="preserve"> ∆&gt;0 </w:t>
      </w:r>
      <w:r w:rsidRPr="006D2D24">
        <w:rPr>
          <w:color w:val="FF0000"/>
        </w:rPr>
        <w:sym w:font="Wingdings" w:char="F0F3"/>
      </w:r>
      <w:r w:rsidRPr="006D2D24">
        <w:rPr>
          <w:color w:val="FF0000"/>
        </w:rPr>
        <w:t xml:space="preserve"> b²-4ac&gt;0</w:t>
      </w:r>
    </w:p>
    <w:p w14:paraId="31A9F6B2" w14:textId="74937F28" w:rsidR="005E73E3" w:rsidRPr="006D2D24" w:rsidRDefault="005E73E3" w:rsidP="00AC41A4">
      <w:pPr>
        <w:spacing w:line="240" w:lineRule="auto"/>
      </w:pPr>
      <w:r>
        <w:t>F(x)=a</w:t>
      </w:r>
      <w:r w:rsidR="006D2D24">
        <w:fldChar w:fldCharType="begin"/>
      </w:r>
      <w:r w:rsidR="006D2D24">
        <w:instrText xml:space="preserve"> EQ \b\bc\[(</w:instrText>
      </w:r>
      <w:r w:rsidR="006D2D24">
        <w:fldChar w:fldCharType="begin"/>
      </w:r>
      <w:r w:rsidR="006D2D24">
        <w:instrText xml:space="preserve"> EQ \b(x-</w:instrText>
      </w:r>
      <w:r w:rsidR="006D2D24">
        <w:fldChar w:fldCharType="begin"/>
      </w:r>
      <w:r w:rsidR="006D2D24">
        <w:instrText xml:space="preserve"> EQ \b(</w:instrText>
      </w:r>
      <w:r w:rsidR="006D2D24">
        <w:fldChar w:fldCharType="begin"/>
      </w:r>
      <w:r w:rsidR="006D2D24">
        <w:instrText xml:space="preserve"> EQ \s\do2(\f(-b;2a)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  <w:r w:rsidR="006D2D24">
        <w:instrText>²-</w:instrText>
      </w:r>
      <w:r w:rsidR="006D2D24">
        <w:fldChar w:fldCharType="begin"/>
      </w:r>
      <w:r w:rsidR="006D2D24">
        <w:instrText xml:space="preserve"> EQ \s\do2(\f(</w:instrText>
      </w:r>
      <w:r w:rsidR="006D2D24">
        <w:fldChar w:fldCharType="begin"/>
      </w:r>
      <w:r w:rsidR="006D2D24">
        <w:instrText xml:space="preserve"> EQ \r(∆ )</w:instrText>
      </w:r>
      <w:r w:rsidR="006D2D24">
        <w:fldChar w:fldCharType="end"/>
      </w:r>
      <w:r w:rsidR="006D2D24">
        <w:instrText>;</w:instrText>
      </w:r>
      <w:r w:rsidR="006D2D24" w:rsidRPr="006D2D24">
        <w:instrText xml:space="preserve"> </w:instrText>
      </w:r>
      <w:r w:rsidR="006D2D24">
        <w:instrText>4a²))</w:instrText>
      </w:r>
      <w:r w:rsidR="006D2D24">
        <w:fldChar w:fldCharType="end"/>
      </w:r>
      <w:r w:rsidR="006D2D24">
        <w:instrText xml:space="preserve"> )</w:instrText>
      </w:r>
      <w:r w:rsidR="006D2D24">
        <w:fldChar w:fldCharType="end"/>
      </w:r>
    </w:p>
    <w:p w14:paraId="32C15AB0" w14:textId="47219709" w:rsidR="005E73E3" w:rsidRPr="006D2D24" w:rsidRDefault="005E73E3" w:rsidP="00AC41A4">
      <w:pPr>
        <w:spacing w:line="240" w:lineRule="auto"/>
      </w:pPr>
      <w:r>
        <w:t>F(x)=a</w:t>
      </w:r>
      <w:r w:rsidR="006D2D24">
        <w:fldChar w:fldCharType="begin"/>
      </w:r>
      <w:r w:rsidR="006D2D24">
        <w:instrText xml:space="preserve"> EQ \b\bc\[(</w:instrText>
      </w:r>
      <w:r w:rsidR="006D2D24">
        <w:fldChar w:fldCharType="begin"/>
      </w:r>
      <w:r w:rsidR="006D2D24">
        <w:instrText xml:space="preserve"> EQ \b(x-</w:instrText>
      </w:r>
      <w:r w:rsidR="006D2D24">
        <w:fldChar w:fldCharType="begin"/>
      </w:r>
      <w:r w:rsidR="006D2D24">
        <w:instrText xml:space="preserve"> EQ \b(</w:instrText>
      </w:r>
      <w:r w:rsidR="006D2D24">
        <w:fldChar w:fldCharType="begin"/>
      </w:r>
      <w:r w:rsidR="006D2D24">
        <w:instrText xml:space="preserve"> EQ \s\do2(\f(-b;2a)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  <w:r w:rsidR="006D2D24">
        <w:fldChar w:fldCharType="begin"/>
      </w:r>
      <w:r w:rsidR="006D2D24">
        <w:instrText xml:space="preserve"> EQ \o\al(\s\up8(</w:instrText>
      </w:r>
      <w:r w:rsidR="006D2D24">
        <w:rPr>
          <w:sz w:val="18"/>
        </w:rPr>
        <w:instrText>2</w:instrText>
      </w:r>
      <w:r w:rsidR="006D2D24">
        <w:instrText>);)</w:instrText>
      </w:r>
      <w:r w:rsidR="006D2D24">
        <w:fldChar w:fldCharType="end"/>
      </w:r>
      <w:r w:rsidR="006D2D24">
        <w:instrText>-</w:instrText>
      </w:r>
      <w:r w:rsidR="006D2D24">
        <w:fldChar w:fldCharType="begin"/>
      </w:r>
      <w:r w:rsidR="006D2D24">
        <w:instrText xml:space="preserve"> EQ \s\do2(\f(</w:instrText>
      </w:r>
      <w:r w:rsidR="006D2D24">
        <w:fldChar w:fldCharType="begin"/>
      </w:r>
      <w:r w:rsidR="006D2D24">
        <w:instrText xml:space="preserve"> EQ \r(∆ )</w:instrText>
      </w:r>
      <w:r w:rsidR="006D2D24">
        <w:fldChar w:fldCharType="end"/>
      </w:r>
      <w:r w:rsidR="006D2D24">
        <w:instrText>;2a)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  <w:r w:rsidR="006D2D24">
        <w:fldChar w:fldCharType="begin"/>
      </w:r>
      <w:r w:rsidR="006D2D24">
        <w:instrText xml:space="preserve"> EQ \b\bc\[(</w:instrText>
      </w:r>
      <w:r w:rsidR="006D2D24">
        <w:fldChar w:fldCharType="begin"/>
      </w:r>
      <w:r w:rsidR="006D2D24">
        <w:instrText xml:space="preserve"> EQ \b(x-</w:instrText>
      </w:r>
      <w:r w:rsidR="006D2D24">
        <w:fldChar w:fldCharType="begin"/>
      </w:r>
      <w:r w:rsidR="006D2D24">
        <w:instrText xml:space="preserve"> EQ \b(</w:instrText>
      </w:r>
      <w:r w:rsidR="006D2D24">
        <w:fldChar w:fldCharType="begin"/>
      </w:r>
      <w:r w:rsidR="006D2D24">
        <w:instrText xml:space="preserve"> EQ \s\do2(\f(-b;2a)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  <w:r w:rsidR="006D2D24">
        <w:instrText>-</w:instrText>
      </w:r>
      <w:r w:rsidR="006D2D24">
        <w:fldChar w:fldCharType="begin"/>
      </w:r>
      <w:r w:rsidR="006D2D24">
        <w:instrText xml:space="preserve"> EQ \s\do2(\f(</w:instrText>
      </w:r>
      <w:r w:rsidR="006D2D24">
        <w:fldChar w:fldCharType="begin"/>
      </w:r>
      <w:r w:rsidR="006D2D24">
        <w:instrText xml:space="preserve"> EQ \r(∆ )</w:instrText>
      </w:r>
      <w:r w:rsidR="006D2D24">
        <w:fldChar w:fldCharType="end"/>
      </w:r>
      <w:r w:rsidR="006D2D24">
        <w:instrText>;2a)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</w:p>
    <w:p w14:paraId="0C36537C" w14:textId="33155243" w:rsidR="005E73E3" w:rsidRPr="006D2D24" w:rsidRDefault="005E73E3" w:rsidP="00AC41A4">
      <w:pPr>
        <w:spacing w:line="240" w:lineRule="auto"/>
      </w:pPr>
      <w:r>
        <w:t>F(x)=a</w:t>
      </w:r>
      <w:r w:rsidR="006D2D24">
        <w:t xml:space="preserve"> </w:t>
      </w:r>
      <w:r w:rsidR="006D2D24">
        <w:fldChar w:fldCharType="begin"/>
      </w:r>
      <w:r w:rsidR="006D2D24">
        <w:instrText xml:space="preserve"> EQ \b\bc\[(</w:instrText>
      </w:r>
      <w:r w:rsidR="006D2D24">
        <w:fldChar w:fldCharType="begin"/>
      </w:r>
      <w:r w:rsidR="006D2D24">
        <w:instrText xml:space="preserve"> EQ \s\do2(\f(x+b;2a))</w:instrText>
      </w:r>
      <w:r w:rsidR="006D2D24">
        <w:fldChar w:fldCharType="end"/>
      </w:r>
      <w:r w:rsidR="006D2D24">
        <w:instrText>+</w:instrText>
      </w:r>
      <w:r w:rsidR="006D2D24">
        <w:fldChar w:fldCharType="begin"/>
      </w:r>
      <w:r w:rsidR="006D2D24">
        <w:instrText xml:space="preserve"> EQ \s\do2(\f(</w:instrText>
      </w:r>
      <w:r w:rsidR="006D2D24">
        <w:fldChar w:fldCharType="begin"/>
      </w:r>
      <w:r w:rsidR="006D2D24">
        <w:instrText xml:space="preserve"> EQ \r(∆ )</w:instrText>
      </w:r>
      <w:r w:rsidR="006D2D24">
        <w:fldChar w:fldCharType="end"/>
      </w:r>
      <w:r w:rsidR="006D2D24">
        <w:instrText>;2a)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  <w:r w:rsidR="006D2D24">
        <w:fldChar w:fldCharType="begin"/>
      </w:r>
      <w:r w:rsidR="006D2D24">
        <w:instrText xml:space="preserve"> EQ \b\bc\[(</w:instrText>
      </w:r>
      <w:r w:rsidR="006D2D24">
        <w:fldChar w:fldCharType="begin"/>
      </w:r>
      <w:r w:rsidR="006D2D24">
        <w:instrText xml:space="preserve"> EQ \s\do2(\f(x+b;</w:instrText>
      </w:r>
      <w:r w:rsidR="006D2D24" w:rsidRPr="006D2D24">
        <w:instrText xml:space="preserve"> </w:instrText>
      </w:r>
      <w:r w:rsidR="006D2D24">
        <w:instrText>2a))</w:instrText>
      </w:r>
      <w:r w:rsidR="006D2D24">
        <w:fldChar w:fldCharType="end"/>
      </w:r>
      <w:r w:rsidR="006D2D24">
        <w:instrText>-</w:instrText>
      </w:r>
      <w:r w:rsidR="006D2D24">
        <w:fldChar w:fldCharType="begin"/>
      </w:r>
      <w:r w:rsidR="006D2D24">
        <w:instrText xml:space="preserve"> EQ \s\do2(\f(</w:instrText>
      </w:r>
      <w:r w:rsidR="006D2D24">
        <w:fldChar w:fldCharType="begin"/>
      </w:r>
      <w:r w:rsidR="006D2D24">
        <w:instrText xml:space="preserve"> EQ \r(∆ )</w:instrText>
      </w:r>
      <w:r w:rsidR="006D2D24">
        <w:fldChar w:fldCharType="end"/>
      </w:r>
      <w:r w:rsidR="006D2D24">
        <w:instrText>;2a))</w:instrText>
      </w:r>
      <w:r w:rsidR="006D2D24">
        <w:fldChar w:fldCharType="end"/>
      </w:r>
      <w:r w:rsidR="006D2D24">
        <w:instrText>)</w:instrText>
      </w:r>
      <w:r w:rsidR="006D2D24">
        <w:fldChar w:fldCharType="end"/>
      </w:r>
    </w:p>
    <w:p w14:paraId="356747E6" w14:textId="415114E3" w:rsidR="005E73E3" w:rsidRPr="006D2D24" w:rsidRDefault="005E73E3" w:rsidP="00AC41A4">
      <w:pPr>
        <w:spacing w:line="240" w:lineRule="auto"/>
        <w:rPr>
          <w:color w:val="FF0000"/>
        </w:rPr>
      </w:pPr>
      <w:r w:rsidRPr="006D2D24">
        <w:rPr>
          <w:color w:val="FF0000"/>
        </w:rPr>
        <w:t xml:space="preserve">f(x)=0 </w:t>
      </w:r>
      <w:r w:rsidRPr="006D2D24">
        <w:rPr>
          <w:color w:val="FF0000"/>
        </w:rPr>
        <w:sym w:font="Wingdings" w:char="F0F3"/>
      </w:r>
      <w:r w:rsidRPr="006D2D24">
        <w:rPr>
          <w:color w:val="FF0000"/>
        </w:rPr>
        <w:t xml:space="preserve"> </w: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b(</w:instrTex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s\do2(\f(x+b; 2a))</w:instrText>
      </w:r>
      <w:r w:rsidR="006D2D24" w:rsidRPr="006D2D24">
        <w:rPr>
          <w:color w:val="FF0000"/>
        </w:rPr>
        <w:fldChar w:fldCharType="end"/>
      </w:r>
      <w:r w:rsidR="006D2D24" w:rsidRPr="006D2D24">
        <w:rPr>
          <w:color w:val="FF0000"/>
        </w:rPr>
        <w:instrText>+</w:instrTex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s\do2(\f(</w:instrTex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r(∆ )</w:instrText>
      </w:r>
      <w:r w:rsidR="006D2D24" w:rsidRPr="006D2D24">
        <w:rPr>
          <w:color w:val="FF0000"/>
        </w:rPr>
        <w:fldChar w:fldCharType="end"/>
      </w:r>
      <w:r w:rsidR="006D2D24" w:rsidRPr="006D2D24">
        <w:rPr>
          <w:color w:val="FF0000"/>
        </w:rPr>
        <w:instrText>;2a))</w:instrText>
      </w:r>
      <w:r w:rsidR="006D2D24" w:rsidRPr="006D2D24">
        <w:rPr>
          <w:color w:val="FF0000"/>
        </w:rPr>
        <w:fldChar w:fldCharType="end"/>
      </w:r>
      <w:r w:rsidR="006D2D24" w:rsidRPr="006D2D24">
        <w:rPr>
          <w:color w:val="FF0000"/>
        </w:rPr>
        <w:instrText>)</w:instrText>
      </w:r>
      <w:r w:rsidR="006D2D24" w:rsidRPr="006D2D24">
        <w:rPr>
          <w:color w:val="FF0000"/>
        </w:rPr>
        <w:fldChar w:fldCharType="end"/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b(</w:instrTex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s\do2(\f(x+b; 2a))</w:instrText>
      </w:r>
      <w:r w:rsidR="006D2D24" w:rsidRPr="006D2D24">
        <w:rPr>
          <w:color w:val="FF0000"/>
        </w:rPr>
        <w:fldChar w:fldCharType="end"/>
      </w:r>
      <w:r w:rsidR="006D2D24" w:rsidRPr="006D2D24">
        <w:rPr>
          <w:color w:val="FF0000"/>
        </w:rPr>
        <w:instrText>-</w:instrTex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s\do2(\f(</w:instrTex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r(∆ )</w:instrText>
      </w:r>
      <w:r w:rsidR="006D2D24" w:rsidRPr="006D2D24">
        <w:rPr>
          <w:color w:val="FF0000"/>
        </w:rPr>
        <w:fldChar w:fldCharType="end"/>
      </w:r>
      <w:r w:rsidR="006D2D24" w:rsidRPr="006D2D24">
        <w:rPr>
          <w:color w:val="FF0000"/>
        </w:rPr>
        <w:instrText>;2a))</w:instrText>
      </w:r>
      <w:r w:rsidR="006D2D24" w:rsidRPr="006D2D24">
        <w:rPr>
          <w:color w:val="FF0000"/>
        </w:rPr>
        <w:fldChar w:fldCharType="end"/>
      </w:r>
      <w:r w:rsidR="006D2D24" w:rsidRPr="006D2D24">
        <w:rPr>
          <w:color w:val="FF0000"/>
        </w:rPr>
        <w:instrText>)</w:instrText>
      </w:r>
      <w:r w:rsidR="006D2D24" w:rsidRPr="006D2D24">
        <w:rPr>
          <w:color w:val="FF0000"/>
        </w:rPr>
        <w:fldChar w:fldCharType="end"/>
      </w:r>
      <w:r w:rsidRPr="006D2D24">
        <w:rPr>
          <w:color w:val="FF0000"/>
        </w:rPr>
        <w:t>=0</w:t>
      </w:r>
    </w:p>
    <w:p w14:paraId="01966351" w14:textId="2EF72388" w:rsidR="005E73E3" w:rsidRDefault="005E73E3" w:rsidP="00AC41A4">
      <w:pPr>
        <w:spacing w:line="240" w:lineRule="auto"/>
      </w:pPr>
      <w:r w:rsidRPr="006D2D24">
        <w:rPr>
          <w:color w:val="FF0000"/>
        </w:rPr>
        <w:sym w:font="Wingdings" w:char="F0F3"/>
      </w:r>
      <w:r w:rsidRPr="006D2D24">
        <w:rPr>
          <w:color w:val="FF0000"/>
        </w:rPr>
        <w:t>x+</w: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s\do2(\f(b;2a))</w:instrText>
      </w:r>
      <w:r w:rsidR="006D2D24" w:rsidRPr="006D2D24">
        <w:rPr>
          <w:color w:val="FF0000"/>
        </w:rPr>
        <w:fldChar w:fldCharType="end"/>
      </w:r>
      <w:r w:rsidRPr="006D2D24">
        <w:rPr>
          <w:color w:val="FF0000"/>
        </w:rPr>
        <w:t>+</w: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s\do2(\f(</w:instrTex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r(∆ )</w:instrText>
      </w:r>
      <w:r w:rsidR="006D2D24" w:rsidRPr="006D2D24">
        <w:rPr>
          <w:color w:val="FF0000"/>
        </w:rPr>
        <w:fldChar w:fldCharType="end"/>
      </w:r>
      <w:r w:rsidR="006D2D24" w:rsidRPr="006D2D24">
        <w:rPr>
          <w:color w:val="FF0000"/>
        </w:rPr>
        <w:instrText>;2a))</w:instrText>
      </w:r>
      <w:r w:rsidR="006D2D24" w:rsidRPr="006D2D24">
        <w:rPr>
          <w:color w:val="FF0000"/>
        </w:rPr>
        <w:fldChar w:fldCharType="end"/>
      </w:r>
      <w:r w:rsidRPr="006D2D24">
        <w:rPr>
          <w:color w:val="FF0000"/>
        </w:rPr>
        <w:t xml:space="preserve">=0 ou </w: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s\do2(\f(x+b;2a))</w:instrText>
      </w:r>
      <w:r w:rsidR="006D2D24" w:rsidRPr="006D2D24">
        <w:rPr>
          <w:color w:val="FF0000"/>
        </w:rPr>
        <w:fldChar w:fldCharType="end"/>
      </w:r>
      <w:r w:rsidRPr="006D2D24">
        <w:rPr>
          <w:color w:val="FF0000"/>
        </w:rPr>
        <w:t>-</w: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s\do2(\f(</w:instrText>
      </w:r>
      <w:r w:rsidR="006D2D24" w:rsidRPr="006D2D24">
        <w:rPr>
          <w:color w:val="FF0000"/>
        </w:rPr>
        <w:fldChar w:fldCharType="begin"/>
      </w:r>
      <w:r w:rsidR="006D2D24" w:rsidRPr="006D2D24">
        <w:rPr>
          <w:color w:val="FF0000"/>
        </w:rPr>
        <w:instrText xml:space="preserve"> EQ \r(∆ )</w:instrText>
      </w:r>
      <w:r w:rsidR="006D2D24" w:rsidRPr="006D2D24">
        <w:rPr>
          <w:color w:val="FF0000"/>
        </w:rPr>
        <w:fldChar w:fldCharType="end"/>
      </w:r>
      <w:r w:rsidR="006D2D24" w:rsidRPr="006D2D24">
        <w:rPr>
          <w:color w:val="FF0000"/>
        </w:rPr>
        <w:instrText>;2a))</w:instrText>
      </w:r>
      <w:r w:rsidR="006D2D24" w:rsidRPr="006D2D24">
        <w:rPr>
          <w:color w:val="FF0000"/>
        </w:rPr>
        <w:fldChar w:fldCharType="end"/>
      </w:r>
      <w:r w:rsidRPr="006D2D24">
        <w:rPr>
          <w:color w:val="FF0000"/>
        </w:rPr>
        <w:t>=0</w:t>
      </w:r>
    </w:p>
    <w:p w14:paraId="150E38A3" w14:textId="612C277F" w:rsidR="005E73E3" w:rsidRDefault="005E73E3" w:rsidP="00AC41A4">
      <w:pPr>
        <w:spacing w:line="240" w:lineRule="auto"/>
      </w:pPr>
      <w:r>
        <w:sym w:font="Wingdings" w:char="F0F3"/>
      </w:r>
      <w:r>
        <w:t>x</w:t>
      </w:r>
      <w:r>
        <w:rPr>
          <w:vertAlign w:val="subscript"/>
        </w:rPr>
        <w:t>1</w:t>
      </w:r>
      <w:r>
        <w:t>=-b-</w:t>
      </w:r>
      <w:r w:rsidR="006D2D24">
        <w:fldChar w:fldCharType="begin"/>
      </w:r>
      <w:r w:rsidR="006D2D24">
        <w:instrText xml:space="preserve"> EQ \s\do2(\f(</w:instrText>
      </w:r>
      <w:r w:rsidR="006D2D24">
        <w:fldChar w:fldCharType="begin"/>
      </w:r>
      <w:r w:rsidR="006D2D24">
        <w:instrText xml:space="preserve"> EQ \r(∆ )</w:instrText>
      </w:r>
      <w:r w:rsidR="006D2D24">
        <w:fldChar w:fldCharType="end"/>
      </w:r>
      <w:r w:rsidR="006D2D24">
        <w:instrText>;2a))</w:instrText>
      </w:r>
      <w:r w:rsidR="006D2D24">
        <w:fldChar w:fldCharType="end"/>
      </w:r>
      <w:r>
        <w:t xml:space="preserve"> ou x</w:t>
      </w:r>
      <w:r>
        <w:rPr>
          <w:vertAlign w:val="subscript"/>
        </w:rPr>
        <w:t>2</w:t>
      </w:r>
      <w:r>
        <w:t>=-b+</w:t>
      </w:r>
      <w:r w:rsidR="006D2D24">
        <w:fldChar w:fldCharType="begin"/>
      </w:r>
      <w:r w:rsidR="006D2D24">
        <w:instrText xml:space="preserve"> EQ \s\do2(\f(</w:instrText>
      </w:r>
      <w:r w:rsidR="006D2D24">
        <w:fldChar w:fldCharType="begin"/>
      </w:r>
      <w:r w:rsidR="006D2D24">
        <w:instrText xml:space="preserve"> EQ \r(∆ )</w:instrText>
      </w:r>
      <w:r w:rsidR="006D2D24">
        <w:fldChar w:fldCharType="end"/>
      </w:r>
      <w:r w:rsidR="006D2D24">
        <w:instrText>;2a))</w:instrText>
      </w:r>
      <w:r w:rsidR="006D2D24">
        <w:fldChar w:fldCharType="end"/>
      </w:r>
    </w:p>
    <w:p w14:paraId="1A40F793" w14:textId="3BB7F59F" w:rsidR="005E73E3" w:rsidRDefault="005E73E3" w:rsidP="00AC41A4">
      <w:pPr>
        <w:spacing w:line="240" w:lineRule="auto"/>
      </w:pPr>
      <w:r>
        <w:t>Donc S={x</w:t>
      </w:r>
      <w:r>
        <w:rPr>
          <w:vertAlign w:val="subscript"/>
        </w:rPr>
        <w:t>1 </w:t>
      </w:r>
      <w:r>
        <w:t>;x</w:t>
      </w:r>
      <w:r>
        <w:rPr>
          <w:vertAlign w:val="subscript"/>
        </w:rPr>
        <w:t>2</w:t>
      </w:r>
      <w:r>
        <w:t>}.</w:t>
      </w:r>
    </w:p>
    <w:p w14:paraId="1B569B59" w14:textId="64925CDA" w:rsidR="005E73E3" w:rsidRDefault="005E73E3" w:rsidP="00AC41A4">
      <w:pPr>
        <w:spacing w:line="240" w:lineRule="auto"/>
      </w:pPr>
    </w:p>
    <w:p w14:paraId="5E0107E3" w14:textId="583789DC" w:rsidR="005E73E3" w:rsidRDefault="005E73E3" w:rsidP="00AC41A4">
      <w:pPr>
        <w:spacing w:line="240" w:lineRule="auto"/>
      </w:pPr>
      <w:r w:rsidRPr="006D2D24">
        <w:rPr>
          <w:color w:val="FF0000"/>
          <w:u w:val="single"/>
        </w:rPr>
        <w:t>exercice d’application</w:t>
      </w:r>
      <w:r w:rsidR="006D2D24" w:rsidRPr="006D2D24">
        <w:rPr>
          <w:color w:val="FF0000"/>
          <w:u w:val="single"/>
        </w:rPr>
        <w:t> :</w:t>
      </w:r>
    </w:p>
    <w:p w14:paraId="47052270" w14:textId="2EDF4DF5" w:rsidR="005E73E3" w:rsidRDefault="005E73E3" w:rsidP="00AC41A4">
      <w:pPr>
        <w:spacing w:line="240" w:lineRule="auto"/>
      </w:pPr>
      <w:r>
        <w:t>Résoudre dans ℝ, les équations suivantes :</w:t>
      </w:r>
    </w:p>
    <w:p w14:paraId="47BE7A1C" w14:textId="43DDA960" w:rsidR="005E73E3" w:rsidRDefault="005E73E3" w:rsidP="00976E2C">
      <w:pPr>
        <w:pStyle w:val="Paragraphedeliste"/>
        <w:numPr>
          <w:ilvl w:val="0"/>
          <w:numId w:val="5"/>
        </w:numPr>
        <w:spacing w:line="240" w:lineRule="auto"/>
      </w:pPr>
      <w:r>
        <w:t>4x²-8x+1=0</w:t>
      </w:r>
    </w:p>
    <w:p w14:paraId="29B79773" w14:textId="0484C416" w:rsidR="005E73E3" w:rsidRDefault="005E73E3" w:rsidP="00976E2C">
      <w:pPr>
        <w:pStyle w:val="Paragraphedeliste"/>
        <w:numPr>
          <w:ilvl w:val="1"/>
          <w:numId w:val="5"/>
        </w:numPr>
        <w:spacing w:line="240" w:lineRule="auto"/>
      </w:pPr>
      <w:r>
        <w:t>∆=b²-4(ac)</w:t>
      </w:r>
    </w:p>
    <w:p w14:paraId="74634227" w14:textId="487BF8CF" w:rsidR="005E73E3" w:rsidRDefault="005E73E3" w:rsidP="00976E2C">
      <w:pPr>
        <w:pStyle w:val="Paragraphedeliste"/>
        <w:numPr>
          <w:ilvl w:val="1"/>
          <w:numId w:val="5"/>
        </w:numPr>
        <w:spacing w:line="240" w:lineRule="auto"/>
      </w:pPr>
      <w:r>
        <w:t>∆=-8²-4(4*1)</w:t>
      </w:r>
    </w:p>
    <w:p w14:paraId="5704E667" w14:textId="30F7FC36" w:rsidR="005E73E3" w:rsidRDefault="005E73E3" w:rsidP="00976E2C">
      <w:pPr>
        <w:pStyle w:val="Paragraphedeliste"/>
        <w:numPr>
          <w:ilvl w:val="1"/>
          <w:numId w:val="5"/>
        </w:numPr>
        <w:spacing w:line="240" w:lineRule="auto"/>
      </w:pPr>
      <w:r>
        <w:t>∆=64-16</w:t>
      </w:r>
    </w:p>
    <w:p w14:paraId="34937FF8" w14:textId="60E934AA" w:rsidR="005E73E3" w:rsidRDefault="005E73E3" w:rsidP="00976E2C">
      <w:pPr>
        <w:pStyle w:val="Paragraphedeliste"/>
        <w:numPr>
          <w:ilvl w:val="1"/>
          <w:numId w:val="5"/>
        </w:numPr>
        <w:spacing w:line="240" w:lineRule="auto"/>
      </w:pPr>
      <w:r>
        <w:fldChar w:fldCharType="begin"/>
      </w:r>
      <w:r>
        <w:instrText xml:space="preserve"> EQ \x(∆=16)</w:instrText>
      </w:r>
      <w:r>
        <w:fldChar w:fldCharType="end"/>
      </w:r>
    </w:p>
    <w:p w14:paraId="427A0F39" w14:textId="65840F05" w:rsidR="005E73E3" w:rsidRDefault="005E73E3" w:rsidP="00976E2C">
      <w:pPr>
        <w:pStyle w:val="Paragraphedeliste"/>
        <w:numPr>
          <w:ilvl w:val="1"/>
          <w:numId w:val="5"/>
        </w:numPr>
        <w:spacing w:line="240" w:lineRule="auto"/>
      </w:pPr>
      <w:r>
        <w:t xml:space="preserve">∆&gt;0 </w:t>
      </w:r>
      <w:r>
        <w:sym w:font="Wingdings" w:char="F0E8"/>
      </w:r>
      <w:r>
        <w:t xml:space="preserve"> x</w:t>
      </w:r>
      <w:r>
        <w:rPr>
          <w:vertAlign w:val="subscript"/>
        </w:rPr>
        <w:t>1 </w:t>
      </w:r>
      <w:r>
        <w:t>; x</w:t>
      </w:r>
      <w:r>
        <w:rPr>
          <w:vertAlign w:val="subscript"/>
        </w:rPr>
        <w:t>2</w:t>
      </w:r>
      <w:r>
        <w:t xml:space="preserve"> </w:t>
      </w:r>
    </w:p>
    <w:tbl>
      <w:tblPr>
        <w:tblStyle w:val="Grilledutableau"/>
        <w:tblW w:w="0" w:type="auto"/>
        <w:tblInd w:w="1440" w:type="dxa"/>
        <w:tblLook w:val="04A0" w:firstRow="1" w:lastRow="0" w:firstColumn="1" w:lastColumn="0" w:noHBand="0" w:noVBand="1"/>
      </w:tblPr>
      <w:tblGrid>
        <w:gridCol w:w="3804"/>
        <w:gridCol w:w="3818"/>
      </w:tblGrid>
      <w:tr w:rsidR="005E73E3" w14:paraId="40F11BBE" w14:textId="77777777" w:rsidTr="005E73E3">
        <w:tc>
          <w:tcPr>
            <w:tcW w:w="4531" w:type="dxa"/>
          </w:tcPr>
          <w:p w14:paraId="61A2452C" w14:textId="316BB39B" w:rsidR="005E73E3" w:rsidRPr="006D2D24" w:rsidRDefault="006D2D24" w:rsidP="005E73E3">
            <w:pPr>
              <w:pStyle w:val="Paragraphedeliste"/>
              <w:ind w:left="0"/>
            </w:pPr>
            <w:r>
              <w:t>x</w:t>
            </w:r>
            <w:r w:rsidR="005E73E3">
              <w:rPr>
                <w:vertAlign w:val="subscript"/>
              </w:rPr>
              <w:t>1</w:t>
            </w:r>
            <w:r w:rsidR="005E73E3">
              <w:t>=</w:t>
            </w:r>
            <w:r>
              <w:fldChar w:fldCharType="begin"/>
            </w:r>
            <w:r>
              <w:instrText xml:space="preserve"> EQ \s\do2(\f(-b-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09AF2BC8" w14:textId="77A75EE9" w:rsidR="005E73E3" w:rsidRPr="006D2D24" w:rsidRDefault="006D2D24" w:rsidP="005E73E3">
            <w:pPr>
              <w:pStyle w:val="Paragraphedeliste"/>
              <w:ind w:left="0"/>
            </w:pPr>
            <w:r>
              <w:t>x</w:t>
            </w:r>
            <w:r w:rsidR="005E73E3">
              <w:rPr>
                <w:vertAlign w:val="subscript"/>
              </w:rPr>
              <w:t>1</w:t>
            </w:r>
            <w:r w:rsidR="005E73E3">
              <w:t>=</w:t>
            </w:r>
            <w:r>
              <w:fldChar w:fldCharType="begin"/>
            </w:r>
            <w:r>
              <w:instrText xml:space="preserve"> EQ \s\do2(\f(-(-8)-</w:instrText>
            </w:r>
            <w:r>
              <w:fldChar w:fldCharType="begin"/>
            </w:r>
            <w:r>
              <w:instrText xml:space="preserve"> EQ \r(16 )</w:instrText>
            </w:r>
            <w:r>
              <w:fldChar w:fldCharType="end"/>
            </w:r>
            <w:r>
              <w:instrText>;2*4))</w:instrText>
            </w:r>
            <w:r>
              <w:fldChar w:fldCharType="end"/>
            </w:r>
          </w:p>
          <w:p w14:paraId="58DD6F2C" w14:textId="66853F1B" w:rsidR="005E73E3" w:rsidRPr="006D2D24" w:rsidRDefault="006D2D24" w:rsidP="005E73E3">
            <w:pPr>
              <w:pStyle w:val="Paragraphedeliste"/>
              <w:ind w:left="0"/>
            </w:pPr>
            <w:r>
              <w:t>x</w:t>
            </w:r>
            <w:r w:rsidR="005E73E3">
              <w:rPr>
                <w:vertAlign w:val="subscript"/>
              </w:rPr>
              <w:t>1</w:t>
            </w:r>
            <w:r w:rsidR="005E73E3">
              <w:t>=</w:t>
            </w:r>
            <w:r>
              <w:fldChar w:fldCharType="begin"/>
            </w:r>
            <w:r>
              <w:instrText xml:space="preserve"> EQ \s\do2(\f(8-</w:instrText>
            </w:r>
            <w:r>
              <w:fldChar w:fldCharType="begin"/>
            </w:r>
            <w:r>
              <w:instrText xml:space="preserve"> EQ \r(16 )</w:instrText>
            </w:r>
            <w:r>
              <w:fldChar w:fldCharType="end"/>
            </w:r>
            <w:r>
              <w:instrText>;8))</w:instrText>
            </w:r>
            <w:r>
              <w:fldChar w:fldCharType="end"/>
            </w:r>
          </w:p>
          <w:p w14:paraId="73930885" w14:textId="589B1DFA" w:rsidR="005E73E3" w:rsidRPr="005E73E3" w:rsidRDefault="006D2D24" w:rsidP="005E73E3">
            <w:pPr>
              <w:pStyle w:val="Paragraphedeliste"/>
              <w:ind w:left="0"/>
            </w:pPr>
            <w:r>
              <w:t>x</w:t>
            </w:r>
            <w:r w:rsidR="005E73E3">
              <w:rPr>
                <w:vertAlign w:val="subscript"/>
              </w:rPr>
              <w:t>1</w:t>
            </w:r>
            <w:r w:rsidR="005E73E3">
              <w:t>=</w:t>
            </w:r>
            <w:r w:rsidR="005E73E3">
              <w:fldChar w:fldCharType="begin"/>
            </w:r>
            <w:r w:rsidR="005E73E3">
              <w:instrText xml:space="preserve"> EQ \s\do2(\f(8-4;8))</w:instrText>
            </w:r>
            <w:r w:rsidR="005E73E3">
              <w:fldChar w:fldCharType="end"/>
            </w:r>
          </w:p>
          <w:p w14:paraId="2AA2E15D" w14:textId="3524D91E" w:rsidR="005E73E3" w:rsidRPr="005E73E3" w:rsidRDefault="006D2D24" w:rsidP="005E73E3">
            <w:pPr>
              <w:pStyle w:val="Paragraphedeliste"/>
              <w:ind w:left="0"/>
            </w:pPr>
            <w:r>
              <w:t>x</w:t>
            </w:r>
            <w:r w:rsidR="005E73E3">
              <w:rPr>
                <w:vertAlign w:val="subscript"/>
              </w:rPr>
              <w:t>1</w:t>
            </w:r>
            <w:r w:rsidR="005E73E3">
              <w:t>=</w:t>
            </w:r>
            <w:r w:rsidR="005E73E3">
              <w:fldChar w:fldCharType="begin"/>
            </w:r>
            <w:r w:rsidR="005E73E3">
              <w:instrText xml:space="preserve"> EQ \s\do2(\f(4;8))</w:instrText>
            </w:r>
            <w:r w:rsidR="005E73E3">
              <w:fldChar w:fldCharType="end"/>
            </w:r>
          </w:p>
          <w:p w14:paraId="474DCE39" w14:textId="4D8AF147" w:rsidR="005E73E3" w:rsidRPr="005E73E3" w:rsidRDefault="005E73E3" w:rsidP="005E73E3">
            <w:pPr>
              <w:pStyle w:val="Paragraphedeliste"/>
              <w:ind w:left="0"/>
            </w:pPr>
            <w:r>
              <w:fldChar w:fldCharType="begin"/>
            </w:r>
            <w:r>
              <w:instrText xml:space="preserve"> EQ \x(</w:instrText>
            </w:r>
            <w:r w:rsidR="006D2D24">
              <w:instrText>x</w:instrText>
            </w:r>
            <w:r>
              <w:rPr>
                <w:vertAlign w:val="subscript"/>
              </w:rPr>
              <w:instrText>1</w:instrText>
            </w:r>
            <w:r>
              <w:instrText>=</w:instrText>
            </w:r>
            <w:r>
              <w:fldChar w:fldCharType="begin"/>
            </w:r>
            <w:r>
              <w:instrText xml:space="preserve"> EQ \s\do2(\f(1;2))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  <w:tc>
          <w:tcPr>
            <w:tcW w:w="4531" w:type="dxa"/>
          </w:tcPr>
          <w:p w14:paraId="1F67F447" w14:textId="790FD43C" w:rsidR="005E73E3" w:rsidRPr="006D2D24" w:rsidRDefault="006D2D24" w:rsidP="005E73E3">
            <w:pPr>
              <w:pStyle w:val="Paragraphedeliste"/>
              <w:ind w:left="0"/>
            </w:pPr>
            <w:r>
              <w:t>x</w:t>
            </w:r>
            <w:r w:rsidR="005E73E3">
              <w:rPr>
                <w:vertAlign w:val="subscript"/>
              </w:rPr>
              <w:t>2</w:t>
            </w:r>
            <w:r w:rsidR="005E73E3">
              <w:t>=</w:t>
            </w:r>
            <w:r>
              <w:fldChar w:fldCharType="begin"/>
            </w:r>
            <w:r>
              <w:instrText xml:space="preserve"> EQ \s\do2(\f(-b+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 2a))</w:instrText>
            </w:r>
            <w:r>
              <w:fldChar w:fldCharType="end"/>
            </w:r>
          </w:p>
          <w:p w14:paraId="457CA82A" w14:textId="7A462FEB" w:rsidR="005E73E3" w:rsidRPr="006D2D24" w:rsidRDefault="006D2D24" w:rsidP="005E73E3">
            <w:pPr>
              <w:pStyle w:val="Paragraphedeliste"/>
              <w:ind w:left="0"/>
            </w:pPr>
            <w:r>
              <w:t>x</w:t>
            </w:r>
            <w:r w:rsidR="005E73E3">
              <w:rPr>
                <w:vertAlign w:val="subscript"/>
              </w:rPr>
              <w:t>2</w:t>
            </w:r>
            <w:r w:rsidR="005E73E3">
              <w:t>=</w:t>
            </w:r>
            <w:r>
              <w:fldChar w:fldCharType="begin"/>
            </w:r>
            <w:r>
              <w:instrText xml:space="preserve"> EQ \s\do2(\f(-(-8)+</w:instrText>
            </w:r>
            <w:r>
              <w:fldChar w:fldCharType="begin"/>
            </w:r>
            <w:r>
              <w:instrText xml:space="preserve"> EQ \r(16 )</w:instrText>
            </w:r>
            <w:r>
              <w:fldChar w:fldCharType="end"/>
            </w:r>
            <w:r>
              <w:instrText>;2*4))</w:instrText>
            </w:r>
            <w:r>
              <w:fldChar w:fldCharType="end"/>
            </w:r>
          </w:p>
          <w:p w14:paraId="2A5763ED" w14:textId="2E7E6E93" w:rsidR="005E73E3" w:rsidRPr="006D2D24" w:rsidRDefault="006D2D24" w:rsidP="005E73E3">
            <w:pPr>
              <w:pStyle w:val="Paragraphedeliste"/>
              <w:ind w:left="0"/>
            </w:pPr>
            <w:r>
              <w:t>x</w:t>
            </w:r>
            <w:r w:rsidR="005E73E3">
              <w:rPr>
                <w:vertAlign w:val="subscript"/>
              </w:rPr>
              <w:t>2</w:t>
            </w:r>
            <w:r w:rsidRPr="006D2D24">
              <w:t>=</w:t>
            </w:r>
            <w:r>
              <w:fldChar w:fldCharType="begin"/>
            </w:r>
            <w:r>
              <w:instrText xml:space="preserve"> EQ \s\do2(\f(8+</w:instrText>
            </w:r>
            <w:r>
              <w:fldChar w:fldCharType="begin"/>
            </w:r>
            <w:r>
              <w:instrText xml:space="preserve"> EQ \r(16 )</w:instrText>
            </w:r>
            <w:r>
              <w:fldChar w:fldCharType="end"/>
            </w:r>
            <w:r>
              <w:instrText>;8))</w:instrText>
            </w:r>
            <w:r>
              <w:fldChar w:fldCharType="end"/>
            </w:r>
          </w:p>
          <w:p w14:paraId="5D33577E" w14:textId="51A0549F" w:rsidR="005E73E3" w:rsidRPr="005E73E3" w:rsidRDefault="006D2D24" w:rsidP="005E73E3">
            <w:pPr>
              <w:pStyle w:val="Paragraphedeliste"/>
              <w:ind w:left="0"/>
            </w:pPr>
            <w:r>
              <w:t>x</w:t>
            </w:r>
            <w:r w:rsidR="005E73E3">
              <w:rPr>
                <w:vertAlign w:val="subscript"/>
              </w:rPr>
              <w:t>2</w:t>
            </w:r>
            <w:r w:rsidR="005E73E3">
              <w:t>=</w:t>
            </w:r>
            <w:r w:rsidR="005E73E3">
              <w:fldChar w:fldCharType="begin"/>
            </w:r>
            <w:r w:rsidR="005E73E3">
              <w:instrText xml:space="preserve"> EQ \s\do2(\f(8+4;8))</w:instrText>
            </w:r>
            <w:r w:rsidR="005E73E3">
              <w:fldChar w:fldCharType="end"/>
            </w:r>
          </w:p>
          <w:p w14:paraId="552EC58E" w14:textId="6D5BDBC4" w:rsidR="005E73E3" w:rsidRPr="005E73E3" w:rsidRDefault="006D2D24" w:rsidP="005E73E3">
            <w:pPr>
              <w:pStyle w:val="Paragraphedeliste"/>
              <w:ind w:left="0"/>
            </w:pPr>
            <w:r>
              <w:t>x</w:t>
            </w:r>
            <w:r w:rsidR="005E73E3">
              <w:rPr>
                <w:vertAlign w:val="subscript"/>
              </w:rPr>
              <w:t>2</w:t>
            </w:r>
            <w:r w:rsidR="005E73E3">
              <w:t>=</w:t>
            </w:r>
            <w:r w:rsidR="005E73E3">
              <w:fldChar w:fldCharType="begin"/>
            </w:r>
            <w:r w:rsidR="005E73E3">
              <w:instrText xml:space="preserve"> EQ \s\do2(\f(12;8))</w:instrText>
            </w:r>
            <w:r w:rsidR="005E73E3">
              <w:fldChar w:fldCharType="end"/>
            </w:r>
          </w:p>
          <w:p w14:paraId="0EED4EB5" w14:textId="3650A2BA" w:rsidR="005E73E3" w:rsidRPr="005E73E3" w:rsidRDefault="005E73E3" w:rsidP="005E73E3">
            <w:pPr>
              <w:pStyle w:val="Paragraphedeliste"/>
              <w:ind w:left="0"/>
            </w:pPr>
            <w:r>
              <w:fldChar w:fldCharType="begin"/>
            </w:r>
            <w:r>
              <w:instrText xml:space="preserve"> EQ \x(</w:instrText>
            </w:r>
            <w:r w:rsidR="006D2D24">
              <w:instrText>x</w:instrText>
            </w:r>
            <w:r>
              <w:rPr>
                <w:vertAlign w:val="subscript"/>
              </w:rPr>
              <w:instrText>2</w:instrText>
            </w:r>
            <w:r>
              <w:instrText>=</w:instrText>
            </w:r>
            <w:r>
              <w:fldChar w:fldCharType="begin"/>
            </w:r>
            <w:r>
              <w:instrText xml:space="preserve"> EQ \s\do2(\f(3;2))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16411D84" w14:textId="77777777" w:rsidR="005E73E3" w:rsidRDefault="005E73E3" w:rsidP="005E73E3">
      <w:pPr>
        <w:spacing w:line="240" w:lineRule="auto"/>
      </w:pPr>
    </w:p>
    <w:p w14:paraId="48523678" w14:textId="6E1A9447" w:rsidR="005E73E3" w:rsidRDefault="005E73E3" w:rsidP="00976E2C">
      <w:pPr>
        <w:pStyle w:val="Paragraphedeliste"/>
        <w:numPr>
          <w:ilvl w:val="0"/>
          <w:numId w:val="5"/>
        </w:numPr>
        <w:spacing w:line="240" w:lineRule="auto"/>
      </w:pPr>
      <w:r>
        <w:t>x²+4x+4=0</w:t>
      </w:r>
    </w:p>
    <w:p w14:paraId="0CB75D95" w14:textId="7E3ABF5C" w:rsidR="005E73E3" w:rsidRDefault="005E73E3" w:rsidP="00976E2C">
      <w:pPr>
        <w:pStyle w:val="Paragraphedeliste"/>
        <w:numPr>
          <w:ilvl w:val="1"/>
          <w:numId w:val="5"/>
        </w:numPr>
        <w:spacing w:line="240" w:lineRule="auto"/>
      </w:pPr>
      <w:r>
        <w:t>∆=b²-4(ac)</w:t>
      </w:r>
    </w:p>
    <w:p w14:paraId="2ECC2FEC" w14:textId="73A8A673" w:rsidR="005E73E3" w:rsidRDefault="005E73E3" w:rsidP="00976E2C">
      <w:pPr>
        <w:pStyle w:val="Paragraphedeliste"/>
        <w:numPr>
          <w:ilvl w:val="1"/>
          <w:numId w:val="5"/>
        </w:numPr>
        <w:spacing w:line="240" w:lineRule="auto"/>
      </w:pPr>
      <w:r>
        <w:t>∆=4²-4(1*4)</w:t>
      </w:r>
    </w:p>
    <w:p w14:paraId="28068D34" w14:textId="646C285B" w:rsidR="005E73E3" w:rsidRDefault="005E73E3" w:rsidP="00976E2C">
      <w:pPr>
        <w:pStyle w:val="Paragraphedeliste"/>
        <w:numPr>
          <w:ilvl w:val="1"/>
          <w:numId w:val="5"/>
        </w:numPr>
        <w:spacing w:line="240" w:lineRule="auto"/>
      </w:pPr>
      <w:r>
        <w:t>∆=16-16</w:t>
      </w:r>
    </w:p>
    <w:p w14:paraId="24550CC4" w14:textId="1B8A3773" w:rsidR="005E73E3" w:rsidRDefault="005E73E3" w:rsidP="00976E2C">
      <w:pPr>
        <w:pStyle w:val="Paragraphedeliste"/>
        <w:numPr>
          <w:ilvl w:val="1"/>
          <w:numId w:val="5"/>
        </w:numPr>
        <w:spacing w:line="240" w:lineRule="auto"/>
      </w:pPr>
      <w:r>
        <w:lastRenderedPageBreak/>
        <w:fldChar w:fldCharType="begin"/>
      </w:r>
      <w:r>
        <w:instrText xml:space="preserve"> EQ \x(∆=0)</w:instrText>
      </w:r>
      <w:r>
        <w:fldChar w:fldCharType="end"/>
      </w:r>
    </w:p>
    <w:p w14:paraId="1505DDE9" w14:textId="71BA3D35" w:rsidR="005E73E3" w:rsidRDefault="005E73E3" w:rsidP="00976E2C">
      <w:pPr>
        <w:pStyle w:val="Paragraphedeliste"/>
        <w:numPr>
          <w:ilvl w:val="1"/>
          <w:numId w:val="5"/>
        </w:numPr>
        <w:spacing w:line="240" w:lineRule="auto"/>
      </w:pPr>
      <w:r>
        <w:t>Comme ∆=0 alors x</w:t>
      </w:r>
      <w:r>
        <w:rPr>
          <w:vertAlign w:val="subscript"/>
        </w:rPr>
        <w:t>0</w:t>
      </w:r>
    </w:p>
    <w:p w14:paraId="10CB06AE" w14:textId="26002B2A" w:rsidR="005E73E3" w:rsidRDefault="006D2D24" w:rsidP="00976E2C">
      <w:pPr>
        <w:pStyle w:val="Paragraphedeliste"/>
        <w:numPr>
          <w:ilvl w:val="1"/>
          <w:numId w:val="5"/>
        </w:numPr>
        <w:spacing w:line="240" w:lineRule="auto"/>
      </w:pPr>
      <w:r>
        <w:t>x</w:t>
      </w:r>
      <w:r w:rsidR="005E73E3">
        <w:rPr>
          <w:vertAlign w:val="subscript"/>
        </w:rPr>
        <w:t>0</w:t>
      </w:r>
      <w:r w:rsidR="005E73E3">
        <w:t>=</w:t>
      </w:r>
      <w:r w:rsidR="005E73E3">
        <w:fldChar w:fldCharType="begin"/>
      </w:r>
      <w:r w:rsidR="005E73E3">
        <w:instrText xml:space="preserve"> EQ \s\do2(\f(-b;2a))</w:instrText>
      </w:r>
      <w:r w:rsidR="005E73E3">
        <w:fldChar w:fldCharType="end"/>
      </w:r>
    </w:p>
    <w:p w14:paraId="5A6A87B5" w14:textId="51DCD657" w:rsidR="005E73E3" w:rsidRDefault="006D2D24" w:rsidP="00976E2C">
      <w:pPr>
        <w:pStyle w:val="Paragraphedeliste"/>
        <w:numPr>
          <w:ilvl w:val="1"/>
          <w:numId w:val="5"/>
        </w:numPr>
        <w:spacing w:line="240" w:lineRule="auto"/>
      </w:pPr>
      <w:r>
        <w:t>x</w:t>
      </w:r>
      <w:r w:rsidR="005E73E3">
        <w:rPr>
          <w:vertAlign w:val="subscript"/>
        </w:rPr>
        <w:t>0</w:t>
      </w:r>
      <w:r w:rsidR="005E73E3">
        <w:t>=</w:t>
      </w:r>
      <w:r w:rsidR="005E73E3">
        <w:fldChar w:fldCharType="begin"/>
      </w:r>
      <w:r w:rsidR="005E73E3">
        <w:instrText xml:space="preserve"> EQ \s\do2(\f(-4;2*1))</w:instrText>
      </w:r>
      <w:r w:rsidR="005E73E3">
        <w:fldChar w:fldCharType="end"/>
      </w:r>
    </w:p>
    <w:p w14:paraId="2DFF89D8" w14:textId="490EBC41" w:rsidR="005E73E3" w:rsidRDefault="005E73E3" w:rsidP="00976E2C">
      <w:pPr>
        <w:pStyle w:val="Paragraphedeliste"/>
        <w:numPr>
          <w:ilvl w:val="1"/>
          <w:numId w:val="5"/>
        </w:numPr>
        <w:spacing w:line="240" w:lineRule="auto"/>
      </w:pPr>
      <w:r>
        <w:fldChar w:fldCharType="begin"/>
      </w:r>
      <w:r>
        <w:instrText xml:space="preserve"> EQ \x(</w:instrText>
      </w:r>
      <w:r w:rsidR="006D2D24">
        <w:instrText>x</w:instrText>
      </w:r>
      <w:r>
        <w:rPr>
          <w:vertAlign w:val="subscript"/>
        </w:rPr>
        <w:instrText>0</w:instrText>
      </w:r>
      <w:r>
        <w:instrText>=-2)</w:instrText>
      </w:r>
      <w:r>
        <w:fldChar w:fldCharType="end"/>
      </w:r>
    </w:p>
    <w:p w14:paraId="29ADD1B9" w14:textId="04E42BAB" w:rsidR="000B1B5D" w:rsidRDefault="000B1B5D" w:rsidP="00976E2C">
      <w:pPr>
        <w:pStyle w:val="Paragraphedeliste"/>
        <w:numPr>
          <w:ilvl w:val="1"/>
          <w:numId w:val="5"/>
        </w:numPr>
        <w:spacing w:line="240" w:lineRule="auto"/>
      </w:pPr>
      <w:r>
        <w:t>Donc S={-2}</w:t>
      </w:r>
    </w:p>
    <w:p w14:paraId="406BEC4E" w14:textId="3E2ADC29" w:rsidR="000B1B5D" w:rsidRDefault="000B1B5D" w:rsidP="000B1B5D">
      <w:pPr>
        <w:spacing w:line="240" w:lineRule="auto"/>
      </w:pPr>
    </w:p>
    <w:p w14:paraId="0D4CD72E" w14:textId="20712264" w:rsidR="000B1B5D" w:rsidRDefault="000B1B5D" w:rsidP="000B1B5D">
      <w:pPr>
        <w:spacing w:line="240" w:lineRule="auto"/>
      </w:pPr>
      <w:r>
        <w:t>Quelques indications utiles pour pouvoir faire la partie 1 du devoir mais</w:t>
      </w:r>
      <w:r w:rsidR="006D2D24">
        <w:t>o</w:t>
      </w:r>
      <w:r>
        <w:t>n :</w:t>
      </w:r>
    </w:p>
    <w:p w14:paraId="0054C76C" w14:textId="650FEB18" w:rsidR="000B1B5D" w:rsidRPr="006D2D24" w:rsidRDefault="000B1B5D" w:rsidP="000B1B5D">
      <w:pPr>
        <w:spacing w:line="240" w:lineRule="auto"/>
        <w:rPr>
          <w:u w:val="single"/>
        </w:rPr>
      </w:pPr>
      <w:r w:rsidRPr="006D2D24">
        <w:rPr>
          <w:color w:val="FF0000"/>
          <w:u w:val="single"/>
        </w:rPr>
        <w:t>Rappels</w:t>
      </w:r>
      <w:r w:rsidR="006D2D24" w:rsidRPr="006D2D24">
        <w:rPr>
          <w:color w:val="FF0000"/>
          <w:u w:val="single"/>
        </w:rPr>
        <w:t> :</w:t>
      </w:r>
    </w:p>
    <w:p w14:paraId="10F70CCF" w14:textId="3D7A0C0B" w:rsidR="000B1B5D" w:rsidRDefault="000B1B5D" w:rsidP="000B1B5D">
      <w:pPr>
        <w:spacing w:line="240" w:lineRule="auto"/>
      </w:pPr>
      <w:r>
        <w:t>A(x</w:t>
      </w:r>
      <w:r>
        <w:rPr>
          <w:vertAlign w:val="subscript"/>
        </w:rPr>
        <w:t>a </w:t>
      </w:r>
      <w:r>
        <w:t>; y</w:t>
      </w:r>
      <w:r>
        <w:rPr>
          <w:vertAlign w:val="subscript"/>
        </w:rPr>
        <w:t>a</w:t>
      </w:r>
      <w:r>
        <w:t xml:space="preserve">) et </w:t>
      </w:r>
      <w:r w:rsidR="006D2D24">
        <w:t>B</w:t>
      </w:r>
      <w:r>
        <w:t>(x</w:t>
      </w:r>
      <w:r>
        <w:rPr>
          <w:vertAlign w:val="subscript"/>
        </w:rPr>
        <w:t>b </w:t>
      </w:r>
      <w:r>
        <w:t>;y</w:t>
      </w:r>
      <w:r>
        <w:rPr>
          <w:vertAlign w:val="subscript"/>
        </w:rPr>
        <w:t>b</w:t>
      </w:r>
      <w:r>
        <w:t>)</w:t>
      </w:r>
    </w:p>
    <w:p w14:paraId="7A4A5323" w14:textId="788CE588" w:rsidR="000B1B5D" w:rsidRDefault="006D2D24" w:rsidP="000B1B5D">
      <w:pPr>
        <w:spacing w:line="240" w:lineRule="auto"/>
      </w:pPr>
      <w:r>
        <w:t>x</w:t>
      </w:r>
      <w:r>
        <w:rPr>
          <w:vertAlign w:val="subscript"/>
        </w:rPr>
        <w:t>A</w:t>
      </w:r>
      <w:r w:rsidR="000B1B5D">
        <w:t>≠x</w:t>
      </w:r>
      <w:r>
        <w:rPr>
          <w:vertAlign w:val="subscript"/>
        </w:rPr>
        <w:t>B</w:t>
      </w:r>
    </w:p>
    <w:p w14:paraId="1031FECC" w14:textId="32E5FB06" w:rsidR="000B1B5D" w:rsidRDefault="000B1B5D" w:rsidP="000B1B5D">
      <w:pPr>
        <w:spacing w:line="240" w:lineRule="auto"/>
      </w:pPr>
      <w:r>
        <w:t>(AB) :y=mx+p</w:t>
      </w:r>
    </w:p>
    <w:p w14:paraId="3BDBE79A" w14:textId="13DAFB37" w:rsidR="000B1B5D" w:rsidRDefault="000B1B5D" w:rsidP="000B1B5D">
      <w:pPr>
        <w:spacing w:line="240" w:lineRule="auto"/>
      </w:pPr>
      <w:r>
        <w:t>(AB) :y=ax+</w:t>
      </w:r>
      <w:r w:rsidR="006D2D24">
        <w:t>b</w:t>
      </w:r>
    </w:p>
    <w:p w14:paraId="6A9DE100" w14:textId="2D76678D" w:rsidR="000B1B5D" w:rsidRPr="006D2D24" w:rsidRDefault="000B1B5D" w:rsidP="000B1B5D">
      <w:pPr>
        <w:spacing w:line="240" w:lineRule="auto"/>
      </w:pPr>
      <w:r>
        <w:t>M=a=</w:t>
      </w:r>
      <w:r w:rsidR="006D2D24">
        <w:t xml:space="preserve"> </w:t>
      </w:r>
      <w:r w:rsidR="006D2D24">
        <w:fldChar w:fldCharType="begin"/>
      </w:r>
      <w:r w:rsidR="006D2D24">
        <w:instrText xml:space="preserve"> EQ \s\do2(\f(y</w:instrText>
      </w:r>
      <w:r w:rsidR="006D2D24">
        <w:rPr>
          <w:vertAlign w:val="subscript"/>
        </w:rPr>
        <w:instrText>b</w:instrText>
      </w:r>
      <w:r w:rsidR="006D2D24">
        <w:instrText>-y</w:instrText>
      </w:r>
      <w:r w:rsidR="006D2D24">
        <w:rPr>
          <w:vertAlign w:val="subscript"/>
        </w:rPr>
        <w:instrText>a</w:instrText>
      </w:r>
      <w:r w:rsidR="006D2D24">
        <w:instrText>;</w:instrText>
      </w:r>
      <w:r w:rsidR="006D2D24" w:rsidRPr="006D2D24">
        <w:instrText xml:space="preserve"> </w:instrText>
      </w:r>
      <w:r w:rsidR="006D2D24">
        <w:instrText>x</w:instrText>
      </w:r>
      <w:r w:rsidR="006D2D24">
        <w:rPr>
          <w:vertAlign w:val="subscript"/>
        </w:rPr>
        <w:instrText>b</w:instrText>
      </w:r>
      <w:r w:rsidR="006D2D24">
        <w:instrText>-x</w:instrText>
      </w:r>
      <w:r w:rsidR="006D2D24">
        <w:rPr>
          <w:vertAlign w:val="subscript"/>
        </w:rPr>
        <w:instrText>a</w:instrText>
      </w:r>
      <w:r w:rsidR="006D2D24">
        <w:instrText>))</w:instrText>
      </w:r>
      <w:r w:rsidR="006D2D24">
        <w:fldChar w:fldCharType="end"/>
      </w:r>
    </w:p>
    <w:p w14:paraId="60A0A5BE" w14:textId="01CCEF7E" w:rsidR="000B1B5D" w:rsidRDefault="000B1B5D" w:rsidP="000B1B5D">
      <w:pPr>
        <w:spacing w:line="240" w:lineRule="auto"/>
      </w:pPr>
      <w:r>
        <w:t>A</w:t>
      </w:r>
      <w:r>
        <w:rPr>
          <w:rFonts w:ascii="Cambria Math" w:hAnsi="Cambria Math" w:cs="Cambria Math"/>
        </w:rPr>
        <w:t>∈</w:t>
      </w:r>
      <w:r>
        <w:t>(AB)</w:t>
      </w:r>
      <w:r>
        <w:sym w:font="Wingdings" w:char="F0F3"/>
      </w:r>
      <w:r>
        <w:t>y</w:t>
      </w:r>
      <w:r>
        <w:rPr>
          <w:vertAlign w:val="subscript"/>
        </w:rPr>
        <w:t>A</w:t>
      </w:r>
      <w:r>
        <w:t>=m*x</w:t>
      </w:r>
      <w:r>
        <w:rPr>
          <w:vertAlign w:val="subscript"/>
        </w:rPr>
        <w:t>A</w:t>
      </w:r>
      <w:r>
        <w:t>+p</w:t>
      </w:r>
    </w:p>
    <w:p w14:paraId="2E0C5538" w14:textId="20BBDD4D" w:rsidR="000B1B5D" w:rsidRDefault="000B1B5D" w:rsidP="000B1B5D">
      <w:pPr>
        <w:spacing w:line="240" w:lineRule="auto"/>
      </w:pPr>
      <w:r>
        <w:tab/>
        <w:t xml:space="preserve">  </w:t>
      </w:r>
      <w:r>
        <w:sym w:font="Wingdings" w:char="F0F3"/>
      </w:r>
      <w:r>
        <w:t>p=b=y</w:t>
      </w:r>
      <w:r>
        <w:rPr>
          <w:vertAlign w:val="subscript"/>
        </w:rPr>
        <w:t>A</w:t>
      </w:r>
      <w:r>
        <w:t>-m*x</w:t>
      </w:r>
      <w:r>
        <w:rPr>
          <w:vertAlign w:val="subscript"/>
        </w:rPr>
        <w:t>A</w:t>
      </w:r>
      <w:r>
        <w:t xml:space="preserve"> </w:t>
      </w:r>
    </w:p>
    <w:p w14:paraId="6225931C" w14:textId="5B46280E" w:rsidR="000B1B5D" w:rsidRDefault="000B1B5D" w:rsidP="000B1B5D">
      <w:pPr>
        <w:spacing w:line="240" w:lineRule="auto"/>
      </w:pPr>
      <w:r w:rsidRPr="006D2D24">
        <w:rPr>
          <w:color w:val="FF0000"/>
        </w:rPr>
        <w:t>M(x ; y)</w:t>
      </w:r>
      <w:r w:rsidRPr="006D2D24">
        <w:rPr>
          <w:rFonts w:ascii="Cambria Math" w:hAnsi="Cambria Math" w:cs="Cambria Math"/>
          <w:color w:val="FF0000"/>
        </w:rPr>
        <w:t>∈</w:t>
      </w:r>
      <w:r w:rsidRPr="006D2D24">
        <w:rPr>
          <w:color w:val="FF0000"/>
        </w:rPr>
        <w:t>C</w:t>
      </w:r>
      <w:r w:rsidRPr="006D2D24">
        <w:rPr>
          <w:color w:val="FF0000"/>
          <w:vertAlign w:val="subscript"/>
        </w:rPr>
        <w:t>f</w:t>
      </w:r>
      <w:r w:rsidRPr="006D2D24">
        <w:rPr>
          <w:color w:val="FF0000"/>
        </w:rPr>
        <w:t xml:space="preserve"> </w:t>
      </w:r>
      <w:r w:rsidRPr="006D2D24">
        <w:rPr>
          <w:color w:val="FF0000"/>
        </w:rPr>
        <w:sym w:font="Wingdings" w:char="F0F3"/>
      </w:r>
      <w:r w:rsidRPr="006D2D24">
        <w:rPr>
          <w:color w:val="FF0000"/>
        </w:rPr>
        <w:t xml:space="preserve"> y = f(x)</w:t>
      </w:r>
    </w:p>
    <w:p w14:paraId="248184C3" w14:textId="1EC25630" w:rsidR="000B1B5D" w:rsidRPr="006D2D24" w:rsidRDefault="000B1B5D" w:rsidP="000B1B5D">
      <w:pPr>
        <w:spacing w:line="240" w:lineRule="auto"/>
      </w:pPr>
      <w:r>
        <w:t>AB=</w:t>
      </w:r>
      <w:r w:rsidR="006D2D24">
        <w:fldChar w:fldCharType="begin"/>
      </w:r>
      <w:r w:rsidR="006D2D24">
        <w:instrText xml:space="preserve"> EQ \r((x</w:instrText>
      </w:r>
      <w:r w:rsidR="006D2D24">
        <w:rPr>
          <w:vertAlign w:val="subscript"/>
        </w:rPr>
        <w:instrText>b</w:instrText>
      </w:r>
      <w:r w:rsidR="006D2D24">
        <w:instrText>-x</w:instrText>
      </w:r>
      <w:r w:rsidR="006D2D24">
        <w:rPr>
          <w:vertAlign w:val="subscript"/>
        </w:rPr>
        <w:instrText>a</w:instrText>
      </w:r>
      <w:r w:rsidR="006D2D24">
        <w:instrText>)²+(y</w:instrText>
      </w:r>
      <w:r w:rsidR="006D2D24">
        <w:rPr>
          <w:vertAlign w:val="subscript"/>
        </w:rPr>
        <w:instrText>b</w:instrText>
      </w:r>
      <w:r w:rsidR="006D2D24">
        <w:instrText>-y</w:instrText>
      </w:r>
      <w:r w:rsidR="006D2D24">
        <w:rPr>
          <w:vertAlign w:val="subscript"/>
        </w:rPr>
        <w:instrText>a</w:instrText>
      </w:r>
      <w:r w:rsidR="006D2D24">
        <w:instrText>)² )</w:instrText>
      </w:r>
      <w:r w:rsidR="006D2D24">
        <w:fldChar w:fldCharType="end"/>
      </w:r>
    </w:p>
    <w:p w14:paraId="1FA6BCEF" w14:textId="20DD0DC1" w:rsidR="000B1B5D" w:rsidRDefault="000B1B5D" w:rsidP="000B1B5D">
      <w:pPr>
        <w:spacing w:line="240" w:lineRule="auto"/>
      </w:pPr>
    </w:p>
    <w:p w14:paraId="5B65652D" w14:textId="54AD1410" w:rsidR="000B1B5D" w:rsidRDefault="000B1B5D" w:rsidP="000B1B5D">
      <w:pPr>
        <w:spacing w:line="240" w:lineRule="auto"/>
      </w:pPr>
      <w:r>
        <w:t>II</w:t>
      </w:r>
    </w:p>
    <w:p w14:paraId="69F3FE61" w14:textId="2BF6495D" w:rsidR="000B1B5D" w:rsidRDefault="000B1B5D" w:rsidP="000B1B5D">
      <w:pPr>
        <w:spacing w:line="240" w:lineRule="auto"/>
      </w:pPr>
      <w:r>
        <w:t>Y=</w:t>
      </w:r>
      <w:r w:rsidR="006D2D24">
        <w:fldChar w:fldCharType="begin"/>
      </w:r>
      <w:r w:rsidR="006D2D24">
        <w:instrText xml:space="preserve"> EQ \s\do2(\f(1;x))</w:instrText>
      </w:r>
      <w:r w:rsidR="006D2D24">
        <w:fldChar w:fldCharType="end"/>
      </w:r>
      <w:r>
        <w:t> : L’inverse</w:t>
      </w:r>
    </w:p>
    <w:p w14:paraId="38D295AF" w14:textId="633A81C1" w:rsidR="000B1B5D" w:rsidRDefault="006D2D24" w:rsidP="000B1B5D">
      <w:pPr>
        <w:spacing w:line="240" w:lineRule="auto"/>
      </w:pPr>
      <w:r>
        <w:fldChar w:fldCharType="begin"/>
      </w:r>
      <w:r>
        <w:instrText xml:space="preserve"> EQ \s\do2(\f(1;x))</w:instrText>
      </w:r>
      <w:r>
        <w:fldChar w:fldCharType="end"/>
      </w:r>
      <w:r w:rsidR="000B1B5D">
        <w:t>=hyperbole</w:t>
      </w:r>
    </w:p>
    <w:p w14:paraId="64A3B8F7" w14:textId="541E7023" w:rsidR="000B1B5D" w:rsidRDefault="000B1B5D" w:rsidP="000B1B5D">
      <w:pPr>
        <w:spacing w:line="240" w:lineRule="auto"/>
      </w:pPr>
      <w:r>
        <w:t>(D)</w:t>
      </w:r>
      <w:r w:rsidR="006D2D24" w:rsidRPr="006D2D24">
        <w:rPr>
          <w:rFonts w:ascii="Cambria Math" w:hAnsi="Cambria Math" w:cs="Cambria Math"/>
        </w:rPr>
        <w:t>⊥</w:t>
      </w:r>
      <w:r>
        <w:t>(D)</w:t>
      </w:r>
    </w:p>
    <w:p w14:paraId="69F518A0" w14:textId="06CD8EFA" w:rsidR="000B1B5D" w:rsidRDefault="000B1B5D" w:rsidP="000B1B5D">
      <w:pPr>
        <w:spacing w:line="240" w:lineRule="auto"/>
      </w:pPr>
    </w:p>
    <w:p w14:paraId="4DBCBC38" w14:textId="1ECF61EB" w:rsidR="00C63FF9" w:rsidRDefault="00C63FF9" w:rsidP="00C63FF9">
      <w:pPr>
        <w:spacing w:line="240" w:lineRule="auto"/>
      </w:pPr>
      <w:r>
        <w:t xml:space="preserve">Ex </w:t>
      </w:r>
      <w:r w:rsidRPr="00C63FF9">
        <w:t>60</w:t>
      </w:r>
      <w:r>
        <w:t xml:space="preserve"> p 46 :</w:t>
      </w:r>
    </w:p>
    <w:p w14:paraId="14EC3B42" w14:textId="38B42202" w:rsidR="00C63FF9" w:rsidRDefault="00C63FF9" w:rsidP="00976E2C">
      <w:pPr>
        <w:pStyle w:val="Paragraphedeliste"/>
        <w:numPr>
          <w:ilvl w:val="0"/>
          <w:numId w:val="6"/>
        </w:numPr>
        <w:spacing w:line="240" w:lineRule="auto"/>
      </w:pPr>
      <w:r>
        <w:t>2x²-8=0</w:t>
      </w:r>
    </w:p>
    <w:p w14:paraId="71896CDC" w14:textId="65F9081A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b²-4(ac)</w:t>
      </w:r>
    </w:p>
    <w:p w14:paraId="1DB8CA0E" w14:textId="5975F25D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-8²-4(2*0)</w:t>
      </w:r>
    </w:p>
    <w:p w14:paraId="1CDFB50D" w14:textId="70053B8A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64</w:t>
      </w:r>
    </w:p>
    <w:p w14:paraId="490C395C" w14:textId="31558D5D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 xml:space="preserve">∆&gt;0 </w:t>
      </w:r>
      <w:r>
        <w:sym w:font="Wingdings" w:char="F0E8"/>
      </w:r>
      <w:r>
        <w:t xml:space="preserve">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</w:p>
    <w:tbl>
      <w:tblPr>
        <w:tblStyle w:val="Grilledutableau"/>
        <w:tblW w:w="0" w:type="auto"/>
        <w:tblInd w:w="1440" w:type="dxa"/>
        <w:tblLook w:val="04A0" w:firstRow="1" w:lastRow="0" w:firstColumn="1" w:lastColumn="0" w:noHBand="0" w:noVBand="1"/>
      </w:tblPr>
      <w:tblGrid>
        <w:gridCol w:w="3804"/>
        <w:gridCol w:w="3818"/>
      </w:tblGrid>
      <w:tr w:rsidR="00C63FF9" w14:paraId="20092D5F" w14:textId="77777777" w:rsidTr="00C63FF9">
        <w:tc>
          <w:tcPr>
            <w:tcW w:w="4531" w:type="dxa"/>
          </w:tcPr>
          <w:p w14:paraId="72F06FA4" w14:textId="77777777" w:rsidR="00C63FF9" w:rsidRDefault="00C63FF9" w:rsidP="00C63FF9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b-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17FAD02D" w14:textId="77777777" w:rsidR="00C63FF9" w:rsidRDefault="00C63FF9" w:rsidP="00C63FF9">
            <w:pPr>
              <w:pStyle w:val="Paragraphedeliste"/>
              <w:ind w:left="0"/>
            </w:pPr>
            <w:r>
              <w:lastRenderedPageBreak/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(-8)-</w:instrText>
            </w:r>
            <w:r>
              <w:fldChar w:fldCharType="begin"/>
            </w:r>
            <w:r>
              <w:instrText xml:space="preserve"> EQ \r(64 )</w:instrText>
            </w:r>
            <w:r>
              <w:fldChar w:fldCharType="end"/>
            </w:r>
            <w:r>
              <w:instrText>;2*2))</w:instrText>
            </w:r>
            <w:r>
              <w:fldChar w:fldCharType="end"/>
            </w:r>
          </w:p>
          <w:p w14:paraId="7FB0E9F7" w14:textId="77777777" w:rsidR="00C63FF9" w:rsidRDefault="00C63FF9" w:rsidP="00C63FF9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8-8;4))</w:instrText>
            </w:r>
            <w:r>
              <w:fldChar w:fldCharType="end"/>
            </w:r>
          </w:p>
          <w:p w14:paraId="7C6C9C3B" w14:textId="77777777" w:rsidR="00C63FF9" w:rsidRDefault="00C63FF9" w:rsidP="00C63FF9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0;4))</w:instrText>
            </w:r>
            <w:r>
              <w:fldChar w:fldCharType="end"/>
            </w:r>
          </w:p>
          <w:p w14:paraId="7FA07C19" w14:textId="219DB205" w:rsidR="00C63FF9" w:rsidRPr="00C63FF9" w:rsidRDefault="00C63FF9" w:rsidP="00C63FF9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0</w:t>
            </w:r>
          </w:p>
        </w:tc>
        <w:tc>
          <w:tcPr>
            <w:tcW w:w="4531" w:type="dxa"/>
          </w:tcPr>
          <w:p w14:paraId="02F1E9CD" w14:textId="4713075B" w:rsidR="00C63FF9" w:rsidRPr="00C63FF9" w:rsidRDefault="00C63FF9" w:rsidP="00C63FF9">
            <w:pPr>
              <w:pStyle w:val="Paragraphedeliste"/>
              <w:ind w:left="0"/>
            </w:pPr>
            <w:r>
              <w:lastRenderedPageBreak/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b+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6258EE9A" w14:textId="77777777" w:rsidR="00C63FF9" w:rsidRDefault="00C63FF9" w:rsidP="00C63FF9">
            <w:pPr>
              <w:pStyle w:val="Paragraphedeliste"/>
              <w:ind w:left="0"/>
            </w:pPr>
            <w:r>
              <w:lastRenderedPageBreak/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(-8)+</w:instrText>
            </w:r>
            <w:r>
              <w:fldChar w:fldCharType="begin"/>
            </w:r>
            <w:r>
              <w:instrText xml:space="preserve"> EQ \r(64 )</w:instrText>
            </w:r>
            <w:r>
              <w:fldChar w:fldCharType="end"/>
            </w:r>
            <w:r>
              <w:instrText>;2*2))</w:instrText>
            </w:r>
            <w:r>
              <w:fldChar w:fldCharType="end"/>
            </w:r>
          </w:p>
          <w:p w14:paraId="20F530B7" w14:textId="77777777" w:rsidR="00C63FF9" w:rsidRDefault="00C63FF9" w:rsidP="00C63FF9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8+8;4))</w:instrText>
            </w:r>
            <w:r>
              <w:fldChar w:fldCharType="end"/>
            </w:r>
          </w:p>
          <w:p w14:paraId="0DF6F008" w14:textId="77777777" w:rsidR="00C63FF9" w:rsidRDefault="00C63FF9" w:rsidP="00C63FF9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16;4))</w:instrText>
            </w:r>
            <w:r>
              <w:fldChar w:fldCharType="end"/>
            </w:r>
          </w:p>
          <w:p w14:paraId="4AC5C451" w14:textId="54D918BB" w:rsidR="00C63FF9" w:rsidRPr="00C63FF9" w:rsidRDefault="00C63FF9" w:rsidP="00C63FF9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4</w:t>
            </w:r>
          </w:p>
        </w:tc>
      </w:tr>
    </w:tbl>
    <w:p w14:paraId="3A1CF01E" w14:textId="77777777" w:rsidR="00C63FF9" w:rsidRDefault="00C63FF9" w:rsidP="00C63FF9">
      <w:pPr>
        <w:spacing w:line="240" w:lineRule="auto"/>
      </w:pPr>
    </w:p>
    <w:p w14:paraId="43AEC6B4" w14:textId="34A0E34C" w:rsidR="00C63FF9" w:rsidRDefault="00C63FF9" w:rsidP="00976E2C">
      <w:pPr>
        <w:pStyle w:val="Paragraphedeliste"/>
        <w:numPr>
          <w:ilvl w:val="0"/>
          <w:numId w:val="6"/>
        </w:numPr>
        <w:spacing w:line="240" w:lineRule="auto"/>
      </w:pPr>
      <w:r>
        <w:t>-3x²+6x=0</w:t>
      </w:r>
    </w:p>
    <w:p w14:paraId="1C2ABC95" w14:textId="51D5A44C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b²-4(ac)</w:t>
      </w:r>
    </w:p>
    <w:p w14:paraId="0C0CD37A" w14:textId="2D54CEF1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6²-4(-3*0)</w:t>
      </w:r>
    </w:p>
    <w:p w14:paraId="53E93AEC" w14:textId="6D939371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36</w:t>
      </w:r>
    </w:p>
    <w:p w14:paraId="518C46AB" w14:textId="2EC3B8C7" w:rsidR="00C63FF9" w:rsidRP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 xml:space="preserve">∆&gt;0 </w:t>
      </w:r>
      <w:r>
        <w:sym w:font="Wingdings" w:char="F0E8"/>
      </w:r>
      <w:r>
        <w:t xml:space="preserve">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</w:p>
    <w:tbl>
      <w:tblPr>
        <w:tblStyle w:val="Grilledutableau"/>
        <w:tblW w:w="0" w:type="auto"/>
        <w:tblInd w:w="1440" w:type="dxa"/>
        <w:tblLook w:val="04A0" w:firstRow="1" w:lastRow="0" w:firstColumn="1" w:lastColumn="0" w:noHBand="0" w:noVBand="1"/>
      </w:tblPr>
      <w:tblGrid>
        <w:gridCol w:w="3805"/>
        <w:gridCol w:w="3817"/>
      </w:tblGrid>
      <w:tr w:rsidR="00C63FF9" w14:paraId="0EAFA744" w14:textId="77777777" w:rsidTr="00A13BDA">
        <w:tc>
          <w:tcPr>
            <w:tcW w:w="4531" w:type="dxa"/>
          </w:tcPr>
          <w:p w14:paraId="4AD21E3A" w14:textId="77777777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b-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79DE66CA" w14:textId="25105474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6-</w:instrText>
            </w:r>
            <w:r>
              <w:fldChar w:fldCharType="begin"/>
            </w:r>
            <w:r>
              <w:instrText xml:space="preserve"> EQ \r(36 )</w:instrText>
            </w:r>
            <w:r>
              <w:fldChar w:fldCharType="end"/>
            </w:r>
            <w:r>
              <w:instrText>;2*(-3)))</w:instrText>
            </w:r>
            <w:r>
              <w:fldChar w:fldCharType="end"/>
            </w:r>
          </w:p>
          <w:p w14:paraId="641A5DC6" w14:textId="3BE85036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6-6;-6))</w:instrText>
            </w:r>
            <w:r>
              <w:fldChar w:fldCharType="end"/>
            </w:r>
          </w:p>
          <w:p w14:paraId="628C61A6" w14:textId="2E91EC89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12;-6))</w:instrText>
            </w:r>
            <w:r>
              <w:fldChar w:fldCharType="end"/>
            </w:r>
          </w:p>
          <w:p w14:paraId="3E8B0CA6" w14:textId="47D8199B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2</w:t>
            </w:r>
          </w:p>
        </w:tc>
        <w:tc>
          <w:tcPr>
            <w:tcW w:w="4531" w:type="dxa"/>
          </w:tcPr>
          <w:p w14:paraId="777112FE" w14:textId="77777777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b+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47F2A08B" w14:textId="06E23A0D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6+</w:instrText>
            </w:r>
            <w:r>
              <w:fldChar w:fldCharType="begin"/>
            </w:r>
            <w:r>
              <w:instrText xml:space="preserve"> EQ \r(36 )</w:instrText>
            </w:r>
            <w:r>
              <w:fldChar w:fldCharType="end"/>
            </w:r>
            <w:r>
              <w:instrText>;2*(-3)))</w:instrText>
            </w:r>
            <w:r>
              <w:fldChar w:fldCharType="end"/>
            </w:r>
          </w:p>
          <w:p w14:paraId="4205E184" w14:textId="4559C6FF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6+6;-6))</w:instrText>
            </w:r>
            <w:r>
              <w:fldChar w:fldCharType="end"/>
            </w:r>
          </w:p>
          <w:p w14:paraId="76A969CE" w14:textId="5047E848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0;-6))</w:instrText>
            </w:r>
            <w:r>
              <w:fldChar w:fldCharType="end"/>
            </w:r>
          </w:p>
          <w:p w14:paraId="5C4CF068" w14:textId="2DAC90CF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0</w:t>
            </w:r>
          </w:p>
        </w:tc>
      </w:tr>
    </w:tbl>
    <w:p w14:paraId="2594717A" w14:textId="77777777" w:rsidR="00C63FF9" w:rsidRDefault="00C63FF9" w:rsidP="00C63FF9">
      <w:pPr>
        <w:spacing w:line="240" w:lineRule="auto"/>
      </w:pPr>
    </w:p>
    <w:p w14:paraId="670E996B" w14:textId="18E15D48" w:rsidR="00C63FF9" w:rsidRDefault="00C63FF9" w:rsidP="00976E2C">
      <w:pPr>
        <w:pStyle w:val="Paragraphedeliste"/>
        <w:numPr>
          <w:ilvl w:val="0"/>
          <w:numId w:val="6"/>
        </w:numPr>
        <w:spacing w:line="240" w:lineRule="auto"/>
      </w:pPr>
      <w:r>
        <w:t>-2x²-3=0</w:t>
      </w:r>
    </w:p>
    <w:p w14:paraId="18C45C37" w14:textId="488BF6C1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b²-4(ac)</w:t>
      </w:r>
    </w:p>
    <w:p w14:paraId="3C86181D" w14:textId="05E277B2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(-3)²-4((-2)*0)</w:t>
      </w:r>
    </w:p>
    <w:p w14:paraId="5C16A135" w14:textId="04E268DF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9</w:t>
      </w:r>
    </w:p>
    <w:p w14:paraId="7CDDF180" w14:textId="06EA6F3A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 xml:space="preserve">∆&gt;0 </w:t>
      </w:r>
      <w:r>
        <w:sym w:font="Wingdings" w:char="F0E8"/>
      </w:r>
      <w:r>
        <w:t xml:space="preserve">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</w:p>
    <w:tbl>
      <w:tblPr>
        <w:tblStyle w:val="Grilledutableau"/>
        <w:tblW w:w="0" w:type="auto"/>
        <w:tblInd w:w="1440" w:type="dxa"/>
        <w:tblLook w:val="04A0" w:firstRow="1" w:lastRow="0" w:firstColumn="1" w:lastColumn="0" w:noHBand="0" w:noVBand="1"/>
      </w:tblPr>
      <w:tblGrid>
        <w:gridCol w:w="3804"/>
        <w:gridCol w:w="3818"/>
      </w:tblGrid>
      <w:tr w:rsidR="00C63FF9" w14:paraId="69331466" w14:textId="77777777" w:rsidTr="00A13BDA">
        <w:tc>
          <w:tcPr>
            <w:tcW w:w="4531" w:type="dxa"/>
          </w:tcPr>
          <w:p w14:paraId="71840A60" w14:textId="77777777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b-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718EEC33" w14:textId="22756615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(-3)-</w:instrText>
            </w:r>
            <w:r>
              <w:fldChar w:fldCharType="begin"/>
            </w:r>
            <w:r>
              <w:instrText xml:space="preserve"> EQ \r(9 )</w:instrText>
            </w:r>
            <w:r>
              <w:fldChar w:fldCharType="end"/>
            </w:r>
            <w:r>
              <w:instrText>;2*(-2)))</w:instrText>
            </w:r>
            <w:r>
              <w:fldChar w:fldCharType="end"/>
            </w:r>
          </w:p>
          <w:p w14:paraId="13084CF4" w14:textId="01D2FAE1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3-3;-4))</w:instrText>
            </w:r>
            <w:r>
              <w:fldChar w:fldCharType="end"/>
            </w:r>
          </w:p>
          <w:p w14:paraId="407CD9D3" w14:textId="15EF3354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0;-4))</w:instrText>
            </w:r>
            <w:r>
              <w:fldChar w:fldCharType="end"/>
            </w:r>
          </w:p>
          <w:p w14:paraId="10BD3B70" w14:textId="77777777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0</w:t>
            </w:r>
          </w:p>
        </w:tc>
        <w:tc>
          <w:tcPr>
            <w:tcW w:w="4531" w:type="dxa"/>
          </w:tcPr>
          <w:p w14:paraId="469DEB9D" w14:textId="77777777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b+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3364BB28" w14:textId="61A806C5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(-3)+</w:instrText>
            </w:r>
            <w:r>
              <w:fldChar w:fldCharType="begin"/>
            </w:r>
            <w:r>
              <w:instrText xml:space="preserve"> EQ \r(9 )</w:instrText>
            </w:r>
            <w:r>
              <w:fldChar w:fldCharType="end"/>
            </w:r>
            <w:r>
              <w:instrText>;2*(-2)))</w:instrText>
            </w:r>
            <w:r>
              <w:fldChar w:fldCharType="end"/>
            </w:r>
          </w:p>
          <w:p w14:paraId="3A6CAE32" w14:textId="711572A7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3+3;-4))</w:instrText>
            </w:r>
            <w:r>
              <w:fldChar w:fldCharType="end"/>
            </w:r>
          </w:p>
          <w:p w14:paraId="766384A2" w14:textId="3BAEA3F8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6;-4))</w:instrText>
            </w:r>
            <w:r>
              <w:fldChar w:fldCharType="end"/>
            </w:r>
          </w:p>
          <w:p w14:paraId="62E43E33" w14:textId="727F6882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3;-2))</w:instrText>
            </w:r>
            <w:r>
              <w:fldChar w:fldCharType="end"/>
            </w:r>
          </w:p>
        </w:tc>
      </w:tr>
    </w:tbl>
    <w:p w14:paraId="6AB9B5E5" w14:textId="77777777" w:rsidR="00C63FF9" w:rsidRDefault="00C63FF9" w:rsidP="00C63FF9">
      <w:pPr>
        <w:spacing w:line="240" w:lineRule="auto"/>
      </w:pPr>
    </w:p>
    <w:p w14:paraId="1C49B1EF" w14:textId="4022255D" w:rsidR="00C63FF9" w:rsidRDefault="00C63FF9" w:rsidP="00976E2C">
      <w:pPr>
        <w:pStyle w:val="Paragraphedeliste"/>
        <w:numPr>
          <w:ilvl w:val="0"/>
          <w:numId w:val="6"/>
        </w:numPr>
        <w:spacing w:line="240" w:lineRule="auto"/>
      </w:pPr>
      <w:r>
        <w:t>2x²-5x=0</w:t>
      </w:r>
    </w:p>
    <w:p w14:paraId="79003AEC" w14:textId="0DA903CB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b²-4(ac)</w:t>
      </w:r>
    </w:p>
    <w:p w14:paraId="280334F3" w14:textId="499FF35F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(-5)²-4(2*0)</w:t>
      </w:r>
    </w:p>
    <w:p w14:paraId="184863CC" w14:textId="4BD09CA4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>∆=25</w:t>
      </w:r>
    </w:p>
    <w:p w14:paraId="1D160A95" w14:textId="3BBE6752" w:rsidR="00C63FF9" w:rsidRDefault="00C63FF9" w:rsidP="00976E2C">
      <w:pPr>
        <w:pStyle w:val="Paragraphedeliste"/>
        <w:numPr>
          <w:ilvl w:val="1"/>
          <w:numId w:val="6"/>
        </w:numPr>
        <w:spacing w:line="240" w:lineRule="auto"/>
      </w:pPr>
      <w:r>
        <w:t xml:space="preserve">∆&gt;0 </w:t>
      </w:r>
      <w:r>
        <w:sym w:font="Wingdings" w:char="F0E8"/>
      </w:r>
      <w:r>
        <w:t xml:space="preserve">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  <w:r>
        <w:t xml:space="preserve"> </w:t>
      </w:r>
    </w:p>
    <w:tbl>
      <w:tblPr>
        <w:tblStyle w:val="Grilledutableau"/>
        <w:tblW w:w="0" w:type="auto"/>
        <w:tblInd w:w="1440" w:type="dxa"/>
        <w:tblLook w:val="04A0" w:firstRow="1" w:lastRow="0" w:firstColumn="1" w:lastColumn="0" w:noHBand="0" w:noVBand="1"/>
      </w:tblPr>
      <w:tblGrid>
        <w:gridCol w:w="3804"/>
        <w:gridCol w:w="3818"/>
      </w:tblGrid>
      <w:tr w:rsidR="00C63FF9" w14:paraId="3117900E" w14:textId="77777777" w:rsidTr="00A13BDA">
        <w:tc>
          <w:tcPr>
            <w:tcW w:w="4531" w:type="dxa"/>
          </w:tcPr>
          <w:p w14:paraId="037B1739" w14:textId="77777777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b-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243695F6" w14:textId="62D8D5AB" w:rsidR="00C63FF9" w:rsidRDefault="00C63FF9" w:rsidP="00A13BDA">
            <w:pPr>
              <w:pStyle w:val="Paragraphedeliste"/>
              <w:ind w:left="0"/>
            </w:pPr>
            <w:r>
              <w:lastRenderedPageBreak/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(-5)-</w:instrText>
            </w:r>
            <w:r>
              <w:fldChar w:fldCharType="begin"/>
            </w:r>
            <w:r>
              <w:instrText xml:space="preserve"> EQ \r(25 )</w:instrText>
            </w:r>
            <w:r>
              <w:fldChar w:fldCharType="end"/>
            </w:r>
            <w:r>
              <w:instrText>;2*2))</w:instrText>
            </w:r>
            <w:r>
              <w:fldChar w:fldCharType="end"/>
            </w:r>
          </w:p>
          <w:p w14:paraId="5D23D74E" w14:textId="42B522BF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5-5;4))</w:instrText>
            </w:r>
            <w:r>
              <w:fldChar w:fldCharType="end"/>
            </w:r>
          </w:p>
          <w:p w14:paraId="4307BC7A" w14:textId="77777777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0;4))</w:instrText>
            </w:r>
            <w:r>
              <w:fldChar w:fldCharType="end"/>
            </w:r>
          </w:p>
          <w:p w14:paraId="1AD678CD" w14:textId="77777777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0</w:t>
            </w:r>
          </w:p>
        </w:tc>
        <w:tc>
          <w:tcPr>
            <w:tcW w:w="4531" w:type="dxa"/>
          </w:tcPr>
          <w:p w14:paraId="30E51A34" w14:textId="77777777" w:rsidR="00C63FF9" w:rsidRPr="00C63FF9" w:rsidRDefault="00C63FF9" w:rsidP="00A13BDA">
            <w:pPr>
              <w:pStyle w:val="Paragraphedeliste"/>
              <w:ind w:left="0"/>
            </w:pPr>
            <w:r>
              <w:lastRenderedPageBreak/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b+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602B0C8A" w14:textId="2599D6FA" w:rsidR="00C63FF9" w:rsidRDefault="00C63FF9" w:rsidP="00A13BDA">
            <w:pPr>
              <w:pStyle w:val="Paragraphedeliste"/>
              <w:ind w:left="0"/>
            </w:pPr>
            <w:r>
              <w:lastRenderedPageBreak/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(-5)+</w:instrText>
            </w:r>
            <w:r>
              <w:fldChar w:fldCharType="begin"/>
            </w:r>
            <w:r>
              <w:instrText xml:space="preserve"> EQ \r(25 )</w:instrText>
            </w:r>
            <w:r>
              <w:fldChar w:fldCharType="end"/>
            </w:r>
            <w:r>
              <w:instrText>;2*2))</w:instrText>
            </w:r>
            <w:r>
              <w:fldChar w:fldCharType="end"/>
            </w:r>
          </w:p>
          <w:p w14:paraId="6E8CE731" w14:textId="06DE6531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5+5;4))</w:instrText>
            </w:r>
            <w:r>
              <w:fldChar w:fldCharType="end"/>
            </w:r>
          </w:p>
          <w:p w14:paraId="2E8E3392" w14:textId="02E1B2DA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10;4))</w:instrText>
            </w:r>
            <w:r>
              <w:fldChar w:fldCharType="end"/>
            </w:r>
          </w:p>
          <w:p w14:paraId="205D29C1" w14:textId="5351CEAF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2,5</w:t>
            </w:r>
          </w:p>
        </w:tc>
      </w:tr>
    </w:tbl>
    <w:p w14:paraId="01D36C11" w14:textId="77777777" w:rsidR="00C63FF9" w:rsidRDefault="00C63FF9" w:rsidP="000B1B5D">
      <w:pPr>
        <w:spacing w:line="240" w:lineRule="auto"/>
      </w:pPr>
    </w:p>
    <w:p w14:paraId="1765B7FB" w14:textId="272F8F5E" w:rsidR="00C63FF9" w:rsidRDefault="00C63FF9" w:rsidP="000B1B5D">
      <w:pPr>
        <w:spacing w:line="240" w:lineRule="auto"/>
      </w:pPr>
      <w:r>
        <w:t xml:space="preserve">Ex </w:t>
      </w:r>
      <w:r w:rsidRPr="00C63FF9">
        <w:t>61 p 46</w:t>
      </w:r>
      <w:r>
        <w:t> :</w:t>
      </w:r>
    </w:p>
    <w:p w14:paraId="669BD280" w14:textId="49CFA79B" w:rsidR="00C63FF9" w:rsidRDefault="00C63FF9" w:rsidP="00976E2C">
      <w:pPr>
        <w:pStyle w:val="Paragraphedeliste"/>
        <w:numPr>
          <w:ilvl w:val="0"/>
          <w:numId w:val="7"/>
        </w:numPr>
        <w:spacing w:line="240" w:lineRule="auto"/>
      </w:pPr>
      <w:r>
        <w:t>2x-5x+8=0</w:t>
      </w:r>
    </w:p>
    <w:p w14:paraId="3E5DD45A" w14:textId="226A1CD3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b²-4(ac)</w:t>
      </w:r>
    </w:p>
    <w:p w14:paraId="5BE09C2C" w14:textId="2C41683E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(-5)²-4(2*8)</w:t>
      </w:r>
    </w:p>
    <w:p w14:paraId="6448CB8B" w14:textId="6ED6A718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25-4(16)</w:t>
      </w:r>
    </w:p>
    <w:p w14:paraId="3BD52B6C" w14:textId="725C65D1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25-64</w:t>
      </w:r>
    </w:p>
    <w:p w14:paraId="5DBB0646" w14:textId="730ADA73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-39</w:t>
      </w:r>
    </w:p>
    <w:p w14:paraId="026B5F39" w14:textId="1B8A4E94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 xml:space="preserve">∆&lt;0 </w:t>
      </w:r>
      <w:r>
        <w:sym w:font="Wingdings" w:char="F0E8"/>
      </w:r>
      <w:r>
        <w:t xml:space="preserve"> </w:t>
      </w:r>
      <w:r>
        <w:rPr>
          <w:rFonts w:ascii="Cambria Math" w:hAnsi="Cambria Math" w:cs="Cambria Math"/>
        </w:rPr>
        <w:t>∅</w:t>
      </w:r>
    </w:p>
    <w:p w14:paraId="4057627A" w14:textId="30A861E1" w:rsidR="00C63FF9" w:rsidRDefault="00C63FF9" w:rsidP="00976E2C">
      <w:pPr>
        <w:pStyle w:val="Paragraphedeliste"/>
        <w:numPr>
          <w:ilvl w:val="0"/>
          <w:numId w:val="7"/>
        </w:numPr>
        <w:spacing w:line="240" w:lineRule="auto"/>
      </w:pPr>
      <w:r>
        <w:t>-8x²+8x-2=0</w:t>
      </w:r>
    </w:p>
    <w:p w14:paraId="46BFBEC4" w14:textId="617BE428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b²-4(ac)</w:t>
      </w:r>
    </w:p>
    <w:p w14:paraId="68ECABEB" w14:textId="5AD3385B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8²-4((-8)*(-2))</w:t>
      </w:r>
    </w:p>
    <w:p w14:paraId="7425DEC9" w14:textId="28B0B739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16-64</w:t>
      </w:r>
    </w:p>
    <w:p w14:paraId="1E71CEC4" w14:textId="3824B18C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-48</w:t>
      </w:r>
    </w:p>
    <w:p w14:paraId="72BC0961" w14:textId="79878768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 xml:space="preserve">∆&lt;0 </w:t>
      </w:r>
      <w:r>
        <w:sym w:font="Wingdings" w:char="F0E8"/>
      </w:r>
      <w:r>
        <w:t xml:space="preserve"> </w:t>
      </w:r>
      <w:r>
        <w:rPr>
          <w:rFonts w:ascii="Cambria Math" w:hAnsi="Cambria Math" w:cs="Cambria Math"/>
        </w:rPr>
        <w:t>∅</w:t>
      </w:r>
    </w:p>
    <w:p w14:paraId="32D5AF23" w14:textId="450650BA" w:rsidR="00C63FF9" w:rsidRDefault="00C63FF9" w:rsidP="00976E2C">
      <w:pPr>
        <w:pStyle w:val="Paragraphedeliste"/>
        <w:numPr>
          <w:ilvl w:val="0"/>
          <w:numId w:val="7"/>
        </w:numPr>
        <w:spacing w:line="240" w:lineRule="auto"/>
      </w:pPr>
      <w:r>
        <w:t>-2x²+5x=3</w:t>
      </w:r>
    </w:p>
    <w:p w14:paraId="1E53BC26" w14:textId="50B985EF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-2x²+5x-3=0</w:t>
      </w:r>
    </w:p>
    <w:p w14:paraId="78540D31" w14:textId="70A60807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b²-4(ac)</w:t>
      </w:r>
    </w:p>
    <w:p w14:paraId="2C8EE0D1" w14:textId="060C1184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5²-4((-2)*(-3))</w:t>
      </w:r>
    </w:p>
    <w:p w14:paraId="1808A848" w14:textId="629D7C15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25-24</w:t>
      </w:r>
    </w:p>
    <w:p w14:paraId="1026E82A" w14:textId="0AB4F5D3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1</w:t>
      </w:r>
    </w:p>
    <w:p w14:paraId="35879BC2" w14:textId="2A672C1A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 xml:space="preserve">∆&gt;0 </w:t>
      </w:r>
      <w:r>
        <w:sym w:font="Wingdings" w:char="F0E8"/>
      </w:r>
      <w:r>
        <w:t xml:space="preserve">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</w:p>
    <w:tbl>
      <w:tblPr>
        <w:tblStyle w:val="Grilledutableau"/>
        <w:tblW w:w="0" w:type="auto"/>
        <w:tblInd w:w="1440" w:type="dxa"/>
        <w:tblLook w:val="04A0" w:firstRow="1" w:lastRow="0" w:firstColumn="1" w:lastColumn="0" w:noHBand="0" w:noVBand="1"/>
      </w:tblPr>
      <w:tblGrid>
        <w:gridCol w:w="3805"/>
        <w:gridCol w:w="3817"/>
      </w:tblGrid>
      <w:tr w:rsidR="00C63FF9" w14:paraId="1373EB83" w14:textId="77777777" w:rsidTr="00A13BDA">
        <w:tc>
          <w:tcPr>
            <w:tcW w:w="4531" w:type="dxa"/>
          </w:tcPr>
          <w:p w14:paraId="5B61372D" w14:textId="77777777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b-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3B8E91FD" w14:textId="348B2204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5-</w:instrText>
            </w:r>
            <w:r>
              <w:fldChar w:fldCharType="begin"/>
            </w:r>
            <w:r>
              <w:instrText xml:space="preserve"> EQ \r(1)</w:instrText>
            </w:r>
            <w:r>
              <w:fldChar w:fldCharType="end"/>
            </w:r>
            <w:r>
              <w:instrText>;2*(-2)))</w:instrText>
            </w:r>
            <w:r>
              <w:fldChar w:fldCharType="end"/>
            </w:r>
          </w:p>
          <w:p w14:paraId="67836C2D" w14:textId="58AB23C7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5-1;-4))</w:instrText>
            </w:r>
            <w:r>
              <w:fldChar w:fldCharType="end"/>
            </w:r>
          </w:p>
          <w:p w14:paraId="37D9EF50" w14:textId="4A875515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6;-4))</w:instrText>
            </w:r>
            <w:r>
              <w:fldChar w:fldCharType="end"/>
            </w:r>
          </w:p>
          <w:p w14:paraId="3EBE984B" w14:textId="4887EF92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6;4))</w:instrText>
            </w:r>
            <w:r>
              <w:fldChar w:fldCharType="end"/>
            </w:r>
          </w:p>
        </w:tc>
        <w:tc>
          <w:tcPr>
            <w:tcW w:w="4531" w:type="dxa"/>
          </w:tcPr>
          <w:p w14:paraId="30E552FC" w14:textId="77777777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b+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68AD49F0" w14:textId="2EE655F2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5+</w:instrText>
            </w:r>
            <w:r>
              <w:fldChar w:fldCharType="begin"/>
            </w:r>
            <w:r>
              <w:instrText xml:space="preserve"> EQ \r(1)</w:instrText>
            </w:r>
            <w:r>
              <w:fldChar w:fldCharType="end"/>
            </w:r>
            <w:r>
              <w:instrText>;2*(-2)))</w:instrText>
            </w:r>
            <w:r>
              <w:fldChar w:fldCharType="end"/>
            </w:r>
          </w:p>
          <w:p w14:paraId="5AFA6576" w14:textId="412EBDE1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5+1;-4))</w:instrText>
            </w:r>
            <w:r>
              <w:fldChar w:fldCharType="end"/>
            </w:r>
          </w:p>
          <w:p w14:paraId="53134193" w14:textId="3632D664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4;-4))</w:instrText>
            </w:r>
            <w:r>
              <w:fldChar w:fldCharType="end"/>
            </w:r>
          </w:p>
          <w:p w14:paraId="24C778D9" w14:textId="543E19EA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1</w:t>
            </w:r>
          </w:p>
        </w:tc>
      </w:tr>
    </w:tbl>
    <w:p w14:paraId="5313BB35" w14:textId="77777777" w:rsidR="00C63FF9" w:rsidRDefault="00C63FF9" w:rsidP="00C63FF9">
      <w:pPr>
        <w:spacing w:line="240" w:lineRule="auto"/>
      </w:pPr>
    </w:p>
    <w:p w14:paraId="1417FCE9" w14:textId="0D65C9B6" w:rsidR="00C63FF9" w:rsidRDefault="00C63FF9" w:rsidP="00976E2C">
      <w:pPr>
        <w:pStyle w:val="Paragraphedeliste"/>
        <w:numPr>
          <w:ilvl w:val="0"/>
          <w:numId w:val="7"/>
        </w:numPr>
        <w:spacing w:line="240" w:lineRule="auto"/>
      </w:pPr>
      <w:r>
        <w:t>2x²=6-x</w:t>
      </w:r>
    </w:p>
    <w:p w14:paraId="14F7FEAC" w14:textId="4EB7BC43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2x²-6+x=0</w:t>
      </w:r>
    </w:p>
    <w:p w14:paraId="79BE2370" w14:textId="1BF23A59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b²-4(ac)</w:t>
      </w:r>
    </w:p>
    <w:p w14:paraId="36B51BBC" w14:textId="401A64AD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(-6)²-4(2*1)</w:t>
      </w:r>
    </w:p>
    <w:p w14:paraId="4F9519DD" w14:textId="00A1A44B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36-8</w:t>
      </w:r>
    </w:p>
    <w:p w14:paraId="5428932F" w14:textId="04436B8A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>∆=28</w:t>
      </w:r>
    </w:p>
    <w:p w14:paraId="29813BBD" w14:textId="4272D439" w:rsidR="00C63FF9" w:rsidRDefault="00C63FF9" w:rsidP="00976E2C">
      <w:pPr>
        <w:pStyle w:val="Paragraphedeliste"/>
        <w:numPr>
          <w:ilvl w:val="1"/>
          <w:numId w:val="7"/>
        </w:numPr>
        <w:spacing w:line="240" w:lineRule="auto"/>
      </w:pPr>
      <w:r>
        <w:t xml:space="preserve">∆&gt;0 </w:t>
      </w:r>
      <w:r>
        <w:sym w:font="Wingdings" w:char="F0E8"/>
      </w:r>
      <w:r>
        <w:t xml:space="preserve">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</w:p>
    <w:tbl>
      <w:tblPr>
        <w:tblStyle w:val="Grilledutableau"/>
        <w:tblW w:w="0" w:type="auto"/>
        <w:tblInd w:w="1440" w:type="dxa"/>
        <w:tblLook w:val="04A0" w:firstRow="1" w:lastRow="0" w:firstColumn="1" w:lastColumn="0" w:noHBand="0" w:noVBand="1"/>
      </w:tblPr>
      <w:tblGrid>
        <w:gridCol w:w="3804"/>
        <w:gridCol w:w="3818"/>
      </w:tblGrid>
      <w:tr w:rsidR="00C63FF9" w14:paraId="3DDD915E" w14:textId="77777777" w:rsidTr="00A13BDA">
        <w:tc>
          <w:tcPr>
            <w:tcW w:w="4531" w:type="dxa"/>
          </w:tcPr>
          <w:p w14:paraId="3C2C82E3" w14:textId="77777777" w:rsidR="00C63FF9" w:rsidRDefault="00C63FF9" w:rsidP="00A13BDA">
            <w:pPr>
              <w:pStyle w:val="Paragraphedeliste"/>
              <w:ind w:left="0"/>
            </w:pPr>
            <w:r>
              <w:lastRenderedPageBreak/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b-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12A614EF" w14:textId="7112C144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-(-6)-</w:instrText>
            </w:r>
            <w:r>
              <w:fldChar w:fldCharType="begin"/>
            </w:r>
            <w:r>
              <w:instrText xml:space="preserve"> EQ \r(28 )</w:instrText>
            </w:r>
            <w:r>
              <w:fldChar w:fldCharType="end"/>
            </w:r>
            <w:r>
              <w:instrText>;2*2))</w:instrText>
            </w:r>
            <w:r>
              <w:fldChar w:fldCharType="end"/>
            </w:r>
          </w:p>
          <w:p w14:paraId="12488C01" w14:textId="59FCE144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>
              <w:fldChar w:fldCharType="begin"/>
            </w:r>
            <w:r>
              <w:instrText xml:space="preserve"> EQ \s\do2(\f(6-</w:instrText>
            </w:r>
            <w:r>
              <w:fldChar w:fldCharType="begin"/>
            </w:r>
            <w:r>
              <w:instrText xml:space="preserve"> EQ \r(28 )</w:instrText>
            </w:r>
            <w:r>
              <w:fldChar w:fldCharType="end"/>
            </w:r>
            <w:r>
              <w:instrText>;4))</w:instrText>
            </w:r>
            <w:r>
              <w:fldChar w:fldCharType="end"/>
            </w:r>
          </w:p>
        </w:tc>
        <w:tc>
          <w:tcPr>
            <w:tcW w:w="4531" w:type="dxa"/>
          </w:tcPr>
          <w:p w14:paraId="042FACC7" w14:textId="77777777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b+</w:instrText>
            </w:r>
            <w:r>
              <w:fldChar w:fldCharType="begin"/>
            </w:r>
            <w:r>
              <w:instrText xml:space="preserve"> EQ \r(∆ )</w:instrText>
            </w:r>
            <w:r>
              <w:fldChar w:fldCharType="end"/>
            </w:r>
            <w:r>
              <w:instrText>;2a))</w:instrText>
            </w:r>
            <w:r>
              <w:fldChar w:fldCharType="end"/>
            </w:r>
          </w:p>
          <w:p w14:paraId="3403FA6D" w14:textId="15FFE902" w:rsid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-(-6)+</w:instrText>
            </w:r>
            <w:r>
              <w:fldChar w:fldCharType="begin"/>
            </w:r>
            <w:r>
              <w:instrText xml:space="preserve"> EQ \r(28 )</w:instrText>
            </w:r>
            <w:r>
              <w:fldChar w:fldCharType="end"/>
            </w:r>
            <w:r>
              <w:instrText>;2*2))</w:instrText>
            </w:r>
            <w:r>
              <w:fldChar w:fldCharType="end"/>
            </w:r>
          </w:p>
          <w:p w14:paraId="69CB7893" w14:textId="13F4EDE8" w:rsidR="00C63FF9" w:rsidRPr="00C63FF9" w:rsidRDefault="00C63FF9" w:rsidP="00A13BDA">
            <w:pPr>
              <w:pStyle w:val="Paragraphedeliste"/>
              <w:ind w:left="0"/>
            </w:pPr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>
              <w:fldChar w:fldCharType="begin"/>
            </w:r>
            <w:r>
              <w:instrText xml:space="preserve"> EQ \s\do2(\f(6+</w:instrText>
            </w:r>
            <w:r>
              <w:fldChar w:fldCharType="begin"/>
            </w:r>
            <w:r>
              <w:instrText xml:space="preserve"> EQ \r(28 )</w:instrText>
            </w:r>
            <w:r>
              <w:fldChar w:fldCharType="end"/>
            </w:r>
            <w:r>
              <w:instrText>;4))</w:instrText>
            </w:r>
            <w:r>
              <w:fldChar w:fldCharType="end"/>
            </w:r>
          </w:p>
        </w:tc>
      </w:tr>
    </w:tbl>
    <w:p w14:paraId="4A44603B" w14:textId="77777777" w:rsidR="00C63FF9" w:rsidRDefault="00C63FF9" w:rsidP="00C63FF9">
      <w:pPr>
        <w:spacing w:line="240" w:lineRule="auto"/>
      </w:pPr>
    </w:p>
    <w:p w14:paraId="16F2B49C" w14:textId="2095FD24" w:rsidR="00C63FF9" w:rsidRDefault="000C09CF" w:rsidP="000B1B5D">
      <w:pPr>
        <w:spacing w:line="240" w:lineRule="auto"/>
      </w:pPr>
      <w:r w:rsidRPr="00C63FF9">
        <w:t>Savoir-faire</w:t>
      </w:r>
      <w:r w:rsidR="00C63FF9" w:rsidRPr="00C63FF9">
        <w:t xml:space="preserve"> 5 p 37</w:t>
      </w:r>
      <w:r w:rsidR="00C63FF9">
        <w:t> :</w:t>
      </w:r>
    </w:p>
    <w:p w14:paraId="040E8E94" w14:textId="19D7DC00" w:rsidR="00C63FF9" w:rsidRDefault="00C63FF9" w:rsidP="000B1B5D">
      <w:pPr>
        <w:spacing w:line="240" w:lineRule="auto"/>
      </w:pPr>
      <w:r>
        <w:t>f(x)=3x²-2x-8</w:t>
      </w:r>
    </w:p>
    <w:p w14:paraId="700AA803" w14:textId="7B54DC39" w:rsidR="00C63FF9" w:rsidRDefault="00C63FF9" w:rsidP="000B1B5D">
      <w:pPr>
        <w:spacing w:line="240" w:lineRule="auto"/>
      </w:pPr>
      <w:r>
        <w:t>pour x=1</w:t>
      </w:r>
    </w:p>
    <w:p w14:paraId="01916920" w14:textId="1B786333" w:rsidR="00C63FF9" w:rsidRDefault="00C63FF9" w:rsidP="000B1B5D">
      <w:pPr>
        <w:spacing w:line="240" w:lineRule="auto"/>
      </w:pPr>
      <w:r>
        <w:t>f(1)=3*1²-2*1-8</w:t>
      </w:r>
    </w:p>
    <w:p w14:paraId="74826614" w14:textId="76ADC43B" w:rsidR="00C63FF9" w:rsidRDefault="00C63FF9" w:rsidP="000B1B5D">
      <w:pPr>
        <w:spacing w:line="240" w:lineRule="auto"/>
      </w:pPr>
      <w:r>
        <w:t>f(1)=3-2-8</w:t>
      </w:r>
    </w:p>
    <w:p w14:paraId="034E0D97" w14:textId="7BFB924D" w:rsidR="00C63FF9" w:rsidRDefault="00C63FF9" w:rsidP="000B1B5D">
      <w:pPr>
        <w:spacing w:line="240" w:lineRule="auto"/>
      </w:pPr>
      <w:r>
        <w:t>f(1)=-7</w:t>
      </w:r>
    </w:p>
    <w:p w14:paraId="7D2886FC" w14:textId="16CF6ADC" w:rsidR="00BD5B7A" w:rsidRDefault="00BD5B7A" w:rsidP="000B1B5D">
      <w:pPr>
        <w:spacing w:line="240" w:lineRule="auto"/>
      </w:pPr>
    </w:p>
    <w:p w14:paraId="2E433065" w14:textId="3B5289EA" w:rsidR="00BD5B7A" w:rsidRDefault="00BD5B7A" w:rsidP="000B1B5D">
      <w:pPr>
        <w:spacing w:line="240" w:lineRule="auto"/>
      </w:pPr>
      <w:r>
        <w:t xml:space="preserve">Aide </w:t>
      </w:r>
      <w:r w:rsidR="000C09CF">
        <w:t>aux</w:t>
      </w:r>
      <w:r>
        <w:t xml:space="preserve"> DM1 : Rappels</w:t>
      </w:r>
    </w:p>
    <w:p w14:paraId="1E452A80" w14:textId="2BB953F8" w:rsidR="00BD5B7A" w:rsidRPr="00BD5B7A" w:rsidRDefault="00BD5B7A" w:rsidP="00BD5B7A">
      <w:pPr>
        <w:spacing w:line="240" w:lineRule="auto"/>
        <w:rPr>
          <w:rFonts w:ascii="Cambria Math" w:hAnsi="Cambria Math" w:cs="Cambria Math"/>
        </w:rPr>
      </w:pPr>
      <w:r w:rsidRPr="00BD5B7A">
        <w:rPr>
          <w:rFonts w:ascii="Cambria Math" w:hAnsi="Cambria Math" w:cs="Cambria Math"/>
        </w:rPr>
        <w:t>1)</w:t>
      </w:r>
      <w:r>
        <w:rPr>
          <w:rFonts w:ascii="Cambria Math" w:hAnsi="Cambria Math" w:cs="Cambria Math"/>
        </w:rPr>
        <w:t xml:space="preserve"> </w:t>
      </w:r>
      <w:r w:rsidRPr="00BD5B7A">
        <w:rPr>
          <w:rFonts w:ascii="Cambria Math" w:hAnsi="Cambria Math" w:cs="Cambria Math"/>
        </w:rPr>
        <w:t>Du 1</w:t>
      </w:r>
    </w:p>
    <w:p w14:paraId="55F2868E" w14:textId="41CADB20" w:rsidR="00BD5B7A" w:rsidRDefault="00BD5B7A" w:rsidP="000B1B5D">
      <w:pPr>
        <w:spacing w:line="240" w:lineRule="auto"/>
      </w:pPr>
      <w:r>
        <w:rPr>
          <w:rFonts w:ascii="Cambria Math" w:hAnsi="Cambria Math" w:cs="Cambria Math"/>
        </w:rPr>
        <w:t>∀</w:t>
      </w:r>
      <w:r>
        <w:t>M(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x</w:instrText>
      </w:r>
      <w:r>
        <w:instrText>);\s\up-2(</w:instrText>
      </w:r>
      <w:r>
        <w:rPr>
          <w:sz w:val="18"/>
        </w:rPr>
        <w:instrText>y</w:instrText>
      </w:r>
      <w:r>
        <w:instrText>))</w:instrText>
      </w:r>
      <w:r>
        <w:fldChar w:fldCharType="end"/>
      </w:r>
      <w:r>
        <w:t>)</w:t>
      </w:r>
      <w:r>
        <w:rPr>
          <w:rFonts w:ascii="Cambria Math" w:hAnsi="Cambria Math" w:cs="Cambria Math"/>
        </w:rPr>
        <w:t>∈</w:t>
      </w:r>
      <w:r>
        <w:t>C</w:t>
      </w:r>
      <w:r>
        <w:rPr>
          <w:vertAlign w:val="subscript"/>
        </w:rPr>
        <w:t>f</w:t>
      </w:r>
      <w:r>
        <w:t xml:space="preserve"> </w:t>
      </w:r>
      <w:r>
        <w:sym w:font="Wingdings" w:char="F0F3"/>
      </w:r>
      <w:r>
        <w:t xml:space="preserve"> y</w:t>
      </w:r>
      <w:r w:rsidRPr="00BD5B7A">
        <w:rPr>
          <w:vertAlign w:val="subscript"/>
        </w:rPr>
        <w:t>M</w:t>
      </w:r>
      <w:r>
        <w:t>=f(x</w:t>
      </w:r>
      <w:r>
        <w:rPr>
          <w:vertAlign w:val="subscript"/>
        </w:rPr>
        <w:t>M</w:t>
      </w:r>
      <w:r>
        <w:t>)</w:t>
      </w:r>
    </w:p>
    <w:p w14:paraId="0554DF78" w14:textId="3C5DEDA7" w:rsidR="00BD5B7A" w:rsidRDefault="00BD5B7A" w:rsidP="000B1B5D">
      <w:pPr>
        <w:spacing w:line="240" w:lineRule="auto"/>
      </w:pPr>
      <w:r>
        <w:t>(phi)(x)=1/2x²+1/2</w:t>
      </w:r>
    </w:p>
    <w:p w14:paraId="7A72F323" w14:textId="534DD285" w:rsidR="00BD5B7A" w:rsidRDefault="00BD5B7A" w:rsidP="000B1B5D">
      <w:pPr>
        <w:spacing w:line="240" w:lineRule="auto"/>
      </w:pPr>
      <w:r>
        <w:t>A(0 ;1)</w:t>
      </w:r>
    </w:p>
    <w:p w14:paraId="39142DC0" w14:textId="7EE2438D" w:rsidR="00BD5B7A" w:rsidRDefault="00BD5B7A" w:rsidP="000B1B5D">
      <w:pPr>
        <w:spacing w:line="240" w:lineRule="auto"/>
      </w:pPr>
      <w:r>
        <w:t>M(m ;y</w:t>
      </w:r>
      <w:r>
        <w:rPr>
          <w:vertAlign w:val="subscript"/>
        </w:rPr>
        <w:t>m</w:t>
      </w:r>
      <w:r>
        <w:t>)</w:t>
      </w:r>
      <w:r>
        <w:rPr>
          <w:rFonts w:ascii="Cambria Math" w:hAnsi="Cambria Math" w:cs="Cambria Math"/>
        </w:rPr>
        <w:t>∈</w:t>
      </w:r>
      <w:r>
        <w:t xml:space="preserve">(phi) </w:t>
      </w:r>
      <w:r>
        <w:sym w:font="Wingdings" w:char="F0E0"/>
      </w:r>
      <w:r>
        <w:t xml:space="preserve"> y</w:t>
      </w:r>
      <w:r>
        <w:rPr>
          <w:vertAlign w:val="subscript"/>
        </w:rPr>
        <w:t>M</w:t>
      </w:r>
      <w:r>
        <w:t>=f(x</w:t>
      </w:r>
      <w:r>
        <w:rPr>
          <w:vertAlign w:val="subscript"/>
        </w:rPr>
        <w:t>M</w:t>
      </w:r>
      <w:r>
        <w:t>)</w:t>
      </w:r>
    </w:p>
    <w:p w14:paraId="494673B4" w14:textId="12DAA511" w:rsidR="00BD5B7A" w:rsidRDefault="00BD5B7A" w:rsidP="000B1B5D">
      <w:pPr>
        <w:spacing w:line="240" w:lineRule="auto"/>
      </w:pPr>
      <w:r>
        <w:t>AM=</w:t>
      </w:r>
      <w:r>
        <w:fldChar w:fldCharType="begin"/>
      </w:r>
      <w:r>
        <w:instrText xml:space="preserve"> EQ \r(....... )</w:instrText>
      </w:r>
      <w:r>
        <w:fldChar w:fldCharType="end"/>
      </w:r>
    </w:p>
    <w:p w14:paraId="68FB29D5" w14:textId="0680B41D" w:rsidR="00BD5B7A" w:rsidRDefault="00BD5B7A" w:rsidP="000B1B5D">
      <w:pPr>
        <w:spacing w:line="240" w:lineRule="auto"/>
      </w:pPr>
    </w:p>
    <w:p w14:paraId="128A66F3" w14:textId="636B29BA" w:rsidR="00BD5B7A" w:rsidRDefault="00BD5B7A" w:rsidP="00BD5B7A">
      <w:pPr>
        <w:spacing w:line="240" w:lineRule="auto"/>
      </w:pPr>
      <w:r>
        <w:t>2) y=x²</w:t>
      </w:r>
    </w:p>
    <w:p w14:paraId="212CBD48" w14:textId="74D9AC3F" w:rsidR="00BD5B7A" w:rsidRDefault="00BD5B7A" w:rsidP="00BD5B7A">
      <w:pPr>
        <w:spacing w:line="240" w:lineRule="auto"/>
      </w:pPr>
      <w:r>
        <w:t>(D) :y=mx+p</w:t>
      </w:r>
    </w:p>
    <w:p w14:paraId="5DB1F27B" w14:textId="3B5D0C09" w:rsidR="00BD5B7A" w:rsidRDefault="00BD5B7A" w:rsidP="00BD5B7A">
      <w:pPr>
        <w:spacing w:line="240" w:lineRule="auto"/>
      </w:pPr>
      <w:r>
        <w:t>(D) :y=m’x+p’</w:t>
      </w:r>
    </w:p>
    <w:p w14:paraId="7BA3958D" w14:textId="21E842E6" w:rsidR="00BD5B7A" w:rsidRDefault="00BD5B7A" w:rsidP="00BD5B7A">
      <w:pPr>
        <w:spacing w:line="240" w:lineRule="auto"/>
      </w:pPr>
      <w:r>
        <w:t>(D)//(D’)</w:t>
      </w:r>
      <w:r>
        <w:sym w:font="Wingdings" w:char="F0F3"/>
      </w:r>
      <w:r>
        <w:t>m=m’</w:t>
      </w:r>
    </w:p>
    <w:p w14:paraId="665B31B1" w14:textId="538E3FB9" w:rsidR="00BD5B7A" w:rsidRDefault="00BD5B7A" w:rsidP="00BD5B7A">
      <w:pPr>
        <w:spacing w:line="240" w:lineRule="auto"/>
      </w:pPr>
    </w:p>
    <w:p w14:paraId="132F6FAE" w14:textId="5A82A6FD" w:rsidR="00BD5B7A" w:rsidRDefault="00BD5B7A" w:rsidP="00BD5B7A">
      <w:pPr>
        <w:spacing w:line="240" w:lineRule="auto"/>
      </w:pPr>
      <w:r>
        <w:t>Partie 2</w:t>
      </w:r>
    </w:p>
    <w:p w14:paraId="614D0E27" w14:textId="04CA5FA8" w:rsidR="00BD5B7A" w:rsidRDefault="00BD5B7A" w:rsidP="00BD5B7A">
      <w:pPr>
        <w:spacing w:line="240" w:lineRule="auto"/>
      </w:pPr>
      <w:r>
        <w:t>Y=1/x    x&gt;0</w:t>
      </w:r>
    </w:p>
    <w:p w14:paraId="62C46AD9" w14:textId="08DF5EF0" w:rsidR="00BD5B7A" w:rsidRDefault="00BD5B7A" w:rsidP="00BD5B7A">
      <w:pPr>
        <w:spacing w:line="240" w:lineRule="auto"/>
      </w:pPr>
      <w:r>
        <w:t xml:space="preserve">Donc </w:t>
      </w:r>
      <w:r w:rsidR="000C09CF">
        <w:t>partie</w:t>
      </w:r>
      <w:r>
        <w:t xml:space="preserve"> positive de l’hyperbole</w:t>
      </w:r>
    </w:p>
    <w:p w14:paraId="29DB0599" w14:textId="1F2140D3" w:rsidR="00BD5B7A" w:rsidRDefault="00BD5B7A" w:rsidP="00BD5B7A">
      <w:pPr>
        <w:spacing w:line="240" w:lineRule="auto"/>
      </w:pPr>
      <w:r>
        <w:t>A(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Xa</w:instrText>
      </w:r>
      <w:r>
        <w:instrText>);\s\up-2(</w:instrText>
      </w:r>
      <w:r>
        <w:rPr>
          <w:sz w:val="18"/>
        </w:rPr>
        <w:instrText>Ya</w:instrText>
      </w:r>
      <w:r>
        <w:instrText>))</w:instrText>
      </w:r>
      <w:r>
        <w:fldChar w:fldCharType="end"/>
      </w:r>
      <w:r>
        <w:t>)</w:t>
      </w:r>
    </w:p>
    <w:p w14:paraId="59C0AD53" w14:textId="49F246B4" w:rsidR="00BD5B7A" w:rsidRDefault="00BD5B7A" w:rsidP="00BD5B7A">
      <w:pPr>
        <w:spacing w:line="240" w:lineRule="auto"/>
      </w:pPr>
      <w:r>
        <w:t>B(</w:t>
      </w:r>
      <w:r>
        <w:fldChar w:fldCharType="begin"/>
      </w:r>
      <w:r>
        <w:instrText xml:space="preserve"> EQ \o\al(\s\up4(</w:instrText>
      </w:r>
      <w:r>
        <w:rPr>
          <w:sz w:val="18"/>
        </w:rPr>
        <w:instrText>Xb</w:instrText>
      </w:r>
      <w:r>
        <w:instrText>);\s\up-2(</w:instrText>
      </w:r>
      <w:r>
        <w:rPr>
          <w:sz w:val="18"/>
        </w:rPr>
        <w:instrText>Yb</w:instrText>
      </w:r>
      <w:r>
        <w:instrText>))</w:instrText>
      </w:r>
      <w:r>
        <w:fldChar w:fldCharType="end"/>
      </w:r>
      <w:r>
        <w:t>)</w:t>
      </w:r>
    </w:p>
    <w:p w14:paraId="6E8F4220" w14:textId="2C88F29D" w:rsidR="00BD5B7A" w:rsidRDefault="00BD5B7A" w:rsidP="00BD5B7A">
      <w:pPr>
        <w:spacing w:line="240" w:lineRule="auto"/>
      </w:pPr>
      <w:r>
        <w:t>X</w:t>
      </w:r>
      <w:r>
        <w:rPr>
          <w:vertAlign w:val="subscript"/>
        </w:rPr>
        <w:t>A</w:t>
      </w:r>
      <w:r>
        <w:t>≠x</w:t>
      </w:r>
      <w:r>
        <w:rPr>
          <w:vertAlign w:val="subscript"/>
        </w:rPr>
        <w:t>B</w:t>
      </w:r>
    </w:p>
    <w:p w14:paraId="1CD02AE2" w14:textId="7E74B573" w:rsidR="00BD5B7A" w:rsidRDefault="00BD5B7A" w:rsidP="00BD5B7A">
      <w:pPr>
        <w:spacing w:line="240" w:lineRule="auto"/>
      </w:pPr>
      <w:r>
        <w:lastRenderedPageBreak/>
        <w:t>(AB) : y=mx+p=ax+b</w:t>
      </w:r>
    </w:p>
    <w:p w14:paraId="5E61FBC7" w14:textId="167998D7" w:rsidR="00BD5B7A" w:rsidRDefault="00BD5B7A" w:rsidP="00BD5B7A">
      <w:pPr>
        <w:spacing w:line="240" w:lineRule="auto"/>
      </w:pPr>
      <w:r>
        <w:t>M=a=</w:t>
      </w:r>
      <w:r>
        <w:fldChar w:fldCharType="begin"/>
      </w:r>
      <w:r>
        <w:instrText xml:space="preserve"> EQ \s\do2(\f(Yb-ya;xb-xa))</w:instrText>
      </w:r>
      <w:r>
        <w:fldChar w:fldCharType="end"/>
      </w:r>
    </w:p>
    <w:p w14:paraId="51E931D1" w14:textId="051BA50D" w:rsidR="00BD5B7A" w:rsidRDefault="00BD5B7A" w:rsidP="00BD5B7A">
      <w:pPr>
        <w:spacing w:line="240" w:lineRule="auto"/>
      </w:pPr>
      <w:r>
        <w:t>B</w:t>
      </w:r>
      <w:r>
        <w:rPr>
          <w:rFonts w:ascii="Cambria Math" w:hAnsi="Cambria Math" w:cs="Cambria Math"/>
        </w:rPr>
        <w:t>∈</w:t>
      </w:r>
      <w:r>
        <w:t>(AB)</w:t>
      </w:r>
      <w:r>
        <w:sym w:font="Wingdings" w:char="F0F3"/>
      </w:r>
      <w:r>
        <w:t xml:space="preserve"> yb=m*xb+p</w:t>
      </w:r>
    </w:p>
    <w:p w14:paraId="1097A1EB" w14:textId="34C9BF17" w:rsidR="00BD5B7A" w:rsidRDefault="00BD5B7A" w:rsidP="00BD5B7A">
      <w:pPr>
        <w:spacing w:line="240" w:lineRule="auto"/>
      </w:pPr>
      <w:r>
        <w:sym w:font="Wingdings" w:char="F0F3"/>
      </w:r>
      <w:r>
        <w:t>p=y</w:t>
      </w:r>
      <w:r>
        <w:rPr>
          <w:vertAlign w:val="subscript"/>
        </w:rPr>
        <w:t>b</w:t>
      </w:r>
      <w:r>
        <w:t>-m*X</w:t>
      </w:r>
      <w:r w:rsidRPr="00BD5B7A">
        <w:rPr>
          <w:vertAlign w:val="subscript"/>
        </w:rPr>
        <w:t>B</w:t>
      </w:r>
      <w:r>
        <w:t xml:space="preserve"> </w:t>
      </w:r>
    </w:p>
    <w:p w14:paraId="3AB4968B" w14:textId="4298B2E3" w:rsidR="00BD5B7A" w:rsidRDefault="00307F63" w:rsidP="00BD5B7A">
      <w:pPr>
        <w:spacing w:line="240" w:lineRule="auto"/>
      </w:pPr>
      <w:r>
        <w:t>Cour :</w:t>
      </w:r>
    </w:p>
    <w:p w14:paraId="7713865A" w14:textId="6410302B" w:rsidR="00307F63" w:rsidRDefault="00307F63" w:rsidP="00BD5B7A">
      <w:pPr>
        <w:spacing w:line="240" w:lineRule="auto"/>
      </w:pPr>
      <w:r>
        <w:t>F(x)=a[(x-(-b/2a))²-(b²-4ac)/4a²]</w:t>
      </w:r>
    </w:p>
    <w:p w14:paraId="5C14BD42" w14:textId="1C5D13AB" w:rsidR="00307F63" w:rsidRDefault="00307F63" w:rsidP="00BD5B7A">
      <w:pPr>
        <w:spacing w:line="240" w:lineRule="auto"/>
      </w:pPr>
      <w:r>
        <w:t>(r)∆=b²-4ac</w:t>
      </w:r>
    </w:p>
    <w:p w14:paraId="21654211" w14:textId="129D4B26" w:rsidR="00307F63" w:rsidRDefault="00307F63" w:rsidP="00BD5B7A">
      <w:pPr>
        <w:spacing w:line="240" w:lineRule="auto"/>
      </w:pPr>
      <w:r>
        <w:t>F(x)=a[(x+b/2a)²-∆/4a²], a≠0</w:t>
      </w:r>
    </w:p>
    <w:p w14:paraId="3758A0E9" w14:textId="23E7AB19" w:rsidR="00307F63" w:rsidRDefault="00307F63" w:rsidP="00BD5B7A">
      <w:pPr>
        <w:spacing w:line="240" w:lineRule="auto"/>
      </w:pPr>
      <w:r>
        <w:t>3</w:t>
      </w:r>
      <w:r w:rsidRPr="00307F63">
        <w:rPr>
          <w:vertAlign w:val="superscript"/>
        </w:rPr>
        <w:t>ème</w:t>
      </w:r>
      <w:r>
        <w:t xml:space="preserve"> cas : ∆&lt;0(/r)</w:t>
      </w:r>
      <w:r>
        <w:sym w:font="Wingdings" w:char="F0E8"/>
      </w:r>
      <w:r>
        <w:t xml:space="preserve"> -∆&gt;0</w:t>
      </w:r>
    </w:p>
    <w:p w14:paraId="099B936F" w14:textId="2F83031D" w:rsidR="00307F63" w:rsidRDefault="00307F63" w:rsidP="00BD5B7A">
      <w:pPr>
        <w:spacing w:line="240" w:lineRule="auto"/>
      </w:pPr>
      <w:r>
        <w:t>Ainsi -∆/4a²&gt;0 (r)et (x+b/2a)²≥0</w:t>
      </w:r>
    </w:p>
    <w:p w14:paraId="501B4B19" w14:textId="2B86D458" w:rsidR="00307F63" w:rsidRDefault="00307F63" w:rsidP="00BD5B7A">
      <w:pPr>
        <w:spacing w:line="240" w:lineRule="auto"/>
      </w:pPr>
      <w:r>
        <w:t>F(x)=0 f(x)&lt;0 ou f(x)&gt;0 donc cette équation est impossible dans ℝ. S=</w:t>
      </w:r>
      <w:r>
        <w:rPr>
          <w:rFonts w:ascii="Cambria Math" w:hAnsi="Cambria Math" w:cs="Cambria Math"/>
        </w:rPr>
        <w:t>∅.</w:t>
      </w:r>
    </w:p>
    <w:p w14:paraId="58540D15" w14:textId="2F7F2345" w:rsidR="00307F63" w:rsidRDefault="00307F63" w:rsidP="00BD5B7A">
      <w:pPr>
        <w:spacing w:line="240" w:lineRule="auto"/>
      </w:pPr>
      <w:r>
        <w:t>Représentation graphique de ces cas :</w:t>
      </w:r>
    </w:p>
    <w:p w14:paraId="1E386BE8" w14:textId="6DA2160B" w:rsidR="00307F63" w:rsidRDefault="00307F63" w:rsidP="00BD5B7A">
      <w:pPr>
        <w:spacing w:line="240" w:lineRule="auto"/>
      </w:pPr>
      <w:r>
        <w:t>1</w:t>
      </w:r>
      <w:r w:rsidRPr="00307F63">
        <w:rPr>
          <w:vertAlign w:val="superscript"/>
        </w:rPr>
        <w:t>er</w:t>
      </w:r>
      <w:r>
        <w:t xml:space="preserve"> cas : Si ∆=0 f(x)=0 admet une solution double x=α (/r)</w:t>
      </w:r>
    </w:p>
    <w:p w14:paraId="7E34A638" w14:textId="2962C8E7" w:rsidR="00307F63" w:rsidRDefault="000C09CF" w:rsidP="00BD5B7A">
      <w:pPr>
        <w:spacing w:line="240" w:lineRule="auto"/>
      </w:pPr>
      <w:r>
        <w:t>Représentation</w:t>
      </w:r>
      <w:r w:rsidR="00307F63">
        <w:t xml:space="preserve"> graphique des différentes </w:t>
      </w:r>
      <w:r>
        <w:t>possibilités</w:t>
      </w:r>
    </w:p>
    <w:p w14:paraId="26A429D9" w14:textId="49086B6B" w:rsidR="00307F63" w:rsidRDefault="00307F63" w:rsidP="00BD5B7A">
      <w:pPr>
        <w:spacing w:line="240" w:lineRule="auto"/>
      </w:pPr>
      <w:r>
        <w:t>(r)2</w:t>
      </w:r>
      <w:r w:rsidRPr="00307F63">
        <w:rPr>
          <w:vertAlign w:val="superscript"/>
        </w:rPr>
        <w:t>ème</w:t>
      </w:r>
      <w:r>
        <w:t xml:space="preserve"> cas : (/r)</w:t>
      </w:r>
    </w:p>
    <w:p w14:paraId="630DD50A" w14:textId="5038F09B" w:rsidR="00307F63" w:rsidRDefault="00307F63" w:rsidP="00BD5B7A">
      <w:pPr>
        <w:spacing w:line="240" w:lineRule="auto"/>
      </w:pPr>
      <w:r>
        <w:t>∆&gt;0</w:t>
      </w:r>
    </w:p>
    <w:p w14:paraId="33734A5E" w14:textId="5EA88B41" w:rsidR="00307F63" w:rsidRDefault="00307F63" w:rsidP="00BD5B7A">
      <w:pPr>
        <w:spacing w:line="240" w:lineRule="auto"/>
      </w:pPr>
      <w:r>
        <w:t xml:space="preserve">Image des possibilités es courbes </w:t>
      </w:r>
    </w:p>
    <w:p w14:paraId="02F314A8" w14:textId="426C34EB" w:rsidR="00307F63" w:rsidRDefault="00307F63" w:rsidP="00BD5B7A">
      <w:pPr>
        <w:spacing w:line="240" w:lineRule="auto"/>
      </w:pPr>
    </w:p>
    <w:p w14:paraId="11536431" w14:textId="45C17983" w:rsidR="00307F63" w:rsidRDefault="00307F63" w:rsidP="00BD5B7A">
      <w:pPr>
        <w:spacing w:line="240" w:lineRule="auto"/>
      </w:pPr>
      <w:r>
        <w:t>(r)3</w:t>
      </w:r>
      <w:r w:rsidRPr="00307F63">
        <w:rPr>
          <w:vertAlign w:val="superscript"/>
        </w:rPr>
        <w:t>ème</w:t>
      </w:r>
      <w:r>
        <w:t xml:space="preserve"> cas : ∆&lt;0 (/r)</w:t>
      </w:r>
    </w:p>
    <w:p w14:paraId="2A5F6D6F" w14:textId="35932474" w:rsidR="00307F63" w:rsidRDefault="00307F63" w:rsidP="00BD5B7A">
      <w:pPr>
        <w:spacing w:line="240" w:lineRule="auto"/>
      </w:pPr>
      <w:r>
        <w:t>Image des différentes possibilités de ∆&lt;0</w:t>
      </w:r>
    </w:p>
    <w:p w14:paraId="68EA34EE" w14:textId="7BFD708A" w:rsidR="00307F63" w:rsidRDefault="00307F63" w:rsidP="00BD5B7A">
      <w:pPr>
        <w:spacing w:line="240" w:lineRule="auto"/>
      </w:pPr>
    </w:p>
    <w:p w14:paraId="44D3556B" w14:textId="2809F9F7" w:rsidR="00307F63" w:rsidRDefault="00307F63" w:rsidP="00BD5B7A">
      <w:pPr>
        <w:spacing w:line="240" w:lineRule="auto"/>
      </w:pPr>
      <w:r>
        <w:t>(r) résolution algébrique d’une inéquation du second degré : (/r)</w:t>
      </w:r>
    </w:p>
    <w:p w14:paraId="21C731E7" w14:textId="3432DE44" w:rsidR="00307F63" w:rsidRDefault="00307F63" w:rsidP="00BD5B7A">
      <w:pPr>
        <w:spacing w:line="240" w:lineRule="auto"/>
      </w:pPr>
      <w:r>
        <w:t>F(x)=ax²+bx+c, a≠0</w:t>
      </w:r>
    </w:p>
    <w:p w14:paraId="1E85A6F5" w14:textId="45B4FBE9" w:rsidR="00307F63" w:rsidRDefault="00307F63" w:rsidP="00BD5B7A">
      <w:pPr>
        <w:spacing w:line="240" w:lineRule="auto"/>
      </w:pPr>
      <w:r>
        <w:t>(r)f(x)=a[(x+b/2a)²-∆/4a²]</w:t>
      </w:r>
    </w:p>
    <w:p w14:paraId="01C37160" w14:textId="77777777" w:rsidR="00307F63" w:rsidRDefault="00307F63" w:rsidP="00BD5B7A">
      <w:pPr>
        <w:spacing w:line="240" w:lineRule="auto"/>
      </w:pPr>
      <w:r>
        <w:t>1</w:t>
      </w:r>
      <w:r w:rsidRPr="00307F63">
        <w:rPr>
          <w:vertAlign w:val="superscript"/>
        </w:rPr>
        <w:t>er</w:t>
      </w:r>
      <w:r>
        <w:t xml:space="preserve"> cas : ∆=0 (/r) L’équation f(x)=0 admet (/r) une solution double </w:t>
      </w:r>
    </w:p>
    <w:p w14:paraId="4B30FFFF" w14:textId="686EE7E7" w:rsidR="00307F63" w:rsidRDefault="00307F63" w:rsidP="00BD5B7A">
      <w:pPr>
        <w:spacing w:line="240" w:lineRule="auto"/>
      </w:pPr>
      <w:r>
        <w:t>x=α (/r)</w:t>
      </w:r>
    </w:p>
    <w:tbl>
      <w:tblPr>
        <w:tblStyle w:val="Grilledutableau"/>
        <w:tblpPr w:leftFromText="141" w:rightFromText="141" w:vertAnchor="text" w:horzAnchor="margin" w:tblpY="58"/>
        <w:tblW w:w="0" w:type="auto"/>
        <w:tblLook w:val="04A0" w:firstRow="1" w:lastRow="0" w:firstColumn="1" w:lastColumn="0" w:noHBand="0" w:noVBand="1"/>
      </w:tblPr>
      <w:tblGrid>
        <w:gridCol w:w="846"/>
        <w:gridCol w:w="5195"/>
        <w:gridCol w:w="3021"/>
      </w:tblGrid>
      <w:tr w:rsidR="00307F63" w14:paraId="676A8DCE" w14:textId="77777777" w:rsidTr="00307F63">
        <w:tc>
          <w:tcPr>
            <w:tcW w:w="846" w:type="dxa"/>
          </w:tcPr>
          <w:p w14:paraId="2B844CF0" w14:textId="77777777" w:rsidR="00307F63" w:rsidRDefault="00307F63" w:rsidP="00307F63">
            <w:r>
              <w:t>X</w:t>
            </w:r>
          </w:p>
        </w:tc>
        <w:tc>
          <w:tcPr>
            <w:tcW w:w="5195" w:type="dxa"/>
          </w:tcPr>
          <w:p w14:paraId="0D8850A2" w14:textId="77777777" w:rsidR="00307F63" w:rsidRDefault="00307F63" w:rsidP="00307F63">
            <w:r>
              <w:t>-∞                                                                              α</w:t>
            </w:r>
          </w:p>
        </w:tc>
        <w:tc>
          <w:tcPr>
            <w:tcW w:w="3021" w:type="dxa"/>
          </w:tcPr>
          <w:p w14:paraId="418A083B" w14:textId="77777777" w:rsidR="00307F63" w:rsidRDefault="00307F63" w:rsidP="00307F63">
            <w:pPr>
              <w:jc w:val="right"/>
            </w:pPr>
            <w:r>
              <w:t>+ ∞</w:t>
            </w:r>
          </w:p>
        </w:tc>
      </w:tr>
      <w:tr w:rsidR="00307F63" w14:paraId="57A5E364" w14:textId="77777777" w:rsidTr="00307F63">
        <w:tc>
          <w:tcPr>
            <w:tcW w:w="846" w:type="dxa"/>
          </w:tcPr>
          <w:p w14:paraId="7DCF17E3" w14:textId="77777777" w:rsidR="00307F63" w:rsidRDefault="00307F63" w:rsidP="00307F63">
            <w:r>
              <w:t>F(x)</w:t>
            </w:r>
          </w:p>
        </w:tc>
        <w:tc>
          <w:tcPr>
            <w:tcW w:w="5195" w:type="dxa"/>
          </w:tcPr>
          <w:p w14:paraId="0CD44991" w14:textId="77777777" w:rsidR="00307F63" w:rsidRDefault="00307F63" w:rsidP="00307F63">
            <w:r>
              <w:t>(r)signe de a                                                               0</w:t>
            </w:r>
          </w:p>
        </w:tc>
        <w:tc>
          <w:tcPr>
            <w:tcW w:w="3021" w:type="dxa"/>
          </w:tcPr>
          <w:p w14:paraId="4716FAF2" w14:textId="77777777" w:rsidR="00307F63" w:rsidRDefault="00307F63" w:rsidP="00307F63">
            <w:r>
              <w:t>Signe de a (/r)</w:t>
            </w:r>
          </w:p>
        </w:tc>
      </w:tr>
    </w:tbl>
    <w:p w14:paraId="6EE3F27C" w14:textId="12114621" w:rsidR="00307F63" w:rsidRDefault="00307F63" w:rsidP="00BD5B7A">
      <w:pPr>
        <w:spacing w:line="240" w:lineRule="auto"/>
      </w:pPr>
    </w:p>
    <w:p w14:paraId="3BBC0873" w14:textId="789C0035" w:rsidR="00307F63" w:rsidRDefault="00307F63" w:rsidP="00BD5B7A">
      <w:pPr>
        <w:spacing w:line="240" w:lineRule="auto"/>
      </w:pPr>
      <w:r>
        <w:t>(r)2</w:t>
      </w:r>
      <w:r w:rsidRPr="00307F63">
        <w:rPr>
          <w:vertAlign w:val="superscript"/>
        </w:rPr>
        <w:t>ème</w:t>
      </w:r>
      <w:r>
        <w:t xml:space="preserve"> cas : ∆&gt;0 (/r) f(x)=0</w:t>
      </w:r>
    </w:p>
    <w:p w14:paraId="13C0E0FA" w14:textId="27A58577" w:rsidR="00307F63" w:rsidRDefault="00307F63" w:rsidP="00BD5B7A">
      <w:pPr>
        <w:spacing w:line="240" w:lineRule="auto"/>
      </w:pPr>
      <w:r>
        <w:t>X</w:t>
      </w:r>
      <w:r>
        <w:rPr>
          <w:vertAlign w:val="subscript"/>
        </w:rPr>
        <w:t>1</w:t>
      </w:r>
      <w:r>
        <w:t>=-b-(r-∆-)/2a et x</w:t>
      </w:r>
      <w:r>
        <w:rPr>
          <w:vertAlign w:val="subscript"/>
        </w:rPr>
        <w:t>2</w:t>
      </w:r>
      <w:r>
        <w:t>=-b+(r-∆-)/2a (r) x</w:t>
      </w:r>
      <w:r>
        <w:rPr>
          <w:vertAlign w:val="subscript"/>
        </w:rPr>
        <w:t>1</w:t>
      </w:r>
      <w:r>
        <w:t>&lt;x</w:t>
      </w:r>
      <w:r>
        <w:rPr>
          <w:vertAlign w:val="subscript"/>
        </w:rPr>
        <w:t>2</w:t>
      </w:r>
    </w:p>
    <w:p w14:paraId="13FDDB6F" w14:textId="52F4A828" w:rsidR="00307F63" w:rsidRDefault="00307F63" w:rsidP="00BD5B7A">
      <w:pPr>
        <w:spacing w:line="240" w:lineRule="auto"/>
      </w:pPr>
      <w:r>
        <w:t>F(x)=a(x-x</w:t>
      </w:r>
      <w:r>
        <w:rPr>
          <w:vertAlign w:val="subscript"/>
        </w:rPr>
        <w:t>1</w:t>
      </w:r>
      <w:r>
        <w:t>)(x-x</w:t>
      </w:r>
      <w:r>
        <w:rPr>
          <w:vertAlign w:val="subscript"/>
        </w:rPr>
        <w:t>2</w:t>
      </w:r>
      <w:r>
        <w:t>) : forme factorisé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123"/>
        <w:gridCol w:w="3615"/>
        <w:gridCol w:w="2162"/>
        <w:gridCol w:w="2162"/>
      </w:tblGrid>
      <w:tr w:rsidR="00307F63" w14:paraId="1E599BBD" w14:textId="5D0AED43" w:rsidTr="00307F63">
        <w:tc>
          <w:tcPr>
            <w:tcW w:w="704" w:type="dxa"/>
          </w:tcPr>
          <w:p w14:paraId="2E0F5C6D" w14:textId="3C084213" w:rsidR="00307F63" w:rsidRDefault="00307F63" w:rsidP="00BD5B7A">
            <w:r>
              <w:lastRenderedPageBreak/>
              <w:t>(r)x</w:t>
            </w:r>
          </w:p>
        </w:tc>
        <w:tc>
          <w:tcPr>
            <w:tcW w:w="3826" w:type="dxa"/>
          </w:tcPr>
          <w:p w14:paraId="61AD8700" w14:textId="04C8B3A7" w:rsidR="00307F63" w:rsidRDefault="00307F63" w:rsidP="00BD5B7A">
            <w:r>
              <w:t>-∞</w:t>
            </w:r>
          </w:p>
        </w:tc>
        <w:tc>
          <w:tcPr>
            <w:tcW w:w="2266" w:type="dxa"/>
          </w:tcPr>
          <w:p w14:paraId="58F66111" w14:textId="79348FD9" w:rsidR="00307F63" w:rsidRPr="00307F63" w:rsidRDefault="00307F63" w:rsidP="00BD5B7A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                            x</w:t>
            </w:r>
            <w:r>
              <w:rPr>
                <w:vertAlign w:val="subscript"/>
              </w:rPr>
              <w:t>2</w:t>
            </w:r>
          </w:p>
        </w:tc>
        <w:tc>
          <w:tcPr>
            <w:tcW w:w="2266" w:type="dxa"/>
          </w:tcPr>
          <w:p w14:paraId="073D1AEE" w14:textId="186B2C41" w:rsidR="00307F63" w:rsidRDefault="00307F63" w:rsidP="00307F63">
            <w:pPr>
              <w:jc w:val="right"/>
            </w:pPr>
            <w:r>
              <w:t>+∞</w:t>
            </w:r>
          </w:p>
        </w:tc>
      </w:tr>
      <w:tr w:rsidR="00307F63" w14:paraId="0A923CC0" w14:textId="77777777" w:rsidTr="00307F63">
        <w:tc>
          <w:tcPr>
            <w:tcW w:w="704" w:type="dxa"/>
          </w:tcPr>
          <w:p w14:paraId="6499E272" w14:textId="72D4F121" w:rsidR="00307F63" w:rsidRDefault="00307F63" w:rsidP="00BD5B7A">
            <w:r>
              <w:t>(/r)f(x)(r)</w:t>
            </w:r>
          </w:p>
        </w:tc>
        <w:tc>
          <w:tcPr>
            <w:tcW w:w="3826" w:type="dxa"/>
          </w:tcPr>
          <w:p w14:paraId="7E911F0E" w14:textId="70FF8051" w:rsidR="00307F63" w:rsidRDefault="00307F63" w:rsidP="00BD5B7A">
            <w:r>
              <w:t>Signe de a                                        0</w:t>
            </w:r>
          </w:p>
        </w:tc>
        <w:tc>
          <w:tcPr>
            <w:tcW w:w="2266" w:type="dxa"/>
          </w:tcPr>
          <w:p w14:paraId="20614EA7" w14:textId="1D61B263" w:rsidR="00307F63" w:rsidRDefault="00307F63" w:rsidP="00BD5B7A">
            <w:r>
              <w:t>Signe de -a               0</w:t>
            </w:r>
          </w:p>
        </w:tc>
        <w:tc>
          <w:tcPr>
            <w:tcW w:w="2266" w:type="dxa"/>
          </w:tcPr>
          <w:p w14:paraId="50132C2B" w14:textId="131A18AA" w:rsidR="00307F63" w:rsidRDefault="00307F63" w:rsidP="00BD5B7A">
            <w:r>
              <w:t xml:space="preserve"> Signe de a (/r)</w:t>
            </w:r>
          </w:p>
        </w:tc>
      </w:tr>
    </w:tbl>
    <w:p w14:paraId="0EE3DDE7" w14:textId="7CD7C07C" w:rsidR="00307F63" w:rsidRDefault="00307F63" w:rsidP="00BD5B7A">
      <w:pPr>
        <w:spacing w:line="240" w:lineRule="auto"/>
      </w:pPr>
    </w:p>
    <w:p w14:paraId="7C0057B8" w14:textId="59512423" w:rsidR="00307F63" w:rsidRDefault="00307F63" w:rsidP="00BD5B7A">
      <w:pPr>
        <w:spacing w:line="240" w:lineRule="auto"/>
      </w:pPr>
      <w:r>
        <w:t>(/r) f(x)=a[(x+b/2a)²-((r-∆-)/2a)²]</w:t>
      </w:r>
    </w:p>
    <w:p w14:paraId="18E43865" w14:textId="4D555FFE" w:rsidR="00307F63" w:rsidRDefault="00307F63" w:rsidP="00BD5B7A">
      <w:pPr>
        <w:spacing w:line="240" w:lineRule="auto"/>
      </w:pPr>
      <w:r>
        <w:t>(r) f(x)=a(x+/2a-(r-∆-)/2a) (x+b/2a+(r-∆-)/2a)</w:t>
      </w:r>
    </w:p>
    <w:p w14:paraId="5F506A57" w14:textId="6052A118" w:rsidR="00307F63" w:rsidRDefault="00307F63" w:rsidP="00BD5B7A">
      <w:pPr>
        <w:spacing w:line="240" w:lineRule="auto"/>
      </w:pPr>
      <w:r>
        <w:t xml:space="preserve">F(x)=0 </w:t>
      </w:r>
      <w:r>
        <w:sym w:font="Wingdings" w:char="F0F3"/>
      </w:r>
      <w:r>
        <w:t>x+b/2a-(r-∆-)/2a=0 ou x+b/2a+(r-∆-)/2a=0 (/r)</w:t>
      </w:r>
    </w:p>
    <w:p w14:paraId="5CFAF39A" w14:textId="74A91CAB" w:rsidR="00307F63" w:rsidRDefault="00307F63" w:rsidP="00BD5B7A">
      <w:pPr>
        <w:spacing w:line="240" w:lineRule="auto"/>
      </w:pPr>
      <w:r>
        <w:sym w:font="Wingdings" w:char="F0F3"/>
      </w:r>
      <w:r>
        <w:t xml:space="preserve"> x=-b+(r-∆-)/2a ou x=-b-(r-∆-)/2a (r)</w:t>
      </w:r>
    </w:p>
    <w:p w14:paraId="178306A0" w14:textId="30A230C2" w:rsidR="00307F63" w:rsidRDefault="00307F63" w:rsidP="00BD5B7A">
      <w:pPr>
        <w:spacing w:line="240" w:lineRule="auto"/>
      </w:pPr>
      <w:r>
        <w:sym w:font="Wingdings" w:char="F0F3"/>
      </w:r>
      <w:r>
        <w:t>x=x</w:t>
      </w:r>
      <w:r>
        <w:rPr>
          <w:vertAlign w:val="subscript"/>
        </w:rPr>
        <w:t>2</w:t>
      </w:r>
      <w:r>
        <w:t xml:space="preserve"> ou x=x</w:t>
      </w:r>
      <w:r>
        <w:rPr>
          <w:vertAlign w:val="subscript"/>
        </w:rPr>
        <w:t>1</w:t>
      </w:r>
    </w:p>
    <w:p w14:paraId="36519837" w14:textId="10360471" w:rsidR="00307F63" w:rsidRDefault="00307F63" w:rsidP="00BD5B7A">
      <w:pPr>
        <w:spacing w:line="240" w:lineRule="auto"/>
      </w:pPr>
      <w:r>
        <w:sym w:font="Wingdings" w:char="F0F3"/>
      </w:r>
      <w:r>
        <w:t>x-x</w:t>
      </w:r>
      <w:r>
        <w:rPr>
          <w:vertAlign w:val="subscript"/>
        </w:rPr>
        <w:t>2</w:t>
      </w:r>
      <w:r>
        <w:t>=0 ou x-x</w:t>
      </w:r>
      <w:r>
        <w:rPr>
          <w:vertAlign w:val="subscript"/>
        </w:rPr>
        <w:t>1</w:t>
      </w:r>
      <w:r>
        <w:t>=0(/r)</w:t>
      </w:r>
    </w:p>
    <w:p w14:paraId="0355193A" w14:textId="5CB484A6" w:rsidR="00307F63" w:rsidRDefault="00307F63" w:rsidP="00BD5B7A">
      <w:pPr>
        <w:spacing w:line="240" w:lineRule="auto"/>
      </w:pPr>
      <w:r>
        <w:t>F(x)=a(x-(r)x</w:t>
      </w:r>
      <w:r>
        <w:rPr>
          <w:vertAlign w:val="subscript"/>
        </w:rPr>
        <w:t>1</w:t>
      </w:r>
      <w:r>
        <w:t>)(/r)(x-(r)x</w:t>
      </w:r>
      <w:r>
        <w:rPr>
          <w:vertAlign w:val="subscript"/>
        </w:rPr>
        <w:t>2</w:t>
      </w:r>
      <w:r>
        <w:t>)</w:t>
      </w:r>
    </w:p>
    <w:p w14:paraId="1451BD95" w14:textId="38A1AC12" w:rsidR="00307F63" w:rsidRDefault="00307F63" w:rsidP="00BD5B7A">
      <w:pPr>
        <w:spacing w:line="240" w:lineRule="auto"/>
      </w:pPr>
      <w:r>
        <w:t>a&gt;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307F63" w14:paraId="4D3BFF1C" w14:textId="77777777" w:rsidTr="00A13BDA">
        <w:tc>
          <w:tcPr>
            <w:tcW w:w="1812" w:type="dxa"/>
          </w:tcPr>
          <w:p w14:paraId="4EB15E2A" w14:textId="77777777" w:rsidR="00307F63" w:rsidRDefault="00307F63" w:rsidP="00A13BDA">
            <w:r>
              <w:t>X</w:t>
            </w:r>
          </w:p>
        </w:tc>
        <w:tc>
          <w:tcPr>
            <w:tcW w:w="1812" w:type="dxa"/>
          </w:tcPr>
          <w:p w14:paraId="0576591D" w14:textId="77777777" w:rsidR="00307F63" w:rsidRDefault="00307F63" w:rsidP="00A13BDA">
            <w:r>
              <w:t>-∞</w:t>
            </w:r>
          </w:p>
        </w:tc>
        <w:tc>
          <w:tcPr>
            <w:tcW w:w="1812" w:type="dxa"/>
          </w:tcPr>
          <w:p w14:paraId="28455792" w14:textId="77777777" w:rsidR="00307F63" w:rsidRPr="00307F63" w:rsidRDefault="00307F63" w:rsidP="00A13BDA">
            <w:r>
              <w:t>X</w:t>
            </w:r>
            <w:r>
              <w:rPr>
                <w:vertAlign w:val="subscript"/>
              </w:rPr>
              <w:t>1</w:t>
            </w:r>
          </w:p>
        </w:tc>
        <w:tc>
          <w:tcPr>
            <w:tcW w:w="1813" w:type="dxa"/>
          </w:tcPr>
          <w:p w14:paraId="073D520F" w14:textId="77777777" w:rsidR="00307F63" w:rsidRPr="00307F63" w:rsidRDefault="00307F63" w:rsidP="00A13BDA">
            <w:r>
              <w:t>X</w:t>
            </w:r>
            <w:r>
              <w:rPr>
                <w:vertAlign w:val="subscript"/>
              </w:rPr>
              <w:t>2</w:t>
            </w:r>
          </w:p>
        </w:tc>
        <w:tc>
          <w:tcPr>
            <w:tcW w:w="1813" w:type="dxa"/>
          </w:tcPr>
          <w:p w14:paraId="5681D101" w14:textId="77777777" w:rsidR="00307F63" w:rsidRDefault="00307F63" w:rsidP="00A13BDA">
            <w:r>
              <w:t>+∞</w:t>
            </w:r>
          </w:p>
        </w:tc>
      </w:tr>
      <w:tr w:rsidR="00307F63" w14:paraId="7BCAD73C" w14:textId="77777777" w:rsidTr="00A13BDA">
        <w:tc>
          <w:tcPr>
            <w:tcW w:w="1812" w:type="dxa"/>
          </w:tcPr>
          <w:p w14:paraId="11B6B6A8" w14:textId="77777777" w:rsidR="00307F63" w:rsidRPr="00307F63" w:rsidRDefault="00307F63" w:rsidP="00A13BDA">
            <w:r>
              <w:t>x-x</w:t>
            </w:r>
            <w:r>
              <w:rPr>
                <w:vertAlign w:val="subscript"/>
              </w:rPr>
              <w:t>1</w:t>
            </w:r>
          </w:p>
        </w:tc>
        <w:tc>
          <w:tcPr>
            <w:tcW w:w="1812" w:type="dxa"/>
          </w:tcPr>
          <w:p w14:paraId="298A0A92" w14:textId="77777777" w:rsidR="00307F63" w:rsidRDefault="00307F63" w:rsidP="00A13BDA">
            <w:r>
              <w:t>(v) -</w:t>
            </w:r>
          </w:p>
        </w:tc>
        <w:tc>
          <w:tcPr>
            <w:tcW w:w="1812" w:type="dxa"/>
          </w:tcPr>
          <w:p w14:paraId="2FC45E14" w14:textId="77777777" w:rsidR="00307F63" w:rsidRDefault="00307F63" w:rsidP="00A13BDA">
            <w:r>
              <w:t>0</w:t>
            </w:r>
          </w:p>
        </w:tc>
        <w:tc>
          <w:tcPr>
            <w:tcW w:w="1813" w:type="dxa"/>
          </w:tcPr>
          <w:p w14:paraId="1B59F358" w14:textId="77777777" w:rsidR="00307F63" w:rsidRDefault="00307F63" w:rsidP="00A13BDA">
            <w:r>
              <w:t>+</w:t>
            </w:r>
          </w:p>
        </w:tc>
        <w:tc>
          <w:tcPr>
            <w:tcW w:w="1813" w:type="dxa"/>
          </w:tcPr>
          <w:p w14:paraId="64D934C8" w14:textId="77777777" w:rsidR="00307F63" w:rsidRDefault="00307F63" w:rsidP="00A13BDA">
            <w:r>
              <w:t>+(/v)</w:t>
            </w:r>
          </w:p>
        </w:tc>
      </w:tr>
      <w:tr w:rsidR="00307F63" w14:paraId="1BEDE584" w14:textId="77777777" w:rsidTr="00A13BDA">
        <w:tc>
          <w:tcPr>
            <w:tcW w:w="1812" w:type="dxa"/>
          </w:tcPr>
          <w:p w14:paraId="2FB01F4B" w14:textId="77777777" w:rsidR="00307F63" w:rsidRPr="00307F63" w:rsidRDefault="00307F63" w:rsidP="00A13BDA">
            <w:r>
              <w:t>x-x</w:t>
            </w:r>
            <w:r>
              <w:rPr>
                <w:vertAlign w:val="subscript"/>
              </w:rPr>
              <w:t>2</w:t>
            </w:r>
          </w:p>
        </w:tc>
        <w:tc>
          <w:tcPr>
            <w:tcW w:w="1812" w:type="dxa"/>
          </w:tcPr>
          <w:p w14:paraId="12AD5BE3" w14:textId="77777777" w:rsidR="00307F63" w:rsidRDefault="00307F63" w:rsidP="00A13BDA">
            <w:r>
              <w:t>(v)-</w:t>
            </w:r>
          </w:p>
        </w:tc>
        <w:tc>
          <w:tcPr>
            <w:tcW w:w="1812" w:type="dxa"/>
          </w:tcPr>
          <w:p w14:paraId="1FAACC90" w14:textId="77777777" w:rsidR="00307F63" w:rsidRDefault="00307F63" w:rsidP="00A13BDA">
            <w:r>
              <w:t>-</w:t>
            </w:r>
          </w:p>
        </w:tc>
        <w:tc>
          <w:tcPr>
            <w:tcW w:w="1813" w:type="dxa"/>
          </w:tcPr>
          <w:p w14:paraId="76767385" w14:textId="77777777" w:rsidR="00307F63" w:rsidRDefault="00307F63" w:rsidP="00A13BDA">
            <w:r>
              <w:t>0</w:t>
            </w:r>
          </w:p>
        </w:tc>
        <w:tc>
          <w:tcPr>
            <w:tcW w:w="1813" w:type="dxa"/>
          </w:tcPr>
          <w:p w14:paraId="393AB2E6" w14:textId="77777777" w:rsidR="00307F63" w:rsidRDefault="00307F63" w:rsidP="00A13BDA">
            <w:r>
              <w:t>+(/v)</w:t>
            </w:r>
          </w:p>
        </w:tc>
      </w:tr>
      <w:tr w:rsidR="00307F63" w14:paraId="762357E0" w14:textId="77777777" w:rsidTr="00A13BDA">
        <w:tc>
          <w:tcPr>
            <w:tcW w:w="1812" w:type="dxa"/>
          </w:tcPr>
          <w:p w14:paraId="108AC921" w14:textId="77777777" w:rsidR="00307F63" w:rsidRDefault="00307F63" w:rsidP="00A13BDA">
            <w:r>
              <w:t>A</w:t>
            </w:r>
          </w:p>
        </w:tc>
        <w:tc>
          <w:tcPr>
            <w:tcW w:w="1812" w:type="dxa"/>
          </w:tcPr>
          <w:p w14:paraId="3752B81A" w14:textId="77777777" w:rsidR="00307F63" w:rsidRDefault="00307F63" w:rsidP="00A13BDA">
            <w:r>
              <w:t>(v)+</w:t>
            </w:r>
          </w:p>
        </w:tc>
        <w:tc>
          <w:tcPr>
            <w:tcW w:w="1812" w:type="dxa"/>
          </w:tcPr>
          <w:p w14:paraId="7B6D915D" w14:textId="77777777" w:rsidR="00307F63" w:rsidRDefault="00307F63" w:rsidP="00A13BDA">
            <w:r>
              <w:t>+</w:t>
            </w:r>
          </w:p>
        </w:tc>
        <w:tc>
          <w:tcPr>
            <w:tcW w:w="1813" w:type="dxa"/>
          </w:tcPr>
          <w:p w14:paraId="356E8769" w14:textId="77777777" w:rsidR="00307F63" w:rsidRDefault="00307F63" w:rsidP="00A13BDA">
            <w:r>
              <w:t>+</w:t>
            </w:r>
          </w:p>
        </w:tc>
        <w:tc>
          <w:tcPr>
            <w:tcW w:w="1813" w:type="dxa"/>
          </w:tcPr>
          <w:p w14:paraId="6C4D8CE7" w14:textId="77777777" w:rsidR="00307F63" w:rsidRDefault="00307F63" w:rsidP="00A13BDA">
            <w:r>
              <w:t>(/v)</w:t>
            </w:r>
          </w:p>
        </w:tc>
      </w:tr>
      <w:tr w:rsidR="00307F63" w14:paraId="0E035BBE" w14:textId="77777777" w:rsidTr="00A13BDA">
        <w:tc>
          <w:tcPr>
            <w:tcW w:w="1812" w:type="dxa"/>
          </w:tcPr>
          <w:p w14:paraId="44EF242F" w14:textId="77777777" w:rsidR="00307F63" w:rsidRDefault="00307F63" w:rsidP="00A13BDA">
            <w:r>
              <w:t>F(x)</w:t>
            </w:r>
          </w:p>
        </w:tc>
        <w:tc>
          <w:tcPr>
            <w:tcW w:w="1812" w:type="dxa"/>
          </w:tcPr>
          <w:p w14:paraId="254C0A00" w14:textId="77777777" w:rsidR="00307F63" w:rsidRDefault="00307F63" w:rsidP="00A13BDA">
            <w:r>
              <w:t>(v)+</w:t>
            </w:r>
          </w:p>
        </w:tc>
        <w:tc>
          <w:tcPr>
            <w:tcW w:w="1812" w:type="dxa"/>
          </w:tcPr>
          <w:p w14:paraId="71285D31" w14:textId="77777777" w:rsidR="00307F63" w:rsidRDefault="00307F63" w:rsidP="00A13BDA">
            <w:r>
              <w:t>0                        -</w:t>
            </w:r>
          </w:p>
        </w:tc>
        <w:tc>
          <w:tcPr>
            <w:tcW w:w="1813" w:type="dxa"/>
          </w:tcPr>
          <w:p w14:paraId="348C0DAC" w14:textId="77777777" w:rsidR="00307F63" w:rsidRDefault="00307F63" w:rsidP="00A13BDA">
            <w:r>
              <w:t>0</w:t>
            </w:r>
          </w:p>
        </w:tc>
        <w:tc>
          <w:tcPr>
            <w:tcW w:w="1813" w:type="dxa"/>
          </w:tcPr>
          <w:p w14:paraId="7BF55679" w14:textId="77777777" w:rsidR="00307F63" w:rsidRDefault="00307F63" w:rsidP="00A13BDA">
            <w:r>
              <w:t>+ (/v)</w:t>
            </w:r>
          </w:p>
        </w:tc>
      </w:tr>
    </w:tbl>
    <w:p w14:paraId="2D52EFCE" w14:textId="4003217F" w:rsidR="00307F63" w:rsidRDefault="00307F63" w:rsidP="00BD5B7A">
      <w:pPr>
        <w:spacing w:line="240" w:lineRule="auto"/>
      </w:pPr>
    </w:p>
    <w:p w14:paraId="5328D42F" w14:textId="62D5EBF2" w:rsidR="00307F63" w:rsidRDefault="00307F63" w:rsidP="00BD5B7A">
      <w:pPr>
        <w:spacing w:line="240" w:lineRule="auto"/>
      </w:pPr>
      <w:r>
        <w:t>(v)a&lt;0</w:t>
      </w:r>
    </w:p>
    <w:p w14:paraId="43C99388" w14:textId="031A109B" w:rsidR="00307F63" w:rsidRDefault="00307F63" w:rsidP="00BD5B7A">
      <w:pPr>
        <w:spacing w:line="240" w:lineRule="auto"/>
      </w:pPr>
      <w:r>
        <w:t>(v all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307F63" w14:paraId="7A13DD06" w14:textId="77777777" w:rsidTr="00A13BDA">
        <w:tc>
          <w:tcPr>
            <w:tcW w:w="1812" w:type="dxa"/>
          </w:tcPr>
          <w:p w14:paraId="31E33E33" w14:textId="77777777" w:rsidR="00307F63" w:rsidRDefault="00307F63" w:rsidP="00A13BDA">
            <w:r>
              <w:t>X</w:t>
            </w:r>
          </w:p>
        </w:tc>
        <w:tc>
          <w:tcPr>
            <w:tcW w:w="1812" w:type="dxa"/>
          </w:tcPr>
          <w:p w14:paraId="75D5EA83" w14:textId="77777777" w:rsidR="00307F63" w:rsidRDefault="00307F63" w:rsidP="00A13BDA">
            <w:r>
              <w:t>-∞</w:t>
            </w:r>
          </w:p>
        </w:tc>
        <w:tc>
          <w:tcPr>
            <w:tcW w:w="1812" w:type="dxa"/>
          </w:tcPr>
          <w:p w14:paraId="2A92A870" w14:textId="77777777" w:rsidR="00307F63" w:rsidRPr="00307F63" w:rsidRDefault="00307F63" w:rsidP="00A13BDA">
            <w:r>
              <w:t>X</w:t>
            </w:r>
            <w:r>
              <w:rPr>
                <w:vertAlign w:val="subscript"/>
              </w:rPr>
              <w:t>1</w:t>
            </w:r>
          </w:p>
        </w:tc>
        <w:tc>
          <w:tcPr>
            <w:tcW w:w="1813" w:type="dxa"/>
          </w:tcPr>
          <w:p w14:paraId="5754AC79" w14:textId="77777777" w:rsidR="00307F63" w:rsidRPr="00307F63" w:rsidRDefault="00307F63" w:rsidP="00A13BDA">
            <w:r>
              <w:t>X</w:t>
            </w:r>
            <w:r>
              <w:rPr>
                <w:vertAlign w:val="subscript"/>
              </w:rPr>
              <w:t>2</w:t>
            </w:r>
          </w:p>
        </w:tc>
        <w:tc>
          <w:tcPr>
            <w:tcW w:w="1813" w:type="dxa"/>
          </w:tcPr>
          <w:p w14:paraId="66698B5A" w14:textId="77777777" w:rsidR="00307F63" w:rsidRDefault="00307F63" w:rsidP="00A13BDA">
            <w:r>
              <w:t>+∞</w:t>
            </w:r>
          </w:p>
        </w:tc>
      </w:tr>
      <w:tr w:rsidR="00307F63" w14:paraId="72CED0AD" w14:textId="77777777" w:rsidTr="00A13BDA">
        <w:tc>
          <w:tcPr>
            <w:tcW w:w="1812" w:type="dxa"/>
          </w:tcPr>
          <w:p w14:paraId="67132D82" w14:textId="77777777" w:rsidR="00307F63" w:rsidRPr="00307F63" w:rsidRDefault="00307F63" w:rsidP="00A13BDA">
            <w:r>
              <w:t>x-x</w:t>
            </w:r>
            <w:r>
              <w:rPr>
                <w:vertAlign w:val="subscript"/>
              </w:rPr>
              <w:t>1</w:t>
            </w:r>
          </w:p>
        </w:tc>
        <w:tc>
          <w:tcPr>
            <w:tcW w:w="1812" w:type="dxa"/>
          </w:tcPr>
          <w:p w14:paraId="65C5B7A8" w14:textId="77777777" w:rsidR="00307F63" w:rsidRDefault="00307F63" w:rsidP="00A13BDA">
            <w:r>
              <w:t>(v) -</w:t>
            </w:r>
          </w:p>
        </w:tc>
        <w:tc>
          <w:tcPr>
            <w:tcW w:w="1812" w:type="dxa"/>
          </w:tcPr>
          <w:p w14:paraId="6D23834B" w14:textId="77777777" w:rsidR="00307F63" w:rsidRDefault="00307F63" w:rsidP="00A13BDA">
            <w:r>
              <w:t>0</w:t>
            </w:r>
          </w:p>
        </w:tc>
        <w:tc>
          <w:tcPr>
            <w:tcW w:w="1813" w:type="dxa"/>
          </w:tcPr>
          <w:p w14:paraId="0670B73B" w14:textId="77777777" w:rsidR="00307F63" w:rsidRDefault="00307F63" w:rsidP="00A13BDA">
            <w:r>
              <w:t>+</w:t>
            </w:r>
          </w:p>
        </w:tc>
        <w:tc>
          <w:tcPr>
            <w:tcW w:w="1813" w:type="dxa"/>
          </w:tcPr>
          <w:p w14:paraId="2D3203F6" w14:textId="77777777" w:rsidR="00307F63" w:rsidRDefault="00307F63" w:rsidP="00A13BDA">
            <w:r>
              <w:t>+(/v)</w:t>
            </w:r>
          </w:p>
        </w:tc>
      </w:tr>
      <w:tr w:rsidR="00307F63" w14:paraId="69D7D452" w14:textId="77777777" w:rsidTr="00A13BDA">
        <w:tc>
          <w:tcPr>
            <w:tcW w:w="1812" w:type="dxa"/>
          </w:tcPr>
          <w:p w14:paraId="032874A9" w14:textId="77777777" w:rsidR="00307F63" w:rsidRPr="00307F63" w:rsidRDefault="00307F63" w:rsidP="00A13BDA">
            <w:r>
              <w:t>x-x</w:t>
            </w:r>
            <w:r>
              <w:rPr>
                <w:vertAlign w:val="subscript"/>
              </w:rPr>
              <w:t>2</w:t>
            </w:r>
          </w:p>
        </w:tc>
        <w:tc>
          <w:tcPr>
            <w:tcW w:w="1812" w:type="dxa"/>
          </w:tcPr>
          <w:p w14:paraId="42103BF4" w14:textId="77777777" w:rsidR="00307F63" w:rsidRDefault="00307F63" w:rsidP="00A13BDA">
            <w:r>
              <w:t>(v)-</w:t>
            </w:r>
          </w:p>
        </w:tc>
        <w:tc>
          <w:tcPr>
            <w:tcW w:w="1812" w:type="dxa"/>
          </w:tcPr>
          <w:p w14:paraId="03D8E134" w14:textId="77777777" w:rsidR="00307F63" w:rsidRDefault="00307F63" w:rsidP="00A13BDA">
            <w:r>
              <w:t>-</w:t>
            </w:r>
          </w:p>
        </w:tc>
        <w:tc>
          <w:tcPr>
            <w:tcW w:w="1813" w:type="dxa"/>
          </w:tcPr>
          <w:p w14:paraId="32443F0A" w14:textId="77777777" w:rsidR="00307F63" w:rsidRDefault="00307F63" w:rsidP="00A13BDA">
            <w:r>
              <w:t>0</w:t>
            </w:r>
          </w:p>
        </w:tc>
        <w:tc>
          <w:tcPr>
            <w:tcW w:w="1813" w:type="dxa"/>
          </w:tcPr>
          <w:p w14:paraId="7F33307B" w14:textId="77777777" w:rsidR="00307F63" w:rsidRDefault="00307F63" w:rsidP="00A13BDA">
            <w:r>
              <w:t>+(/v)</w:t>
            </w:r>
          </w:p>
        </w:tc>
      </w:tr>
      <w:tr w:rsidR="00307F63" w14:paraId="5D4DEC72" w14:textId="77777777" w:rsidTr="00A13BDA">
        <w:tc>
          <w:tcPr>
            <w:tcW w:w="1812" w:type="dxa"/>
          </w:tcPr>
          <w:p w14:paraId="17F92E86" w14:textId="77777777" w:rsidR="00307F63" w:rsidRDefault="00307F63" w:rsidP="00A13BDA">
            <w:r>
              <w:t>A</w:t>
            </w:r>
          </w:p>
        </w:tc>
        <w:tc>
          <w:tcPr>
            <w:tcW w:w="1812" w:type="dxa"/>
          </w:tcPr>
          <w:p w14:paraId="4D7A9143" w14:textId="34516A06" w:rsidR="00307F63" w:rsidRDefault="00307F63" w:rsidP="00A13BDA">
            <w:r>
              <w:t>(v)-</w:t>
            </w:r>
          </w:p>
        </w:tc>
        <w:tc>
          <w:tcPr>
            <w:tcW w:w="1812" w:type="dxa"/>
          </w:tcPr>
          <w:p w14:paraId="72239539" w14:textId="5975C2F2" w:rsidR="00307F63" w:rsidRDefault="00307F63" w:rsidP="00A13BDA">
            <w:r>
              <w:t>-</w:t>
            </w:r>
          </w:p>
        </w:tc>
        <w:tc>
          <w:tcPr>
            <w:tcW w:w="1813" w:type="dxa"/>
          </w:tcPr>
          <w:p w14:paraId="5A209C66" w14:textId="3617C995" w:rsidR="00307F63" w:rsidRDefault="00307F63" w:rsidP="00A13BDA">
            <w:r>
              <w:t>-</w:t>
            </w:r>
          </w:p>
        </w:tc>
        <w:tc>
          <w:tcPr>
            <w:tcW w:w="1813" w:type="dxa"/>
          </w:tcPr>
          <w:p w14:paraId="301CD617" w14:textId="77777777" w:rsidR="00307F63" w:rsidRDefault="00307F63" w:rsidP="00A13BDA">
            <w:r>
              <w:t>(/v)</w:t>
            </w:r>
          </w:p>
        </w:tc>
      </w:tr>
      <w:tr w:rsidR="00307F63" w14:paraId="7586A9E2" w14:textId="77777777" w:rsidTr="00A13BDA">
        <w:tc>
          <w:tcPr>
            <w:tcW w:w="1812" w:type="dxa"/>
          </w:tcPr>
          <w:p w14:paraId="1174C52E" w14:textId="77777777" w:rsidR="00307F63" w:rsidRDefault="00307F63" w:rsidP="00A13BDA">
            <w:r>
              <w:t>F(x)</w:t>
            </w:r>
          </w:p>
        </w:tc>
        <w:tc>
          <w:tcPr>
            <w:tcW w:w="1812" w:type="dxa"/>
          </w:tcPr>
          <w:p w14:paraId="47BD418A" w14:textId="3D02BF47" w:rsidR="00307F63" w:rsidRDefault="00307F63" w:rsidP="00A13BDA">
            <w:r>
              <w:t>(v)-</w:t>
            </w:r>
          </w:p>
        </w:tc>
        <w:tc>
          <w:tcPr>
            <w:tcW w:w="1812" w:type="dxa"/>
          </w:tcPr>
          <w:p w14:paraId="42881E14" w14:textId="5B167EAC" w:rsidR="00307F63" w:rsidRDefault="00307F63" w:rsidP="00A13BDA">
            <w:r>
              <w:t>0                        +</w:t>
            </w:r>
          </w:p>
        </w:tc>
        <w:tc>
          <w:tcPr>
            <w:tcW w:w="1813" w:type="dxa"/>
          </w:tcPr>
          <w:p w14:paraId="7AF6C206" w14:textId="77777777" w:rsidR="00307F63" w:rsidRDefault="00307F63" w:rsidP="00A13BDA">
            <w:r>
              <w:t>0</w:t>
            </w:r>
          </w:p>
        </w:tc>
        <w:tc>
          <w:tcPr>
            <w:tcW w:w="1813" w:type="dxa"/>
          </w:tcPr>
          <w:p w14:paraId="677E5B6F" w14:textId="2D745462" w:rsidR="00307F63" w:rsidRDefault="00307F63" w:rsidP="00A13BDA">
            <w:r>
              <w:t>- (/v)</w:t>
            </w:r>
          </w:p>
        </w:tc>
      </w:tr>
    </w:tbl>
    <w:p w14:paraId="519BFC7E" w14:textId="4796D5E8" w:rsidR="00307F63" w:rsidRDefault="00307F63" w:rsidP="00BD5B7A">
      <w:pPr>
        <w:spacing w:line="240" w:lineRule="auto"/>
      </w:pPr>
      <w:r>
        <w:t>(/v all)</w:t>
      </w:r>
    </w:p>
    <w:p w14:paraId="6CD70FEA" w14:textId="3D6540D9" w:rsidR="00307F63" w:rsidRDefault="00307F63" w:rsidP="00BD5B7A">
      <w:pPr>
        <w:spacing w:line="240" w:lineRule="auto"/>
      </w:pPr>
      <w:r>
        <w:t>(r) 3</w:t>
      </w:r>
      <w:r w:rsidRPr="00307F63">
        <w:rPr>
          <w:vertAlign w:val="superscript"/>
        </w:rPr>
        <w:t>ème</w:t>
      </w:r>
      <w:r>
        <w:t xml:space="preserve"> cas : ∆&lt;0 (v) f(x) sera du signe de a</w:t>
      </w:r>
      <w:r>
        <w:rPr>
          <w:vertAlign w:val="subscript"/>
        </w:rPr>
        <w:t>0</w:t>
      </w:r>
      <w:r>
        <w:t xml:space="preserve"> (/v)</w:t>
      </w:r>
    </w:p>
    <w:p w14:paraId="7075A111" w14:textId="2F49DFA7" w:rsidR="00307F63" w:rsidRDefault="00307F63" w:rsidP="00BD5B7A">
      <w:pPr>
        <w:spacing w:line="240" w:lineRule="auto"/>
      </w:pPr>
      <w:r>
        <w:t>Exercice 61 p 46 :</w:t>
      </w:r>
    </w:p>
    <w:p w14:paraId="4015E84D" w14:textId="0338F3A0" w:rsidR="00307F63" w:rsidRDefault="00307F63" w:rsidP="00BD5B7A">
      <w:pPr>
        <w:spacing w:line="240" w:lineRule="auto"/>
      </w:pPr>
      <w:r>
        <w:t>F(x)=2x²-5x+8</w:t>
      </w:r>
    </w:p>
    <w:p w14:paraId="3AE6FF6E" w14:textId="7E6DA561" w:rsidR="00307F63" w:rsidRDefault="00307F63" w:rsidP="00976E2C">
      <w:pPr>
        <w:pStyle w:val="Paragraphedeliste"/>
        <w:numPr>
          <w:ilvl w:val="0"/>
          <w:numId w:val="8"/>
        </w:numPr>
        <w:spacing w:line="240" w:lineRule="auto"/>
      </w:pPr>
      <w:r>
        <w:t>F(x)=0</w:t>
      </w:r>
    </w:p>
    <w:p w14:paraId="22E6D3EA" w14:textId="2635E19B" w:rsidR="00307F63" w:rsidRDefault="000C09CF" w:rsidP="00976E2C">
      <w:pPr>
        <w:pStyle w:val="Paragraphedeliste"/>
        <w:numPr>
          <w:ilvl w:val="0"/>
          <w:numId w:val="8"/>
        </w:numPr>
        <w:spacing w:line="240" w:lineRule="auto"/>
      </w:pPr>
      <w:r>
        <w:t>Résoudre</w:t>
      </w:r>
      <w:r w:rsidR="00307F63">
        <w:t xml:space="preserve"> l’inéquation f(x)&lt;0, f(x)&gt;0 donc s=ℝ {toujours vrai}(/r)</w:t>
      </w:r>
    </w:p>
    <w:p w14:paraId="22558A3E" w14:textId="703DCA2C" w:rsidR="00307F63" w:rsidRDefault="00307F63" w:rsidP="00976E2C">
      <w:pPr>
        <w:pStyle w:val="Paragraphedeliste"/>
        <w:numPr>
          <w:ilvl w:val="0"/>
          <w:numId w:val="9"/>
        </w:numPr>
        <w:spacing w:line="240" w:lineRule="auto"/>
      </w:pPr>
      <w:r>
        <w:t>A=2 b=-5 c=8 ∆&lt;0</w:t>
      </w:r>
    </w:p>
    <w:p w14:paraId="0D81EFDA" w14:textId="3C486B01" w:rsidR="00307F63" w:rsidRDefault="00307F63" w:rsidP="00307F63">
      <w:pPr>
        <w:pStyle w:val="Paragraphedeliste"/>
        <w:spacing w:line="240" w:lineRule="auto"/>
      </w:pPr>
      <w:r>
        <w:t xml:space="preserve">∆=b²-4ac </w:t>
      </w:r>
    </w:p>
    <w:p w14:paraId="413DE379" w14:textId="6D11C22A" w:rsidR="00307F63" w:rsidRDefault="00307F63" w:rsidP="00307F63">
      <w:pPr>
        <w:pStyle w:val="Paragraphedeliste"/>
        <w:spacing w:line="240" w:lineRule="auto"/>
      </w:pPr>
      <w:r>
        <w:t>∆=(-5)²-4(2*8)</w:t>
      </w:r>
    </w:p>
    <w:p w14:paraId="5D52B054" w14:textId="7C7BD8B8" w:rsidR="00307F63" w:rsidRDefault="00307F63" w:rsidP="00307F63">
      <w:pPr>
        <w:pStyle w:val="Paragraphedeliste"/>
        <w:spacing w:line="240" w:lineRule="auto"/>
      </w:pPr>
      <w:r>
        <w:t>∆=25-64</w:t>
      </w:r>
    </w:p>
    <w:p w14:paraId="36360FEB" w14:textId="4666A462" w:rsidR="00307F63" w:rsidRDefault="00307F63" w:rsidP="00307F63">
      <w:pPr>
        <w:pStyle w:val="Paragraphedeliste"/>
        <w:spacing w:line="240" w:lineRule="auto"/>
      </w:pPr>
      <w:r>
        <w:t>∆ -39</w:t>
      </w:r>
    </w:p>
    <w:p w14:paraId="6ABD19EB" w14:textId="1061F749" w:rsidR="00307F63" w:rsidRDefault="00307F63" w:rsidP="00307F63">
      <w:pPr>
        <w:pStyle w:val="Paragraphedeliste"/>
        <w:spacing w:line="240" w:lineRule="auto"/>
      </w:pPr>
      <w:r>
        <w:t>Donc l’équation n’admet solution réelles</w:t>
      </w:r>
    </w:p>
    <w:p w14:paraId="4E4CE483" w14:textId="0685BC96" w:rsidR="00307F63" w:rsidRDefault="00307F63" w:rsidP="00976E2C">
      <w:pPr>
        <w:pStyle w:val="Paragraphedeliste"/>
        <w:numPr>
          <w:ilvl w:val="0"/>
          <w:numId w:val="9"/>
        </w:numPr>
        <w:spacing w:line="240" w:lineRule="auto"/>
      </w:pPr>
      <w:r>
        <w:t>F(x)&lt;0 or a=2 donc f(x)&gt;0 alors S=</w:t>
      </w:r>
      <w:r>
        <w:rPr>
          <w:rFonts w:ascii="Cambria Math" w:hAnsi="Cambria Math" w:cs="Cambria Math"/>
        </w:rPr>
        <w:t>∅</w:t>
      </w:r>
      <w:r>
        <w:t>.</w:t>
      </w:r>
    </w:p>
    <w:p w14:paraId="53A083DC" w14:textId="2E2385DB" w:rsidR="00FF5B26" w:rsidRDefault="00FF5B26" w:rsidP="00FF5B26">
      <w:pPr>
        <w:spacing w:line="240" w:lineRule="auto"/>
      </w:pPr>
    </w:p>
    <w:p w14:paraId="23D2E09A" w14:textId="03EE77B6" w:rsidR="00FF5B26" w:rsidRDefault="00FF5B26" w:rsidP="00FF5B26">
      <w:pPr>
        <w:spacing w:line="240" w:lineRule="auto"/>
      </w:pPr>
      <w:r>
        <w:t>Ex 69 p 47 :</w:t>
      </w:r>
    </w:p>
    <w:p w14:paraId="6E7338B6" w14:textId="36092F38" w:rsidR="00FF5B26" w:rsidRDefault="00FF5B26" w:rsidP="00976E2C">
      <w:pPr>
        <w:pStyle w:val="Paragraphedeliste"/>
        <w:numPr>
          <w:ilvl w:val="0"/>
          <w:numId w:val="10"/>
        </w:numPr>
        <w:spacing w:line="240" w:lineRule="auto"/>
      </w:pPr>
      <w:r>
        <w:lastRenderedPageBreak/>
        <w:t>M</w:t>
      </w:r>
      <w:r>
        <w:rPr>
          <w:rFonts w:ascii="Cambria Math" w:hAnsi="Cambria Math" w:cs="Cambria Math"/>
        </w:rPr>
        <w:t>∈</w:t>
      </w:r>
      <w:r>
        <w:t>[AB], AM=x et AB=6</w:t>
      </w:r>
    </w:p>
    <w:p w14:paraId="196556E1" w14:textId="15C3E8EB" w:rsidR="00FF5B26" w:rsidRDefault="00FF5B26" w:rsidP="00FF5B26">
      <w:pPr>
        <w:spacing w:line="240" w:lineRule="auto"/>
      </w:pPr>
      <w:r>
        <w:t>Donc 0≤x≤6</w:t>
      </w:r>
    </w:p>
    <w:p w14:paraId="17CB3BB1" w14:textId="1E3FCC2F" w:rsidR="00FF5B26" w:rsidRDefault="00FF5B26" w:rsidP="00FF5B26">
      <w:pPr>
        <w:spacing w:line="240" w:lineRule="auto"/>
      </w:pPr>
      <w:r>
        <w:t>Donc x</w:t>
      </w:r>
      <w:r>
        <w:rPr>
          <w:rFonts w:ascii="Cambria Math" w:hAnsi="Cambria Math" w:cs="Cambria Math"/>
        </w:rPr>
        <w:t>∈</w:t>
      </w:r>
      <w:r>
        <w:t>[0 ; 6]</w:t>
      </w:r>
    </w:p>
    <w:p w14:paraId="1088D78E" w14:textId="7CC2A770" w:rsidR="00FF5B26" w:rsidRPr="00FF5B26" w:rsidRDefault="00FF5B26" w:rsidP="00976E2C">
      <w:pPr>
        <w:pStyle w:val="Paragraphedeliste"/>
        <w:numPr>
          <w:ilvl w:val="0"/>
          <w:numId w:val="10"/>
        </w:numPr>
        <w:spacing w:line="240" w:lineRule="auto"/>
      </w:pP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eastAsiaTheme="minorEastAsia"/>
          <w:vertAlign w:val="subscript"/>
        </w:rPr>
        <w:t>AMD</w:t>
      </w:r>
      <w:r w:rsidRPr="00FF5B26">
        <w:rPr>
          <w:rFonts w:eastAsiaTheme="minorEastAsia"/>
        </w:rPr>
        <w:t xml:space="preserve"> </w:t>
      </w:r>
      <w:r>
        <w:rPr>
          <w:rFonts w:eastAsiaTheme="minorEastAsia"/>
        </w:rPr>
        <w:t xml:space="preserve">=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AM*AD;2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=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x*6;2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= 3x</w:t>
      </w:r>
    </w:p>
    <w:p w14:paraId="529E6727" w14:textId="1066CF19" w:rsidR="00FF5B26" w:rsidRPr="004A53B9" w:rsidRDefault="00FF5B26" w:rsidP="00FF5B26">
      <w:pPr>
        <w:spacing w:line="240" w:lineRule="auto"/>
      </w:pP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t xml:space="preserve"> </w:t>
      </w:r>
      <w:r>
        <w:rPr>
          <w:vertAlign w:val="subscript"/>
        </w:rPr>
        <w:t>BNM</w:t>
      </w:r>
      <w:r>
        <w:t xml:space="preserve"> = </w:t>
      </w:r>
      <w:r>
        <w:fldChar w:fldCharType="begin"/>
      </w:r>
      <w:r>
        <w:instrText xml:space="preserve"> EQ \s\do2(\f(BM*BN;2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(6-x)*x;2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6x-x²;2))</w:instrText>
      </w:r>
      <w:r>
        <w:fldChar w:fldCharType="end"/>
      </w:r>
      <w:r w:rsidR="004A53B9">
        <w:t xml:space="preserve"> = 3x-</w:t>
      </w:r>
      <w:r w:rsidR="004A53B9">
        <w:fldChar w:fldCharType="begin"/>
      </w:r>
      <w:r w:rsidR="004A53B9">
        <w:instrText xml:space="preserve"> EQ \s\do2(\f(x²;2))</w:instrText>
      </w:r>
      <w:r w:rsidR="004A53B9">
        <w:fldChar w:fldCharType="end"/>
      </w:r>
      <w:r w:rsidR="004A53B9">
        <w:t xml:space="preserve"> = </w:t>
      </w:r>
    </w:p>
    <w:p w14:paraId="6A3EE795" w14:textId="1094AAFF" w:rsidR="00FF5B26" w:rsidRDefault="00FF5B26" w:rsidP="00FF5B26">
      <w:pPr>
        <w:spacing w:line="240" w:lineRule="auto"/>
      </w:pP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t xml:space="preserve"> </w:t>
      </w:r>
      <w:r>
        <w:rPr>
          <w:vertAlign w:val="subscript"/>
        </w:rPr>
        <w:t>CDN</w:t>
      </w:r>
      <w:r>
        <w:t xml:space="preserve"> = </w:t>
      </w:r>
      <w:r>
        <w:fldChar w:fldCharType="begin"/>
      </w:r>
      <w:r>
        <w:instrText xml:space="preserve"> EQ \s\do2(\f(CD*CN;2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6(6-x);2))</w:instrText>
      </w:r>
      <w:r>
        <w:fldChar w:fldCharType="end"/>
      </w:r>
      <w:r>
        <w:t xml:space="preserve"> = </w:t>
      </w:r>
      <w:r w:rsidR="004A53B9">
        <w:t>/*</w:t>
      </w:r>
      <w:r>
        <w:t>3(6-x)</w:t>
      </w:r>
      <w:r w:rsidR="004A53B9">
        <w:t>*/</w:t>
      </w:r>
      <w:r>
        <w:t xml:space="preserve"> </w:t>
      </w:r>
      <w:r w:rsidR="004A53B9">
        <w:t xml:space="preserve">= </w:t>
      </w:r>
      <w:r w:rsidR="004A53B9">
        <w:fldChar w:fldCharType="begin"/>
      </w:r>
      <w:r w:rsidR="004A53B9">
        <w:instrText xml:space="preserve"> EQ \s\do2(\f(36-6x;2))</w:instrText>
      </w:r>
      <w:r w:rsidR="004A53B9">
        <w:fldChar w:fldCharType="end"/>
      </w:r>
      <w:r>
        <w:t>= 18-3x.</w:t>
      </w:r>
    </w:p>
    <w:p w14:paraId="2326A716" w14:textId="77777777" w:rsidR="00FF5B26" w:rsidRPr="00FF5B26" w:rsidRDefault="00FF5B26" w:rsidP="00976E2C">
      <w:pPr>
        <w:pStyle w:val="Paragraphedeliste"/>
        <w:numPr>
          <w:ilvl w:val="0"/>
          <w:numId w:val="10"/>
        </w:numPr>
        <w:spacing w:line="240" w:lineRule="auto"/>
      </w:pP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eastAsiaTheme="minorEastAsia"/>
          <w:vertAlign w:val="subscript"/>
        </w:rPr>
        <w:t>MND</w:t>
      </w:r>
      <w:r>
        <w:rPr>
          <w:rFonts w:eastAsiaTheme="minorEastAsia"/>
        </w:rPr>
        <w:t xml:space="preserve"> = </w:t>
      </w: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eastAsiaTheme="minorEastAsia"/>
          <w:vertAlign w:val="subscript"/>
        </w:rPr>
        <w:t>ABCD</w:t>
      </w:r>
      <w:r>
        <w:rPr>
          <w:rFonts w:eastAsiaTheme="minorEastAsia"/>
        </w:rPr>
        <w:t xml:space="preserve"> – (</w:t>
      </w: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eastAsiaTheme="minorEastAsia"/>
          <w:vertAlign w:val="subscript"/>
        </w:rPr>
        <w:t>AMD</w:t>
      </w:r>
      <w:r>
        <w:rPr>
          <w:rFonts w:eastAsiaTheme="minorEastAsia"/>
        </w:rPr>
        <w:t>+</w:t>
      </w:r>
      <m:oMath>
        <m:r>
          <m:rPr>
            <m:scr m:val="script"/>
          </m:rPr>
          <w:rPr>
            <w:rFonts w:ascii="Cambria Math" w:hAnsi="Cambria Math"/>
          </w:rPr>
          <m:t xml:space="preserve"> A</m:t>
        </m:r>
      </m:oMath>
      <w:r>
        <w:rPr>
          <w:rFonts w:eastAsiaTheme="minorEastAsia"/>
          <w:vertAlign w:val="subscript"/>
        </w:rPr>
        <w:t>BNM</w:t>
      </w:r>
      <w:r>
        <w:rPr>
          <w:rFonts w:eastAsiaTheme="minorEastAsia"/>
        </w:rPr>
        <w:t>+</w:t>
      </w:r>
      <m:oMath>
        <m:r>
          <m:rPr>
            <m:scr m:val="script"/>
          </m:rPr>
          <w:rPr>
            <w:rFonts w:ascii="Cambria Math" w:hAnsi="Cambria Math"/>
          </w:rPr>
          <m:t xml:space="preserve"> A</m:t>
        </m:r>
      </m:oMath>
      <w:r>
        <w:rPr>
          <w:rFonts w:eastAsiaTheme="minorEastAsia"/>
          <w:vertAlign w:val="subscript"/>
        </w:rPr>
        <w:t>CDN</w:t>
      </w:r>
      <w:r>
        <w:rPr>
          <w:rFonts w:eastAsiaTheme="minorEastAsia"/>
        </w:rPr>
        <w:t>)</w:t>
      </w:r>
    </w:p>
    <w:p w14:paraId="5707536F" w14:textId="1A3EF8D6" w:rsidR="00FF5B26" w:rsidRDefault="00FF5B26" w:rsidP="00FF5B26">
      <w:pPr>
        <w:pStyle w:val="Paragraphedeliste"/>
        <w:spacing w:line="240" w:lineRule="auto"/>
        <w:ind w:left="0"/>
        <w:rPr>
          <w:rFonts w:eastAsiaTheme="minorEastAsia"/>
        </w:rPr>
      </w:pP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eastAsiaTheme="minorEastAsia"/>
          <w:vertAlign w:val="subscript"/>
        </w:rPr>
        <w:t>MND</w:t>
      </w:r>
      <w:r>
        <w:rPr>
          <w:rFonts w:eastAsiaTheme="minorEastAsia"/>
        </w:rPr>
        <w:t>=36-(</w:t>
      </w:r>
      <w:r w:rsidRPr="00FF5B26">
        <w:rPr>
          <w:rFonts w:eastAsiaTheme="minorEastAsia"/>
          <w:strike/>
        </w:rPr>
        <w:t>3x</w:t>
      </w:r>
      <w:r>
        <w:rPr>
          <w:rFonts w:eastAsiaTheme="minorEastAsia"/>
        </w:rPr>
        <w:t>+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6x-x²;2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+18</w:t>
      </w:r>
      <w:r w:rsidRPr="00FF5B26">
        <w:rPr>
          <w:rFonts w:eastAsiaTheme="minorEastAsia"/>
          <w:strike/>
        </w:rPr>
        <w:t>-3x</w:t>
      </w:r>
      <w:r>
        <w:rPr>
          <w:rFonts w:eastAsiaTheme="minorEastAsia"/>
        </w:rPr>
        <w:t>)</w:t>
      </w:r>
    </w:p>
    <w:p w14:paraId="7CDCF08C" w14:textId="2513E894" w:rsidR="00FF5B26" w:rsidRDefault="00FF5B26" w:rsidP="00FF5B26">
      <w:pPr>
        <w:pStyle w:val="Paragraphedeliste"/>
        <w:spacing w:line="240" w:lineRule="auto"/>
        <w:ind w:left="0"/>
        <w:rPr>
          <w:rFonts w:eastAsiaTheme="minorEastAsia"/>
        </w:rPr>
      </w:pP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eastAsiaTheme="minorEastAsia"/>
          <w:vertAlign w:val="subscript"/>
        </w:rPr>
        <w:t>MND</w:t>
      </w:r>
      <w:r>
        <w:rPr>
          <w:rFonts w:eastAsiaTheme="minorEastAsia"/>
        </w:rPr>
        <w:t>=36-(3x-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x²;2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+18)</w:t>
      </w:r>
    </w:p>
    <w:p w14:paraId="07CE438C" w14:textId="5F3B1AF8" w:rsidR="00FF5B26" w:rsidRDefault="00FF5B26" w:rsidP="00FF5B26">
      <w:pPr>
        <w:pStyle w:val="Paragraphedeliste"/>
        <w:spacing w:line="240" w:lineRule="auto"/>
        <w:ind w:left="0"/>
        <w:rPr>
          <w:rFonts w:eastAsiaTheme="minorEastAsia"/>
        </w:rPr>
      </w:pP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eastAsiaTheme="minorEastAsia"/>
          <w:vertAlign w:val="subscript"/>
        </w:rPr>
        <w:t>MND</w:t>
      </w:r>
      <w:r>
        <w:rPr>
          <w:rFonts w:eastAsiaTheme="minorEastAsia"/>
        </w:rPr>
        <w:t>=36-3x+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x²;2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-18</w:t>
      </w:r>
    </w:p>
    <w:p w14:paraId="79867302" w14:textId="51AE4B65" w:rsidR="00FF5B26" w:rsidRDefault="00FF5B26" w:rsidP="00FF5B26">
      <w:pPr>
        <w:pStyle w:val="Paragraphedeliste"/>
        <w:spacing w:line="240" w:lineRule="auto"/>
        <w:ind w:left="0"/>
        <w:rPr>
          <w:rFonts w:eastAsiaTheme="minorEastAsia"/>
        </w:rPr>
      </w:pP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eastAsiaTheme="minorEastAsia"/>
          <w:vertAlign w:val="subscript"/>
        </w:rPr>
        <w:t>MND</w:t>
      </w:r>
      <w:r>
        <w:rPr>
          <w:rFonts w:eastAsiaTheme="minorEastAsia"/>
        </w:rPr>
        <w:t>=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x²;2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-3x+18=A</w:t>
      </w:r>
      <w:r w:rsidRPr="00FF5B26">
        <w:rPr>
          <w:rFonts w:eastAsiaTheme="minorEastAsia"/>
          <w:vertAlign w:val="subscript"/>
        </w:rPr>
        <w:t>(x)</w:t>
      </w:r>
    </w:p>
    <w:p w14:paraId="268F51DC" w14:textId="6172C5E4" w:rsidR="00FF5B26" w:rsidRPr="00FF5B26" w:rsidRDefault="00FF5B26" w:rsidP="00976E2C">
      <w:pPr>
        <w:pStyle w:val="Paragraphedeliste"/>
        <w:numPr>
          <w:ilvl w:val="0"/>
          <w:numId w:val="10"/>
        </w:numPr>
        <w:spacing w:line="240" w:lineRule="auto"/>
      </w:pPr>
      <w:r>
        <w:t>A</w:t>
      </w:r>
      <w:r>
        <w:rPr>
          <w:vertAlign w:val="subscript"/>
        </w:rPr>
        <w:t>(x)</w:t>
      </w:r>
      <w:r>
        <w:t>=26</w:t>
      </w:r>
    </w:p>
    <w:p w14:paraId="0B1EA09C" w14:textId="368691E9" w:rsidR="00FF5B26" w:rsidRDefault="00FF5B26" w:rsidP="00FF5B26">
      <w:pPr>
        <w:spacing w:line="240" w:lineRule="auto"/>
      </w:pPr>
      <w:r>
        <w:fldChar w:fldCharType="begin"/>
      </w:r>
      <w:r>
        <w:instrText xml:space="preserve"> EQ \s\do2(\f(x²;2))</w:instrText>
      </w:r>
      <w:r>
        <w:fldChar w:fldCharType="end"/>
      </w:r>
      <w:r>
        <w:t>-3x+18-26=0</w:t>
      </w:r>
    </w:p>
    <w:p w14:paraId="729C8E0C" w14:textId="3D342A78" w:rsidR="00FF5B26" w:rsidRDefault="00FF5B26" w:rsidP="00FF5B26">
      <w:pPr>
        <w:spacing w:line="240" w:lineRule="auto"/>
      </w:pPr>
      <w:r>
        <w:fldChar w:fldCharType="begin"/>
      </w:r>
      <w:r>
        <w:instrText xml:space="preserve"> EQ \s\do2(\f(x²;2))</w:instrText>
      </w:r>
      <w:r>
        <w:fldChar w:fldCharType="end"/>
      </w:r>
      <w:r>
        <w:t>-3x-8=0</w:t>
      </w:r>
    </w:p>
    <w:p w14:paraId="14C3C1DB" w14:textId="77777777" w:rsidR="00FF5B26" w:rsidRDefault="00FF5B26" w:rsidP="00FF5B26">
      <w:pPr>
        <w:spacing w:line="240" w:lineRule="auto"/>
      </w:pPr>
      <w:r>
        <w:t>2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x²;2))</w:instrText>
      </w:r>
      <w:r>
        <w:fldChar w:fldCharType="end"/>
      </w:r>
      <w:r>
        <w:instrText>-3x-8)</w:instrText>
      </w:r>
      <w:r>
        <w:fldChar w:fldCharType="end"/>
      </w:r>
      <w:r>
        <w:t>=0</w:t>
      </w:r>
    </w:p>
    <w:p w14:paraId="2B50117D" w14:textId="1897DB46" w:rsidR="00FF5B26" w:rsidRDefault="00FF5B26" w:rsidP="00FF5B26">
      <w:pPr>
        <w:spacing w:line="240" w:lineRule="auto"/>
      </w:pPr>
      <w:r>
        <w:t>x²-6x-16=0</w:t>
      </w:r>
    </w:p>
    <w:p w14:paraId="46B75098" w14:textId="3E66CEF8" w:rsidR="00FF5B26" w:rsidRDefault="00FF5B26" w:rsidP="00FF5B26">
      <w:pPr>
        <w:spacing w:line="240" w:lineRule="auto"/>
      </w:pPr>
      <w:r>
        <w:t>∆=(-6)²-4*</w:t>
      </w:r>
      <w:r w:rsidR="004A53B9">
        <w:t>(</w:t>
      </w:r>
      <w:r>
        <w:t>1*(-16)</w:t>
      </w:r>
      <w:r w:rsidR="004A53B9">
        <w:t>)</w:t>
      </w:r>
      <w:r>
        <w:t>=100</w:t>
      </w:r>
    </w:p>
    <w:p w14:paraId="091EC448" w14:textId="2836FB0E" w:rsidR="004A53B9" w:rsidRDefault="004A53B9" w:rsidP="00FF5B26">
      <w:pPr>
        <w:spacing w:line="240" w:lineRule="auto"/>
      </w:pPr>
      <w:r>
        <w:t>L’équation admet deux solutions réelles distinctes</w:t>
      </w:r>
    </w:p>
    <w:p w14:paraId="09CCC521" w14:textId="184DD2F4" w:rsidR="00FF5B26" w:rsidRDefault="00FF5B26" w:rsidP="00FF5B26">
      <w:pPr>
        <w:spacing w:line="240" w:lineRule="auto"/>
      </w:pPr>
      <w:r>
        <w:t>x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s\do2(\f(-(-6)-</w:instrText>
      </w:r>
      <w:r>
        <w:fldChar w:fldCharType="begin"/>
      </w:r>
      <w:r>
        <w:instrText xml:space="preserve"> EQ \r(100 )</w:instrText>
      </w:r>
      <w:r>
        <w:fldChar w:fldCharType="end"/>
      </w:r>
      <w:r>
        <w:instrText>;2*1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-4;2))</w:instrText>
      </w:r>
      <w:r>
        <w:fldChar w:fldCharType="end"/>
      </w:r>
      <w:r>
        <w:t xml:space="preserve"> = -2</w:t>
      </w:r>
    </w:p>
    <w:p w14:paraId="1FEFD3DB" w14:textId="174339BC" w:rsidR="00FF5B26" w:rsidRDefault="00FF5B26" w:rsidP="00FF5B26">
      <w:pPr>
        <w:spacing w:line="240" w:lineRule="auto"/>
      </w:pPr>
      <w:r>
        <w:t>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(-6)+</w:instrText>
      </w:r>
      <w:r>
        <w:fldChar w:fldCharType="begin"/>
      </w:r>
      <w:r>
        <w:instrText xml:space="preserve"> EQ \r(100 )</w:instrText>
      </w:r>
      <w:r>
        <w:fldChar w:fldCharType="end"/>
      </w:r>
      <w:r>
        <w:instrText>;2*1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16;2))</w:instrText>
      </w:r>
      <w:r>
        <w:fldChar w:fldCharType="end"/>
      </w:r>
      <w:r>
        <w:t xml:space="preserve"> = 8</w:t>
      </w:r>
    </w:p>
    <w:p w14:paraId="090A9048" w14:textId="6D1E5F35" w:rsidR="00FF5B26" w:rsidRDefault="00FF5B26" w:rsidP="00FF5B26">
      <w:pPr>
        <w:spacing w:line="240" w:lineRule="auto"/>
      </w:pPr>
      <w:r>
        <w:t>or 0≤x≤6</w:t>
      </w:r>
    </w:p>
    <w:p w14:paraId="4137634C" w14:textId="216E9B92" w:rsidR="00FF5B26" w:rsidRDefault="00FF5B26" w:rsidP="00FF5B26">
      <w:pPr>
        <w:spacing w:line="240" w:lineRule="auto"/>
      </w:pPr>
      <w:r>
        <w:t>donc impossible.</w:t>
      </w:r>
    </w:p>
    <w:p w14:paraId="0B0A33B7" w14:textId="2B52EA56" w:rsidR="00FF5B26" w:rsidRDefault="00FF5B26" w:rsidP="00FF5B26">
      <w:pPr>
        <w:spacing w:line="240" w:lineRule="auto"/>
      </w:pPr>
    </w:p>
    <w:p w14:paraId="26F4A4DC" w14:textId="7EB22D27" w:rsidR="00FF5B26" w:rsidRDefault="00FF5B26" w:rsidP="00976E2C">
      <w:pPr>
        <w:pStyle w:val="Paragraphedeliste"/>
        <w:numPr>
          <w:ilvl w:val="0"/>
          <w:numId w:val="10"/>
        </w:numPr>
        <w:spacing w:line="240" w:lineRule="auto"/>
      </w:pPr>
      <w:r>
        <w:t>A</w:t>
      </w:r>
      <w:r>
        <w:rPr>
          <w:vertAlign w:val="subscript"/>
        </w:rPr>
        <w:t>(x)</w:t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x²-3x+18</w:t>
      </w:r>
    </w:p>
    <w:p w14:paraId="147B21F0" w14:textId="0513128C" w:rsidR="00FF5B26" w:rsidRDefault="00FF5B26" w:rsidP="00FF5B26">
      <w:pPr>
        <w:spacing w:line="240" w:lineRule="auto"/>
      </w:pPr>
      <w:r>
        <w:lastRenderedPageBreak/>
        <w:t>A</w:t>
      </w:r>
      <w:r>
        <w:rPr>
          <w:vertAlign w:val="subscript"/>
        </w:rPr>
        <w:t>(x)</w:t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  <w:r>
        <w:fldChar w:fldCharType="begin"/>
      </w:r>
      <w:r>
        <w:instrText xml:space="preserve"> EQ \b(x²-6x+36)</w:instrText>
      </w:r>
      <w:r>
        <w:fldChar w:fldCharType="end"/>
      </w:r>
    </w:p>
    <w:p w14:paraId="47BB46A5" w14:textId="604A1E40" w:rsidR="00FF5B26" w:rsidRDefault="00FF5B26" w:rsidP="00FF5B26">
      <w:pPr>
        <w:spacing w:line="240" w:lineRule="auto"/>
      </w:pPr>
      <w:r>
        <w:t>A</w:t>
      </w:r>
      <w:r>
        <w:rPr>
          <w:vertAlign w:val="subscript"/>
        </w:rPr>
        <w:t>(x)</w:t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  <w:r>
        <w:fldChar w:fldCharType="begin"/>
      </w:r>
      <w:r>
        <w:instrText xml:space="preserve"> EQ \b\bc\[((x-3)²-9+36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(x-3)²+</w:t>
      </w:r>
      <w:r>
        <w:fldChar w:fldCharType="begin"/>
      </w:r>
      <w:r>
        <w:instrText xml:space="preserve"> EQ \s\do2(\f(27;2))</w:instrText>
      </w:r>
      <w:r>
        <w:fldChar w:fldCharType="end"/>
      </w:r>
    </w:p>
    <w:p w14:paraId="1677791C" w14:textId="038664D9" w:rsidR="004A53B9" w:rsidRDefault="004A53B9" w:rsidP="00FF5B26">
      <w:pPr>
        <w:spacing w:line="240" w:lineRule="auto"/>
      </w:pPr>
      <w:r>
        <w:t>a=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x</w:t>
      </w:r>
    </w:p>
    <w:p w14:paraId="55D79573" w14:textId="6297E732" w:rsidR="004A53B9" w:rsidRPr="004A53B9" w:rsidRDefault="004A53B9" w:rsidP="00FF5B26">
      <w:pPr>
        <w:spacing w:line="240" w:lineRule="auto"/>
      </w:pPr>
      <w:r>
        <w:t xml:space="preserve">donc l’aire du triangle MND est minimale pour x=3 et ce minimum a pour valeur </w:t>
      </w:r>
      <w:r>
        <w:fldChar w:fldCharType="begin"/>
      </w:r>
      <w:r>
        <w:instrText xml:space="preserve"> EQ \s\do2(\f(27;2))</w:instrText>
      </w:r>
      <w:r>
        <w:fldChar w:fldCharType="end"/>
      </w:r>
      <w:r>
        <w:t>=13,5cm²</w:t>
      </w:r>
      <w:r w:rsidR="00086D3C">
        <w:t>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576"/>
        <w:gridCol w:w="7074"/>
      </w:tblGrid>
      <w:tr w:rsidR="00FF5B26" w14:paraId="23AA2F5C" w14:textId="77777777" w:rsidTr="00FF5B26">
        <w:tc>
          <w:tcPr>
            <w:tcW w:w="576" w:type="dxa"/>
          </w:tcPr>
          <w:p w14:paraId="3FA2EC42" w14:textId="0805AE04" w:rsidR="00FF5B26" w:rsidRDefault="00FF5B26" w:rsidP="00FF5B26">
            <w:r>
              <w:t>x</w:t>
            </w:r>
          </w:p>
        </w:tc>
        <w:tc>
          <w:tcPr>
            <w:tcW w:w="7074" w:type="dxa"/>
          </w:tcPr>
          <w:p w14:paraId="684E6CA0" w14:textId="1BC38253" w:rsidR="00FF5B26" w:rsidRDefault="00FF5B26" w:rsidP="00FF5B26">
            <w:r>
              <w:t>0                                                  3                                                           6</w:t>
            </w:r>
          </w:p>
        </w:tc>
      </w:tr>
      <w:tr w:rsidR="00FF5B26" w14:paraId="0774C863" w14:textId="77777777" w:rsidTr="00FF5B26">
        <w:tc>
          <w:tcPr>
            <w:tcW w:w="576" w:type="dxa"/>
          </w:tcPr>
          <w:p w14:paraId="52E7B237" w14:textId="7D4F3A5D" w:rsidR="00FF5B26" w:rsidRPr="00FF5B26" w:rsidRDefault="00FF5B26" w:rsidP="00FF5B2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637F007D" wp14:editId="5E63BDFA">
                      <wp:simplePos x="0" y="0"/>
                      <wp:positionH relativeFrom="column">
                        <wp:posOffset>297637</wp:posOffset>
                      </wp:positionH>
                      <wp:positionV relativeFrom="paragraph">
                        <wp:posOffset>9220</wp:posOffset>
                      </wp:positionV>
                      <wp:extent cx="2004365" cy="512013"/>
                      <wp:effectExtent l="0" t="0" r="72390" b="78740"/>
                      <wp:wrapNone/>
                      <wp:docPr id="34" name="Connecteur droit avec flèch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04365" cy="51201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74338B" id="Connecteur droit avec flèche 34" o:spid="_x0000_s1026" type="#_x0000_t32" style="position:absolute;margin-left:23.45pt;margin-top:.75pt;width:157.8pt;height:40.3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t>A</w:t>
            </w:r>
            <w:r>
              <w:rPr>
                <w:vertAlign w:val="subscript"/>
              </w:rPr>
              <w:t>(x)</w:t>
            </w:r>
          </w:p>
        </w:tc>
        <w:tc>
          <w:tcPr>
            <w:tcW w:w="7074" w:type="dxa"/>
          </w:tcPr>
          <w:p w14:paraId="7D12693E" w14:textId="641009C5" w:rsidR="00FF5B26" w:rsidRDefault="00FF5B26" w:rsidP="00FF5B2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5653A7DA" wp14:editId="337BFBFC">
                      <wp:simplePos x="0" y="0"/>
                      <wp:positionH relativeFrom="column">
                        <wp:posOffset>2115463</wp:posOffset>
                      </wp:positionH>
                      <wp:positionV relativeFrom="paragraph">
                        <wp:posOffset>532</wp:posOffset>
                      </wp:positionV>
                      <wp:extent cx="2304085" cy="520751"/>
                      <wp:effectExtent l="0" t="57150" r="1270" b="31750"/>
                      <wp:wrapNone/>
                      <wp:docPr id="35" name="Connecteur droit avec flèch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304085" cy="52075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083F48" id="Connecteur droit avec flèche 35" o:spid="_x0000_s1026" type="#_x0000_t32" style="position:absolute;margin-left:166.55pt;margin-top:.05pt;width:181.4pt;height:41pt;flip:y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62680DA0" w14:textId="77777777" w:rsidR="00FF5B26" w:rsidRDefault="00FF5B26" w:rsidP="00FF5B26"/>
          <w:p w14:paraId="1DACC0FF" w14:textId="2E37C1E8" w:rsidR="00FF5B26" w:rsidRPr="00FF5B26" w:rsidRDefault="00FF5B26" w:rsidP="00FF5B26">
            <w:r>
              <w:t xml:space="preserve">                                                   </w:t>
            </w:r>
            <w:r>
              <w:fldChar w:fldCharType="begin"/>
            </w:r>
            <w:r>
              <w:instrText xml:space="preserve"> EQ \s\do2(\f(27;2))</w:instrText>
            </w:r>
            <w:r>
              <w:fldChar w:fldCharType="end"/>
            </w:r>
          </w:p>
        </w:tc>
      </w:tr>
    </w:tbl>
    <w:p w14:paraId="22DDEBEA" w14:textId="338752B1" w:rsidR="00FF5B26" w:rsidRDefault="00FF5B26" w:rsidP="00FF5B26">
      <w:pPr>
        <w:spacing w:line="240" w:lineRule="auto"/>
      </w:pPr>
    </w:p>
    <w:p w14:paraId="697C26EA" w14:textId="18038F5F" w:rsidR="00FF5B26" w:rsidRDefault="00FF5B26" w:rsidP="00FF5B26">
      <w:pPr>
        <w:spacing w:line="240" w:lineRule="auto"/>
      </w:pPr>
      <w:r>
        <w:t xml:space="preserve">L’aire minimale pour x=3 est </w:t>
      </w:r>
      <w:r>
        <w:fldChar w:fldCharType="begin"/>
      </w:r>
      <w:r>
        <w:instrText xml:space="preserve"> EQ \s\do2(\f(27;2))</w:instrText>
      </w:r>
      <w:r>
        <w:fldChar w:fldCharType="end"/>
      </w:r>
      <w:r>
        <w:t>.</w:t>
      </w:r>
    </w:p>
    <w:p w14:paraId="5B9FF44B" w14:textId="226BD7B6" w:rsidR="00FF5B26" w:rsidRDefault="00FF5B26" w:rsidP="00FF5B26">
      <w:pPr>
        <w:spacing w:line="240" w:lineRule="auto"/>
      </w:pPr>
    </w:p>
    <w:p w14:paraId="1E3F1B44" w14:textId="044A63B8" w:rsidR="00FF5B26" w:rsidRDefault="00FF5B26" w:rsidP="00FF5B26">
      <w:pPr>
        <w:spacing w:line="240" w:lineRule="auto"/>
      </w:pPr>
      <w:r>
        <w:t>Ex 61 p 46 :</w:t>
      </w:r>
    </w:p>
    <w:p w14:paraId="1D08372A" w14:textId="25984819" w:rsidR="00FF5B26" w:rsidRDefault="00FF5B26" w:rsidP="00976E2C">
      <w:pPr>
        <w:pStyle w:val="Paragraphedeliste"/>
        <w:numPr>
          <w:ilvl w:val="0"/>
          <w:numId w:val="11"/>
        </w:numPr>
        <w:spacing w:line="240" w:lineRule="auto"/>
      </w:pPr>
      <w:r>
        <w:t>2x²-5x+8=0</w:t>
      </w:r>
    </w:p>
    <w:p w14:paraId="5E12B18F" w14:textId="5FABD519" w:rsidR="00FF5B26" w:rsidRDefault="00FF5B26" w:rsidP="00FF5B26">
      <w:pPr>
        <w:spacing w:line="240" w:lineRule="auto"/>
      </w:pPr>
      <w:r>
        <w:t>∆ = b²-4(ac)</w:t>
      </w:r>
    </w:p>
    <w:p w14:paraId="5E1B138C" w14:textId="4636A8AF" w:rsidR="00FF5B26" w:rsidRDefault="00FF5B26" w:rsidP="00FF5B26">
      <w:pPr>
        <w:spacing w:line="240" w:lineRule="auto"/>
      </w:pPr>
      <w:r>
        <w:t>∆=(-5)²-4(2*8)</w:t>
      </w:r>
    </w:p>
    <w:p w14:paraId="39F22A66" w14:textId="0DB7952C" w:rsidR="00FF5B26" w:rsidRDefault="00FF5B26" w:rsidP="00FF5B26">
      <w:pPr>
        <w:spacing w:line="240" w:lineRule="auto"/>
      </w:pPr>
      <w:r>
        <w:t>∆=25-64</w:t>
      </w:r>
    </w:p>
    <w:p w14:paraId="56E26497" w14:textId="40CB547B" w:rsidR="00FF5B26" w:rsidRDefault="00FF5B26" w:rsidP="00FF5B26">
      <w:pPr>
        <w:spacing w:line="240" w:lineRule="auto"/>
        <w:rPr>
          <w:rFonts w:ascii="Cambria Math" w:hAnsi="Cambria Math" w:cs="Cambria Math"/>
        </w:rPr>
      </w:pPr>
      <w:r>
        <w:t xml:space="preserve">∆&lt;0 </w:t>
      </w:r>
      <w:r w:rsidR="00FC1E85">
        <w:t>donc</w:t>
      </w:r>
      <w:r>
        <w:t xml:space="preserve"> </w:t>
      </w:r>
      <w:r>
        <w:rPr>
          <w:rFonts w:ascii="Cambria Math" w:hAnsi="Cambria Math" w:cs="Cambria Math"/>
        </w:rPr>
        <w:t>∅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21"/>
        <w:gridCol w:w="8641"/>
      </w:tblGrid>
      <w:tr w:rsidR="00FC1E85" w14:paraId="36D229EA" w14:textId="77777777" w:rsidTr="00FC1E85">
        <w:tc>
          <w:tcPr>
            <w:tcW w:w="421" w:type="dxa"/>
          </w:tcPr>
          <w:p w14:paraId="510C283F" w14:textId="164FD8C7" w:rsidR="00FC1E85" w:rsidRDefault="00FC1E85" w:rsidP="00FF5B26">
            <w:r>
              <w:t>x</w:t>
            </w:r>
          </w:p>
        </w:tc>
        <w:tc>
          <w:tcPr>
            <w:tcW w:w="8641" w:type="dxa"/>
          </w:tcPr>
          <w:p w14:paraId="5A70DCC4" w14:textId="12FE586F" w:rsidR="00FC1E85" w:rsidRDefault="00FC1E85" w:rsidP="00FF5B26">
            <w:r>
              <w:t>-∞                                                                                                                                   +∞</w:t>
            </w:r>
          </w:p>
        </w:tc>
      </w:tr>
      <w:tr w:rsidR="00FC1E85" w14:paraId="77A9E9FE" w14:textId="77777777" w:rsidTr="00FC1E85">
        <w:tc>
          <w:tcPr>
            <w:tcW w:w="421" w:type="dxa"/>
          </w:tcPr>
          <w:p w14:paraId="379EC043" w14:textId="3D6DED84" w:rsidR="00FC1E85" w:rsidRDefault="00FC1E85" w:rsidP="00FF5B26">
            <w:r>
              <w:t>∆</w:t>
            </w:r>
          </w:p>
        </w:tc>
        <w:tc>
          <w:tcPr>
            <w:tcW w:w="8641" w:type="dxa"/>
          </w:tcPr>
          <w:p w14:paraId="6042A467" w14:textId="5E44DCA0" w:rsidR="00FC1E85" w:rsidRDefault="00FC1E85" w:rsidP="00FC1E85">
            <w:pPr>
              <w:jc w:val="center"/>
            </w:pPr>
            <w:r>
              <w:t>-</w:t>
            </w:r>
          </w:p>
        </w:tc>
      </w:tr>
    </w:tbl>
    <w:p w14:paraId="5374CCE5" w14:textId="77777777" w:rsidR="00FC1E85" w:rsidRDefault="00FC1E85" w:rsidP="00FF5B26">
      <w:pPr>
        <w:spacing w:line="240" w:lineRule="auto"/>
      </w:pPr>
    </w:p>
    <w:p w14:paraId="0E45344B" w14:textId="0A9A270E" w:rsidR="00FF5B26" w:rsidRDefault="00FF5B26" w:rsidP="00976E2C">
      <w:pPr>
        <w:pStyle w:val="Paragraphedeliste"/>
        <w:numPr>
          <w:ilvl w:val="0"/>
          <w:numId w:val="11"/>
        </w:numPr>
        <w:spacing w:line="240" w:lineRule="auto"/>
      </w:pPr>
      <w:r>
        <w:t>-8x²+8x-2=0</w:t>
      </w:r>
    </w:p>
    <w:p w14:paraId="3E4BCA54" w14:textId="77777777" w:rsidR="00FF5B26" w:rsidRDefault="00FF5B26" w:rsidP="00FF5B26">
      <w:pPr>
        <w:spacing w:line="240" w:lineRule="auto"/>
      </w:pPr>
      <w:r>
        <w:t>∆ = b²-4(ac)</w:t>
      </w:r>
    </w:p>
    <w:p w14:paraId="01755B88" w14:textId="132E48D0" w:rsidR="00FF5B26" w:rsidRDefault="00FF5B26" w:rsidP="00FF5B26">
      <w:pPr>
        <w:spacing w:line="240" w:lineRule="auto"/>
      </w:pPr>
      <w:r>
        <w:t>∆=8²-4(-8*-2)</w:t>
      </w:r>
    </w:p>
    <w:p w14:paraId="71AC1353" w14:textId="15EED3CD" w:rsidR="00FF5B26" w:rsidRDefault="00FF5B26" w:rsidP="00FF5B26">
      <w:pPr>
        <w:spacing w:line="240" w:lineRule="auto"/>
      </w:pPr>
      <w:r>
        <w:t>∆=64-64</w:t>
      </w:r>
    </w:p>
    <w:p w14:paraId="064015F3" w14:textId="296E604C" w:rsidR="00FF5B26" w:rsidRDefault="00FF5B26" w:rsidP="00FF5B26">
      <w:pPr>
        <w:spacing w:line="240" w:lineRule="auto"/>
      </w:pPr>
      <w:r>
        <w:t>∆=0</w:t>
      </w:r>
    </w:p>
    <w:p w14:paraId="13B89BC7" w14:textId="28AF5E95" w:rsidR="00FF5B26" w:rsidRDefault="00FF5B26" w:rsidP="00FF5B26">
      <w:pPr>
        <w:spacing w:line="240" w:lineRule="auto"/>
      </w:pPr>
      <w:r>
        <w:t xml:space="preserve">∆=0 </w:t>
      </w:r>
      <w:r w:rsidR="00FC1E85">
        <w:t>donc</w:t>
      </w:r>
      <w:r>
        <w:t xml:space="preserve"> x</w:t>
      </w:r>
      <w:r>
        <w:rPr>
          <w:vertAlign w:val="subscript"/>
        </w:rPr>
        <w:t>0</w:t>
      </w:r>
      <w:r>
        <w:t xml:space="preserve"> </w:t>
      </w:r>
    </w:p>
    <w:p w14:paraId="3E529F29" w14:textId="458C08BD" w:rsidR="00FF5B26" w:rsidRDefault="00FF5B26" w:rsidP="00FF5B26">
      <w:pPr>
        <w:spacing w:line="240" w:lineRule="auto"/>
      </w:pPr>
      <w:r>
        <w:t>x</w:t>
      </w:r>
      <w:r>
        <w:rPr>
          <w:vertAlign w:val="subscript"/>
        </w:rPr>
        <w:t>0</w:t>
      </w:r>
      <w:r>
        <w:t>=</w:t>
      </w:r>
      <w:r>
        <w:fldChar w:fldCharType="begin"/>
      </w:r>
      <w:r>
        <w:instrText xml:space="preserve"> EQ \s\do2(\f(-b;2a))</w:instrText>
      </w:r>
      <w:r>
        <w:fldChar w:fldCharType="end"/>
      </w:r>
    </w:p>
    <w:p w14:paraId="283810C1" w14:textId="106D7E01" w:rsidR="00FC1E85" w:rsidRDefault="00FC1E85" w:rsidP="00FF5B26">
      <w:pPr>
        <w:spacing w:line="240" w:lineRule="auto"/>
      </w:pPr>
      <w:r>
        <w:t>x</w:t>
      </w:r>
      <w:r>
        <w:rPr>
          <w:vertAlign w:val="subscript"/>
        </w:rPr>
        <w:t>0</w:t>
      </w:r>
      <w:r>
        <w:t>=</w:t>
      </w:r>
      <w:r>
        <w:fldChar w:fldCharType="begin"/>
      </w:r>
      <w:r>
        <w:instrText xml:space="preserve"> EQ \s\do2(\f(-8;2*(-8)))</w:instrText>
      </w:r>
      <w:r>
        <w:fldChar w:fldCharType="end"/>
      </w:r>
    </w:p>
    <w:p w14:paraId="5387B74A" w14:textId="47C725C1" w:rsidR="00FC1E85" w:rsidRDefault="00FC1E85" w:rsidP="00FF5B26">
      <w:pPr>
        <w:spacing w:line="240" w:lineRule="auto"/>
      </w:pPr>
      <w:r>
        <w:lastRenderedPageBreak/>
        <w:t>x</w:t>
      </w:r>
      <w:r>
        <w:rPr>
          <w:vertAlign w:val="subscript"/>
        </w:rPr>
        <w:t>0</w:t>
      </w:r>
      <w:r>
        <w:t>=</w:t>
      </w:r>
      <w:r>
        <w:fldChar w:fldCharType="begin"/>
      </w:r>
      <w:r>
        <w:instrText xml:space="preserve"> EQ \s\do2(\f(-8;-16))</w:instrText>
      </w:r>
      <w:r>
        <w:fldChar w:fldCharType="end"/>
      </w:r>
    </w:p>
    <w:p w14:paraId="3E004AA9" w14:textId="11EC5B37" w:rsidR="00FC1E85" w:rsidRDefault="00FC1E85" w:rsidP="00FF5B26">
      <w:pPr>
        <w:spacing w:line="240" w:lineRule="auto"/>
      </w:pPr>
      <w:r>
        <w:t>x</w:t>
      </w:r>
      <w:r>
        <w:rPr>
          <w:vertAlign w:val="subscript"/>
        </w:rPr>
        <w:t>0</w:t>
      </w:r>
      <w:r>
        <w:t>==</w:t>
      </w:r>
      <w:r>
        <w:fldChar w:fldCharType="begin"/>
      </w:r>
      <w:r>
        <w:instrText xml:space="preserve"> EQ \s\do2(\f(8;16))</w:instrText>
      </w:r>
      <w:r>
        <w:fldChar w:fldCharType="end"/>
      </w:r>
    </w:p>
    <w:p w14:paraId="3374191C" w14:textId="091A89A4" w:rsidR="00FC1E85" w:rsidRDefault="00FC1E85" w:rsidP="00FF5B26">
      <w:pPr>
        <w:spacing w:line="240" w:lineRule="auto"/>
      </w:pPr>
      <w:r>
        <w:t>x</w:t>
      </w:r>
      <w:r>
        <w:rPr>
          <w:vertAlign w:val="subscript"/>
        </w:rPr>
        <w:t>0</w:t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21"/>
        <w:gridCol w:w="4141"/>
        <w:gridCol w:w="4222"/>
      </w:tblGrid>
      <w:tr w:rsidR="00FC1E85" w14:paraId="73C44617" w14:textId="77777777" w:rsidTr="00FC1E85">
        <w:tc>
          <w:tcPr>
            <w:tcW w:w="421" w:type="dxa"/>
          </w:tcPr>
          <w:p w14:paraId="1BDA606B" w14:textId="62289E59" w:rsidR="00FC1E85" w:rsidRDefault="00FC1E85" w:rsidP="00FF5B26">
            <w:r>
              <w:t>x</w:t>
            </w:r>
          </w:p>
        </w:tc>
        <w:tc>
          <w:tcPr>
            <w:tcW w:w="8363" w:type="dxa"/>
            <w:gridSpan w:val="2"/>
          </w:tcPr>
          <w:p w14:paraId="23B1B6F3" w14:textId="185CB9FA" w:rsidR="00FC1E85" w:rsidRPr="00FC1E85" w:rsidRDefault="00FC1E85" w:rsidP="00FF5B26">
            <w:r>
              <w:t xml:space="preserve">-∞                                                               </w:t>
            </w:r>
            <w:r>
              <w:fldChar w:fldCharType="begin"/>
            </w:r>
            <w:r>
              <w:instrText xml:space="preserve"> EQ \s\do2(\f(1;2))</w:instrText>
            </w:r>
            <w:r>
              <w:fldChar w:fldCharType="end"/>
            </w:r>
            <w:r>
              <w:t xml:space="preserve">                                                               +∞</w:t>
            </w:r>
          </w:p>
        </w:tc>
      </w:tr>
      <w:tr w:rsidR="00FC1E85" w14:paraId="7AE76A59" w14:textId="48AA0F98" w:rsidTr="00FC1E85">
        <w:tc>
          <w:tcPr>
            <w:tcW w:w="421" w:type="dxa"/>
          </w:tcPr>
          <w:p w14:paraId="4BC1DAF0" w14:textId="4EDA0198" w:rsidR="00FC1E85" w:rsidRDefault="00FC1E85" w:rsidP="00FF5B26">
            <w:r>
              <w:t>∆</w:t>
            </w:r>
          </w:p>
        </w:tc>
        <w:tc>
          <w:tcPr>
            <w:tcW w:w="4141" w:type="dxa"/>
          </w:tcPr>
          <w:p w14:paraId="66F90952" w14:textId="381DDF2D" w:rsidR="00FC1E85" w:rsidRDefault="00FC1E85" w:rsidP="00FC1E85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6D078B13" wp14:editId="367EB60F">
                      <wp:simplePos x="0" y="0"/>
                      <wp:positionH relativeFrom="column">
                        <wp:posOffset>2509672</wp:posOffset>
                      </wp:positionH>
                      <wp:positionV relativeFrom="paragraph">
                        <wp:posOffset>39370</wp:posOffset>
                      </wp:positionV>
                      <wp:extent cx="98755" cy="98755"/>
                      <wp:effectExtent l="0" t="0" r="15875" b="15875"/>
                      <wp:wrapNone/>
                      <wp:docPr id="36" name="Ellips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755" cy="9875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2994040" id="Ellipse 36" o:spid="_x0000_s1026" style="position:absolute;margin-left:197.6pt;margin-top:3.1pt;width:7.8pt;height:7.8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" fillcolor="white [3201]" strokecolor="black [3200]" strokeweight="1pt">
                      <v:stroke joinstyle="miter"/>
                    </v:oval>
                  </w:pict>
                </mc:Fallback>
              </mc:AlternateContent>
            </w:r>
            <w:r>
              <w:t>+</w:t>
            </w:r>
          </w:p>
        </w:tc>
        <w:tc>
          <w:tcPr>
            <w:tcW w:w="4222" w:type="dxa"/>
          </w:tcPr>
          <w:p w14:paraId="3F2510D6" w14:textId="0C03BAB0" w:rsidR="00FC1E85" w:rsidRDefault="00FC1E85" w:rsidP="00FC1E85">
            <w:pPr>
              <w:jc w:val="center"/>
            </w:pPr>
            <w:r>
              <w:t>+</w:t>
            </w:r>
          </w:p>
        </w:tc>
      </w:tr>
    </w:tbl>
    <w:p w14:paraId="5A1F05D5" w14:textId="77777777" w:rsidR="00FC1E85" w:rsidRPr="00FC1E85" w:rsidRDefault="00FC1E85" w:rsidP="00FF5B26">
      <w:pPr>
        <w:spacing w:line="240" w:lineRule="auto"/>
      </w:pPr>
    </w:p>
    <w:p w14:paraId="0ED2A69A" w14:textId="2B0A372E" w:rsidR="00FF5B26" w:rsidRDefault="00FF5B26" w:rsidP="00976E2C">
      <w:pPr>
        <w:pStyle w:val="Paragraphedeliste"/>
        <w:numPr>
          <w:ilvl w:val="0"/>
          <w:numId w:val="11"/>
        </w:numPr>
        <w:spacing w:line="240" w:lineRule="auto"/>
      </w:pPr>
      <w:r>
        <w:t>-2x²+5x=3</w:t>
      </w:r>
    </w:p>
    <w:p w14:paraId="41F3A7CB" w14:textId="2EBD20D9" w:rsidR="00FF5B26" w:rsidRDefault="00FF5B26" w:rsidP="00FF5B26">
      <w:pPr>
        <w:spacing w:line="240" w:lineRule="auto"/>
      </w:pPr>
      <w:r>
        <w:t>-2x²+5x-3=0</w:t>
      </w:r>
    </w:p>
    <w:p w14:paraId="5F3902FB" w14:textId="672A46E2" w:rsidR="00FF5B26" w:rsidRDefault="00FF5B26" w:rsidP="00FF5B26">
      <w:pPr>
        <w:spacing w:line="240" w:lineRule="auto"/>
      </w:pPr>
      <w:r>
        <w:t>∆ = b²-4(ac)</w:t>
      </w:r>
    </w:p>
    <w:p w14:paraId="5BEE3EC7" w14:textId="6E0BE9DC" w:rsidR="00FF5B26" w:rsidRDefault="00FF5B26" w:rsidP="00FF5B26">
      <w:pPr>
        <w:spacing w:line="240" w:lineRule="auto"/>
      </w:pPr>
      <w:r>
        <w:t>∆=5²-4(-2*-3)</w:t>
      </w:r>
    </w:p>
    <w:p w14:paraId="5A179ED9" w14:textId="6BEF0612" w:rsidR="00FF5B26" w:rsidRDefault="00FF5B26" w:rsidP="00FF5B26">
      <w:pPr>
        <w:spacing w:line="240" w:lineRule="auto"/>
      </w:pPr>
      <w:r>
        <w:t>∆=25-24</w:t>
      </w:r>
    </w:p>
    <w:p w14:paraId="3AC73B6D" w14:textId="28F8D051" w:rsidR="00FF5B26" w:rsidRDefault="00FF5B26" w:rsidP="00FF5B26">
      <w:pPr>
        <w:spacing w:line="240" w:lineRule="auto"/>
      </w:pPr>
      <w:r>
        <w:t>∆=1</w:t>
      </w:r>
    </w:p>
    <w:p w14:paraId="6C5C8E76" w14:textId="21218F51" w:rsidR="00FF5B26" w:rsidRDefault="00FF5B26" w:rsidP="00FF5B26">
      <w:pPr>
        <w:spacing w:line="240" w:lineRule="auto"/>
      </w:pPr>
      <w:r>
        <w:t xml:space="preserve">∆&gt;0 </w:t>
      </w:r>
      <w:r w:rsidR="00FC1E85">
        <w:t>donc</w:t>
      </w:r>
      <w:r>
        <w:t xml:space="preserve">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  <w: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FF5B26" w14:paraId="1A3EF7EF" w14:textId="77777777" w:rsidTr="00A13BDA">
        <w:tc>
          <w:tcPr>
            <w:tcW w:w="4531" w:type="dxa"/>
          </w:tcPr>
          <w:p w14:paraId="1EF8BF36" w14:textId="77777777" w:rsidR="00FF5B26" w:rsidRDefault="00FF5B26" w:rsidP="00FF5B26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-b-</w:instrText>
            </w:r>
            <w:r>
              <w:fldChar w:fldCharType="begin"/>
            </w:r>
            <w:r>
              <w:instrText xml:space="preserve"> EQ \r(∆)</w:instrText>
            </w:r>
            <w:r>
              <w:fldChar w:fldCharType="end"/>
            </w:r>
            <w:r>
              <w:instrText xml:space="preserve">;2a)) </w:instrText>
            </w:r>
            <w:r>
              <w:fldChar w:fldCharType="end"/>
            </w:r>
          </w:p>
          <w:p w14:paraId="7FAC5967" w14:textId="70708FDE" w:rsidR="00FF5B26" w:rsidRDefault="00FF5B26" w:rsidP="00FF5B26">
            <w:r>
              <w:t>x</w:t>
            </w:r>
            <w:r>
              <w:rPr>
                <w:vertAlign w:val="subscript"/>
              </w:rPr>
              <w:t>1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-5-</w:instrText>
            </w:r>
            <w:r>
              <w:fldChar w:fldCharType="begin"/>
            </w:r>
            <w:r>
              <w:instrText xml:space="preserve"> EQ \r(1)</w:instrText>
            </w:r>
            <w:r>
              <w:fldChar w:fldCharType="end"/>
            </w:r>
            <w:r>
              <w:instrText>;2(-2)))</w:instrText>
            </w:r>
            <w:r>
              <w:fldChar w:fldCharType="end"/>
            </w:r>
            <w:r>
              <w:t xml:space="preserve"> </w:t>
            </w:r>
          </w:p>
          <w:p w14:paraId="34138C9C" w14:textId="6764C80F" w:rsidR="00FF5B26" w:rsidRDefault="00FF5B26" w:rsidP="00A13BDA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3;2))</w:instrText>
            </w:r>
            <w:r>
              <w:fldChar w:fldCharType="end"/>
            </w:r>
          </w:p>
        </w:tc>
        <w:tc>
          <w:tcPr>
            <w:tcW w:w="4531" w:type="dxa"/>
          </w:tcPr>
          <w:p w14:paraId="3EB63DE0" w14:textId="53BAFB1C" w:rsidR="00FF5B26" w:rsidRDefault="00FF5B26" w:rsidP="00A13BDA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-b+</w:instrText>
            </w:r>
            <w:r>
              <w:fldChar w:fldCharType="begin"/>
            </w:r>
            <w:r>
              <w:instrText xml:space="preserve"> EQ \r(∆)</w:instrText>
            </w:r>
            <w:r>
              <w:fldChar w:fldCharType="end"/>
            </w:r>
            <w:r>
              <w:instrText xml:space="preserve">;2a)) </w:instrText>
            </w:r>
            <w:r>
              <w:fldChar w:fldCharType="end"/>
            </w:r>
          </w:p>
          <w:p w14:paraId="67BA8966" w14:textId="11208889" w:rsidR="00FF5B26" w:rsidRDefault="00FF5B26" w:rsidP="00A13BDA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-5+</w:instrText>
            </w:r>
            <w:r>
              <w:fldChar w:fldCharType="begin"/>
            </w:r>
            <w:r>
              <w:instrText xml:space="preserve"> EQ \r(1)</w:instrText>
            </w:r>
            <w:r>
              <w:fldChar w:fldCharType="end"/>
            </w:r>
            <w:r>
              <w:instrText>;2(-2)))</w:instrText>
            </w:r>
            <w:r>
              <w:fldChar w:fldCharType="end"/>
            </w:r>
          </w:p>
          <w:p w14:paraId="6D06001B" w14:textId="01CEA534" w:rsidR="00FF5B26" w:rsidRPr="00FF5B26" w:rsidRDefault="00FF5B26" w:rsidP="00A13BDA">
            <w:r>
              <w:t>x</w:t>
            </w:r>
            <w:r>
              <w:rPr>
                <w:vertAlign w:val="subscript"/>
              </w:rPr>
              <w:t>2</w:t>
            </w:r>
            <w:r>
              <w:t>=1</w:t>
            </w:r>
          </w:p>
        </w:tc>
      </w:tr>
    </w:tbl>
    <w:p w14:paraId="36B62470" w14:textId="12D0E1AF" w:rsidR="00FF5B26" w:rsidRDefault="00FF5B26" w:rsidP="00FF5B26">
      <w:pPr>
        <w:spacing w:line="240" w:lineRule="auto"/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21"/>
        <w:gridCol w:w="4193"/>
        <w:gridCol w:w="4448"/>
      </w:tblGrid>
      <w:tr w:rsidR="00FC1E85" w14:paraId="35F64AD0" w14:textId="77777777" w:rsidTr="00FC1E85">
        <w:tc>
          <w:tcPr>
            <w:tcW w:w="421" w:type="dxa"/>
          </w:tcPr>
          <w:p w14:paraId="52171578" w14:textId="4C66810A" w:rsidR="00FC1E85" w:rsidRDefault="00FC1E85" w:rsidP="00FF5B26">
            <w:r>
              <w:t>x</w:t>
            </w:r>
          </w:p>
        </w:tc>
        <w:tc>
          <w:tcPr>
            <w:tcW w:w="8641" w:type="dxa"/>
            <w:gridSpan w:val="2"/>
          </w:tcPr>
          <w:p w14:paraId="5A9F8D22" w14:textId="238481AD" w:rsidR="00FC1E85" w:rsidRPr="00FC1E85" w:rsidRDefault="00FC1E85" w:rsidP="00FF5B26">
            <w:r>
              <w:t xml:space="preserve">-∞                                                                 </w:t>
            </w:r>
            <w:r>
              <w:fldChar w:fldCharType="begin"/>
            </w:r>
            <w:r>
              <w:instrText xml:space="preserve"> EQ \s\do2(\f(1;2))</w:instrText>
            </w:r>
            <w:r>
              <w:fldChar w:fldCharType="end"/>
            </w:r>
            <w:r>
              <w:t xml:space="preserve">                                                                    +∞</w:t>
            </w:r>
          </w:p>
        </w:tc>
      </w:tr>
      <w:tr w:rsidR="00FC1E85" w14:paraId="0AE99121" w14:textId="7399AFC7" w:rsidTr="00FC1E85">
        <w:tc>
          <w:tcPr>
            <w:tcW w:w="421" w:type="dxa"/>
          </w:tcPr>
          <w:p w14:paraId="44A0D1E6" w14:textId="3B0C9C35" w:rsidR="00FC1E85" w:rsidRDefault="00FC1E85" w:rsidP="00FF5B26">
            <w:r>
              <w:t>∆</w:t>
            </w:r>
          </w:p>
        </w:tc>
        <w:tc>
          <w:tcPr>
            <w:tcW w:w="4193" w:type="dxa"/>
          </w:tcPr>
          <w:p w14:paraId="68A13134" w14:textId="075F61E2" w:rsidR="00FC1E85" w:rsidRDefault="00FC1E85" w:rsidP="00FC1E85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13AC91B" wp14:editId="361B2A2D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28092</wp:posOffset>
                      </wp:positionV>
                      <wp:extent cx="98756" cy="106071"/>
                      <wp:effectExtent l="0" t="0" r="15875" b="27305"/>
                      <wp:wrapNone/>
                      <wp:docPr id="37" name="Ellips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756" cy="10607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507B58F" id="Ellipse 37" o:spid="_x0000_s1026" style="position:absolute;margin-left:200.45pt;margin-top:2.2pt;width:7.8pt;height:8.3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" fillcolor="white [3201]" strokecolor="black [3200]" strokeweight="1pt">
                      <v:stroke joinstyle="miter"/>
                    </v:oval>
                  </w:pict>
                </mc:Fallback>
              </mc:AlternateContent>
            </w:r>
            <w:r>
              <w:t>+</w:t>
            </w:r>
          </w:p>
        </w:tc>
        <w:tc>
          <w:tcPr>
            <w:tcW w:w="4448" w:type="dxa"/>
          </w:tcPr>
          <w:p w14:paraId="69F96D83" w14:textId="1FF8E959" w:rsidR="00FC1E85" w:rsidRDefault="00FC1E85" w:rsidP="00FC1E85">
            <w:pPr>
              <w:jc w:val="center"/>
            </w:pPr>
            <w:r>
              <w:t>+</w:t>
            </w:r>
          </w:p>
        </w:tc>
      </w:tr>
    </w:tbl>
    <w:p w14:paraId="726EBE34" w14:textId="77777777" w:rsidR="00FC1E85" w:rsidRDefault="00FC1E85" w:rsidP="00FF5B26">
      <w:pPr>
        <w:spacing w:line="240" w:lineRule="auto"/>
      </w:pPr>
    </w:p>
    <w:p w14:paraId="15424C94" w14:textId="369CE16E" w:rsidR="00FF5B26" w:rsidRDefault="00FF5B26" w:rsidP="00976E2C">
      <w:pPr>
        <w:pStyle w:val="Paragraphedeliste"/>
        <w:numPr>
          <w:ilvl w:val="0"/>
          <w:numId w:val="11"/>
        </w:numPr>
        <w:spacing w:line="240" w:lineRule="auto"/>
      </w:pPr>
      <w:r>
        <w:t>2x²=6-x</w:t>
      </w:r>
    </w:p>
    <w:p w14:paraId="7641DA27" w14:textId="575B09C5" w:rsidR="00FF5B26" w:rsidRDefault="00FF5B26" w:rsidP="00FF5B26">
      <w:pPr>
        <w:spacing w:line="240" w:lineRule="auto"/>
      </w:pPr>
      <w:r>
        <w:t>2x²+1x-6=0</w:t>
      </w:r>
    </w:p>
    <w:p w14:paraId="3ECDAC83" w14:textId="5A92B14B" w:rsidR="00FF5B26" w:rsidRDefault="00FF5B26" w:rsidP="00FF5B26">
      <w:pPr>
        <w:spacing w:line="240" w:lineRule="auto"/>
      </w:pPr>
      <w:r>
        <w:t>∆ = b²-4(ac)</w:t>
      </w:r>
    </w:p>
    <w:p w14:paraId="77E6D725" w14:textId="48AF597B" w:rsidR="00FF5B26" w:rsidRDefault="00FF5B26" w:rsidP="00FF5B26">
      <w:pPr>
        <w:spacing w:line="240" w:lineRule="auto"/>
      </w:pPr>
      <w:r>
        <w:t>∆=1²-4(2*-6)</w:t>
      </w:r>
    </w:p>
    <w:p w14:paraId="0A088F5D" w14:textId="09F7DE51" w:rsidR="00FF5B26" w:rsidRDefault="00FF5B26" w:rsidP="00FF5B26">
      <w:pPr>
        <w:spacing w:line="240" w:lineRule="auto"/>
      </w:pPr>
      <w:r>
        <w:t>∆=1+48</w:t>
      </w:r>
    </w:p>
    <w:p w14:paraId="051887FF" w14:textId="24C3F15D" w:rsidR="00FF5B26" w:rsidRDefault="00FF5B26" w:rsidP="00FF5B26">
      <w:pPr>
        <w:spacing w:line="240" w:lineRule="auto"/>
      </w:pPr>
      <w:r>
        <w:t>∆=49</w:t>
      </w:r>
    </w:p>
    <w:p w14:paraId="0C0F4E89" w14:textId="6D69B6CE" w:rsidR="00FF5B26" w:rsidRDefault="00FF5B26" w:rsidP="00FF5B26">
      <w:pPr>
        <w:spacing w:line="240" w:lineRule="auto"/>
      </w:pPr>
      <w:r>
        <w:t xml:space="preserve">∆&gt;0 </w:t>
      </w:r>
      <w:r w:rsidR="00FC1E85">
        <w:t>donc</w:t>
      </w:r>
      <w:r>
        <w:t xml:space="preserve">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</w:p>
    <w:p w14:paraId="5F2C4ADC" w14:textId="0AC65127" w:rsidR="00FF5B26" w:rsidRDefault="00FF5B26" w:rsidP="00FF5B26">
      <w:pPr>
        <w:spacing w:line="240" w:lineRule="auto"/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FF5B26" w14:paraId="06913DC1" w14:textId="77777777" w:rsidTr="00FF5B26">
        <w:tc>
          <w:tcPr>
            <w:tcW w:w="4531" w:type="dxa"/>
          </w:tcPr>
          <w:p w14:paraId="07BCE167" w14:textId="77777777" w:rsidR="00FF5B26" w:rsidRDefault="00FF5B26" w:rsidP="00FF5B26">
            <w:r>
              <w:lastRenderedPageBreak/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-b-</w:instrText>
            </w:r>
            <w:r>
              <w:fldChar w:fldCharType="begin"/>
            </w:r>
            <w:r>
              <w:instrText xml:space="preserve"> EQ \r(∆)</w:instrText>
            </w:r>
            <w:r>
              <w:fldChar w:fldCharType="end"/>
            </w:r>
            <w:r>
              <w:instrText xml:space="preserve">;2a)) </w:instrText>
            </w:r>
            <w:r>
              <w:fldChar w:fldCharType="end"/>
            </w:r>
          </w:p>
          <w:p w14:paraId="5B3AB9C4" w14:textId="04175750" w:rsidR="00FF5B26" w:rsidRDefault="00FF5B26" w:rsidP="00FF5B26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-1-</w:instrText>
            </w:r>
            <w:r>
              <w:fldChar w:fldCharType="begin"/>
            </w:r>
            <w:r>
              <w:instrText xml:space="preserve"> EQ \r(49)</w:instrText>
            </w:r>
            <w:r>
              <w:fldChar w:fldCharType="end"/>
            </w:r>
            <w:r>
              <w:instrText xml:space="preserve">;2*2)) </w:instrText>
            </w:r>
            <w:r>
              <w:fldChar w:fldCharType="end"/>
            </w:r>
          </w:p>
          <w:p w14:paraId="38AACB28" w14:textId="77777777" w:rsidR="00FF5B26" w:rsidRDefault="00FF5B26" w:rsidP="00FF5B26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-1-7;4)) </w:instrText>
            </w:r>
            <w:r>
              <w:fldChar w:fldCharType="end"/>
            </w:r>
          </w:p>
          <w:p w14:paraId="1BD875EB" w14:textId="77777777" w:rsidR="00FF5B26" w:rsidRDefault="00FF5B26" w:rsidP="00FF5B26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-8;4)) </w:instrText>
            </w:r>
            <w:r>
              <w:fldChar w:fldCharType="end"/>
            </w:r>
          </w:p>
          <w:p w14:paraId="441A6A32" w14:textId="04577293" w:rsidR="00FF5B26" w:rsidRDefault="00FF5B26" w:rsidP="00FF5B26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-2</w:t>
            </w:r>
          </w:p>
        </w:tc>
        <w:tc>
          <w:tcPr>
            <w:tcW w:w="4531" w:type="dxa"/>
          </w:tcPr>
          <w:p w14:paraId="21BF59FE" w14:textId="34AE7F2F" w:rsidR="00FF5B26" w:rsidRDefault="00FF5B26" w:rsidP="00FF5B26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-b+</w:instrText>
            </w:r>
            <w:r>
              <w:fldChar w:fldCharType="begin"/>
            </w:r>
            <w:r>
              <w:instrText xml:space="preserve"> EQ \r(∆)</w:instrText>
            </w:r>
            <w:r>
              <w:fldChar w:fldCharType="end"/>
            </w:r>
            <w:r>
              <w:instrText xml:space="preserve">;2a)) </w:instrText>
            </w:r>
            <w:r>
              <w:fldChar w:fldCharType="end"/>
            </w:r>
          </w:p>
          <w:p w14:paraId="7F9A390E" w14:textId="77777777" w:rsidR="00FF5B26" w:rsidRDefault="00FF5B26" w:rsidP="00FF5B26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-1+</w:instrText>
            </w:r>
            <w:r>
              <w:fldChar w:fldCharType="begin"/>
            </w:r>
            <w:r>
              <w:instrText xml:space="preserve"> EQ \r(49)</w:instrText>
            </w:r>
            <w:r>
              <w:fldChar w:fldCharType="end"/>
            </w:r>
            <w:r>
              <w:instrText xml:space="preserve">;2*2)) </w:instrText>
            </w:r>
            <w:r>
              <w:fldChar w:fldCharType="end"/>
            </w:r>
          </w:p>
          <w:p w14:paraId="3A9ED433" w14:textId="77777777" w:rsidR="00FF5B26" w:rsidRDefault="00FF5B26" w:rsidP="00FF5B26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-1+7;4)) </w:instrText>
            </w:r>
            <w:r>
              <w:fldChar w:fldCharType="end"/>
            </w:r>
          </w:p>
          <w:p w14:paraId="516D4F75" w14:textId="77777777" w:rsidR="00FF5B26" w:rsidRDefault="00FF5B26" w:rsidP="00FF5B26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6;4))</w:instrText>
            </w:r>
            <w:r>
              <w:fldChar w:fldCharType="end"/>
            </w:r>
          </w:p>
          <w:p w14:paraId="4468E11F" w14:textId="08080B18" w:rsidR="00FF5B26" w:rsidRPr="00FF5B26" w:rsidRDefault="00FF5B26" w:rsidP="00FF5B26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3;2)) </w:instrText>
            </w:r>
            <w:r>
              <w:fldChar w:fldCharType="end"/>
            </w:r>
          </w:p>
        </w:tc>
      </w:tr>
    </w:tbl>
    <w:p w14:paraId="49714B4C" w14:textId="788D55BB" w:rsidR="000C09CF" w:rsidRDefault="000C09CF" w:rsidP="00FF5B26">
      <w:pPr>
        <w:spacing w:line="240" w:lineRule="auto"/>
      </w:pPr>
    </w:p>
    <w:p w14:paraId="611EEEB4" w14:textId="7D0E599C" w:rsidR="00086D3C" w:rsidRDefault="00086D3C" w:rsidP="00FF5B26">
      <w:pPr>
        <w:spacing w:line="240" w:lineRule="auto"/>
      </w:pPr>
      <w:r>
        <w:t>Ex 70 p 47 :</w:t>
      </w:r>
    </w:p>
    <w:p w14:paraId="2A90B1D4" w14:textId="46020F92" w:rsidR="00086D3C" w:rsidRDefault="00086D3C" w:rsidP="00FF5B26">
      <w:pPr>
        <w:spacing w:line="240" w:lineRule="auto"/>
      </w:pPr>
      <w:r>
        <w:t>1)</w:t>
      </w:r>
    </w:p>
    <w:p w14:paraId="581C3811" w14:textId="6B7BEFE0" w:rsidR="00086D3C" w:rsidRDefault="00086D3C" w:rsidP="00FF5B26">
      <w:pPr>
        <w:spacing w:line="240" w:lineRule="auto"/>
      </w:pPr>
      <w:r>
        <w:t>Le cout est exprimé en milliers</w:t>
      </w:r>
    </w:p>
    <w:p w14:paraId="6304CCD9" w14:textId="4D8D6FAD" w:rsidR="00086D3C" w:rsidRDefault="00086D3C" w:rsidP="00FF5B26">
      <w:pPr>
        <w:spacing w:line="240" w:lineRule="auto"/>
      </w:pPr>
      <w:r>
        <w:t>C</w:t>
      </w:r>
      <w:r>
        <w:rPr>
          <w:vertAlign w:val="subscript"/>
        </w:rPr>
        <w:t>(q)</w:t>
      </w:r>
      <w:r>
        <w:t>≥100</w:t>
      </w:r>
    </w:p>
    <w:p w14:paraId="230A19F1" w14:textId="573CAB88" w:rsidR="00086D3C" w:rsidRPr="00086D3C" w:rsidRDefault="00086D3C" w:rsidP="00FF5B26">
      <w:pPr>
        <w:spacing w:line="240" w:lineRule="auto"/>
      </w:pPr>
      <w:r>
        <w:sym w:font="Wingdings" w:char="F0F3"/>
      </w:r>
      <w:r>
        <w:t>0,001q²+q≥100</w:t>
      </w:r>
    </w:p>
    <w:p w14:paraId="34E8CF48" w14:textId="2A684F8E" w:rsidR="00086D3C" w:rsidRDefault="00086D3C" w:rsidP="00FF5B26">
      <w:pPr>
        <w:spacing w:line="240" w:lineRule="auto"/>
      </w:pPr>
      <w:r>
        <w:sym w:font="Wingdings" w:char="F0F3"/>
      </w:r>
      <w:r>
        <w:t>0,001q²+q-100≥0</w:t>
      </w:r>
    </w:p>
    <w:p w14:paraId="7EC0D6F8" w14:textId="6AB05F6F" w:rsidR="00086D3C" w:rsidRDefault="00086D3C" w:rsidP="00FF5B26">
      <w:pPr>
        <w:spacing w:line="240" w:lineRule="auto"/>
      </w:pPr>
      <w:r>
        <w:t>a=0,001 ; b=1 ; c=-100</w:t>
      </w:r>
    </w:p>
    <w:p w14:paraId="710C7D2B" w14:textId="76D6AB81" w:rsidR="00086D3C" w:rsidRDefault="00086D3C" w:rsidP="00FF5B26">
      <w:pPr>
        <w:spacing w:line="240" w:lineRule="auto"/>
      </w:pPr>
      <w:r>
        <w:t>∆=1²-4((-100)*0,001)</w:t>
      </w:r>
    </w:p>
    <w:p w14:paraId="247E68D4" w14:textId="2D83022D" w:rsidR="00086D3C" w:rsidRDefault="00086D3C" w:rsidP="00FF5B26">
      <w:pPr>
        <w:spacing w:line="240" w:lineRule="auto"/>
      </w:pPr>
      <w:r>
        <w:t>∆=1+4</w:t>
      </w:r>
    </w:p>
    <w:p w14:paraId="15F73C29" w14:textId="0727C5D7" w:rsidR="00086D3C" w:rsidRDefault="00086D3C" w:rsidP="00FF5B26">
      <w:pPr>
        <w:spacing w:line="240" w:lineRule="auto"/>
      </w:pPr>
      <w:r>
        <w:t>∆=1,4</w:t>
      </w:r>
    </w:p>
    <w:p w14:paraId="53EE0C0D" w14:textId="4AA1FAFF" w:rsidR="00086D3C" w:rsidRDefault="00086D3C" w:rsidP="00FF5B26">
      <w:pPr>
        <w:spacing w:line="240" w:lineRule="auto"/>
      </w:pPr>
      <w:r>
        <w:t>q</w:t>
      </w:r>
      <w:r>
        <w:rPr>
          <w:vertAlign w:val="subscript"/>
        </w:rPr>
        <w:t>1</w:t>
      </w:r>
      <w:r>
        <w:t>=</w:t>
      </w:r>
      <w:r w:rsidR="00252B85">
        <w:t>-1+(-r-1,4)/0,002 ≈91,6 A partir de 92 Jeux fabriqués le cout de fabrication est d’au moins 100 000 €</w:t>
      </w:r>
    </w:p>
    <w:p w14:paraId="3C479CBB" w14:textId="426D1B22" w:rsidR="00252B85" w:rsidRDefault="00252B85" w:rsidP="00FF5B26">
      <w:pPr>
        <w:spacing w:line="240" w:lineRule="auto"/>
      </w:pPr>
      <w:r>
        <w:t>q=-1-(r-1,4)/0,002 ≈ -1096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563"/>
        <w:gridCol w:w="4124"/>
        <w:gridCol w:w="4375"/>
      </w:tblGrid>
      <w:tr w:rsidR="00252B85" w14:paraId="36C2E514" w14:textId="77777777" w:rsidTr="00A13BDA">
        <w:tc>
          <w:tcPr>
            <w:tcW w:w="421" w:type="dxa"/>
          </w:tcPr>
          <w:p w14:paraId="2EB141AC" w14:textId="547EBB10" w:rsidR="00252B85" w:rsidRDefault="00252B85" w:rsidP="00A13BDA">
            <w:r>
              <w:t>q</w:t>
            </w:r>
          </w:p>
        </w:tc>
        <w:tc>
          <w:tcPr>
            <w:tcW w:w="8641" w:type="dxa"/>
            <w:gridSpan w:val="2"/>
          </w:tcPr>
          <w:p w14:paraId="61312E1C" w14:textId="170548E0" w:rsidR="00252B85" w:rsidRPr="00FC1E85" w:rsidRDefault="00252B85" w:rsidP="00A13BDA">
            <w:r>
              <w:t>0                                                                    q</w:t>
            </w:r>
            <w:r>
              <w:rPr>
                <w:vertAlign w:val="subscript"/>
              </w:rPr>
              <w:t>1</w:t>
            </w:r>
            <w:r>
              <w:t xml:space="preserve">                                                                    +∞</w:t>
            </w:r>
          </w:p>
        </w:tc>
      </w:tr>
      <w:tr w:rsidR="00252B85" w14:paraId="595080B5" w14:textId="77777777" w:rsidTr="00A13BDA">
        <w:tc>
          <w:tcPr>
            <w:tcW w:w="421" w:type="dxa"/>
          </w:tcPr>
          <w:p w14:paraId="6DDB023C" w14:textId="0BD27AFE" w:rsidR="00252B85" w:rsidRPr="00252B85" w:rsidRDefault="00252B85" w:rsidP="00A13BDA">
            <w:r>
              <w:t>C</w:t>
            </w:r>
            <w:r>
              <w:rPr>
                <w:vertAlign w:val="subscript"/>
              </w:rPr>
              <w:t>(q)</w:t>
            </w:r>
          </w:p>
        </w:tc>
        <w:tc>
          <w:tcPr>
            <w:tcW w:w="4193" w:type="dxa"/>
          </w:tcPr>
          <w:p w14:paraId="05F1AD10" w14:textId="668154FA" w:rsidR="00252B85" w:rsidRDefault="00252B85" w:rsidP="00A13BDA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00667FE4" wp14:editId="4B2DDA30">
                      <wp:simplePos x="0" y="0"/>
                      <wp:positionH relativeFrom="column">
                        <wp:posOffset>2545715</wp:posOffset>
                      </wp:positionH>
                      <wp:positionV relativeFrom="paragraph">
                        <wp:posOffset>28092</wp:posOffset>
                      </wp:positionV>
                      <wp:extent cx="98756" cy="106071"/>
                      <wp:effectExtent l="0" t="0" r="15875" b="27305"/>
                      <wp:wrapNone/>
                      <wp:docPr id="38" name="Ellips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756" cy="10607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B30D873" id="Ellipse 38" o:spid="_x0000_s1026" style="position:absolute;margin-left:200.45pt;margin-top:2.2pt;width:7.8pt;height:8.3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" fillcolor="white [3201]" strokecolor="black [3200]" strokeweight="1pt">
                      <v:stroke joinstyle="miter"/>
                    </v:oval>
                  </w:pict>
                </mc:Fallback>
              </mc:AlternateContent>
            </w:r>
            <w:r>
              <w:t>-</w:t>
            </w:r>
          </w:p>
        </w:tc>
        <w:tc>
          <w:tcPr>
            <w:tcW w:w="4448" w:type="dxa"/>
          </w:tcPr>
          <w:p w14:paraId="2388FCA1" w14:textId="77777777" w:rsidR="00252B85" w:rsidRDefault="00252B85" w:rsidP="00A13BDA">
            <w:pPr>
              <w:jc w:val="center"/>
            </w:pPr>
            <w:r>
              <w:t>+</w:t>
            </w:r>
          </w:p>
        </w:tc>
      </w:tr>
    </w:tbl>
    <w:p w14:paraId="6EB6B3DA" w14:textId="40C97B9D" w:rsidR="00252B85" w:rsidRDefault="00252B85" w:rsidP="00FF5B26">
      <w:pPr>
        <w:spacing w:line="240" w:lineRule="auto"/>
      </w:pPr>
    </w:p>
    <w:p w14:paraId="0C97FF65" w14:textId="7F54EDB6" w:rsidR="00252B85" w:rsidRDefault="00252B85" w:rsidP="00FF5B26">
      <w:pPr>
        <w:spacing w:line="240" w:lineRule="auto"/>
      </w:pPr>
      <w:r>
        <w:t>S=[q</w:t>
      </w:r>
      <w:r>
        <w:rPr>
          <w:vertAlign w:val="subscript"/>
        </w:rPr>
        <w:t>1 </w:t>
      </w:r>
      <w:r>
        <w:t>;+∞[</w:t>
      </w:r>
    </w:p>
    <w:p w14:paraId="783051FB" w14:textId="2C01AB7F" w:rsidR="00252B85" w:rsidRDefault="00252B85" w:rsidP="00FF5B26">
      <w:pPr>
        <w:spacing w:line="240" w:lineRule="auto"/>
      </w:pPr>
      <w:r>
        <w:t>C</w:t>
      </w:r>
      <w:r>
        <w:rPr>
          <w:vertAlign w:val="subscript"/>
        </w:rPr>
        <w:t>(92000)</w:t>
      </w:r>
      <w:r>
        <w:t>≈100 460 €</w:t>
      </w:r>
    </w:p>
    <w:p w14:paraId="571CE028" w14:textId="42B316D3" w:rsidR="00252B85" w:rsidRDefault="00252B85" w:rsidP="00FF5B26">
      <w:pPr>
        <w:spacing w:line="240" w:lineRule="auto"/>
      </w:pPr>
      <w:r>
        <w:t>2 Un jeux est vendu 60€ donc q jeux sont à 60q</w:t>
      </w:r>
    </w:p>
    <w:p w14:paraId="6B7F7152" w14:textId="7A36E1F6" w:rsidR="00252B85" w:rsidRDefault="00252B85" w:rsidP="00FF5B26">
      <w:pPr>
        <w:spacing w:line="240" w:lineRule="auto"/>
      </w:pPr>
      <w:r>
        <w:t>B(q)=60q-C(q)</w:t>
      </w:r>
    </w:p>
    <w:p w14:paraId="26878943" w14:textId="6C8BD0FE" w:rsidR="00252B85" w:rsidRDefault="00252B85" w:rsidP="00FF5B26">
      <w:pPr>
        <w:spacing w:line="240" w:lineRule="auto"/>
      </w:pPr>
      <w:r>
        <w:t>B(q)=60q-0,001q²-q</w:t>
      </w:r>
    </w:p>
    <w:p w14:paraId="4ADDA199" w14:textId="1500F2A4" w:rsidR="00252B85" w:rsidRDefault="00252B85" w:rsidP="00FF5B26">
      <w:pPr>
        <w:spacing w:line="240" w:lineRule="auto"/>
      </w:pPr>
      <w:r>
        <w:t>B(q)=-0,001q²+59q</w:t>
      </w:r>
    </w:p>
    <w:p w14:paraId="60694CA0" w14:textId="42AD882B" w:rsidR="00252B85" w:rsidRDefault="00252B85" w:rsidP="00FF5B26">
      <w:pPr>
        <w:spacing w:line="240" w:lineRule="auto"/>
      </w:pPr>
    </w:p>
    <w:p w14:paraId="164D9EA2" w14:textId="6B9147CC" w:rsidR="00252B85" w:rsidRDefault="00252B85" w:rsidP="00FF5B26">
      <w:pPr>
        <w:spacing w:line="240" w:lineRule="auto"/>
      </w:pPr>
      <w:r>
        <w:t>3 B(10 000)=490 000</w:t>
      </w:r>
    </w:p>
    <w:p w14:paraId="7F7C7802" w14:textId="3079CEEA" w:rsidR="00252B85" w:rsidRDefault="00252B85" w:rsidP="00FF5B26">
      <w:pPr>
        <w:spacing w:line="240" w:lineRule="auto"/>
      </w:pPr>
      <w:r>
        <w:t>B(q)&gt;0</w:t>
      </w:r>
    </w:p>
    <w:p w14:paraId="4C03C232" w14:textId="458CD3A6" w:rsidR="00252B85" w:rsidRDefault="00252B85" w:rsidP="00FF5B26">
      <w:pPr>
        <w:spacing w:line="240" w:lineRule="auto"/>
      </w:pPr>
      <w:r>
        <w:lastRenderedPageBreak/>
        <w:t>-0,001q²+59q&gt;0</w:t>
      </w:r>
    </w:p>
    <w:p w14:paraId="46A06E8E" w14:textId="1167AAA6" w:rsidR="00252B85" w:rsidRDefault="00252B85" w:rsidP="00FF5B26">
      <w:pPr>
        <w:spacing w:line="240" w:lineRule="auto"/>
      </w:pPr>
      <w:r>
        <w:t>A=-0,001 ; b=59</w:t>
      </w:r>
    </w:p>
    <w:p w14:paraId="510A69DC" w14:textId="4CE8A759" w:rsidR="00252B85" w:rsidRDefault="00252B85" w:rsidP="00FF5B26">
      <w:pPr>
        <w:spacing w:line="240" w:lineRule="auto"/>
      </w:pPr>
      <w:r>
        <w:t>q</w:t>
      </w:r>
      <w:r>
        <w:rPr>
          <w:vertAlign w:val="subscript"/>
        </w:rPr>
        <w:t>1</w:t>
      </w:r>
      <w:r>
        <w:t>=-59+59/-0,002 = 0</w:t>
      </w:r>
    </w:p>
    <w:p w14:paraId="37BC12FD" w14:textId="2FB31110" w:rsidR="00252B85" w:rsidRDefault="00252B85" w:rsidP="00FF5B26">
      <w:pPr>
        <w:spacing w:line="240" w:lineRule="auto"/>
      </w:pPr>
      <w:r>
        <w:t>q</w:t>
      </w:r>
      <w:r>
        <w:rPr>
          <w:vertAlign w:val="subscript"/>
        </w:rPr>
        <w:t>2</w:t>
      </w:r>
      <w:r>
        <w:t>=-59-59/-0,002 = 54 00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122"/>
        <w:gridCol w:w="3620"/>
        <w:gridCol w:w="2157"/>
        <w:gridCol w:w="2163"/>
      </w:tblGrid>
      <w:tr w:rsidR="00252B85" w14:paraId="392E6DD7" w14:textId="77777777" w:rsidTr="00A13BDA">
        <w:tc>
          <w:tcPr>
            <w:tcW w:w="704" w:type="dxa"/>
          </w:tcPr>
          <w:p w14:paraId="64D3B408" w14:textId="247CD95A" w:rsidR="00252B85" w:rsidRDefault="00252B85" w:rsidP="00A13BDA">
            <w:r>
              <w:t>x</w:t>
            </w:r>
          </w:p>
        </w:tc>
        <w:tc>
          <w:tcPr>
            <w:tcW w:w="3826" w:type="dxa"/>
          </w:tcPr>
          <w:p w14:paraId="28AE7910" w14:textId="1523B961" w:rsidR="00252B85" w:rsidRPr="00252B85" w:rsidRDefault="00252B85" w:rsidP="00A13BDA"/>
        </w:tc>
        <w:tc>
          <w:tcPr>
            <w:tcW w:w="2266" w:type="dxa"/>
          </w:tcPr>
          <w:p w14:paraId="486732B4" w14:textId="1696286C" w:rsidR="00252B85" w:rsidRPr="00307F63" w:rsidRDefault="00252B85" w:rsidP="00A13BDA">
            <w:r>
              <w:t>q</w:t>
            </w:r>
            <w:r>
              <w:rPr>
                <w:vertAlign w:val="subscript"/>
              </w:rPr>
              <w:t>1</w:t>
            </w:r>
            <w:r>
              <w:t xml:space="preserve">                             q</w:t>
            </w:r>
            <w:r>
              <w:rPr>
                <w:vertAlign w:val="subscript"/>
              </w:rPr>
              <w:t>2</w:t>
            </w:r>
          </w:p>
        </w:tc>
        <w:tc>
          <w:tcPr>
            <w:tcW w:w="2266" w:type="dxa"/>
          </w:tcPr>
          <w:p w14:paraId="3A10FFB4" w14:textId="77777777" w:rsidR="00252B85" w:rsidRDefault="00252B85" w:rsidP="00A13BDA">
            <w:pPr>
              <w:jc w:val="right"/>
            </w:pPr>
            <w:r>
              <w:t>+∞</w:t>
            </w:r>
          </w:p>
        </w:tc>
      </w:tr>
      <w:tr w:rsidR="00252B85" w14:paraId="168F781B" w14:textId="77777777" w:rsidTr="00A13BDA">
        <w:tc>
          <w:tcPr>
            <w:tcW w:w="704" w:type="dxa"/>
          </w:tcPr>
          <w:p w14:paraId="45389597" w14:textId="77777777" w:rsidR="00252B85" w:rsidRDefault="00252B85" w:rsidP="00A13BDA">
            <w:r>
              <w:t>(/r)f(x)(r)</w:t>
            </w:r>
          </w:p>
        </w:tc>
        <w:tc>
          <w:tcPr>
            <w:tcW w:w="3826" w:type="dxa"/>
          </w:tcPr>
          <w:p w14:paraId="26CF9C72" w14:textId="46CB3AC2" w:rsidR="00252B85" w:rsidRDefault="00252B85" w:rsidP="00A13BDA">
            <w:r>
              <w:t xml:space="preserve">                                                      0</w:t>
            </w:r>
          </w:p>
        </w:tc>
        <w:tc>
          <w:tcPr>
            <w:tcW w:w="2266" w:type="dxa"/>
          </w:tcPr>
          <w:p w14:paraId="05B18C0C" w14:textId="736C86C2" w:rsidR="00252B85" w:rsidRDefault="00252B85" w:rsidP="00A13BDA">
            <w:r>
              <w:t>+                            0</w:t>
            </w:r>
          </w:p>
        </w:tc>
        <w:tc>
          <w:tcPr>
            <w:tcW w:w="2266" w:type="dxa"/>
          </w:tcPr>
          <w:p w14:paraId="0756588B" w14:textId="6E8F48B5" w:rsidR="00252B85" w:rsidRDefault="00252B85" w:rsidP="00A13BDA">
            <w:r>
              <w:t>-</w:t>
            </w:r>
          </w:p>
        </w:tc>
      </w:tr>
    </w:tbl>
    <w:p w14:paraId="5DDFED93" w14:textId="6C5965A9" w:rsidR="00252B85" w:rsidRDefault="00252B85" w:rsidP="00FF5B26">
      <w:pPr>
        <w:spacing w:line="240" w:lineRule="auto"/>
      </w:pPr>
      <w:r>
        <w:t>S=]q</w:t>
      </w:r>
      <w:r>
        <w:rPr>
          <w:vertAlign w:val="subscript"/>
        </w:rPr>
        <w:t>1 </w:t>
      </w:r>
      <w:r>
        <w:t>;q</w:t>
      </w:r>
      <w:r>
        <w:rPr>
          <w:vertAlign w:val="subscript"/>
        </w:rPr>
        <w:t>2</w:t>
      </w:r>
      <w:r>
        <w:t>[</w:t>
      </w:r>
    </w:p>
    <w:p w14:paraId="3C9DE4E7" w14:textId="2450E9CC" w:rsidR="00252B85" w:rsidRDefault="00252B85" w:rsidP="00FF5B26">
      <w:pPr>
        <w:spacing w:line="240" w:lineRule="auto"/>
      </w:pPr>
      <w:r>
        <w:t>Il faut vendre entre 0 et 59 000 jeux pour que le bénéfice soit positif.</w:t>
      </w:r>
    </w:p>
    <w:p w14:paraId="4F25EABC" w14:textId="7CAB1967" w:rsidR="00252B85" w:rsidRDefault="00252B85" w:rsidP="00FF5B26">
      <w:pPr>
        <w:spacing w:line="240" w:lineRule="auto"/>
      </w:pPr>
    </w:p>
    <w:p w14:paraId="4AFA8A8A" w14:textId="4173884D" w:rsidR="00252B85" w:rsidRDefault="00252B85" w:rsidP="00FF5B26">
      <w:pPr>
        <w:spacing w:line="240" w:lineRule="auto"/>
      </w:pPr>
      <w:r>
        <w:t>Ex 102 p 50 :</w:t>
      </w:r>
    </w:p>
    <w:p w14:paraId="0840CB97" w14:textId="7D968C1B" w:rsidR="00252B85" w:rsidRDefault="00A814DC" w:rsidP="00FF5B26">
      <w:pPr>
        <w:spacing w:line="240" w:lineRule="auto"/>
      </w:pPr>
      <w:r>
        <w:t>f(x)=2x²-6x+3</w:t>
      </w:r>
    </w:p>
    <w:p w14:paraId="1389F0C8" w14:textId="44B8350B" w:rsidR="00A814DC" w:rsidRDefault="00A814DC" w:rsidP="00FF5B26">
      <w:pPr>
        <w:spacing w:line="240" w:lineRule="auto"/>
      </w:pPr>
      <w:r>
        <w:t>1 f(x)=a(x-α)²+β</w:t>
      </w:r>
    </w:p>
    <w:p w14:paraId="69D7CB2C" w14:textId="20C27567" w:rsidR="00A814DC" w:rsidRDefault="00A814DC" w:rsidP="00FF5B26">
      <w:pPr>
        <w:spacing w:line="240" w:lineRule="auto"/>
      </w:pPr>
      <w:r>
        <w:t>f(x)=2(x²-3x+3/2)²</w:t>
      </w:r>
    </w:p>
    <w:p w14:paraId="188ABB9F" w14:textId="5CFCC3DA" w:rsidR="00A814DC" w:rsidRDefault="00A814DC" w:rsidP="00FF5B26">
      <w:pPr>
        <w:spacing w:line="240" w:lineRule="auto"/>
      </w:pPr>
      <w:r>
        <w:t>f(x)=2[(x-3/2)²-(3/2)²+3/2]</w:t>
      </w:r>
    </w:p>
    <w:p w14:paraId="67F26805" w14:textId="234C987D" w:rsidR="00A814DC" w:rsidRDefault="00A814DC" w:rsidP="00FF5B26">
      <w:pPr>
        <w:spacing w:line="240" w:lineRule="auto"/>
      </w:pPr>
      <w:r>
        <w:t>f(x)=2[(x-3/2)²-9/4+6/4]</w:t>
      </w:r>
    </w:p>
    <w:p w14:paraId="4C82C7B4" w14:textId="3988473E" w:rsidR="00A814DC" w:rsidRDefault="00A814DC" w:rsidP="00FF5B26">
      <w:pPr>
        <w:spacing w:line="240" w:lineRule="auto"/>
      </w:pPr>
      <w:r>
        <w:t>f(x)=2[(x-3/2)²-3/4]</w:t>
      </w:r>
    </w:p>
    <w:p w14:paraId="3C21F775" w14:textId="5626B1A8" w:rsidR="00A814DC" w:rsidRDefault="00A814DC" w:rsidP="00FF5B26">
      <w:pPr>
        <w:spacing w:line="240" w:lineRule="auto"/>
      </w:pPr>
      <w:r>
        <w:t>f(x)=2(x-3/2)²-3/2</w:t>
      </w:r>
    </w:p>
    <w:p w14:paraId="257A70B8" w14:textId="5A10369A" w:rsidR="00A814DC" w:rsidRDefault="00A814DC" w:rsidP="00FF5B26">
      <w:pPr>
        <w:spacing w:line="240" w:lineRule="auto"/>
      </w:pPr>
      <w:r>
        <w:t>a=2 ; α=3/2 ; β=-3/2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576"/>
        <w:gridCol w:w="7074"/>
      </w:tblGrid>
      <w:tr w:rsidR="00A814DC" w14:paraId="6B3FDCFF" w14:textId="77777777" w:rsidTr="00A13BDA">
        <w:tc>
          <w:tcPr>
            <w:tcW w:w="576" w:type="dxa"/>
          </w:tcPr>
          <w:p w14:paraId="0EAC840A" w14:textId="77777777" w:rsidR="00A814DC" w:rsidRDefault="00A814DC" w:rsidP="00A13BDA">
            <w:r>
              <w:t>x</w:t>
            </w:r>
          </w:p>
        </w:tc>
        <w:tc>
          <w:tcPr>
            <w:tcW w:w="7074" w:type="dxa"/>
          </w:tcPr>
          <w:p w14:paraId="0B523174" w14:textId="46913ED9" w:rsidR="00A814DC" w:rsidRDefault="00A814DC" w:rsidP="00A13BDA">
            <w:r>
              <w:t xml:space="preserve">0                                                  </w:t>
            </w:r>
            <w:r>
              <w:fldChar w:fldCharType="begin"/>
            </w:r>
            <w:r>
              <w:instrText xml:space="preserve"> EQ \s\do2(\f(3;2))</w:instrText>
            </w:r>
            <w:r>
              <w:fldChar w:fldCharType="end"/>
            </w:r>
            <w:r>
              <w:t xml:space="preserve">                                                           6</w:t>
            </w:r>
          </w:p>
        </w:tc>
      </w:tr>
      <w:tr w:rsidR="00A814DC" w14:paraId="04A77F80" w14:textId="77777777" w:rsidTr="00A13BDA">
        <w:tc>
          <w:tcPr>
            <w:tcW w:w="576" w:type="dxa"/>
          </w:tcPr>
          <w:p w14:paraId="0C0E02C6" w14:textId="5925ECF8" w:rsidR="00A814DC" w:rsidRPr="00FF5B26" w:rsidRDefault="00A814DC" w:rsidP="00A13BD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8D31576" wp14:editId="3918351C">
                      <wp:simplePos x="0" y="0"/>
                      <wp:positionH relativeFrom="column">
                        <wp:posOffset>553669</wp:posOffset>
                      </wp:positionH>
                      <wp:positionV relativeFrom="paragraph">
                        <wp:posOffset>146532</wp:posOffset>
                      </wp:positionV>
                      <wp:extent cx="1748028" cy="372821"/>
                      <wp:effectExtent l="0" t="0" r="43180" b="84455"/>
                      <wp:wrapNone/>
                      <wp:docPr id="39" name="Connecteur droit avec flèch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48028" cy="37282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FABA86" id="Connecteur droit avec flèche 39" o:spid="_x0000_s1026" type="#_x0000_t32" style="position:absolute;margin-left:43.6pt;margin-top:11.55pt;width:137.65pt;height:29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t>f</w:t>
            </w:r>
          </w:p>
        </w:tc>
        <w:tc>
          <w:tcPr>
            <w:tcW w:w="7074" w:type="dxa"/>
          </w:tcPr>
          <w:p w14:paraId="108D1B35" w14:textId="20AF082A" w:rsidR="00A814DC" w:rsidRDefault="00A814DC" w:rsidP="00A13BD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0B39071D" wp14:editId="70BA4C8F">
                      <wp:simplePos x="0" y="0"/>
                      <wp:positionH relativeFrom="column">
                        <wp:posOffset>2100834</wp:posOffset>
                      </wp:positionH>
                      <wp:positionV relativeFrom="paragraph">
                        <wp:posOffset>142875</wp:posOffset>
                      </wp:positionV>
                      <wp:extent cx="2022653" cy="365252"/>
                      <wp:effectExtent l="0" t="57150" r="15875" b="34925"/>
                      <wp:wrapNone/>
                      <wp:docPr id="42" name="Connecteur droit avec flèch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022653" cy="36525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1ACF14" id="Connecteur droit avec flèche 42" o:spid="_x0000_s1026" type="#_x0000_t32" style="position:absolute;margin-left:165.4pt;margin-top:11.25pt;width:159.25pt;height:28.75pt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t>-∞                                                                                                           +∞</w:t>
            </w:r>
          </w:p>
          <w:p w14:paraId="1059795A" w14:textId="77777777" w:rsidR="00A814DC" w:rsidRDefault="00A814DC" w:rsidP="00A13BDA"/>
          <w:p w14:paraId="539134E8" w14:textId="248EA42E" w:rsidR="00A814DC" w:rsidRPr="00FF5B26" w:rsidRDefault="00A814DC" w:rsidP="00A13BDA">
            <w:r>
              <w:t xml:space="preserve">                                                   </w:t>
            </w:r>
            <w:r>
              <w:fldChar w:fldCharType="begin"/>
            </w:r>
            <w:r>
              <w:instrText xml:space="preserve"> EQ \s\do2(\f(-3;2))</w:instrText>
            </w:r>
            <w:r>
              <w:fldChar w:fldCharType="end"/>
            </w:r>
          </w:p>
        </w:tc>
      </w:tr>
    </w:tbl>
    <w:p w14:paraId="3B0BA3C3" w14:textId="6B492798" w:rsidR="00A814DC" w:rsidRDefault="00A814DC" w:rsidP="00FF5B26">
      <w:pPr>
        <w:spacing w:line="240" w:lineRule="auto"/>
      </w:pPr>
    </w:p>
    <w:p w14:paraId="7080EA67" w14:textId="14EF02FA" w:rsidR="00A814DC" w:rsidRDefault="00A814DC" w:rsidP="00FF5B26">
      <w:pPr>
        <w:spacing w:line="240" w:lineRule="auto"/>
      </w:pPr>
      <w:r>
        <w:t>f(0)=3</w:t>
      </w:r>
    </w:p>
    <w:p w14:paraId="3051F7C7" w14:textId="72B9347B" w:rsidR="00A814DC" w:rsidRDefault="00A814DC" w:rsidP="00FF5B26">
      <w:pPr>
        <w:spacing w:line="240" w:lineRule="auto"/>
      </w:pPr>
      <w:r>
        <w:t xml:space="preserve">f(x)=3 </w:t>
      </w:r>
      <w:r>
        <w:sym w:font="Wingdings" w:char="F0F3"/>
      </w:r>
      <w:r>
        <w:t xml:space="preserve"> a(x-x</w:t>
      </w:r>
      <w:r>
        <w:rPr>
          <w:vertAlign w:val="subscript"/>
        </w:rPr>
        <w:t>1</w:t>
      </w:r>
      <w:r>
        <w:t>)(x-x</w:t>
      </w:r>
      <w:r>
        <w:rPr>
          <w:vertAlign w:val="subscript"/>
        </w:rPr>
        <w:t>2</w:t>
      </w:r>
      <w:r>
        <w:t>)</w:t>
      </w:r>
    </w:p>
    <w:p w14:paraId="461F5908" w14:textId="31AD8B2D" w:rsidR="00A814DC" w:rsidRDefault="00A814DC" w:rsidP="00FF5B26">
      <w:pPr>
        <w:spacing w:line="240" w:lineRule="auto"/>
      </w:pPr>
      <w:r>
        <w:sym w:font="Wingdings" w:char="F0F3"/>
      </w:r>
      <w:r>
        <w:t>2x(x-x</w:t>
      </w:r>
      <w:r>
        <w:rPr>
          <w:vertAlign w:val="subscript"/>
        </w:rPr>
        <w:t>2</w:t>
      </w:r>
      <w:r>
        <w:t>)=3</w:t>
      </w:r>
    </w:p>
    <w:p w14:paraId="69C10BB8" w14:textId="5274D171" w:rsidR="00A814DC" w:rsidRDefault="00A814DC" w:rsidP="00FF5B26">
      <w:pPr>
        <w:spacing w:line="240" w:lineRule="auto"/>
      </w:pPr>
      <w:r>
        <w:sym w:font="Wingdings" w:char="F0F3"/>
      </w:r>
      <w:r>
        <w:t>2x(x-3)+3=3</w:t>
      </w:r>
    </w:p>
    <w:p w14:paraId="6693BA29" w14:textId="5076A05A" w:rsidR="00A814DC" w:rsidRDefault="00A814DC" w:rsidP="00FF5B26">
      <w:pPr>
        <w:spacing w:line="240" w:lineRule="auto"/>
      </w:pPr>
      <w:r>
        <w:sym w:font="Wingdings" w:char="F0F3"/>
      </w:r>
      <w:r>
        <w:t>2x(x-3)=0</w:t>
      </w:r>
    </w:p>
    <w:p w14:paraId="71F28AE9" w14:textId="1B925622" w:rsidR="00A814DC" w:rsidRDefault="00A814DC" w:rsidP="00FF5B26">
      <w:pPr>
        <w:spacing w:line="240" w:lineRule="auto"/>
      </w:pPr>
      <w:r>
        <w:sym w:font="Wingdings" w:char="F0F3"/>
      </w:r>
      <w:r>
        <w:t>2x=0 ou x-3=0</w:t>
      </w:r>
    </w:p>
    <w:p w14:paraId="57FF23E7" w14:textId="29038A92" w:rsidR="00A814DC" w:rsidRDefault="00A814DC" w:rsidP="00FF5B26">
      <w:pPr>
        <w:spacing w:line="240" w:lineRule="auto"/>
      </w:pPr>
      <w:r>
        <w:t>S={0 ;3}</w:t>
      </w:r>
    </w:p>
    <w:p w14:paraId="07E7DA56" w14:textId="64AFB9CE" w:rsidR="00A814DC" w:rsidRDefault="00A814DC" w:rsidP="00FF5B26">
      <w:pPr>
        <w:spacing w:line="240" w:lineRule="auto"/>
      </w:pPr>
    </w:p>
    <w:p w14:paraId="44780640" w14:textId="7204145F" w:rsidR="00A814DC" w:rsidRDefault="00A814DC" w:rsidP="00FF5B26">
      <w:pPr>
        <w:spacing w:line="240" w:lineRule="auto"/>
      </w:pPr>
      <w:r>
        <w:t xml:space="preserve">f(x)≤3 </w:t>
      </w:r>
      <w:r>
        <w:sym w:font="Wingdings" w:char="F0F3"/>
      </w:r>
      <w:r>
        <w:t xml:space="preserve"> 2x²-6x-3-3≤0</w:t>
      </w:r>
    </w:p>
    <w:p w14:paraId="218E8763" w14:textId="42EB8BB3" w:rsidR="00A814DC" w:rsidRDefault="00A814DC" w:rsidP="00FF5B26">
      <w:pPr>
        <w:spacing w:line="240" w:lineRule="auto"/>
      </w:pPr>
      <w:r>
        <w:sym w:font="Wingdings" w:char="F0F3"/>
      </w:r>
      <w:r>
        <w:t>2x²-6x≤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122"/>
        <w:gridCol w:w="3623"/>
        <w:gridCol w:w="2153"/>
        <w:gridCol w:w="2164"/>
      </w:tblGrid>
      <w:tr w:rsidR="00A814DC" w14:paraId="49E5D4EA" w14:textId="77777777" w:rsidTr="00A13BDA">
        <w:tc>
          <w:tcPr>
            <w:tcW w:w="704" w:type="dxa"/>
          </w:tcPr>
          <w:p w14:paraId="16A9670B" w14:textId="77777777" w:rsidR="00A814DC" w:rsidRDefault="00A814DC" w:rsidP="00A13BDA">
            <w:r>
              <w:lastRenderedPageBreak/>
              <w:t>x</w:t>
            </w:r>
          </w:p>
        </w:tc>
        <w:tc>
          <w:tcPr>
            <w:tcW w:w="3826" w:type="dxa"/>
          </w:tcPr>
          <w:p w14:paraId="7BE2DA59" w14:textId="35C9E8E4" w:rsidR="00A814DC" w:rsidRPr="00252B85" w:rsidRDefault="00A814DC" w:rsidP="00A13BDA">
            <w:r>
              <w:t>-∞</w:t>
            </w:r>
          </w:p>
        </w:tc>
        <w:tc>
          <w:tcPr>
            <w:tcW w:w="2266" w:type="dxa"/>
          </w:tcPr>
          <w:p w14:paraId="48DF81DE" w14:textId="78C1195F" w:rsidR="00A814DC" w:rsidRPr="00307F63" w:rsidRDefault="00A814DC" w:rsidP="00A13BDA">
            <w:r>
              <w:t>0                             3</w:t>
            </w:r>
          </w:p>
        </w:tc>
        <w:tc>
          <w:tcPr>
            <w:tcW w:w="2266" w:type="dxa"/>
          </w:tcPr>
          <w:p w14:paraId="4185ED1A" w14:textId="77777777" w:rsidR="00A814DC" w:rsidRDefault="00A814DC" w:rsidP="00A13BDA">
            <w:pPr>
              <w:jc w:val="right"/>
            </w:pPr>
            <w:r>
              <w:t>+∞</w:t>
            </w:r>
          </w:p>
        </w:tc>
      </w:tr>
      <w:tr w:rsidR="00A814DC" w14:paraId="62A1E9BE" w14:textId="77777777" w:rsidTr="00A13BDA">
        <w:tc>
          <w:tcPr>
            <w:tcW w:w="704" w:type="dxa"/>
          </w:tcPr>
          <w:p w14:paraId="1125E004" w14:textId="77777777" w:rsidR="00A814DC" w:rsidRDefault="00A814DC" w:rsidP="00A13BDA">
            <w:r>
              <w:t>(/r)f(x)(r)</w:t>
            </w:r>
          </w:p>
        </w:tc>
        <w:tc>
          <w:tcPr>
            <w:tcW w:w="3826" w:type="dxa"/>
          </w:tcPr>
          <w:p w14:paraId="750FA61C" w14:textId="01DEEFA6" w:rsidR="00A814DC" w:rsidRDefault="00A814DC" w:rsidP="00A13BDA">
            <w:r>
              <w:t>+                                                     0</w:t>
            </w:r>
          </w:p>
        </w:tc>
        <w:tc>
          <w:tcPr>
            <w:tcW w:w="2266" w:type="dxa"/>
          </w:tcPr>
          <w:p w14:paraId="746463E6" w14:textId="687696FB" w:rsidR="00A814DC" w:rsidRDefault="00A814DC" w:rsidP="00A13BDA">
            <w:r>
              <w:t>-                            0</w:t>
            </w:r>
          </w:p>
        </w:tc>
        <w:tc>
          <w:tcPr>
            <w:tcW w:w="2266" w:type="dxa"/>
          </w:tcPr>
          <w:p w14:paraId="4A5965C4" w14:textId="762BB5BF" w:rsidR="00A814DC" w:rsidRDefault="00A814DC" w:rsidP="00A13BDA">
            <w:r>
              <w:t>+</w:t>
            </w:r>
          </w:p>
        </w:tc>
      </w:tr>
    </w:tbl>
    <w:p w14:paraId="064F3573" w14:textId="06E8467D" w:rsidR="00252B85" w:rsidRDefault="00A814DC" w:rsidP="00FF5B26">
      <w:pPr>
        <w:spacing w:line="240" w:lineRule="auto"/>
      </w:pPr>
      <w:r>
        <w:t>Donc S=[0 ;3].</w:t>
      </w:r>
    </w:p>
    <w:p w14:paraId="17E4CEA7" w14:textId="3FD8A636" w:rsidR="00A814DC" w:rsidRDefault="00A814DC" w:rsidP="00FF5B26">
      <w:pPr>
        <w:spacing w:line="240" w:lineRule="auto"/>
      </w:pPr>
    </w:p>
    <w:p w14:paraId="756D3706" w14:textId="5D54F014" w:rsidR="00A814DC" w:rsidRDefault="00A814DC" w:rsidP="00FF5B26">
      <w:pPr>
        <w:spacing w:line="240" w:lineRule="auto"/>
      </w:pPr>
      <w:r>
        <w:t>Ex 99 p 50 :</w:t>
      </w:r>
    </w:p>
    <w:p w14:paraId="1E8B10E6" w14:textId="2A431638" w:rsidR="00A814DC" w:rsidRDefault="00A814DC" w:rsidP="00FF5B26">
      <w:pPr>
        <w:spacing w:line="240" w:lineRule="auto"/>
      </w:pPr>
      <w:r>
        <w:t>a)</w:t>
      </w:r>
    </w:p>
    <w:p w14:paraId="6AB8191D" w14:textId="1FF09A56" w:rsidR="00A814DC" w:rsidRDefault="00A814DC" w:rsidP="00FF5B26">
      <w:pPr>
        <w:spacing w:line="240" w:lineRule="auto"/>
      </w:pPr>
      <w:r>
        <w:t>2(x-1)²&lt;0</w:t>
      </w:r>
    </w:p>
    <w:p w14:paraId="6C5D923B" w14:textId="2DD89A6A" w:rsidR="00A814DC" w:rsidRDefault="00A814DC" w:rsidP="00FF5B26">
      <w:pPr>
        <w:spacing w:line="240" w:lineRule="auto"/>
        <w:rPr>
          <w:rFonts w:ascii="Cambria Math" w:hAnsi="Cambria Math" w:cs="Cambria Math"/>
        </w:rPr>
      </w:pPr>
      <w:r>
        <w:t>S=</w:t>
      </w:r>
      <w:r>
        <w:rPr>
          <w:rFonts w:ascii="Cambria Math" w:hAnsi="Cambria Math" w:cs="Cambria Math"/>
        </w:rPr>
        <w:t>∅</w:t>
      </w:r>
    </w:p>
    <w:p w14:paraId="69A8A5F4" w14:textId="7F712ABD" w:rsidR="00A814DC" w:rsidRPr="00A814DC" w:rsidRDefault="00A814DC" w:rsidP="00FF5B26">
      <w:pPr>
        <w:spacing w:line="240" w:lineRule="auto"/>
        <w:rPr>
          <w:rFonts w:cs="Times New Roman"/>
        </w:rPr>
      </w:pPr>
      <w:r>
        <w:rPr>
          <w:rFonts w:cs="Times New Roman"/>
        </w:rPr>
        <w:t>Car u</w:t>
      </w:r>
      <w:r w:rsidRPr="00A814DC">
        <w:rPr>
          <w:rFonts w:cs="Times New Roman"/>
        </w:rPr>
        <w:t>n carré est toujours positif</w:t>
      </w:r>
      <w:r>
        <w:rPr>
          <w:rFonts w:cs="Times New Roman"/>
        </w:rPr>
        <w:t xml:space="preserve"> (≥0)</w:t>
      </w:r>
    </w:p>
    <w:p w14:paraId="7B29FED6" w14:textId="31FDB03E" w:rsidR="00A814DC" w:rsidRDefault="00A814DC" w:rsidP="00FF5B26">
      <w:pPr>
        <w:spacing w:line="240" w:lineRule="auto"/>
      </w:pPr>
      <w:r>
        <w:t>b)-2x²+3x-3&lt;0</w:t>
      </w:r>
    </w:p>
    <w:p w14:paraId="6C5F066C" w14:textId="508E6466" w:rsidR="00A814DC" w:rsidRDefault="00A814DC" w:rsidP="00FF5B26">
      <w:pPr>
        <w:spacing w:line="240" w:lineRule="auto"/>
      </w:pPr>
      <w:r>
        <w:t>a=-2 ; b=3 et c=-3</w:t>
      </w:r>
    </w:p>
    <w:p w14:paraId="01AE7819" w14:textId="0D076DAE" w:rsidR="00A814DC" w:rsidRDefault="00A814DC" w:rsidP="00FF5B26">
      <w:pPr>
        <w:spacing w:line="240" w:lineRule="auto"/>
      </w:pPr>
      <w:r>
        <w:t>∆=9-4(-2*-3)</w:t>
      </w:r>
    </w:p>
    <w:p w14:paraId="710773B1" w14:textId="53EB3455" w:rsidR="00A814DC" w:rsidRDefault="00A814DC" w:rsidP="00FF5B26">
      <w:pPr>
        <w:spacing w:line="240" w:lineRule="auto"/>
      </w:pPr>
      <w:r>
        <w:t>∆=9-24</w:t>
      </w:r>
    </w:p>
    <w:p w14:paraId="01437DDF" w14:textId="47E161A3" w:rsidR="00A814DC" w:rsidRDefault="00A814DC" w:rsidP="00FF5B26">
      <w:pPr>
        <w:spacing w:line="240" w:lineRule="auto"/>
      </w:pPr>
      <w:r>
        <w:t>∆=-15&lt;0</w:t>
      </w:r>
    </w:p>
    <w:p w14:paraId="2C6B8CF9" w14:textId="4AE030CD" w:rsidR="00A814DC" w:rsidRDefault="00A814DC" w:rsidP="00FF5B26">
      <w:pPr>
        <w:spacing w:line="240" w:lineRule="auto"/>
      </w:pPr>
      <w:r>
        <w:t>a=-2&lt;0 donc -2x²+3x-3&lt;0</w:t>
      </w:r>
    </w:p>
    <w:p w14:paraId="15BCFAD2" w14:textId="061B35D0" w:rsidR="00A814DC" w:rsidRDefault="00A814DC" w:rsidP="00FF5B26">
      <w:pPr>
        <w:spacing w:line="240" w:lineRule="auto"/>
      </w:pPr>
      <w:r>
        <w:t>Alors (</w:t>
      </w:r>
      <w:proofErr w:type="spellStart"/>
      <w:r>
        <w:t>sq</w:t>
      </w:r>
      <w:proofErr w:type="spellEnd"/>
      <w:r>
        <w:t>)S=ℝ</w:t>
      </w:r>
    </w:p>
    <w:p w14:paraId="5CEC2402" w14:textId="2EDC468B" w:rsidR="00A814DC" w:rsidRDefault="00A814DC" w:rsidP="00FF5B26">
      <w:pPr>
        <w:spacing w:line="240" w:lineRule="auto"/>
      </w:pPr>
      <w:r>
        <w:t>c)</w:t>
      </w:r>
    </w:p>
    <w:p w14:paraId="538B136B" w14:textId="2F049EBC" w:rsidR="00A814DC" w:rsidRDefault="00A814DC" w:rsidP="00FF5B26">
      <w:pPr>
        <w:spacing w:line="240" w:lineRule="auto"/>
      </w:pPr>
      <w:r>
        <w:t>-2x²+3x-1≥0</w:t>
      </w:r>
    </w:p>
    <w:p w14:paraId="5F4A568E" w14:textId="163400CB" w:rsidR="00A814DC" w:rsidRDefault="00A814DC" w:rsidP="00FF5B26">
      <w:pPr>
        <w:spacing w:line="240" w:lineRule="auto"/>
      </w:pPr>
      <w:r>
        <w:t>(r)a=-2(/r) ; b=3</w:t>
      </w:r>
      <w:r>
        <w:rPr>
          <w:vertAlign w:val="superscript"/>
        </w:rPr>
        <w:t xml:space="preserve"> </w:t>
      </w:r>
      <w:r>
        <w:t>et c=-1</w:t>
      </w:r>
    </w:p>
    <w:p w14:paraId="640F164E" w14:textId="6E5FF9E0" w:rsidR="00A814DC" w:rsidRDefault="00A814DC" w:rsidP="00FF5B26">
      <w:pPr>
        <w:spacing w:line="240" w:lineRule="auto"/>
      </w:pPr>
      <w:r>
        <w:t>∆=9-4(-2*-1)</w:t>
      </w:r>
    </w:p>
    <w:p w14:paraId="7301ED19" w14:textId="1045923F" w:rsidR="00A814DC" w:rsidRDefault="00A814DC" w:rsidP="00FF5B26">
      <w:pPr>
        <w:spacing w:line="240" w:lineRule="auto"/>
      </w:pPr>
      <w:r>
        <w:t>∆=9-8</w:t>
      </w:r>
    </w:p>
    <w:p w14:paraId="58083045" w14:textId="6108345A" w:rsidR="00A814DC" w:rsidRDefault="00A814DC" w:rsidP="00FF5B26">
      <w:pPr>
        <w:spacing w:line="240" w:lineRule="auto"/>
      </w:pPr>
      <w:r>
        <w:t>∆=1≥0</w:t>
      </w:r>
    </w:p>
    <w:p w14:paraId="12CD43C1" w14:textId="46F34123" w:rsidR="00A814DC" w:rsidRDefault="00A814DC" w:rsidP="00FF5B26">
      <w:pPr>
        <w:spacing w:line="240" w:lineRule="auto"/>
      </w:pPr>
      <w:r>
        <w:t>X1=-3-1/-4</w:t>
      </w:r>
    </w:p>
    <w:p w14:paraId="7D16B254" w14:textId="1720AFDA" w:rsidR="00A814DC" w:rsidRDefault="00A814DC" w:rsidP="00FF5B26">
      <w:pPr>
        <w:spacing w:line="240" w:lineRule="auto"/>
      </w:pPr>
      <w:r>
        <w:t>X1=1</w:t>
      </w:r>
    </w:p>
    <w:p w14:paraId="5C0702E7" w14:textId="4AF32CDB" w:rsidR="00A814DC" w:rsidRDefault="00A814DC" w:rsidP="00FF5B26">
      <w:pPr>
        <w:spacing w:line="240" w:lineRule="auto"/>
      </w:pPr>
      <w:r>
        <w:t>X2=-3+1/-4</w:t>
      </w:r>
    </w:p>
    <w:p w14:paraId="6E0CAD51" w14:textId="32EA3AFE" w:rsidR="00A814DC" w:rsidRDefault="00A814DC" w:rsidP="00FF5B26">
      <w:pPr>
        <w:spacing w:line="240" w:lineRule="auto"/>
      </w:pPr>
      <w:r>
        <w:t>X2=1/2</w:t>
      </w:r>
    </w:p>
    <w:p w14:paraId="5EE5FAD6" w14:textId="0B471AA1" w:rsidR="00A814DC" w:rsidRDefault="00A814DC" w:rsidP="00FF5B26">
      <w:pPr>
        <w:spacing w:line="240" w:lineRule="auto"/>
      </w:pPr>
      <w:r>
        <w:t>Donc S=[1/2 ; 1]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271"/>
        <w:gridCol w:w="3404"/>
        <w:gridCol w:w="2190"/>
        <w:gridCol w:w="2197"/>
      </w:tblGrid>
      <w:tr w:rsidR="00A814DC" w14:paraId="0F45C7DC" w14:textId="77777777" w:rsidTr="00A814DC">
        <w:tc>
          <w:tcPr>
            <w:tcW w:w="1271" w:type="dxa"/>
          </w:tcPr>
          <w:p w14:paraId="1CA7C7C8" w14:textId="77777777" w:rsidR="00A814DC" w:rsidRDefault="00A814DC" w:rsidP="00A13BDA">
            <w:r>
              <w:t>x</w:t>
            </w:r>
          </w:p>
        </w:tc>
        <w:tc>
          <w:tcPr>
            <w:tcW w:w="3404" w:type="dxa"/>
          </w:tcPr>
          <w:p w14:paraId="6BA811F4" w14:textId="77777777" w:rsidR="00A814DC" w:rsidRPr="00252B85" w:rsidRDefault="00A814DC" w:rsidP="00A13BDA">
            <w:r>
              <w:t>-∞</w:t>
            </w:r>
          </w:p>
        </w:tc>
        <w:tc>
          <w:tcPr>
            <w:tcW w:w="2190" w:type="dxa"/>
          </w:tcPr>
          <w:p w14:paraId="29C5B6BA" w14:textId="193A8CC1" w:rsidR="00A814DC" w:rsidRPr="00307F63" w:rsidRDefault="00A814DC" w:rsidP="00A13BDA">
            <w:r>
              <w:t>1/2                             1</w:t>
            </w:r>
          </w:p>
        </w:tc>
        <w:tc>
          <w:tcPr>
            <w:tcW w:w="2197" w:type="dxa"/>
          </w:tcPr>
          <w:p w14:paraId="20FFC56E" w14:textId="77777777" w:rsidR="00A814DC" w:rsidRDefault="00A814DC" w:rsidP="00A13BDA">
            <w:pPr>
              <w:jc w:val="right"/>
            </w:pPr>
            <w:r>
              <w:t>+∞</w:t>
            </w:r>
          </w:p>
        </w:tc>
      </w:tr>
      <w:tr w:rsidR="00A814DC" w14:paraId="795FB4B9" w14:textId="77777777" w:rsidTr="00A814DC">
        <w:tc>
          <w:tcPr>
            <w:tcW w:w="1271" w:type="dxa"/>
          </w:tcPr>
          <w:p w14:paraId="0310ED8F" w14:textId="6F4C3874" w:rsidR="00A814DC" w:rsidRDefault="00A814DC" w:rsidP="00A13BDA">
            <w:r>
              <w:t>-2x²+3x-1</w:t>
            </w:r>
          </w:p>
        </w:tc>
        <w:tc>
          <w:tcPr>
            <w:tcW w:w="3404" w:type="dxa"/>
          </w:tcPr>
          <w:p w14:paraId="3B7647FD" w14:textId="00ED4AF0" w:rsidR="00A814DC" w:rsidRDefault="00A814DC" w:rsidP="00A13BDA">
            <w:r>
              <w:t>-                                                     0</w:t>
            </w:r>
          </w:p>
        </w:tc>
        <w:tc>
          <w:tcPr>
            <w:tcW w:w="2190" w:type="dxa"/>
          </w:tcPr>
          <w:p w14:paraId="43B481DD" w14:textId="23EDD8FE" w:rsidR="00A814DC" w:rsidRDefault="00A814DC" w:rsidP="00A13BDA">
            <w:r>
              <w:t>+                            0</w:t>
            </w:r>
          </w:p>
        </w:tc>
        <w:tc>
          <w:tcPr>
            <w:tcW w:w="2197" w:type="dxa"/>
          </w:tcPr>
          <w:p w14:paraId="7EE6DAAA" w14:textId="5294435D" w:rsidR="00A814DC" w:rsidRDefault="00A814DC" w:rsidP="00A13BDA">
            <w:r>
              <w:t>-</w:t>
            </w:r>
          </w:p>
        </w:tc>
      </w:tr>
    </w:tbl>
    <w:p w14:paraId="41D53ED9" w14:textId="1CE93379" w:rsidR="00A814DC" w:rsidRDefault="00A814DC" w:rsidP="00FF5B26">
      <w:pPr>
        <w:spacing w:line="240" w:lineRule="auto"/>
      </w:pPr>
    </w:p>
    <w:p w14:paraId="39685B4F" w14:textId="69DC9067" w:rsidR="00A814DC" w:rsidRDefault="00A814DC" w:rsidP="00FF5B26">
      <w:pPr>
        <w:spacing w:line="240" w:lineRule="auto"/>
      </w:pPr>
      <w:r>
        <w:t>D)</w:t>
      </w:r>
    </w:p>
    <w:p w14:paraId="4D9C9D14" w14:textId="2506F654" w:rsidR="00A814DC" w:rsidRPr="00252B85" w:rsidRDefault="00A814DC" w:rsidP="00FF5B26">
      <w:pPr>
        <w:spacing w:line="240" w:lineRule="auto"/>
      </w:pPr>
      <w:r>
        <w:t>-2x²+4x-2≥0</w:t>
      </w:r>
    </w:p>
    <w:p w14:paraId="04267183" w14:textId="77777777" w:rsidR="000C09CF" w:rsidRDefault="000C09CF">
      <w:pPr>
        <w:jc w:val="left"/>
      </w:pPr>
      <w:r>
        <w:br w:type="page"/>
      </w:r>
    </w:p>
    <w:p w14:paraId="5135F091" w14:textId="6160E6AE" w:rsidR="000C09CF" w:rsidRDefault="000C09CF" w:rsidP="009B016A">
      <w:pPr>
        <w:pStyle w:val="Titre3"/>
      </w:pPr>
      <w:r>
        <w:lastRenderedPageBreak/>
        <w:t>DM n°1</w:t>
      </w:r>
    </w:p>
    <w:p w14:paraId="5819C9C2" w14:textId="69523F7B" w:rsidR="000C09CF" w:rsidRDefault="000C09CF" w:rsidP="00976E2C">
      <w:pPr>
        <w:pStyle w:val="Paragraphedeliste"/>
        <w:numPr>
          <w:ilvl w:val="0"/>
          <w:numId w:val="12"/>
        </w:numPr>
        <w:spacing w:line="240" w:lineRule="auto"/>
      </w:pPr>
      <w:r>
        <w:t>Parabole, foyer et direction</w:t>
      </w:r>
    </w:p>
    <w:p w14:paraId="135A4E71" w14:textId="1ADEBB55" w:rsidR="000C09CF" w:rsidRDefault="000C09CF" w:rsidP="00976E2C">
      <w:pPr>
        <w:pStyle w:val="Paragraphedeliste"/>
        <w:numPr>
          <w:ilvl w:val="0"/>
          <w:numId w:val="13"/>
        </w:numPr>
        <w:spacing w:line="240" w:lineRule="auto"/>
      </w:pPr>
      <w:r w:rsidRPr="000C09CF">
        <w:t>Ψ</w:t>
      </w:r>
      <w:r>
        <w:t> : y=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x²+</w:t>
      </w:r>
      <w:r>
        <w:fldChar w:fldCharType="begin"/>
      </w:r>
      <w:r>
        <w:instrText xml:space="preserve"> EQ \s\do2(\f(1;2))</w:instrText>
      </w:r>
      <w:r>
        <w:fldChar w:fldCharType="end"/>
      </w:r>
    </w:p>
    <w:p w14:paraId="21E859D1" w14:textId="04A1AD01" w:rsidR="000C09CF" w:rsidRDefault="000C09CF" w:rsidP="000C09CF">
      <w:pPr>
        <w:pStyle w:val="Paragraphedeliste"/>
        <w:spacing w:line="240" w:lineRule="auto"/>
        <w:ind w:left="1068"/>
      </w:pPr>
      <w:r>
        <w:t>M(m ;</w:t>
      </w:r>
      <w:r>
        <w:fldChar w:fldCharType="begin"/>
      </w:r>
      <w:r>
        <w:instrText xml:space="preserve"> EQ \s\do2(\f(1;2))</w:instrText>
      </w:r>
      <w:r>
        <w:fldChar w:fldCharType="end"/>
      </w:r>
      <w:r>
        <w:t xml:space="preserve">m²+ 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)</w:t>
      </w:r>
      <w:r>
        <w:rPr>
          <w:rFonts w:ascii="Cambria Math" w:hAnsi="Cambria Math" w:cs="Cambria Math"/>
        </w:rPr>
        <w:t>∈</w:t>
      </w:r>
      <w:r>
        <w:t>Ψ</w:t>
      </w:r>
    </w:p>
    <w:p w14:paraId="4976B2B0" w14:textId="5E29D90F" w:rsidR="000C09CF" w:rsidRDefault="000C09CF" w:rsidP="000C09CF">
      <w:pPr>
        <w:pStyle w:val="Paragraphedeliste"/>
        <w:spacing w:line="240" w:lineRule="auto"/>
        <w:ind w:left="1068"/>
      </w:pPr>
      <w:r>
        <w:t>A(0 ;1)</w:t>
      </w:r>
    </w:p>
    <w:p w14:paraId="0678F3C3" w14:textId="795D607C" w:rsidR="000C09CF" w:rsidRDefault="00796E6A" w:rsidP="00796E6A">
      <w:pPr>
        <w:spacing w:line="240" w:lineRule="auto"/>
        <w:ind w:left="567"/>
      </w:pPr>
      <w:r>
        <w:t>a)</w:t>
      </w:r>
      <w:r w:rsidR="000C09CF">
        <w:t>b)  AM=</w:t>
      </w:r>
      <w:r w:rsidR="000C09CF">
        <w:fldChar w:fldCharType="begin"/>
      </w:r>
      <w:r w:rsidR="000C09CF">
        <w:instrText xml:space="preserve"> EQ \r((x</w:instrText>
      </w:r>
      <w:r w:rsidR="000C09CF" w:rsidRPr="000C09CF">
        <w:rPr>
          <w:vertAlign w:val="subscript"/>
        </w:rPr>
        <w:instrText>M</w:instrText>
      </w:r>
      <w:r w:rsidR="000C09CF">
        <w:instrText>-x</w:instrText>
      </w:r>
      <w:r w:rsidR="000C09CF" w:rsidRPr="000C09CF">
        <w:rPr>
          <w:vertAlign w:val="subscript"/>
        </w:rPr>
        <w:instrText>A</w:instrText>
      </w:r>
      <w:r w:rsidR="000C09CF">
        <w:instrText>)²+(y</w:instrText>
      </w:r>
      <w:r w:rsidR="000C09CF" w:rsidRPr="000C09CF">
        <w:rPr>
          <w:vertAlign w:val="subscript"/>
        </w:rPr>
        <w:instrText>M</w:instrText>
      </w:r>
      <w:r w:rsidR="000C09CF">
        <w:instrText>-y</w:instrText>
      </w:r>
      <w:r w:rsidR="000C09CF" w:rsidRPr="000C09CF">
        <w:rPr>
          <w:vertAlign w:val="subscript"/>
        </w:rPr>
        <w:instrText>A</w:instrText>
      </w:r>
      <w:r w:rsidR="000C09CF">
        <w:instrText>)² )</w:instrText>
      </w:r>
      <w:r w:rsidR="000C09CF">
        <w:fldChar w:fldCharType="end"/>
      </w:r>
    </w:p>
    <w:p w14:paraId="33E53415" w14:textId="627AE468" w:rsidR="000C09CF" w:rsidRDefault="000C09CF" w:rsidP="00796E6A">
      <w:pPr>
        <w:pStyle w:val="Paragraphedeliste"/>
        <w:spacing w:line="240" w:lineRule="auto"/>
        <w:ind w:left="1134"/>
      </w:pPr>
      <w:r>
        <w:t>AM=</w:t>
      </w:r>
      <w:r>
        <w:fldChar w:fldCharType="begin"/>
      </w:r>
      <w:r>
        <w:instrText xml:space="preserve"> EQ \r((m-0)²+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m²-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-1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instrText>)</w:instrText>
      </w:r>
      <w:r>
        <w:fldChar w:fldCharType="end"/>
      </w:r>
    </w:p>
    <w:p w14:paraId="1F9944BF" w14:textId="523596E2" w:rsidR="000C09CF" w:rsidRDefault="000C09CF" w:rsidP="00796E6A">
      <w:pPr>
        <w:pStyle w:val="Paragraphedeliste"/>
        <w:spacing w:line="240" w:lineRule="auto"/>
        <w:ind w:left="1134"/>
      </w:pPr>
      <w:r>
        <w:t>AM=</w:t>
      </w:r>
      <w:r>
        <w:fldChar w:fldCharType="begin"/>
      </w:r>
      <w:r>
        <w:instrText xml:space="preserve"> EQ \r(m²+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m²-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instrText xml:space="preserve"> )</w:instrText>
      </w:r>
      <w:r>
        <w:fldChar w:fldCharType="end"/>
      </w:r>
    </w:p>
    <w:p w14:paraId="6CEA2CA6" w14:textId="2394654C" w:rsidR="000C09CF" w:rsidRDefault="000C09CF" w:rsidP="004903A6">
      <w:pPr>
        <w:pStyle w:val="Paragraphedeliste"/>
        <w:spacing w:line="240" w:lineRule="auto"/>
        <w:ind w:left="993"/>
      </w:pPr>
      <w:r>
        <w:t xml:space="preserve">La distance de M à l’axe des abscisses est 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m²+</w:t>
      </w:r>
      <w:r>
        <w:fldChar w:fldCharType="begin"/>
      </w:r>
      <w:r>
        <w:instrText xml:space="preserve"> EQ \s\do2(\f(1;2))</w:instrText>
      </w:r>
      <w:r>
        <w:fldChar w:fldCharType="end"/>
      </w:r>
      <w:r>
        <w:t xml:space="preserve"> (ordonnée du point M) :</w:t>
      </w:r>
    </w:p>
    <w:p w14:paraId="0EFEEB88" w14:textId="41F7FADA" w:rsidR="000C09CF" w:rsidRDefault="000C09CF" w:rsidP="000C09CF">
      <w:pPr>
        <w:pStyle w:val="Paragraphedeliste"/>
        <w:spacing w:line="240" w:lineRule="auto"/>
        <w:ind w:left="1134"/>
      </w:pPr>
      <w:r>
        <w:t xml:space="preserve">    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m²+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=</w:t>
      </w:r>
      <w:r>
        <w:fldChar w:fldCharType="begin"/>
      </w:r>
      <w:r>
        <w:instrText xml:space="preserve"> EQ \r(m²+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m²-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instrText xml:space="preserve"> )</w:instrText>
      </w:r>
      <w:r>
        <w:fldChar w:fldCharType="end"/>
      </w:r>
    </w:p>
    <w:p w14:paraId="4E690393" w14:textId="0D98968D" w:rsidR="000C09CF" w:rsidRDefault="000C09CF" w:rsidP="000C09CF">
      <w:pPr>
        <w:pStyle w:val="Paragraphedeliste"/>
        <w:spacing w:line="240" w:lineRule="auto"/>
        <w:ind w:left="1134"/>
      </w:pPr>
      <w:r>
        <w:sym w:font="Wingdings" w:char="F0F3"/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m²+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m²+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m²-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</w:p>
    <w:p w14:paraId="31D44583" w14:textId="71FCE922" w:rsidR="000C09CF" w:rsidRDefault="000C09CF" w:rsidP="000C09CF">
      <w:pPr>
        <w:pStyle w:val="Paragraphedeliste"/>
        <w:spacing w:line="240" w:lineRule="auto"/>
        <w:ind w:left="1134"/>
      </w:pPr>
      <w:r>
        <w:sym w:font="Wingdings" w:char="F0F3"/>
      </w:r>
      <w:r w:rsidRPr="000C09CF">
        <w:rPr>
          <w:strike/>
        </w:rPr>
        <w:fldChar w:fldCharType="begin"/>
      </w:r>
      <w:r w:rsidRPr="000C09CF">
        <w:rPr>
          <w:strike/>
        </w:rPr>
        <w:instrText xml:space="preserve"> EQ \s\do2(\f(1;4))</w:instrText>
      </w:r>
      <w:r w:rsidRPr="000C09CF">
        <w:rPr>
          <w:strike/>
        </w:rPr>
        <w:fldChar w:fldCharType="end"/>
      </w:r>
      <w:r w:rsidRPr="000C09CF">
        <w:rPr>
          <w:strike/>
        </w:rPr>
        <w:t>m</w:t>
      </w:r>
      <w:r w:rsidRPr="000C09CF">
        <w:rPr>
          <w:strike/>
          <w:vertAlign w:val="superscript"/>
        </w:rPr>
        <w:t>4</w:t>
      </w:r>
      <w:r>
        <w:t>+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m²+</w:t>
      </w:r>
      <w:r w:rsidRPr="000C09CF">
        <w:rPr>
          <w:strike/>
        </w:rPr>
        <w:fldChar w:fldCharType="begin"/>
      </w:r>
      <w:r w:rsidRPr="000C09CF">
        <w:rPr>
          <w:strike/>
        </w:rPr>
        <w:instrText xml:space="preserve"> EQ \s\do2(\f(1;4))</w:instrText>
      </w:r>
      <w:r w:rsidRPr="000C09CF">
        <w:rPr>
          <w:strike/>
        </w:rPr>
        <w:fldChar w:fldCharType="end"/>
      </w:r>
      <w:r>
        <w:t>=m²+</w:t>
      </w:r>
      <w:r w:rsidRPr="000C09CF">
        <w:rPr>
          <w:strike/>
        </w:rPr>
        <w:fldChar w:fldCharType="begin"/>
      </w:r>
      <w:r w:rsidRPr="000C09CF">
        <w:rPr>
          <w:strike/>
        </w:rPr>
        <w:instrText xml:space="preserve"> EQ \s\do2(\f(1;4))</w:instrText>
      </w:r>
      <w:r w:rsidRPr="000C09CF">
        <w:rPr>
          <w:strike/>
        </w:rPr>
        <w:fldChar w:fldCharType="end"/>
      </w:r>
      <w:r w:rsidRPr="000C09CF">
        <w:rPr>
          <w:strike/>
        </w:rPr>
        <w:t>m</w:t>
      </w:r>
      <w:r w:rsidRPr="000C09CF">
        <w:rPr>
          <w:strike/>
          <w:vertAlign w:val="superscript"/>
        </w:rPr>
        <w:t>4</w:t>
      </w:r>
      <w:r>
        <w:t>-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m²+</w:t>
      </w:r>
      <w:r w:rsidRPr="000C09CF">
        <w:rPr>
          <w:strike/>
        </w:rPr>
        <w:fldChar w:fldCharType="begin"/>
      </w:r>
      <w:r w:rsidRPr="000C09CF">
        <w:rPr>
          <w:strike/>
        </w:rPr>
        <w:instrText xml:space="preserve"> EQ \s\do2(\f(1;4))</w:instrText>
      </w:r>
      <w:r w:rsidRPr="000C09CF">
        <w:rPr>
          <w:strike/>
        </w:rPr>
        <w:fldChar w:fldCharType="end"/>
      </w:r>
    </w:p>
    <w:p w14:paraId="0E88AFD8" w14:textId="3D7C0852" w:rsidR="000C09CF" w:rsidRDefault="000C09CF" w:rsidP="000C09CF">
      <w:pPr>
        <w:pStyle w:val="Paragraphedeliste"/>
        <w:spacing w:line="240" w:lineRule="auto"/>
        <w:ind w:left="1134"/>
      </w:pPr>
      <w:r>
        <w:sym w:font="Wingdings" w:char="F0F3"/>
      </w:r>
      <w:r>
        <w:fldChar w:fldCharType="begin"/>
      </w:r>
      <w:r>
        <w:instrText xml:space="preserve"> EQ \s\do2(\f(1;2))</w:instrText>
      </w:r>
      <w:r>
        <w:fldChar w:fldCharType="end"/>
      </w:r>
      <w:r>
        <w:t>m²=</w:t>
      </w:r>
      <w:r>
        <w:fldChar w:fldCharType="begin"/>
      </w:r>
      <w:r>
        <w:instrText xml:space="preserve"> EQ \s\do2(\f(1;2))</w:instrText>
      </w:r>
      <w:r>
        <w:fldChar w:fldCharType="end"/>
      </w:r>
      <w:r>
        <w:t>m²</w:t>
      </w:r>
    </w:p>
    <w:p w14:paraId="5A581452" w14:textId="4BD259A0" w:rsidR="000C09CF" w:rsidRDefault="000C09CF" w:rsidP="000C09CF">
      <w:pPr>
        <w:pStyle w:val="Paragraphedeliste"/>
        <w:spacing w:line="240" w:lineRule="auto"/>
        <w:ind w:left="1134"/>
      </w:pPr>
      <w:r>
        <w:t>L’égalité est vraie pour tout m</w:t>
      </w:r>
      <w:r>
        <w:rPr>
          <w:rFonts w:ascii="Cambria Math" w:hAnsi="Cambria Math" w:cs="Cambria Math"/>
        </w:rPr>
        <w:t>∈</w:t>
      </w:r>
      <w:r>
        <w:t>ℝ donc le cercle C est tangent à l’axe des abscisses.</w:t>
      </w:r>
    </w:p>
    <w:p w14:paraId="5FC52152" w14:textId="0A1AE0F7" w:rsidR="001704B2" w:rsidRDefault="001704B2" w:rsidP="000C09CF">
      <w:pPr>
        <w:pStyle w:val="Paragraphedeliste"/>
        <w:spacing w:line="240" w:lineRule="auto"/>
        <w:ind w:left="1134"/>
      </w:pPr>
      <w:r>
        <w:t>c)</w:t>
      </w:r>
    </w:p>
    <w:p w14:paraId="77450D0B" w14:textId="4055C79D" w:rsidR="000C09CF" w:rsidRDefault="000C09CF" w:rsidP="00976E2C">
      <w:pPr>
        <w:pStyle w:val="Paragraphedeliste"/>
        <w:numPr>
          <w:ilvl w:val="0"/>
          <w:numId w:val="12"/>
        </w:numPr>
        <w:spacing w:line="240" w:lineRule="auto"/>
      </w:pPr>
      <w:r>
        <w:t>Triangles tangents sous hyperbole</w:t>
      </w:r>
    </w:p>
    <w:p w14:paraId="35D7BB46" w14:textId="6F3B828D" w:rsidR="000C09CF" w:rsidRDefault="000C09CF" w:rsidP="00976E2C">
      <w:pPr>
        <w:pStyle w:val="Paragraphedeliste"/>
        <w:numPr>
          <w:ilvl w:val="1"/>
          <w:numId w:val="12"/>
        </w:numPr>
        <w:spacing w:line="240" w:lineRule="auto"/>
      </w:pPr>
      <w:r w:rsidRPr="000C09CF">
        <w:rPr>
          <w:noProof/>
        </w:rPr>
        <w:drawing>
          <wp:inline distT="0" distB="0" distL="0" distR="0" wp14:anchorId="39ADEE10" wp14:editId="3617FE8A">
            <wp:extent cx="190195" cy="164592"/>
            <wp:effectExtent l="0" t="0" r="635" b="6985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127" t="-1" r="48564" b="44378"/>
                    <a:stretch/>
                  </pic:blipFill>
                  <pic:spPr bwMode="auto">
                    <a:xfrm>
                      <a:off x="0" y="0"/>
                      <a:ext cx="190603" cy="16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> : y=</w:t>
      </w:r>
      <w:r>
        <w:fldChar w:fldCharType="begin"/>
      </w:r>
      <w:r>
        <w:instrText xml:space="preserve"> EQ \s\do2(\f(1;x))</w:instrText>
      </w:r>
      <w:r>
        <w:fldChar w:fldCharType="end"/>
      </w:r>
      <w:r>
        <w:t>, x&gt;0</w:t>
      </w:r>
    </w:p>
    <w:p w14:paraId="4893EFC2" w14:textId="6140F54B" w:rsidR="000C09CF" w:rsidRDefault="000C09CF" w:rsidP="000C09CF">
      <w:pPr>
        <w:pStyle w:val="Paragraphedeliste"/>
        <w:spacing w:line="240" w:lineRule="auto"/>
        <w:ind w:left="1440"/>
      </w:pPr>
      <w:r>
        <w:t xml:space="preserve">M(m ; </w:t>
      </w:r>
      <w:r>
        <w:fldChar w:fldCharType="begin"/>
      </w:r>
      <w:r>
        <w:instrText xml:space="preserve"> EQ \s\do2(\f(1;m))</w:instrText>
      </w:r>
      <w:r>
        <w:fldChar w:fldCharType="end"/>
      </w:r>
      <w:r>
        <w:t>)</w:t>
      </w:r>
      <w:r>
        <w:rPr>
          <w:rFonts w:ascii="Cambria Math" w:hAnsi="Cambria Math" w:cs="Cambria Math"/>
        </w:rPr>
        <w:t>∈</w:t>
      </w:r>
      <w:r w:rsidRPr="000C09CF">
        <w:rPr>
          <w:noProof/>
        </w:rPr>
        <w:drawing>
          <wp:inline distT="0" distB="0" distL="0" distR="0" wp14:anchorId="140F3B61" wp14:editId="518CBFE2">
            <wp:extent cx="190195" cy="164592"/>
            <wp:effectExtent l="0" t="0" r="635" b="6985"/>
            <wp:docPr id="41" name="Imag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127" t="-1" r="48564" b="44378"/>
                    <a:stretch/>
                  </pic:blipFill>
                  <pic:spPr bwMode="auto">
                    <a:xfrm>
                      <a:off x="0" y="0"/>
                      <a:ext cx="190603" cy="16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065591" w14:textId="6D852E40" w:rsidR="000C09CF" w:rsidRDefault="000C09CF" w:rsidP="000C09CF">
      <w:pPr>
        <w:pStyle w:val="Paragraphedeliste"/>
        <w:spacing w:line="240" w:lineRule="auto"/>
        <w:ind w:left="1440"/>
      </w:pPr>
      <w:r>
        <w:t xml:space="preserve">H(m ; 0) et k(0 ; </w:t>
      </w:r>
      <w:r>
        <w:fldChar w:fldCharType="begin"/>
      </w:r>
      <w:r>
        <w:instrText xml:space="preserve"> EQ \s\do2(\f(1;m))</w:instrText>
      </w:r>
      <w:r>
        <w:fldChar w:fldCharType="end"/>
      </w:r>
      <w:r>
        <w:t>), équation de la droite (HK) ; y=ax+b</w:t>
      </w:r>
    </w:p>
    <w:p w14:paraId="03CA26E6" w14:textId="0196343C" w:rsidR="000C09CF" w:rsidRDefault="000C09CF" w:rsidP="000C09CF">
      <w:pPr>
        <w:pStyle w:val="Paragraphedeliste"/>
        <w:spacing w:line="240" w:lineRule="auto"/>
        <w:ind w:left="1440"/>
      </w:pPr>
      <w:r>
        <w:t>a=</w:t>
      </w:r>
      <w:r>
        <w:fldChar w:fldCharType="begin"/>
      </w:r>
      <w:r>
        <w:instrText xml:space="preserve"> EQ \s\do2(\f(y</w:instrText>
      </w:r>
      <w:r w:rsidRPr="000C09CF">
        <w:rPr>
          <w:vertAlign w:val="subscript"/>
        </w:rPr>
        <w:instrText>H</w:instrText>
      </w:r>
      <w:r>
        <w:instrText>-y</w:instrText>
      </w:r>
      <w:r w:rsidRPr="000C09CF">
        <w:rPr>
          <w:vertAlign w:val="subscript"/>
        </w:rPr>
        <w:instrText>K</w:instrText>
      </w:r>
      <w:r>
        <w:instrText>;x</w:instrText>
      </w:r>
      <w:r w:rsidRPr="000C09CF">
        <w:rPr>
          <w:vertAlign w:val="subscript"/>
        </w:rPr>
        <w:instrText>H</w:instrText>
      </w:r>
      <w:r>
        <w:instrText>-y</w:instrText>
      </w:r>
      <w:r w:rsidRPr="000C09CF">
        <w:rPr>
          <w:vertAlign w:val="subscript"/>
        </w:rPr>
        <w:instrText>K</w:instrText>
      </w:r>
      <w:r>
        <w:instrText>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0-</w:instrText>
      </w:r>
      <w:r>
        <w:fldChar w:fldCharType="begin"/>
      </w:r>
      <w:r>
        <w:instrText xml:space="preserve"> EQ \s\do2(\f(1;m))</w:instrText>
      </w:r>
      <w:r>
        <w:fldChar w:fldCharType="end"/>
      </w:r>
      <w:r>
        <w:instrText>;m-0))</w:instrText>
      </w:r>
      <w:r>
        <w:fldChar w:fldCharType="end"/>
      </w:r>
      <w:r>
        <w:t xml:space="preserve"> = - </w:t>
      </w:r>
      <w:r>
        <w:fldChar w:fldCharType="begin"/>
      </w:r>
      <w:r>
        <w:instrText xml:space="preserve"> EQ \s\do2(\f(1;m²))</w:instrText>
      </w:r>
      <w:r>
        <w:fldChar w:fldCharType="end"/>
      </w:r>
    </w:p>
    <w:p w14:paraId="7A5EA18F" w14:textId="2CBAD5CC" w:rsidR="000C09CF" w:rsidRDefault="000C09CF" w:rsidP="000C09CF">
      <w:pPr>
        <w:pStyle w:val="Paragraphedeliste"/>
        <w:spacing w:line="240" w:lineRule="auto"/>
        <w:ind w:left="1440"/>
      </w:pPr>
      <w:r>
        <w:t xml:space="preserve">donc y= - </w:t>
      </w:r>
      <w:r>
        <w:fldChar w:fldCharType="begin"/>
      </w:r>
      <w:r>
        <w:instrText xml:space="preserve"> EQ \s\do2(\f(1;m²))</w:instrText>
      </w:r>
      <w:r>
        <w:fldChar w:fldCharType="end"/>
      </w:r>
      <w:r>
        <w:t>x+b</w:t>
      </w:r>
    </w:p>
    <w:p w14:paraId="16A8CDDA" w14:textId="2FCDCC2D" w:rsidR="000C09CF" w:rsidRDefault="000C09CF" w:rsidP="000C09CF">
      <w:pPr>
        <w:pStyle w:val="Paragraphedeliste"/>
        <w:spacing w:line="240" w:lineRule="auto"/>
        <w:ind w:left="1440"/>
      </w:pPr>
      <w:r>
        <w:t xml:space="preserve">avec H(m ;0), on a 0= - </w:t>
      </w:r>
      <w:r>
        <w:fldChar w:fldCharType="begin"/>
      </w:r>
      <w:r>
        <w:instrText xml:space="preserve"> EQ \s\do2(\f(1;m²))</w:instrText>
      </w:r>
      <w:r>
        <w:fldChar w:fldCharType="end"/>
      </w:r>
      <w:r>
        <w:t>*m+b</w:t>
      </w:r>
    </w:p>
    <w:p w14:paraId="5DBA9B52" w14:textId="49CAF541" w:rsidR="000C09CF" w:rsidRDefault="000C09CF" w:rsidP="000C09CF">
      <w:pPr>
        <w:pStyle w:val="Paragraphedeliste"/>
        <w:spacing w:line="240" w:lineRule="auto"/>
        <w:ind w:left="1440"/>
      </w:pPr>
      <w:r>
        <w:fldChar w:fldCharType="begin"/>
      </w:r>
      <w:r>
        <w:instrText xml:space="preserve"> EQ \s\do2(\f(1;m))</w:instrText>
      </w:r>
      <w:r>
        <w:fldChar w:fldCharType="end"/>
      </w:r>
      <w:r>
        <w:t xml:space="preserve">=b d’où </w:t>
      </w:r>
      <w:r>
        <w:fldChar w:fldCharType="begin"/>
      </w:r>
      <w:r>
        <w:instrText xml:space="preserve"> EQ \x((HK) : y= - </w:instrText>
      </w:r>
      <w:r>
        <w:fldChar w:fldCharType="begin"/>
      </w:r>
      <w:r>
        <w:instrText xml:space="preserve"> EQ \s\do2(\f(1;m²))</w:instrText>
      </w:r>
      <w:r>
        <w:fldChar w:fldCharType="end"/>
      </w:r>
      <w:r>
        <w:instrText>x+</w:instrText>
      </w:r>
      <w:r>
        <w:fldChar w:fldCharType="begin"/>
      </w:r>
      <w:r>
        <w:instrText xml:space="preserve"> EQ \s\do2(\f(1;m))</w:instrText>
      </w:r>
      <w:r>
        <w:fldChar w:fldCharType="end"/>
      </w:r>
      <w:r>
        <w:instrText>)</w:instrText>
      </w:r>
      <w:r>
        <w:fldChar w:fldCharType="end"/>
      </w:r>
    </w:p>
    <w:p w14:paraId="545D6CB5" w14:textId="70034DC4" w:rsidR="000C09CF" w:rsidRDefault="000C09CF" w:rsidP="000C09CF">
      <w:pPr>
        <w:pStyle w:val="Paragraphedeliste"/>
        <w:spacing w:line="240" w:lineRule="auto"/>
        <w:ind w:left="1440"/>
      </w:pPr>
      <w:r>
        <w:t>(D)//(HK) donc (D) : y=-</w:t>
      </w:r>
      <w:r>
        <w:fldChar w:fldCharType="begin"/>
      </w:r>
      <w:r>
        <w:instrText xml:space="preserve"> EQ \s\do2(\f(1;m²))</w:instrText>
      </w:r>
      <w:r>
        <w:fldChar w:fldCharType="end"/>
      </w:r>
      <w:r>
        <w:t>x+b’ avec M(m ;</w:t>
      </w:r>
      <w:r>
        <w:fldChar w:fldCharType="begin"/>
      </w:r>
      <w:r>
        <w:instrText xml:space="preserve"> EQ \s\do2(\f(1;m))</w:instrText>
      </w:r>
      <w:r>
        <w:fldChar w:fldCharType="end"/>
      </w:r>
      <w:r>
        <w:t xml:space="preserve">), on a </w:t>
      </w:r>
      <w:r>
        <w:fldChar w:fldCharType="begin"/>
      </w:r>
      <w:r>
        <w:instrText xml:space="preserve"> EQ \s\do2(\f(1;m))</w:instrText>
      </w:r>
      <w:r>
        <w:fldChar w:fldCharType="end"/>
      </w:r>
      <w:r>
        <w:t xml:space="preserve"> = - </w:t>
      </w:r>
      <w:r>
        <w:fldChar w:fldCharType="begin"/>
      </w:r>
      <w:r>
        <w:instrText xml:space="preserve"> EQ \s\do2(\f(1;m²))</w:instrText>
      </w:r>
      <w:r>
        <w:fldChar w:fldCharType="end"/>
      </w:r>
      <w:r>
        <w:t>*m+b’</w:t>
      </w:r>
    </w:p>
    <w:p w14:paraId="49CB4141" w14:textId="78D39F44" w:rsidR="000C09CF" w:rsidRDefault="000C09CF" w:rsidP="000C09CF">
      <w:pPr>
        <w:pStyle w:val="Paragraphedeliste"/>
        <w:spacing w:line="240" w:lineRule="auto"/>
        <w:ind w:left="1440"/>
      </w:pPr>
      <w:r>
        <w:fldChar w:fldCharType="begin"/>
      </w:r>
      <w:r>
        <w:instrText xml:space="preserve"> EQ \s\do2(\f(1;m))</w:instrText>
      </w:r>
      <w:r>
        <w:fldChar w:fldCharType="end"/>
      </w:r>
      <w:r>
        <w:t>+</w:t>
      </w:r>
      <w:r>
        <w:fldChar w:fldCharType="begin"/>
      </w:r>
      <w:r>
        <w:instrText xml:space="preserve"> EQ \s\do2(\f(1;m))</w:instrText>
      </w:r>
      <w:r>
        <w:fldChar w:fldCharType="end"/>
      </w:r>
      <w:r>
        <w:t>=b’, b’=</w:t>
      </w:r>
      <w:r>
        <w:fldChar w:fldCharType="begin"/>
      </w:r>
      <w:r>
        <w:instrText xml:space="preserve"> EQ \s\do2(\f(2;m))</w:instrText>
      </w:r>
      <w:r>
        <w:fldChar w:fldCharType="end"/>
      </w:r>
    </w:p>
    <w:p w14:paraId="6991FB52" w14:textId="05F21352" w:rsidR="000C09CF" w:rsidRDefault="000C09CF" w:rsidP="000C09CF">
      <w:pPr>
        <w:pStyle w:val="Paragraphedeliste"/>
        <w:spacing w:line="240" w:lineRule="auto"/>
        <w:ind w:left="1440"/>
      </w:pPr>
      <w:r>
        <w:fldChar w:fldCharType="begin"/>
      </w:r>
      <w:r>
        <w:instrText xml:space="preserve"> EQ \x(D : y= - </w:instrText>
      </w:r>
      <w:r>
        <w:fldChar w:fldCharType="begin"/>
      </w:r>
      <w:r>
        <w:instrText xml:space="preserve"> EQ \s\do2(\f(1;m²))</w:instrText>
      </w:r>
      <w:r>
        <w:fldChar w:fldCharType="end"/>
      </w:r>
      <w:r>
        <w:instrText>x+</w:instrText>
      </w:r>
      <w:r>
        <w:fldChar w:fldCharType="begin"/>
      </w:r>
      <w:r>
        <w:instrText xml:space="preserve"> EQ \s\do2(\f(2;m))</w:instrText>
      </w:r>
      <w:r>
        <w:fldChar w:fldCharType="end"/>
      </w:r>
      <w:r>
        <w:instrText>)</w:instrText>
      </w:r>
      <w:r>
        <w:fldChar w:fldCharType="end"/>
      </w:r>
    </w:p>
    <w:p w14:paraId="7EEB2A9B" w14:textId="3E304374" w:rsidR="000C09CF" w:rsidRDefault="000C09CF" w:rsidP="00976E2C">
      <w:pPr>
        <w:pStyle w:val="Paragraphedeliste"/>
        <w:numPr>
          <w:ilvl w:val="0"/>
          <w:numId w:val="13"/>
        </w:numPr>
        <w:spacing w:line="240" w:lineRule="auto"/>
      </w:pPr>
      <w:r>
        <w:lastRenderedPageBreak/>
        <w:t xml:space="preserve">Intersection de D avec </w:t>
      </w:r>
      <w:r w:rsidRPr="000C09CF">
        <w:rPr>
          <w:noProof/>
        </w:rPr>
        <w:drawing>
          <wp:inline distT="0" distB="0" distL="0" distR="0" wp14:anchorId="05FD2942" wp14:editId="1FAA3372">
            <wp:extent cx="190195" cy="164592"/>
            <wp:effectExtent l="0" t="0" r="635" b="6985"/>
            <wp:docPr id="43" name="Imag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127" t="-1" r="48564" b="44378"/>
                    <a:stretch/>
                  </pic:blipFill>
                  <pic:spPr bwMode="auto">
                    <a:xfrm>
                      <a:off x="0" y="0"/>
                      <a:ext cx="190603" cy="16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> :</w:t>
      </w:r>
    </w:p>
    <w:p w14:paraId="5C98898A" w14:textId="2DDFE6FB" w:rsidR="000C09CF" w:rsidRDefault="000C09CF" w:rsidP="000C09CF">
      <w:pPr>
        <w:pStyle w:val="Paragraphedeliste"/>
        <w:spacing w:line="240" w:lineRule="auto"/>
        <w:ind w:left="1068"/>
      </w:pPr>
      <w:r>
        <w:fldChar w:fldCharType="begin"/>
      </w:r>
      <w:r>
        <w:instrText xml:space="preserve">EQ \b\lc\{(\s(y= - </w:instrText>
      </w:r>
      <w:r>
        <w:fldChar w:fldCharType="begin"/>
      </w:r>
      <w:r>
        <w:instrText xml:space="preserve"> EQ \s\do2(\f(1;m²))</w:instrText>
      </w:r>
      <w:r>
        <w:fldChar w:fldCharType="end"/>
      </w:r>
      <w:r>
        <w:instrText>x+</w:instrText>
      </w:r>
      <w:r>
        <w:fldChar w:fldCharType="begin"/>
      </w:r>
      <w:r>
        <w:instrText xml:space="preserve"> EQ \s\do2(\f(2;m))</w:instrText>
      </w:r>
      <w:r>
        <w:fldChar w:fldCharType="end"/>
      </w:r>
      <w:r>
        <w:instrText>;y=</w:instrText>
      </w:r>
      <w:r>
        <w:fldChar w:fldCharType="begin"/>
      </w:r>
      <w:r>
        <w:instrText xml:space="preserve"> EQ \s\do2(\f(1;x))</w:instrText>
      </w:r>
      <w:r>
        <w:fldChar w:fldCharType="end"/>
      </w:r>
      <w:r>
        <w:instrText>))</w:instrText>
      </w:r>
      <w:r>
        <w:fldChar w:fldCharType="end"/>
      </w:r>
    </w:p>
    <w:p w14:paraId="696751C9" w14:textId="0AEAAFA7" w:rsidR="000C09CF" w:rsidRDefault="000C09CF" w:rsidP="000C09CF">
      <w:pPr>
        <w:pStyle w:val="Paragraphedeliste"/>
        <w:spacing w:line="240" w:lineRule="auto"/>
        <w:ind w:left="1068"/>
      </w:pPr>
      <w:r>
        <w:t>On égalise les y :</w:t>
      </w:r>
    </w:p>
    <w:p w14:paraId="686147AC" w14:textId="540523D9" w:rsidR="000C09CF" w:rsidRDefault="000C09CF" w:rsidP="000C09CF">
      <w:pPr>
        <w:spacing w:line="240" w:lineRule="auto"/>
        <w:ind w:left="1068"/>
      </w:pPr>
      <w:r>
        <w:t xml:space="preserve">- </w:t>
      </w:r>
      <w:r>
        <w:fldChar w:fldCharType="begin"/>
      </w:r>
      <w:r>
        <w:instrText xml:space="preserve"> EQ \s\do2(\f(1;m²))</w:instrText>
      </w:r>
      <w:r>
        <w:fldChar w:fldCharType="end"/>
      </w:r>
      <w:r>
        <w:t>x+</w:t>
      </w:r>
      <w:r>
        <w:fldChar w:fldCharType="begin"/>
      </w:r>
      <w:r>
        <w:instrText xml:space="preserve"> EQ \s\do2(\f(2;m))</w:instrText>
      </w:r>
      <w:r>
        <w:fldChar w:fldCharType="end"/>
      </w:r>
      <w:r>
        <w:t>=</w:t>
      </w:r>
      <w:r>
        <w:fldChar w:fldCharType="begin"/>
      </w:r>
      <w:r>
        <w:instrText xml:space="preserve"> EQ \s\do2(\f(1;x))</w:instrText>
      </w:r>
      <w:r>
        <w:fldChar w:fldCharType="end"/>
      </w:r>
      <w:r>
        <w:t xml:space="preserve"> (x≠0)</w:t>
      </w:r>
    </w:p>
    <w:p w14:paraId="643D1FDC" w14:textId="522996DE" w:rsidR="000C09CF" w:rsidRDefault="000C09CF" w:rsidP="000C09CF">
      <w:pPr>
        <w:spacing w:line="240" w:lineRule="auto"/>
        <w:ind w:left="1068"/>
      </w:pPr>
      <w:r>
        <w:t>-x²+2mx=m²</w:t>
      </w:r>
    </w:p>
    <w:p w14:paraId="208DB37E" w14:textId="06B2D924" w:rsidR="000C09CF" w:rsidRDefault="000C09CF" w:rsidP="000C09CF">
      <w:pPr>
        <w:spacing w:line="240" w:lineRule="auto"/>
        <w:ind w:left="1068"/>
      </w:pPr>
      <w:r>
        <w:t>X²-2mx+m²=0</w:t>
      </w:r>
    </w:p>
    <w:p w14:paraId="1640E46A" w14:textId="7FB93115" w:rsidR="000C09CF" w:rsidRDefault="000C09CF" w:rsidP="000C09CF">
      <w:pPr>
        <w:spacing w:line="240" w:lineRule="auto"/>
        <w:ind w:left="1068"/>
      </w:pPr>
      <w:r>
        <w:t>(x-m)²=0</w:t>
      </w:r>
    </w:p>
    <w:p w14:paraId="7E9CF932" w14:textId="103DEFBB" w:rsidR="000C09CF" w:rsidRDefault="000C09CF" w:rsidP="000C09CF">
      <w:pPr>
        <w:spacing w:line="240" w:lineRule="auto"/>
        <w:ind w:left="1068"/>
      </w:pPr>
      <w:r>
        <w:t>x=m</w:t>
      </w:r>
    </w:p>
    <w:p w14:paraId="4289FAE9" w14:textId="115B7DBF" w:rsidR="000C09CF" w:rsidRDefault="000C09CF" w:rsidP="000C09CF">
      <w:pPr>
        <w:spacing w:line="240" w:lineRule="auto"/>
        <w:ind w:left="1068"/>
      </w:pPr>
      <w:r>
        <w:t xml:space="preserve">D et </w:t>
      </w:r>
      <w:r w:rsidRPr="000C09CF">
        <w:rPr>
          <w:noProof/>
        </w:rPr>
        <w:drawing>
          <wp:inline distT="0" distB="0" distL="0" distR="0" wp14:anchorId="22E41A2B" wp14:editId="5F8456EE">
            <wp:extent cx="190195" cy="164592"/>
            <wp:effectExtent l="0" t="0" r="635" b="6985"/>
            <wp:docPr id="44" name="Imag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127" t="-1" r="48564" b="44378"/>
                    <a:stretch/>
                  </pic:blipFill>
                  <pic:spPr bwMode="auto">
                    <a:xfrm>
                      <a:off x="0" y="0"/>
                      <a:ext cx="190603" cy="16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se coupent en un seul point de coordonnées (m ; </w:t>
      </w:r>
      <w:r>
        <w:fldChar w:fldCharType="begin"/>
      </w:r>
      <w:r>
        <w:instrText xml:space="preserve"> EQ \s\do2(\f(1;m))</w:instrText>
      </w:r>
      <w:r>
        <w:fldChar w:fldCharType="end"/>
      </w:r>
      <w:r>
        <w:t>) soit le point M</w:t>
      </w:r>
    </w:p>
    <w:p w14:paraId="7DF3BB1C" w14:textId="0A5E2041" w:rsidR="000C09CF" w:rsidRDefault="000C09CF">
      <w:pPr>
        <w:jc w:val="left"/>
      </w:pPr>
      <w:r>
        <w:br w:type="page"/>
      </w:r>
    </w:p>
    <w:p w14:paraId="5808137C" w14:textId="77777777" w:rsidR="000C09CF" w:rsidRDefault="000C09CF" w:rsidP="000C09CF">
      <w:pPr>
        <w:spacing w:line="240" w:lineRule="auto"/>
      </w:pPr>
    </w:p>
    <w:p w14:paraId="65BCBD74" w14:textId="61C3A0E6" w:rsidR="000C09CF" w:rsidRDefault="000C09CF" w:rsidP="00976E2C">
      <w:pPr>
        <w:pStyle w:val="Paragraphedeliste"/>
        <w:numPr>
          <w:ilvl w:val="0"/>
          <w:numId w:val="12"/>
        </w:numPr>
        <w:spacing w:line="240" w:lineRule="auto"/>
      </w:pPr>
      <w:r>
        <w:t>π : y=+c</w:t>
      </w:r>
    </w:p>
    <w:p w14:paraId="79ECDC02" w14:textId="7FBDBEE2" w:rsidR="009B016A" w:rsidRDefault="009B016A" w:rsidP="009B016A">
      <w:pPr>
        <w:spacing w:line="240" w:lineRule="auto"/>
      </w:pPr>
    </w:p>
    <w:p w14:paraId="500092CB" w14:textId="4C9B87D0" w:rsidR="009B016A" w:rsidRDefault="009B016A" w:rsidP="009B016A">
      <w:pPr>
        <w:spacing w:line="240" w:lineRule="auto"/>
      </w:pPr>
      <w:r w:rsidRPr="009B016A">
        <w:t>ex 77</w:t>
      </w:r>
      <w:r>
        <w:t xml:space="preserve"> p 48 :</w:t>
      </w:r>
    </w:p>
    <w:p w14:paraId="45332A6A" w14:textId="3D2E82C3" w:rsidR="00A13BDA" w:rsidRDefault="009B016A" w:rsidP="00976E2C">
      <w:pPr>
        <w:pStyle w:val="Paragraphedeliste"/>
        <w:numPr>
          <w:ilvl w:val="0"/>
          <w:numId w:val="14"/>
        </w:numPr>
        <w:spacing w:line="240" w:lineRule="auto"/>
      </w:pPr>
      <w:r>
        <w:t xml:space="preserve">a) </w:t>
      </w:r>
    </w:p>
    <w:p w14:paraId="3C5B52F9" w14:textId="5F2D14A1" w:rsidR="00A13BDA" w:rsidRDefault="00A13BDA" w:rsidP="00A13BDA">
      <w:pPr>
        <w:pStyle w:val="Paragraphedeliste"/>
        <w:spacing w:line="240" w:lineRule="auto"/>
      </w:pPr>
      <w:r>
        <w:t>b) f(0)=</w:t>
      </w:r>
    </w:p>
    <w:p w14:paraId="363B35C8" w14:textId="188B00EA" w:rsidR="00A13BDA" w:rsidRDefault="00A13BDA" w:rsidP="00976E2C">
      <w:pPr>
        <w:pStyle w:val="Paragraphedeliste"/>
        <w:numPr>
          <w:ilvl w:val="0"/>
          <w:numId w:val="14"/>
        </w:numPr>
        <w:spacing w:line="240" w:lineRule="auto"/>
      </w:pPr>
      <w:r>
        <w:t>d</w:t>
      </w:r>
    </w:p>
    <w:p w14:paraId="7849D08A" w14:textId="359A25D7" w:rsidR="009B016A" w:rsidRDefault="009B016A" w:rsidP="009B016A">
      <w:pPr>
        <w:spacing w:line="240" w:lineRule="auto"/>
      </w:pPr>
      <w:r>
        <w:t xml:space="preserve">ex </w:t>
      </w:r>
      <w:r w:rsidRPr="009B016A">
        <w:t>81 p 48</w:t>
      </w:r>
      <w:r>
        <w:t> :</w:t>
      </w:r>
    </w:p>
    <w:p w14:paraId="75AA753B" w14:textId="77777777" w:rsidR="009B016A" w:rsidRDefault="009B016A" w:rsidP="009B016A">
      <w:pPr>
        <w:spacing w:line="240" w:lineRule="auto"/>
      </w:pPr>
    </w:p>
    <w:p w14:paraId="2D50EB0D" w14:textId="27604741" w:rsidR="009B016A" w:rsidRDefault="009B016A" w:rsidP="009B016A">
      <w:pPr>
        <w:spacing w:line="240" w:lineRule="auto"/>
      </w:pPr>
      <w:r>
        <w:t xml:space="preserve">ex </w:t>
      </w:r>
      <w:r w:rsidRPr="009B016A">
        <w:t>100 p 50</w:t>
      </w:r>
      <w:r>
        <w:t> :</w:t>
      </w:r>
    </w:p>
    <w:p w14:paraId="339A54F7" w14:textId="25C63CDB" w:rsidR="009B016A" w:rsidRDefault="009B016A" w:rsidP="009B016A">
      <w:pPr>
        <w:spacing w:line="240" w:lineRule="auto"/>
      </w:pPr>
    </w:p>
    <w:p w14:paraId="41196304" w14:textId="263BCE65" w:rsidR="009467FA" w:rsidRDefault="009467FA" w:rsidP="009B016A">
      <w:pPr>
        <w:spacing w:line="240" w:lineRule="auto"/>
      </w:pPr>
      <w:r>
        <w:t>Résoudre dans ℝ les équations suivantes :</w:t>
      </w:r>
    </w:p>
    <w:p w14:paraId="5F69D141" w14:textId="737D55E5" w:rsidR="009467FA" w:rsidRDefault="009467FA" w:rsidP="00976E2C">
      <w:pPr>
        <w:pStyle w:val="Paragraphedeliste"/>
        <w:numPr>
          <w:ilvl w:val="0"/>
          <w:numId w:val="15"/>
        </w:numPr>
        <w:spacing w:line="240" w:lineRule="auto"/>
      </w:pPr>
      <w:r>
        <w:t>3x²-5x+3/5x²-3x+1≤0</w:t>
      </w:r>
    </w:p>
    <w:p w14:paraId="44FA7A1B" w14:textId="19C94D60" w:rsidR="009467FA" w:rsidRDefault="009467FA" w:rsidP="00976E2C">
      <w:pPr>
        <w:pStyle w:val="Paragraphedeliste"/>
        <w:numPr>
          <w:ilvl w:val="1"/>
          <w:numId w:val="15"/>
        </w:numPr>
        <w:spacing w:line="240" w:lineRule="auto"/>
      </w:pPr>
      <w:r>
        <w:t>1 recherche des valeurs interdites :</w:t>
      </w:r>
    </w:p>
    <w:p w14:paraId="5AAA1B57" w14:textId="0881D181" w:rsidR="009467FA" w:rsidRDefault="009467FA" w:rsidP="00976E2C">
      <w:pPr>
        <w:pStyle w:val="Paragraphedeliste"/>
        <w:numPr>
          <w:ilvl w:val="1"/>
          <w:numId w:val="15"/>
        </w:numPr>
        <w:spacing w:line="240" w:lineRule="auto"/>
      </w:pPr>
      <w:r>
        <w:t>G est définie si et seulement si 5x²-3x+1≠0</w:t>
      </w:r>
    </w:p>
    <w:p w14:paraId="774EF406" w14:textId="578E28B2" w:rsidR="009467FA" w:rsidRDefault="009467FA" w:rsidP="00976E2C">
      <w:pPr>
        <w:pStyle w:val="Paragraphedeliste"/>
        <w:numPr>
          <w:ilvl w:val="1"/>
          <w:numId w:val="15"/>
        </w:numPr>
        <w:spacing w:line="240" w:lineRule="auto"/>
      </w:pPr>
      <w:r>
        <w:t>∆=(-3)²-4*5*1=9-20=-11&lt;0</w:t>
      </w:r>
    </w:p>
    <w:p w14:paraId="03BC2C7A" w14:textId="78991CD6" w:rsidR="009467FA" w:rsidRDefault="009467FA" w:rsidP="00976E2C">
      <w:pPr>
        <w:pStyle w:val="Paragraphedeliste"/>
        <w:numPr>
          <w:ilvl w:val="1"/>
          <w:numId w:val="15"/>
        </w:numPr>
        <w:spacing w:line="240" w:lineRule="auto"/>
      </w:pPr>
      <w:r>
        <w:t>Or a=5&gt;0 donc 5x²-3x+1&gt;0 Dg=ℝ</w:t>
      </w:r>
    </w:p>
    <w:p w14:paraId="0CD9E996" w14:textId="24F43315" w:rsidR="009467FA" w:rsidRDefault="009467FA" w:rsidP="00976E2C">
      <w:pPr>
        <w:pStyle w:val="Paragraphedeliste"/>
        <w:numPr>
          <w:ilvl w:val="0"/>
          <w:numId w:val="15"/>
        </w:numPr>
        <w:spacing w:line="240" w:lineRule="auto"/>
      </w:pPr>
      <w:r>
        <w:t>1/x-1&lt;x+1/x-2</w:t>
      </w:r>
    </w:p>
    <w:p w14:paraId="4758717D" w14:textId="74D1E34D" w:rsidR="009467FA" w:rsidRDefault="009467FA" w:rsidP="00976E2C">
      <w:pPr>
        <w:pStyle w:val="Paragraphedeliste"/>
        <w:numPr>
          <w:ilvl w:val="1"/>
          <w:numId w:val="15"/>
        </w:numPr>
        <w:spacing w:line="240" w:lineRule="auto"/>
      </w:pPr>
      <w:r>
        <w:t>Etudions le signe de 3x²-5x+3</w:t>
      </w:r>
    </w:p>
    <w:p w14:paraId="330A0419" w14:textId="012BC7E3" w:rsidR="009467FA" w:rsidRDefault="009467FA" w:rsidP="00976E2C">
      <w:pPr>
        <w:pStyle w:val="Paragraphedeliste"/>
        <w:numPr>
          <w:ilvl w:val="1"/>
          <w:numId w:val="15"/>
        </w:numPr>
        <w:spacing w:line="240" w:lineRule="auto"/>
      </w:pPr>
      <w:r>
        <w:t>3x²-5x+3=0</w:t>
      </w:r>
    </w:p>
    <w:p w14:paraId="07A00677" w14:textId="20487C4C" w:rsidR="009467FA" w:rsidRDefault="009467FA" w:rsidP="00976E2C">
      <w:pPr>
        <w:pStyle w:val="Paragraphedeliste"/>
        <w:numPr>
          <w:ilvl w:val="1"/>
          <w:numId w:val="15"/>
        </w:numPr>
        <w:spacing w:line="240" w:lineRule="auto"/>
      </w:pPr>
      <w:r>
        <w:t>∆=(-5)²-</w:t>
      </w:r>
      <w:r w:rsidR="00CC60E1">
        <w:t>4*3*3=25-36=-11&lt;0</w:t>
      </w:r>
    </w:p>
    <w:p w14:paraId="17D5422F" w14:textId="2DDBD762" w:rsidR="00CC60E1" w:rsidRDefault="00CC60E1" w:rsidP="00976E2C">
      <w:pPr>
        <w:pStyle w:val="Paragraphedeliste"/>
        <w:numPr>
          <w:ilvl w:val="1"/>
          <w:numId w:val="15"/>
        </w:numPr>
        <w:spacing w:line="240" w:lineRule="auto"/>
      </w:pPr>
      <w:r>
        <w:t>Or a=3&gt;0 donc 3x²-5x+3&gt;0</w:t>
      </w:r>
    </w:p>
    <w:p w14:paraId="57C8D8BA" w14:textId="3FD1A029" w:rsidR="00CC60E1" w:rsidRDefault="00CC60E1" w:rsidP="00976E2C">
      <w:pPr>
        <w:pStyle w:val="Paragraphedeliste"/>
        <w:numPr>
          <w:ilvl w:val="1"/>
          <w:numId w:val="15"/>
        </w:numPr>
        <w:spacing w:line="240" w:lineRule="auto"/>
      </w:pPr>
      <w:r>
        <w:t>Par conséquent g(x)&gt;0</w:t>
      </w:r>
    </w:p>
    <w:p w14:paraId="67FA1644" w14:textId="111D3F89" w:rsidR="00CC60E1" w:rsidRDefault="00CC60E1" w:rsidP="00976E2C">
      <w:pPr>
        <w:pStyle w:val="Paragraphedeliste"/>
        <w:numPr>
          <w:ilvl w:val="1"/>
          <w:numId w:val="15"/>
        </w:numPr>
        <w:spacing w:line="240" w:lineRule="auto"/>
      </w:pPr>
      <w:r>
        <w:t>Alors 5=</w:t>
      </w:r>
      <w:r>
        <w:rPr>
          <w:rFonts w:ascii="Cambria Math" w:hAnsi="Cambria Math" w:cs="Cambria Math"/>
        </w:rPr>
        <w:t>∅</w:t>
      </w:r>
    </w:p>
    <w:p w14:paraId="015174B6" w14:textId="216B2C74" w:rsidR="009467FA" w:rsidRDefault="009467FA" w:rsidP="009467FA">
      <w:pPr>
        <w:spacing w:line="240" w:lineRule="auto"/>
      </w:pPr>
    </w:p>
    <w:p w14:paraId="27952B8B" w14:textId="4F052D67" w:rsidR="009467FA" w:rsidRDefault="009467FA" w:rsidP="009467FA">
      <w:pPr>
        <w:spacing w:line="240" w:lineRule="auto"/>
      </w:pPr>
      <w:r>
        <w:t>Résoudre dans ℝ les équations suivantes :</w:t>
      </w:r>
    </w:p>
    <w:p w14:paraId="14ABAEFF" w14:textId="1FC88AF3" w:rsidR="009467FA" w:rsidRDefault="00CC60E1" w:rsidP="00976E2C">
      <w:pPr>
        <w:pStyle w:val="Paragraphedeliste"/>
        <w:numPr>
          <w:ilvl w:val="0"/>
          <w:numId w:val="16"/>
        </w:numPr>
        <w:spacing w:line="240" w:lineRule="auto"/>
      </w:pPr>
      <w:r>
        <w:fldChar w:fldCharType="begin"/>
      </w:r>
      <w:r>
        <w:instrText xml:space="preserve"> EQ \r(9-x² )</w:instrText>
      </w:r>
      <w:r>
        <w:fldChar w:fldCharType="end"/>
      </w:r>
      <w:r w:rsidR="009467FA">
        <w:t>=2x-3</w:t>
      </w:r>
    </w:p>
    <w:p w14:paraId="0DB40F42" w14:textId="32BF806C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t xml:space="preserve">1/x-1&lt;x+1/x-2 </w:t>
      </w:r>
      <w:r>
        <w:sym w:font="Wingdings" w:char="F0F3"/>
      </w:r>
      <w:r>
        <w:t xml:space="preserve"> 1/x-1 – (x+1)/x-2 &lt;0</w:t>
      </w:r>
    </w:p>
    <w:p w14:paraId="77AE6F85" w14:textId="2CC0DE46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sym w:font="Wingdings" w:char="F0F3"/>
      </w:r>
      <w:r>
        <w:t>(x-2)/(x-1)(x-2) – (x+1)(x-1)/(x-1)(x-2)&lt;0</w:t>
      </w:r>
    </w:p>
    <w:p w14:paraId="7E1BDF12" w14:textId="11B63661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sym w:font="Wingdings" w:char="F0F3"/>
      </w:r>
      <w:r>
        <w:t>x-2-(x²-1)/(x-1)(x-2) &lt;0</w:t>
      </w:r>
    </w:p>
    <w:p w14:paraId="1650D3F9" w14:textId="21051C3A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sym w:font="Wingdings" w:char="F0F3"/>
      </w:r>
      <w:r>
        <w:t>-x²+x-1/(x-1)(x-2) &lt;0</w:t>
      </w:r>
    </w:p>
    <w:p w14:paraId="5C18A3A7" w14:textId="24C89BD6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t>Les valeurs interdites sont : x≠1 et x≠2</w:t>
      </w:r>
    </w:p>
    <w:p w14:paraId="3F0F14BE" w14:textId="1931EBB2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t>D=]-∞ ;1[(U)]1 ;2[(U)]2 ; +∞[</w:t>
      </w:r>
    </w:p>
    <w:p w14:paraId="2B2BCDAD" w14:textId="5126D85F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t>(a) -x²+x-1=0</w:t>
      </w:r>
    </w:p>
    <w:p w14:paraId="5A47A3A1" w14:textId="0E7F0E6C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t>∆=1-4*((-1)(-1))</w:t>
      </w:r>
    </w:p>
    <w:p w14:paraId="3B58FFD4" w14:textId="7A541711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t>∆=-3&lt;0</w:t>
      </w:r>
    </w:p>
    <w:p w14:paraId="0705D4CD" w14:textId="75B254E8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t>Or &lt;= -1 &lt;0</w:t>
      </w:r>
    </w:p>
    <w:p w14:paraId="55702D82" w14:textId="4D082FD6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t>Donc -x²+x-1&lt;0</w:t>
      </w:r>
    </w:p>
    <w:p w14:paraId="4E1FF2E4" w14:textId="1AFA1939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  <w:r>
        <w:t>(x-1)(x-2)(r)=x²-3x+2 ; a=1&gt;0 (/r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CC60E1" w14:paraId="2E61EB33" w14:textId="77777777" w:rsidTr="00521457">
        <w:tc>
          <w:tcPr>
            <w:tcW w:w="1812" w:type="dxa"/>
          </w:tcPr>
          <w:p w14:paraId="1566ECB3" w14:textId="77777777" w:rsidR="00CC60E1" w:rsidRDefault="00CC60E1" w:rsidP="00521457">
            <w:r>
              <w:t>X</w:t>
            </w:r>
          </w:p>
        </w:tc>
        <w:tc>
          <w:tcPr>
            <w:tcW w:w="1812" w:type="dxa"/>
          </w:tcPr>
          <w:p w14:paraId="28934CB2" w14:textId="77777777" w:rsidR="00CC60E1" w:rsidRDefault="00CC60E1" w:rsidP="00521457">
            <w:r>
              <w:t>-∞</w:t>
            </w:r>
          </w:p>
        </w:tc>
        <w:tc>
          <w:tcPr>
            <w:tcW w:w="1812" w:type="dxa"/>
          </w:tcPr>
          <w:p w14:paraId="35F20EF3" w14:textId="11D11766" w:rsidR="00CC60E1" w:rsidRPr="00307F63" w:rsidRDefault="00CC60E1" w:rsidP="00521457">
            <w:r>
              <w:t>1</w:t>
            </w:r>
          </w:p>
        </w:tc>
        <w:tc>
          <w:tcPr>
            <w:tcW w:w="1813" w:type="dxa"/>
          </w:tcPr>
          <w:p w14:paraId="2234424B" w14:textId="20F94126" w:rsidR="00CC60E1" w:rsidRPr="00307F63" w:rsidRDefault="00CC60E1" w:rsidP="00521457">
            <w:r>
              <w:t>2</w:t>
            </w:r>
          </w:p>
        </w:tc>
        <w:tc>
          <w:tcPr>
            <w:tcW w:w="1813" w:type="dxa"/>
          </w:tcPr>
          <w:p w14:paraId="49DFEBB2" w14:textId="77777777" w:rsidR="00CC60E1" w:rsidRDefault="00CC60E1" w:rsidP="00521457">
            <w:r>
              <w:t>+∞</w:t>
            </w:r>
          </w:p>
        </w:tc>
      </w:tr>
      <w:tr w:rsidR="00CC60E1" w14:paraId="53559DC9" w14:textId="77777777" w:rsidTr="00521457">
        <w:tc>
          <w:tcPr>
            <w:tcW w:w="1812" w:type="dxa"/>
          </w:tcPr>
          <w:p w14:paraId="7D88CDB4" w14:textId="0B36008F" w:rsidR="00CC60E1" w:rsidRPr="00307F63" w:rsidRDefault="00CC60E1" w:rsidP="00521457">
            <w:r>
              <w:t>-x²+x-x</w:t>
            </w:r>
            <w:r>
              <w:rPr>
                <w:vertAlign w:val="subscript"/>
              </w:rPr>
              <w:t>1</w:t>
            </w:r>
          </w:p>
        </w:tc>
        <w:tc>
          <w:tcPr>
            <w:tcW w:w="1812" w:type="dxa"/>
          </w:tcPr>
          <w:p w14:paraId="04486BDA" w14:textId="14AC3A4E" w:rsidR="00CC60E1" w:rsidRDefault="00CC60E1" w:rsidP="00521457">
            <w:r>
              <w:t>-</w:t>
            </w:r>
          </w:p>
        </w:tc>
        <w:tc>
          <w:tcPr>
            <w:tcW w:w="1812" w:type="dxa"/>
          </w:tcPr>
          <w:p w14:paraId="695E4E9A" w14:textId="3994A06F" w:rsidR="00CC60E1" w:rsidRDefault="00CC60E1" w:rsidP="00521457">
            <w:r>
              <w:t>-</w:t>
            </w:r>
          </w:p>
        </w:tc>
        <w:tc>
          <w:tcPr>
            <w:tcW w:w="1813" w:type="dxa"/>
          </w:tcPr>
          <w:p w14:paraId="61FA63ED" w14:textId="23F1B538" w:rsidR="00CC60E1" w:rsidRDefault="00CC60E1" w:rsidP="00521457">
            <w:r>
              <w:t>-</w:t>
            </w:r>
          </w:p>
        </w:tc>
        <w:tc>
          <w:tcPr>
            <w:tcW w:w="1813" w:type="dxa"/>
          </w:tcPr>
          <w:p w14:paraId="5DD87036" w14:textId="2A4619AD" w:rsidR="00CC60E1" w:rsidRDefault="00CC60E1" w:rsidP="00521457"/>
        </w:tc>
      </w:tr>
      <w:tr w:rsidR="00CC60E1" w14:paraId="712F151A" w14:textId="77777777" w:rsidTr="00521457">
        <w:tc>
          <w:tcPr>
            <w:tcW w:w="1812" w:type="dxa"/>
          </w:tcPr>
          <w:p w14:paraId="1692FD84" w14:textId="6EC01F25" w:rsidR="00CC60E1" w:rsidRPr="00307F63" w:rsidRDefault="00CC60E1" w:rsidP="00521457">
            <w:r>
              <w:t>(x-1)(x-2)</w:t>
            </w:r>
          </w:p>
        </w:tc>
        <w:tc>
          <w:tcPr>
            <w:tcW w:w="1812" w:type="dxa"/>
          </w:tcPr>
          <w:p w14:paraId="20146E19" w14:textId="137BDB04" w:rsidR="00CC60E1" w:rsidRDefault="00CC60E1" w:rsidP="00521457">
            <w:r>
              <w:t>+</w:t>
            </w:r>
          </w:p>
        </w:tc>
        <w:tc>
          <w:tcPr>
            <w:tcW w:w="1812" w:type="dxa"/>
          </w:tcPr>
          <w:p w14:paraId="4AD070F3" w14:textId="2ABFB1FC" w:rsidR="00CC60E1" w:rsidRDefault="00CC60E1" w:rsidP="00521457">
            <w:r>
              <w:t>0-</w:t>
            </w:r>
          </w:p>
        </w:tc>
        <w:tc>
          <w:tcPr>
            <w:tcW w:w="1813" w:type="dxa"/>
          </w:tcPr>
          <w:p w14:paraId="3989F923" w14:textId="77777777" w:rsidR="00CC60E1" w:rsidRDefault="00CC60E1" w:rsidP="00521457">
            <w:r>
              <w:t>0</w:t>
            </w:r>
          </w:p>
        </w:tc>
        <w:tc>
          <w:tcPr>
            <w:tcW w:w="1813" w:type="dxa"/>
          </w:tcPr>
          <w:p w14:paraId="7D278BE7" w14:textId="7BD42E7A" w:rsidR="00CC60E1" w:rsidRDefault="00CC60E1" w:rsidP="00521457">
            <w:r>
              <w:t>+</w:t>
            </w:r>
          </w:p>
        </w:tc>
      </w:tr>
      <w:tr w:rsidR="00CC60E1" w14:paraId="6B2876FC" w14:textId="77777777" w:rsidTr="00521457">
        <w:tc>
          <w:tcPr>
            <w:tcW w:w="1812" w:type="dxa"/>
          </w:tcPr>
          <w:p w14:paraId="36496DC6" w14:textId="058DB642" w:rsidR="00CC60E1" w:rsidRDefault="00CC60E1" w:rsidP="00521457">
            <w:r>
              <w:lastRenderedPageBreak/>
              <w:t>-x²+x-1/(x-1)(x-2)</w:t>
            </w:r>
          </w:p>
        </w:tc>
        <w:tc>
          <w:tcPr>
            <w:tcW w:w="1812" w:type="dxa"/>
          </w:tcPr>
          <w:p w14:paraId="3A050AFD" w14:textId="347D791D" w:rsidR="00CC60E1" w:rsidRDefault="00CC60E1" w:rsidP="00521457">
            <w:r>
              <w:t>-</w:t>
            </w:r>
          </w:p>
        </w:tc>
        <w:tc>
          <w:tcPr>
            <w:tcW w:w="1812" w:type="dxa"/>
          </w:tcPr>
          <w:p w14:paraId="6E835F61" w14:textId="1E7415FB" w:rsidR="00CC60E1" w:rsidRDefault="00CC60E1" w:rsidP="00521457">
            <w:r>
              <w:t>+</w:t>
            </w:r>
          </w:p>
        </w:tc>
        <w:tc>
          <w:tcPr>
            <w:tcW w:w="1813" w:type="dxa"/>
          </w:tcPr>
          <w:p w14:paraId="40EEF36A" w14:textId="38B2F4D7" w:rsidR="00CC60E1" w:rsidRDefault="00CC60E1" w:rsidP="00521457">
            <w:r>
              <w:t>|-</w:t>
            </w:r>
          </w:p>
        </w:tc>
        <w:tc>
          <w:tcPr>
            <w:tcW w:w="1813" w:type="dxa"/>
          </w:tcPr>
          <w:p w14:paraId="29FD07FE" w14:textId="156E0498" w:rsidR="00CC60E1" w:rsidRDefault="00CC60E1" w:rsidP="00521457"/>
        </w:tc>
      </w:tr>
      <w:tr w:rsidR="00CC60E1" w14:paraId="01A6A350" w14:textId="77777777" w:rsidTr="00521457">
        <w:tc>
          <w:tcPr>
            <w:tcW w:w="1812" w:type="dxa"/>
          </w:tcPr>
          <w:p w14:paraId="0A6987FA" w14:textId="77777777" w:rsidR="00CC60E1" w:rsidRDefault="00CC60E1" w:rsidP="00521457">
            <w:r>
              <w:t>F(x)</w:t>
            </w:r>
          </w:p>
        </w:tc>
        <w:tc>
          <w:tcPr>
            <w:tcW w:w="1812" w:type="dxa"/>
          </w:tcPr>
          <w:p w14:paraId="0D9240FD" w14:textId="77777777" w:rsidR="00CC60E1" w:rsidRDefault="00CC60E1" w:rsidP="00521457">
            <w:r>
              <w:t>(v)+</w:t>
            </w:r>
          </w:p>
        </w:tc>
        <w:tc>
          <w:tcPr>
            <w:tcW w:w="1812" w:type="dxa"/>
          </w:tcPr>
          <w:p w14:paraId="3ED3E21B" w14:textId="77777777" w:rsidR="00CC60E1" w:rsidRDefault="00CC60E1" w:rsidP="00521457">
            <w:r>
              <w:t>0                        -</w:t>
            </w:r>
          </w:p>
        </w:tc>
        <w:tc>
          <w:tcPr>
            <w:tcW w:w="1813" w:type="dxa"/>
          </w:tcPr>
          <w:p w14:paraId="6196087D" w14:textId="77777777" w:rsidR="00CC60E1" w:rsidRDefault="00CC60E1" w:rsidP="00521457">
            <w:r>
              <w:t>0</w:t>
            </w:r>
          </w:p>
        </w:tc>
        <w:tc>
          <w:tcPr>
            <w:tcW w:w="1813" w:type="dxa"/>
          </w:tcPr>
          <w:p w14:paraId="53D085B7" w14:textId="77777777" w:rsidR="00CC60E1" w:rsidRDefault="00CC60E1" w:rsidP="00521457">
            <w:r>
              <w:t>+ (/v)</w:t>
            </w:r>
          </w:p>
        </w:tc>
      </w:tr>
    </w:tbl>
    <w:p w14:paraId="07A6647F" w14:textId="77777777" w:rsidR="00CC60E1" w:rsidRDefault="00CC60E1" w:rsidP="00976E2C">
      <w:pPr>
        <w:pStyle w:val="Paragraphedeliste"/>
        <w:numPr>
          <w:ilvl w:val="1"/>
          <w:numId w:val="16"/>
        </w:numPr>
        <w:spacing w:line="240" w:lineRule="auto"/>
      </w:pPr>
    </w:p>
    <w:p w14:paraId="5DFD78FC" w14:textId="596BA108" w:rsidR="009467FA" w:rsidRDefault="00CC60E1" w:rsidP="00976E2C">
      <w:pPr>
        <w:pStyle w:val="Paragraphedeliste"/>
        <w:numPr>
          <w:ilvl w:val="0"/>
          <w:numId w:val="16"/>
        </w:numPr>
        <w:spacing w:line="240" w:lineRule="auto"/>
      </w:pPr>
      <w:r>
        <w:t xml:space="preserve"> </w:t>
      </w:r>
      <w:r>
        <w:fldChar w:fldCharType="begin"/>
      </w:r>
      <w:r>
        <w:instrText xml:space="preserve"> EQ \r(x+2 )</w:instrText>
      </w:r>
      <w:r>
        <w:fldChar w:fldCharType="end"/>
      </w:r>
      <w:r w:rsidR="009467FA">
        <w:t>+</w:t>
      </w:r>
      <w:r>
        <w:fldChar w:fldCharType="begin"/>
      </w:r>
      <w:r>
        <w:instrText xml:space="preserve"> EQ \r(3x-5 )</w:instrText>
      </w:r>
      <w:r>
        <w:fldChar w:fldCharType="end"/>
      </w:r>
      <w:r w:rsidR="009467FA">
        <w:t>=7</w:t>
      </w:r>
    </w:p>
    <w:p w14:paraId="73580FF0" w14:textId="714FAA52" w:rsidR="009467FA" w:rsidRDefault="009467FA" w:rsidP="009467FA">
      <w:pPr>
        <w:spacing w:line="240" w:lineRule="auto"/>
      </w:pPr>
    </w:p>
    <w:p w14:paraId="1845ED93" w14:textId="4DB7D587" w:rsidR="00132757" w:rsidRDefault="00132757" w:rsidP="009467FA">
      <w:pPr>
        <w:spacing w:line="240" w:lineRule="auto"/>
      </w:pPr>
    </w:p>
    <w:p w14:paraId="0D107051" w14:textId="4DBE8A05" w:rsidR="00132757" w:rsidRDefault="00132757" w:rsidP="009467FA">
      <w:pPr>
        <w:spacing w:line="240" w:lineRule="auto"/>
      </w:pPr>
      <w:r>
        <w:t>Ex 105 p 51 :</w:t>
      </w:r>
    </w:p>
    <w:p w14:paraId="21C1C0C1" w14:textId="52DFD52C" w:rsidR="00132757" w:rsidRDefault="00132757" w:rsidP="009467FA">
      <w:pPr>
        <w:spacing w:line="240" w:lineRule="auto"/>
      </w:pPr>
      <w:r>
        <w:t>1)</w:t>
      </w:r>
    </w:p>
    <w:p w14:paraId="7001E64D" w14:textId="53682215" w:rsidR="00132757" w:rsidRDefault="00132757" w:rsidP="009467FA">
      <w:pPr>
        <w:spacing w:line="240" w:lineRule="auto"/>
      </w:pPr>
      <w:r>
        <w:t>x de AB peut appartenir à l’intervalle [0 ; 7]</w:t>
      </w:r>
    </w:p>
    <w:p w14:paraId="05BDDC8B" w14:textId="77777777" w:rsidR="00132757" w:rsidRDefault="00132757" w:rsidP="009467FA">
      <w:pPr>
        <w:spacing w:line="240" w:lineRule="auto"/>
      </w:pPr>
    </w:p>
    <w:p w14:paraId="35FC4339" w14:textId="061545D9" w:rsidR="00132757" w:rsidRDefault="00132757" w:rsidP="009467FA">
      <w:pPr>
        <w:spacing w:line="240" w:lineRule="auto"/>
      </w:pPr>
      <w:r>
        <w:t>Si x=0</w:t>
      </w:r>
    </w:p>
    <w:p w14:paraId="79255285" w14:textId="5F77E2A9" w:rsidR="00132757" w:rsidRDefault="00132757" w:rsidP="009467FA">
      <w:pPr>
        <w:spacing w:line="240" w:lineRule="auto"/>
      </w:pPr>
      <w:r>
        <w:t>DA=DN=0</w:t>
      </w:r>
    </w:p>
    <w:p w14:paraId="153F6129" w14:textId="0AA98B1A" w:rsidR="00132757" w:rsidRDefault="00132757" w:rsidP="009467FA">
      <w:pPr>
        <w:spacing w:line="240" w:lineRule="auto"/>
      </w:pPr>
      <w:r>
        <w:t>A et N = 7</w:t>
      </w:r>
    </w:p>
    <w:p w14:paraId="19438C41" w14:textId="1EC681BB" w:rsidR="00132757" w:rsidRDefault="00132757" w:rsidP="009467FA">
      <w:pPr>
        <w:spacing w:line="240" w:lineRule="auto"/>
      </w:pPr>
      <w:r>
        <w:t>f(x)=</w:t>
      </w:r>
      <w:r>
        <w:fldChar w:fldCharType="begin"/>
      </w:r>
      <w:r>
        <w:instrText xml:space="preserve"> EQ \s\do2(\f(b*h;2))</w:instrText>
      </w:r>
      <w:r>
        <w:fldChar w:fldCharType="end"/>
      </w:r>
    </w:p>
    <w:p w14:paraId="1655BCD6" w14:textId="44B7F8F7" w:rsidR="00132757" w:rsidRDefault="00132757" w:rsidP="009467FA">
      <w:pPr>
        <w:spacing w:line="240" w:lineRule="auto"/>
      </w:pPr>
      <w:r>
        <w:t>f(x)=</w:t>
      </w:r>
      <w:r>
        <w:fldChar w:fldCharType="begin"/>
      </w:r>
      <w:r>
        <w:instrText xml:space="preserve"> EQ \s\do2(\f(7*12;2))</w:instrText>
      </w:r>
      <w:r>
        <w:fldChar w:fldCharType="end"/>
      </w:r>
    </w:p>
    <w:p w14:paraId="60D6E442" w14:textId="38E66E87" w:rsidR="00132757" w:rsidRDefault="00132757" w:rsidP="009467FA">
      <w:pPr>
        <w:spacing w:line="240" w:lineRule="auto"/>
      </w:pPr>
      <w:r>
        <w:t>f(x)=</w:t>
      </w:r>
      <w:r>
        <w:fldChar w:fldCharType="begin"/>
      </w:r>
      <w:r>
        <w:instrText xml:space="preserve"> EQ \s\do2(\f(84;2))</w:instrText>
      </w:r>
      <w:r>
        <w:fldChar w:fldCharType="end"/>
      </w:r>
    </w:p>
    <w:p w14:paraId="7B2B1093" w14:textId="0CDD6A3F" w:rsidR="00132757" w:rsidRDefault="00132757" w:rsidP="009467FA">
      <w:pPr>
        <w:spacing w:line="240" w:lineRule="auto"/>
      </w:pPr>
      <w:r>
        <w:t>f(x)=42cm</w:t>
      </w:r>
    </w:p>
    <w:p w14:paraId="0F2EFA03" w14:textId="63436021" w:rsidR="00132757" w:rsidRDefault="00132757" w:rsidP="009467FA">
      <w:pPr>
        <w:spacing w:line="240" w:lineRule="auto"/>
      </w:pPr>
    </w:p>
    <w:p w14:paraId="2ACBBCFD" w14:textId="651DF812" w:rsidR="00132757" w:rsidRDefault="00132757" w:rsidP="009467FA">
      <w:pPr>
        <w:spacing w:line="240" w:lineRule="auto"/>
      </w:pPr>
    </w:p>
    <w:p w14:paraId="49C2B34A" w14:textId="22CAD163" w:rsidR="00132757" w:rsidRDefault="00132757" w:rsidP="009467FA">
      <w:pPr>
        <w:spacing w:line="240" w:lineRule="auto"/>
      </w:pPr>
      <w:r>
        <w:t>pour x =7</w:t>
      </w:r>
    </w:p>
    <w:p w14:paraId="61E5D779" w14:textId="73883572" w:rsidR="00132757" w:rsidRDefault="00132757" w:rsidP="009467FA">
      <w:pPr>
        <w:spacing w:line="240" w:lineRule="auto"/>
      </w:pPr>
      <w:r>
        <w:t>AD=7</w:t>
      </w:r>
    </w:p>
    <w:p w14:paraId="4B77429C" w14:textId="59CF7FA8" w:rsidR="00132757" w:rsidRDefault="00132757" w:rsidP="009467FA">
      <w:pPr>
        <w:spacing w:line="240" w:lineRule="auto"/>
      </w:pPr>
      <w:r>
        <w:t>DN=12</w:t>
      </w:r>
    </w:p>
    <w:p w14:paraId="08612ED2" w14:textId="7674158E" w:rsidR="00132757" w:rsidRDefault="00132757" w:rsidP="009467FA">
      <w:pPr>
        <w:spacing w:line="240" w:lineRule="auto"/>
      </w:pPr>
      <w:r>
        <w:t>AB-Ax=12-7=5=MB</w:t>
      </w:r>
    </w:p>
    <w:p w14:paraId="5E6BEFD4" w14:textId="30D4B2CE" w:rsidR="00132757" w:rsidRDefault="00132757" w:rsidP="009467FA">
      <w:pPr>
        <w:spacing w:line="240" w:lineRule="auto"/>
      </w:pPr>
      <w:r>
        <w:t>BN=7</w:t>
      </w:r>
    </w:p>
    <w:p w14:paraId="20868259" w14:textId="6ADC520A" w:rsidR="00132757" w:rsidRDefault="00132757" w:rsidP="009467FA">
      <w:pPr>
        <w:spacing w:line="240" w:lineRule="auto"/>
      </w:pPr>
    </w:p>
    <w:p w14:paraId="2144353B" w14:textId="3ED8D30A" w:rsidR="00132757" w:rsidRDefault="00132757" w:rsidP="009467FA">
      <w:pPr>
        <w:spacing w:line="240" w:lineRule="auto"/>
      </w:pPr>
      <w:r>
        <w:t>Je considère le triangle MNB :</w:t>
      </w:r>
    </w:p>
    <w:p w14:paraId="03C50E1E" w14:textId="77777777" w:rsidR="00132757" w:rsidRDefault="00132757" w:rsidP="009467FA">
      <w:pPr>
        <w:spacing w:line="240" w:lineRule="auto"/>
      </w:pPr>
      <w:r>
        <w:t>D’après le théorème de Pythagore, je calcule l’hypoténuse MN</w:t>
      </w:r>
    </w:p>
    <w:p w14:paraId="3A157B72" w14:textId="6815F4BE" w:rsidR="00132757" w:rsidRDefault="00132757" w:rsidP="009467FA">
      <w:pPr>
        <w:spacing w:line="240" w:lineRule="auto"/>
      </w:pPr>
      <w:r>
        <w:t>MN²=NB²+BM²</w:t>
      </w:r>
    </w:p>
    <w:p w14:paraId="2D5B08D9" w14:textId="7957917C" w:rsidR="00132757" w:rsidRDefault="00132757" w:rsidP="009467FA">
      <w:pPr>
        <w:spacing w:line="240" w:lineRule="auto"/>
      </w:pPr>
      <w:r>
        <w:t>MN²=7²+5²</w:t>
      </w:r>
    </w:p>
    <w:p w14:paraId="2E2FC2F9" w14:textId="135B2011" w:rsidR="00132757" w:rsidRDefault="00132757" w:rsidP="009467FA">
      <w:pPr>
        <w:spacing w:line="240" w:lineRule="auto"/>
      </w:pPr>
      <w:r>
        <w:t>MN²=49+25</w:t>
      </w:r>
    </w:p>
    <w:p w14:paraId="29E9D889" w14:textId="5B883855" w:rsidR="00132757" w:rsidRDefault="00132757" w:rsidP="009467FA">
      <w:pPr>
        <w:spacing w:line="240" w:lineRule="auto"/>
      </w:pPr>
      <w:r>
        <w:lastRenderedPageBreak/>
        <w:t>MN²=74</w:t>
      </w:r>
    </w:p>
    <w:p w14:paraId="0CE361E5" w14:textId="3A6F5D39" w:rsidR="00132757" w:rsidRDefault="00132757" w:rsidP="009467FA">
      <w:pPr>
        <w:spacing w:line="240" w:lineRule="auto"/>
      </w:pPr>
      <w:r>
        <w:t>MN=</w:t>
      </w:r>
      <w:r>
        <w:fldChar w:fldCharType="begin"/>
      </w:r>
      <w:r>
        <w:instrText xml:space="preserve"> EQ \r(74 )</w:instrText>
      </w:r>
      <w:r>
        <w:fldChar w:fldCharType="end"/>
      </w:r>
    </w:p>
    <w:p w14:paraId="0B21C7DE" w14:textId="686EFB89" w:rsidR="00132757" w:rsidRDefault="00132757" w:rsidP="009467FA">
      <w:pPr>
        <w:spacing w:line="240" w:lineRule="auto"/>
      </w:pPr>
      <w:r>
        <w:t>MN≈8,60cm</w:t>
      </w:r>
    </w:p>
    <w:p w14:paraId="76E4D330" w14:textId="51A96A83" w:rsidR="00132757" w:rsidRDefault="00132757" w:rsidP="009467FA">
      <w:pPr>
        <w:spacing w:line="240" w:lineRule="auto"/>
      </w:pPr>
    </w:p>
    <w:p w14:paraId="41FDB7C3" w14:textId="75E97164" w:rsidR="00132757" w:rsidRDefault="00132757" w:rsidP="009467FA">
      <w:pPr>
        <w:spacing w:line="240" w:lineRule="auto"/>
      </w:pPr>
      <w:r>
        <w:t>J’applique le théorème de Pythagore pour le triangle DMA, je calcule l’hypoténuse DM :</w:t>
      </w:r>
    </w:p>
    <w:p w14:paraId="41799765" w14:textId="18DCECB1" w:rsidR="00132757" w:rsidRDefault="00132757" w:rsidP="009467FA">
      <w:pPr>
        <w:spacing w:line="240" w:lineRule="auto"/>
      </w:pPr>
      <w:r>
        <w:t>DM²=AM²+AD²</w:t>
      </w:r>
    </w:p>
    <w:p w14:paraId="6E71117F" w14:textId="2C0185BE" w:rsidR="00132757" w:rsidRDefault="00132757" w:rsidP="009467FA">
      <w:pPr>
        <w:spacing w:line="240" w:lineRule="auto"/>
      </w:pPr>
      <w:r>
        <w:t>DM²=7²+7²</w:t>
      </w:r>
    </w:p>
    <w:p w14:paraId="331614E5" w14:textId="23EAAB3C" w:rsidR="00132757" w:rsidRDefault="00132757" w:rsidP="009467FA">
      <w:pPr>
        <w:spacing w:line="240" w:lineRule="auto"/>
      </w:pPr>
      <w:r>
        <w:t>DM²=49+49</w:t>
      </w:r>
    </w:p>
    <w:p w14:paraId="2EC81E79" w14:textId="63FEA8FD" w:rsidR="00132757" w:rsidRDefault="00132757" w:rsidP="009467FA">
      <w:pPr>
        <w:spacing w:line="240" w:lineRule="auto"/>
      </w:pPr>
      <w:r>
        <w:t>DM²=98</w:t>
      </w:r>
    </w:p>
    <w:p w14:paraId="11CD579E" w14:textId="6018F145" w:rsidR="00132757" w:rsidRDefault="00132757" w:rsidP="009467FA">
      <w:pPr>
        <w:spacing w:line="240" w:lineRule="auto"/>
      </w:pPr>
      <w:r>
        <w:t>DM=</w:t>
      </w:r>
      <w:r>
        <w:fldChar w:fldCharType="begin"/>
      </w:r>
      <w:r>
        <w:instrText xml:space="preserve"> EQ \r(98)</w:instrText>
      </w:r>
      <w:r>
        <w:fldChar w:fldCharType="end"/>
      </w:r>
    </w:p>
    <w:p w14:paraId="720E8BF1" w14:textId="600EB7D3" w:rsidR="00132757" w:rsidRPr="00132757" w:rsidRDefault="00132757" w:rsidP="009467FA">
      <w:pPr>
        <w:spacing w:line="240" w:lineRule="auto"/>
      </w:pPr>
      <w:r>
        <w:t>DM≈9,89cm</w:t>
      </w:r>
    </w:p>
    <w:p w14:paraId="511FEBB4" w14:textId="77777777" w:rsidR="00132757" w:rsidRDefault="00132757" w:rsidP="009467FA">
      <w:pPr>
        <w:spacing w:line="240" w:lineRule="auto"/>
      </w:pPr>
    </w:p>
    <w:p w14:paraId="02E7C584" w14:textId="6715F1FA" w:rsidR="00132757" w:rsidRDefault="00132757" w:rsidP="009467FA">
      <w:pPr>
        <w:spacing w:line="240" w:lineRule="auto"/>
      </w:pPr>
      <w:r>
        <w:t>2)</w:t>
      </w:r>
    </w:p>
    <w:p w14:paraId="25152964" w14:textId="6C0FD77E" w:rsidR="00132757" w:rsidRDefault="00132757" w:rsidP="009467FA">
      <w:pPr>
        <w:spacing w:line="240" w:lineRule="auto"/>
      </w:pPr>
    </w:p>
    <w:p w14:paraId="36CAFF60" w14:textId="24B3D06E" w:rsidR="00034DF7" w:rsidRDefault="00034DF7" w:rsidP="009467FA">
      <w:pPr>
        <w:spacing w:line="240" w:lineRule="auto"/>
      </w:pPr>
    </w:p>
    <w:p w14:paraId="5535452D" w14:textId="2B1353E6" w:rsidR="00034DF7" w:rsidRDefault="00034DF7" w:rsidP="009467FA">
      <w:pPr>
        <w:spacing w:line="240" w:lineRule="auto"/>
      </w:pPr>
      <w:r>
        <w:t>Ex 105 p 51 :</w:t>
      </w:r>
    </w:p>
    <w:p w14:paraId="1F865614" w14:textId="129400C9" w:rsidR="00034DF7" w:rsidRDefault="00034DF7" w:rsidP="009467FA">
      <w:pPr>
        <w:spacing w:line="240" w:lineRule="auto"/>
      </w:pPr>
      <w:r>
        <w:t>1)</w:t>
      </w:r>
    </w:p>
    <w:p w14:paraId="52EECD06" w14:textId="22C830F2" w:rsidR="00034DF7" w:rsidRDefault="00034DF7" w:rsidP="009467FA">
      <w:pPr>
        <w:spacing w:line="240" w:lineRule="auto"/>
      </w:pPr>
      <w:r>
        <w:t>AM=BN=x</w:t>
      </w:r>
    </w:p>
    <w:p w14:paraId="750A862F" w14:textId="43C90DBD" w:rsidR="00034DF7" w:rsidRDefault="00034DF7" w:rsidP="009467FA">
      <w:pPr>
        <w:spacing w:line="240" w:lineRule="auto"/>
      </w:pPr>
      <w:r>
        <w:t>DC=AB=12cm</w:t>
      </w:r>
    </w:p>
    <w:p w14:paraId="1320DD1C" w14:textId="5E2B5FFB" w:rsidR="00034DF7" w:rsidRDefault="00034DF7" w:rsidP="009467FA">
      <w:pPr>
        <w:spacing w:line="240" w:lineRule="auto"/>
      </w:pPr>
      <w:r>
        <w:t>BC=DA=7cm</w:t>
      </w:r>
    </w:p>
    <w:p w14:paraId="410DF826" w14:textId="7AA394E0" w:rsidR="00034DF7" w:rsidRDefault="00034DF7" w:rsidP="009467FA">
      <w:pPr>
        <w:spacing w:line="240" w:lineRule="auto"/>
        <w:rPr>
          <w:rFonts w:ascii="Cambria Math" w:hAnsi="Cambria Math" w:cs="Cambria Math"/>
        </w:rPr>
      </w:pPr>
      <w:r>
        <w:t>x</w:t>
      </w:r>
      <w:r>
        <w:rPr>
          <w:rFonts w:ascii="Cambria Math" w:hAnsi="Cambria Math" w:cs="Cambria Math"/>
        </w:rPr>
        <w:t>∈[0 ;7]</w:t>
      </w:r>
    </w:p>
    <w:p w14:paraId="70933D5F" w14:textId="5B62F4DE" w:rsidR="00034DF7" w:rsidRDefault="00034DF7" w:rsidP="009467FA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donc D</w:t>
      </w:r>
      <w:r>
        <w:rPr>
          <w:rFonts w:ascii="Cambria Math" w:hAnsi="Cambria Math" w:cs="Cambria Math"/>
          <w:vertAlign w:val="subscript"/>
        </w:rPr>
        <w:t>f</w:t>
      </w:r>
      <w:r>
        <w:rPr>
          <w:rFonts w:ascii="Cambria Math" w:hAnsi="Cambria Math" w:cs="Cambria Math"/>
        </w:rPr>
        <w:t>=[0 ;7]</w:t>
      </w:r>
    </w:p>
    <w:p w14:paraId="7E58BF56" w14:textId="05D12A9D" w:rsidR="00034DF7" w:rsidRDefault="00034DF7" w:rsidP="009467FA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3)</w:t>
      </w:r>
    </w:p>
    <w:p w14:paraId="5967503A" w14:textId="59DF6027" w:rsidR="00034DF7" w:rsidRDefault="00034DF7" w:rsidP="009467FA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(A)</w:t>
      </w:r>
      <w:r>
        <w:rPr>
          <w:rFonts w:ascii="Cambria Math" w:hAnsi="Cambria Math" w:cs="Cambria Math"/>
          <w:vertAlign w:val="subscript"/>
        </w:rPr>
        <w:t>AMD</w:t>
      </w:r>
      <w:r>
        <w:rPr>
          <w:rFonts w:ascii="Cambria Math" w:hAnsi="Cambria Math" w:cs="Cambria Math"/>
        </w:rPr>
        <w:t>(x)=b*h/2=AM*AD/2=x*7/2</w:t>
      </w:r>
    </w:p>
    <w:p w14:paraId="69788CC3" w14:textId="3D26125A" w:rsidR="00034DF7" w:rsidRDefault="00034DF7" w:rsidP="009467FA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(A)</w:t>
      </w:r>
      <w:r>
        <w:rPr>
          <w:rFonts w:ascii="Cambria Math" w:hAnsi="Cambria Math" w:cs="Cambria Math"/>
          <w:vertAlign w:val="subscript"/>
        </w:rPr>
        <w:t>BMN</w:t>
      </w:r>
      <w:r>
        <w:rPr>
          <w:rFonts w:ascii="Cambria Math" w:hAnsi="Cambria Math" w:cs="Cambria Math"/>
        </w:rPr>
        <w:t>(x)=b*h/2=BN*BM/2=x*(AB-AM)/2=x*(12-x)/2</w:t>
      </w:r>
    </w:p>
    <w:p w14:paraId="789ACD59" w14:textId="35ADF82D" w:rsidR="00034DF7" w:rsidRDefault="00034DF7" w:rsidP="009467FA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(A)</w:t>
      </w:r>
      <w:r>
        <w:rPr>
          <w:rFonts w:ascii="Cambria Math" w:hAnsi="Cambria Math" w:cs="Cambria Math"/>
          <w:vertAlign w:val="subscript"/>
        </w:rPr>
        <w:t>CND</w:t>
      </w:r>
      <w:r>
        <w:rPr>
          <w:rFonts w:ascii="Cambria Math" w:hAnsi="Cambria Math" w:cs="Cambria Math"/>
        </w:rPr>
        <w:t>(x)=b*h/2=CN*CD/2=(7-x)*12/2=6(7-x)</w:t>
      </w:r>
    </w:p>
    <w:p w14:paraId="6E16A9E4" w14:textId="499B774F" w:rsidR="00034DF7" w:rsidRDefault="00034DF7" w:rsidP="009467FA">
      <w:pPr>
        <w:spacing w:line="240" w:lineRule="auto"/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(A)</w:t>
      </w:r>
      <w:r>
        <w:rPr>
          <w:rFonts w:ascii="Cambria Math" w:hAnsi="Cambria Math" w:cs="Cambria Math"/>
          <w:vertAlign w:val="subscript"/>
        </w:rPr>
        <w:t>MDN</w:t>
      </w:r>
      <w:r>
        <w:rPr>
          <w:rFonts w:ascii="Cambria Math" w:hAnsi="Cambria Math" w:cs="Cambria Math"/>
        </w:rPr>
        <w:t>=(A)</w:t>
      </w:r>
      <w:r>
        <w:rPr>
          <w:rFonts w:ascii="Cambria Math" w:hAnsi="Cambria Math" w:cs="Cambria Math"/>
          <w:vertAlign w:val="subscript"/>
        </w:rPr>
        <w:t>ABCD</w:t>
      </w:r>
      <w:r>
        <w:rPr>
          <w:rFonts w:ascii="Cambria Math" w:hAnsi="Cambria Math" w:cs="Cambria Math"/>
        </w:rPr>
        <w:t>-((A)</w:t>
      </w:r>
      <w:r>
        <w:rPr>
          <w:rFonts w:ascii="Cambria Math" w:hAnsi="Cambria Math" w:cs="Cambria Math"/>
          <w:vertAlign w:val="subscript"/>
        </w:rPr>
        <w:t>AMD</w:t>
      </w:r>
      <w:r>
        <w:rPr>
          <w:rFonts w:ascii="Cambria Math" w:hAnsi="Cambria Math" w:cs="Cambria Math"/>
        </w:rPr>
        <w:t>(x)+(A)</w:t>
      </w:r>
      <w:r>
        <w:rPr>
          <w:rFonts w:ascii="Cambria Math" w:hAnsi="Cambria Math" w:cs="Cambria Math"/>
          <w:vertAlign w:val="subscript"/>
        </w:rPr>
        <w:t>BMN</w:t>
      </w:r>
      <w:r>
        <w:rPr>
          <w:rFonts w:ascii="Cambria Math" w:hAnsi="Cambria Math" w:cs="Cambria Math"/>
        </w:rPr>
        <w:t>(x)+(A)</w:t>
      </w:r>
      <w:r>
        <w:rPr>
          <w:rFonts w:ascii="Cambria Math" w:hAnsi="Cambria Math" w:cs="Cambria Math"/>
          <w:vertAlign w:val="subscript"/>
        </w:rPr>
        <w:t>CMN</w:t>
      </w:r>
      <w:r>
        <w:rPr>
          <w:rFonts w:ascii="Cambria Math" w:hAnsi="Cambria Math" w:cs="Cambria Math"/>
        </w:rPr>
        <w:t>(x))</w:t>
      </w:r>
    </w:p>
    <w:p w14:paraId="4989E177" w14:textId="2BE2F1EC" w:rsidR="00034DF7" w:rsidRDefault="00034DF7" w:rsidP="00034DF7">
      <w:pPr>
        <w:spacing w:line="240" w:lineRule="auto"/>
        <w:ind w:left="709"/>
      </w:pPr>
      <w:r>
        <w:t>=12*7-(7x/2+12x-x²/2+7*12-12x/2)</w:t>
      </w:r>
    </w:p>
    <w:p w14:paraId="3C67A57B" w14:textId="737F2F38" w:rsidR="00034DF7" w:rsidRDefault="00034DF7" w:rsidP="00034DF7">
      <w:pPr>
        <w:spacing w:line="240" w:lineRule="auto"/>
        <w:ind w:left="709"/>
      </w:pPr>
      <w:r>
        <w:t>=84-3,5x-6x-1/2x²-42+6x</w:t>
      </w:r>
    </w:p>
    <w:p w14:paraId="714359DF" w14:textId="25EED0B8" w:rsidR="00034DF7" w:rsidRDefault="00034DF7" w:rsidP="00034DF7">
      <w:pPr>
        <w:spacing w:line="240" w:lineRule="auto"/>
        <w:ind w:left="709"/>
      </w:pPr>
      <w:r>
        <w:t>=42-3,5x+1/2x²</w:t>
      </w:r>
    </w:p>
    <w:p w14:paraId="55C9F471" w14:textId="6D9A764D" w:rsidR="00034DF7" w:rsidRDefault="00034DF7" w:rsidP="00034DF7">
      <w:pPr>
        <w:spacing w:line="240" w:lineRule="auto"/>
        <w:ind w:left="709"/>
      </w:pPr>
      <w:r>
        <w:t>=1/2x²-7/2+42</w:t>
      </w:r>
    </w:p>
    <w:p w14:paraId="52B321F3" w14:textId="118AD4A9" w:rsidR="00034DF7" w:rsidRDefault="00034DF7" w:rsidP="00034DF7">
      <w:pPr>
        <w:spacing w:line="240" w:lineRule="auto"/>
      </w:pPr>
      <w:r>
        <w:t>4)</w:t>
      </w:r>
    </w:p>
    <w:p w14:paraId="1C020BB0" w14:textId="734FEB71" w:rsidR="00034DF7" w:rsidRDefault="00034DF7" w:rsidP="00034DF7">
      <w:pPr>
        <w:spacing w:line="240" w:lineRule="auto"/>
      </w:pPr>
      <w:r>
        <w:lastRenderedPageBreak/>
        <w:t xml:space="preserve">F(x)&gt;40 </w:t>
      </w:r>
      <w:r>
        <w:sym w:font="Wingdings" w:char="F0F3"/>
      </w:r>
      <w:r>
        <w:t xml:space="preserve"> 1/2x²-7/2x+42&gt;40</w:t>
      </w:r>
    </w:p>
    <w:p w14:paraId="5C08311B" w14:textId="4B417997" w:rsidR="00034DF7" w:rsidRDefault="00034DF7" w:rsidP="00034DF7">
      <w:pPr>
        <w:spacing w:line="240" w:lineRule="auto"/>
        <w:ind w:left="851"/>
      </w:pPr>
      <w:r>
        <w:sym w:font="Wingdings" w:char="F0F3"/>
      </w:r>
      <w:r>
        <w:t xml:space="preserve"> 1/2x²-7/2x+2&gt;0</w:t>
      </w:r>
    </w:p>
    <w:p w14:paraId="6E1B6E4C" w14:textId="18106DC2" w:rsidR="00034DF7" w:rsidRDefault="00034DF7" w:rsidP="00034DF7">
      <w:pPr>
        <w:spacing w:line="240" w:lineRule="auto"/>
      </w:pPr>
      <w:r>
        <w:t>∆=(-7/2)²-4*1/2*2</w:t>
      </w:r>
    </w:p>
    <w:p w14:paraId="494F798D" w14:textId="379D94B4" w:rsidR="00034DF7" w:rsidRDefault="00034DF7" w:rsidP="00034DF7">
      <w:pPr>
        <w:spacing w:line="240" w:lineRule="auto"/>
      </w:pPr>
      <w:r>
        <w:t>∆=49/4-4</w:t>
      </w:r>
    </w:p>
    <w:p w14:paraId="4866709A" w14:textId="57920206" w:rsidR="00034DF7" w:rsidRDefault="00034DF7" w:rsidP="00034DF7">
      <w:pPr>
        <w:spacing w:line="240" w:lineRule="auto"/>
      </w:pPr>
      <w:r>
        <w:t>∆=49-16/4=33/4</w:t>
      </w:r>
    </w:p>
    <w:p w14:paraId="176486AF" w14:textId="068FADA3" w:rsidR="00034DF7" w:rsidRDefault="00034DF7" w:rsidP="00034DF7">
      <w:pPr>
        <w:spacing w:line="240" w:lineRule="auto"/>
      </w:pPr>
    </w:p>
    <w:p w14:paraId="5104F352" w14:textId="2DDEAA0B" w:rsidR="00034DF7" w:rsidRDefault="00034DF7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>=7/2-(r-33-)/4 = 7/2 – (r-33-)/2</w:t>
      </w:r>
    </w:p>
    <w:p w14:paraId="5B7CC3C2" w14:textId="1D51B915" w:rsidR="00034DF7" w:rsidRDefault="00034DF7" w:rsidP="00034DF7">
      <w:pPr>
        <w:spacing w:line="240" w:lineRule="auto"/>
      </w:pPr>
      <w:r>
        <w:t>x</w:t>
      </w:r>
      <w:r>
        <w:rPr>
          <w:vertAlign w:val="subscript"/>
        </w:rPr>
        <w:t>2</w:t>
      </w:r>
      <w:r>
        <w:t>=7/2+(r-33-)/2</w:t>
      </w:r>
    </w:p>
    <w:p w14:paraId="633615F9" w14:textId="730D57FC" w:rsidR="00034DF7" w:rsidRDefault="00034DF7" w:rsidP="00034DF7">
      <w:pPr>
        <w:spacing w:line="240" w:lineRule="auto"/>
      </w:pPr>
      <w:r>
        <w:t>x     0    x</w:t>
      </w:r>
      <w:r>
        <w:rPr>
          <w:vertAlign w:val="subscript"/>
        </w:rPr>
        <w:t>1</w:t>
      </w:r>
      <w:r>
        <w:t xml:space="preserve">  x</w:t>
      </w:r>
      <w:r>
        <w:rPr>
          <w:vertAlign w:val="subscript"/>
        </w:rPr>
        <w:t>2</w:t>
      </w:r>
      <w:r>
        <w:t xml:space="preserve">  7</w:t>
      </w:r>
    </w:p>
    <w:p w14:paraId="27D8E44E" w14:textId="58290C16" w:rsidR="00034DF7" w:rsidRDefault="00034DF7" w:rsidP="00034DF7">
      <w:pPr>
        <w:spacing w:line="240" w:lineRule="auto"/>
      </w:pPr>
      <w:r>
        <w:t xml:space="preserve">f(x) +0| -  |0 + </w:t>
      </w:r>
    </w:p>
    <w:p w14:paraId="39C184C1" w14:textId="500EB502" w:rsidR="003E0BE7" w:rsidRDefault="003E0BE7" w:rsidP="00034DF7">
      <w:pPr>
        <w:spacing w:line="240" w:lineRule="auto"/>
      </w:pPr>
    </w:p>
    <w:p w14:paraId="5F42DFD9" w14:textId="19D958A6" w:rsidR="003E0BE7" w:rsidRDefault="003E0BE7" w:rsidP="00034DF7">
      <w:pPr>
        <w:spacing w:line="240" w:lineRule="auto"/>
      </w:pPr>
      <w:r>
        <w:t xml:space="preserve">entrée </w:t>
      </w:r>
      <w:proofErr w:type="spellStart"/>
      <w:r>
        <w:t>enpremière</w:t>
      </w:r>
      <w:proofErr w:type="spellEnd"/>
      <w:r>
        <w:t xml:space="preserve"> G3</w:t>
      </w:r>
    </w:p>
    <w:p w14:paraId="422A9DC3" w14:textId="77F32A49" w:rsidR="003E0BE7" w:rsidRDefault="003E0BE7" w:rsidP="00034DF7">
      <w:pPr>
        <w:spacing w:line="240" w:lineRule="auto"/>
      </w:pPr>
    </w:p>
    <w:p w14:paraId="46AA3AAA" w14:textId="4344F4B4" w:rsidR="003E0BE7" w:rsidRDefault="003E0BE7" w:rsidP="00034DF7">
      <w:pPr>
        <w:spacing w:line="240" w:lineRule="auto"/>
      </w:pPr>
      <w:r>
        <w:t>(r)Interprétation a, b, c, trois nombres réels tels que a≠0. Les solutions de l’équation ax²+bx+c=0 sont les abscisses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  <w:r>
        <w:t xml:space="preserve"> (ou x</w:t>
      </w:r>
      <w:r>
        <w:rPr>
          <w:vertAlign w:val="subscript"/>
        </w:rPr>
        <w:t>0</w:t>
      </w:r>
      <w:r>
        <w:t xml:space="preserve"> s’il n’y en a qu’une) des point d’intersection : quand ils existent de la courbe représentative de f : x|-</w:t>
      </w:r>
      <w:r>
        <w:sym w:font="Wingdings" w:char="F0E0"/>
      </w:r>
      <w:r>
        <w:t>ax²+bx+c et de l’axe des abscises.</w:t>
      </w:r>
    </w:p>
    <w:p w14:paraId="476C762E" w14:textId="382A2990" w:rsidR="003E0BE7" w:rsidRDefault="003E0BE7" w:rsidP="00034DF7">
      <w:pPr>
        <w:spacing w:line="240" w:lineRule="auto"/>
      </w:pPr>
    </w:p>
    <w:p w14:paraId="44894A76" w14:textId="059D31A1" w:rsidR="003E0BE7" w:rsidRDefault="003E0BE7" w:rsidP="00034DF7">
      <w:pPr>
        <w:spacing w:line="240" w:lineRule="auto"/>
      </w:pPr>
      <w:r>
        <w:t>Tableau des différents deltas</w:t>
      </w:r>
    </w:p>
    <w:p w14:paraId="7A858E01" w14:textId="70A5B61E" w:rsidR="003E0BE7" w:rsidRDefault="003E0BE7" w:rsidP="00034DF7">
      <w:pPr>
        <w:spacing w:line="240" w:lineRule="auto"/>
      </w:pPr>
    </w:p>
    <w:p w14:paraId="2048A38C" w14:textId="41C465D0" w:rsidR="003E0BE7" w:rsidRDefault="003E0BE7" w:rsidP="00034DF7">
      <w:pPr>
        <w:spacing w:line="240" w:lineRule="auto"/>
      </w:pPr>
      <w:r>
        <w:t>(r)Théorèmes 1.4 : (/r)</w:t>
      </w:r>
    </w:p>
    <w:p w14:paraId="05110C62" w14:textId="25D3E22D" w:rsidR="003E0BE7" w:rsidRDefault="003E0BE7" w:rsidP="00034DF7">
      <w:pPr>
        <w:spacing w:line="240" w:lineRule="auto"/>
      </w:pPr>
      <w:r>
        <w:t>Soit ax²+bx+c avec a≠0 un polynôme du second degré. Le signe de ce polynôme dépend du signe de ∆ et du signe de a.</w:t>
      </w:r>
    </w:p>
    <w:p w14:paraId="134228BD" w14:textId="6048A303" w:rsidR="003E0BE7" w:rsidRDefault="003E0BE7" w:rsidP="00034DF7">
      <w:pPr>
        <w:spacing w:line="240" w:lineRule="auto"/>
      </w:pPr>
      <w:r>
        <w:t xml:space="preserve">Si ∆&gt;0, le polynôme est du signe de a. (r) « à l’extérieur des racines » (/r) et </w:t>
      </w:r>
      <w:proofErr w:type="spellStart"/>
      <w:r>
        <w:t>dus</w:t>
      </w:r>
      <w:proofErr w:type="spellEnd"/>
      <w:r>
        <w:t xml:space="preserve"> </w:t>
      </w:r>
      <w:proofErr w:type="spellStart"/>
      <w:r>
        <w:t>igne</w:t>
      </w:r>
      <w:proofErr w:type="spellEnd"/>
      <w:r>
        <w:t xml:space="preserve"> de -a «  (r) à l’extérieur des racines » (/r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271"/>
        <w:gridCol w:w="3404"/>
        <w:gridCol w:w="2190"/>
        <w:gridCol w:w="2197"/>
      </w:tblGrid>
      <w:tr w:rsidR="003E0BE7" w14:paraId="66323A2C" w14:textId="77777777" w:rsidTr="006519D5">
        <w:tc>
          <w:tcPr>
            <w:tcW w:w="1271" w:type="dxa"/>
          </w:tcPr>
          <w:p w14:paraId="654B48D6" w14:textId="77777777" w:rsidR="003E0BE7" w:rsidRDefault="003E0BE7" w:rsidP="006519D5">
            <w:r>
              <w:t>x</w:t>
            </w:r>
          </w:p>
        </w:tc>
        <w:tc>
          <w:tcPr>
            <w:tcW w:w="3404" w:type="dxa"/>
          </w:tcPr>
          <w:p w14:paraId="1436154F" w14:textId="77777777" w:rsidR="003E0BE7" w:rsidRPr="00252B85" w:rsidRDefault="003E0BE7" w:rsidP="006519D5">
            <w:r>
              <w:t>-∞</w:t>
            </w:r>
          </w:p>
        </w:tc>
        <w:tc>
          <w:tcPr>
            <w:tcW w:w="2190" w:type="dxa"/>
          </w:tcPr>
          <w:p w14:paraId="79DC29D3" w14:textId="4F4A4A41" w:rsidR="003E0BE7" w:rsidRPr="003E0BE7" w:rsidRDefault="003E0BE7" w:rsidP="006519D5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                             x</w:t>
            </w:r>
            <w:r>
              <w:rPr>
                <w:vertAlign w:val="subscript"/>
              </w:rPr>
              <w:t>2</w:t>
            </w:r>
          </w:p>
        </w:tc>
        <w:tc>
          <w:tcPr>
            <w:tcW w:w="2197" w:type="dxa"/>
          </w:tcPr>
          <w:p w14:paraId="0E3D715A" w14:textId="77777777" w:rsidR="003E0BE7" w:rsidRDefault="003E0BE7" w:rsidP="006519D5">
            <w:pPr>
              <w:jc w:val="right"/>
            </w:pPr>
            <w:r>
              <w:t>+∞</w:t>
            </w:r>
          </w:p>
        </w:tc>
      </w:tr>
      <w:tr w:rsidR="003E0BE7" w14:paraId="4EB8727B" w14:textId="77777777" w:rsidTr="006519D5">
        <w:tc>
          <w:tcPr>
            <w:tcW w:w="1271" w:type="dxa"/>
          </w:tcPr>
          <w:p w14:paraId="2FEE97D5" w14:textId="58BB6732" w:rsidR="003E0BE7" w:rsidRDefault="003E0BE7" w:rsidP="006519D5">
            <w:r>
              <w:t>ax²+bx+c</w:t>
            </w:r>
          </w:p>
        </w:tc>
        <w:tc>
          <w:tcPr>
            <w:tcW w:w="3404" w:type="dxa"/>
          </w:tcPr>
          <w:p w14:paraId="6F4384CB" w14:textId="1DE6BAFA" w:rsidR="003E0BE7" w:rsidRPr="003E0BE7" w:rsidRDefault="003E0BE7" w:rsidP="006519D5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379FCF54" wp14:editId="7307E357">
                      <wp:simplePos x="0" y="0"/>
                      <wp:positionH relativeFrom="column">
                        <wp:posOffset>2034222</wp:posOffset>
                      </wp:positionH>
                      <wp:positionV relativeFrom="paragraph">
                        <wp:posOffset>18415</wp:posOffset>
                      </wp:positionV>
                      <wp:extent cx="109537" cy="128588"/>
                      <wp:effectExtent l="0" t="0" r="24130" b="24130"/>
                      <wp:wrapNone/>
                      <wp:docPr id="46" name="Ellips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9537" cy="128588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6435B6B" id="Ellipse 46" o:spid="_x0000_s1026" style="position:absolute;margin-left:160.15pt;margin-top:1.45pt;width:8.6pt;height:10.1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" fillcolor="white [3201]" strokecolor="black [3200]" strokeweight="1pt">
                      <v:stroke joinstyle="miter"/>
                    </v:oval>
                  </w:pict>
                </mc:Fallback>
              </mc:AlternateContent>
            </w:r>
            <w:r w:rsidRPr="003E0BE7">
              <w:rPr>
                <w:color w:val="FF0000"/>
              </w:rPr>
              <w:t>Signe de a</w:t>
            </w:r>
          </w:p>
        </w:tc>
        <w:tc>
          <w:tcPr>
            <w:tcW w:w="2190" w:type="dxa"/>
          </w:tcPr>
          <w:p w14:paraId="0C4A455A" w14:textId="2A8BF1AC" w:rsidR="003E0BE7" w:rsidRPr="003E0BE7" w:rsidRDefault="003E0BE7" w:rsidP="006519D5">
            <w:pPr>
              <w:rPr>
                <w:color w:val="FF0000"/>
              </w:rPr>
            </w:pPr>
            <w:r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55C311C0" wp14:editId="10A97C9D">
                      <wp:simplePos x="0" y="0"/>
                      <wp:positionH relativeFrom="column">
                        <wp:posOffset>1248727</wp:posOffset>
                      </wp:positionH>
                      <wp:positionV relativeFrom="paragraph">
                        <wp:posOffset>27940</wp:posOffset>
                      </wp:positionV>
                      <wp:extent cx="133350" cy="118745"/>
                      <wp:effectExtent l="0" t="0" r="19050" b="14605"/>
                      <wp:wrapNone/>
                      <wp:docPr id="47" name="Ellips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1874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0A2BCBD" id="Ellipse 47" o:spid="_x0000_s1026" style="position:absolute;margin-left:98.3pt;margin-top:2.2pt;width:10.5pt;height:9.3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" fillcolor="white [3201]" strokecolor="black [3200]" strokeweight="1pt">
                      <v:stroke joinstyle="miter"/>
                    </v:oval>
                  </w:pict>
                </mc:Fallback>
              </mc:AlternateContent>
            </w:r>
            <w:r w:rsidRPr="003E0BE7">
              <w:rPr>
                <w:color w:val="FF0000"/>
              </w:rPr>
              <w:t>Signe de -a</w:t>
            </w:r>
          </w:p>
        </w:tc>
        <w:tc>
          <w:tcPr>
            <w:tcW w:w="2197" w:type="dxa"/>
          </w:tcPr>
          <w:p w14:paraId="18534CDD" w14:textId="2FAA76A3" w:rsidR="003E0BE7" w:rsidRPr="003E0BE7" w:rsidRDefault="003E0BE7" w:rsidP="006519D5">
            <w:pPr>
              <w:rPr>
                <w:color w:val="FF0000"/>
              </w:rPr>
            </w:pPr>
            <w:r w:rsidRPr="003E0BE7">
              <w:rPr>
                <w:color w:val="FF0000"/>
              </w:rPr>
              <w:t>Signe de a</w:t>
            </w:r>
          </w:p>
        </w:tc>
      </w:tr>
    </w:tbl>
    <w:p w14:paraId="5DA2A220" w14:textId="1148DC89" w:rsidR="003E0BE7" w:rsidRDefault="003E0BE7" w:rsidP="00034DF7">
      <w:pPr>
        <w:spacing w:line="240" w:lineRule="auto"/>
      </w:pPr>
    </w:p>
    <w:p w14:paraId="334120A7" w14:textId="4321552F" w:rsidR="003E0BE7" w:rsidRDefault="003E0BE7" w:rsidP="00034DF7">
      <w:pPr>
        <w:spacing w:line="240" w:lineRule="auto"/>
      </w:pPr>
      <w:r>
        <w:t>Si ∆=0, le polynôme est toujours du signe de a. (r) Il s’annule sans changer de signe en son unique racine. (/r)</w:t>
      </w:r>
    </w:p>
    <w:p w14:paraId="70CDBCFE" w14:textId="00E72ACA" w:rsidR="003E0BE7" w:rsidRDefault="003E0BE7" w:rsidP="00034DF7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8E4CF87" wp14:editId="511E5E30">
                <wp:simplePos x="0" y="0"/>
                <wp:positionH relativeFrom="column">
                  <wp:posOffset>3098800</wp:posOffset>
                </wp:positionH>
                <wp:positionV relativeFrom="paragraph">
                  <wp:posOffset>488950</wp:posOffset>
                </wp:positionV>
                <wp:extent cx="149225" cy="129858"/>
                <wp:effectExtent l="0" t="0" r="22225" b="22860"/>
                <wp:wrapNone/>
                <wp:docPr id="48" name="Ellips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49225" cy="12985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806BAC" id="Ellipse 48" o:spid="_x0000_s1026" style="position:absolute;margin-left:244pt;margin-top:38.5pt;width:11.75pt;height:10.25pt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" fillcolor="white [3201]" strokecolor="black [3200]" strokeweight="1pt">
                <v:stroke joinstyle="miter"/>
              </v:oval>
            </w:pict>
          </mc:Fallback>
        </mc:AlternateConten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132"/>
        <w:gridCol w:w="3850"/>
        <w:gridCol w:w="4080"/>
      </w:tblGrid>
      <w:tr w:rsidR="003E0BE7" w14:paraId="34033CFA" w14:textId="77777777" w:rsidTr="006519D5">
        <w:tc>
          <w:tcPr>
            <w:tcW w:w="421" w:type="dxa"/>
          </w:tcPr>
          <w:p w14:paraId="5C3880E9" w14:textId="7F0557B1" w:rsidR="003E0BE7" w:rsidRDefault="003E0BE7" w:rsidP="006519D5">
            <w:r>
              <w:t>x</w:t>
            </w:r>
          </w:p>
        </w:tc>
        <w:tc>
          <w:tcPr>
            <w:tcW w:w="8641" w:type="dxa"/>
            <w:gridSpan w:val="2"/>
          </w:tcPr>
          <w:p w14:paraId="7EB655B7" w14:textId="13A52D89" w:rsidR="003E0BE7" w:rsidRPr="00FC1E85" w:rsidRDefault="003E0BE7" w:rsidP="006519D5">
            <w:r>
              <w:t>-∞                                                                    x</w:t>
            </w:r>
            <w:r>
              <w:rPr>
                <w:vertAlign w:val="subscript"/>
              </w:rPr>
              <w:t>0</w:t>
            </w:r>
            <w:r>
              <w:t xml:space="preserve">                                                                    +∞</w:t>
            </w:r>
          </w:p>
        </w:tc>
      </w:tr>
      <w:tr w:rsidR="003E0BE7" w14:paraId="1A92481A" w14:textId="77777777" w:rsidTr="006519D5">
        <w:tc>
          <w:tcPr>
            <w:tcW w:w="421" w:type="dxa"/>
          </w:tcPr>
          <w:p w14:paraId="7B470115" w14:textId="3B8D6635" w:rsidR="003E0BE7" w:rsidRPr="00252B85" w:rsidRDefault="003E0BE7" w:rsidP="006519D5">
            <w:r>
              <w:t>ax²+bx+c</w:t>
            </w:r>
          </w:p>
        </w:tc>
        <w:tc>
          <w:tcPr>
            <w:tcW w:w="4193" w:type="dxa"/>
          </w:tcPr>
          <w:p w14:paraId="6E0180A8" w14:textId="4A56D99D" w:rsidR="003E0BE7" w:rsidRPr="003E0BE7" w:rsidRDefault="003E0BE7" w:rsidP="006519D5">
            <w:pPr>
              <w:jc w:val="center"/>
              <w:rPr>
                <w:color w:val="FF0000"/>
              </w:rPr>
            </w:pPr>
            <w:r w:rsidRPr="003E0BE7">
              <w:rPr>
                <w:noProof/>
                <w:color w:val="FF0000"/>
              </w:rPr>
              <w:t>Signe de a</w:t>
            </w:r>
          </w:p>
        </w:tc>
        <w:tc>
          <w:tcPr>
            <w:tcW w:w="4448" w:type="dxa"/>
          </w:tcPr>
          <w:p w14:paraId="4AB19AF3" w14:textId="5940EA9F" w:rsidR="003E0BE7" w:rsidRDefault="003E0BE7" w:rsidP="006519D5">
            <w:pPr>
              <w:jc w:val="center"/>
            </w:pPr>
            <w:r w:rsidRPr="003E0BE7">
              <w:rPr>
                <w:color w:val="FF0000"/>
              </w:rPr>
              <w:t>Signe de a</w:t>
            </w:r>
          </w:p>
        </w:tc>
      </w:tr>
    </w:tbl>
    <w:p w14:paraId="4B5D7AB0" w14:textId="2A75CDB9" w:rsidR="003E0BE7" w:rsidRDefault="003E0BE7" w:rsidP="00034DF7">
      <w:pPr>
        <w:spacing w:line="240" w:lineRule="auto"/>
      </w:pPr>
    </w:p>
    <w:p w14:paraId="046204A2" w14:textId="78621C0E" w:rsidR="003E0BE7" w:rsidRDefault="003056F9" w:rsidP="00034DF7">
      <w:pPr>
        <w:spacing w:line="240" w:lineRule="auto"/>
      </w:pPr>
      <w:r>
        <w:t>Si ∆&lt;0 le polynôme est du signe de a.</w:t>
      </w:r>
    </w:p>
    <w:p w14:paraId="66DB48BC" w14:textId="29C64742" w:rsidR="003056F9" w:rsidRDefault="003056F9" w:rsidP="00034DF7">
      <w:pPr>
        <w:spacing w:line="240" w:lineRule="auto"/>
      </w:pPr>
      <w:r>
        <w:t>Exercice : Etudier le signe du polynôme suivant :</w:t>
      </w:r>
    </w:p>
    <w:p w14:paraId="410C3DFA" w14:textId="36B2EF1D" w:rsidR="003056F9" w:rsidRDefault="003056F9" w:rsidP="00034DF7">
      <w:pPr>
        <w:spacing w:line="240" w:lineRule="auto"/>
      </w:pPr>
      <w:r>
        <w:lastRenderedPageBreak/>
        <w:t>g(x)=-x²+4x-1</w:t>
      </w:r>
    </w:p>
    <w:p w14:paraId="02274BD3" w14:textId="5529ABAB" w:rsidR="003056F9" w:rsidRDefault="003056F9" w:rsidP="00034DF7">
      <w:pPr>
        <w:spacing w:line="240" w:lineRule="auto"/>
      </w:pPr>
      <w:r>
        <w:t>Pour g(x)=0</w:t>
      </w:r>
    </w:p>
    <w:p w14:paraId="187EFE66" w14:textId="617C3159" w:rsidR="003056F9" w:rsidRDefault="003056F9" w:rsidP="00034DF7">
      <w:pPr>
        <w:spacing w:line="240" w:lineRule="auto"/>
      </w:pPr>
      <w:r>
        <w:t>G(0)=-0²+0-1</w:t>
      </w:r>
    </w:p>
    <w:p w14:paraId="71D2799F" w14:textId="52371617" w:rsidR="003056F9" w:rsidRDefault="003056F9" w:rsidP="00034DF7">
      <w:pPr>
        <w:spacing w:line="240" w:lineRule="auto"/>
      </w:pPr>
      <w:r>
        <w:t>G(0)=-1</w:t>
      </w:r>
    </w:p>
    <w:p w14:paraId="2657403B" w14:textId="22EB5535" w:rsidR="003056F9" w:rsidRDefault="003056F9" w:rsidP="00034DF7">
      <w:pPr>
        <w:spacing w:line="240" w:lineRule="auto"/>
      </w:pPr>
      <w:r>
        <w:t>∆=b²-4(ac)</w:t>
      </w:r>
    </w:p>
    <w:p w14:paraId="39309038" w14:textId="074B1625" w:rsidR="003056F9" w:rsidRDefault="003056F9" w:rsidP="00034DF7">
      <w:pPr>
        <w:spacing w:line="240" w:lineRule="auto"/>
      </w:pPr>
      <w:r>
        <w:t>∆=4²-4(-1*-1)</w:t>
      </w:r>
    </w:p>
    <w:p w14:paraId="669D4708" w14:textId="11883267" w:rsidR="003056F9" w:rsidRDefault="003056F9" w:rsidP="00034DF7">
      <w:pPr>
        <w:spacing w:line="240" w:lineRule="auto"/>
      </w:pPr>
      <w:r>
        <w:t>∆=16-4</w:t>
      </w:r>
    </w:p>
    <w:p w14:paraId="31026552" w14:textId="2E47FAB0" w:rsidR="003056F9" w:rsidRDefault="003056F9" w:rsidP="00034DF7">
      <w:pPr>
        <w:spacing w:line="240" w:lineRule="auto"/>
      </w:pPr>
      <w:r>
        <w:t>∆=12</w:t>
      </w:r>
    </w:p>
    <w:p w14:paraId="0DEB4761" w14:textId="14D0E54A" w:rsidR="003056F9" w:rsidRDefault="003056F9" w:rsidP="00034DF7">
      <w:pPr>
        <w:spacing w:line="240" w:lineRule="auto"/>
      </w:pPr>
      <w:r>
        <w:t xml:space="preserve">∆&gt;0 </w:t>
      </w:r>
      <w:r>
        <w:sym w:font="Wingdings" w:char="F0E8"/>
      </w:r>
      <w:r>
        <w:t xml:space="preserve">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  <w:r>
        <w:t xml:space="preserve">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3056F9" w14:paraId="12159E01" w14:textId="77777777" w:rsidTr="006519D5">
        <w:tc>
          <w:tcPr>
            <w:tcW w:w="4531" w:type="dxa"/>
          </w:tcPr>
          <w:p w14:paraId="67AD2022" w14:textId="77777777" w:rsidR="003056F9" w:rsidRDefault="003056F9" w:rsidP="006519D5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-b-</w:instrText>
            </w:r>
            <w:r>
              <w:fldChar w:fldCharType="begin"/>
            </w:r>
            <w:r>
              <w:instrText xml:space="preserve"> EQ \r(∆)</w:instrText>
            </w:r>
            <w:r>
              <w:fldChar w:fldCharType="end"/>
            </w:r>
            <w:r>
              <w:instrText xml:space="preserve">;2a)) </w:instrText>
            </w:r>
            <w:r>
              <w:fldChar w:fldCharType="end"/>
            </w:r>
          </w:p>
          <w:p w14:paraId="77B6ADB0" w14:textId="19CA2B9F" w:rsidR="003056F9" w:rsidRDefault="003056F9" w:rsidP="006519D5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-4-</w:instrText>
            </w:r>
            <w:r>
              <w:fldChar w:fldCharType="begin"/>
            </w:r>
            <w:r>
              <w:instrText xml:space="preserve"> EQ \r(12)</w:instrText>
            </w:r>
            <w:r>
              <w:fldChar w:fldCharType="end"/>
            </w:r>
            <w:r>
              <w:instrText xml:space="preserve">;2*-1)) </w:instrText>
            </w:r>
            <w:r>
              <w:fldChar w:fldCharType="end"/>
            </w:r>
          </w:p>
          <w:p w14:paraId="53C138D8" w14:textId="2A0DA056" w:rsidR="003056F9" w:rsidRDefault="003056F9" w:rsidP="006519D5">
            <w:r>
              <w:t>x</w:t>
            </w:r>
            <w:r>
              <w:rPr>
                <w:vertAlign w:val="subscript"/>
              </w:rPr>
              <w:t>1</w:t>
            </w:r>
            <w:r>
              <w:t xml:space="preserve"> = </w:t>
            </w:r>
            <w:r>
              <w:fldChar w:fldCharType="begin"/>
            </w:r>
            <w:r>
              <w:instrText xml:space="preserve"> EQ \s\do2(\f(-4-</w:instrText>
            </w:r>
            <w:r>
              <w:fldChar w:fldCharType="begin"/>
            </w:r>
            <w:r>
              <w:instrText xml:space="preserve"> EQ \r(12)</w:instrText>
            </w:r>
            <w:r>
              <w:fldChar w:fldCharType="end"/>
            </w:r>
            <w:r>
              <w:instrText xml:space="preserve">;-2)) </w:instrText>
            </w:r>
            <w:r>
              <w:fldChar w:fldCharType="end"/>
            </w:r>
          </w:p>
        </w:tc>
        <w:tc>
          <w:tcPr>
            <w:tcW w:w="4531" w:type="dxa"/>
          </w:tcPr>
          <w:p w14:paraId="36AE8A04" w14:textId="77777777" w:rsidR="003056F9" w:rsidRDefault="003056F9" w:rsidP="006519D5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-b+</w:instrText>
            </w:r>
            <w:r>
              <w:fldChar w:fldCharType="begin"/>
            </w:r>
            <w:r>
              <w:instrText xml:space="preserve"> EQ \r(∆)</w:instrText>
            </w:r>
            <w:r>
              <w:fldChar w:fldCharType="end"/>
            </w:r>
            <w:r>
              <w:instrText xml:space="preserve">;2a)) </w:instrText>
            </w:r>
            <w:r>
              <w:fldChar w:fldCharType="end"/>
            </w:r>
          </w:p>
          <w:p w14:paraId="60F1833C" w14:textId="478D8E9B" w:rsidR="003056F9" w:rsidRDefault="003056F9" w:rsidP="006519D5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-4+</w:instrText>
            </w:r>
            <w:r>
              <w:fldChar w:fldCharType="begin"/>
            </w:r>
            <w:r>
              <w:instrText xml:space="preserve"> EQ \r(12)</w:instrText>
            </w:r>
            <w:r>
              <w:fldChar w:fldCharType="end"/>
            </w:r>
            <w:r>
              <w:instrText xml:space="preserve">;2*-1)) </w:instrText>
            </w:r>
            <w:r>
              <w:fldChar w:fldCharType="end"/>
            </w:r>
          </w:p>
          <w:p w14:paraId="6D813D32" w14:textId="23B85E44" w:rsidR="003056F9" w:rsidRPr="00FF5B26" w:rsidRDefault="003056F9" w:rsidP="006519D5">
            <w:r>
              <w:t>x</w:t>
            </w:r>
            <w:r>
              <w:rPr>
                <w:vertAlign w:val="subscript"/>
              </w:rPr>
              <w:t>2</w:t>
            </w:r>
            <w:r w:rsidRPr="00FF5B26">
              <w:t xml:space="preserve"> </w:t>
            </w:r>
            <w:r>
              <w:t xml:space="preserve">= </w:t>
            </w:r>
            <w:r>
              <w:fldChar w:fldCharType="begin"/>
            </w:r>
            <w:r>
              <w:instrText xml:space="preserve"> EQ \s\do2(\f(-4-</w:instrText>
            </w:r>
            <w:r>
              <w:fldChar w:fldCharType="begin"/>
            </w:r>
            <w:r>
              <w:instrText xml:space="preserve"> EQ \r(12)</w:instrText>
            </w:r>
            <w:r>
              <w:fldChar w:fldCharType="end"/>
            </w:r>
            <w:r>
              <w:instrText xml:space="preserve">;-2)) </w:instrText>
            </w:r>
            <w:r>
              <w:fldChar w:fldCharType="end"/>
            </w:r>
          </w:p>
        </w:tc>
      </w:tr>
    </w:tbl>
    <w:p w14:paraId="2A7D079D" w14:textId="51934DD8" w:rsidR="00833C27" w:rsidRDefault="00833C27" w:rsidP="00034DF7">
      <w:pPr>
        <w:spacing w:line="240" w:lineRule="auto"/>
      </w:pPr>
    </w:p>
    <w:p w14:paraId="1B1E44CB" w14:textId="7A51EE24" w:rsidR="00833C27" w:rsidRDefault="00833C27" w:rsidP="00034DF7">
      <w:pPr>
        <w:spacing w:line="240" w:lineRule="auto"/>
      </w:pPr>
      <w:r>
        <w:t>G : |</w:t>
      </w:r>
      <w:r>
        <w:sym w:font="Wingdings" w:char="F0E0"/>
      </w:r>
      <w:r>
        <w:t xml:space="preserve"> 3x-4/(r--x²+4x-1-)</w:t>
      </w:r>
    </w:p>
    <w:p w14:paraId="3429CA33" w14:textId="0FF6B34E" w:rsidR="00833C27" w:rsidRDefault="00833C27" w:rsidP="00034DF7">
      <w:pPr>
        <w:spacing w:line="240" w:lineRule="auto"/>
      </w:pPr>
      <w:r>
        <w:t>G est définie si et seulement si -x²+4x-1&gt;0 donc D</w:t>
      </w:r>
      <w:r>
        <w:rPr>
          <w:vertAlign w:val="subscript"/>
        </w:rPr>
        <w:t>g</w:t>
      </w:r>
      <w:r>
        <w:t>=]2-(r-3-) ; 2+(-3-)[</w:t>
      </w:r>
    </w:p>
    <w:p w14:paraId="06497801" w14:textId="40FFCE8E" w:rsidR="00833C27" w:rsidRDefault="00833C27" w:rsidP="00034DF7">
      <w:pPr>
        <w:spacing w:line="240" w:lineRule="auto"/>
      </w:pPr>
    </w:p>
    <w:p w14:paraId="30A40477" w14:textId="5DECE514" w:rsidR="009A57F9" w:rsidRDefault="009A57F9" w:rsidP="00034DF7">
      <w:pPr>
        <w:spacing w:line="240" w:lineRule="auto"/>
      </w:pPr>
      <w:r>
        <w:t>(r) f) Somme et produits des racines(/r)</w:t>
      </w:r>
    </w:p>
    <w:p w14:paraId="641D2381" w14:textId="6C0239ED" w:rsidR="009A57F9" w:rsidRDefault="009A57F9" w:rsidP="00034DF7">
      <w:pPr>
        <w:spacing w:line="240" w:lineRule="auto"/>
      </w:pPr>
      <w:r>
        <w:t>(r)Propriété 1.5 : (/r)</w:t>
      </w:r>
    </w:p>
    <w:p w14:paraId="2C753209" w14:textId="77E5F385" w:rsidR="009A57F9" w:rsidRDefault="009A57F9" w:rsidP="00034DF7">
      <w:pPr>
        <w:spacing w:line="240" w:lineRule="auto"/>
      </w:pPr>
      <w:r>
        <w:t>(Somme Lorsqu’un trinôme ax²+bx+c, admet deux racines (solutions)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  <w:r>
        <w:t>, soit ∆&gt;0 , on a : (r)Somme : 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=-b+(r-∆-)/2a + (-b-(r-∆-)/2a)</w:t>
      </w:r>
    </w:p>
    <w:p w14:paraId="4BBC3285" w14:textId="6EE25920" w:rsidR="009A57F9" w:rsidRDefault="009A57F9" w:rsidP="00034DF7">
      <w:pPr>
        <w:spacing w:line="240" w:lineRule="auto"/>
      </w:pPr>
      <w:r>
        <w:t>= -b+(r-∆-)-b-(r-∆-)/2a</w:t>
      </w:r>
    </w:p>
    <w:p w14:paraId="7C821F07" w14:textId="10E02952" w:rsidR="009A57F9" w:rsidRDefault="009A57F9" w:rsidP="00034DF7">
      <w:pPr>
        <w:spacing w:line="240" w:lineRule="auto"/>
      </w:pPr>
      <w:r>
        <w:t>= -2b/2a</w:t>
      </w:r>
    </w:p>
    <w:p w14:paraId="029DD83A" w14:textId="7A10FA6F" w:rsidR="009A57F9" w:rsidRDefault="009A57F9" w:rsidP="00034DF7">
      <w:pPr>
        <w:spacing w:line="240" w:lineRule="auto"/>
      </w:pPr>
      <w:r>
        <w:t>=-b/a</w:t>
      </w:r>
    </w:p>
    <w:p w14:paraId="78647B91" w14:textId="41E564A2" w:rsidR="009A57F9" w:rsidRDefault="009A57F9" w:rsidP="00034DF7">
      <w:pPr>
        <w:spacing w:line="240" w:lineRule="auto"/>
      </w:pPr>
    </w:p>
    <w:p w14:paraId="1852778A" w14:textId="4C0F5589" w:rsidR="009A57F9" w:rsidRDefault="009A57F9" w:rsidP="00034DF7">
      <w:pPr>
        <w:spacing w:line="240" w:lineRule="auto"/>
      </w:pPr>
      <w:r>
        <w:t>Produit : x</w:t>
      </w:r>
      <w:r>
        <w:rPr>
          <w:vertAlign w:val="subscript"/>
        </w:rPr>
        <w:t>1</w:t>
      </w:r>
      <w:r>
        <w:t>*x</w:t>
      </w:r>
      <w:r>
        <w:rPr>
          <w:vertAlign w:val="subscript"/>
        </w:rPr>
        <w:t>2</w:t>
      </w:r>
      <w:r>
        <w:t>=(-b+(r-∆-)/2a)*(-b-(r-∆-)/2a)</w:t>
      </w:r>
    </w:p>
    <w:p w14:paraId="03514C0E" w14:textId="45EB3590" w:rsidR="009A57F9" w:rsidRDefault="009A57F9" w:rsidP="00034DF7">
      <w:pPr>
        <w:spacing w:line="240" w:lineRule="auto"/>
      </w:pPr>
      <w:r>
        <w:t>= (-b+(r-∆-))(-b-(r-∆-))/4a²</w:t>
      </w:r>
    </w:p>
    <w:p w14:paraId="6B72BD16" w14:textId="69A346E7" w:rsidR="009A57F9" w:rsidRDefault="009A57F9" w:rsidP="00034DF7">
      <w:pPr>
        <w:spacing w:line="240" w:lineRule="auto"/>
      </w:pPr>
      <w:r>
        <w:t>= (-b)²-((r-∆-))²/4a²</w:t>
      </w:r>
    </w:p>
    <w:p w14:paraId="37E3F771" w14:textId="19A63956" w:rsidR="009A57F9" w:rsidRDefault="009A57F9" w:rsidP="00034DF7">
      <w:pPr>
        <w:spacing w:line="240" w:lineRule="auto"/>
      </w:pPr>
      <w:r>
        <w:t>=b²-∆/4a²</w:t>
      </w:r>
    </w:p>
    <w:p w14:paraId="18F26379" w14:textId="53D2A499" w:rsidR="009A57F9" w:rsidRDefault="009A57F9" w:rsidP="00034DF7">
      <w:pPr>
        <w:spacing w:line="240" w:lineRule="auto"/>
      </w:pPr>
      <w:r>
        <w:t>Or ∆=b²-4ac</w:t>
      </w:r>
    </w:p>
    <w:p w14:paraId="53015DD1" w14:textId="4E7957BF" w:rsidR="009A57F9" w:rsidRDefault="009A57F9" w:rsidP="00034DF7">
      <w:pPr>
        <w:spacing w:line="240" w:lineRule="auto"/>
      </w:pPr>
      <w:r>
        <w:sym w:font="Wingdings" w:char="F0F3"/>
      </w:r>
      <w:r>
        <w:t xml:space="preserve"> 4ac=b²-∆</w:t>
      </w:r>
    </w:p>
    <w:p w14:paraId="20280804" w14:textId="4250A4B2" w:rsidR="009A57F9" w:rsidRDefault="009A57F9" w:rsidP="00034DF7">
      <w:pPr>
        <w:spacing w:line="240" w:lineRule="auto"/>
      </w:pPr>
      <w:r>
        <w:t>Donc x</w:t>
      </w:r>
      <w:r>
        <w:rPr>
          <w:vertAlign w:val="subscript"/>
        </w:rPr>
        <w:t>1</w:t>
      </w:r>
      <w:r>
        <w:t>*x</w:t>
      </w:r>
      <w:r>
        <w:rPr>
          <w:vertAlign w:val="subscript"/>
        </w:rPr>
        <w:t>2</w:t>
      </w:r>
      <w:r w:rsidRPr="009A57F9">
        <w:t>=4ac/4a²(/r)</w:t>
      </w:r>
      <w:r>
        <w:t>=4*a*c/4*a*a = c/a.</w:t>
      </w:r>
    </w:p>
    <w:p w14:paraId="7F6E4835" w14:textId="06F7665E" w:rsidR="00A5727A" w:rsidRDefault="00A5727A" w:rsidP="00034DF7">
      <w:pPr>
        <w:spacing w:line="240" w:lineRule="auto"/>
      </w:pPr>
      <w:r>
        <w:lastRenderedPageBreak/>
        <w:t>(r)Propriété 1.6 : (équation connaissant S et p) (/r)</w:t>
      </w:r>
    </w:p>
    <w:p w14:paraId="5C1EC6B0" w14:textId="4CCA6925" w:rsidR="00A5727A" w:rsidRDefault="00A5727A" w:rsidP="00034DF7">
      <w:pPr>
        <w:spacing w:line="240" w:lineRule="auto"/>
      </w:pPr>
      <w:r>
        <w:t>Lorsqu’on sait la somme S et le produit p de deux nombres, alors ces deux nombres sont des solutions de l’équation (r)</w:t>
      </w:r>
      <w:r>
        <w:fldChar w:fldCharType="begin"/>
      </w:r>
      <w:r>
        <w:instrText xml:space="preserve"> EQ \x(x²-Sx+p</w:instrText>
      </w:r>
      <w:r w:rsidR="00CF51C5">
        <w:instrText>=0</w:instrText>
      </w:r>
      <w:r>
        <w:instrText>)</w:instrText>
      </w:r>
      <w:r>
        <w:fldChar w:fldCharType="end"/>
      </w:r>
      <w:r>
        <w:t xml:space="preserve"> S=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, p=x</w:t>
      </w:r>
      <w:r>
        <w:rPr>
          <w:vertAlign w:val="subscript"/>
        </w:rPr>
        <w:t>1</w:t>
      </w:r>
      <w:r>
        <w:t>*x</w:t>
      </w:r>
      <w:r>
        <w:rPr>
          <w:vertAlign w:val="subscript"/>
        </w:rPr>
        <w:t>2</w:t>
      </w:r>
      <w:r>
        <w:t>. (/r)</w:t>
      </w:r>
    </w:p>
    <w:p w14:paraId="517FBEF1" w14:textId="3B966669" w:rsidR="006519D5" w:rsidRDefault="00CF51C5" w:rsidP="00034DF7">
      <w:pPr>
        <w:spacing w:line="240" w:lineRule="auto"/>
      </w:pPr>
      <w:r>
        <w:t>(r)Démonstration :(/r)</w:t>
      </w:r>
    </w:p>
    <w:p w14:paraId="23B1D320" w14:textId="77777777" w:rsidR="00CF51C5" w:rsidRDefault="00CF51C5" w:rsidP="00034DF7">
      <w:pPr>
        <w:spacing w:line="240" w:lineRule="auto"/>
      </w:pPr>
      <w:r>
        <w:t>Les racines d’un trinôme se notent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</w:t>
      </w:r>
      <w:r>
        <w:t xml:space="preserve"> quand elles existent. Ecrivons l’équation polynomiale (de degré 2) associée, à savoir : (r)(x-x</w:t>
      </w:r>
      <w:r>
        <w:rPr>
          <w:vertAlign w:val="subscript"/>
        </w:rPr>
        <w:t>1</w:t>
      </w:r>
      <w:r>
        <w:t>)(x-x</w:t>
      </w:r>
      <w:r>
        <w:rPr>
          <w:vertAlign w:val="subscript"/>
        </w:rPr>
        <w:t>2</w:t>
      </w:r>
      <w:r>
        <w:t>)=0 avec a=1</w:t>
      </w:r>
    </w:p>
    <w:p w14:paraId="74CE22C4" w14:textId="77777777" w:rsidR="00CF51C5" w:rsidRDefault="00CF51C5" w:rsidP="00034DF7">
      <w:pPr>
        <w:spacing w:line="240" w:lineRule="auto"/>
      </w:pPr>
      <w:r>
        <w:t>(x-x</w:t>
      </w:r>
      <w:r>
        <w:rPr>
          <w:vertAlign w:val="subscript"/>
        </w:rPr>
        <w:t>1</w:t>
      </w:r>
      <w:r>
        <w:t>)(x-x</w:t>
      </w:r>
      <w:r>
        <w:rPr>
          <w:vertAlign w:val="subscript"/>
        </w:rPr>
        <w:t>2</w:t>
      </w:r>
      <w:r>
        <w:t>)=0</w:t>
      </w:r>
    </w:p>
    <w:p w14:paraId="3FD8EFD1" w14:textId="2318A3D4" w:rsidR="00CF51C5" w:rsidRDefault="00CF51C5" w:rsidP="00034DF7">
      <w:pPr>
        <w:spacing w:line="240" w:lineRule="auto"/>
      </w:pPr>
      <w:r>
        <w:sym w:font="Wingdings" w:char="F0F3"/>
      </w:r>
      <w:r>
        <w:t xml:space="preserve"> x²-x*x</w:t>
      </w:r>
      <w:r>
        <w:rPr>
          <w:vertAlign w:val="subscript"/>
        </w:rPr>
        <w:t>2</w:t>
      </w:r>
      <w:r>
        <w:t>-x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1</w:t>
      </w:r>
      <w:r>
        <w:t>*x</w:t>
      </w:r>
      <w:r>
        <w:rPr>
          <w:vertAlign w:val="subscript"/>
        </w:rPr>
        <w:t>1</w:t>
      </w:r>
      <w:r>
        <w:t>=0</w:t>
      </w:r>
    </w:p>
    <w:p w14:paraId="72B6E439" w14:textId="42E5DF90" w:rsidR="00CF51C5" w:rsidRDefault="00CF51C5" w:rsidP="00034DF7">
      <w:pPr>
        <w:spacing w:line="240" w:lineRule="auto"/>
      </w:pPr>
      <w:r>
        <w:sym w:font="Wingdings" w:char="F0F3"/>
      </w:r>
      <w:r>
        <w:t xml:space="preserve"> x²(/r)-x(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)+x</w:t>
      </w:r>
      <w:r>
        <w:rPr>
          <w:vertAlign w:val="subscript"/>
        </w:rPr>
        <w:t>1</w:t>
      </w:r>
      <w:r>
        <w:t>x</w:t>
      </w:r>
      <w:r>
        <w:rPr>
          <w:vertAlign w:val="subscript"/>
        </w:rPr>
        <w:t>2</w:t>
      </w:r>
      <w:r>
        <w:t>=0</w:t>
      </w:r>
    </w:p>
    <w:p w14:paraId="07BE63E5" w14:textId="611C5F77" w:rsidR="00CF51C5" w:rsidRDefault="00CF51C5" w:rsidP="00034DF7">
      <w:pPr>
        <w:spacing w:line="240" w:lineRule="auto"/>
      </w:pPr>
      <w:r>
        <w:t>D’après la propriété 1.5</w:t>
      </w:r>
    </w:p>
    <w:p w14:paraId="18874DF2" w14:textId="3E6355C4" w:rsidR="00CF51C5" w:rsidRDefault="00CF51C5" w:rsidP="00034DF7">
      <w:pPr>
        <w:spacing w:line="240" w:lineRule="auto"/>
      </w:pPr>
      <w:r>
        <w:t>S=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 xml:space="preserve"> et p=x</w:t>
      </w:r>
      <w:r>
        <w:rPr>
          <w:vertAlign w:val="subscript"/>
        </w:rPr>
        <w:t>1</w:t>
      </w:r>
      <w:r>
        <w:t>*x</w:t>
      </w:r>
      <w:r>
        <w:rPr>
          <w:vertAlign w:val="subscript"/>
        </w:rPr>
        <w:t>2</w:t>
      </w:r>
    </w:p>
    <w:p w14:paraId="03DE110E" w14:textId="14247180" w:rsidR="00CF51C5" w:rsidRDefault="00CF51C5" w:rsidP="00034DF7">
      <w:pPr>
        <w:spacing w:line="240" w:lineRule="auto"/>
      </w:pPr>
      <w:r>
        <w:sym w:font="Wingdings" w:char="F0F3"/>
      </w:r>
      <w:r>
        <w:t>x²-xs+p=0</w:t>
      </w:r>
    </w:p>
    <w:p w14:paraId="552307A0" w14:textId="05E28BBB" w:rsidR="00CF51C5" w:rsidRDefault="00CF51C5" w:rsidP="00034DF7">
      <w:pPr>
        <w:spacing w:line="240" w:lineRule="auto"/>
      </w:pPr>
      <w:r>
        <w:t>(r)Exercices d’application : (/r)</w:t>
      </w:r>
    </w:p>
    <w:p w14:paraId="27F04916" w14:textId="07CA92B9" w:rsidR="00CF51C5" w:rsidRDefault="00CF51C5" w:rsidP="00034DF7">
      <w:pPr>
        <w:spacing w:line="240" w:lineRule="auto"/>
      </w:pPr>
      <w:r>
        <w:t>Existe-t-il deux nombres a et b tels que a+b=100 et ab=25 ?</w:t>
      </w:r>
    </w:p>
    <w:p w14:paraId="1C4464B4" w14:textId="1EBDBC62" w:rsidR="00CF51C5" w:rsidRDefault="00CF51C5" w:rsidP="00034DF7">
      <w:pPr>
        <w:spacing w:line="240" w:lineRule="auto"/>
      </w:pPr>
      <w:r>
        <w:t>(r)Donc d’après la propriété précédente, ces nombres, s’ils existent sont solution de l’équation x²-100x+25=0.</w:t>
      </w:r>
    </w:p>
    <w:p w14:paraId="6FF0C421" w14:textId="6D9E7981" w:rsidR="00CF51C5" w:rsidRDefault="00CF51C5" w:rsidP="00034DF7">
      <w:pPr>
        <w:spacing w:line="240" w:lineRule="auto"/>
      </w:pPr>
      <w:r>
        <w:t>∆=b²-4(ac)</w:t>
      </w:r>
    </w:p>
    <w:p w14:paraId="73A82978" w14:textId="16D8AD19" w:rsidR="00CF51C5" w:rsidRDefault="00CF51C5" w:rsidP="00034DF7">
      <w:pPr>
        <w:spacing w:line="240" w:lineRule="auto"/>
      </w:pPr>
      <w:r>
        <w:t>∆=100²-4(1*25)</w:t>
      </w:r>
    </w:p>
    <w:p w14:paraId="11754FE8" w14:textId="0D604DE3" w:rsidR="00CF51C5" w:rsidRDefault="00CF51C5" w:rsidP="00034DF7">
      <w:pPr>
        <w:spacing w:line="240" w:lineRule="auto"/>
      </w:pPr>
      <w:r>
        <w:t>∆=10 000 – 100</w:t>
      </w:r>
    </w:p>
    <w:p w14:paraId="1B054081" w14:textId="74F72EB4" w:rsidR="00CF51C5" w:rsidRDefault="00CF51C5" w:rsidP="00034DF7">
      <w:pPr>
        <w:spacing w:line="240" w:lineRule="auto"/>
      </w:pPr>
      <w:r>
        <w:t>∆= 9900&gt;0</w:t>
      </w:r>
    </w:p>
    <w:p w14:paraId="49C79BE3" w14:textId="18FDF8AD" w:rsidR="00CF51C5" w:rsidRDefault="00CF51C5" w:rsidP="00034DF7">
      <w:pPr>
        <w:spacing w:line="240" w:lineRule="auto"/>
      </w:pPr>
      <w:r>
        <w:t>S</w:t>
      </w:r>
      <w:r w:rsidRPr="00CF51C5">
        <w:rPr>
          <w:vertAlign w:val="subscript"/>
        </w:rPr>
        <w:t>a</w:t>
      </w:r>
      <w:r>
        <w:t>=-b+(r-∆-)/2a</w:t>
      </w:r>
    </w:p>
    <w:p w14:paraId="6239D638" w14:textId="44D5983F" w:rsidR="00CF51C5" w:rsidRDefault="00CF51C5" w:rsidP="00034DF7">
      <w:pPr>
        <w:spacing w:line="240" w:lineRule="auto"/>
      </w:pPr>
      <w:r>
        <w:t>S</w:t>
      </w:r>
      <w:r>
        <w:rPr>
          <w:vertAlign w:val="subscript"/>
        </w:rPr>
        <w:t>a</w:t>
      </w:r>
      <w:r>
        <w:t>=100+(r-9900-)/2</w:t>
      </w:r>
    </w:p>
    <w:p w14:paraId="513E9083" w14:textId="4637572D" w:rsidR="00CF51C5" w:rsidRDefault="00CF51C5" w:rsidP="00034DF7">
      <w:pPr>
        <w:spacing w:line="240" w:lineRule="auto"/>
      </w:pPr>
      <w:r>
        <w:t>S</w:t>
      </w:r>
      <w:r>
        <w:rPr>
          <w:vertAlign w:val="subscript"/>
        </w:rPr>
        <w:t>b</w:t>
      </w:r>
      <w:r>
        <w:t>=-b-(r-∆-)/2a</w:t>
      </w:r>
    </w:p>
    <w:p w14:paraId="54182B51" w14:textId="684268C2" w:rsidR="00CF51C5" w:rsidRDefault="00CF51C5" w:rsidP="00034DF7">
      <w:pPr>
        <w:spacing w:line="240" w:lineRule="auto"/>
      </w:pPr>
      <w:r>
        <w:t>S</w:t>
      </w:r>
      <w:r>
        <w:rPr>
          <w:vertAlign w:val="subscript"/>
        </w:rPr>
        <w:t>b</w:t>
      </w:r>
      <w:r>
        <w:t>=100-(r-9900-)/2</w:t>
      </w:r>
    </w:p>
    <w:p w14:paraId="56B9B969" w14:textId="567E76AD" w:rsidR="00CF51C5" w:rsidRDefault="00CF51C5" w:rsidP="00034DF7">
      <w:pPr>
        <w:spacing w:line="240" w:lineRule="auto"/>
      </w:pPr>
      <w:r>
        <w:fldChar w:fldCharType="begin"/>
      </w:r>
      <w:r>
        <w:instrText xml:space="preserve"> EQ \r(9900 )</w:instrText>
      </w:r>
      <w:r>
        <w:fldChar w:fldCharType="end"/>
      </w:r>
      <w:r>
        <w:t>=</w:t>
      </w:r>
      <w:r>
        <w:fldChar w:fldCharType="begin"/>
      </w:r>
      <w:r>
        <w:instrText xml:space="preserve"> EQ \r(9*11*100 )</w:instrText>
      </w:r>
      <w:r>
        <w:fldChar w:fldCharType="end"/>
      </w:r>
    </w:p>
    <w:p w14:paraId="4C9BB82B" w14:textId="1D87DC3A" w:rsidR="00CF51C5" w:rsidRDefault="00CF51C5" w:rsidP="00034DF7">
      <w:pPr>
        <w:spacing w:line="240" w:lineRule="auto"/>
      </w:pPr>
      <w:r>
        <w:fldChar w:fldCharType="begin"/>
      </w:r>
      <w:r>
        <w:instrText xml:space="preserve"> EQ \r(9900 )</w:instrText>
      </w:r>
      <w:r>
        <w:fldChar w:fldCharType="end"/>
      </w:r>
      <w:r>
        <w:t>=</w:t>
      </w:r>
      <w:r>
        <w:fldChar w:fldCharType="begin"/>
      </w:r>
      <w:r>
        <w:instrText xml:space="preserve"> EQ \r(9 )</w:instrText>
      </w:r>
      <w:r>
        <w:fldChar w:fldCharType="end"/>
      </w:r>
      <w:r>
        <w:t>*</w:t>
      </w:r>
      <w:r>
        <w:fldChar w:fldCharType="begin"/>
      </w:r>
      <w:r>
        <w:instrText xml:space="preserve"> EQ \r(11 )</w:instrText>
      </w:r>
      <w:r>
        <w:fldChar w:fldCharType="end"/>
      </w:r>
      <w:r>
        <w:t>*</w:t>
      </w:r>
      <w:r>
        <w:fldChar w:fldCharType="begin"/>
      </w:r>
      <w:r>
        <w:instrText xml:space="preserve"> EQ \r(100 )</w:instrText>
      </w:r>
      <w:r>
        <w:fldChar w:fldCharType="end"/>
      </w:r>
    </w:p>
    <w:p w14:paraId="00185BDD" w14:textId="4A086364" w:rsidR="00CF51C5" w:rsidRDefault="00CF51C5" w:rsidP="00034DF7">
      <w:pPr>
        <w:spacing w:line="240" w:lineRule="auto"/>
      </w:pPr>
      <w:r>
        <w:fldChar w:fldCharType="begin"/>
      </w:r>
      <w:r>
        <w:instrText xml:space="preserve"> EQ \r(9900 )</w:instrText>
      </w:r>
      <w:r>
        <w:fldChar w:fldCharType="end"/>
      </w:r>
      <w:r>
        <w:t>=3*10*</w:t>
      </w:r>
      <w:r>
        <w:fldChar w:fldCharType="begin"/>
      </w:r>
      <w:r>
        <w:instrText xml:space="preserve"> EQ \r(11 )</w:instrText>
      </w:r>
      <w:r>
        <w:fldChar w:fldCharType="end"/>
      </w:r>
    </w:p>
    <w:p w14:paraId="3ED9E080" w14:textId="409F81B9" w:rsidR="00CF51C5" w:rsidRDefault="00CF51C5" w:rsidP="00034DF7">
      <w:pPr>
        <w:spacing w:line="240" w:lineRule="auto"/>
      </w:pPr>
      <w:r>
        <w:fldChar w:fldCharType="begin"/>
      </w:r>
      <w:r>
        <w:instrText xml:space="preserve"> EQ \r(9900 )</w:instrText>
      </w:r>
      <w:r>
        <w:fldChar w:fldCharType="end"/>
      </w:r>
      <w:r>
        <w:t>=30</w:t>
      </w:r>
      <w:r>
        <w:fldChar w:fldCharType="begin"/>
      </w:r>
      <w:r>
        <w:instrText xml:space="preserve"> EQ \r(11 )</w:instrText>
      </w:r>
      <w:r>
        <w:fldChar w:fldCharType="end"/>
      </w:r>
    </w:p>
    <w:p w14:paraId="42406A6D" w14:textId="3C3FB7BB" w:rsidR="00CF51C5" w:rsidRDefault="00CF51C5" w:rsidP="00034DF7">
      <w:pPr>
        <w:spacing w:line="240" w:lineRule="auto"/>
      </w:pPr>
    </w:p>
    <w:p w14:paraId="73785C7E" w14:textId="5B819954" w:rsidR="00CF51C5" w:rsidRDefault="00CF51C5" w:rsidP="00034DF7">
      <w:pPr>
        <w:spacing w:line="240" w:lineRule="auto"/>
      </w:pPr>
      <w:r>
        <w:t>a=100+30</w:t>
      </w:r>
      <w:r>
        <w:fldChar w:fldCharType="begin"/>
      </w:r>
      <w:r>
        <w:instrText xml:space="preserve"> EQ \r(11 )</w:instrText>
      </w:r>
      <w:r>
        <w:fldChar w:fldCharType="end"/>
      </w:r>
      <w:r>
        <w:t>/2 et b=50-15</w:t>
      </w:r>
      <w:r>
        <w:fldChar w:fldCharType="begin"/>
      </w:r>
      <w:r>
        <w:instrText xml:space="preserve"> EQ \r(11 )</w:instrText>
      </w:r>
      <w:r>
        <w:fldChar w:fldCharType="end"/>
      </w:r>
    </w:p>
    <w:p w14:paraId="15E41671" w14:textId="6532A926" w:rsidR="00CF51C5" w:rsidRDefault="00CF51C5" w:rsidP="00034DF7">
      <w:pPr>
        <w:spacing w:line="240" w:lineRule="auto"/>
      </w:pPr>
      <w:r>
        <w:t>a=100/2 + 30</w:t>
      </w:r>
      <w:r>
        <w:fldChar w:fldCharType="begin"/>
      </w:r>
      <w:r>
        <w:instrText xml:space="preserve"> EQ \r(11 )</w:instrText>
      </w:r>
      <w:r>
        <w:fldChar w:fldCharType="end"/>
      </w:r>
      <w:r>
        <w:t>/2</w:t>
      </w:r>
    </w:p>
    <w:p w14:paraId="63901236" w14:textId="56BB915A" w:rsidR="00CF51C5" w:rsidRDefault="00CF51C5" w:rsidP="00034DF7">
      <w:pPr>
        <w:spacing w:line="240" w:lineRule="auto"/>
      </w:pPr>
      <w:r>
        <w:t>a=50+15</w:t>
      </w:r>
      <w:r>
        <w:fldChar w:fldCharType="begin"/>
      </w:r>
      <w:r>
        <w:instrText xml:space="preserve"> EQ \r(11 )</w:instrText>
      </w:r>
      <w:r>
        <w:fldChar w:fldCharType="end"/>
      </w:r>
    </w:p>
    <w:p w14:paraId="74C40C4C" w14:textId="2018C150" w:rsidR="00CF51C5" w:rsidRDefault="00CF51C5" w:rsidP="00034DF7">
      <w:pPr>
        <w:spacing w:line="240" w:lineRule="auto"/>
      </w:pPr>
    </w:p>
    <w:p w14:paraId="737EF8A8" w14:textId="5BD436EA" w:rsidR="00CF51C5" w:rsidRDefault="00CF51C5" w:rsidP="00034DF7">
      <w:pPr>
        <w:spacing w:line="240" w:lineRule="auto"/>
      </w:pPr>
      <w:r>
        <w:t>Vérification :</w:t>
      </w:r>
    </w:p>
    <w:p w14:paraId="774BA94A" w14:textId="2FC9A98C" w:rsidR="00CF51C5" w:rsidRDefault="00CF51C5" w:rsidP="00034DF7">
      <w:pPr>
        <w:spacing w:line="240" w:lineRule="auto"/>
      </w:pPr>
      <w:r>
        <w:t>a+b=50+15</w:t>
      </w:r>
      <w:r>
        <w:fldChar w:fldCharType="begin"/>
      </w:r>
      <w:r>
        <w:instrText xml:space="preserve"> EQ \r(11 )</w:instrText>
      </w:r>
      <w:r>
        <w:fldChar w:fldCharType="end"/>
      </w:r>
      <w:r>
        <w:t>+50-15</w:t>
      </w:r>
      <w:r>
        <w:fldChar w:fldCharType="begin"/>
      </w:r>
      <w:r>
        <w:instrText xml:space="preserve"> EQ \r(11 )</w:instrText>
      </w:r>
      <w:r>
        <w:fldChar w:fldCharType="end"/>
      </w:r>
    </w:p>
    <w:p w14:paraId="36887CA7" w14:textId="4BA5B083" w:rsidR="00CF51C5" w:rsidRDefault="00CF51C5" w:rsidP="00034DF7">
      <w:pPr>
        <w:spacing w:line="240" w:lineRule="auto"/>
      </w:pPr>
      <w:r>
        <w:t>a+b=100</w:t>
      </w:r>
    </w:p>
    <w:p w14:paraId="2E717AF1" w14:textId="2EB6610A" w:rsidR="00CF51C5" w:rsidRDefault="00CF51C5" w:rsidP="00034DF7">
      <w:pPr>
        <w:spacing w:line="240" w:lineRule="auto"/>
      </w:pPr>
      <w:r>
        <w:t>a*b=(50+15</w:t>
      </w:r>
      <w:r>
        <w:fldChar w:fldCharType="begin"/>
      </w:r>
      <w:r>
        <w:instrText xml:space="preserve"> EQ \r(11 )</w:instrText>
      </w:r>
      <w:r>
        <w:fldChar w:fldCharType="end"/>
      </w:r>
      <w:r>
        <w:t>)²</w:t>
      </w:r>
    </w:p>
    <w:p w14:paraId="25B58CA9" w14:textId="71C7F438" w:rsidR="00CF51C5" w:rsidRPr="00CF51C5" w:rsidRDefault="00CF51C5" w:rsidP="00034DF7">
      <w:pPr>
        <w:spacing w:line="240" w:lineRule="auto"/>
      </w:pPr>
      <w:r>
        <w:t>a*b=50²-(15</w:t>
      </w:r>
      <w:r>
        <w:fldChar w:fldCharType="begin"/>
      </w:r>
      <w:r>
        <w:instrText xml:space="preserve"> EQ \r(11 )</w:instrText>
      </w:r>
      <w:r>
        <w:fldChar w:fldCharType="end"/>
      </w:r>
      <w:r>
        <w:t>)²</w:t>
      </w:r>
    </w:p>
    <w:p w14:paraId="6FB03A37" w14:textId="7F6F46AA" w:rsidR="00CF51C5" w:rsidRDefault="00CF51C5" w:rsidP="00034DF7">
      <w:pPr>
        <w:spacing w:line="240" w:lineRule="auto"/>
      </w:pPr>
      <w:r>
        <w:t>a*b=2500-15²*11</w:t>
      </w:r>
    </w:p>
    <w:p w14:paraId="6AF6F020" w14:textId="7DFED52C" w:rsidR="00CF51C5" w:rsidRDefault="00CF51C5" w:rsidP="00034DF7">
      <w:pPr>
        <w:spacing w:line="240" w:lineRule="auto"/>
      </w:pPr>
      <w:r>
        <w:t>a*b=2500-225*11</w:t>
      </w:r>
    </w:p>
    <w:p w14:paraId="3444EF4C" w14:textId="2312D6F3" w:rsidR="00CF51C5" w:rsidRDefault="00CF51C5" w:rsidP="00034DF7">
      <w:pPr>
        <w:spacing w:line="240" w:lineRule="auto"/>
      </w:pPr>
      <w:r>
        <w:t>a*b=2500-2475</w:t>
      </w:r>
    </w:p>
    <w:p w14:paraId="24CCF11C" w14:textId="6215006A" w:rsidR="00CF51C5" w:rsidRDefault="00CF51C5" w:rsidP="00034DF7">
      <w:pPr>
        <w:spacing w:line="240" w:lineRule="auto"/>
      </w:pPr>
      <w:r>
        <w:t>a*b=25</w:t>
      </w:r>
    </w:p>
    <w:p w14:paraId="5ABDCCC1" w14:textId="1BD1697D" w:rsidR="00CF51C5" w:rsidRDefault="00CF51C5" w:rsidP="00034DF7">
      <w:pPr>
        <w:spacing w:line="240" w:lineRule="auto"/>
      </w:pPr>
    </w:p>
    <w:p w14:paraId="4BC8A592" w14:textId="2C2EC0F7" w:rsidR="00C80EA9" w:rsidRDefault="00C80EA9" w:rsidP="00034DF7">
      <w:pPr>
        <w:spacing w:line="240" w:lineRule="auto"/>
      </w:pPr>
      <w:r>
        <w:t>étude du signe des racines :</w:t>
      </w:r>
    </w:p>
    <w:p w14:paraId="18AD8838" w14:textId="544F8091" w:rsidR="00C80EA9" w:rsidRDefault="00C80EA9" w:rsidP="00034DF7">
      <w:pPr>
        <w:spacing w:line="240" w:lineRule="auto"/>
      </w:pPr>
    </w:p>
    <w:p w14:paraId="09042BAC" w14:textId="76F6BE41" w:rsidR="00C80EA9" w:rsidRDefault="00C80EA9" w:rsidP="00034DF7">
      <w:pPr>
        <w:spacing w:line="240" w:lineRule="auto"/>
      </w:pPr>
      <w:r>
        <w:t xml:space="preserve">(/r)Le produit des racines est du signe de </w:t>
      </w:r>
      <w:r>
        <w:fldChar w:fldCharType="begin"/>
      </w:r>
      <w:r>
        <w:instrText xml:space="preserve"> EQ \s\do2(\f(c;a))</w:instrText>
      </w:r>
      <w:r>
        <w:fldChar w:fldCharType="end"/>
      </w:r>
      <w:r>
        <w:t xml:space="preserve"> mais aussi de ac. Si ac&gt;0 alors ((r) </w:t>
      </w:r>
      <w:proofErr w:type="spellStart"/>
      <w:r>
        <w:t>C est</w:t>
      </w:r>
      <w:proofErr w:type="spellEnd"/>
      <w:r>
        <w:t xml:space="preserve"> du même signe que a) (/r) alors les racines ont le même signe. Celui-ci est donné par le signe de la somme (r) </w:t>
      </w:r>
      <w:r>
        <w:fldChar w:fldCharType="begin"/>
      </w:r>
      <w:r>
        <w:instrText xml:space="preserve"> EQ \s\do2(\f(-b;a))</w:instrText>
      </w:r>
      <w:r>
        <w:fldChar w:fldCharType="end"/>
      </w:r>
      <w:r>
        <w:t xml:space="preserve"> qui est aussi celui de -ab. (/r) Quand ac&gt;0, si ab&gt;0 ((r)b et a ont le même signe)(/r), alors les racines sont négatives, sinon elles sont positives.</w:t>
      </w:r>
    </w:p>
    <w:p w14:paraId="72EDAADD" w14:textId="66AB0AED" w:rsidR="00C80EA9" w:rsidRDefault="00C80EA9" w:rsidP="00034DF7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C10EF94" wp14:editId="15103866">
                <wp:simplePos x="0" y="0"/>
                <wp:positionH relativeFrom="column">
                  <wp:posOffset>1118472</wp:posOffset>
                </wp:positionH>
                <wp:positionV relativeFrom="paragraph">
                  <wp:posOffset>232354</wp:posOffset>
                </wp:positionV>
                <wp:extent cx="476250" cy="316034"/>
                <wp:effectExtent l="0" t="57150" r="0" b="65405"/>
                <wp:wrapNone/>
                <wp:docPr id="62" name="Zone de text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11571">
                          <a:off x="0" y="0"/>
                          <a:ext cx="476250" cy="3160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788D55" w14:textId="3DD1C400" w:rsidR="003129C9" w:rsidRPr="00C80EA9" w:rsidRDefault="003129C9">
                            <w:pPr>
                              <w:rPr>
                                <w:b/>
                                <w:bCs/>
                                <w:color w:val="538135" w:themeColor="accent6" w:themeShade="BF"/>
                              </w:rPr>
                            </w:pPr>
                            <w:r w:rsidRPr="00C80EA9">
                              <w:rPr>
                                <w:b/>
                                <w:bCs/>
                                <w:color w:val="538135" w:themeColor="accent6" w:themeShade="BF"/>
                              </w:rPr>
                              <w:t>o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10EF94" id="_x0000_t202" coordsize="21600,21600" o:spt="202" path="m,l,21600r21600,l21600,xe">
                <v:stroke joinstyle="miter"/>
                <v:path gradientshapeok="t" o:connecttype="rect"/>
              </v:shapetype>
              <v:shape id="Zone de texte 62" o:spid="_x0000_s1026" type="#_x0000_t202" style="position:absolute;left:0;text-align:left;margin-left:88.05pt;margin-top:18.3pt;width:37.5pt;height:24.9pt;rotation:2197172fd;z-index:251716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" filled="f" stroked="f" strokeweight=".5pt">
                <v:textbox>
                  <w:txbxContent>
                    <w:p w14:paraId="3E788D55" w14:textId="3DD1C400" w:rsidR="003129C9" w:rsidRPr="00C80EA9" w:rsidRDefault="003129C9">
                      <w:pPr>
                        <w:rPr>
                          <w:b/>
                          <w:bCs/>
                          <w:color w:val="538135" w:themeColor="accent6" w:themeShade="BF"/>
                        </w:rPr>
                      </w:pPr>
                      <w:r w:rsidRPr="00C80EA9">
                        <w:rPr>
                          <w:b/>
                          <w:bCs/>
                          <w:color w:val="538135" w:themeColor="accent6" w:themeShade="BF"/>
                        </w:rPr>
                        <w:t>ou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4154E0C" wp14:editId="2A50562E">
                <wp:simplePos x="0" y="0"/>
                <wp:positionH relativeFrom="column">
                  <wp:posOffset>-13970</wp:posOffset>
                </wp:positionH>
                <wp:positionV relativeFrom="paragraph">
                  <wp:posOffset>20320</wp:posOffset>
                </wp:positionV>
                <wp:extent cx="919163" cy="452438"/>
                <wp:effectExtent l="0" t="0" r="14605" b="24130"/>
                <wp:wrapNone/>
                <wp:docPr id="51" name="Zone de text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9163" cy="452438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EE49A5" w14:textId="3B56DA0B" w:rsidR="003129C9" w:rsidRDefault="003129C9">
                            <w:r>
                              <w:t>C du signe de a 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154E0C" id="Zone de texte 51" o:spid="_x0000_s1027" type="#_x0000_t202" style="position:absolute;left:0;text-align:left;margin-left:-1.1pt;margin-top:1.6pt;width:72.4pt;height:35.6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" fillcolor="white [3201]" strokecolor="#70ad47 [3209]" strokeweight="1pt">
                <v:textbox>
                  <w:txbxContent>
                    <w:p w14:paraId="39EE49A5" w14:textId="3B56DA0B" w:rsidR="003129C9" w:rsidRDefault="003129C9">
                      <w:r>
                        <w:t>C du signe de a ?</w:t>
                      </w:r>
                    </w:p>
                  </w:txbxContent>
                </v:textbox>
              </v:shape>
            </w:pict>
          </mc:Fallback>
        </mc:AlternateContent>
      </w:r>
    </w:p>
    <w:p w14:paraId="58719B32" w14:textId="565DC713" w:rsidR="00C80EA9" w:rsidRDefault="00C80EA9" w:rsidP="00034DF7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C98F041" wp14:editId="6706F43B">
                <wp:simplePos x="0" y="0"/>
                <wp:positionH relativeFrom="column">
                  <wp:posOffset>357505</wp:posOffset>
                </wp:positionH>
                <wp:positionV relativeFrom="paragraph">
                  <wp:posOffset>186372</wp:posOffset>
                </wp:positionV>
                <wp:extent cx="4763" cy="1195387"/>
                <wp:effectExtent l="76200" t="0" r="71755" b="62230"/>
                <wp:wrapNone/>
                <wp:docPr id="59" name="Connecteur droit avec flèch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3" cy="1195387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9DD3D1" id="Connecteur droit avec flèche 59" o:spid="_x0000_s1026" type="#_x0000_t32" style="position:absolute;margin-left:28.15pt;margin-top:14.65pt;width:.4pt;height:94.1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" strokecolor="red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18230A0" wp14:editId="10D46D41">
                <wp:simplePos x="0" y="0"/>
                <wp:positionH relativeFrom="column">
                  <wp:posOffset>919480</wp:posOffset>
                </wp:positionH>
                <wp:positionV relativeFrom="paragraph">
                  <wp:posOffset>105410</wp:posOffset>
                </wp:positionV>
                <wp:extent cx="666750" cy="442913"/>
                <wp:effectExtent l="0" t="0" r="76200" b="52705"/>
                <wp:wrapNone/>
                <wp:docPr id="56" name="Connecteur droit avec flèch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4429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770C88" id="Connecteur droit avec flèche 56" o:spid="_x0000_s1026" type="#_x0000_t32" style="position:absolute;margin-left:72.4pt;margin-top:8.3pt;width:52.5pt;height:34.9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" strokecolor="#70ad47 [3209]" strokeweight="1pt">
                <v:stroke endarrow="block" joinstyle="miter"/>
              </v:shape>
            </w:pict>
          </mc:Fallback>
        </mc:AlternateContent>
      </w:r>
    </w:p>
    <w:p w14:paraId="6E8127BF" w14:textId="2EBCFB75" w:rsidR="00C80EA9" w:rsidRDefault="00C80EA9" w:rsidP="00034DF7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3912296" wp14:editId="407006B8">
                <wp:simplePos x="0" y="0"/>
                <wp:positionH relativeFrom="column">
                  <wp:posOffset>1600518</wp:posOffset>
                </wp:positionH>
                <wp:positionV relativeFrom="paragraph">
                  <wp:posOffset>100014</wp:posOffset>
                </wp:positionV>
                <wp:extent cx="1238250" cy="309562"/>
                <wp:effectExtent l="0" t="0" r="19050" b="14605"/>
                <wp:wrapNone/>
                <wp:docPr id="52" name="Zone de text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30956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CA4CE4" w14:textId="49BFCF2E" w:rsidR="003129C9" w:rsidRDefault="003129C9">
                            <w:r>
                              <w:t>b du signe de a 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12296" id="Zone de texte 52" o:spid="_x0000_s1028" type="#_x0000_t202" style="position:absolute;left:0;text-align:left;margin-left:126.05pt;margin-top:7.9pt;width:97.5pt;height:24.3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" fillcolor="white [3201]" strokecolor="#70ad47 [3209]" strokeweight="1pt">
                <v:textbox>
                  <w:txbxContent>
                    <w:p w14:paraId="3ACA4CE4" w14:textId="49BFCF2E" w:rsidR="003129C9" w:rsidRDefault="003129C9">
                      <w:r>
                        <w:t>b du signe de a ?</w:t>
                      </w:r>
                    </w:p>
                  </w:txbxContent>
                </v:textbox>
              </v:shape>
            </w:pict>
          </mc:Fallback>
        </mc:AlternateContent>
      </w:r>
    </w:p>
    <w:p w14:paraId="59296167" w14:textId="15E68A70" w:rsidR="00C80EA9" w:rsidRDefault="00C80EA9" w:rsidP="00034DF7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7AAA4AFB" wp14:editId="24BE8BD9">
                <wp:simplePos x="0" y="0"/>
                <wp:positionH relativeFrom="column">
                  <wp:posOffset>3041554</wp:posOffset>
                </wp:positionH>
                <wp:positionV relativeFrom="paragraph">
                  <wp:posOffset>190950</wp:posOffset>
                </wp:positionV>
                <wp:extent cx="556895" cy="354350"/>
                <wp:effectExtent l="82233" t="0" r="96837" b="0"/>
                <wp:wrapNone/>
                <wp:docPr id="63" name="Zone de text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924310">
                          <a:off x="0" y="0"/>
                          <a:ext cx="556895" cy="354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54E7F5" w14:textId="1EAB2B26" w:rsidR="003129C9" w:rsidRPr="00C80EA9" w:rsidRDefault="003129C9">
                            <w:pPr>
                              <w:rPr>
                                <w:b/>
                                <w:bCs/>
                                <w:color w:val="538135" w:themeColor="accent6" w:themeShade="BF"/>
                              </w:rPr>
                            </w:pPr>
                            <w:r w:rsidRPr="00C80EA9">
                              <w:rPr>
                                <w:b/>
                                <w:bCs/>
                                <w:color w:val="538135" w:themeColor="accent6" w:themeShade="BF"/>
                              </w:rPr>
                              <w:t>o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A4AFB" id="Zone de texte 63" o:spid="_x0000_s1029" type="#_x0000_t202" style="position:absolute;left:0;text-align:left;margin-left:239.5pt;margin-top:15.05pt;width:43.85pt;height:27.9pt;rotation:3194126fd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" filled="f" stroked="f" strokeweight=".5pt">
                <v:textbox>
                  <w:txbxContent>
                    <w:p w14:paraId="6F54E7F5" w14:textId="1EAB2B26" w:rsidR="003129C9" w:rsidRPr="00C80EA9" w:rsidRDefault="003129C9">
                      <w:pPr>
                        <w:rPr>
                          <w:b/>
                          <w:bCs/>
                          <w:color w:val="538135" w:themeColor="accent6" w:themeShade="BF"/>
                        </w:rPr>
                      </w:pPr>
                      <w:r w:rsidRPr="00C80EA9">
                        <w:rPr>
                          <w:b/>
                          <w:bCs/>
                          <w:color w:val="538135" w:themeColor="accent6" w:themeShade="BF"/>
                        </w:rPr>
                        <w:t>ou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B4385B6" wp14:editId="3D07D6DA">
                <wp:simplePos x="0" y="0"/>
                <wp:positionH relativeFrom="column">
                  <wp:posOffset>-71438</wp:posOffset>
                </wp:positionH>
                <wp:positionV relativeFrom="paragraph">
                  <wp:posOffset>37147</wp:posOffset>
                </wp:positionV>
                <wp:extent cx="714375" cy="381000"/>
                <wp:effectExtent l="0" t="0" r="4762" b="0"/>
                <wp:wrapNone/>
                <wp:docPr id="60" name="Zone de text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71437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E961A7" w14:textId="05F6A6CB" w:rsidR="003129C9" w:rsidRPr="00C80EA9" w:rsidRDefault="003129C9">
                            <w:pPr>
                              <w:rPr>
                                <w:color w:val="FF0000"/>
                              </w:rPr>
                            </w:pPr>
                            <w:r w:rsidRPr="00C80EA9">
                              <w:rPr>
                                <w:color w:val="FF0000"/>
                              </w:rPr>
                              <w:t xml:space="preserve">   n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B4385B6" id="Zone de texte 60" o:spid="_x0000_s1030" type="#_x0000_t202" style="position:absolute;left:0;text-align:left;margin-left:-5.65pt;margin-top:2.9pt;width:56.25pt;height:30pt;rotation:-90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" filled="f" stroked="f" strokeweight=".5pt">
                <v:textbox>
                  <w:txbxContent>
                    <w:p w14:paraId="6DE961A7" w14:textId="05F6A6CB" w:rsidR="003129C9" w:rsidRPr="00C80EA9" w:rsidRDefault="003129C9">
                      <w:pPr>
                        <w:rPr>
                          <w:color w:val="FF0000"/>
                        </w:rPr>
                      </w:pPr>
                      <w:r w:rsidRPr="00C80EA9">
                        <w:rPr>
                          <w:color w:val="FF0000"/>
                        </w:rPr>
                        <w:t xml:space="preserve">   n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A905B06" wp14:editId="70CA4CEC">
                <wp:simplePos x="0" y="0"/>
                <wp:positionH relativeFrom="column">
                  <wp:posOffset>2095818</wp:posOffset>
                </wp:positionH>
                <wp:positionV relativeFrom="paragraph">
                  <wp:posOffset>147003</wp:posOffset>
                </wp:positionV>
                <wp:extent cx="0" cy="847725"/>
                <wp:effectExtent l="76200" t="0" r="57150" b="47625"/>
                <wp:wrapNone/>
                <wp:docPr id="58" name="Connecteur droit avec flèch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772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75D70" id="Connecteur droit avec flèche 58" o:spid="_x0000_s1026" type="#_x0000_t32" style="position:absolute;margin-left:165.05pt;margin-top:11.6pt;width:0;height:66.7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" strokecolor="red" strokeweight="1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EF31B06" wp14:editId="1BF5F0DF">
                <wp:simplePos x="0" y="0"/>
                <wp:positionH relativeFrom="column">
                  <wp:posOffset>2848293</wp:posOffset>
                </wp:positionH>
                <wp:positionV relativeFrom="paragraph">
                  <wp:posOffset>132398</wp:posOffset>
                </wp:positionV>
                <wp:extent cx="695325" cy="876617"/>
                <wp:effectExtent l="0" t="0" r="66675" b="57150"/>
                <wp:wrapNone/>
                <wp:docPr id="57" name="Connecteur droit avec flèch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325" cy="8766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19C41C" id="Connecteur droit avec flèche 57" o:spid="_x0000_s1026" type="#_x0000_t32" style="position:absolute;margin-left:224.3pt;margin-top:10.45pt;width:54.75pt;height:69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" strokecolor="#70ad47 [3209]" strokeweight="1pt">
                <v:stroke endarrow="block" joinstyle="miter"/>
              </v:shape>
            </w:pict>
          </mc:Fallback>
        </mc:AlternateContent>
      </w:r>
    </w:p>
    <w:p w14:paraId="15D45210" w14:textId="163BF9B0" w:rsidR="00C80EA9" w:rsidRDefault="00C80EA9" w:rsidP="00034DF7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78F3AC3" wp14:editId="45266DA8">
                <wp:simplePos x="0" y="0"/>
                <wp:positionH relativeFrom="column">
                  <wp:posOffset>1685925</wp:posOffset>
                </wp:positionH>
                <wp:positionV relativeFrom="paragraph">
                  <wp:posOffset>174625</wp:posOffset>
                </wp:positionV>
                <wp:extent cx="466725" cy="323532"/>
                <wp:effectExtent l="0" t="0" r="5080" b="0"/>
                <wp:wrapNone/>
                <wp:docPr id="61" name="Zone de text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466725" cy="3235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24D30F" w14:textId="02514DB2" w:rsidR="003129C9" w:rsidRPr="00C80EA9" w:rsidRDefault="003129C9">
                            <w:pPr>
                              <w:rPr>
                                <w:color w:val="FF0000"/>
                              </w:rPr>
                            </w:pPr>
                            <w:r w:rsidRPr="00C80EA9">
                              <w:rPr>
                                <w:color w:val="FF0000"/>
                              </w:rPr>
                              <w:t>n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F3AC3" id="Zone de texte 61" o:spid="_x0000_s1031" type="#_x0000_t202" style="position:absolute;left:0;text-align:left;margin-left:132.75pt;margin-top:13.75pt;width:36.75pt;height:25.45pt;rotation:-90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" filled="f" stroked="f" strokeweight=".5pt">
                <v:textbox>
                  <w:txbxContent>
                    <w:p w14:paraId="2A24D30F" w14:textId="02514DB2" w:rsidR="003129C9" w:rsidRPr="00C80EA9" w:rsidRDefault="003129C9">
                      <w:pPr>
                        <w:rPr>
                          <w:color w:val="FF0000"/>
                        </w:rPr>
                      </w:pPr>
                      <w:r w:rsidRPr="00C80EA9">
                        <w:rPr>
                          <w:color w:val="FF0000"/>
                        </w:rPr>
                        <w:t>non</w:t>
                      </w:r>
                    </w:p>
                  </w:txbxContent>
                </v:textbox>
              </v:shape>
            </w:pict>
          </mc:Fallback>
        </mc:AlternateContent>
      </w:r>
    </w:p>
    <w:p w14:paraId="41B60677" w14:textId="314D48B5" w:rsidR="00C80EA9" w:rsidRDefault="00C80EA9" w:rsidP="00034DF7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DF3B778" wp14:editId="6E49AD48">
                <wp:simplePos x="0" y="0"/>
                <wp:positionH relativeFrom="column">
                  <wp:posOffset>-13970</wp:posOffset>
                </wp:positionH>
                <wp:positionV relativeFrom="paragraph">
                  <wp:posOffset>231458</wp:posOffset>
                </wp:positionV>
                <wp:extent cx="1385888" cy="509587"/>
                <wp:effectExtent l="0" t="0" r="24130" b="24130"/>
                <wp:wrapNone/>
                <wp:docPr id="53" name="Zone de text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5888" cy="5095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EBD4352" w14:textId="165217BB" w:rsidR="003129C9" w:rsidRDefault="003129C9">
                            <w:r>
                              <w:t>Racines de signes contrai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F3B778" id="Zone de texte 53" o:spid="_x0000_s1032" type="#_x0000_t202" style="position:absolute;left:0;text-align:left;margin-left:-1.1pt;margin-top:18.25pt;width:109.15pt;height:40.1pt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" fillcolor="white [3201]" strokecolor="red" strokeweight="1pt">
                <v:textbox>
                  <w:txbxContent>
                    <w:p w14:paraId="1EBD4352" w14:textId="165217BB" w:rsidR="003129C9" w:rsidRDefault="003129C9">
                      <w:r>
                        <w:t>Racines de signes contraires</w:t>
                      </w:r>
                    </w:p>
                  </w:txbxContent>
                </v:textbox>
              </v:shape>
            </w:pict>
          </mc:Fallback>
        </mc:AlternateContent>
      </w:r>
    </w:p>
    <w:p w14:paraId="78624361" w14:textId="07151DC0" w:rsidR="00C80EA9" w:rsidRDefault="00C80EA9" w:rsidP="00034DF7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7C48D36" wp14:editId="1B898889">
                <wp:simplePos x="0" y="0"/>
                <wp:positionH relativeFrom="column">
                  <wp:posOffset>3195955</wp:posOffset>
                </wp:positionH>
                <wp:positionV relativeFrom="paragraph">
                  <wp:posOffset>178435</wp:posOffset>
                </wp:positionV>
                <wp:extent cx="1328738" cy="323850"/>
                <wp:effectExtent l="0" t="0" r="24130" b="19050"/>
                <wp:wrapNone/>
                <wp:docPr id="55" name="Zone de text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8738" cy="3238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071E7E" w14:textId="1F20C46F" w:rsidR="003129C9" w:rsidRDefault="003129C9">
                            <w:r>
                              <w:t>Racines positiv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C48D36" id="Zone de texte 55" o:spid="_x0000_s1033" type="#_x0000_t202" style="position:absolute;left:0;text-align:left;margin-left:251.65pt;margin-top:14.05pt;width:104.65pt;height:25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" fillcolor="white [3201]" strokecolor="#70ad47 [3209]" strokeweight="1pt">
                <v:textbox>
                  <w:txbxContent>
                    <w:p w14:paraId="28071E7E" w14:textId="1F20C46F" w:rsidR="003129C9" w:rsidRDefault="003129C9">
                      <w:r>
                        <w:t>Racines positiv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F4123DE" wp14:editId="0647C079">
                <wp:simplePos x="0" y="0"/>
                <wp:positionH relativeFrom="column">
                  <wp:posOffset>1691005</wp:posOffset>
                </wp:positionH>
                <wp:positionV relativeFrom="paragraph">
                  <wp:posOffset>178434</wp:posOffset>
                </wp:positionV>
                <wp:extent cx="1343025" cy="323533"/>
                <wp:effectExtent l="0" t="0" r="28575" b="19685"/>
                <wp:wrapNone/>
                <wp:docPr id="54" name="Zone de text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3025" cy="3235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24E57EA" w14:textId="2B9A5E2B" w:rsidR="003129C9" w:rsidRDefault="003129C9">
                            <w:r>
                              <w:t>Racines positiv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123DE" id="Zone de texte 54" o:spid="_x0000_s1034" type="#_x0000_t202" style="position:absolute;left:0;text-align:left;margin-left:133.15pt;margin-top:14.05pt;width:105.75pt;height:25.5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" fillcolor="white [3201]" strokecolor="red" strokeweight="1pt">
                <v:textbox>
                  <w:txbxContent>
                    <w:p w14:paraId="024E57EA" w14:textId="2B9A5E2B" w:rsidR="003129C9" w:rsidRDefault="003129C9">
                      <w:r>
                        <w:t>Racines positives</w:t>
                      </w:r>
                    </w:p>
                  </w:txbxContent>
                </v:textbox>
              </v:shape>
            </w:pict>
          </mc:Fallback>
        </mc:AlternateContent>
      </w:r>
    </w:p>
    <w:p w14:paraId="17152C2E" w14:textId="5BA23EC2" w:rsidR="00C80EA9" w:rsidRDefault="00C80EA9" w:rsidP="00034DF7">
      <w:pPr>
        <w:spacing w:line="240" w:lineRule="auto"/>
      </w:pPr>
    </w:p>
    <w:p w14:paraId="72759DB9" w14:textId="5AEE193D" w:rsidR="00C80EA9" w:rsidRDefault="00C80EA9" w:rsidP="00034DF7">
      <w:pPr>
        <w:spacing w:line="240" w:lineRule="auto"/>
      </w:pPr>
    </w:p>
    <w:p w14:paraId="5865E17F" w14:textId="2D05ECE3" w:rsidR="00C80EA9" w:rsidRDefault="00C80EA9" w:rsidP="00034DF7">
      <w:pPr>
        <w:spacing w:line="240" w:lineRule="auto"/>
      </w:pPr>
    </w:p>
    <w:p w14:paraId="575D9249" w14:textId="3388DC33" w:rsidR="00C80EA9" w:rsidRDefault="00C80EA9" w:rsidP="00034DF7">
      <w:pPr>
        <w:spacing w:line="240" w:lineRule="auto"/>
      </w:pPr>
      <w:r>
        <w:t>Correction  du DST n°1 du mercredi 25 septembre 2019 :</w:t>
      </w:r>
    </w:p>
    <w:p w14:paraId="24745191" w14:textId="1D69F4A1" w:rsidR="00C80EA9" w:rsidRDefault="00C80EA9" w:rsidP="00034DF7">
      <w:pPr>
        <w:spacing w:line="240" w:lineRule="auto"/>
      </w:pPr>
    </w:p>
    <w:p w14:paraId="04DA8CDF" w14:textId="1948D2C3" w:rsidR="00C80EA9" w:rsidRDefault="00C80EA9" w:rsidP="00034DF7">
      <w:pPr>
        <w:spacing w:line="240" w:lineRule="auto"/>
      </w:pPr>
      <w:r>
        <w:t>Problème 1 :</w:t>
      </w:r>
    </w:p>
    <w:p w14:paraId="19CA5364" w14:textId="1A352C29" w:rsidR="00C80EA9" w:rsidRDefault="00C80EA9" w:rsidP="00034DF7">
      <w:pPr>
        <w:spacing w:line="240" w:lineRule="auto"/>
      </w:pPr>
      <w:r>
        <w:t>a)</w:t>
      </w:r>
    </w:p>
    <w:p w14:paraId="04EBCEFB" w14:textId="4F40BE81" w:rsidR="00C80EA9" w:rsidRDefault="00C80EA9" w:rsidP="00034DF7">
      <w:pPr>
        <w:spacing w:line="240" w:lineRule="auto"/>
      </w:pPr>
      <w:r>
        <w:lastRenderedPageBreak/>
        <w:t>f(x)=-5x²+10x+1,5</w:t>
      </w:r>
    </w:p>
    <w:p w14:paraId="28349C77" w14:textId="5F1FA3AC" w:rsidR="00C80EA9" w:rsidRDefault="00C80EA9" w:rsidP="00034DF7">
      <w:pPr>
        <w:spacing w:line="240" w:lineRule="auto"/>
      </w:pPr>
      <w:r>
        <w:t>α=</w:t>
      </w:r>
      <w:r>
        <w:fldChar w:fldCharType="begin"/>
      </w:r>
      <w:r>
        <w:instrText xml:space="preserve"> EQ \s\do2(\f(-b;2a))</w:instrText>
      </w:r>
      <w:r>
        <w:fldChar w:fldCharType="end"/>
      </w:r>
    </w:p>
    <w:p w14:paraId="5BD6E99B" w14:textId="48E02035" w:rsidR="00C80EA9" w:rsidRDefault="00C80EA9" w:rsidP="00034DF7">
      <w:pPr>
        <w:spacing w:line="240" w:lineRule="auto"/>
      </w:pPr>
      <w:r>
        <w:t>α=</w:t>
      </w:r>
      <w:r>
        <w:fldChar w:fldCharType="begin"/>
      </w:r>
      <w:r>
        <w:instrText xml:space="preserve"> EQ \s\do2(\f(-20;-10))</w:instrText>
      </w:r>
      <w:r>
        <w:fldChar w:fldCharType="end"/>
      </w:r>
    </w:p>
    <w:p w14:paraId="59407DAD" w14:textId="1A222952" w:rsidR="00C80EA9" w:rsidRDefault="00C80EA9" w:rsidP="00034DF7">
      <w:pPr>
        <w:spacing w:line="240" w:lineRule="auto"/>
      </w:pPr>
    </w:p>
    <w:p w14:paraId="2B97EF9B" w14:textId="506D26E5" w:rsidR="00C80EA9" w:rsidRDefault="00C80EA9" w:rsidP="00034DF7">
      <w:pPr>
        <w:spacing w:line="240" w:lineRule="auto"/>
      </w:pPr>
      <w:r>
        <w:t>β=f(2)</w:t>
      </w:r>
    </w:p>
    <w:p w14:paraId="067A01E0" w14:textId="6055F41D" w:rsidR="00C80EA9" w:rsidRDefault="00C80EA9" w:rsidP="00034DF7">
      <w:pPr>
        <w:spacing w:line="240" w:lineRule="auto"/>
      </w:pPr>
      <w:r>
        <w:t>β=-5*2²+20*2+1,5</w:t>
      </w:r>
    </w:p>
    <w:p w14:paraId="5C82E91B" w14:textId="6AE56F14" w:rsidR="00C80EA9" w:rsidRDefault="00C80EA9" w:rsidP="00034DF7">
      <w:pPr>
        <w:spacing w:line="240" w:lineRule="auto"/>
      </w:pPr>
      <w:r>
        <w:t>β=-20+41,5</w:t>
      </w:r>
    </w:p>
    <w:p w14:paraId="7EE33970" w14:textId="6C46CC54" w:rsidR="00C80EA9" w:rsidRDefault="00C80EA9" w:rsidP="00034DF7">
      <w:pPr>
        <w:spacing w:line="240" w:lineRule="auto"/>
      </w:pPr>
      <w:r>
        <w:t>β=21,5</w:t>
      </w:r>
    </w:p>
    <w:p w14:paraId="7319A47B" w14:textId="7DB72E96" w:rsidR="00C80EA9" w:rsidRDefault="00C80EA9" w:rsidP="00034DF7">
      <w:pPr>
        <w:spacing w:line="240" w:lineRule="auto"/>
      </w:pPr>
      <w:r>
        <w:t>donc f(x)=-5(x-2)+21,5</w:t>
      </w:r>
    </w:p>
    <w:p w14:paraId="77833ABB" w14:textId="00711D16" w:rsidR="00C80EA9" w:rsidRDefault="00C80EA9" w:rsidP="00034DF7">
      <w:pPr>
        <w:spacing w:line="240" w:lineRule="auto"/>
      </w:pPr>
    </w:p>
    <w:p w14:paraId="0E757FEE" w14:textId="15BC2B04" w:rsidR="00C80EA9" w:rsidRDefault="00C80EA9" w:rsidP="00034DF7">
      <w:pPr>
        <w:spacing w:line="240" w:lineRule="auto"/>
      </w:pPr>
      <w:r>
        <w:t>b)</w:t>
      </w:r>
    </w:p>
    <w:p w14:paraId="6ECB06C0" w14:textId="078D72B1" w:rsidR="00C80EA9" w:rsidRDefault="00C80EA9" w:rsidP="00034DF7">
      <w:pPr>
        <w:spacing w:line="240" w:lineRule="auto"/>
      </w:pPr>
      <w:r>
        <w:t>a=-5&lt;0 donc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562"/>
        <w:gridCol w:w="8500"/>
      </w:tblGrid>
      <w:tr w:rsidR="00C80EA9" w14:paraId="609ED408" w14:textId="77777777" w:rsidTr="00C80EA9">
        <w:tc>
          <w:tcPr>
            <w:tcW w:w="562" w:type="dxa"/>
          </w:tcPr>
          <w:p w14:paraId="206D8FB3" w14:textId="7EEC4E84" w:rsidR="00C80EA9" w:rsidRDefault="00C80EA9" w:rsidP="00034DF7">
            <w:r>
              <w:t>x</w:t>
            </w:r>
          </w:p>
        </w:tc>
        <w:tc>
          <w:tcPr>
            <w:tcW w:w="8500" w:type="dxa"/>
          </w:tcPr>
          <w:p w14:paraId="262E7DDA" w14:textId="0B62867A" w:rsidR="00C80EA9" w:rsidRDefault="00C80EA9" w:rsidP="00034DF7">
            <w:r>
              <w:t>-∞                                                              2                                                                +∞</w:t>
            </w:r>
          </w:p>
        </w:tc>
      </w:tr>
      <w:tr w:rsidR="00C80EA9" w14:paraId="0839336B" w14:textId="77777777" w:rsidTr="00C80EA9">
        <w:tc>
          <w:tcPr>
            <w:tcW w:w="562" w:type="dxa"/>
          </w:tcPr>
          <w:p w14:paraId="48392DD1" w14:textId="4A8D104C" w:rsidR="00C80EA9" w:rsidRDefault="00C80EA9" w:rsidP="00034DF7">
            <w:r>
              <w:t>f</w:t>
            </w:r>
          </w:p>
        </w:tc>
        <w:tc>
          <w:tcPr>
            <w:tcW w:w="8500" w:type="dxa"/>
          </w:tcPr>
          <w:p w14:paraId="549F8EE1" w14:textId="013F7D07" w:rsidR="00C80EA9" w:rsidRDefault="00C80EA9" w:rsidP="00034DF7">
            <w:r>
              <w:t>(crois)                                                     21,5                                                          (</w:t>
            </w:r>
            <w:proofErr w:type="spellStart"/>
            <w:r>
              <w:t>dèc</w:t>
            </w:r>
            <w:proofErr w:type="spellEnd"/>
            <w:r>
              <w:t>)</w:t>
            </w:r>
          </w:p>
        </w:tc>
      </w:tr>
    </w:tbl>
    <w:p w14:paraId="58759DC8" w14:textId="7BAC3800" w:rsidR="00C80EA9" w:rsidRDefault="00C80EA9" w:rsidP="00034DF7">
      <w:pPr>
        <w:spacing w:line="240" w:lineRule="auto"/>
      </w:pPr>
    </w:p>
    <w:p w14:paraId="18ED5CA1" w14:textId="20FB6E1B" w:rsidR="00C80EA9" w:rsidRDefault="00C80EA9" w:rsidP="00034DF7">
      <w:pPr>
        <w:spacing w:line="240" w:lineRule="auto"/>
      </w:pPr>
      <w:r>
        <w:t>Ou</w:t>
      </w:r>
    </w:p>
    <w:p w14:paraId="7C101F25" w14:textId="17718C45" w:rsidR="00C80EA9" w:rsidRDefault="00C80EA9" w:rsidP="00034DF7">
      <w:pPr>
        <w:spacing w:line="240" w:lineRule="auto"/>
      </w:pPr>
      <w:r>
        <w:rPr>
          <w:rFonts w:ascii="Cambria Math" w:hAnsi="Cambria Math" w:cs="Cambria Math"/>
        </w:rPr>
        <w:t>∀</w:t>
      </w:r>
      <w:r>
        <w:t>x</w:t>
      </w:r>
      <w:r>
        <w:rPr>
          <w:rFonts w:ascii="Cambria Math" w:hAnsi="Cambria Math" w:cs="Cambria Math"/>
        </w:rPr>
        <w:t>∈</w:t>
      </w:r>
      <w:r>
        <w:t>ℝ, (x-2)²≥0</w:t>
      </w:r>
    </w:p>
    <w:p w14:paraId="7A1EF9DF" w14:textId="2E50A179" w:rsidR="00C80EA9" w:rsidRDefault="00C80EA9" w:rsidP="00034DF7">
      <w:pPr>
        <w:spacing w:line="240" w:lineRule="auto"/>
      </w:pPr>
      <w:r>
        <w:rPr>
          <w:rFonts w:ascii="Cambria Math" w:hAnsi="Cambria Math" w:cs="Cambria Math"/>
        </w:rPr>
        <w:t>∀</w:t>
      </w:r>
      <w:r>
        <w:t>x</w:t>
      </w:r>
      <w:r>
        <w:rPr>
          <w:rFonts w:ascii="Cambria Math" w:hAnsi="Cambria Math" w:cs="Cambria Math"/>
        </w:rPr>
        <w:t>∈</w:t>
      </w:r>
      <w:r>
        <w:t>ℝ, -5(x-2)²≤0</w:t>
      </w:r>
    </w:p>
    <w:p w14:paraId="664F5966" w14:textId="72274114" w:rsidR="00C80EA9" w:rsidRDefault="00C80EA9" w:rsidP="00034DF7">
      <w:pPr>
        <w:spacing w:line="240" w:lineRule="auto"/>
      </w:pPr>
      <w:r>
        <w:rPr>
          <w:rFonts w:ascii="Cambria Math" w:hAnsi="Cambria Math" w:cs="Cambria Math"/>
        </w:rPr>
        <w:t>∀</w:t>
      </w:r>
      <w:r>
        <w:t>x</w:t>
      </w:r>
      <w:r>
        <w:rPr>
          <w:rFonts w:ascii="Cambria Math" w:hAnsi="Cambria Math" w:cs="Cambria Math"/>
        </w:rPr>
        <w:t>∈</w:t>
      </w:r>
      <w:r>
        <w:t>ℝ, -5(x-2)²+21,5≤21,5</w:t>
      </w:r>
    </w:p>
    <w:p w14:paraId="66F88B62" w14:textId="4A9EACBA" w:rsidR="00C80EA9" w:rsidRDefault="00C80EA9" w:rsidP="00034DF7">
      <w:pPr>
        <w:spacing w:line="240" w:lineRule="auto"/>
      </w:pPr>
      <w:r>
        <w:t>f(x)≤21,5</w:t>
      </w:r>
    </w:p>
    <w:p w14:paraId="4455437F" w14:textId="160B3682" w:rsidR="00C80EA9" w:rsidRDefault="00C80EA9" w:rsidP="00034DF7">
      <w:pPr>
        <w:spacing w:line="240" w:lineRule="auto"/>
      </w:pPr>
    </w:p>
    <w:p w14:paraId="4736C4C3" w14:textId="428E6845" w:rsidR="00C80EA9" w:rsidRDefault="00C80EA9" w:rsidP="00034DF7">
      <w:pPr>
        <w:spacing w:line="240" w:lineRule="auto"/>
      </w:pPr>
      <w:r>
        <w:t>τ=f(x</w:t>
      </w:r>
      <w:r>
        <w:rPr>
          <w:vertAlign w:val="subscript"/>
        </w:rPr>
        <w:t>1</w:t>
      </w:r>
      <w:r>
        <w:t>)-f(x</w:t>
      </w:r>
      <w:r>
        <w:rPr>
          <w:vertAlign w:val="subscript"/>
        </w:rPr>
        <w:t>2</w:t>
      </w:r>
      <w:r>
        <w:t>)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 xml:space="preserve"> , x</w:t>
      </w:r>
      <w:r>
        <w:rPr>
          <w:vertAlign w:val="subscript"/>
        </w:rPr>
        <w:t>1</w:t>
      </w:r>
      <w:r>
        <w:t>≠x</w:t>
      </w:r>
      <w:r>
        <w:rPr>
          <w:vertAlign w:val="subscript"/>
        </w:rPr>
        <w:t>2</w:t>
      </w:r>
    </w:p>
    <w:p w14:paraId="6C42F023" w14:textId="1D55BFEB" w:rsidR="00C80EA9" w:rsidRDefault="00C80EA9" w:rsidP="00034DF7">
      <w:pPr>
        <w:spacing w:line="240" w:lineRule="auto"/>
      </w:pPr>
      <w:r>
        <w:t>τ=-5(x</w:t>
      </w:r>
      <w:r>
        <w:rPr>
          <w:vertAlign w:val="subscript"/>
        </w:rPr>
        <w:t>1</w:t>
      </w:r>
      <w:r>
        <w:t>-2)²+21,5-[-5(x</w:t>
      </w:r>
      <w:r>
        <w:rPr>
          <w:vertAlign w:val="subscript"/>
        </w:rPr>
        <w:t>2</w:t>
      </w:r>
      <w:r>
        <w:t>-2)²+21,5]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</w:p>
    <w:p w14:paraId="7DB04D78" w14:textId="02AF21A0" w:rsidR="00C80EA9" w:rsidRDefault="00C80EA9" w:rsidP="00034DF7">
      <w:pPr>
        <w:spacing w:line="240" w:lineRule="auto"/>
      </w:pPr>
      <w:r>
        <w:t>τ=-5(x</w:t>
      </w:r>
      <w:r>
        <w:rPr>
          <w:vertAlign w:val="subscript"/>
        </w:rPr>
        <w:t>1</w:t>
      </w:r>
      <w:r>
        <w:t>-2)²+21,5+5(x</w:t>
      </w:r>
      <w:r>
        <w:rPr>
          <w:vertAlign w:val="subscript"/>
        </w:rPr>
        <w:t>2</w:t>
      </w:r>
      <w:r>
        <w:t>-2)²-21,5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</w:p>
    <w:p w14:paraId="13A9A728" w14:textId="3D34404E" w:rsidR="00C80EA9" w:rsidRDefault="00C80EA9" w:rsidP="00034DF7">
      <w:pPr>
        <w:spacing w:line="240" w:lineRule="auto"/>
      </w:pPr>
      <w:r>
        <w:t>τ=-5(x</w:t>
      </w:r>
      <w:r>
        <w:rPr>
          <w:vertAlign w:val="subscript"/>
        </w:rPr>
        <w:t>1</w:t>
      </w:r>
      <w:r>
        <w:t>-2)²+5(x</w:t>
      </w:r>
      <w:r>
        <w:rPr>
          <w:vertAlign w:val="subscript"/>
        </w:rPr>
        <w:t>2</w:t>
      </w:r>
      <w:r>
        <w:t>-2)²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</w:p>
    <w:p w14:paraId="1893B6B2" w14:textId="5E5C0490" w:rsidR="00C80EA9" w:rsidRDefault="00C80EA9" w:rsidP="00034DF7">
      <w:pPr>
        <w:spacing w:line="240" w:lineRule="auto"/>
      </w:pPr>
      <w:r>
        <w:t>τ=(r)-(/r)5[(r)(x</w:t>
      </w:r>
      <w:r>
        <w:rPr>
          <w:vertAlign w:val="subscript"/>
        </w:rPr>
        <w:t>1</w:t>
      </w:r>
      <w:r>
        <w:t>-2)²-(x</w:t>
      </w:r>
      <w:r>
        <w:rPr>
          <w:vertAlign w:val="subscript"/>
        </w:rPr>
        <w:t>2</w:t>
      </w:r>
      <w:r>
        <w:t>-2)²]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</w:p>
    <w:p w14:paraId="0B27EB99" w14:textId="22C01775" w:rsidR="00C80EA9" w:rsidRDefault="00C80EA9" w:rsidP="00034DF7">
      <w:pPr>
        <w:spacing w:line="240" w:lineRule="auto"/>
      </w:pPr>
      <w:r>
        <w:t>τ=-5[(x</w:t>
      </w:r>
      <w:r>
        <w:rPr>
          <w:vertAlign w:val="subscript"/>
        </w:rPr>
        <w:t>1</w:t>
      </w:r>
      <w:r>
        <w:t>-2)-(x</w:t>
      </w:r>
      <w:r>
        <w:rPr>
          <w:vertAlign w:val="subscript"/>
        </w:rPr>
        <w:t>2</w:t>
      </w:r>
      <w:r>
        <w:t>-2)][(x</w:t>
      </w:r>
      <w:r>
        <w:rPr>
          <w:vertAlign w:val="subscript"/>
        </w:rPr>
        <w:t>1</w:t>
      </w:r>
      <w:r>
        <w:t>-2)+x</w:t>
      </w:r>
      <w:r>
        <w:rPr>
          <w:vertAlign w:val="subscript"/>
        </w:rPr>
        <w:t>2</w:t>
      </w:r>
      <w:r>
        <w:t>-2]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 xml:space="preserve"> </w:t>
      </w:r>
    </w:p>
    <w:p w14:paraId="3E509DE0" w14:textId="0F5AD11A" w:rsidR="00C80EA9" w:rsidRDefault="00C80EA9" w:rsidP="00034DF7">
      <w:pPr>
        <w:spacing w:line="240" w:lineRule="auto"/>
      </w:pPr>
      <w:r>
        <w:t>τ=-5(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>)(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-4)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 xml:space="preserve"> (/r)</w:t>
      </w:r>
    </w:p>
    <w:p w14:paraId="2A148360" w14:textId="03B02571" w:rsidR="00C80EA9" w:rsidRDefault="00C80EA9" w:rsidP="00034DF7">
      <w:pPr>
        <w:spacing w:line="240" w:lineRule="auto"/>
      </w:pPr>
      <w:r>
        <w:t>(</w:t>
      </w:r>
      <w:proofErr w:type="spellStart"/>
      <w:r>
        <w:t>squarre</w:t>
      </w:r>
      <w:proofErr w:type="spellEnd"/>
      <w:r>
        <w:t>)τ=-5(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-4)</w:t>
      </w:r>
    </w:p>
    <w:p w14:paraId="1799054B" w14:textId="72635171" w:rsidR="00C80EA9" w:rsidRDefault="00C80EA9" w:rsidP="00034DF7">
      <w:pPr>
        <w:spacing w:line="240" w:lineRule="auto"/>
      </w:pPr>
      <w:r>
        <w:t>I=]-∞ ;2]</w:t>
      </w:r>
    </w:p>
    <w:p w14:paraId="67385B5A" w14:textId="50013A35" w:rsidR="00C80EA9" w:rsidRDefault="00C80EA9" w:rsidP="00034DF7">
      <w:pPr>
        <w:spacing w:line="240" w:lineRule="auto"/>
      </w:pPr>
      <w:r>
        <w:rPr>
          <w:rFonts w:ascii="Cambria Math" w:hAnsi="Cambria Math" w:cs="Cambria Math"/>
        </w:rPr>
        <w:t>∀</w:t>
      </w:r>
      <w:r>
        <w:t>x</w:t>
      </w:r>
      <w:r>
        <w:rPr>
          <w:vertAlign w:val="subscript"/>
        </w:rPr>
        <w:t>1</w:t>
      </w:r>
      <w:r>
        <w:rPr>
          <w:rFonts w:ascii="Cambria Math" w:hAnsi="Cambria Math" w:cs="Cambria Math"/>
        </w:rPr>
        <w:t>∈</w:t>
      </w:r>
      <w:r>
        <w:t xml:space="preserve">I </w:t>
      </w:r>
      <w:r>
        <w:sym w:font="Wingdings" w:char="F0F3"/>
      </w:r>
      <w:r>
        <w:t xml:space="preserve"> x</w:t>
      </w:r>
      <w:r>
        <w:rPr>
          <w:vertAlign w:val="subscript"/>
        </w:rPr>
        <w:t>1</w:t>
      </w:r>
      <w:r>
        <w:t>≤2</w:t>
      </w:r>
    </w:p>
    <w:p w14:paraId="5A22E795" w14:textId="0803D52D" w:rsidR="00C80EA9" w:rsidRDefault="00C80EA9" w:rsidP="00034DF7">
      <w:pPr>
        <w:spacing w:line="240" w:lineRule="auto"/>
      </w:pPr>
      <w:r>
        <w:rPr>
          <w:rFonts w:ascii="Cambria Math" w:hAnsi="Cambria Math" w:cs="Cambria Math"/>
        </w:rPr>
        <w:lastRenderedPageBreak/>
        <w:t>∀</w:t>
      </w:r>
      <w:r>
        <w:t>x</w:t>
      </w:r>
      <w:r>
        <w:rPr>
          <w:vertAlign w:val="subscript"/>
        </w:rPr>
        <w:t>2</w:t>
      </w:r>
      <w:r>
        <w:rPr>
          <w:rFonts w:ascii="Cambria Math" w:hAnsi="Cambria Math" w:cs="Cambria Math"/>
        </w:rPr>
        <w:t>∈</w:t>
      </w:r>
      <w:r>
        <w:t xml:space="preserve">I </w:t>
      </w:r>
      <w:r>
        <w:sym w:font="Wingdings" w:char="F0F3"/>
      </w:r>
      <w:r>
        <w:t xml:space="preserve"> </w:t>
      </w:r>
    </w:p>
    <w:p w14:paraId="1615C3B1" w14:textId="5C011472" w:rsidR="00C80EA9" w:rsidRDefault="00C80EA9" w:rsidP="00034DF7">
      <w:pPr>
        <w:spacing w:line="240" w:lineRule="auto"/>
      </w:pPr>
    </w:p>
    <w:p w14:paraId="307A4DA1" w14:textId="7526CAAB" w:rsidR="00C80EA9" w:rsidRDefault="00C80EA9" w:rsidP="00034DF7">
      <w:pPr>
        <w:spacing w:line="240" w:lineRule="auto"/>
      </w:pPr>
      <w:r>
        <w:t>-∞                                       0                         ]                                         +∞</w:t>
      </w:r>
    </w:p>
    <w:p w14:paraId="56655828" w14:textId="4076CC17" w:rsidR="00C80EA9" w:rsidRDefault="00C80EA9" w:rsidP="00034DF7">
      <w:pPr>
        <w:spacing w:line="240" w:lineRule="auto"/>
      </w:pPr>
      <w:r>
        <w:t>-/-/-/- :- :----------------------|--------------------]-------------------------------&gt;</w:t>
      </w:r>
    </w:p>
    <w:p w14:paraId="2880522B" w14:textId="36E74E9F" w:rsidR="00C80EA9" w:rsidRDefault="00C80EA9" w:rsidP="00034DF7">
      <w:pPr>
        <w:spacing w:line="240" w:lineRule="auto"/>
      </w:pPr>
      <w:r>
        <w:t xml:space="preserve">                                                                       2</w:t>
      </w:r>
    </w:p>
    <w:p w14:paraId="62C00014" w14:textId="7E749D54" w:rsidR="00C80EA9" w:rsidRDefault="00C80EA9" w:rsidP="00034DF7">
      <w:pPr>
        <w:spacing w:line="240" w:lineRule="auto"/>
      </w:pPr>
      <w:r>
        <w:rPr>
          <w:rFonts w:ascii="Cambria Math" w:hAnsi="Cambria Math" w:cs="Cambria Math"/>
        </w:rPr>
        <w:t>∀</w:t>
      </w:r>
      <w:r>
        <w:t>x</w:t>
      </w:r>
      <w:r>
        <w:rPr>
          <w:vertAlign w:val="subscript"/>
        </w:rPr>
        <w:t>1</w:t>
      </w:r>
      <w:r>
        <w:rPr>
          <w:rFonts w:ascii="Cambria Math" w:hAnsi="Cambria Math" w:cs="Cambria Math"/>
        </w:rPr>
        <w:t>∈</w:t>
      </w:r>
      <w:r>
        <w:t>I</w:t>
      </w:r>
      <w:r>
        <w:sym w:font="Wingdings" w:char="F0F3"/>
      </w:r>
      <w:r>
        <w:t>x</w:t>
      </w:r>
      <w:r>
        <w:rPr>
          <w:vertAlign w:val="subscript"/>
        </w:rPr>
        <w:t>1</w:t>
      </w:r>
      <w:r>
        <w:t>≤2;</w:t>
      </w:r>
      <w:r>
        <w:rPr>
          <w:rFonts w:ascii="Cambria Math" w:hAnsi="Cambria Math" w:cs="Cambria Math"/>
        </w:rPr>
        <w:t>∀</w:t>
      </w:r>
      <w:r>
        <w:t>x</w:t>
      </w:r>
      <w:r>
        <w:rPr>
          <w:vertAlign w:val="subscript"/>
        </w:rPr>
        <w:t>2</w:t>
      </w:r>
      <w:r>
        <w:rPr>
          <w:rFonts w:ascii="Cambria Math" w:hAnsi="Cambria Math" w:cs="Cambria Math"/>
        </w:rPr>
        <w:t>∈</w:t>
      </w:r>
      <w:r>
        <w:t xml:space="preserve">I </w:t>
      </w:r>
      <w:r>
        <w:sym w:font="Wingdings" w:char="F0F3"/>
      </w:r>
      <w:r>
        <w:t xml:space="preserve"> x</w:t>
      </w:r>
      <w:r>
        <w:rPr>
          <w:vertAlign w:val="subscript"/>
        </w:rPr>
        <w:t>2</w:t>
      </w:r>
      <w:r>
        <w:t xml:space="preserve">≤2     </w:t>
      </w:r>
      <w:r>
        <w:sym w:font="Wingdings" w:char="F0E8"/>
      </w:r>
      <w:r>
        <w:t xml:space="preserve"> 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≤4</w:t>
      </w:r>
    </w:p>
    <w:p w14:paraId="5AC49E38" w14:textId="0E5E7143" w:rsidR="00C80EA9" w:rsidRDefault="00C80EA9" w:rsidP="00034DF7">
      <w:pPr>
        <w:spacing w:line="240" w:lineRule="auto"/>
      </w:pPr>
      <w:r>
        <w:t>Ainsi 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-4≤0</w:t>
      </w:r>
    </w:p>
    <w:p w14:paraId="582BCAE4" w14:textId="1BAB9AF9" w:rsidR="00C80EA9" w:rsidRDefault="00C80EA9" w:rsidP="00034DF7">
      <w:pPr>
        <w:spacing w:line="240" w:lineRule="auto"/>
      </w:pPr>
      <w:r>
        <w:t>Donc -5(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-4)≥0</w:t>
      </w:r>
    </w:p>
    <w:p w14:paraId="21650811" w14:textId="08AAAE65" w:rsidR="00C80EA9" w:rsidRDefault="00C80EA9" w:rsidP="00034DF7">
      <w:pPr>
        <w:spacing w:line="240" w:lineRule="auto"/>
      </w:pPr>
      <w:r>
        <w:t>Alors τ≥0</w:t>
      </w:r>
    </w:p>
    <w:p w14:paraId="16F11CF4" w14:textId="4133D45D" w:rsidR="00C80EA9" w:rsidRDefault="00C80EA9" w:rsidP="00034DF7">
      <w:pPr>
        <w:spacing w:line="240" w:lineRule="auto"/>
      </w:pPr>
      <w:r>
        <w:t>Par conséquent f est croissante sur I</w:t>
      </w:r>
    </w:p>
    <w:p w14:paraId="7C66C142" w14:textId="18F23F33" w:rsidR="00C80EA9" w:rsidRDefault="00C80EA9" w:rsidP="00034DF7">
      <w:pPr>
        <w:spacing w:line="240" w:lineRule="auto"/>
      </w:pPr>
    </w:p>
    <w:p w14:paraId="206F5647" w14:textId="3CC7346D" w:rsidR="00C80EA9" w:rsidRDefault="00C80EA9" w:rsidP="00034DF7">
      <w:pPr>
        <w:spacing w:line="240" w:lineRule="auto"/>
      </w:pPr>
      <w:r>
        <w:t xml:space="preserve">c)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21"/>
        <w:gridCol w:w="8641"/>
      </w:tblGrid>
      <w:tr w:rsidR="00C80EA9" w14:paraId="784EC7FB" w14:textId="77777777" w:rsidTr="00C80EA9">
        <w:tc>
          <w:tcPr>
            <w:tcW w:w="421" w:type="dxa"/>
          </w:tcPr>
          <w:p w14:paraId="41703605" w14:textId="3263C7CC" w:rsidR="00C80EA9" w:rsidRDefault="00C80EA9" w:rsidP="00034DF7">
            <w:r>
              <w:t>x</w:t>
            </w:r>
          </w:p>
        </w:tc>
        <w:tc>
          <w:tcPr>
            <w:tcW w:w="8641" w:type="dxa"/>
          </w:tcPr>
          <w:p w14:paraId="08D541ED" w14:textId="2C299069" w:rsidR="00C80EA9" w:rsidRDefault="00C80EA9" w:rsidP="00034DF7">
            <w:r>
              <w:t>-1                                                               2                                                                         5</w:t>
            </w:r>
          </w:p>
        </w:tc>
      </w:tr>
      <w:tr w:rsidR="00C80EA9" w14:paraId="34E45826" w14:textId="77777777" w:rsidTr="00C80EA9">
        <w:tc>
          <w:tcPr>
            <w:tcW w:w="421" w:type="dxa"/>
          </w:tcPr>
          <w:p w14:paraId="015AF2CE" w14:textId="38F4ACFC" w:rsidR="00C80EA9" w:rsidRDefault="00C80EA9" w:rsidP="00034DF7">
            <w:r>
              <w:t>f</w:t>
            </w:r>
          </w:p>
        </w:tc>
        <w:tc>
          <w:tcPr>
            <w:tcW w:w="8641" w:type="dxa"/>
          </w:tcPr>
          <w:p w14:paraId="7CF50CE8" w14:textId="3E407F38" w:rsidR="00C80EA9" w:rsidRDefault="00C80EA9" w:rsidP="00034DF7">
            <w:r>
              <w:t xml:space="preserve">           (</w:t>
            </w:r>
            <w:proofErr w:type="spellStart"/>
            <w:r>
              <w:t>croiss</w:t>
            </w:r>
            <w:proofErr w:type="spellEnd"/>
            <w:r>
              <w:t xml:space="preserve">)                                     21,5 </w:t>
            </w:r>
          </w:p>
          <w:p w14:paraId="0E94729F" w14:textId="77777777" w:rsidR="00C80EA9" w:rsidRDefault="00C80EA9" w:rsidP="00034DF7"/>
          <w:p w14:paraId="7E7B078A" w14:textId="77777777" w:rsidR="00C80EA9" w:rsidRDefault="00C80EA9" w:rsidP="00034DF7"/>
          <w:p w14:paraId="53CA9485" w14:textId="77777777" w:rsidR="00C80EA9" w:rsidRDefault="00C80EA9" w:rsidP="00034DF7"/>
          <w:p w14:paraId="1AEEF5D5" w14:textId="77777777" w:rsidR="00C80EA9" w:rsidRDefault="00C80EA9" w:rsidP="00034DF7"/>
          <w:p w14:paraId="19217DD0" w14:textId="37944875" w:rsidR="00C80EA9" w:rsidRDefault="00C80EA9" w:rsidP="00034DF7">
            <w:r>
              <w:t>-23,5                                                                        (</w:t>
            </w:r>
            <w:proofErr w:type="spellStart"/>
            <w:r>
              <w:t>dèc</w:t>
            </w:r>
            <w:proofErr w:type="spellEnd"/>
            <w:r>
              <w:t>)                                             -23,5</w:t>
            </w:r>
          </w:p>
        </w:tc>
      </w:tr>
    </w:tbl>
    <w:p w14:paraId="5F58DF9D" w14:textId="4EAC89E5" w:rsidR="00C80EA9" w:rsidRDefault="00C80EA9" w:rsidP="00034DF7">
      <w:pPr>
        <w:spacing w:line="240" w:lineRule="auto"/>
      </w:pPr>
    </w:p>
    <w:p w14:paraId="4C32E46B" w14:textId="78BDDC83" w:rsidR="00C80EA9" w:rsidRDefault="00C80EA9" w:rsidP="00034DF7">
      <w:pPr>
        <w:spacing w:line="240" w:lineRule="auto"/>
      </w:pPr>
      <w:r>
        <w:t>F(-1)=-5-20+1,5</w:t>
      </w:r>
    </w:p>
    <w:p w14:paraId="26C178AA" w14:textId="56AA9B35" w:rsidR="00C80EA9" w:rsidRDefault="00C80EA9" w:rsidP="00034DF7">
      <w:pPr>
        <w:spacing w:line="240" w:lineRule="auto"/>
      </w:pPr>
      <w:r>
        <w:t>F(-1)=-23,5</w:t>
      </w:r>
    </w:p>
    <w:p w14:paraId="6A111B70" w14:textId="2D569A10" w:rsidR="00C80EA9" w:rsidRDefault="00C80EA9" w:rsidP="00034DF7">
      <w:pPr>
        <w:spacing w:line="240" w:lineRule="auto"/>
      </w:pPr>
    </w:p>
    <w:p w14:paraId="6E6133BF" w14:textId="46C48371" w:rsidR="00C80EA9" w:rsidRDefault="00C80EA9" w:rsidP="00034DF7">
      <w:pPr>
        <w:spacing w:line="240" w:lineRule="auto"/>
      </w:pPr>
      <w:r>
        <w:t>F(5)=-5*25+100+1,5</w:t>
      </w:r>
    </w:p>
    <w:p w14:paraId="7BF36C8D" w14:textId="330BE8FA" w:rsidR="00C80EA9" w:rsidRDefault="00C80EA9" w:rsidP="00034DF7">
      <w:pPr>
        <w:spacing w:line="240" w:lineRule="auto"/>
      </w:pPr>
      <w:r>
        <w:t>F(5)=-23,5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21"/>
        <w:gridCol w:w="8641"/>
      </w:tblGrid>
      <w:tr w:rsidR="00C80EA9" w14:paraId="437C5F50" w14:textId="77777777" w:rsidTr="00F60845">
        <w:tc>
          <w:tcPr>
            <w:tcW w:w="421" w:type="dxa"/>
          </w:tcPr>
          <w:p w14:paraId="67B19B90" w14:textId="77777777" w:rsidR="00C80EA9" w:rsidRDefault="00C80EA9" w:rsidP="00F60845">
            <w:r>
              <w:t>x</w:t>
            </w:r>
          </w:p>
        </w:tc>
        <w:tc>
          <w:tcPr>
            <w:tcW w:w="8641" w:type="dxa"/>
          </w:tcPr>
          <w:p w14:paraId="23A9C878" w14:textId="7944700B" w:rsidR="00C80EA9" w:rsidRDefault="00C80EA9" w:rsidP="00F60845">
            <w:r>
              <w:t>-∞                                                               2                                                                        +∞</w:t>
            </w:r>
          </w:p>
        </w:tc>
      </w:tr>
      <w:tr w:rsidR="00C80EA9" w14:paraId="33E17482" w14:textId="77777777" w:rsidTr="00F60845">
        <w:tc>
          <w:tcPr>
            <w:tcW w:w="421" w:type="dxa"/>
          </w:tcPr>
          <w:p w14:paraId="156150FD" w14:textId="77777777" w:rsidR="00C80EA9" w:rsidRDefault="00C80EA9" w:rsidP="00F60845">
            <w:r>
              <w:t>f</w:t>
            </w:r>
          </w:p>
        </w:tc>
        <w:tc>
          <w:tcPr>
            <w:tcW w:w="8641" w:type="dxa"/>
          </w:tcPr>
          <w:p w14:paraId="516CB3FB" w14:textId="77777777" w:rsidR="00C80EA9" w:rsidRDefault="00C80EA9" w:rsidP="00F60845">
            <w:r>
              <w:t xml:space="preserve">           (</w:t>
            </w:r>
            <w:proofErr w:type="spellStart"/>
            <w:r>
              <w:t>croiss</w:t>
            </w:r>
            <w:proofErr w:type="spellEnd"/>
            <w:r>
              <w:t xml:space="preserve">)                                     21,5 </w:t>
            </w:r>
          </w:p>
          <w:p w14:paraId="52417541" w14:textId="77777777" w:rsidR="00C80EA9" w:rsidRDefault="00C80EA9" w:rsidP="00F60845"/>
          <w:p w14:paraId="343C2CFC" w14:textId="77777777" w:rsidR="00C80EA9" w:rsidRDefault="00C80EA9" w:rsidP="00F60845"/>
          <w:p w14:paraId="03968862" w14:textId="77777777" w:rsidR="00C80EA9" w:rsidRDefault="00C80EA9" w:rsidP="00F60845"/>
          <w:p w14:paraId="40FAB9FE" w14:textId="77777777" w:rsidR="00C80EA9" w:rsidRDefault="00C80EA9" w:rsidP="00F60845"/>
          <w:p w14:paraId="6DBE2D6C" w14:textId="6D50A142" w:rsidR="00C80EA9" w:rsidRDefault="00C80EA9" w:rsidP="00F60845">
            <w:r>
              <w:t xml:space="preserve">                                                                               (</w:t>
            </w:r>
            <w:proofErr w:type="spellStart"/>
            <w:r>
              <w:t>dèc</w:t>
            </w:r>
            <w:proofErr w:type="spellEnd"/>
            <w:r>
              <w:t xml:space="preserve">)                                                     </w:t>
            </w:r>
          </w:p>
        </w:tc>
      </w:tr>
    </w:tbl>
    <w:p w14:paraId="6AF58D1E" w14:textId="49474F32" w:rsidR="00C80EA9" w:rsidRDefault="00C80EA9" w:rsidP="00034DF7">
      <w:pPr>
        <w:spacing w:line="240" w:lineRule="auto"/>
      </w:pPr>
    </w:p>
    <w:p w14:paraId="4FB6127F" w14:textId="5EB1DB00" w:rsidR="00C80EA9" w:rsidRDefault="00C80EA9" w:rsidP="00034DF7">
      <w:pPr>
        <w:spacing w:line="240" w:lineRule="auto"/>
      </w:pPr>
      <w:r>
        <w:t xml:space="preserve">d) </w:t>
      </w:r>
    </w:p>
    <w:p w14:paraId="682B6816" w14:textId="24494287" w:rsidR="00C80EA9" w:rsidRDefault="00C80EA9" w:rsidP="00034DF7">
      <w:pPr>
        <w:spacing w:line="240" w:lineRule="auto"/>
      </w:pPr>
      <w:r>
        <w:t xml:space="preserve">f(x)=0 </w:t>
      </w:r>
      <w:r>
        <w:sym w:font="Wingdings" w:char="F0F3"/>
      </w:r>
      <w:r>
        <w:t xml:space="preserve"> -5(x-2)²+21,5=0</w:t>
      </w:r>
    </w:p>
    <w:p w14:paraId="2989F2DC" w14:textId="6D6E9214" w:rsidR="00C80EA9" w:rsidRDefault="00C80EA9" w:rsidP="00034DF7">
      <w:pPr>
        <w:spacing w:line="240" w:lineRule="auto"/>
      </w:pPr>
      <w:r>
        <w:sym w:font="Wingdings" w:char="F0F3"/>
      </w:r>
      <w:r>
        <w:t>-5[(x-2)-4,3]=0</w:t>
      </w:r>
    </w:p>
    <w:p w14:paraId="45E70D84" w14:textId="028C9FC9" w:rsidR="00C80EA9" w:rsidRDefault="00C80EA9" w:rsidP="00034DF7">
      <w:pPr>
        <w:spacing w:line="240" w:lineRule="auto"/>
      </w:pPr>
      <w:r>
        <w:sym w:font="Wingdings" w:char="F0F3"/>
      </w:r>
      <w:r>
        <w:t>-5[(x-2)²-</w:t>
      </w:r>
      <w:r>
        <w:fldChar w:fldCharType="begin"/>
      </w:r>
      <w:r>
        <w:instrText xml:space="preserve"> EQ \r(4,3 )</w:instrText>
      </w:r>
      <w:r>
        <w:fldChar w:fldCharType="end"/>
      </w:r>
      <w:r>
        <w:t>²]=0</w:t>
      </w:r>
    </w:p>
    <w:p w14:paraId="67DAA680" w14:textId="7CDA8D4C" w:rsidR="00C80EA9" w:rsidRDefault="00C80EA9" w:rsidP="00034DF7">
      <w:pPr>
        <w:spacing w:line="240" w:lineRule="auto"/>
      </w:pPr>
      <w:r>
        <w:lastRenderedPageBreak/>
        <w:sym w:font="Wingdings" w:char="F0F3"/>
      </w:r>
      <w:r>
        <w:t>-5(x-2-</w:t>
      </w:r>
      <w:r>
        <w:fldChar w:fldCharType="begin"/>
      </w:r>
      <w:r>
        <w:instrText xml:space="preserve"> EQ \r(4,3 )</w:instrText>
      </w:r>
      <w:r>
        <w:fldChar w:fldCharType="end"/>
      </w:r>
      <w:r>
        <w:t>)(x-2+</w:t>
      </w:r>
      <w:r>
        <w:fldChar w:fldCharType="begin"/>
      </w:r>
      <w:r>
        <w:instrText xml:space="preserve"> EQ \r(4,3 )</w:instrText>
      </w:r>
      <w:r>
        <w:fldChar w:fldCharType="end"/>
      </w:r>
      <w:r>
        <w:t>)=0</w:t>
      </w:r>
    </w:p>
    <w:p w14:paraId="676B9DB5" w14:textId="565D4001" w:rsidR="00C80EA9" w:rsidRDefault="00C80EA9" w:rsidP="00034DF7">
      <w:pPr>
        <w:spacing w:line="240" w:lineRule="auto"/>
      </w:pPr>
      <w:r>
        <w:sym w:font="Wingdings" w:char="F0F3"/>
      </w:r>
      <w:r>
        <w:t>x=2+</w:t>
      </w:r>
      <w:r>
        <w:fldChar w:fldCharType="begin"/>
      </w:r>
      <w:r>
        <w:instrText xml:space="preserve"> EQ \r(4,3 )</w:instrText>
      </w:r>
      <w:r>
        <w:fldChar w:fldCharType="end"/>
      </w:r>
      <w:r>
        <w:t xml:space="preserve"> ou   x=2-</w:t>
      </w:r>
      <w:r>
        <w:fldChar w:fldCharType="begin"/>
      </w:r>
      <w:r>
        <w:instrText xml:space="preserve"> EQ \r(4,3 )</w:instrText>
      </w:r>
      <w:r>
        <w:fldChar w:fldCharType="end"/>
      </w:r>
    </w:p>
    <w:p w14:paraId="526D5555" w14:textId="476F7818" w:rsidR="00C80EA9" w:rsidRDefault="00C80EA9" w:rsidP="00034DF7">
      <w:pPr>
        <w:spacing w:line="240" w:lineRule="auto"/>
      </w:pPr>
    </w:p>
    <w:p w14:paraId="15BECC98" w14:textId="51DBAC09" w:rsidR="00C80EA9" w:rsidRDefault="00C80EA9" w:rsidP="00034DF7">
      <w:pPr>
        <w:spacing w:line="240" w:lineRule="auto"/>
      </w:pPr>
      <w:r>
        <w:t>∆=20²-4*(-5)*1,5</w:t>
      </w:r>
    </w:p>
    <w:p w14:paraId="7363C596" w14:textId="2A9BC611" w:rsidR="00C80EA9" w:rsidRDefault="00C80EA9" w:rsidP="00034DF7">
      <w:pPr>
        <w:spacing w:line="240" w:lineRule="auto"/>
      </w:pPr>
      <w:r>
        <w:t>∆=400+30</w:t>
      </w:r>
    </w:p>
    <w:p w14:paraId="350A3B24" w14:textId="47B7E7C5" w:rsidR="00C80EA9" w:rsidRDefault="00C80EA9" w:rsidP="00034DF7">
      <w:pPr>
        <w:spacing w:line="240" w:lineRule="auto"/>
      </w:pPr>
      <w:r>
        <w:t>=430</w:t>
      </w:r>
    </w:p>
    <w:p w14:paraId="7543495A" w14:textId="31620B44" w:rsidR="00C80EA9" w:rsidRDefault="00C80EA9" w:rsidP="00034DF7">
      <w:pPr>
        <w:spacing w:line="240" w:lineRule="auto"/>
      </w:pPr>
    </w:p>
    <w:p w14:paraId="1956F610" w14:textId="5EAF7E4D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>=-20-</w:t>
      </w:r>
      <w:r>
        <w:fldChar w:fldCharType="begin"/>
      </w:r>
      <w:r>
        <w:instrText xml:space="preserve"> EQ \r(430 )</w:instrText>
      </w:r>
      <w:r>
        <w:fldChar w:fldCharType="end"/>
      </w:r>
      <w:r>
        <w:t>/-10</w:t>
      </w:r>
    </w:p>
    <w:p w14:paraId="0D8D2F5C" w14:textId="0ACFB59A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>=20+</w:t>
      </w:r>
      <w:r>
        <w:fldChar w:fldCharType="begin"/>
      </w:r>
      <w:r>
        <w:instrText xml:space="preserve"> EQ \r(430 )</w:instrText>
      </w:r>
      <w:r>
        <w:fldChar w:fldCharType="end"/>
      </w:r>
      <w:r>
        <w:t>/10</w:t>
      </w:r>
    </w:p>
    <w:p w14:paraId="5D7690F6" w14:textId="6B6DC179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 xml:space="preserve">=20/10 + </w:t>
      </w:r>
      <w:r>
        <w:fldChar w:fldCharType="begin"/>
      </w:r>
      <w:r>
        <w:instrText xml:space="preserve"> EQ \r(430 )</w:instrText>
      </w:r>
      <w:r>
        <w:fldChar w:fldCharType="end"/>
      </w:r>
      <w:r>
        <w:t>/10</w:t>
      </w:r>
    </w:p>
    <w:p w14:paraId="6CA42861" w14:textId="2E40E9B8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 xml:space="preserve">=2+ </w:t>
      </w:r>
      <w:r>
        <w:fldChar w:fldCharType="begin"/>
      </w:r>
      <w:r>
        <w:instrText xml:space="preserve"> EQ \r(430 )</w:instrText>
      </w:r>
      <w:r>
        <w:fldChar w:fldCharType="end"/>
      </w:r>
      <w:r>
        <w:t>/</w:t>
      </w:r>
      <w:r>
        <w:fldChar w:fldCharType="begin"/>
      </w:r>
      <w:r>
        <w:instrText xml:space="preserve"> EQ \r(100 )</w:instrText>
      </w:r>
      <w:r>
        <w:fldChar w:fldCharType="end"/>
      </w:r>
    </w:p>
    <w:p w14:paraId="0B52FCB5" w14:textId="723B401F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>=2+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430;100))</w:instrText>
      </w:r>
      <w:r>
        <w:fldChar w:fldCharType="end"/>
      </w:r>
      <w:r>
        <w:instrText xml:space="preserve"> )</w:instrText>
      </w:r>
      <w:r>
        <w:fldChar w:fldCharType="end"/>
      </w:r>
    </w:p>
    <w:p w14:paraId="6617E7A3" w14:textId="53385049" w:rsidR="00C80EA9" w:rsidRDefault="00C80EA9" w:rsidP="00034DF7">
      <w:pPr>
        <w:spacing w:line="240" w:lineRule="auto"/>
      </w:pPr>
      <w:r>
        <w:t xml:space="preserve">=2+ </w:t>
      </w:r>
      <w:r>
        <w:fldChar w:fldCharType="begin"/>
      </w:r>
      <w:r>
        <w:instrText xml:space="preserve"> EQ \r(4,3 )</w:instrText>
      </w:r>
      <w:r>
        <w:fldChar w:fldCharType="end"/>
      </w:r>
    </w:p>
    <w:p w14:paraId="326CE7EC" w14:textId="170A15B0" w:rsidR="00C80EA9" w:rsidRDefault="00C80EA9" w:rsidP="00034DF7">
      <w:pPr>
        <w:spacing w:line="240" w:lineRule="auto"/>
      </w:pPr>
    </w:p>
    <w:p w14:paraId="0C52DF95" w14:textId="67A25764" w:rsidR="00C80EA9" w:rsidRDefault="00C80EA9" w:rsidP="00034DF7">
      <w:pPr>
        <w:spacing w:line="240" w:lineRule="auto"/>
      </w:pPr>
      <w:r>
        <w:fldChar w:fldCharType="begin"/>
      </w:r>
      <w:r>
        <w:instrText xml:space="preserve"> EQ \r(a )</w:instrText>
      </w:r>
      <w:r>
        <w:fldChar w:fldCharType="end"/>
      </w:r>
      <w:r>
        <w:t>/</w:t>
      </w:r>
      <w:r>
        <w:fldChar w:fldCharType="begin"/>
      </w:r>
      <w:r>
        <w:instrText xml:space="preserve"> EQ \r(b )</w:instrText>
      </w:r>
      <w:r>
        <w:fldChar w:fldCharType="end"/>
      </w:r>
      <w:r>
        <w:t xml:space="preserve">= 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a;b))</w:instrText>
      </w:r>
      <w:r>
        <w:fldChar w:fldCharType="end"/>
      </w:r>
      <w:r>
        <w:instrText xml:space="preserve"> )</w:instrText>
      </w:r>
      <w:r>
        <w:fldChar w:fldCharType="end"/>
      </w:r>
      <w:r>
        <w:t>, b&gt;0 et a≥0</w:t>
      </w:r>
    </w:p>
    <w:p w14:paraId="59FF937C" w14:textId="7A9620A2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2</w:t>
      </w:r>
      <w:r>
        <w:t>=2-</w:t>
      </w:r>
      <w:r>
        <w:fldChar w:fldCharType="begin"/>
      </w:r>
      <w:r>
        <w:instrText xml:space="preserve"> EQ \r(4,3 )</w:instrText>
      </w:r>
      <w:r>
        <w:fldChar w:fldCharType="end"/>
      </w:r>
    </w:p>
    <w:p w14:paraId="6C6ED631" w14:textId="282DBFD9" w:rsidR="00C80EA9" w:rsidRDefault="00C80EA9" w:rsidP="00034DF7">
      <w:pPr>
        <w:spacing w:line="240" w:lineRule="auto"/>
      </w:pPr>
      <w:r>
        <w:t>PB :</w:t>
      </w:r>
    </w:p>
    <w:p w14:paraId="7E25C33E" w14:textId="09C01272" w:rsidR="00C80EA9" w:rsidRDefault="00C80EA9" w:rsidP="00034DF7">
      <w:pPr>
        <w:spacing w:line="240" w:lineRule="auto"/>
      </w:pPr>
    </w:p>
    <w:p w14:paraId="289048B4" w14:textId="23225E7B" w:rsidR="00C80EA9" w:rsidRDefault="00C80EA9" w:rsidP="00034DF7">
      <w:pPr>
        <w:spacing w:line="240" w:lineRule="auto"/>
      </w:pPr>
      <w:r>
        <w:t>e)</w:t>
      </w:r>
    </w:p>
    <w:p w14:paraId="788F4CA7" w14:textId="7618EECE" w:rsidR="00C80EA9" w:rsidRDefault="00C80EA9" w:rsidP="00034DF7">
      <w:pPr>
        <w:spacing w:line="240" w:lineRule="auto"/>
      </w:pPr>
      <w:r>
        <w:t>h=f(x)</w:t>
      </w:r>
    </w:p>
    <w:p w14:paraId="358E4A66" w14:textId="59299301" w:rsidR="00C80EA9" w:rsidRDefault="00C80EA9" w:rsidP="00034DF7">
      <w:pPr>
        <w:spacing w:line="240" w:lineRule="auto"/>
      </w:pPr>
      <w:r>
        <w:t>?hauteur lanc</w:t>
      </w:r>
      <w:r w:rsidR="000D6551">
        <w:t>e</w:t>
      </w:r>
      <w:r>
        <w:t xml:space="preserve"> balle</w:t>
      </w:r>
    </w:p>
    <w:p w14:paraId="510F51CD" w14:textId="0CDA8D97" w:rsidR="00C80EA9" w:rsidRDefault="00C80EA9" w:rsidP="00034DF7">
      <w:pPr>
        <w:spacing w:line="240" w:lineRule="auto"/>
      </w:pPr>
      <w:r>
        <w:t xml:space="preserve">Au moment du </w:t>
      </w:r>
      <w:r w:rsidR="000D6551">
        <w:t>lancer</w:t>
      </w:r>
      <w:r>
        <w:t>, on a x=0, donc h=f(0)=1,5m.</w:t>
      </w:r>
    </w:p>
    <w:p w14:paraId="18A60AF6" w14:textId="6DB6CA39" w:rsidR="00C80EA9" w:rsidRDefault="00C80EA9" w:rsidP="00034DF7">
      <w:pPr>
        <w:spacing w:line="240" w:lineRule="auto"/>
      </w:pPr>
      <w:r>
        <w:t>?moment balle atteindre h max.</w:t>
      </w:r>
    </w:p>
    <w:p w14:paraId="1878EF76" w14:textId="35058DF8" w:rsidR="00C80EA9" w:rsidRDefault="00C80EA9" w:rsidP="00034DF7">
      <w:pPr>
        <w:spacing w:line="240" w:lineRule="auto"/>
      </w:pPr>
      <w:r>
        <w:t>Lorsque x=2s, la balle atteint sa hauteur maximale à 21,5 m.</w:t>
      </w:r>
    </w:p>
    <w:p w14:paraId="31242BA0" w14:textId="1099527A" w:rsidR="00C80EA9" w:rsidRDefault="00C80EA9" w:rsidP="00034DF7">
      <w:pPr>
        <w:spacing w:line="240" w:lineRule="auto"/>
      </w:pPr>
      <w:r>
        <w:t>h=f(x)=0</w:t>
      </w:r>
    </w:p>
    <w:p w14:paraId="64FDC9FD" w14:textId="466D57ED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>=2+</w:t>
      </w:r>
      <w:r>
        <w:fldChar w:fldCharType="begin"/>
      </w:r>
      <w:r>
        <w:instrText xml:space="preserve"> EQ \r(4,3 )</w:instrText>
      </w:r>
      <w:r>
        <w:fldChar w:fldCharType="end"/>
      </w:r>
      <w:r>
        <w:t>≈4,07s</w:t>
      </w:r>
    </w:p>
    <w:p w14:paraId="6BD30958" w14:textId="0A24430A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2</w:t>
      </w:r>
      <w:r>
        <w:t>=2-</w:t>
      </w:r>
      <w:r>
        <w:fldChar w:fldCharType="begin"/>
      </w:r>
      <w:r>
        <w:instrText xml:space="preserve"> EQ \r(4,3 )</w:instrText>
      </w:r>
      <w:r>
        <w:fldChar w:fldCharType="end"/>
      </w:r>
      <w:r>
        <w:t>≈</w:t>
      </w:r>
      <w:r w:rsidRPr="00C80EA9">
        <w:rPr>
          <w:strike/>
        </w:rPr>
        <w:t>-0,07s</w:t>
      </w:r>
    </w:p>
    <w:p w14:paraId="2C2C8A09" w14:textId="377691E7" w:rsidR="00C80EA9" w:rsidRDefault="00C80EA9" w:rsidP="00034DF7">
      <w:pPr>
        <w:spacing w:line="240" w:lineRule="auto"/>
      </w:pPr>
    </w:p>
    <w:p w14:paraId="5AC81FA9" w14:textId="77777777" w:rsidR="000D6551" w:rsidRDefault="000D6551" w:rsidP="00034DF7">
      <w:pPr>
        <w:spacing w:line="240" w:lineRule="auto"/>
      </w:pPr>
    </w:p>
    <w:p w14:paraId="1DDA7D0D" w14:textId="3AD12B08" w:rsidR="00C80EA9" w:rsidRDefault="00C80EA9" w:rsidP="00034DF7">
      <w:pPr>
        <w:spacing w:line="240" w:lineRule="auto"/>
      </w:pPr>
      <w:r>
        <w:lastRenderedPageBreak/>
        <w:t>Problème 2 :</w:t>
      </w:r>
    </w:p>
    <w:p w14:paraId="056CB710" w14:textId="64E8C40A" w:rsidR="00C80EA9" w:rsidRDefault="00C80EA9" w:rsidP="00034DF7">
      <w:pPr>
        <w:spacing w:line="240" w:lineRule="auto"/>
      </w:pPr>
      <w:r>
        <w:t>Partie A :</w:t>
      </w:r>
    </w:p>
    <w:p w14:paraId="50B5A6A6" w14:textId="20B97DF2" w:rsidR="00C80EA9" w:rsidRDefault="00C80EA9" w:rsidP="00034DF7">
      <w:pPr>
        <w:spacing w:line="240" w:lineRule="auto"/>
      </w:pPr>
    </w:p>
    <w:p w14:paraId="07217C31" w14:textId="2AA61E06" w:rsidR="00C80EA9" w:rsidRDefault="00C80EA9" w:rsidP="00034DF7">
      <w:pPr>
        <w:spacing w:line="240" w:lineRule="auto"/>
      </w:pPr>
    </w:p>
    <w:p w14:paraId="41DA84D3" w14:textId="77777777" w:rsidR="00C80EA9" w:rsidRDefault="00C80EA9" w:rsidP="00034DF7">
      <w:pPr>
        <w:spacing w:line="240" w:lineRule="auto"/>
      </w:pPr>
    </w:p>
    <w:p w14:paraId="6484F123" w14:textId="772678C7" w:rsidR="00C80EA9" w:rsidRDefault="00C80EA9" w:rsidP="00034DF7">
      <w:pPr>
        <w:spacing w:line="240" w:lineRule="auto"/>
      </w:pPr>
      <w:r>
        <w:t>Partie B :</w:t>
      </w:r>
    </w:p>
    <w:p w14:paraId="1F72EB0F" w14:textId="32BCC89F" w:rsidR="00C80EA9" w:rsidRDefault="00C80EA9" w:rsidP="00034DF7">
      <w:pPr>
        <w:spacing w:line="240" w:lineRule="auto"/>
      </w:pPr>
      <w:r>
        <w:t>a)</w:t>
      </w:r>
    </w:p>
    <w:p w14:paraId="79B31602" w14:textId="77777777" w:rsidR="00C80EA9" w:rsidRDefault="00C80EA9" w:rsidP="00034DF7">
      <w:pPr>
        <w:spacing w:line="240" w:lineRule="auto"/>
      </w:pPr>
      <w:r>
        <w:t xml:space="preserve">Le terrain rectangulaire mesure 30m par 16m, l’allée </w:t>
      </w:r>
      <w:proofErr w:type="spellStart"/>
      <w:r>
        <w:t>mesure</w:t>
      </w:r>
      <w:proofErr w:type="spellEnd"/>
      <w:r>
        <w:t xml:space="preserve"> x de large. L’aire de la double allée est donc (r)16*x+30x-x²=46x-x² (Le dernier terme pour enlever ce qui a été conté 2 fois)</w:t>
      </w:r>
    </w:p>
    <w:p w14:paraId="0F6942F2" w14:textId="0A6FB378" w:rsidR="00C80EA9" w:rsidRDefault="00C80EA9" w:rsidP="00034DF7">
      <w:pPr>
        <w:spacing w:line="240" w:lineRule="auto"/>
      </w:pPr>
      <w:r>
        <w:t xml:space="preserve">On a : 46x-x² = </w:t>
      </w:r>
      <w:r>
        <w:fldChar w:fldCharType="begin"/>
      </w:r>
      <w:r>
        <w:instrText xml:space="preserve"> EQ \s\do2(\f(30*16;2))</w:instrText>
      </w:r>
      <w:r>
        <w:fldChar w:fldCharType="end"/>
      </w:r>
      <w:r>
        <w:t xml:space="preserve"> = 15*16 = 240</w:t>
      </w:r>
    </w:p>
    <w:p w14:paraId="7A44B1CC" w14:textId="061DF79A" w:rsidR="00C80EA9" w:rsidRDefault="00C80EA9" w:rsidP="00034DF7">
      <w:pPr>
        <w:spacing w:line="240" w:lineRule="auto"/>
      </w:pPr>
      <w:r>
        <w:t>La Largeur x doit vérifier l’équation : -x²+46x-240=0</w:t>
      </w:r>
    </w:p>
    <w:p w14:paraId="46B08F9C" w14:textId="56DFEF32" w:rsidR="00C80EA9" w:rsidRDefault="00C80EA9" w:rsidP="00034DF7">
      <w:pPr>
        <w:spacing w:line="240" w:lineRule="auto"/>
      </w:pPr>
      <w:r>
        <w:t>∆=46²-4(-1*-240)</w:t>
      </w:r>
    </w:p>
    <w:p w14:paraId="67E84108" w14:textId="32373CE2" w:rsidR="00C80EA9" w:rsidRDefault="00C80EA9" w:rsidP="00034DF7">
      <w:pPr>
        <w:spacing w:line="240" w:lineRule="auto"/>
      </w:pPr>
      <w:r>
        <w:t>∆=2116-960</w:t>
      </w:r>
    </w:p>
    <w:p w14:paraId="0C278717" w14:textId="679DA5E3" w:rsidR="00C80EA9" w:rsidRDefault="00C80EA9" w:rsidP="00034DF7">
      <w:pPr>
        <w:spacing w:line="240" w:lineRule="auto"/>
      </w:pPr>
      <w:r>
        <w:t>∆=1156</w:t>
      </w:r>
    </w:p>
    <w:p w14:paraId="25F1D945" w14:textId="2A5218FE" w:rsidR="00C80EA9" w:rsidRDefault="00C80EA9" w:rsidP="00034DF7">
      <w:pPr>
        <w:spacing w:line="240" w:lineRule="auto"/>
      </w:pPr>
      <w:r>
        <w:t>∆=34²</w:t>
      </w:r>
    </w:p>
    <w:p w14:paraId="2A9599B9" w14:textId="4B8B3331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>=-46-(r-34²-)/-2</w:t>
      </w:r>
    </w:p>
    <w:p w14:paraId="3637B6D8" w14:textId="76507456" w:rsidR="00C80EA9" w:rsidRP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s\do2(\f(46+34;2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-46-34;-2))</w:instrText>
      </w:r>
      <w:r>
        <w:fldChar w:fldCharType="end"/>
      </w:r>
      <w:r>
        <w:t xml:space="preserve"> = </w:t>
      </w:r>
      <w:r>
        <w:fldChar w:fldCharType="begin"/>
      </w:r>
      <w:r>
        <w:instrText xml:space="preserve"> EQ \s\do2(\f(-80;-2))</w:instrText>
      </w:r>
      <w:r>
        <w:fldChar w:fldCharType="end"/>
      </w:r>
    </w:p>
    <w:p w14:paraId="4A04F801" w14:textId="7433D55A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>=40</w:t>
      </w:r>
    </w:p>
    <w:p w14:paraId="038CC5C6" w14:textId="678D51E0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2</w:t>
      </w:r>
      <w:r>
        <w:t>=-46+34/-2</w:t>
      </w:r>
    </w:p>
    <w:p w14:paraId="338ADFB5" w14:textId="44425E05" w:rsidR="00C80EA9" w:rsidRDefault="00C80EA9" w:rsidP="00034DF7">
      <w:pPr>
        <w:spacing w:line="240" w:lineRule="auto"/>
      </w:pPr>
      <w:r>
        <w:t>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12;-2))</w:instrText>
      </w:r>
      <w:r>
        <w:fldChar w:fldCharType="end"/>
      </w:r>
    </w:p>
    <w:p w14:paraId="411DC593" w14:textId="30A30F80" w:rsidR="00C80EA9" w:rsidRPr="00C80EA9" w:rsidRDefault="00C80EA9" w:rsidP="00034DF7">
      <w:pPr>
        <w:spacing w:line="240" w:lineRule="auto"/>
      </w:pPr>
      <w:r>
        <w:fldChar w:fldCharType="begin"/>
      </w:r>
      <w:r>
        <w:instrText xml:space="preserve"> EQ \x(x</w:instrText>
      </w:r>
      <w:r>
        <w:rPr>
          <w:vertAlign w:val="subscript"/>
        </w:rPr>
        <w:instrText>2</w:instrText>
      </w:r>
      <w:r>
        <w:instrText>=6)</w:instrText>
      </w:r>
      <w:r>
        <w:fldChar w:fldCharType="end"/>
      </w:r>
    </w:p>
    <w:p w14:paraId="21228BDB" w14:textId="455C1B1D" w:rsidR="00C80EA9" w:rsidRDefault="00C80EA9" w:rsidP="00034DF7">
      <w:pPr>
        <w:spacing w:line="240" w:lineRule="auto"/>
      </w:pPr>
    </w:p>
    <w:p w14:paraId="6E47B4A6" w14:textId="22CB5525" w:rsidR="001D5269" w:rsidRDefault="00C80EA9" w:rsidP="00034DF7">
      <w:pPr>
        <w:spacing w:line="240" w:lineRule="auto"/>
      </w:pPr>
      <w:r>
        <w:t>La largeur de la bande est de 6mètres.</w:t>
      </w:r>
    </w:p>
    <w:p w14:paraId="6D8E3D10" w14:textId="77777777" w:rsidR="001D5269" w:rsidRDefault="001D5269">
      <w:pPr>
        <w:jc w:val="left"/>
      </w:pPr>
      <w:r>
        <w:br w:type="page"/>
      </w:r>
    </w:p>
    <w:p w14:paraId="6250DF86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u w:val="single"/>
        </w:rPr>
      </w:pPr>
      <w:r w:rsidRPr="008841E8">
        <w:rPr>
          <w:rFonts w:cs="Times New Roman"/>
          <w:szCs w:val="24"/>
          <w:u w:val="single"/>
        </w:rPr>
        <w:lastRenderedPageBreak/>
        <w:t>Ex 72 p 47:</w:t>
      </w:r>
    </w:p>
    <w:p w14:paraId="539C06CC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23BDA843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Soit f un polynôme du second degré de la forme x²+bx+c avec x1=-2 et x2=5.</w:t>
      </w:r>
    </w:p>
    <w:p w14:paraId="3DECD840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déterminer les coefficients de f.</w:t>
      </w:r>
    </w:p>
    <w:p w14:paraId="4230D4C9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x²+bx+c, a=1</w:t>
      </w:r>
    </w:p>
    <w:p w14:paraId="665FEC13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a(x-x1)(x-x2)</w:t>
      </w:r>
    </w:p>
    <w:p w14:paraId="08F07291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1[x-(-2)][x-(5)]</w:t>
      </w:r>
    </w:p>
    <w:p w14:paraId="0B67DA1A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1(x+2)(x-5)</w:t>
      </w:r>
    </w:p>
    <w:p w14:paraId="2A26DE7B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1(x²-5x+2x-10)</w:t>
      </w:r>
    </w:p>
    <w:p w14:paraId="3031CFA7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x²-5x+2x-10</w:t>
      </w:r>
    </w:p>
    <w:p w14:paraId="01F811A3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x²-3x-10</w:t>
      </w:r>
    </w:p>
    <w:p w14:paraId="24C95722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b=-3, c=-10</w:t>
      </w:r>
    </w:p>
    <w:p w14:paraId="5B2080AE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08F56F14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u w:val="single"/>
        </w:rPr>
      </w:pPr>
      <w:r w:rsidRPr="008841E8">
        <w:rPr>
          <w:rFonts w:cs="Times New Roman"/>
          <w:szCs w:val="24"/>
          <w:u w:val="single"/>
        </w:rPr>
        <w:t>Ex 73 p 47:</w:t>
      </w:r>
    </w:p>
    <w:p w14:paraId="4AB2F9E7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1) 1 est racine de la fonction f(1)=0</w:t>
      </w:r>
    </w:p>
    <w:p w14:paraId="4F29F021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x²+5x-6</w:t>
      </w:r>
    </w:p>
    <w:p w14:paraId="16EDFA55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1²+5*1-6</w:t>
      </w:r>
    </w:p>
    <w:p w14:paraId="42A94846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1+5-6</w:t>
      </w:r>
    </w:p>
    <w:p w14:paraId="73468483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0</w:t>
      </w:r>
    </w:p>
    <w:p w14:paraId="735682AF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58E05F65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2)</w:t>
      </w:r>
    </w:p>
    <w:p w14:paraId="32B88E38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1</w:t>
      </w:r>
      <w:r w:rsidRPr="00B621BA">
        <w:rPr>
          <w:rFonts w:cs="Times New Roman"/>
          <w:szCs w:val="24"/>
        </w:rPr>
        <w:t>+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S=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-b;a))</w:instrText>
      </w:r>
      <w:r>
        <w:rPr>
          <w:rFonts w:cs="Times New Roman"/>
          <w:szCs w:val="24"/>
        </w:rPr>
        <w:fldChar w:fldCharType="end"/>
      </w:r>
    </w:p>
    <w:p w14:paraId="6D34BCBA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1+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-5;1))</w:instrText>
      </w:r>
      <w:r>
        <w:rPr>
          <w:rFonts w:cs="Times New Roman"/>
          <w:szCs w:val="24"/>
        </w:rPr>
        <w:fldChar w:fldCharType="end"/>
      </w:r>
    </w:p>
    <w:p w14:paraId="1B39293A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1+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-5</w:t>
      </w:r>
    </w:p>
    <w:p w14:paraId="7AEF6112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-5-1</w:t>
      </w:r>
    </w:p>
    <w:p w14:paraId="4C6BE8EC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-6</w:t>
      </w:r>
    </w:p>
    <w:p w14:paraId="62D38976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684D6B00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u w:val="single"/>
        </w:rPr>
      </w:pPr>
      <w:r w:rsidRPr="008841E8">
        <w:rPr>
          <w:rFonts w:cs="Times New Roman"/>
          <w:szCs w:val="24"/>
          <w:u w:val="single"/>
        </w:rPr>
        <w:t>Ex 74 p 47:</w:t>
      </w:r>
    </w:p>
    <w:p w14:paraId="7D0ED7DB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3D7BEC3D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a)</w:t>
      </w:r>
    </w:p>
    <w:p w14:paraId="5622A76A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x²-x-2</w:t>
      </w:r>
    </w:p>
    <w:p w14:paraId="0A7D83C0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La racine évidente est (-1)</w:t>
      </w:r>
    </w:p>
    <w:p w14:paraId="0C3401FE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1</w:t>
      </w:r>
      <w:r w:rsidRPr="00B621BA">
        <w:rPr>
          <w:rFonts w:cs="Times New Roman"/>
          <w:szCs w:val="24"/>
        </w:rPr>
        <w:t>*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-2;1))</w:instrText>
      </w:r>
      <w:r>
        <w:rPr>
          <w:rFonts w:cs="Times New Roman"/>
          <w:szCs w:val="24"/>
        </w:rPr>
        <w:fldChar w:fldCharType="end"/>
      </w:r>
    </w:p>
    <w:p w14:paraId="423D2B50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1</w:t>
      </w:r>
      <w:r w:rsidRPr="00B621BA">
        <w:rPr>
          <w:rFonts w:cs="Times New Roman"/>
          <w:szCs w:val="24"/>
        </w:rPr>
        <w:t>*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-2</w:t>
      </w:r>
    </w:p>
    <w:p w14:paraId="3FB38530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-1*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-2</w:t>
      </w:r>
    </w:p>
    <w:p w14:paraId="65095635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-2;-1))</w:instrText>
      </w:r>
      <w:r>
        <w:rPr>
          <w:rFonts w:cs="Times New Roman"/>
          <w:szCs w:val="24"/>
        </w:rPr>
        <w:fldChar w:fldCharType="end"/>
      </w:r>
    </w:p>
    <w:p w14:paraId="323D0BF1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2</w:t>
      </w:r>
    </w:p>
    <w:p w14:paraId="6AFFEA79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76D3208F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b) f(x)=3x²+4x+1</w:t>
      </w:r>
    </w:p>
    <w:p w14:paraId="1C9510DA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1</w:t>
      </w:r>
      <w:r w:rsidRPr="00B621BA">
        <w:rPr>
          <w:rFonts w:cs="Times New Roman"/>
          <w:szCs w:val="24"/>
        </w:rPr>
        <w:t>=(-1)</w:t>
      </w:r>
    </w:p>
    <w:p w14:paraId="1DB43B43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1</w:t>
      </w:r>
      <w:r w:rsidRPr="00B621BA">
        <w:rPr>
          <w:rFonts w:cs="Times New Roman"/>
          <w:szCs w:val="24"/>
        </w:rPr>
        <w:t>*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c;a))</w:instrText>
      </w:r>
      <w:r>
        <w:rPr>
          <w:rFonts w:cs="Times New Roman"/>
          <w:szCs w:val="24"/>
        </w:rPr>
        <w:fldChar w:fldCharType="end"/>
      </w:r>
    </w:p>
    <w:p w14:paraId="2652386E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1</w:t>
      </w:r>
      <w:r w:rsidRPr="00B621BA">
        <w:rPr>
          <w:rFonts w:cs="Times New Roman"/>
          <w:szCs w:val="24"/>
        </w:rPr>
        <w:t>*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1;3))</w:instrText>
      </w:r>
      <w:r>
        <w:rPr>
          <w:rFonts w:cs="Times New Roman"/>
          <w:szCs w:val="24"/>
        </w:rPr>
        <w:fldChar w:fldCharType="end"/>
      </w:r>
    </w:p>
    <w:p w14:paraId="3B4BAB8D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-1*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1;3))</w:instrText>
      </w:r>
      <w:r>
        <w:rPr>
          <w:rFonts w:cs="Times New Roman"/>
          <w:szCs w:val="24"/>
        </w:rPr>
        <w:fldChar w:fldCharType="end"/>
      </w:r>
    </w:p>
    <w:p w14:paraId="61012706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lastRenderedPageBreak/>
        <w:t>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-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1;3))</w:instrText>
      </w:r>
      <w:r>
        <w:rPr>
          <w:rFonts w:cs="Times New Roman"/>
          <w:szCs w:val="24"/>
        </w:rPr>
        <w:fldChar w:fldCharType="end"/>
      </w:r>
    </w:p>
    <w:p w14:paraId="0442F31D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17756286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c)</w:t>
      </w:r>
    </w:p>
    <w:p w14:paraId="0D5170FF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7x²-14x+7</w:t>
      </w:r>
    </w:p>
    <w:p w14:paraId="0868909A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1</w:t>
      </w:r>
      <w:r w:rsidRPr="00B621BA">
        <w:rPr>
          <w:rFonts w:cs="Times New Roman"/>
          <w:szCs w:val="24"/>
        </w:rPr>
        <w:t>=1</w:t>
      </w:r>
    </w:p>
    <w:p w14:paraId="2E800CA2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1*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c;a))</w:instrText>
      </w:r>
      <w:r>
        <w:rPr>
          <w:rFonts w:cs="Times New Roman"/>
          <w:szCs w:val="24"/>
        </w:rPr>
        <w:fldChar w:fldCharType="end"/>
      </w:r>
    </w:p>
    <w:p w14:paraId="01716E89" w14:textId="77777777" w:rsidR="001D5269" w:rsidRPr="008841E8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7;7))</w:instrText>
      </w:r>
      <w:r>
        <w:rPr>
          <w:rFonts w:cs="Times New Roman"/>
          <w:szCs w:val="24"/>
        </w:rPr>
        <w:fldChar w:fldCharType="end"/>
      </w:r>
    </w:p>
    <w:p w14:paraId="77AA1C6A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x</w:t>
      </w:r>
      <w:r w:rsidRPr="008841E8">
        <w:rPr>
          <w:rFonts w:cs="Times New Roman"/>
          <w:szCs w:val="24"/>
          <w:vertAlign w:val="subscript"/>
        </w:rPr>
        <w:t>2</w:t>
      </w:r>
      <w:r w:rsidRPr="00B621BA">
        <w:rPr>
          <w:rFonts w:cs="Times New Roman"/>
          <w:szCs w:val="24"/>
        </w:rPr>
        <w:t>=1</w:t>
      </w:r>
    </w:p>
    <w:p w14:paraId="5410F383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295AC846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u w:val="single"/>
        </w:rPr>
      </w:pPr>
      <w:r w:rsidRPr="00B621BA">
        <w:rPr>
          <w:rFonts w:cs="Times New Roman"/>
          <w:szCs w:val="24"/>
          <w:u w:val="single"/>
        </w:rPr>
        <w:t>Ex 122 p 53:</w:t>
      </w:r>
    </w:p>
    <w:p w14:paraId="1AC1FD8C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1F28AEB7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1)</w:t>
      </w:r>
    </w:p>
    <w:p w14:paraId="76C36790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0</w:t>
      </w:r>
      <w:r>
        <w:rPr>
          <w:rFonts w:cs="Times New Roman"/>
          <w:szCs w:val="24"/>
        </w:rPr>
        <w:t>≤</w:t>
      </w:r>
      <w:r w:rsidRPr="00B621BA">
        <w:rPr>
          <w:rFonts w:cs="Times New Roman"/>
          <w:szCs w:val="24"/>
        </w:rPr>
        <w:t>x</w:t>
      </w:r>
      <w:r>
        <w:rPr>
          <w:rFonts w:cs="Times New Roman"/>
          <w:szCs w:val="24"/>
        </w:rPr>
        <w:t>≤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21;7))</w:instrText>
      </w:r>
      <w:r>
        <w:rPr>
          <w:rFonts w:cs="Times New Roman"/>
          <w:szCs w:val="24"/>
        </w:rPr>
        <w:fldChar w:fldCharType="end"/>
      </w:r>
      <w:r w:rsidRPr="00B621BA">
        <w:rPr>
          <w:rFonts w:cs="Times New Roman"/>
          <w:szCs w:val="24"/>
        </w:rPr>
        <w:t>=10,5</w:t>
      </w:r>
    </w:p>
    <w:p w14:paraId="4168EB49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71171F9D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2)</w:t>
      </w:r>
    </w:p>
    <w:p w14:paraId="1F24D0E9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626F2C52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(21-2x)(29,7-2x)</w:t>
      </w:r>
    </w:p>
    <w:p w14:paraId="5E043009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623,7-42x-59,4x+4x²</w:t>
      </w:r>
    </w:p>
    <w:p w14:paraId="61B3B8D6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4x²-101,4x+623,7</w:t>
      </w:r>
    </w:p>
    <w:p w14:paraId="46C6D557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54F33E26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3)</w:t>
      </w:r>
    </w:p>
    <w:p w14:paraId="12A425F4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4x²-101,4x+623,7</w:t>
      </w:r>
    </w:p>
    <w:p w14:paraId="3E50B591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sommet x</w:t>
      </w:r>
      <w:r w:rsidRPr="00B621BA">
        <w:rPr>
          <w:rFonts w:cs="Times New Roman"/>
          <w:szCs w:val="24"/>
          <w:vertAlign w:val="subscript"/>
        </w:rPr>
        <w:t>S</w:t>
      </w:r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t>α</w:t>
      </w:r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-b;2a))</w:instrText>
      </w:r>
      <w:r>
        <w:rPr>
          <w:rFonts w:cs="Times New Roman"/>
          <w:szCs w:val="24"/>
        </w:rPr>
        <w:fldChar w:fldCharType="end"/>
      </w:r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EQ \s\do2(\f(101,4;8))</w:instrText>
      </w:r>
      <w:r>
        <w:rPr>
          <w:rFonts w:cs="Times New Roman"/>
          <w:szCs w:val="24"/>
        </w:rPr>
        <w:fldChar w:fldCharType="end"/>
      </w:r>
      <w:r w:rsidRPr="00B621BA">
        <w:rPr>
          <w:rFonts w:cs="Times New Roman"/>
          <w:szCs w:val="24"/>
        </w:rPr>
        <w:t>=12,675</w:t>
      </w:r>
    </w:p>
    <w:p w14:paraId="395250CC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a=4&gt;0</w:t>
      </w:r>
    </w:p>
    <w:p w14:paraId="25F262C6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proofErr w:type="spellStart"/>
      <w:r w:rsidRPr="00B621BA">
        <w:rPr>
          <w:rFonts w:cs="Times New Roman"/>
          <w:szCs w:val="24"/>
        </w:rPr>
        <w:t>yS</w:t>
      </w:r>
      <w:proofErr w:type="spellEnd"/>
      <w:r w:rsidRPr="00B621BA">
        <w:rPr>
          <w:rFonts w:cs="Times New Roman"/>
          <w:szCs w:val="24"/>
        </w:rPr>
        <w:t>=</w:t>
      </w:r>
      <w:r>
        <w:rPr>
          <w:rFonts w:cs="Times New Roman"/>
          <w:szCs w:val="24"/>
        </w:rPr>
        <w:t>β</w:t>
      </w:r>
      <w:r w:rsidRPr="00B621BA">
        <w:rPr>
          <w:rFonts w:cs="Times New Roman"/>
          <w:szCs w:val="24"/>
        </w:rPr>
        <w:t>=f(12,675)=-18,9225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92"/>
        <w:gridCol w:w="5670"/>
      </w:tblGrid>
      <w:tr w:rsidR="001D5269" w14:paraId="3DDF3B38" w14:textId="77777777" w:rsidTr="00F60845">
        <w:tc>
          <w:tcPr>
            <w:tcW w:w="392" w:type="dxa"/>
          </w:tcPr>
          <w:p w14:paraId="5EC41667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x</w:t>
            </w:r>
          </w:p>
        </w:tc>
        <w:tc>
          <w:tcPr>
            <w:tcW w:w="5670" w:type="dxa"/>
          </w:tcPr>
          <w:p w14:paraId="239C4A68" w14:textId="05C352CC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5C02858D" wp14:editId="09AF8720">
                      <wp:simplePos x="0" y="0"/>
                      <wp:positionH relativeFrom="column">
                        <wp:posOffset>1678940</wp:posOffset>
                      </wp:positionH>
                      <wp:positionV relativeFrom="paragraph">
                        <wp:posOffset>174625</wp:posOffset>
                      </wp:positionV>
                      <wp:extent cx="1839595" cy="740410"/>
                      <wp:effectExtent l="9525" t="57150" r="36830" b="12065"/>
                      <wp:wrapNone/>
                      <wp:docPr id="67" name="Connecteur droit avec flèch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839595" cy="74041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5F8435" id="Connecteur droit avec flèche 67" o:spid="_x0000_s1026" type="#_x0000_t32" style="position:absolute;margin-left:132.2pt;margin-top:13.75pt;width:144.85pt;height:58.3pt;flip: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">
                      <v:stroke endarrow="block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67CA544D" wp14:editId="2DDF8DB3">
                      <wp:simplePos x="0" y="0"/>
                      <wp:positionH relativeFrom="column">
                        <wp:posOffset>1183005</wp:posOffset>
                      </wp:positionH>
                      <wp:positionV relativeFrom="paragraph">
                        <wp:posOffset>170815</wp:posOffset>
                      </wp:positionV>
                      <wp:extent cx="6985" cy="571500"/>
                      <wp:effectExtent l="8890" t="5715" r="12700" b="13335"/>
                      <wp:wrapNone/>
                      <wp:docPr id="66" name="Connecteur droit avec flèch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985" cy="5715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>
                                <a:solidFill>
                                  <a:srgbClr val="FF3300"/>
                                </a:solidFill>
                                <a:prstDash val="sysDot"/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5CB249" id="Connecteur droit avec flèche 66" o:spid="_x0000_s1026" type="#_x0000_t32" style="position:absolute;margin-left:93.15pt;margin-top:13.45pt;width:.55pt;height:4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" strokecolor="#f30">
                      <v:stroke dashstyle="1 1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58110542" wp14:editId="744BD2E8">
                      <wp:simplePos x="0" y="0"/>
                      <wp:positionH relativeFrom="column">
                        <wp:posOffset>680085</wp:posOffset>
                      </wp:positionH>
                      <wp:positionV relativeFrom="paragraph">
                        <wp:posOffset>167640</wp:posOffset>
                      </wp:positionV>
                      <wp:extent cx="3175" cy="360045"/>
                      <wp:effectExtent l="10795" t="12065" r="5080" b="8890"/>
                      <wp:wrapNone/>
                      <wp:docPr id="65" name="Connecteur droit avec flèch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75" cy="36004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 cap="flat">
                                <a:solidFill>
                                  <a:srgbClr val="FF3300"/>
                                </a:solidFill>
                                <a:prstDash val="sysDot"/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23EC28" id="Connecteur droit avec flèche 65" o:spid="_x0000_s1026" type="#_x0000_t32" style="position:absolute;margin-left:53.55pt;margin-top:13.2pt;width:.25pt;height:28.3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" strokecolor="#f30">
                      <v:stroke dashstyle="1 1"/>
                    </v:shape>
                  </w:pict>
                </mc:Fallback>
              </mc:AlternateContent>
            </w:r>
            <w:r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20039569" wp14:editId="1BE7080B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170815</wp:posOffset>
                      </wp:positionV>
                      <wp:extent cx="1614170" cy="751205"/>
                      <wp:effectExtent l="9525" t="5715" r="33655" b="52705"/>
                      <wp:wrapNone/>
                      <wp:docPr id="64" name="Connecteur droit avec flèch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614170" cy="75120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2E6AD5" id="Connecteur droit avec flèche 64" o:spid="_x0000_s1026" type="#_x0000_t32" style="position:absolute;margin-left:-5.05pt;margin-top:13.45pt;width:127.1pt;height:59.1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">
                      <v:stroke endarrow="block"/>
                    </v:shape>
                  </w:pict>
                </mc:Fallback>
              </mc:AlternateContent>
            </w:r>
            <w:r>
              <w:rPr>
                <w:rFonts w:cs="Times New Roman"/>
                <w:szCs w:val="24"/>
              </w:rPr>
              <w:t xml:space="preserve">-∞     </w:t>
            </w:r>
            <w:r w:rsidR="00F60845">
              <w:rPr>
                <w:rFonts w:cs="Times New Roman"/>
                <w:szCs w:val="24"/>
              </w:rPr>
              <w:t xml:space="preserve">     </w:t>
            </w:r>
            <w:r>
              <w:rPr>
                <w:rFonts w:cs="Times New Roman"/>
                <w:szCs w:val="24"/>
              </w:rPr>
              <w:t xml:space="preserve">   </w:t>
            </w:r>
            <w:r w:rsidRPr="00B621BA">
              <w:rPr>
                <w:rFonts w:cs="Times New Roman"/>
                <w:color w:val="FF0000"/>
                <w:szCs w:val="24"/>
              </w:rPr>
              <w:t xml:space="preserve">0     </w:t>
            </w:r>
            <w:r w:rsidR="00F60845">
              <w:rPr>
                <w:rFonts w:cs="Times New Roman"/>
                <w:color w:val="FF0000"/>
                <w:szCs w:val="24"/>
              </w:rPr>
              <w:t xml:space="preserve">   </w:t>
            </w:r>
            <w:r w:rsidRPr="00B621BA">
              <w:rPr>
                <w:rFonts w:cs="Times New Roman"/>
                <w:color w:val="FF0000"/>
                <w:szCs w:val="24"/>
              </w:rPr>
              <w:t xml:space="preserve"> 1,5</w:t>
            </w:r>
            <w:r w:rsidRPr="00B621BA">
              <w:rPr>
                <w:rFonts w:cs="Times New Roman"/>
                <w:szCs w:val="24"/>
              </w:rPr>
              <w:t xml:space="preserve">     </w:t>
            </w:r>
            <w:r w:rsidR="00F60845">
              <w:rPr>
                <w:rFonts w:cs="Times New Roman"/>
                <w:szCs w:val="24"/>
              </w:rPr>
              <w:t xml:space="preserve">    </w:t>
            </w:r>
            <w:r>
              <w:rPr>
                <w:rFonts w:cs="Times New Roman"/>
                <w:szCs w:val="24"/>
              </w:rPr>
              <w:t xml:space="preserve">α           </w:t>
            </w:r>
            <w:r w:rsidRPr="00B621BA">
              <w:rPr>
                <w:rFonts w:cs="Times New Roman"/>
                <w:szCs w:val="24"/>
              </w:rPr>
              <w:tab/>
            </w:r>
            <w:r>
              <w:rPr>
                <w:rFonts w:cs="Times New Roman"/>
                <w:szCs w:val="24"/>
              </w:rPr>
              <w:t xml:space="preserve">      </w:t>
            </w:r>
            <w:r w:rsidRPr="00B621BA">
              <w:rPr>
                <w:rFonts w:cs="Times New Roman"/>
                <w:szCs w:val="24"/>
              </w:rPr>
              <w:t>+</w:t>
            </w:r>
            <w:r>
              <w:rPr>
                <w:rFonts w:cs="Times New Roman"/>
                <w:szCs w:val="24"/>
              </w:rPr>
              <w:t>∞</w:t>
            </w:r>
          </w:p>
        </w:tc>
      </w:tr>
      <w:tr w:rsidR="001D5269" w14:paraId="75EF48B7" w14:textId="77777777" w:rsidTr="00F60845">
        <w:tc>
          <w:tcPr>
            <w:tcW w:w="392" w:type="dxa"/>
          </w:tcPr>
          <w:p w14:paraId="37EF991A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</w:t>
            </w:r>
          </w:p>
        </w:tc>
        <w:tc>
          <w:tcPr>
            <w:tcW w:w="5670" w:type="dxa"/>
          </w:tcPr>
          <w:p w14:paraId="7DD15867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63395F14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2B015F41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6EB0040C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71982C7A" w14:textId="515B0F6A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          </w:t>
            </w:r>
            <w:r w:rsidR="00F60845">
              <w:rPr>
                <w:rFonts w:cs="Times New Roman"/>
                <w:szCs w:val="24"/>
              </w:rPr>
              <w:t xml:space="preserve">               </w:t>
            </w:r>
            <w:r>
              <w:rPr>
                <w:rFonts w:cs="Times New Roman"/>
                <w:szCs w:val="24"/>
              </w:rPr>
              <w:t xml:space="preserve">   β</w:t>
            </w:r>
          </w:p>
        </w:tc>
      </w:tr>
    </w:tbl>
    <w:p w14:paraId="77C5932E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71AC51E8" w14:textId="77777777" w:rsidR="001D5269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donc</w:t>
      </w:r>
      <w:r>
        <w:rPr>
          <w:rFonts w:cs="Times New Roman"/>
          <w:szCs w:val="24"/>
        </w:rPr>
        <w:t>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92"/>
        <w:gridCol w:w="5670"/>
      </w:tblGrid>
      <w:tr w:rsidR="001D5269" w14:paraId="29D9E13B" w14:textId="77777777" w:rsidTr="00F60845">
        <w:tc>
          <w:tcPr>
            <w:tcW w:w="392" w:type="dxa"/>
          </w:tcPr>
          <w:p w14:paraId="7ACF1768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x</w:t>
            </w:r>
          </w:p>
        </w:tc>
        <w:tc>
          <w:tcPr>
            <w:tcW w:w="5670" w:type="dxa"/>
          </w:tcPr>
          <w:p w14:paraId="75C1E0CC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 w:rsidRPr="00B621BA">
              <w:rPr>
                <w:rFonts w:cs="Times New Roman"/>
                <w:szCs w:val="24"/>
              </w:rPr>
              <w:t>0</w:t>
            </w:r>
            <w:r w:rsidRPr="00B621BA">
              <w:rPr>
                <w:rFonts w:cs="Times New Roman"/>
                <w:szCs w:val="24"/>
              </w:rPr>
              <w:tab/>
              <w:t xml:space="preserve"> </w:t>
            </w:r>
            <w:r w:rsidRPr="00B621BA">
              <w:rPr>
                <w:rFonts w:cs="Times New Roman"/>
                <w:szCs w:val="24"/>
              </w:rPr>
              <w:tab/>
              <w:t xml:space="preserve"> </w:t>
            </w:r>
            <w:r w:rsidRPr="00B621BA">
              <w:rPr>
                <w:rFonts w:cs="Times New Roman"/>
                <w:szCs w:val="24"/>
              </w:rPr>
              <w:tab/>
              <w:t xml:space="preserve"> </w:t>
            </w:r>
            <w:r>
              <w:rPr>
                <w:rFonts w:cs="Times New Roman"/>
                <w:szCs w:val="24"/>
              </w:rPr>
              <w:t xml:space="preserve">  </w:t>
            </w:r>
            <w:r w:rsidRPr="00B621BA">
              <w:rPr>
                <w:rFonts w:cs="Times New Roman"/>
                <w:color w:val="FF0000"/>
                <w:szCs w:val="24"/>
              </w:rPr>
              <w:t>x</w:t>
            </w:r>
            <w:r w:rsidRPr="00B621BA">
              <w:rPr>
                <w:rFonts w:cs="Times New Roman"/>
                <w:color w:val="FF0000"/>
                <w:szCs w:val="24"/>
                <w:vertAlign w:val="subscript"/>
              </w:rPr>
              <w:t>0</w:t>
            </w:r>
            <w:r w:rsidRPr="00B621BA">
              <w:rPr>
                <w:rFonts w:cs="Times New Roman"/>
                <w:szCs w:val="24"/>
              </w:rPr>
              <w:tab/>
            </w:r>
            <w:r w:rsidRPr="00B621BA">
              <w:rPr>
                <w:rFonts w:cs="Times New Roman"/>
                <w:szCs w:val="24"/>
              </w:rPr>
              <w:tab/>
            </w:r>
            <w:r w:rsidRPr="00B621BA">
              <w:rPr>
                <w:rFonts w:cs="Times New Roman"/>
                <w:szCs w:val="24"/>
              </w:rPr>
              <w:tab/>
            </w:r>
            <w:r>
              <w:rPr>
                <w:rFonts w:cs="Times New Roman"/>
                <w:szCs w:val="24"/>
              </w:rPr>
              <w:t xml:space="preserve">       </w:t>
            </w:r>
            <w:r w:rsidRPr="00B621BA">
              <w:rPr>
                <w:rFonts w:cs="Times New Roman"/>
                <w:szCs w:val="24"/>
              </w:rPr>
              <w:t>10,5</w:t>
            </w:r>
          </w:p>
        </w:tc>
      </w:tr>
      <w:tr w:rsidR="001D5269" w14:paraId="674FB594" w14:textId="77777777" w:rsidTr="00F60845">
        <w:tc>
          <w:tcPr>
            <w:tcW w:w="392" w:type="dxa"/>
          </w:tcPr>
          <w:p w14:paraId="26A2564C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</w:t>
            </w:r>
          </w:p>
        </w:tc>
        <w:tc>
          <w:tcPr>
            <w:tcW w:w="5670" w:type="dxa"/>
          </w:tcPr>
          <w:p w14:paraId="3CD56E7C" w14:textId="7F57BD2E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4487AE38" wp14:editId="092C47EB">
                      <wp:simplePos x="0" y="0"/>
                      <wp:positionH relativeFrom="column">
                        <wp:posOffset>200660</wp:posOffset>
                      </wp:positionH>
                      <wp:positionV relativeFrom="paragraph">
                        <wp:posOffset>145415</wp:posOffset>
                      </wp:positionV>
                      <wp:extent cx="2665095" cy="1261110"/>
                      <wp:effectExtent l="6350" t="5715" r="43180" b="57150"/>
                      <wp:wrapNone/>
                      <wp:docPr id="50" name="Connecteur droit avec flèch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665095" cy="126111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A8E0B6" id="Connecteur droit avec flèche 50" o:spid="_x0000_s1026" type="#_x0000_t32" style="position:absolute;margin-left:15.8pt;margin-top:11.45pt;width:209.85pt;height:99.3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" strokeweight=".5pt">
                      <v:stroke endarrow="block"/>
                    </v:shape>
                  </w:pict>
                </mc:Fallback>
              </mc:AlternateContent>
            </w:r>
            <w:r>
              <w:rPr>
                <w:rFonts w:cs="Times New Roman"/>
                <w:szCs w:val="24"/>
              </w:rPr>
              <w:t>f(0)=623,7</w:t>
            </w:r>
          </w:p>
          <w:p w14:paraId="62FC72D2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09CDD216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380149C5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2477D1C0" w14:textId="7D61C965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       </w:t>
            </w:r>
            <w:r w:rsidR="00F60845">
              <w:rPr>
                <w:rFonts w:cs="Times New Roman"/>
                <w:szCs w:val="24"/>
              </w:rPr>
              <w:t xml:space="preserve">           </w:t>
            </w:r>
            <w:r>
              <w:rPr>
                <w:rFonts w:cs="Times New Roman"/>
                <w:szCs w:val="24"/>
              </w:rPr>
              <w:t xml:space="preserve">      </w:t>
            </w:r>
            <w:r w:rsidRPr="00B621BA">
              <w:rPr>
                <w:rFonts w:cs="Times New Roman"/>
                <w:color w:val="FF0000"/>
                <w:szCs w:val="24"/>
              </w:rPr>
              <w:t>360</w:t>
            </w:r>
          </w:p>
          <w:p w14:paraId="23B67BA8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2AB2ABC2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2373EF25" w14:textId="77777777" w:rsidR="001D5269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</w:p>
          <w:p w14:paraId="31AA24BA" w14:textId="3C7D02E4" w:rsidR="001D5269" w:rsidRPr="00B621BA" w:rsidRDefault="001D5269" w:rsidP="00F60845">
            <w:pPr>
              <w:widowControl w:val="0"/>
              <w:autoSpaceDE w:val="0"/>
              <w:autoSpaceDN w:val="0"/>
              <w:adjustRightInd w:val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                                   </w:t>
            </w:r>
            <w:r w:rsidR="00F60845">
              <w:rPr>
                <w:rFonts w:cs="Times New Roman"/>
                <w:szCs w:val="24"/>
              </w:rPr>
              <w:t xml:space="preserve">                            </w:t>
            </w:r>
            <w:r>
              <w:rPr>
                <w:rFonts w:cs="Times New Roman"/>
                <w:szCs w:val="24"/>
              </w:rPr>
              <w:t xml:space="preserve">          f(10,5)=0</w:t>
            </w:r>
          </w:p>
        </w:tc>
      </w:tr>
    </w:tbl>
    <w:p w14:paraId="77F5EFF0" w14:textId="22E4B082" w:rsidR="001D5269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3A54303C" w14:textId="77777777" w:rsidR="00F60845" w:rsidRPr="00B621BA" w:rsidRDefault="00F60845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3102D016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lastRenderedPageBreak/>
        <w:t>4)</w:t>
      </w:r>
    </w:p>
    <w:p w14:paraId="53F5A63F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a)</w:t>
      </w:r>
    </w:p>
    <w:p w14:paraId="11F798F4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x)=360</w:t>
      </w:r>
    </w:p>
    <w:p w14:paraId="62B388DA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1C960696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b)</w:t>
      </w:r>
    </w:p>
    <w:p w14:paraId="428777D7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0)=623,7 et f(10,5)=0</w:t>
      </w:r>
    </w:p>
    <w:p w14:paraId="620D5AA8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 est décroissante sur [0; 10,5] et f(10,5)</w:t>
      </w:r>
      <w:r>
        <w:rPr>
          <w:rFonts w:cs="Times New Roman"/>
          <w:szCs w:val="24"/>
        </w:rPr>
        <w:t xml:space="preserve">≤ </w:t>
      </w:r>
      <w:r w:rsidRPr="00B621BA">
        <w:rPr>
          <w:rFonts w:cs="Times New Roman"/>
          <w:szCs w:val="24"/>
        </w:rPr>
        <w:t>360</w:t>
      </w:r>
      <w:r>
        <w:rPr>
          <w:rFonts w:cs="Times New Roman"/>
          <w:szCs w:val="24"/>
        </w:rPr>
        <w:t>≤</w:t>
      </w:r>
      <w:r w:rsidRPr="00B621BA">
        <w:rPr>
          <w:rFonts w:cs="Times New Roman"/>
          <w:szCs w:val="24"/>
        </w:rPr>
        <w:t>f(0)</w:t>
      </w:r>
    </w:p>
    <w:p w14:paraId="355BB9EC" w14:textId="4ACB52CD" w:rsidR="001D5269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donc f(x)=360 admet une unique solution x0</w:t>
      </w:r>
      <w:r>
        <w:rPr>
          <w:rFonts w:ascii="Cambria Math" w:hAnsi="Cambria Math" w:cs="Cambria Math"/>
          <w:szCs w:val="24"/>
        </w:rPr>
        <w:t>∈</w:t>
      </w:r>
      <w:r w:rsidRPr="00B621BA">
        <w:rPr>
          <w:rFonts w:cs="Times New Roman"/>
          <w:szCs w:val="24"/>
        </w:rPr>
        <w:t>[0; 10,5]</w:t>
      </w:r>
    </w:p>
    <w:p w14:paraId="7534569D" w14:textId="0B3100F1" w:rsidR="00F60845" w:rsidRDefault="00F60845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∆=b²-4(ac)</w:t>
      </w:r>
    </w:p>
    <w:p w14:paraId="71FDD60B" w14:textId="1AA96F6C" w:rsidR="00F60845" w:rsidRPr="00B621BA" w:rsidRDefault="00F60845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∆=</w:t>
      </w:r>
    </w:p>
    <w:p w14:paraId="1AF852E0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</w:p>
    <w:p w14:paraId="4390216F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c)</w:t>
      </w:r>
    </w:p>
    <w:p w14:paraId="0B5F72CC" w14:textId="720089C5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433625A" wp14:editId="02CFC583">
                <wp:simplePos x="0" y="0"/>
                <wp:positionH relativeFrom="column">
                  <wp:posOffset>1085260</wp:posOffset>
                </wp:positionH>
                <wp:positionV relativeFrom="paragraph">
                  <wp:posOffset>27305</wp:posOffset>
                </wp:positionV>
                <wp:extent cx="46990" cy="452120"/>
                <wp:effectExtent l="0" t="0" r="10160" b="24130"/>
                <wp:wrapNone/>
                <wp:docPr id="49" name="Parenthèse fermant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6990" cy="452120"/>
                        </a:xfrm>
                        <a:prstGeom prst="rightBracket">
                          <a:avLst>
                            <a:gd name="adj" fmla="val 8018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FDD6816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Parenthèse fermante 49" o:spid="_x0000_s1026" type="#_x0000_t86" style="position:absolute;margin-left:85.45pt;margin-top:2.15pt;width:3.7pt;height:35.6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"/>
            </w:pict>
          </mc:Fallback>
        </mc:AlternateContent>
      </w:r>
      <w:r w:rsidRPr="00B621BA">
        <w:rPr>
          <w:rFonts w:cs="Times New Roman"/>
          <w:szCs w:val="24"/>
        </w:rPr>
        <w:t xml:space="preserve">f(2)=436,9 &gt; 360 </w:t>
      </w:r>
    </w:p>
    <w:p w14:paraId="67C3BCEC" w14:textId="56636A7F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ab/>
      </w:r>
      <w:r w:rsidRPr="00B621BA">
        <w:rPr>
          <w:rFonts w:cs="Times New Roman"/>
          <w:szCs w:val="24"/>
        </w:rPr>
        <w:tab/>
        <w:t xml:space="preserve"> </w:t>
      </w:r>
      <w:r>
        <w:rPr>
          <w:rFonts w:cs="Times New Roman"/>
          <w:szCs w:val="24"/>
        </w:rPr>
        <w:t xml:space="preserve">    </w:t>
      </w:r>
      <w:r w:rsidRPr="00B621BA">
        <w:rPr>
          <w:rFonts w:cs="Times New Roman"/>
          <w:szCs w:val="24"/>
        </w:rPr>
        <w:t xml:space="preserve">  </w:t>
      </w:r>
      <w:r>
        <w:rPr>
          <w:rFonts w:cs="Times New Roman"/>
          <w:szCs w:val="24"/>
        </w:rPr>
        <w:t xml:space="preserve"> </w:t>
      </w:r>
      <w:r w:rsidRPr="00B621BA">
        <w:rPr>
          <w:rFonts w:cs="Times New Roman"/>
          <w:szCs w:val="24"/>
        </w:rPr>
        <w:t>2&lt;x0&lt;3</w:t>
      </w:r>
    </w:p>
    <w:p w14:paraId="5B338825" w14:textId="77777777" w:rsidR="001D5269" w:rsidRPr="00B621BA" w:rsidRDefault="001D5269" w:rsidP="001D5269">
      <w:pPr>
        <w:widowControl w:val="0"/>
        <w:autoSpaceDE w:val="0"/>
        <w:autoSpaceDN w:val="0"/>
        <w:adjustRightInd w:val="0"/>
        <w:spacing w:after="0" w:line="240" w:lineRule="auto"/>
        <w:rPr>
          <w:rFonts w:cs="Times New Roman"/>
          <w:szCs w:val="24"/>
        </w:rPr>
      </w:pPr>
      <w:r w:rsidRPr="00B621BA">
        <w:rPr>
          <w:rFonts w:cs="Times New Roman"/>
          <w:szCs w:val="24"/>
        </w:rPr>
        <w:t>f(3)= 355,5 &lt; 360</w:t>
      </w:r>
    </w:p>
    <w:p w14:paraId="17012A95" w14:textId="57F48EA6" w:rsidR="001D5269" w:rsidRDefault="001D5269" w:rsidP="00034DF7">
      <w:pPr>
        <w:spacing w:line="240" w:lineRule="auto"/>
      </w:pPr>
    </w:p>
    <w:p w14:paraId="0C268FDA" w14:textId="0FA5DFDC" w:rsidR="00F60845" w:rsidRDefault="00F60845" w:rsidP="00034DF7">
      <w:pPr>
        <w:spacing w:line="240" w:lineRule="auto"/>
      </w:pPr>
      <w:r>
        <w:t>5) a) Le rôle de ce programme est de calculer les dimensions des marges de ses cases.</w:t>
      </w:r>
    </w:p>
    <w:p w14:paraId="6989B956" w14:textId="45B5E1ED" w:rsidR="00F60845" w:rsidRDefault="00F60845" w:rsidP="00034DF7">
      <w:pPr>
        <w:spacing w:line="240" w:lineRule="auto"/>
      </w:pPr>
      <w:r>
        <w:t xml:space="preserve">5) b) solution (3) renvoie </w:t>
      </w:r>
    </w:p>
    <w:p w14:paraId="6DA91E9B" w14:textId="0C081487" w:rsidR="002049B5" w:rsidRDefault="002049B5" w:rsidP="00034DF7">
      <w:pPr>
        <w:spacing w:line="240" w:lineRule="auto"/>
      </w:pPr>
    </w:p>
    <w:p w14:paraId="2D082808" w14:textId="2CF47C18" w:rsidR="002049B5" w:rsidRDefault="002049B5" w:rsidP="00034DF7">
      <w:pPr>
        <w:spacing w:line="240" w:lineRule="auto"/>
      </w:pPr>
    </w:p>
    <w:p w14:paraId="3A497F9C" w14:textId="30B143D0" w:rsidR="002049B5" w:rsidRDefault="002049B5" w:rsidP="00034DF7">
      <w:pPr>
        <w:spacing w:line="240" w:lineRule="auto"/>
      </w:pPr>
    </w:p>
    <w:p w14:paraId="1B83489F" w14:textId="0E1346E0" w:rsidR="002049B5" w:rsidRDefault="002049B5" w:rsidP="00034DF7">
      <w:pPr>
        <w:spacing w:line="240" w:lineRule="auto"/>
      </w:pPr>
      <w:r>
        <w:t>Ex 72 :</w:t>
      </w:r>
    </w:p>
    <w:p w14:paraId="1492BA0C" w14:textId="79E412DF" w:rsidR="002049B5" w:rsidRDefault="002049B5" w:rsidP="00034DF7">
      <w:pPr>
        <w:spacing w:line="240" w:lineRule="auto"/>
      </w:pPr>
      <w:r>
        <w:t>F(x)=</w:t>
      </w:r>
      <w:r w:rsidRPr="002049B5">
        <w:rPr>
          <w:u w:val="single"/>
        </w:rPr>
        <w:t>x²+bx+c</w:t>
      </w:r>
    </w:p>
    <w:p w14:paraId="4FE0F08B" w14:textId="4C2B6481" w:rsidR="002049B5" w:rsidRDefault="002049B5" w:rsidP="00034DF7">
      <w:pPr>
        <w:spacing w:line="240" w:lineRule="auto"/>
      </w:pPr>
      <w:r>
        <w:fldChar w:fldCharType="begin"/>
      </w:r>
      <w:r>
        <w:instrText xml:space="preserve"> EQ \x(P=x</w:instrText>
      </w:r>
      <w:r>
        <w:rPr>
          <w:vertAlign w:val="subscript"/>
        </w:rPr>
        <w:instrText>1</w:instrText>
      </w:r>
      <w:r>
        <w:instrText>+x</w:instrText>
      </w:r>
      <w:r>
        <w:rPr>
          <w:vertAlign w:val="subscript"/>
        </w:rPr>
        <w:instrText>2</w:instrText>
      </w:r>
      <w:r>
        <w:instrText>)</w:instrText>
      </w:r>
      <w:r>
        <w:fldChar w:fldCharType="end"/>
      </w:r>
      <w:r>
        <w:t xml:space="preserve"> </w:t>
      </w:r>
    </w:p>
    <w:p w14:paraId="7710D5DE" w14:textId="2BBED66D" w:rsidR="002049B5" w:rsidRPr="002049B5" w:rsidRDefault="002049B5" w:rsidP="00034DF7">
      <w:pPr>
        <w:spacing w:line="240" w:lineRule="auto"/>
      </w:pPr>
      <w:r>
        <w:fldChar w:fldCharType="begin"/>
      </w:r>
      <w:r>
        <w:instrText xml:space="preserve"> EQ \x(x</w:instrText>
      </w:r>
      <w:r>
        <w:rPr>
          <w:vertAlign w:val="subscript"/>
        </w:rPr>
        <w:instrText>1</w:instrText>
      </w:r>
      <w:r>
        <w:instrText>*x</w:instrText>
      </w:r>
      <w:r>
        <w:rPr>
          <w:vertAlign w:val="subscript"/>
        </w:rPr>
        <w:instrText>2</w:instrText>
      </w:r>
      <w:r>
        <w:instrText>=</w:instrText>
      </w:r>
      <w:r>
        <w:fldChar w:fldCharType="begin"/>
      </w:r>
      <w:r>
        <w:instrText xml:space="preserve"> EQ \s\do2(\f(c;a))</w:instrText>
      </w:r>
      <w:r>
        <w:fldChar w:fldCharType="end"/>
      </w:r>
      <w:r>
        <w:instrText>)</w:instrText>
      </w:r>
      <w:r>
        <w:fldChar w:fldCharType="end"/>
      </w:r>
    </w:p>
    <w:p w14:paraId="2560991E" w14:textId="36C0E831" w:rsidR="002049B5" w:rsidRDefault="002049B5" w:rsidP="00034DF7">
      <w:pPr>
        <w:spacing w:line="240" w:lineRule="auto"/>
      </w:pPr>
      <w:r>
        <w:t>-2*5=</w:t>
      </w:r>
      <w:r>
        <w:fldChar w:fldCharType="begin"/>
      </w:r>
      <w:r>
        <w:instrText xml:space="preserve"> EQ \s\do2(\f(C;1))</w:instrText>
      </w:r>
      <w:r>
        <w:fldChar w:fldCharType="end"/>
      </w:r>
    </w:p>
    <w:p w14:paraId="219875D2" w14:textId="0026CC95" w:rsidR="002049B5" w:rsidRDefault="002049B5" w:rsidP="00034DF7">
      <w:pPr>
        <w:spacing w:line="240" w:lineRule="auto"/>
      </w:pPr>
      <w:r>
        <w:t>C=-10</w:t>
      </w:r>
    </w:p>
    <w:p w14:paraId="6B832E04" w14:textId="5C87949D" w:rsidR="002049B5" w:rsidRDefault="002049B5" w:rsidP="00034DF7">
      <w:pPr>
        <w:spacing w:line="240" w:lineRule="auto"/>
      </w:pPr>
      <w:r>
        <w:t>S=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</w:p>
    <w:p w14:paraId="585D2399" w14:textId="3A34C712" w:rsidR="002049B5" w:rsidRDefault="002049B5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b;a))</w:instrText>
      </w:r>
      <w:r>
        <w:fldChar w:fldCharType="end"/>
      </w:r>
    </w:p>
    <w:p w14:paraId="15C5C4B9" w14:textId="2DE0222B" w:rsidR="002049B5" w:rsidRDefault="002049B5" w:rsidP="00034DF7">
      <w:pPr>
        <w:spacing w:line="240" w:lineRule="auto"/>
      </w:pPr>
      <w:r>
        <w:t>-2+5=-b</w:t>
      </w:r>
    </w:p>
    <w:p w14:paraId="0A8B9F3F" w14:textId="21331A04" w:rsidR="002049B5" w:rsidRDefault="002049B5" w:rsidP="00034DF7">
      <w:pPr>
        <w:spacing w:line="240" w:lineRule="auto"/>
      </w:pPr>
      <w:r>
        <w:t>-b=3</w:t>
      </w:r>
    </w:p>
    <w:p w14:paraId="4079C3F3" w14:textId="3A3142AF" w:rsidR="002049B5" w:rsidRDefault="002049B5" w:rsidP="00034DF7">
      <w:pPr>
        <w:spacing w:line="240" w:lineRule="auto"/>
      </w:pPr>
      <w:r>
        <w:t>b=-3</w:t>
      </w:r>
    </w:p>
    <w:p w14:paraId="0ED819A1" w14:textId="467FEBC3" w:rsidR="002049B5" w:rsidRDefault="002049B5" w:rsidP="00034DF7">
      <w:pPr>
        <w:spacing w:line="240" w:lineRule="auto"/>
      </w:pPr>
      <w:r>
        <w:fldChar w:fldCharType="begin"/>
      </w:r>
      <w:r>
        <w:instrText xml:space="preserve"> EQ \x(Donc : c=-10 et b=-3)</w:instrText>
      </w:r>
      <w:r>
        <w:fldChar w:fldCharType="end"/>
      </w:r>
    </w:p>
    <w:p w14:paraId="348470B5" w14:textId="57E49390" w:rsidR="002049B5" w:rsidRDefault="002049B5" w:rsidP="00034DF7">
      <w:pPr>
        <w:spacing w:line="240" w:lineRule="auto"/>
      </w:pPr>
    </w:p>
    <w:p w14:paraId="76FDE3E9" w14:textId="29FE3738" w:rsidR="002049B5" w:rsidRDefault="002049B5" w:rsidP="00034DF7">
      <w:pPr>
        <w:spacing w:line="240" w:lineRule="auto"/>
      </w:pPr>
      <w:r>
        <w:lastRenderedPageBreak/>
        <w:t>Ex 13</w:t>
      </w:r>
    </w:p>
    <w:p w14:paraId="0BC86E35" w14:textId="3181BAD0" w:rsidR="002049B5" w:rsidRDefault="002049B5" w:rsidP="00034DF7">
      <w:pPr>
        <w:spacing w:line="240" w:lineRule="auto"/>
      </w:pPr>
      <w:r>
        <w:t>F(x)=x²+5x-6</w:t>
      </w:r>
    </w:p>
    <w:p w14:paraId="58E88664" w14:textId="0E875B24" w:rsidR="002049B5" w:rsidRDefault="002049B5" w:rsidP="00034DF7">
      <w:pPr>
        <w:spacing w:line="240" w:lineRule="auto"/>
      </w:pPr>
      <w:r>
        <w:t>F(1)=1²+5*1-6</w:t>
      </w:r>
    </w:p>
    <w:p w14:paraId="79C03B8E" w14:textId="7D045C22" w:rsidR="002049B5" w:rsidRDefault="002049B5" w:rsidP="00034DF7">
      <w:pPr>
        <w:spacing w:line="240" w:lineRule="auto"/>
      </w:pPr>
      <w:r>
        <w:t>F(1)=1+5-6</w:t>
      </w:r>
    </w:p>
    <w:p w14:paraId="2B4F76EB" w14:textId="1D5ECFF5" w:rsidR="002049B5" w:rsidRDefault="002049B5" w:rsidP="00034DF7">
      <w:pPr>
        <w:spacing w:line="240" w:lineRule="auto"/>
      </w:pPr>
      <w:r>
        <w:t>F(1)==0</w:t>
      </w:r>
    </w:p>
    <w:p w14:paraId="595CB1C9" w14:textId="3D5D1963" w:rsidR="002049B5" w:rsidRDefault="002049B5" w:rsidP="00034DF7">
      <w:pPr>
        <w:spacing w:line="240" w:lineRule="auto"/>
      </w:pPr>
      <w:r>
        <w:t>x</w:t>
      </w:r>
      <w:r>
        <w:rPr>
          <w:vertAlign w:val="subscript"/>
        </w:rPr>
        <w:t>1</w:t>
      </w:r>
      <w:r>
        <w:t>=1 ; Donc 1 est une racine de l’équation.</w:t>
      </w:r>
    </w:p>
    <w:p w14:paraId="37A3CB66" w14:textId="21BED921" w:rsidR="002049B5" w:rsidRDefault="002049B5" w:rsidP="00034DF7">
      <w:pPr>
        <w:spacing w:line="240" w:lineRule="auto"/>
      </w:pPr>
    </w:p>
    <w:p w14:paraId="319C8EFF" w14:textId="756ECB2C" w:rsidR="002049B5" w:rsidRDefault="002049B5" w:rsidP="00034DF7">
      <w:pPr>
        <w:spacing w:line="240" w:lineRule="auto"/>
      </w:pPr>
      <w:r>
        <w:t>2) x²-Sx+p=0</w:t>
      </w:r>
    </w:p>
    <w:p w14:paraId="3675468E" w14:textId="63C71A6B" w:rsidR="002049B5" w:rsidRDefault="002049B5" w:rsidP="00034DF7">
      <w:pPr>
        <w:spacing w:line="240" w:lineRule="auto"/>
      </w:pPr>
      <w:r>
        <w:t xml:space="preserve">-S=5 </w:t>
      </w:r>
      <w:r>
        <w:sym w:font="Wingdings" w:char="F0F3"/>
      </w:r>
      <w:r>
        <w:t xml:space="preserve"> S=-5</w:t>
      </w:r>
    </w:p>
    <w:p w14:paraId="684D6C3C" w14:textId="747BA2F7" w:rsidR="002049B5" w:rsidRDefault="002049B5" w:rsidP="00034DF7">
      <w:pPr>
        <w:spacing w:line="240" w:lineRule="auto"/>
      </w:pPr>
      <w:r>
        <w:sym w:font="Wingdings" w:char="F0F3"/>
      </w:r>
      <w:r>
        <w:t xml:space="preserve"> 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=-5</w:t>
      </w:r>
    </w:p>
    <w:p w14:paraId="4627DD55" w14:textId="050B1BFE" w:rsidR="002049B5" w:rsidRDefault="002049B5" w:rsidP="00034DF7">
      <w:pPr>
        <w:spacing w:line="240" w:lineRule="auto"/>
      </w:pPr>
      <w:r>
        <w:sym w:font="Wingdings" w:char="F0F3"/>
      </w:r>
      <w:r>
        <w:t xml:space="preserve"> 1+x</w:t>
      </w:r>
      <w:r>
        <w:rPr>
          <w:vertAlign w:val="subscript"/>
        </w:rPr>
        <w:t>2</w:t>
      </w:r>
      <w:r>
        <w:t>=-5</w:t>
      </w:r>
    </w:p>
    <w:p w14:paraId="163D9EF7" w14:textId="7DCAAF1E" w:rsidR="002049B5" w:rsidRDefault="002049B5" w:rsidP="00034DF7">
      <w:pPr>
        <w:spacing w:line="240" w:lineRule="auto"/>
      </w:pPr>
      <w:r>
        <w:sym w:font="Wingdings" w:char="F0F3"/>
      </w:r>
      <w:r>
        <w:t xml:space="preserve"> x2=-1-5</w:t>
      </w:r>
    </w:p>
    <w:p w14:paraId="63AD0297" w14:textId="5137AF70" w:rsidR="002049B5" w:rsidRDefault="002049B5" w:rsidP="00034DF7">
      <w:pPr>
        <w:spacing w:line="240" w:lineRule="auto"/>
      </w:pPr>
      <w:r>
        <w:sym w:font="Wingdings" w:char="F0F3"/>
      </w:r>
      <w:r>
        <w:t xml:space="preserve"> x</w:t>
      </w:r>
      <w:r>
        <w:rPr>
          <w:vertAlign w:val="subscript"/>
        </w:rPr>
        <w:t>2</w:t>
      </w:r>
      <w:r>
        <w:t>=-6</w:t>
      </w:r>
    </w:p>
    <w:p w14:paraId="605237D9" w14:textId="4D3569B5" w:rsidR="002049B5" w:rsidRDefault="002049B5" w:rsidP="00034DF7">
      <w:pPr>
        <w:spacing w:line="240" w:lineRule="auto"/>
      </w:pPr>
    </w:p>
    <w:p w14:paraId="1525117C" w14:textId="4B0D472E" w:rsidR="002049B5" w:rsidRDefault="002049B5" w:rsidP="00034DF7">
      <w:pPr>
        <w:spacing w:line="240" w:lineRule="auto"/>
      </w:pPr>
      <w:r>
        <w:t>Ex 73</w:t>
      </w:r>
    </w:p>
    <w:p w14:paraId="577090AB" w14:textId="04AC3F34" w:rsidR="002049B5" w:rsidRDefault="002049B5" w:rsidP="00976E2C">
      <w:pPr>
        <w:pStyle w:val="Paragraphedeliste"/>
        <w:numPr>
          <w:ilvl w:val="0"/>
          <w:numId w:val="17"/>
        </w:numPr>
        <w:spacing w:line="240" w:lineRule="auto"/>
      </w:pPr>
      <w:r>
        <w:t>F(x)=x²-x-2</w:t>
      </w:r>
    </w:p>
    <w:p w14:paraId="5F014F15" w14:textId="7B59EC47" w:rsidR="002049B5" w:rsidRDefault="002049B5" w:rsidP="002049B5">
      <w:pPr>
        <w:pStyle w:val="Paragraphedeliste"/>
        <w:spacing w:line="240" w:lineRule="auto"/>
      </w:pPr>
      <w:r>
        <w:t>F(-1)=1-(-1)-2</w:t>
      </w:r>
    </w:p>
    <w:p w14:paraId="43CA61CB" w14:textId="2887EBBC" w:rsidR="002049B5" w:rsidRDefault="002049B5" w:rsidP="002049B5">
      <w:pPr>
        <w:pStyle w:val="Paragraphedeliste"/>
        <w:spacing w:line="240" w:lineRule="auto"/>
      </w:pPr>
      <w:r>
        <w:t>F(-1)=0.</w:t>
      </w:r>
    </w:p>
    <w:p w14:paraId="016B594D" w14:textId="4DA499AC" w:rsidR="002049B5" w:rsidRDefault="002049B5" w:rsidP="002049B5">
      <w:pPr>
        <w:pStyle w:val="Paragraphedeliste"/>
        <w:spacing w:line="240" w:lineRule="auto"/>
      </w:pPr>
      <w:r>
        <w:t>Donc -1 est une racine évidente de f(x)=0.</w:t>
      </w:r>
    </w:p>
    <w:p w14:paraId="56C13895" w14:textId="03363DBF" w:rsidR="002049B5" w:rsidRDefault="002049B5" w:rsidP="002049B5">
      <w:pPr>
        <w:pStyle w:val="Paragraphedeliste"/>
        <w:spacing w:line="240" w:lineRule="auto"/>
      </w:pPr>
      <w:r>
        <w:t>x</w:t>
      </w:r>
      <w:r>
        <w:rPr>
          <w:vertAlign w:val="subscript"/>
        </w:rPr>
        <w:t>1</w:t>
      </w:r>
      <w:r>
        <w:t>=-1</w:t>
      </w:r>
    </w:p>
    <w:p w14:paraId="52EB7CEA" w14:textId="52A12ECE" w:rsidR="002049B5" w:rsidRDefault="002049B5" w:rsidP="002049B5">
      <w:pPr>
        <w:spacing w:line="240" w:lineRule="auto"/>
      </w:pPr>
      <w:r>
        <w:t>S=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</w:p>
    <w:p w14:paraId="0C8D87DB" w14:textId="6562A0D6" w:rsidR="002049B5" w:rsidRDefault="002049B5" w:rsidP="002049B5">
      <w:pPr>
        <w:spacing w:line="240" w:lineRule="auto"/>
      </w:pPr>
      <w:r>
        <w:t>S=</w:t>
      </w:r>
      <w:r>
        <w:fldChar w:fldCharType="begin"/>
      </w:r>
      <w:r>
        <w:instrText xml:space="preserve"> EQ \s\do2(\f(-b;a))</w:instrText>
      </w:r>
      <w:r>
        <w:fldChar w:fldCharType="end"/>
      </w:r>
      <w:r>
        <w:t xml:space="preserve"> donc 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b;a))</w:instrText>
      </w:r>
      <w:r>
        <w:fldChar w:fldCharType="end"/>
      </w:r>
    </w:p>
    <w:p w14:paraId="13C11EC4" w14:textId="362FE38F" w:rsidR="002049B5" w:rsidRDefault="002049B5" w:rsidP="002049B5">
      <w:pPr>
        <w:spacing w:line="240" w:lineRule="auto"/>
      </w:pPr>
      <w:r>
        <w:t>Alors : 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b;a))</w:instrText>
      </w:r>
      <w:r>
        <w:fldChar w:fldCharType="end"/>
      </w:r>
      <w:r>
        <w:t>-x</w:t>
      </w:r>
      <w:r>
        <w:rPr>
          <w:vertAlign w:val="subscript"/>
        </w:rPr>
        <w:t>1</w:t>
      </w:r>
    </w:p>
    <w:p w14:paraId="6639A7C9" w14:textId="2AF10FA7" w:rsidR="002049B5" w:rsidRDefault="002049B5" w:rsidP="002049B5">
      <w:pPr>
        <w:spacing w:line="240" w:lineRule="auto"/>
      </w:pPr>
      <w:r>
        <w:t>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(-1);1))</w:instrText>
      </w:r>
      <w:r>
        <w:fldChar w:fldCharType="end"/>
      </w:r>
      <w:r>
        <w:t>-(-1)</w:t>
      </w:r>
    </w:p>
    <w:p w14:paraId="7CF24019" w14:textId="6CC401F8" w:rsidR="002049B5" w:rsidRDefault="002049B5" w:rsidP="002049B5">
      <w:pPr>
        <w:spacing w:line="240" w:lineRule="auto"/>
      </w:pPr>
      <w:r>
        <w:t>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1;1))</w:instrText>
      </w:r>
      <w:r>
        <w:fldChar w:fldCharType="end"/>
      </w:r>
      <w:r>
        <w:t>+1</w:t>
      </w:r>
    </w:p>
    <w:p w14:paraId="368C8965" w14:textId="48C86D96" w:rsidR="002049B5" w:rsidRDefault="002049B5" w:rsidP="002049B5">
      <w:pPr>
        <w:spacing w:line="240" w:lineRule="auto"/>
      </w:pPr>
      <w:r>
        <w:t>x</w:t>
      </w:r>
      <w:r>
        <w:rPr>
          <w:vertAlign w:val="subscript"/>
        </w:rPr>
        <w:t>2</w:t>
      </w:r>
      <w:r>
        <w:t>=2</w:t>
      </w:r>
    </w:p>
    <w:p w14:paraId="4C20DD4C" w14:textId="23D6833B" w:rsidR="00F60EBB" w:rsidRDefault="00F60EBB" w:rsidP="002049B5">
      <w:pPr>
        <w:spacing w:line="240" w:lineRule="auto"/>
      </w:pPr>
    </w:p>
    <w:p w14:paraId="77752102" w14:textId="1D934742" w:rsidR="00F60EBB" w:rsidRDefault="00F60EBB" w:rsidP="002049B5">
      <w:pPr>
        <w:spacing w:line="240" w:lineRule="auto"/>
      </w:pPr>
      <w:r>
        <w:t>b)</w:t>
      </w:r>
    </w:p>
    <w:p w14:paraId="36216AB2" w14:textId="0B0752B6" w:rsidR="00F60EBB" w:rsidRDefault="00F60EBB" w:rsidP="002049B5">
      <w:pPr>
        <w:spacing w:line="240" w:lineRule="auto"/>
      </w:pPr>
      <w:r>
        <w:t>f(x)=3x²+4x+1</w:t>
      </w:r>
    </w:p>
    <w:p w14:paraId="32FCD713" w14:textId="1A5F59E3" w:rsidR="00F60EBB" w:rsidRDefault="00F60EBB" w:rsidP="002049B5">
      <w:pPr>
        <w:spacing w:line="240" w:lineRule="auto"/>
      </w:pPr>
      <w:r>
        <w:t>a=3 ; b=4 ; c=1</w:t>
      </w:r>
    </w:p>
    <w:p w14:paraId="57081B07" w14:textId="59166298" w:rsidR="00F60EBB" w:rsidRDefault="00F60EBB" w:rsidP="002049B5">
      <w:pPr>
        <w:spacing w:line="240" w:lineRule="auto"/>
      </w:pPr>
      <w:r>
        <w:t>f(1)=3+4*(-1)+1</w:t>
      </w:r>
    </w:p>
    <w:p w14:paraId="4AD13570" w14:textId="23B2D590" w:rsidR="00F60EBB" w:rsidRDefault="00F60EBB" w:rsidP="002049B5">
      <w:pPr>
        <w:spacing w:line="240" w:lineRule="auto"/>
      </w:pPr>
      <w:r>
        <w:lastRenderedPageBreak/>
        <w:t>f(-1)=3-4+1</w:t>
      </w:r>
    </w:p>
    <w:p w14:paraId="1EB7B873" w14:textId="44A8CEBA" w:rsidR="00F60EBB" w:rsidRDefault="00F60EBB" w:rsidP="002049B5">
      <w:pPr>
        <w:spacing w:line="240" w:lineRule="auto"/>
      </w:pPr>
      <w:r>
        <w:t>f(-1)=0</w:t>
      </w:r>
    </w:p>
    <w:p w14:paraId="1B0FA152" w14:textId="24FFD1F3" w:rsidR="00F60EBB" w:rsidRDefault="00F60EBB" w:rsidP="002049B5">
      <w:pPr>
        <w:spacing w:line="240" w:lineRule="auto"/>
      </w:pPr>
      <w:r>
        <w:t>donc x</w:t>
      </w:r>
      <w:r>
        <w:rPr>
          <w:vertAlign w:val="subscript"/>
        </w:rPr>
        <w:t>1</w:t>
      </w:r>
      <w:r>
        <w:t>=-1</w:t>
      </w:r>
    </w:p>
    <w:p w14:paraId="05260EA7" w14:textId="2633ED6B" w:rsidR="00F60EBB" w:rsidRDefault="00F60EBB" w:rsidP="002049B5">
      <w:pPr>
        <w:spacing w:line="240" w:lineRule="auto"/>
      </w:pPr>
      <w:r>
        <w:t>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b;a))</w:instrText>
      </w:r>
      <w:r>
        <w:fldChar w:fldCharType="end"/>
      </w:r>
      <w:r>
        <w:t>-x</w:t>
      </w:r>
      <w:r>
        <w:rPr>
          <w:vertAlign w:val="subscript"/>
        </w:rPr>
        <w:t>1</w:t>
      </w:r>
    </w:p>
    <w:p w14:paraId="3127E7A1" w14:textId="35E3BA87" w:rsidR="00F60EBB" w:rsidRDefault="00F60EBB" w:rsidP="002049B5">
      <w:pPr>
        <w:spacing w:line="240" w:lineRule="auto"/>
      </w:pPr>
      <w:r>
        <w:t>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4;3))</w:instrText>
      </w:r>
      <w:r>
        <w:fldChar w:fldCharType="end"/>
      </w:r>
      <w:r>
        <w:t>+1</w:t>
      </w:r>
    </w:p>
    <w:p w14:paraId="7C77986B" w14:textId="71316E2C" w:rsidR="00F60EBB" w:rsidRDefault="00F60EBB" w:rsidP="002049B5">
      <w:pPr>
        <w:spacing w:line="240" w:lineRule="auto"/>
      </w:pPr>
      <w:r>
        <w:t>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4;3))</w:instrText>
      </w:r>
      <w:r>
        <w:fldChar w:fldCharType="end"/>
      </w:r>
      <w:r>
        <w:t>+</w:t>
      </w:r>
      <w:r>
        <w:fldChar w:fldCharType="begin"/>
      </w:r>
      <w:r>
        <w:instrText xml:space="preserve"> EQ \s\do2(\f(3;3))</w:instrText>
      </w:r>
      <w:r>
        <w:fldChar w:fldCharType="end"/>
      </w:r>
    </w:p>
    <w:p w14:paraId="105C8007" w14:textId="5D885DFC" w:rsidR="00F60EBB" w:rsidRDefault="00F60EBB" w:rsidP="002049B5">
      <w:pPr>
        <w:spacing w:line="240" w:lineRule="auto"/>
      </w:pPr>
      <w:r>
        <w:t>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1;3))</w:instrText>
      </w:r>
      <w:r>
        <w:fldChar w:fldCharType="end"/>
      </w:r>
    </w:p>
    <w:p w14:paraId="538A645D" w14:textId="66E132D4" w:rsidR="00F60EBB" w:rsidRDefault="00F60EBB" w:rsidP="002049B5">
      <w:pPr>
        <w:spacing w:line="240" w:lineRule="auto"/>
      </w:pPr>
      <w:r>
        <w:t>Forme factorisée :</w:t>
      </w:r>
    </w:p>
    <w:p w14:paraId="6867CAF3" w14:textId="5078C2A8" w:rsidR="00F60EBB" w:rsidRDefault="00F60EBB" w:rsidP="002049B5">
      <w:pPr>
        <w:spacing w:line="240" w:lineRule="auto"/>
      </w:pPr>
      <w:r>
        <w:t>F(x)=3(x-x</w:t>
      </w:r>
      <w:r>
        <w:rPr>
          <w:vertAlign w:val="subscript"/>
        </w:rPr>
        <w:t>1</w:t>
      </w:r>
      <w:r>
        <w:t>)(x-x</w:t>
      </w:r>
      <w:r>
        <w:rPr>
          <w:vertAlign w:val="subscript"/>
        </w:rPr>
        <w:t>2</w:t>
      </w:r>
      <w:r>
        <w:t>)</w:t>
      </w:r>
    </w:p>
    <w:p w14:paraId="43D097E0" w14:textId="58DA043B" w:rsidR="00F60EBB" w:rsidRDefault="00F60EBB" w:rsidP="002049B5">
      <w:pPr>
        <w:spacing w:line="240" w:lineRule="auto"/>
      </w:pPr>
      <w:r>
        <w:t>F(x)=3(x+1)(x+</w:t>
      </w:r>
      <w:r>
        <w:fldChar w:fldCharType="begin"/>
      </w:r>
      <w:r>
        <w:instrText xml:space="preserve"> EQ \s\do2(\f(1;3))</w:instrText>
      </w:r>
      <w:r>
        <w:fldChar w:fldCharType="end"/>
      </w:r>
      <w:r>
        <w:t>)</w:t>
      </w:r>
    </w:p>
    <w:p w14:paraId="3EE12F9D" w14:textId="5FEC6E41" w:rsidR="00F60EBB" w:rsidRDefault="00F60EBB" w:rsidP="002049B5">
      <w:pPr>
        <w:spacing w:line="240" w:lineRule="auto"/>
      </w:pPr>
    </w:p>
    <w:p w14:paraId="0C4E93C0" w14:textId="764BCB37" w:rsidR="00F60EBB" w:rsidRDefault="00F60EBB" w:rsidP="002049B5">
      <w:pPr>
        <w:spacing w:line="240" w:lineRule="auto"/>
      </w:pPr>
      <w:r>
        <w:t>c) f(x)=7x²-14x+7</w:t>
      </w:r>
    </w:p>
    <w:p w14:paraId="54C002F4" w14:textId="2EC85B94" w:rsidR="00F60EBB" w:rsidRDefault="00F60EBB" w:rsidP="002049B5">
      <w:pPr>
        <w:spacing w:line="240" w:lineRule="auto"/>
      </w:pPr>
      <w:r>
        <w:t>a=7 ; b=-14 ; c=7</w:t>
      </w:r>
    </w:p>
    <w:p w14:paraId="576E06F2" w14:textId="330D4503" w:rsidR="00F60EBB" w:rsidRDefault="00F60EBB" w:rsidP="002049B5">
      <w:pPr>
        <w:spacing w:line="240" w:lineRule="auto"/>
      </w:pPr>
    </w:p>
    <w:p w14:paraId="1F1D486D" w14:textId="16871E8F" w:rsidR="00F60EBB" w:rsidRDefault="00F60EBB" w:rsidP="002049B5">
      <w:pPr>
        <w:spacing w:line="240" w:lineRule="auto"/>
      </w:pPr>
      <w:r>
        <w:t>f(1)=7*1-14+7</w:t>
      </w:r>
    </w:p>
    <w:p w14:paraId="58AC0BFF" w14:textId="0D06AD55" w:rsidR="00F60EBB" w:rsidRDefault="00F60EBB" w:rsidP="002049B5">
      <w:pPr>
        <w:spacing w:line="240" w:lineRule="auto"/>
      </w:pPr>
      <w:r>
        <w:t>f(1)=14-14</w:t>
      </w:r>
    </w:p>
    <w:p w14:paraId="54344E4D" w14:textId="095AC31D" w:rsidR="00F60EBB" w:rsidRDefault="00F60EBB" w:rsidP="002049B5">
      <w:pPr>
        <w:spacing w:line="240" w:lineRule="auto"/>
      </w:pPr>
      <w:r>
        <w:t>f(1)=0</w:t>
      </w:r>
    </w:p>
    <w:p w14:paraId="79FBDB5D" w14:textId="4E1B88F4" w:rsidR="00F60EBB" w:rsidRDefault="00F60EBB" w:rsidP="002049B5">
      <w:pPr>
        <w:spacing w:line="240" w:lineRule="auto"/>
      </w:pPr>
    </w:p>
    <w:p w14:paraId="1161D063" w14:textId="4007510A" w:rsidR="00F60EBB" w:rsidRDefault="00F60EBB" w:rsidP="002049B5">
      <w:pPr>
        <w:spacing w:line="240" w:lineRule="auto"/>
      </w:pPr>
      <w:r>
        <w:t>donc x</w:t>
      </w:r>
      <w:r>
        <w:rPr>
          <w:vertAlign w:val="subscript"/>
        </w:rPr>
        <w:t>1</w:t>
      </w:r>
      <w:r>
        <w:t>=1</w:t>
      </w:r>
    </w:p>
    <w:p w14:paraId="73BCB10A" w14:textId="7C130E6D" w:rsidR="00F60EBB" w:rsidRPr="00F60EBB" w:rsidRDefault="00F60EBB" w:rsidP="002049B5">
      <w:pPr>
        <w:spacing w:line="240" w:lineRule="auto"/>
      </w:pPr>
      <w:r>
        <w:t>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b;a))</w:instrText>
      </w:r>
      <w:r>
        <w:fldChar w:fldCharType="end"/>
      </w:r>
      <w:r>
        <w:t>-</w:t>
      </w:r>
      <w:r w:rsidRPr="00F60EBB">
        <w:t>x</w:t>
      </w:r>
      <w:r>
        <w:rPr>
          <w:vertAlign w:val="subscript"/>
        </w:rPr>
        <w:t>1</w:t>
      </w:r>
    </w:p>
    <w:p w14:paraId="021D582C" w14:textId="5FA4D811" w:rsidR="00F60EBB" w:rsidRDefault="00F60EBB" w:rsidP="002049B5">
      <w:pPr>
        <w:spacing w:line="240" w:lineRule="auto"/>
      </w:pPr>
      <w:r>
        <w:t>x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14;7))</w:instrText>
      </w:r>
      <w:r>
        <w:fldChar w:fldCharType="end"/>
      </w:r>
      <w:r>
        <w:t>-1</w:t>
      </w:r>
    </w:p>
    <w:p w14:paraId="5201F804" w14:textId="0BDCE3ED" w:rsidR="00F60EBB" w:rsidRDefault="00F60EBB" w:rsidP="002049B5">
      <w:pPr>
        <w:spacing w:line="240" w:lineRule="auto"/>
      </w:pPr>
      <w:r>
        <w:t>x</w:t>
      </w:r>
      <w:r>
        <w:rPr>
          <w:vertAlign w:val="subscript"/>
        </w:rPr>
        <w:t>2</w:t>
      </w:r>
      <w:r>
        <w:t>=2-1</w:t>
      </w:r>
    </w:p>
    <w:p w14:paraId="3420AAAE" w14:textId="3A15265B" w:rsidR="00F60EBB" w:rsidRDefault="00F60EBB" w:rsidP="002049B5">
      <w:pPr>
        <w:spacing w:line="240" w:lineRule="auto"/>
        <w:rPr>
          <w:vertAlign w:val="subscript"/>
        </w:rPr>
      </w:pPr>
      <w:r>
        <w:t>x</w:t>
      </w:r>
      <w:r>
        <w:rPr>
          <w:vertAlign w:val="subscript"/>
        </w:rPr>
        <w:t>2</w:t>
      </w:r>
      <w:r w:rsidRPr="00F60EBB">
        <w:t>=1</w:t>
      </w:r>
    </w:p>
    <w:p w14:paraId="586D3997" w14:textId="71472919" w:rsidR="00F60EBB" w:rsidRPr="00F60EBB" w:rsidRDefault="00F60EBB" w:rsidP="002049B5">
      <w:pPr>
        <w:spacing w:line="240" w:lineRule="auto"/>
      </w:pPr>
    </w:p>
    <w:p w14:paraId="52009CB7" w14:textId="471F6ECC" w:rsidR="00F60EBB" w:rsidRDefault="00F60EBB" w:rsidP="002049B5">
      <w:pPr>
        <w:spacing w:line="240" w:lineRule="auto"/>
      </w:pPr>
      <w:r w:rsidRPr="00F60EBB">
        <w:t>f(x)</w:t>
      </w:r>
      <w:r>
        <w:t>7(x²-2x+1)</w:t>
      </w:r>
    </w:p>
    <w:p w14:paraId="1BEA6360" w14:textId="7352249F" w:rsidR="00F60EBB" w:rsidRDefault="00F60EBB" w:rsidP="002049B5">
      <w:pPr>
        <w:spacing w:line="240" w:lineRule="auto"/>
      </w:pPr>
      <w:r>
        <w:t>f(x)=7(x-1)²</w:t>
      </w:r>
    </w:p>
    <w:p w14:paraId="3153C9FE" w14:textId="61B2B371" w:rsidR="00F60EBB" w:rsidRDefault="00F60EBB" w:rsidP="002049B5">
      <w:pPr>
        <w:spacing w:line="240" w:lineRule="auto"/>
      </w:pPr>
      <w:r>
        <w:t>f(x)=7(x-1)(x-1)</w:t>
      </w:r>
    </w:p>
    <w:p w14:paraId="452210C4" w14:textId="64F499A7" w:rsidR="00F60EBB" w:rsidRDefault="00F60EBB" w:rsidP="002049B5">
      <w:pPr>
        <w:spacing w:line="240" w:lineRule="auto"/>
      </w:pPr>
      <w:r>
        <w:lastRenderedPageBreak/>
        <w:t>f(x)=7(x-1)².</w:t>
      </w:r>
    </w:p>
    <w:p w14:paraId="16B77669" w14:textId="17464C59" w:rsidR="00D86F3C" w:rsidRDefault="00D86F3C" w:rsidP="002049B5">
      <w:pPr>
        <w:spacing w:line="240" w:lineRule="auto"/>
      </w:pPr>
    </w:p>
    <w:p w14:paraId="7EEBC0A1" w14:textId="3549D993" w:rsidR="00D86F3C" w:rsidRDefault="00D86F3C" w:rsidP="002049B5">
      <w:pPr>
        <w:spacing w:line="240" w:lineRule="auto"/>
      </w:pPr>
    </w:p>
    <w:p w14:paraId="6D2CA442" w14:textId="62987D58" w:rsidR="00D86F3C" w:rsidRDefault="00D86F3C" w:rsidP="002049B5">
      <w:pPr>
        <w:spacing w:line="240" w:lineRule="auto"/>
      </w:pPr>
      <w:r>
        <w:t>Ex 81 p 48-49 :</w:t>
      </w:r>
    </w:p>
    <w:p w14:paraId="0F0D847F" w14:textId="0A0EDD07" w:rsidR="00D86F3C" w:rsidRDefault="00FA50C2" w:rsidP="002049B5">
      <w:pPr>
        <w:spacing w:line="240" w:lineRule="auto"/>
      </w:pPr>
      <w:r>
        <w:t>F(x)=-2x(x+1)+x+3</w:t>
      </w:r>
    </w:p>
    <w:p w14:paraId="77420891" w14:textId="58D86F7B" w:rsidR="00FA50C2" w:rsidRDefault="00FA50C2" w:rsidP="002049B5">
      <w:pPr>
        <w:spacing w:line="240" w:lineRule="auto"/>
      </w:pPr>
      <w:r>
        <w:t>1)</w:t>
      </w:r>
    </w:p>
    <w:p w14:paraId="0239A2B8" w14:textId="16DE1FB0" w:rsidR="00FA50C2" w:rsidRDefault="00FA50C2" w:rsidP="002049B5">
      <w:pPr>
        <w:spacing w:line="240" w:lineRule="auto"/>
      </w:pPr>
      <w:r>
        <w:t>a)</w:t>
      </w:r>
    </w:p>
    <w:p w14:paraId="62726CD1" w14:textId="1774BF75" w:rsidR="00FA50C2" w:rsidRDefault="00FA50C2" w:rsidP="002049B5">
      <w:pPr>
        <w:spacing w:line="240" w:lineRule="auto"/>
      </w:pPr>
      <w:r>
        <w:t>f(x)=-2x²-2x+x+3</w:t>
      </w:r>
    </w:p>
    <w:p w14:paraId="74E19BC1" w14:textId="13408779" w:rsidR="00FA50C2" w:rsidRDefault="00FA50C2" w:rsidP="002049B5">
      <w:pPr>
        <w:spacing w:line="240" w:lineRule="auto"/>
      </w:pPr>
      <w:r>
        <w:t>f(x)=-2x²-x+3</w:t>
      </w:r>
    </w:p>
    <w:p w14:paraId="2D99ECB9" w14:textId="051B3ECA" w:rsidR="00FA50C2" w:rsidRDefault="00FA50C2" w:rsidP="002049B5">
      <w:pPr>
        <w:spacing w:line="240" w:lineRule="auto"/>
      </w:pPr>
    </w:p>
    <w:p w14:paraId="01448D19" w14:textId="319727E3" w:rsidR="00FA50C2" w:rsidRDefault="00FA50C2" w:rsidP="002049B5">
      <w:pPr>
        <w:spacing w:line="240" w:lineRule="auto"/>
      </w:pPr>
      <w:r>
        <w:t>b)</w:t>
      </w:r>
    </w:p>
    <w:p w14:paraId="0EE208A2" w14:textId="79FA6E66" w:rsidR="00FA50C2" w:rsidRDefault="00FA50C2" w:rsidP="002049B5">
      <w:pPr>
        <w:spacing w:line="240" w:lineRule="auto"/>
      </w:pPr>
      <w:r>
        <w:t>a(x+α)²+β</w:t>
      </w:r>
    </w:p>
    <w:p w14:paraId="176A4B06" w14:textId="0016E288" w:rsidR="00FA50C2" w:rsidRDefault="00FA50C2" w:rsidP="002049B5">
      <w:pPr>
        <w:spacing w:line="240" w:lineRule="auto"/>
      </w:pPr>
      <w:r>
        <w:t>-2</w: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-b;2a))</w:instrText>
      </w:r>
      <w:r>
        <w:fldChar w:fldCharType="end"/>
      </w:r>
      <w:r>
        <w:instrText>)</w:instrText>
      </w:r>
      <w:r>
        <w:fldChar w:fldCharType="end"/>
      </w:r>
      <w:r>
        <w:t>+</w:t>
      </w:r>
      <w:r>
        <w:fldChar w:fldCharType="begin"/>
      </w:r>
      <w:r>
        <w:instrText xml:space="preserve"> EQ \s\do2(\f(-(b²-4(ac));4a))</w:instrText>
      </w:r>
      <w:r>
        <w:fldChar w:fldCharType="end"/>
      </w:r>
    </w:p>
    <w:p w14:paraId="41754FA7" w14:textId="45277276" w:rsidR="00FA50C2" w:rsidRDefault="00FA50C2" w:rsidP="002049B5">
      <w:pPr>
        <w:spacing w:line="240" w:lineRule="auto"/>
      </w:pPr>
      <w:r>
        <w:t>-2</w: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-(-1);2*-2))</w:instrText>
      </w:r>
      <w:r>
        <w:fldChar w:fldCharType="end"/>
      </w:r>
      <w:r>
        <w:instrText>)</w:instrText>
      </w:r>
      <w:r>
        <w:fldChar w:fldCharType="end"/>
      </w:r>
      <w:r>
        <w:t>+</w:t>
      </w:r>
      <w:r>
        <w:fldChar w:fldCharType="begin"/>
      </w:r>
      <w:r>
        <w:instrText xml:space="preserve"> EQ \s\do2(\f(-((-1)²-4((-2)*(3)));4*(-2)))</w:instrText>
      </w:r>
      <w:r>
        <w:fldChar w:fldCharType="end"/>
      </w:r>
    </w:p>
    <w:p w14:paraId="04C3430F" w14:textId="55CA008D" w:rsidR="00FA50C2" w:rsidRDefault="00FA50C2" w:rsidP="002049B5">
      <w:pPr>
        <w:spacing w:line="240" w:lineRule="auto"/>
      </w:pPr>
      <w:r>
        <w:t>-2</w: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1;-4))</w:instrText>
      </w:r>
      <w:r>
        <w:fldChar w:fldCharType="end"/>
      </w:r>
      <w:r>
        <w:instrText>)</w:instrText>
      </w:r>
      <w:r>
        <w:fldChar w:fldCharType="end"/>
      </w:r>
      <w:r>
        <w:t>+</w:t>
      </w:r>
      <w:r>
        <w:fldChar w:fldCharType="begin"/>
      </w:r>
      <w:r>
        <w:instrText xml:space="preserve"> EQ \s\do2(\f(-(1-24);-8))</w:instrText>
      </w:r>
      <w:r>
        <w:fldChar w:fldCharType="end"/>
      </w:r>
    </w:p>
    <w:p w14:paraId="41840FE4" w14:textId="2385E51F" w:rsidR="00FA50C2" w:rsidRDefault="00FA50C2" w:rsidP="002049B5">
      <w:pPr>
        <w:spacing w:line="240" w:lineRule="auto"/>
      </w:pPr>
      <w:r>
        <w:t>-2</w:t>
      </w:r>
      <w:r>
        <w:fldChar w:fldCharType="begin"/>
      </w:r>
      <w:r>
        <w:instrText xml:space="preserve"> EQ \b(x+</w:instrText>
      </w:r>
      <w:r>
        <w:fldChar w:fldCharType="begin"/>
      </w:r>
      <w:r>
        <w:instrText xml:space="preserve"> EQ \s\do2(\f(1;-4))</w:instrText>
      </w:r>
      <w:r>
        <w:fldChar w:fldCharType="end"/>
      </w:r>
      <w:r>
        <w:instrText>)</w:instrText>
      </w:r>
      <w:r>
        <w:fldChar w:fldCharType="end"/>
      </w:r>
      <w:r>
        <w:t>+</w:t>
      </w:r>
      <w:r>
        <w:fldChar w:fldCharType="begin"/>
      </w:r>
      <w:r>
        <w:instrText xml:space="preserve"> EQ \s\do2(\f(23;-8))</w:instrText>
      </w:r>
      <w:r>
        <w:fldChar w:fldCharType="end"/>
      </w:r>
    </w:p>
    <w:p w14:paraId="62B3902E" w14:textId="400D6607" w:rsidR="00FA50C2" w:rsidRDefault="00FA50C2" w:rsidP="002049B5">
      <w:pPr>
        <w:spacing w:line="240" w:lineRule="auto"/>
      </w:pPr>
      <w:r>
        <w:t>-2x+</w:t>
      </w:r>
      <w:r>
        <w:fldChar w:fldCharType="begin"/>
      </w:r>
      <w:r>
        <w:instrText xml:space="preserve"> EQ \s\do2(\f(2;-4))</w:instrText>
      </w:r>
      <w:r>
        <w:fldChar w:fldCharType="end"/>
      </w:r>
      <w:r>
        <w:t>+</w:t>
      </w:r>
      <w:r>
        <w:fldChar w:fldCharType="begin"/>
      </w:r>
      <w:r>
        <w:instrText xml:space="preserve"> EQ \s\do2(\f(23;-8))</w:instrText>
      </w:r>
      <w:r>
        <w:fldChar w:fldCharType="end"/>
      </w:r>
    </w:p>
    <w:p w14:paraId="5D0FEF83" w14:textId="0ED8DDFF" w:rsidR="00FA50C2" w:rsidRDefault="00FA50C2" w:rsidP="002049B5">
      <w:pPr>
        <w:spacing w:line="240" w:lineRule="auto"/>
      </w:pPr>
      <w:r>
        <w:t>-2x-2+</w:t>
      </w:r>
      <w:r>
        <w:fldChar w:fldCharType="begin"/>
      </w:r>
      <w:r>
        <w:instrText xml:space="preserve"> EQ \s\do2(\f(23;-8))</w:instrText>
      </w:r>
      <w:r>
        <w:fldChar w:fldCharType="end"/>
      </w:r>
    </w:p>
    <w:p w14:paraId="30C94253" w14:textId="03BD97A0" w:rsidR="00FA50C2" w:rsidRDefault="00FA50C2" w:rsidP="002049B5">
      <w:pPr>
        <w:spacing w:line="240" w:lineRule="auto"/>
      </w:pPr>
      <w:r>
        <w:t>-2x-</w:t>
      </w:r>
      <w:r>
        <w:fldChar w:fldCharType="begin"/>
      </w:r>
      <w:r>
        <w:instrText xml:space="preserve"> EQ \s\do2(\f(16;8))</w:instrText>
      </w:r>
      <w:r>
        <w:fldChar w:fldCharType="end"/>
      </w:r>
      <w:r>
        <w:t xml:space="preserve"> - </w:t>
      </w:r>
      <w:r>
        <w:fldChar w:fldCharType="begin"/>
      </w:r>
      <w:r>
        <w:instrText xml:space="preserve"> EQ \s\do2(\f(23;8))</w:instrText>
      </w:r>
      <w:r>
        <w:fldChar w:fldCharType="end"/>
      </w:r>
    </w:p>
    <w:p w14:paraId="3153C6F3" w14:textId="1D0D00E0" w:rsidR="00FA50C2" w:rsidRDefault="00FA50C2" w:rsidP="002049B5">
      <w:pPr>
        <w:spacing w:line="240" w:lineRule="auto"/>
      </w:pPr>
      <w:r>
        <w:t xml:space="preserve">-2x- </w:t>
      </w:r>
      <w:r>
        <w:fldChar w:fldCharType="begin"/>
      </w:r>
      <w:r>
        <w:instrText xml:space="preserve"> EQ \s\do2(\f(16-23;8))</w:instrText>
      </w:r>
      <w:r>
        <w:fldChar w:fldCharType="end"/>
      </w:r>
    </w:p>
    <w:p w14:paraId="16E75916" w14:textId="01BC11E3" w:rsidR="00FA50C2" w:rsidRDefault="00FA50C2" w:rsidP="002049B5">
      <w:pPr>
        <w:spacing w:line="240" w:lineRule="auto"/>
      </w:pPr>
      <w:r>
        <w:t xml:space="preserve">-2x- </w:t>
      </w:r>
      <w:r>
        <w:fldChar w:fldCharType="begin"/>
      </w:r>
      <w:r>
        <w:instrText xml:space="preserve"> EQ \s\do2(\f(39;8))</w:instrText>
      </w:r>
      <w:r>
        <w:fldChar w:fldCharType="end"/>
      </w:r>
    </w:p>
    <w:p w14:paraId="2706F547" w14:textId="566CC28B" w:rsidR="00FA50C2" w:rsidRDefault="00FA50C2" w:rsidP="002049B5">
      <w:pPr>
        <w:spacing w:line="240" w:lineRule="auto"/>
      </w:pPr>
    </w:p>
    <w:p w14:paraId="25703A78" w14:textId="15E7065A" w:rsidR="00FA50C2" w:rsidRDefault="00FA50C2" w:rsidP="002049B5">
      <w:pPr>
        <w:spacing w:line="240" w:lineRule="auto"/>
      </w:pPr>
      <w:r>
        <w:t>c)</w:t>
      </w:r>
    </w:p>
    <w:p w14:paraId="5AEB6E34" w14:textId="14EFB3FC" w:rsidR="00FA50C2" w:rsidRDefault="00FA50C2" w:rsidP="002049B5">
      <w:pPr>
        <w:spacing w:line="240" w:lineRule="auto"/>
      </w:pPr>
    </w:p>
    <w:p w14:paraId="4AD87E06" w14:textId="76EC9266" w:rsidR="00FA50C2" w:rsidRDefault="00FA50C2" w:rsidP="002049B5">
      <w:pPr>
        <w:spacing w:line="240" w:lineRule="auto"/>
      </w:pPr>
      <w:r>
        <w:t>f(x)=-2x²-x+3</w:t>
      </w:r>
    </w:p>
    <w:p w14:paraId="6CB94D2F" w14:textId="6F9034B5" w:rsidR="00FA50C2" w:rsidRDefault="00FA50C2" w:rsidP="002049B5">
      <w:pPr>
        <w:spacing w:line="240" w:lineRule="auto"/>
      </w:pPr>
      <w:r>
        <w:t>Je calcule ∆</w:t>
      </w:r>
    </w:p>
    <w:p w14:paraId="0A42E3AA" w14:textId="129FF3B3" w:rsidR="00FA50C2" w:rsidRDefault="00FA50C2" w:rsidP="002049B5">
      <w:pPr>
        <w:spacing w:line="240" w:lineRule="auto"/>
      </w:pPr>
      <w:r>
        <w:lastRenderedPageBreak/>
        <w:t>∆=b²-4(ac)</w:t>
      </w:r>
    </w:p>
    <w:p w14:paraId="1D54D945" w14:textId="5CD05E0F" w:rsidR="00FA50C2" w:rsidRDefault="00FA50C2" w:rsidP="002049B5">
      <w:pPr>
        <w:spacing w:line="240" w:lineRule="auto"/>
      </w:pPr>
      <w:r>
        <w:t>∆=(-1)²-4((-2)*3)</w:t>
      </w:r>
    </w:p>
    <w:p w14:paraId="2B815741" w14:textId="787F2BB4" w:rsidR="00FA50C2" w:rsidRDefault="00FA50C2" w:rsidP="002049B5">
      <w:pPr>
        <w:spacing w:line="240" w:lineRule="auto"/>
      </w:pPr>
      <w:r>
        <w:t>∆=25</w:t>
      </w:r>
    </w:p>
    <w:p w14:paraId="4162C044" w14:textId="5C700444" w:rsidR="00FA50C2" w:rsidRDefault="00FA50C2" w:rsidP="002049B5">
      <w:pPr>
        <w:spacing w:line="240" w:lineRule="auto"/>
      </w:pPr>
      <w:r>
        <w:t>∆&gt;0 donc je calcule x</w:t>
      </w:r>
      <w:r>
        <w:rPr>
          <w:vertAlign w:val="subscript"/>
        </w:rPr>
        <w:t>1</w:t>
      </w:r>
      <w:r>
        <w:t xml:space="preserve"> et x</w:t>
      </w:r>
      <w:r>
        <w:rPr>
          <w:vertAlign w:val="subscript"/>
        </w:rPr>
        <w:t>2 </w:t>
      </w:r>
      <w:r>
        <w:t>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FA50C2" w14:paraId="72710939" w14:textId="77777777" w:rsidTr="00FA50C2">
        <w:tc>
          <w:tcPr>
            <w:tcW w:w="4531" w:type="dxa"/>
          </w:tcPr>
          <w:p w14:paraId="16A6AE3D" w14:textId="2CD76A93" w:rsidR="00FA50C2" w:rsidRPr="00FA50C2" w:rsidRDefault="00FA50C2" w:rsidP="00FA50C2">
            <w:r>
              <w:t>x</w:t>
            </w:r>
            <w:r>
              <w:rPr>
                <w:vertAlign w:val="subscript"/>
              </w:rPr>
              <w:t>1</w:t>
            </w:r>
            <w:r>
              <w:t>=-b-√∆/2a</w:t>
            </w:r>
          </w:p>
          <w:p w14:paraId="5566875E" w14:textId="77777777" w:rsidR="00FA50C2" w:rsidRDefault="00FA50C2" w:rsidP="00FA50C2">
            <w:r>
              <w:t>x</w:t>
            </w:r>
            <w:r>
              <w:rPr>
                <w:vertAlign w:val="subscript"/>
              </w:rPr>
              <w:t>1</w:t>
            </w:r>
            <w:r>
              <w:t>=-(-1)-√25/2*-2</w:t>
            </w:r>
          </w:p>
          <w:p w14:paraId="393E774F" w14:textId="4A05FC38" w:rsidR="00FA50C2" w:rsidRPr="00FA50C2" w:rsidRDefault="00FA50C2" w:rsidP="00FA50C2">
            <w:r>
              <w:t>x</w:t>
            </w:r>
            <w:r>
              <w:rPr>
                <w:vertAlign w:val="subscript"/>
              </w:rPr>
              <w:t>1</w:t>
            </w:r>
            <w:r>
              <w:t>=</w:t>
            </w:r>
            <w:r w:rsidRPr="00FA50C2">
              <w:t>-4</w:t>
            </w:r>
            <w:r w:rsidR="009F53D3">
              <w:t>,</w:t>
            </w:r>
            <w:r w:rsidRPr="00FA50C2">
              <w:t>0/-4</w:t>
            </w:r>
          </w:p>
        </w:tc>
        <w:tc>
          <w:tcPr>
            <w:tcW w:w="4531" w:type="dxa"/>
          </w:tcPr>
          <w:p w14:paraId="5C863307" w14:textId="37666DD4" w:rsidR="00FA50C2" w:rsidRPr="00FA50C2" w:rsidRDefault="00FA50C2" w:rsidP="002049B5">
            <w:r>
              <w:t>x</w:t>
            </w:r>
            <w:r>
              <w:rPr>
                <w:vertAlign w:val="subscript"/>
              </w:rPr>
              <w:t>2</w:t>
            </w:r>
            <w:r>
              <w:t>=-b+√∆/2a</w:t>
            </w:r>
          </w:p>
          <w:p w14:paraId="47762192" w14:textId="471313F9" w:rsidR="00FA50C2" w:rsidRDefault="00FA50C2" w:rsidP="002049B5">
            <w:r>
              <w:t>x</w:t>
            </w:r>
            <w:r>
              <w:rPr>
                <w:vertAlign w:val="subscript"/>
              </w:rPr>
              <w:t>2</w:t>
            </w:r>
            <w:r>
              <w:t>=-(-1)+√25/2*-2</w:t>
            </w:r>
          </w:p>
          <w:p w14:paraId="2C73D2F7" w14:textId="290004C1" w:rsidR="00FA50C2" w:rsidRPr="00FA50C2" w:rsidRDefault="00FA50C2" w:rsidP="002049B5">
            <w:r>
              <w:t>x</w:t>
            </w:r>
            <w:r>
              <w:rPr>
                <w:vertAlign w:val="subscript"/>
              </w:rPr>
              <w:t>2</w:t>
            </w:r>
            <w:r>
              <w:t>=</w:t>
            </w:r>
            <w:r w:rsidRPr="00FA50C2">
              <w:t>6</w:t>
            </w:r>
            <w:r w:rsidR="009F53D3">
              <w:t>,</w:t>
            </w:r>
            <w:r w:rsidRPr="00FA50C2">
              <w:t>0/-4</w:t>
            </w:r>
          </w:p>
        </w:tc>
      </w:tr>
    </w:tbl>
    <w:p w14:paraId="1015FF2E" w14:textId="6B1701A9" w:rsidR="00FA50C2" w:rsidRDefault="00FA50C2" w:rsidP="002049B5">
      <w:pPr>
        <w:spacing w:line="240" w:lineRule="auto"/>
      </w:pPr>
    </w:p>
    <w:p w14:paraId="6CA7B2B1" w14:textId="5F19C971" w:rsidR="00FA50C2" w:rsidRDefault="009F53D3" w:rsidP="002049B5">
      <w:pPr>
        <w:spacing w:line="240" w:lineRule="auto"/>
      </w:pPr>
      <w:r>
        <w:t xml:space="preserve">La forme factorisée est </w:t>
      </w:r>
      <w:r w:rsidRPr="009F53D3">
        <w:t xml:space="preserve">P( x ) = a ( x </w:t>
      </w:r>
      <w:r>
        <w:t>-</w:t>
      </w:r>
      <w:r w:rsidRPr="009F53D3">
        <w:t xml:space="preserve"> x</w:t>
      </w:r>
      <w:r w:rsidRPr="009F53D3">
        <w:rPr>
          <w:vertAlign w:val="subscript"/>
        </w:rPr>
        <w:t>1</w:t>
      </w:r>
      <w:r w:rsidRPr="009F53D3">
        <w:t xml:space="preserve"> ) ( x </w:t>
      </w:r>
      <w:r>
        <w:t>-</w:t>
      </w:r>
      <w:r w:rsidRPr="009F53D3">
        <w:t xml:space="preserve"> x</w:t>
      </w:r>
      <w:r w:rsidRPr="009F53D3">
        <w:rPr>
          <w:vertAlign w:val="subscript"/>
        </w:rPr>
        <w:t>2</w:t>
      </w:r>
      <w:r w:rsidRPr="009F53D3">
        <w:t>)</w:t>
      </w:r>
    </w:p>
    <w:p w14:paraId="7B51E1B4" w14:textId="4644B4C9" w:rsidR="009F53D3" w:rsidRDefault="009F53D3" w:rsidP="002049B5">
      <w:pPr>
        <w:spacing w:line="240" w:lineRule="auto"/>
      </w:pPr>
      <w:r w:rsidRPr="009F53D3">
        <w:t xml:space="preserve">P( x ) = </w:t>
      </w:r>
      <w:r w:rsidR="00E70EBC">
        <w:t>-2</w:t>
      </w:r>
      <w:r w:rsidRPr="009F53D3">
        <w:t xml:space="preserve">( x </w:t>
      </w:r>
      <w:r>
        <w:t>-</w:t>
      </w:r>
      <w:r w:rsidRPr="009F53D3">
        <w:t xml:space="preserve"> </w:t>
      </w:r>
      <w:r>
        <w:t>-4,0/-4</w:t>
      </w:r>
      <w:r w:rsidRPr="009F53D3">
        <w:t xml:space="preserve"> ) ( x </w:t>
      </w:r>
      <w:r>
        <w:t>–</w:t>
      </w:r>
      <w:r w:rsidRPr="009F53D3">
        <w:t xml:space="preserve"> </w:t>
      </w:r>
      <w:r>
        <w:t>6,0/-4</w:t>
      </w:r>
      <w:r w:rsidRPr="009F53D3">
        <w:t>)</w:t>
      </w:r>
    </w:p>
    <w:p w14:paraId="54D86CBE" w14:textId="0DD09A2E" w:rsidR="003E2614" w:rsidRDefault="003E2614" w:rsidP="002049B5">
      <w:pPr>
        <w:spacing w:line="240" w:lineRule="auto"/>
      </w:pPr>
    </w:p>
    <w:p w14:paraId="16B7926E" w14:textId="3C12E4D8" w:rsidR="003E2614" w:rsidRDefault="003E2614" w:rsidP="002049B5">
      <w:pPr>
        <w:spacing w:line="240" w:lineRule="auto"/>
      </w:pPr>
      <w:r>
        <w:t>2)</w:t>
      </w:r>
    </w:p>
    <w:p w14:paraId="3BE1FA7A" w14:textId="635FA0E2" w:rsidR="003E2614" w:rsidRDefault="003E2614" w:rsidP="002049B5">
      <w:pPr>
        <w:spacing w:line="240" w:lineRule="auto"/>
      </w:pPr>
      <w:r>
        <w:t>a)</w:t>
      </w:r>
    </w:p>
    <w:p w14:paraId="66ABEA85" w14:textId="6C50EA26" w:rsidR="003E2614" w:rsidRDefault="003E2614" w:rsidP="002049B5">
      <w:pPr>
        <w:spacing w:line="240" w:lineRule="auto"/>
      </w:pPr>
    </w:p>
    <w:p w14:paraId="77339AFA" w14:textId="11CD6DAC" w:rsidR="003E2614" w:rsidRDefault="003E2614" w:rsidP="002049B5">
      <w:pPr>
        <w:spacing w:line="240" w:lineRule="auto"/>
      </w:pPr>
    </w:p>
    <w:p w14:paraId="045795D1" w14:textId="78C2B52E" w:rsidR="003E2614" w:rsidRDefault="003E2614" w:rsidP="002049B5">
      <w:pPr>
        <w:spacing w:line="240" w:lineRule="auto"/>
      </w:pPr>
      <w:r>
        <w:t>ex 86 p 49 :</w:t>
      </w:r>
    </w:p>
    <w:p w14:paraId="60ADA829" w14:textId="7C98F8D9" w:rsidR="003E2614" w:rsidRDefault="003E2614" w:rsidP="002049B5">
      <w:pPr>
        <w:spacing w:line="240" w:lineRule="auto"/>
      </w:pPr>
      <w:r>
        <w:t>1) Si 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=S alors S-x</w:t>
      </w:r>
      <w:r>
        <w:rPr>
          <w:vertAlign w:val="subscript"/>
        </w:rPr>
        <w:t>1</w:t>
      </w:r>
      <w:r>
        <w:t>=x</w:t>
      </w:r>
      <w:r>
        <w:rPr>
          <w:vertAlign w:val="subscript"/>
        </w:rPr>
        <w:t>2</w:t>
      </w:r>
      <w:r>
        <w:t>.</w:t>
      </w:r>
    </w:p>
    <w:p w14:paraId="138F8B6E" w14:textId="47093D35" w:rsidR="00E7399B" w:rsidRDefault="00E7399B" w:rsidP="002049B5">
      <w:pPr>
        <w:spacing w:line="240" w:lineRule="auto"/>
      </w:pPr>
      <w:r>
        <w:t>Correction de l’exercice 122 :</w:t>
      </w:r>
    </w:p>
    <w:p w14:paraId="487DFDE9" w14:textId="295CF026" w:rsidR="00E7399B" w:rsidRDefault="00E7399B" w:rsidP="002049B5">
      <w:pPr>
        <w:spacing w:line="240" w:lineRule="auto"/>
      </w:pPr>
      <w:r>
        <w:t>1) x</w:t>
      </w:r>
      <w:r>
        <w:rPr>
          <w:rFonts w:ascii="Cambria Math" w:hAnsi="Cambria Math" w:cs="Cambria Math"/>
        </w:rPr>
        <w:t>∈</w:t>
      </w:r>
      <w:r>
        <w:t>[0 ;21]</w:t>
      </w:r>
    </w:p>
    <w:p w14:paraId="72A79EB9" w14:textId="0696FC99" w:rsidR="00E7399B" w:rsidRDefault="00E7399B" w:rsidP="002049B5">
      <w:pPr>
        <w:spacing w:line="240" w:lineRule="auto"/>
      </w:pPr>
      <w:r>
        <w:t>α=-b/2a = 101,4/8 = 12,675</w:t>
      </w:r>
    </w:p>
    <w:p w14:paraId="69651C1F" w14:textId="1C662268" w:rsidR="00E7399B" w:rsidRDefault="00E7399B" w:rsidP="002049B5">
      <w:pPr>
        <w:spacing w:line="240" w:lineRule="auto"/>
      </w:pPr>
      <w:r>
        <w:t>I=[12,675 ; 21]</w:t>
      </w:r>
    </w:p>
    <w:p w14:paraId="1542C308" w14:textId="77777777" w:rsidR="00E7399B" w:rsidRDefault="00E7399B" w:rsidP="002049B5">
      <w:pPr>
        <w:spacing w:line="240" w:lineRule="auto"/>
      </w:pPr>
    </w:p>
    <w:p w14:paraId="1F996366" w14:textId="0AF96360" w:rsidR="00E7399B" w:rsidRDefault="00E7399B" w:rsidP="002049B5">
      <w:pPr>
        <w:spacing w:line="240" w:lineRule="auto"/>
      </w:pPr>
      <w:r>
        <w:t>2)</w:t>
      </w:r>
    </w:p>
    <w:p w14:paraId="39701C1A" w14:textId="41531C29" w:rsidR="00E7399B" w:rsidRDefault="00E7399B" w:rsidP="002049B5">
      <w:pPr>
        <w:spacing w:line="240" w:lineRule="auto"/>
      </w:pPr>
      <w:r>
        <w:t>A est l’air de la partie colorée</w:t>
      </w:r>
    </w:p>
    <w:p w14:paraId="10257A0E" w14:textId="4333D283" w:rsidR="00E7399B" w:rsidRDefault="00E7399B" w:rsidP="002049B5">
      <w:pPr>
        <w:spacing w:line="240" w:lineRule="auto"/>
      </w:pPr>
      <w:r>
        <w:t>A=L*l</w:t>
      </w:r>
    </w:p>
    <w:p w14:paraId="361FD218" w14:textId="4C10297F" w:rsidR="00E7399B" w:rsidRDefault="00E7399B" w:rsidP="002049B5">
      <w:pPr>
        <w:spacing w:line="240" w:lineRule="auto"/>
      </w:pPr>
      <w:r>
        <w:t>A=(21-2x)(29,7-2x)</w:t>
      </w:r>
    </w:p>
    <w:p w14:paraId="2314D4D7" w14:textId="7FF5FA1F" w:rsidR="00E7399B" w:rsidRDefault="00E7399B" w:rsidP="002049B5">
      <w:pPr>
        <w:spacing w:line="240" w:lineRule="auto"/>
      </w:pPr>
      <w:r>
        <w:t>A=623,7-42x-59,4x+4x²</w:t>
      </w:r>
    </w:p>
    <w:p w14:paraId="1A8974EB" w14:textId="2B5F0DD5" w:rsidR="00E7399B" w:rsidRDefault="00E7399B" w:rsidP="002049B5">
      <w:pPr>
        <w:spacing w:line="240" w:lineRule="auto"/>
      </w:pPr>
      <w:r>
        <w:t>A(x)=4x²-101,4x+623,3</w:t>
      </w:r>
    </w:p>
    <w:p w14:paraId="78A278BF" w14:textId="0BFF2576" w:rsidR="00E7399B" w:rsidRDefault="00E7399B" w:rsidP="002049B5">
      <w:pPr>
        <w:spacing w:line="240" w:lineRule="auto"/>
      </w:pPr>
    </w:p>
    <w:p w14:paraId="564CCCE6" w14:textId="40AF2AE2" w:rsidR="00E7399B" w:rsidRDefault="00E7399B" w:rsidP="002049B5">
      <w:pPr>
        <w:spacing w:line="240" w:lineRule="auto"/>
      </w:pPr>
      <w:r>
        <w:t>3)</w:t>
      </w:r>
    </w:p>
    <w:p w14:paraId="1B0CE7CF" w14:textId="201EDB99" w:rsidR="00E7399B" w:rsidRDefault="00E7399B" w:rsidP="002049B5">
      <w:pPr>
        <w:spacing w:line="240" w:lineRule="auto"/>
      </w:pPr>
      <w:r>
        <w:t>Méthode 1 : Exprimons le taux d’accroissement</w:t>
      </w:r>
    </w:p>
    <w:p w14:paraId="5ADB4F14" w14:textId="0759F75C" w:rsidR="00E7399B" w:rsidRDefault="00E7399B" w:rsidP="002049B5">
      <w:pPr>
        <w:spacing w:line="240" w:lineRule="auto"/>
      </w:pPr>
      <w:r>
        <w:t>F(x)=4x²-101,4x+623,7</w:t>
      </w:r>
    </w:p>
    <w:p w14:paraId="21732A7D" w14:textId="5ACEBCDD" w:rsidR="00E7399B" w:rsidRDefault="00E7399B" w:rsidP="002049B5">
      <w:pPr>
        <w:spacing w:line="240" w:lineRule="auto"/>
      </w:pPr>
      <w:r>
        <w:t>T=f(x</w:t>
      </w:r>
      <w:r>
        <w:rPr>
          <w:vertAlign w:val="subscript"/>
        </w:rPr>
        <w:t>1</w:t>
      </w:r>
      <w:r>
        <w:t>)-f(x</w:t>
      </w:r>
      <w:r>
        <w:rPr>
          <w:vertAlign w:val="subscript"/>
        </w:rPr>
        <w:t>2</w:t>
      </w:r>
      <w:r>
        <w:t>)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 xml:space="preserve"> avec x</w:t>
      </w:r>
      <w:r>
        <w:rPr>
          <w:vertAlign w:val="subscript"/>
        </w:rPr>
        <w:t>1</w:t>
      </w:r>
      <w:r>
        <w:t>≠x</w:t>
      </w:r>
      <w:r>
        <w:rPr>
          <w:vertAlign w:val="subscript"/>
        </w:rPr>
        <w:t>2</w:t>
      </w:r>
    </w:p>
    <w:p w14:paraId="48305AC1" w14:textId="48A76A58" w:rsidR="00E7399B" w:rsidRDefault="00E7399B" w:rsidP="002049B5">
      <w:pPr>
        <w:spacing w:line="240" w:lineRule="auto"/>
      </w:pPr>
      <w:r>
        <w:rPr>
          <w:rFonts w:ascii="Cambria Math" w:hAnsi="Cambria Math" w:cs="Cambria Math"/>
        </w:rPr>
        <w:lastRenderedPageBreak/>
        <w:t>∀</w:t>
      </w:r>
      <w:r>
        <w:t>x</w:t>
      </w:r>
      <w:r>
        <w:rPr>
          <w:vertAlign w:val="subscript"/>
        </w:rPr>
        <w:t>1</w:t>
      </w:r>
      <w:r>
        <w:rPr>
          <w:rFonts w:ascii="Cambria Math" w:hAnsi="Cambria Math" w:cs="Cambria Math"/>
        </w:rPr>
        <w:t>∈</w:t>
      </w:r>
      <w:r>
        <w:t>D</w:t>
      </w:r>
      <w:r>
        <w:rPr>
          <w:vertAlign w:val="subscript"/>
        </w:rPr>
        <w:t>f</w:t>
      </w:r>
      <w:r>
        <w:t xml:space="preserve"> </w:t>
      </w:r>
      <w:r>
        <w:rPr>
          <w:rFonts w:ascii="Cambria Math" w:hAnsi="Cambria Math" w:cs="Cambria Math"/>
        </w:rPr>
        <w:t>∀</w:t>
      </w:r>
      <w:r>
        <w:t>x</w:t>
      </w:r>
      <w:r>
        <w:rPr>
          <w:vertAlign w:val="subscript"/>
        </w:rPr>
        <w:t>2</w:t>
      </w:r>
      <w:r>
        <w:rPr>
          <w:rFonts w:ascii="Cambria Math" w:hAnsi="Cambria Math" w:cs="Cambria Math"/>
        </w:rPr>
        <w:t>∈</w:t>
      </w:r>
      <w:r>
        <w:t>D</w:t>
      </w:r>
      <w:r>
        <w:rPr>
          <w:vertAlign w:val="subscript"/>
        </w:rPr>
        <w:t>f</w:t>
      </w:r>
      <w:r>
        <w:t xml:space="preserve"> </w:t>
      </w:r>
    </w:p>
    <w:p w14:paraId="59A78091" w14:textId="227F8A59" w:rsidR="00E7399B" w:rsidRDefault="00E7399B" w:rsidP="00E7399B">
      <w:pPr>
        <w:spacing w:after="0" w:line="240" w:lineRule="auto"/>
      </w:pPr>
    </w:p>
    <w:p w14:paraId="11EB33C1" w14:textId="2CBAA980" w:rsidR="00E7399B" w:rsidRDefault="00E7399B" w:rsidP="00E7399B">
      <w:pPr>
        <w:spacing w:after="0" w:line="240" w:lineRule="auto"/>
      </w:pPr>
      <w:r>
        <w:t>T=(4x</w:t>
      </w:r>
      <w:r>
        <w:rPr>
          <w:vertAlign w:val="subscript"/>
        </w:rPr>
        <w:t>1</w:t>
      </w:r>
      <w:r>
        <w:t>²-101,4x</w:t>
      </w:r>
      <w:r>
        <w:rPr>
          <w:vertAlign w:val="subscript"/>
        </w:rPr>
        <w:t>1</w:t>
      </w:r>
      <w:r>
        <w:t>+623,7)-(4x</w:t>
      </w:r>
      <w:r>
        <w:rPr>
          <w:vertAlign w:val="subscript"/>
        </w:rPr>
        <w:t>2</w:t>
      </w:r>
      <w:r>
        <w:t>²-101,4x</w:t>
      </w:r>
      <w:r>
        <w:rPr>
          <w:vertAlign w:val="subscript"/>
        </w:rPr>
        <w:t>2</w:t>
      </w:r>
      <w:r>
        <w:t>+623,7)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</w:p>
    <w:p w14:paraId="10055212" w14:textId="3B27A508" w:rsidR="00E7399B" w:rsidRDefault="00E7399B" w:rsidP="00E7399B">
      <w:pPr>
        <w:spacing w:after="0" w:line="240" w:lineRule="auto"/>
      </w:pPr>
      <w:r>
        <w:t>T=4x</w:t>
      </w:r>
      <w:r>
        <w:rPr>
          <w:vertAlign w:val="subscript"/>
        </w:rPr>
        <w:t>1</w:t>
      </w:r>
      <w:r>
        <w:t>²-4x</w:t>
      </w:r>
      <w:r>
        <w:rPr>
          <w:vertAlign w:val="subscript"/>
        </w:rPr>
        <w:t>2</w:t>
      </w:r>
      <w:r>
        <w:t>²-101,4x</w:t>
      </w:r>
      <w:r>
        <w:rPr>
          <w:vertAlign w:val="subscript"/>
        </w:rPr>
        <w:t>1</w:t>
      </w:r>
      <w:r>
        <w:t>+101,4x</w:t>
      </w:r>
      <w:r>
        <w:rPr>
          <w:vertAlign w:val="subscript"/>
        </w:rPr>
        <w:t>2</w:t>
      </w:r>
      <w:r>
        <w:t>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</w:p>
    <w:p w14:paraId="7AF2E71D" w14:textId="64CA018F" w:rsidR="00E7399B" w:rsidRDefault="00E7399B" w:rsidP="00E7399B">
      <w:pPr>
        <w:spacing w:after="0" w:line="240" w:lineRule="auto"/>
      </w:pPr>
      <w:r>
        <w:t>T=4(x</w:t>
      </w:r>
      <w:r>
        <w:rPr>
          <w:vertAlign w:val="subscript"/>
        </w:rPr>
        <w:t>1</w:t>
      </w:r>
      <w:r>
        <w:t>²-x</w:t>
      </w:r>
      <w:r>
        <w:rPr>
          <w:vertAlign w:val="subscript"/>
        </w:rPr>
        <w:t>2</w:t>
      </w:r>
      <w:r>
        <w:t>²)-101,4(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>)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</w:p>
    <w:p w14:paraId="34AAC229" w14:textId="6788121F" w:rsidR="00E7399B" w:rsidRDefault="00E7399B" w:rsidP="00E7399B">
      <w:pPr>
        <w:spacing w:after="0" w:line="240" w:lineRule="auto"/>
      </w:pPr>
      <w:r>
        <w:t>T=4(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>)(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)-101,4(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>)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</w:p>
    <w:p w14:paraId="6A2C20B3" w14:textId="680B048C" w:rsidR="00E7399B" w:rsidRDefault="00E7399B" w:rsidP="00E7399B">
      <w:pPr>
        <w:spacing w:after="0" w:line="240" w:lineRule="auto"/>
      </w:pPr>
      <w:r>
        <w:t>T=(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>)[4(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)-101,4]/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</w:p>
    <w:p w14:paraId="09BA55F7" w14:textId="65391AD7" w:rsidR="00E7399B" w:rsidRDefault="00E7399B" w:rsidP="00E7399B">
      <w:pPr>
        <w:spacing w:after="0" w:line="240" w:lineRule="auto"/>
      </w:pPr>
      <w:r>
        <w:t>T=4(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)-101,4</w:t>
      </w:r>
    </w:p>
    <w:p w14:paraId="5AC791E1" w14:textId="7594F22C" w:rsidR="00E7399B" w:rsidRDefault="00E7399B" w:rsidP="00E7399B">
      <w:pPr>
        <w:spacing w:after="0" w:line="240" w:lineRule="auto"/>
      </w:pPr>
      <w:r>
        <w:t>T=4(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-25,35)</w:t>
      </w:r>
    </w:p>
    <w:p w14:paraId="6E1B705A" w14:textId="2DB21BF7" w:rsidR="00E7399B" w:rsidRPr="00E7399B" w:rsidRDefault="00E7399B" w:rsidP="00E7399B">
      <w:pPr>
        <w:spacing w:after="0"/>
      </w:pPr>
    </w:p>
    <w:p w14:paraId="24E7A288" w14:textId="424D64C2" w:rsidR="00E7399B" w:rsidRPr="00E7399B" w:rsidRDefault="00E7399B" w:rsidP="00E7399B">
      <w:pPr>
        <w:spacing w:after="0"/>
      </w:pPr>
      <w:r w:rsidRPr="00E7399B">
        <w:rPr>
          <w:rFonts w:ascii="Cambria Math" w:hAnsi="Cambria Math" w:cs="Cambria Math"/>
        </w:rPr>
        <w:t>∀</w:t>
      </w:r>
      <w:r w:rsidRPr="00E7399B">
        <w:t>x1</w:t>
      </w:r>
      <w:r w:rsidRPr="00E7399B">
        <w:rPr>
          <w:rFonts w:ascii="Cambria Math" w:hAnsi="Cambria Math" w:cs="Cambria Math"/>
        </w:rPr>
        <w:t>∈</w:t>
      </w:r>
      <w:r w:rsidRPr="00E7399B">
        <w:t xml:space="preserve">I </w:t>
      </w:r>
      <w:r w:rsidRPr="00E7399B">
        <w:sym w:font="Wingdings" w:char="F0F3"/>
      </w:r>
      <w:r w:rsidRPr="00E7399B">
        <w:t xml:space="preserve"> 12,675≤x1≤21</w:t>
      </w:r>
    </w:p>
    <w:p w14:paraId="2E1F3FB8" w14:textId="19678D87" w:rsidR="00E7399B" w:rsidRPr="00E7399B" w:rsidRDefault="00E7399B" w:rsidP="00E7399B">
      <w:pPr>
        <w:spacing w:after="0"/>
      </w:pPr>
      <w:r w:rsidRPr="00E7399B">
        <w:rPr>
          <w:rFonts w:ascii="Cambria Math" w:hAnsi="Cambria Math" w:cs="Cambria Math"/>
        </w:rPr>
        <w:t>∀</w:t>
      </w:r>
      <w:r w:rsidRPr="00E7399B">
        <w:t>x2</w:t>
      </w:r>
      <w:r w:rsidRPr="00E7399B">
        <w:rPr>
          <w:rFonts w:ascii="Cambria Math" w:hAnsi="Cambria Math" w:cs="Cambria Math"/>
        </w:rPr>
        <w:t>∈</w:t>
      </w:r>
      <w:r w:rsidRPr="00E7399B">
        <w:t xml:space="preserve">I </w:t>
      </w:r>
      <w:r w:rsidRPr="00E7399B">
        <w:sym w:font="Wingdings" w:char="F0F3"/>
      </w:r>
      <w:r w:rsidRPr="00E7399B">
        <w:t xml:space="preserve"> 12,675≤x2≤21</w:t>
      </w:r>
    </w:p>
    <w:p w14:paraId="34AD4411" w14:textId="761919B6" w:rsidR="00E7399B" w:rsidRPr="00E7399B" w:rsidRDefault="00E7399B" w:rsidP="00E7399B">
      <w:pPr>
        <w:spacing w:after="0"/>
      </w:pPr>
    </w:p>
    <w:p w14:paraId="3BFC5DA5" w14:textId="60848E89" w:rsidR="00E7399B" w:rsidRDefault="00E7399B" w:rsidP="00E7399B">
      <w:pPr>
        <w:spacing w:after="0"/>
      </w:pPr>
      <w:r w:rsidRPr="00E7399B">
        <w:t>Ainsi 25,35≤x1+x2≤42</w:t>
      </w:r>
    </w:p>
    <w:p w14:paraId="585D0804" w14:textId="4E833BA1" w:rsidR="00E7399B" w:rsidRDefault="00E7399B" w:rsidP="00E7399B">
      <w:pPr>
        <w:spacing w:after="0"/>
      </w:pPr>
      <w:r>
        <w:t>25,35-25,35≤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-25,35≤42-25,35</w:t>
      </w:r>
    </w:p>
    <w:p w14:paraId="1B9372B2" w14:textId="58AA734D" w:rsidR="00E7399B" w:rsidRDefault="00E7399B" w:rsidP="00E7399B">
      <w:pPr>
        <w:spacing w:after="0"/>
      </w:pPr>
      <w:r>
        <w:t>0≤x</w:t>
      </w:r>
      <w:r>
        <w:rPr>
          <w:vertAlign w:val="subscript"/>
        </w:rPr>
        <w:t>1</w:t>
      </w:r>
      <w:r>
        <w:t>-x</w:t>
      </w:r>
      <w:r>
        <w:rPr>
          <w:vertAlign w:val="subscript"/>
        </w:rPr>
        <w:t>2</w:t>
      </w:r>
      <w:r>
        <w:t>-25,35≤16,65</w:t>
      </w:r>
    </w:p>
    <w:p w14:paraId="1E163800" w14:textId="4FC41181" w:rsidR="00E7399B" w:rsidRDefault="00E7399B" w:rsidP="00E7399B">
      <w:pPr>
        <w:spacing w:after="0"/>
      </w:pPr>
      <w:r>
        <w:t>0≤4(x</w:t>
      </w:r>
      <w:r>
        <w:rPr>
          <w:vertAlign w:val="subscript"/>
        </w:rPr>
        <w:t>1</w:t>
      </w:r>
      <w:r>
        <w:t>+x</w:t>
      </w:r>
      <w:r>
        <w:rPr>
          <w:vertAlign w:val="subscript"/>
        </w:rPr>
        <w:t>2</w:t>
      </w:r>
      <w:r>
        <w:t>-25,35)</w:t>
      </w:r>
    </w:p>
    <w:p w14:paraId="2FE07075" w14:textId="65632DF0" w:rsidR="00E7399B" w:rsidRDefault="00E7399B" w:rsidP="00E7399B">
      <w:pPr>
        <w:spacing w:after="0"/>
      </w:pPr>
      <w:r>
        <w:t xml:space="preserve">            ||</w:t>
      </w:r>
    </w:p>
    <w:p w14:paraId="28E63FE8" w14:textId="2262B499" w:rsidR="00E7399B" w:rsidRDefault="00E7399B" w:rsidP="00E7399B">
      <w:pPr>
        <w:spacing w:after="0"/>
      </w:pPr>
      <w:r>
        <w:t xml:space="preserve">            τ</w:t>
      </w:r>
    </w:p>
    <w:p w14:paraId="3FB7226E" w14:textId="0061613E" w:rsidR="00E7399B" w:rsidRDefault="00E7399B" w:rsidP="00E7399B">
      <w:pPr>
        <w:spacing w:after="0"/>
      </w:pPr>
      <w:r>
        <w:t>τ≥0 alors f est croissante que I.</w:t>
      </w:r>
    </w:p>
    <w:p w14:paraId="32DC493D" w14:textId="1C15267C" w:rsidR="00E7399B" w:rsidRDefault="00E7399B" w:rsidP="00E7399B">
      <w:pPr>
        <w:spacing w:after="0"/>
        <w:rPr>
          <w:rFonts w:cs="Times New Roman"/>
        </w:rPr>
      </w:pPr>
      <w:r>
        <w:t>pour tout x</w:t>
      </w:r>
      <w:r>
        <w:rPr>
          <w:rFonts w:ascii="Cambria Math" w:hAnsi="Cambria Math" w:cs="Cambria Math"/>
        </w:rPr>
        <w:t>∈</w:t>
      </w:r>
      <w:r>
        <w:t xml:space="preserve">[0 ; 12,675] f est décroissante. De plus [0 ; 10,5] </w:t>
      </w:r>
      <w:r w:rsidRPr="00E7399B">
        <w:rPr>
          <w:rFonts w:ascii="Cambria Math" w:hAnsi="Cambria Math" w:cs="Cambria Math"/>
        </w:rPr>
        <w:t>⊂</w:t>
      </w:r>
      <w:r>
        <w:rPr>
          <w:rFonts w:ascii="Cambria Math" w:hAnsi="Cambria Math" w:cs="Cambria Math"/>
        </w:rPr>
        <w:t xml:space="preserve"> </w:t>
      </w:r>
      <w:r>
        <w:rPr>
          <w:rFonts w:cs="Times New Roman"/>
        </w:rPr>
        <w:t>[0 ; 14635]</w:t>
      </w:r>
    </w:p>
    <w:p w14:paraId="72721ADE" w14:textId="4826BA75" w:rsidR="00E7399B" w:rsidRP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>donc f est décroissante avec [0, 10,5].</w:t>
      </w:r>
    </w:p>
    <w:p w14:paraId="079671F6" w14:textId="319E9C7F" w:rsidR="00E7399B" w:rsidRPr="00E7399B" w:rsidRDefault="00E7399B" w:rsidP="00E7399B">
      <w:pPr>
        <w:spacing w:after="0"/>
        <w:rPr>
          <w:rFonts w:cs="Times New Roman"/>
        </w:rPr>
      </w:pPr>
    </w:p>
    <w:p w14:paraId="2CE67B78" w14:textId="4DD908DB" w:rsidR="00E7399B" w:rsidRDefault="00E7399B" w:rsidP="00E7399B">
      <w:pPr>
        <w:spacing w:after="0"/>
        <w:rPr>
          <w:rFonts w:cs="Times New Roman"/>
        </w:rPr>
      </w:pPr>
      <w:r w:rsidRPr="00E7399B">
        <w:rPr>
          <w:rFonts w:cs="Times New Roman"/>
        </w:rPr>
        <w:t>A</w:t>
      </w:r>
      <w:r>
        <w:rPr>
          <w:rFonts w:cs="Times New Roman"/>
        </w:rPr>
        <w:t xml:space="preserve"> </w:t>
      </w:r>
      <w:r>
        <w:rPr>
          <w:rFonts w:ascii="Cambria Math" w:hAnsi="Cambria Math" w:cs="Cambria Math"/>
        </w:rPr>
        <w:t xml:space="preserve">⊂ </w:t>
      </w:r>
      <w:r>
        <w:rPr>
          <w:rFonts w:cs="Times New Roman"/>
        </w:rPr>
        <w:t>B : A est inclus dans B</w:t>
      </w:r>
    </w:p>
    <w:p w14:paraId="1D162CB8" w14:textId="1A358B75" w:rsid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 xml:space="preserve">A </w:t>
      </w:r>
      <w:r w:rsidRPr="00E7399B">
        <w:rPr>
          <w:rFonts w:ascii="Cambria Math" w:hAnsi="Cambria Math" w:cs="Cambria Math"/>
        </w:rPr>
        <w:t>⊃</w:t>
      </w:r>
      <w:r>
        <w:rPr>
          <w:rFonts w:ascii="Cambria Math" w:hAnsi="Cambria Math" w:cs="Cambria Math"/>
        </w:rPr>
        <w:t xml:space="preserve"> </w:t>
      </w:r>
      <w:r w:rsidRPr="00E7399B">
        <w:rPr>
          <w:rFonts w:cs="Times New Roman"/>
        </w:rPr>
        <w:t>B : A contient B</w:t>
      </w:r>
    </w:p>
    <w:p w14:paraId="1333CF70" w14:textId="45A9BD8D" w:rsidR="00E7399B" w:rsidRDefault="00E7399B" w:rsidP="00E7399B">
      <w:pPr>
        <w:spacing w:after="0"/>
        <w:rPr>
          <w:rFonts w:cs="Times New Roman"/>
        </w:rPr>
      </w:pPr>
    </w:p>
    <w:p w14:paraId="1BD9971A" w14:textId="3320297F" w:rsid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>2</w:t>
      </w:r>
      <w:r w:rsidRPr="00E7399B">
        <w:rPr>
          <w:rFonts w:cs="Times New Roman"/>
          <w:vertAlign w:val="superscript"/>
        </w:rPr>
        <w:t>nd</w:t>
      </w:r>
      <w:r>
        <w:rPr>
          <w:rFonts w:cs="Times New Roman"/>
        </w:rPr>
        <w:t xml:space="preserve"> méthode :</w:t>
      </w:r>
    </w:p>
    <w:p w14:paraId="73E4C6AC" w14:textId="7E107215" w:rsid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>F(x)=4x²-101,4x+623,7</w:t>
      </w:r>
    </w:p>
    <w:p w14:paraId="57F596B9" w14:textId="311290C8" w:rsid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>a=4 ; b=-101,4 et c=623,7</w:t>
      </w:r>
    </w:p>
    <w:p w14:paraId="3049286A" w14:textId="6E711AFD" w:rsid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>α=-b/2a et β=f(α)</w:t>
      </w:r>
    </w:p>
    <w:p w14:paraId="04255F0A" w14:textId="1A5A48E3" w:rsid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>α=12,675  β=f(12,675)</w:t>
      </w:r>
    </w:p>
    <w:p w14:paraId="14AAE6D6" w14:textId="55B2013E" w:rsid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>P=-18,92</w:t>
      </w:r>
    </w:p>
    <w:p w14:paraId="59BE0ED2" w14:textId="7FBE6717" w:rsid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>Donc f(x)=4(x-12,675)²-18,92</w:t>
      </w:r>
    </w:p>
    <w:p w14:paraId="4685CD13" w14:textId="22A7DD19" w:rsid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>a=4&gt;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17"/>
        <w:gridCol w:w="3932"/>
        <w:gridCol w:w="891"/>
        <w:gridCol w:w="3822"/>
      </w:tblGrid>
      <w:tr w:rsidR="00E7399B" w14:paraId="0D1EE79E" w14:textId="77777777" w:rsidTr="00E7399B">
        <w:tc>
          <w:tcPr>
            <w:tcW w:w="417" w:type="dxa"/>
          </w:tcPr>
          <w:p w14:paraId="41C9C9D5" w14:textId="2ED46CFF" w:rsidR="00E7399B" w:rsidRDefault="00E7399B" w:rsidP="00E7399B">
            <w:pPr>
              <w:rPr>
                <w:rFonts w:cs="Times New Roman"/>
              </w:rPr>
            </w:pPr>
            <w:r>
              <w:rPr>
                <w:rFonts w:cs="Times New Roman"/>
              </w:rPr>
              <w:t>x</w:t>
            </w:r>
          </w:p>
        </w:tc>
        <w:tc>
          <w:tcPr>
            <w:tcW w:w="3932" w:type="dxa"/>
          </w:tcPr>
          <w:p w14:paraId="7550B5E9" w14:textId="3AF01441" w:rsidR="00E7399B" w:rsidRDefault="00E7399B" w:rsidP="00E7399B">
            <w:pPr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891" w:type="dxa"/>
          </w:tcPr>
          <w:p w14:paraId="345F9B10" w14:textId="3354F4BE" w:rsidR="00E7399B" w:rsidRDefault="00E7399B" w:rsidP="00E7399B">
            <w:pPr>
              <w:rPr>
                <w:rFonts w:cs="Times New Roman"/>
              </w:rPr>
            </w:pPr>
            <w:r>
              <w:rPr>
                <w:rFonts w:cs="Times New Roman"/>
              </w:rPr>
              <w:t>α</w:t>
            </w:r>
          </w:p>
        </w:tc>
        <w:tc>
          <w:tcPr>
            <w:tcW w:w="3822" w:type="dxa"/>
          </w:tcPr>
          <w:p w14:paraId="52CC928C" w14:textId="611C7002" w:rsidR="00E7399B" w:rsidRDefault="00E7399B" w:rsidP="00E7399B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1</w:t>
            </w:r>
          </w:p>
        </w:tc>
      </w:tr>
      <w:tr w:rsidR="00E7399B" w14:paraId="26AEAE96" w14:textId="77777777" w:rsidTr="00E7399B">
        <w:tc>
          <w:tcPr>
            <w:tcW w:w="417" w:type="dxa"/>
          </w:tcPr>
          <w:p w14:paraId="75A85B4E" w14:textId="26663AF2" w:rsidR="00E7399B" w:rsidRDefault="00E7399B" w:rsidP="00E7399B">
            <w:pPr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</w:p>
        </w:tc>
        <w:tc>
          <w:tcPr>
            <w:tcW w:w="3932" w:type="dxa"/>
          </w:tcPr>
          <w:p w14:paraId="56C3C768" w14:textId="6E05B7C0" w:rsidR="00E7399B" w:rsidRDefault="00E7399B" w:rsidP="00E7399B">
            <w:pPr>
              <w:rPr>
                <w:rFonts w:cs="Times New Roman"/>
              </w:rPr>
            </w:pPr>
            <w:r>
              <w:rPr>
                <w:rFonts w:cs="Times New Roman"/>
              </w:rPr>
              <w:t>623,7 (</w:t>
            </w:r>
            <w:proofErr w:type="spellStart"/>
            <w:r>
              <w:rPr>
                <w:rFonts w:cs="Times New Roman"/>
              </w:rPr>
              <w:t>dèc</w:t>
            </w:r>
            <w:proofErr w:type="spellEnd"/>
            <w:r>
              <w:rPr>
                <w:rFonts w:cs="Times New Roman"/>
              </w:rPr>
              <w:t>)</w:t>
            </w:r>
          </w:p>
        </w:tc>
        <w:tc>
          <w:tcPr>
            <w:tcW w:w="891" w:type="dxa"/>
          </w:tcPr>
          <w:p w14:paraId="2FC5B53A" w14:textId="4C1DE0C5" w:rsidR="00E7399B" w:rsidRDefault="00E7399B" w:rsidP="00E7399B">
            <w:pPr>
              <w:rPr>
                <w:rFonts w:cs="Times New Roman"/>
              </w:rPr>
            </w:pPr>
            <w:r>
              <w:rPr>
                <w:rFonts w:cs="Times New Roman"/>
              </w:rPr>
              <w:t>-18,92</w:t>
            </w:r>
          </w:p>
        </w:tc>
        <w:tc>
          <w:tcPr>
            <w:tcW w:w="3822" w:type="dxa"/>
          </w:tcPr>
          <w:p w14:paraId="4EC640BF" w14:textId="6DAD3B1B" w:rsidR="00E7399B" w:rsidRDefault="00E7399B" w:rsidP="00E7399B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(</w:t>
            </w:r>
            <w:proofErr w:type="spellStart"/>
            <w:r>
              <w:rPr>
                <w:rFonts w:cs="Times New Roman"/>
              </w:rPr>
              <w:t>croiss</w:t>
            </w:r>
            <w:proofErr w:type="spellEnd"/>
            <w:r>
              <w:rPr>
                <w:rFonts w:cs="Times New Roman"/>
              </w:rPr>
              <w:t>)                      258,3</w:t>
            </w:r>
          </w:p>
        </w:tc>
      </w:tr>
    </w:tbl>
    <w:p w14:paraId="67E698B5" w14:textId="6C674286" w:rsidR="00E7399B" w:rsidRDefault="00E7399B" w:rsidP="00E7399B">
      <w:pPr>
        <w:spacing w:after="0"/>
        <w:rPr>
          <w:rFonts w:cs="Times New Roman"/>
        </w:rPr>
      </w:pPr>
    </w:p>
    <w:p w14:paraId="506FFF99" w14:textId="4CA7DB6F" w:rsid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>Pour tout 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[0 ; 12,675]</w:t>
      </w:r>
    </w:p>
    <w:p w14:paraId="180DD033" w14:textId="4388693A" w:rsidR="00E7399B" w:rsidRDefault="00E7399B" w:rsidP="00E7399B">
      <w:pPr>
        <w:spacing w:after="0"/>
        <w:rPr>
          <w:rFonts w:cs="Times New Roman"/>
        </w:rPr>
      </w:pPr>
      <w:r>
        <w:rPr>
          <w:rFonts w:cs="Times New Roman"/>
        </w:rPr>
        <w:t>F est décroissante or [0 ; 10,5]</w:t>
      </w:r>
      <w:r>
        <w:rPr>
          <w:rFonts w:ascii="Cambria Math" w:hAnsi="Cambria Math" w:cs="Cambria Math"/>
        </w:rPr>
        <w:t>⊂</w:t>
      </w:r>
      <w:r>
        <w:rPr>
          <w:rFonts w:cs="Times New Roman"/>
        </w:rPr>
        <w:t>[0 ; 12,675] alors f est décroissante sur [0 ; 10,5]</w:t>
      </w:r>
      <w:r w:rsidR="00B257BA">
        <w:rPr>
          <w:rFonts w:cs="Times New Roman"/>
        </w:rPr>
        <w:t>.</w:t>
      </w:r>
    </w:p>
    <w:p w14:paraId="6339B839" w14:textId="385D60F6" w:rsidR="00B257BA" w:rsidRDefault="00B257BA" w:rsidP="00E7399B">
      <w:pPr>
        <w:spacing w:after="0"/>
        <w:rPr>
          <w:rFonts w:cs="Times New Roman"/>
        </w:rPr>
      </w:pPr>
    </w:p>
    <w:p w14:paraId="715D99AD" w14:textId="2EDD79A9" w:rsidR="00B257BA" w:rsidRDefault="00B257BA" w:rsidP="00E7399B">
      <w:pPr>
        <w:spacing w:after="0"/>
        <w:rPr>
          <w:rFonts w:cs="Times New Roman"/>
        </w:rPr>
      </w:pPr>
    </w:p>
    <w:p w14:paraId="01910CF5" w14:textId="346AFB57" w:rsidR="00B257BA" w:rsidRDefault="00B257BA" w:rsidP="00E7399B">
      <w:pPr>
        <w:spacing w:after="0"/>
        <w:rPr>
          <w:rFonts w:cs="Times New Roman"/>
        </w:rPr>
      </w:pPr>
      <w:r>
        <w:rPr>
          <w:rFonts w:cs="Times New Roman"/>
        </w:rPr>
        <w:t>4)a)</w:t>
      </w:r>
    </w:p>
    <w:p w14:paraId="07390B68" w14:textId="79A5D53F" w:rsidR="00B257BA" w:rsidRDefault="00B257BA" w:rsidP="00E7399B">
      <w:pPr>
        <w:spacing w:after="0"/>
        <w:rPr>
          <w:rFonts w:cs="Times New Roman"/>
        </w:rPr>
      </w:pPr>
      <w:r>
        <w:rPr>
          <w:rFonts w:cs="Times New Roman"/>
        </w:rPr>
        <w:t>4x²-101,4x+623,7</w:t>
      </w:r>
    </w:p>
    <w:p w14:paraId="69F2BC95" w14:textId="2BFC7DED" w:rsidR="00B257BA" w:rsidRDefault="00B257BA" w:rsidP="00E7399B">
      <w:pPr>
        <w:spacing w:after="0"/>
        <w:rPr>
          <w:rFonts w:cs="Times New Roman"/>
        </w:rPr>
      </w:pPr>
      <w:r>
        <w:rPr>
          <w:rFonts w:cs="Times New Roman"/>
        </w:rPr>
        <w:t>Pour résoudre le souhait de l’éditeur :</w:t>
      </w:r>
    </w:p>
    <w:p w14:paraId="1077B63B" w14:textId="77ED2D63" w:rsidR="00B257BA" w:rsidRDefault="00B257BA" w:rsidP="00E7399B">
      <w:pPr>
        <w:spacing w:after="0"/>
        <w:rPr>
          <w:rFonts w:cs="Times New Roman"/>
        </w:rPr>
      </w:pPr>
      <w:r>
        <w:rPr>
          <w:rFonts w:cs="Times New Roman"/>
        </w:rPr>
        <w:t>4x²-101,4x+623,7=360</w:t>
      </w:r>
    </w:p>
    <w:p w14:paraId="60F313F7" w14:textId="64ECAB87" w:rsidR="00B257BA" w:rsidRDefault="00B257BA" w:rsidP="00E7399B">
      <w:pPr>
        <w:spacing w:after="0"/>
        <w:rPr>
          <w:rFonts w:cs="Times New Roman"/>
        </w:rPr>
      </w:pPr>
      <w:r w:rsidRPr="00B257BA">
        <w:rPr>
          <w:rFonts w:cs="Times New Roman"/>
        </w:rPr>
        <w:sym w:font="Wingdings" w:char="F0F3"/>
      </w:r>
      <w:r>
        <w:rPr>
          <w:rFonts w:cs="Times New Roman"/>
        </w:rPr>
        <w:t xml:space="preserve"> 4x²-101,4x+263,7=0</w:t>
      </w:r>
    </w:p>
    <w:p w14:paraId="667D36A7" w14:textId="6CA691FC" w:rsidR="00B257BA" w:rsidRDefault="00B257BA" w:rsidP="00E7399B">
      <w:pPr>
        <w:spacing w:after="0"/>
        <w:rPr>
          <w:rFonts w:cs="Times New Roman"/>
        </w:rPr>
      </w:pPr>
    </w:p>
    <w:p w14:paraId="4D3B7146" w14:textId="644C2D30" w:rsidR="00B257BA" w:rsidRDefault="00B257BA" w:rsidP="00E7399B">
      <w:pPr>
        <w:spacing w:after="0"/>
        <w:rPr>
          <w:rFonts w:cs="Times New Roman"/>
        </w:rPr>
      </w:pPr>
      <w:r>
        <w:rPr>
          <w:rFonts w:cs="Times New Roman"/>
        </w:rPr>
        <w:lastRenderedPageBreak/>
        <w:t>∆=b²-4ac</w:t>
      </w:r>
    </w:p>
    <w:p w14:paraId="596E69F8" w14:textId="3C542ABF" w:rsidR="00B257BA" w:rsidRDefault="00B257BA" w:rsidP="00E7399B">
      <w:pPr>
        <w:spacing w:after="0"/>
        <w:rPr>
          <w:rFonts w:cs="Times New Roman"/>
        </w:rPr>
      </w:pPr>
      <w:r>
        <w:rPr>
          <w:rFonts w:cs="Times New Roman"/>
        </w:rPr>
        <w:t>∆=10281,96-[4*4*263,7]</w:t>
      </w:r>
    </w:p>
    <w:p w14:paraId="03F8AA39" w14:textId="1B60FCB9" w:rsidR="00B257BA" w:rsidRDefault="00B257BA" w:rsidP="00E7399B">
      <w:pPr>
        <w:spacing w:after="0"/>
        <w:rPr>
          <w:rFonts w:cs="Times New Roman"/>
        </w:rPr>
      </w:pPr>
      <w:r>
        <w:rPr>
          <w:rFonts w:cs="Times New Roman"/>
        </w:rPr>
        <w:t>∆=6062,76</w:t>
      </w:r>
    </w:p>
    <w:p w14:paraId="72CC0950" w14:textId="2E13BB23" w:rsidR="00B257BA" w:rsidRDefault="00B257BA" w:rsidP="00E7399B">
      <w:pPr>
        <w:spacing w:after="0"/>
        <w:rPr>
          <w:rFonts w:cs="Times New Roman"/>
        </w:rPr>
      </w:pPr>
      <w:r>
        <w:rPr>
          <w:rFonts w:cs="Times New Roman"/>
        </w:rPr>
        <w:t>Alors ∆&gt;0, par conséquent :</w:t>
      </w:r>
    </w:p>
    <w:p w14:paraId="45FEF712" w14:textId="26314030" w:rsidR="00B257BA" w:rsidRDefault="00B257BA" w:rsidP="00E7399B">
      <w:pPr>
        <w:spacing w:after="0"/>
        <w:rPr>
          <w:rFonts w:cs="Times New Roman"/>
        </w:rPr>
      </w:pPr>
      <w:r>
        <w:rPr>
          <w:rFonts w:cs="Times New Roman"/>
        </w:rPr>
        <w:t>x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-b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 )</w:instrText>
      </w:r>
      <w:r>
        <w:rPr>
          <w:rFonts w:cs="Times New Roman"/>
        </w:rPr>
        <w:fldChar w:fldCharType="end"/>
      </w:r>
      <w:r>
        <w:rPr>
          <w:rFonts w:cs="Times New Roman"/>
        </w:rPr>
        <w:t>/2a</w:t>
      </w:r>
    </w:p>
    <w:p w14:paraId="4A782F2E" w14:textId="037C11E1" w:rsidR="00B257BA" w:rsidRDefault="00B257BA" w:rsidP="00E7399B">
      <w:pPr>
        <w:spacing w:after="0"/>
        <w:rPr>
          <w:rFonts w:cs="Times New Roman"/>
        </w:rPr>
      </w:pPr>
      <w:r>
        <w:rPr>
          <w:rFonts w:cs="Times New Roman"/>
        </w:rPr>
        <w:t>x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101,4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6062,76 )</w:instrText>
      </w:r>
      <w:r>
        <w:rPr>
          <w:rFonts w:cs="Times New Roman"/>
        </w:rPr>
        <w:fldChar w:fldCharType="end"/>
      </w:r>
      <w:r>
        <w:rPr>
          <w:rFonts w:cs="Times New Roman"/>
        </w:rPr>
        <w:t>/8</w:t>
      </w:r>
    </w:p>
    <w:p w14:paraId="49C6A70D" w14:textId="65036E0B" w:rsidR="00B257BA" w:rsidRDefault="00B257BA" w:rsidP="00E7399B">
      <w:pPr>
        <w:spacing w:after="0"/>
        <w:rPr>
          <w:rFonts w:cs="Times New Roman"/>
        </w:rPr>
      </w:pPr>
    </w:p>
    <w:p w14:paraId="4FA19168" w14:textId="257C2957" w:rsidR="00B257BA" w:rsidRDefault="00B257BA" w:rsidP="00E7399B">
      <w:pPr>
        <w:spacing w:after="0"/>
        <w:rPr>
          <w:rFonts w:cs="Times New Roman"/>
        </w:rPr>
      </w:pPr>
      <w:r>
        <w:rPr>
          <w:rFonts w:cs="Times New Roman"/>
        </w:rPr>
        <w:t>x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101,4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6062,76 )</w:instrText>
      </w:r>
      <w:r>
        <w:rPr>
          <w:rFonts w:cs="Times New Roman"/>
        </w:rPr>
        <w:fldChar w:fldCharType="end"/>
      </w:r>
      <w:r>
        <w:rPr>
          <w:rFonts w:cs="Times New Roman"/>
        </w:rPr>
        <w:t>/8</w:t>
      </w:r>
    </w:p>
    <w:p w14:paraId="274ABA82" w14:textId="78E1E723" w:rsidR="005A4186" w:rsidRDefault="005A4186" w:rsidP="00E7399B">
      <w:pPr>
        <w:spacing w:after="0"/>
        <w:rPr>
          <w:rFonts w:cs="Times New Roman"/>
        </w:rPr>
      </w:pPr>
    </w:p>
    <w:p w14:paraId="0D6D28B9" w14:textId="43A1C381" w:rsidR="005A4186" w:rsidRDefault="0040241C" w:rsidP="00E7399B">
      <w:pPr>
        <w:spacing w:after="0"/>
        <w:rPr>
          <w:rFonts w:cs="Times New Roman"/>
        </w:rPr>
      </w:pPr>
      <w:r>
        <w:rPr>
          <w:rFonts w:cs="Times New Roman"/>
        </w:rPr>
        <w:t>Ex vec</w:t>
      </w:r>
      <w:r w:rsidR="001C1CAD">
        <w:rPr>
          <w:rFonts w:cs="Times New Roman"/>
        </w:rPr>
        <w:t>teur</w:t>
      </w:r>
      <w:r>
        <w:rPr>
          <w:rFonts w:cs="Times New Roman"/>
        </w:rPr>
        <w:t xml:space="preserve"> Guez, OMJS</w:t>
      </w:r>
    </w:p>
    <w:p w14:paraId="3FB37976" w14:textId="6AC7225C" w:rsidR="0040241C" w:rsidRDefault="001C1CAD" w:rsidP="00E7399B">
      <w:pPr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’A)</w:instrText>
      </w:r>
      <w:r>
        <w:rPr>
          <w:rFonts w:cs="Times New Roman"/>
        </w:rPr>
        <w:fldChar w:fldCharType="end"/>
      </w:r>
      <w:r w:rsidR="0040241C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C)</w:instrText>
      </w:r>
      <w:r>
        <w:rPr>
          <w:rFonts w:cs="Times New Roman"/>
        </w:rPr>
        <w:fldChar w:fldCharType="end"/>
      </w:r>
      <w:r w:rsidR="0040241C">
        <w:rPr>
          <w:rFonts w:cs="Times New Roman"/>
        </w:rPr>
        <w:t>=0</w:t>
      </w:r>
    </w:p>
    <w:p w14:paraId="4D982FF7" w14:textId="05E2A58C" w:rsidR="0040241C" w:rsidRDefault="001C1CAD" w:rsidP="00E7399B">
      <w:pPr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’B)</w:instrText>
      </w:r>
      <w:r>
        <w:rPr>
          <w:rFonts w:cs="Times New Roman"/>
        </w:rPr>
        <w:fldChar w:fldCharType="end"/>
      </w:r>
      <w:r w:rsidR="0040241C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’C)</w:instrText>
      </w:r>
      <w:r>
        <w:rPr>
          <w:rFonts w:cs="Times New Roman"/>
        </w:rPr>
        <w:fldChar w:fldCharType="end"/>
      </w:r>
      <w:r w:rsidR="0040241C">
        <w:rPr>
          <w:rFonts w:cs="Times New Roman"/>
        </w:rPr>
        <w:t>=0</w:t>
      </w:r>
    </w:p>
    <w:p w14:paraId="50B18BF7" w14:textId="276C4EAB" w:rsidR="0040241C" w:rsidRDefault="001C1CAD" w:rsidP="00E7399B">
      <w:pPr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C’A)</w:instrText>
      </w:r>
      <w:r>
        <w:rPr>
          <w:rFonts w:cs="Times New Roman"/>
        </w:rPr>
        <w:fldChar w:fldCharType="end"/>
      </w:r>
      <w:r w:rsidR="0040241C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C’B)</w:instrText>
      </w:r>
      <w:r>
        <w:rPr>
          <w:rFonts w:cs="Times New Roman"/>
        </w:rPr>
        <w:fldChar w:fldCharType="end"/>
      </w:r>
      <w:r w:rsidR="0040241C">
        <w:rPr>
          <w:rFonts w:cs="Times New Roman"/>
        </w:rPr>
        <w:t>=0</w:t>
      </w:r>
    </w:p>
    <w:p w14:paraId="0DEC8A74" w14:textId="435E97C3" w:rsidR="0040241C" w:rsidRPr="001C1CAD" w:rsidRDefault="001C1CAD" w:rsidP="00E7399B">
      <w:pPr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GA)</w:instrText>
      </w:r>
      <w:r>
        <w:rPr>
          <w:rFonts w:cs="Times New Roman"/>
        </w:rPr>
        <w:fldChar w:fldCharType="end"/>
      </w:r>
      <w:r w:rsidR="0040241C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GB)</w:instrText>
      </w:r>
      <w:r>
        <w:rPr>
          <w:rFonts w:cs="Times New Roman"/>
        </w:rPr>
        <w:fldChar w:fldCharType="end"/>
      </w:r>
      <w:r w:rsidR="0040241C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GC)</w:instrText>
      </w:r>
      <w:r>
        <w:rPr>
          <w:rFonts w:cs="Times New Roman"/>
        </w:rPr>
        <w:fldChar w:fldCharType="end"/>
      </w:r>
    </w:p>
    <w:p w14:paraId="4CD27EB8" w14:textId="42542FFC" w:rsidR="0040241C" w:rsidRDefault="0040241C" w:rsidP="00E7399B">
      <w:pPr>
        <w:spacing w:after="0"/>
        <w:rPr>
          <w:rFonts w:cs="Times New Roman"/>
        </w:rPr>
      </w:pPr>
    </w:p>
    <w:p w14:paraId="32C1B9E7" w14:textId="590E9148" w:rsidR="0040241C" w:rsidRPr="001C1CAD" w:rsidRDefault="0040241C" w:rsidP="00E7399B">
      <w:pPr>
        <w:spacing w:after="0"/>
        <w:rPr>
          <w:rFonts w:cs="Times New Roman"/>
        </w:rPr>
      </w:pPr>
      <w:r>
        <w:rPr>
          <w:rFonts w:cs="Times New Roman"/>
        </w:rPr>
        <w:t>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</w:instrText>
      </w:r>
      <w:r w:rsidR="00C33831">
        <w:rPr>
          <w:rFonts w:cs="Times New Roman"/>
        </w:rPr>
        <w:instrText>'</w:instrText>
      </w:r>
      <w:r w:rsidR="001C1CAD">
        <w:rPr>
          <w:rFonts w:cs="Times New Roman"/>
        </w:rPr>
        <w:instrText>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 xml:space="preserve"> et 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)</w:instrText>
      </w:r>
      <w:r w:rsidR="001C1CAD">
        <w:rPr>
          <w:rFonts w:cs="Times New Roman"/>
        </w:rPr>
        <w:fldChar w:fldCharType="end"/>
      </w:r>
    </w:p>
    <w:p w14:paraId="18D06E4A" w14:textId="2875D4FF" w:rsidR="0040241C" w:rsidRPr="000D6551" w:rsidRDefault="0040241C" w:rsidP="00E7399B">
      <w:pPr>
        <w:spacing w:after="0"/>
        <w:rPr>
          <w:rFonts w:cs="Times New Roman"/>
        </w:rPr>
      </w:pPr>
      <w:r>
        <w:rPr>
          <w:rFonts w:cs="Times New Roman"/>
        </w:rPr>
        <w:t xml:space="preserve">(r) 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A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C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EQ \o(\s\up8(\d\fo2()</w:instrTex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74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instrText>);0)</w:instrText>
      </w:r>
      <w:r w:rsidR="000D6551">
        <w:rPr>
          <w:rFonts w:cs="Times New Roman"/>
        </w:rPr>
        <w:fldChar w:fldCharType="end"/>
      </w:r>
      <w:r w:rsidRPr="0040241C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A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C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EQ \o(\s\up8(\d\fo2()</w:instrTex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74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instrText>);0)</w:instrText>
      </w:r>
      <w:r w:rsidR="000D6551">
        <w:rPr>
          <w:rFonts w:cs="Times New Roman"/>
        </w:rPr>
        <w:fldChar w:fldCharType="end"/>
      </w:r>
    </w:p>
    <w:p w14:paraId="0EC902D1" w14:textId="33561424" w:rsidR="0040241C" w:rsidRPr="000D6551" w:rsidRDefault="0040241C" w:rsidP="0040241C">
      <w:pPr>
        <w:spacing w:after="0"/>
        <w:ind w:left="1843"/>
        <w:rPr>
          <w:rFonts w:cs="Times New Roman"/>
        </w:rPr>
      </w:pPr>
      <w:r w:rsidRPr="0040241C">
        <w:rPr>
          <w:rFonts w:cs="Times New Roman"/>
        </w:rPr>
        <w:sym w:font="Wingdings" w:char="F0F3"/>
      </w:r>
      <w:r>
        <w:rPr>
          <w:rFonts w:cs="Times New Roman"/>
        </w:rPr>
        <w:t xml:space="preserve"> 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A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DC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EQ \o(\s\up8(\d\fo2()</w:instrTex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74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instrText>);0)</w:instrText>
      </w:r>
      <w:r w:rsidR="000D6551">
        <w:rPr>
          <w:rFonts w:cs="Times New Roman"/>
        </w:rPr>
        <w:fldChar w:fldCharType="end"/>
      </w:r>
    </w:p>
    <w:p w14:paraId="3466F115" w14:textId="6904CF75" w:rsidR="0040241C" w:rsidRPr="000D6551" w:rsidRDefault="0040241C" w:rsidP="0040241C">
      <w:pPr>
        <w:spacing w:after="0"/>
        <w:ind w:left="1843"/>
        <w:rPr>
          <w:rFonts w:cs="Times New Roman"/>
        </w:rPr>
      </w:pPr>
      <w:r w:rsidRPr="0040241C">
        <w:rPr>
          <w:rFonts w:cs="Times New Roman"/>
        </w:rPr>
        <w:sym w:font="Wingdings" w:char="F0F3"/>
      </w:r>
      <w:r>
        <w:rPr>
          <w:rFonts w:cs="Times New Roman"/>
        </w:rPr>
        <w:t>-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’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’A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’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’C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EQ \o(\s\up8(\d\fo2()</w:instrTex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74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instrText>);0)</w:instrText>
      </w:r>
      <w:r w:rsidR="000D6551">
        <w:rPr>
          <w:rFonts w:cs="Times New Roman"/>
        </w:rPr>
        <w:fldChar w:fldCharType="end"/>
      </w:r>
    </w:p>
    <w:p w14:paraId="054C084E" w14:textId="7268472F" w:rsidR="0040241C" w:rsidRPr="000D6551" w:rsidRDefault="0040241C" w:rsidP="0040241C">
      <w:pPr>
        <w:spacing w:after="0"/>
        <w:ind w:left="1843"/>
        <w:rPr>
          <w:rFonts w:cs="Times New Roman"/>
        </w:rPr>
      </w:pPr>
      <w:r w:rsidRPr="0040241C">
        <w:rPr>
          <w:rFonts w:cs="Times New Roman"/>
        </w:rPr>
        <w:sym w:font="Wingdings" w:char="F0F3"/>
      </w:r>
      <w:r>
        <w:rPr>
          <w:rFonts w:cs="Times New Roman"/>
        </w:rPr>
        <w:t>-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’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  <w:strike/>
        </w:rPr>
        <w:fldChar w:fldCharType="begin"/>
      </w:r>
      <w:r w:rsidR="001C1CAD">
        <w:rPr>
          <w:rFonts w:cs="Times New Roman"/>
          <w:strike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</w:instrText>
      </w:r>
      <w:r w:rsidR="001C1CAD" w:rsidRPr="0040241C">
        <w:rPr>
          <w:rFonts w:cs="Times New Roman"/>
          <w:strike/>
        </w:rPr>
        <w:instrText>BA</w:instrText>
      </w:r>
      <w:r w:rsidR="001C1CAD">
        <w:rPr>
          <w:rFonts w:cs="Times New Roman"/>
          <w:strike/>
        </w:rPr>
        <w:instrText>)</w:instrText>
      </w:r>
      <w:r w:rsidR="001C1CAD">
        <w:rPr>
          <w:rFonts w:cs="Times New Roman"/>
          <w:strike/>
        </w:rPr>
        <w:fldChar w:fldCharType="end"/>
      </w:r>
      <w:r w:rsidRPr="0040241C">
        <w:rPr>
          <w:rFonts w:cs="Times New Roman"/>
          <w:strike/>
        </w:rPr>
        <w:t>+</w:t>
      </w:r>
      <w:r w:rsidR="001C1CAD">
        <w:rPr>
          <w:rFonts w:cs="Times New Roman"/>
          <w:strike/>
        </w:rPr>
        <w:fldChar w:fldCharType="begin"/>
      </w:r>
      <w:r w:rsidR="001C1CAD">
        <w:rPr>
          <w:rFonts w:cs="Times New Roman"/>
          <w:strike/>
        </w:rPr>
        <w:instrText xml:space="preserve"> EQ \o(\s\up8(\d\fo2()</w:instrText>
      </w:r>
      <w:r w:rsidR="001C1CAD">
        <w:rPr>
          <w:rFonts w:cs="Times New Roman"/>
          <w:strike/>
        </w:rPr>
        <w:fldChar w:fldCharType="begin"/>
      </w:r>
      <w:r w:rsidR="001C1CAD">
        <w:rPr>
          <w:rFonts w:cs="Times New Roman"/>
          <w:strike/>
        </w:rPr>
        <w:instrText xml:space="preserve"> SYMBOL \f"Symbol"190\h\s5 </w:instrText>
      </w:r>
      <w:r w:rsidR="001C1CAD">
        <w:rPr>
          <w:rFonts w:cs="Times New Roman"/>
          <w:strike/>
        </w:rPr>
        <w:fldChar w:fldCharType="end"/>
      </w:r>
      <w:r w:rsidR="001C1CAD">
        <w:rPr>
          <w:rFonts w:cs="Times New Roman"/>
          <w:strike/>
        </w:rPr>
        <w:fldChar w:fldCharType="begin"/>
      </w:r>
      <w:r w:rsidR="001C1CAD">
        <w:rPr>
          <w:rFonts w:cs="Times New Roman"/>
          <w:strike/>
        </w:rPr>
        <w:instrText xml:space="preserve"> SYMBOL \f"Symbol"190\h\s5 </w:instrText>
      </w:r>
      <w:r w:rsidR="001C1CAD">
        <w:rPr>
          <w:rFonts w:cs="Times New Roman"/>
          <w:strike/>
        </w:rPr>
        <w:fldChar w:fldCharType="end"/>
      </w:r>
      <w:r w:rsidR="001C1CAD">
        <w:rPr>
          <w:rFonts w:cs="Times New Roman"/>
          <w:strike/>
        </w:rPr>
        <w:fldChar w:fldCharType="begin"/>
      </w:r>
      <w:r w:rsidR="001C1CAD">
        <w:rPr>
          <w:rFonts w:cs="Times New Roman"/>
          <w:strike/>
        </w:rPr>
        <w:instrText xml:space="preserve"> SYMBOL \f"Symbol"174\h\s5 </w:instrText>
      </w:r>
      <w:r w:rsidR="001C1CAD">
        <w:rPr>
          <w:rFonts w:cs="Times New Roman"/>
          <w:strike/>
        </w:rPr>
        <w:fldChar w:fldCharType="end"/>
      </w:r>
      <w:r w:rsidR="001C1CAD">
        <w:rPr>
          <w:rFonts w:cs="Times New Roman"/>
          <w:strike/>
        </w:rPr>
        <w:instrText>);</w:instrText>
      </w:r>
      <w:r w:rsidR="001C1CAD" w:rsidRPr="0040241C">
        <w:rPr>
          <w:rFonts w:cs="Times New Roman"/>
          <w:strike/>
        </w:rPr>
        <w:instrText>B’C</w:instrText>
      </w:r>
      <w:r w:rsidR="001C1CAD">
        <w:rPr>
          <w:rFonts w:cs="Times New Roman"/>
          <w:strike/>
        </w:rPr>
        <w:instrText>)</w:instrText>
      </w:r>
      <w:r w:rsidR="001C1CAD">
        <w:rPr>
          <w:rFonts w:cs="Times New Roman"/>
          <w:strike/>
        </w:rPr>
        <w:fldChar w:fldCharType="end"/>
      </w:r>
      <w:r>
        <w:rPr>
          <w:rFonts w:cs="Times New Roman"/>
        </w:rPr>
        <w:t xml:space="preserve"> =</w: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EQ \o(\s\up8(\d\fo2()</w:instrTex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74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instrText>);0)</w:instrText>
      </w:r>
      <w:r w:rsidR="000D6551">
        <w:rPr>
          <w:rFonts w:cs="Times New Roman"/>
        </w:rPr>
        <w:fldChar w:fldCharType="end"/>
      </w:r>
    </w:p>
    <w:p w14:paraId="324ED2D3" w14:textId="6A0D63F2" w:rsidR="0040241C" w:rsidRPr="000D6551" w:rsidRDefault="0040241C" w:rsidP="0040241C">
      <w:pPr>
        <w:spacing w:after="0"/>
        <w:ind w:left="1843"/>
        <w:rPr>
          <w:rFonts w:cs="Times New Roman"/>
        </w:rPr>
      </w:pPr>
      <w:r w:rsidRPr="0040241C">
        <w:rPr>
          <w:rFonts w:cs="Times New Roman"/>
        </w:rPr>
        <w:sym w:font="Wingdings" w:char="F0F3"/>
      </w:r>
      <w:r>
        <w:rPr>
          <w:rFonts w:cs="Times New Roman"/>
        </w:rPr>
        <w:t>-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’=</w: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EQ \o(\s\up8(\d\fo2()</w:instrText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90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fldChar w:fldCharType="begin"/>
      </w:r>
      <w:r w:rsidR="000D6551">
        <w:rPr>
          <w:rFonts w:cs="Times New Roman"/>
        </w:rPr>
        <w:instrText xml:space="preserve"> SYMBOL \f"Symbol"174\h\s5 </w:instrText>
      </w:r>
      <w:r w:rsidR="000D6551">
        <w:rPr>
          <w:rFonts w:cs="Times New Roman"/>
        </w:rPr>
        <w:fldChar w:fldCharType="end"/>
      </w:r>
      <w:r w:rsidR="000D6551">
        <w:rPr>
          <w:rFonts w:cs="Times New Roman"/>
        </w:rPr>
        <w:instrText>);0)</w:instrText>
      </w:r>
      <w:r w:rsidR="000D6551">
        <w:rPr>
          <w:rFonts w:cs="Times New Roman"/>
        </w:rPr>
        <w:fldChar w:fldCharType="end"/>
      </w:r>
    </w:p>
    <w:p w14:paraId="2BBBE937" w14:textId="77777777" w:rsidR="00912476" w:rsidRDefault="00912476" w:rsidP="00912476">
      <w:pPr>
        <w:spacing w:after="0"/>
        <w:rPr>
          <w:rFonts w:cs="Times New Roman"/>
        </w:rPr>
      </w:pPr>
    </w:p>
    <w:p w14:paraId="16F380F1" w14:textId="652D2658" w:rsidR="0040241C" w:rsidRPr="001C1CAD" w:rsidRDefault="00884CE9" w:rsidP="00884CE9">
      <w:pPr>
        <w:spacing w:after="0"/>
        <w:rPr>
          <w:rFonts w:cs="Times New Roman"/>
        </w:rPr>
      </w:pPr>
      <w:r>
        <w:rPr>
          <w:rFonts w:cs="Times New Roman"/>
        </w:rPr>
        <w:t>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 xml:space="preserve"> = 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 xml:space="preserve">’ </w:t>
      </w:r>
      <w:r w:rsidRPr="00884CE9">
        <w:rPr>
          <w:rFonts w:cs="Times New Roman"/>
        </w:rPr>
        <w:sym w:font="Wingdings" w:char="F0F3"/>
      </w:r>
      <w:r>
        <w:rPr>
          <w:rFonts w:cs="Times New Roman"/>
        </w:rPr>
        <w:t xml:space="preserve"> 3(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’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’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)=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’)</w:instrText>
      </w:r>
      <w:r w:rsidR="001C1CAD">
        <w:rPr>
          <w:rFonts w:cs="Times New Roman"/>
        </w:rPr>
        <w:fldChar w:fldCharType="end"/>
      </w:r>
    </w:p>
    <w:p w14:paraId="120912B1" w14:textId="5CA15C95" w:rsidR="00884CE9" w:rsidRPr="001C1CAD" w:rsidRDefault="00884CE9" w:rsidP="00884CE9">
      <w:pPr>
        <w:spacing w:after="0"/>
        <w:ind w:left="1276"/>
        <w:rPr>
          <w:rFonts w:cs="Times New Roman"/>
        </w:rPr>
      </w:pPr>
      <w:r w:rsidRPr="00884CE9">
        <w:rPr>
          <w:rFonts w:cs="Times New Roman"/>
        </w:rPr>
        <w:sym w:font="Wingdings" w:char="F0F3"/>
      </w:r>
      <w:r>
        <w:rPr>
          <w:rFonts w:cs="Times New Roman"/>
        </w:rPr>
        <w:t xml:space="preserve"> 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’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’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’)</w:instrText>
      </w:r>
      <w:r w:rsidR="001C1CAD">
        <w:rPr>
          <w:rFonts w:cs="Times New Roman"/>
        </w:rPr>
        <w:fldChar w:fldCharType="end"/>
      </w:r>
    </w:p>
    <w:p w14:paraId="02013383" w14:textId="741F24EF" w:rsidR="00884CE9" w:rsidRPr="001C1CAD" w:rsidRDefault="00884CE9" w:rsidP="00884CE9">
      <w:pPr>
        <w:spacing w:after="0"/>
        <w:ind w:left="1276"/>
        <w:rPr>
          <w:rFonts w:cs="Times New Roman"/>
        </w:rPr>
      </w:pPr>
      <w:r w:rsidRPr="00884CE9">
        <w:rPr>
          <w:rFonts w:cs="Times New Roman"/>
        </w:rPr>
        <w:sym w:font="Wingdings" w:char="F0F3"/>
      </w:r>
      <w:r>
        <w:rPr>
          <w:rFonts w:cs="Times New Roman"/>
        </w:rPr>
        <w:t xml:space="preserve"> 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’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-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’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-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’G)</w:instrText>
      </w:r>
      <w:r w:rsidR="001C1CAD">
        <w:rPr>
          <w:rFonts w:cs="Times New Roman"/>
        </w:rPr>
        <w:fldChar w:fldCharType="end"/>
      </w:r>
    </w:p>
    <w:p w14:paraId="668EEE62" w14:textId="0CE6774D" w:rsidR="00884CE9" w:rsidRPr="001C1CAD" w:rsidRDefault="00884CE9" w:rsidP="00884CE9">
      <w:pPr>
        <w:spacing w:after="0"/>
        <w:ind w:left="1276"/>
        <w:rPr>
          <w:rFonts w:cs="Times New Roman"/>
        </w:rPr>
      </w:pPr>
      <w:r w:rsidRPr="00884CE9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BB’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B’)</w:instrText>
      </w:r>
      <w:r w:rsidR="001C1CAD">
        <w:rPr>
          <w:rFonts w:cs="Times New Roman"/>
        </w:rPr>
        <w:fldChar w:fldCharType="end"/>
      </w:r>
    </w:p>
    <w:p w14:paraId="498F291D" w14:textId="14292085" w:rsidR="00912476" w:rsidRDefault="00912476" w:rsidP="00912476">
      <w:pPr>
        <w:spacing w:after="0"/>
        <w:rPr>
          <w:rFonts w:cs="Times New Roman"/>
        </w:rPr>
      </w:pPr>
    </w:p>
    <w:p w14:paraId="08D13FC6" w14:textId="1B258610" w:rsidR="00912476" w:rsidRPr="001C1CAD" w:rsidRDefault="00912476" w:rsidP="00912476">
      <w:pPr>
        <w:spacing w:after="0"/>
        <w:rPr>
          <w:rFonts w:cs="Times New Roman"/>
        </w:rPr>
      </w:pPr>
      <w:r>
        <w:rPr>
          <w:rFonts w:cs="Times New Roman"/>
        </w:rPr>
        <w:t>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C)</w:instrText>
      </w:r>
      <w:r w:rsidR="001C1CAD">
        <w:rPr>
          <w:rFonts w:cs="Times New Roman"/>
        </w:rPr>
        <w:fldChar w:fldCharType="end"/>
      </w:r>
    </w:p>
    <w:p w14:paraId="2B5EEC1D" w14:textId="74808FEE" w:rsidR="00912476" w:rsidRDefault="001C1CAD" w:rsidP="00912476">
      <w:pPr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GA)</w:instrText>
      </w:r>
      <w:r>
        <w:rPr>
          <w:rFonts w:cs="Times New Roman"/>
        </w:rPr>
        <w:fldChar w:fldCharType="end"/>
      </w:r>
      <w:r w:rsidR="00912476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GB)</w:instrText>
      </w:r>
      <w:r>
        <w:rPr>
          <w:rFonts w:cs="Times New Roman"/>
        </w:rPr>
        <w:fldChar w:fldCharType="end"/>
      </w:r>
      <w:r w:rsidR="00912476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GC)</w:instrText>
      </w:r>
      <w:r>
        <w:rPr>
          <w:rFonts w:cs="Times New Roman"/>
        </w:rPr>
        <w:fldChar w:fldCharType="end"/>
      </w:r>
      <w:r w:rsidR="00912476">
        <w:rPr>
          <w:rFonts w:cs="Times New Roman"/>
        </w:rPr>
        <w:t>=0</w:t>
      </w:r>
    </w:p>
    <w:p w14:paraId="4F28F439" w14:textId="36A4A7B8" w:rsidR="00912476" w:rsidRDefault="00912476" w:rsidP="00912476">
      <w:pPr>
        <w:spacing w:after="0"/>
        <w:rPr>
          <w:rFonts w:cs="Times New Roman"/>
        </w:rPr>
      </w:pPr>
      <w:r w:rsidRPr="00912476">
        <w:rPr>
          <w:rFonts w:cs="Times New Roman"/>
        </w:rPr>
        <w:sym w:font="Wingdings" w:char="F0F3"/>
      </w:r>
      <w:r>
        <w:rPr>
          <w:rFonts w:cs="Times New Roman"/>
        </w:rPr>
        <w:t>(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C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A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)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C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)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C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4345DC0B" w14:textId="2594A153" w:rsidR="00912476" w:rsidRDefault="00912476" w:rsidP="00912476">
      <w:pPr>
        <w:spacing w:after="0"/>
        <w:rPr>
          <w:rFonts w:cs="Times New Roman"/>
        </w:rPr>
      </w:pPr>
      <w:r w:rsidRPr="00912476">
        <w:rPr>
          <w:rFonts w:cs="Times New Roman"/>
        </w:rPr>
        <w:sym w:font="Wingdings" w:char="F0F3"/>
      </w:r>
      <w:r>
        <w:rPr>
          <w:rFonts w:cs="Times New Roman"/>
        </w:rPr>
        <w:t>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C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A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B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5D94C382" w14:textId="23C6D666" w:rsidR="00912476" w:rsidRDefault="00167010" w:rsidP="00912476">
      <w:pPr>
        <w:spacing w:after="0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90A48F6" wp14:editId="77D8DC79">
                <wp:simplePos x="0" y="0"/>
                <wp:positionH relativeFrom="column">
                  <wp:posOffset>1182743</wp:posOffset>
                </wp:positionH>
                <wp:positionV relativeFrom="paragraph">
                  <wp:posOffset>82509</wp:posOffset>
                </wp:positionV>
                <wp:extent cx="134620" cy="633730"/>
                <wp:effectExtent l="0" t="1905" r="15875" b="53975"/>
                <wp:wrapNone/>
                <wp:docPr id="68" name="Accolade ouvrant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34620" cy="633730"/>
                        </a:xfrm>
                        <a:prstGeom prst="leftBrace">
                          <a:avLst>
                            <a:gd name="adj1" fmla="val 0"/>
                            <a:gd name="adj2" fmla="val 15319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89B257" id="Accolade ouvrante 68" o:spid="_x0000_s1026" type="#_x0000_t87" style="position:absolute;margin-left:93.15pt;margin-top:6.5pt;width:10.6pt;height:49.9pt;rotation:-90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" adj="0,3309" strokecolor="black [3200]" strokeweight=".5pt">
                <v:stroke joinstyle="miter"/>
              </v:shape>
            </w:pict>
          </mc:Fallback>
        </mc:AlternateContent>
      </w:r>
      <w:r w:rsidR="00912476" w:rsidRPr="00912476">
        <w:rPr>
          <w:rFonts w:cs="Times New Roman"/>
        </w:rPr>
        <w:sym w:font="Wingdings" w:char="F0F3"/>
      </w:r>
      <w:r w:rsidR="00912476">
        <w:rPr>
          <w:rFonts w:cs="Times New Roman"/>
        </w:rPr>
        <w:t>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C)</w:instrText>
      </w:r>
      <w:r w:rsidR="001C1CAD">
        <w:rPr>
          <w:rFonts w:cs="Times New Roman"/>
        </w:rPr>
        <w:fldChar w:fldCharType="end"/>
      </w:r>
      <w:r w:rsidR="00912476">
        <w:rPr>
          <w:rFonts w:cs="Times New Roman"/>
        </w:rPr>
        <w:t>+(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C’)</w:instrText>
      </w:r>
      <w:r w:rsidR="001C1CAD">
        <w:rPr>
          <w:rFonts w:cs="Times New Roman"/>
        </w:rPr>
        <w:fldChar w:fldCharType="end"/>
      </w:r>
      <w:r w:rsidR="00912476"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’A)</w:instrText>
      </w:r>
      <w:r w:rsidR="001C1CAD">
        <w:rPr>
          <w:rFonts w:cs="Times New Roman"/>
        </w:rPr>
        <w:fldChar w:fldCharType="end"/>
      </w:r>
      <w:r w:rsidR="00912476">
        <w:rPr>
          <w:rFonts w:cs="Times New Roman"/>
        </w:rPr>
        <w:t>)(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C’)</w:instrText>
      </w:r>
      <w:r w:rsidR="001C1CAD">
        <w:rPr>
          <w:rFonts w:cs="Times New Roman"/>
        </w:rPr>
        <w:fldChar w:fldCharType="end"/>
      </w:r>
      <w:r w:rsidR="00912476"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’B)</w:instrText>
      </w:r>
      <w:r w:rsidR="001C1CAD">
        <w:rPr>
          <w:rFonts w:cs="Times New Roman"/>
        </w:rPr>
        <w:fldChar w:fldCharType="end"/>
      </w:r>
      <w:r w:rsidR="00912476">
        <w:rPr>
          <w:rFonts w:cs="Times New Roman"/>
        </w:rPr>
        <w:t>)=0</w:t>
      </w:r>
    </w:p>
    <w:p w14:paraId="04CD7657" w14:textId="7B86C2B4" w:rsidR="00912476" w:rsidRDefault="00912476" w:rsidP="00912476">
      <w:pPr>
        <w:spacing w:after="0"/>
        <w:rPr>
          <w:rFonts w:cs="Times New Roman"/>
        </w:rPr>
      </w:pPr>
      <w:r w:rsidRPr="00912476">
        <w:rPr>
          <w:rFonts w:cs="Times New Roman"/>
        </w:rPr>
        <w:sym w:font="Wingdings" w:char="F0F3"/>
      </w:r>
      <w:r w:rsidR="00167010">
        <w:rPr>
          <w:rFonts w:cs="Times New Roman"/>
        </w:rPr>
        <w:t>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C)</w:instrText>
      </w:r>
      <w:r w:rsidR="001C1CAD">
        <w:rPr>
          <w:rFonts w:cs="Times New Roman"/>
        </w:rPr>
        <w:fldChar w:fldCharType="end"/>
      </w:r>
      <w:r w:rsidR="00167010">
        <w:rPr>
          <w:rFonts w:cs="Times New Roman"/>
        </w:rPr>
        <w:t>+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C’)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</w:instrText>
      </w:r>
      <w:r w:rsidR="001C1CAD">
        <w:rPr>
          <w:rFonts w:cs="Times New Roman"/>
        </w:rPr>
        <w:fldChar w:fldCharType="end"/>
      </w:r>
      <w:r w:rsidR="00167010"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’A)</w:instrText>
      </w:r>
      <w:r w:rsidR="001C1CAD">
        <w:rPr>
          <w:rFonts w:cs="Times New Roman"/>
        </w:rPr>
        <w:fldChar w:fldCharType="end"/>
      </w:r>
      <w:r w:rsidR="00167010"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’B)</w:instrText>
      </w:r>
      <w:r w:rsidR="001C1CAD">
        <w:rPr>
          <w:rFonts w:cs="Times New Roman"/>
        </w:rPr>
        <w:fldChar w:fldCharType="end"/>
      </w:r>
      <w:r w:rsidR="00167010">
        <w:rPr>
          <w:rFonts w:cs="Times New Roman"/>
        </w:rPr>
        <w:t>=0</w:t>
      </w:r>
    </w:p>
    <w:p w14:paraId="7ED4AB80" w14:textId="76446276" w:rsidR="00167010" w:rsidRPr="00AB614F" w:rsidRDefault="00167010" w:rsidP="00912476">
      <w:pPr>
        <w:spacing w:after="0"/>
        <w:rPr>
          <w:rFonts w:cs="Times New Roman"/>
        </w:rPr>
      </w:pPr>
      <w:r>
        <w:rPr>
          <w:rFonts w:cs="Times New Roman"/>
        </w:rPr>
        <w:t xml:space="preserve">                       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0)</w:instrText>
      </w:r>
      <w:r w:rsidR="00AB614F">
        <w:rPr>
          <w:rFonts w:cs="Times New Roman"/>
        </w:rPr>
        <w:fldChar w:fldCharType="end"/>
      </w:r>
    </w:p>
    <w:p w14:paraId="136CB8CD" w14:textId="66FE943C" w:rsidR="00167010" w:rsidRPr="001C1CAD" w:rsidRDefault="00167010" w:rsidP="00912476">
      <w:pPr>
        <w:spacing w:after="0"/>
        <w:rPr>
          <w:rFonts w:cs="Times New Roman"/>
        </w:rPr>
      </w:pPr>
      <w:r w:rsidRPr="00167010">
        <w:rPr>
          <w:rFonts w:cs="Times New Roman"/>
        </w:rPr>
        <w:sym w:font="Wingdings" w:char="F0F3"/>
      </w:r>
      <w:r>
        <w:rPr>
          <w:rFonts w:cs="Times New Roman"/>
        </w:rPr>
        <w:t>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GC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-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C’)</w:instrText>
      </w:r>
      <w:r w:rsidR="001C1CAD">
        <w:rPr>
          <w:rFonts w:cs="Times New Roman"/>
        </w:rPr>
        <w:fldChar w:fldCharType="end"/>
      </w:r>
    </w:p>
    <w:p w14:paraId="5AB88E29" w14:textId="71D768E2" w:rsidR="00167010" w:rsidRPr="001C1CAD" w:rsidRDefault="00167010" w:rsidP="00912476">
      <w:pPr>
        <w:spacing w:after="0"/>
        <w:rPr>
          <w:rFonts w:cs="Times New Roman"/>
        </w:rPr>
      </w:pPr>
      <w:r w:rsidRPr="00167010">
        <w:rPr>
          <w:rFonts w:cs="Times New Roman"/>
        </w:rPr>
        <w:sym w:font="Wingdings" w:char="F0F3"/>
      </w:r>
      <w:r>
        <w:rPr>
          <w:rFonts w:cs="Times New Roman"/>
        </w:rPr>
        <w:t>-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-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C’)</w:instrText>
      </w:r>
      <w:r w:rsidR="001C1CAD">
        <w:rPr>
          <w:rFonts w:cs="Times New Roman"/>
        </w:rPr>
        <w:fldChar w:fldCharType="end"/>
      </w:r>
    </w:p>
    <w:p w14:paraId="4252CABC" w14:textId="54F83A4E" w:rsidR="00167010" w:rsidRPr="001C1CAD" w:rsidRDefault="00167010" w:rsidP="00912476">
      <w:pPr>
        <w:spacing w:after="0"/>
        <w:rPr>
          <w:rFonts w:cs="Times New Roman"/>
        </w:rPr>
      </w:pPr>
      <w:r w:rsidRPr="00167010">
        <w:rPr>
          <w:rFonts w:cs="Times New Roman"/>
        </w:rPr>
        <w:sym w:font="Wingdings" w:char="F0F3"/>
      </w:r>
      <w:r>
        <w:rPr>
          <w:rFonts w:cs="Times New Roman"/>
        </w:rPr>
        <w:t>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C’)</w:instrText>
      </w:r>
      <w:r w:rsidR="001C1CAD">
        <w:rPr>
          <w:rFonts w:cs="Times New Roman"/>
        </w:rPr>
        <w:fldChar w:fldCharType="end"/>
      </w:r>
    </w:p>
    <w:p w14:paraId="7E83AAC4" w14:textId="1C3B2215" w:rsidR="00167010" w:rsidRDefault="00167010" w:rsidP="00912476">
      <w:pPr>
        <w:spacing w:after="0"/>
        <w:rPr>
          <w:rFonts w:cs="Times New Roman"/>
        </w:rPr>
      </w:pPr>
    </w:p>
    <w:p w14:paraId="2397434B" w14:textId="74EAD929" w:rsidR="00167010" w:rsidRPr="001C1CAD" w:rsidRDefault="00167010" w:rsidP="00912476">
      <w:pPr>
        <w:spacing w:after="0"/>
        <w:rPr>
          <w:rFonts w:cs="Times New Roman"/>
        </w:rPr>
      </w:pPr>
      <w:r>
        <w:rPr>
          <w:rFonts w:cs="Times New Roman"/>
        </w:rPr>
        <w:t>3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=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C’)</w:instrText>
      </w:r>
      <w:r w:rsidR="001C1CAD">
        <w:rPr>
          <w:rFonts w:cs="Times New Roman"/>
        </w:rPr>
        <w:fldChar w:fldCharType="end"/>
      </w:r>
    </w:p>
    <w:p w14:paraId="5560A42E" w14:textId="2663E29E" w:rsidR="00167010" w:rsidRPr="001C1CAD" w:rsidRDefault="00167010" w:rsidP="00912476">
      <w:pPr>
        <w:spacing w:after="0"/>
        <w:rPr>
          <w:rFonts w:cs="Times New Roman"/>
        </w:rPr>
      </w:pPr>
      <w:r w:rsidRPr="00167010">
        <w:rPr>
          <w:rFonts w:cs="Times New Roman"/>
        </w:rPr>
        <w:sym w:font="Wingdings" w:char="F0F3"/>
      </w:r>
      <w:r>
        <w:rPr>
          <w:rFonts w:cs="Times New Roman"/>
        </w:rPr>
        <w:t>3(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C’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’G)</w:instrText>
      </w:r>
      <w:r w:rsidR="001C1CAD">
        <w:rPr>
          <w:rFonts w:cs="Times New Roman"/>
        </w:rPr>
        <w:fldChar w:fldCharType="end"/>
      </w:r>
      <w:r>
        <w:rPr>
          <w:rFonts w:cs="Times New Roman"/>
        </w:rPr>
        <w:t>)=2</w: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EQ \o(\s\up8(\d\fo2()</w:instrText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90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fldChar w:fldCharType="begin"/>
      </w:r>
      <w:r w:rsidR="001C1CAD">
        <w:rPr>
          <w:rFonts w:cs="Times New Roman"/>
        </w:rPr>
        <w:instrText xml:space="preserve"> SYMBOL \f"Symbol"174\h\s5 </w:instrText>
      </w:r>
      <w:r w:rsidR="001C1CAD">
        <w:rPr>
          <w:rFonts w:cs="Times New Roman"/>
        </w:rPr>
        <w:fldChar w:fldCharType="end"/>
      </w:r>
      <w:r w:rsidR="001C1CAD">
        <w:rPr>
          <w:rFonts w:cs="Times New Roman"/>
        </w:rPr>
        <w:instrText>);CC’)</w:instrText>
      </w:r>
      <w:r w:rsidR="001C1CAD">
        <w:rPr>
          <w:rFonts w:cs="Times New Roman"/>
        </w:rPr>
        <w:fldChar w:fldCharType="end"/>
      </w:r>
    </w:p>
    <w:p w14:paraId="7671F99A" w14:textId="757A2974" w:rsidR="00167010" w:rsidRPr="00114EF2" w:rsidRDefault="00167010" w:rsidP="00912476">
      <w:pPr>
        <w:spacing w:after="0"/>
        <w:rPr>
          <w:rFonts w:cs="Times New Roman"/>
        </w:rPr>
      </w:pPr>
      <w:r w:rsidRPr="00167010">
        <w:rPr>
          <w:rFonts w:cs="Times New Roman"/>
        </w:rPr>
        <w:sym w:font="Wingdings" w:char="F0F3"/>
      </w:r>
      <w:r>
        <w:rPr>
          <w:rFonts w:cs="Times New Roman"/>
        </w:rPr>
        <w:t>3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CC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+3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C’G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2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CC’)</w:instrText>
      </w:r>
      <w:r w:rsidR="00114EF2">
        <w:rPr>
          <w:rFonts w:cs="Times New Roman"/>
        </w:rPr>
        <w:fldChar w:fldCharType="end"/>
      </w:r>
    </w:p>
    <w:p w14:paraId="743F5295" w14:textId="2059FD53" w:rsidR="00167010" w:rsidRPr="00114EF2" w:rsidRDefault="00167010" w:rsidP="00912476">
      <w:pPr>
        <w:spacing w:after="0"/>
        <w:rPr>
          <w:rFonts w:cs="Times New Roman"/>
        </w:rPr>
      </w:pPr>
      <w:r w:rsidRPr="00167010">
        <w:rPr>
          <w:rFonts w:cs="Times New Roman"/>
        </w:rPr>
        <w:sym w:font="Wingdings" w:char="F0F3"/>
      </w:r>
      <w:r>
        <w:rPr>
          <w:rFonts w:cs="Times New Roman"/>
        </w:rPr>
        <w:t>3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C’G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-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CC’)</w:instrText>
      </w:r>
      <w:r w:rsidR="00114EF2">
        <w:rPr>
          <w:rFonts w:cs="Times New Roman"/>
        </w:rPr>
        <w:fldChar w:fldCharType="end"/>
      </w:r>
    </w:p>
    <w:p w14:paraId="0BD134BC" w14:textId="3AB51008" w:rsidR="00167010" w:rsidRPr="00114EF2" w:rsidRDefault="00167010" w:rsidP="00912476">
      <w:pPr>
        <w:spacing w:after="0"/>
        <w:rPr>
          <w:rFonts w:cs="Times New Roman"/>
        </w:rPr>
      </w:pPr>
      <w:r w:rsidRPr="00167010">
        <w:rPr>
          <w:rFonts w:cs="Times New Roman"/>
        </w:rPr>
        <w:sym w:font="Wingdings" w:char="F0F3"/>
      </w:r>
      <w:r>
        <w:rPr>
          <w:rFonts w:cs="Times New Roman"/>
        </w:rPr>
        <w:t>-3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GC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-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CC’)</w:instrText>
      </w:r>
      <w:r w:rsidR="00114EF2">
        <w:rPr>
          <w:rFonts w:cs="Times New Roman"/>
        </w:rPr>
        <w:fldChar w:fldCharType="end"/>
      </w:r>
    </w:p>
    <w:p w14:paraId="16B60980" w14:textId="03DC1323" w:rsidR="00167010" w:rsidRPr="00114EF2" w:rsidRDefault="00167010" w:rsidP="00912476">
      <w:pPr>
        <w:spacing w:after="0"/>
        <w:rPr>
          <w:rFonts w:cs="Times New Roman"/>
        </w:rPr>
      </w:pPr>
      <w:r w:rsidRPr="00167010">
        <w:rPr>
          <w:rFonts w:cs="Times New Roman"/>
        </w:rPr>
        <w:lastRenderedPageBreak/>
        <w:sym w:font="Wingdings" w:char="F0F3"/>
      </w:r>
      <w:r>
        <w:rPr>
          <w:rFonts w:cs="Times New Roman"/>
        </w:rPr>
        <w:t>3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GC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CC’)</w:instrText>
      </w:r>
      <w:r w:rsidR="00114EF2">
        <w:rPr>
          <w:rFonts w:cs="Times New Roman"/>
        </w:rPr>
        <w:fldChar w:fldCharType="end"/>
      </w:r>
    </w:p>
    <w:p w14:paraId="657A26C2" w14:textId="5090E124" w:rsidR="00167010" w:rsidRDefault="00167010" w:rsidP="00912476">
      <w:pPr>
        <w:spacing w:after="0"/>
        <w:rPr>
          <w:rFonts w:cs="Times New Roman"/>
        </w:rPr>
      </w:pPr>
    </w:p>
    <w:p w14:paraId="611A0AC0" w14:textId="3D87B95F" w:rsidR="00E03EA0" w:rsidRPr="00114EF2" w:rsidRDefault="00E03EA0" w:rsidP="00912476">
      <w:pPr>
        <w:spacing w:after="0"/>
        <w:rPr>
          <w:rFonts w:cs="Times New Roman"/>
        </w:rPr>
      </w:pPr>
      <w:r>
        <w:rPr>
          <w:rFonts w:cs="Times New Roman"/>
        </w:rPr>
        <w:t>3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GC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CC’)</w:instrText>
      </w:r>
      <w:r w:rsidR="00114EF2">
        <w:rPr>
          <w:rFonts w:cs="Times New Roman"/>
        </w:rPr>
        <w:fldChar w:fldCharType="end"/>
      </w:r>
    </w:p>
    <w:p w14:paraId="009528CC" w14:textId="4C1F4CF9" w:rsidR="00E03EA0" w:rsidRDefault="00E03EA0" w:rsidP="00912476">
      <w:pPr>
        <w:spacing w:after="0"/>
        <w:rPr>
          <w:rFonts w:cs="Times New Roman"/>
        </w:rPr>
      </w:pPr>
      <w:r>
        <w:rPr>
          <w:rFonts w:cs="Times New Roman"/>
        </w:rPr>
        <w:t>En déduire que G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A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0E508B98" w14:textId="4B1BE0CD" w:rsidR="00E03EA0" w:rsidRDefault="00E03EA0" w:rsidP="00E03EA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3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G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2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A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Pr="00E03EA0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G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A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 k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</w:p>
    <w:p w14:paraId="07F036EB" w14:textId="5501620B" w:rsidR="00E03EA0" w:rsidRDefault="00E03EA0" w:rsidP="00E03EA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Les vecteurs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G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A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 sont colinéaires et ont un point commun qui est A. Donc les points A, G et A’ sont Alignés. Par Conséquent G appartient à la droite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A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23FEC111" w14:textId="7F415FB8" w:rsidR="00EF2326" w:rsidRDefault="00EF2326" w:rsidP="00E03EA0">
      <w:pPr>
        <w:tabs>
          <w:tab w:val="left" w:pos="2552"/>
        </w:tabs>
        <w:spacing w:after="0"/>
        <w:rPr>
          <w:rFonts w:cs="Times New Roman"/>
        </w:rPr>
      </w:pPr>
    </w:p>
    <w:p w14:paraId="0A021F0B" w14:textId="77B631F2" w:rsidR="00EF2326" w:rsidRDefault="00EF2326" w:rsidP="00E03EA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3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GB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BB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 En déduire que G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BB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77FBF664" w14:textId="61CC77E9" w:rsidR="00EF2326" w:rsidRDefault="00EF2326" w:rsidP="00E03EA0">
      <w:pPr>
        <w:tabs>
          <w:tab w:val="left" w:pos="2552"/>
        </w:tabs>
        <w:spacing w:after="0"/>
        <w:rPr>
          <w:rFonts w:cs="Times New Roman"/>
        </w:rPr>
      </w:pPr>
      <w:r w:rsidRPr="00EF2326">
        <w:rPr>
          <w:rFonts w:cs="Times New Roman"/>
        </w:rPr>
        <w:sym w:font="Wingdings" w:char="F0F3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GB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3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BB’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, k=3</w:t>
      </w:r>
    </w:p>
    <w:p w14:paraId="5DD409E9" w14:textId="249B4723" w:rsidR="00606E8A" w:rsidRPr="00606E8A" w:rsidRDefault="00606E8A" w:rsidP="00E03EA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/</w:t>
      </w:r>
      <w:r w:rsidR="00114EF2">
        <w:rPr>
          <w:rFonts w:cs="Times New Roman"/>
        </w:rPr>
        <w:t>*</w:t>
      </w:r>
      <w:r w:rsidR="00EF2326">
        <w:rPr>
          <w:rFonts w:cs="Times New Roman"/>
        </w:rPr>
        <w:t xml:space="preserve">Les vecteurs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GB)</w:instrText>
      </w:r>
      <w:r w:rsidR="00114EF2">
        <w:rPr>
          <w:rFonts w:cs="Times New Roman"/>
        </w:rPr>
        <w:fldChar w:fldCharType="end"/>
      </w:r>
      <w:r w:rsidR="00EF2326">
        <w:rPr>
          <w:rFonts w:cs="Times New Roman"/>
        </w:rPr>
        <w:t xml:space="preserve"> et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BB’)</w:instrText>
      </w:r>
      <w:r w:rsidR="00114EF2">
        <w:rPr>
          <w:rFonts w:cs="Times New Roman"/>
        </w:rPr>
        <w:fldChar w:fldCharType="end"/>
      </w:r>
      <w:r w:rsidR="00EF2326">
        <w:rPr>
          <w:rFonts w:cs="Times New Roman"/>
        </w:rPr>
        <w:t xml:space="preserve"> sont colinéaires et ont un point commun qui est B. Donc les points G, B et B’ sont alignés. Par consé</w:t>
      </w:r>
      <w:r w:rsidR="00EF2326" w:rsidRPr="00606E8A">
        <w:rPr>
          <w:rFonts w:cs="Times New Roman"/>
        </w:rPr>
        <w:t>quent G appartient à la droite (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</w:instrText>
      </w:r>
      <w:r w:rsidR="00114EF2" w:rsidRPr="00606E8A">
        <w:rPr>
          <w:rFonts w:cs="Times New Roman"/>
        </w:rPr>
        <w:instrText>BB’</w:instrText>
      </w:r>
      <w:r w:rsidR="00114EF2">
        <w:rPr>
          <w:rFonts w:cs="Times New Roman"/>
        </w:rPr>
        <w:instrText>)</w:instrText>
      </w:r>
      <w:r w:rsidR="00114EF2">
        <w:rPr>
          <w:rFonts w:cs="Times New Roman"/>
        </w:rPr>
        <w:fldChar w:fldCharType="end"/>
      </w:r>
      <w:r w:rsidR="00EF2326" w:rsidRPr="00606E8A">
        <w:rPr>
          <w:rFonts w:cs="Times New Roman"/>
        </w:rPr>
        <w:t>)</w:t>
      </w:r>
      <w:r w:rsidRPr="00606E8A">
        <w:rPr>
          <w:rFonts w:cs="Times New Roman"/>
        </w:rPr>
        <w:t>.</w:t>
      </w:r>
    </w:p>
    <w:p w14:paraId="6EA3D0CA" w14:textId="14A4B582" w:rsidR="00606E8A" w:rsidRPr="00606E8A" w:rsidRDefault="00606E8A" w:rsidP="00E03EA0">
      <w:pPr>
        <w:tabs>
          <w:tab w:val="left" w:pos="2552"/>
        </w:tabs>
        <w:spacing w:after="0"/>
        <w:rPr>
          <w:rFonts w:cs="Times New Roman"/>
        </w:rPr>
      </w:pPr>
      <w:r w:rsidRPr="00606E8A">
        <w:rPr>
          <w:rFonts w:cs="Times New Roman"/>
        </w:rPr>
        <w:t>En déduire que G</w:t>
      </w:r>
      <w:r w:rsidRPr="00606E8A">
        <w:rPr>
          <w:rFonts w:ascii="Cambria Math" w:hAnsi="Cambria Math" w:cs="Cambria Math"/>
        </w:rPr>
        <w:t>∈</w:t>
      </w:r>
      <w:r w:rsidRPr="00606E8A">
        <w:rPr>
          <w:rFonts w:cs="Times New Roman"/>
        </w:rPr>
        <w:t>(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</w:instrText>
      </w:r>
      <w:r w:rsidR="00114EF2" w:rsidRPr="00606E8A">
        <w:rPr>
          <w:rFonts w:cs="Times New Roman"/>
        </w:rPr>
        <w:instrText>CC’</w:instrText>
      </w:r>
      <w:r w:rsidR="00114EF2">
        <w:rPr>
          <w:rFonts w:cs="Times New Roman"/>
        </w:rPr>
        <w:instrText>)</w:instrText>
      </w:r>
      <w:r w:rsidR="00114EF2">
        <w:rPr>
          <w:rFonts w:cs="Times New Roman"/>
        </w:rPr>
        <w:fldChar w:fldCharType="end"/>
      </w:r>
      <w:r w:rsidRPr="00606E8A">
        <w:rPr>
          <w:rFonts w:cs="Times New Roman"/>
        </w:rPr>
        <w:t>)</w:t>
      </w:r>
    </w:p>
    <w:p w14:paraId="59B41D60" w14:textId="6F9DA8AE" w:rsidR="00606E8A" w:rsidRDefault="00114EF2" w:rsidP="00E03EA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</w:instrText>
      </w:r>
      <w:r w:rsidRPr="00606E8A">
        <w:rPr>
          <w:rFonts w:cs="Times New Roman"/>
        </w:rPr>
        <w:instrText>GC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 w:rsidR="00606E8A">
        <w:rPr>
          <w:rFonts w:cs="Times New Roman"/>
        </w:rPr>
        <w:t>*/</w:t>
      </w:r>
    </w:p>
    <w:p w14:paraId="36609358" w14:textId="320170CF" w:rsidR="00606E8A" w:rsidRDefault="00606E8A" w:rsidP="00E03EA0">
      <w:pPr>
        <w:tabs>
          <w:tab w:val="left" w:pos="2552"/>
        </w:tabs>
        <w:spacing w:after="0"/>
        <w:rPr>
          <w:rFonts w:cs="Times New Roman"/>
        </w:rPr>
      </w:pPr>
    </w:p>
    <w:p w14:paraId="490E17FA" w14:textId="69C17FF2" w:rsidR="00606E8A" w:rsidRDefault="00606E8A" w:rsidP="00E03EA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x par OMJS :</w:t>
      </w:r>
    </w:p>
    <w:p w14:paraId="502DE00C" w14:textId="68308EAE" w:rsidR="00606E8A" w:rsidRDefault="00606E8A" w:rsidP="00976E2C">
      <w:pPr>
        <w:pStyle w:val="Paragraphedeliste"/>
        <w:numPr>
          <w:ilvl w:val="0"/>
          <w:numId w:val="18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Tracer un tri</w:t>
      </w:r>
      <w:r w:rsidR="00114EF2">
        <w:rPr>
          <w:rFonts w:cs="Times New Roman"/>
        </w:rPr>
        <w:t>a</w:t>
      </w:r>
      <w:r>
        <w:rPr>
          <w:rFonts w:cs="Times New Roman"/>
        </w:rPr>
        <w:t xml:space="preserve">ngle ABC quelconque. Placer le point E tel que :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E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))</w:instrText>
      </w:r>
      <w:r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B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 et le point F tel que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F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3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C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3F565283" w14:textId="1D126456" w:rsidR="00606E8A" w:rsidRDefault="00606E8A" w:rsidP="00976E2C">
      <w:pPr>
        <w:pStyle w:val="Paragraphedeliste"/>
        <w:numPr>
          <w:ilvl w:val="0"/>
          <w:numId w:val="18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Démontrer que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BF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EC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 sont colinéaires.</w:t>
      </w:r>
    </w:p>
    <w:p w14:paraId="63EAD89D" w14:textId="4FA601F1" w:rsidR="00606E8A" w:rsidRDefault="00606E8A" w:rsidP="00976E2C">
      <w:pPr>
        <w:pStyle w:val="Paragraphedeliste"/>
        <w:numPr>
          <w:ilvl w:val="0"/>
          <w:numId w:val="18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En déduire que les droites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EC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BF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 sont </w:t>
      </w:r>
      <w:r w:rsidR="00114EF2">
        <w:rPr>
          <w:rFonts w:cs="Times New Roman"/>
        </w:rPr>
        <w:t>parallèles</w:t>
      </w:r>
    </w:p>
    <w:p w14:paraId="5F93875F" w14:textId="78993F61" w:rsidR="00606E8A" w:rsidRDefault="00606E8A" w:rsidP="00976E2C">
      <w:pPr>
        <w:pStyle w:val="Paragraphedeliste"/>
        <w:numPr>
          <w:ilvl w:val="0"/>
          <w:numId w:val="18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Quelle est la valeur du rapport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BF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 sur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EC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.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BF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instrText>;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EC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33AE1816" w14:textId="38C60FB3" w:rsidR="00606E8A" w:rsidRDefault="00606E8A" w:rsidP="008333FD">
      <w:pPr>
        <w:pStyle w:val="Paragraphedeliste"/>
        <w:tabs>
          <w:tab w:val="left" w:pos="2552"/>
        </w:tabs>
        <w:spacing w:after="0"/>
        <w:ind w:left="1068"/>
        <w:rPr>
          <w:rFonts w:cs="Times New Roman"/>
        </w:rPr>
      </w:pPr>
    </w:p>
    <w:p w14:paraId="2155238A" w14:textId="396CBF17" w:rsidR="008333FD" w:rsidRDefault="008333FD" w:rsidP="008333FD">
      <w:pPr>
        <w:pStyle w:val="Paragraphedeliste"/>
        <w:tabs>
          <w:tab w:val="left" w:pos="2552"/>
        </w:tabs>
        <w:spacing w:after="0"/>
        <w:ind w:left="1068"/>
        <w:rPr>
          <w:rFonts w:cs="Times New Roman"/>
        </w:rPr>
      </w:pPr>
      <w:r>
        <w:rPr>
          <w:rFonts w:cs="Times New Roman"/>
        </w:rPr>
        <w:t>Rappels</w:t>
      </w:r>
    </w:p>
    <w:p w14:paraId="0FB6D75F" w14:textId="59F7E2E1" w:rsidR="008333FD" w:rsidRDefault="008333FD" w:rsidP="008333FD">
      <w:pPr>
        <w:pStyle w:val="Paragraphedeliste"/>
        <w:tabs>
          <w:tab w:val="left" w:pos="2552"/>
        </w:tabs>
        <w:spacing w:after="0"/>
        <w:ind w:left="1068"/>
        <w:rPr>
          <w:rFonts w:cs="Times New Roman"/>
        </w:rPr>
      </w:pPr>
      <w:r>
        <w:rPr>
          <w:rFonts w:cs="Times New Roman"/>
        </w:rPr>
        <w:t>D(O ;M)=|x|=x</w:t>
      </w:r>
      <w:r w:rsidRPr="008333FD">
        <w:rPr>
          <w:rFonts w:cs="Times New Roman"/>
        </w:rPr>
        <w:t>,</w:t>
      </w:r>
      <w:r>
        <w:rPr>
          <w:rFonts w:cs="Times New Roman"/>
        </w:rPr>
        <w:t xml:space="preserve"> si x&gt;0;-x, si x≤0</w:t>
      </w:r>
    </w:p>
    <w:p w14:paraId="2FB6BB8D" w14:textId="291DD35C" w:rsidR="005120F0" w:rsidRDefault="005120F0" w:rsidP="00976E2C">
      <w:pPr>
        <w:pStyle w:val="Paragraphedeliste"/>
        <w:numPr>
          <w:ilvl w:val="0"/>
          <w:numId w:val="19"/>
        </w:numPr>
        <w:tabs>
          <w:tab w:val="left" w:pos="2552"/>
        </w:tabs>
        <w:spacing w:after="0"/>
        <w:rPr>
          <w:rFonts w:cs="Times New Roman"/>
        </w:rPr>
      </w:pPr>
      <w:r w:rsidRPr="005120F0">
        <w:rPr>
          <w:rFonts w:cs="Times New Roman"/>
        </w:rPr>
        <w:t>Soit ABC un triangle quelconque. Construire les points D et E tels que :</w:t>
      </w:r>
    </w:p>
    <w:p w14:paraId="44C04107" w14:textId="1834EAFC" w:rsidR="005120F0" w:rsidRDefault="00114EF2" w:rsidP="00976E2C">
      <w:pPr>
        <w:pStyle w:val="Paragraphedeliste"/>
        <w:numPr>
          <w:ilvl w:val="1"/>
          <w:numId w:val="19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</w:instrText>
      </w:r>
      <w:r w:rsidRPr="005120F0">
        <w:rPr>
          <w:rFonts w:cs="Times New Roman"/>
        </w:rPr>
        <w:instrText>AD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 w:rsidR="005120F0" w:rsidRPr="005120F0"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</w:instrText>
      </w:r>
      <w:r w:rsidRPr="005120F0">
        <w:rPr>
          <w:rFonts w:cs="Times New Roman"/>
        </w:rPr>
        <w:instrText>AB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 w:rsidR="005120F0" w:rsidRPr="005120F0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</w:instrText>
      </w:r>
      <w:r w:rsidRPr="005120F0">
        <w:rPr>
          <w:rFonts w:cs="Times New Roman"/>
        </w:rPr>
        <w:instrText>AC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18229A4E" w14:textId="7DBDF6D8" w:rsidR="005120F0" w:rsidRDefault="00114EF2" w:rsidP="00976E2C">
      <w:pPr>
        <w:pStyle w:val="Paragraphedeliste"/>
        <w:numPr>
          <w:ilvl w:val="1"/>
          <w:numId w:val="19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</w:instrText>
      </w:r>
      <w:r w:rsidRPr="005120F0">
        <w:rPr>
          <w:rFonts w:cs="Times New Roman"/>
        </w:rPr>
        <w:instrText>EA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 w:rsidR="005120F0" w:rsidRPr="005120F0">
        <w:rPr>
          <w:rFonts w:cs="Times New Roman"/>
        </w:rPr>
        <w:t>=1/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</w:instrText>
      </w:r>
      <w:r w:rsidRPr="005120F0">
        <w:rPr>
          <w:rFonts w:cs="Times New Roman"/>
        </w:rPr>
        <w:instrText>BA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 w:rsidR="005120F0" w:rsidRPr="005120F0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</w:instrText>
      </w:r>
      <w:r w:rsidRPr="005120F0">
        <w:rPr>
          <w:rFonts w:cs="Times New Roman"/>
        </w:rPr>
        <w:instrText>BC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6A28013B" w14:textId="4D49C2B6" w:rsidR="005120F0" w:rsidRDefault="005120F0" w:rsidP="00976E2C">
      <w:pPr>
        <w:pStyle w:val="Paragraphedeliste"/>
        <w:numPr>
          <w:ilvl w:val="0"/>
          <w:numId w:val="19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, B, C, D et E cinq points tels que :</w:t>
      </w:r>
    </w:p>
    <w:p w14:paraId="683C43C8" w14:textId="4F85C760" w:rsidR="005120F0" w:rsidRDefault="00114EF2" w:rsidP="00976E2C">
      <w:pPr>
        <w:pStyle w:val="Paragraphedeliste"/>
        <w:numPr>
          <w:ilvl w:val="1"/>
          <w:numId w:val="19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A)</w:instrText>
      </w:r>
      <w:r>
        <w:rPr>
          <w:rFonts w:cs="Times New Roman"/>
        </w:rPr>
        <w:fldChar w:fldCharType="end"/>
      </w:r>
      <w:r w:rsidR="005120F0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C)</w:instrText>
      </w:r>
      <w:r>
        <w:rPr>
          <w:rFonts w:cs="Times New Roman"/>
        </w:rPr>
        <w:fldChar w:fldCharType="end"/>
      </w:r>
      <w:r w:rsidR="005120F0"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B)</w:instrText>
      </w:r>
      <w:r>
        <w:rPr>
          <w:rFonts w:cs="Times New Roman"/>
        </w:rPr>
        <w:fldChar w:fldCharType="end"/>
      </w:r>
      <w:r w:rsidR="005120F0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D)</w:instrText>
      </w:r>
      <w:r>
        <w:rPr>
          <w:rFonts w:cs="Times New Roman"/>
        </w:rPr>
        <w:fldChar w:fldCharType="end"/>
      </w:r>
    </w:p>
    <w:p w14:paraId="769848B6" w14:textId="3FE45593" w:rsidR="005120F0" w:rsidRDefault="00FF3F6C" w:rsidP="00976E2C">
      <w:pPr>
        <w:pStyle w:val="Paragraphedeliste"/>
        <w:numPr>
          <w:ilvl w:val="1"/>
          <w:numId w:val="19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06216C3" wp14:editId="558EFC67">
                <wp:simplePos x="0" y="0"/>
                <wp:positionH relativeFrom="margin">
                  <wp:posOffset>386443</wp:posOffset>
                </wp:positionH>
                <wp:positionV relativeFrom="paragraph">
                  <wp:posOffset>97883</wp:posOffset>
                </wp:positionV>
                <wp:extent cx="949960" cy="850265"/>
                <wp:effectExtent l="221297" t="0" r="0" b="185737"/>
                <wp:wrapNone/>
                <wp:docPr id="70" name="Triangle isocè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504452">
                          <a:off x="0" y="0"/>
                          <a:ext cx="949960" cy="850265"/>
                        </a:xfrm>
                        <a:prstGeom prst="triangle">
                          <a:avLst>
                            <a:gd name="adj" fmla="val 49096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744B8F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isocèle 70" o:spid="_x0000_s1026" type="#_x0000_t5" style="position:absolute;margin-left:30.45pt;margin-top:7.7pt;width:74.8pt;height:66.95pt;rotation:3827796fd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" adj="10605" fillcolor="white [3201]" strokecolor="black [3200]" strokeweight="1pt">
                <w10:wrap anchorx="margin"/>
              </v:shape>
            </w:pict>
          </mc:Fallback>
        </mc:AlternateContent>
      </w:r>
      <w:r w:rsidR="005120F0">
        <w:rPr>
          <w:rFonts w:cs="Times New Roman"/>
        </w:rPr>
        <w:t>Montrer que ABCD est un parallélogramme.</w:t>
      </w:r>
    </w:p>
    <w:p w14:paraId="79F501E1" w14:textId="2671AB94" w:rsidR="005120F0" w:rsidRDefault="005120F0" w:rsidP="005120F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5447E43" wp14:editId="6975E24B">
                <wp:simplePos x="0" y="0"/>
                <wp:positionH relativeFrom="column">
                  <wp:posOffset>755981</wp:posOffset>
                </wp:positionH>
                <wp:positionV relativeFrom="paragraph">
                  <wp:posOffset>109131</wp:posOffset>
                </wp:positionV>
                <wp:extent cx="940435" cy="859790"/>
                <wp:effectExtent l="19050" t="19050" r="31115" b="16510"/>
                <wp:wrapNone/>
                <wp:docPr id="69" name="Triangle isocè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0435" cy="859790"/>
                        </a:xfrm>
                        <a:prstGeom prst="triangle">
                          <a:avLst>
                            <a:gd name="adj" fmla="val 49658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1B157" id="Triangle isocèle 69" o:spid="_x0000_s1026" type="#_x0000_t5" style="position:absolute;margin-left:59.55pt;margin-top:8.6pt;width:74.05pt;height:67.7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" adj="10726" fillcolor="white [3201]" strokecolor="black [3200]" strokeweight="1pt"/>
            </w:pict>
          </mc:Fallback>
        </mc:AlternateContent>
      </w:r>
      <w:r w:rsidR="00FF3F6C">
        <w:rPr>
          <w:rFonts w:cs="Times New Roman"/>
        </w:rPr>
        <w:t xml:space="preserve"> XD                          C</w:t>
      </w:r>
    </w:p>
    <w:p w14:paraId="590E0DBC" w14:textId="5956898A" w:rsidR="00FF3F6C" w:rsidRDefault="00E866E9" w:rsidP="005120F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4E5C6B8" wp14:editId="6A774025">
                <wp:simplePos x="0" y="0"/>
                <wp:positionH relativeFrom="column">
                  <wp:posOffset>1691353</wp:posOffset>
                </wp:positionH>
                <wp:positionV relativeFrom="paragraph">
                  <wp:posOffset>152024</wp:posOffset>
                </wp:positionV>
                <wp:extent cx="106975" cy="626924"/>
                <wp:effectExtent l="0" t="0" r="26670" b="20955"/>
                <wp:wrapNone/>
                <wp:docPr id="71" name="Connecteur droit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975" cy="626924"/>
                        </a:xfrm>
                        <a:prstGeom prst="line">
                          <a:avLst/>
                        </a:prstGeom>
                        <a:ln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ADED9E" id="Connecteur droit 71" o:spid="_x0000_s1026" style="position:absolute;flip:y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3.2pt,11.95pt" to="141.6pt,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" strokecolor="black [3200]" strokeweight=".5pt">
                <v:stroke dashstyle="longDash" joinstyle="miter"/>
              </v:line>
            </w:pict>
          </mc:Fallback>
        </mc:AlternateContent>
      </w:r>
      <w:r w:rsidR="00FF3F6C">
        <w:rPr>
          <w:rFonts w:cs="Times New Roman"/>
        </w:rPr>
        <w:t xml:space="preserve">                                     </w:t>
      </w:r>
      <w:r>
        <w:rPr>
          <w:rFonts w:cs="Times New Roman"/>
        </w:rPr>
        <w:t xml:space="preserve">         </w:t>
      </w:r>
      <w:r w:rsidR="00FF3F6C">
        <w:rPr>
          <w:rFonts w:cs="Times New Roman"/>
        </w:rPr>
        <w:t>E</w:t>
      </w:r>
    </w:p>
    <w:p w14:paraId="7BD72FA3" w14:textId="094B6D64" w:rsidR="00FF3F6C" w:rsidRDefault="00FF3F6C" w:rsidP="005120F0">
      <w:pPr>
        <w:tabs>
          <w:tab w:val="left" w:pos="2552"/>
        </w:tabs>
        <w:spacing w:after="0"/>
        <w:rPr>
          <w:rFonts w:cs="Times New Roman"/>
        </w:rPr>
      </w:pPr>
    </w:p>
    <w:p w14:paraId="2DB03B78" w14:textId="5CE62F87" w:rsidR="00FF3F6C" w:rsidRDefault="00FF3F6C" w:rsidP="005120F0">
      <w:pPr>
        <w:tabs>
          <w:tab w:val="left" w:pos="2552"/>
        </w:tabs>
        <w:spacing w:after="0"/>
        <w:rPr>
          <w:rFonts w:cs="Times New Roman"/>
        </w:rPr>
      </w:pPr>
    </w:p>
    <w:p w14:paraId="05BA2C15" w14:textId="5239D388" w:rsidR="00FF3F6C" w:rsidRDefault="00FF3F6C" w:rsidP="005120F0">
      <w:pPr>
        <w:tabs>
          <w:tab w:val="left" w:pos="2552"/>
        </w:tabs>
        <w:spacing w:after="0"/>
        <w:rPr>
          <w:rFonts w:cs="Times New Roman"/>
        </w:rPr>
      </w:pPr>
    </w:p>
    <w:p w14:paraId="0F74E133" w14:textId="67E76399" w:rsidR="00FF3F6C" w:rsidRDefault="00FF3F6C" w:rsidP="005120F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                B                       A</w:t>
      </w:r>
    </w:p>
    <w:p w14:paraId="32E4D713" w14:textId="101BBC5C" w:rsidR="00E866E9" w:rsidRDefault="00E866E9" w:rsidP="005120F0">
      <w:pPr>
        <w:tabs>
          <w:tab w:val="left" w:pos="2552"/>
        </w:tabs>
        <w:spacing w:after="0"/>
        <w:rPr>
          <w:rFonts w:cs="Times New Roman"/>
        </w:rPr>
      </w:pPr>
    </w:p>
    <w:p w14:paraId="1315E1B4" w14:textId="70C05B78" w:rsidR="00E866E9" w:rsidRPr="00114EF2" w:rsidRDefault="00E866E9" w:rsidP="005120F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Montrer que ABCD est un parallélogramme revient à :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C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BD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 xml:space="preserve"> ; 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C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B)</w:instrText>
      </w:r>
      <w:r w:rsidR="00114EF2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EQ \o(\s\up8(\d\fo2()</w:instrText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90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fldChar w:fldCharType="begin"/>
      </w:r>
      <w:r w:rsidR="00114EF2">
        <w:rPr>
          <w:rFonts w:cs="Times New Roman"/>
        </w:rPr>
        <w:instrText xml:space="preserve"> SYMBOL \f"Symbol"174\h\s5 </w:instrText>
      </w:r>
      <w:r w:rsidR="00114EF2">
        <w:rPr>
          <w:rFonts w:cs="Times New Roman"/>
        </w:rPr>
        <w:fldChar w:fldCharType="end"/>
      </w:r>
      <w:r w:rsidR="00114EF2">
        <w:rPr>
          <w:rFonts w:cs="Times New Roman"/>
        </w:rPr>
        <w:instrText>);AD)</w:instrText>
      </w:r>
      <w:r w:rsidR="00114EF2">
        <w:rPr>
          <w:rFonts w:cs="Times New Roman"/>
        </w:rPr>
        <w:fldChar w:fldCharType="end"/>
      </w:r>
    </w:p>
    <w:p w14:paraId="170B41DE" w14:textId="1DC7360F" w:rsidR="00E866E9" w:rsidRPr="00114EF2" w:rsidRDefault="00114EF2" w:rsidP="005120F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A)</w:instrText>
      </w:r>
      <w:r>
        <w:rPr>
          <w:rFonts w:cs="Times New Roman"/>
        </w:rPr>
        <w:fldChar w:fldCharType="end"/>
      </w:r>
      <w:r w:rsidR="00E866E9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C)</w:instrText>
      </w:r>
      <w:r>
        <w:rPr>
          <w:rFonts w:cs="Times New Roman"/>
        </w:rPr>
        <w:fldChar w:fldCharType="end"/>
      </w:r>
      <w:r w:rsidR="00E866E9"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B)</w:instrText>
      </w:r>
      <w:r>
        <w:rPr>
          <w:rFonts w:cs="Times New Roman"/>
        </w:rPr>
        <w:fldChar w:fldCharType="end"/>
      </w:r>
      <w:r w:rsidR="00E866E9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D)</w:instrText>
      </w:r>
      <w:r>
        <w:rPr>
          <w:rFonts w:cs="Times New Roman"/>
        </w:rPr>
        <w:fldChar w:fldCharType="end"/>
      </w:r>
    </w:p>
    <w:p w14:paraId="54E8E8BC" w14:textId="0142AADF" w:rsidR="00E866E9" w:rsidRPr="00AB614F" w:rsidRDefault="00114EF2" w:rsidP="005120F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A)</w:instrText>
      </w:r>
      <w:r>
        <w:rPr>
          <w:rFonts w:cs="Times New Roman"/>
        </w:rPr>
        <w:fldChar w:fldCharType="end"/>
      </w:r>
      <w:r w:rsidR="00E866E9"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C)</w:instrText>
      </w:r>
      <w:r w:rsidR="00AB614F">
        <w:rPr>
          <w:rFonts w:cs="Times New Roman"/>
        </w:rPr>
        <w:fldChar w:fldCharType="end"/>
      </w:r>
      <w:r w:rsidR="00E866E9">
        <w:rPr>
          <w:rFonts w:cs="Times New Roman"/>
        </w:rPr>
        <w:t>=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C)</w:instrText>
      </w:r>
      <w:r w:rsidR="00AB614F">
        <w:rPr>
          <w:rFonts w:cs="Times New Roman"/>
        </w:rPr>
        <w:fldChar w:fldCharType="end"/>
      </w:r>
      <w:r w:rsidR="00E866E9"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CA)</w:instrText>
      </w:r>
      <w:r w:rsidR="00AB614F">
        <w:rPr>
          <w:rFonts w:cs="Times New Roman"/>
        </w:rPr>
        <w:fldChar w:fldCharType="end"/>
      </w:r>
      <w:r w:rsidR="00E866E9"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A)</w:instrText>
      </w:r>
      <w:r w:rsidR="00AB614F">
        <w:rPr>
          <w:rFonts w:cs="Times New Roman"/>
        </w:rPr>
        <w:fldChar w:fldCharType="end"/>
      </w:r>
      <w:r w:rsidR="00E866E9"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C)</w:instrText>
      </w:r>
      <w:r w:rsidR="00AB614F">
        <w:rPr>
          <w:rFonts w:cs="Times New Roman"/>
        </w:rPr>
        <w:fldChar w:fldCharType="end"/>
      </w:r>
    </w:p>
    <w:p w14:paraId="26DB6B64" w14:textId="4AEB7C5B" w:rsidR="00E866E9" w:rsidRPr="00AB614F" w:rsidRDefault="00E866E9" w:rsidP="005120F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Et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B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D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B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D)</w:instrText>
      </w:r>
      <w:r w:rsidR="00AB614F">
        <w:rPr>
          <w:rFonts w:cs="Times New Roman"/>
        </w:rPr>
        <w:fldChar w:fldCharType="end"/>
      </w:r>
    </w:p>
    <w:p w14:paraId="640B96DB" w14:textId="5679EF30" w:rsidR="00E866E9" w:rsidRPr="00AB614F" w:rsidRDefault="00E866E9" w:rsidP="005120F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 xml:space="preserve">(1)=(2) </w:t>
      </w:r>
      <w:r w:rsidRPr="00E866E9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C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C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C)</w:instrText>
      </w:r>
      <w:r w:rsidR="00AB614F">
        <w:rPr>
          <w:rFonts w:cs="Times New Roman"/>
        </w:rPr>
        <w:fldChar w:fldCharType="end"/>
      </w:r>
      <w:r w:rsidR="001E7835">
        <w:rPr>
          <w:rFonts w:cs="Times New Roman"/>
        </w:rPr>
        <w:t>=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A)</w:instrText>
      </w:r>
      <w:r w:rsidR="00AB614F">
        <w:rPr>
          <w:rFonts w:cs="Times New Roman"/>
        </w:rPr>
        <w:fldChar w:fldCharType="end"/>
      </w:r>
      <w:r w:rsidR="001E7835"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B)</w:instrText>
      </w:r>
      <w:r w:rsidR="00AB614F">
        <w:rPr>
          <w:rFonts w:cs="Times New Roman"/>
        </w:rPr>
        <w:fldChar w:fldCharType="end"/>
      </w:r>
      <w:r w:rsidR="001E7835"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A)</w:instrText>
      </w:r>
      <w:r w:rsidR="00AB614F">
        <w:rPr>
          <w:rFonts w:cs="Times New Roman"/>
        </w:rPr>
        <w:fldChar w:fldCharType="end"/>
      </w:r>
      <w:r w:rsidR="001E7835"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D)</w:instrText>
      </w:r>
      <w:r w:rsidR="00AB614F">
        <w:rPr>
          <w:rFonts w:cs="Times New Roman"/>
        </w:rPr>
        <w:fldChar w:fldCharType="end"/>
      </w:r>
    </w:p>
    <w:p w14:paraId="553557E8" w14:textId="65C2A07F" w:rsidR="001E7835" w:rsidRPr="00AB614F" w:rsidRDefault="001E7835" w:rsidP="005120F0">
      <w:pPr>
        <w:tabs>
          <w:tab w:val="left" w:pos="2552"/>
        </w:tabs>
        <w:spacing w:after="0"/>
        <w:rPr>
          <w:rFonts w:cs="Times New Roman"/>
        </w:rPr>
      </w:pPr>
      <w:r w:rsidRPr="001E7835">
        <w:rPr>
          <w:rFonts w:cs="Times New Roman"/>
        </w:rPr>
        <w:sym w:font="Wingdings" w:char="F0F3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C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C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C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-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-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B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-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D)</w:instrText>
      </w:r>
      <w:r w:rsidR="00AB614F">
        <w:rPr>
          <w:rFonts w:cs="Times New Roman"/>
        </w:rPr>
        <w:fldChar w:fldCharType="end"/>
      </w:r>
    </w:p>
    <w:p w14:paraId="7422AC7B" w14:textId="6C8CD9BF" w:rsidR="001E7835" w:rsidRPr="00AB614F" w:rsidRDefault="001E7835" w:rsidP="005120F0">
      <w:pPr>
        <w:tabs>
          <w:tab w:val="left" w:pos="2552"/>
        </w:tabs>
        <w:spacing w:after="0"/>
        <w:rPr>
          <w:rFonts w:cs="Times New Roman"/>
        </w:rPr>
      </w:pPr>
      <w:r w:rsidRPr="001E7835">
        <w:rPr>
          <w:rFonts w:cs="Times New Roman"/>
        </w:rPr>
        <w:sym w:font="Wingdings" w:char="F0F3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EC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C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  <w:strike/>
        </w:rPr>
        <w:fldChar w:fldCharType="begin"/>
      </w:r>
      <w:r w:rsidR="00AB614F">
        <w:rPr>
          <w:rFonts w:cs="Times New Roman"/>
          <w:strike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</w:instrText>
      </w:r>
      <w:r w:rsidR="00AB614F" w:rsidRPr="001E7835">
        <w:rPr>
          <w:rFonts w:cs="Times New Roman"/>
          <w:strike/>
        </w:rPr>
        <w:instrText>EA</w:instrText>
      </w:r>
      <w:r w:rsidR="00AB614F">
        <w:rPr>
          <w:rFonts w:cs="Times New Roman"/>
          <w:strike/>
        </w:rPr>
        <w:instrText>)</w:instrText>
      </w:r>
      <w:r w:rsidR="00AB614F">
        <w:rPr>
          <w:rFonts w:cs="Times New Roman"/>
          <w:strike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C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  <w:strike/>
        </w:rPr>
        <w:fldChar w:fldCharType="begin"/>
      </w:r>
      <w:r w:rsidR="00AB614F">
        <w:rPr>
          <w:rFonts w:cs="Times New Roman"/>
          <w:strike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</w:instrText>
      </w:r>
      <w:r w:rsidR="00AB614F" w:rsidRPr="001E7835">
        <w:rPr>
          <w:rFonts w:cs="Times New Roman"/>
          <w:strike/>
        </w:rPr>
        <w:instrText>AE</w:instrText>
      </w:r>
      <w:r w:rsidR="00AB614F">
        <w:rPr>
          <w:rFonts w:cs="Times New Roman"/>
          <w:strike/>
        </w:rPr>
        <w:instrText>)</w:instrText>
      </w:r>
      <w:r w:rsidR="00AB614F">
        <w:rPr>
          <w:rFonts w:cs="Times New Roman"/>
          <w:strike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E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D)</w:instrText>
      </w:r>
      <w:r w:rsidR="00AB614F">
        <w:rPr>
          <w:rFonts w:cs="Times New Roman"/>
        </w:rPr>
        <w:fldChar w:fldCharType="end"/>
      </w:r>
    </w:p>
    <w:p w14:paraId="3366CD4C" w14:textId="6D0093B6" w:rsidR="001E7835" w:rsidRPr="00AB614F" w:rsidRDefault="001E7835" w:rsidP="005120F0">
      <w:pPr>
        <w:tabs>
          <w:tab w:val="left" w:pos="2552"/>
        </w:tabs>
        <w:spacing w:after="0"/>
        <w:rPr>
          <w:rFonts w:cs="Times New Roman"/>
        </w:rPr>
      </w:pPr>
      <w:r w:rsidRPr="001E7835">
        <w:rPr>
          <w:rFonts w:cs="Times New Roman"/>
        </w:rPr>
        <w:sym w:font="Wingdings" w:char="F0F3"/>
      </w:r>
      <w:r w:rsidR="00AB614F">
        <w:rPr>
          <w:rFonts w:cs="Times New Roman"/>
          <w:strike/>
        </w:rPr>
        <w:fldChar w:fldCharType="begin"/>
      </w:r>
      <w:r w:rsidR="00AB614F">
        <w:rPr>
          <w:rFonts w:cs="Times New Roman"/>
          <w:strike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</w:instrText>
      </w:r>
      <w:r w:rsidR="00AB614F" w:rsidRPr="005F6F1F">
        <w:rPr>
          <w:rFonts w:cs="Times New Roman"/>
          <w:strike/>
        </w:rPr>
        <w:instrText>EA</w:instrText>
      </w:r>
      <w:r w:rsidR="00AB614F">
        <w:rPr>
          <w:rFonts w:cs="Times New Roman"/>
          <w:strike/>
        </w:rPr>
        <w:instrText>)</w:instrText>
      </w:r>
      <w:r w:rsidR="00AB614F">
        <w:rPr>
          <w:rFonts w:cs="Times New Roman"/>
          <w:strike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C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  <w:strike/>
        </w:rPr>
        <w:fldChar w:fldCharType="begin"/>
      </w:r>
      <w:r w:rsidR="00AB614F">
        <w:rPr>
          <w:rFonts w:cs="Times New Roman"/>
          <w:strike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</w:instrText>
      </w:r>
      <w:r w:rsidR="00AB614F" w:rsidRPr="005F6F1F">
        <w:rPr>
          <w:rFonts w:cs="Times New Roman"/>
          <w:strike/>
        </w:rPr>
        <w:instrText>AE</w:instrText>
      </w:r>
      <w:r w:rsidR="00AB614F">
        <w:rPr>
          <w:rFonts w:cs="Times New Roman"/>
          <w:strike/>
        </w:rPr>
        <w:instrText>)</w:instrText>
      </w:r>
      <w:r w:rsidR="00AB614F">
        <w:rPr>
          <w:rFonts w:cs="Times New Roman"/>
          <w:strike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D)</w:instrText>
      </w:r>
      <w:r w:rsidR="00AB614F">
        <w:rPr>
          <w:rFonts w:cs="Times New Roman"/>
        </w:rPr>
        <w:fldChar w:fldCharType="end"/>
      </w:r>
    </w:p>
    <w:p w14:paraId="0FD89D96" w14:textId="0A65E7AB" w:rsidR="003F68CF" w:rsidRPr="00AB614F" w:rsidRDefault="001E7835" w:rsidP="005120F0">
      <w:pPr>
        <w:tabs>
          <w:tab w:val="left" w:pos="2552"/>
        </w:tabs>
        <w:spacing w:after="0"/>
        <w:rPr>
          <w:rFonts w:cs="Times New Roman"/>
        </w:rPr>
      </w:pPr>
      <w:r w:rsidRPr="001E7835">
        <w:rPr>
          <w:rFonts w:cs="Times New Roman"/>
        </w:rPr>
        <w:sym w:font="Wingdings" w:char="F0F3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C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D)</w:instrText>
      </w:r>
      <w:r w:rsidR="00AB614F">
        <w:rPr>
          <w:rFonts w:cs="Times New Roman"/>
        </w:rPr>
        <w:fldChar w:fldCharType="end"/>
      </w:r>
    </w:p>
    <w:p w14:paraId="3364F317" w14:textId="2972F25A" w:rsidR="005F6F1F" w:rsidRPr="00AB614F" w:rsidRDefault="005F6F1F" w:rsidP="005120F0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 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C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-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B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D)</w:instrText>
      </w:r>
      <w:r w:rsidR="00AB614F">
        <w:rPr>
          <w:rFonts w:cs="Times New Roman"/>
        </w:rPr>
        <w:fldChar w:fldCharType="end"/>
      </w:r>
    </w:p>
    <w:p w14:paraId="0C5F1A76" w14:textId="771ADC6D" w:rsidR="001E7835" w:rsidRPr="00AB614F" w:rsidRDefault="00AB614F" w:rsidP="001E7835">
      <w:pPr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A)</w:instrText>
      </w:r>
      <w:r>
        <w:rPr>
          <w:rFonts w:cs="Times New Roman"/>
        </w:rPr>
        <w:fldChar w:fldCharType="end"/>
      </w:r>
      <w:r w:rsidR="001E7835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C)</w:instrText>
      </w:r>
      <w:r>
        <w:rPr>
          <w:rFonts w:cs="Times New Roman"/>
        </w:rPr>
        <w:fldChar w:fldCharType="end"/>
      </w:r>
      <w:r w:rsidR="001E7835"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B)</w:instrText>
      </w:r>
      <w:r>
        <w:rPr>
          <w:rFonts w:cs="Times New Roman"/>
        </w:rPr>
        <w:fldChar w:fldCharType="end"/>
      </w:r>
      <w:r w:rsidR="001E7835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D)</w:instrText>
      </w:r>
      <w:r>
        <w:rPr>
          <w:rFonts w:cs="Times New Roman"/>
        </w:rPr>
        <w:fldChar w:fldCharType="end"/>
      </w:r>
      <w:r w:rsidR="001E7835">
        <w:rPr>
          <w:rFonts w:cs="Times New Roman"/>
        </w:rPr>
        <w:t xml:space="preserve"> </w:t>
      </w:r>
      <w:r w:rsidR="001E7835" w:rsidRPr="001E7835">
        <w:rPr>
          <w:rFonts w:cs="Times New Roman"/>
        </w:rPr>
        <w:sym w:font="Wingdings" w:char="F0F3"/>
      </w:r>
      <w:r w:rsidR="001E7835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A)</w:instrText>
      </w:r>
      <w:r>
        <w:rPr>
          <w:rFonts w:cs="Times New Roman"/>
        </w:rPr>
        <w:fldChar w:fldCharType="end"/>
      </w:r>
      <w:r w:rsidR="001E7835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A)</w:instrText>
      </w:r>
      <w:r>
        <w:rPr>
          <w:rFonts w:cs="Times New Roman"/>
        </w:rPr>
        <w:fldChar w:fldCharType="end"/>
      </w:r>
      <w:r w:rsidR="001E7835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C)</w:instrText>
      </w:r>
      <w:r>
        <w:rPr>
          <w:rFonts w:cs="Times New Roman"/>
        </w:rPr>
        <w:fldChar w:fldCharType="end"/>
      </w:r>
      <w:r w:rsidR="001E7835">
        <w:rPr>
          <w:rFonts w:cs="Times New Roman"/>
        </w:rPr>
        <w:t>=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A)</w:instrText>
      </w:r>
      <w:r>
        <w:rPr>
          <w:rFonts w:cs="Times New Roman"/>
        </w:rPr>
        <w:fldChar w:fldCharType="end"/>
      </w:r>
      <w:r w:rsidR="001E7835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 w:rsidR="001E7835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D)</w:instrText>
      </w:r>
      <w:r>
        <w:rPr>
          <w:rFonts w:cs="Times New Roman"/>
        </w:rPr>
        <w:fldChar w:fldCharType="end"/>
      </w:r>
    </w:p>
    <w:p w14:paraId="63FE4860" w14:textId="29D6575B" w:rsidR="001E7835" w:rsidRPr="00AB614F" w:rsidRDefault="001E7835" w:rsidP="001E7835">
      <w:pPr>
        <w:tabs>
          <w:tab w:val="left" w:pos="2552"/>
        </w:tabs>
        <w:spacing w:after="0"/>
        <w:ind w:left="1701"/>
        <w:rPr>
          <w:rFonts w:cs="Times New Roman"/>
        </w:rPr>
      </w:pPr>
      <w:r w:rsidRPr="001E7835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C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B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D)</w:instrText>
      </w:r>
      <w:r w:rsidR="00AB614F">
        <w:rPr>
          <w:rFonts w:cs="Times New Roman"/>
        </w:rPr>
        <w:fldChar w:fldCharType="end"/>
      </w:r>
    </w:p>
    <w:p w14:paraId="31F17646" w14:textId="10BCD237" w:rsidR="003F68CF" w:rsidRDefault="003F68CF" w:rsidP="003F68CF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BACD est un parallélogramme et </w:t>
      </w:r>
      <w:proofErr w:type="spellStart"/>
      <w:r>
        <w:rPr>
          <w:rFonts w:cs="Times New Roman"/>
        </w:rPr>
        <w:t>C est</w:t>
      </w:r>
      <w:proofErr w:type="spellEnd"/>
      <w:r>
        <w:rPr>
          <w:rFonts w:cs="Times New Roman"/>
        </w:rPr>
        <w:t xml:space="preserve"> le </w:t>
      </w:r>
      <w:r w:rsidR="00555FEC">
        <w:rPr>
          <w:rFonts w:cs="Times New Roman"/>
        </w:rPr>
        <w:t>4</w:t>
      </w:r>
      <w:r w:rsidR="00555FEC" w:rsidRPr="00555FEC">
        <w:rPr>
          <w:rFonts w:cs="Times New Roman"/>
          <w:vertAlign w:val="superscript"/>
        </w:rPr>
        <w:t>ème</w:t>
      </w:r>
      <w:r w:rsidR="00555FEC">
        <w:rPr>
          <w:rFonts w:cs="Times New Roman"/>
        </w:rPr>
        <w:t xml:space="preserve"> sommet.</w:t>
      </w:r>
    </w:p>
    <w:p w14:paraId="0186ABD5" w14:textId="267ABC6F" w:rsidR="00555FEC" w:rsidRDefault="00555FEC" w:rsidP="003F68CF">
      <w:pPr>
        <w:tabs>
          <w:tab w:val="left" w:pos="2552"/>
        </w:tabs>
        <w:spacing w:after="0"/>
        <w:rPr>
          <w:rFonts w:cs="Times New Roman"/>
        </w:rPr>
      </w:pPr>
    </w:p>
    <w:p w14:paraId="4D9BAEB0" w14:textId="5DA8444B" w:rsidR="00555FEC" w:rsidRDefault="00555FEC" w:rsidP="003F68CF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oit G le centre de gravité d’un triangle de gravité d’un triangle ABC : G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+G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+G</w:t>
      </w:r>
      <w:r>
        <w:rPr>
          <w:rFonts w:cs="Times New Roman"/>
          <w:vertAlign w:val="subscript"/>
        </w:rPr>
        <w:t>C</w:t>
      </w:r>
      <w:r>
        <w:rPr>
          <w:rFonts w:cs="Times New Roman"/>
        </w:rPr>
        <w:t>=0.</w:t>
      </w:r>
    </w:p>
    <w:p w14:paraId="1B50C9BD" w14:textId="36D9486B" w:rsidR="00555FEC" w:rsidRDefault="00555FEC" w:rsidP="00976E2C">
      <w:pPr>
        <w:pStyle w:val="Paragraphedeliste"/>
        <w:numPr>
          <w:ilvl w:val="0"/>
          <w:numId w:val="20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n nomme A’, B’ et C’ les milieux respe</w:t>
      </w:r>
      <w:r w:rsidR="00AB614F">
        <w:rPr>
          <w:rFonts w:cs="Times New Roman"/>
        </w:rPr>
        <w:t>c</w:t>
      </w:r>
      <w:r>
        <w:rPr>
          <w:rFonts w:cs="Times New Roman"/>
        </w:rPr>
        <w:t>tifs de [BC], [CA] et [AB].</w:t>
      </w:r>
    </w:p>
    <w:p w14:paraId="7C6E3DB0" w14:textId="65D6ED5D" w:rsidR="00555FEC" w:rsidRDefault="00555FEC" w:rsidP="00555FEC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Exprimer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B’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 xml:space="preserve"> en fonction de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C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6DBF5B2F" w14:textId="151C5F3D" w:rsidR="00555FEC" w:rsidRDefault="00AB614F" w:rsidP="00555FEC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’B)</w:instrText>
      </w:r>
      <w:r>
        <w:rPr>
          <w:rFonts w:cs="Times New Roman"/>
        </w:rPr>
        <w:fldChar w:fldCharType="end"/>
      </w:r>
      <w:r w:rsidR="00555FEC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’C)</w:instrText>
      </w:r>
      <w:r>
        <w:rPr>
          <w:rFonts w:cs="Times New Roman"/>
        </w:rPr>
        <w:fldChar w:fldCharType="end"/>
      </w:r>
      <w:r w:rsidR="00F25CD5">
        <w:rPr>
          <w:rFonts w:cs="Times New Roman"/>
        </w:rPr>
        <w:t>=0</w:t>
      </w:r>
    </w:p>
    <w:p w14:paraId="6B5B7878" w14:textId="055E2358" w:rsidR="00F25CD5" w:rsidRDefault="00AB614F" w:rsidP="00555FEC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’C)</w:instrText>
      </w:r>
      <w:r>
        <w:rPr>
          <w:rFonts w:cs="Times New Roman"/>
        </w:rPr>
        <w:fldChar w:fldCharType="end"/>
      </w:r>
      <w:r w:rsidR="00F25CD5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’A)</w:instrText>
      </w:r>
      <w:r>
        <w:rPr>
          <w:rFonts w:cs="Times New Roman"/>
        </w:rPr>
        <w:fldChar w:fldCharType="end"/>
      </w:r>
      <w:r w:rsidR="00F25CD5">
        <w:rPr>
          <w:rFonts w:cs="Times New Roman"/>
        </w:rPr>
        <w:t>=0</w:t>
      </w:r>
    </w:p>
    <w:p w14:paraId="7AC3A7CA" w14:textId="31FEB573" w:rsidR="00F25CD5" w:rsidRDefault="00AB614F" w:rsidP="00555FEC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C’A)</w:instrText>
      </w:r>
      <w:r>
        <w:rPr>
          <w:rFonts w:cs="Times New Roman"/>
        </w:rPr>
        <w:fldChar w:fldCharType="end"/>
      </w:r>
      <w:r w:rsidR="00F25CD5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C’B)</w:instrText>
      </w:r>
      <w:r>
        <w:rPr>
          <w:rFonts w:cs="Times New Roman"/>
        </w:rPr>
        <w:fldChar w:fldCharType="end"/>
      </w:r>
      <w:r w:rsidR="00F25CD5">
        <w:rPr>
          <w:rFonts w:cs="Times New Roman"/>
        </w:rPr>
        <w:t>=0</w:t>
      </w:r>
    </w:p>
    <w:p w14:paraId="01BBFB01" w14:textId="255B858F" w:rsidR="00F25CD5" w:rsidRPr="00AB614F" w:rsidRDefault="00AB614F" w:rsidP="00F25CD5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’)</w:instrText>
      </w:r>
      <w:r>
        <w:rPr>
          <w:rFonts w:cs="Times New Roman"/>
        </w:rPr>
        <w:fldChar w:fldCharType="end"/>
      </w:r>
      <w:r w:rsidR="00F25CD5"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’C)</w:instrText>
      </w:r>
      <w:r>
        <w:rPr>
          <w:rFonts w:cs="Times New Roman"/>
        </w:rPr>
        <w:fldChar w:fldCharType="end"/>
      </w:r>
    </w:p>
    <w:p w14:paraId="57BC23C2" w14:textId="040EF4D9" w:rsidR="00F25CD5" w:rsidRDefault="00F25CD5" w:rsidP="00555FEC">
      <w:pPr>
        <w:pStyle w:val="Paragraphedeliste"/>
        <w:tabs>
          <w:tab w:val="left" w:pos="2552"/>
        </w:tabs>
        <w:spacing w:after="0"/>
        <w:rPr>
          <w:rFonts w:cs="Times New Roman"/>
        </w:rPr>
      </w:pPr>
    </w:p>
    <w:p w14:paraId="4CD3E081" w14:textId="43A6DD2A" w:rsidR="00F25CD5" w:rsidRDefault="00F25CD5" w:rsidP="00555FEC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I milieu de [AB]</w:t>
      </w:r>
    </w:p>
    <w:p w14:paraId="737F5AEA" w14:textId="055A6699" w:rsidR="00F25CD5" w:rsidRPr="00AB614F" w:rsidRDefault="00F25CD5" w:rsidP="00555FEC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M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P</w:t>
      </w:r>
      <w:r>
        <w:rPr>
          <w:rFonts w:cs="Times New Roman"/>
        </w:rPr>
        <w:t xml:space="preserve">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M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MB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=2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MI)</w:instrText>
      </w:r>
      <w:r w:rsidR="00AB614F">
        <w:rPr>
          <w:rFonts w:cs="Times New Roman"/>
        </w:rPr>
        <w:fldChar w:fldCharType="end"/>
      </w:r>
    </w:p>
    <w:p w14:paraId="5C76BCA9" w14:textId="79BDAC86" w:rsidR="00F25CD5" w:rsidRPr="00AB614F" w:rsidRDefault="00F25CD5" w:rsidP="00555FEC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B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P</w:t>
      </w:r>
      <w:r>
        <w:rPr>
          <w:rFonts w:cs="Times New Roman"/>
        </w:rPr>
        <w:t>, 2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B’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C)</w:instrText>
      </w:r>
      <w:r w:rsidR="00AB614F">
        <w:rPr>
          <w:rFonts w:cs="Times New Roman"/>
        </w:rPr>
        <w:fldChar w:fldCharType="end"/>
      </w:r>
    </w:p>
    <w:p w14:paraId="3E016A11" w14:textId="3674A102" w:rsidR="00F25CD5" w:rsidRDefault="00AB614F" w:rsidP="00D154B9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B’)</w:instrText>
      </w:r>
      <w:r>
        <w:rPr>
          <w:rFonts w:cs="Times New Roman"/>
        </w:rPr>
        <w:fldChar w:fldCharType="end"/>
      </w:r>
      <w:r w:rsidR="00F25CD5">
        <w:rPr>
          <w:rFonts w:cs="Times New Roman"/>
        </w:rPr>
        <w:t>=1/2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 w:rsidR="00F25CD5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C)</w:instrText>
      </w:r>
      <w:r>
        <w:rPr>
          <w:rFonts w:cs="Times New Roman"/>
        </w:rPr>
        <w:fldChar w:fldCharType="end"/>
      </w:r>
      <w:r w:rsidR="00F25CD5">
        <w:rPr>
          <w:rFonts w:cs="Times New Roman"/>
        </w:rPr>
        <w:t>)</w:t>
      </w:r>
    </w:p>
    <w:p w14:paraId="6FCE3170" w14:textId="32BA7D15" w:rsidR="00D154B9" w:rsidRPr="00AB614F" w:rsidRDefault="00AB614F" w:rsidP="00D154B9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C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B’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’A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B’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’C)</w:instrText>
      </w:r>
      <w:r>
        <w:rPr>
          <w:rFonts w:cs="Times New Roman"/>
        </w:rPr>
        <w:fldChar w:fldCharType="end"/>
      </w:r>
    </w:p>
    <w:p w14:paraId="6E10DCE2" w14:textId="72EB1063" w:rsidR="00D154B9" w:rsidRPr="00AB614F" w:rsidRDefault="00D154B9" w:rsidP="00D154B9">
      <w:pPr>
        <w:pStyle w:val="Paragraphedeliste"/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E007F4D" wp14:editId="7BE4B0AB">
                <wp:simplePos x="0" y="0"/>
                <wp:positionH relativeFrom="column">
                  <wp:posOffset>1983105</wp:posOffset>
                </wp:positionH>
                <wp:positionV relativeFrom="paragraph">
                  <wp:posOffset>42509</wp:posOffset>
                </wp:positionV>
                <wp:extent cx="68146" cy="301625"/>
                <wp:effectExtent l="0" t="2540" r="24765" b="100965"/>
                <wp:wrapNone/>
                <wp:docPr id="72" name="Accolade ouvrant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68146" cy="301625"/>
                        </a:xfrm>
                        <a:prstGeom prst="leftBrace">
                          <a:avLst>
                            <a:gd name="adj1" fmla="val 8333"/>
                            <a:gd name="adj2" fmla="val 48933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428725" id="Accolade ouvrante 72" o:spid="_x0000_s1026" type="#_x0000_t87" style="position:absolute;margin-left:156.15pt;margin-top:3.35pt;width:5.35pt;height:23.75pt;rotation:-90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" adj="407,10570" strokecolor="black [3200]" strokeweight=".5pt">
                <v:stroke joinstyle="miter"/>
              </v:shape>
            </w:pict>
          </mc:Fallback>
        </mc:AlternateContent>
      </w:r>
      <w:r>
        <w:rPr>
          <w:rFonts w:cs="Times New Roman"/>
        </w:rPr>
        <w:t>= 2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B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’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’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B’C)</w:instrText>
      </w:r>
      <w:r w:rsidR="00AB614F">
        <w:rPr>
          <w:rFonts w:cs="Times New Roman"/>
        </w:rPr>
        <w:fldChar w:fldCharType="end"/>
      </w:r>
    </w:p>
    <w:p w14:paraId="37B3B153" w14:textId="1B73FC1F" w:rsidR="00D154B9" w:rsidRPr="00AB614F" w:rsidRDefault="00D154B9" w:rsidP="00D154B9">
      <w:pPr>
        <w:pStyle w:val="Paragraphedeliste"/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 xml:space="preserve">                       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0)</w:instrText>
      </w:r>
      <w:r w:rsidR="00AB614F">
        <w:rPr>
          <w:rFonts w:cs="Times New Roman"/>
        </w:rPr>
        <w:fldChar w:fldCharType="end"/>
      </w:r>
    </w:p>
    <w:p w14:paraId="0592F1C6" w14:textId="3D773F16" w:rsidR="00D154B9" w:rsidRPr="00AB614F" w:rsidRDefault="00AB614F" w:rsidP="00D154B9">
      <w:pPr>
        <w:tabs>
          <w:tab w:val="left" w:pos="2552"/>
        </w:tabs>
        <w:spacing w:after="0"/>
        <w:ind w:left="709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C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 xml:space="preserve"> = 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B’)</w:instrText>
      </w:r>
      <w:r>
        <w:rPr>
          <w:rFonts w:cs="Times New Roman"/>
        </w:rPr>
        <w:fldChar w:fldCharType="end"/>
      </w:r>
    </w:p>
    <w:p w14:paraId="7ED44F26" w14:textId="2BC1D1D2" w:rsidR="00D154B9" w:rsidRDefault="00AB614F" w:rsidP="00D154B9">
      <w:pPr>
        <w:tabs>
          <w:tab w:val="left" w:pos="2552"/>
        </w:tabs>
        <w:spacing w:after="0"/>
        <w:ind w:left="709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A’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 xml:space="preserve"> en fonction d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C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> :</w:t>
      </w:r>
    </w:p>
    <w:p w14:paraId="6C974E23" w14:textId="10BC0623" w:rsidR="00D154B9" w:rsidRPr="00AB614F" w:rsidRDefault="00AB614F" w:rsidP="00D154B9">
      <w:pPr>
        <w:tabs>
          <w:tab w:val="left" w:pos="2552"/>
        </w:tabs>
        <w:spacing w:after="0"/>
        <w:ind w:left="709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</w:instrTex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CE6F430" wp14:editId="0F5A792D">
                <wp:simplePos x="0" y="0"/>
                <wp:positionH relativeFrom="column">
                  <wp:posOffset>1825054</wp:posOffset>
                </wp:positionH>
                <wp:positionV relativeFrom="paragraph">
                  <wp:posOffset>34348</wp:posOffset>
                </wp:positionV>
                <wp:extent cx="69629" cy="636779"/>
                <wp:effectExtent l="2223" t="0" r="28257" b="104458"/>
                <wp:wrapNone/>
                <wp:docPr id="74" name="Accolade ouvrant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H="1">
                          <a:off x="0" y="0"/>
                          <a:ext cx="69629" cy="636779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432EC" id="Accolade ouvrante 74" o:spid="_x0000_s1026" type="#_x0000_t87" style="position:absolute;margin-left:143.7pt;margin-top:2.7pt;width:5.5pt;height:50.15pt;rotation:-90;flip:x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" adj="197" strokecolor="black [3200]" strokeweight=".5pt">
                <v:stroke joinstyle="miter"/>
              </v:shape>
            </w:pict>
          </mc:Fallback>
        </mc:AlternateContent>
      </w:r>
      <w:r>
        <w:rPr>
          <w:rFonts w:cs="Times New Roman"/>
        </w:rPr>
        <w:instrText>AB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C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A’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’B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A’)</w:instrText>
      </w:r>
      <w:r>
        <w:rPr>
          <w:rFonts w:cs="Times New Roman"/>
        </w:rPr>
        <w:fldChar w:fldCharType="end"/>
      </w:r>
      <w:r w:rsidR="00D154B9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’C)</w:instrText>
      </w:r>
      <w:r>
        <w:rPr>
          <w:rFonts w:cs="Times New Roman"/>
        </w:rPr>
        <w:fldChar w:fldCharType="end"/>
      </w:r>
    </w:p>
    <w:p w14:paraId="50AA2102" w14:textId="0B4CEF12" w:rsidR="00D154B9" w:rsidRPr="00AB614F" w:rsidRDefault="00D154B9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>= 2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A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’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’B)</w:instrText>
      </w:r>
      <w:r w:rsidR="00AB61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’C)</w:instrText>
      </w:r>
      <w:r w:rsidR="00AB614F">
        <w:rPr>
          <w:rFonts w:cs="Times New Roman"/>
        </w:rPr>
        <w:fldChar w:fldCharType="end"/>
      </w:r>
    </w:p>
    <w:p w14:paraId="170915E1" w14:textId="17458644" w:rsidR="00D154B9" w:rsidRPr="00AB614F" w:rsidRDefault="00D154B9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 xml:space="preserve">                      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0)</w:instrText>
      </w:r>
      <w:r w:rsidR="00AB614F">
        <w:rPr>
          <w:rFonts w:cs="Times New Roman"/>
        </w:rPr>
        <w:fldChar w:fldCharType="end"/>
      </w:r>
    </w:p>
    <w:p w14:paraId="7A91017F" w14:textId="64FA868E" w:rsidR="00D154B9" w:rsidRPr="00AB614F" w:rsidRDefault="00F47B1B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>= 2</w: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EQ \o(\s\up8(\d\fo2()</w:instrText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90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fldChar w:fldCharType="begin"/>
      </w:r>
      <w:r w:rsidR="00AB614F">
        <w:rPr>
          <w:rFonts w:cs="Times New Roman"/>
        </w:rPr>
        <w:instrText xml:space="preserve"> SYMBOL \f"Symbol"174\h\s5 </w:instrText>
      </w:r>
      <w:r w:rsidR="00AB614F">
        <w:rPr>
          <w:rFonts w:cs="Times New Roman"/>
        </w:rPr>
        <w:fldChar w:fldCharType="end"/>
      </w:r>
      <w:r w:rsidR="00AB614F">
        <w:rPr>
          <w:rFonts w:cs="Times New Roman"/>
        </w:rPr>
        <w:instrText>);AA’)</w:instrText>
      </w:r>
      <w:r w:rsidR="00AB614F">
        <w:rPr>
          <w:rFonts w:cs="Times New Roman"/>
        </w:rPr>
        <w:fldChar w:fldCharType="end"/>
      </w:r>
    </w:p>
    <w:p w14:paraId="2548E693" w14:textId="735374DC" w:rsidR="00F47B1B" w:rsidRDefault="00F47B1B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 xml:space="preserve">Donc </w: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EQ \o(\s\up8(\d\fo2()</w:instrTex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74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instrText>);AA)</w:instrText>
      </w:r>
      <w:r w:rsidR="006828CD">
        <w:rPr>
          <w:rFonts w:cs="Times New Roman"/>
        </w:rPr>
        <w:fldChar w:fldCharType="end"/>
      </w:r>
      <w:r>
        <w:rPr>
          <w:rFonts w:cs="Times New Roman"/>
        </w:rPr>
        <w:t>’=1/2(</w: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EQ \o(\s\up8(\d\fo2()</w:instrTex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74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instrText>);AB)</w:instrText>
      </w:r>
      <w:r w:rsidR="006828C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EQ \o(\s\up8(\d\fo2()</w:instrTex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74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instrText>);AC)</w:instrText>
      </w:r>
      <w:r w:rsidR="006828CD"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28514DD8" w14:textId="4699C6B0" w:rsidR="00F47B1B" w:rsidRDefault="00F47B1B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 xml:space="preserve">  C</w:t>
      </w:r>
    </w:p>
    <w:p w14:paraId="1720BF5A" w14:textId="2C56DD0D" w:rsidR="00F47B1B" w:rsidRDefault="00F47B1B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 xml:space="preserve">  ∆</w:t>
      </w:r>
    </w:p>
    <w:p w14:paraId="1B6B1950" w14:textId="2D742688" w:rsidR="00F47B1B" w:rsidRDefault="00F47B1B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>A  B</w:t>
      </w:r>
    </w:p>
    <w:p w14:paraId="5BF6FB3B" w14:textId="60907F8C" w:rsidR="00F47B1B" w:rsidRDefault="00F47B1B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>A(0 ;0) ; B(1 ;0) ; C(0 ;1)</w:t>
      </w:r>
    </w:p>
    <w:p w14:paraId="227A0244" w14:textId="552C8851" w:rsidR="00F47B1B" w:rsidRPr="006828CD" w:rsidRDefault="006828CD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A)</w:instrText>
      </w:r>
      <w:r>
        <w:rPr>
          <w:rFonts w:cs="Times New Roman"/>
        </w:rPr>
        <w:fldChar w:fldCharType="end"/>
      </w:r>
      <w:r w:rsidR="00F47B1B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C)</w:instrText>
      </w:r>
      <w:r>
        <w:rPr>
          <w:rFonts w:cs="Times New Roman"/>
        </w:rPr>
        <w:fldChar w:fldCharType="end"/>
      </w:r>
      <w:r w:rsidR="00F47B1B"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B)</w:instrText>
      </w:r>
      <w:r>
        <w:rPr>
          <w:rFonts w:cs="Times New Roman"/>
        </w:rPr>
        <w:fldChar w:fldCharType="end"/>
      </w:r>
      <w:r w:rsidR="00F47B1B">
        <w:rPr>
          <w:rFonts w:cs="Times New Roman"/>
        </w:rPr>
        <w:t xml:space="preserve">+EDC </w:t>
      </w:r>
      <w:r w:rsidR="00F47B1B" w:rsidRPr="00F47B1B">
        <w:rPr>
          <w:rFonts w:cs="Times New Roman"/>
        </w:rPr>
        <w:sym w:font="Wingdings" w:char="F0F3"/>
      </w:r>
      <w:r w:rsidR="00F47B1B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A)</w:instrText>
      </w:r>
      <w:r>
        <w:rPr>
          <w:rFonts w:cs="Times New Roman"/>
        </w:rPr>
        <w:fldChar w:fldCharType="end"/>
      </w:r>
      <w:r w:rsidR="00F47B1B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A)</w:instrText>
      </w:r>
      <w:r>
        <w:rPr>
          <w:rFonts w:cs="Times New Roman"/>
        </w:rPr>
        <w:fldChar w:fldCharType="end"/>
      </w:r>
      <w:r w:rsidR="00F47B1B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C)</w:instrText>
      </w:r>
      <w:r>
        <w:rPr>
          <w:rFonts w:cs="Times New Roman"/>
        </w:rPr>
        <w:fldChar w:fldCharType="end"/>
      </w:r>
      <w:r w:rsidR="00F47B1B">
        <w:rPr>
          <w:rFonts w:cs="Times New Roman"/>
        </w:rPr>
        <w:t>=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A)</w:instrText>
      </w:r>
      <w:r>
        <w:rPr>
          <w:rFonts w:cs="Times New Roman"/>
        </w:rPr>
        <w:fldChar w:fldCharType="end"/>
      </w:r>
      <w:r w:rsidR="00F47B1B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 w:rsidR="00F47B1B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D)</w:instrText>
      </w:r>
      <w:r>
        <w:rPr>
          <w:rFonts w:cs="Times New Roman"/>
        </w:rPr>
        <w:fldChar w:fldCharType="end"/>
      </w:r>
    </w:p>
    <w:p w14:paraId="56D1DDB2" w14:textId="18BDCE1A" w:rsidR="00F47B1B" w:rsidRPr="006828CD" w:rsidRDefault="00F47B1B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 xml:space="preserve">                               </w:t>
      </w:r>
      <w:r w:rsidRPr="00F47B1B">
        <w:rPr>
          <w:rFonts w:cs="Times New Roman"/>
        </w:rPr>
        <w:sym w:font="Wingdings" w:char="F0F3"/>
      </w:r>
      <w:r>
        <w:rPr>
          <w:rFonts w:cs="Times New Roman"/>
        </w:rPr>
        <w:t xml:space="preserve">                 </w: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EQ \o(\s\up8(\d\fo2()</w:instrTex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74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instrText>);AC)</w:instrText>
      </w:r>
      <w:r w:rsidR="006828CD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EQ \o(\s\up8(\d\fo2()</w:instrTex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74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instrText>);AB)</w:instrText>
      </w:r>
      <w:r w:rsidR="006828CD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EQ \o(\s\up8(\d\fo2()</w:instrText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90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fldChar w:fldCharType="begin"/>
      </w:r>
      <w:r w:rsidR="006828CD">
        <w:rPr>
          <w:rFonts w:cs="Times New Roman"/>
        </w:rPr>
        <w:instrText xml:space="preserve"> SYMBOL \f"Symbol"174\h\s5 </w:instrText>
      </w:r>
      <w:r w:rsidR="006828CD">
        <w:rPr>
          <w:rFonts w:cs="Times New Roman"/>
        </w:rPr>
        <w:fldChar w:fldCharType="end"/>
      </w:r>
      <w:r w:rsidR="006828CD">
        <w:rPr>
          <w:rFonts w:cs="Times New Roman"/>
        </w:rPr>
        <w:instrText>);AD)</w:instrText>
      </w:r>
      <w:r w:rsidR="006828CD">
        <w:rPr>
          <w:rFonts w:cs="Times New Roman"/>
        </w:rPr>
        <w:fldChar w:fldCharType="end"/>
      </w:r>
    </w:p>
    <w:p w14:paraId="72F23015" w14:textId="66149B67" w:rsidR="00F47B1B" w:rsidRDefault="00F47B1B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 xml:space="preserve">BACD est un parallélogramme et </w:t>
      </w:r>
      <w:proofErr w:type="spellStart"/>
      <w:r>
        <w:rPr>
          <w:rFonts w:cs="Times New Roman"/>
        </w:rPr>
        <w:t>C est</w:t>
      </w:r>
      <w:proofErr w:type="spellEnd"/>
      <w:r>
        <w:rPr>
          <w:rFonts w:cs="Times New Roman"/>
        </w:rPr>
        <w:t xml:space="preserve"> le 4</w:t>
      </w:r>
      <w:r w:rsidRPr="00F47B1B">
        <w:rPr>
          <w:rFonts w:cs="Times New Roman"/>
          <w:vertAlign w:val="superscript"/>
        </w:rPr>
        <w:t>ème</w:t>
      </w:r>
      <w:r>
        <w:rPr>
          <w:rFonts w:cs="Times New Roman"/>
        </w:rPr>
        <w:t xml:space="preserve"> sommet.</w:t>
      </w:r>
    </w:p>
    <w:p w14:paraId="3F9ABE9F" w14:textId="0276ED43" w:rsidR="00F47B1B" w:rsidRPr="00B960A1" w:rsidRDefault="00F47B1B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>A’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b(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s\do2(\f(1;2))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,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s\do2(\f(1;2))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</w:instrText>
      </w:r>
      <w:r w:rsidR="00B960A1">
        <w:rPr>
          <w:rFonts w:cs="Times New Roman"/>
        </w:rPr>
        <w:fldChar w:fldCharType="end"/>
      </w:r>
      <w:r>
        <w:rPr>
          <w:rFonts w:cs="Times New Roman"/>
        </w:rPr>
        <w:t> ; AA’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b(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s\do2(\f(1;2))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</w:instrText>
      </w:r>
      <w:r w:rsidR="00B960A1">
        <w:rPr>
          <w:rFonts w:cs="Times New Roman"/>
        </w:rPr>
        <w:fldChar w:fldCharType="end"/>
      </w:r>
    </w:p>
    <w:p w14:paraId="01D4E1BB" w14:textId="3ED400EA" w:rsidR="00F47B1B" w:rsidRDefault="00F47B1B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t>Montrer que GA</w:t>
      </w:r>
      <w:r w:rsidR="000E58F1">
        <w:rPr>
          <w:rFonts w:cs="Times New Roman"/>
        </w:rPr>
        <w:t>+GB+GC=0</w:t>
      </w:r>
    </w:p>
    <w:p w14:paraId="6633D890" w14:textId="24C9CA45" w:rsidR="000E58F1" w:rsidRDefault="006828CD" w:rsidP="00D154B9">
      <w:pPr>
        <w:tabs>
          <w:tab w:val="left" w:pos="2552"/>
        </w:tabs>
        <w:spacing w:after="0"/>
        <w:ind w:left="156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GA)</w:instrText>
      </w:r>
      <w:r>
        <w:rPr>
          <w:rFonts w:cs="Times New Roman"/>
        </w:rPr>
        <w:fldChar w:fldCharType="end"/>
      </w:r>
      <w:r w:rsidR="000E58F1">
        <w:rPr>
          <w:rFonts w:cs="Times New Roman"/>
        </w:rPr>
        <w:t>’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GB’)</w:instrText>
      </w:r>
      <w:r>
        <w:rPr>
          <w:rFonts w:cs="Times New Roman"/>
        </w:rPr>
        <w:fldChar w:fldCharType="end"/>
      </w:r>
      <w:r w:rsidR="000E58F1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GC)</w:instrText>
      </w:r>
      <w:r>
        <w:rPr>
          <w:rFonts w:cs="Times New Roman"/>
        </w:rPr>
        <w:fldChar w:fldCharType="end"/>
      </w:r>
      <w:r w:rsidR="000E58F1">
        <w:rPr>
          <w:rFonts w:cs="Times New Roman"/>
        </w:rPr>
        <w:t>’=(GA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A’)</w:instrText>
      </w:r>
      <w:r>
        <w:rPr>
          <w:rFonts w:cs="Times New Roman"/>
        </w:rPr>
        <w:fldChar w:fldCharType="end"/>
      </w:r>
      <w:r w:rsidR="000E58F1">
        <w:rPr>
          <w:rFonts w:cs="Times New Roman"/>
        </w:rPr>
        <w:t>)+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GB’)</w:instrText>
      </w:r>
      <w:r>
        <w:rPr>
          <w:rFonts w:cs="Times New Roman"/>
        </w:rPr>
        <w:fldChar w:fldCharType="end"/>
      </w:r>
      <w:r w:rsidR="000E58F1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B’)</w:instrText>
      </w:r>
      <w:r>
        <w:rPr>
          <w:rFonts w:cs="Times New Roman"/>
        </w:rPr>
        <w:fldChar w:fldCharType="end"/>
      </w:r>
      <w:r w:rsidR="000E58F1">
        <w:rPr>
          <w:rFonts w:cs="Times New Roman"/>
        </w:rPr>
        <w:t>)+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GC’)</w:instrText>
      </w:r>
      <w:r>
        <w:rPr>
          <w:rFonts w:cs="Times New Roman"/>
        </w:rPr>
        <w:fldChar w:fldCharType="end"/>
      </w:r>
      <w:r w:rsidR="000E58F1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CC’)</w:instrText>
      </w:r>
      <w:r>
        <w:rPr>
          <w:rFonts w:cs="Times New Roman"/>
        </w:rPr>
        <w:fldChar w:fldCharType="end"/>
      </w:r>
      <w:r w:rsidR="000E58F1">
        <w:rPr>
          <w:rFonts w:cs="Times New Roman"/>
        </w:rPr>
        <w:t>)</w:t>
      </w:r>
    </w:p>
    <w:p w14:paraId="2D35F731" w14:textId="7A8AB7A6" w:rsidR="000E58F1" w:rsidRPr="006F5801" w:rsidRDefault="006F5801" w:rsidP="006F5801">
      <w:pPr>
        <w:tabs>
          <w:tab w:val="left" w:pos="2552"/>
        </w:tabs>
        <w:spacing w:after="0"/>
        <w:rPr>
          <w:rFonts w:cs="Times New Roman"/>
          <w:color w:val="FF0000"/>
        </w:rPr>
      </w:pPr>
      <w:r w:rsidRPr="006F5801">
        <w:rPr>
          <w:rFonts w:cs="Times New Roman"/>
          <w:color w:val="FF0000"/>
        </w:rPr>
        <w:lastRenderedPageBreak/>
        <w:t>E) Caractérisation analytique :</w:t>
      </w:r>
    </w:p>
    <w:p w14:paraId="36B44D7F" w14:textId="1868170F" w:rsidR="006F5801" w:rsidRPr="006F5801" w:rsidRDefault="006F5801" w:rsidP="006F5801">
      <w:pPr>
        <w:tabs>
          <w:tab w:val="left" w:pos="2552"/>
        </w:tabs>
        <w:spacing w:after="0"/>
        <w:rPr>
          <w:rFonts w:cs="Times New Roman"/>
          <w:color w:val="FF0000"/>
        </w:rPr>
      </w:pPr>
      <w:r w:rsidRPr="006F5801">
        <w:rPr>
          <w:rFonts w:cs="Times New Roman"/>
          <w:color w:val="FF0000"/>
        </w:rPr>
        <w:t>Définition :</w:t>
      </w:r>
    </w:p>
    <w:p w14:paraId="46194458" w14:textId="0BF6C5E0" w:rsidR="006F5801" w:rsidRPr="006F5801" w:rsidRDefault="006F5801" w:rsidP="006F5801">
      <w:pPr>
        <w:tabs>
          <w:tab w:val="left" w:pos="2552"/>
        </w:tabs>
        <w:spacing w:after="0"/>
        <w:rPr>
          <w:rFonts w:cs="Times New Roman"/>
          <w:color w:val="FF0000"/>
        </w:rPr>
      </w:pPr>
      <w:r>
        <w:rPr>
          <w:rFonts w:cs="Times New Roman"/>
        </w:rPr>
        <w:t>On appel base tout couple (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o(\s\up8(\d\fo2()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74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;i)</w:instrText>
      </w:r>
      <w:r w:rsidR="00B960A1">
        <w:rPr>
          <w:rFonts w:cs="Times New Roman"/>
        </w:rPr>
        <w:fldChar w:fldCharType="end"/>
      </w:r>
      <w:r>
        <w:rPr>
          <w:rFonts w:cs="Times New Roman"/>
        </w:rPr>
        <w:t xml:space="preserve">, 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o(\s\up8(\d\fo2()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74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;j)</w:instrText>
      </w:r>
      <w:r w:rsidR="00B960A1">
        <w:rPr>
          <w:rFonts w:cs="Times New Roman"/>
        </w:rPr>
        <w:fldChar w:fldCharType="end"/>
      </w:r>
      <w:r>
        <w:rPr>
          <w:rFonts w:cs="Times New Roman"/>
        </w:rPr>
        <w:t>) de vecteurs non colinéaires. Un repère est un triplet</w:t>
      </w:r>
      <w:r w:rsidRPr="006F5801">
        <w:rPr>
          <w:rFonts w:cs="Times New Roman"/>
          <w:color w:val="FF0000"/>
        </w:rPr>
        <w:t xml:space="preserve"> (o, 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6F5801">
        <w:rPr>
          <w:rFonts w:cs="Times New Roman"/>
          <w:color w:val="FF0000"/>
        </w:rPr>
        <w:instrText>i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Pr="006F5801">
        <w:rPr>
          <w:rFonts w:cs="Times New Roman"/>
          <w:color w:val="FF0000"/>
        </w:rPr>
        <w:t xml:space="preserve">, 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6F5801">
        <w:rPr>
          <w:rFonts w:cs="Times New Roman"/>
          <w:color w:val="FF0000"/>
        </w:rPr>
        <w:instrText>j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Pr="006F5801">
        <w:rPr>
          <w:rFonts w:cs="Times New Roman"/>
          <w:color w:val="FF0000"/>
        </w:rPr>
        <w:t>) où o est un point appelé origine et (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6F5801">
        <w:rPr>
          <w:rFonts w:cs="Times New Roman"/>
          <w:color w:val="FF0000"/>
        </w:rPr>
        <w:instrText>i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Pr="006F5801">
        <w:rPr>
          <w:rFonts w:cs="Times New Roman"/>
          <w:color w:val="FF0000"/>
        </w:rPr>
        <w:t xml:space="preserve">, 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6F5801">
        <w:rPr>
          <w:rFonts w:cs="Times New Roman"/>
          <w:color w:val="FF0000"/>
        </w:rPr>
        <w:instrText>j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Pr="006F5801">
        <w:rPr>
          <w:rFonts w:cs="Times New Roman"/>
          <w:color w:val="FF0000"/>
        </w:rPr>
        <w:t>) une base.</w:t>
      </w:r>
    </w:p>
    <w:p w14:paraId="38E370B0" w14:textId="77777777" w:rsidR="006F5801" w:rsidRDefault="006F5801" w:rsidP="006F5801">
      <w:pPr>
        <w:tabs>
          <w:tab w:val="left" w:pos="2552"/>
        </w:tabs>
        <w:spacing w:after="0"/>
        <w:rPr>
          <w:rFonts w:cs="Times New Roman"/>
        </w:rPr>
      </w:pPr>
    </w:p>
    <w:p w14:paraId="6C495D6F" w14:textId="5F5150C9" w:rsidR="006F5801" w:rsidRPr="006F5801" w:rsidRDefault="006F5801" w:rsidP="006F5801">
      <w:pPr>
        <w:tabs>
          <w:tab w:val="left" w:pos="2552"/>
        </w:tabs>
        <w:spacing w:after="0"/>
        <w:rPr>
          <w:rFonts w:cs="Times New Roman"/>
          <w:color w:val="FF0000"/>
        </w:rPr>
      </w:pPr>
      <w:r w:rsidRPr="006F5801">
        <w:rPr>
          <w:rFonts w:cs="Times New Roman"/>
          <w:color w:val="FF0000"/>
        </w:rPr>
        <w:t>Remarque :</w:t>
      </w:r>
    </w:p>
    <w:p w14:paraId="4D951B24" w14:textId="2176205C" w:rsidR="006F5801" w:rsidRPr="00DF7516" w:rsidRDefault="006F5801" w:rsidP="00976E2C">
      <w:pPr>
        <w:pStyle w:val="Paragraphedeliste"/>
        <w:numPr>
          <w:ilvl w:val="0"/>
          <w:numId w:val="21"/>
        </w:numPr>
        <w:tabs>
          <w:tab w:val="left" w:pos="2552"/>
        </w:tabs>
        <w:spacing w:after="0"/>
        <w:rPr>
          <w:rFonts w:cs="Times New Roman"/>
          <w:color w:val="FF0000"/>
        </w:rPr>
      </w:pPr>
      <w:r>
        <w:rPr>
          <w:rFonts w:cs="Times New Roman"/>
        </w:rPr>
        <w:t xml:space="preserve">Un triplet (O, 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o(\s\up8(\d\fo2()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74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;I)</w:instrText>
      </w:r>
      <w:r w:rsidR="00B960A1">
        <w:rPr>
          <w:rFonts w:cs="Times New Roman"/>
        </w:rPr>
        <w:fldChar w:fldCharType="end"/>
      </w:r>
      <w:r>
        <w:rPr>
          <w:rFonts w:cs="Times New Roman"/>
        </w:rPr>
        <w:t xml:space="preserve">, 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o(\s\up8(\d\fo2()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74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;J)</w:instrText>
      </w:r>
      <w:r w:rsidR="00B960A1">
        <w:rPr>
          <w:rFonts w:cs="Times New Roman"/>
        </w:rPr>
        <w:fldChar w:fldCharType="end"/>
      </w:r>
      <w:r>
        <w:rPr>
          <w:rFonts w:cs="Times New Roman"/>
        </w:rPr>
        <w:t xml:space="preserve">) de point non aligné constitue le repère (O ; 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o(\s\up8(\d\fo2()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74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;OI)</w:instrText>
      </w:r>
      <w:r w:rsidR="00B960A1">
        <w:rPr>
          <w:rFonts w:cs="Times New Roman"/>
        </w:rPr>
        <w:fldChar w:fldCharType="end"/>
      </w:r>
      <w:r w:rsidR="00DF7516">
        <w:rPr>
          <w:rFonts w:cs="Times New Roman"/>
        </w:rPr>
        <w:t> ;</w:t>
      </w:r>
      <w:r>
        <w:rPr>
          <w:rFonts w:cs="Times New Roman"/>
        </w:rPr>
        <w:t xml:space="preserve"> 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o(\s\up8(\d\fo2()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74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;OJ)</w:instrText>
      </w:r>
      <w:r w:rsidR="00B960A1">
        <w:rPr>
          <w:rFonts w:cs="Times New Roman"/>
        </w:rPr>
        <w:fldChar w:fldCharType="end"/>
      </w:r>
      <w:r>
        <w:rPr>
          <w:rFonts w:cs="Times New Roman"/>
        </w:rPr>
        <w:t>)</w:t>
      </w:r>
      <w:r w:rsidR="00DF7516">
        <w:rPr>
          <w:rFonts w:cs="Times New Roman"/>
        </w:rPr>
        <w:t xml:space="preserve"> où la base associée est le couple de vecteurs </w:t>
      </w:r>
      <w:r w:rsidR="00DF7516" w:rsidRPr="00DF7516">
        <w:rPr>
          <w:rFonts w:cs="Times New Roman"/>
          <w:color w:val="FF0000"/>
        </w:rPr>
        <w:t>(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DF7516">
        <w:rPr>
          <w:rFonts w:cs="Times New Roman"/>
          <w:color w:val="FF0000"/>
        </w:rPr>
        <w:instrText>OI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="00DF7516" w:rsidRPr="00DF7516">
        <w:rPr>
          <w:rFonts w:cs="Times New Roman"/>
          <w:color w:val="FF0000"/>
        </w:rPr>
        <w:t xml:space="preserve"> ; 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DF7516">
        <w:rPr>
          <w:rFonts w:cs="Times New Roman"/>
          <w:color w:val="FF0000"/>
        </w:rPr>
        <w:instrText>OJ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="00DF7516" w:rsidRPr="00DF7516">
        <w:rPr>
          <w:rFonts w:cs="Times New Roman"/>
          <w:color w:val="FF0000"/>
        </w:rPr>
        <w:t>)</w:t>
      </w:r>
      <w:r w:rsidR="00DF7516">
        <w:rPr>
          <w:rFonts w:cs="Times New Roman"/>
        </w:rPr>
        <w:t>. Ce repère est indifféremment noté :</w:t>
      </w:r>
      <w:r w:rsidR="00DF7516" w:rsidRPr="00DF7516">
        <w:rPr>
          <w:rFonts w:cs="Times New Roman"/>
          <w:color w:val="FF0000"/>
        </w:rPr>
        <w:t xml:space="preserve">(O ; 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DF7516">
        <w:rPr>
          <w:rFonts w:cs="Times New Roman"/>
          <w:color w:val="FF0000"/>
        </w:rPr>
        <w:instrText>OI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="00DF7516" w:rsidRPr="00DF7516">
        <w:rPr>
          <w:rFonts w:cs="Times New Roman"/>
          <w:color w:val="FF0000"/>
        </w:rPr>
        <w:t xml:space="preserve"> ; 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DF7516">
        <w:rPr>
          <w:rFonts w:cs="Times New Roman"/>
          <w:color w:val="FF0000"/>
        </w:rPr>
        <w:instrText>OJ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="00DF7516" w:rsidRPr="00DF7516">
        <w:rPr>
          <w:rFonts w:cs="Times New Roman"/>
          <w:color w:val="FF0000"/>
        </w:rPr>
        <w:t>), (O ;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DF7516">
        <w:rPr>
          <w:rFonts w:cs="Times New Roman"/>
          <w:color w:val="FF0000"/>
        </w:rPr>
        <w:instrText>i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="00DF7516" w:rsidRPr="00DF7516">
        <w:rPr>
          <w:rFonts w:cs="Times New Roman"/>
          <w:color w:val="FF0000"/>
        </w:rPr>
        <w:t> ;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DF7516">
        <w:rPr>
          <w:rFonts w:cs="Times New Roman"/>
          <w:color w:val="FF0000"/>
        </w:rPr>
        <w:instrText>j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="00DF7516" w:rsidRPr="00DF7516">
        <w:rPr>
          <w:rFonts w:cs="Times New Roman"/>
          <w:color w:val="FF0000"/>
        </w:rPr>
        <w:t>) ou (O ;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DF7516">
        <w:rPr>
          <w:rFonts w:cs="Times New Roman"/>
          <w:color w:val="FF0000"/>
        </w:rPr>
        <w:instrText>I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="00DF7516" w:rsidRPr="00DF7516">
        <w:rPr>
          <w:rFonts w:cs="Times New Roman"/>
          <w:color w:val="FF0000"/>
        </w:rPr>
        <w:t> ;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DF7516">
        <w:rPr>
          <w:rFonts w:cs="Times New Roman"/>
          <w:color w:val="FF0000"/>
        </w:rPr>
        <w:instrText>J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="00DF7516" w:rsidRPr="00DF7516">
        <w:rPr>
          <w:rFonts w:cs="Times New Roman"/>
          <w:color w:val="FF0000"/>
        </w:rPr>
        <w:t>).</w:t>
      </w:r>
    </w:p>
    <w:p w14:paraId="1D239DA6" w14:textId="1A5AEAEC" w:rsidR="00DF7516" w:rsidRDefault="00DF7516" w:rsidP="00976E2C">
      <w:pPr>
        <w:pStyle w:val="Paragraphedeliste"/>
        <w:numPr>
          <w:ilvl w:val="0"/>
          <w:numId w:val="21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ire que la base (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o(\s\up8(\d\fo2()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74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;OI)</w:instrText>
      </w:r>
      <w:r w:rsidR="00B960A1">
        <w:rPr>
          <w:rFonts w:cs="Times New Roman"/>
        </w:rPr>
        <w:fldChar w:fldCharType="end"/>
      </w:r>
      <w:r>
        <w:rPr>
          <w:rFonts w:cs="Times New Roman"/>
        </w:rPr>
        <w:t> ;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o(\s\up8(\d\fo2()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74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;OJ)</w:instrText>
      </w:r>
      <w:r w:rsidR="00B960A1">
        <w:rPr>
          <w:rFonts w:cs="Times New Roman"/>
        </w:rPr>
        <w:fldChar w:fldCharType="end"/>
      </w:r>
      <w:r>
        <w:rPr>
          <w:rFonts w:cs="Times New Roman"/>
        </w:rPr>
        <w:t xml:space="preserve">) est </w:t>
      </w:r>
      <w:r w:rsidR="005F2FED">
        <w:rPr>
          <w:rFonts w:cs="Times New Roman"/>
        </w:rPr>
        <w:t>nommée</w:t>
      </w:r>
      <w:r>
        <w:rPr>
          <w:rFonts w:cs="Times New Roman"/>
        </w:rPr>
        <w:t xml:space="preserve">, signifie que : 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74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;</w:instrText>
      </w:r>
      <w:r w:rsidR="00B960A1" w:rsidRPr="005F2FED">
        <w:rPr>
          <w:rFonts w:cs="Times New Roman"/>
          <w:color w:val="FF0000"/>
        </w:rPr>
        <w:instrText>OI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Pr="005F2FED">
        <w:rPr>
          <w:rFonts w:cs="Times New Roman"/>
          <w:color w:val="FF0000"/>
        </w:rPr>
        <w:t xml:space="preserve"> et 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5F2FED">
        <w:rPr>
          <w:rFonts w:cs="Times New Roman"/>
          <w:color w:val="FF0000"/>
        </w:rPr>
        <w:instrText>OJ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Pr="005F2FED">
        <w:rPr>
          <w:rFonts w:cs="Times New Roman"/>
          <w:color w:val="FF0000"/>
        </w:rPr>
        <w:t xml:space="preserve"> sont de même longueur.</w:t>
      </w:r>
    </w:p>
    <w:p w14:paraId="342FBBFF" w14:textId="3B36552A" w:rsidR="00DF7516" w:rsidRDefault="00DF7516" w:rsidP="00DF7516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Ils sont de norme unitaire : </w:t>
      </w:r>
      <w:r w:rsidRPr="005F2FED">
        <w:rPr>
          <w:rFonts w:cs="Times New Roman"/>
          <w:color w:val="FF0000"/>
        </w:rPr>
        <w:t>||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5F2FED">
        <w:rPr>
          <w:rFonts w:cs="Times New Roman"/>
          <w:color w:val="FF0000"/>
        </w:rPr>
        <w:instrText>OI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Pr="005F2FED">
        <w:rPr>
          <w:rFonts w:cs="Times New Roman"/>
          <w:color w:val="FF0000"/>
        </w:rPr>
        <w:t>||=||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5F2FED">
        <w:rPr>
          <w:rFonts w:cs="Times New Roman"/>
          <w:color w:val="FF0000"/>
        </w:rPr>
        <w:instrText>OJ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Pr="005F2FED">
        <w:rPr>
          <w:rFonts w:cs="Times New Roman"/>
          <w:color w:val="FF0000"/>
        </w:rPr>
        <w:t>||=1</w:t>
      </w:r>
    </w:p>
    <w:p w14:paraId="4FC5199C" w14:textId="661011C0" w:rsidR="00DF7516" w:rsidRPr="00B960A1" w:rsidRDefault="00DF7516" w:rsidP="00DF7516">
      <w:pPr>
        <w:pStyle w:val="Paragraphedeliste"/>
        <w:tabs>
          <w:tab w:val="left" w:pos="2552"/>
        </w:tabs>
        <w:spacing w:after="0"/>
        <w:rPr>
          <w:rFonts w:cs="Times New Roman"/>
          <w:color w:val="FF0000"/>
        </w:rPr>
      </w:pPr>
      <w:r w:rsidRPr="005F2FED">
        <w:rPr>
          <w:rFonts w:cs="Times New Roman"/>
          <w:color w:val="FF0000"/>
        </w:rPr>
        <w:t>||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5F2FED">
        <w:rPr>
          <w:rFonts w:cs="Times New Roman"/>
          <w:color w:val="FF0000"/>
        </w:rPr>
        <w:instrText>OI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Pr="005F2FED">
        <w:rPr>
          <w:rFonts w:cs="Times New Roman"/>
          <w:color w:val="FF0000"/>
        </w:rPr>
        <w:t>|</w:t>
      </w:r>
      <w:r w:rsidR="005F2FED" w:rsidRPr="005F2FED">
        <w:rPr>
          <w:rFonts w:cs="Times New Roman"/>
          <w:color w:val="FF0000"/>
        </w:rPr>
        <w:t>|</w:t>
      </w:r>
      <w:r w:rsidRPr="005F2FED">
        <w:rPr>
          <w:rFonts w:cs="Times New Roman"/>
          <w:color w:val="FF0000"/>
        </w:rPr>
        <w:t>=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5F2FED">
        <w:rPr>
          <w:rFonts w:cs="Times New Roman"/>
          <w:color w:val="FF0000"/>
        </w:rPr>
        <w:instrText>OI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</w:p>
    <w:p w14:paraId="45FF0E93" w14:textId="7D36489F" w:rsidR="00DF7516" w:rsidRPr="00B960A1" w:rsidRDefault="005F2FED" w:rsidP="00DF7516">
      <w:pPr>
        <w:pStyle w:val="Paragraphedeliste"/>
        <w:tabs>
          <w:tab w:val="left" w:pos="2552"/>
        </w:tabs>
        <w:spacing w:after="0"/>
        <w:rPr>
          <w:rFonts w:cs="Times New Roman"/>
          <w:color w:val="FF0000"/>
        </w:rPr>
      </w:pPr>
      <w:r w:rsidRPr="005F2FED">
        <w:rPr>
          <w:rFonts w:cs="Times New Roman"/>
          <w:color w:val="FF0000"/>
        </w:rPr>
        <w:t>||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5F2FED">
        <w:rPr>
          <w:rFonts w:cs="Times New Roman"/>
          <w:color w:val="FF0000"/>
        </w:rPr>
        <w:instrText>OJ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  <w:r w:rsidRPr="005F2FED">
        <w:rPr>
          <w:rFonts w:cs="Times New Roman"/>
          <w:color w:val="FF0000"/>
        </w:rPr>
        <w:t>||=</w: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EQ \o(\s\up8(\d\fo2()</w:instrText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90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fldChar w:fldCharType="begin"/>
      </w:r>
      <w:r w:rsidR="00B960A1">
        <w:rPr>
          <w:rFonts w:cs="Times New Roman"/>
          <w:color w:val="FF0000"/>
        </w:rPr>
        <w:instrText xml:space="preserve"> SYMBOL \f"Symbol"174\h\s5 </w:instrText>
      </w:r>
      <w:r w:rsidR="00B960A1">
        <w:rPr>
          <w:rFonts w:cs="Times New Roman"/>
          <w:color w:val="FF0000"/>
        </w:rPr>
        <w:fldChar w:fldCharType="end"/>
      </w:r>
      <w:r w:rsidR="00B960A1">
        <w:rPr>
          <w:rFonts w:cs="Times New Roman"/>
          <w:color w:val="FF0000"/>
        </w:rPr>
        <w:instrText>);</w:instrText>
      </w:r>
      <w:r w:rsidR="00B960A1" w:rsidRPr="005F2FED">
        <w:rPr>
          <w:rFonts w:cs="Times New Roman"/>
          <w:color w:val="FF0000"/>
        </w:rPr>
        <w:instrText>OJ</w:instrText>
      </w:r>
      <w:r w:rsidR="00B960A1">
        <w:rPr>
          <w:rFonts w:cs="Times New Roman"/>
          <w:color w:val="FF0000"/>
        </w:rPr>
        <w:instrText>)</w:instrText>
      </w:r>
      <w:r w:rsidR="00B960A1">
        <w:rPr>
          <w:rFonts w:cs="Times New Roman"/>
          <w:color w:val="FF0000"/>
        </w:rPr>
        <w:fldChar w:fldCharType="end"/>
      </w:r>
    </w:p>
    <w:p w14:paraId="76028247" w14:textId="4D3BB8A3" w:rsidR="005F2FED" w:rsidRPr="005F2FED" w:rsidRDefault="005F2FED" w:rsidP="005F2FED">
      <w:pPr>
        <w:pStyle w:val="Paragraphedeliste"/>
        <w:tabs>
          <w:tab w:val="left" w:pos="2552"/>
        </w:tabs>
        <w:spacing w:after="0"/>
        <w:rPr>
          <w:rFonts w:cs="Times New Roman"/>
          <w:color w:val="FF0000"/>
        </w:rPr>
      </w:pPr>
      <w:r w:rsidRPr="005F2FED">
        <w:rPr>
          <w:rFonts w:cs="Times New Roman"/>
          <w:color w:val="FF0000"/>
        </w:rPr>
        <w:t xml:space="preserve">||.||=la notation de la longueur du vecteur </w:t>
      </w:r>
    </w:p>
    <w:p w14:paraId="631278EC" w14:textId="5D6E9F5F" w:rsidR="00DF7516" w:rsidRDefault="005F2FED" w:rsidP="00976E2C">
      <w:pPr>
        <w:pStyle w:val="Paragraphedeliste"/>
        <w:numPr>
          <w:ilvl w:val="0"/>
          <w:numId w:val="21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La base (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o(\s\up8(\d\fo2()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74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;OI)</w:instrText>
      </w:r>
      <w:r w:rsidR="00B960A1">
        <w:rPr>
          <w:rFonts w:cs="Times New Roman"/>
        </w:rPr>
        <w:fldChar w:fldCharType="end"/>
      </w:r>
      <w:r>
        <w:rPr>
          <w:rFonts w:cs="Times New Roman"/>
        </w:rPr>
        <w:t xml:space="preserve"> ; </w: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EQ \o(\s\up8(\d\fo2()</w:instrText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90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fldChar w:fldCharType="begin"/>
      </w:r>
      <w:r w:rsidR="00B960A1">
        <w:rPr>
          <w:rFonts w:cs="Times New Roman"/>
        </w:rPr>
        <w:instrText xml:space="preserve"> SYMBOL \f"Symbol"174\h\s5 </w:instrText>
      </w:r>
      <w:r w:rsidR="00B960A1">
        <w:rPr>
          <w:rFonts w:cs="Times New Roman"/>
        </w:rPr>
        <w:fldChar w:fldCharType="end"/>
      </w:r>
      <w:r w:rsidR="00B960A1">
        <w:rPr>
          <w:rFonts w:cs="Times New Roman"/>
        </w:rPr>
        <w:instrText>);OJ)</w:instrText>
      </w:r>
      <w:r w:rsidR="00B960A1">
        <w:rPr>
          <w:rFonts w:cs="Times New Roman"/>
        </w:rPr>
        <w:fldChar w:fldCharType="end"/>
      </w:r>
      <w:r>
        <w:rPr>
          <w:rFonts w:cs="Times New Roman"/>
        </w:rPr>
        <w:t xml:space="preserve">) est </w:t>
      </w:r>
      <w:r w:rsidRPr="00EE3474">
        <w:rPr>
          <w:rFonts w:cs="Times New Roman"/>
          <w:color w:val="FF0000"/>
        </w:rPr>
        <w:t xml:space="preserve">orthonormée si, et seulement si elle est normée et </w:t>
      </w:r>
      <w:r w:rsidR="00EE3474" w:rsidRPr="00EE3474">
        <w:rPr>
          <w:rFonts w:cs="Times New Roman"/>
          <w:color w:val="FF0000"/>
        </w:rPr>
        <w:t>orthogonale</w:t>
      </w:r>
      <w:r w:rsidRPr="00EE3474">
        <w:rPr>
          <w:rFonts w:cs="Times New Roman"/>
          <w:color w:val="FF0000"/>
        </w:rPr>
        <w:t> :</w:t>
      </w:r>
    </w:p>
    <w:p w14:paraId="4FDAB34A" w14:textId="162F2278" w:rsidR="005F2FED" w:rsidRDefault="00B960A1" w:rsidP="00976E2C">
      <w:pPr>
        <w:pStyle w:val="Paragraphedeliste"/>
        <w:numPr>
          <w:ilvl w:val="0"/>
          <w:numId w:val="21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I)</w:instrText>
      </w:r>
      <w:r>
        <w:rPr>
          <w:rFonts w:cs="Times New Roman"/>
        </w:rPr>
        <w:fldChar w:fldCharType="end"/>
      </w:r>
      <w:r w:rsidR="005F2FED"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J)</w:instrText>
      </w:r>
      <w:r>
        <w:rPr>
          <w:rFonts w:cs="Times New Roman"/>
        </w:rPr>
        <w:fldChar w:fldCharType="end"/>
      </w:r>
      <w:r w:rsidR="005F2FED">
        <w:rPr>
          <w:rFonts w:cs="Times New Roman"/>
        </w:rPr>
        <w:t>=1</w:t>
      </w:r>
    </w:p>
    <w:p w14:paraId="60BEDF60" w14:textId="0B70FEFF" w:rsidR="005F2FED" w:rsidRDefault="005F2FED" w:rsidP="00976E2C">
      <w:pPr>
        <w:pStyle w:val="Paragraphedeliste"/>
        <w:numPr>
          <w:ilvl w:val="0"/>
          <w:numId w:val="21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OI)</w:t>
      </w:r>
      <w:r w:rsidRPr="005F2FED">
        <w:rPr>
          <w:rFonts w:cs="Times New Roman"/>
        </w:rPr>
        <w:fldChar w:fldCharType="begin"/>
      </w:r>
      <w:r w:rsidRPr="005F2FED">
        <w:rPr>
          <w:rFonts w:cs="Times New Roman"/>
        </w:rPr>
        <w:instrText>SYMBOL 94 \f "Symbol"\h</w:instrText>
      </w:r>
      <w:r w:rsidRPr="005F2FED">
        <w:rPr>
          <w:rFonts w:cs="Times New Roman"/>
        </w:rPr>
        <w:fldChar w:fldCharType="end"/>
      </w:r>
      <w:r>
        <w:rPr>
          <w:rFonts w:cs="Times New Roman"/>
        </w:rPr>
        <w:t>(OJ)</w:t>
      </w:r>
    </w:p>
    <w:p w14:paraId="08F32327" w14:textId="4F6A310A" w:rsidR="005F2FED" w:rsidRDefault="005F2FED" w:rsidP="005F2FED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On peut calculer les </w:t>
      </w:r>
      <w:r w:rsidR="00EE3474">
        <w:rPr>
          <w:rFonts w:cs="Times New Roman"/>
        </w:rPr>
        <w:t>di</w:t>
      </w:r>
      <w:r>
        <w:rPr>
          <w:rFonts w:cs="Times New Roman"/>
        </w:rPr>
        <w:t>stances.</w:t>
      </w:r>
    </w:p>
    <w:p w14:paraId="616F9509" w14:textId="2300655F" w:rsidR="005F2FED" w:rsidRDefault="00046EA7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Interprétation graphique</w:t>
      </w:r>
    </w:p>
    <w:p w14:paraId="4AE51F5D" w14:textId="4250BA45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DB8424A" wp14:editId="1CE759F0">
                <wp:simplePos x="0" y="0"/>
                <wp:positionH relativeFrom="column">
                  <wp:posOffset>96824</wp:posOffset>
                </wp:positionH>
                <wp:positionV relativeFrom="paragraph">
                  <wp:posOffset>148838</wp:posOffset>
                </wp:positionV>
                <wp:extent cx="1089025" cy="834390"/>
                <wp:effectExtent l="19050" t="38100" r="34925" b="41910"/>
                <wp:wrapNone/>
                <wp:docPr id="73" name="Flèche : angle droit à deux pointes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89025" cy="834390"/>
                        </a:xfrm>
                        <a:prstGeom prst="leftUpArrow">
                          <a:avLst>
                            <a:gd name="adj1" fmla="val 0"/>
                            <a:gd name="adj2" fmla="val 5941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5CAEB6" id="Flèche : angle droit à deux pointes 73" o:spid="_x0000_s1026" style="position:absolute;margin-left:7.6pt;margin-top:11.7pt;width:85.75pt;height:65.7pt;flip:x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89025,8343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" path="m,784819l208598,735248r,49571l1039454,784819r,-576221l989883,208598,1039454,r49571,208598l1039454,208598r,576221l208598,784819r,49571l,784819xe" fillcolor="white [3201]" strokecolor="black [3200]" strokeweight="1pt">
                <v:stroke joinstyle="miter"/>
                <v:path arrowok="t" o:connecttype="custom" o:connectlocs="0,784819;208598,735248;208598,784819;1039454,784819;1039454,208598;989883,208598;1039454,0;1089025,208598;1039454,208598;1039454,784819;208598,784819;208598,834390;0,784819" o:connectangles="0,0,0,0,0,0,0,0,0,0,0,0,0"/>
              </v:shape>
            </w:pict>
          </mc:Fallback>
        </mc:AlternateContent>
      </w:r>
      <w:r>
        <w:rPr>
          <w:rFonts w:cs="Times New Roman"/>
        </w:rPr>
        <w:t xml:space="preserve">   I</w:t>
      </w:r>
    </w:p>
    <w:p w14:paraId="37CC6BD3" w14:textId="2E06B412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7CC641FB" w14:textId="7D2A47F6" w:rsidR="00046EA7" w:rsidRPr="00B960A1" w:rsidRDefault="00B960A1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</w:p>
    <w:p w14:paraId="1956D231" w14:textId="2BBDF132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30DADFAF" w14:textId="2F053E3A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7730F050" w14:textId="438B91F6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                             I</w:t>
      </w:r>
    </w:p>
    <w:p w14:paraId="5C6B590A" w14:textId="261467B5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ase orthonormée</w:t>
      </w:r>
    </w:p>
    <w:p w14:paraId="77DB5BAC" w14:textId="3558DC48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4FB059C9" w14:textId="77777777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AB6AA15" wp14:editId="72721491">
                <wp:simplePos x="0" y="0"/>
                <wp:positionH relativeFrom="column">
                  <wp:posOffset>97264</wp:posOffset>
                </wp:positionH>
                <wp:positionV relativeFrom="paragraph">
                  <wp:posOffset>147872</wp:posOffset>
                </wp:positionV>
                <wp:extent cx="4215020" cy="834390"/>
                <wp:effectExtent l="19050" t="38100" r="52705" b="41910"/>
                <wp:wrapNone/>
                <wp:docPr id="75" name="Flèche : angle droit à deux pointes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215020" cy="834390"/>
                        </a:xfrm>
                        <a:prstGeom prst="leftUpArrow">
                          <a:avLst>
                            <a:gd name="adj1" fmla="val 0"/>
                            <a:gd name="adj2" fmla="val 5941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73EDF43" id="Flèche : angle droit à deux pointes 75" o:spid="_x0000_s1026" style="position:absolute;margin-left:7.65pt;margin-top:11.65pt;width:331.9pt;height:65.7pt;flip:x;z-index:251736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4215020,8343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" path="m,784819l208598,735248r,49571l4165449,784819r,-576221l4115878,208598,4165449,r49571,208598l4165449,208598r,576221l208598,784819r,49571l,784819xe" fillcolor="white [3201]" strokecolor="black [3200]" strokeweight="1pt">
                <v:stroke joinstyle="miter"/>
                <v:path arrowok="t" o:connecttype="custom" o:connectlocs="0,784819;208598,735248;208598,784819;4165449,784819;4165449,208598;4115878,208598;4165449,0;4215020,208598;4165449,208598;4165449,784819;208598,784819;208598,834390;0,784819" o:connectangles="0,0,0,0,0,0,0,0,0,0,0,0,0"/>
              </v:shape>
            </w:pict>
          </mc:Fallback>
        </mc:AlternateContent>
      </w:r>
      <w:r>
        <w:rPr>
          <w:rFonts w:cs="Times New Roman"/>
        </w:rPr>
        <w:t xml:space="preserve">   I</w:t>
      </w:r>
    </w:p>
    <w:p w14:paraId="3B7142C5" w14:textId="77777777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031B55BD" w14:textId="77777777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v</w:t>
      </w:r>
    </w:p>
    <w:p w14:paraId="4AB4E2CA" w14:textId="77777777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186D42E5" w14:textId="77777777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32ABF7B3" w14:textId="00A06C1F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                                                                                                               I</w:t>
      </w:r>
    </w:p>
    <w:p w14:paraId="0A4A63D3" w14:textId="3F8D5616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ase orthogonale</w:t>
      </w:r>
    </w:p>
    <w:p w14:paraId="62E4484D" w14:textId="77777777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2C2C6016" w14:textId="55E54FCC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9331CC6" wp14:editId="1D8BEA5A">
                <wp:simplePos x="0" y="0"/>
                <wp:positionH relativeFrom="column">
                  <wp:posOffset>86167</wp:posOffset>
                </wp:positionH>
                <wp:positionV relativeFrom="paragraph">
                  <wp:posOffset>178877</wp:posOffset>
                </wp:positionV>
                <wp:extent cx="246490" cy="743447"/>
                <wp:effectExtent l="0" t="0" r="127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490" cy="74344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212D9C" id="Rectangle 78" o:spid="_x0000_s1026" style="position:absolute;margin-left:6.8pt;margin-top:14.1pt;width:19.4pt;height:58.55pt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" fillcolor="white [3201]" stroked="f" strokeweight="1pt"/>
            </w:pict>
          </mc:Fallback>
        </mc:AlternateContent>
      </w: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751E1B6" wp14:editId="1BAA32EC">
                <wp:simplePos x="0" y="0"/>
                <wp:positionH relativeFrom="column">
                  <wp:posOffset>96824</wp:posOffset>
                </wp:positionH>
                <wp:positionV relativeFrom="paragraph">
                  <wp:posOffset>148838</wp:posOffset>
                </wp:positionV>
                <wp:extent cx="1089025" cy="834390"/>
                <wp:effectExtent l="19050" t="38100" r="34925" b="41910"/>
                <wp:wrapNone/>
                <wp:docPr id="77" name="Flèche : angle droit à deux pointes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089025" cy="834390"/>
                        </a:xfrm>
                        <a:prstGeom prst="leftUpArrow">
                          <a:avLst>
                            <a:gd name="adj1" fmla="val 0"/>
                            <a:gd name="adj2" fmla="val 5941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A78FCC" id="Flèche : angle droit à deux pointes 77" o:spid="_x0000_s1026" style="position:absolute;margin-left:7.6pt;margin-top:11.7pt;width:85.75pt;height:65.7pt;flip:x;z-index:251738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089025,8343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" path="m,784819l208598,735248r,49571l1039454,784819r,-576221l989883,208598,1039454,r49571,208598l1039454,208598r,576221l208598,784819r,49571l,784819xe" fillcolor="white [3201]" strokecolor="black [3200]" strokeweight="1pt">
                <v:stroke joinstyle="miter"/>
                <v:path arrowok="t" o:connecttype="custom" o:connectlocs="0,784819;208598,735248;208598,784819;1039454,784819;1039454,208598;989883,208598;1039454,0;1089025,208598;1039454,208598;1039454,784819;208598,784819;208598,834390;0,784819" o:connectangles="0,0,0,0,0,0,0,0,0,0,0,0,0"/>
              </v:shape>
            </w:pict>
          </mc:Fallback>
        </mc:AlternateContent>
      </w:r>
      <w:r>
        <w:rPr>
          <w:rFonts w:cs="Times New Roman"/>
        </w:rPr>
        <w:t xml:space="preserve">   I</w:t>
      </w:r>
    </w:p>
    <w:p w14:paraId="3D6EFA84" w14:textId="1EBB868F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658D8194" w14:textId="261078B7" w:rsidR="00046EA7" w:rsidRDefault="0043494F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DDAAE18" wp14:editId="6B70525C">
                <wp:simplePos x="0" y="0"/>
                <wp:positionH relativeFrom="column">
                  <wp:posOffset>38459</wp:posOffset>
                </wp:positionH>
                <wp:positionV relativeFrom="paragraph">
                  <wp:posOffset>106873</wp:posOffset>
                </wp:positionV>
                <wp:extent cx="993775" cy="170180"/>
                <wp:effectExtent l="0" t="285750" r="0" b="306070"/>
                <wp:wrapNone/>
                <wp:docPr id="80" name="Flèche : droit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046501">
                          <a:off x="0" y="0"/>
                          <a:ext cx="993775" cy="170180"/>
                        </a:xfrm>
                        <a:prstGeom prst="rightArrow">
                          <a:avLst>
                            <a:gd name="adj1" fmla="val 0"/>
                            <a:gd name="adj2" fmla="val 143131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6EB685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Flèche : droite 80" o:spid="_x0000_s1026" type="#_x0000_t13" style="position:absolute;margin-left:3.05pt;margin-top:8.4pt;width:78.25pt;height:13.4pt;rotation:-2789102fd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" adj="16306,10800" fillcolor="white [3201]" strokecolor="black [3200]" strokeweight="1pt"/>
            </w:pict>
          </mc:Fallback>
        </mc:AlternateContent>
      </w:r>
      <w:r w:rsidR="00046EA7">
        <w:rPr>
          <w:rFonts w:cs="Times New Roman"/>
        </w:rPr>
        <w:t>v</w:t>
      </w:r>
    </w:p>
    <w:p w14:paraId="00B0ECA0" w14:textId="62605E59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1E727225" w14:textId="77777777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2791BBE1" w14:textId="77777777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                             I</w:t>
      </w:r>
    </w:p>
    <w:p w14:paraId="1CE15BD4" w14:textId="1ABFEBD0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Base </w:t>
      </w:r>
      <w:r w:rsidR="0043494F">
        <w:rPr>
          <w:rFonts w:cs="Times New Roman"/>
        </w:rPr>
        <w:t>quelconque</w:t>
      </w:r>
    </w:p>
    <w:p w14:paraId="0C8C8EE0" w14:textId="77777777" w:rsidR="00046EA7" w:rsidRDefault="00046EA7" w:rsidP="00046EA7">
      <w:pPr>
        <w:tabs>
          <w:tab w:val="left" w:pos="2552"/>
        </w:tabs>
        <w:spacing w:after="0"/>
        <w:rPr>
          <w:rFonts w:cs="Times New Roman"/>
        </w:rPr>
      </w:pPr>
    </w:p>
    <w:p w14:paraId="2D07874E" w14:textId="51F2E01B" w:rsidR="00046EA7" w:rsidRDefault="0043494F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Théorème 1 :</w:t>
      </w:r>
    </w:p>
    <w:p w14:paraId="6D8C55D4" w14:textId="7D7AA2C1" w:rsidR="0043494F" w:rsidRDefault="0043494F" w:rsidP="00046EA7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oit (</w:t>
      </w:r>
      <w:proofErr w:type="spellStart"/>
      <w:r>
        <w:rPr>
          <w:rFonts w:cs="Times New Roman"/>
        </w:rPr>
        <w:t>i,j</w:t>
      </w:r>
      <w:proofErr w:type="spellEnd"/>
      <w:r>
        <w:rPr>
          <w:rFonts w:cs="Times New Roman"/>
        </w:rPr>
        <w:t>) une base quelconque et O un point.</w:t>
      </w:r>
    </w:p>
    <w:p w14:paraId="64C2B7ED" w14:textId="465DF864" w:rsidR="0043494F" w:rsidRPr="0043494F" w:rsidRDefault="0043494F" w:rsidP="00976E2C">
      <w:pPr>
        <w:pStyle w:val="Paragraphedeliste"/>
        <w:numPr>
          <w:ilvl w:val="0"/>
          <w:numId w:val="22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 xml:space="preserve">Pour tout vecteu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 w:rsidRPr="0043494F">
        <w:rPr>
          <w:rFonts w:cs="Times New Roman"/>
          <w:color w:val="FF0000"/>
        </w:rPr>
        <w:t>, il existe un unique couple de réels (x ;y) tels que : u=x</w: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EQ \o(\s\up8(\d\fo2()</w:instrTex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90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90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74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instrText>);</w:instrText>
      </w:r>
      <w:r w:rsidRPr="0043494F">
        <w:rPr>
          <w:rFonts w:cs="Times New Roman"/>
          <w:color w:val="FF0000"/>
        </w:rPr>
        <w:instrText>i</w:instrText>
      </w:r>
      <w:r>
        <w:rPr>
          <w:rFonts w:cs="Times New Roman"/>
          <w:color w:val="FF0000"/>
        </w:rPr>
        <w:instrText>)</w:instrText>
      </w:r>
      <w:r>
        <w:rPr>
          <w:rFonts w:cs="Times New Roman"/>
          <w:color w:val="FF0000"/>
        </w:rPr>
        <w:fldChar w:fldCharType="end"/>
      </w:r>
      <w:r w:rsidRPr="0043494F">
        <w:rPr>
          <w:rFonts w:cs="Times New Roman"/>
          <w:color w:val="FF0000"/>
        </w:rPr>
        <w:t>+y</w: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EQ \o(\s\up8(\d\fo2()</w:instrTex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90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90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74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instrText>);</w:instrText>
      </w:r>
      <w:r w:rsidRPr="0043494F">
        <w:rPr>
          <w:rFonts w:cs="Times New Roman"/>
          <w:color w:val="FF0000"/>
        </w:rPr>
        <w:instrText>j</w:instrText>
      </w:r>
      <w:r>
        <w:rPr>
          <w:rFonts w:cs="Times New Roman"/>
          <w:color w:val="FF0000"/>
        </w:rPr>
        <w:instrText>)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</w:rPr>
        <w:t>.</w:t>
      </w:r>
    </w:p>
    <w:p w14:paraId="47F49E04" w14:textId="5FA0073A" w:rsidR="0043494F" w:rsidRPr="00C867F2" w:rsidRDefault="0043494F" w:rsidP="00976E2C">
      <w:pPr>
        <w:pStyle w:val="Paragraphedeliste"/>
        <w:numPr>
          <w:ilvl w:val="0"/>
          <w:numId w:val="22"/>
        </w:numPr>
        <w:tabs>
          <w:tab w:val="left" w:pos="2552"/>
        </w:tabs>
        <w:spacing w:after="0"/>
        <w:rPr>
          <w:rFonts w:cs="Times New Roman"/>
        </w:rPr>
      </w:pPr>
      <w:r w:rsidRPr="0043494F">
        <w:rPr>
          <w:rFonts w:cs="Times New Roman"/>
        </w:rPr>
        <w:t xml:space="preserve">Pout </w:t>
      </w:r>
      <w:r>
        <w:rPr>
          <w:rFonts w:cs="Times New Roman"/>
        </w:rPr>
        <w:t>tout point M</w:t>
      </w:r>
      <w:r w:rsidRPr="0043494F">
        <w:rPr>
          <w:rFonts w:cs="Times New Roman"/>
          <w:color w:val="FF0000"/>
        </w:rPr>
        <w:t xml:space="preserve">, il existe un unique couple de réels (x ; y) tels que : </w: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EQ \o(\s\up8(\d\fo2()</w:instrTex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90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90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74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instrText>);</w:instrText>
      </w:r>
      <w:r w:rsidRPr="0043494F">
        <w:rPr>
          <w:rFonts w:cs="Times New Roman"/>
          <w:color w:val="FF0000"/>
        </w:rPr>
        <w:instrText>OM</w:instrText>
      </w:r>
      <w:r>
        <w:rPr>
          <w:rFonts w:cs="Times New Roman"/>
          <w:color w:val="FF0000"/>
        </w:rPr>
        <w:instrText>)</w:instrText>
      </w:r>
      <w:r>
        <w:rPr>
          <w:rFonts w:cs="Times New Roman"/>
          <w:color w:val="FF0000"/>
        </w:rPr>
        <w:fldChar w:fldCharType="end"/>
      </w:r>
      <w:r w:rsidRPr="0043494F">
        <w:rPr>
          <w:rFonts w:cs="Times New Roman"/>
          <w:color w:val="FF0000"/>
        </w:rPr>
        <w:t>=x</w: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EQ \o(\s\up8(\d\fo2()</w:instrTex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90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90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74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instrText>);</w:instrText>
      </w:r>
      <w:r w:rsidRPr="0043494F">
        <w:rPr>
          <w:rFonts w:cs="Times New Roman"/>
          <w:color w:val="FF0000"/>
        </w:rPr>
        <w:instrText>i</w:instrText>
      </w:r>
      <w:r>
        <w:rPr>
          <w:rFonts w:cs="Times New Roman"/>
          <w:color w:val="FF0000"/>
        </w:rPr>
        <w:instrText>)</w:instrText>
      </w:r>
      <w:r>
        <w:rPr>
          <w:rFonts w:cs="Times New Roman"/>
          <w:color w:val="FF0000"/>
        </w:rPr>
        <w:fldChar w:fldCharType="end"/>
      </w:r>
      <w:r w:rsidRPr="0043494F">
        <w:rPr>
          <w:rFonts w:cs="Times New Roman"/>
          <w:color w:val="FF0000"/>
        </w:rPr>
        <w:t>+y</w: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EQ \o(\s\up8(\d\fo2()</w:instrTex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90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90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SYMBOL \f"Symbol"174\h\s5 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instrText>);</w:instrText>
      </w:r>
      <w:r w:rsidRPr="0043494F">
        <w:rPr>
          <w:rFonts w:cs="Times New Roman"/>
          <w:color w:val="FF0000"/>
        </w:rPr>
        <w:instrText>j</w:instrText>
      </w:r>
      <w:r>
        <w:rPr>
          <w:rFonts w:cs="Times New Roman"/>
          <w:color w:val="FF0000"/>
        </w:rPr>
        <w:instrText>)</w:instrText>
      </w:r>
      <w:r>
        <w:rPr>
          <w:rFonts w:cs="Times New Roman"/>
          <w:color w:val="FF0000"/>
        </w:rPr>
        <w:fldChar w:fldCharType="end"/>
      </w:r>
    </w:p>
    <w:p w14:paraId="3AE48A37" w14:textId="5C477024" w:rsidR="0043494F" w:rsidRPr="00C867F2" w:rsidRDefault="0043494F" w:rsidP="00C867F2">
      <w:pPr>
        <w:pStyle w:val="Paragraphedeliste"/>
      </w:pPr>
      <w:r w:rsidRPr="0043494F">
        <w:t>M</w:t>
      </w:r>
      <w:r w:rsidRPr="0043494F">
        <w:fldChar w:fldCharType="begin"/>
      </w:r>
      <w:r w:rsidRPr="0043494F">
        <w:instrText xml:space="preserve"> EQ \b(</w:instrText>
      </w:r>
      <w:r w:rsidRPr="0043494F">
        <w:fldChar w:fldCharType="begin"/>
      </w:r>
      <w:r w:rsidRPr="0043494F">
        <w:instrText xml:space="preserve"> EQ \o\al(\s\up4(</w:instrText>
      </w:r>
      <w:r w:rsidRPr="00C867F2">
        <w:rPr>
          <w:sz w:val="18"/>
        </w:rPr>
        <w:instrText>x</w:instrText>
      </w:r>
      <w:r w:rsidRPr="0043494F">
        <w:instrText>);\s\up-2(</w:instrText>
      </w:r>
      <w:r w:rsidRPr="00C867F2">
        <w:rPr>
          <w:sz w:val="18"/>
        </w:rPr>
        <w:instrText>y</w:instrText>
      </w:r>
      <w:r w:rsidRPr="0043494F">
        <w:instrText>))</w:instrText>
      </w:r>
      <w:r w:rsidRPr="0043494F">
        <w:fldChar w:fldCharType="end"/>
      </w:r>
      <w:r w:rsidRPr="0043494F">
        <w:instrText>)</w:instrText>
      </w:r>
      <w:r w:rsidRPr="0043494F">
        <w:fldChar w:fldCharType="end"/>
      </w:r>
      <w:r w:rsidRPr="0043494F">
        <w:t xml:space="preserve"> ou M(x ;y)</w:t>
      </w:r>
      <w:r w:rsidRPr="00C867F2">
        <w:t>.</w:t>
      </w:r>
    </w:p>
    <w:p w14:paraId="44B80F7C" w14:textId="5061C467" w:rsidR="000C1FA8" w:rsidRPr="00C867F2" w:rsidRDefault="00F6519D" w:rsidP="00976E2C">
      <w:pPr>
        <w:pStyle w:val="Paragraphedeliste"/>
        <w:numPr>
          <w:ilvl w:val="0"/>
          <w:numId w:val="22"/>
        </w:numPr>
        <w:tabs>
          <w:tab w:val="left" w:pos="2552"/>
        </w:tabs>
        <w:spacing w:after="0"/>
        <w:jc w:val="left"/>
        <w:rPr>
          <w:rFonts w:cs="Times New Roman"/>
        </w:rPr>
      </w:pPr>
      <w:r w:rsidRPr="00C867F2">
        <w:rPr>
          <w:rFonts w:cs="Times New Roman"/>
        </w:rPr>
        <w:t>E</w:t>
      </w:r>
    </w:p>
    <w:p w14:paraId="0B069906" w14:textId="0F102E0A" w:rsidR="00F6519D" w:rsidRPr="000C1FA8" w:rsidRDefault="000C1FA8" w:rsidP="00F6519D">
      <w:pPr>
        <w:tabs>
          <w:tab w:val="left" w:pos="2552"/>
        </w:tabs>
        <w:spacing w:after="0"/>
        <w:rPr>
          <w:rFonts w:cs="Times New Roman"/>
          <w:color w:val="FF0000"/>
          <w:u w:val="thick"/>
        </w:rPr>
      </w:pPr>
      <w:r w:rsidRPr="000C1FA8">
        <w:rPr>
          <w:rFonts w:cs="Times New Roman"/>
          <w:color w:val="FF0000"/>
          <w:u w:val="thick"/>
        </w:rPr>
        <w:t>Théorème :</w:t>
      </w:r>
    </w:p>
    <w:p w14:paraId="7AC2EE0D" w14:textId="2CD98DBA" w:rsidR="000C1FA8" w:rsidRDefault="000C1FA8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oit 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) une base et O un point.</w:t>
      </w:r>
    </w:p>
    <w:p w14:paraId="311ED171" w14:textId="745C74E2" w:rsidR="000C1FA8" w:rsidRPr="000C1FA8" w:rsidRDefault="000C1FA8" w:rsidP="00976E2C">
      <w:pPr>
        <w:pStyle w:val="Paragraphedeliste"/>
        <w:numPr>
          <w:ilvl w:val="0"/>
          <w:numId w:val="22"/>
        </w:numPr>
        <w:tabs>
          <w:tab w:val="left" w:pos="2552"/>
        </w:tabs>
        <w:spacing w:after="0"/>
        <w:rPr>
          <w:rFonts w:cs="Times New Roman"/>
        </w:rPr>
      </w:pPr>
      <w:r w:rsidRPr="000C1FA8">
        <w:rPr>
          <w:rFonts w:cs="Times New Roman"/>
        </w:rPr>
        <w:t xml:space="preserve">Pour tout vecteur </w:t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EQ \o(\s\up8(\d\fo2()</w:instrText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90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90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74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instrText>);u)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t>, il existe un unique couple de réels  x, y tel que : u =x</w:t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EQ \o(\s\up8(\d\fo2()</w:instrText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90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90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74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instrText>);i)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t>+y</w:t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EQ \o(\s\up8(\d\fo2()</w:instrText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90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90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74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instrText>);j)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t>.</w:t>
      </w:r>
    </w:p>
    <w:p w14:paraId="1AB774DE" w14:textId="43B2A26D" w:rsidR="000C1FA8" w:rsidRDefault="000C1FA8" w:rsidP="00976E2C">
      <w:pPr>
        <w:pStyle w:val="Paragraphedeliste"/>
        <w:numPr>
          <w:ilvl w:val="0"/>
          <w:numId w:val="22"/>
        </w:numPr>
        <w:tabs>
          <w:tab w:val="left" w:pos="2552"/>
        </w:tabs>
        <w:spacing w:after="0"/>
        <w:rPr>
          <w:rFonts w:cs="Times New Roman"/>
        </w:rPr>
      </w:pPr>
      <w:r w:rsidRPr="000C1FA8">
        <w:rPr>
          <w:rFonts w:cs="Times New Roman"/>
        </w:rPr>
        <w:t>Pour tout point M, il existe un unique couple de réels (x ;y) tel que OM=x</w:t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EQ \o(\s\up8(\d\fo2()</w:instrText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90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90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74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instrText>);i)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t>+y</w:t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EQ \o(\s\up8(\d\fo2()</w:instrText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90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90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fldChar w:fldCharType="begin"/>
      </w:r>
      <w:r w:rsidRPr="000C1FA8">
        <w:rPr>
          <w:rFonts w:cs="Times New Roman"/>
        </w:rPr>
        <w:instrText xml:space="preserve"> SYMBOL \f"Symbol"174\h\s5 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instrText>);j)</w:instrText>
      </w:r>
      <w:r w:rsidRPr="000C1FA8">
        <w:rPr>
          <w:rFonts w:cs="Times New Roman"/>
        </w:rPr>
        <w:fldChar w:fldCharType="end"/>
      </w:r>
      <w:r w:rsidRPr="000C1FA8">
        <w:rPr>
          <w:rFonts w:cs="Times New Roman"/>
        </w:rPr>
        <w:t>.</w:t>
      </w:r>
    </w:p>
    <w:p w14:paraId="370DFA3A" w14:textId="66A92B97" w:rsidR="000C1FA8" w:rsidRDefault="003419EE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2ED9B9E2" wp14:editId="4F149054">
            <wp:extent cx="5760720" cy="3845560"/>
            <wp:effectExtent l="0" t="0" r="0" b="2540"/>
            <wp:docPr id="76" name="Imag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4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A3D5D" w14:textId="5510D5C7" w:rsidR="003419EE" w:rsidRDefault="003419EE" w:rsidP="000C1FA8">
      <w:pPr>
        <w:tabs>
          <w:tab w:val="left" w:pos="2552"/>
        </w:tabs>
        <w:spacing w:after="0"/>
        <w:rPr>
          <w:rFonts w:cs="Times New Roman"/>
        </w:rPr>
      </w:pPr>
    </w:p>
    <w:p w14:paraId="01E60798" w14:textId="64E4D8F7" w:rsidR="003419EE" w:rsidRPr="00BB395C" w:rsidRDefault="003419EE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I, J et M les points définis par : </w: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EQ \o(\s\up8(\d\fo2()</w:instrTex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74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instrText>);OI)</w:instrText>
      </w:r>
      <w:r w:rsidR="00BB395C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EQ \o(\s\up8(\d\fo2()</w:instrTex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74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instrText>);i)</w:instrText>
      </w:r>
      <w:r w:rsidR="00BB395C">
        <w:rPr>
          <w:rFonts w:cs="Times New Roman"/>
        </w:rPr>
        <w:fldChar w:fldCharType="end"/>
      </w:r>
      <w:r>
        <w:rPr>
          <w:rFonts w:cs="Times New Roman"/>
        </w:rPr>
        <w:t> ;</w: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EQ \o(\s\up8(\d\fo2()</w:instrTex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74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instrText>);OJ)</w:instrText>
      </w:r>
      <w:r w:rsidR="00BB395C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EQ \o(\s\up8(\d\fo2()</w:instrTex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74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instrText>);j)</w:instrText>
      </w:r>
      <w:r w:rsidR="00BB395C"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EQ \o(\s\up8(\d\fo2()</w:instrTex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74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instrText>);OM)</w:instrText>
      </w:r>
      <w:r w:rsidR="00BB395C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EQ \o(\s\up8(\d\fo2()</w:instrText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90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fldChar w:fldCharType="begin"/>
      </w:r>
      <w:r w:rsidR="00BB395C">
        <w:rPr>
          <w:rFonts w:cs="Times New Roman"/>
        </w:rPr>
        <w:instrText xml:space="preserve"> SYMBOL \f"Symbol"174\h\s5 </w:instrText>
      </w:r>
      <w:r w:rsidR="00BB395C">
        <w:rPr>
          <w:rFonts w:cs="Times New Roman"/>
        </w:rPr>
        <w:fldChar w:fldCharType="end"/>
      </w:r>
      <w:r w:rsidR="00BB395C">
        <w:rPr>
          <w:rFonts w:cs="Times New Roman"/>
        </w:rPr>
        <w:instrText>);u)</w:instrText>
      </w:r>
      <w:r w:rsidR="00BB395C">
        <w:rPr>
          <w:rFonts w:cs="Times New Roman"/>
        </w:rPr>
        <w:fldChar w:fldCharType="end"/>
      </w:r>
    </w:p>
    <w:p w14:paraId="4ECAC413" w14:textId="2AC20E4A" w:rsidR="003419EE" w:rsidRDefault="00BB395C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 w:rsidR="003419EE"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 w:rsidR="003419EE">
        <w:rPr>
          <w:rFonts w:cs="Times New Roman"/>
        </w:rPr>
        <w:t xml:space="preserve"> sont non colinéaires (OI) et (OJ) ne sont pas parallèles. La parallèle à (OJ) passant pas M coupe la droite (OI) en un unique point </w:t>
      </w:r>
      <w:r w:rsidR="003419EE" w:rsidRPr="00BB395C">
        <w:rPr>
          <w:rFonts w:cs="Times New Roman"/>
          <w:color w:val="FF0000"/>
        </w:rPr>
        <w:t xml:space="preserve">P. De même, </w:t>
      </w:r>
      <w:r w:rsidR="003419EE">
        <w:rPr>
          <w:rFonts w:cs="Times New Roman"/>
        </w:rPr>
        <w:t xml:space="preserve">la parallèle à (OI) coupe la droite (OJ) en un unique point Q. Par construction du parallélogramme OPMQ, 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M)</w:instrText>
      </w:r>
      <w:r>
        <w:rPr>
          <w:rFonts w:cs="Times New Roman"/>
        </w:rPr>
        <w:fldChar w:fldCharType="end"/>
      </w:r>
      <w:r w:rsidR="003419EE"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P)</w:instrText>
      </w:r>
      <w:r>
        <w:rPr>
          <w:rFonts w:cs="Times New Roman"/>
        </w:rPr>
        <w:fldChar w:fldCharType="end"/>
      </w:r>
      <w:r w:rsidR="003419EE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Q)</w:instrText>
      </w:r>
      <w:r>
        <w:rPr>
          <w:rFonts w:cs="Times New Roman"/>
        </w:rPr>
        <w:fldChar w:fldCharType="end"/>
      </w:r>
      <w:r w:rsidR="003419EE">
        <w:rPr>
          <w:rFonts w:cs="Times New Roman"/>
        </w:rPr>
        <w:t xml:space="preserve">, o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P)</w:instrText>
      </w:r>
      <w:r>
        <w:rPr>
          <w:rFonts w:cs="Times New Roman"/>
        </w:rPr>
        <w:fldChar w:fldCharType="end"/>
      </w:r>
      <w:r w:rsidR="003419EE"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 w:rsidR="003419EE">
        <w:rPr>
          <w:rFonts w:cs="Times New Roman"/>
        </w:rPr>
        <w:t xml:space="preserve"> sont colinéaires</w:t>
      </w:r>
      <w:r w:rsidR="003419EE" w:rsidRPr="00BB395C">
        <w:rPr>
          <w:rFonts w:cs="Times New Roman"/>
          <w:color w:val="538135" w:themeColor="accent6" w:themeShade="BF"/>
        </w:rPr>
        <w:t xml:space="preserve">, il existe un réel x tel que </w:t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EQ \o(\s\up8(\d\fo2()</w:instrText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SYMBOL \f"Symbol"190\h\s5 </w:instrText>
      </w:r>
      <w:r>
        <w:rPr>
          <w:rFonts w:cs="Times New Roman"/>
          <w:color w:val="538135" w:themeColor="accent6" w:themeShade="BF"/>
        </w:rPr>
        <w:fldChar w:fldCharType="end"/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SYMBOL \f"Symbol"190\h\s5 </w:instrText>
      </w:r>
      <w:r>
        <w:rPr>
          <w:rFonts w:cs="Times New Roman"/>
          <w:color w:val="538135" w:themeColor="accent6" w:themeShade="BF"/>
        </w:rPr>
        <w:fldChar w:fldCharType="end"/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SYMBOL \f"Symbol"174\h\s5 </w:instrText>
      </w:r>
      <w:r>
        <w:rPr>
          <w:rFonts w:cs="Times New Roman"/>
          <w:color w:val="538135" w:themeColor="accent6" w:themeShade="BF"/>
        </w:rPr>
        <w:fldChar w:fldCharType="end"/>
      </w:r>
      <w:r>
        <w:rPr>
          <w:rFonts w:cs="Times New Roman"/>
          <w:color w:val="538135" w:themeColor="accent6" w:themeShade="BF"/>
        </w:rPr>
        <w:instrText>);</w:instrText>
      </w:r>
      <w:r w:rsidRPr="00BB395C">
        <w:rPr>
          <w:rFonts w:cs="Times New Roman"/>
          <w:color w:val="538135" w:themeColor="accent6" w:themeShade="BF"/>
        </w:rPr>
        <w:instrText>OP</w:instrText>
      </w:r>
      <w:r>
        <w:rPr>
          <w:rFonts w:cs="Times New Roman"/>
          <w:color w:val="538135" w:themeColor="accent6" w:themeShade="BF"/>
        </w:rPr>
        <w:instrText>)</w:instrText>
      </w:r>
      <w:r>
        <w:rPr>
          <w:rFonts w:cs="Times New Roman"/>
          <w:color w:val="538135" w:themeColor="accent6" w:themeShade="BF"/>
        </w:rPr>
        <w:fldChar w:fldCharType="end"/>
      </w:r>
      <w:r w:rsidR="003419EE" w:rsidRPr="00BB395C">
        <w:rPr>
          <w:rFonts w:cs="Times New Roman"/>
          <w:color w:val="538135" w:themeColor="accent6" w:themeShade="BF"/>
        </w:rPr>
        <w:t>=x</w:t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EQ \o(\s\up8(\d\fo2()</w:instrText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SYMBOL \f"Symbol"190\h\s5 </w:instrText>
      </w:r>
      <w:r>
        <w:rPr>
          <w:rFonts w:cs="Times New Roman"/>
          <w:color w:val="538135" w:themeColor="accent6" w:themeShade="BF"/>
        </w:rPr>
        <w:fldChar w:fldCharType="end"/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SYMBOL \f"Symbol"190\h\s5 </w:instrText>
      </w:r>
      <w:r>
        <w:rPr>
          <w:rFonts w:cs="Times New Roman"/>
          <w:color w:val="538135" w:themeColor="accent6" w:themeShade="BF"/>
        </w:rPr>
        <w:fldChar w:fldCharType="end"/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SYMBOL \f"Symbol"174\h\s5 </w:instrText>
      </w:r>
      <w:r>
        <w:rPr>
          <w:rFonts w:cs="Times New Roman"/>
          <w:color w:val="538135" w:themeColor="accent6" w:themeShade="BF"/>
        </w:rPr>
        <w:fldChar w:fldCharType="end"/>
      </w:r>
      <w:r>
        <w:rPr>
          <w:rFonts w:cs="Times New Roman"/>
          <w:color w:val="538135" w:themeColor="accent6" w:themeShade="BF"/>
        </w:rPr>
        <w:instrText>);</w:instrText>
      </w:r>
      <w:r w:rsidRPr="00BB395C">
        <w:rPr>
          <w:rFonts w:cs="Times New Roman"/>
          <w:color w:val="538135" w:themeColor="accent6" w:themeShade="BF"/>
        </w:rPr>
        <w:instrText>i</w:instrText>
      </w:r>
      <w:r>
        <w:rPr>
          <w:rFonts w:cs="Times New Roman"/>
          <w:color w:val="538135" w:themeColor="accent6" w:themeShade="BF"/>
        </w:rPr>
        <w:instrText>)</w:instrText>
      </w:r>
      <w:r>
        <w:rPr>
          <w:rFonts w:cs="Times New Roman"/>
          <w:color w:val="538135" w:themeColor="accent6" w:themeShade="BF"/>
        </w:rPr>
        <w:fldChar w:fldCharType="end"/>
      </w:r>
      <w:r w:rsidR="003419EE" w:rsidRPr="00BB395C">
        <w:rPr>
          <w:rFonts w:cs="Times New Roman"/>
          <w:color w:val="538135" w:themeColor="accent6" w:themeShade="BF"/>
        </w:rPr>
        <w:t xml:space="preserve">. De même </w:t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EQ \o(\s\up8(\d\fo2()</w:instrText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SYMBOL \f"Symbol"190\h\s5 </w:instrText>
      </w:r>
      <w:r>
        <w:rPr>
          <w:rFonts w:cs="Times New Roman"/>
          <w:color w:val="538135" w:themeColor="accent6" w:themeShade="BF"/>
        </w:rPr>
        <w:fldChar w:fldCharType="end"/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SYMBOL \f"Symbol"190\h\s5 </w:instrText>
      </w:r>
      <w:r>
        <w:rPr>
          <w:rFonts w:cs="Times New Roman"/>
          <w:color w:val="538135" w:themeColor="accent6" w:themeShade="BF"/>
        </w:rPr>
        <w:fldChar w:fldCharType="end"/>
      </w:r>
      <w:r>
        <w:rPr>
          <w:rFonts w:cs="Times New Roman"/>
          <w:color w:val="538135" w:themeColor="accent6" w:themeShade="BF"/>
        </w:rPr>
        <w:fldChar w:fldCharType="begin"/>
      </w:r>
      <w:r>
        <w:rPr>
          <w:rFonts w:cs="Times New Roman"/>
          <w:color w:val="538135" w:themeColor="accent6" w:themeShade="BF"/>
        </w:rPr>
        <w:instrText xml:space="preserve"> SYMBOL \f"Symbol"174\h\s5 </w:instrText>
      </w:r>
      <w:r>
        <w:rPr>
          <w:rFonts w:cs="Times New Roman"/>
          <w:color w:val="538135" w:themeColor="accent6" w:themeShade="BF"/>
        </w:rPr>
        <w:fldChar w:fldCharType="end"/>
      </w:r>
      <w:r>
        <w:rPr>
          <w:rFonts w:cs="Times New Roman"/>
          <w:color w:val="538135" w:themeColor="accent6" w:themeShade="BF"/>
        </w:rPr>
        <w:instrText>);</w:instrText>
      </w:r>
      <w:r w:rsidRPr="00BB395C">
        <w:rPr>
          <w:rFonts w:cs="Times New Roman"/>
          <w:color w:val="538135" w:themeColor="accent6" w:themeShade="BF"/>
        </w:rPr>
        <w:instrText>OQ</w:instrText>
      </w:r>
      <w:r>
        <w:rPr>
          <w:rFonts w:cs="Times New Roman"/>
          <w:color w:val="538135" w:themeColor="accent6" w:themeShade="BF"/>
        </w:rPr>
        <w:instrText>)</w:instrText>
      </w:r>
      <w:r>
        <w:rPr>
          <w:rFonts w:cs="Times New Roman"/>
          <w:color w:val="538135" w:themeColor="accent6" w:themeShade="BF"/>
        </w:rPr>
        <w:fldChar w:fldCharType="end"/>
      </w:r>
      <w:r w:rsidR="003419EE" w:rsidRPr="00BB395C">
        <w:rPr>
          <w:rFonts w:cs="Times New Roman"/>
          <w:color w:val="538135" w:themeColor="accent6" w:themeShade="BF"/>
        </w:rPr>
        <w:t xml:space="preserve"> et j sont colinéaires,</w:t>
      </w:r>
      <w:r w:rsidR="003419EE">
        <w:rPr>
          <w:rFonts w:cs="Times New Roman"/>
        </w:rPr>
        <w:t xml:space="preserve"> il existe un réel </w:t>
      </w:r>
      <w:r w:rsidR="00F8378F">
        <w:rPr>
          <w:rFonts w:cs="Times New Roman"/>
        </w:rPr>
        <w:t xml:space="preserve">y tel qu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Q)</w:instrText>
      </w:r>
      <w:r>
        <w:rPr>
          <w:rFonts w:cs="Times New Roman"/>
        </w:rPr>
        <w:fldChar w:fldCharType="end"/>
      </w:r>
      <w:r w:rsidR="00F8378F">
        <w:rPr>
          <w:rFonts w:cs="Times New Roman"/>
        </w:rPr>
        <w:t>=y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 w:rsidR="00F8378F">
        <w:rPr>
          <w:rFonts w:cs="Times New Roman"/>
        </w:rPr>
        <w:t>.</w:t>
      </w:r>
    </w:p>
    <w:p w14:paraId="0FB9570D" w14:textId="5757BB19" w:rsidR="00F8378F" w:rsidRDefault="00F8378F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ar conséquent :</w:t>
      </w:r>
    </w:p>
    <w:p w14:paraId="5BB18200" w14:textId="50B003D7" w:rsidR="00F8378F" w:rsidRPr="00BB395C" w:rsidRDefault="00BB395C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M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x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y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259C661F" w14:textId="492C566A" w:rsidR="00F8378F" w:rsidRDefault="00F8378F" w:rsidP="000C1FA8">
      <w:pPr>
        <w:tabs>
          <w:tab w:val="left" w:pos="2552"/>
        </w:tabs>
        <w:spacing w:after="0"/>
        <w:rPr>
          <w:rFonts w:cs="Times New Roman"/>
        </w:rPr>
      </w:pPr>
      <w:r w:rsidRPr="006E625C">
        <w:rPr>
          <w:rFonts w:cs="Times New Roman"/>
          <w:color w:val="FF0000"/>
        </w:rPr>
        <w:t>d’où l’</w:t>
      </w:r>
      <w:proofErr w:type="spellStart"/>
      <w:r w:rsidRPr="006E625C">
        <w:rPr>
          <w:rFonts w:cs="Times New Roman"/>
          <w:color w:val="FF0000"/>
        </w:rPr>
        <w:t>existance</w:t>
      </w:r>
      <w:proofErr w:type="spellEnd"/>
      <w:r w:rsidRPr="006E625C">
        <w:rPr>
          <w:rFonts w:cs="Times New Roman"/>
          <w:color w:val="FF0000"/>
        </w:rPr>
        <w:t xml:space="preserve"> du couple (x ;y).</w:t>
      </w:r>
    </w:p>
    <w:p w14:paraId="3C8DC368" w14:textId="598204B0" w:rsidR="00F8378F" w:rsidRDefault="00F8378F" w:rsidP="000C1FA8">
      <w:pPr>
        <w:tabs>
          <w:tab w:val="left" w:pos="2552"/>
        </w:tabs>
        <w:spacing w:after="0"/>
        <w:rPr>
          <w:rFonts w:cs="Times New Roman"/>
        </w:rPr>
      </w:pPr>
      <w:r w:rsidRPr="006E625C">
        <w:rPr>
          <w:rFonts w:cs="Times New Roman"/>
          <w:color w:val="FF0000"/>
          <w:u w:val="thick" w:color="FF0000"/>
        </w:rPr>
        <w:t>unicité :</w:t>
      </w:r>
      <w:r w:rsidRPr="006E625C">
        <w:rPr>
          <w:rFonts w:cs="Times New Roman"/>
        </w:rPr>
        <w:t xml:space="preserve"> </w:t>
      </w:r>
      <w:r w:rsidR="006E625C">
        <w:rPr>
          <w:rFonts w:cs="Times New Roman"/>
        </w:rPr>
        <w:t>Raisonnons</w:t>
      </w:r>
      <w:r>
        <w:rPr>
          <w:rFonts w:cs="Times New Roman"/>
        </w:rPr>
        <w:t xml:space="preserve"> par l’absurde.</w:t>
      </w:r>
    </w:p>
    <w:p w14:paraId="59A66325" w14:textId="5BFE1F8F" w:rsidR="00F8378F" w:rsidRPr="006E625C" w:rsidRDefault="00F8378F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Supposons qu’il existe deux couples (x ;y) et (x’ ;y’) tels que : </w: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u)</w:instrText>
      </w:r>
      <w:r w:rsidR="006E625C">
        <w:rPr>
          <w:rFonts w:cs="Times New Roman"/>
        </w:rPr>
        <w:fldChar w:fldCharType="end"/>
      </w:r>
      <w:r>
        <w:rPr>
          <w:rFonts w:cs="Times New Roman"/>
        </w:rPr>
        <w:t>=x</w: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i)</w:instrText>
      </w:r>
      <w:r w:rsidR="006E625C">
        <w:rPr>
          <w:rFonts w:cs="Times New Roman"/>
        </w:rPr>
        <w:fldChar w:fldCharType="end"/>
      </w:r>
      <w:r>
        <w:rPr>
          <w:rFonts w:cs="Times New Roman"/>
        </w:rPr>
        <w:t>+y</w: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j)</w:instrText>
      </w:r>
      <w:r w:rsidR="006E625C">
        <w:rPr>
          <w:rFonts w:cs="Times New Roman"/>
        </w:rPr>
        <w:fldChar w:fldCharType="end"/>
      </w:r>
      <w:r w:rsidR="00BB395C">
        <w:rPr>
          <w:rFonts w:cs="Times New Roman"/>
        </w:rPr>
        <w:t xml:space="preserve">  </w:t>
      </w:r>
      <w:proofErr w:type="spellStart"/>
      <w:r w:rsidR="00BB395C" w:rsidRPr="00BB395C">
        <w:rPr>
          <w:rFonts w:cs="Times New Roman"/>
          <w:color w:val="FF0000"/>
        </w:rPr>
        <w:t>x≠x</w:t>
      </w:r>
      <w:proofErr w:type="spellEnd"/>
      <w:r w:rsidR="00BB395C" w:rsidRPr="00BB395C">
        <w:rPr>
          <w:rFonts w:cs="Times New Roman"/>
          <w:color w:val="FF0000"/>
        </w:rPr>
        <w:t xml:space="preserve">’ ; </w:t>
      </w:r>
      <w:proofErr w:type="spellStart"/>
      <w:r w:rsidR="00BB395C" w:rsidRPr="00BB395C">
        <w:rPr>
          <w:rFonts w:cs="Times New Roman"/>
          <w:color w:val="FF0000"/>
        </w:rPr>
        <w:t>y≠y</w:t>
      </w:r>
      <w:proofErr w:type="spellEnd"/>
      <w:r w:rsidR="00BB395C" w:rsidRPr="00BB395C">
        <w:rPr>
          <w:rFonts w:cs="Times New Roman"/>
          <w:color w:val="FF0000"/>
        </w:rPr>
        <w:t>’</w:t>
      </w:r>
    </w:p>
    <w:p w14:paraId="3283B904" w14:textId="29B2DDDB" w:rsidR="00F8378F" w:rsidRPr="006E625C" w:rsidRDefault="00F8378F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 xml:space="preserve">      </w: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u)</w:instrText>
      </w:r>
      <w:r w:rsidR="006E625C">
        <w:rPr>
          <w:rFonts w:cs="Times New Roman"/>
        </w:rPr>
        <w:fldChar w:fldCharType="end"/>
      </w:r>
      <w:r>
        <w:rPr>
          <w:rFonts w:cs="Times New Roman"/>
        </w:rPr>
        <w:t>=</w:t>
      </w:r>
      <w:proofErr w:type="spellStart"/>
      <w:r>
        <w:rPr>
          <w:rFonts w:cs="Times New Roman"/>
        </w:rPr>
        <w:t>x’</w: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i)</w:instrText>
      </w:r>
      <w:r w:rsidR="006E625C">
        <w:rPr>
          <w:rFonts w:cs="Times New Roman"/>
        </w:rPr>
        <w:fldChar w:fldCharType="end"/>
      </w:r>
      <w:r>
        <w:rPr>
          <w:rFonts w:cs="Times New Roman"/>
        </w:rPr>
        <w:t>+y</w:t>
      </w:r>
      <w:proofErr w:type="spellEnd"/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j)</w:instrText>
      </w:r>
      <w:r w:rsidR="006E625C">
        <w:rPr>
          <w:rFonts w:cs="Times New Roman"/>
        </w:rPr>
        <w:fldChar w:fldCharType="end"/>
      </w:r>
    </w:p>
    <w:p w14:paraId="455BD8AF" w14:textId="37FC2710" w:rsidR="00F8378F" w:rsidRPr="006E625C" w:rsidRDefault="00F8378F" w:rsidP="000C1FA8">
      <w:pPr>
        <w:tabs>
          <w:tab w:val="left" w:pos="2552"/>
        </w:tabs>
        <w:spacing w:after="0"/>
        <w:rPr>
          <w:rFonts w:cs="Times New Roman"/>
          <w:color w:val="FF0000"/>
        </w:rPr>
      </w:pPr>
      <w:r w:rsidRPr="006E625C">
        <w:rPr>
          <w:rFonts w:cs="Times New Roman"/>
          <w:color w:val="FF0000"/>
          <w:u w:val="thick"/>
        </w:rPr>
        <w:t>Rappel :</w:t>
      </w:r>
    </w:p>
    <w:p w14:paraId="45C6CE83" w14:textId="3210DB5D" w:rsidR="00F8378F" w:rsidRPr="006E625C" w:rsidRDefault="00F8378F" w:rsidP="000C1FA8">
      <w:pPr>
        <w:tabs>
          <w:tab w:val="left" w:pos="2552"/>
        </w:tabs>
        <w:spacing w:after="0"/>
        <w:rPr>
          <w:rFonts w:cs="Times New Roman"/>
          <w:color w:val="FF0000"/>
        </w:rPr>
      </w:pPr>
      <w:r w:rsidRPr="006E625C">
        <w:rPr>
          <w:rFonts w:cs="Times New Roman"/>
          <w:color w:val="FF0000"/>
        </w:rPr>
        <w:t>u(</w:t>
      </w:r>
      <w:r w:rsidRPr="006E625C">
        <w:rPr>
          <w:rFonts w:cs="Times New Roman"/>
          <w:color w:val="FF0000"/>
        </w:rPr>
        <w:fldChar w:fldCharType="begin"/>
      </w:r>
      <w:r w:rsidRPr="006E625C">
        <w:rPr>
          <w:rFonts w:cs="Times New Roman"/>
          <w:color w:val="FF0000"/>
        </w:rPr>
        <w:instrText xml:space="preserve"> EQ \o\al(\s\up4(</w:instrText>
      </w:r>
      <w:r w:rsidRPr="006E625C">
        <w:rPr>
          <w:rFonts w:cs="Times New Roman"/>
          <w:color w:val="FF0000"/>
          <w:sz w:val="18"/>
        </w:rPr>
        <w:instrText>x</w:instrText>
      </w:r>
      <w:r w:rsidRPr="006E625C">
        <w:rPr>
          <w:rFonts w:cs="Times New Roman"/>
          <w:color w:val="FF0000"/>
        </w:rPr>
        <w:instrText>);\s\up-2(</w:instrText>
      </w:r>
      <w:r w:rsidRPr="006E625C">
        <w:rPr>
          <w:rFonts w:cs="Times New Roman"/>
          <w:color w:val="FF0000"/>
          <w:sz w:val="18"/>
        </w:rPr>
        <w:instrText>y</w:instrText>
      </w:r>
      <w:r w:rsidRPr="006E625C">
        <w:rPr>
          <w:rFonts w:cs="Times New Roman"/>
          <w:color w:val="FF0000"/>
        </w:rPr>
        <w:instrText>))</w:instrText>
      </w:r>
      <w:r w:rsidRPr="006E625C">
        <w:rPr>
          <w:rFonts w:cs="Times New Roman"/>
          <w:color w:val="FF0000"/>
        </w:rPr>
        <w:fldChar w:fldCharType="end"/>
      </w:r>
      <w:r w:rsidRPr="006E625C">
        <w:rPr>
          <w:rFonts w:cs="Times New Roman"/>
          <w:color w:val="FF0000"/>
        </w:rPr>
        <w:t>) ; v(</w:t>
      </w:r>
      <w:r w:rsidRPr="006E625C">
        <w:rPr>
          <w:rFonts w:cs="Times New Roman"/>
          <w:color w:val="FF0000"/>
        </w:rPr>
        <w:fldChar w:fldCharType="begin"/>
      </w:r>
      <w:r w:rsidRPr="006E625C">
        <w:rPr>
          <w:rFonts w:cs="Times New Roman"/>
          <w:color w:val="FF0000"/>
        </w:rPr>
        <w:instrText xml:space="preserve"> EQ \o\al(\s\up4(</w:instrText>
      </w:r>
      <w:r w:rsidRPr="006E625C">
        <w:rPr>
          <w:rFonts w:cs="Times New Roman"/>
          <w:color w:val="FF0000"/>
          <w:sz w:val="18"/>
        </w:rPr>
        <w:instrText>x'</w:instrText>
      </w:r>
      <w:r w:rsidRPr="006E625C">
        <w:rPr>
          <w:rFonts w:cs="Times New Roman"/>
          <w:color w:val="FF0000"/>
        </w:rPr>
        <w:instrText>);\s\up-2(</w:instrText>
      </w:r>
      <w:r w:rsidRPr="006E625C">
        <w:rPr>
          <w:rFonts w:cs="Times New Roman"/>
          <w:color w:val="FF0000"/>
          <w:sz w:val="18"/>
        </w:rPr>
        <w:instrText>y'</w:instrText>
      </w:r>
      <w:r w:rsidRPr="006E625C">
        <w:rPr>
          <w:rFonts w:cs="Times New Roman"/>
          <w:color w:val="FF0000"/>
        </w:rPr>
        <w:instrText>))</w:instrText>
      </w:r>
      <w:r w:rsidRPr="006E625C">
        <w:rPr>
          <w:rFonts w:cs="Times New Roman"/>
          <w:color w:val="FF0000"/>
        </w:rPr>
        <w:fldChar w:fldCharType="end"/>
      </w:r>
      <w:r w:rsidRPr="006E625C">
        <w:rPr>
          <w:rFonts w:cs="Times New Roman"/>
          <w:color w:val="FF0000"/>
        </w:rPr>
        <w:t>)</w:t>
      </w:r>
    </w:p>
    <w:p w14:paraId="7AE0E21E" w14:textId="54079E01" w:rsidR="00F8378F" w:rsidRDefault="00F8378F" w:rsidP="000C1FA8">
      <w:pPr>
        <w:tabs>
          <w:tab w:val="left" w:pos="2552"/>
        </w:tabs>
        <w:spacing w:after="0"/>
        <w:rPr>
          <w:rFonts w:cs="Times New Roman"/>
        </w:rPr>
      </w:pPr>
      <w:r w:rsidRPr="006E625C">
        <w:rPr>
          <w:rFonts w:cs="Times New Roman"/>
          <w:color w:val="FF0000"/>
        </w:rPr>
        <w:lastRenderedPageBreak/>
        <w:t>u=v</w:t>
      </w:r>
      <w:r w:rsidRPr="006E625C">
        <w:rPr>
          <w:rFonts w:cs="Times New Roman"/>
          <w:color w:val="FF0000"/>
        </w:rPr>
        <w:sym w:font="Wingdings" w:char="F0F3"/>
      </w:r>
      <w:r w:rsidRPr="006E625C">
        <w:rPr>
          <w:rFonts w:cs="Times New Roman"/>
          <w:color w:val="FF0000"/>
        </w:rPr>
        <w:t>x=x’ et y=y’</w:t>
      </w:r>
    </w:p>
    <w:p w14:paraId="72F9BAD6" w14:textId="5C62B737" w:rsidR="00F8378F" w:rsidRDefault="00F8378F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n a : x</w: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i)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t>-</w:t>
      </w:r>
      <w:r w:rsidR="002F0AA5">
        <w:rPr>
          <w:rFonts w:cs="Times New Roman"/>
        </w:rPr>
        <w:t>x’</w: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i)</w:instrText>
      </w:r>
      <w:r w:rsidR="006E625C">
        <w:rPr>
          <w:rFonts w:cs="Times New Roman"/>
        </w:rPr>
        <w:fldChar w:fldCharType="end"/>
      </w:r>
      <w:r w:rsidR="002F0AA5">
        <w:rPr>
          <w:rFonts w:cs="Times New Roman"/>
        </w:rPr>
        <w:t>=</w:t>
      </w:r>
      <w:r w:rsidR="002F0AA5" w:rsidRPr="006E625C">
        <w:rPr>
          <w:rFonts w:cs="Times New Roman"/>
          <w:color w:val="FF0000"/>
        </w:rPr>
        <w:t>(</w:t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EQ \o(\s\up8(\d\fo2()</w:instrText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90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90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74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instrText>);</w:instrText>
      </w:r>
      <w:r w:rsidR="006E625C" w:rsidRPr="006E625C">
        <w:rPr>
          <w:rFonts w:cs="Times New Roman"/>
          <w:color w:val="FF0000"/>
        </w:rPr>
        <w:instrText>u</w:instrText>
      </w:r>
      <w:r w:rsidR="006E625C">
        <w:rPr>
          <w:rFonts w:cs="Times New Roman"/>
          <w:color w:val="FF0000"/>
        </w:rPr>
        <w:instrText>)</w:instrText>
      </w:r>
      <w:r w:rsidR="006E625C">
        <w:rPr>
          <w:rFonts w:cs="Times New Roman"/>
          <w:color w:val="FF0000"/>
        </w:rPr>
        <w:fldChar w:fldCharType="end"/>
      </w:r>
      <w:r w:rsidR="002F0AA5" w:rsidRPr="006E625C">
        <w:rPr>
          <w:rFonts w:cs="Times New Roman"/>
          <w:color w:val="FF0000"/>
        </w:rPr>
        <w:t>-y</w:t>
      </w:r>
      <w:r w:rsidR="006E625C" w:rsidRPr="006E625C">
        <w:rPr>
          <w:rFonts w:cs="Times New Roman"/>
          <w:color w:val="FF0000"/>
        </w:rPr>
        <w:fldChar w:fldCharType="begin"/>
      </w:r>
      <w:r w:rsidR="006E625C" w:rsidRPr="006E625C">
        <w:rPr>
          <w:rFonts w:cs="Times New Roman"/>
          <w:color w:val="FF0000"/>
        </w:rPr>
        <w:instrText xml:space="preserve"> EQ \o(\s\up8(\d\fo2()</w:instrText>
      </w:r>
      <w:r w:rsidR="006E625C" w:rsidRPr="006E625C">
        <w:rPr>
          <w:rFonts w:cs="Times New Roman"/>
          <w:color w:val="FF0000"/>
        </w:rPr>
        <w:fldChar w:fldCharType="begin"/>
      </w:r>
      <w:r w:rsidR="006E625C" w:rsidRPr="006E625C">
        <w:rPr>
          <w:rFonts w:cs="Times New Roman"/>
          <w:color w:val="FF0000"/>
        </w:rPr>
        <w:instrText xml:space="preserve"> SYMBOL \f"Symbol"190\h\s5 </w:instrText>
      </w:r>
      <w:r w:rsidR="006E625C" w:rsidRPr="006E625C">
        <w:rPr>
          <w:rFonts w:cs="Times New Roman"/>
          <w:color w:val="FF0000"/>
        </w:rPr>
        <w:fldChar w:fldCharType="end"/>
      </w:r>
      <w:r w:rsidR="006E625C" w:rsidRPr="006E625C">
        <w:rPr>
          <w:rFonts w:cs="Times New Roman"/>
          <w:color w:val="FF0000"/>
        </w:rPr>
        <w:fldChar w:fldCharType="begin"/>
      </w:r>
      <w:r w:rsidR="006E625C" w:rsidRPr="006E625C">
        <w:rPr>
          <w:rFonts w:cs="Times New Roman"/>
          <w:color w:val="FF0000"/>
        </w:rPr>
        <w:instrText xml:space="preserve"> SYMBOL \f"Symbol"190\h\s5 </w:instrText>
      </w:r>
      <w:r w:rsidR="006E625C" w:rsidRPr="006E625C">
        <w:rPr>
          <w:rFonts w:cs="Times New Roman"/>
          <w:color w:val="FF0000"/>
        </w:rPr>
        <w:fldChar w:fldCharType="end"/>
      </w:r>
      <w:r w:rsidR="006E625C" w:rsidRPr="006E625C">
        <w:rPr>
          <w:rFonts w:cs="Times New Roman"/>
          <w:color w:val="FF0000"/>
        </w:rPr>
        <w:fldChar w:fldCharType="begin"/>
      </w:r>
      <w:r w:rsidR="006E625C" w:rsidRPr="006E625C">
        <w:rPr>
          <w:rFonts w:cs="Times New Roman"/>
          <w:color w:val="FF0000"/>
        </w:rPr>
        <w:instrText xml:space="preserve"> SYMBOL \f"Symbol"174\h\s5 </w:instrText>
      </w:r>
      <w:r w:rsidR="006E625C" w:rsidRPr="006E625C">
        <w:rPr>
          <w:rFonts w:cs="Times New Roman"/>
          <w:color w:val="FF0000"/>
        </w:rPr>
        <w:fldChar w:fldCharType="end"/>
      </w:r>
      <w:r w:rsidR="006E625C" w:rsidRPr="006E625C">
        <w:rPr>
          <w:rFonts w:cs="Times New Roman"/>
          <w:color w:val="FF0000"/>
        </w:rPr>
        <w:instrText>);j)</w:instrText>
      </w:r>
      <w:r w:rsidR="006E625C" w:rsidRPr="006E625C">
        <w:rPr>
          <w:rFonts w:cs="Times New Roman"/>
          <w:color w:val="FF0000"/>
        </w:rPr>
        <w:fldChar w:fldCharType="end"/>
      </w:r>
      <w:r w:rsidR="002F0AA5" w:rsidRPr="006E625C">
        <w:rPr>
          <w:rFonts w:cs="Times New Roman"/>
          <w:color w:val="FF0000"/>
        </w:rPr>
        <w:t>)-(</w:t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EQ \o(\s\up8(\d\fo2()</w:instrText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90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90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74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instrText>);</w:instrText>
      </w:r>
      <w:r w:rsidR="006E625C" w:rsidRPr="006E625C">
        <w:rPr>
          <w:rFonts w:cs="Times New Roman"/>
          <w:color w:val="FF0000"/>
        </w:rPr>
        <w:instrText>u</w:instrText>
      </w:r>
      <w:r w:rsidR="006E625C">
        <w:rPr>
          <w:rFonts w:cs="Times New Roman"/>
          <w:color w:val="FF0000"/>
        </w:rPr>
        <w:instrText>)</w:instrText>
      </w:r>
      <w:r w:rsidR="006E625C">
        <w:rPr>
          <w:rFonts w:cs="Times New Roman"/>
          <w:color w:val="FF0000"/>
        </w:rPr>
        <w:fldChar w:fldCharType="end"/>
      </w:r>
      <w:r w:rsidR="002F0AA5" w:rsidRPr="006E625C">
        <w:rPr>
          <w:rFonts w:cs="Times New Roman"/>
          <w:color w:val="FF0000"/>
        </w:rPr>
        <w:t>-y’</w:t>
      </w:r>
      <w:r w:rsidR="006E625C" w:rsidRPr="006E625C">
        <w:rPr>
          <w:rFonts w:cs="Times New Roman"/>
          <w:color w:val="FF0000"/>
        </w:rPr>
        <w:fldChar w:fldCharType="begin"/>
      </w:r>
      <w:r w:rsidR="006E625C" w:rsidRPr="006E625C">
        <w:rPr>
          <w:rFonts w:cs="Times New Roman"/>
          <w:color w:val="FF0000"/>
        </w:rPr>
        <w:instrText xml:space="preserve"> EQ \o(\s\up8(\d\fo2()</w:instrText>
      </w:r>
      <w:r w:rsidR="006E625C" w:rsidRPr="006E625C">
        <w:rPr>
          <w:rFonts w:cs="Times New Roman"/>
          <w:color w:val="FF0000"/>
        </w:rPr>
        <w:fldChar w:fldCharType="begin"/>
      </w:r>
      <w:r w:rsidR="006E625C" w:rsidRPr="006E625C">
        <w:rPr>
          <w:rFonts w:cs="Times New Roman"/>
          <w:color w:val="FF0000"/>
        </w:rPr>
        <w:instrText xml:space="preserve"> SYMBOL \f"Symbol"190\h\s5 </w:instrText>
      </w:r>
      <w:r w:rsidR="006E625C" w:rsidRPr="006E625C">
        <w:rPr>
          <w:rFonts w:cs="Times New Roman"/>
          <w:color w:val="FF0000"/>
        </w:rPr>
        <w:fldChar w:fldCharType="end"/>
      </w:r>
      <w:r w:rsidR="006E625C" w:rsidRPr="006E625C">
        <w:rPr>
          <w:rFonts w:cs="Times New Roman"/>
          <w:color w:val="FF0000"/>
        </w:rPr>
        <w:fldChar w:fldCharType="begin"/>
      </w:r>
      <w:r w:rsidR="006E625C" w:rsidRPr="006E625C">
        <w:rPr>
          <w:rFonts w:cs="Times New Roman"/>
          <w:color w:val="FF0000"/>
        </w:rPr>
        <w:instrText xml:space="preserve"> SYMBOL \f"Symbol"190\h\s5 </w:instrText>
      </w:r>
      <w:r w:rsidR="006E625C" w:rsidRPr="006E625C">
        <w:rPr>
          <w:rFonts w:cs="Times New Roman"/>
          <w:color w:val="FF0000"/>
        </w:rPr>
        <w:fldChar w:fldCharType="end"/>
      </w:r>
      <w:r w:rsidR="006E625C" w:rsidRPr="006E625C">
        <w:rPr>
          <w:rFonts w:cs="Times New Roman"/>
          <w:color w:val="FF0000"/>
        </w:rPr>
        <w:fldChar w:fldCharType="begin"/>
      </w:r>
      <w:r w:rsidR="006E625C" w:rsidRPr="006E625C">
        <w:rPr>
          <w:rFonts w:cs="Times New Roman"/>
          <w:color w:val="FF0000"/>
        </w:rPr>
        <w:instrText xml:space="preserve"> SYMBOL \f"Symbol"174\h\s5 </w:instrText>
      </w:r>
      <w:r w:rsidR="006E625C" w:rsidRPr="006E625C">
        <w:rPr>
          <w:rFonts w:cs="Times New Roman"/>
          <w:color w:val="FF0000"/>
        </w:rPr>
        <w:fldChar w:fldCharType="end"/>
      </w:r>
      <w:r w:rsidR="006E625C" w:rsidRPr="006E625C">
        <w:rPr>
          <w:rFonts w:cs="Times New Roman"/>
          <w:color w:val="FF0000"/>
        </w:rPr>
        <w:instrText>);j)</w:instrText>
      </w:r>
      <w:r w:rsidR="006E625C" w:rsidRPr="006E625C">
        <w:rPr>
          <w:rFonts w:cs="Times New Roman"/>
          <w:color w:val="FF0000"/>
        </w:rPr>
        <w:fldChar w:fldCharType="end"/>
      </w:r>
      <w:r w:rsidR="002F0AA5" w:rsidRPr="006E625C">
        <w:rPr>
          <w:rFonts w:cs="Times New Roman"/>
          <w:color w:val="FF0000"/>
        </w:rPr>
        <w:t>)</w:t>
      </w:r>
    </w:p>
    <w:p w14:paraId="6563C33C" w14:textId="7095086C" w:rsidR="002F0AA5" w:rsidRPr="006E625C" w:rsidRDefault="002F0AA5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</w:t>
      </w:r>
      <w:r w:rsidRPr="002F0AA5">
        <w:rPr>
          <w:rFonts w:cs="Times New Roman"/>
        </w:rPr>
        <w:sym w:font="Wingdings" w:char="F0F3"/>
      </w:r>
      <w:r>
        <w:rPr>
          <w:rFonts w:cs="Times New Roman"/>
        </w:rPr>
        <w:t xml:space="preserve"> (x-x’)</w: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i)</w:instrText>
      </w:r>
      <w:r w:rsidR="006E625C">
        <w:rPr>
          <w:rFonts w:cs="Times New Roman"/>
        </w:rPr>
        <w:fldChar w:fldCharType="end"/>
      </w:r>
      <w:r>
        <w:rPr>
          <w:rFonts w:cs="Times New Roman"/>
        </w:rPr>
        <w:t>=</w:t>
      </w:r>
      <w:r w:rsidRPr="006E625C">
        <w:rPr>
          <w:rFonts w:cs="Times New Roman"/>
          <w:color w:val="FF0000"/>
        </w:rPr>
        <w:t>-</w:t>
      </w:r>
      <w:proofErr w:type="spellStart"/>
      <w:r w:rsidRPr="006E625C">
        <w:rPr>
          <w:rFonts w:cs="Times New Roman"/>
          <w:color w:val="FF0000"/>
        </w:rPr>
        <w:t>y</w:t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EQ \o(\s\up8(\d\fo2()</w:instrText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90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90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74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instrText>);</w:instrText>
      </w:r>
      <w:r w:rsidR="006E625C" w:rsidRPr="006E625C">
        <w:rPr>
          <w:rFonts w:cs="Times New Roman"/>
          <w:color w:val="FF0000"/>
        </w:rPr>
        <w:instrText>j</w:instrText>
      </w:r>
      <w:r w:rsidR="006E625C">
        <w:rPr>
          <w:rFonts w:cs="Times New Roman"/>
          <w:color w:val="FF0000"/>
        </w:rPr>
        <w:instrText>)</w:instrText>
      </w:r>
      <w:r w:rsidR="006E625C">
        <w:rPr>
          <w:rFonts w:cs="Times New Roman"/>
          <w:color w:val="FF0000"/>
        </w:rPr>
        <w:fldChar w:fldCharType="end"/>
      </w:r>
      <w:r w:rsidRPr="006E625C">
        <w:rPr>
          <w:rFonts w:cs="Times New Roman"/>
          <w:color w:val="FF0000"/>
        </w:rPr>
        <w:t>+y</w:t>
      </w:r>
      <w:proofErr w:type="spellEnd"/>
      <w:r w:rsidRPr="006E625C">
        <w:rPr>
          <w:rFonts w:cs="Times New Roman"/>
          <w:color w:val="FF0000"/>
        </w:rPr>
        <w:t>’</w:t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EQ \o(\s\up8(\d\fo2()</w:instrText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90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90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74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instrText>);</w:instrText>
      </w:r>
      <w:r w:rsidR="006E625C" w:rsidRPr="006E625C">
        <w:rPr>
          <w:rFonts w:cs="Times New Roman"/>
          <w:color w:val="FF0000"/>
        </w:rPr>
        <w:instrText>j</w:instrText>
      </w:r>
      <w:r w:rsidR="006E625C">
        <w:rPr>
          <w:rFonts w:cs="Times New Roman"/>
          <w:color w:val="FF0000"/>
        </w:rPr>
        <w:instrText>)</w:instrText>
      </w:r>
      <w:r w:rsidR="006E625C">
        <w:rPr>
          <w:rFonts w:cs="Times New Roman"/>
          <w:color w:val="FF0000"/>
        </w:rPr>
        <w:fldChar w:fldCharType="end"/>
      </w:r>
    </w:p>
    <w:p w14:paraId="7CCEFA73" w14:textId="4BC89A78" w:rsidR="002F0AA5" w:rsidRPr="006E625C" w:rsidRDefault="002F0AA5" w:rsidP="000C1FA8">
      <w:pPr>
        <w:tabs>
          <w:tab w:val="left" w:pos="2552"/>
        </w:tabs>
        <w:spacing w:after="0"/>
        <w:rPr>
          <w:rFonts w:cs="Times New Roman"/>
          <w:color w:val="FF0000"/>
        </w:rPr>
      </w:pPr>
      <w:r>
        <w:rPr>
          <w:rFonts w:cs="Times New Roman"/>
        </w:rPr>
        <w:t xml:space="preserve">  </w:t>
      </w:r>
      <w:r w:rsidRPr="002F0AA5">
        <w:rPr>
          <w:rFonts w:cs="Times New Roman"/>
        </w:rPr>
        <w:sym w:font="Wingdings" w:char="F0F3"/>
      </w:r>
      <w:r>
        <w:rPr>
          <w:rFonts w:cs="Times New Roman"/>
        </w:rPr>
        <w:t xml:space="preserve"> (x-x’)</w: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i)</w:instrText>
      </w:r>
      <w:r w:rsidR="006E625C">
        <w:rPr>
          <w:rFonts w:cs="Times New Roman"/>
        </w:rPr>
        <w:fldChar w:fldCharType="end"/>
      </w:r>
      <w:r>
        <w:rPr>
          <w:rFonts w:cs="Times New Roman"/>
        </w:rPr>
        <w:t>=</w:t>
      </w:r>
      <w:r w:rsidRPr="006E625C">
        <w:rPr>
          <w:rFonts w:cs="Times New Roman"/>
          <w:color w:val="FF0000"/>
        </w:rPr>
        <w:t>(y’-y)</w:t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EQ \o(\s\up8(\d\fo2()</w:instrText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90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90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fldChar w:fldCharType="begin"/>
      </w:r>
      <w:r w:rsidR="006E625C">
        <w:rPr>
          <w:rFonts w:cs="Times New Roman"/>
          <w:color w:val="FF0000"/>
        </w:rPr>
        <w:instrText xml:space="preserve"> SYMBOL \f"Symbol"174\h\s5 </w:instrText>
      </w:r>
      <w:r w:rsidR="006E625C">
        <w:rPr>
          <w:rFonts w:cs="Times New Roman"/>
          <w:color w:val="FF0000"/>
        </w:rPr>
        <w:fldChar w:fldCharType="end"/>
      </w:r>
      <w:r w:rsidR="006E625C">
        <w:rPr>
          <w:rFonts w:cs="Times New Roman"/>
          <w:color w:val="FF0000"/>
        </w:rPr>
        <w:instrText>);</w:instrText>
      </w:r>
      <w:r w:rsidR="006E625C" w:rsidRPr="006E625C">
        <w:rPr>
          <w:rFonts w:cs="Times New Roman"/>
          <w:color w:val="FF0000"/>
        </w:rPr>
        <w:instrText>j</w:instrText>
      </w:r>
      <w:r w:rsidR="006E625C">
        <w:rPr>
          <w:rFonts w:cs="Times New Roman"/>
          <w:color w:val="FF0000"/>
        </w:rPr>
        <w:instrText>)</w:instrText>
      </w:r>
      <w:r w:rsidR="006E625C">
        <w:rPr>
          <w:rFonts w:cs="Times New Roman"/>
          <w:color w:val="FF0000"/>
        </w:rPr>
        <w:fldChar w:fldCharType="end"/>
      </w:r>
    </w:p>
    <w:p w14:paraId="3595350E" w14:textId="7B65DBA2" w:rsidR="002F0AA5" w:rsidRPr="006E625C" w:rsidRDefault="002F0AA5" w:rsidP="000C1FA8">
      <w:pPr>
        <w:tabs>
          <w:tab w:val="left" w:pos="2552"/>
        </w:tabs>
        <w:spacing w:after="0"/>
        <w:rPr>
          <w:rFonts w:cs="Times New Roman"/>
          <w:color w:val="FF0000"/>
        </w:rPr>
      </w:pPr>
      <w:r w:rsidRPr="006E625C">
        <w:rPr>
          <w:rFonts w:cs="Times New Roman"/>
          <w:color w:val="FF0000"/>
        </w:rPr>
        <w:t>α, β des réels</w:t>
      </w:r>
    </w:p>
    <w:p w14:paraId="37F1D8E7" w14:textId="1F9AAF9F" w:rsidR="002F0AA5" w:rsidRDefault="002F0AA5" w:rsidP="000C1FA8">
      <w:pPr>
        <w:tabs>
          <w:tab w:val="left" w:pos="2552"/>
        </w:tabs>
        <w:spacing w:after="0"/>
        <w:rPr>
          <w:rFonts w:cs="Times New Roman"/>
        </w:rPr>
      </w:pPr>
      <w:r w:rsidRPr="006E625C">
        <w:rPr>
          <w:rFonts w:cs="Times New Roman"/>
          <w:color w:val="FF0000"/>
        </w:rPr>
        <w:t xml:space="preserve">(α+β)u=αu+βu </w:t>
      </w:r>
    </w:p>
    <w:p w14:paraId="13E8833D" w14:textId="5D3957C1" w:rsidR="002F0AA5" w:rsidRDefault="002F0AA5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Or i et </w:t>
      </w:r>
      <w:proofErr w:type="spellStart"/>
      <w:r>
        <w:rPr>
          <w:rFonts w:cs="Times New Roman"/>
        </w:rPr>
        <w:t>j</w:t>
      </w:r>
      <w:proofErr w:type="spellEnd"/>
      <w:r>
        <w:rPr>
          <w:rFonts w:cs="Times New Roman"/>
        </w:rPr>
        <w:t xml:space="preserve"> ne sont pas colinéaires, cette égalité ne peut être vérifiée que si : </w:t>
      </w:r>
      <w:r w:rsidRPr="006E625C">
        <w:rPr>
          <w:rFonts w:cs="Times New Roman"/>
          <w:color w:val="FF0000"/>
        </w:rPr>
        <w:t>(x-x’) et (y’-y) sont nuls :</w:t>
      </w:r>
    </w:p>
    <w:p w14:paraId="374351CB" w14:textId="09B6CD27" w:rsidR="002F0AA5" w:rsidRPr="006E625C" w:rsidRDefault="006E625C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\s(x-x’=0;y’-y=0))</w:instrText>
      </w:r>
      <w:r>
        <w:rPr>
          <w:rFonts w:cs="Times New Roman"/>
        </w:rPr>
        <w:fldChar w:fldCharType="end"/>
      </w:r>
      <w:r w:rsidR="002F0AA5">
        <w:rPr>
          <w:rFonts w:cs="Times New Roman"/>
        </w:rPr>
        <w:t xml:space="preserve"> </w:t>
      </w:r>
      <w:r w:rsidR="002F0AA5" w:rsidRPr="002F0AA5">
        <w:rPr>
          <w:rFonts w:cs="Times New Roman"/>
        </w:rPr>
        <w:sym w:font="Wingdings" w:char="F0F3"/>
      </w:r>
      <w:r w:rsidR="00234B7F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\s(x=x’;y’=y))</w:instrText>
      </w:r>
      <w:r>
        <w:rPr>
          <w:rFonts w:cs="Times New Roman"/>
        </w:rPr>
        <w:fldChar w:fldCharType="end"/>
      </w:r>
    </w:p>
    <w:p w14:paraId="7A4C6F9F" w14:textId="7032EFD6" w:rsidR="00234B7F" w:rsidRDefault="00234B7F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e qui contredit le fait (x ;y) et (x’ ;y’) soient distincts.</w:t>
      </w:r>
    </w:p>
    <w:p w14:paraId="6D27C77F" w14:textId="422711C3" w:rsidR="00234B7F" w:rsidRDefault="00234B7F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la décomposition de u=x</w: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i)</w:instrText>
      </w:r>
      <w:r w:rsidR="006E625C">
        <w:rPr>
          <w:rFonts w:cs="Times New Roman"/>
        </w:rPr>
        <w:fldChar w:fldCharType="end"/>
      </w:r>
      <w:r>
        <w:rPr>
          <w:rFonts w:cs="Times New Roman"/>
        </w:rPr>
        <w:t>+y</w: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EQ \o(\s\up8(\d\fo2()</w:instrText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90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fldChar w:fldCharType="begin"/>
      </w:r>
      <w:r w:rsidR="006E625C">
        <w:rPr>
          <w:rFonts w:cs="Times New Roman"/>
        </w:rPr>
        <w:instrText xml:space="preserve"> SYMBOL \f"Symbol"174\h\s5 </w:instrText>
      </w:r>
      <w:r w:rsidR="006E625C">
        <w:rPr>
          <w:rFonts w:cs="Times New Roman"/>
        </w:rPr>
        <w:fldChar w:fldCharType="end"/>
      </w:r>
      <w:r w:rsidR="006E625C">
        <w:rPr>
          <w:rFonts w:cs="Times New Roman"/>
        </w:rPr>
        <w:instrText>);j)</w:instrText>
      </w:r>
      <w:r w:rsidR="006E625C">
        <w:rPr>
          <w:rFonts w:cs="Times New Roman"/>
        </w:rPr>
        <w:fldChar w:fldCharType="end"/>
      </w:r>
      <w:r>
        <w:rPr>
          <w:rFonts w:cs="Times New Roman"/>
        </w:rPr>
        <w:t xml:space="preserve"> est unique.</w:t>
      </w:r>
    </w:p>
    <w:p w14:paraId="6FE14E23" w14:textId="77777777" w:rsidR="00BB395C" w:rsidRPr="00F8378F" w:rsidRDefault="00BB395C" w:rsidP="000C1FA8">
      <w:pPr>
        <w:tabs>
          <w:tab w:val="left" w:pos="2552"/>
        </w:tabs>
        <w:spacing w:after="0"/>
        <w:rPr>
          <w:rFonts w:cs="Times New Roman"/>
        </w:rPr>
      </w:pPr>
    </w:p>
    <w:p w14:paraId="29B181B7" w14:textId="4B548921" w:rsidR="003419EE" w:rsidRDefault="003419EE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livre à lire :S</w:t>
      </w:r>
      <w:r w:rsidR="00BB395C">
        <w:rPr>
          <w:rFonts w:cs="Times New Roman"/>
        </w:rPr>
        <w:t>E</w:t>
      </w:r>
      <w:r>
        <w:rPr>
          <w:rFonts w:cs="Times New Roman"/>
        </w:rPr>
        <w:t>NEQUE) « Les choses ne sont pas difficile par ce que l’on ne sait pas les faire mais par ce que l’on ose pas les faire. »</w:t>
      </w:r>
    </w:p>
    <w:p w14:paraId="46D7D3C7" w14:textId="57F2D574" w:rsidR="00BB395C" w:rsidRDefault="00BB395C" w:rsidP="000C1FA8">
      <w:pPr>
        <w:tabs>
          <w:tab w:val="left" w:pos="2552"/>
        </w:tabs>
        <w:spacing w:after="0"/>
        <w:rPr>
          <w:rFonts w:cs="Times New Roman"/>
        </w:rPr>
      </w:pPr>
    </w:p>
    <w:p w14:paraId="19F396D7" w14:textId="177A4085" w:rsidR="00A313B9" w:rsidRDefault="00A313B9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xercice :</w:t>
      </w:r>
    </w:p>
    <w:p w14:paraId="4809DAE6" w14:textId="3D1F8651" w:rsidR="00A313B9" w:rsidRDefault="00A313B9" w:rsidP="000C1FA8">
      <w:pPr>
        <w:tabs>
          <w:tab w:val="left" w:pos="2552"/>
        </w:tabs>
        <w:spacing w:after="0"/>
        <w:rPr>
          <w:rFonts w:cs="Times New Roman"/>
        </w:rPr>
      </w:pPr>
    </w:p>
    <w:p w14:paraId="7D70A651" w14:textId="63C99289" w:rsidR="00A313B9" w:rsidRDefault="00A313B9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A</w:t>
      </w:r>
    </w:p>
    <w:p w14:paraId="4E8D068C" w14:textId="3C88B662" w:rsidR="00A313B9" w:rsidRDefault="00A313B9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∆</w:t>
      </w:r>
    </w:p>
    <w:p w14:paraId="2EEDE93E" w14:textId="733D003D" w:rsidR="00A313B9" w:rsidRDefault="00A313B9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 C</w:t>
      </w:r>
    </w:p>
    <w:p w14:paraId="063F1156" w14:textId="043DC9C1" w:rsidR="00A313B9" w:rsidRDefault="00A313B9" w:rsidP="000C1FA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BC est un triangle quelconque. On définit A’, B’ et C’ respectivement sur les droites (BC),(AC) et (AB) en posant : A’C=r A’B, C’B=p C’A et B’A=q B’C où p, q et r sont trois réels différents de 1.</w:t>
      </w:r>
    </w:p>
    <w:p w14:paraId="140AAF3F" w14:textId="5171941B" w:rsidR="00A313B9" w:rsidRDefault="00A313B9" w:rsidP="000C1FA8">
      <w:pPr>
        <w:tabs>
          <w:tab w:val="left" w:pos="2552"/>
        </w:tabs>
        <w:spacing w:after="0"/>
        <w:rPr>
          <w:rFonts w:cs="Times New Roman"/>
        </w:rPr>
      </w:pPr>
    </w:p>
    <w:p w14:paraId="55C6FC89" w14:textId="77777777" w:rsidR="00853426" w:rsidRDefault="00A313B9" w:rsidP="00976E2C">
      <w:pPr>
        <w:pStyle w:val="Paragraphedeliste"/>
        <w:numPr>
          <w:ilvl w:val="0"/>
          <w:numId w:val="23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Exprimer AB’ en fonction de AC ; CA’ en fonction de CB </w:t>
      </w:r>
      <w:r w:rsidR="00853426">
        <w:rPr>
          <w:rFonts w:cs="Times New Roman"/>
        </w:rPr>
        <w:t>et BC’ en fonction de BA</w:t>
      </w:r>
    </w:p>
    <w:p w14:paraId="0D4BA2FB" w14:textId="711CE955" w:rsidR="00A313B9" w:rsidRDefault="00853426" w:rsidP="00976E2C">
      <w:pPr>
        <w:pStyle w:val="Paragraphedeliste"/>
        <w:numPr>
          <w:ilvl w:val="0"/>
          <w:numId w:val="23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éterminer p, q et r dans le cas où on a B milieu de [AC], C’ sur [BA] tel que : BC’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BA;5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A’ sur [BC] tel que : CA’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CB;3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7D305F3B" w14:textId="47123158" w:rsidR="00853426" w:rsidRDefault="00853426" w:rsidP="00853426">
      <w:pPr>
        <w:tabs>
          <w:tab w:val="left" w:pos="2552"/>
        </w:tabs>
        <w:spacing w:after="0"/>
        <w:rPr>
          <w:rFonts w:cs="Times New Roman"/>
        </w:rPr>
      </w:pPr>
    </w:p>
    <w:p w14:paraId="1FFBE2B9" w14:textId="02ECF5E3" w:rsidR="000C48EF" w:rsidRDefault="000C48EF" w:rsidP="00853426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1)</w:t>
      </w:r>
    </w:p>
    <w:p w14:paraId="57A1BA5D" w14:textId="1FB9F1F3" w:rsidR="000C48EF" w:rsidRDefault="000C48EF" w:rsidP="00853426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’A=</w:t>
      </w:r>
      <w:proofErr w:type="spellStart"/>
      <w:r>
        <w:rPr>
          <w:rFonts w:cs="Times New Roman"/>
        </w:rPr>
        <w:t>qBC</w:t>
      </w:r>
      <w:proofErr w:type="spellEnd"/>
      <w:r>
        <w:rPr>
          <w:rFonts w:cs="Times New Roman"/>
        </w:rPr>
        <w:t xml:space="preserve"> </w:t>
      </w:r>
      <w:r w:rsidRPr="000C48EF">
        <w:rPr>
          <w:rFonts w:cs="Times New Roman"/>
        </w:rPr>
        <w:sym w:font="Wingdings" w:char="F0F3"/>
      </w:r>
      <w:r>
        <w:rPr>
          <w:rFonts w:cs="Times New Roman"/>
        </w:rPr>
        <w:t xml:space="preserve"> -AB’=q(B’A+AC)</w:t>
      </w:r>
    </w:p>
    <w:p w14:paraId="3B83A8A8" w14:textId="11C9032C" w:rsidR="000C48EF" w:rsidRDefault="000C48EF" w:rsidP="00853426">
      <w:pPr>
        <w:tabs>
          <w:tab w:val="left" w:pos="2552"/>
        </w:tabs>
        <w:spacing w:after="0"/>
        <w:rPr>
          <w:rFonts w:cs="Times New Roman"/>
        </w:rPr>
      </w:pPr>
      <w:r w:rsidRPr="000C48EF">
        <w:rPr>
          <w:rFonts w:cs="Times New Roman"/>
        </w:rPr>
        <w:sym w:font="Wingdings" w:char="F0F3"/>
      </w:r>
      <w:r>
        <w:rPr>
          <w:rFonts w:cs="Times New Roman"/>
        </w:rPr>
        <w:t>-AB=-</w:t>
      </w:r>
      <w:proofErr w:type="spellStart"/>
      <w:r>
        <w:rPr>
          <w:rFonts w:cs="Times New Roman"/>
        </w:rPr>
        <w:t>qAB</w:t>
      </w:r>
      <w:proofErr w:type="spellEnd"/>
      <w:r>
        <w:rPr>
          <w:rFonts w:cs="Times New Roman"/>
        </w:rPr>
        <w:t>’+</w:t>
      </w:r>
      <w:proofErr w:type="spellStart"/>
      <w:r>
        <w:rPr>
          <w:rFonts w:cs="Times New Roman"/>
        </w:rPr>
        <w:t>qAC</w:t>
      </w:r>
      <w:proofErr w:type="spellEnd"/>
    </w:p>
    <w:p w14:paraId="678B7198" w14:textId="70186267" w:rsidR="000C48EF" w:rsidRDefault="000C48EF" w:rsidP="00853426">
      <w:pPr>
        <w:tabs>
          <w:tab w:val="left" w:pos="2552"/>
        </w:tabs>
        <w:spacing w:after="0"/>
        <w:rPr>
          <w:rFonts w:cs="Times New Roman"/>
        </w:rPr>
      </w:pPr>
      <w:r w:rsidRPr="000C48EF">
        <w:rPr>
          <w:rFonts w:cs="Times New Roman"/>
        </w:rPr>
        <w:sym w:font="Wingdings" w:char="F0F3"/>
      </w:r>
      <w:proofErr w:type="spellStart"/>
      <w:r>
        <w:rPr>
          <w:rFonts w:cs="Times New Roman"/>
        </w:rPr>
        <w:t>qAB</w:t>
      </w:r>
      <w:proofErr w:type="spellEnd"/>
      <w:r>
        <w:rPr>
          <w:rFonts w:cs="Times New Roman"/>
        </w:rPr>
        <w:t>’-AB’=</w:t>
      </w:r>
      <w:proofErr w:type="spellStart"/>
      <w:r>
        <w:rPr>
          <w:rFonts w:cs="Times New Roman"/>
        </w:rPr>
        <w:t>qAC</w:t>
      </w:r>
      <w:proofErr w:type="spellEnd"/>
    </w:p>
    <w:p w14:paraId="7283EFD8" w14:textId="31678E57" w:rsidR="000C48EF" w:rsidRDefault="000C48EF" w:rsidP="00853426">
      <w:pPr>
        <w:tabs>
          <w:tab w:val="left" w:pos="2552"/>
        </w:tabs>
        <w:spacing w:after="0"/>
        <w:rPr>
          <w:rFonts w:cs="Times New Roman"/>
        </w:rPr>
      </w:pPr>
      <w:r w:rsidRPr="000C48EF">
        <w:rPr>
          <w:rFonts w:cs="Times New Roman"/>
        </w:rPr>
        <w:sym w:font="Wingdings" w:char="F0F3"/>
      </w:r>
      <w:r>
        <w:rPr>
          <w:rFonts w:cs="Times New Roman"/>
        </w:rPr>
        <w:t>(q-1)AB’=</w:t>
      </w:r>
      <w:proofErr w:type="spellStart"/>
      <w:r>
        <w:rPr>
          <w:rFonts w:cs="Times New Roman"/>
        </w:rPr>
        <w:t>qAC</w:t>
      </w:r>
      <w:proofErr w:type="spellEnd"/>
    </w:p>
    <w:p w14:paraId="6CCC5BEC" w14:textId="6A4763E8" w:rsidR="000C48EF" w:rsidRDefault="000C48EF" w:rsidP="00853426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Square)</w:t>
      </w:r>
      <w:r w:rsidRPr="000C48EF">
        <w:rPr>
          <w:rFonts w:cs="Times New Roman"/>
        </w:rPr>
        <w:sym w:font="Wingdings" w:char="F0F3"/>
      </w:r>
      <w:r>
        <w:rPr>
          <w:rFonts w:cs="Times New Roman"/>
        </w:rPr>
        <w:t>AB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q;q-1))</w:instrText>
      </w:r>
      <w:r>
        <w:rPr>
          <w:rFonts w:cs="Times New Roman"/>
        </w:rPr>
        <w:fldChar w:fldCharType="end"/>
      </w:r>
      <w:r>
        <w:rPr>
          <w:rFonts w:cs="Times New Roman"/>
        </w:rPr>
        <w:t>AC</w:t>
      </w:r>
    </w:p>
    <w:p w14:paraId="6204724A" w14:textId="51FE79B7" w:rsidR="000C48EF" w:rsidRDefault="0073194E" w:rsidP="00853426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</w:t>
      </w:r>
      <w:proofErr w:type="spellStart"/>
      <w:r w:rsidR="000C48EF">
        <w:rPr>
          <w:rFonts w:cs="Times New Roman"/>
        </w:rPr>
        <w:t>qAB</w:t>
      </w:r>
      <w:proofErr w:type="spellEnd"/>
      <w:r w:rsidR="000C48EF">
        <w:rPr>
          <w:rFonts w:cs="Times New Roman"/>
        </w:rPr>
        <w:t>’-AB’=(q-1)AB’</w:t>
      </w:r>
      <w:r w:rsidR="00736AA4">
        <w:rPr>
          <w:rFonts w:cs="Times New Roman"/>
        </w:rPr>
        <w:t>(/r)</w:t>
      </w:r>
    </w:p>
    <w:p w14:paraId="2A903600" w14:textId="797473A4" w:rsidR="0073194E" w:rsidRDefault="0073194E" w:rsidP="00853426">
      <w:pPr>
        <w:tabs>
          <w:tab w:val="left" w:pos="2552"/>
        </w:tabs>
        <w:spacing w:after="0"/>
        <w:rPr>
          <w:rFonts w:cs="Times New Roman"/>
        </w:rPr>
      </w:pPr>
    </w:p>
    <w:p w14:paraId="03854C06" w14:textId="69FDC644" w:rsidR="0073194E" w:rsidRDefault="0073194E" w:rsidP="00853426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)</w:t>
      </w:r>
    </w:p>
    <w:p w14:paraId="47AC1FE1" w14:textId="78AEA1D4" w:rsidR="0073194E" w:rsidRDefault="0073194E" w:rsidP="00853426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’C=</w:t>
      </w:r>
      <w:proofErr w:type="spellStart"/>
      <w:r>
        <w:rPr>
          <w:rFonts w:cs="Times New Roman"/>
        </w:rPr>
        <w:t>rA’B</w:t>
      </w:r>
      <w:proofErr w:type="spellEnd"/>
      <w:r>
        <w:rPr>
          <w:rFonts w:cs="Times New Roman"/>
        </w:rPr>
        <w:t xml:space="preserve"> </w:t>
      </w:r>
      <w:r w:rsidRPr="0073194E">
        <w:rPr>
          <w:rFonts w:cs="Times New Roman"/>
        </w:rPr>
        <w:sym w:font="Wingdings" w:char="F0F3"/>
      </w:r>
      <w:r>
        <w:rPr>
          <w:rFonts w:cs="Times New Roman"/>
        </w:rPr>
        <w:t xml:space="preserve"> A’C=r(A’C+CB=</w:t>
      </w:r>
    </w:p>
    <w:p w14:paraId="5E833B53" w14:textId="76B9E1BF" w:rsidR="0073194E" w:rsidRDefault="0073194E" w:rsidP="00853426">
      <w:pPr>
        <w:tabs>
          <w:tab w:val="left" w:pos="2552"/>
        </w:tabs>
        <w:spacing w:after="0"/>
        <w:rPr>
          <w:rFonts w:cs="Times New Roman"/>
        </w:rPr>
      </w:pPr>
      <w:r w:rsidRPr="0073194E">
        <w:rPr>
          <w:rFonts w:cs="Times New Roman"/>
        </w:rPr>
        <w:sym w:font="Wingdings" w:char="F0F3"/>
      </w:r>
      <w:r>
        <w:rPr>
          <w:rFonts w:cs="Times New Roman"/>
        </w:rPr>
        <w:t>A’C=rA’C+rCB</w:t>
      </w:r>
    </w:p>
    <w:p w14:paraId="5416510D" w14:textId="54EC16A5" w:rsidR="0073194E" w:rsidRDefault="0073194E" w:rsidP="00853426">
      <w:pPr>
        <w:tabs>
          <w:tab w:val="left" w:pos="2552"/>
        </w:tabs>
        <w:spacing w:after="0"/>
        <w:rPr>
          <w:rFonts w:cs="Times New Roman"/>
        </w:rPr>
      </w:pPr>
      <w:r w:rsidRPr="0073194E">
        <w:rPr>
          <w:rFonts w:cs="Times New Roman"/>
        </w:rPr>
        <w:sym w:font="Wingdings" w:char="F0F3"/>
      </w:r>
      <w:r>
        <w:rPr>
          <w:rFonts w:cs="Times New Roman"/>
        </w:rPr>
        <w:t>-CA’</w:t>
      </w:r>
      <w:r w:rsidR="005841C1">
        <w:rPr>
          <w:rFonts w:cs="Times New Roman"/>
        </w:rPr>
        <w:t>-</w:t>
      </w:r>
      <w:proofErr w:type="spellStart"/>
      <w:r>
        <w:rPr>
          <w:rFonts w:cs="Times New Roman"/>
        </w:rPr>
        <w:t>rA’</w:t>
      </w:r>
      <w:r w:rsidR="005841C1">
        <w:rPr>
          <w:rFonts w:cs="Times New Roman"/>
        </w:rPr>
        <w:t>C</w:t>
      </w:r>
      <w:proofErr w:type="spellEnd"/>
      <w:r w:rsidR="005841C1">
        <w:rPr>
          <w:rFonts w:cs="Times New Roman"/>
        </w:rPr>
        <w:t>=</w:t>
      </w:r>
      <w:proofErr w:type="spellStart"/>
      <w:r w:rsidR="005841C1">
        <w:rPr>
          <w:rFonts w:cs="Times New Roman"/>
        </w:rPr>
        <w:t>rCB</w:t>
      </w:r>
      <w:proofErr w:type="spellEnd"/>
      <w:r w:rsidR="005841C1">
        <w:rPr>
          <w:rFonts w:cs="Times New Roman"/>
        </w:rPr>
        <w:t>’</w:t>
      </w:r>
    </w:p>
    <w:p w14:paraId="4013F04F" w14:textId="2FB3EC76" w:rsidR="005841C1" w:rsidRDefault="005841C1" w:rsidP="00853426">
      <w:pPr>
        <w:tabs>
          <w:tab w:val="left" w:pos="2552"/>
        </w:tabs>
        <w:spacing w:after="0"/>
        <w:rPr>
          <w:rFonts w:cs="Times New Roman"/>
        </w:rPr>
      </w:pPr>
      <w:r w:rsidRPr="005841C1">
        <w:rPr>
          <w:rFonts w:cs="Times New Roman"/>
        </w:rPr>
        <w:sym w:font="Wingdings" w:char="F0F3"/>
      </w:r>
      <w:r>
        <w:rPr>
          <w:rFonts w:cs="Times New Roman"/>
        </w:rPr>
        <w:t>(r-1)CA’=</w:t>
      </w:r>
      <w:proofErr w:type="spellStart"/>
      <w:r>
        <w:rPr>
          <w:rFonts w:cs="Times New Roman"/>
        </w:rPr>
        <w:t>rCB</w:t>
      </w:r>
      <w:proofErr w:type="spellEnd"/>
    </w:p>
    <w:p w14:paraId="24834741" w14:textId="15F7C8D5" w:rsidR="006D0E24" w:rsidRPr="006D0E24" w:rsidRDefault="006D0E24" w:rsidP="00853426">
      <w:pPr>
        <w:tabs>
          <w:tab w:val="left" w:pos="2552"/>
        </w:tabs>
        <w:spacing w:after="0"/>
        <w:rPr>
          <w:rFonts w:cs="Times New Roman"/>
        </w:rPr>
      </w:pPr>
      <w:r w:rsidRPr="006D0E24">
        <w:rPr>
          <w:rFonts w:cs="Times New Roman"/>
        </w:rPr>
        <w:lastRenderedPageBreak/>
        <w:sym w:font="Wingdings" w:char="F0F3"/>
      </w:r>
      <w:r>
        <w:rPr>
          <w:rFonts w:cs="Times New Roman"/>
        </w:rPr>
        <w:t>CA’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r;F1))</w:instrText>
      </w:r>
      <w:r>
        <w:rPr>
          <w:rFonts w:cs="Times New Roman"/>
        </w:rPr>
        <w:fldChar w:fldCharType="end"/>
      </w:r>
    </w:p>
    <w:p w14:paraId="67044ED4" w14:textId="2B50FF7F" w:rsidR="00F6519D" w:rsidRDefault="00F6519D">
      <w:pPr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1C2A5E67" w14:textId="637E7919" w:rsidR="00F6519D" w:rsidRDefault="00F6519D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Problème 1 :</w:t>
      </w:r>
    </w:p>
    <w:p w14:paraId="5D6674DD" w14:textId="72DCEE70" w:rsidR="00F6519D" w:rsidRDefault="00F6519D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) A’ milieu de [BC]</w:t>
      </w:r>
    </w:p>
    <w:p w14:paraId="20B4215F" w14:textId="59C014D0" w:rsidR="00F6519D" w:rsidRPr="00F6519D" w:rsidRDefault="00F6519D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écrir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A’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sous la forme x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+y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C)</w:instrText>
      </w:r>
      <w:r>
        <w:rPr>
          <w:rFonts w:cs="Times New Roman"/>
        </w:rPr>
        <w:fldChar w:fldCharType="end"/>
      </w:r>
    </w:p>
    <w:p w14:paraId="0FFF42F0" w14:textId="34762E3C" w:rsidR="00F6519D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A’=</w:t>
      </w:r>
      <w:proofErr w:type="spellStart"/>
      <w:r>
        <w:rPr>
          <w:rFonts w:cs="Times New Roman"/>
        </w:rPr>
        <w:t>xAB+yAC</w:t>
      </w:r>
      <w:proofErr w:type="spellEnd"/>
    </w:p>
    <w:p w14:paraId="34D88386" w14:textId="2A3DD33A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B+AC=AA’+A’B+AA’+A’C</w:t>
      </w:r>
    </w:p>
    <w:p w14:paraId="20DD1D88" w14:textId="2EC0C859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B+AC=2AA’+A’B+A’C</w:t>
      </w:r>
    </w:p>
    <w:p w14:paraId="34D2D9BF" w14:textId="1BF77358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                                0</w:t>
      </w:r>
    </w:p>
    <w:p w14:paraId="7F10BAA0" w14:textId="6622C00E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AA’=1/2AB+1/2AC</w:t>
      </w:r>
    </w:p>
    <w:p w14:paraId="5E2ED05F" w14:textId="44FCACF2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</w:p>
    <w:p w14:paraId="2C8390FD" w14:textId="58D4740A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B’=</w:t>
      </w:r>
      <w:proofErr w:type="spellStart"/>
      <w:r>
        <w:rPr>
          <w:rFonts w:cs="Times New Roman"/>
        </w:rPr>
        <w:t>xBA+yBC</w:t>
      </w:r>
      <w:proofErr w:type="spellEnd"/>
    </w:p>
    <w:p w14:paraId="69748EDA" w14:textId="1DC213A0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A+BC=BB’+B’A+BB’+B’C</w:t>
      </w:r>
    </w:p>
    <w:p w14:paraId="3977A9BB" w14:textId="7F9A7C0C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A+BC=2BB’+B’A+B’C</w:t>
      </w:r>
    </w:p>
    <w:p w14:paraId="6495C66D" w14:textId="21559022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                                0</w:t>
      </w:r>
    </w:p>
    <w:p w14:paraId="6A871AB3" w14:textId="77CD17DD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BB’=1/2BA+1/2BC</w:t>
      </w:r>
    </w:p>
    <w:p w14:paraId="3F6B501E" w14:textId="77777777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</w:p>
    <w:p w14:paraId="1219754B" w14:textId="2268AB8A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’ milieu de [CA] : B’C+B’A=0</w:t>
      </w:r>
    </w:p>
    <w:p w14:paraId="248985EE" w14:textId="7D97DDF4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Dans le repère (A ; AB ; AC)</w:t>
      </w:r>
    </w:p>
    <w:p w14:paraId="462AD7E5" w14:textId="4760992B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0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0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, AB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1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0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, AC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0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1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75AD44B6" w14:textId="340C61A8" w:rsidR="00712AF4" w:rsidRDefault="00712AF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A’</w:t>
      </w:r>
      <w:r w:rsidR="0094728F">
        <w:rPr>
          <w:rFonts w:cs="Times New Roman"/>
        </w:rPr>
        <w:t>=1/2*</w:t>
      </w:r>
      <w:r w:rsidR="0094728F">
        <w:rPr>
          <w:rFonts w:cs="Times New Roman"/>
        </w:rPr>
        <w:fldChar w:fldCharType="begin"/>
      </w:r>
      <w:r w:rsidR="0094728F">
        <w:rPr>
          <w:rFonts w:cs="Times New Roman"/>
        </w:rPr>
        <w:instrText xml:space="preserve"> EQ \b(</w:instrText>
      </w:r>
      <w:r w:rsidR="0094728F">
        <w:rPr>
          <w:rFonts w:cs="Times New Roman"/>
        </w:rPr>
        <w:fldChar w:fldCharType="begin"/>
      </w:r>
      <w:r w:rsidR="0094728F">
        <w:rPr>
          <w:rFonts w:cs="Times New Roman"/>
        </w:rPr>
        <w:instrText xml:space="preserve"> EQ \o\al(\s\up4(</w:instrText>
      </w:r>
      <w:r w:rsidR="0094728F">
        <w:rPr>
          <w:rFonts w:cs="Times New Roman"/>
          <w:sz w:val="18"/>
        </w:rPr>
        <w:instrText>1</w:instrText>
      </w:r>
      <w:r w:rsidR="0094728F">
        <w:rPr>
          <w:rFonts w:cs="Times New Roman"/>
        </w:rPr>
        <w:instrText>);\s\up-2(</w:instrText>
      </w:r>
      <w:r w:rsidR="0094728F">
        <w:rPr>
          <w:rFonts w:cs="Times New Roman"/>
          <w:sz w:val="18"/>
        </w:rPr>
        <w:instrText>0</w:instrText>
      </w:r>
      <w:r w:rsidR="0094728F">
        <w:rPr>
          <w:rFonts w:cs="Times New Roman"/>
        </w:rPr>
        <w:instrText>))</w:instrText>
      </w:r>
      <w:r w:rsidR="0094728F">
        <w:rPr>
          <w:rFonts w:cs="Times New Roman"/>
        </w:rPr>
        <w:fldChar w:fldCharType="end"/>
      </w:r>
      <w:r w:rsidR="0094728F">
        <w:rPr>
          <w:rFonts w:cs="Times New Roman"/>
        </w:rPr>
        <w:instrText>)</w:instrText>
      </w:r>
      <w:r w:rsidR="0094728F">
        <w:rPr>
          <w:rFonts w:cs="Times New Roman"/>
        </w:rPr>
        <w:fldChar w:fldCharType="end"/>
      </w:r>
      <w:r w:rsidR="0094728F">
        <w:rPr>
          <w:rFonts w:cs="Times New Roman"/>
        </w:rPr>
        <w:t>+1/2*</w:t>
      </w:r>
      <w:r w:rsidR="0094728F">
        <w:rPr>
          <w:rFonts w:cs="Times New Roman"/>
        </w:rPr>
        <w:fldChar w:fldCharType="begin"/>
      </w:r>
      <w:r w:rsidR="0094728F">
        <w:rPr>
          <w:rFonts w:cs="Times New Roman"/>
        </w:rPr>
        <w:instrText xml:space="preserve"> EQ \b(</w:instrText>
      </w:r>
      <w:r w:rsidR="0094728F">
        <w:rPr>
          <w:rFonts w:cs="Times New Roman"/>
        </w:rPr>
        <w:fldChar w:fldCharType="begin"/>
      </w:r>
      <w:r w:rsidR="0094728F">
        <w:rPr>
          <w:rFonts w:cs="Times New Roman"/>
        </w:rPr>
        <w:instrText xml:space="preserve"> EQ \o\al(\s\up4(</w:instrText>
      </w:r>
      <w:r w:rsidR="0094728F">
        <w:rPr>
          <w:rFonts w:cs="Times New Roman"/>
          <w:sz w:val="18"/>
        </w:rPr>
        <w:instrText>0</w:instrText>
      </w:r>
      <w:r w:rsidR="0094728F">
        <w:rPr>
          <w:rFonts w:cs="Times New Roman"/>
        </w:rPr>
        <w:instrText>);\s\up-2(</w:instrText>
      </w:r>
      <w:r w:rsidR="0094728F">
        <w:rPr>
          <w:rFonts w:cs="Times New Roman"/>
          <w:sz w:val="18"/>
        </w:rPr>
        <w:instrText>1</w:instrText>
      </w:r>
      <w:r w:rsidR="0094728F">
        <w:rPr>
          <w:rFonts w:cs="Times New Roman"/>
        </w:rPr>
        <w:instrText>))</w:instrText>
      </w:r>
      <w:r w:rsidR="0094728F">
        <w:rPr>
          <w:rFonts w:cs="Times New Roman"/>
        </w:rPr>
        <w:fldChar w:fldCharType="end"/>
      </w:r>
      <w:r w:rsidR="0094728F">
        <w:rPr>
          <w:rFonts w:cs="Times New Roman"/>
        </w:rPr>
        <w:instrText>)</w:instrText>
      </w:r>
      <w:r w:rsidR="0094728F">
        <w:rPr>
          <w:rFonts w:cs="Times New Roman"/>
        </w:rPr>
        <w:fldChar w:fldCharType="end"/>
      </w:r>
      <w:r w:rsidR="0094728F">
        <w:rPr>
          <w:rFonts w:cs="Times New Roman"/>
        </w:rPr>
        <w:t>=</w:t>
      </w:r>
      <w:r w:rsidR="0094728F">
        <w:rPr>
          <w:rFonts w:cs="Times New Roman"/>
        </w:rPr>
        <w:fldChar w:fldCharType="begin"/>
      </w:r>
      <w:r w:rsidR="0094728F">
        <w:rPr>
          <w:rFonts w:cs="Times New Roman"/>
        </w:rPr>
        <w:instrText xml:space="preserve"> EQ \b(</w:instrText>
      </w:r>
      <w:r w:rsidR="0094728F">
        <w:rPr>
          <w:rFonts w:cs="Times New Roman"/>
        </w:rPr>
        <w:fldChar w:fldCharType="begin"/>
      </w:r>
      <w:r w:rsidR="0094728F">
        <w:rPr>
          <w:rFonts w:cs="Times New Roman"/>
        </w:rPr>
        <w:instrText xml:space="preserve"> EQ \o\al(\s\up4(</w:instrText>
      </w:r>
      <w:r w:rsidR="0094728F">
        <w:rPr>
          <w:rFonts w:cs="Times New Roman"/>
          <w:sz w:val="18"/>
        </w:rPr>
        <w:instrText>1/2</w:instrText>
      </w:r>
      <w:r w:rsidR="0094728F">
        <w:rPr>
          <w:rFonts w:cs="Times New Roman"/>
        </w:rPr>
        <w:instrText>);\s\up-2(</w:instrText>
      </w:r>
      <w:r w:rsidR="0094728F">
        <w:rPr>
          <w:rFonts w:cs="Times New Roman"/>
          <w:sz w:val="18"/>
        </w:rPr>
        <w:instrText>0</w:instrText>
      </w:r>
      <w:r w:rsidR="0094728F">
        <w:rPr>
          <w:rFonts w:cs="Times New Roman"/>
        </w:rPr>
        <w:instrText>))</w:instrText>
      </w:r>
      <w:r w:rsidR="0094728F">
        <w:rPr>
          <w:rFonts w:cs="Times New Roman"/>
        </w:rPr>
        <w:fldChar w:fldCharType="end"/>
      </w:r>
      <w:r w:rsidR="0094728F">
        <w:rPr>
          <w:rFonts w:cs="Times New Roman"/>
        </w:rPr>
        <w:instrText>)</w:instrText>
      </w:r>
      <w:r w:rsidR="0094728F">
        <w:rPr>
          <w:rFonts w:cs="Times New Roman"/>
        </w:rPr>
        <w:fldChar w:fldCharType="end"/>
      </w:r>
      <w:r w:rsidR="0094728F">
        <w:rPr>
          <w:rFonts w:cs="Times New Roman"/>
        </w:rPr>
        <w:t>+</w:t>
      </w:r>
      <w:r w:rsidR="0094728F">
        <w:rPr>
          <w:rFonts w:cs="Times New Roman"/>
        </w:rPr>
        <w:fldChar w:fldCharType="begin"/>
      </w:r>
      <w:r w:rsidR="0094728F">
        <w:rPr>
          <w:rFonts w:cs="Times New Roman"/>
        </w:rPr>
        <w:instrText xml:space="preserve"> EQ \b(</w:instrText>
      </w:r>
      <w:r w:rsidR="0094728F">
        <w:rPr>
          <w:rFonts w:cs="Times New Roman"/>
        </w:rPr>
        <w:fldChar w:fldCharType="begin"/>
      </w:r>
      <w:r w:rsidR="0094728F">
        <w:rPr>
          <w:rFonts w:cs="Times New Roman"/>
        </w:rPr>
        <w:instrText xml:space="preserve"> EQ \o\al(\s\up4(</w:instrText>
      </w:r>
      <w:r w:rsidR="0094728F">
        <w:rPr>
          <w:rFonts w:cs="Times New Roman"/>
          <w:sz w:val="18"/>
        </w:rPr>
        <w:instrText>0</w:instrText>
      </w:r>
      <w:r w:rsidR="0094728F">
        <w:rPr>
          <w:rFonts w:cs="Times New Roman"/>
        </w:rPr>
        <w:instrText>);\s\up-2(</w:instrText>
      </w:r>
      <w:r w:rsidR="0094728F">
        <w:rPr>
          <w:rFonts w:cs="Times New Roman"/>
          <w:sz w:val="18"/>
        </w:rPr>
        <w:instrText>1/2</w:instrText>
      </w:r>
      <w:r w:rsidR="0094728F">
        <w:rPr>
          <w:rFonts w:cs="Times New Roman"/>
        </w:rPr>
        <w:instrText>))</w:instrText>
      </w:r>
      <w:r w:rsidR="0094728F">
        <w:rPr>
          <w:rFonts w:cs="Times New Roman"/>
        </w:rPr>
        <w:fldChar w:fldCharType="end"/>
      </w:r>
      <w:r w:rsidR="0094728F">
        <w:rPr>
          <w:rFonts w:cs="Times New Roman"/>
        </w:rPr>
        <w:instrText>)</w:instrText>
      </w:r>
      <w:r w:rsidR="0094728F">
        <w:rPr>
          <w:rFonts w:cs="Times New Roman"/>
        </w:rPr>
        <w:fldChar w:fldCharType="end"/>
      </w:r>
    </w:p>
    <w:p w14:paraId="5A0B369B" w14:textId="6FDD9859" w:rsidR="0094728F" w:rsidRDefault="0094728F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A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1/2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1/2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/r)</w:t>
      </w:r>
    </w:p>
    <w:p w14:paraId="232A8AF1" w14:textId="7FFD6BF2" w:rsidR="0094728F" w:rsidRDefault="0094728F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i dans le repère (B ;BA ;BC)</w:t>
      </w:r>
    </w:p>
    <w:p w14:paraId="382314F5" w14:textId="50C5776F" w:rsidR="0094728F" w:rsidRDefault="0094728F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A,B,C)=(A,AB,AC)</w:t>
      </w:r>
    </w:p>
    <w:p w14:paraId="4283B178" w14:textId="167378DB" w:rsidR="0094728F" w:rsidRDefault="0094728F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,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) </w:instrText>
      </w:r>
      <w:r>
        <w:rPr>
          <w:rFonts w:cs="Times New Roman"/>
        </w:rPr>
        <w:fldChar w:fldCharType="end"/>
      </w:r>
    </w:p>
    <w:p w14:paraId="66F01790" w14:textId="47C4054A" w:rsidR="0094728F" w:rsidRDefault="0094728F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B’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BA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((r)BE+AC)</w:t>
      </w:r>
    </w:p>
    <w:p w14:paraId="460BCB63" w14:textId="2A0DAABC" w:rsidR="0094728F" w:rsidRDefault="0094728F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B’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 w:rsidR="007349FC">
        <w:rPr>
          <w:rFonts w:cs="Times New Roman"/>
        </w:rPr>
        <w:t>BA+</w:t>
      </w:r>
      <w:r w:rsidR="007349FC">
        <w:rPr>
          <w:rFonts w:cs="Times New Roman"/>
        </w:rPr>
        <w:fldChar w:fldCharType="begin"/>
      </w:r>
      <w:r w:rsidR="007349FC">
        <w:rPr>
          <w:rFonts w:cs="Times New Roman"/>
        </w:rPr>
        <w:instrText xml:space="preserve"> EQ \s\do2(\f(1;2))</w:instrText>
      </w:r>
      <w:r w:rsidR="007349FC">
        <w:rPr>
          <w:rFonts w:cs="Times New Roman"/>
        </w:rPr>
        <w:fldChar w:fldCharType="end"/>
      </w:r>
      <w:r w:rsidR="007349FC">
        <w:rPr>
          <w:rFonts w:cs="Times New Roman"/>
        </w:rPr>
        <w:t>BA+</w:t>
      </w:r>
      <w:r w:rsidR="007349FC">
        <w:rPr>
          <w:rFonts w:cs="Times New Roman"/>
        </w:rPr>
        <w:fldChar w:fldCharType="begin"/>
      </w:r>
      <w:r w:rsidR="007349FC">
        <w:rPr>
          <w:rFonts w:cs="Times New Roman"/>
        </w:rPr>
        <w:instrText xml:space="preserve"> EQ \s\do2(\f(1;2))</w:instrText>
      </w:r>
      <w:r w:rsidR="007349FC">
        <w:rPr>
          <w:rFonts w:cs="Times New Roman"/>
        </w:rPr>
        <w:fldChar w:fldCharType="end"/>
      </w:r>
      <w:r w:rsidR="007349FC">
        <w:rPr>
          <w:rFonts w:cs="Times New Roman"/>
        </w:rPr>
        <w:t>AC</w:t>
      </w:r>
    </w:p>
    <w:p w14:paraId="695BBBC5" w14:textId="5699F79F" w:rsidR="007349FC" w:rsidRDefault="007349F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B’=BA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AC</w:t>
      </w:r>
    </w:p>
    <w:p w14:paraId="6BBD67A0" w14:textId="61A4A39F" w:rsidR="007349FC" w:rsidRDefault="007349F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B’=-AB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AC (/r)donc B’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-1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1/2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(r)</w:t>
      </w:r>
    </w:p>
    <w:p w14:paraId="7A34A963" w14:textId="283735C0" w:rsidR="007349FC" w:rsidRDefault="007349F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B’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1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0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0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1/2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185D41E3" w14:textId="0425E44E" w:rsidR="007349FC" w:rsidRDefault="007349F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B’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-1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1/2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3CB43A23" w14:textId="4524EB18" w:rsidR="007349FC" w:rsidRDefault="007349F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/r)AA’=1/2BA+A/2(AB+BC)</w:t>
      </w:r>
    </w:p>
    <w:p w14:paraId="345BD3A8" w14:textId="4E4E937D" w:rsidR="007349FC" w:rsidRDefault="007349F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A’=0*BA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BC (r)=x*</w:t>
      </w:r>
      <w:proofErr w:type="spellStart"/>
      <w:r>
        <w:rPr>
          <w:rFonts w:cs="Times New Roman"/>
        </w:rPr>
        <w:t>BA+y</w:t>
      </w:r>
      <w:proofErr w:type="spellEnd"/>
      <w:r>
        <w:rPr>
          <w:rFonts w:cs="Times New Roman"/>
        </w:rPr>
        <w:t>*BC (/r)</w:t>
      </w:r>
    </w:p>
    <w:p w14:paraId="377CFDAC" w14:textId="41157CBF" w:rsidR="007349FC" w:rsidRDefault="007349F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A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(r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0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1/2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705F7304" w14:textId="05372A29" w:rsidR="007349FC" w:rsidRDefault="007349FC" w:rsidP="00F6519D">
      <w:pPr>
        <w:tabs>
          <w:tab w:val="left" w:pos="2552"/>
        </w:tabs>
        <w:spacing w:after="0"/>
        <w:rPr>
          <w:rFonts w:cs="Times New Roman"/>
        </w:rPr>
      </w:pPr>
    </w:p>
    <w:p w14:paraId="30591BDF" w14:textId="29924C24" w:rsidR="00ED1004" w:rsidRPr="0037517D" w:rsidRDefault="0037517D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\s(x-x’=0;y-y’=0))</w:instrText>
      </w:r>
      <w:r>
        <w:rPr>
          <w:rFonts w:cs="Times New Roman"/>
        </w:rPr>
        <w:fldChar w:fldCharType="end"/>
      </w:r>
      <w:r w:rsidR="00ED1004">
        <w:rPr>
          <w:rFonts w:cs="Times New Roman"/>
        </w:rPr>
        <w:t xml:space="preserve"> </w:t>
      </w:r>
      <w:r w:rsidR="00ED1004" w:rsidRPr="00ED1004">
        <w:rPr>
          <w:rFonts w:cs="Times New Roman"/>
        </w:rPr>
        <w:sym w:font="Wingdings" w:char="F0F3"/>
      </w:r>
      <w:r w:rsidR="00ED1004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\s(x=x’;y’=y))</w:instrText>
      </w:r>
      <w:r>
        <w:rPr>
          <w:rFonts w:cs="Times New Roman"/>
        </w:rPr>
        <w:fldChar w:fldCharType="end"/>
      </w:r>
    </w:p>
    <w:p w14:paraId="1709A151" w14:textId="478833BD" w:rsidR="00ED1004" w:rsidRDefault="00ED100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Ce qui contredit le fait que (x;y) et (x’;y’) soient distincts. (/r)</w:t>
      </w:r>
    </w:p>
    <w:p w14:paraId="4F35C2DC" w14:textId="0EF301C6" w:rsidR="00ED1004" w:rsidRDefault="00ED100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Donc </w:t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EQ \o(\s\up8(\d\fo2()</w:instrText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90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90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74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instrText>);u)</w:instrText>
      </w:r>
      <w:r w:rsidR="0037517D">
        <w:rPr>
          <w:rFonts w:cs="Times New Roman"/>
        </w:rPr>
        <w:fldChar w:fldCharType="end"/>
      </w:r>
      <w:r>
        <w:rPr>
          <w:rFonts w:cs="Times New Roman"/>
        </w:rPr>
        <w:t>=x</w:t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EQ \o(\s\up8(\d\fo2()</w:instrText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90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90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74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instrText>);i)</w:instrText>
      </w:r>
      <w:r w:rsidR="0037517D">
        <w:rPr>
          <w:rFonts w:cs="Times New Roman"/>
        </w:rPr>
        <w:fldChar w:fldCharType="end"/>
      </w:r>
      <w:r>
        <w:rPr>
          <w:rFonts w:cs="Times New Roman"/>
        </w:rPr>
        <w:t>+y</w:t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EQ \o(\s\up8(\d\fo2()</w:instrText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90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90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74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instrText>);j)</w:instrText>
      </w:r>
      <w:r w:rsidR="0037517D">
        <w:rPr>
          <w:rFonts w:cs="Times New Roman"/>
        </w:rPr>
        <w:fldChar w:fldCharType="end"/>
      </w:r>
      <w:r>
        <w:rPr>
          <w:rFonts w:cs="Times New Roman"/>
        </w:rPr>
        <w:t xml:space="preserve"> (r)est unique.</w:t>
      </w:r>
    </w:p>
    <w:p w14:paraId="668939BA" w14:textId="5DB70A3B" w:rsidR="0037517D" w:rsidRDefault="00ED1004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ropriété :(/r) Soient (o ;</w:t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EQ \o(\s\up8(\d\fo2()</w:instrText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90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90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74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instrText>);i)</w:instrText>
      </w:r>
      <w:r w:rsidR="0037517D">
        <w:rPr>
          <w:rFonts w:cs="Times New Roman"/>
        </w:rPr>
        <w:fldChar w:fldCharType="end"/>
      </w:r>
      <w:r>
        <w:rPr>
          <w:rFonts w:cs="Times New Roman"/>
        </w:rPr>
        <w:t>,</w:t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EQ \o(\s\up8(\d\fo2()</w:instrText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90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90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fldChar w:fldCharType="begin"/>
      </w:r>
      <w:r w:rsidR="0037517D">
        <w:rPr>
          <w:rFonts w:cs="Times New Roman"/>
        </w:rPr>
        <w:instrText xml:space="preserve"> SYMBOL \f"Symbol"174\h\s5 </w:instrText>
      </w:r>
      <w:r w:rsidR="0037517D">
        <w:rPr>
          <w:rFonts w:cs="Times New Roman"/>
        </w:rPr>
        <w:fldChar w:fldCharType="end"/>
      </w:r>
      <w:r w:rsidR="0037517D">
        <w:rPr>
          <w:rFonts w:cs="Times New Roman"/>
        </w:rPr>
        <w:instrText>);j)</w:instrText>
      </w:r>
      <w:r w:rsidR="0037517D">
        <w:rPr>
          <w:rFonts w:cs="Times New Roman"/>
        </w:rPr>
        <w:fldChar w:fldCharType="end"/>
      </w:r>
      <w:r>
        <w:rPr>
          <w:rFonts w:cs="Times New Roman"/>
        </w:rPr>
        <w:t>) un repère et deux points A(</w:t>
      </w:r>
      <w:proofErr w:type="spellStart"/>
      <w:r>
        <w:rPr>
          <w:rFonts w:cs="Times New Roman"/>
        </w:rPr>
        <w:t>x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;y</w:t>
      </w:r>
      <w:r w:rsidR="0037517D">
        <w:rPr>
          <w:rFonts w:cs="Times New Roman"/>
          <w:vertAlign w:val="subscript"/>
        </w:rPr>
        <w:t>A</w:t>
      </w:r>
      <w:proofErr w:type="spellEnd"/>
      <w:r w:rsidR="0037517D">
        <w:rPr>
          <w:rFonts w:cs="Times New Roman"/>
        </w:rPr>
        <w:t>) et B(</w:t>
      </w:r>
      <w:proofErr w:type="spellStart"/>
      <w:r w:rsidR="0037517D">
        <w:rPr>
          <w:rFonts w:cs="Times New Roman"/>
        </w:rPr>
        <w:t>x</w:t>
      </w:r>
      <w:r w:rsidR="0037517D">
        <w:rPr>
          <w:rFonts w:cs="Times New Roman"/>
          <w:vertAlign w:val="subscript"/>
        </w:rPr>
        <w:t>B</w:t>
      </w:r>
      <w:r w:rsidR="0037517D" w:rsidRPr="0037517D">
        <w:rPr>
          <w:rFonts w:cs="Times New Roman"/>
        </w:rPr>
        <w:t>;</w:t>
      </w:r>
      <w:r w:rsidR="0037517D">
        <w:rPr>
          <w:rFonts w:cs="Times New Roman"/>
        </w:rPr>
        <w:t>y</w:t>
      </w:r>
      <w:r w:rsidR="0037517D">
        <w:rPr>
          <w:rFonts w:cs="Times New Roman"/>
          <w:vertAlign w:val="subscript"/>
        </w:rPr>
        <w:t>B</w:t>
      </w:r>
      <w:proofErr w:type="spellEnd"/>
      <w:r w:rsidR="0037517D">
        <w:rPr>
          <w:rFonts w:cs="Times New Roman"/>
        </w:rPr>
        <w:t>).</w:t>
      </w:r>
    </w:p>
    <w:p w14:paraId="183CC2BA" w14:textId="215FC41C" w:rsidR="0037517D" w:rsidRDefault="0037517D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 xml:space="preserve">(r)1. Le vecteu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a pour coordonnées (</w:t>
      </w:r>
      <w:proofErr w:type="spellStart"/>
      <w:r>
        <w:rPr>
          <w:rFonts w:cs="Times New Roman"/>
        </w:rPr>
        <w:t>x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-x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;y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-y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</w:rPr>
        <w:t>).</w:t>
      </w:r>
    </w:p>
    <w:p w14:paraId="1C9E23C8" w14:textId="22C12412" w:rsidR="0037517D" w:rsidRDefault="0037517D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. Le milieu J de [AB] a pour coordonnées (</w:t>
      </w:r>
      <w:proofErr w:type="spellStart"/>
      <w:r>
        <w:rPr>
          <w:rFonts w:cs="Times New Roman"/>
        </w:rPr>
        <w:t>x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+x</w:t>
      </w:r>
      <w:r>
        <w:rPr>
          <w:rFonts w:cs="Times New Roman"/>
          <w:vertAlign w:val="subscript"/>
        </w:rPr>
        <w:t>B</w:t>
      </w:r>
      <w:proofErr w:type="spellEnd"/>
      <w:r>
        <w:rPr>
          <w:rFonts w:cs="Times New Roman"/>
        </w:rPr>
        <w:t xml:space="preserve">/2 ; </w:t>
      </w:r>
      <w:proofErr w:type="spellStart"/>
      <w:r>
        <w:rPr>
          <w:rFonts w:cs="Times New Roman"/>
        </w:rPr>
        <w:t>y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+y</w:t>
      </w:r>
      <w:r>
        <w:rPr>
          <w:rFonts w:cs="Times New Roman"/>
          <w:vertAlign w:val="subscript"/>
        </w:rPr>
        <w:t>B</w:t>
      </w:r>
      <w:proofErr w:type="spellEnd"/>
      <w:r>
        <w:rPr>
          <w:rFonts w:cs="Times New Roman"/>
        </w:rPr>
        <w:t>/2).(/r)</w:t>
      </w:r>
    </w:p>
    <w:p w14:paraId="66919C7B" w14:textId="2C6D7DF3" w:rsidR="008F707C" w:rsidRDefault="008F707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émonstration 1 :</w:t>
      </w:r>
    </w:p>
    <w:p w14:paraId="7F859057" w14:textId="2A534217" w:rsidR="008F707C" w:rsidRPr="008F707C" w:rsidRDefault="008F707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O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</w:p>
    <w:p w14:paraId="30BD1E4C" w14:textId="2CD8F485" w:rsidR="008F707C" w:rsidRPr="008F707C" w:rsidRDefault="008F707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</w:p>
    <w:p w14:paraId="0ABDA387" w14:textId="21194032" w:rsidR="008F707C" w:rsidRDefault="008F707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proofErr w:type="spellStart"/>
      <w:r>
        <w:rPr>
          <w:rFonts w:cs="Times New Roman"/>
        </w:rPr>
        <w:t>x</w:t>
      </w:r>
      <w:r>
        <w:rPr>
          <w:rFonts w:cs="Times New Roman"/>
          <w:vertAlign w:val="subscript"/>
        </w:rPr>
        <w:t>B</w:t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EQ \o(\s\up8(\d\fo2()</w:instrText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90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90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74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instrText>);i)</w:instrText>
      </w:r>
      <w:r w:rsidRPr="008F707C">
        <w:rPr>
          <w:rFonts w:cs="Times New Roman"/>
        </w:rPr>
        <w:fldChar w:fldCharType="end"/>
      </w:r>
      <w:r>
        <w:rPr>
          <w:rFonts w:cs="Times New Roman"/>
        </w:rPr>
        <w:t>+y</w:t>
      </w:r>
      <w:r>
        <w:rPr>
          <w:rFonts w:cs="Times New Roman"/>
          <w:vertAlign w:val="subscript"/>
        </w:rPr>
        <w:t>B</w:t>
      </w:r>
      <w:proofErr w:type="spellEnd"/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EQ \o(\s\up8(\d\fo2()</w:instrText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90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90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74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instrText>);j)</w:instrText>
      </w:r>
      <w:r w:rsidRPr="008F707C">
        <w:rPr>
          <w:rFonts w:cs="Times New Roman"/>
        </w:rPr>
        <w:fldChar w:fldCharType="end"/>
      </w:r>
      <w:r>
        <w:rPr>
          <w:rFonts w:cs="Times New Roman"/>
        </w:rPr>
        <w:t>-(</w:t>
      </w:r>
      <w:proofErr w:type="spellStart"/>
      <w:r>
        <w:rPr>
          <w:rFonts w:cs="Times New Roman"/>
        </w:rPr>
        <w:t>x</w:t>
      </w:r>
      <w:r>
        <w:rPr>
          <w:rFonts w:cs="Times New Roman"/>
          <w:vertAlign w:val="subscript"/>
        </w:rPr>
        <w:t>A</w:t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EQ \o(\s\up8(\d\fo2()</w:instrText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90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90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74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instrText>);i)</w:instrText>
      </w:r>
      <w:r w:rsidRPr="008F707C">
        <w:rPr>
          <w:rFonts w:cs="Times New Roman"/>
        </w:rPr>
        <w:fldChar w:fldCharType="end"/>
      </w:r>
      <w:r>
        <w:rPr>
          <w:rFonts w:cs="Times New Roman"/>
        </w:rPr>
        <w:t>+y</w:t>
      </w:r>
      <w:r>
        <w:rPr>
          <w:rFonts w:cs="Times New Roman"/>
          <w:vertAlign w:val="subscript"/>
        </w:rPr>
        <w:t>A</w:t>
      </w:r>
      <w:proofErr w:type="spellEnd"/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EQ \o(\s\up8(\d\fo2()</w:instrText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90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90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fldChar w:fldCharType="begin"/>
      </w:r>
      <w:r w:rsidRPr="008F707C">
        <w:rPr>
          <w:rFonts w:cs="Times New Roman"/>
        </w:rPr>
        <w:instrText xml:space="preserve"> SYMBOL \f"Symbol"174\h\s5 </w:instrText>
      </w:r>
      <w:r w:rsidRPr="008F707C">
        <w:rPr>
          <w:rFonts w:cs="Times New Roman"/>
        </w:rPr>
        <w:fldChar w:fldCharType="end"/>
      </w:r>
      <w:r w:rsidRPr="008F707C">
        <w:rPr>
          <w:rFonts w:cs="Times New Roman"/>
        </w:rPr>
        <w:instrText>);j)</w:instrText>
      </w:r>
      <w:r w:rsidRPr="008F707C"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7ACDEB8F" w14:textId="79C68C19" w:rsidR="008F707C" w:rsidRPr="008F707C" w:rsidRDefault="008F707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(x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-x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+(y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-y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</w:p>
    <w:p w14:paraId="2F2CD3B0" w14:textId="6B8757F2" w:rsidR="008F707C" w:rsidRDefault="008F707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</w:instrText>
      </w:r>
      <w:r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-x</w:instrText>
      </w:r>
      <w:r>
        <w:rPr>
          <w:rFonts w:cs="Times New Roman"/>
          <w:vertAlign w:val="subscript"/>
        </w:rPr>
        <w:instrText>A</w:instrText>
      </w:r>
      <w:r w:rsidRPr="008F707C">
        <w:rPr>
          <w:rFonts w:cs="Times New Roman"/>
        </w:rPr>
        <w:instrText>;</w:instrText>
      </w:r>
      <w:r>
        <w:rPr>
          <w:rFonts w:cs="Times New Roman"/>
        </w:rPr>
        <w:instrText>y</w:instrText>
      </w:r>
      <w:r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-y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4245CB8F" w14:textId="0A9F157A" w:rsidR="008F707C" w:rsidRDefault="008F707C" w:rsidP="00F6519D">
      <w:pPr>
        <w:tabs>
          <w:tab w:val="left" w:pos="2552"/>
        </w:tabs>
        <w:spacing w:after="0"/>
        <w:rPr>
          <w:rFonts w:cs="Times New Roman"/>
        </w:rPr>
      </w:pPr>
    </w:p>
    <w:p w14:paraId="1407ABB6" w14:textId="4926E8D9" w:rsidR="008F707C" w:rsidRDefault="008F707C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émonstration 2</w:t>
      </w:r>
      <w:r w:rsidR="005D378D">
        <w:rPr>
          <w:rFonts w:cs="Times New Roman"/>
        </w:rPr>
        <w:t> :</w:t>
      </w:r>
    </w:p>
    <w:p w14:paraId="576A51E9" w14:textId="6D936F69" w:rsidR="00ED6E78" w:rsidRDefault="00ED6E78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A+OB=OJ+JA+OJ+JB</w:t>
      </w:r>
    </w:p>
    <w:p w14:paraId="4C26103F" w14:textId="6E9D3E71" w:rsidR="00ED6E78" w:rsidRDefault="00ED6E78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A+OB=2OJ+JA+JB</w:t>
      </w:r>
    </w:p>
    <w:p w14:paraId="21716825" w14:textId="45F530AF" w:rsidR="00ED6E78" w:rsidRDefault="00ED6E78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A+OB=2OJ+     0</w:t>
      </w:r>
    </w:p>
    <w:p w14:paraId="6A59806A" w14:textId="180B81F6" w:rsidR="00ED6E78" w:rsidRDefault="00ED6E78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OJ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OA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OB</w:t>
      </w:r>
    </w:p>
    <w:p w14:paraId="7961457A" w14:textId="77777777" w:rsidR="00ED6E78" w:rsidRDefault="00ED6E78" w:rsidP="00ED6E78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J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OA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OB</w:t>
      </w:r>
    </w:p>
    <w:p w14:paraId="0C85738A" w14:textId="66CB4DEB" w:rsidR="00ED6E78" w:rsidRDefault="00ED6E78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J=</w:t>
      </w:r>
      <w:proofErr w:type="spellStart"/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x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i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y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j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x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i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 w:rsidR="00131483">
        <w:rPr>
          <w:rFonts w:cs="Times New Roman"/>
        </w:rPr>
        <w:t>y</w:t>
      </w:r>
      <w:r w:rsidR="00131483">
        <w:rPr>
          <w:rFonts w:cs="Times New Roman"/>
          <w:vertAlign w:val="subscript"/>
        </w:rPr>
        <w:t>B</w:t>
      </w:r>
      <w:r w:rsidR="00131483">
        <w:rPr>
          <w:rFonts w:cs="Times New Roman"/>
        </w:rPr>
        <w:t>j</w:t>
      </w:r>
      <w:proofErr w:type="spellEnd"/>
    </w:p>
    <w:p w14:paraId="20792A95" w14:textId="1E533F87" w:rsidR="00131483" w:rsidRDefault="00131483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J=(</w:t>
      </w:r>
      <w:proofErr w:type="spellStart"/>
      <w:r>
        <w:rPr>
          <w:rFonts w:cs="Times New Roman"/>
        </w:rPr>
        <w:t>x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+x</w:t>
      </w:r>
      <w:r>
        <w:rPr>
          <w:rFonts w:cs="Times New Roman"/>
          <w:vertAlign w:val="subscript"/>
        </w:rPr>
        <w:t>B</w:t>
      </w:r>
      <w:proofErr w:type="spellEnd"/>
      <w:r>
        <w:rPr>
          <w:rFonts w:cs="Times New Roman"/>
        </w:rPr>
        <w:t>/2)i+(</w:t>
      </w:r>
      <w:proofErr w:type="spellStart"/>
      <w:r>
        <w:rPr>
          <w:rFonts w:cs="Times New Roman"/>
        </w:rPr>
        <w:t>y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+y</w:t>
      </w:r>
      <w:r>
        <w:rPr>
          <w:rFonts w:cs="Times New Roman"/>
          <w:vertAlign w:val="subscript"/>
        </w:rPr>
        <w:t>B</w:t>
      </w:r>
      <w:proofErr w:type="spellEnd"/>
      <w:r>
        <w:rPr>
          <w:rFonts w:cs="Times New Roman"/>
        </w:rPr>
        <w:t>/2)j</w:t>
      </w:r>
    </w:p>
    <w:p w14:paraId="7AB8DCC1" w14:textId="198A72A3" w:rsidR="00131483" w:rsidRDefault="00131483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J(</w:t>
      </w:r>
      <w:proofErr w:type="spellStart"/>
      <w:r>
        <w:rPr>
          <w:rFonts w:cs="Times New Roman"/>
        </w:rPr>
        <w:t>x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+x</w:t>
      </w:r>
      <w:r>
        <w:rPr>
          <w:rFonts w:cs="Times New Roman"/>
          <w:vertAlign w:val="subscript"/>
        </w:rPr>
        <w:t>B</w:t>
      </w:r>
      <w:proofErr w:type="spellEnd"/>
      <w:r>
        <w:rPr>
          <w:rFonts w:cs="Times New Roman"/>
        </w:rPr>
        <w:t>/2;y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+y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/2)</w:t>
      </w:r>
    </w:p>
    <w:p w14:paraId="6F5C8525" w14:textId="4B6CC38B" w:rsidR="00131483" w:rsidRDefault="00131483" w:rsidP="00F6519D">
      <w:pPr>
        <w:tabs>
          <w:tab w:val="left" w:pos="2552"/>
        </w:tabs>
        <w:spacing w:after="0"/>
        <w:rPr>
          <w:rFonts w:cs="Times New Roman"/>
        </w:rPr>
      </w:pPr>
    </w:p>
    <w:p w14:paraId="269682F0" w14:textId="61774298" w:rsidR="00131483" w:rsidRDefault="00131483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Propriété :</w:t>
      </w:r>
    </w:p>
    <w:p w14:paraId="3742BCED" w14:textId="5D14208B" w:rsidR="00131483" w:rsidRDefault="00131483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ondition de colinéarité(/r)</w:t>
      </w:r>
    </w:p>
    <w:p w14:paraId="7FBB38C3" w14:textId="009FB201" w:rsidR="00131483" w:rsidRDefault="00131483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Soient u(x;y) et v(x’;y’) sont colinéaires </w:t>
      </w:r>
      <w:r w:rsidRPr="00131483">
        <w:rPr>
          <w:rFonts w:cs="Times New Roman"/>
          <w:u w:val="thick" w:color="FF0000"/>
        </w:rPr>
        <w:t>si, et seulement si</w:t>
      </w:r>
      <w:r>
        <w:rPr>
          <w:rFonts w:cs="Times New Roman"/>
        </w:rPr>
        <w:t xml:space="preserve"> le déterminent des deux vecteurs est nul, soit </w:t>
      </w:r>
      <w:proofErr w:type="spellStart"/>
      <w:r>
        <w:rPr>
          <w:rFonts w:cs="Times New Roman"/>
        </w:rPr>
        <w:t>det</w:t>
      </w:r>
      <w:proofErr w:type="spellEnd"/>
      <w:r>
        <w:rPr>
          <w:rFonts w:cs="Times New Roman"/>
        </w:rPr>
        <w:t>(r)(</w:t>
      </w:r>
      <w:proofErr w:type="spellStart"/>
      <w:r>
        <w:rPr>
          <w:rFonts w:cs="Times New Roman"/>
        </w:rPr>
        <w:t>u;v</w:t>
      </w:r>
      <w:proofErr w:type="spellEnd"/>
      <w:r>
        <w:rPr>
          <w:rFonts w:cs="Times New Roman"/>
        </w:rPr>
        <w:t>)=0(/r)</w:t>
      </w:r>
    </w:p>
    <w:p w14:paraId="097C8DF5" w14:textId="44A1A904" w:rsidR="00131483" w:rsidRDefault="00131483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émonstration 3 :</w:t>
      </w:r>
    </w:p>
    <w:p w14:paraId="08DDE689" w14:textId="5C217548" w:rsidR="00131483" w:rsidRDefault="00131483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</w:t>
      </w:r>
      <w:r w:rsidRPr="00131483">
        <w:rPr>
          <w:rFonts w:cs="Times New Roman"/>
        </w:rPr>
        <w:sym w:font="Wingdings" w:char="F0E8"/>
      </w:r>
      <w:r>
        <w:rPr>
          <w:rFonts w:cs="Times New Roman"/>
        </w:rPr>
        <w:t> : implique :(/r)Définition(r)</w:t>
      </w:r>
    </w:p>
    <w:p w14:paraId="09BED20B" w14:textId="77777777" w:rsidR="000900BA" w:rsidRDefault="00131483" w:rsidP="00F6519D">
      <w:pPr>
        <w:tabs>
          <w:tab w:val="left" w:pos="2552"/>
        </w:tabs>
        <w:spacing w:after="0"/>
        <w:rPr>
          <w:rFonts w:cs="Times New Roman"/>
        </w:rPr>
      </w:pPr>
      <w:r w:rsidRPr="00131483">
        <w:rPr>
          <w:rFonts w:cs="Times New Roman"/>
        </w:rPr>
        <w:sym w:font="Wingdings" w:char="F0E7"/>
      </w:r>
      <w:r>
        <w:rPr>
          <w:rFonts w:cs="Times New Roman"/>
        </w:rPr>
        <w:t> : La réciproque : (/r)</w:t>
      </w:r>
    </w:p>
    <w:p w14:paraId="0A9D31A9" w14:textId="32EAB0E1" w:rsidR="00131483" w:rsidRDefault="000900BA" w:rsidP="00F6519D">
      <w:pPr>
        <w:tabs>
          <w:tab w:val="left" w:pos="2552"/>
        </w:tabs>
        <w:spacing w:after="0"/>
        <w:rPr>
          <w:rFonts w:cs="Times New Roman"/>
        </w:rPr>
      </w:pPr>
      <w:r w:rsidRPr="000900BA">
        <w:rPr>
          <w:rFonts w:cs="Times New Roman"/>
        </w:rPr>
        <w:sym w:font="Wingdings" w:char="F0E8"/>
      </w:r>
      <w:r>
        <w:rPr>
          <w:rFonts w:cs="Times New Roman"/>
        </w:rPr>
        <w:t> : u et v sont colinéaires</w:t>
      </w:r>
    </w:p>
    <w:p w14:paraId="0B1D6AAB" w14:textId="28192BE6" w:rsidR="000900BA" w:rsidRDefault="000900BA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</w:t>
      </w:r>
      <w:r w:rsidR="00F10B96">
        <w:rPr>
          <w:rFonts w:cs="Times New Roman"/>
        </w:rPr>
        <w:t xml:space="preserve">  </w:t>
      </w:r>
      <w:r w:rsidRPr="00F10B96">
        <w:rPr>
          <w:rFonts w:cs="Times New Roman"/>
          <w:color w:val="FF0000"/>
        </w:rPr>
        <w:t>Il existe</w:t>
      </w:r>
    </w:p>
    <w:p w14:paraId="15E3C0BC" w14:textId="57E4F72E" w:rsidR="000900BA" w:rsidRDefault="000900BA" w:rsidP="00F6519D">
      <w:pPr>
        <w:tabs>
          <w:tab w:val="left" w:pos="2552"/>
        </w:tabs>
        <w:spacing w:after="0"/>
        <w:rPr>
          <w:rFonts w:cs="Times New Roman"/>
        </w:rPr>
      </w:pPr>
      <w:r w:rsidRPr="000900BA">
        <w:rPr>
          <w:rFonts w:cs="Times New Roman"/>
        </w:rPr>
        <w:sym w:font="Wingdings" w:char="F0F3"/>
      </w:r>
      <w:r>
        <w:rPr>
          <w:rFonts w:cs="Times New Roman"/>
        </w:rPr>
        <w:t xml:space="preserve">  </w:t>
      </w:r>
      <w:r w:rsidR="00F10B96" w:rsidRPr="00F10B96">
        <w:rPr>
          <w:rFonts w:ascii="Cambria Math" w:hAnsi="Cambria Math" w:cs="Cambria Math"/>
        </w:rPr>
        <w:t>∃</w:t>
      </w:r>
      <w:proofErr w:type="spellStart"/>
      <w:r>
        <w:rPr>
          <w:rFonts w:cs="Times New Roman"/>
        </w:rPr>
        <w:t>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</w:t>
      </w:r>
      <w:proofErr w:type="spellEnd"/>
      <w:r>
        <w:rPr>
          <w:rFonts w:cs="Times New Roman"/>
        </w:rPr>
        <w:t>, u=k*v</w:t>
      </w:r>
    </w:p>
    <w:p w14:paraId="7AC926DE" w14:textId="61740DE5" w:rsidR="000900BA" w:rsidRDefault="000900BA" w:rsidP="00F6519D">
      <w:pPr>
        <w:tabs>
          <w:tab w:val="left" w:pos="2552"/>
        </w:tabs>
        <w:spacing w:after="0"/>
        <w:rPr>
          <w:rFonts w:cs="Times New Roman"/>
        </w:rPr>
      </w:pPr>
      <w:r w:rsidRPr="000900BA">
        <w:rPr>
          <w:rFonts w:cs="Times New Roman"/>
        </w:rPr>
        <w:sym w:font="Wingdings" w:char="F0F3"/>
      </w:r>
      <w:r>
        <w:rPr>
          <w:rFonts w:cs="Times New Roman"/>
        </w:rPr>
        <w:t xml:space="preserve">  </w:t>
      </w:r>
      <w:r w:rsidR="00F10B96">
        <w:rPr>
          <w:rFonts w:ascii="Cambria Math" w:hAnsi="Cambria Math" w:cs="Cambria Math"/>
        </w:rPr>
        <w:t>∃</w:t>
      </w:r>
      <w:proofErr w:type="spellStart"/>
      <w:r>
        <w:rPr>
          <w:rFonts w:cs="Times New Roman"/>
        </w:rPr>
        <w:t>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</w:t>
      </w:r>
      <w:proofErr w:type="spellEnd"/>
      <w:r>
        <w:rPr>
          <w:rFonts w:cs="Times New Roman"/>
        </w:rPr>
        <w:t>(r),x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</w:instrText>
      </w:r>
      <w:r w:rsidR="00F10B96" w:rsidRPr="000900BA">
        <w:rPr>
          <w:rFonts w:cs="Times New Roman"/>
        </w:rPr>
        <w:instrText>i</w:instrText>
      </w:r>
      <w:r w:rsidR="00F10B96">
        <w:rPr>
          <w:rFonts w:cs="Times New Roman"/>
        </w:rPr>
        <w:instrText>)</w:instrText>
      </w:r>
      <w:r w:rsidR="00F10B96">
        <w:rPr>
          <w:rFonts w:cs="Times New Roman"/>
        </w:rPr>
        <w:fldChar w:fldCharType="end"/>
      </w:r>
      <w:r>
        <w:rPr>
          <w:rFonts w:cs="Times New Roman"/>
        </w:rPr>
        <w:t>+y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</w:instrText>
      </w:r>
      <w:r w:rsidR="00F10B96" w:rsidRPr="000900BA">
        <w:rPr>
          <w:rFonts w:cs="Times New Roman"/>
        </w:rPr>
        <w:instrText>j</w:instrText>
      </w:r>
      <w:r w:rsidR="00F10B96">
        <w:rPr>
          <w:rFonts w:cs="Times New Roman"/>
        </w:rPr>
        <w:instrText>)</w:instrText>
      </w:r>
      <w:r w:rsidR="00F10B96">
        <w:rPr>
          <w:rFonts w:cs="Times New Roman"/>
        </w:rPr>
        <w:fldChar w:fldCharType="end"/>
      </w:r>
      <w:r>
        <w:rPr>
          <w:rFonts w:cs="Times New Roman"/>
        </w:rPr>
        <w:t>=k(</w:t>
      </w:r>
      <w:proofErr w:type="spellStart"/>
      <w:r>
        <w:rPr>
          <w:rFonts w:cs="Times New Roman"/>
        </w:rPr>
        <w:t>x’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i)</w:instrText>
      </w:r>
      <w:r w:rsidR="00F10B96">
        <w:rPr>
          <w:rFonts w:cs="Times New Roman"/>
        </w:rPr>
        <w:fldChar w:fldCharType="end"/>
      </w:r>
      <w:r>
        <w:rPr>
          <w:rFonts w:cs="Times New Roman"/>
        </w:rPr>
        <w:t>+y</w:t>
      </w:r>
      <w:proofErr w:type="spellEnd"/>
      <w:r>
        <w:rPr>
          <w:rFonts w:cs="Times New Roman"/>
        </w:rPr>
        <w:t>’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j)</w:instrText>
      </w:r>
      <w:r w:rsidR="00F10B96">
        <w:rPr>
          <w:rFonts w:cs="Times New Roman"/>
        </w:rPr>
        <w:fldChar w:fldCharType="end"/>
      </w:r>
      <w:r>
        <w:rPr>
          <w:rFonts w:cs="Times New Roman"/>
        </w:rPr>
        <w:t>)(/r)</w:t>
      </w:r>
    </w:p>
    <w:p w14:paraId="6F4046BB" w14:textId="1B72C8FA" w:rsidR="000900BA" w:rsidRPr="00F10B96" w:rsidRDefault="000900BA" w:rsidP="00F6519D">
      <w:pPr>
        <w:tabs>
          <w:tab w:val="left" w:pos="2552"/>
        </w:tabs>
        <w:spacing w:after="0"/>
        <w:rPr>
          <w:rFonts w:cs="Times New Roman"/>
        </w:rPr>
      </w:pPr>
      <w:r w:rsidRPr="000900BA">
        <w:rPr>
          <w:rFonts w:cs="Times New Roman"/>
        </w:rPr>
        <w:sym w:font="Wingdings" w:char="F0F3"/>
      </w:r>
      <w:r>
        <w:rPr>
          <w:rFonts w:cs="Times New Roman"/>
        </w:rPr>
        <w:t xml:space="preserve">  </w:t>
      </w:r>
      <w:r w:rsidR="00F10B96">
        <w:rPr>
          <w:rFonts w:ascii="Cambria Math" w:hAnsi="Cambria Math" w:cs="Cambria Math"/>
        </w:rPr>
        <w:t>∃</w:t>
      </w:r>
      <w:proofErr w:type="spellStart"/>
      <w:r>
        <w:rPr>
          <w:rFonts w:cs="Times New Roman"/>
        </w:rPr>
        <w:t>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</w:t>
      </w:r>
      <w:proofErr w:type="spellEnd"/>
      <w:r>
        <w:rPr>
          <w:rFonts w:cs="Times New Roman"/>
        </w:rPr>
        <w:t>, x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i)</w:instrText>
      </w:r>
      <w:r w:rsidR="00F10B96">
        <w:rPr>
          <w:rFonts w:cs="Times New Roman"/>
        </w:rPr>
        <w:fldChar w:fldCharType="end"/>
      </w:r>
      <w:r>
        <w:rPr>
          <w:rFonts w:cs="Times New Roman"/>
        </w:rPr>
        <w:t>+y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j)</w:instrText>
      </w:r>
      <w:r w:rsidR="00F10B96">
        <w:rPr>
          <w:rFonts w:cs="Times New Roman"/>
        </w:rPr>
        <w:fldChar w:fldCharType="end"/>
      </w:r>
      <w:r>
        <w:rPr>
          <w:rFonts w:cs="Times New Roman"/>
        </w:rPr>
        <w:t>=</w:t>
      </w:r>
      <w:proofErr w:type="spellStart"/>
      <w:r>
        <w:rPr>
          <w:rFonts w:cs="Times New Roman"/>
        </w:rPr>
        <w:t>kx</w:t>
      </w:r>
      <w:proofErr w:type="spellEnd"/>
      <w:r>
        <w:rPr>
          <w:rFonts w:cs="Times New Roman"/>
        </w:rPr>
        <w:t>’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i)</w:instrText>
      </w:r>
      <w:r w:rsidR="00F10B96">
        <w:rPr>
          <w:rFonts w:cs="Times New Roman"/>
        </w:rPr>
        <w:fldChar w:fldCharType="end"/>
      </w:r>
      <w:r>
        <w:rPr>
          <w:rFonts w:cs="Times New Roman"/>
        </w:rPr>
        <w:t>+</w:t>
      </w:r>
      <w:proofErr w:type="spellStart"/>
      <w:r>
        <w:rPr>
          <w:rFonts w:cs="Times New Roman"/>
        </w:rPr>
        <w:t>ky</w:t>
      </w:r>
      <w:proofErr w:type="spellEnd"/>
      <w:r>
        <w:rPr>
          <w:rFonts w:cs="Times New Roman"/>
        </w:rPr>
        <w:t>’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j)</w:instrText>
      </w:r>
      <w:r w:rsidR="00F10B96">
        <w:rPr>
          <w:rFonts w:cs="Times New Roman"/>
        </w:rPr>
        <w:fldChar w:fldCharType="end"/>
      </w:r>
    </w:p>
    <w:p w14:paraId="243AC8F2" w14:textId="2BFB904E" w:rsidR="000900BA" w:rsidRDefault="000900BA" w:rsidP="00F6519D">
      <w:pPr>
        <w:tabs>
          <w:tab w:val="left" w:pos="2552"/>
        </w:tabs>
        <w:spacing w:after="0"/>
        <w:rPr>
          <w:rFonts w:cs="Times New Roman"/>
        </w:rPr>
      </w:pPr>
      <w:r w:rsidRPr="000900BA">
        <w:rPr>
          <w:rFonts w:cs="Times New Roman"/>
        </w:rPr>
        <w:sym w:font="Wingdings" w:char="F0F3"/>
      </w:r>
      <w:r>
        <w:rPr>
          <w:rFonts w:cs="Times New Roman"/>
        </w:rPr>
        <w:t xml:space="preserve">  </w:t>
      </w:r>
      <w:r w:rsidR="00F10B96">
        <w:rPr>
          <w:rFonts w:ascii="Cambria Math" w:hAnsi="Cambria Math" w:cs="Cambria Math"/>
        </w:rPr>
        <w:t>∃</w:t>
      </w:r>
      <w:proofErr w:type="spellStart"/>
      <w:r>
        <w:rPr>
          <w:rFonts w:cs="Times New Roman"/>
        </w:rPr>
        <w:t>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</w:t>
      </w:r>
      <w:proofErr w:type="spellEnd"/>
      <w:r w:rsidR="00F10B96">
        <w:rPr>
          <w:rFonts w:cs="Times New Roman"/>
        </w:rPr>
        <w:t>, x(r)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i)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t>-</w:t>
      </w:r>
      <w:proofErr w:type="spellStart"/>
      <w:r w:rsidR="00F10B96">
        <w:rPr>
          <w:rFonts w:cs="Times New Roman"/>
        </w:rPr>
        <w:t>kx</w:t>
      </w:r>
      <w:proofErr w:type="spellEnd"/>
      <w:r w:rsidR="00F10B96">
        <w:rPr>
          <w:rFonts w:cs="Times New Roman"/>
        </w:rPr>
        <w:t>’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i)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t>=</w:t>
      </w:r>
      <w:proofErr w:type="spellStart"/>
      <w:r w:rsidR="00F10B96">
        <w:rPr>
          <w:rFonts w:cs="Times New Roman"/>
        </w:rPr>
        <w:t>ky</w:t>
      </w:r>
      <w:proofErr w:type="spellEnd"/>
      <w:r w:rsidR="00F10B96">
        <w:rPr>
          <w:rFonts w:cs="Times New Roman"/>
        </w:rPr>
        <w:t>’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j)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t>-y</w: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EQ \o(\s\up8(\d\fo2()</w:instrText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90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fldChar w:fldCharType="begin"/>
      </w:r>
      <w:r w:rsidR="00F10B96">
        <w:rPr>
          <w:rFonts w:cs="Times New Roman"/>
        </w:rPr>
        <w:instrText xml:space="preserve"> SYMBOL \f"Symbol"174\h\s5 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instrText>);j)</w:instrText>
      </w:r>
      <w:r w:rsidR="00F10B96">
        <w:rPr>
          <w:rFonts w:cs="Times New Roman"/>
        </w:rPr>
        <w:fldChar w:fldCharType="end"/>
      </w:r>
      <w:r w:rsidR="00F10B96">
        <w:rPr>
          <w:rFonts w:cs="Times New Roman"/>
        </w:rPr>
        <w:t>.(/r)</w:t>
      </w:r>
    </w:p>
    <w:p w14:paraId="34E70C76" w14:textId="514CF812" w:rsidR="00F10B96" w:rsidRDefault="00F10B96" w:rsidP="00F6519D">
      <w:pPr>
        <w:tabs>
          <w:tab w:val="left" w:pos="2552"/>
        </w:tabs>
        <w:spacing w:after="0"/>
        <w:rPr>
          <w:rFonts w:cs="Times New Roman"/>
        </w:rPr>
      </w:pPr>
      <w:r w:rsidRPr="00F10B96">
        <w:rPr>
          <w:rFonts w:cs="Times New Roman"/>
        </w:rPr>
        <w:sym w:font="Wingdings" w:char="F0F3"/>
      </w:r>
      <w:r>
        <w:rPr>
          <w:rFonts w:cs="Times New Roman"/>
        </w:rPr>
        <w:t xml:space="preserve">  </w:t>
      </w:r>
      <w:r>
        <w:rPr>
          <w:rFonts w:ascii="Cambria Math" w:hAnsi="Cambria Math" w:cs="Cambria Math"/>
        </w:rPr>
        <w:t>∃</w:t>
      </w:r>
      <w:proofErr w:type="spellStart"/>
      <w:r>
        <w:rPr>
          <w:rFonts w:cs="Times New Roman"/>
        </w:rPr>
        <w:t>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</w:t>
      </w:r>
      <w:proofErr w:type="spellEnd"/>
      <w:r>
        <w:rPr>
          <w:rFonts w:cs="Times New Roman"/>
        </w:rPr>
        <w:t>, (r)(x-</w:t>
      </w:r>
      <w:proofErr w:type="spellStart"/>
      <w:r>
        <w:rPr>
          <w:rFonts w:cs="Times New Roman"/>
        </w:rPr>
        <w:t>kx</w:t>
      </w:r>
      <w:proofErr w:type="spellEnd"/>
      <w:r>
        <w:rPr>
          <w:rFonts w:cs="Times New Roman"/>
        </w:rPr>
        <w:t>’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=(</w:t>
      </w:r>
      <w:proofErr w:type="spellStart"/>
      <w:r>
        <w:rPr>
          <w:rFonts w:cs="Times New Roman"/>
        </w:rPr>
        <w:t>ky</w:t>
      </w:r>
      <w:proofErr w:type="spellEnd"/>
      <w:r>
        <w:rPr>
          <w:rFonts w:cs="Times New Roman"/>
        </w:rPr>
        <w:t>’-y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.(/r)</w:t>
      </w:r>
    </w:p>
    <w:p w14:paraId="24953E3B" w14:textId="4DEC7610" w:rsidR="00F10B96" w:rsidRDefault="00F10B96" w:rsidP="00F6519D">
      <w:pPr>
        <w:tabs>
          <w:tab w:val="left" w:pos="2552"/>
        </w:tabs>
        <w:spacing w:after="0"/>
        <w:rPr>
          <w:rFonts w:cs="Times New Roman"/>
        </w:rPr>
      </w:pPr>
      <w:r w:rsidRPr="00F10B96">
        <w:rPr>
          <w:rFonts w:cs="Times New Roman"/>
        </w:rPr>
        <w:sym w:font="Wingdings" w:char="F0F3"/>
      </w:r>
      <w:r>
        <w:rPr>
          <w:rFonts w:cs="Times New Roman"/>
        </w:rPr>
        <w:t xml:space="preserve">  </w:t>
      </w:r>
      <w:r>
        <w:rPr>
          <w:rFonts w:ascii="Cambria Math" w:hAnsi="Cambria Math" w:cs="Cambria Math"/>
        </w:rPr>
        <w:t>∃</w:t>
      </w:r>
      <w:proofErr w:type="spellStart"/>
      <w:r>
        <w:rPr>
          <w:rFonts w:cs="Times New Roman"/>
        </w:rPr>
        <w:t>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</w:t>
      </w:r>
      <w:proofErr w:type="spellEnd"/>
      <w:r>
        <w:rPr>
          <w:rFonts w:cs="Times New Roman"/>
        </w:rPr>
        <w:t>, (x-</w:t>
      </w:r>
      <w:proofErr w:type="spellStart"/>
      <w:r>
        <w:rPr>
          <w:rFonts w:cs="Times New Roman"/>
        </w:rPr>
        <w:t>kx</w:t>
      </w:r>
      <w:proofErr w:type="spellEnd"/>
      <w:r>
        <w:rPr>
          <w:rFonts w:cs="Times New Roman"/>
        </w:rPr>
        <w:t>’)i-(</w:t>
      </w:r>
      <w:proofErr w:type="spellStart"/>
      <w:r>
        <w:rPr>
          <w:rFonts w:cs="Times New Roman"/>
        </w:rPr>
        <w:t>ky</w:t>
      </w:r>
      <w:proofErr w:type="spellEnd"/>
      <w:r>
        <w:rPr>
          <w:rFonts w:cs="Times New Roman"/>
        </w:rPr>
        <w:t>’-y)j=0</w:t>
      </w:r>
    </w:p>
    <w:p w14:paraId="037A1843" w14:textId="6A9CBD04" w:rsidR="00F10B96" w:rsidRDefault="00F10B96" w:rsidP="00F6519D">
      <w:pPr>
        <w:tabs>
          <w:tab w:val="left" w:pos="2552"/>
        </w:tabs>
        <w:spacing w:after="0"/>
        <w:rPr>
          <w:rFonts w:cs="Times New Roman"/>
        </w:rPr>
      </w:pPr>
      <w:r w:rsidRPr="00F10B96">
        <w:rPr>
          <w:rFonts w:cs="Times New Roman"/>
        </w:rPr>
        <w:sym w:font="Wingdings" w:char="F0F3"/>
      </w:r>
      <w:r>
        <w:rPr>
          <w:rFonts w:cs="Times New Roman"/>
        </w:rPr>
        <w:t xml:space="preserve">  </w:t>
      </w:r>
      <w:r>
        <w:rPr>
          <w:rFonts w:ascii="Cambria Math" w:hAnsi="Cambria Math" w:cs="Cambria Math"/>
        </w:rPr>
        <w:t>∃</w:t>
      </w:r>
      <w:proofErr w:type="spellStart"/>
      <w:r>
        <w:rPr>
          <w:rFonts w:cs="Times New Roman"/>
        </w:rPr>
        <w:t>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</w:t>
      </w:r>
      <w:proofErr w:type="spellEnd"/>
      <w:r>
        <w:rPr>
          <w:rFonts w:cs="Times New Roman"/>
        </w:rPr>
        <w:t xml:space="preserve">, </w:t>
      </w:r>
      <w:r w:rsidR="00087381">
        <w:rPr>
          <w:rFonts w:cs="Times New Roman"/>
        </w:rPr>
        <w:t>(x-</w:t>
      </w:r>
      <w:proofErr w:type="spellStart"/>
      <w:r w:rsidR="00087381">
        <w:rPr>
          <w:rFonts w:cs="Times New Roman"/>
        </w:rPr>
        <w:t>kx</w:t>
      </w:r>
      <w:proofErr w:type="spellEnd"/>
      <w:r w:rsidR="00087381">
        <w:rPr>
          <w:rFonts w:cs="Times New Roman"/>
        </w:rPr>
        <w:t>’)i+(y-</w:t>
      </w:r>
      <w:proofErr w:type="spellStart"/>
      <w:r w:rsidR="00087381">
        <w:rPr>
          <w:rFonts w:cs="Times New Roman"/>
        </w:rPr>
        <w:t>ky</w:t>
      </w:r>
      <w:proofErr w:type="spellEnd"/>
      <w:r w:rsidR="00087381">
        <w:rPr>
          <w:rFonts w:cs="Times New Roman"/>
        </w:rPr>
        <w:t>’)j=0</w:t>
      </w:r>
    </w:p>
    <w:p w14:paraId="1A0C22F7" w14:textId="71980C43" w:rsidR="00087381" w:rsidRPr="00087381" w:rsidRDefault="00087381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Or i et </w:t>
      </w:r>
      <w:proofErr w:type="spellStart"/>
      <w:r>
        <w:rPr>
          <w:rFonts w:cs="Times New Roman"/>
        </w:rPr>
        <w:t>j</w:t>
      </w:r>
      <w:proofErr w:type="spellEnd"/>
      <w:r>
        <w:rPr>
          <w:rFonts w:cs="Times New Roman"/>
        </w:rPr>
        <w:t xml:space="preserve"> ne sont pas colinéaires, ce qui implique : </w: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EQ </w:instrText>
      </w:r>
      <w:r w:rsidRPr="00087381">
        <w:rPr>
          <w:color w:val="FF0000"/>
        </w:rPr>
        <w:instrText>\b\lc</w:instrText>
      </w:r>
      <w:r>
        <w:rPr>
          <w:rFonts w:cs="Times New Roman"/>
          <w:color w:val="FF0000"/>
        </w:rPr>
        <w:instrText>\</w:instrText>
      </w:r>
      <w:r w:rsidRPr="00087381">
        <w:instrText>{</w:instrText>
      </w:r>
      <w:r>
        <w:rPr>
          <w:rFonts w:cs="Times New Roman"/>
          <w:color w:val="FF0000"/>
        </w:rPr>
        <w:instrText>(\s(</w:instrText>
      </w:r>
      <w:r w:rsidRPr="00087381">
        <w:rPr>
          <w:rFonts w:cs="Times New Roman"/>
          <w:color w:val="FF0000"/>
        </w:rPr>
        <w:instrText>x-kx’=0;y-ky’=0</w:instrText>
      </w:r>
      <w:r>
        <w:rPr>
          <w:rFonts w:cs="Times New Roman"/>
          <w:color w:val="FF0000"/>
        </w:rPr>
        <w:instrText>)</w:instrText>
      </w:r>
      <w:r w:rsidRPr="00087381">
        <w:rPr>
          <w:color w:val="FF0000"/>
        </w:rPr>
        <w:instrText>)</w:instrText>
      </w:r>
      <w:r>
        <w:rPr>
          <w:rFonts w:cs="Times New Roman"/>
          <w:color w:val="FF0000"/>
        </w:rPr>
        <w:fldChar w:fldCharType="end"/>
      </w:r>
      <w:r>
        <w:rPr>
          <w:rFonts w:cs="Times New Roman"/>
          <w:color w:val="FF0000"/>
        </w:rPr>
        <w:t xml:space="preserve"> </w:t>
      </w:r>
      <w:r w:rsidRPr="00087381">
        <w:rPr>
          <w:rFonts w:cs="Times New Roman"/>
          <w:color w:val="FF0000"/>
        </w:rPr>
        <w:sym w:font="Wingdings" w:char="F0F3"/>
      </w:r>
      <w:r>
        <w:rPr>
          <w:rFonts w:cs="Times New Roman"/>
          <w:color w:val="FF0000"/>
        </w:rPr>
        <w:t xml:space="preserve"> </w:t>
      </w:r>
      <w:r>
        <w:rPr>
          <w:rFonts w:cs="Times New Roman"/>
          <w:color w:val="FF0000"/>
        </w:rPr>
        <w:fldChar w:fldCharType="begin"/>
      </w:r>
      <w:r>
        <w:rPr>
          <w:rFonts w:cs="Times New Roman"/>
          <w:color w:val="FF0000"/>
        </w:rPr>
        <w:instrText xml:space="preserve"> EQ \b\lc\{(\s(x=kx’;y=ky’))</w:instrText>
      </w:r>
      <w:r>
        <w:rPr>
          <w:rFonts w:cs="Times New Roman"/>
          <w:color w:val="FF0000"/>
        </w:rPr>
        <w:fldChar w:fldCharType="end"/>
      </w:r>
    </w:p>
    <w:p w14:paraId="719E9756" w14:textId="236EE272" w:rsidR="00087381" w:rsidRDefault="00087381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et(</w:t>
      </w:r>
      <w:proofErr w:type="spellStart"/>
      <w:r>
        <w:rPr>
          <w:rFonts w:cs="Times New Roman"/>
        </w:rPr>
        <w:t>u;v</w:t>
      </w:r>
      <w:proofErr w:type="spellEnd"/>
      <w:r>
        <w:rPr>
          <w:rFonts w:cs="Times New Roman"/>
        </w:rPr>
        <w:t>)=x*y’-y*x’</w:t>
      </w:r>
    </w:p>
    <w:p w14:paraId="6FF1EB5B" w14:textId="380148E5" w:rsidR="00087381" w:rsidRDefault="00087381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et(</w:t>
      </w:r>
      <w:proofErr w:type="spellStart"/>
      <w:r>
        <w:rPr>
          <w:rFonts w:cs="Times New Roman"/>
        </w:rPr>
        <w:t>u;v</w:t>
      </w:r>
      <w:proofErr w:type="spellEnd"/>
      <w:r>
        <w:rPr>
          <w:rFonts w:cs="Times New Roman"/>
        </w:rPr>
        <w:t>)=(r)</w:t>
      </w:r>
      <w:proofErr w:type="spellStart"/>
      <w:r>
        <w:rPr>
          <w:rFonts w:cs="Times New Roman"/>
        </w:rPr>
        <w:t>kx</w:t>
      </w:r>
      <w:proofErr w:type="spellEnd"/>
      <w:r>
        <w:rPr>
          <w:rFonts w:cs="Times New Roman"/>
        </w:rPr>
        <w:t>’*y’-</w:t>
      </w:r>
      <w:proofErr w:type="spellStart"/>
      <w:r>
        <w:rPr>
          <w:rFonts w:cs="Times New Roman"/>
        </w:rPr>
        <w:t>ky</w:t>
      </w:r>
      <w:proofErr w:type="spellEnd"/>
      <w:r>
        <w:rPr>
          <w:rFonts w:cs="Times New Roman"/>
        </w:rPr>
        <w:t>’*x’(/r)</w:t>
      </w:r>
    </w:p>
    <w:p w14:paraId="24564373" w14:textId="072F9266" w:rsidR="00087381" w:rsidRDefault="00087381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et(</w:t>
      </w:r>
      <w:proofErr w:type="spellStart"/>
      <w:r>
        <w:rPr>
          <w:rFonts w:cs="Times New Roman"/>
        </w:rPr>
        <w:t>u;v</w:t>
      </w:r>
      <w:proofErr w:type="spellEnd"/>
      <w:r>
        <w:rPr>
          <w:rFonts w:cs="Times New Roman"/>
        </w:rPr>
        <w:t>)(r)=0(/r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 )</w:instrText>
      </w:r>
      <w:r>
        <w:rPr>
          <w:rFonts w:cs="Times New Roman"/>
        </w:rPr>
        <w:fldChar w:fldCharType="end"/>
      </w:r>
    </w:p>
    <w:p w14:paraId="3E25D95F" w14:textId="655BC6F5" w:rsidR="00D33779" w:rsidRDefault="00D33779">
      <w:pPr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69E241A2" w14:textId="27FCCF13" w:rsidR="00087381" w:rsidRDefault="00D33779" w:rsidP="00D33779">
      <w:pPr>
        <w:jc w:val="left"/>
        <w:rPr>
          <w:rFonts w:cs="Times New Roman"/>
        </w:rPr>
      </w:pPr>
      <w:r>
        <w:rPr>
          <w:rFonts w:cs="Times New Roman"/>
        </w:rPr>
        <w:lastRenderedPageBreak/>
        <w:br w:type="page"/>
      </w:r>
    </w:p>
    <w:p w14:paraId="4263BD35" w14:textId="737EDFC7" w:rsidR="00D33779" w:rsidRDefault="00D33779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(r)</w:t>
      </w:r>
      <w:r w:rsidRPr="00530766">
        <w:rPr>
          <w:rFonts w:cs="Times New Roman"/>
          <w:color w:val="FF0000"/>
        </w:rPr>
        <w:t>II angle orientés :</w:t>
      </w:r>
      <w:r>
        <w:rPr>
          <w:rFonts w:cs="Times New Roman"/>
        </w:rPr>
        <w:t>(/r)</w:t>
      </w:r>
    </w:p>
    <w:p w14:paraId="782BE771" w14:textId="4CB35581" w:rsidR="00D33779" w:rsidRPr="00530766" w:rsidRDefault="00D33779" w:rsidP="00F6519D">
      <w:pPr>
        <w:tabs>
          <w:tab w:val="left" w:pos="2552"/>
        </w:tabs>
        <w:spacing w:after="0"/>
        <w:rPr>
          <w:rFonts w:cs="Times New Roman"/>
          <w:color w:val="FF0000"/>
        </w:rPr>
      </w:pPr>
      <w:r>
        <w:rPr>
          <w:rFonts w:cs="Times New Roman"/>
        </w:rPr>
        <w:t>(r)</w:t>
      </w:r>
      <w:r w:rsidRPr="00530766">
        <w:rPr>
          <w:rFonts w:cs="Times New Roman"/>
          <w:color w:val="FF0000"/>
        </w:rPr>
        <w:t>a) cercles trigonométriques</w:t>
      </w:r>
    </w:p>
    <w:p w14:paraId="16E40BF5" w14:textId="491D68C3" w:rsidR="00D33779" w:rsidRDefault="00D33779" w:rsidP="00F6519D">
      <w:pPr>
        <w:tabs>
          <w:tab w:val="left" w:pos="2552"/>
        </w:tabs>
        <w:spacing w:after="0"/>
        <w:rPr>
          <w:rFonts w:cs="Times New Roman"/>
        </w:rPr>
      </w:pPr>
      <w:r w:rsidRPr="00530766">
        <w:rPr>
          <w:rFonts w:cs="Times New Roman"/>
          <w:color w:val="FF0000"/>
        </w:rPr>
        <w:t xml:space="preserve">Définition 1 : (Radian) </w:t>
      </w:r>
      <w:r>
        <w:rPr>
          <w:rFonts w:cs="Times New Roman"/>
        </w:rPr>
        <w:t>(/r)</w:t>
      </w:r>
    </w:p>
    <w:p w14:paraId="0848ED1D" w14:textId="4F578884" w:rsidR="00D33779" w:rsidRDefault="00D33779" w:rsidP="00F6519D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Le radian (rad) est une unité de mesure des angles</w:t>
      </w:r>
      <w:r w:rsidR="00F90DA2">
        <w:rPr>
          <w:rFonts w:cs="Times New Roman"/>
        </w:rPr>
        <w:t xml:space="preserve"> qui est proportionnelle au degré : (r)</w:t>
      </w:r>
      <w:r w:rsidR="00F90DA2" w:rsidRPr="00530766">
        <w:rPr>
          <w:rFonts w:cs="Times New Roman"/>
          <w:color w:val="FF0000"/>
        </w:rPr>
        <w:t>πrad=180°</w:t>
      </w:r>
      <w:r w:rsidR="00F90DA2">
        <w:rPr>
          <w:rFonts w:cs="Times New Roman"/>
        </w:rPr>
        <w:t>(/r)</w:t>
      </w:r>
    </w:p>
    <w:p w14:paraId="6C1D072B" w14:textId="36769A06" w:rsidR="00F90DA2" w:rsidRDefault="00F90DA2" w:rsidP="00976E2C">
      <w:pPr>
        <w:pStyle w:val="Paragraphedeliste"/>
        <w:numPr>
          <w:ilvl w:val="0"/>
          <w:numId w:val="24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Un angle de mesure αradian au centre d’un cercle de rayon (r)</w:t>
      </w:r>
      <w:r w:rsidRPr="00530766">
        <w:rPr>
          <w:rFonts w:cs="Times New Roman"/>
          <w:color w:val="FF0000"/>
        </w:rPr>
        <w:t>R</w:t>
      </w:r>
      <w:r>
        <w:rPr>
          <w:rFonts w:cs="Times New Roman"/>
        </w:rPr>
        <w:t xml:space="preserve">(/r), intercepte un arc (v)AB de </w:t>
      </w:r>
      <w:proofErr w:type="spellStart"/>
      <w:r w:rsidR="008F3F39">
        <w:rPr>
          <w:rFonts w:cs="Times New Roman"/>
        </w:rPr>
        <w:t>longeur</w:t>
      </w:r>
      <w:proofErr w:type="spellEnd"/>
      <w:r>
        <w:rPr>
          <w:rFonts w:cs="Times New Roman"/>
        </w:rPr>
        <w:t xml:space="preserve"> R*α(/v)</w:t>
      </w:r>
    </w:p>
    <w:p w14:paraId="1A6604C8" w14:textId="77777777" w:rsidR="00F90DA2" w:rsidRPr="00530766" w:rsidRDefault="00F90DA2" w:rsidP="00976E2C">
      <w:pPr>
        <w:pStyle w:val="Paragraphedeliste"/>
        <w:numPr>
          <w:ilvl w:val="0"/>
          <w:numId w:val="24"/>
        </w:numPr>
        <w:tabs>
          <w:tab w:val="left" w:pos="2552"/>
        </w:tabs>
        <w:spacing w:after="0"/>
        <w:rPr>
          <w:rFonts w:cs="Times New Roman"/>
          <w:color w:val="FF0000"/>
        </w:rPr>
      </w:pPr>
      <w:r>
        <w:rPr>
          <w:rFonts w:cs="Times New Roman"/>
        </w:rPr>
        <w:t>Un secteur angulaire d’angle αradians et de rayon R a une (r)</w:t>
      </w:r>
      <w:r w:rsidRPr="00530766">
        <w:rPr>
          <w:rFonts w:cs="Times New Roman"/>
          <w:color w:val="FF0000"/>
        </w:rPr>
        <w:t xml:space="preserve">aire égale à </w:t>
      </w:r>
      <w:r w:rsidRPr="00530766">
        <w:rPr>
          <w:rFonts w:cs="Times New Roman"/>
          <w:color w:val="FF0000"/>
        </w:rPr>
        <w:fldChar w:fldCharType="begin"/>
      </w:r>
      <w:r w:rsidRPr="00530766">
        <w:rPr>
          <w:rFonts w:cs="Times New Roman"/>
          <w:color w:val="FF0000"/>
        </w:rPr>
        <w:instrText xml:space="preserve"> EQ \s\do2(\f(R²*(alpha);2))</w:instrText>
      </w:r>
      <w:r w:rsidRPr="00530766">
        <w:rPr>
          <w:rFonts w:cs="Times New Roman"/>
          <w:color w:val="FF0000"/>
        </w:rPr>
        <w:fldChar w:fldCharType="end"/>
      </w:r>
      <w:r w:rsidRPr="00530766">
        <w:rPr>
          <w:rFonts w:cs="Times New Roman"/>
          <w:color w:val="FF0000"/>
        </w:rPr>
        <w:t>.</w:t>
      </w:r>
    </w:p>
    <w:p w14:paraId="7C157CFC" w14:textId="5418C172" w:rsidR="00F90DA2" w:rsidRPr="00530766" w:rsidRDefault="00F90DA2" w:rsidP="00F90DA2">
      <w:pPr>
        <w:tabs>
          <w:tab w:val="left" w:pos="2552"/>
        </w:tabs>
        <w:spacing w:after="0"/>
        <w:rPr>
          <w:rFonts w:cs="Times New Roman"/>
          <w:color w:val="FF0000"/>
        </w:rPr>
      </w:pPr>
      <w:r w:rsidRPr="00530766">
        <w:rPr>
          <w:rFonts w:cs="Times New Roman"/>
          <w:color w:val="FF0000"/>
        </w:rPr>
        <w:t>Illustration géométrique :</w:t>
      </w:r>
    </w:p>
    <w:p w14:paraId="54C220A2" w14:textId="449CA699" w:rsidR="00F90DA2" w:rsidRDefault="008F3F39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2D68B40B" wp14:editId="62F1B88F">
            <wp:extent cx="5760720" cy="5095875"/>
            <wp:effectExtent l="0" t="0" r="0" b="9525"/>
            <wp:docPr id="79" name="Imag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076"/>
                    <a:stretch/>
                  </pic:blipFill>
                  <pic:spPr bwMode="auto">
                    <a:xfrm>
                      <a:off x="0" y="0"/>
                      <a:ext cx="5760720" cy="5095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026CE" w14:textId="5056C57F" w:rsidR="008F3F39" w:rsidRDefault="009C358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</w:t>
      </w:r>
      <w:r w:rsidRPr="00530766">
        <w:rPr>
          <w:rFonts w:cs="Times New Roman"/>
          <w:color w:val="FF0000"/>
        </w:rPr>
        <w:t xml:space="preserve">Mesure d’angles en radians et mesures d’angles correspondantes en degrés : </w:t>
      </w:r>
      <w:r>
        <w:rPr>
          <w:rFonts w:cs="Times New Roman"/>
        </w:rPr>
        <w:t>(/r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031"/>
        <w:gridCol w:w="892"/>
        <w:gridCol w:w="887"/>
        <w:gridCol w:w="887"/>
        <w:gridCol w:w="887"/>
        <w:gridCol w:w="887"/>
        <w:gridCol w:w="893"/>
        <w:gridCol w:w="898"/>
        <w:gridCol w:w="899"/>
        <w:gridCol w:w="901"/>
      </w:tblGrid>
      <w:tr w:rsidR="009C3584" w14:paraId="45D97E7F" w14:textId="77777777" w:rsidTr="009C3584">
        <w:tc>
          <w:tcPr>
            <w:tcW w:w="906" w:type="dxa"/>
          </w:tcPr>
          <w:p w14:paraId="709693CA" w14:textId="6B2B118F" w:rsidR="009C3584" w:rsidRDefault="009C3584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Mesures en degrés (°)</w:t>
            </w:r>
          </w:p>
        </w:tc>
        <w:tc>
          <w:tcPr>
            <w:tcW w:w="906" w:type="dxa"/>
          </w:tcPr>
          <w:p w14:paraId="5BB08DB7" w14:textId="1503DDBF" w:rsidR="009C3584" w:rsidRDefault="009C3584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0°</w:t>
            </w:r>
          </w:p>
        </w:tc>
        <w:tc>
          <w:tcPr>
            <w:tcW w:w="906" w:type="dxa"/>
          </w:tcPr>
          <w:p w14:paraId="1F397D86" w14:textId="7F4E20D2" w:rsidR="009C3584" w:rsidRDefault="009C3584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30°</w:t>
            </w:r>
          </w:p>
        </w:tc>
        <w:tc>
          <w:tcPr>
            <w:tcW w:w="906" w:type="dxa"/>
          </w:tcPr>
          <w:p w14:paraId="7B914190" w14:textId="6C2234CC" w:rsidR="009C3584" w:rsidRDefault="009C3584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45°</w:t>
            </w:r>
          </w:p>
        </w:tc>
        <w:tc>
          <w:tcPr>
            <w:tcW w:w="906" w:type="dxa"/>
          </w:tcPr>
          <w:p w14:paraId="0E8D20E2" w14:textId="52C9D79C" w:rsidR="009C3584" w:rsidRDefault="009C3584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60°</w:t>
            </w:r>
          </w:p>
        </w:tc>
        <w:tc>
          <w:tcPr>
            <w:tcW w:w="906" w:type="dxa"/>
          </w:tcPr>
          <w:p w14:paraId="57334369" w14:textId="6C43F919" w:rsidR="009C3584" w:rsidRDefault="009C3584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90°</w:t>
            </w:r>
          </w:p>
        </w:tc>
        <w:tc>
          <w:tcPr>
            <w:tcW w:w="906" w:type="dxa"/>
          </w:tcPr>
          <w:p w14:paraId="64ADEDA8" w14:textId="1E4BAFAD" w:rsidR="009C3584" w:rsidRDefault="009C3584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180°</w:t>
            </w:r>
          </w:p>
        </w:tc>
        <w:tc>
          <w:tcPr>
            <w:tcW w:w="906" w:type="dxa"/>
          </w:tcPr>
          <w:p w14:paraId="7F83300D" w14:textId="5EC8EFED" w:rsidR="009C3584" w:rsidRDefault="009C3584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360°</w:t>
            </w:r>
          </w:p>
        </w:tc>
        <w:tc>
          <w:tcPr>
            <w:tcW w:w="907" w:type="dxa"/>
          </w:tcPr>
          <w:p w14:paraId="66D763BF" w14:textId="62A4F697" w:rsidR="009C3584" w:rsidRDefault="009C3584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x°</w:t>
            </w:r>
          </w:p>
        </w:tc>
        <w:tc>
          <w:tcPr>
            <w:tcW w:w="907" w:type="dxa"/>
          </w:tcPr>
          <w:p w14:paraId="701A8E7F" w14:textId="6E6A5AAB" w:rsidR="009C3584" w:rsidRPr="009C3584" w:rsidRDefault="009C3584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180y°;π))</w:instrText>
            </w:r>
            <w:r>
              <w:rPr>
                <w:rFonts w:cs="Times New Roman"/>
              </w:rPr>
              <w:fldChar w:fldCharType="end"/>
            </w:r>
          </w:p>
        </w:tc>
      </w:tr>
      <w:tr w:rsidR="009C3584" w14:paraId="09D82D1A" w14:textId="77777777" w:rsidTr="009C3584">
        <w:tc>
          <w:tcPr>
            <w:tcW w:w="906" w:type="dxa"/>
          </w:tcPr>
          <w:p w14:paraId="43D69864" w14:textId="3A9900D8" w:rsidR="009C3584" w:rsidRDefault="009C3584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Mesures en radian (Rad)</w:t>
            </w:r>
          </w:p>
        </w:tc>
        <w:tc>
          <w:tcPr>
            <w:tcW w:w="906" w:type="dxa"/>
          </w:tcPr>
          <w:p w14:paraId="1AA10E65" w14:textId="7868B56B" w:rsidR="009C3584" w:rsidRPr="005104E6" w:rsidRDefault="005104E6" w:rsidP="00F90DA2">
            <w:pPr>
              <w:tabs>
                <w:tab w:val="left" w:pos="2552"/>
              </w:tabs>
              <w:rPr>
                <w:rFonts w:cs="Times New Roman"/>
                <w:color w:val="FF0000"/>
              </w:rPr>
            </w:pPr>
            <w:r w:rsidRPr="005104E6">
              <w:rPr>
                <w:rFonts w:cs="Times New Roman"/>
                <w:color w:val="FF0000"/>
              </w:rPr>
              <w:t>0rad</w:t>
            </w:r>
          </w:p>
        </w:tc>
        <w:tc>
          <w:tcPr>
            <w:tcW w:w="906" w:type="dxa"/>
          </w:tcPr>
          <w:p w14:paraId="2FB1F8E8" w14:textId="71F8B73D" w:rsidR="009C3584" w:rsidRPr="005104E6" w:rsidRDefault="009C3584" w:rsidP="00F90DA2">
            <w:pPr>
              <w:tabs>
                <w:tab w:val="left" w:pos="2552"/>
              </w:tabs>
              <w:rPr>
                <w:rFonts w:cs="Times New Roman"/>
                <w:color w:val="FF0000"/>
              </w:rPr>
            </w:pPr>
            <w:r w:rsidRPr="005104E6">
              <w:rPr>
                <w:rFonts w:cs="Times New Roman"/>
                <w:color w:val="FF0000"/>
              </w:rPr>
              <w:fldChar w:fldCharType="begin"/>
            </w:r>
            <w:r w:rsidRPr="005104E6">
              <w:rPr>
                <w:rFonts w:cs="Times New Roman"/>
                <w:color w:val="FF0000"/>
              </w:rPr>
              <w:instrText xml:space="preserve"> EQ \s\do2(\f(π;6))</w:instrText>
            </w:r>
            <w:r w:rsidRPr="005104E6">
              <w:rPr>
                <w:rFonts w:cs="Times New Roman"/>
                <w:color w:val="FF0000"/>
              </w:rPr>
              <w:fldChar w:fldCharType="end"/>
            </w:r>
            <w:r w:rsidRPr="005104E6">
              <w:rPr>
                <w:rFonts w:cs="Times New Roman"/>
                <w:color w:val="FF0000"/>
              </w:rPr>
              <w:t>rad</w:t>
            </w:r>
          </w:p>
        </w:tc>
        <w:tc>
          <w:tcPr>
            <w:tcW w:w="906" w:type="dxa"/>
          </w:tcPr>
          <w:p w14:paraId="59A6A94E" w14:textId="76EE121A" w:rsidR="009C3584" w:rsidRPr="005104E6" w:rsidRDefault="009C3584" w:rsidP="00F90DA2">
            <w:pPr>
              <w:tabs>
                <w:tab w:val="left" w:pos="2552"/>
              </w:tabs>
              <w:rPr>
                <w:rFonts w:cs="Times New Roman"/>
                <w:color w:val="FF0000"/>
              </w:rPr>
            </w:pPr>
            <w:r w:rsidRPr="005104E6">
              <w:rPr>
                <w:rFonts w:cs="Times New Roman"/>
                <w:color w:val="FF0000"/>
              </w:rPr>
              <w:fldChar w:fldCharType="begin"/>
            </w:r>
            <w:r w:rsidRPr="005104E6">
              <w:rPr>
                <w:rFonts w:cs="Times New Roman"/>
                <w:color w:val="FF0000"/>
              </w:rPr>
              <w:instrText xml:space="preserve"> EQ \s\do2(\f(π;4))</w:instrText>
            </w:r>
            <w:r w:rsidRPr="005104E6">
              <w:rPr>
                <w:rFonts w:cs="Times New Roman"/>
                <w:color w:val="FF0000"/>
              </w:rPr>
              <w:fldChar w:fldCharType="end"/>
            </w:r>
            <w:r w:rsidRPr="005104E6">
              <w:rPr>
                <w:rFonts w:cs="Times New Roman"/>
                <w:color w:val="FF0000"/>
              </w:rPr>
              <w:t>rad</w:t>
            </w:r>
          </w:p>
        </w:tc>
        <w:tc>
          <w:tcPr>
            <w:tcW w:w="906" w:type="dxa"/>
          </w:tcPr>
          <w:p w14:paraId="69BA0B0C" w14:textId="72B028ED" w:rsidR="009C3584" w:rsidRPr="005104E6" w:rsidRDefault="009C3584" w:rsidP="00F90DA2">
            <w:pPr>
              <w:tabs>
                <w:tab w:val="left" w:pos="2552"/>
              </w:tabs>
              <w:rPr>
                <w:rFonts w:cs="Times New Roman"/>
                <w:color w:val="FF0000"/>
              </w:rPr>
            </w:pPr>
            <w:r w:rsidRPr="005104E6">
              <w:rPr>
                <w:rFonts w:cs="Times New Roman"/>
                <w:color w:val="FF0000"/>
              </w:rPr>
              <w:fldChar w:fldCharType="begin"/>
            </w:r>
            <w:r w:rsidRPr="005104E6">
              <w:rPr>
                <w:rFonts w:cs="Times New Roman"/>
                <w:color w:val="FF0000"/>
              </w:rPr>
              <w:instrText xml:space="preserve"> EQ \s\do2(\f(π;3))</w:instrText>
            </w:r>
            <w:r w:rsidRPr="005104E6">
              <w:rPr>
                <w:rFonts w:cs="Times New Roman"/>
                <w:color w:val="FF0000"/>
              </w:rPr>
              <w:fldChar w:fldCharType="end"/>
            </w:r>
            <w:r w:rsidRPr="005104E6">
              <w:rPr>
                <w:rFonts w:cs="Times New Roman"/>
                <w:color w:val="FF0000"/>
              </w:rPr>
              <w:t>rad</w:t>
            </w:r>
          </w:p>
        </w:tc>
        <w:tc>
          <w:tcPr>
            <w:tcW w:w="906" w:type="dxa"/>
          </w:tcPr>
          <w:p w14:paraId="2146B2EA" w14:textId="679AEF71" w:rsidR="009C3584" w:rsidRPr="005104E6" w:rsidRDefault="009C3584" w:rsidP="00F90DA2">
            <w:pPr>
              <w:tabs>
                <w:tab w:val="left" w:pos="2552"/>
              </w:tabs>
              <w:rPr>
                <w:rFonts w:cs="Times New Roman"/>
                <w:color w:val="FF0000"/>
              </w:rPr>
            </w:pPr>
            <w:r w:rsidRPr="005104E6">
              <w:rPr>
                <w:rFonts w:cs="Times New Roman"/>
                <w:color w:val="FF0000"/>
              </w:rPr>
              <w:fldChar w:fldCharType="begin"/>
            </w:r>
            <w:r w:rsidRPr="005104E6">
              <w:rPr>
                <w:rFonts w:cs="Times New Roman"/>
                <w:color w:val="FF0000"/>
              </w:rPr>
              <w:instrText xml:space="preserve"> EQ \s\do2(\f(π;2))</w:instrText>
            </w:r>
            <w:r w:rsidRPr="005104E6">
              <w:rPr>
                <w:rFonts w:cs="Times New Roman"/>
                <w:color w:val="FF0000"/>
              </w:rPr>
              <w:fldChar w:fldCharType="end"/>
            </w:r>
            <w:r w:rsidRPr="005104E6">
              <w:rPr>
                <w:rFonts w:cs="Times New Roman"/>
                <w:color w:val="FF0000"/>
              </w:rPr>
              <w:t>rad</w:t>
            </w:r>
          </w:p>
        </w:tc>
        <w:tc>
          <w:tcPr>
            <w:tcW w:w="906" w:type="dxa"/>
          </w:tcPr>
          <w:p w14:paraId="304A6F89" w14:textId="21274F26" w:rsidR="009C3584" w:rsidRPr="005104E6" w:rsidRDefault="009C3584" w:rsidP="00F90DA2">
            <w:pPr>
              <w:tabs>
                <w:tab w:val="left" w:pos="2552"/>
              </w:tabs>
              <w:rPr>
                <w:rFonts w:cs="Times New Roman"/>
                <w:color w:val="FF0000"/>
              </w:rPr>
            </w:pPr>
            <w:r w:rsidRPr="005104E6">
              <w:rPr>
                <w:rFonts w:cs="Times New Roman"/>
                <w:color w:val="FF0000"/>
              </w:rPr>
              <w:t>πrad</w:t>
            </w:r>
          </w:p>
        </w:tc>
        <w:tc>
          <w:tcPr>
            <w:tcW w:w="906" w:type="dxa"/>
          </w:tcPr>
          <w:p w14:paraId="32A59AE9" w14:textId="194EC8F2" w:rsidR="009C3584" w:rsidRPr="005104E6" w:rsidRDefault="005104E6" w:rsidP="00F90DA2">
            <w:pPr>
              <w:tabs>
                <w:tab w:val="left" w:pos="2552"/>
              </w:tabs>
              <w:rPr>
                <w:rFonts w:cs="Times New Roman"/>
                <w:color w:val="FF0000"/>
              </w:rPr>
            </w:pPr>
            <w:r w:rsidRPr="005104E6">
              <w:rPr>
                <w:rFonts w:cs="Times New Roman"/>
                <w:color w:val="FF0000"/>
              </w:rPr>
              <w:t>2πrad</w:t>
            </w:r>
          </w:p>
        </w:tc>
        <w:tc>
          <w:tcPr>
            <w:tcW w:w="907" w:type="dxa"/>
          </w:tcPr>
          <w:p w14:paraId="1634A2B5" w14:textId="2BA8E0AF" w:rsidR="009C3584" w:rsidRPr="005104E6" w:rsidRDefault="005104E6" w:rsidP="00F90DA2">
            <w:pPr>
              <w:tabs>
                <w:tab w:val="left" w:pos="2552"/>
              </w:tabs>
              <w:rPr>
                <w:rFonts w:cs="Times New Roman"/>
                <w:color w:val="FF0000"/>
              </w:rPr>
            </w:pPr>
            <w:r w:rsidRPr="005104E6">
              <w:rPr>
                <w:rFonts w:cs="Times New Roman"/>
                <w:color w:val="FF0000"/>
              </w:rPr>
              <w:fldChar w:fldCharType="begin"/>
            </w:r>
            <w:r w:rsidRPr="005104E6">
              <w:rPr>
                <w:rFonts w:cs="Times New Roman"/>
                <w:color w:val="FF0000"/>
              </w:rPr>
              <w:instrText xml:space="preserve"> EQ \s\do2(\f(2πrad;180))</w:instrText>
            </w:r>
            <w:r w:rsidRPr="005104E6">
              <w:rPr>
                <w:rFonts w:cs="Times New Roman"/>
                <w:color w:val="FF0000"/>
              </w:rPr>
              <w:fldChar w:fldCharType="end"/>
            </w:r>
          </w:p>
        </w:tc>
        <w:tc>
          <w:tcPr>
            <w:tcW w:w="907" w:type="dxa"/>
          </w:tcPr>
          <w:p w14:paraId="7C52A6DB" w14:textId="400CA5CD" w:rsidR="009C3584" w:rsidRDefault="005104E6" w:rsidP="00F90DA2">
            <w:pPr>
              <w:tabs>
                <w:tab w:val="left" w:pos="2552"/>
              </w:tabs>
              <w:rPr>
                <w:rFonts w:cs="Times New Roman"/>
              </w:rPr>
            </w:pPr>
            <w:r w:rsidRPr="00EC7CD5">
              <w:rPr>
                <w:rFonts w:cs="Times New Roman"/>
                <w:color w:val="538135" w:themeColor="accent6" w:themeShade="BF"/>
              </w:rPr>
              <w:t>yrad</w:t>
            </w:r>
          </w:p>
        </w:tc>
      </w:tr>
    </w:tbl>
    <w:p w14:paraId="2BE36830" w14:textId="13A3C372" w:rsidR="009C3584" w:rsidRDefault="009C3584" w:rsidP="00F90DA2">
      <w:pPr>
        <w:tabs>
          <w:tab w:val="left" w:pos="2552"/>
        </w:tabs>
        <w:spacing w:after="0"/>
        <w:rPr>
          <w:rFonts w:cs="Times New Roman"/>
        </w:rPr>
      </w:pPr>
    </w:p>
    <w:p w14:paraId="0C8DBB51" w14:textId="5DAADACD" w:rsidR="005104E6" w:rsidRDefault="005104E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 xml:space="preserve">180°   </w:t>
      </w:r>
      <w:r w:rsidRPr="005104E6">
        <w:rPr>
          <w:rFonts w:cs="Times New Roman"/>
        </w:rPr>
        <w:sym w:font="Wingdings" w:char="F0E0"/>
      </w:r>
      <w:r w:rsidRPr="005104E6">
        <w:rPr>
          <w:rFonts w:cs="Times New Roman"/>
        </w:rPr>
        <w:t xml:space="preserve"> </w:t>
      </w:r>
      <w:r>
        <w:rPr>
          <w:rFonts w:cs="Times New Roman"/>
        </w:rPr>
        <w:t>πrad</w:t>
      </w:r>
    </w:p>
    <w:p w14:paraId="0C90625E" w14:textId="349EB59B" w:rsidR="005104E6" w:rsidRDefault="005104E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80y°;π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Pr="005104E6">
        <w:rPr>
          <w:rFonts w:cs="Times New Roman"/>
        </w:rPr>
        <w:sym w:font="Wingdings" w:char="F0E0"/>
      </w:r>
      <w:r>
        <w:rPr>
          <w:rFonts w:cs="Times New Roman"/>
        </w:rPr>
        <w:t> ?x</w:t>
      </w:r>
    </w:p>
    <w:p w14:paraId="47A9B933" w14:textId="0FE7C749" w:rsidR="005104E6" w:rsidRDefault="005104E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x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80*y*π;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rad</w:t>
      </w:r>
    </w:p>
    <w:p w14:paraId="0F604380" w14:textId="2F1CEBB4" w:rsidR="005104E6" w:rsidRDefault="005104E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80))</w:instrText>
      </w:r>
      <w:r>
        <w:rPr>
          <w:rFonts w:cs="Times New Roman"/>
        </w:rPr>
        <w:fldChar w:fldCharType="end"/>
      </w:r>
    </w:p>
    <w:p w14:paraId="038B1D07" w14:textId="0AE557B5" w:rsidR="005104E6" w:rsidRDefault="005104E6" w:rsidP="00F90DA2">
      <w:pPr>
        <w:tabs>
          <w:tab w:val="left" w:pos="2552"/>
        </w:tabs>
        <w:spacing w:after="0"/>
        <w:rPr>
          <w:rFonts w:cs="Times New Roman"/>
        </w:rPr>
      </w:pPr>
    </w:p>
    <w:p w14:paraId="1B627D25" w14:textId="720DE4DA" w:rsidR="005104E6" w:rsidRDefault="005104E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x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80y;180))</w:instrText>
      </w:r>
      <w:r>
        <w:rPr>
          <w:rFonts w:cs="Times New Roman"/>
        </w:rPr>
        <w:fldChar w:fldCharType="end"/>
      </w:r>
      <w:r>
        <w:rPr>
          <w:rFonts w:cs="Times New Roman"/>
        </w:rPr>
        <w:t>=y</w:t>
      </w:r>
    </w:p>
    <w:p w14:paraId="1A1173F9" w14:textId="2A9AE190" w:rsidR="005104E6" w:rsidRDefault="005104E6" w:rsidP="00F90DA2">
      <w:pPr>
        <w:tabs>
          <w:tab w:val="left" w:pos="2552"/>
        </w:tabs>
        <w:spacing w:after="0"/>
        <w:rPr>
          <w:rFonts w:cs="Times New Roman"/>
        </w:rPr>
      </w:pPr>
    </w:p>
    <w:p w14:paraId="13988AE3" w14:textId="3B888FC7" w:rsidR="005104E6" w:rsidRDefault="005104E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</w:t>
      </w:r>
      <w:r w:rsidRPr="00530766">
        <w:rPr>
          <w:rFonts w:cs="Times New Roman"/>
          <w:color w:val="FF0000"/>
        </w:rPr>
        <w:t xml:space="preserve">Définition 2 : </w:t>
      </w:r>
      <w:r w:rsidR="001676AE" w:rsidRPr="00530766">
        <w:rPr>
          <w:rFonts w:cs="Times New Roman"/>
          <w:color w:val="FF0000"/>
        </w:rPr>
        <w:t xml:space="preserve">Cercle trigonométrique </w:t>
      </w:r>
      <w:r w:rsidR="001676AE">
        <w:rPr>
          <w:rFonts w:cs="Times New Roman"/>
        </w:rPr>
        <w:t>(/r)</w:t>
      </w:r>
    </w:p>
    <w:p w14:paraId="01009924" w14:textId="0D612208" w:rsidR="001676AE" w:rsidRDefault="001676A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Le cercle trigonométrique </w:t>
      </w:r>
      <w:proofErr w:type="spellStart"/>
      <w:r>
        <w:rPr>
          <w:rFonts w:cs="Times New Roman"/>
        </w:rPr>
        <w:t>C est</w:t>
      </w:r>
      <w:proofErr w:type="spellEnd"/>
      <w:r>
        <w:rPr>
          <w:rFonts w:cs="Times New Roman"/>
        </w:rPr>
        <w:t xml:space="preserve"> un cercle de rayon 1, orienté dans le (r) </w:t>
      </w:r>
      <w:r w:rsidRPr="00530766">
        <w:rPr>
          <w:rFonts w:cs="Times New Roman"/>
          <w:color w:val="FF0000"/>
        </w:rPr>
        <w:t>sens contraire des aiguilles d’une montre « sens positif »,</w:t>
      </w:r>
      <w:r>
        <w:rPr>
          <w:rFonts w:cs="Times New Roman"/>
        </w:rPr>
        <w:t>(/r) sur lequel on choisit un point de départ I. (r)</w:t>
      </w:r>
      <w:r w:rsidRPr="00530766">
        <w:rPr>
          <w:rFonts w:cs="Times New Roman"/>
          <w:color w:val="FF0000"/>
        </w:rPr>
        <w:t>Le centre de ce cercle C est noté O.</w:t>
      </w:r>
      <w:r>
        <w:rPr>
          <w:rFonts w:cs="Times New Roman"/>
        </w:rPr>
        <w:t xml:space="preserve"> (/r)</w:t>
      </w:r>
    </w:p>
    <w:p w14:paraId="626336CA" w14:textId="58CACD84" w:rsidR="001676AE" w:rsidRDefault="00830EF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7E87927C" wp14:editId="6E42422E">
            <wp:extent cx="3076575" cy="3229522"/>
            <wp:effectExtent l="0" t="0" r="0" b="9525"/>
            <wp:docPr id="81" name="Imag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85648" cy="3239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B2CEC" w14:textId="3437501F" w:rsidR="003B63D7" w:rsidRDefault="003B63D7" w:rsidP="00F90DA2">
      <w:pPr>
        <w:tabs>
          <w:tab w:val="left" w:pos="2552"/>
        </w:tabs>
        <w:spacing w:after="0"/>
        <w:rPr>
          <w:rFonts w:cs="Times New Roman"/>
        </w:rPr>
      </w:pPr>
    </w:p>
    <w:p w14:paraId="49098ECD" w14:textId="71FF5A13" w:rsidR="003B63D7" w:rsidRDefault="003B63D7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(r) </w:t>
      </w:r>
      <w:r w:rsidRPr="00530766">
        <w:rPr>
          <w:rFonts w:cs="Times New Roman"/>
          <w:color w:val="FF0000"/>
        </w:rPr>
        <w:t>Définition 3 : Enroulement de l’axe réel</w:t>
      </w:r>
      <w:r>
        <w:rPr>
          <w:rFonts w:cs="Times New Roman"/>
        </w:rPr>
        <w:t xml:space="preserve"> (/r)</w:t>
      </w:r>
    </w:p>
    <w:p w14:paraId="3111933A" w14:textId="15892974" w:rsidR="003B63D7" w:rsidRDefault="003B63D7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oient</w:t>
      </w:r>
      <w:r w:rsidR="00BE78A0">
        <w:rPr>
          <w:rFonts w:cs="Times New Roman"/>
        </w:rPr>
        <w:t xml:space="preserve"> </w:t>
      </w:r>
      <w:r>
        <w:rPr>
          <w:rFonts w:cs="Times New Roman"/>
        </w:rPr>
        <w:t xml:space="preserve">(O ;I, J) un repère orthonormé du plan et C le cercle trigonométrique de centre O. </w:t>
      </w:r>
    </w:p>
    <w:p w14:paraId="2F3A2C12" w14:textId="0D4B4A58" w:rsidR="00227909" w:rsidRDefault="00BE78A0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La parallèle (d) à (OJ) passant par I, étant munie d’un repère (I, (vec)OJ), est un axe gra</w:t>
      </w:r>
      <w:r w:rsidR="00530766">
        <w:rPr>
          <w:rFonts w:cs="Times New Roman"/>
        </w:rPr>
        <w:t>d</w:t>
      </w:r>
      <w:r>
        <w:rPr>
          <w:rFonts w:cs="Times New Roman"/>
        </w:rPr>
        <w:t>ué contenant tous les réels. L’enroulement de cet axe autour du cercle trigonométrique conduit à associer un réel x de (d) à un point M de C. Dans la notation M(x) (r)</w:t>
      </w:r>
      <w:r w:rsidRPr="00530766">
        <w:rPr>
          <w:rFonts w:cs="Times New Roman"/>
          <w:color w:val="FF0000"/>
        </w:rPr>
        <w:t xml:space="preserve">qui traduit cette association, le réel x est </w:t>
      </w:r>
      <w:proofErr w:type="gramStart"/>
      <w:r w:rsidRPr="00530766">
        <w:rPr>
          <w:rFonts w:cs="Times New Roman"/>
          <w:color w:val="FF0000"/>
        </w:rPr>
        <w:t>appelé</w:t>
      </w:r>
      <w:proofErr w:type="gramEnd"/>
      <w:r w:rsidRPr="00530766">
        <w:rPr>
          <w:rFonts w:cs="Times New Roman"/>
          <w:color w:val="FF0000"/>
        </w:rPr>
        <w:t xml:space="preserve"> « </w:t>
      </w:r>
      <w:r>
        <w:rPr>
          <w:rFonts w:cs="Times New Roman"/>
        </w:rPr>
        <w:t>(/r)abscisse curviligne » de M sur le cercle C.</w:t>
      </w:r>
    </w:p>
    <w:p w14:paraId="3772ACA5" w14:textId="59DF0B5C" w:rsidR="00C109F9" w:rsidRDefault="00C109F9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5BC5BDB2" wp14:editId="7EF1BEB1">
            <wp:extent cx="2914650" cy="3500084"/>
            <wp:effectExtent l="0" t="0" r="0" b="5715"/>
            <wp:docPr id="82" name="Imag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748" r="4517" b="4775"/>
                    <a:stretch/>
                  </pic:blipFill>
                  <pic:spPr bwMode="auto">
                    <a:xfrm>
                      <a:off x="0" y="0"/>
                      <a:ext cx="2924218" cy="35115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3A9FA" w14:textId="6EEB6367" w:rsidR="00C109F9" w:rsidRDefault="00C109F9" w:rsidP="00F90DA2">
      <w:pPr>
        <w:tabs>
          <w:tab w:val="left" w:pos="2552"/>
        </w:tabs>
        <w:spacing w:after="0"/>
        <w:rPr>
          <w:rFonts w:cs="Times New Roman"/>
        </w:rPr>
      </w:pPr>
    </w:p>
    <w:p w14:paraId="57514C65" w14:textId="35B641F7" w:rsidR="00C109F9" w:rsidRDefault="00C109F9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</w:t>
      </w:r>
      <w:r w:rsidRPr="00530766">
        <w:rPr>
          <w:rFonts w:cs="Times New Roman"/>
          <w:color w:val="FF0000"/>
        </w:rPr>
        <w:t xml:space="preserve">Propriété 1 : Abscisses curvilignes d’un point </w:t>
      </w:r>
      <w:r>
        <w:rPr>
          <w:rFonts w:cs="Times New Roman"/>
        </w:rPr>
        <w:t>(/r)</w:t>
      </w:r>
    </w:p>
    <w:p w14:paraId="2C0D7C4B" w14:textId="37D3C431" w:rsidR="00C109F9" w:rsidRPr="00530766" w:rsidRDefault="00C109F9" w:rsidP="00F90DA2">
      <w:pPr>
        <w:tabs>
          <w:tab w:val="left" w:pos="2552"/>
        </w:tabs>
        <w:spacing w:after="0"/>
        <w:rPr>
          <w:rFonts w:cs="Times New Roman"/>
          <w:color w:val="FF0000"/>
        </w:rPr>
      </w:pPr>
      <w:r>
        <w:rPr>
          <w:rFonts w:cs="Times New Roman"/>
        </w:rPr>
        <w:t>Soit x un réel et M le point du cercle trigonométrique associé à x. Alors (r)</w:t>
      </w:r>
      <w:r w:rsidRPr="00530766">
        <w:rPr>
          <w:rFonts w:cs="Times New Roman"/>
          <w:color w:val="FF0000"/>
        </w:rPr>
        <w:t xml:space="preserve">M est aussi associé à </w:t>
      </w:r>
      <w:proofErr w:type="spellStart"/>
      <w:r w:rsidRPr="00530766">
        <w:rPr>
          <w:rFonts w:cs="Times New Roman"/>
          <w:color w:val="FF0000"/>
        </w:rPr>
        <w:t>tout</w:t>
      </w:r>
      <w:proofErr w:type="spellEnd"/>
      <w:r w:rsidRPr="00530766">
        <w:rPr>
          <w:rFonts w:cs="Times New Roman"/>
          <w:color w:val="FF0000"/>
        </w:rPr>
        <w:t xml:space="preserve"> les réels de la forme x+2kπ, où k</w:t>
      </w:r>
      <w:r w:rsidRPr="00530766">
        <w:rPr>
          <w:rFonts w:ascii="Cambria Math" w:hAnsi="Cambria Math" w:cs="Cambria Math"/>
          <w:color w:val="FF0000"/>
        </w:rPr>
        <w:t>∈</w:t>
      </w:r>
      <w:r w:rsidR="00192F79" w:rsidRPr="00530766">
        <w:rPr>
          <w:rFonts w:ascii="Cambria Math" w:hAnsi="Cambria Math" w:cs="Cambria Math"/>
          <w:color w:val="FF0000"/>
        </w:rPr>
        <w:t>(|</w:t>
      </w:r>
      <w:r w:rsidRPr="00530766">
        <w:rPr>
          <w:rFonts w:cs="Times New Roman"/>
          <w:color w:val="FF0000"/>
        </w:rPr>
        <w:t>Z</w:t>
      </w:r>
      <w:r w:rsidR="00192F79" w:rsidRPr="00530766">
        <w:rPr>
          <w:rFonts w:cs="Times New Roman"/>
          <w:color w:val="FF0000"/>
        </w:rPr>
        <w:t>)</w:t>
      </w:r>
      <w:r w:rsidRPr="00530766">
        <w:rPr>
          <w:rFonts w:cs="Times New Roman"/>
          <w:color w:val="FF0000"/>
        </w:rPr>
        <w:t>={-x</w:t>
      </w:r>
      <w:r w:rsidR="00192F79" w:rsidRPr="00530766">
        <w:rPr>
          <w:rFonts w:cs="Times New Roman"/>
          <w:color w:val="FF0000"/>
        </w:rPr>
        <w:t> ;</w:t>
      </w:r>
      <w:r w:rsidRPr="00530766">
        <w:rPr>
          <w:rFonts w:cs="Times New Roman"/>
          <w:color w:val="FF0000"/>
        </w:rPr>
        <w:t>-2</w:t>
      </w:r>
      <w:r w:rsidR="00192F79" w:rsidRPr="00530766">
        <w:rPr>
          <w:rFonts w:cs="Times New Roman"/>
          <w:color w:val="FF0000"/>
        </w:rPr>
        <w:t> ;</w:t>
      </w:r>
      <w:r w:rsidRPr="00530766">
        <w:rPr>
          <w:rFonts w:cs="Times New Roman"/>
          <w:color w:val="FF0000"/>
        </w:rPr>
        <w:t>-1</w:t>
      </w:r>
      <w:r w:rsidR="00192F79" w:rsidRPr="00530766">
        <w:rPr>
          <w:rFonts w:cs="Times New Roman"/>
          <w:color w:val="FF0000"/>
        </w:rPr>
        <w:t> ;</w:t>
      </w:r>
      <w:r w:rsidRPr="00530766">
        <w:rPr>
          <w:rFonts w:cs="Times New Roman"/>
          <w:color w:val="FF0000"/>
        </w:rPr>
        <w:t>0</w:t>
      </w:r>
      <w:r w:rsidR="00192F79" w:rsidRPr="00530766">
        <w:rPr>
          <w:rFonts w:cs="Times New Roman"/>
          <w:color w:val="FF0000"/>
        </w:rPr>
        <w:t> ;</w:t>
      </w:r>
      <w:r w:rsidRPr="00530766">
        <w:rPr>
          <w:rFonts w:cs="Times New Roman"/>
          <w:color w:val="FF0000"/>
        </w:rPr>
        <w:t>1</w:t>
      </w:r>
      <w:r w:rsidR="00192F79" w:rsidRPr="00530766">
        <w:rPr>
          <w:rFonts w:cs="Times New Roman"/>
          <w:color w:val="FF0000"/>
        </w:rPr>
        <w:t> ;</w:t>
      </w:r>
      <w:r w:rsidRPr="00530766">
        <w:rPr>
          <w:rFonts w:cs="Times New Roman"/>
          <w:color w:val="FF0000"/>
        </w:rPr>
        <w:t>2</w:t>
      </w:r>
      <w:r w:rsidR="00192F79" w:rsidRPr="00530766">
        <w:rPr>
          <w:rFonts w:cs="Times New Roman"/>
          <w:color w:val="FF0000"/>
        </w:rPr>
        <w:t> ;</w:t>
      </w:r>
      <w:r w:rsidRPr="00530766">
        <w:rPr>
          <w:rFonts w:cs="Times New Roman"/>
          <w:color w:val="FF0000"/>
        </w:rPr>
        <w:t>3</w:t>
      </w:r>
      <w:r w:rsidR="00192F79" w:rsidRPr="00530766">
        <w:rPr>
          <w:rFonts w:cs="Times New Roman"/>
          <w:color w:val="FF0000"/>
        </w:rPr>
        <w:t> ;</w:t>
      </w:r>
      <w:r w:rsidRPr="00530766">
        <w:rPr>
          <w:rFonts w:cs="Times New Roman"/>
          <w:color w:val="FF0000"/>
        </w:rPr>
        <w:t>4</w:t>
      </w:r>
      <w:r w:rsidR="00192F79" w:rsidRPr="00530766">
        <w:rPr>
          <w:rFonts w:cs="Times New Roman"/>
          <w:color w:val="FF0000"/>
        </w:rPr>
        <w:t xml:space="preserve"> ; </w:t>
      </w:r>
      <w:r w:rsidRPr="00530766">
        <w:rPr>
          <w:rFonts w:cs="Times New Roman"/>
          <w:color w:val="FF0000"/>
        </w:rPr>
        <w:t>…</w:t>
      </w:r>
      <w:r w:rsidR="00192F79" w:rsidRPr="00530766">
        <w:rPr>
          <w:rFonts w:cs="Times New Roman"/>
          <w:color w:val="FF0000"/>
        </w:rPr>
        <w:t>}</w:t>
      </w:r>
    </w:p>
    <w:p w14:paraId="521A4E69" w14:textId="562085F4" w:rsidR="00192F79" w:rsidRDefault="00192F79" w:rsidP="00F90DA2">
      <w:pPr>
        <w:tabs>
          <w:tab w:val="left" w:pos="2552"/>
        </w:tabs>
        <w:spacing w:after="0"/>
        <w:rPr>
          <w:rFonts w:cs="Times New Roman"/>
        </w:rPr>
      </w:pPr>
      <w:r w:rsidRPr="00530766">
        <w:rPr>
          <w:rFonts w:cs="Times New Roman"/>
          <w:color w:val="FF0000"/>
        </w:rPr>
        <w:t>b. Angles orienté</w:t>
      </w:r>
    </w:p>
    <w:p w14:paraId="38BFD57B" w14:textId="2966776C" w:rsidR="00192F79" w:rsidRDefault="00192F79" w:rsidP="00F90DA2">
      <w:pPr>
        <w:tabs>
          <w:tab w:val="left" w:pos="2552"/>
        </w:tabs>
        <w:spacing w:after="0"/>
        <w:rPr>
          <w:rFonts w:cs="Times New Roman"/>
        </w:rPr>
      </w:pPr>
      <w:r w:rsidRPr="00530766">
        <w:rPr>
          <w:rFonts w:cs="Times New Roman"/>
          <w:color w:val="FF0000"/>
        </w:rPr>
        <w:t xml:space="preserve">Définition 4 : </w:t>
      </w:r>
      <w:r>
        <w:rPr>
          <w:rFonts w:cs="Times New Roman"/>
        </w:rPr>
        <w:t>(/r) Soit (vec)u et (vec)v deux vecteurs non nuls, A et B deux points tel que (vec)OA=(vec)</w:t>
      </w:r>
      <w:proofErr w:type="spellStart"/>
      <w:r>
        <w:rPr>
          <w:rFonts w:cs="Times New Roman"/>
        </w:rPr>
        <w:t>uvet</w:t>
      </w:r>
      <w:proofErr w:type="spellEnd"/>
      <w:r>
        <w:rPr>
          <w:rFonts w:cs="Times New Roman"/>
        </w:rPr>
        <w:t xml:space="preserve"> (vec)OB=(vec)v, A’ et B’ les intersections respectives des demi-droites (r)[OA) et [OB)</w:t>
      </w:r>
      <w:r w:rsidR="003B5947">
        <w:rPr>
          <w:rFonts w:cs="Times New Roman"/>
        </w:rPr>
        <w:t>(/r) avec le cercle trigonométrique. L’angle orienté de vecteur ((vec)u, (vec)v)=((vec)OA, (vec)OB)=((vec)OA’, (vec)OB’). Sa mesure est celle de l’arc (r)</w:t>
      </w:r>
      <w:r w:rsidR="003B5947" w:rsidRPr="00530766">
        <w:rPr>
          <w:rFonts w:cs="Times New Roman"/>
          <w:color w:val="FF0000"/>
        </w:rPr>
        <w:t>orienté (arc)A’B’.</w:t>
      </w:r>
      <w:r w:rsidR="003B5947">
        <w:rPr>
          <w:rFonts w:cs="Times New Roman"/>
        </w:rPr>
        <w:t>(/r) Si les abscisses curvilignes de A’ et B’ sont a et b, (r)</w:t>
      </w:r>
      <w:r w:rsidR="003B5947" w:rsidRPr="00530766">
        <w:rPr>
          <w:rFonts w:cs="Times New Roman"/>
          <w:color w:val="FF0000"/>
        </w:rPr>
        <w:t>alors la mesure en radians de l’angle orienté ((vec)u, (vec)v) est égale à : b-a.</w:t>
      </w:r>
      <w:r w:rsidR="003B5947">
        <w:rPr>
          <w:rFonts w:cs="Times New Roman"/>
        </w:rPr>
        <w:t>(/r)</w:t>
      </w:r>
    </w:p>
    <w:p w14:paraId="5B003A7B" w14:textId="15D75605" w:rsidR="003B5947" w:rsidRDefault="003B0D8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3F84DC21" wp14:editId="1B2D805E">
            <wp:extent cx="3555547" cy="3209124"/>
            <wp:effectExtent l="0" t="0" r="6985" b="0"/>
            <wp:docPr id="83" name="Imag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299" r="10963" b="2700"/>
                    <a:stretch/>
                  </pic:blipFill>
                  <pic:spPr bwMode="auto">
                    <a:xfrm>
                      <a:off x="0" y="0"/>
                      <a:ext cx="3583763" cy="32345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BCDFE" w14:textId="616EBE2D" w:rsidR="009C2023" w:rsidRDefault="009C202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((vec)OI, (vec)OA’)=a</w:t>
      </w:r>
    </w:p>
    <w:p w14:paraId="7082A11B" w14:textId="76DD958F" w:rsidR="009C2023" w:rsidRDefault="009C202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OI, (vec)OB’)=b</w:t>
      </w:r>
    </w:p>
    <w:p w14:paraId="2DBF88C9" w14:textId="608EA291" w:rsidR="009C2023" w:rsidRDefault="00035849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OA’,(vec)OB’)=((vec)</w:t>
      </w:r>
      <w:r w:rsidR="005E1AD4">
        <w:rPr>
          <w:rFonts w:cs="Times New Roman"/>
        </w:rPr>
        <w:t>OI,(vec)OB’)-((vec)OI, (vec)OA’)=b-a.</w:t>
      </w:r>
    </w:p>
    <w:p w14:paraId="5AFF8A89" w14:textId="7FC51AB1" w:rsidR="005E1AD4" w:rsidRDefault="005E1AD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</w:t>
      </w:r>
      <w:r w:rsidRPr="00530766">
        <w:rPr>
          <w:rFonts w:cs="Times New Roman"/>
          <w:color w:val="FF0000"/>
        </w:rPr>
        <w:t>Remarques :</w:t>
      </w:r>
      <w:r>
        <w:rPr>
          <w:rFonts w:cs="Times New Roman"/>
        </w:rPr>
        <w:t>(/r)</w:t>
      </w:r>
    </w:p>
    <w:p w14:paraId="479DF1C2" w14:textId="24651C05" w:rsidR="005E1AD4" w:rsidRDefault="005E1AD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omme A’ est associé aux réels α+2kπ, et B’ aux réels b+2k’π avec 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|Z) et k’=(|Z).</w:t>
      </w:r>
    </w:p>
    <w:p w14:paraId="55F0ABA8" w14:textId="10646EB3" w:rsidR="005E1AD4" w:rsidRPr="00530766" w:rsidRDefault="005E1AD4" w:rsidP="00F90DA2">
      <w:pPr>
        <w:tabs>
          <w:tab w:val="left" w:pos="2552"/>
        </w:tabs>
        <w:spacing w:after="0"/>
        <w:rPr>
          <w:rFonts w:cs="Times New Roman"/>
          <w:color w:val="FF0000"/>
        </w:rPr>
      </w:pPr>
      <w:r>
        <w:rPr>
          <w:rFonts w:cs="Times New Roman"/>
        </w:rPr>
        <w:t xml:space="preserve">Pour traduire que le réel α est une mesure de l’angle ((vec)u, (vec)v), les écritures suivantes sont équivalentes : </w:t>
      </w:r>
      <w:r w:rsidR="00763C4F">
        <w:rPr>
          <w:rFonts w:cs="Times New Roman"/>
        </w:rPr>
        <w:t>((vec)u, (vec)v)={(gr)(r)</w:t>
      </w:r>
      <w:r w:rsidR="00763C4F" w:rsidRPr="00530766">
        <w:rPr>
          <w:rFonts w:cs="Times New Roman"/>
          <w:color w:val="FF0000"/>
        </w:rPr>
        <w:t>α+2kπ, avec k</w:t>
      </w:r>
      <w:r w:rsidR="00763C4F" w:rsidRPr="00530766">
        <w:rPr>
          <w:rFonts w:ascii="Cambria Math" w:hAnsi="Cambria Math" w:cs="Cambria Math"/>
          <w:color w:val="FF0000"/>
        </w:rPr>
        <w:t>∈</w:t>
      </w:r>
      <w:r w:rsidR="00763C4F" w:rsidRPr="00530766">
        <w:rPr>
          <w:rFonts w:cs="Times New Roman"/>
          <w:color w:val="FF0000"/>
        </w:rPr>
        <w:t>(|Z);αmodulo 2π;α[2π]</w:t>
      </w:r>
    </w:p>
    <w:p w14:paraId="77F78305" w14:textId="0B667CA0" w:rsidR="00763C4F" w:rsidRDefault="00763C4F" w:rsidP="00F90DA2">
      <w:pPr>
        <w:tabs>
          <w:tab w:val="left" w:pos="2552"/>
        </w:tabs>
        <w:spacing w:after="0"/>
        <w:rPr>
          <w:rFonts w:cs="Times New Roman"/>
        </w:rPr>
      </w:pPr>
      <w:r w:rsidRPr="00530766">
        <w:rPr>
          <w:rFonts w:cs="Times New Roman"/>
          <w:color w:val="FF0000"/>
        </w:rPr>
        <w:t>Définition 5 : Mesure principale</w:t>
      </w:r>
      <w:r>
        <w:rPr>
          <w:rFonts w:cs="Times New Roman"/>
        </w:rPr>
        <w:t xml:space="preserve"> (/r)</w:t>
      </w:r>
    </w:p>
    <w:p w14:paraId="663CE094" w14:textId="57BDA366" w:rsidR="00763C4F" w:rsidRPr="00530766" w:rsidRDefault="00763C4F" w:rsidP="00F90DA2">
      <w:pPr>
        <w:tabs>
          <w:tab w:val="left" w:pos="2552"/>
        </w:tabs>
        <w:spacing w:after="0"/>
        <w:rPr>
          <w:rFonts w:cs="Times New Roman"/>
          <w:color w:val="FF0000"/>
        </w:rPr>
      </w:pPr>
      <w:r>
        <w:rPr>
          <w:rFonts w:cs="Times New Roman"/>
        </w:rPr>
        <w:t>La mesure principale d’un angle orienté ((vec)u, (vec)v) est parmi toutes les mesures, (r)</w:t>
      </w:r>
      <w:r w:rsidRPr="00530766">
        <w:rPr>
          <w:rFonts w:cs="Times New Roman"/>
          <w:color w:val="FF0000"/>
        </w:rPr>
        <w:t>la seule qui appartient à l’intervalle ]-π ;π].</w:t>
      </w:r>
    </w:p>
    <w:p w14:paraId="21326D01" w14:textId="7D8F3AB1" w:rsidR="00937840" w:rsidRDefault="00937840" w:rsidP="00F90DA2">
      <w:pPr>
        <w:tabs>
          <w:tab w:val="left" w:pos="2552"/>
        </w:tabs>
        <w:spacing w:after="0"/>
        <w:rPr>
          <w:rFonts w:cs="Times New Roman"/>
        </w:rPr>
      </w:pPr>
      <w:r w:rsidRPr="00530766">
        <w:rPr>
          <w:rFonts w:cs="Times New Roman"/>
          <w:color w:val="FF0000"/>
        </w:rPr>
        <w:t xml:space="preserve">Exercice d’application : </w:t>
      </w:r>
      <w:r>
        <w:rPr>
          <w:rFonts w:cs="Times New Roman"/>
        </w:rPr>
        <w:t>(/r) ex 29 p 208 :</w:t>
      </w:r>
    </w:p>
    <w:p w14:paraId="4A37E050" w14:textId="24194514" w:rsidR="00937840" w:rsidRDefault="00937840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etit 1 :</w:t>
      </w:r>
    </w:p>
    <w:p w14:paraId="787BCBD5" w14:textId="4E297625" w:rsidR="00937840" w:rsidRDefault="00937840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our chacun des réels α suivants, trouver un réel β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]-π ;π] ayant la même image de α sur le cercle trigonométrique.</w:t>
      </w:r>
    </w:p>
    <w:p w14:paraId="33572D7D" w14:textId="1B7BA208" w:rsidR="00937840" w:rsidRDefault="00937840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) α=</w:t>
      </w:r>
      <w:r w:rsidR="005C4576">
        <w:rPr>
          <w:rFonts w:cs="Times New Roman"/>
        </w:rPr>
        <w:fldChar w:fldCharType="begin"/>
      </w:r>
      <w:r w:rsidR="005C4576">
        <w:rPr>
          <w:rFonts w:cs="Times New Roman"/>
        </w:rPr>
        <w:instrText xml:space="preserve"> EQ \s\do2(\f(7π;3))</w:instrText>
      </w:r>
      <w:r w:rsidR="005C4576">
        <w:rPr>
          <w:rFonts w:cs="Times New Roman"/>
        </w:rPr>
        <w:fldChar w:fldCharType="end"/>
      </w:r>
    </w:p>
    <w:p w14:paraId="7103BE22" w14:textId="495AC541" w:rsidR="005C4576" w:rsidRDefault="005C457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;3))</w:instrText>
      </w:r>
      <w:r>
        <w:rPr>
          <w:rFonts w:cs="Times New Roman"/>
        </w:rPr>
        <w:fldChar w:fldCharType="end"/>
      </w:r>
      <w:r>
        <w:rPr>
          <w:rFonts w:cs="Times New Roman"/>
        </w:rPr>
        <w:t>&gt;1</w:t>
      </w:r>
    </w:p>
    <w:p w14:paraId="3A4E3950" w14:textId="5B1E06B9" w:rsidR="005C4576" w:rsidRDefault="005C457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&gt;</w:t>
      </w:r>
      <w:r w:rsidRPr="005C4576">
        <w:rPr>
          <w:rFonts w:cs="Times New Roman"/>
        </w:rPr>
        <w:t xml:space="preserve"> </w:t>
      </w:r>
      <w:r>
        <w:rPr>
          <w:rFonts w:cs="Times New Roman"/>
        </w:rPr>
        <w:t>π</w:t>
      </w:r>
    </w:p>
    <w:p w14:paraId="29F4DB59" w14:textId="59A284E8" w:rsidR="005C4576" w:rsidRPr="005C4576" w:rsidRDefault="005C457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(/</w:t>
      </w:r>
      <w:proofErr w:type="spellStart"/>
      <w:r>
        <w:rPr>
          <w:rFonts w:cs="Times New Roman"/>
        </w:rPr>
        <w:t>apart</w:t>
      </w:r>
      <w:proofErr w:type="spellEnd"/>
      <w:r>
        <w:rPr>
          <w:rFonts w:cs="Times New Roman"/>
        </w:rPr>
        <w:t>/)]-</w:t>
      </w:r>
      <w:r w:rsidRPr="005C4576">
        <w:rPr>
          <w:rFonts w:cs="Times New Roman"/>
        </w:rPr>
        <w:t xml:space="preserve"> </w:t>
      </w:r>
      <w:r>
        <w:rPr>
          <w:rFonts w:cs="Times New Roman"/>
        </w:rPr>
        <w:t>π ;π]</w:t>
      </w:r>
    </w:p>
    <w:p w14:paraId="62A5B03A" w14:textId="451F76E4" w:rsidR="005C4576" w:rsidRDefault="005C457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) 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π;6))</w:instrText>
      </w:r>
      <w:r>
        <w:rPr>
          <w:rFonts w:cs="Times New Roman"/>
        </w:rPr>
        <w:fldChar w:fldCharType="end"/>
      </w:r>
    </w:p>
    <w:p w14:paraId="0D328FA4" w14:textId="39FEC2DD" w:rsidR="005C4576" w:rsidRDefault="005C457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π+π;3))</w:instrText>
      </w:r>
      <w:r>
        <w:rPr>
          <w:rFonts w:cs="Times New Roman"/>
        </w:rPr>
        <w:fldChar w:fldCharType="end"/>
      </w:r>
    </w:p>
    <w:p w14:paraId="7D8675B8" w14:textId="2C15ACAB" w:rsidR="005C4576" w:rsidRDefault="005C457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</w:p>
    <w:p w14:paraId="568DD417" w14:textId="00EEB8B6" w:rsidR="005C4576" w:rsidRDefault="005C457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π</w:t>
      </w:r>
    </w:p>
    <w:p w14:paraId="41B9689A" w14:textId="7ADCB8E7" w:rsidR="005C4576" w:rsidRDefault="0014732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o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]-π ;π]</w:t>
      </w:r>
    </w:p>
    <w:p w14:paraId="00AE7D9E" w14:textId="0FC00757" w:rsidR="00147328" w:rsidRPr="00147328" w:rsidRDefault="0014732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me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</w:p>
    <w:p w14:paraId="6320E61D" w14:textId="3F61276E" w:rsidR="005C4576" w:rsidRDefault="005C457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) 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9π;3))</w:instrText>
      </w:r>
      <w:r>
        <w:rPr>
          <w:rFonts w:cs="Times New Roman"/>
        </w:rPr>
        <w:fldChar w:fldCharType="end"/>
      </w:r>
    </w:p>
    <w:p w14:paraId="5FFBED2E" w14:textId="4DA7BE6A" w:rsidR="005C4576" w:rsidRDefault="00C811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xemple (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2π-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2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15971037" w14:textId="79091668" w:rsidR="00C8119B" w:rsidRDefault="00C811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2</w:t>
      </w:r>
      <w:r w:rsidRPr="00C8119B">
        <w:rPr>
          <w:rFonts w:cs="Times New Roman"/>
        </w:rPr>
        <w:t xml:space="preserve"> </w:t>
      </w:r>
      <w:r>
        <w:rPr>
          <w:rFonts w:cs="Times New Roman"/>
        </w:rPr>
        <w:t>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</w:p>
    <w:p w14:paraId="509381DE" w14:textId="228C7A71" w:rsidR="00C8119B" w:rsidRDefault="00C811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6))</w:instrText>
      </w:r>
      <w:r>
        <w:rPr>
          <w:rFonts w:cs="Times New Roman"/>
        </w:rPr>
        <w:fldChar w:fldCharType="end"/>
      </w:r>
      <w:r>
        <w:rPr>
          <w:rFonts w:cs="Times New Roman"/>
        </w:rPr>
        <w:t>&gt;-1</w:t>
      </w:r>
    </w:p>
    <w:p w14:paraId="0242119A" w14:textId="2C2D3C4E" w:rsidR="00C8119B" w:rsidRPr="00C8119B" w:rsidRDefault="00C811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&gt;-</w:t>
      </w:r>
      <w:r w:rsidRPr="00C8119B">
        <w:rPr>
          <w:rFonts w:cs="Times New Roman"/>
        </w:rPr>
        <w:t xml:space="preserve"> </w:t>
      </w:r>
      <w:r>
        <w:rPr>
          <w:rFonts w:cs="Times New Roman"/>
        </w:rPr>
        <w:t>π</w:t>
      </w:r>
    </w:p>
    <w:p w14:paraId="1CC66E9F" w14:textId="28CFA3EA" w:rsidR="00C8119B" w:rsidRDefault="00C811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]-π ;π]</w:t>
      </w:r>
    </w:p>
    <w:p w14:paraId="6DB25F92" w14:textId="772F5517" w:rsidR="00C8119B" w:rsidRDefault="00C811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alors me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π;6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 w:rsidR="00B15427">
        <w:rPr>
          <w:rFonts w:cs="Times New Roman"/>
        </w:rPr>
        <w:t>)</w:t>
      </w:r>
    </w:p>
    <w:p w14:paraId="297CC401" w14:textId="327821D9" w:rsidR="00C8119B" w:rsidRDefault="00C8119B" w:rsidP="00F90DA2">
      <w:pPr>
        <w:tabs>
          <w:tab w:val="left" w:pos="2552"/>
        </w:tabs>
        <w:spacing w:after="0"/>
        <w:rPr>
          <w:rFonts w:cs="Times New Roman"/>
        </w:rPr>
      </w:pPr>
    </w:p>
    <w:p w14:paraId="45B7403F" w14:textId="6AE4E0B7" w:rsidR="00C8119B" w:rsidRDefault="00C811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9π;3))</w:instrText>
      </w:r>
      <w:r>
        <w:rPr>
          <w:rFonts w:cs="Times New Roman"/>
        </w:rPr>
        <w:fldChar w:fldCharType="end"/>
      </w:r>
    </w:p>
    <w:p w14:paraId="698DC650" w14:textId="60496D36" w:rsidR="00C8119B" w:rsidRDefault="00C811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18π-π;3))</w:instrText>
      </w:r>
      <w:r>
        <w:rPr>
          <w:rFonts w:cs="Times New Roman"/>
        </w:rPr>
        <w:fldChar w:fldCharType="end"/>
      </w:r>
    </w:p>
    <w:p w14:paraId="547D26E1" w14:textId="1A3CA6AD" w:rsidR="00C8119B" w:rsidRDefault="00C811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18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</w:p>
    <w:p w14:paraId="23D2EF00" w14:textId="06A702A1" w:rsidR="00C8119B" w:rsidRDefault="00C811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2*(-3π)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</w:p>
    <w:p w14:paraId="501C814D" w14:textId="01DA0A09" w:rsidR="00135592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))</w:instrText>
      </w:r>
      <w:r>
        <w:rPr>
          <w:rFonts w:cs="Times New Roman"/>
        </w:rPr>
        <w:fldChar w:fldCharType="end"/>
      </w:r>
      <w:r>
        <w:rPr>
          <w:rFonts w:cs="Times New Roman"/>
        </w:rPr>
        <w:t>*π</w:t>
      </w:r>
    </w:p>
    <w:p w14:paraId="24BFA5D5" w14:textId="6ABAB294" w:rsidR="00135592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))</w:instrText>
      </w:r>
      <w:r>
        <w:rPr>
          <w:rFonts w:cs="Times New Roman"/>
        </w:rPr>
        <w:fldChar w:fldCharType="end"/>
      </w:r>
      <w:r>
        <w:rPr>
          <w:rFonts w:cs="Times New Roman"/>
        </w:rPr>
        <w:t>*π</w:t>
      </w:r>
    </w:p>
    <w:p w14:paraId="1761CAC9" w14:textId="3190443E" w:rsidR="00135592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))</w:instrText>
      </w:r>
      <w:r>
        <w:rPr>
          <w:rFonts w:cs="Times New Roman"/>
        </w:rPr>
        <w:fldChar w:fldCharType="end"/>
      </w:r>
      <w:r>
        <w:rPr>
          <w:rFonts w:cs="Times New Roman"/>
        </w:rPr>
        <w:t>&gt;-1 et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))</w:instrText>
      </w:r>
      <w:r>
        <w:rPr>
          <w:rFonts w:cs="Times New Roman"/>
        </w:rPr>
        <w:fldChar w:fldCharType="end"/>
      </w:r>
      <w:r>
        <w:rPr>
          <w:rFonts w:cs="Times New Roman"/>
        </w:rPr>
        <w:t>&lt;1</w:t>
      </w:r>
    </w:p>
    <w:p w14:paraId="0696D1EC" w14:textId="43D7698D" w:rsidR="00135592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&gt;-</w:t>
      </w:r>
      <w:r w:rsidRPr="00135592">
        <w:rPr>
          <w:rFonts w:cs="Times New Roman"/>
        </w:rPr>
        <w:t xml:space="preserve"> </w:t>
      </w:r>
      <w:r>
        <w:rPr>
          <w:rFonts w:cs="Times New Roman"/>
        </w:rPr>
        <w:t>π et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&lt;</w:t>
      </w:r>
      <w:r w:rsidRPr="00135592">
        <w:rPr>
          <w:rFonts w:cs="Times New Roman"/>
        </w:rPr>
        <w:t xml:space="preserve"> </w:t>
      </w:r>
      <w:r>
        <w:rPr>
          <w:rFonts w:cs="Times New Roman"/>
        </w:rPr>
        <w:t>π</w:t>
      </w:r>
    </w:p>
    <w:p w14:paraId="39F93198" w14:textId="281C171C" w:rsidR="00135592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]-</w:t>
      </w:r>
      <w:r w:rsidRPr="00135592">
        <w:rPr>
          <w:rFonts w:cs="Times New Roman"/>
        </w:rPr>
        <w:t xml:space="preserve"> </w:t>
      </w:r>
      <w:r>
        <w:rPr>
          <w:rFonts w:cs="Times New Roman"/>
        </w:rPr>
        <w:t>π ;</w:t>
      </w:r>
      <w:r w:rsidRPr="00135592">
        <w:rPr>
          <w:rFonts w:cs="Times New Roman"/>
        </w:rPr>
        <w:t xml:space="preserve"> </w:t>
      </w:r>
      <w:r>
        <w:rPr>
          <w:rFonts w:cs="Times New Roman"/>
        </w:rPr>
        <w:t>π]</w:t>
      </w:r>
    </w:p>
    <w:p w14:paraId="58AF5BFF" w14:textId="41D06990" w:rsidR="00135592" w:rsidRPr="00135592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lors me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19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</w:p>
    <w:p w14:paraId="1364D6FD" w14:textId="67BD3089" w:rsidR="005C4576" w:rsidRPr="005C4576" w:rsidRDefault="005C457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) 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1π;4))</w:instrText>
      </w:r>
      <w:r>
        <w:rPr>
          <w:rFonts w:cs="Times New Roman"/>
        </w:rPr>
        <w:fldChar w:fldCharType="end"/>
      </w:r>
    </w:p>
    <w:p w14:paraId="5EDCAC25" w14:textId="29757567" w:rsidR="00937840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20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</w:p>
    <w:p w14:paraId="1A25AFE3" w14:textId="4005FACD" w:rsidR="00135592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-5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</w:p>
    <w:p w14:paraId="40735ADF" w14:textId="02E738A2" w:rsidR="00135592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-5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π</w:t>
      </w:r>
    </w:p>
    <w:p w14:paraId="7B746162" w14:textId="08FA6606" w:rsidR="00135592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-3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</w:p>
    <w:p w14:paraId="0928BC31" w14:textId="1729145A" w:rsidR="00135592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-3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π=-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&lt;-</w:t>
      </w:r>
      <w:r w:rsidRPr="00135592">
        <w:rPr>
          <w:rFonts w:cs="Times New Roman"/>
        </w:rPr>
        <w:t xml:space="preserve"> </w:t>
      </w:r>
      <w:r>
        <w:rPr>
          <w:rFonts w:cs="Times New Roman"/>
        </w:rPr>
        <w:t>π</w:t>
      </w:r>
    </w:p>
    <w:p w14:paraId="1DFE8F73" w14:textId="479CE6A9" w:rsidR="00135592" w:rsidRDefault="001355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5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π</w:t>
      </w:r>
      <w:r w:rsidR="00B754D5">
        <w:rPr>
          <w:rFonts w:cs="Times New Roman"/>
        </w:rPr>
        <w:t>=</w:t>
      </w:r>
      <w:r w:rsidR="00B754D5">
        <w:rPr>
          <w:rFonts w:cs="Times New Roman"/>
        </w:rPr>
        <w:fldChar w:fldCharType="begin"/>
      </w:r>
      <w:r w:rsidR="00B754D5">
        <w:rPr>
          <w:rFonts w:cs="Times New Roman"/>
        </w:rPr>
        <w:instrText xml:space="preserve"> EQ \s\do2(\f(3π;4))</w:instrText>
      </w:r>
      <w:r w:rsidR="00B754D5">
        <w:rPr>
          <w:rFonts w:cs="Times New Roman"/>
        </w:rPr>
        <w:fldChar w:fldCharType="end"/>
      </w:r>
      <w:r w:rsidR="00B754D5">
        <w:rPr>
          <w:rFonts w:cs="Times New Roman"/>
        </w:rPr>
        <w:t>&lt;π</w:t>
      </w:r>
    </w:p>
    <w:p w14:paraId="6949B563" w14:textId="77777777" w:rsidR="00B754D5" w:rsidRPr="00B754D5" w:rsidRDefault="00B754D5" w:rsidP="00F90DA2">
      <w:pPr>
        <w:tabs>
          <w:tab w:val="left" w:pos="2552"/>
        </w:tabs>
        <w:spacing w:after="0"/>
        <w:rPr>
          <w:rFonts w:cs="Times New Roman"/>
        </w:rPr>
      </w:pPr>
    </w:p>
    <w:p w14:paraId="68BDD966" w14:textId="6081EBE6" w:rsidR="00937840" w:rsidRDefault="008B2219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</w:t>
      </w:r>
      <w:r w:rsidRPr="00530766">
        <w:rPr>
          <w:rFonts w:cs="Times New Roman"/>
          <w:color w:val="FF0000"/>
        </w:rPr>
        <w:t xml:space="preserve">c) propriété des angles orientés : </w:t>
      </w:r>
      <w:r>
        <w:rPr>
          <w:rFonts w:cs="Times New Roman"/>
        </w:rPr>
        <w:t>(/r)</w:t>
      </w:r>
    </w:p>
    <w:p w14:paraId="7343B004" w14:textId="60C2C0ED" w:rsidR="008B2219" w:rsidRDefault="008B2219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</w:t>
      </w:r>
      <w:r w:rsidRPr="00530766">
        <w:rPr>
          <w:rFonts w:cs="Times New Roman"/>
          <w:color w:val="FF0000"/>
        </w:rPr>
        <w:t xml:space="preserve">Propriété 1 : vecteurs </w:t>
      </w:r>
      <w:proofErr w:type="spellStart"/>
      <w:r w:rsidRPr="00530766">
        <w:rPr>
          <w:rFonts w:cs="Times New Roman"/>
          <w:color w:val="FF0000"/>
        </w:rPr>
        <w:t>coolinéaires</w:t>
      </w:r>
      <w:proofErr w:type="spellEnd"/>
      <w:r>
        <w:rPr>
          <w:rFonts w:cs="Times New Roman"/>
        </w:rPr>
        <w:t>(/r)</w:t>
      </w:r>
    </w:p>
    <w:p w14:paraId="290E37F4" w14:textId="3B253DB3" w:rsidR="008B2219" w:rsidRDefault="008B2219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oit (vec)u et (vec)v deux vecteurs non nuls.</w:t>
      </w:r>
    </w:p>
    <w:p w14:paraId="1EBCC2E9" w14:textId="4A8E380A" w:rsidR="008B2219" w:rsidRDefault="008B2219" w:rsidP="00F90DA2">
      <w:pPr>
        <w:tabs>
          <w:tab w:val="left" w:pos="2552"/>
        </w:tabs>
        <w:spacing w:after="0"/>
        <w:rPr>
          <w:rFonts w:cs="Times New Roman"/>
        </w:rPr>
      </w:pPr>
    </w:p>
    <w:p w14:paraId="4D08B7D7" w14:textId="6663DC6E" w:rsidR="008B2219" w:rsidRDefault="008B2219" w:rsidP="008B2219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(i) </w:t>
      </w:r>
      <w:r w:rsidRPr="008B2219">
        <w:rPr>
          <w:rFonts w:cs="Times New Roman"/>
        </w:rPr>
        <w:t xml:space="preserve">(vec)u et (vec)v sont </w:t>
      </w:r>
      <w:proofErr w:type="spellStart"/>
      <w:r w:rsidRPr="008B2219">
        <w:rPr>
          <w:rFonts w:cs="Times New Roman"/>
        </w:rPr>
        <w:t>coolinéaires</w:t>
      </w:r>
      <w:proofErr w:type="spellEnd"/>
      <w:r w:rsidRPr="008B2219">
        <w:rPr>
          <w:rFonts w:cs="Times New Roman"/>
        </w:rPr>
        <w:t xml:space="preserve"> et de même sens </w:t>
      </w:r>
      <w:r w:rsidRPr="008B2219">
        <w:rPr>
          <w:rFonts w:cs="Times New Roman"/>
        </w:rPr>
        <w:sym w:font="Wingdings" w:char="F0F3"/>
      </w:r>
      <w:r>
        <w:rPr>
          <w:rFonts w:cs="Times New Roman"/>
        </w:rPr>
        <w:t xml:space="preserve"> (r)</w:t>
      </w:r>
      <w:r w:rsidRPr="00530766">
        <w:rPr>
          <w:rFonts w:cs="Times New Roman"/>
          <w:color w:val="FF0000"/>
        </w:rPr>
        <w:t xml:space="preserve">si et seulement si ((vec)u, (vec)v)=0+2kπ avec k </w:t>
      </w:r>
      <w:r w:rsidRPr="00530766">
        <w:rPr>
          <w:rFonts w:ascii="Cambria Math" w:hAnsi="Cambria Math" w:cs="Cambria Math"/>
          <w:color w:val="FF0000"/>
        </w:rPr>
        <w:t>∈</w:t>
      </w:r>
      <w:r w:rsidR="00AA1B5E" w:rsidRPr="00530766">
        <w:rPr>
          <w:rFonts w:cs="Times New Roman"/>
          <w:color w:val="FF0000"/>
        </w:rPr>
        <w:t>(Z|)</w:t>
      </w:r>
      <w:r w:rsidR="00AA1B5E">
        <w:rPr>
          <w:rFonts w:cs="Times New Roman"/>
        </w:rPr>
        <w:t>(/r)</w:t>
      </w:r>
    </w:p>
    <w:p w14:paraId="200C433A" w14:textId="486881DB" w:rsidR="00AA1B5E" w:rsidRDefault="00AA1B5E" w:rsidP="008B2219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(ii) (vec)u et (vec)v sont </w:t>
      </w:r>
      <w:proofErr w:type="spellStart"/>
      <w:r>
        <w:rPr>
          <w:rFonts w:cs="Times New Roman"/>
        </w:rPr>
        <w:t>coolinéaires</w:t>
      </w:r>
      <w:proofErr w:type="spellEnd"/>
      <w:r>
        <w:rPr>
          <w:rFonts w:cs="Times New Roman"/>
        </w:rPr>
        <w:t xml:space="preserve"> et de sens contraire si et seulement si </w:t>
      </w:r>
      <w:r w:rsidRPr="00AA1B5E">
        <w:rPr>
          <w:rFonts w:cs="Times New Roman"/>
        </w:rPr>
        <w:sym w:font="Wingdings" w:char="F0F3"/>
      </w:r>
      <w:r>
        <w:rPr>
          <w:rFonts w:cs="Times New Roman"/>
        </w:rPr>
        <w:t xml:space="preserve"> (r)</w:t>
      </w:r>
      <w:r w:rsidRPr="00530766">
        <w:rPr>
          <w:rFonts w:cs="Times New Roman"/>
          <w:color w:val="FF0000"/>
        </w:rPr>
        <w:t>( (vec)u, (vec)</w:t>
      </w:r>
      <w:r w:rsidR="001E33B1">
        <w:rPr>
          <w:rFonts w:cs="Times New Roman"/>
          <w:color w:val="FF0000"/>
        </w:rPr>
        <w:fldChar w:fldCharType="begin"/>
      </w:r>
      <w:r w:rsidR="001E33B1">
        <w:rPr>
          <w:rFonts w:cs="Times New Roman"/>
          <w:color w:val="FF0000"/>
        </w:rPr>
        <w:instrText xml:space="preserve"> EQ \o(\s\up8(\d\fo2()</w:instrText>
      </w:r>
      <w:r w:rsidR="001E33B1">
        <w:rPr>
          <w:rFonts w:cs="Times New Roman"/>
          <w:color w:val="FF0000"/>
        </w:rPr>
        <w:fldChar w:fldCharType="begin"/>
      </w:r>
      <w:r w:rsidR="001E33B1">
        <w:rPr>
          <w:rFonts w:cs="Times New Roman"/>
          <w:color w:val="FF0000"/>
        </w:rPr>
        <w:instrText xml:space="preserve"> SYMBOL \f"Symbol"190\h\s5 </w:instrText>
      </w:r>
      <w:r w:rsidR="001E33B1">
        <w:rPr>
          <w:rFonts w:cs="Times New Roman"/>
          <w:color w:val="FF0000"/>
        </w:rPr>
        <w:fldChar w:fldCharType="end"/>
      </w:r>
      <w:r w:rsidR="001E33B1">
        <w:rPr>
          <w:rFonts w:cs="Times New Roman"/>
          <w:color w:val="FF0000"/>
        </w:rPr>
        <w:fldChar w:fldCharType="begin"/>
      </w:r>
      <w:r w:rsidR="001E33B1">
        <w:rPr>
          <w:rFonts w:cs="Times New Roman"/>
          <w:color w:val="FF0000"/>
        </w:rPr>
        <w:instrText xml:space="preserve"> SYMBOL \f"Symbol"190\h\s5 </w:instrText>
      </w:r>
      <w:r w:rsidR="001E33B1">
        <w:rPr>
          <w:rFonts w:cs="Times New Roman"/>
          <w:color w:val="FF0000"/>
        </w:rPr>
        <w:fldChar w:fldCharType="end"/>
      </w:r>
      <w:r w:rsidR="001E33B1">
        <w:rPr>
          <w:rFonts w:cs="Times New Roman"/>
          <w:color w:val="FF0000"/>
        </w:rPr>
        <w:fldChar w:fldCharType="begin"/>
      </w:r>
      <w:r w:rsidR="001E33B1">
        <w:rPr>
          <w:rFonts w:cs="Times New Roman"/>
          <w:color w:val="FF0000"/>
        </w:rPr>
        <w:instrText xml:space="preserve"> SYMBOL \f"Symbol"174\h\s5 </w:instrText>
      </w:r>
      <w:r w:rsidR="001E33B1">
        <w:rPr>
          <w:rFonts w:cs="Times New Roman"/>
          <w:color w:val="FF0000"/>
        </w:rPr>
        <w:fldChar w:fldCharType="end"/>
      </w:r>
      <w:r w:rsidR="001E33B1">
        <w:rPr>
          <w:rFonts w:cs="Times New Roman"/>
          <w:color w:val="FF0000"/>
        </w:rPr>
        <w:instrText>);</w:instrText>
      </w:r>
      <w:r w:rsidR="001E33B1" w:rsidRPr="00530766">
        <w:rPr>
          <w:rFonts w:cs="Times New Roman"/>
          <w:color w:val="FF0000"/>
        </w:rPr>
        <w:instrText>v</w:instrText>
      </w:r>
      <w:r w:rsidR="001E33B1">
        <w:rPr>
          <w:rFonts w:cs="Times New Roman"/>
          <w:color w:val="FF0000"/>
        </w:rPr>
        <w:instrText>)</w:instrText>
      </w:r>
      <w:r w:rsidR="001E33B1">
        <w:rPr>
          <w:rFonts w:cs="Times New Roman"/>
          <w:color w:val="FF0000"/>
        </w:rPr>
        <w:fldChar w:fldCharType="end"/>
      </w:r>
      <w:r w:rsidRPr="00530766">
        <w:rPr>
          <w:rFonts w:cs="Times New Roman"/>
          <w:color w:val="FF0000"/>
        </w:rPr>
        <w:t>)=π+2kπ, avec k</w:t>
      </w:r>
      <w:r w:rsidRPr="00530766">
        <w:rPr>
          <w:rFonts w:ascii="Cambria Math" w:hAnsi="Cambria Math" w:cs="Cambria Math"/>
          <w:color w:val="FF0000"/>
        </w:rPr>
        <w:t>∈</w:t>
      </w:r>
      <w:r w:rsidRPr="00530766">
        <w:rPr>
          <w:rFonts w:cs="Times New Roman"/>
          <w:color w:val="FF0000"/>
        </w:rPr>
        <w:t>(Z|).</w:t>
      </w:r>
      <w:r>
        <w:rPr>
          <w:rFonts w:cs="Times New Roman"/>
        </w:rPr>
        <w:t>(/r)</w:t>
      </w:r>
    </w:p>
    <w:p w14:paraId="13A5819E" w14:textId="31AD4903" w:rsidR="00AA1B5E" w:rsidRDefault="00AA1B5E" w:rsidP="008B2219">
      <w:pPr>
        <w:tabs>
          <w:tab w:val="left" w:pos="2552"/>
        </w:tabs>
        <w:spacing w:after="0"/>
        <w:rPr>
          <w:rFonts w:cs="Times New Roman"/>
        </w:rPr>
      </w:pPr>
    </w:p>
    <w:p w14:paraId="5FD6CBEF" w14:textId="63A38904" w:rsidR="00AA1B5E" w:rsidRDefault="00AA1B5E" w:rsidP="008B2219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(r)</w:t>
      </w:r>
      <w:r w:rsidRPr="001E33B1">
        <w:rPr>
          <w:rFonts w:cs="Times New Roman"/>
          <w:color w:val="FF0000"/>
        </w:rPr>
        <w:t xml:space="preserve">Remarques : </w:t>
      </w:r>
      <w:r>
        <w:rPr>
          <w:rFonts w:cs="Times New Roman"/>
        </w:rPr>
        <w:t>(/r)</w:t>
      </w:r>
    </w:p>
    <w:p w14:paraId="26522678" w14:textId="5FAE2C11" w:rsidR="00AA1B5E" w:rsidRDefault="00AA1B5E" w:rsidP="00976E2C">
      <w:pPr>
        <w:pStyle w:val="Paragraphedeliste"/>
        <w:numPr>
          <w:ilvl w:val="0"/>
          <w:numId w:val="25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n particulier, si (vec)u≠(vec)0, on a ((vec)u,</w:t>
      </w:r>
      <w:r w:rsidRPr="00AA1B5E">
        <w:rPr>
          <w:rFonts w:cs="Times New Roman"/>
        </w:rPr>
        <w:t xml:space="preserve"> </w:t>
      </w:r>
      <w:r>
        <w:rPr>
          <w:rFonts w:cs="Times New Roman"/>
        </w:rPr>
        <w:t>(vec)u)=0[2π] et ((vec)u, -(vec)u)=π[2π]</w:t>
      </w:r>
    </w:p>
    <w:p w14:paraId="37DD671C" w14:textId="46B82C81" w:rsidR="00AA1B5E" w:rsidRDefault="00AA1B5E" w:rsidP="00976E2C">
      <w:pPr>
        <w:pStyle w:val="Paragraphedeliste"/>
        <w:numPr>
          <w:ilvl w:val="0"/>
          <w:numId w:val="25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onséquence immédiate : Soient A, B et C trois points distincts. A, B et C sont alignés si, et seulement si : (r)</w:t>
      </w:r>
      <w:r w:rsidRPr="001E33B1">
        <w:rPr>
          <w:rFonts w:cs="Times New Roman"/>
          <w:color w:val="FF0000"/>
        </w:rPr>
        <w:t xml:space="preserve">( (vec)AB, (vec)AC)=0[2π] ou ((vec)AB, (vec)AC)=π[2π] </w:t>
      </w:r>
      <w:r>
        <w:rPr>
          <w:rFonts w:cs="Times New Roman"/>
        </w:rPr>
        <w:t>(/r).    Soit ((vec)AB, (vec)AC)=0[π].</w:t>
      </w:r>
    </w:p>
    <w:p w14:paraId="33FA957E" w14:textId="77777777" w:rsidR="00AA1B5E" w:rsidRDefault="00AA1B5E" w:rsidP="00AA1B5E">
      <w:pPr>
        <w:tabs>
          <w:tab w:val="left" w:pos="2552"/>
        </w:tabs>
        <w:spacing w:after="0"/>
        <w:rPr>
          <w:rFonts w:cs="Times New Roman"/>
        </w:rPr>
      </w:pPr>
    </w:p>
    <w:p w14:paraId="4B3326BD" w14:textId="770A9B31" w:rsidR="00AA1B5E" w:rsidRDefault="00AA1B5E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</w:t>
      </w:r>
      <w:r w:rsidRPr="001E33B1">
        <w:rPr>
          <w:rFonts w:cs="Times New Roman"/>
          <w:color w:val="FF0000"/>
        </w:rPr>
        <w:t>Propriété 2 : Relation de Chasles</w:t>
      </w:r>
      <w:r>
        <w:rPr>
          <w:rFonts w:cs="Times New Roman"/>
        </w:rPr>
        <w:t xml:space="preserve"> (/r)</w:t>
      </w:r>
    </w:p>
    <w:p w14:paraId="6CF09791" w14:textId="670C8AFB" w:rsidR="00AA1B5E" w:rsidRDefault="00AA1B5E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our tous vecteurs non nuls (vec)u, (vec)v et (vec)w, on a : (r)</w:t>
      </w:r>
      <w:r w:rsidRPr="001E33B1">
        <w:rPr>
          <w:rFonts w:cs="Times New Roman"/>
          <w:color w:val="FF0000"/>
        </w:rPr>
        <w:t>( (vec)u, (vec)v)=( (vec)u, (vec)w)+( (vec)w, (vec)v)</w:t>
      </w:r>
      <w:r>
        <w:rPr>
          <w:rFonts w:cs="Times New Roman"/>
        </w:rPr>
        <w:t>(/r)</w:t>
      </w:r>
    </w:p>
    <w:p w14:paraId="673CAA41" w14:textId="46407387" w:rsidR="002D64CD" w:rsidRDefault="002D64CD" w:rsidP="00AA1B5E">
      <w:pPr>
        <w:tabs>
          <w:tab w:val="left" w:pos="2552"/>
        </w:tabs>
        <w:spacing w:after="0"/>
        <w:rPr>
          <w:rFonts w:cs="Times New Roman"/>
        </w:rPr>
      </w:pPr>
    </w:p>
    <w:p w14:paraId="319CCFAB" w14:textId="10C2BFAE" w:rsidR="007B1CE5" w:rsidRPr="001E33B1" w:rsidRDefault="007B1CE5" w:rsidP="00AA1B5E">
      <w:pPr>
        <w:tabs>
          <w:tab w:val="left" w:pos="2552"/>
        </w:tabs>
        <w:spacing w:after="0"/>
        <w:rPr>
          <w:rFonts w:cs="Times New Roman"/>
          <w:color w:val="FF0000"/>
        </w:rPr>
      </w:pPr>
      <w:r w:rsidRPr="001E33B1">
        <w:rPr>
          <w:rFonts w:cs="Times New Roman"/>
          <w:color w:val="FF0000"/>
        </w:rPr>
        <w:t>Démonstration : D’après la définition 4.</w:t>
      </w:r>
    </w:p>
    <w:p w14:paraId="1A402A37" w14:textId="6BCA4C91" w:rsidR="007B1CE5" w:rsidRDefault="007B1CE5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i A(a), B(b) et C(c) sont des points du cercle trigonométrique tel que (vec)OA=(vec)u, (vec)OB=(vec)v et (vec)OC=(vec)w, alors modulo π : ((vec)u, (vec)w)+(</w:t>
      </w:r>
      <w:r w:rsidRPr="007B1CE5">
        <w:rPr>
          <w:rFonts w:cs="Times New Roman"/>
        </w:rPr>
        <w:t xml:space="preserve"> </w:t>
      </w:r>
      <w:r>
        <w:rPr>
          <w:rFonts w:cs="Times New Roman"/>
        </w:rPr>
        <w:t>(vec)w, (vec)v)=(</w:t>
      </w:r>
      <w:r w:rsidRPr="007B1CE5">
        <w:rPr>
          <w:rFonts w:cs="Times New Roman"/>
        </w:rPr>
        <w:t xml:space="preserve"> </w:t>
      </w:r>
      <w:r>
        <w:rPr>
          <w:rFonts w:cs="Times New Roman"/>
        </w:rPr>
        <w:t>(vec)OA, (vec)OC)+(</w:t>
      </w:r>
      <w:r w:rsidRPr="007B1CE5">
        <w:rPr>
          <w:rFonts w:cs="Times New Roman"/>
        </w:rPr>
        <w:t xml:space="preserve"> </w:t>
      </w:r>
      <w:r>
        <w:rPr>
          <w:rFonts w:cs="Times New Roman"/>
        </w:rPr>
        <w:t>(vec)OC, (vec)OB)</w:t>
      </w:r>
      <w:r w:rsidR="00905C53">
        <w:rPr>
          <w:rFonts w:cs="Times New Roman"/>
        </w:rPr>
        <w:t xml:space="preserve"> = (r)</w:t>
      </w:r>
      <w:r w:rsidR="00905C53" w:rsidRPr="001E33B1">
        <w:rPr>
          <w:rFonts w:cs="Times New Roman"/>
          <w:color w:val="FF0000"/>
        </w:rPr>
        <w:t xml:space="preserve">(c-a)+(b-c)=b-a=((vec)OA ; (vec)OB)= ((vec)u, (vec)v). </w:t>
      </w:r>
      <w:r w:rsidR="00905C53">
        <w:rPr>
          <w:rFonts w:cs="Times New Roman"/>
        </w:rPr>
        <w:t>(/r)</w:t>
      </w:r>
    </w:p>
    <w:p w14:paraId="7605D674" w14:textId="544F186F" w:rsidR="00905C53" w:rsidRDefault="00905C53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« ((vec)OA ; (vec)OB)=b-a »</w:t>
      </w:r>
    </w:p>
    <w:p w14:paraId="7969380E" w14:textId="65CD680A" w:rsidR="00905C53" w:rsidRDefault="00905C53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</w:t>
      </w:r>
      <w:r w:rsidRPr="001E33B1">
        <w:rPr>
          <w:rFonts w:cs="Times New Roman"/>
          <w:color w:val="FF0000"/>
        </w:rPr>
        <w:t>Conséquences immédiates</w:t>
      </w:r>
      <w:r>
        <w:rPr>
          <w:rFonts w:cs="Times New Roman"/>
        </w:rPr>
        <w:t>(/r)</w:t>
      </w:r>
    </w:p>
    <w:p w14:paraId="141D3FD2" w14:textId="39266D58" w:rsidR="00905C53" w:rsidRDefault="00905C53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1) ((vec)u, (vec)u)=</w:t>
      </w:r>
      <w:r w:rsidRPr="00905C53">
        <w:rPr>
          <w:rFonts w:cs="Times New Roman"/>
        </w:rPr>
        <w:t xml:space="preserve"> </w:t>
      </w:r>
      <w:r>
        <w:rPr>
          <w:rFonts w:cs="Times New Roman"/>
        </w:rPr>
        <w:t>((vec)u, (vec)v)+(</w:t>
      </w:r>
      <w:r w:rsidRPr="00905C53">
        <w:rPr>
          <w:rFonts w:cs="Times New Roman"/>
        </w:rPr>
        <w:t xml:space="preserve"> </w:t>
      </w:r>
      <w:r>
        <w:rPr>
          <w:rFonts w:cs="Times New Roman"/>
        </w:rPr>
        <w:t>(vec)v, (vec)u) = (vec)0 [2π]</w:t>
      </w:r>
    </w:p>
    <w:p w14:paraId="591B9F24" w14:textId="0D0B57CB" w:rsidR="007B1CE5" w:rsidRDefault="00905C53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(square)((vec)v, (vec)u)=-(</w:t>
      </w:r>
      <w:r w:rsidRPr="00905C53">
        <w:rPr>
          <w:rFonts w:cs="Times New Roman"/>
        </w:rPr>
        <w:t xml:space="preserve"> </w:t>
      </w:r>
      <w:r>
        <w:rPr>
          <w:rFonts w:cs="Times New Roman"/>
        </w:rPr>
        <w:t>(vec)u, (vec)v)[2π]</w:t>
      </w:r>
    </w:p>
    <w:p w14:paraId="2CBE00CE" w14:textId="7BA7AE39" w:rsidR="00905C53" w:rsidRDefault="00905C53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) (-(vec)u, (vec)v)=(-</w:t>
      </w:r>
      <w:r w:rsidRPr="00905C53">
        <w:rPr>
          <w:rFonts w:cs="Times New Roman"/>
        </w:rPr>
        <w:t xml:space="preserve"> </w:t>
      </w:r>
      <w:r>
        <w:rPr>
          <w:rFonts w:cs="Times New Roman"/>
        </w:rPr>
        <w:t>(vec)u, (vec)u)+(</w:t>
      </w:r>
      <w:r w:rsidRPr="00905C53">
        <w:rPr>
          <w:rFonts w:cs="Times New Roman"/>
        </w:rPr>
        <w:t xml:space="preserve"> </w:t>
      </w:r>
      <w:r>
        <w:rPr>
          <w:rFonts w:cs="Times New Roman"/>
        </w:rPr>
        <w:t>(vec)u, (vec)v)=</w:t>
      </w:r>
    </w:p>
    <w:p w14:paraId="6AD3B7C4" w14:textId="2244165E" w:rsidR="00905C53" w:rsidRDefault="00905C53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square(r/r))(r)</w:t>
      </w:r>
      <w:r w:rsidRPr="001E33B1">
        <w:rPr>
          <w:rFonts w:cs="Times New Roman"/>
          <w:color w:val="FF0000"/>
        </w:rPr>
        <w:t>(- (vec)u, (vec)v)</w:t>
      </w:r>
      <w:r>
        <w:rPr>
          <w:rFonts w:cs="Times New Roman"/>
        </w:rPr>
        <w:t>(/r)=π+((vec)u,</w:t>
      </w:r>
      <w:r w:rsidRPr="00905C53">
        <w:rPr>
          <w:rFonts w:cs="Times New Roman"/>
        </w:rPr>
        <w:t xml:space="preserve"> </w:t>
      </w:r>
      <w:r>
        <w:rPr>
          <w:rFonts w:cs="Times New Roman"/>
        </w:rPr>
        <w:t>(vec)v)[2π]</w:t>
      </w:r>
    </w:p>
    <w:p w14:paraId="08E77B4A" w14:textId="77777777" w:rsidR="00E30A8B" w:rsidRDefault="00E30A8B" w:rsidP="00AA1B5E">
      <w:pPr>
        <w:tabs>
          <w:tab w:val="left" w:pos="2552"/>
        </w:tabs>
        <w:spacing w:after="0"/>
        <w:rPr>
          <w:rFonts w:cs="Times New Roman"/>
        </w:rPr>
      </w:pPr>
    </w:p>
    <w:p w14:paraId="36F6CAC4" w14:textId="76D140AD" w:rsidR="00E30A8B" w:rsidRDefault="00E30A8B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3) (-(vec)u, -(vec)v)=(-</w:t>
      </w:r>
      <w:r w:rsidRPr="00E30A8B">
        <w:rPr>
          <w:rFonts w:cs="Times New Roman"/>
        </w:rPr>
        <w:t xml:space="preserve"> </w:t>
      </w:r>
      <w:r>
        <w:rPr>
          <w:rFonts w:cs="Times New Roman"/>
        </w:rPr>
        <w:t>(vec)u, (vec)u)+(</w:t>
      </w:r>
      <w:r w:rsidRPr="00E30A8B">
        <w:rPr>
          <w:rFonts w:cs="Times New Roman"/>
        </w:rPr>
        <w:t xml:space="preserve"> </w:t>
      </w:r>
      <w:r>
        <w:rPr>
          <w:rFonts w:cs="Times New Roman"/>
        </w:rPr>
        <w:t>(vec)u,-</w:t>
      </w:r>
      <w:r w:rsidRPr="00E30A8B">
        <w:rPr>
          <w:rFonts w:cs="Times New Roman"/>
        </w:rPr>
        <w:t xml:space="preserve"> </w:t>
      </w:r>
      <w:r>
        <w:rPr>
          <w:rFonts w:cs="Times New Roman"/>
        </w:rPr>
        <w:t>(vec)v)=π+((vec)u, -(vec)v)=π+(r)</w:t>
      </w:r>
      <w:r w:rsidRPr="001E33B1">
        <w:rPr>
          <w:rFonts w:cs="Times New Roman"/>
          <w:color w:val="FF0000"/>
        </w:rPr>
        <w:t>( (vec)u, (vec)v)+( (vec)v,- (vec)v)[2π]=2π+((vec)u, (vec)v)=( (vec)u, (vec)v)[2π]</w:t>
      </w:r>
      <w:r>
        <w:rPr>
          <w:rFonts w:cs="Times New Roman"/>
        </w:rPr>
        <w:t>(/r)</w:t>
      </w:r>
    </w:p>
    <w:p w14:paraId="69BD88DF" w14:textId="2C60B71D" w:rsidR="00905C53" w:rsidRDefault="00905C53" w:rsidP="00AA1B5E">
      <w:pPr>
        <w:tabs>
          <w:tab w:val="left" w:pos="2552"/>
        </w:tabs>
        <w:spacing w:after="0"/>
        <w:rPr>
          <w:rFonts w:cs="Times New Roman"/>
        </w:rPr>
      </w:pPr>
    </w:p>
    <w:p w14:paraId="155DA91B" w14:textId="452D34EB" w:rsidR="007E4C52" w:rsidRDefault="007E4C52" w:rsidP="00AA1B5E">
      <w:pPr>
        <w:tabs>
          <w:tab w:val="left" w:pos="2552"/>
        </w:tabs>
        <w:spacing w:after="0"/>
        <w:rPr>
          <w:rFonts w:cs="Times New Roman"/>
        </w:rPr>
      </w:pPr>
    </w:p>
    <w:p w14:paraId="7253F97A" w14:textId="4D22EF98" w:rsidR="007E4C52" w:rsidRDefault="007E4C52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Définition : (/r)</w:t>
      </w:r>
    </w:p>
    <w:p w14:paraId="1B24C51C" w14:textId="0605A682" w:rsidR="007E4C52" w:rsidRDefault="007E4C52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(i) (vec)u et (vec)v colinéaires et de même sens </w:t>
      </w:r>
      <w:r w:rsidRPr="007E4C52">
        <w:rPr>
          <w:rFonts w:cs="Times New Roman"/>
        </w:rPr>
        <w:sym w:font="Wingdings" w:char="F0F3"/>
      </w:r>
      <w:r>
        <w:rPr>
          <w:rFonts w:cs="Times New Roman"/>
        </w:rPr>
        <w:t xml:space="preserve"> ((vec)u ; (vec)v)=0+2kπ, avec 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Z|)</w:t>
      </w:r>
      <w:r w:rsidR="00E6743D">
        <w:rPr>
          <w:rFonts w:cs="Times New Roman"/>
        </w:rPr>
        <w:t>.</w:t>
      </w:r>
    </w:p>
    <w:p w14:paraId="21D17C08" w14:textId="02F2AABB" w:rsidR="00E6743D" w:rsidRDefault="00E6743D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(ii) (vec)u et (vec)v colin »aires et de sens contraires </w:t>
      </w:r>
      <w:r w:rsidRPr="00E6743D">
        <w:rPr>
          <w:rFonts w:cs="Times New Roman"/>
        </w:rPr>
        <w:sym w:font="Wingdings" w:char="F0F3"/>
      </w:r>
      <w:r>
        <w:rPr>
          <w:rFonts w:cs="Times New Roman"/>
        </w:rPr>
        <w:t xml:space="preserve"> ((vec)u ; (vec)v)=π+2kπ, avec 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Z|)</w:t>
      </w:r>
    </w:p>
    <w:p w14:paraId="22B29F10" w14:textId="398CE37B" w:rsidR="007B1CE5" w:rsidRDefault="007B1CE5" w:rsidP="00AA1B5E">
      <w:pPr>
        <w:tabs>
          <w:tab w:val="left" w:pos="2552"/>
        </w:tabs>
        <w:spacing w:after="0"/>
        <w:rPr>
          <w:rFonts w:cs="Times New Roman"/>
        </w:rPr>
      </w:pPr>
    </w:p>
    <w:p w14:paraId="6CFFC823" w14:textId="3E51EED1" w:rsidR="007B1CE5" w:rsidRDefault="0093593C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our tout vecteurs non nuls (vec)u, (vec)v et (vec)w</w:t>
      </w:r>
      <w:r w:rsidR="00D6240E">
        <w:rPr>
          <w:rFonts w:cs="Times New Roman"/>
        </w:rPr>
        <w:t xml:space="preserve">, on a donc </w:t>
      </w:r>
      <w:r w:rsidR="00B06519">
        <w:rPr>
          <w:rFonts w:cs="Times New Roman"/>
        </w:rPr>
        <w:t>(square)</w:t>
      </w:r>
      <w:r w:rsidR="00D6240E">
        <w:rPr>
          <w:rFonts w:cs="Times New Roman"/>
        </w:rPr>
        <w:t>((vec)u; (vec)w)=((vec)u;</w:t>
      </w:r>
      <w:r w:rsidR="00D6240E" w:rsidRPr="00D6240E">
        <w:rPr>
          <w:rFonts w:cs="Times New Roman"/>
        </w:rPr>
        <w:t xml:space="preserve"> </w:t>
      </w:r>
      <w:r w:rsidR="00D6240E">
        <w:rPr>
          <w:rFonts w:cs="Times New Roman"/>
        </w:rPr>
        <w:t>(vec)w)+((vec)w;</w:t>
      </w:r>
      <w:r w:rsidR="00D6240E" w:rsidRPr="00D6240E">
        <w:rPr>
          <w:rFonts w:cs="Times New Roman"/>
        </w:rPr>
        <w:t xml:space="preserve"> </w:t>
      </w:r>
      <w:r w:rsidR="00D6240E">
        <w:rPr>
          <w:rFonts w:cs="Times New Roman"/>
        </w:rPr>
        <w:t>(vec)v)</w:t>
      </w:r>
    </w:p>
    <w:p w14:paraId="02FFAE5E" w14:textId="10E493DA" w:rsidR="00D6240E" w:rsidRDefault="00D6240E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conséquences immédiates (/r)</w:t>
      </w:r>
    </w:p>
    <w:p w14:paraId="2C08C23A" w14:textId="71D50EA1" w:rsidR="00D6240E" w:rsidRDefault="00D6240E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1) </w:t>
      </w:r>
    </w:p>
    <w:p w14:paraId="47A36C96" w14:textId="5E39F8C6" w:rsidR="007B1CE5" w:rsidRDefault="00D6240E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u;</w:t>
      </w:r>
      <w:r w:rsidRPr="00D6240E">
        <w:rPr>
          <w:rFonts w:cs="Times New Roman"/>
        </w:rPr>
        <w:t xml:space="preserve"> </w:t>
      </w:r>
      <w:r>
        <w:rPr>
          <w:rFonts w:cs="Times New Roman"/>
        </w:rPr>
        <w:t>(vec)u)=(</w:t>
      </w:r>
      <w:r w:rsidRPr="00D6240E">
        <w:rPr>
          <w:rFonts w:cs="Times New Roman"/>
        </w:rPr>
        <w:t xml:space="preserve"> </w:t>
      </w:r>
      <w:r>
        <w:rPr>
          <w:rFonts w:cs="Times New Roman"/>
        </w:rPr>
        <w:t>(vec)u;</w:t>
      </w:r>
      <w:r w:rsidRPr="00D6240E">
        <w:rPr>
          <w:rFonts w:cs="Times New Roman"/>
        </w:rPr>
        <w:t xml:space="preserve"> </w:t>
      </w:r>
      <w:r>
        <w:rPr>
          <w:rFonts w:cs="Times New Roman"/>
        </w:rPr>
        <w:t>(vec)v)+(</w:t>
      </w:r>
      <w:r w:rsidRPr="00D6240E">
        <w:rPr>
          <w:rFonts w:cs="Times New Roman"/>
        </w:rPr>
        <w:t xml:space="preserve"> </w:t>
      </w:r>
      <w:r>
        <w:rPr>
          <w:rFonts w:cs="Times New Roman"/>
        </w:rPr>
        <w:t>(vec)v;</w:t>
      </w:r>
      <w:r w:rsidRPr="00D6240E">
        <w:rPr>
          <w:rFonts w:cs="Times New Roman"/>
        </w:rPr>
        <w:t xml:space="preserve"> </w:t>
      </w:r>
      <w:r>
        <w:rPr>
          <w:rFonts w:cs="Times New Roman"/>
        </w:rPr>
        <w:t>(vec)u)=0</w:t>
      </w:r>
    </w:p>
    <w:p w14:paraId="71099C0B" w14:textId="0C2A25D9" w:rsidR="00D6240E" w:rsidRDefault="00D6240E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((vec)v;</w:t>
      </w:r>
      <w:r w:rsidRPr="00D6240E">
        <w:rPr>
          <w:rFonts w:cs="Times New Roman"/>
        </w:rPr>
        <w:t xml:space="preserve"> </w:t>
      </w:r>
      <w:r>
        <w:rPr>
          <w:rFonts w:cs="Times New Roman"/>
        </w:rPr>
        <w:t>(vec)u)=-((vec)u;(vec)v)</w:t>
      </w:r>
      <w:r w:rsidR="007B5B7D">
        <w:rPr>
          <w:rFonts w:cs="Times New Roman"/>
        </w:rPr>
        <w:t xml:space="preserve"> [2π]</w:t>
      </w:r>
    </w:p>
    <w:p w14:paraId="7B27EE3A" w14:textId="667A1AC4" w:rsidR="007B5B7D" w:rsidRDefault="007B5B7D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)</w:t>
      </w:r>
    </w:p>
    <w:p w14:paraId="47FAAFFA" w14:textId="0DFB4237" w:rsidR="007B5B7D" w:rsidRDefault="007B5B7D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-(vec)u;</w:t>
      </w:r>
      <w:r w:rsidRPr="007B5B7D">
        <w:rPr>
          <w:rFonts w:cs="Times New Roman"/>
        </w:rPr>
        <w:t xml:space="preserve"> </w:t>
      </w:r>
      <w:r>
        <w:rPr>
          <w:rFonts w:cs="Times New Roman"/>
        </w:rPr>
        <w:t>(vec)v)=(-(vec)u;</w:t>
      </w:r>
      <w:r w:rsidRPr="007B5B7D">
        <w:rPr>
          <w:rFonts w:cs="Times New Roman"/>
        </w:rPr>
        <w:t xml:space="preserve"> </w:t>
      </w:r>
      <w:r>
        <w:rPr>
          <w:rFonts w:cs="Times New Roman"/>
        </w:rPr>
        <w:t>(vec)u)+(</w:t>
      </w:r>
      <w:r w:rsidRPr="007B5B7D">
        <w:rPr>
          <w:rFonts w:cs="Times New Roman"/>
        </w:rPr>
        <w:t xml:space="preserve"> </w:t>
      </w:r>
      <w:r>
        <w:rPr>
          <w:rFonts w:cs="Times New Roman"/>
        </w:rPr>
        <w:t>(vec)u;</w:t>
      </w:r>
      <w:r w:rsidRPr="007B5B7D">
        <w:rPr>
          <w:rFonts w:cs="Times New Roman"/>
        </w:rPr>
        <w:t xml:space="preserve"> </w:t>
      </w:r>
      <w:r>
        <w:rPr>
          <w:rFonts w:cs="Times New Roman"/>
        </w:rPr>
        <w:t>(vec)v)</w:t>
      </w:r>
    </w:p>
    <w:p w14:paraId="3A1E55F9" w14:textId="48DD1653" w:rsidR="007B5B7D" w:rsidRDefault="007B5B7D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-(vec)u;</w:t>
      </w:r>
      <w:r w:rsidRPr="007B5B7D">
        <w:rPr>
          <w:rFonts w:cs="Times New Roman"/>
        </w:rPr>
        <w:t xml:space="preserve"> </w:t>
      </w:r>
      <w:r>
        <w:rPr>
          <w:rFonts w:cs="Times New Roman"/>
        </w:rPr>
        <w:t>(vec)v)=π+((vec)u;</w:t>
      </w:r>
      <w:r w:rsidRPr="007B5B7D">
        <w:rPr>
          <w:rFonts w:cs="Times New Roman"/>
        </w:rPr>
        <w:t xml:space="preserve"> </w:t>
      </w:r>
      <w:r>
        <w:rPr>
          <w:rFonts w:cs="Times New Roman"/>
        </w:rPr>
        <w:t>(vec)v)[2π]</w:t>
      </w:r>
    </w:p>
    <w:p w14:paraId="64AE4E35" w14:textId="6AD4D822" w:rsidR="007B5B7D" w:rsidRDefault="007B5B7D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3)</w:t>
      </w:r>
    </w:p>
    <w:p w14:paraId="027493A1" w14:textId="4EA1FDB3" w:rsidR="007B5B7D" w:rsidRPr="00AA1B5E" w:rsidRDefault="007B5B7D" w:rsidP="00AA1B5E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-(vec)u;-</w:t>
      </w:r>
      <w:r w:rsidRPr="007B5B7D">
        <w:rPr>
          <w:rFonts w:cs="Times New Roman"/>
        </w:rPr>
        <w:t xml:space="preserve"> </w:t>
      </w:r>
      <w:r>
        <w:rPr>
          <w:rFonts w:cs="Times New Roman"/>
        </w:rPr>
        <w:t>(vec)v)=(-</w:t>
      </w:r>
      <w:r w:rsidRPr="007B5B7D">
        <w:rPr>
          <w:rFonts w:cs="Times New Roman"/>
        </w:rPr>
        <w:t xml:space="preserve"> </w:t>
      </w:r>
      <w:r>
        <w:rPr>
          <w:rFonts w:cs="Times New Roman"/>
        </w:rPr>
        <w:t>(vec)u;</w:t>
      </w:r>
      <w:r w:rsidRPr="007B5B7D">
        <w:rPr>
          <w:rFonts w:cs="Times New Roman"/>
        </w:rPr>
        <w:t xml:space="preserve"> </w:t>
      </w:r>
      <w:r>
        <w:rPr>
          <w:rFonts w:cs="Times New Roman"/>
        </w:rPr>
        <w:t>(vec)u)+((vec)u;-(vec)v)=π</w:t>
      </w:r>
      <w:r w:rsidR="001E0321">
        <w:rPr>
          <w:rFonts w:cs="Times New Roman"/>
        </w:rPr>
        <w:t>+((vec)u;</w:t>
      </w:r>
      <w:r w:rsidR="001E0321" w:rsidRPr="001E0321">
        <w:rPr>
          <w:rFonts w:cs="Times New Roman"/>
        </w:rPr>
        <w:t xml:space="preserve"> </w:t>
      </w:r>
      <w:r w:rsidR="001E0321">
        <w:rPr>
          <w:rFonts w:cs="Times New Roman"/>
        </w:rPr>
        <w:t>-(vec)v)=π ((vec)u;(vec)v)+((vec)v;-</w:t>
      </w:r>
      <w:r w:rsidR="001E0321" w:rsidRPr="001E0321">
        <w:rPr>
          <w:rFonts w:cs="Times New Roman"/>
        </w:rPr>
        <w:t xml:space="preserve"> </w:t>
      </w:r>
      <w:r w:rsidR="001E0321">
        <w:rPr>
          <w:rFonts w:cs="Times New Roman"/>
        </w:rPr>
        <w:t>(vec)v) [2π] = π+((vec)u;</w:t>
      </w:r>
      <w:r w:rsidR="001E0321" w:rsidRPr="001E0321">
        <w:rPr>
          <w:rFonts w:cs="Times New Roman"/>
        </w:rPr>
        <w:t xml:space="preserve"> </w:t>
      </w:r>
      <w:r w:rsidR="001E0321">
        <w:rPr>
          <w:rFonts w:cs="Times New Roman"/>
        </w:rPr>
        <w:t>(vec)v)+π = 2π+((vec)u;(vec)v)=((vec)u ;(vec)v) [2π]</w:t>
      </w:r>
      <w:r w:rsidR="005E4326">
        <w:rPr>
          <w:rFonts w:cs="Times New Roman"/>
        </w:rPr>
        <w:t>.</w:t>
      </w:r>
    </w:p>
    <w:p w14:paraId="73CE0347" w14:textId="089AB648" w:rsidR="00937840" w:rsidRDefault="00937840" w:rsidP="00F90DA2">
      <w:pPr>
        <w:tabs>
          <w:tab w:val="left" w:pos="2552"/>
        </w:tabs>
        <w:spacing w:after="0"/>
        <w:rPr>
          <w:rFonts w:cs="Times New Roman"/>
        </w:rPr>
      </w:pPr>
    </w:p>
    <w:p w14:paraId="324FA24D" w14:textId="3BD1A1BE" w:rsidR="00B06519" w:rsidRDefault="00B06519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xercice 10 :</w:t>
      </w:r>
    </w:p>
    <w:p w14:paraId="7436BDE0" w14:textId="735D1B7E" w:rsidR="00B06519" w:rsidRDefault="00B06519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ans un pentagone, les angles interceptant les côtés du pentagone mesurent chacun 2π/5.</w:t>
      </w:r>
    </w:p>
    <w:p w14:paraId="177EE044" w14:textId="7A07B6E7" w:rsidR="00B06519" w:rsidRDefault="001E3860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 xml:space="preserve">1) </w:t>
      </w:r>
      <w:r w:rsidR="00B06519">
        <w:rPr>
          <w:rFonts w:cs="Times New Roman"/>
        </w:rPr>
        <w:t>((vec)OA;</w:t>
      </w:r>
      <w:r w:rsidR="00B06519" w:rsidRPr="00B06519">
        <w:rPr>
          <w:rFonts w:cs="Times New Roman"/>
        </w:rPr>
        <w:t xml:space="preserve"> </w:t>
      </w:r>
      <w:r w:rsidR="00B06519">
        <w:rPr>
          <w:rFonts w:cs="Times New Roman"/>
        </w:rPr>
        <w:t>(vec)OB)=2π/5</w:t>
      </w:r>
    </w:p>
    <w:p w14:paraId="27CBB1D8" w14:textId="0ED7FA55" w:rsidR="00B06519" w:rsidRDefault="001E3860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2) </w:t>
      </w:r>
      <w:r w:rsidR="00B06519">
        <w:rPr>
          <w:rFonts w:cs="Times New Roman"/>
        </w:rPr>
        <w:t>((vec)OA;</w:t>
      </w:r>
      <w:r w:rsidR="00B06519" w:rsidRPr="00B06519">
        <w:rPr>
          <w:rFonts w:cs="Times New Roman"/>
        </w:rPr>
        <w:t xml:space="preserve"> </w:t>
      </w:r>
      <w:r w:rsidR="00B06519">
        <w:rPr>
          <w:rFonts w:cs="Times New Roman"/>
        </w:rPr>
        <w:t>(vec)OC)=((vec)OA;(vec)OB)+((vec)OB;(vec)OC) à l’aide de la relation de Chasles</w:t>
      </w:r>
    </w:p>
    <w:p w14:paraId="62D31D89" w14:textId="0BA95EDA" w:rsidR="00024C1C" w:rsidRDefault="00024C1C" w:rsidP="00024C1C">
      <w:pPr>
        <w:spacing w:after="0"/>
        <w:ind w:left="1843"/>
        <w:rPr>
          <w:rFonts w:cs="Times New Roman"/>
        </w:rPr>
      </w:pPr>
      <w:r>
        <w:rPr>
          <w:rFonts w:cs="Times New Roman"/>
        </w:rPr>
        <w:t xml:space="preserve"> = 2π/5+2π/5</w:t>
      </w:r>
    </w:p>
    <w:p w14:paraId="7BA8777B" w14:textId="39F46722" w:rsidR="00024C1C" w:rsidRDefault="00024C1C" w:rsidP="00024C1C">
      <w:pPr>
        <w:spacing w:after="0"/>
        <w:ind w:left="1843"/>
        <w:rPr>
          <w:rFonts w:cs="Times New Roman"/>
        </w:rPr>
      </w:pPr>
      <w:r>
        <w:rPr>
          <w:rFonts w:cs="Times New Roman"/>
        </w:rPr>
        <w:t xml:space="preserve"> = 4π/5 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]-π;π]</w:t>
      </w:r>
    </w:p>
    <w:p w14:paraId="6B0B8C7E" w14:textId="77777777" w:rsidR="00B06519" w:rsidRDefault="00B06519" w:rsidP="00F90DA2">
      <w:pPr>
        <w:tabs>
          <w:tab w:val="left" w:pos="2552"/>
        </w:tabs>
        <w:spacing w:after="0"/>
        <w:rPr>
          <w:rFonts w:cs="Times New Roman"/>
        </w:rPr>
      </w:pPr>
    </w:p>
    <w:p w14:paraId="4A66DA11" w14:textId="3A815C39" w:rsidR="001E3860" w:rsidRDefault="001E3860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3) ((vec)OA;</w:t>
      </w:r>
      <w:r w:rsidRPr="001E3860">
        <w:rPr>
          <w:rFonts w:cs="Times New Roman"/>
        </w:rPr>
        <w:t xml:space="preserve"> </w:t>
      </w:r>
      <w:r>
        <w:rPr>
          <w:rFonts w:cs="Times New Roman"/>
        </w:rPr>
        <w:t>(vec)OD)=(</w:t>
      </w:r>
      <w:r w:rsidRPr="001E3860">
        <w:rPr>
          <w:rFonts w:cs="Times New Roman"/>
        </w:rPr>
        <w:t xml:space="preserve"> </w:t>
      </w:r>
      <w:r>
        <w:rPr>
          <w:rFonts w:cs="Times New Roman"/>
        </w:rPr>
        <w:t>(vec)OA;</w:t>
      </w:r>
      <w:r w:rsidRPr="001E3860">
        <w:rPr>
          <w:rFonts w:cs="Times New Roman"/>
        </w:rPr>
        <w:t xml:space="preserve"> </w:t>
      </w:r>
      <w:r>
        <w:rPr>
          <w:rFonts w:cs="Times New Roman"/>
        </w:rPr>
        <w:t>(vec)OE)+(</w:t>
      </w:r>
      <w:r w:rsidRPr="001E3860">
        <w:rPr>
          <w:rFonts w:cs="Times New Roman"/>
        </w:rPr>
        <w:t xml:space="preserve"> </w:t>
      </w:r>
      <w:r>
        <w:rPr>
          <w:rFonts w:cs="Times New Roman"/>
        </w:rPr>
        <w:t>(vec)OE;</w:t>
      </w:r>
      <w:r w:rsidRPr="001E3860">
        <w:rPr>
          <w:rFonts w:cs="Times New Roman"/>
        </w:rPr>
        <w:t xml:space="preserve"> </w:t>
      </w:r>
      <w:r>
        <w:rPr>
          <w:rFonts w:cs="Times New Roman"/>
        </w:rPr>
        <w:t>(vec)OD)</w:t>
      </w:r>
    </w:p>
    <w:p w14:paraId="0FBBD9FE" w14:textId="16DED4AD" w:rsidR="001E3860" w:rsidRDefault="001E3860" w:rsidP="001E3860">
      <w:pPr>
        <w:spacing w:after="0"/>
        <w:ind w:left="2127"/>
        <w:rPr>
          <w:rFonts w:cs="Times New Roman"/>
        </w:rPr>
      </w:pPr>
      <w:r>
        <w:rPr>
          <w:rFonts w:cs="Times New Roman"/>
        </w:rPr>
        <w:t xml:space="preserve">  = 2π/5-2π/5</w:t>
      </w:r>
    </w:p>
    <w:p w14:paraId="7D91A2D3" w14:textId="1F122C31" w:rsidR="001E3860" w:rsidRDefault="001E3860" w:rsidP="001E3860">
      <w:pPr>
        <w:spacing w:after="0"/>
        <w:ind w:left="2127"/>
        <w:rPr>
          <w:rFonts w:cs="Times New Roman"/>
        </w:rPr>
      </w:pPr>
      <w:r>
        <w:rPr>
          <w:rFonts w:cs="Times New Roman"/>
        </w:rPr>
        <w:t xml:space="preserve">  = -4π/5</w:t>
      </w:r>
    </w:p>
    <w:p w14:paraId="1736197D" w14:textId="0707FF39" w:rsidR="001E3860" w:rsidRDefault="001E3860" w:rsidP="001E3860">
      <w:pPr>
        <w:spacing w:after="0"/>
        <w:rPr>
          <w:rFonts w:cs="Times New Roman"/>
        </w:rPr>
      </w:pPr>
      <w:r>
        <w:rPr>
          <w:rFonts w:cs="Times New Roman"/>
        </w:rPr>
        <w:t>4) ((vec)OA;(vec)OE)</w:t>
      </w:r>
      <w:r w:rsidR="00AA6495">
        <w:rPr>
          <w:rFonts w:cs="Times New Roman"/>
        </w:rPr>
        <w:t>=-2π/5</w:t>
      </w:r>
    </w:p>
    <w:p w14:paraId="58D6D797" w14:textId="4519AA4D" w:rsidR="002957C2" w:rsidRDefault="002957C2" w:rsidP="001E3860">
      <w:pPr>
        <w:spacing w:after="0"/>
        <w:rPr>
          <w:rFonts w:cs="Times New Roman"/>
        </w:rPr>
      </w:pPr>
    </w:p>
    <w:p w14:paraId="04A71BC6" w14:textId="02DF26A4" w:rsidR="002957C2" w:rsidRDefault="002957C2" w:rsidP="001E3860">
      <w:pPr>
        <w:spacing w:after="0"/>
        <w:rPr>
          <w:rFonts w:cs="Times New Roman"/>
        </w:rPr>
      </w:pPr>
      <w:r>
        <w:rPr>
          <w:rFonts w:cs="Times New Roman"/>
        </w:rPr>
        <w:t>Ex 11 :</w:t>
      </w:r>
    </w:p>
    <w:p w14:paraId="21E6C753" w14:textId="3668819E" w:rsidR="002957C2" w:rsidRDefault="006C6A57" w:rsidP="00976E2C">
      <w:pPr>
        <w:pStyle w:val="Paragraphedeliste"/>
        <w:numPr>
          <w:ilvl w:val="0"/>
          <w:numId w:val="26"/>
        </w:numPr>
        <w:spacing w:after="0"/>
        <w:rPr>
          <w:rFonts w:cs="Times New Roman"/>
        </w:rPr>
      </w:pPr>
      <w:r>
        <w:rPr>
          <w:rFonts w:cs="Times New Roman"/>
        </w:rPr>
        <w:t>Dans un hexagone régulier, les angles au centre interceptant les côtés de l’hexagone mesurent chacun 2π/6=π/3.</w:t>
      </w:r>
    </w:p>
    <w:p w14:paraId="624167AF" w14:textId="75DBEB6C" w:rsidR="006C6A57" w:rsidRDefault="006C6A57" w:rsidP="006C6A57">
      <w:pPr>
        <w:pStyle w:val="Paragraphedeliste"/>
        <w:spacing w:after="0"/>
        <w:rPr>
          <w:rFonts w:cs="Times New Roman"/>
        </w:rPr>
      </w:pPr>
      <w:r>
        <w:rPr>
          <w:rFonts w:cs="Times New Roman"/>
        </w:rPr>
        <w:t>((vec)OA;(vec)OB)=π/3</w:t>
      </w:r>
    </w:p>
    <w:p w14:paraId="10E37B09" w14:textId="76425315" w:rsidR="006C6A57" w:rsidRDefault="006C6A57" w:rsidP="006C6A57">
      <w:pPr>
        <w:pStyle w:val="Paragraphedeliste"/>
        <w:spacing w:after="0"/>
        <w:rPr>
          <w:rFonts w:cs="Times New Roman"/>
        </w:rPr>
      </w:pPr>
      <w:r>
        <w:rPr>
          <w:rFonts w:cs="Times New Roman"/>
        </w:rPr>
        <w:t>Le triangle OAB étant équilatéral ((vec)AB;(vec)AO)=π/3</w:t>
      </w:r>
    </w:p>
    <w:p w14:paraId="697A3CA5" w14:textId="2CA607B8" w:rsidR="006C6A57" w:rsidRDefault="006C6A57" w:rsidP="006C6A57">
      <w:pPr>
        <w:pStyle w:val="Paragraphedeliste"/>
        <w:spacing w:after="0"/>
        <w:rPr>
          <w:rFonts w:cs="Times New Roman"/>
        </w:rPr>
      </w:pPr>
      <w:r>
        <w:rPr>
          <w:rFonts w:cs="Times New Roman"/>
        </w:rPr>
        <w:t>((vec)AB;(vec)AF)=((vec)AB;(vec)AO)+((vec)AO;(vec)AF)</w:t>
      </w:r>
    </w:p>
    <w:p w14:paraId="7882E639" w14:textId="383C3648" w:rsidR="006C6A57" w:rsidRDefault="006C6A57" w:rsidP="006C6A57">
      <w:pPr>
        <w:pStyle w:val="Paragraphedeliste"/>
        <w:spacing w:after="0"/>
        <w:rPr>
          <w:rFonts w:cs="Times New Roman"/>
        </w:rPr>
      </w:pPr>
      <w:r>
        <w:rPr>
          <w:rFonts w:cs="Times New Roman"/>
        </w:rPr>
        <w:t>((vec)AB;(vec)AF)=π/3+π/3</w:t>
      </w:r>
    </w:p>
    <w:p w14:paraId="78FB2BE3" w14:textId="3E4053EE" w:rsidR="006C6A57" w:rsidRDefault="006C6A57" w:rsidP="006C6A57">
      <w:pPr>
        <w:pStyle w:val="Paragraphedeliste"/>
        <w:spacing w:after="0"/>
        <w:rPr>
          <w:rFonts w:cs="Times New Roman"/>
        </w:rPr>
      </w:pPr>
      <w:r>
        <w:rPr>
          <w:rFonts w:cs="Times New Roman"/>
        </w:rPr>
        <w:t>((vec)AB;(vec)AF)=2π/3</w:t>
      </w:r>
    </w:p>
    <w:p w14:paraId="4BE83806" w14:textId="055A98CC" w:rsidR="006C6A57" w:rsidRDefault="006C6A57" w:rsidP="00976E2C">
      <w:pPr>
        <w:pStyle w:val="Paragraphedeliste"/>
        <w:numPr>
          <w:ilvl w:val="0"/>
          <w:numId w:val="26"/>
        </w:numPr>
        <w:spacing w:after="0"/>
        <w:rPr>
          <w:rFonts w:cs="Times New Roman"/>
        </w:rPr>
      </w:pPr>
      <w:r>
        <w:rPr>
          <w:rFonts w:cs="Times New Roman"/>
        </w:rPr>
        <w:t>Le quadrilatère OAFE est un losange et [AE) est la bissectrice de ((vec)AO;(vec)AF), ainsi ((vec)AE;</w:t>
      </w:r>
      <w:r w:rsidR="00B60290">
        <w:rPr>
          <w:rFonts w:cs="Times New Roman"/>
        </w:rPr>
        <w:t>(vec)AF)=1/2*((vec)AO;(vec)AF)=1/2*π/3=π/6.</w:t>
      </w:r>
    </w:p>
    <w:p w14:paraId="7FA47F15" w14:textId="1583903B" w:rsidR="004302D6" w:rsidRDefault="004302D6" w:rsidP="00976E2C">
      <w:pPr>
        <w:pStyle w:val="Paragraphedeliste"/>
        <w:numPr>
          <w:ilvl w:val="0"/>
          <w:numId w:val="26"/>
        </w:numPr>
        <w:spacing w:after="0"/>
        <w:rPr>
          <w:rFonts w:cs="Times New Roman"/>
        </w:rPr>
      </w:pPr>
      <w:r>
        <w:rPr>
          <w:rFonts w:cs="Times New Roman"/>
        </w:rPr>
        <w:t>ABDE est un parallélogramme, (vec)AB=(vec)ED</w:t>
      </w:r>
    </w:p>
    <w:p w14:paraId="7340E519" w14:textId="65529E3E" w:rsidR="004302D6" w:rsidRDefault="004302D6" w:rsidP="004302D6">
      <w:pPr>
        <w:pStyle w:val="Paragraphedeliste"/>
        <w:spacing w:after="0"/>
        <w:rPr>
          <w:rFonts w:cs="Times New Roman"/>
        </w:rPr>
      </w:pPr>
      <w:r>
        <w:rPr>
          <w:rFonts w:cs="Times New Roman"/>
        </w:rPr>
        <w:t>Donc ((vec)AB, (vec)DE)=</w:t>
      </w:r>
      <w:r w:rsidRPr="004302D6">
        <w:rPr>
          <w:rFonts w:cs="Times New Roman"/>
        </w:rPr>
        <w:t xml:space="preserve"> </w:t>
      </w:r>
      <w:r>
        <w:rPr>
          <w:rFonts w:cs="Times New Roman"/>
        </w:rPr>
        <w:t>(vec)ED ; (vec)DE)=(</w:t>
      </w:r>
      <w:r w:rsidRPr="004302D6">
        <w:rPr>
          <w:rFonts w:cs="Times New Roman"/>
        </w:rPr>
        <w:t xml:space="preserve"> </w:t>
      </w:r>
      <w:r>
        <w:rPr>
          <w:rFonts w:cs="Times New Roman"/>
        </w:rPr>
        <w:t>(vec)ED ;-</w:t>
      </w:r>
      <w:r w:rsidRPr="004302D6">
        <w:rPr>
          <w:rFonts w:cs="Times New Roman"/>
        </w:rPr>
        <w:t xml:space="preserve"> </w:t>
      </w:r>
      <w:r>
        <w:rPr>
          <w:rFonts w:cs="Times New Roman"/>
        </w:rPr>
        <w:t>(vec)ED)=π car (vec)ED et -(vec)ED sont colinéaires.</w:t>
      </w:r>
    </w:p>
    <w:p w14:paraId="2D8D984D" w14:textId="244ACA36" w:rsidR="004302D6" w:rsidRDefault="00347120" w:rsidP="00976E2C">
      <w:pPr>
        <w:pStyle w:val="Paragraphedeliste"/>
        <w:numPr>
          <w:ilvl w:val="0"/>
          <w:numId w:val="26"/>
        </w:numPr>
        <w:spacing w:after="0"/>
        <w:rPr>
          <w:rFonts w:cs="Times New Roman"/>
        </w:rPr>
      </w:pPr>
      <w:r>
        <w:rPr>
          <w:rFonts w:cs="Times New Roman"/>
        </w:rPr>
        <w:t>((vec)OA;</w:t>
      </w:r>
      <w:r w:rsidRPr="00347120">
        <w:rPr>
          <w:rFonts w:cs="Times New Roman"/>
        </w:rPr>
        <w:t xml:space="preserve"> </w:t>
      </w:r>
      <w:r>
        <w:rPr>
          <w:rFonts w:cs="Times New Roman"/>
        </w:rPr>
        <w:t>(vec)OE)=((vec)OA;</w:t>
      </w:r>
      <w:r w:rsidRPr="00347120">
        <w:rPr>
          <w:rFonts w:cs="Times New Roman"/>
        </w:rPr>
        <w:t xml:space="preserve"> </w:t>
      </w:r>
      <w:r>
        <w:rPr>
          <w:rFonts w:cs="Times New Roman"/>
        </w:rPr>
        <w:t>(vec)OF)+(</w:t>
      </w:r>
      <w:r w:rsidRPr="00347120">
        <w:rPr>
          <w:rFonts w:cs="Times New Roman"/>
        </w:rPr>
        <w:t xml:space="preserve"> </w:t>
      </w:r>
      <w:r>
        <w:rPr>
          <w:rFonts w:cs="Times New Roman"/>
        </w:rPr>
        <w:t>(vec)OF;(vec)OE)=- π/3-π/3=-2π/3</w:t>
      </w:r>
    </w:p>
    <w:p w14:paraId="643C3D33" w14:textId="308C6831" w:rsidR="00347120" w:rsidRDefault="00347120" w:rsidP="00976E2C">
      <w:pPr>
        <w:pStyle w:val="Paragraphedeliste"/>
        <w:numPr>
          <w:ilvl w:val="0"/>
          <w:numId w:val="26"/>
        </w:numPr>
        <w:spacing w:after="0"/>
        <w:rPr>
          <w:rFonts w:cs="Times New Roman"/>
        </w:rPr>
      </w:pPr>
      <w:r>
        <w:rPr>
          <w:rFonts w:cs="Times New Roman"/>
        </w:rPr>
        <w:t>ABCD est un parallélogramme, (vec)AB</w:t>
      </w:r>
      <w:r w:rsidR="003905F0">
        <w:rPr>
          <w:rFonts w:cs="Times New Roman"/>
        </w:rPr>
        <w:t>=(vec)OC d’où ((vec)AB ; (vec)DC)=(</w:t>
      </w:r>
      <w:r w:rsidR="003905F0" w:rsidRPr="003905F0">
        <w:rPr>
          <w:rFonts w:cs="Times New Roman"/>
        </w:rPr>
        <w:t xml:space="preserve"> </w:t>
      </w:r>
      <w:r w:rsidR="003905F0">
        <w:rPr>
          <w:rFonts w:cs="Times New Roman"/>
        </w:rPr>
        <w:t>(vec)OC;</w:t>
      </w:r>
      <w:r w:rsidR="003905F0" w:rsidRPr="003905F0">
        <w:rPr>
          <w:rFonts w:cs="Times New Roman"/>
        </w:rPr>
        <w:t xml:space="preserve"> </w:t>
      </w:r>
      <w:r w:rsidR="003905F0">
        <w:rPr>
          <w:rFonts w:cs="Times New Roman"/>
        </w:rPr>
        <w:t>(vec)DC)</w:t>
      </w:r>
    </w:p>
    <w:p w14:paraId="1585F73F" w14:textId="2D270BBD" w:rsidR="003905F0" w:rsidRDefault="003905F0" w:rsidP="00976E2C">
      <w:pPr>
        <w:pStyle w:val="Paragraphedeliste"/>
        <w:numPr>
          <w:ilvl w:val="0"/>
          <w:numId w:val="26"/>
        </w:numPr>
        <w:spacing w:after="0"/>
        <w:rPr>
          <w:rFonts w:cs="Times New Roman"/>
        </w:rPr>
      </w:pPr>
      <w:r>
        <w:rPr>
          <w:rFonts w:cs="Times New Roman"/>
        </w:rPr>
        <w:t>OBCD est un parallélogramme, ainsi (r)</w:t>
      </w:r>
      <w:r w:rsidRPr="003905F0">
        <w:rPr>
          <w:rFonts w:cs="Times New Roman"/>
        </w:rPr>
        <w:t xml:space="preserve"> </w:t>
      </w:r>
      <w:r>
        <w:rPr>
          <w:rFonts w:cs="Times New Roman"/>
        </w:rPr>
        <w:t>(vec)DC=(vec)OB, d’où ((vec)OC;(vec)DC)=( (vec)OC;(vec)OB) donc ((vec)AB;(vec)DC)=((vec)OC;(vec)OB)=-π/3 ((vec)AB;(vec)CD)=((vec)AB;(vec)DC)+((vec)DC;(vec)CD)=-π/3+((vec)DC;-(vec)DC)=-π/3+3π/3=2π/3.</w:t>
      </w:r>
      <w:r w:rsidR="00BC265D">
        <w:rPr>
          <w:rFonts w:cs="Times New Roman"/>
        </w:rPr>
        <w:t>(/r)</w:t>
      </w:r>
    </w:p>
    <w:p w14:paraId="35BA31E9" w14:textId="7866BD2A" w:rsidR="003905F0" w:rsidRDefault="00BC265D" w:rsidP="00976E2C">
      <w:pPr>
        <w:pStyle w:val="Paragraphedeliste"/>
        <w:numPr>
          <w:ilvl w:val="0"/>
          <w:numId w:val="26"/>
        </w:numPr>
        <w:spacing w:after="0"/>
        <w:rPr>
          <w:rFonts w:cs="Times New Roman"/>
        </w:rPr>
      </w:pPr>
      <w:r>
        <w:rPr>
          <w:rFonts w:cs="Times New Roman"/>
        </w:rPr>
        <w:t>((vec)BC ;(vec)BF)=((vec)BC ;(vec)BO)+((vec)BO ;(vec)BA)+((vec)BA ;(vec)BF)</w:t>
      </w:r>
      <w:r w:rsidR="00583584">
        <w:rPr>
          <w:rFonts w:cs="Times New Roman"/>
        </w:rPr>
        <w:t>(r)=π/3+π/3+1/2((vec)BA;</w:t>
      </w:r>
      <w:r w:rsidR="00583584" w:rsidRPr="00583584">
        <w:rPr>
          <w:rFonts w:cs="Times New Roman"/>
        </w:rPr>
        <w:t xml:space="preserve"> </w:t>
      </w:r>
      <w:r w:rsidR="00583584">
        <w:rPr>
          <w:rFonts w:cs="Times New Roman"/>
        </w:rPr>
        <w:t>(vec)BO)=2π/3+1/2*(-π/3)=2π/3-π/6=4π/6-π/6=3π/6=π/2</w:t>
      </w:r>
      <w:r w:rsidR="006422AC">
        <w:rPr>
          <w:rFonts w:cs="Times New Roman"/>
        </w:rPr>
        <w:t>(/r)</w:t>
      </w:r>
    </w:p>
    <w:p w14:paraId="1873E062" w14:textId="684F16D0" w:rsidR="006422AC" w:rsidRDefault="006422AC" w:rsidP="006422AC">
      <w:pPr>
        <w:spacing w:after="0"/>
        <w:rPr>
          <w:rFonts w:cs="Times New Roman"/>
        </w:rPr>
      </w:pPr>
      <w:r>
        <w:rPr>
          <w:rFonts w:cs="Times New Roman"/>
        </w:rPr>
        <w:t>Exercice 12</w:t>
      </w:r>
      <w:r w:rsidR="00AF1947">
        <w:rPr>
          <w:rFonts w:cs="Times New Roman"/>
        </w:rPr>
        <w:t> :</w:t>
      </w:r>
    </w:p>
    <w:p w14:paraId="3D2B22DF" w14:textId="21B3179A" w:rsidR="00AF1947" w:rsidRDefault="00AF1947" w:rsidP="006422AC">
      <w:pPr>
        <w:spacing w:after="0"/>
        <w:rPr>
          <w:rFonts w:cs="Times New Roman"/>
        </w:rPr>
      </w:pPr>
      <w:r>
        <w:rPr>
          <w:rFonts w:cs="Times New Roman"/>
        </w:rPr>
        <w:t>((vec)BE;</w:t>
      </w:r>
      <w:r w:rsidRPr="00AF1947">
        <w:rPr>
          <w:rFonts w:cs="Times New Roman"/>
        </w:rPr>
        <w:t xml:space="preserve"> </w:t>
      </w:r>
      <w:r>
        <w:rPr>
          <w:rFonts w:cs="Times New Roman"/>
        </w:rPr>
        <w:t>(vec)CD)</w:t>
      </w:r>
    </w:p>
    <w:p w14:paraId="6E9D280A" w14:textId="1E15F136" w:rsidR="00AF1947" w:rsidRDefault="00AF1947" w:rsidP="006422AC">
      <w:pPr>
        <w:spacing w:after="0"/>
        <w:rPr>
          <w:rFonts w:cs="Times New Roman"/>
        </w:rPr>
      </w:pPr>
    </w:p>
    <w:p w14:paraId="4AD3558C" w14:textId="2885A6CA" w:rsidR="00AF1947" w:rsidRDefault="00AF1947" w:rsidP="006422AC">
      <w:pPr>
        <w:spacing w:after="0"/>
        <w:rPr>
          <w:rFonts w:cs="Times New Roman"/>
        </w:rPr>
      </w:pPr>
    </w:p>
    <w:p w14:paraId="58F44A5F" w14:textId="79F3FA73" w:rsidR="00AF1947" w:rsidRDefault="00AF1947" w:rsidP="006422AC">
      <w:pPr>
        <w:spacing w:after="0"/>
        <w:rPr>
          <w:rFonts w:cs="Times New Roman"/>
        </w:rPr>
      </w:pPr>
      <w:r>
        <w:rPr>
          <w:rFonts w:cs="Times New Roman"/>
        </w:rPr>
        <w:t>Exercice 13 : (questions)</w:t>
      </w:r>
    </w:p>
    <w:p w14:paraId="1FDC043E" w14:textId="77CBCE40" w:rsidR="00AF1947" w:rsidRDefault="00AF1947" w:rsidP="00976E2C">
      <w:pPr>
        <w:pStyle w:val="Paragraphedeliste"/>
        <w:numPr>
          <w:ilvl w:val="0"/>
          <w:numId w:val="27"/>
        </w:numPr>
        <w:spacing w:after="0"/>
        <w:rPr>
          <w:rFonts w:cs="Times New Roman"/>
        </w:rPr>
      </w:pPr>
      <w:r>
        <w:rPr>
          <w:rFonts w:cs="Times New Roman"/>
        </w:rPr>
        <w:t>Donner la mesure des deux angles orientés suivants : (r)(</w:t>
      </w:r>
      <w:r w:rsidRPr="00AF1947">
        <w:rPr>
          <w:rFonts w:cs="Times New Roman"/>
        </w:rPr>
        <w:t xml:space="preserve"> </w:t>
      </w:r>
      <w:r>
        <w:rPr>
          <w:rFonts w:cs="Times New Roman"/>
        </w:rPr>
        <w:t>(vec)AJ;</w:t>
      </w:r>
      <w:r w:rsidRPr="00AF1947">
        <w:rPr>
          <w:rFonts w:cs="Times New Roman"/>
        </w:rPr>
        <w:t xml:space="preserve"> </w:t>
      </w:r>
      <w:r>
        <w:rPr>
          <w:rFonts w:cs="Times New Roman"/>
        </w:rPr>
        <w:t>(vec)AD) et ((vec)DJ;</w:t>
      </w:r>
      <w:r w:rsidRPr="00AF1947">
        <w:rPr>
          <w:rFonts w:cs="Times New Roman"/>
        </w:rPr>
        <w:t xml:space="preserve"> </w:t>
      </w:r>
      <w:r>
        <w:rPr>
          <w:rFonts w:cs="Times New Roman"/>
        </w:rPr>
        <w:t>(vec)DA).</w:t>
      </w:r>
    </w:p>
    <w:p w14:paraId="69890452" w14:textId="27439DFF" w:rsidR="00AF1947" w:rsidRDefault="00AF1947" w:rsidP="00976E2C">
      <w:pPr>
        <w:pStyle w:val="Paragraphedeliste"/>
        <w:numPr>
          <w:ilvl w:val="0"/>
          <w:numId w:val="27"/>
        </w:numPr>
        <w:spacing w:after="0"/>
        <w:rPr>
          <w:rFonts w:cs="Times New Roman"/>
        </w:rPr>
      </w:pPr>
      <w:r>
        <w:rPr>
          <w:rFonts w:cs="Times New Roman"/>
        </w:rPr>
        <w:t>En déduire la mesure de l’angle orienté ((vec)DC;</w:t>
      </w:r>
      <w:r w:rsidRPr="00AF1947">
        <w:rPr>
          <w:rFonts w:cs="Times New Roman"/>
        </w:rPr>
        <w:t xml:space="preserve"> </w:t>
      </w:r>
      <w:r>
        <w:rPr>
          <w:rFonts w:cs="Times New Roman"/>
        </w:rPr>
        <w:t>(vec)DJ).</w:t>
      </w:r>
    </w:p>
    <w:p w14:paraId="3057C28D" w14:textId="71440E60" w:rsidR="00AF1947" w:rsidRDefault="00AF1947" w:rsidP="00976E2C">
      <w:pPr>
        <w:pStyle w:val="Paragraphedeliste"/>
        <w:numPr>
          <w:ilvl w:val="0"/>
          <w:numId w:val="27"/>
        </w:numPr>
        <w:spacing w:after="0"/>
        <w:rPr>
          <w:rFonts w:cs="Times New Roman"/>
        </w:rPr>
      </w:pPr>
      <w:r>
        <w:rPr>
          <w:rFonts w:cs="Times New Roman"/>
        </w:rPr>
        <w:t>Donnez la mesure de l’angle orienté ((vec)CD;(vec)CI).</w:t>
      </w:r>
      <w:r w:rsidR="00E563AA">
        <w:rPr>
          <w:rFonts w:cs="Times New Roman"/>
        </w:rPr>
        <w:t xml:space="preserve"> </w:t>
      </w:r>
      <w:r w:rsidRPr="00E563AA">
        <w:rPr>
          <w:rFonts w:cs="Times New Roman"/>
        </w:rPr>
        <w:t>En déduire la mesure de l’angle orienté ((vec)DC; (vec)DI)</w:t>
      </w:r>
    </w:p>
    <w:p w14:paraId="5AE866CB" w14:textId="7DCF346A" w:rsidR="00E563AA" w:rsidRPr="00E563AA" w:rsidRDefault="00E563AA" w:rsidP="00976E2C">
      <w:pPr>
        <w:pStyle w:val="Paragraphedeliste"/>
        <w:numPr>
          <w:ilvl w:val="0"/>
          <w:numId w:val="27"/>
        </w:numPr>
        <w:spacing w:after="0"/>
        <w:rPr>
          <w:rFonts w:cs="Times New Roman"/>
        </w:rPr>
      </w:pPr>
      <w:r>
        <w:rPr>
          <w:rFonts w:cs="Times New Roman"/>
        </w:rPr>
        <w:t>En déduire que les points D, J et I sont alignés. (/r)</w:t>
      </w:r>
    </w:p>
    <w:p w14:paraId="5AC7329C" w14:textId="77777777" w:rsidR="001E3860" w:rsidRDefault="001E3860" w:rsidP="00F90DA2">
      <w:pPr>
        <w:tabs>
          <w:tab w:val="left" w:pos="2552"/>
        </w:tabs>
        <w:spacing w:after="0"/>
        <w:rPr>
          <w:rFonts w:cs="Times New Roman"/>
        </w:rPr>
      </w:pPr>
    </w:p>
    <w:p w14:paraId="3312E714" w14:textId="3BC99803" w:rsidR="00937840" w:rsidRDefault="00C510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xercice 1 :</w:t>
      </w:r>
    </w:p>
    <w:p w14:paraId="3FD97DD0" w14:textId="5FF2BF04" w:rsidR="00C51015" w:rsidRDefault="00C510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BCD et 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, x≠0.</w:t>
      </w:r>
    </w:p>
    <w:p w14:paraId="7E96E7D2" w14:textId="182EA86C" w:rsidR="00C51015" w:rsidRDefault="00C510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(vec)DM=x(vec)DC et N, N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BC) tel que (vec)BN=1/x (vec)BC</w:t>
      </w:r>
    </w:p>
    <w:p w14:paraId="50FFEB4F" w14:textId="083C9294" w:rsidR="00C51015" w:rsidRDefault="00C510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)</w:t>
      </w:r>
      <w:r w:rsidRPr="00C51015">
        <w:rPr>
          <w:rFonts w:cs="Times New Roman"/>
        </w:rPr>
        <w:t xml:space="preserve"> </w:t>
      </w:r>
      <w:r>
        <w:rPr>
          <w:rFonts w:cs="Times New Roman"/>
        </w:rPr>
        <w:t>(vec)BN=1/2/5 (vec)BC</w:t>
      </w:r>
    </w:p>
    <w:p w14:paraId="16CFFC07" w14:textId="0603E294" w:rsidR="00C51015" w:rsidRDefault="00C510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BN=5/2 (vec)BC (/v)</w:t>
      </w:r>
    </w:p>
    <w:p w14:paraId="5E17FC70" w14:textId="77777777" w:rsidR="009B2654" w:rsidRDefault="009B2654" w:rsidP="00F90DA2">
      <w:pPr>
        <w:tabs>
          <w:tab w:val="left" w:pos="2552"/>
        </w:tabs>
        <w:spacing w:after="0"/>
        <w:rPr>
          <w:rFonts w:cs="Times New Roman"/>
        </w:rPr>
      </w:pPr>
    </w:p>
    <w:p w14:paraId="3C92D8F6" w14:textId="6DAC4C9C" w:rsidR="00C51015" w:rsidRDefault="009B265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)</w:t>
      </w:r>
    </w:p>
    <w:p w14:paraId="63C38EC1" w14:textId="6BBB5739" w:rsidR="00C51015" w:rsidRDefault="00C510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7E923E66" wp14:editId="3BA25790">
            <wp:extent cx="3159369" cy="2444750"/>
            <wp:effectExtent l="0" t="0" r="3175" b="0"/>
            <wp:docPr id="84" name="Imag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74429" cy="2456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7AB7F" w14:textId="088B18A8" w:rsidR="009B2654" w:rsidRDefault="009B2654" w:rsidP="00F90DA2">
      <w:pPr>
        <w:tabs>
          <w:tab w:val="left" w:pos="2552"/>
        </w:tabs>
        <w:spacing w:after="0"/>
        <w:rPr>
          <w:rFonts w:cs="Times New Roman"/>
        </w:rPr>
      </w:pPr>
    </w:p>
    <w:p w14:paraId="5B3D9FB3" w14:textId="202EFA73" w:rsidR="009B2654" w:rsidRDefault="009B265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)</w:t>
      </w:r>
    </w:p>
    <w:p w14:paraId="2E09D869" w14:textId="55B2059E" w:rsidR="00937840" w:rsidRDefault="009B265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D ; (vec)DC, (vec)DA)</w:t>
      </w:r>
    </w:p>
    <w:p w14:paraId="298E6008" w14:textId="69AE509D" w:rsidR="009B2654" w:rsidRDefault="009B2654" w:rsidP="00976E2C">
      <w:pPr>
        <w:pStyle w:val="Paragraphedeliste"/>
        <w:numPr>
          <w:ilvl w:val="0"/>
          <w:numId w:val="28"/>
        </w:num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(0 ;0) ; C(1 ;0) ; A(0 ;1)</w:t>
      </w:r>
    </w:p>
    <w:p w14:paraId="5F5797D6" w14:textId="6F8DE71C" w:rsidR="009B2654" w:rsidRDefault="009B2654" w:rsidP="009B2654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DB=(vec)DC+(vec)DA</w:t>
      </w:r>
    </w:p>
    <w:p w14:paraId="31E812F6" w14:textId="0CC056F5" w:rsidR="009B2654" w:rsidRDefault="009B2654" w:rsidP="009B2654">
      <w:pPr>
        <w:pStyle w:val="Paragraphedeliste"/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DB=1*(vec)DC+1*(vec)DA</w:t>
      </w:r>
    </w:p>
    <w:p w14:paraId="49D49F7D" w14:textId="2CC8E3D1" w:rsidR="009B2654" w:rsidRDefault="009B2654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)donc B(1 ;1)</w:t>
      </w:r>
    </w:p>
    <w:p w14:paraId="31D8962E" w14:textId="79A0EC22" w:rsidR="009B2654" w:rsidRDefault="009B2654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DM=x(vec)DC+O*(vec)DA</w:t>
      </w:r>
    </w:p>
    <w:p w14:paraId="2D8FBC0E" w14:textId="128D3904" w:rsidR="009B2654" w:rsidRDefault="009B2654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M(x ;0)</w:t>
      </w:r>
    </w:p>
    <w:p w14:paraId="4ED107C6" w14:textId="2E4CBF25" w:rsidR="009B2654" w:rsidRDefault="009B2654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DN=(vec)DB+(vec)BN</w:t>
      </w:r>
    </w:p>
    <w:p w14:paraId="514DAB35" w14:textId="3ADEE2BA" w:rsidR="009B2654" w:rsidRDefault="009B2654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DN=(vec)DC+(vec)DA+1/x (vec)BC</w:t>
      </w:r>
    </w:p>
    <w:p w14:paraId="13ACCC38" w14:textId="59749534" w:rsidR="009B2654" w:rsidRDefault="009B2654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DN=(vec)DC+(vec)DA-1/x (vec)DA</w:t>
      </w:r>
    </w:p>
    <w:p w14:paraId="688CCCEC" w14:textId="391AD2F1" w:rsidR="009B2654" w:rsidRDefault="009B2654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DN=1*(vec)DC+(1-1/x)*</w:t>
      </w:r>
      <w:r w:rsidRPr="009B2654">
        <w:rPr>
          <w:rFonts w:cs="Times New Roman"/>
        </w:rPr>
        <w:t xml:space="preserve"> </w:t>
      </w:r>
      <w:r>
        <w:rPr>
          <w:rFonts w:cs="Times New Roman"/>
        </w:rPr>
        <w:t>(vec)DA</w:t>
      </w:r>
    </w:p>
    <w:p w14:paraId="551B28DA" w14:textId="077513E2" w:rsidR="009B2654" w:rsidRDefault="009B2654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N(1 ;1-1/x)</w:t>
      </w:r>
    </w:p>
    <w:p w14:paraId="31887030" w14:textId="301FE587" w:rsidR="009B2654" w:rsidRDefault="008A742D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) (vec)AM(</w:t>
      </w:r>
      <w:proofErr w:type="spellStart"/>
      <w:r>
        <w:rPr>
          <w:rFonts w:cs="Times New Roman"/>
        </w:rPr>
        <w:t>x</w:t>
      </w:r>
      <w:r>
        <w:rPr>
          <w:rFonts w:cs="Times New Roman"/>
          <w:vertAlign w:val="subscript"/>
        </w:rPr>
        <w:t>M</w:t>
      </w:r>
      <w:r>
        <w:rPr>
          <w:rFonts w:cs="Times New Roman"/>
        </w:rPr>
        <w:t>-x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  <w:vertAlign w:val="subscript"/>
        </w:rPr>
        <w:t> </w:t>
      </w:r>
      <w:r>
        <w:rPr>
          <w:rFonts w:cs="Times New Roman"/>
        </w:rPr>
        <w:t>;</w:t>
      </w:r>
      <w:proofErr w:type="spellStart"/>
      <w:r>
        <w:rPr>
          <w:rFonts w:cs="Times New Roman"/>
        </w:rPr>
        <w:t>y</w:t>
      </w:r>
      <w:r>
        <w:rPr>
          <w:rFonts w:cs="Times New Roman"/>
          <w:vertAlign w:val="subscript"/>
        </w:rPr>
        <w:t>M</w:t>
      </w:r>
      <w:r>
        <w:rPr>
          <w:rFonts w:cs="Times New Roman"/>
        </w:rPr>
        <w:t>-y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</w:rPr>
        <w:t>)</w:t>
      </w:r>
    </w:p>
    <w:p w14:paraId="52B530AD" w14:textId="5149877F" w:rsidR="008A742D" w:rsidRDefault="008A742D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AM(x ;0-1</w:t>
      </w:r>
    </w:p>
    <w:p w14:paraId="0CDFE137" w14:textId="4A119D89" w:rsidR="008A742D" w:rsidRDefault="008A742D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AM=(x ;-1)</w:t>
      </w:r>
    </w:p>
    <w:p w14:paraId="20D55F39" w14:textId="0BA3060D" w:rsidR="008A742D" w:rsidRDefault="008A742D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AN(</w:t>
      </w:r>
      <w:proofErr w:type="spellStart"/>
      <w:r>
        <w:rPr>
          <w:rFonts w:cs="Times New Roman"/>
        </w:rPr>
        <w:t>x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x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  <w:vertAlign w:val="subscript"/>
        </w:rPr>
        <w:t> </w:t>
      </w:r>
      <w:r>
        <w:rPr>
          <w:rFonts w:cs="Times New Roman"/>
        </w:rPr>
        <w:t>;</w:t>
      </w:r>
      <w:proofErr w:type="spellStart"/>
      <w:r>
        <w:rPr>
          <w:rFonts w:cs="Times New Roman"/>
        </w:rPr>
        <w:t>y</w:t>
      </w:r>
      <w:r>
        <w:rPr>
          <w:rFonts w:cs="Times New Roman"/>
          <w:vertAlign w:val="subscript"/>
        </w:rPr>
        <w:t>M</w:t>
      </w:r>
      <w:r>
        <w:rPr>
          <w:rFonts w:cs="Times New Roman"/>
        </w:rPr>
        <w:t>-y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</w:rPr>
        <w:t>)</w:t>
      </w:r>
    </w:p>
    <w:p w14:paraId="082BDA6C" w14:textId="3DCD1719" w:rsidR="008A742D" w:rsidRDefault="008A742D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AN(1 ;1-1/x-1)</w:t>
      </w:r>
    </w:p>
    <w:p w14:paraId="12BD42A6" w14:textId="6D5A191D" w:rsidR="008A742D" w:rsidRDefault="008A742D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AN(1 ;-1/x)</w:t>
      </w:r>
    </w:p>
    <w:p w14:paraId="34826F76" w14:textId="19E8D754" w:rsidR="008A742D" w:rsidRDefault="008A742D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et ((vec)AM ; (vec)AN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\le\ri(\a\ac\hs4\co1(x                 1;-1                 -1/x))</w:instrText>
      </w:r>
      <w:r>
        <w:rPr>
          <w:rFonts w:cs="Times New Roman"/>
        </w:rPr>
        <w:fldChar w:fldCharType="end"/>
      </w:r>
    </w:p>
    <w:p w14:paraId="149975A1" w14:textId="598D45B4" w:rsidR="008A742D" w:rsidRDefault="008A742D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=x*(-1/x)-(-1)*1</w:t>
      </w:r>
    </w:p>
    <w:p w14:paraId="1BB7E462" w14:textId="299FA428" w:rsidR="008A742D" w:rsidRDefault="008A742D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=-x/x+1</w:t>
      </w:r>
    </w:p>
    <w:p w14:paraId="6C694C86" w14:textId="0F6EDDF1" w:rsidR="008A742D" w:rsidRDefault="008A742D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=-1+1</w:t>
      </w:r>
    </w:p>
    <w:p w14:paraId="1CB4A340" w14:textId="46AA543F" w:rsidR="008A742D" w:rsidRPr="008A742D" w:rsidRDefault="008A742D" w:rsidP="009B2654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=0</w:t>
      </w:r>
    </w:p>
    <w:p w14:paraId="4102BAF7" w14:textId="20CB7591" w:rsidR="00937840" w:rsidRDefault="00937840" w:rsidP="00F90DA2">
      <w:pPr>
        <w:tabs>
          <w:tab w:val="left" w:pos="2552"/>
        </w:tabs>
        <w:spacing w:after="0"/>
        <w:rPr>
          <w:rFonts w:cs="Times New Roman"/>
        </w:rPr>
      </w:pPr>
    </w:p>
    <w:p w14:paraId="3869FB5E" w14:textId="6659C844" w:rsidR="00937840" w:rsidRDefault="008A742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(vec)AM et (vec)AN sont colinéaires et ont un point A, donc A,M et N sont </w:t>
      </w:r>
      <w:proofErr w:type="spellStart"/>
      <w:r>
        <w:rPr>
          <w:rFonts w:cs="Times New Roman"/>
        </w:rPr>
        <w:t>alingés</w:t>
      </w:r>
      <w:proofErr w:type="spellEnd"/>
      <w:r>
        <w:rPr>
          <w:rFonts w:cs="Times New Roman"/>
        </w:rPr>
        <w:t>.</w:t>
      </w:r>
    </w:p>
    <w:p w14:paraId="1D64C175" w14:textId="3D5E566F" w:rsidR="008A742D" w:rsidRDefault="008A742D" w:rsidP="00F90DA2">
      <w:pPr>
        <w:tabs>
          <w:tab w:val="left" w:pos="2552"/>
        </w:tabs>
        <w:spacing w:after="0"/>
        <w:rPr>
          <w:rFonts w:cs="Times New Roman"/>
        </w:rPr>
      </w:pPr>
    </w:p>
    <w:p w14:paraId="6726AB40" w14:textId="77B0CD31" w:rsidR="008A742D" w:rsidRDefault="008A742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xercice 2 :</w:t>
      </w:r>
    </w:p>
    <w:p w14:paraId="54BCBEA5" w14:textId="67EAA4DE" w:rsidR="008A742D" w:rsidRDefault="008A742D" w:rsidP="00F90DA2">
      <w:pPr>
        <w:tabs>
          <w:tab w:val="left" w:pos="2552"/>
        </w:tabs>
        <w:spacing w:after="0"/>
        <w:rPr>
          <w:rFonts w:cs="Times New Roman"/>
        </w:rPr>
      </w:pPr>
    </w:p>
    <w:p w14:paraId="2FC3CC30" w14:textId="1A4145B4" w:rsidR="008A742D" w:rsidRDefault="00406A6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</w:t>
      </w:r>
      <w:r w:rsidR="008A742D">
        <w:rPr>
          <w:rFonts w:cs="Times New Roman"/>
        </w:rPr>
        <w:t>=11π/3=12π-π/3</w:t>
      </w:r>
      <w:r>
        <w:rPr>
          <w:rFonts w:cs="Times New Roman"/>
        </w:rPr>
        <w:t>=12π/3 - π/3 = 4π-π/3=2*2π-π/3</w:t>
      </w:r>
    </w:p>
    <w:p w14:paraId="551BB732" w14:textId="4D7E7517" w:rsidR="00406A6E" w:rsidRDefault="00406A6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de plus –π/3 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]-π ;π] donc mes (11π/3)=-π/3</w:t>
      </w:r>
    </w:p>
    <w:p w14:paraId="075EC568" w14:textId="59C7D649" w:rsidR="00406A6E" w:rsidRDefault="00406A6E" w:rsidP="00F90DA2">
      <w:pPr>
        <w:tabs>
          <w:tab w:val="left" w:pos="2552"/>
        </w:tabs>
        <w:spacing w:after="0"/>
        <w:rPr>
          <w:rFonts w:cs="Times New Roman"/>
        </w:rPr>
      </w:pPr>
    </w:p>
    <w:p w14:paraId="62748E80" w14:textId="524EDAB9" w:rsidR="00406A6E" w:rsidRDefault="00406A6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 -14π/5 = -10π+4π/5 = -10π/5 – 4π/5 = -2π – 4π/5</w:t>
      </w:r>
    </w:p>
    <w:p w14:paraId="3629D262" w14:textId="7EC0D8B9" w:rsidR="00406A6E" w:rsidRDefault="00406A6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de plus -4π/5 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]-π ;π] donc mes(-14π/5)=-4π/5</w:t>
      </w:r>
    </w:p>
    <w:p w14:paraId="47473A67" w14:textId="12984B60" w:rsidR="00406A6E" w:rsidRDefault="00406A6E" w:rsidP="00F90DA2">
      <w:pPr>
        <w:tabs>
          <w:tab w:val="left" w:pos="2552"/>
        </w:tabs>
        <w:spacing w:after="0"/>
        <w:rPr>
          <w:rFonts w:cs="Times New Roman"/>
        </w:rPr>
      </w:pPr>
    </w:p>
    <w:p w14:paraId="77906010" w14:textId="36192DDE" w:rsidR="00406A6E" w:rsidRDefault="00406A6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202π/7 = 7*28π+6π/7 = 28π+6π/7 = 14*2π+6/7π</w:t>
      </w:r>
    </w:p>
    <w:p w14:paraId="7F016C3F" w14:textId="663D44C1" w:rsidR="009704C5" w:rsidRDefault="009704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4/7 (part)]-π ;π] donc mes (202π/7)=6π/7</w:t>
      </w:r>
    </w:p>
    <w:p w14:paraId="578388F0" w14:textId="6C293D72" w:rsidR="009704C5" w:rsidRDefault="009704C5" w:rsidP="00F90DA2">
      <w:pPr>
        <w:tabs>
          <w:tab w:val="left" w:pos="2552"/>
        </w:tabs>
        <w:spacing w:after="0"/>
        <w:rPr>
          <w:rFonts w:cs="Times New Roman"/>
        </w:rPr>
      </w:pPr>
    </w:p>
    <w:p w14:paraId="05272B97" w14:textId="0F7C7843" w:rsidR="009704C5" w:rsidRDefault="009704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 208π/6 et β=76π/3 = 76*2π/6 = 152π/6</w:t>
      </w:r>
    </w:p>
    <w:p w14:paraId="025B5426" w14:textId="1ED09D15" w:rsidR="009704C5" w:rsidRDefault="009704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-β=208π/6-152π/6 = 56π/6 = 48π+8π/6 = 48π/6 + 8π/6 = 8π+4π/3 or 4π/3 /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/]-π ;π]</w:t>
      </w:r>
    </w:p>
    <w:p w14:paraId="4426F43A" w14:textId="00B430C5" w:rsidR="009704C5" w:rsidRDefault="009704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4π/3 -2π= 4π/3 -6π/3 = -2π/3</w:t>
      </w:r>
    </w:p>
    <w:p w14:paraId="1BBFB21C" w14:textId="251722F9" w:rsidR="009704C5" w:rsidRDefault="009704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mes (α-β)=- 2π/3</w:t>
      </w:r>
    </w:p>
    <w:p w14:paraId="03A57E88" w14:textId="6AFBAEF6" w:rsidR="009704C5" w:rsidRDefault="009704C5" w:rsidP="00F90DA2">
      <w:pPr>
        <w:tabs>
          <w:tab w:val="left" w:pos="2552"/>
        </w:tabs>
        <w:spacing w:after="0"/>
        <w:rPr>
          <w:rFonts w:cs="Times New Roman"/>
        </w:rPr>
      </w:pPr>
    </w:p>
    <w:p w14:paraId="54741178" w14:textId="762BAC6C" w:rsidR="009704C5" w:rsidRDefault="009704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1F5E147C" wp14:editId="5E05F8BE">
            <wp:extent cx="3027259" cy="2368550"/>
            <wp:effectExtent l="0" t="0" r="1905" b="0"/>
            <wp:docPr id="85" name="Imag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31910" cy="237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2A5E5" w14:textId="20CA6409" w:rsidR="009704C5" w:rsidRDefault="009704C5" w:rsidP="00F90DA2">
      <w:pPr>
        <w:tabs>
          <w:tab w:val="left" w:pos="2552"/>
        </w:tabs>
        <w:spacing w:after="0"/>
        <w:rPr>
          <w:rFonts w:cs="Times New Roman"/>
        </w:rPr>
      </w:pPr>
    </w:p>
    <w:p w14:paraId="0F6C6BFD" w14:textId="39BBD07A" w:rsidR="009704C5" w:rsidRDefault="009704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xercice 12</w:t>
      </w:r>
      <w:r w:rsidR="007F08C5">
        <w:rPr>
          <w:rFonts w:cs="Times New Roman"/>
        </w:rPr>
        <w:t xml:space="preserve"> (du polycop A3) :</w:t>
      </w:r>
    </w:p>
    <w:p w14:paraId="06C2BE55" w14:textId="7539B7C7" w:rsidR="007F08C5" w:rsidRDefault="007F08C5" w:rsidP="00F90DA2">
      <w:pPr>
        <w:tabs>
          <w:tab w:val="left" w:pos="2552"/>
        </w:tabs>
        <w:spacing w:after="0"/>
        <w:rPr>
          <w:rFonts w:cs="Times New Roman"/>
        </w:rPr>
      </w:pPr>
    </w:p>
    <w:p w14:paraId="424C36DE" w14:textId="6BF3EB18" w:rsidR="007F08C5" w:rsidRDefault="007F08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Le but de l’exercice est de montrer (CB)//(CD) :</w:t>
      </w:r>
    </w:p>
    <w:p w14:paraId="078ED7B5" w14:textId="4B371CAB" w:rsidR="007F08C5" w:rsidRDefault="007F08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« ((vec)BE ;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CD)=0 ou π »</w:t>
      </w:r>
    </w:p>
    <w:p w14:paraId="1C539A46" w14:textId="05573479" w:rsidR="007F08C5" w:rsidRDefault="007F08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E ;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CD)=(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BE ;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BA)+(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BA ;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BC)+(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BC ;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CD).</w:t>
      </w:r>
    </w:p>
    <w:p w14:paraId="7D84A726" w14:textId="435A636C" w:rsidR="007F08C5" w:rsidRDefault="007F08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1) calculons ((vec)BE ;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BA) (/r)</w:t>
      </w:r>
    </w:p>
    <w:p w14:paraId="7DA4FE1F" w14:textId="2A7C3D91" w:rsidR="007F08C5" w:rsidRDefault="007F08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B ;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AE)=((vec)AB ;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AC)+((vec)AC ;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AD)+((vec)AD ;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AE)</w:t>
      </w:r>
    </w:p>
    <w:p w14:paraId="3BA7FF70" w14:textId="6D619B34" w:rsidR="009704C5" w:rsidRDefault="007F08C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B ;</w:t>
      </w:r>
      <w:r w:rsidRPr="007F08C5">
        <w:rPr>
          <w:rFonts w:cs="Times New Roman"/>
        </w:rPr>
        <w:t xml:space="preserve"> </w:t>
      </w:r>
      <w:r>
        <w:rPr>
          <w:rFonts w:cs="Times New Roman"/>
        </w:rPr>
        <w:t>(vec)AE)=π/4+π/3+</w:t>
      </w:r>
      <w:r w:rsidR="00523B01">
        <w:rPr>
          <w:rFonts w:cs="Times New Roman"/>
        </w:rPr>
        <w:t>π/4</w:t>
      </w:r>
    </w:p>
    <w:p w14:paraId="548C0F01" w14:textId="4C927A31" w:rsidR="00523B01" w:rsidRDefault="00523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B ;</w:t>
      </w:r>
      <w:r w:rsidRPr="00523B01">
        <w:rPr>
          <w:rFonts w:cs="Times New Roman"/>
        </w:rPr>
        <w:t xml:space="preserve"> </w:t>
      </w:r>
      <w:r>
        <w:rPr>
          <w:rFonts w:cs="Times New Roman"/>
        </w:rPr>
        <w:t>(vec)AE)=2π/4+π/3</w:t>
      </w:r>
    </w:p>
    <w:p w14:paraId="2A6690AE" w14:textId="7B41A11C" w:rsidR="00523B01" w:rsidRDefault="00523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B ;</w:t>
      </w:r>
      <w:r w:rsidRPr="00523B01">
        <w:rPr>
          <w:rFonts w:cs="Times New Roman"/>
        </w:rPr>
        <w:t xml:space="preserve"> </w:t>
      </w:r>
      <w:r>
        <w:rPr>
          <w:rFonts w:cs="Times New Roman"/>
        </w:rPr>
        <w:t>(vec)AE)=π/2+π/3</w:t>
      </w:r>
    </w:p>
    <w:p w14:paraId="1FCEB2E6" w14:textId="1B9E6A48" w:rsidR="00523B01" w:rsidRDefault="00523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B ;</w:t>
      </w:r>
      <w:r w:rsidRPr="00523B01">
        <w:rPr>
          <w:rFonts w:cs="Times New Roman"/>
        </w:rPr>
        <w:t xml:space="preserve"> </w:t>
      </w:r>
      <w:r>
        <w:rPr>
          <w:rFonts w:cs="Times New Roman"/>
        </w:rPr>
        <w:t>(vec)AE)=5π/6</w:t>
      </w:r>
    </w:p>
    <w:p w14:paraId="2760045B" w14:textId="2993D361" w:rsidR="00523B01" w:rsidRDefault="00523B01" w:rsidP="00F90DA2">
      <w:pPr>
        <w:tabs>
          <w:tab w:val="left" w:pos="2552"/>
        </w:tabs>
        <w:spacing w:after="0"/>
        <w:rPr>
          <w:rFonts w:cs="Times New Roman"/>
        </w:rPr>
      </w:pPr>
    </w:p>
    <w:p w14:paraId="2720EC2F" w14:textId="34B5FFD6" w:rsidR="00523B01" w:rsidRDefault="00523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Le triangle ABE étant isocèle en A, d’où : ((vec)BE ;</w:t>
      </w:r>
      <w:r w:rsidRPr="00523B01">
        <w:rPr>
          <w:rFonts w:cs="Times New Roman"/>
        </w:rPr>
        <w:t xml:space="preserve"> </w:t>
      </w:r>
      <w:r>
        <w:rPr>
          <w:rFonts w:cs="Times New Roman"/>
        </w:rPr>
        <w:t>(vec)BA)=((vec)EA ;</w:t>
      </w:r>
      <w:r w:rsidRPr="00523B01">
        <w:rPr>
          <w:rFonts w:cs="Times New Roman"/>
        </w:rPr>
        <w:t xml:space="preserve"> </w:t>
      </w:r>
      <w:r>
        <w:rPr>
          <w:rFonts w:cs="Times New Roman"/>
        </w:rPr>
        <w:t>(vec)EB)</w:t>
      </w:r>
    </w:p>
    <w:p w14:paraId="44BDE509" w14:textId="210149A8" w:rsidR="00523B01" w:rsidRDefault="00523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e plus dans le triangle ABE, on a :</w:t>
      </w:r>
    </w:p>
    <w:p w14:paraId="49737A56" w14:textId="24B2D07F" w:rsidR="00523B01" w:rsidRDefault="00523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E ;</w:t>
      </w:r>
      <w:r w:rsidRPr="00523B01">
        <w:rPr>
          <w:rFonts w:cs="Times New Roman"/>
        </w:rPr>
        <w:t xml:space="preserve"> </w:t>
      </w:r>
      <w:r>
        <w:rPr>
          <w:rFonts w:cs="Times New Roman"/>
        </w:rPr>
        <w:t>(vec)BA)+((vec)AB ;</w:t>
      </w:r>
      <w:r w:rsidRPr="00523B01">
        <w:rPr>
          <w:rFonts w:cs="Times New Roman"/>
        </w:rPr>
        <w:t xml:space="preserve"> </w:t>
      </w:r>
      <w:r>
        <w:rPr>
          <w:rFonts w:cs="Times New Roman"/>
        </w:rPr>
        <w:t>(vec)AE)+((vec)EA ;</w:t>
      </w:r>
      <w:r w:rsidRPr="00523B01">
        <w:rPr>
          <w:rFonts w:cs="Times New Roman"/>
        </w:rPr>
        <w:t xml:space="preserve"> </w:t>
      </w:r>
      <w:r>
        <w:rPr>
          <w:rFonts w:cs="Times New Roman"/>
        </w:rPr>
        <w:t>(vec)EB)=π</w:t>
      </w:r>
    </w:p>
    <w:p w14:paraId="25728070" w14:textId="14C671D7" w:rsidR="00523B01" w:rsidRDefault="00523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((vec)BE ;</w:t>
      </w:r>
      <w:r w:rsidRPr="00523B01">
        <w:rPr>
          <w:rFonts w:cs="Times New Roman"/>
        </w:rPr>
        <w:t xml:space="preserve"> </w:t>
      </w:r>
      <w:r>
        <w:rPr>
          <w:rFonts w:cs="Times New Roman"/>
        </w:rPr>
        <w:t>(vec)BA)+5π/6+((vec)BE ;</w:t>
      </w:r>
      <w:r w:rsidRPr="00523B01">
        <w:rPr>
          <w:rFonts w:cs="Times New Roman"/>
        </w:rPr>
        <w:t xml:space="preserve"> </w:t>
      </w:r>
      <w:r>
        <w:rPr>
          <w:rFonts w:cs="Times New Roman"/>
        </w:rPr>
        <w:t>(vec)BA)=π</w:t>
      </w:r>
    </w:p>
    <w:p w14:paraId="3B39001F" w14:textId="741D79DD" w:rsidR="00523B01" w:rsidRDefault="00523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2*((vec)BE ;</w:t>
      </w:r>
      <w:r w:rsidRPr="00523B01">
        <w:rPr>
          <w:rFonts w:cs="Times New Roman"/>
        </w:rPr>
        <w:t xml:space="preserve"> </w:t>
      </w:r>
      <w:r>
        <w:rPr>
          <w:rFonts w:cs="Times New Roman"/>
        </w:rPr>
        <w:t>(vec)BA)=π- 5π/6</w:t>
      </w:r>
    </w:p>
    <w:p w14:paraId="08FB5CAD" w14:textId="2E57A957" w:rsidR="007F08C5" w:rsidRDefault="00833A8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*((vec)BE ;</w:t>
      </w:r>
      <w:r w:rsidRPr="00833A85">
        <w:rPr>
          <w:rFonts w:cs="Times New Roman"/>
        </w:rPr>
        <w:t xml:space="preserve"> </w:t>
      </w:r>
      <w:r>
        <w:rPr>
          <w:rFonts w:cs="Times New Roman"/>
        </w:rPr>
        <w:t>(vec)BA)=π/6</w:t>
      </w:r>
    </w:p>
    <w:p w14:paraId="740837A8" w14:textId="781440F0" w:rsidR="00833A85" w:rsidRDefault="00833A8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((vec)BE ; (vec)BA)=π/12.</w:t>
      </w:r>
    </w:p>
    <w:p w14:paraId="2FBBA01F" w14:textId="2BA4F83E" w:rsidR="00833A85" w:rsidRDefault="00833A85" w:rsidP="00F90DA2">
      <w:pPr>
        <w:tabs>
          <w:tab w:val="left" w:pos="2552"/>
        </w:tabs>
        <w:spacing w:after="0"/>
        <w:rPr>
          <w:rFonts w:cs="Times New Roman"/>
        </w:rPr>
      </w:pPr>
    </w:p>
    <w:p w14:paraId="72D43E9C" w14:textId="0AEC4539" w:rsidR="00833A85" w:rsidRDefault="007D27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r (</w:t>
      </w:r>
      <w:proofErr w:type="spellStart"/>
      <w:r>
        <w:rPr>
          <w:rFonts w:cs="Times New Roman"/>
        </w:rPr>
        <w:t>chap</w:t>
      </w:r>
      <w:proofErr w:type="spellEnd"/>
      <w:r>
        <w:rPr>
          <w:rFonts w:cs="Times New Roman"/>
        </w:rPr>
        <w:t>)A=(</w:t>
      </w:r>
      <w:proofErr w:type="spellStart"/>
      <w:r>
        <w:rPr>
          <w:rFonts w:cs="Times New Roman"/>
        </w:rPr>
        <w:t>chap</w:t>
      </w:r>
      <w:proofErr w:type="spellEnd"/>
      <w:r>
        <w:rPr>
          <w:rFonts w:cs="Times New Roman"/>
        </w:rPr>
        <w:t>)C</w:t>
      </w:r>
    </w:p>
    <w:p w14:paraId="25284D50" w14:textId="1912A645" w:rsidR="007D279B" w:rsidRDefault="007D27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</w:t>
      </w:r>
      <w:proofErr w:type="spellStart"/>
      <w:r>
        <w:rPr>
          <w:rFonts w:cs="Times New Roman"/>
        </w:rPr>
        <w:t>chap</w:t>
      </w:r>
      <w:proofErr w:type="spellEnd"/>
      <w:r>
        <w:rPr>
          <w:rFonts w:cs="Times New Roman"/>
        </w:rPr>
        <w:t>)B+(</w:t>
      </w:r>
      <w:proofErr w:type="spellStart"/>
      <w:r>
        <w:rPr>
          <w:rFonts w:cs="Times New Roman"/>
        </w:rPr>
        <w:t>chap</w:t>
      </w:r>
      <w:proofErr w:type="spellEnd"/>
      <w:r>
        <w:rPr>
          <w:rFonts w:cs="Times New Roman"/>
        </w:rPr>
        <w:t>)A+(</w:t>
      </w:r>
      <w:proofErr w:type="spellStart"/>
      <w:r>
        <w:rPr>
          <w:rFonts w:cs="Times New Roman"/>
        </w:rPr>
        <w:t>chap</w:t>
      </w:r>
      <w:proofErr w:type="spellEnd"/>
      <w:r>
        <w:rPr>
          <w:rFonts w:cs="Times New Roman"/>
        </w:rPr>
        <w:t>)C=π</w:t>
      </w:r>
    </w:p>
    <w:p w14:paraId="7B8154A4" w14:textId="1978F5CA" w:rsidR="007D279B" w:rsidRDefault="007D27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π/2+2(</w:t>
      </w:r>
      <w:proofErr w:type="spellStart"/>
      <w:r>
        <w:rPr>
          <w:rFonts w:cs="Times New Roman"/>
        </w:rPr>
        <w:t>chap</w:t>
      </w:r>
      <w:proofErr w:type="spellEnd"/>
      <w:r>
        <w:rPr>
          <w:rFonts w:cs="Times New Roman"/>
        </w:rPr>
        <w:t>)A=π</w:t>
      </w:r>
    </w:p>
    <w:p w14:paraId="507A040C" w14:textId="17BACF26" w:rsidR="007D279B" w:rsidRDefault="007D27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(</w:t>
      </w:r>
      <w:proofErr w:type="spellStart"/>
      <w:r>
        <w:rPr>
          <w:rFonts w:cs="Times New Roman"/>
        </w:rPr>
        <w:t>chap</w:t>
      </w:r>
      <w:proofErr w:type="spellEnd"/>
      <w:r>
        <w:rPr>
          <w:rFonts w:cs="Times New Roman"/>
        </w:rPr>
        <w:t>)A=π-π/2</w:t>
      </w:r>
    </w:p>
    <w:p w14:paraId="74A9A876" w14:textId="3E0896BD" w:rsidR="007D279B" w:rsidRDefault="007D27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(</w:t>
      </w:r>
      <w:proofErr w:type="spellStart"/>
      <w:r>
        <w:rPr>
          <w:rFonts w:cs="Times New Roman"/>
        </w:rPr>
        <w:t>chap</w:t>
      </w:r>
      <w:proofErr w:type="spellEnd"/>
      <w:r>
        <w:rPr>
          <w:rFonts w:cs="Times New Roman"/>
        </w:rPr>
        <w:t>)A=π/2</w:t>
      </w:r>
    </w:p>
    <w:p w14:paraId="6A8BAFE4" w14:textId="2DBCB5EB" w:rsidR="007D279B" w:rsidRDefault="007D279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</w:t>
      </w:r>
      <w:proofErr w:type="spellStart"/>
      <w:r>
        <w:rPr>
          <w:rFonts w:cs="Times New Roman"/>
        </w:rPr>
        <w:t>chap</w:t>
      </w:r>
      <w:proofErr w:type="spellEnd"/>
      <w:r>
        <w:rPr>
          <w:rFonts w:cs="Times New Roman"/>
        </w:rPr>
        <w:t>)A=π/4</w:t>
      </w:r>
    </w:p>
    <w:p w14:paraId="75AC039C" w14:textId="21E6C4BB" w:rsidR="00833A85" w:rsidRDefault="008B406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                        A</w:t>
      </w:r>
    </w:p>
    <w:p w14:paraId="2D160B3B" w14:textId="17CDBC80" w:rsidR="008B4061" w:rsidRDefault="0055059F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Triangle </w:t>
      </w:r>
      <w:proofErr w:type="spellStart"/>
      <w:r w:rsidR="008B4061">
        <w:rPr>
          <w:rFonts w:cs="Times New Roman"/>
        </w:rPr>
        <w:t>rec</w:t>
      </w:r>
      <w:proofErr w:type="spellEnd"/>
      <w:r w:rsidR="00260FBC">
        <w:rPr>
          <w:rFonts w:cs="Times New Roman"/>
        </w:rPr>
        <w:t xml:space="preserve"> en</w:t>
      </w:r>
      <w:r w:rsidR="00F0202E">
        <w:rPr>
          <w:rFonts w:cs="Times New Roman"/>
        </w:rPr>
        <w:t xml:space="preserve"> </w:t>
      </w:r>
      <w:r w:rsidR="00260FBC">
        <w:rPr>
          <w:rFonts w:cs="Times New Roman"/>
        </w:rPr>
        <w:t>B</w:t>
      </w:r>
    </w:p>
    <w:p w14:paraId="4EF7814A" w14:textId="0827C7A8" w:rsidR="008B4061" w:rsidRDefault="008B4061" w:rsidP="00F90DA2">
      <w:pPr>
        <w:tabs>
          <w:tab w:val="left" w:pos="2552"/>
        </w:tabs>
        <w:spacing w:after="0"/>
        <w:rPr>
          <w:rFonts w:cs="Times New Roman"/>
        </w:rPr>
      </w:pPr>
    </w:p>
    <w:p w14:paraId="79232E5A" w14:textId="496F3548" w:rsidR="008B4061" w:rsidRDefault="008B406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</w:t>
      </w:r>
    </w:p>
    <w:p w14:paraId="2F62A36D" w14:textId="50A54E8E" w:rsidR="00833A85" w:rsidRDefault="00833A8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ans le triangle ACB rectangle et isocèle en B : on aura</w:t>
      </w:r>
      <w:r w:rsidR="007D279B">
        <w:rPr>
          <w:rFonts w:cs="Times New Roman"/>
        </w:rPr>
        <w:t xml:space="preserve"> ((vec)BA ;</w:t>
      </w:r>
      <w:r w:rsidR="007D279B" w:rsidRPr="007D279B">
        <w:rPr>
          <w:rFonts w:cs="Times New Roman"/>
        </w:rPr>
        <w:t xml:space="preserve"> </w:t>
      </w:r>
      <w:r w:rsidR="007D279B">
        <w:rPr>
          <w:rFonts w:cs="Times New Roman"/>
        </w:rPr>
        <w:t>(vec)BC=- π/2.</w:t>
      </w:r>
    </w:p>
    <w:p w14:paraId="771D49D9" w14:textId="41FF7236" w:rsidR="007F08C5" w:rsidRDefault="007F08C5" w:rsidP="00F90DA2">
      <w:pPr>
        <w:tabs>
          <w:tab w:val="left" w:pos="2552"/>
        </w:tabs>
        <w:spacing w:after="0"/>
        <w:rPr>
          <w:rFonts w:cs="Times New Roman"/>
        </w:rPr>
      </w:pPr>
    </w:p>
    <w:p w14:paraId="7FCD51B6" w14:textId="6E505382" w:rsidR="004C4815" w:rsidRDefault="004C48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xercice 12 :</w:t>
      </w:r>
    </w:p>
    <w:p w14:paraId="1AA09625" w14:textId="6A3F527B" w:rsidR="004C4815" w:rsidRDefault="004C48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CD :((vec)AC ;(vec)AD)=π/3</w:t>
      </w:r>
    </w:p>
    <w:p w14:paraId="1ABF896F" w14:textId="77777777" w:rsidR="004C4815" w:rsidRDefault="004C48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Montrons que : (EB)//(CD)</w:t>
      </w:r>
    </w:p>
    <w:p w14:paraId="1A4C29C1" w14:textId="24FC80B5" w:rsidR="004C4815" w:rsidRDefault="004C48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                    « ((vec)BE ;(vec)CD)=0 ou π »</w:t>
      </w:r>
    </w:p>
    <w:p w14:paraId="05E27913" w14:textId="3844E9C5" w:rsidR="004C4815" w:rsidRDefault="004C48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E ;(vec)CD)</w:t>
      </w:r>
    </w:p>
    <w:p w14:paraId="46C8F831" w14:textId="4C26DE9C" w:rsidR="004C4815" w:rsidRDefault="004C48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E ;(vec)CD)=((vec)BE ;(vec)BA)+((vec)BA ;(vec)BC)+((vec)BC ;(vec)CD)</w:t>
      </w:r>
    </w:p>
    <w:p w14:paraId="0A36F20C" w14:textId="799AE4F4" w:rsidR="004C4815" w:rsidRDefault="004C481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1) </w:t>
      </w:r>
      <w:r w:rsidR="000031AE">
        <w:rPr>
          <w:rFonts w:cs="Times New Roman"/>
        </w:rPr>
        <w:t>((vec)BE ; (vec)BA)</w:t>
      </w:r>
    </w:p>
    <w:p w14:paraId="464E6033" w14:textId="0A57810E" w:rsidR="000031AE" w:rsidRDefault="000031A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B ;(vec)AE)=((vec)AB ;(vec)AC)+((vec)AC ;(vec)AD)+((vec)AD ;(vec)AE)</w:t>
      </w:r>
    </w:p>
    <w:p w14:paraId="59FEB686" w14:textId="6D8F2C68" w:rsidR="000031AE" w:rsidRDefault="000031A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B ;(vec)AE)=π/4+π/3+π/4</w:t>
      </w:r>
    </w:p>
    <w:p w14:paraId="28A772E4" w14:textId="5DF732A4" w:rsidR="000031AE" w:rsidRDefault="000031A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B ;(vec)AE)=2π/4+π/3</w:t>
      </w:r>
    </w:p>
    <w:p w14:paraId="6F5EB5B0" w14:textId="71E63E6C" w:rsidR="000031AE" w:rsidRDefault="000031A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B ;(vec)AE)=π/2+π/3</w:t>
      </w:r>
    </w:p>
    <w:p w14:paraId="28F5B13E" w14:textId="24E283A2" w:rsidR="000031AE" w:rsidRDefault="000031A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B ;(vec)AE)=5π/6</w:t>
      </w:r>
    </w:p>
    <w:p w14:paraId="5CF2A517" w14:textId="63B457A4" w:rsidR="000031AE" w:rsidRDefault="000031AE" w:rsidP="00F90DA2">
      <w:pPr>
        <w:tabs>
          <w:tab w:val="left" w:pos="2552"/>
        </w:tabs>
        <w:spacing w:after="0"/>
        <w:rPr>
          <w:rFonts w:cs="Times New Roman"/>
        </w:rPr>
      </w:pPr>
    </w:p>
    <w:p w14:paraId="18932B30" w14:textId="0BA7A4C1" w:rsidR="000031AE" w:rsidRDefault="000031A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E ;</w:t>
      </w:r>
      <w:r w:rsidRPr="000031AE">
        <w:rPr>
          <w:rFonts w:cs="Times New Roman"/>
        </w:rPr>
        <w:t xml:space="preserve"> </w:t>
      </w:r>
      <w:r>
        <w:rPr>
          <w:rFonts w:cs="Times New Roman"/>
        </w:rPr>
        <w:t>(vec)BA)=(-</w:t>
      </w:r>
      <w:r w:rsidRPr="000031AE">
        <w:rPr>
          <w:rFonts w:cs="Times New Roman"/>
        </w:rPr>
        <w:t xml:space="preserve"> </w:t>
      </w:r>
      <w:r>
        <w:rPr>
          <w:rFonts w:cs="Times New Roman"/>
        </w:rPr>
        <w:t>(vec)EB ;-</w:t>
      </w:r>
      <w:r w:rsidRPr="000031AE">
        <w:rPr>
          <w:rFonts w:cs="Times New Roman"/>
        </w:rPr>
        <w:t xml:space="preserve"> </w:t>
      </w:r>
      <w:r>
        <w:rPr>
          <w:rFonts w:cs="Times New Roman"/>
        </w:rPr>
        <w:t>(vec)AB)</w:t>
      </w:r>
    </w:p>
    <w:p w14:paraId="1872EAD5" w14:textId="5BCA94DD" w:rsidR="000031AE" w:rsidRDefault="000031A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E ;(vec)BA)=(</w:t>
      </w:r>
      <w:r w:rsidRPr="000031AE">
        <w:rPr>
          <w:rFonts w:cs="Times New Roman"/>
        </w:rPr>
        <w:t xml:space="preserve"> </w:t>
      </w:r>
      <w:r>
        <w:rPr>
          <w:rFonts w:cs="Times New Roman"/>
        </w:rPr>
        <w:t>(vec)E</w:t>
      </w:r>
      <w:r>
        <w:rPr>
          <w:rFonts w:cs="Times New Roman"/>
        </w:rPr>
        <w:tab/>
        <w:t>A ;</w:t>
      </w:r>
      <w:r w:rsidRPr="000031AE">
        <w:rPr>
          <w:rFonts w:cs="Times New Roman"/>
        </w:rPr>
        <w:t xml:space="preserve"> </w:t>
      </w:r>
      <w:r>
        <w:rPr>
          <w:rFonts w:cs="Times New Roman"/>
        </w:rPr>
        <w:t>(vec)EB) car ABE est un triangle isocèle en A.</w:t>
      </w:r>
    </w:p>
    <w:p w14:paraId="05BDCFC2" w14:textId="3CABA96C" w:rsidR="000031AE" w:rsidRDefault="000031A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ans le triangle ABE ; on a :</w:t>
      </w:r>
    </w:p>
    <w:p w14:paraId="208F586C" w14:textId="776156B5" w:rsidR="000031AE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E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BA)+(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AB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AE)+(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EA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EB)=π</w:t>
      </w:r>
    </w:p>
    <w:p w14:paraId="6C4857CF" w14:textId="0A001627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                                                                      {{{{{{{{{{{{{{{{{</w:t>
      </w:r>
    </w:p>
    <w:p w14:paraId="405E7FC1" w14:textId="7D057AF4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                                                                                     =</w:t>
      </w:r>
    </w:p>
    <w:p w14:paraId="564AE637" w14:textId="6B7C63D0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*((vec)BE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BA)+5π/6=π</w:t>
      </w:r>
    </w:p>
    <w:p w14:paraId="1E0E15CE" w14:textId="1A27DC10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2*((vec)BE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BA)=π-5π/6</w:t>
      </w:r>
    </w:p>
    <w:p w14:paraId="0632115B" w14:textId="6526D6D6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*((vec)BE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BA)=6π-5π/6</w:t>
      </w:r>
    </w:p>
    <w:p w14:paraId="1E0CAEAE" w14:textId="3B84298D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*((vec)BE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BA)=π/6</w:t>
      </w:r>
    </w:p>
    <w:p w14:paraId="583AD57F" w14:textId="07611363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((vec)BE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BA)=π/12</w:t>
      </w:r>
    </w:p>
    <w:p w14:paraId="32316F65" w14:textId="2D8B3289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</w:p>
    <w:p w14:paraId="0A20CC7A" w14:textId="1C8EB2F5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) ((vec)BA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BC)=-π/2 car le triangle ABC est rectangle isocèle en B</w:t>
      </w:r>
    </w:p>
    <w:p w14:paraId="29742A36" w14:textId="06D7C70F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                      A</w:t>
      </w:r>
    </w:p>
    <w:p w14:paraId="1EFC4D83" w14:textId="3E37219A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</w:t>
      </w:r>
      <w:proofErr w:type="spellStart"/>
      <w:r>
        <w:rPr>
          <w:rFonts w:cs="Times New Roman"/>
        </w:rPr>
        <w:t>Rect</w:t>
      </w:r>
      <w:proofErr w:type="spellEnd"/>
      <w:r>
        <w:rPr>
          <w:rFonts w:cs="Times New Roman"/>
        </w:rPr>
        <w:t xml:space="preserve"> B</w:t>
      </w:r>
    </w:p>
    <w:p w14:paraId="5F799F98" w14:textId="57EC7E22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</w:p>
    <w:p w14:paraId="26AFB81E" w14:textId="6410EE74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</w:p>
    <w:p w14:paraId="7898CC5A" w14:textId="1335339D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</w:t>
      </w:r>
    </w:p>
    <w:p w14:paraId="7B09D49D" w14:textId="1D295A68" w:rsidR="00AC4D2C" w:rsidRDefault="00B5134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 xml:space="preserve">3) </w:t>
      </w:r>
      <w:r w:rsidR="00AC4D2C">
        <w:rPr>
          <w:rFonts w:cs="Times New Roman"/>
        </w:rPr>
        <w:t>Calculons ((vec)BC ;</w:t>
      </w:r>
      <w:r w:rsidR="00AC4D2C" w:rsidRPr="00AC4D2C">
        <w:rPr>
          <w:rFonts w:cs="Times New Roman"/>
        </w:rPr>
        <w:t xml:space="preserve"> </w:t>
      </w:r>
      <w:r w:rsidR="00AC4D2C">
        <w:rPr>
          <w:rFonts w:cs="Times New Roman"/>
        </w:rPr>
        <w:t>(vec)CD)=(</w:t>
      </w:r>
      <w:r w:rsidR="00AC4D2C" w:rsidRPr="00AC4D2C">
        <w:rPr>
          <w:rFonts w:cs="Times New Roman"/>
        </w:rPr>
        <w:t xml:space="preserve"> </w:t>
      </w:r>
      <w:r w:rsidR="00AC4D2C">
        <w:rPr>
          <w:rFonts w:cs="Times New Roman"/>
        </w:rPr>
        <w:t>(vec)BC ;</w:t>
      </w:r>
      <w:r w:rsidR="00AC4D2C" w:rsidRPr="00AC4D2C">
        <w:rPr>
          <w:rFonts w:cs="Times New Roman"/>
        </w:rPr>
        <w:t xml:space="preserve"> </w:t>
      </w:r>
      <w:r w:rsidR="00AC4D2C">
        <w:rPr>
          <w:rFonts w:cs="Times New Roman"/>
        </w:rPr>
        <w:t>(vec)CB)+(</w:t>
      </w:r>
      <w:r w:rsidR="00AC4D2C" w:rsidRPr="00AC4D2C">
        <w:rPr>
          <w:rFonts w:cs="Times New Roman"/>
        </w:rPr>
        <w:t xml:space="preserve"> </w:t>
      </w:r>
      <w:r w:rsidR="00AC4D2C">
        <w:rPr>
          <w:rFonts w:cs="Times New Roman"/>
        </w:rPr>
        <w:t>(vec)CB ;</w:t>
      </w:r>
      <w:r w:rsidR="00AC4D2C" w:rsidRPr="00AC4D2C">
        <w:rPr>
          <w:rFonts w:cs="Times New Roman"/>
        </w:rPr>
        <w:t xml:space="preserve"> </w:t>
      </w:r>
      <w:r w:rsidR="00AC4D2C">
        <w:rPr>
          <w:rFonts w:cs="Times New Roman"/>
        </w:rPr>
        <w:t>(vec)CA)+(</w:t>
      </w:r>
      <w:r w:rsidR="00AC4D2C" w:rsidRPr="00AC4D2C">
        <w:rPr>
          <w:rFonts w:cs="Times New Roman"/>
        </w:rPr>
        <w:t xml:space="preserve"> </w:t>
      </w:r>
      <w:r w:rsidR="00AC4D2C">
        <w:rPr>
          <w:rFonts w:cs="Times New Roman"/>
        </w:rPr>
        <w:t>(vec)CA ;</w:t>
      </w:r>
      <w:r w:rsidR="00AC4D2C" w:rsidRPr="00AC4D2C">
        <w:rPr>
          <w:rFonts w:cs="Times New Roman"/>
        </w:rPr>
        <w:t xml:space="preserve"> </w:t>
      </w:r>
      <w:r w:rsidR="00AC4D2C">
        <w:rPr>
          <w:rFonts w:cs="Times New Roman"/>
        </w:rPr>
        <w:t>(vec)CD)</w:t>
      </w:r>
    </w:p>
    <w:p w14:paraId="16CDDB25" w14:textId="696BBCDB" w:rsidR="00AC4D2C" w:rsidRDefault="00AC4D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C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CD)=((vec)BC</w:t>
      </w:r>
      <w:r w:rsidR="00B51344">
        <w:rPr>
          <w:rFonts w:cs="Times New Roman"/>
        </w:rPr>
        <w:t> ;-(vec)BC)-π/4-π/3</w:t>
      </w:r>
    </w:p>
    <w:p w14:paraId="65391212" w14:textId="48D59268" w:rsidR="00B51344" w:rsidRDefault="00B5134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C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CD)=π-π/4-π/3</w:t>
      </w:r>
    </w:p>
    <w:p w14:paraId="445E73C7" w14:textId="3F57D27F" w:rsidR="00B51344" w:rsidRDefault="00B5134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C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CD)=π-7π/12</w:t>
      </w:r>
    </w:p>
    <w:p w14:paraId="27331580" w14:textId="40656F34" w:rsidR="00B51344" w:rsidRDefault="00B5134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C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CD)=12π/12 -7π/12</w:t>
      </w:r>
    </w:p>
    <w:p w14:paraId="0E67E1C7" w14:textId="43FB5609" w:rsidR="00B51344" w:rsidRDefault="00B5134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BC ;</w:t>
      </w:r>
      <w:r w:rsidRPr="00AC4D2C">
        <w:rPr>
          <w:rFonts w:cs="Times New Roman"/>
        </w:rPr>
        <w:t xml:space="preserve"> </w:t>
      </w:r>
      <w:r>
        <w:rPr>
          <w:rFonts w:cs="Times New Roman"/>
        </w:rPr>
        <w:t>(vec)CD)=5π/12</w:t>
      </w:r>
    </w:p>
    <w:p w14:paraId="1C208100" w14:textId="3E175B17" w:rsidR="00B51344" w:rsidRDefault="00B5134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1)+2)+3)=π/12-π/2+5π/12</w:t>
      </w:r>
    </w:p>
    <w:p w14:paraId="210E6430" w14:textId="1078EC62" w:rsidR="00B51344" w:rsidRDefault="00B5134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1)+2)+3)=6π/12-π/2</w:t>
      </w:r>
    </w:p>
    <w:p w14:paraId="0A111963" w14:textId="0C4E311F" w:rsidR="00B51344" w:rsidRDefault="00B5134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1)+2)+3)=π/2-π/2</w:t>
      </w:r>
    </w:p>
    <w:p w14:paraId="2EBF1F5F" w14:textId="1D8A7A15" w:rsidR="00B51344" w:rsidRDefault="00B5134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1)+2)+3)=0</w:t>
      </w:r>
    </w:p>
    <w:p w14:paraId="647A3A50" w14:textId="7A02F8D4" w:rsidR="00B51344" w:rsidRDefault="00B5134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1)+2)+3)=((vec)BE ;(vec)CD)</w:t>
      </w:r>
    </w:p>
    <w:p w14:paraId="5F10D8A5" w14:textId="7AE6F0A4" w:rsidR="00910968" w:rsidRDefault="000F1C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(EB)//(CD)</w:t>
      </w:r>
    </w:p>
    <w:p w14:paraId="77949850" w14:textId="77777777" w:rsidR="000F1C92" w:rsidRDefault="000F1C92" w:rsidP="00F90DA2">
      <w:pPr>
        <w:tabs>
          <w:tab w:val="left" w:pos="2552"/>
        </w:tabs>
        <w:spacing w:after="0"/>
        <w:rPr>
          <w:rFonts w:cs="Times New Roman"/>
        </w:rPr>
      </w:pPr>
    </w:p>
    <w:p w14:paraId="7E96CAB4" w14:textId="6E558A46" w:rsidR="00984EB7" w:rsidRDefault="00984EB7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xercice 13 :</w:t>
      </w:r>
    </w:p>
    <w:p w14:paraId="62A6A0C1" w14:textId="75619A15" w:rsidR="00984EB7" w:rsidRDefault="000F1C9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écomposer les angles, AJ ;AD et DJ ;DA</w:t>
      </w:r>
    </w:p>
    <w:p w14:paraId="3C610819" w14:textId="43662C65" w:rsidR="000F1C92" w:rsidRDefault="0033330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1)</w:t>
      </w:r>
    </w:p>
    <w:p w14:paraId="41C205CB" w14:textId="375895D2" w:rsidR="00333303" w:rsidRDefault="0033330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J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AD)=(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AJ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AB)+(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AB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AD)</w:t>
      </w:r>
    </w:p>
    <w:p w14:paraId="5C7878BF" w14:textId="7720117F" w:rsidR="00333303" w:rsidRDefault="0033330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J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AD)=-π/3+π/2</w:t>
      </w:r>
    </w:p>
    <w:p w14:paraId="244C1E6A" w14:textId="541EB054" w:rsidR="00333303" w:rsidRDefault="0033330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J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AD)=-2π/6+3π/6</w:t>
      </w:r>
    </w:p>
    <w:p w14:paraId="385F6C1F" w14:textId="50EC1FD9" w:rsidR="00333303" w:rsidRDefault="0033330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J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AD)=π/6</w:t>
      </w:r>
    </w:p>
    <w:p w14:paraId="0D8EAD83" w14:textId="1648D4B4" w:rsidR="00333303" w:rsidRDefault="0033330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BJ est un triangle équilatéral : AB=AJ</w:t>
      </w:r>
    </w:p>
    <w:p w14:paraId="0314AC13" w14:textId="68B69EB9" w:rsidR="00333303" w:rsidRDefault="0033330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BCD est un carré : AB=AD</w:t>
      </w:r>
    </w:p>
    <w:p w14:paraId="40F40290" w14:textId="1F6F65F1" w:rsidR="00333303" w:rsidRDefault="0033330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Le triangle ADJ est isocèle en A.</w:t>
      </w:r>
    </w:p>
    <w:p w14:paraId="0FA680AF" w14:textId="1D8ED376" w:rsidR="00333303" w:rsidRDefault="0033330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DJ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DA)+(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AD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AJ)+(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JA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JD)=π</w:t>
      </w:r>
    </w:p>
    <w:p w14:paraId="7E861439" w14:textId="20386747" w:rsidR="00333303" w:rsidRDefault="00AC0F4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</w:t>
      </w:r>
      <w:r w:rsidR="00333303">
        <w:rPr>
          <w:rFonts w:cs="Times New Roman"/>
        </w:rPr>
        <w:t>((vec)DJ ;</w:t>
      </w:r>
      <w:proofErr w:type="spellStart"/>
      <w:r w:rsidR="00333303">
        <w:rPr>
          <w:rFonts w:cs="Times New Roman"/>
        </w:rPr>
        <w:t>vDA</w:t>
      </w:r>
      <w:proofErr w:type="spellEnd"/>
      <w:r w:rsidR="00333303">
        <w:rPr>
          <w:rFonts w:cs="Times New Roman"/>
        </w:rPr>
        <w:t>)=(</w:t>
      </w:r>
      <w:r w:rsidR="00333303" w:rsidRPr="00333303">
        <w:rPr>
          <w:rFonts w:cs="Times New Roman"/>
        </w:rPr>
        <w:t xml:space="preserve"> </w:t>
      </w:r>
      <w:r w:rsidR="00333303">
        <w:rPr>
          <w:rFonts w:cs="Times New Roman"/>
        </w:rPr>
        <w:t>(vec)JA ;</w:t>
      </w:r>
      <w:r w:rsidR="00333303" w:rsidRPr="00333303">
        <w:rPr>
          <w:rFonts w:cs="Times New Roman"/>
        </w:rPr>
        <w:t xml:space="preserve"> </w:t>
      </w:r>
      <w:r w:rsidR="00333303">
        <w:rPr>
          <w:rFonts w:cs="Times New Roman"/>
        </w:rPr>
        <w:t>(vec)JD)</w:t>
      </w:r>
    </w:p>
    <w:p w14:paraId="236D74A2" w14:textId="0F511169" w:rsidR="00333303" w:rsidRDefault="0033330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« ((vec)v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u)=-(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u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v) »</w:t>
      </w:r>
    </w:p>
    <w:p w14:paraId="34159B93" w14:textId="7C3F9D45" w:rsidR="00AC0F42" w:rsidRDefault="00AC0F4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AD ;</w:t>
      </w:r>
      <w:r w:rsidRPr="00AC0F42">
        <w:rPr>
          <w:rFonts w:cs="Times New Roman"/>
        </w:rPr>
        <w:t xml:space="preserve"> </w:t>
      </w:r>
      <w:r>
        <w:rPr>
          <w:rFonts w:cs="Times New Roman"/>
        </w:rPr>
        <w:t>(vec)AJ)=-(</w:t>
      </w:r>
      <w:r w:rsidRPr="00AC0F42">
        <w:rPr>
          <w:rFonts w:cs="Times New Roman"/>
        </w:rPr>
        <w:t xml:space="preserve"> </w:t>
      </w:r>
      <w:r>
        <w:rPr>
          <w:rFonts w:cs="Times New Roman"/>
        </w:rPr>
        <w:t>(vec)AJ ;</w:t>
      </w:r>
      <w:r w:rsidRPr="00AC0F42">
        <w:rPr>
          <w:rFonts w:cs="Times New Roman"/>
        </w:rPr>
        <w:t xml:space="preserve"> </w:t>
      </w:r>
      <w:r>
        <w:rPr>
          <w:rFonts w:cs="Times New Roman"/>
        </w:rPr>
        <w:t>(vec)AD)</w:t>
      </w:r>
    </w:p>
    <w:p w14:paraId="2EDEC305" w14:textId="77777777" w:rsidR="00AC0F42" w:rsidRDefault="00AC0F42" w:rsidP="00AC0F4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*((vec)DJ ;</w:t>
      </w:r>
      <w:r w:rsidRPr="00333303">
        <w:rPr>
          <w:rFonts w:cs="Times New Roman"/>
        </w:rPr>
        <w:t xml:space="preserve"> </w:t>
      </w:r>
      <w:r>
        <w:rPr>
          <w:rFonts w:cs="Times New Roman"/>
        </w:rPr>
        <w:t>(vec)DA)-π/6=π</w:t>
      </w:r>
    </w:p>
    <w:p w14:paraId="2F8155EE" w14:textId="589ED169" w:rsidR="00AC0F42" w:rsidRDefault="00AC0F4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*((vec)DJ ;</w:t>
      </w:r>
      <w:r w:rsidRPr="00AC0F42">
        <w:rPr>
          <w:rFonts w:cs="Times New Roman"/>
        </w:rPr>
        <w:t xml:space="preserve"> </w:t>
      </w:r>
      <w:r>
        <w:rPr>
          <w:rFonts w:cs="Times New Roman"/>
        </w:rPr>
        <w:t>(vec)DA)=π+π/6</w:t>
      </w:r>
    </w:p>
    <w:p w14:paraId="5FD47E56" w14:textId="73C8D207" w:rsidR="00AC0F42" w:rsidRDefault="00AC0F4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*((vec)DJ ;</w:t>
      </w:r>
      <w:r w:rsidRPr="00AC0F42">
        <w:rPr>
          <w:rFonts w:cs="Times New Roman"/>
        </w:rPr>
        <w:t xml:space="preserve"> </w:t>
      </w:r>
      <w:r>
        <w:rPr>
          <w:rFonts w:cs="Times New Roman"/>
        </w:rPr>
        <w:t>(vec)DA)=7π/6</w:t>
      </w:r>
    </w:p>
    <w:p w14:paraId="7A2E4835" w14:textId="7D238FB4" w:rsidR="00AC0F42" w:rsidRDefault="00AC0F4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((vec)DJ ;</w:t>
      </w:r>
      <w:r w:rsidRPr="00AC0F42">
        <w:rPr>
          <w:rFonts w:cs="Times New Roman"/>
        </w:rPr>
        <w:t xml:space="preserve"> </w:t>
      </w:r>
      <w:r>
        <w:rPr>
          <w:rFonts w:cs="Times New Roman"/>
        </w:rPr>
        <w:t>(vec)DA)=7π/12</w:t>
      </w:r>
    </w:p>
    <w:p w14:paraId="584CE519" w14:textId="5ED00B05" w:rsidR="00AC0F42" w:rsidRDefault="00AC0F42" w:rsidP="00F90DA2">
      <w:pPr>
        <w:tabs>
          <w:tab w:val="left" w:pos="2552"/>
        </w:tabs>
        <w:spacing w:after="0"/>
        <w:rPr>
          <w:rFonts w:cs="Times New Roman"/>
        </w:rPr>
      </w:pPr>
    </w:p>
    <w:p w14:paraId="6E43B02E" w14:textId="0AD4D68E" w:rsidR="00AC0F42" w:rsidRDefault="00AC0F4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)</w:t>
      </w:r>
    </w:p>
    <w:p w14:paraId="2237B1B9" w14:textId="4202ABA5" w:rsidR="00AC0F42" w:rsidRDefault="002E2D2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DC ;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J)=(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C ;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A)+(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A ;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J)</w:t>
      </w:r>
    </w:p>
    <w:p w14:paraId="7B7FB300" w14:textId="7096BB34" w:rsidR="002E2D25" w:rsidRDefault="002E2D2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DC ;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J)=((vec)DC ;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A)-(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J ;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A)</w:t>
      </w:r>
    </w:p>
    <w:p w14:paraId="1B0AB313" w14:textId="74F35CB1" w:rsidR="002E2D25" w:rsidRDefault="002E2D2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DC ;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J)=π/2-7π/12</w:t>
      </w:r>
    </w:p>
    <w:p w14:paraId="3F3EB634" w14:textId="45740B60" w:rsidR="002E2D25" w:rsidRDefault="002E2D2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DC ;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J)=6π/12-7π/12</w:t>
      </w:r>
    </w:p>
    <w:p w14:paraId="0FE52C22" w14:textId="1D1EAC58" w:rsidR="002E2D25" w:rsidRDefault="002E2D2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DC ;</w:t>
      </w:r>
      <w:r w:rsidRPr="002E2D25">
        <w:rPr>
          <w:rFonts w:cs="Times New Roman"/>
        </w:rPr>
        <w:t xml:space="preserve"> </w:t>
      </w:r>
      <w:r>
        <w:rPr>
          <w:rFonts w:cs="Times New Roman"/>
        </w:rPr>
        <w:t>(vec)DJ)=-π/12</w:t>
      </w:r>
    </w:p>
    <w:p w14:paraId="3CC67ADE" w14:textId="25647AC1" w:rsidR="002E2D25" w:rsidRDefault="002E2D25" w:rsidP="00F90DA2">
      <w:pPr>
        <w:tabs>
          <w:tab w:val="left" w:pos="2552"/>
        </w:tabs>
        <w:spacing w:after="0"/>
        <w:rPr>
          <w:rFonts w:cs="Times New Roman"/>
        </w:rPr>
      </w:pPr>
    </w:p>
    <w:p w14:paraId="1AC60B5E" w14:textId="22C9B14E" w:rsidR="002E2D25" w:rsidRDefault="002E2D2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3)</w:t>
      </w:r>
    </w:p>
    <w:p w14:paraId="2EA3B2E9" w14:textId="0E8DA236" w:rsidR="002E2D25" w:rsidRDefault="009316B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CD ;</w:t>
      </w:r>
      <w:r w:rsidRPr="009316B8">
        <w:rPr>
          <w:rFonts w:cs="Times New Roman"/>
        </w:rPr>
        <w:t xml:space="preserve"> </w:t>
      </w:r>
      <w:r>
        <w:rPr>
          <w:rFonts w:cs="Times New Roman"/>
        </w:rPr>
        <w:t>(vec)CI)=(</w:t>
      </w:r>
      <w:r w:rsidRPr="009316B8">
        <w:rPr>
          <w:rFonts w:cs="Times New Roman"/>
        </w:rPr>
        <w:t xml:space="preserve"> </w:t>
      </w:r>
      <w:r>
        <w:rPr>
          <w:rFonts w:cs="Times New Roman"/>
        </w:rPr>
        <w:t>(vec)CD ;</w:t>
      </w:r>
      <w:r w:rsidRPr="009316B8">
        <w:rPr>
          <w:rFonts w:cs="Times New Roman"/>
        </w:rPr>
        <w:t xml:space="preserve"> </w:t>
      </w:r>
      <w:r>
        <w:rPr>
          <w:rFonts w:cs="Times New Roman"/>
        </w:rPr>
        <w:t>(vec)CB)+(</w:t>
      </w:r>
      <w:r w:rsidRPr="009316B8">
        <w:rPr>
          <w:rFonts w:cs="Times New Roman"/>
        </w:rPr>
        <w:t xml:space="preserve"> </w:t>
      </w:r>
      <w:r>
        <w:rPr>
          <w:rFonts w:cs="Times New Roman"/>
        </w:rPr>
        <w:t>(vec)CB ;</w:t>
      </w:r>
      <w:r w:rsidRPr="009316B8">
        <w:rPr>
          <w:rFonts w:cs="Times New Roman"/>
        </w:rPr>
        <w:t xml:space="preserve"> </w:t>
      </w:r>
      <w:r>
        <w:rPr>
          <w:rFonts w:cs="Times New Roman"/>
        </w:rPr>
        <w:t>(vec)CI)</w:t>
      </w:r>
    </w:p>
    <w:p w14:paraId="6A94A384" w14:textId="431F6C90" w:rsidR="009316B8" w:rsidRDefault="009316B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CD ;</w:t>
      </w:r>
      <w:r w:rsidRPr="009316B8">
        <w:rPr>
          <w:rFonts w:cs="Times New Roman"/>
        </w:rPr>
        <w:t xml:space="preserve"> </w:t>
      </w:r>
      <w:r>
        <w:rPr>
          <w:rFonts w:cs="Times New Roman"/>
        </w:rPr>
        <w:t>(vec)CI)=π/2+π/3</w:t>
      </w:r>
    </w:p>
    <w:p w14:paraId="279499F8" w14:textId="243790E1" w:rsidR="009316B8" w:rsidRDefault="009316B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CD ;</w:t>
      </w:r>
      <w:r w:rsidRPr="009316B8">
        <w:rPr>
          <w:rFonts w:cs="Times New Roman"/>
        </w:rPr>
        <w:t xml:space="preserve"> </w:t>
      </w:r>
      <w:r>
        <w:rPr>
          <w:rFonts w:cs="Times New Roman"/>
        </w:rPr>
        <w:t>(vec)CI)=3π/6+2π/6</w:t>
      </w:r>
    </w:p>
    <w:p w14:paraId="02BDE002" w14:textId="248EFB1D" w:rsidR="009316B8" w:rsidRDefault="009316B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CD ;</w:t>
      </w:r>
      <w:r w:rsidRPr="009316B8">
        <w:rPr>
          <w:rFonts w:cs="Times New Roman"/>
        </w:rPr>
        <w:t xml:space="preserve"> </w:t>
      </w:r>
      <w:r>
        <w:rPr>
          <w:rFonts w:cs="Times New Roman"/>
        </w:rPr>
        <w:t>(vec)CI)=5π/6.</w:t>
      </w:r>
    </w:p>
    <w:p w14:paraId="1C445709" w14:textId="0066A13A" w:rsidR="009316B8" w:rsidRDefault="009316B8" w:rsidP="00F90DA2">
      <w:pPr>
        <w:tabs>
          <w:tab w:val="left" w:pos="2552"/>
        </w:tabs>
        <w:spacing w:after="0"/>
        <w:rPr>
          <w:rFonts w:cs="Times New Roman"/>
        </w:rPr>
      </w:pPr>
    </w:p>
    <w:p w14:paraId="7C43DACD" w14:textId="77777777" w:rsidR="009316B8" w:rsidRDefault="009316B8" w:rsidP="00F90DA2">
      <w:pPr>
        <w:tabs>
          <w:tab w:val="left" w:pos="2552"/>
        </w:tabs>
        <w:spacing w:after="0"/>
        <w:rPr>
          <w:rFonts w:cs="Times New Roman"/>
        </w:rPr>
      </w:pPr>
    </w:p>
    <w:p w14:paraId="1813CC57" w14:textId="7C205B97" w:rsidR="009316B8" w:rsidRDefault="009316B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Dans le triangle CDI :</w:t>
      </w:r>
    </w:p>
    <w:p w14:paraId="769EA4C8" w14:textId="7170533D" w:rsidR="002E2D25" w:rsidRDefault="009316B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CD ;</w:t>
      </w:r>
      <w:r w:rsidRPr="009316B8">
        <w:rPr>
          <w:rFonts w:cs="Times New Roman"/>
        </w:rPr>
        <w:t xml:space="preserve"> </w:t>
      </w:r>
      <w:r>
        <w:rPr>
          <w:rFonts w:cs="Times New Roman"/>
        </w:rPr>
        <w:t>(vec)CI)+(</w:t>
      </w:r>
      <w:r w:rsidRPr="009316B8">
        <w:rPr>
          <w:rFonts w:cs="Times New Roman"/>
        </w:rPr>
        <w:t xml:space="preserve"> </w:t>
      </w:r>
      <w:r>
        <w:rPr>
          <w:rFonts w:cs="Times New Roman"/>
        </w:rPr>
        <w:t>(vec)IC</w:t>
      </w:r>
      <w:r w:rsidR="009C3784">
        <w:rPr>
          <w:rFonts w:cs="Times New Roman"/>
        </w:rPr>
        <w:t> ;</w:t>
      </w:r>
      <w:r w:rsidR="009C3784" w:rsidRPr="009C3784">
        <w:rPr>
          <w:rFonts w:cs="Times New Roman"/>
        </w:rPr>
        <w:t xml:space="preserve"> </w:t>
      </w:r>
      <w:r w:rsidR="009C3784">
        <w:rPr>
          <w:rFonts w:cs="Times New Roman"/>
        </w:rPr>
        <w:t>(vec)ID)+(</w:t>
      </w:r>
      <w:r w:rsidR="009C3784" w:rsidRPr="009C3784">
        <w:rPr>
          <w:rFonts w:cs="Times New Roman"/>
        </w:rPr>
        <w:t xml:space="preserve"> </w:t>
      </w:r>
      <w:r w:rsidR="009C3784">
        <w:rPr>
          <w:rFonts w:cs="Times New Roman"/>
        </w:rPr>
        <w:t>(vec)DI ;</w:t>
      </w:r>
      <w:r w:rsidR="009C3784" w:rsidRPr="009C3784">
        <w:rPr>
          <w:rFonts w:cs="Times New Roman"/>
        </w:rPr>
        <w:t xml:space="preserve"> </w:t>
      </w:r>
      <w:r w:rsidR="009C3784">
        <w:rPr>
          <w:rFonts w:cs="Times New Roman"/>
        </w:rPr>
        <w:t>(vec)DC)=π or ((vec)DI ;</w:t>
      </w:r>
      <w:r w:rsidR="009C3784" w:rsidRPr="009C3784">
        <w:rPr>
          <w:rFonts w:cs="Times New Roman"/>
        </w:rPr>
        <w:t xml:space="preserve"> </w:t>
      </w:r>
      <w:r w:rsidR="009C3784">
        <w:rPr>
          <w:rFonts w:cs="Times New Roman"/>
        </w:rPr>
        <w:t>(vec)DC)=(</w:t>
      </w:r>
      <w:r w:rsidR="009C3784" w:rsidRPr="009C3784">
        <w:rPr>
          <w:rFonts w:cs="Times New Roman"/>
        </w:rPr>
        <w:t xml:space="preserve"> </w:t>
      </w:r>
      <w:r w:rsidR="009C3784">
        <w:rPr>
          <w:rFonts w:cs="Times New Roman"/>
        </w:rPr>
        <w:t>(vec)IC ;</w:t>
      </w:r>
      <w:r w:rsidR="009C3784" w:rsidRPr="009C3784">
        <w:rPr>
          <w:rFonts w:cs="Times New Roman"/>
        </w:rPr>
        <w:t xml:space="preserve"> </w:t>
      </w:r>
      <w:r w:rsidR="009C3784">
        <w:rPr>
          <w:rFonts w:cs="Times New Roman"/>
        </w:rPr>
        <w:t>(vec)ID)</w:t>
      </w:r>
    </w:p>
    <w:p w14:paraId="7D36316F" w14:textId="124F3AC1" w:rsidR="009C3784" w:rsidRDefault="009C378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CD ;</w:t>
      </w:r>
      <w:r w:rsidRPr="009C3784">
        <w:rPr>
          <w:rFonts w:cs="Times New Roman"/>
        </w:rPr>
        <w:t xml:space="preserve"> </w:t>
      </w:r>
      <w:r>
        <w:rPr>
          <w:rFonts w:cs="Times New Roman"/>
        </w:rPr>
        <w:t>(vec)CI)+2*((vec)DI ;</w:t>
      </w:r>
      <w:r w:rsidRPr="009C3784">
        <w:rPr>
          <w:rFonts w:cs="Times New Roman"/>
        </w:rPr>
        <w:t xml:space="preserve"> </w:t>
      </w:r>
      <w:r>
        <w:rPr>
          <w:rFonts w:cs="Times New Roman"/>
        </w:rPr>
        <w:t>(vec)DC)=π</w:t>
      </w:r>
    </w:p>
    <w:p w14:paraId="048DAF6C" w14:textId="3D057833" w:rsidR="009C3784" w:rsidRDefault="009C378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5π/6+2*((vec)DI ;</w:t>
      </w:r>
      <w:r w:rsidRPr="009C3784">
        <w:rPr>
          <w:rFonts w:cs="Times New Roman"/>
        </w:rPr>
        <w:t xml:space="preserve"> </w:t>
      </w:r>
      <w:r>
        <w:rPr>
          <w:rFonts w:cs="Times New Roman"/>
        </w:rPr>
        <w:t>(vec)DC)=π</w:t>
      </w:r>
    </w:p>
    <w:p w14:paraId="15E11B51" w14:textId="5E4C412D" w:rsidR="009C3784" w:rsidRDefault="009C378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*((vec)DI ;</w:t>
      </w:r>
      <w:r w:rsidRPr="009C3784">
        <w:rPr>
          <w:rFonts w:cs="Times New Roman"/>
        </w:rPr>
        <w:t xml:space="preserve"> </w:t>
      </w:r>
      <w:r>
        <w:rPr>
          <w:rFonts w:cs="Times New Roman"/>
        </w:rPr>
        <w:t>(vec)DC)=π-5π/6</w:t>
      </w:r>
    </w:p>
    <w:p w14:paraId="2E6D339D" w14:textId="1595D5A0" w:rsidR="009C3784" w:rsidRDefault="009C378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*((vec)DI ;</w:t>
      </w:r>
      <w:r w:rsidRPr="009C3784">
        <w:rPr>
          <w:rFonts w:cs="Times New Roman"/>
        </w:rPr>
        <w:t xml:space="preserve"> </w:t>
      </w:r>
      <w:r>
        <w:rPr>
          <w:rFonts w:cs="Times New Roman"/>
        </w:rPr>
        <w:t>(vec)DC)=6π-5π/6</w:t>
      </w:r>
    </w:p>
    <w:p w14:paraId="30310EE7" w14:textId="60B61AFC" w:rsidR="009C3784" w:rsidRDefault="009C378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2*((vec)DI ;</w:t>
      </w:r>
      <w:r w:rsidRPr="009C3784">
        <w:rPr>
          <w:rFonts w:cs="Times New Roman"/>
        </w:rPr>
        <w:t xml:space="preserve"> </w:t>
      </w:r>
      <w:r>
        <w:rPr>
          <w:rFonts w:cs="Times New Roman"/>
        </w:rPr>
        <w:t>(vec)DC)=π/6</w:t>
      </w:r>
    </w:p>
    <w:p w14:paraId="45361B60" w14:textId="3A71BA6B" w:rsidR="009C3784" w:rsidRDefault="009C378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((vec)DI ;</w:t>
      </w:r>
      <w:r w:rsidRPr="009C3784">
        <w:rPr>
          <w:rFonts w:cs="Times New Roman"/>
        </w:rPr>
        <w:t xml:space="preserve"> </w:t>
      </w:r>
      <w:r>
        <w:rPr>
          <w:rFonts w:cs="Times New Roman"/>
        </w:rPr>
        <w:t>(vec)DC)=π/12</w:t>
      </w:r>
    </w:p>
    <w:p w14:paraId="38095F35" w14:textId="688F2F37" w:rsidR="009C3784" w:rsidRDefault="009C378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lors ((vec)DC ;</w:t>
      </w:r>
      <w:r w:rsidRPr="009C3784">
        <w:rPr>
          <w:rFonts w:cs="Times New Roman"/>
        </w:rPr>
        <w:t xml:space="preserve"> </w:t>
      </w:r>
      <w:r>
        <w:rPr>
          <w:rFonts w:cs="Times New Roman"/>
        </w:rPr>
        <w:t>(vec)DI)=-(</w:t>
      </w:r>
      <w:r w:rsidRPr="009C3784">
        <w:rPr>
          <w:rFonts w:cs="Times New Roman"/>
        </w:rPr>
        <w:t xml:space="preserve"> </w:t>
      </w:r>
      <w:r>
        <w:rPr>
          <w:rFonts w:cs="Times New Roman"/>
        </w:rPr>
        <w:t>(vec)DI ;</w:t>
      </w:r>
      <w:r w:rsidRPr="009C3784">
        <w:rPr>
          <w:rFonts w:cs="Times New Roman"/>
        </w:rPr>
        <w:t xml:space="preserve"> </w:t>
      </w:r>
      <w:r>
        <w:rPr>
          <w:rFonts w:cs="Times New Roman"/>
        </w:rPr>
        <w:t>(vec)DC)</w:t>
      </w:r>
    </w:p>
    <w:p w14:paraId="58133A41" w14:textId="73778989" w:rsidR="009C3784" w:rsidRDefault="009C378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          ((vec)DC ;</w:t>
      </w:r>
      <w:r w:rsidRPr="009C3784">
        <w:rPr>
          <w:rFonts w:cs="Times New Roman"/>
        </w:rPr>
        <w:t xml:space="preserve"> </w:t>
      </w:r>
      <w:r>
        <w:rPr>
          <w:rFonts w:cs="Times New Roman"/>
        </w:rPr>
        <w:t>(vec)DI)=-π/12</w:t>
      </w:r>
    </w:p>
    <w:p w14:paraId="4BE45271" w14:textId="77A527B1" w:rsidR="009C3784" w:rsidRDefault="009C3784" w:rsidP="00F90DA2">
      <w:pPr>
        <w:tabs>
          <w:tab w:val="left" w:pos="2552"/>
        </w:tabs>
        <w:spacing w:after="0"/>
        <w:rPr>
          <w:rFonts w:cs="Times New Roman"/>
        </w:rPr>
      </w:pPr>
    </w:p>
    <w:p w14:paraId="15F0A7D7" w14:textId="5AF8E4BE" w:rsidR="00C2482C" w:rsidRDefault="00C248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4)</w:t>
      </w:r>
    </w:p>
    <w:p w14:paraId="196C39D2" w14:textId="5B2C56D7" w:rsidR="00C2482C" w:rsidRDefault="00C248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DC ;</w:t>
      </w:r>
      <w:r w:rsidRPr="00C2482C">
        <w:rPr>
          <w:rFonts w:cs="Times New Roman"/>
        </w:rPr>
        <w:t xml:space="preserve"> </w:t>
      </w:r>
      <w:r>
        <w:rPr>
          <w:rFonts w:cs="Times New Roman"/>
        </w:rPr>
        <w:t>(vec)DJ)=-π/12 et ((vec)DC ; (vec)DI)=- π/2</w:t>
      </w:r>
    </w:p>
    <w:p w14:paraId="4F0C6E24" w14:textId="71FEB444" w:rsidR="00C2482C" w:rsidRDefault="00C248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((vec)DC ;</w:t>
      </w:r>
      <w:r w:rsidRPr="00C2482C">
        <w:rPr>
          <w:rFonts w:cs="Times New Roman"/>
        </w:rPr>
        <w:t xml:space="preserve"> </w:t>
      </w:r>
      <w:r>
        <w:rPr>
          <w:rFonts w:cs="Times New Roman"/>
        </w:rPr>
        <w:t>(vec)DJ)=(</w:t>
      </w:r>
      <w:r w:rsidRPr="00C2482C">
        <w:rPr>
          <w:rFonts w:cs="Times New Roman"/>
        </w:rPr>
        <w:t xml:space="preserve"> </w:t>
      </w:r>
      <w:r>
        <w:rPr>
          <w:rFonts w:cs="Times New Roman"/>
        </w:rPr>
        <w:t>(vec)DC ;</w:t>
      </w:r>
      <w:r w:rsidRPr="00C2482C">
        <w:rPr>
          <w:rFonts w:cs="Times New Roman"/>
        </w:rPr>
        <w:t xml:space="preserve"> </w:t>
      </w:r>
      <w:r>
        <w:rPr>
          <w:rFonts w:cs="Times New Roman"/>
        </w:rPr>
        <w:t>(vec)DI)</w:t>
      </w:r>
    </w:p>
    <w:p w14:paraId="53569401" w14:textId="62E4433D" w:rsidR="00C2482C" w:rsidRDefault="00C2482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ar conséquent, D, J et Z sont alignés.</w:t>
      </w:r>
    </w:p>
    <w:p w14:paraId="69F454B2" w14:textId="5D623330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</w:p>
    <w:p w14:paraId="1B52A250" w14:textId="1E9415F9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26FD728D" wp14:editId="26246B2A">
            <wp:extent cx="2341762" cy="1913781"/>
            <wp:effectExtent l="0" t="0" r="1905" b="0"/>
            <wp:docPr id="86" name="Imag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46653" cy="1917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BC71A" w14:textId="74249EF3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</w:p>
    <w:p w14:paraId="3BF2C17F" w14:textId="26DB0D62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AB)//(CD)</w:t>
      </w:r>
    </w:p>
    <w:p w14:paraId="3C9D31E2" w14:textId="5C8CC5C8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) Déterminez a,b,c et d, les abscisses curvilignes des points A,B,C et D.</w:t>
      </w:r>
    </w:p>
    <w:p w14:paraId="1F8C7F5F" w14:textId="56E7FF26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AJ et OID sont des triangles équilatéraux.</w:t>
      </w:r>
    </w:p>
    <w:p w14:paraId="1D342AC0" w14:textId="46527EF3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 et C sont tels que :</w:t>
      </w:r>
    </w:p>
    <w:p w14:paraId="65DD041F" w14:textId="5AB9502C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OB)//(IJ)</w:t>
      </w:r>
    </w:p>
    <w:p w14:paraId="1245881F" w14:textId="7DD04D85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t (OC)//(IJ’)</w:t>
      </w:r>
    </w:p>
    <w:p w14:paraId="3B3AE3FF" w14:textId="0FB8892C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Montrer que : a+b=</w:t>
      </w:r>
      <w:proofErr w:type="spellStart"/>
      <w:r>
        <w:rPr>
          <w:rFonts w:cs="Times New Roman"/>
        </w:rPr>
        <w:t>c+d</w:t>
      </w:r>
      <w:proofErr w:type="spellEnd"/>
      <w:r>
        <w:rPr>
          <w:rFonts w:cs="Times New Roman"/>
        </w:rPr>
        <w:t>[2π]</w:t>
      </w:r>
    </w:p>
    <w:p w14:paraId="35732691" w14:textId="37243D42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AJ étant équilatéral, on a :</w:t>
      </w:r>
    </w:p>
    <w:p w14:paraId="044EF01C" w14:textId="23BCAAB4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angle)AOJ=π/3 et (angle)IOA=π/6</w:t>
      </w:r>
    </w:p>
    <w:p w14:paraId="17ED8F3D" w14:textId="225384AC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((vec)OI ;(vec)OA)=π/6</w:t>
      </w:r>
    </w:p>
    <w:p w14:paraId="79157646" w14:textId="0DFE3482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lors a=π/6[2π]</w:t>
      </w:r>
    </w:p>
    <w:p w14:paraId="6C312788" w14:textId="2B875816" w:rsidR="00B457FE" w:rsidRDefault="00B457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ID étant équilatéral, (angle) IOD=π/3 d’où((vec)OI ;(vec)OD)=π/3 donc d=-π/3[2π].</w:t>
      </w:r>
    </w:p>
    <w:p w14:paraId="024B02DC" w14:textId="6469D750" w:rsidR="00B457FE" w:rsidRDefault="001669C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</w:t>
      </w:r>
      <w:r w:rsidR="00B457FE">
        <w:rPr>
          <w:rFonts w:cs="Times New Roman"/>
        </w:rPr>
        <w:t>ang</w:t>
      </w:r>
      <w:r>
        <w:rPr>
          <w:rFonts w:cs="Times New Roman"/>
        </w:rPr>
        <w:t>l</w:t>
      </w:r>
      <w:r w:rsidR="00B457FE">
        <w:rPr>
          <w:rFonts w:cs="Times New Roman"/>
        </w:rPr>
        <w:t>e</w:t>
      </w:r>
      <w:r>
        <w:rPr>
          <w:rFonts w:cs="Times New Roman"/>
        </w:rPr>
        <w:t>)IOB=π/4+π/2=π/4+2π/4=3π/4</w:t>
      </w:r>
    </w:p>
    <w:p w14:paraId="4B760E99" w14:textId="67FA83EA" w:rsidR="001669CE" w:rsidRDefault="001669C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((vec)OI ; (vec)OB=3π/4[2π] alors b=3π/4[2π]</w:t>
      </w:r>
    </w:p>
    <w:p w14:paraId="10A38F56" w14:textId="63248B8A" w:rsidR="001669CE" w:rsidRDefault="001669C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OI ;(vec)OC)=-3π/4 donc c=-3π/4 [2π]</w:t>
      </w:r>
    </w:p>
    <w:p w14:paraId="0C0A1FA0" w14:textId="54E99BB9" w:rsidR="001669CE" w:rsidRDefault="001669C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+b=-π/6+3π/4 [2π] = 11π/12 [2π]</w:t>
      </w:r>
    </w:p>
    <w:p w14:paraId="44264C1C" w14:textId="23B1535D" w:rsidR="001669CE" w:rsidRDefault="001669CE" w:rsidP="00F90DA2">
      <w:pPr>
        <w:tabs>
          <w:tab w:val="left" w:pos="2552"/>
        </w:tabs>
        <w:spacing w:after="0"/>
        <w:rPr>
          <w:rFonts w:cs="Times New Roman"/>
        </w:rPr>
      </w:pPr>
      <w:proofErr w:type="spellStart"/>
      <w:r>
        <w:rPr>
          <w:rFonts w:cs="Times New Roman"/>
        </w:rPr>
        <w:t>c+d</w:t>
      </w:r>
      <w:proofErr w:type="spellEnd"/>
      <w:r>
        <w:rPr>
          <w:rFonts w:cs="Times New Roman"/>
        </w:rPr>
        <w:t>=-3π/4-π/3 [2π]</w:t>
      </w:r>
    </w:p>
    <w:p w14:paraId="64D7DDF7" w14:textId="278CCDA1" w:rsidR="001669CE" w:rsidRDefault="001669CE" w:rsidP="00F90DA2">
      <w:pPr>
        <w:tabs>
          <w:tab w:val="left" w:pos="2552"/>
        </w:tabs>
        <w:spacing w:after="0"/>
        <w:rPr>
          <w:rFonts w:cs="Times New Roman"/>
        </w:rPr>
      </w:pPr>
      <w:proofErr w:type="spellStart"/>
      <w:r>
        <w:rPr>
          <w:rFonts w:cs="Times New Roman"/>
        </w:rPr>
        <w:t>c+d</w:t>
      </w:r>
      <w:proofErr w:type="spellEnd"/>
      <w:r>
        <w:rPr>
          <w:rFonts w:cs="Times New Roman"/>
        </w:rPr>
        <w:t>=-13π/12</w:t>
      </w:r>
    </w:p>
    <w:p w14:paraId="5FB96C0F" w14:textId="1888C8FB" w:rsidR="001669CE" w:rsidRDefault="001669C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a+b-(</w:t>
      </w:r>
      <w:proofErr w:type="spellStart"/>
      <w:r>
        <w:rPr>
          <w:rFonts w:cs="Times New Roman"/>
        </w:rPr>
        <w:t>c+a</w:t>
      </w:r>
      <w:proofErr w:type="spellEnd"/>
      <w:r>
        <w:rPr>
          <w:rFonts w:cs="Times New Roman"/>
        </w:rPr>
        <w:t>)=11π/12+13π/12=24π/12=2π=0[2π]</w:t>
      </w:r>
    </w:p>
    <w:p w14:paraId="5293022D" w14:textId="6CC74CA4" w:rsidR="00D4067A" w:rsidRDefault="00D4067A" w:rsidP="00F90DA2">
      <w:pPr>
        <w:tabs>
          <w:tab w:val="left" w:pos="2552"/>
        </w:tabs>
        <w:spacing w:after="0"/>
        <w:rPr>
          <w:rFonts w:cs="Times New Roman"/>
        </w:rPr>
      </w:pPr>
    </w:p>
    <w:p w14:paraId="34D416AE" w14:textId="6093FD3E" w:rsidR="00D4067A" w:rsidRDefault="00D4067A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OI ;(vec)OP) = ((vec)OI ;(vec)OA)+((vec)OA ;(vec)O</w:t>
      </w:r>
      <w:r w:rsidR="00B24207">
        <w:rPr>
          <w:rFonts w:cs="Times New Roman"/>
        </w:rPr>
        <w:t>P</w:t>
      </w:r>
      <w:r>
        <w:rPr>
          <w:rFonts w:cs="Times New Roman"/>
        </w:rPr>
        <w:t>)=a+ (b-a)/2 [2π]</w:t>
      </w:r>
      <w:r w:rsidR="00B24207">
        <w:rPr>
          <w:rFonts w:cs="Times New Roman"/>
        </w:rPr>
        <w:t>=2a+b-a/2=a+b/2 [2π].</w:t>
      </w:r>
    </w:p>
    <w:p w14:paraId="28670CC4" w14:textId="454156B5" w:rsidR="00B24207" w:rsidRDefault="00B24207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(vec)OI ;(vec)OQ)=</w:t>
      </w:r>
      <w:proofErr w:type="spellStart"/>
      <w:r>
        <w:rPr>
          <w:rFonts w:cs="Times New Roman"/>
        </w:rPr>
        <w:t>c+d</w:t>
      </w:r>
      <w:proofErr w:type="spellEnd"/>
      <w:r>
        <w:rPr>
          <w:rFonts w:cs="Times New Roman"/>
        </w:rPr>
        <w:t>/2 [2π]</w:t>
      </w:r>
    </w:p>
    <w:p w14:paraId="76A83F75" w14:textId="2F976650" w:rsidR="00385233" w:rsidRDefault="00385233" w:rsidP="00F90DA2">
      <w:pPr>
        <w:tabs>
          <w:tab w:val="left" w:pos="2552"/>
        </w:tabs>
        <w:spacing w:after="0"/>
        <w:rPr>
          <w:rFonts w:cs="Times New Roman"/>
        </w:rPr>
      </w:pPr>
    </w:p>
    <w:p w14:paraId="5E3CD9D0" w14:textId="2C1076F3" w:rsidR="00385233" w:rsidRDefault="0038523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3EA18C48" wp14:editId="5E2FF170">
            <wp:extent cx="2220367" cy="2260506"/>
            <wp:effectExtent l="0" t="0" r="8890" b="6985"/>
            <wp:docPr id="87" name="Imag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33822" cy="2274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003EC" w14:textId="11933EB1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</w:p>
    <w:p w14:paraId="58D8CA7D" w14:textId="59F3303A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orrection de la compo n°1 de math :</w:t>
      </w:r>
    </w:p>
    <w:p w14:paraId="618E16EE" w14:textId="4C9C902C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roblème 1 :</w:t>
      </w:r>
    </w:p>
    <w:p w14:paraId="2D53C439" w14:textId="56A1D362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artie A :</w:t>
      </w:r>
    </w:p>
    <w:p w14:paraId="3D120FC4" w14:textId="7ADA52E0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=[0 ;10]</w:t>
      </w:r>
    </w:p>
    <w:p w14:paraId="24AA482C" w14:textId="5A8CFE1C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(x)=5x²+10x+100</w:t>
      </w:r>
    </w:p>
    <w:p w14:paraId="6DFD572E" w14:textId="2B0665D7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</w:p>
    <w:p w14:paraId="2F7DB2C3" w14:textId="41016E88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)</w:t>
      </w:r>
    </w:p>
    <w:p w14:paraId="6EFA1C90" w14:textId="2FCC899C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x)=R(x)-C(x)</w:t>
      </w:r>
    </w:p>
    <w:p w14:paraId="719144B3" w14:textId="17BB2E38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x)=70*x –(5x²+10x+100)</w:t>
      </w:r>
    </w:p>
    <w:p w14:paraId="02E8D577" w14:textId="49A20101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x)=-5x²+60x-100</w:t>
      </w:r>
    </w:p>
    <w:p w14:paraId="670D5808" w14:textId="05F70E7D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</w:p>
    <w:p w14:paraId="71F3943E" w14:textId="1EF84579" w:rsidR="00E60B01" w:rsidRDefault="00E60B0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)</w:t>
      </w:r>
    </w:p>
    <w:p w14:paraId="358E01B5" w14:textId="35B64B36" w:rsidR="00E60B01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10)=-5*10²+60*10-100</w:t>
      </w:r>
    </w:p>
    <w:p w14:paraId="2D702119" w14:textId="12DCDC3A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10)=-500+600-100</w:t>
      </w:r>
    </w:p>
    <w:p w14:paraId="3DF945E8" w14:textId="5CD37BB3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x)=0</w:t>
      </w:r>
    </w:p>
    <w:p w14:paraId="383D6575" w14:textId="266A14C5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</w:p>
    <w:p w14:paraId="4EAB862F" w14:textId="35D6A6D2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)</w:t>
      </w:r>
    </w:p>
    <w:p w14:paraId="06CA83E2" w14:textId="324BDCBF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Méthode 1 :</w:t>
      </w:r>
    </w:p>
    <w:p w14:paraId="798A095C" w14:textId="024C8844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x)=a(x-x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)(x-x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)</w:t>
      </w:r>
    </w:p>
    <w:p w14:paraId="4D14529F" w14:textId="7E8F2113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x)=-5(x-10)(x-2)</w:t>
      </w:r>
    </w:p>
    <w:p w14:paraId="53F4DC79" w14:textId="73BAF07C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</w:p>
    <w:p w14:paraId="65A8BFC7" w14:textId="3D612E4B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Méthode 2 :</w:t>
      </w:r>
    </w:p>
    <w:p w14:paraId="5439D853" w14:textId="44B57136" w:rsidR="00F84AF5" w:rsidRP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b;2a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60;10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6</w:t>
      </w:r>
    </w:p>
    <w:p w14:paraId="594ECC00" w14:textId="5C8A43FB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β=B(α) = B(6) = 80</w:t>
      </w:r>
    </w:p>
    <w:p w14:paraId="3F5ED404" w14:textId="44A3E07E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x)=-5(x-6)²+80 = -5[(x-6)²-16] = -5[(x-6)²-4²] = -5[(x-6-4)(x-6+4)]</w:t>
      </w:r>
    </w:p>
    <w:p w14:paraId="5DE82833" w14:textId="38122433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x)=-5(x-10)(x-2)</w:t>
      </w:r>
    </w:p>
    <w:p w14:paraId="2B0384CE" w14:textId="410AA93B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</w:p>
    <w:p w14:paraId="510B0078" w14:textId="78BE2FF6" w:rsidR="00F84AF5" w:rsidRDefault="00F84AF5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c)</w:t>
      </w:r>
    </w:p>
    <w:p w14:paraId="3342D778" w14:textId="76E08C76" w:rsidR="00F84AF5" w:rsidRDefault="00F5416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x)=-5(x-6)²+80</w:t>
      </w:r>
    </w:p>
    <w:p w14:paraId="651BEBC2" w14:textId="72B005C1" w:rsidR="00F5416E" w:rsidRDefault="00F5416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=-5&lt;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21"/>
        <w:gridCol w:w="7229"/>
      </w:tblGrid>
      <w:tr w:rsidR="00F5416E" w14:paraId="2B53A5DC" w14:textId="77777777" w:rsidTr="00F5416E">
        <w:tc>
          <w:tcPr>
            <w:tcW w:w="421" w:type="dxa"/>
          </w:tcPr>
          <w:p w14:paraId="646B8FD9" w14:textId="43E9686F" w:rsidR="00F5416E" w:rsidRDefault="00F5416E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x</w:t>
            </w:r>
          </w:p>
        </w:tc>
        <w:tc>
          <w:tcPr>
            <w:tcW w:w="7229" w:type="dxa"/>
          </w:tcPr>
          <w:p w14:paraId="0D7A63CF" w14:textId="6F07C76C" w:rsidR="00F5416E" w:rsidRDefault="00F5416E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0                                                    6                                                       10</w:t>
            </w:r>
          </w:p>
        </w:tc>
      </w:tr>
      <w:tr w:rsidR="00F5416E" w14:paraId="4798C76B" w14:textId="77777777" w:rsidTr="00F5416E">
        <w:tc>
          <w:tcPr>
            <w:tcW w:w="421" w:type="dxa"/>
          </w:tcPr>
          <w:p w14:paraId="430EC276" w14:textId="26C14004" w:rsidR="00F5416E" w:rsidRDefault="00F5416E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B</w:t>
            </w:r>
          </w:p>
        </w:tc>
        <w:tc>
          <w:tcPr>
            <w:tcW w:w="7229" w:type="dxa"/>
          </w:tcPr>
          <w:p w14:paraId="28470508" w14:textId="76E4B14F" w:rsidR="00F5416E" w:rsidRDefault="00F5416E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(</w:t>
            </w:r>
            <w:proofErr w:type="spellStart"/>
            <w:r>
              <w:rPr>
                <w:rFonts w:cs="Times New Roman"/>
              </w:rPr>
              <w:t>croiss</w:t>
            </w:r>
            <w:proofErr w:type="spellEnd"/>
            <w:r>
              <w:rPr>
                <w:rFonts w:cs="Times New Roman"/>
              </w:rPr>
              <w:t>)                                         80                                 (</w:t>
            </w:r>
            <w:proofErr w:type="spellStart"/>
            <w:r>
              <w:rPr>
                <w:rFonts w:cs="Times New Roman"/>
              </w:rPr>
              <w:t>dèc</w:t>
            </w:r>
            <w:proofErr w:type="spellEnd"/>
            <w:r>
              <w:rPr>
                <w:rFonts w:cs="Times New Roman"/>
              </w:rPr>
              <w:t>)     B(10)=0</w:t>
            </w:r>
          </w:p>
        </w:tc>
      </w:tr>
    </w:tbl>
    <w:p w14:paraId="05689189" w14:textId="3E731391" w:rsidR="00F5416E" w:rsidRDefault="00F5416E" w:rsidP="00F90DA2">
      <w:pPr>
        <w:tabs>
          <w:tab w:val="left" w:pos="2552"/>
        </w:tabs>
        <w:spacing w:after="0"/>
        <w:rPr>
          <w:rFonts w:cs="Times New Roman"/>
        </w:rPr>
      </w:pPr>
    </w:p>
    <w:p w14:paraId="5FC282DB" w14:textId="54E7711B" w:rsidR="00F5416E" w:rsidRDefault="00F5416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0)=-5*36+80=-10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D57581" w14:paraId="69C67FA0" w14:textId="77777777" w:rsidTr="00D57581">
        <w:tc>
          <w:tcPr>
            <w:tcW w:w="2265" w:type="dxa"/>
          </w:tcPr>
          <w:p w14:paraId="20768B4D" w14:textId="3213A30A" w:rsidR="00D57581" w:rsidRDefault="00D5758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x</w:t>
            </w:r>
          </w:p>
        </w:tc>
        <w:tc>
          <w:tcPr>
            <w:tcW w:w="2265" w:type="dxa"/>
          </w:tcPr>
          <w:p w14:paraId="7ECADDEE" w14:textId="04070BBD" w:rsidR="00D57581" w:rsidRDefault="00D5758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0                                 2</w:t>
            </w:r>
          </w:p>
        </w:tc>
        <w:tc>
          <w:tcPr>
            <w:tcW w:w="2266" w:type="dxa"/>
          </w:tcPr>
          <w:p w14:paraId="47B0E3AA" w14:textId="226A251F" w:rsidR="00D57581" w:rsidRDefault="00D5758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 xml:space="preserve">                              10</w:t>
            </w:r>
          </w:p>
        </w:tc>
        <w:tc>
          <w:tcPr>
            <w:tcW w:w="2266" w:type="dxa"/>
          </w:tcPr>
          <w:p w14:paraId="681ADE13" w14:textId="77777777" w:rsidR="00D57581" w:rsidRDefault="00D57581" w:rsidP="00F90DA2">
            <w:pPr>
              <w:tabs>
                <w:tab w:val="left" w:pos="2552"/>
              </w:tabs>
              <w:rPr>
                <w:rFonts w:cs="Times New Roman"/>
              </w:rPr>
            </w:pPr>
          </w:p>
        </w:tc>
      </w:tr>
      <w:tr w:rsidR="00D57581" w14:paraId="499D4958" w14:textId="77777777" w:rsidTr="00D57581">
        <w:tc>
          <w:tcPr>
            <w:tcW w:w="2265" w:type="dxa"/>
          </w:tcPr>
          <w:p w14:paraId="7F1B1F92" w14:textId="07C4547A" w:rsidR="00D57581" w:rsidRDefault="00D5758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B(x)</w:t>
            </w:r>
          </w:p>
        </w:tc>
        <w:tc>
          <w:tcPr>
            <w:tcW w:w="2265" w:type="dxa"/>
          </w:tcPr>
          <w:p w14:paraId="4E972D4F" w14:textId="5461D836" w:rsidR="00D57581" w:rsidRDefault="00D5758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                               0</w:t>
            </w:r>
          </w:p>
        </w:tc>
        <w:tc>
          <w:tcPr>
            <w:tcW w:w="2266" w:type="dxa"/>
          </w:tcPr>
          <w:p w14:paraId="18B2008D" w14:textId="19919EB4" w:rsidR="00D57581" w:rsidRDefault="00D5758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+                               0</w:t>
            </w:r>
          </w:p>
        </w:tc>
        <w:tc>
          <w:tcPr>
            <w:tcW w:w="2266" w:type="dxa"/>
          </w:tcPr>
          <w:p w14:paraId="7FCBD452" w14:textId="1653752D" w:rsidR="00D57581" w:rsidRDefault="00D5758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 xml:space="preserve">             -</w:t>
            </w:r>
          </w:p>
        </w:tc>
      </w:tr>
    </w:tbl>
    <w:p w14:paraId="4DEAFA37" w14:textId="1AC2EC92" w:rsidR="00F5416E" w:rsidRDefault="00F5416E" w:rsidP="00F90DA2">
      <w:pPr>
        <w:tabs>
          <w:tab w:val="left" w:pos="2552"/>
        </w:tabs>
        <w:spacing w:after="0"/>
        <w:rPr>
          <w:rFonts w:cs="Times New Roman"/>
        </w:rPr>
      </w:pPr>
    </w:p>
    <w:p w14:paraId="42FA551F" w14:textId="16FC80A6" w:rsidR="00D57581" w:rsidRDefault="00D5758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B(x)=0 </w:t>
      </w:r>
      <w:r w:rsidRPr="00D57581">
        <w:rPr>
          <w:rFonts w:cs="Times New Roman"/>
        </w:rPr>
        <w:sym w:font="Wingdings" w:char="F0F3"/>
      </w:r>
      <w:r>
        <w:rPr>
          <w:rFonts w:cs="Times New Roman"/>
        </w:rPr>
        <w:t xml:space="preserve"> -5(x-10)(x-2)=0</w:t>
      </w:r>
    </w:p>
    <w:p w14:paraId="6FE0131A" w14:textId="598BC369" w:rsidR="00D57581" w:rsidRDefault="00D57581" w:rsidP="00F90DA2">
      <w:pPr>
        <w:tabs>
          <w:tab w:val="left" w:pos="2552"/>
        </w:tabs>
        <w:spacing w:after="0"/>
        <w:rPr>
          <w:rFonts w:cs="Times New Roman"/>
        </w:rPr>
      </w:pPr>
      <w:r w:rsidRPr="00D57581">
        <w:rPr>
          <w:rFonts w:cs="Times New Roman"/>
        </w:rPr>
        <w:sym w:font="Wingdings" w:char="F0F3"/>
      </w:r>
      <w:r>
        <w:rPr>
          <w:rFonts w:cs="Times New Roman"/>
        </w:rPr>
        <w:t>x-10=0 ou x-2=0</w:t>
      </w:r>
    </w:p>
    <w:p w14:paraId="61D478F8" w14:textId="32E111AB" w:rsidR="00D57581" w:rsidRDefault="00723D9D" w:rsidP="00F90DA2">
      <w:pPr>
        <w:tabs>
          <w:tab w:val="left" w:pos="2552"/>
        </w:tabs>
        <w:spacing w:after="0"/>
        <w:rPr>
          <w:rFonts w:cs="Times New Roman"/>
        </w:rPr>
      </w:pPr>
      <w:r w:rsidRPr="00D57581">
        <w:rPr>
          <w:rFonts w:cs="Times New Roman"/>
        </w:rPr>
        <w:sym w:font="Wingdings" w:char="F0F3"/>
      </w:r>
      <w:r>
        <w:rPr>
          <w:rFonts w:cs="Times New Roman"/>
        </w:rPr>
        <w:t>x=1 ou x=10</w:t>
      </w:r>
    </w:p>
    <w:p w14:paraId="7F6F9473" w14:textId="771053CF" w:rsidR="00723D9D" w:rsidRDefault="00723D9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(x)=78,75</w:t>
      </w:r>
    </w:p>
    <w:p w14:paraId="486C346B" w14:textId="0C1CE98C" w:rsidR="00723D9D" w:rsidRDefault="00723D9D" w:rsidP="00F90DA2">
      <w:pPr>
        <w:tabs>
          <w:tab w:val="left" w:pos="2552"/>
        </w:tabs>
        <w:spacing w:after="0"/>
        <w:rPr>
          <w:rFonts w:cs="Times New Roman"/>
        </w:rPr>
      </w:pPr>
      <w:r w:rsidRPr="00723D9D">
        <w:rPr>
          <w:rFonts w:cs="Times New Roman"/>
        </w:rPr>
        <w:sym w:font="Wingdings" w:char="F0F3"/>
      </w:r>
      <w:r>
        <w:rPr>
          <w:rFonts w:cs="Times New Roman"/>
        </w:rPr>
        <w:t>-5x²+60x-100=78,75</w:t>
      </w:r>
    </w:p>
    <w:p w14:paraId="4C38647E" w14:textId="2E0DE6C3" w:rsidR="00723D9D" w:rsidRDefault="00723D9D" w:rsidP="00F90DA2">
      <w:pPr>
        <w:tabs>
          <w:tab w:val="left" w:pos="2552"/>
        </w:tabs>
        <w:spacing w:after="0"/>
        <w:rPr>
          <w:rFonts w:cs="Times New Roman"/>
        </w:rPr>
      </w:pPr>
      <w:r w:rsidRPr="00723D9D">
        <w:rPr>
          <w:rFonts w:cs="Times New Roman"/>
        </w:rPr>
        <w:sym w:font="Wingdings" w:char="F0F3"/>
      </w:r>
      <w:r>
        <w:rPr>
          <w:rFonts w:cs="Times New Roman"/>
        </w:rPr>
        <w:t>-5x²+60x-178,75=0</w:t>
      </w:r>
    </w:p>
    <w:p w14:paraId="665A8C99" w14:textId="399DA34F" w:rsidR="00723D9D" w:rsidRDefault="00723D9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∆=60²-4(-5*-178,75)</w:t>
      </w:r>
    </w:p>
    <w:p w14:paraId="61697726" w14:textId="265C7504" w:rsidR="00723D9D" w:rsidRDefault="00723D9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∆=3600-357,5=25</w:t>
      </w:r>
    </w:p>
    <w:p w14:paraId="4401D9FE" w14:textId="1614C050" w:rsidR="00723D9D" w:rsidRDefault="00723D9D" w:rsidP="00F90DA2">
      <w:pPr>
        <w:tabs>
          <w:tab w:val="left" w:pos="2552"/>
        </w:tabs>
        <w:spacing w:after="0"/>
        <w:rPr>
          <w:rFonts w:cs="Times New Roman"/>
        </w:rPr>
      </w:pPr>
    </w:p>
    <w:p w14:paraId="35228B24" w14:textId="3E263635" w:rsidR="00723D9D" w:rsidRDefault="00723D9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x1=-60-5/-10 = 65/10 = 6,5</w:t>
      </w:r>
    </w:p>
    <w:p w14:paraId="13774722" w14:textId="5AFA6951" w:rsidR="00723D9D" w:rsidRDefault="00723D9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x2=-60+5/-10=55/10=5,5</w:t>
      </w:r>
    </w:p>
    <w:p w14:paraId="53A72F00" w14:textId="4FC30664" w:rsidR="00723D9D" w:rsidRDefault="00723D9D" w:rsidP="00F90DA2">
      <w:pPr>
        <w:tabs>
          <w:tab w:val="left" w:pos="2552"/>
        </w:tabs>
        <w:spacing w:after="0"/>
        <w:rPr>
          <w:rFonts w:cs="Times New Roman"/>
        </w:rPr>
      </w:pPr>
    </w:p>
    <w:p w14:paraId="07D8F9AE" w14:textId="62F438B2" w:rsidR="00723D9D" w:rsidRDefault="00723D9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B :</w:t>
      </w:r>
    </w:p>
    <w:p w14:paraId="4E2FFFC5" w14:textId="15D3B418" w:rsidR="00723D9D" w:rsidRDefault="00723D9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f(</w:t>
      </w:r>
      <w:r w:rsidR="00E43C71">
        <w:rPr>
          <w:rFonts w:cs="Times New Roman"/>
        </w:rPr>
        <w:t>x)=x</w:t>
      </w:r>
      <w:r w:rsidR="00E43C71">
        <w:rPr>
          <w:rFonts w:cs="Times New Roman"/>
          <w:vertAlign w:val="superscript"/>
        </w:rPr>
        <w:t>4</w:t>
      </w:r>
      <w:r w:rsidR="00E43C71">
        <w:rPr>
          <w:rFonts w:cs="Times New Roman"/>
        </w:rPr>
        <w:t>-x</w:t>
      </w:r>
      <w:r w:rsidR="00E43C71">
        <w:rPr>
          <w:rFonts w:cs="Times New Roman"/>
          <w:vertAlign w:val="superscript"/>
        </w:rPr>
        <w:t>3</w:t>
      </w:r>
      <w:r w:rsidR="00E43C71">
        <w:rPr>
          <w:rFonts w:cs="Times New Roman"/>
        </w:rPr>
        <w:t>-5x²-2x+11</w:t>
      </w:r>
    </w:p>
    <w:p w14:paraId="75B0ACF8" w14:textId="52AA3AE8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g(x)=-x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+5x²-2x+2</w:t>
      </w:r>
    </w:p>
    <w:p w14:paraId="67A2B7D6" w14:textId="6873799C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</w:p>
    <w:p w14:paraId="310D52F4" w14:textId="7D86B110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)</w:t>
      </w:r>
    </w:p>
    <w:p w14:paraId="3343BB2F" w14:textId="15C2A150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h(x)=f(x)-g(x)</w:t>
      </w:r>
    </w:p>
    <w:p w14:paraId="66B341C4" w14:textId="7E8AB178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h(x)=x</w:t>
      </w:r>
      <w:r>
        <w:rPr>
          <w:rFonts w:cs="Times New Roman"/>
          <w:vertAlign w:val="superscript"/>
        </w:rPr>
        <w:t>4</w:t>
      </w:r>
      <w:r w:rsidRPr="00E43C71">
        <w:rPr>
          <w:rFonts w:cs="Times New Roman"/>
          <w:strike/>
        </w:rPr>
        <w:t>-x</w:t>
      </w:r>
      <w:r w:rsidRPr="00E43C71">
        <w:rPr>
          <w:rFonts w:cs="Times New Roman"/>
          <w:strike/>
          <w:vertAlign w:val="superscript"/>
        </w:rPr>
        <w:t>3</w:t>
      </w:r>
      <w:r>
        <w:rPr>
          <w:rFonts w:cs="Times New Roman"/>
        </w:rPr>
        <w:t>-5x²</w:t>
      </w:r>
      <w:r w:rsidRPr="00E43C71">
        <w:rPr>
          <w:rFonts w:cs="Times New Roman"/>
          <w:strike/>
        </w:rPr>
        <w:t>-2x</w:t>
      </w:r>
      <w:r>
        <w:rPr>
          <w:rFonts w:cs="Times New Roman"/>
        </w:rPr>
        <w:t>+11-(</w:t>
      </w:r>
      <w:r w:rsidRPr="00E43C71">
        <w:rPr>
          <w:rFonts w:cs="Times New Roman"/>
          <w:strike/>
        </w:rPr>
        <w:t>-x</w:t>
      </w:r>
      <w:r w:rsidRPr="00E43C71">
        <w:rPr>
          <w:rFonts w:cs="Times New Roman"/>
          <w:strike/>
          <w:vertAlign w:val="superscript"/>
        </w:rPr>
        <w:t>3</w:t>
      </w:r>
      <w:r>
        <w:rPr>
          <w:rFonts w:cs="Times New Roman"/>
        </w:rPr>
        <w:t>+5x²</w:t>
      </w:r>
      <w:r w:rsidRPr="00E43C71">
        <w:rPr>
          <w:rFonts w:cs="Times New Roman"/>
          <w:strike/>
        </w:rPr>
        <w:t>-2x</w:t>
      </w:r>
      <w:r>
        <w:rPr>
          <w:rFonts w:cs="Times New Roman"/>
        </w:rPr>
        <w:t>+2)</w:t>
      </w:r>
    </w:p>
    <w:p w14:paraId="29C734DE" w14:textId="49C6B3EF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h(x)=x</w:t>
      </w:r>
      <w:r>
        <w:rPr>
          <w:rFonts w:cs="Times New Roman"/>
          <w:vertAlign w:val="superscript"/>
        </w:rPr>
        <w:t>4</w:t>
      </w:r>
      <w:r>
        <w:rPr>
          <w:rFonts w:cs="Times New Roman"/>
        </w:rPr>
        <w:t>-5x²-5x²+11-2</w:t>
      </w:r>
    </w:p>
    <w:p w14:paraId="3E606155" w14:textId="64574DBD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h(x)=x</w:t>
      </w:r>
      <w:r>
        <w:rPr>
          <w:rFonts w:cs="Times New Roman"/>
          <w:vertAlign w:val="superscript"/>
        </w:rPr>
        <w:t>4</w:t>
      </w:r>
      <w:r>
        <w:rPr>
          <w:rFonts w:cs="Times New Roman"/>
        </w:rPr>
        <w:t>-10x²+9</w:t>
      </w:r>
    </w:p>
    <w:p w14:paraId="044E396F" w14:textId="47FE0EC5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</w:p>
    <w:p w14:paraId="78898549" w14:textId="7485F15B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)</w:t>
      </w:r>
    </w:p>
    <w:p w14:paraId="51892E9D" w14:textId="5CD9AAE3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h(x)=0 </w:t>
      </w:r>
      <w:r w:rsidRPr="00E43C71">
        <w:rPr>
          <w:rFonts w:cs="Times New Roman"/>
        </w:rPr>
        <w:sym w:font="Wingdings" w:char="F0F3"/>
      </w:r>
      <w:r>
        <w:rPr>
          <w:rFonts w:cs="Times New Roman"/>
        </w:rPr>
        <w:t xml:space="preserve"> x</w:t>
      </w:r>
      <w:r w:rsidRPr="00E43C71">
        <w:rPr>
          <w:rFonts w:cs="Times New Roman"/>
          <w:vertAlign w:val="superscript"/>
        </w:rPr>
        <w:t>4</w:t>
      </w:r>
      <w:r>
        <w:rPr>
          <w:rFonts w:cs="Times New Roman"/>
        </w:rPr>
        <w:t>-10x²+9=0</w:t>
      </w:r>
    </w:p>
    <w:p w14:paraId="257DA57A" w14:textId="1735175D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 w:rsidRPr="00E43C71">
        <w:rPr>
          <w:rFonts w:cs="Times New Roman"/>
        </w:rPr>
        <w:sym w:font="Wingdings" w:char="F0F3"/>
      </w:r>
      <w:r>
        <w:rPr>
          <w:rFonts w:cs="Times New Roman"/>
        </w:rPr>
        <w:t>(x²)²-10x²+9=0</w:t>
      </w:r>
    </w:p>
    <w:p w14:paraId="6ACE0501" w14:textId="32BF3837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 w:rsidRPr="00E43C71">
        <w:rPr>
          <w:rFonts w:cs="Times New Roman"/>
        </w:rPr>
        <w:sym w:font="Wingdings" w:char="F0F3"/>
      </w:r>
      <w:r>
        <w:rPr>
          <w:rFonts w:cs="Times New Roman"/>
        </w:rPr>
        <w:t>X²-10X+9=0</w:t>
      </w:r>
    </w:p>
    <w:p w14:paraId="6CDC7104" w14:textId="0A54457C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X=x²</w:t>
      </w:r>
    </w:p>
    <w:p w14:paraId="5DFA59F8" w14:textId="104F680D" w:rsidR="00E43C71" w:rsidRDefault="00E43C7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∆=(-10)²-4*1*9</w:t>
      </w:r>
    </w:p>
    <w:p w14:paraId="515783A1" w14:textId="19CEC5B4" w:rsidR="00E43C71" w:rsidRDefault="008B32C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∆=100-36</w:t>
      </w:r>
    </w:p>
    <w:p w14:paraId="2C834C8E" w14:textId="6F219132" w:rsidR="008B32C1" w:rsidRDefault="008B32C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∆=64</w:t>
      </w:r>
    </w:p>
    <w:p w14:paraId="75CC278B" w14:textId="46665EC6" w:rsidR="008B32C1" w:rsidRDefault="008B32C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x1=-(-10)+8/2 = 18/2 = 9 </w:t>
      </w:r>
      <w:r w:rsidRPr="008B32C1">
        <w:rPr>
          <w:rFonts w:cs="Times New Roman"/>
        </w:rPr>
        <w:sym w:font="Wingdings" w:char="F0F3"/>
      </w:r>
      <w:r>
        <w:rPr>
          <w:rFonts w:cs="Times New Roman"/>
        </w:rPr>
        <w:t>x²=9</w:t>
      </w:r>
    </w:p>
    <w:p w14:paraId="604EB37C" w14:textId="0C10A9B5" w:rsidR="008B32C1" w:rsidRDefault="008B32C1" w:rsidP="00F90DA2">
      <w:pPr>
        <w:tabs>
          <w:tab w:val="left" w:pos="2552"/>
        </w:tabs>
        <w:spacing w:after="0"/>
        <w:rPr>
          <w:rFonts w:cs="Times New Roman"/>
        </w:rPr>
      </w:pPr>
      <w:r w:rsidRPr="008B32C1">
        <w:rPr>
          <w:rFonts w:cs="Times New Roman"/>
        </w:rPr>
        <w:sym w:font="Wingdings" w:char="F0F3"/>
      </w:r>
      <w:r>
        <w:rPr>
          <w:rFonts w:cs="Times New Roman"/>
        </w:rPr>
        <w:t xml:space="preserve"> x=3 ou x= -3</w:t>
      </w:r>
    </w:p>
    <w:p w14:paraId="3BACEC5F" w14:textId="73F4C72F" w:rsidR="008B32C1" w:rsidRDefault="008B32C1" w:rsidP="00F90DA2">
      <w:pPr>
        <w:tabs>
          <w:tab w:val="left" w:pos="2552"/>
        </w:tabs>
        <w:spacing w:after="0"/>
        <w:rPr>
          <w:rFonts w:cs="Times New Roman"/>
        </w:rPr>
      </w:pPr>
    </w:p>
    <w:p w14:paraId="108A4BA4" w14:textId="50868AC6" w:rsidR="008B32C1" w:rsidRDefault="008B32C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x2=10-8/2 = 2/2 = 1</w:t>
      </w:r>
    </w:p>
    <w:p w14:paraId="5486A66B" w14:textId="2786006E" w:rsidR="008B32C1" w:rsidRDefault="008B32C1" w:rsidP="00F90DA2">
      <w:pPr>
        <w:tabs>
          <w:tab w:val="left" w:pos="2552"/>
        </w:tabs>
        <w:spacing w:after="0"/>
        <w:rPr>
          <w:rFonts w:cs="Times New Roman"/>
        </w:rPr>
      </w:pPr>
      <w:r w:rsidRPr="008B32C1">
        <w:rPr>
          <w:rFonts w:cs="Times New Roman"/>
        </w:rPr>
        <w:sym w:font="Wingdings" w:char="F0F3"/>
      </w:r>
      <w:r>
        <w:rPr>
          <w:rFonts w:cs="Times New Roman"/>
        </w:rPr>
        <w:t>x²=1</w:t>
      </w:r>
    </w:p>
    <w:p w14:paraId="5ACB4E28" w14:textId="16D2D142" w:rsidR="008B32C1" w:rsidRDefault="008B32C1" w:rsidP="00F90DA2">
      <w:pPr>
        <w:tabs>
          <w:tab w:val="left" w:pos="2552"/>
        </w:tabs>
        <w:spacing w:after="0"/>
        <w:rPr>
          <w:rFonts w:cs="Times New Roman"/>
        </w:rPr>
      </w:pPr>
      <w:r w:rsidRPr="008B32C1">
        <w:rPr>
          <w:rFonts w:cs="Times New Roman"/>
        </w:rPr>
        <w:sym w:font="Wingdings" w:char="F0F3"/>
      </w:r>
      <w:r>
        <w:rPr>
          <w:rFonts w:cs="Times New Roman"/>
        </w:rPr>
        <w:t>x=1 ou x=-1</w:t>
      </w:r>
    </w:p>
    <w:p w14:paraId="30B29922" w14:textId="77777777" w:rsidR="008B32C1" w:rsidRDefault="008B32C1" w:rsidP="00F90DA2">
      <w:pPr>
        <w:tabs>
          <w:tab w:val="left" w:pos="2552"/>
        </w:tabs>
        <w:spacing w:after="0"/>
        <w:rPr>
          <w:rFonts w:cs="Times New Roman"/>
        </w:rPr>
      </w:pPr>
    </w:p>
    <w:p w14:paraId="5761C37B" w14:textId="0F49A1DA" w:rsidR="008B32C1" w:rsidRDefault="008B32C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f=a(x-x1)(x-x2)(x-x3)(x-x4)</w:t>
      </w:r>
    </w:p>
    <w:p w14:paraId="7ACD3C90" w14:textId="38646CF2" w:rsidR="008B32C1" w:rsidRDefault="008B32C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f=1(x-1)(x-3)(x+1)(x+3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8B32C1" w14:paraId="2D97B4D2" w14:textId="77777777" w:rsidTr="008B32C1">
        <w:tc>
          <w:tcPr>
            <w:tcW w:w="1812" w:type="dxa"/>
          </w:tcPr>
          <w:p w14:paraId="3690BA3C" w14:textId="7FB43FAD" w:rsidR="008B32C1" w:rsidRDefault="008B32C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x</w:t>
            </w:r>
          </w:p>
        </w:tc>
        <w:tc>
          <w:tcPr>
            <w:tcW w:w="1812" w:type="dxa"/>
          </w:tcPr>
          <w:p w14:paraId="69455B82" w14:textId="627D040B" w:rsidR="008B32C1" w:rsidRDefault="008B32C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∞                   -3</w:t>
            </w:r>
          </w:p>
        </w:tc>
        <w:tc>
          <w:tcPr>
            <w:tcW w:w="1812" w:type="dxa"/>
          </w:tcPr>
          <w:p w14:paraId="24D48C4E" w14:textId="27D7416F" w:rsidR="008B32C1" w:rsidRDefault="008B32C1" w:rsidP="008B32C1">
            <w:pPr>
              <w:tabs>
                <w:tab w:val="left" w:pos="2552"/>
              </w:tabs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-1</w:t>
            </w:r>
          </w:p>
        </w:tc>
        <w:tc>
          <w:tcPr>
            <w:tcW w:w="1813" w:type="dxa"/>
          </w:tcPr>
          <w:p w14:paraId="09174C67" w14:textId="13F8F112" w:rsidR="008B32C1" w:rsidRDefault="008B32C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1813" w:type="dxa"/>
          </w:tcPr>
          <w:p w14:paraId="5DDACA82" w14:textId="4040E0B2" w:rsidR="008B32C1" w:rsidRDefault="008B32C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3                   +∞</w:t>
            </w:r>
          </w:p>
        </w:tc>
      </w:tr>
      <w:tr w:rsidR="008B32C1" w14:paraId="1FC83446" w14:textId="77777777" w:rsidTr="008B32C1">
        <w:tc>
          <w:tcPr>
            <w:tcW w:w="1812" w:type="dxa"/>
          </w:tcPr>
          <w:p w14:paraId="30009CBB" w14:textId="18B66E3C" w:rsidR="008B32C1" w:rsidRDefault="008B32C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x+3</w:t>
            </w:r>
          </w:p>
        </w:tc>
        <w:tc>
          <w:tcPr>
            <w:tcW w:w="1812" w:type="dxa"/>
          </w:tcPr>
          <w:p w14:paraId="22896D81" w14:textId="1D14E637" w:rsidR="008B32C1" w:rsidRDefault="008B32C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                      0</w:t>
            </w:r>
          </w:p>
        </w:tc>
        <w:tc>
          <w:tcPr>
            <w:tcW w:w="1812" w:type="dxa"/>
          </w:tcPr>
          <w:p w14:paraId="0D3AB0DA" w14:textId="45D08706" w:rsidR="008B32C1" w:rsidRDefault="008B32C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+</w:t>
            </w:r>
          </w:p>
        </w:tc>
        <w:tc>
          <w:tcPr>
            <w:tcW w:w="1813" w:type="dxa"/>
          </w:tcPr>
          <w:p w14:paraId="1F9F5D82" w14:textId="673F85D4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+</w:t>
            </w:r>
          </w:p>
        </w:tc>
        <w:tc>
          <w:tcPr>
            <w:tcW w:w="1813" w:type="dxa"/>
          </w:tcPr>
          <w:p w14:paraId="3FD3148D" w14:textId="5AC24037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+                     +</w:t>
            </w:r>
          </w:p>
        </w:tc>
      </w:tr>
      <w:tr w:rsidR="008B32C1" w14:paraId="41421A91" w14:textId="77777777" w:rsidTr="008B32C1">
        <w:tc>
          <w:tcPr>
            <w:tcW w:w="1812" w:type="dxa"/>
          </w:tcPr>
          <w:p w14:paraId="5E8A2D1B" w14:textId="664C7162" w:rsidR="008B32C1" w:rsidRDefault="008B32C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x+1</w:t>
            </w:r>
          </w:p>
        </w:tc>
        <w:tc>
          <w:tcPr>
            <w:tcW w:w="1812" w:type="dxa"/>
          </w:tcPr>
          <w:p w14:paraId="75F1502E" w14:textId="4BED0A76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</w:t>
            </w:r>
          </w:p>
        </w:tc>
        <w:tc>
          <w:tcPr>
            <w:tcW w:w="1812" w:type="dxa"/>
          </w:tcPr>
          <w:p w14:paraId="459DD9B7" w14:textId="0FF42ED1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                       0</w:t>
            </w:r>
          </w:p>
        </w:tc>
        <w:tc>
          <w:tcPr>
            <w:tcW w:w="1813" w:type="dxa"/>
          </w:tcPr>
          <w:p w14:paraId="53B615A0" w14:textId="25B4CC43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+</w:t>
            </w:r>
          </w:p>
        </w:tc>
        <w:tc>
          <w:tcPr>
            <w:tcW w:w="1813" w:type="dxa"/>
          </w:tcPr>
          <w:p w14:paraId="0B68744B" w14:textId="3600D292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+                     +</w:t>
            </w:r>
          </w:p>
        </w:tc>
      </w:tr>
      <w:tr w:rsidR="008B32C1" w14:paraId="6C8FCA3A" w14:textId="77777777" w:rsidTr="008B32C1">
        <w:tc>
          <w:tcPr>
            <w:tcW w:w="1812" w:type="dxa"/>
          </w:tcPr>
          <w:p w14:paraId="200204CB" w14:textId="65F4A47D" w:rsidR="008B32C1" w:rsidRDefault="008B32C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x-1</w:t>
            </w:r>
          </w:p>
        </w:tc>
        <w:tc>
          <w:tcPr>
            <w:tcW w:w="1812" w:type="dxa"/>
          </w:tcPr>
          <w:p w14:paraId="087EAA9A" w14:textId="1FD2CD25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</w:t>
            </w:r>
          </w:p>
        </w:tc>
        <w:tc>
          <w:tcPr>
            <w:tcW w:w="1812" w:type="dxa"/>
          </w:tcPr>
          <w:p w14:paraId="7E639B07" w14:textId="7514DA3B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</w:t>
            </w:r>
          </w:p>
        </w:tc>
        <w:tc>
          <w:tcPr>
            <w:tcW w:w="1813" w:type="dxa"/>
          </w:tcPr>
          <w:p w14:paraId="4E3F4784" w14:textId="3BA82997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                        0</w:t>
            </w:r>
          </w:p>
        </w:tc>
        <w:tc>
          <w:tcPr>
            <w:tcW w:w="1813" w:type="dxa"/>
          </w:tcPr>
          <w:p w14:paraId="6CA7630D" w14:textId="42389AFC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+                     +</w:t>
            </w:r>
          </w:p>
        </w:tc>
      </w:tr>
      <w:tr w:rsidR="008B32C1" w14:paraId="3F69C66D" w14:textId="77777777" w:rsidTr="008B32C1">
        <w:tc>
          <w:tcPr>
            <w:tcW w:w="1812" w:type="dxa"/>
          </w:tcPr>
          <w:p w14:paraId="634E1179" w14:textId="75574C8A" w:rsidR="008B32C1" w:rsidRDefault="008B32C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x-3</w:t>
            </w:r>
          </w:p>
        </w:tc>
        <w:tc>
          <w:tcPr>
            <w:tcW w:w="1812" w:type="dxa"/>
          </w:tcPr>
          <w:p w14:paraId="45013948" w14:textId="4CD07FBA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</w:t>
            </w:r>
          </w:p>
        </w:tc>
        <w:tc>
          <w:tcPr>
            <w:tcW w:w="1812" w:type="dxa"/>
          </w:tcPr>
          <w:p w14:paraId="5AFF4F54" w14:textId="75C0E553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</w:t>
            </w:r>
          </w:p>
        </w:tc>
        <w:tc>
          <w:tcPr>
            <w:tcW w:w="1813" w:type="dxa"/>
          </w:tcPr>
          <w:p w14:paraId="0F9330FF" w14:textId="042A8A6E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</w:t>
            </w:r>
          </w:p>
        </w:tc>
        <w:tc>
          <w:tcPr>
            <w:tcW w:w="1813" w:type="dxa"/>
          </w:tcPr>
          <w:p w14:paraId="1CCB5432" w14:textId="2FE6A402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0                     +</w:t>
            </w:r>
          </w:p>
        </w:tc>
      </w:tr>
      <w:tr w:rsidR="008B32C1" w14:paraId="011A07BC" w14:textId="77777777" w:rsidTr="008B32C1">
        <w:tc>
          <w:tcPr>
            <w:tcW w:w="1812" w:type="dxa"/>
          </w:tcPr>
          <w:p w14:paraId="57EE0948" w14:textId="1D0F3405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h</w:t>
            </w:r>
            <w:r w:rsidR="008B32C1">
              <w:rPr>
                <w:rFonts w:cs="Times New Roman"/>
              </w:rPr>
              <w:t>(x)</w:t>
            </w:r>
          </w:p>
        </w:tc>
        <w:tc>
          <w:tcPr>
            <w:tcW w:w="1812" w:type="dxa"/>
          </w:tcPr>
          <w:p w14:paraId="61E6E625" w14:textId="4DA35931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+                      0</w:t>
            </w:r>
          </w:p>
        </w:tc>
        <w:tc>
          <w:tcPr>
            <w:tcW w:w="1812" w:type="dxa"/>
          </w:tcPr>
          <w:p w14:paraId="72181538" w14:textId="4B2A47D5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                        0</w:t>
            </w:r>
          </w:p>
        </w:tc>
        <w:tc>
          <w:tcPr>
            <w:tcW w:w="1813" w:type="dxa"/>
          </w:tcPr>
          <w:p w14:paraId="20F3083F" w14:textId="1AF55FB2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+                      0</w:t>
            </w:r>
          </w:p>
        </w:tc>
        <w:tc>
          <w:tcPr>
            <w:tcW w:w="1813" w:type="dxa"/>
          </w:tcPr>
          <w:p w14:paraId="269018F4" w14:textId="160C1FAC" w:rsidR="008B32C1" w:rsidRDefault="00825418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0                    +</w:t>
            </w:r>
          </w:p>
        </w:tc>
      </w:tr>
    </w:tbl>
    <w:p w14:paraId="3D8E0E8E" w14:textId="5264E610" w:rsidR="008B32C1" w:rsidRDefault="008B32C1" w:rsidP="00F90DA2">
      <w:pPr>
        <w:tabs>
          <w:tab w:val="left" w:pos="2552"/>
        </w:tabs>
        <w:spacing w:after="0"/>
        <w:rPr>
          <w:rFonts w:cs="Times New Roman"/>
        </w:rPr>
      </w:pPr>
    </w:p>
    <w:p w14:paraId="03DAC8B6" w14:textId="30966D00" w:rsidR="00825418" w:rsidRDefault="0082541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) f(x)&gt;g(x)</w:t>
      </w:r>
    </w:p>
    <w:p w14:paraId="15E07637" w14:textId="3F329BA9" w:rsidR="00825418" w:rsidRDefault="0082541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h(x)=f(x)-g(x)</w:t>
      </w:r>
    </w:p>
    <w:p w14:paraId="138A83BB" w14:textId="35B59535" w:rsidR="00825418" w:rsidRDefault="0082541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h(x)&gt;0 </w:t>
      </w:r>
      <w:r w:rsidRPr="00825418">
        <w:rPr>
          <w:rFonts w:cs="Times New Roman"/>
        </w:rPr>
        <w:sym w:font="Wingdings" w:char="F0F3"/>
      </w:r>
      <w:r>
        <w:rPr>
          <w:rFonts w:cs="Times New Roman"/>
        </w:rPr>
        <w:t xml:space="preserve"> f(x)-g(x)&gt;0</w:t>
      </w:r>
    </w:p>
    <w:p w14:paraId="1229F589" w14:textId="6BC52165" w:rsidR="00825418" w:rsidRDefault="0082541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h(x)&gt;0 </w:t>
      </w:r>
      <w:r w:rsidRPr="00825418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 w:rsidR="0028211A">
        <w:rPr>
          <w:rFonts w:cs="Times New Roman"/>
        </w:rPr>
        <w:t>f(x)&gt;g(x)</w:t>
      </w:r>
    </w:p>
    <w:p w14:paraId="5B7CEC44" w14:textId="28459C7C" w:rsidR="0028211A" w:rsidRDefault="0028211A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S=]-∞ ;-3[ U ]-1 ;1[ U ]3 ; +∞[</w:t>
      </w:r>
    </w:p>
    <w:p w14:paraId="14F5B399" w14:textId="77777777" w:rsidR="00825418" w:rsidRDefault="00825418" w:rsidP="00F90DA2">
      <w:pPr>
        <w:tabs>
          <w:tab w:val="left" w:pos="2552"/>
        </w:tabs>
        <w:spacing w:after="0"/>
        <w:rPr>
          <w:rFonts w:cs="Times New Roman"/>
        </w:rPr>
      </w:pPr>
    </w:p>
    <w:p w14:paraId="2AE60336" w14:textId="3B621B42" w:rsidR="00825418" w:rsidRDefault="0082541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La courbe </w:t>
      </w:r>
      <w:r w:rsidR="0028211A">
        <w:rPr>
          <w:rFonts w:cs="Times New Roman"/>
        </w:rPr>
        <w:t>représentative</w:t>
      </w:r>
      <w:r>
        <w:rPr>
          <w:rFonts w:cs="Times New Roman"/>
        </w:rPr>
        <w:t xml:space="preserve"> de f est au-dessus d</w:t>
      </w:r>
      <w:r w:rsidR="0028211A">
        <w:rPr>
          <w:rFonts w:cs="Times New Roman"/>
        </w:rPr>
        <w:t xml:space="preserve">e la </w:t>
      </w:r>
      <w:proofErr w:type="spellStart"/>
      <w:r w:rsidR="0028211A">
        <w:rPr>
          <w:rFonts w:cs="Times New Roman"/>
        </w:rPr>
        <w:t>coure</w:t>
      </w:r>
      <w:proofErr w:type="spellEnd"/>
      <w:r w:rsidR="0028211A">
        <w:rPr>
          <w:rFonts w:cs="Times New Roman"/>
        </w:rPr>
        <w:t xml:space="preserve"> représentative de g dans S.</w:t>
      </w:r>
    </w:p>
    <w:p w14:paraId="3DBC839A" w14:textId="04116F82" w:rsidR="0028211A" w:rsidRDefault="0028211A" w:rsidP="00F90DA2">
      <w:pPr>
        <w:tabs>
          <w:tab w:val="left" w:pos="2552"/>
        </w:tabs>
        <w:spacing w:after="0"/>
        <w:rPr>
          <w:rFonts w:cs="Times New Roman"/>
        </w:rPr>
      </w:pPr>
    </w:p>
    <w:p w14:paraId="2BEF896C" w14:textId="7C5E3B6B" w:rsidR="0028211A" w:rsidRDefault="0028211A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C (Partie C) :</w:t>
      </w:r>
    </w:p>
    <w:p w14:paraId="461A7A9F" w14:textId="7FA7155B" w:rsidR="0028211A" w:rsidRDefault="0028211A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P :y=f(x)=ax²+bx+c</w:t>
      </w:r>
    </w:p>
    <w:p w14:paraId="47EB4F46" w14:textId="495285DE" w:rsidR="0028211A" w:rsidRDefault="0028211A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(3/2 ; 9/4)</w:t>
      </w:r>
    </w:p>
    <w:p w14:paraId="7DE66A64" w14:textId="500B8C30" w:rsidR="0028211A" w:rsidRDefault="0028211A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(4 ;1)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P</w:t>
      </w:r>
    </w:p>
    <w:p w14:paraId="660DEF84" w14:textId="1F68B11F" w:rsidR="0028211A" w:rsidRDefault="0028211A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y=a(x-α)²+β</w:t>
      </w:r>
    </w:p>
    <w:p w14:paraId="0E5FC1EA" w14:textId="67CC384A" w:rsidR="0028211A" w:rsidRDefault="0028211A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y=a(x-3/2)²+9/4</w:t>
      </w:r>
    </w:p>
    <w:p w14:paraId="20984C65" w14:textId="08FC2AB5" w:rsidR="0028211A" w:rsidRDefault="000E7C3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E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P</w:t>
      </w:r>
      <w:r w:rsidRPr="000E7C3D">
        <w:rPr>
          <w:rFonts w:cs="Times New Roman"/>
        </w:rPr>
        <w:sym w:font="Wingdings" w:char="F0F3"/>
      </w:r>
      <w:r>
        <w:rPr>
          <w:rFonts w:cs="Times New Roman"/>
        </w:rPr>
        <w:t>f(4)=1</w:t>
      </w:r>
    </w:p>
    <w:p w14:paraId="4CFF1CA6" w14:textId="50B0CFCA" w:rsidR="000E7C3D" w:rsidRDefault="000E7C3D" w:rsidP="00F90DA2">
      <w:pPr>
        <w:tabs>
          <w:tab w:val="left" w:pos="2552"/>
        </w:tabs>
        <w:spacing w:after="0"/>
        <w:rPr>
          <w:rFonts w:cs="Times New Roman"/>
        </w:rPr>
      </w:pPr>
      <w:r w:rsidRPr="000E7C3D">
        <w:rPr>
          <w:rFonts w:cs="Times New Roman"/>
        </w:rPr>
        <w:sym w:font="Wingdings" w:char="F0F3"/>
      </w:r>
      <w:r>
        <w:rPr>
          <w:rFonts w:cs="Times New Roman"/>
        </w:rPr>
        <w:t>a(4-3/2)²+9/4=1</w:t>
      </w:r>
    </w:p>
    <w:p w14:paraId="2A205D76" w14:textId="33C65CF7" w:rsidR="000E7C3D" w:rsidRDefault="000E7C3D" w:rsidP="00F90DA2">
      <w:pPr>
        <w:tabs>
          <w:tab w:val="left" w:pos="2552"/>
        </w:tabs>
        <w:spacing w:after="0"/>
        <w:rPr>
          <w:rFonts w:cs="Times New Roman"/>
        </w:rPr>
      </w:pPr>
      <w:r w:rsidRPr="000E7C3D">
        <w:rPr>
          <w:rFonts w:cs="Times New Roman"/>
        </w:rPr>
        <w:sym w:font="Wingdings" w:char="F0F3"/>
      </w:r>
      <w:r>
        <w:rPr>
          <w:rFonts w:cs="Times New Roman"/>
        </w:rPr>
        <w:t>a(5/2)²+9/4=1</w:t>
      </w:r>
    </w:p>
    <w:p w14:paraId="5BE9503D" w14:textId="3B3D89AD" w:rsidR="000E7C3D" w:rsidRDefault="000E7C3D" w:rsidP="00F90DA2">
      <w:pPr>
        <w:tabs>
          <w:tab w:val="left" w:pos="2552"/>
        </w:tabs>
        <w:spacing w:after="0"/>
        <w:rPr>
          <w:rFonts w:cs="Times New Roman"/>
        </w:rPr>
      </w:pPr>
      <w:r w:rsidRPr="000E7C3D">
        <w:rPr>
          <w:rFonts w:cs="Times New Roman"/>
        </w:rPr>
        <w:sym w:font="Wingdings" w:char="F0F3"/>
      </w:r>
      <w:r>
        <w:rPr>
          <w:rFonts w:cs="Times New Roman"/>
        </w:rPr>
        <w:t>a*25/4 + 9/4=1</w:t>
      </w:r>
    </w:p>
    <w:p w14:paraId="42D78F0F" w14:textId="6E16904E" w:rsidR="000E7C3D" w:rsidRDefault="000E7C3D" w:rsidP="00F90DA2">
      <w:pPr>
        <w:tabs>
          <w:tab w:val="left" w:pos="2552"/>
        </w:tabs>
        <w:spacing w:after="0"/>
        <w:rPr>
          <w:rFonts w:cs="Times New Roman"/>
        </w:rPr>
      </w:pPr>
      <w:r w:rsidRPr="000E7C3D">
        <w:rPr>
          <w:rFonts w:cs="Times New Roman"/>
        </w:rPr>
        <w:sym w:font="Wingdings" w:char="F0F3"/>
      </w:r>
      <w:r>
        <w:rPr>
          <w:rFonts w:cs="Times New Roman"/>
        </w:rPr>
        <w:t>25a/4 = 1-9/4</w:t>
      </w:r>
    </w:p>
    <w:p w14:paraId="23DD1866" w14:textId="63434029" w:rsidR="000E7C3D" w:rsidRDefault="000E7C3D" w:rsidP="00F90DA2">
      <w:pPr>
        <w:tabs>
          <w:tab w:val="left" w:pos="2552"/>
        </w:tabs>
        <w:spacing w:after="0"/>
        <w:rPr>
          <w:rFonts w:cs="Times New Roman"/>
        </w:rPr>
      </w:pPr>
      <w:r w:rsidRPr="000E7C3D">
        <w:rPr>
          <w:rFonts w:cs="Times New Roman"/>
        </w:rPr>
        <w:sym w:font="Wingdings" w:char="F0F3"/>
      </w:r>
      <w:r>
        <w:rPr>
          <w:rFonts w:cs="Times New Roman"/>
        </w:rPr>
        <w:t>25a/4=4/4 – 9/4</w:t>
      </w:r>
    </w:p>
    <w:p w14:paraId="4DFDE26E" w14:textId="27CF527C" w:rsidR="000E7C3D" w:rsidRDefault="000E7C3D" w:rsidP="00F90DA2">
      <w:pPr>
        <w:tabs>
          <w:tab w:val="left" w:pos="2552"/>
        </w:tabs>
        <w:spacing w:after="0"/>
        <w:rPr>
          <w:rFonts w:cs="Times New Roman"/>
        </w:rPr>
      </w:pPr>
      <w:r w:rsidRPr="000E7C3D">
        <w:rPr>
          <w:rFonts w:cs="Times New Roman"/>
        </w:rPr>
        <w:sym w:font="Wingdings" w:char="F0F3"/>
      </w:r>
      <w:r>
        <w:rPr>
          <w:rFonts w:cs="Times New Roman"/>
        </w:rPr>
        <w:t>25a/4=-5/4</w:t>
      </w:r>
    </w:p>
    <w:p w14:paraId="579C1478" w14:textId="06E1EB37" w:rsidR="000E7C3D" w:rsidRDefault="000E7C3D" w:rsidP="00F90DA2">
      <w:pPr>
        <w:tabs>
          <w:tab w:val="left" w:pos="2552"/>
        </w:tabs>
        <w:spacing w:after="0"/>
        <w:rPr>
          <w:rFonts w:cs="Times New Roman"/>
        </w:rPr>
      </w:pPr>
      <w:r w:rsidRPr="000E7C3D">
        <w:rPr>
          <w:rFonts w:cs="Times New Roman"/>
        </w:rPr>
        <w:sym w:font="Wingdings" w:char="F0F3"/>
      </w:r>
      <w:r>
        <w:rPr>
          <w:rFonts w:cs="Times New Roman"/>
        </w:rPr>
        <w:t>a=-5/4/25/4</w:t>
      </w:r>
    </w:p>
    <w:p w14:paraId="2409515B" w14:textId="52EAFF42" w:rsidR="000E7C3D" w:rsidRDefault="000E7C3D" w:rsidP="00F90DA2">
      <w:pPr>
        <w:tabs>
          <w:tab w:val="left" w:pos="2552"/>
        </w:tabs>
        <w:spacing w:after="0"/>
        <w:rPr>
          <w:rFonts w:cs="Times New Roman"/>
        </w:rPr>
      </w:pPr>
      <w:r w:rsidRPr="000E7C3D">
        <w:rPr>
          <w:rFonts w:cs="Times New Roman"/>
        </w:rPr>
        <w:sym w:font="Wingdings" w:char="F0F3"/>
      </w:r>
      <w:r>
        <w:rPr>
          <w:rFonts w:cs="Times New Roman"/>
        </w:rPr>
        <w:t>a=-5/4 * 4/25</w:t>
      </w:r>
    </w:p>
    <w:p w14:paraId="1C4F7918" w14:textId="22566BED" w:rsidR="000E7C3D" w:rsidRDefault="000E7C3D" w:rsidP="00F90DA2">
      <w:pPr>
        <w:tabs>
          <w:tab w:val="left" w:pos="2552"/>
        </w:tabs>
        <w:spacing w:after="0"/>
        <w:rPr>
          <w:rFonts w:cs="Times New Roman"/>
        </w:rPr>
      </w:pPr>
      <w:r w:rsidRPr="000E7C3D">
        <w:rPr>
          <w:rFonts w:cs="Times New Roman"/>
        </w:rPr>
        <w:sym w:font="Wingdings" w:char="F0F3"/>
      </w:r>
      <w:r>
        <w:rPr>
          <w:rFonts w:cs="Times New Roman"/>
        </w:rPr>
        <w:t>a=-5/25 = -1/2</w:t>
      </w:r>
    </w:p>
    <w:p w14:paraId="687734D8" w14:textId="786E6E42" w:rsidR="000E7C3D" w:rsidRDefault="000E7C3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Donc P : y=-1/5(x-3/2)² + 9/4</w:t>
      </w:r>
    </w:p>
    <w:p w14:paraId="4F43E1F1" w14:textId="579DE21F" w:rsidR="0028211A" w:rsidRDefault="0028211A" w:rsidP="00F90DA2">
      <w:pPr>
        <w:tabs>
          <w:tab w:val="left" w:pos="2552"/>
        </w:tabs>
        <w:spacing w:after="0"/>
        <w:rPr>
          <w:rFonts w:cs="Times New Roman"/>
        </w:rPr>
      </w:pPr>
    </w:p>
    <w:p w14:paraId="5EF8A989" w14:textId="188C1947" w:rsidR="003012FE" w:rsidRDefault="003012F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</w:t>
      </w:r>
      <w:r w:rsidR="00EE4CAC">
        <w:rPr>
          <w:rFonts w:cs="Times New Roman"/>
        </w:rPr>
        <w:t>)III) Trigonométrie</w:t>
      </w:r>
    </w:p>
    <w:p w14:paraId="51B284D8" w14:textId="61FD69F7" w:rsidR="00EE4CAC" w:rsidRDefault="00EE4CA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) Ligne trigonométrique(/r)</w:t>
      </w:r>
    </w:p>
    <w:p w14:paraId="51D7141A" w14:textId="3CDD7501" w:rsidR="00EE4CAC" w:rsidRDefault="00EE4CA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une ligne trigonométrique est une (r)expression (/r) désignant une des fonctions trigonométriques, à savoir : (r)Cosinus, sinus ou tangente (/r).</w:t>
      </w:r>
    </w:p>
    <w:p w14:paraId="16DE7C7C" w14:textId="705A61B5" w:rsidR="00EE4CAC" w:rsidRDefault="00EE4CAC" w:rsidP="00F90DA2">
      <w:pPr>
        <w:tabs>
          <w:tab w:val="left" w:pos="2552"/>
        </w:tabs>
        <w:spacing w:after="0"/>
        <w:rPr>
          <w:rFonts w:cs="Times New Roman"/>
        </w:rPr>
      </w:pPr>
    </w:p>
    <w:p w14:paraId="56635397" w14:textId="306E9974" w:rsidR="00EE4CAC" w:rsidRDefault="00EE4CA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Définition 6 : (/r)</w:t>
      </w:r>
    </w:p>
    <w:p w14:paraId="659C18C1" w14:textId="155E93A1" w:rsidR="00EE4CAC" w:rsidRDefault="00EE4CA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oit (O ; OI, OJ) un repère orthonormé du plan, x un réel et M le point du cercle trigonométrique associé à x. (r) Le cosinus de x est le réel noté cos</w:t>
      </w:r>
      <w:r w:rsidR="00E532AE">
        <w:rPr>
          <w:rFonts w:cs="Times New Roman"/>
        </w:rPr>
        <w:t>(x) égal à l’abscisse du point M. Le sinus de x est le réel noté sin(x) égale à l’ordonné de M. Si x≠π/2[π], la tangente est le réel noté tangente de x(/r) est le réel noté tan(x) égal au coefficient directeur de la droite (OM) ; Soit au rapport sin(x)/cos(x).</w:t>
      </w:r>
    </w:p>
    <w:p w14:paraId="09638325" w14:textId="36C6347C" w:rsidR="005971C7" w:rsidRDefault="005971C7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51A68F77" wp14:editId="704E44F4">
            <wp:extent cx="2046352" cy="2221471"/>
            <wp:effectExtent l="0" t="0" r="0" b="7620"/>
            <wp:docPr id="88" name="Imag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3103" r="13778"/>
                    <a:stretch/>
                  </pic:blipFill>
                  <pic:spPr bwMode="auto">
                    <a:xfrm>
                      <a:off x="0" y="0"/>
                      <a:ext cx="2065934" cy="22427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B7A72D" w14:textId="77777777" w:rsidR="005971C7" w:rsidRDefault="005971C7" w:rsidP="00F90DA2">
      <w:pPr>
        <w:tabs>
          <w:tab w:val="left" w:pos="2552"/>
        </w:tabs>
        <w:spacing w:after="0"/>
        <w:rPr>
          <w:rFonts w:cs="Times New Roman"/>
        </w:rPr>
      </w:pPr>
    </w:p>
    <w:p w14:paraId="6CD85548" w14:textId="4DFFF9F5" w:rsidR="005971C7" w:rsidRDefault="005971C7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La longueur de l’hypoténuse.</w:t>
      </w:r>
    </w:p>
    <w:p w14:paraId="702501CB" w14:textId="7A2E8245" w:rsidR="005971C7" w:rsidRDefault="005971C7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os(α)=(r)x/OM(/r)</w:t>
      </w:r>
    </w:p>
    <w:p w14:paraId="65489769" w14:textId="0867DDE2" w:rsidR="005971C7" w:rsidRDefault="005971C7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os(α)=(r)x/1 donc square(x=cos((/r)α(r)))(/r)</w:t>
      </w:r>
    </w:p>
    <w:p w14:paraId="48EE6555" w14:textId="1E62CD95" w:rsidR="005971C7" w:rsidRDefault="005971C7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in(α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La longueur de côté opposé à α;La longueur de l'hypothénuse))</w:instrText>
      </w:r>
      <w:r>
        <w:rPr>
          <w:rFonts w:cs="Times New Roman"/>
        </w:rPr>
        <w:fldChar w:fldCharType="end"/>
      </w:r>
    </w:p>
    <w:p w14:paraId="261C9DFE" w14:textId="65776454" w:rsidR="005971C7" w:rsidRDefault="00713DE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in(α)=(r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y;OM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donc y=sin(α)</w:t>
      </w:r>
    </w:p>
    <w:p w14:paraId="3050DAAF" w14:textId="25EB117C" w:rsidR="00713DE1" w:rsidRDefault="00713DE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in(α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y;1))</w:instrText>
      </w:r>
      <w:r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460A9B4A" w14:textId="1FF43D2D" w:rsidR="00713DE1" w:rsidRDefault="00713DE1" w:rsidP="00F90DA2">
      <w:pPr>
        <w:tabs>
          <w:tab w:val="left" w:pos="2552"/>
        </w:tabs>
        <w:spacing w:after="0"/>
        <w:rPr>
          <w:rFonts w:cs="Times New Roman"/>
        </w:rPr>
      </w:pPr>
    </w:p>
    <w:p w14:paraId="77DBB246" w14:textId="0CC3A877" w:rsidR="00713DE1" w:rsidRDefault="00713DE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45651D4D" wp14:editId="05B83ABB">
            <wp:extent cx="2372681" cy="2536728"/>
            <wp:effectExtent l="0" t="0" r="8890" b="0"/>
            <wp:docPr id="89" name="Imag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420" t="2141" r="9299"/>
                    <a:stretch/>
                  </pic:blipFill>
                  <pic:spPr bwMode="auto">
                    <a:xfrm>
                      <a:off x="0" y="0"/>
                      <a:ext cx="2379740" cy="2544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228983" w14:textId="2A94820C" w:rsidR="00713DE1" w:rsidRDefault="00713DE1" w:rsidP="00F90DA2">
      <w:pPr>
        <w:tabs>
          <w:tab w:val="left" w:pos="2552"/>
        </w:tabs>
        <w:spacing w:after="0"/>
        <w:rPr>
          <w:rFonts w:cs="Times New Roman"/>
        </w:rPr>
      </w:pPr>
    </w:p>
    <w:p w14:paraId="1E4DC18E" w14:textId="003FE6A6" w:rsidR="00713DE1" w:rsidRDefault="00713DE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O ;OI,OJ)</w:t>
      </w:r>
    </w:p>
    <w:p w14:paraId="2E802827" w14:textId="6255F2EC" w:rsidR="00713DE1" w:rsidRDefault="00713DE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OM=</w:t>
      </w:r>
      <w:proofErr w:type="spellStart"/>
      <w:r>
        <w:rPr>
          <w:rFonts w:cs="Times New Roman"/>
        </w:rPr>
        <w:t>x</w:t>
      </w:r>
      <w:r>
        <w:rPr>
          <w:rFonts w:cs="Times New Roman"/>
          <w:vertAlign w:val="subscript"/>
        </w:rPr>
        <w:t>OI</w:t>
      </w:r>
      <w:r>
        <w:rPr>
          <w:rFonts w:cs="Times New Roman"/>
        </w:rPr>
        <w:t>+y</w:t>
      </w:r>
      <w:r>
        <w:rPr>
          <w:rFonts w:cs="Times New Roman"/>
          <w:vertAlign w:val="subscript"/>
        </w:rPr>
        <w:t>OJ</w:t>
      </w:r>
      <w:proofErr w:type="spellEnd"/>
      <w:r>
        <w:rPr>
          <w:rFonts w:cs="Times New Roman"/>
        </w:rPr>
        <w:t xml:space="preserve"> </w:t>
      </w:r>
    </w:p>
    <w:p w14:paraId="165522ED" w14:textId="21119426" w:rsidR="00713DE1" w:rsidRDefault="00713DE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M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;y))</w:instrText>
      </w:r>
      <w:r>
        <w:rPr>
          <w:rFonts w:cs="Times New Roman"/>
        </w:rPr>
        <w:fldChar w:fldCharType="end"/>
      </w:r>
    </w:p>
    <w:p w14:paraId="3A6D3C63" w14:textId="424F2F9B" w:rsidR="00713DE1" w:rsidRDefault="00713DE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M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cos(α);sin(α)))</w:instrText>
      </w:r>
      <w:r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72E22BCA" w14:textId="64458921" w:rsidR="00713DE1" w:rsidRDefault="00713DE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M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cos(α);sin(α)))</w:instrText>
      </w:r>
      <w:r>
        <w:rPr>
          <w:rFonts w:cs="Times New Roman"/>
        </w:rPr>
        <w:fldChar w:fldCharType="end"/>
      </w:r>
    </w:p>
    <w:p w14:paraId="5AAAA787" w14:textId="5A085884" w:rsidR="00713DE1" w:rsidRDefault="00713DE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</w:t>
      </w:r>
      <w:r w:rsidR="003B56EE">
        <w:rPr>
          <w:rFonts w:cs="Times New Roman"/>
        </w:rPr>
        <w:t>tan(α)(/r)</w:t>
      </w:r>
    </w:p>
    <w:p w14:paraId="0D3896CC" w14:textId="688C4663" w:rsidR="003B56EE" w:rsidRDefault="003B56E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lastRenderedPageBreak/>
        <w:t>m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y</w:instrText>
      </w:r>
      <w:r w:rsidRPr="003B56EE">
        <w:rPr>
          <w:rFonts w:cs="Times New Roman"/>
          <w:vertAlign w:val="subscript"/>
        </w:rPr>
        <w:instrText>M</w:instrText>
      </w:r>
      <w:r>
        <w:rPr>
          <w:rFonts w:cs="Times New Roman"/>
        </w:rPr>
        <w:instrText>-y</w:instrText>
      </w:r>
      <w:r w:rsidRPr="003B56EE">
        <w:rPr>
          <w:rFonts w:cs="Times New Roman"/>
          <w:vertAlign w:val="subscript"/>
        </w:rPr>
        <w:instrText>O</w:instrText>
      </w:r>
      <w:r>
        <w:rPr>
          <w:rFonts w:cs="Times New Roman"/>
        </w:rPr>
        <w:instrText>;x</w:instrText>
      </w:r>
      <w:r w:rsidRPr="003B56EE">
        <w:rPr>
          <w:rFonts w:cs="Times New Roman"/>
          <w:vertAlign w:val="subscript"/>
        </w:rPr>
        <w:instrText>M</w:instrText>
      </w:r>
      <w:r>
        <w:rPr>
          <w:rFonts w:cs="Times New Roman"/>
        </w:rPr>
        <w:instrText>-x</w:instrText>
      </w:r>
      <w:r w:rsidRPr="003B56EE">
        <w:rPr>
          <w:rFonts w:cs="Times New Roman"/>
          <w:vertAlign w:val="subscript"/>
        </w:rPr>
        <w:instrText>O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=tan(α)</w:t>
      </w:r>
    </w:p>
    <w:p w14:paraId="58C4F074" w14:textId="7BECA491" w:rsidR="003B56EE" w:rsidRPr="003B56EE" w:rsidRDefault="003B56EE" w:rsidP="00F90DA2">
      <w:pPr>
        <w:tabs>
          <w:tab w:val="left" w:pos="2552"/>
        </w:tabs>
        <w:spacing w:after="0"/>
        <w:rPr>
          <w:rFonts w:cs="Times New Roman"/>
        </w:rPr>
      </w:pPr>
      <w:r w:rsidRPr="003B56EE">
        <w:rPr>
          <w:rFonts w:cs="Times New Roman"/>
          <w:color w:val="FF0000"/>
        </w:rPr>
        <w:fldChar w:fldCharType="begin"/>
      </w:r>
      <w:r w:rsidRPr="003B56EE">
        <w:rPr>
          <w:rFonts w:cs="Times New Roman"/>
          <w:color w:val="FF0000"/>
        </w:rPr>
        <w:instrText xml:space="preserve"> EQ \x(m=</w:instrText>
      </w:r>
      <w:r w:rsidRPr="003B56EE">
        <w:rPr>
          <w:rFonts w:cs="Times New Roman"/>
          <w:color w:val="FF0000"/>
        </w:rPr>
        <w:fldChar w:fldCharType="begin"/>
      </w:r>
      <w:r w:rsidRPr="003B56EE">
        <w:rPr>
          <w:rFonts w:cs="Times New Roman"/>
          <w:color w:val="FF0000"/>
        </w:rPr>
        <w:instrText xml:space="preserve"> EQ \s\do2(\f(sin(α);cos(α)))</w:instrText>
      </w:r>
      <w:r w:rsidRPr="003B56EE">
        <w:rPr>
          <w:rFonts w:cs="Times New Roman"/>
          <w:color w:val="FF0000"/>
        </w:rPr>
        <w:fldChar w:fldCharType="end"/>
      </w:r>
      <w:r w:rsidRPr="003B56EE">
        <w:rPr>
          <w:rFonts w:cs="Times New Roman"/>
          <w:color w:val="FF0000"/>
        </w:rPr>
        <w:instrText>=tan(α))</w:instrText>
      </w:r>
      <w:r w:rsidRPr="003B56EE">
        <w:rPr>
          <w:rFonts w:cs="Times New Roman"/>
          <w:color w:val="FF0000"/>
        </w:rPr>
        <w:fldChar w:fldCharType="end"/>
      </w:r>
    </w:p>
    <w:p w14:paraId="360D0EA3" w14:textId="407258EB" w:rsidR="00713DE1" w:rsidRDefault="00713DE1" w:rsidP="00F90DA2">
      <w:pPr>
        <w:tabs>
          <w:tab w:val="left" w:pos="2552"/>
        </w:tabs>
        <w:spacing w:after="0"/>
        <w:rPr>
          <w:rFonts w:cs="Times New Roman"/>
        </w:rPr>
      </w:pPr>
    </w:p>
    <w:p w14:paraId="7DCA0E27" w14:textId="03692190" w:rsidR="003B56EE" w:rsidRDefault="003B56EE" w:rsidP="00F90DA2">
      <w:pPr>
        <w:tabs>
          <w:tab w:val="left" w:pos="2552"/>
        </w:tabs>
        <w:spacing w:after="0"/>
        <w:rPr>
          <w:rFonts w:cs="Times New Roman"/>
        </w:rPr>
      </w:pPr>
      <w:r w:rsidRPr="00CD3D96">
        <w:rPr>
          <w:rFonts w:cs="Times New Roman"/>
          <w:color w:val="FF0000"/>
        </w:rPr>
        <w:t>Propriété 3 :</w:t>
      </w:r>
    </w:p>
    <w:p w14:paraId="28FAF2F6" w14:textId="57EAE5AF" w:rsidR="003B56EE" w:rsidRDefault="003B56EE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Pour tout x 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 et tout k</w:t>
      </w:r>
      <w:r>
        <w:rPr>
          <w:rFonts w:ascii="Cambria Math" w:hAnsi="Cambria Math" w:cs="Cambria Math"/>
        </w:rPr>
        <w:t>∈(|Z)</w:t>
      </w:r>
      <m:oMath>
        <m:r>
          <m:rPr>
            <m:scr m:val="double-struck"/>
          </m:rPr>
          <w:rPr>
            <w:rFonts w:ascii="Cambria Math" w:hAnsi="Cambria Math" w:cs="Cambria Math"/>
          </w:rPr>
          <m:t xml:space="preserve"> Z</m:t>
        </m:r>
      </m:oMath>
      <w:r>
        <w:rPr>
          <w:rFonts w:cs="Times New Roman"/>
        </w:rPr>
        <w:t>, on a</w:t>
      </w:r>
      <w:r w:rsidR="00927CA5">
        <w:rPr>
          <w:rFonts w:cs="Times New Roman"/>
        </w:rPr>
        <w:t> :</w:t>
      </w:r>
    </w:p>
    <w:p w14:paraId="697A4D54" w14:textId="4A53EFBB" w:rsidR="00927CA5" w:rsidRPr="00CD3D96" w:rsidRDefault="00927CA5" w:rsidP="00F90DA2">
      <w:pPr>
        <w:tabs>
          <w:tab w:val="left" w:pos="2552"/>
        </w:tabs>
        <w:spacing w:after="0"/>
        <w:rPr>
          <w:rFonts w:cs="Times New Roman"/>
          <w:color w:val="FF0000"/>
        </w:rPr>
      </w:pPr>
      <w:r w:rsidRPr="00CD3D96">
        <w:rPr>
          <w:rFonts w:cs="Times New Roman"/>
          <w:color w:val="FF0000"/>
        </w:rPr>
        <w:t>1) -1≤Cos(α)≤1</w:t>
      </w:r>
    </w:p>
    <w:p w14:paraId="79B33150" w14:textId="4443D494" w:rsidR="00927CA5" w:rsidRPr="00CD3D96" w:rsidRDefault="00927CA5" w:rsidP="00F90DA2">
      <w:pPr>
        <w:tabs>
          <w:tab w:val="left" w:pos="2552"/>
        </w:tabs>
        <w:spacing w:after="0"/>
        <w:rPr>
          <w:rFonts w:cs="Times New Roman"/>
          <w:color w:val="FF0000"/>
        </w:rPr>
      </w:pPr>
      <w:r w:rsidRPr="00CD3D96">
        <w:rPr>
          <w:rFonts w:cs="Times New Roman"/>
          <w:color w:val="FF0000"/>
        </w:rPr>
        <w:t>2) -1≤sin(α)≤1</w:t>
      </w:r>
    </w:p>
    <w:p w14:paraId="793F0994" w14:textId="2957B78B" w:rsidR="00927CA5" w:rsidRPr="00CD3D96" w:rsidRDefault="00927CA5" w:rsidP="00F90DA2">
      <w:pPr>
        <w:tabs>
          <w:tab w:val="left" w:pos="2552"/>
        </w:tabs>
        <w:spacing w:after="0"/>
        <w:rPr>
          <w:rFonts w:cs="Times New Roman"/>
          <w:color w:val="FF0000"/>
        </w:rPr>
      </w:pPr>
      <w:r w:rsidRPr="00CD3D96">
        <w:rPr>
          <w:rFonts w:cs="Times New Roman"/>
          <w:color w:val="FF0000"/>
        </w:rPr>
        <w:t>3) cos(α+2kπ)=cos(α)</w:t>
      </w:r>
    </w:p>
    <w:p w14:paraId="138D3FEE" w14:textId="02852E75" w:rsidR="00927CA5" w:rsidRDefault="00927CA5" w:rsidP="00F90DA2">
      <w:pPr>
        <w:tabs>
          <w:tab w:val="left" w:pos="2552"/>
        </w:tabs>
        <w:spacing w:after="0"/>
        <w:rPr>
          <w:rFonts w:cs="Times New Roman"/>
        </w:rPr>
      </w:pPr>
      <w:r w:rsidRPr="00CD3D96">
        <w:rPr>
          <w:rFonts w:cs="Times New Roman"/>
          <w:color w:val="FF0000"/>
        </w:rPr>
        <w:t xml:space="preserve">4) sin(α+2kπ)sin(α) </w:t>
      </w:r>
    </w:p>
    <w:p w14:paraId="00D103B4" w14:textId="6D87C609" w:rsidR="00927CA5" w:rsidRDefault="00927CA5" w:rsidP="00F90DA2">
      <w:pPr>
        <w:tabs>
          <w:tab w:val="left" w:pos="2552"/>
        </w:tabs>
        <w:spacing w:after="0"/>
        <w:rPr>
          <w:rFonts w:cs="Times New Roman"/>
        </w:rPr>
      </w:pPr>
    </w:p>
    <w:p w14:paraId="0CC54993" w14:textId="3EF85D22" w:rsidR="00927CA5" w:rsidRDefault="00D9534C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5919ADA1" wp14:editId="07B1D59A">
            <wp:extent cx="2942590" cy="3105853"/>
            <wp:effectExtent l="0" t="0" r="0" b="0"/>
            <wp:docPr id="90" name="Imag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8167" t="1928" b="249"/>
                    <a:stretch/>
                  </pic:blipFill>
                  <pic:spPr bwMode="auto">
                    <a:xfrm>
                      <a:off x="0" y="0"/>
                      <a:ext cx="2950080" cy="3113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B3F30F" w14:textId="0E49F80A" w:rsidR="003B56EE" w:rsidRDefault="003B56EE" w:rsidP="00F90DA2">
      <w:pPr>
        <w:tabs>
          <w:tab w:val="left" w:pos="2552"/>
        </w:tabs>
        <w:spacing w:after="0"/>
        <w:rPr>
          <w:rFonts w:cs="Times New Roman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06"/>
        <w:gridCol w:w="906"/>
        <w:gridCol w:w="906"/>
        <w:gridCol w:w="906"/>
        <w:gridCol w:w="906"/>
        <w:gridCol w:w="906"/>
        <w:gridCol w:w="906"/>
        <w:gridCol w:w="906"/>
        <w:gridCol w:w="907"/>
        <w:gridCol w:w="907"/>
      </w:tblGrid>
      <w:tr w:rsidR="00E82E41" w14:paraId="5F911B96" w14:textId="77777777" w:rsidTr="00B54C96">
        <w:tc>
          <w:tcPr>
            <w:tcW w:w="906" w:type="dxa"/>
          </w:tcPr>
          <w:p w14:paraId="05011D5C" w14:textId="3262E8F2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α</w:t>
            </w:r>
          </w:p>
        </w:tc>
        <w:tc>
          <w:tcPr>
            <w:tcW w:w="906" w:type="dxa"/>
          </w:tcPr>
          <w:p w14:paraId="16CFFDF5" w14:textId="02E54E86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π/2</w:t>
            </w:r>
          </w:p>
        </w:tc>
        <w:tc>
          <w:tcPr>
            <w:tcW w:w="906" w:type="dxa"/>
          </w:tcPr>
          <w:p w14:paraId="444E67EF" w14:textId="7937079E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π/3</w:t>
            </w:r>
          </w:p>
        </w:tc>
        <w:tc>
          <w:tcPr>
            <w:tcW w:w="906" w:type="dxa"/>
          </w:tcPr>
          <w:p w14:paraId="0EF6240E" w14:textId="606469B4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π/4</w:t>
            </w:r>
          </w:p>
        </w:tc>
        <w:tc>
          <w:tcPr>
            <w:tcW w:w="906" w:type="dxa"/>
          </w:tcPr>
          <w:p w14:paraId="13D1D39A" w14:textId="7D4416A2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π/6</w:t>
            </w:r>
          </w:p>
        </w:tc>
        <w:tc>
          <w:tcPr>
            <w:tcW w:w="906" w:type="dxa"/>
          </w:tcPr>
          <w:p w14:paraId="73AF7C5B" w14:textId="3825371E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906" w:type="dxa"/>
          </w:tcPr>
          <w:p w14:paraId="2E429EDA" w14:textId="2BFF4603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2π</w:t>
            </w:r>
          </w:p>
        </w:tc>
        <w:tc>
          <w:tcPr>
            <w:tcW w:w="906" w:type="dxa"/>
          </w:tcPr>
          <w:p w14:paraId="4CD4EB55" w14:textId="02D2DC20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2π/3</w:t>
            </w:r>
          </w:p>
        </w:tc>
        <w:tc>
          <w:tcPr>
            <w:tcW w:w="907" w:type="dxa"/>
          </w:tcPr>
          <w:p w14:paraId="1F55096D" w14:textId="78670721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3π/4</w:t>
            </w:r>
          </w:p>
        </w:tc>
        <w:tc>
          <w:tcPr>
            <w:tcW w:w="907" w:type="dxa"/>
          </w:tcPr>
          <w:p w14:paraId="1C576381" w14:textId="0F3ECC0E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5π/6</w:t>
            </w:r>
          </w:p>
        </w:tc>
      </w:tr>
      <w:tr w:rsidR="00E82E41" w14:paraId="419D0371" w14:textId="77777777" w:rsidTr="00B54C96">
        <w:tc>
          <w:tcPr>
            <w:tcW w:w="906" w:type="dxa"/>
          </w:tcPr>
          <w:p w14:paraId="5CDC2D85" w14:textId="3B87A1E4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cos(α)</w:t>
            </w:r>
          </w:p>
        </w:tc>
        <w:tc>
          <w:tcPr>
            <w:tcW w:w="906" w:type="dxa"/>
          </w:tcPr>
          <w:p w14:paraId="05CB33F7" w14:textId="5D5A86C3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906" w:type="dxa"/>
          </w:tcPr>
          <w:p w14:paraId="5F954CBE" w14:textId="49C6C0A4" w:rsidR="00B54C96" w:rsidRPr="002C5523" w:rsidRDefault="002C5523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1;2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906" w:type="dxa"/>
          </w:tcPr>
          <w:p w14:paraId="7DADEFD5" w14:textId="74FA075B" w:rsidR="00B54C96" w:rsidRPr="002C5523" w:rsidRDefault="002C5523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>EQ \s\do2(\f(</w:instrText>
            </w: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r(2)</w:instrText>
            </w:r>
            <w:r>
              <w:rPr>
                <w:rFonts w:cs="Times New Roman"/>
              </w:rPr>
              <w:fldChar w:fldCharType="end"/>
            </w:r>
            <w:r>
              <w:rPr>
                <w:rFonts w:cs="Times New Roman"/>
              </w:rPr>
              <w:instrText>;2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906" w:type="dxa"/>
          </w:tcPr>
          <w:p w14:paraId="14D6C447" w14:textId="2F84E4D2" w:rsidR="00B54C96" w:rsidRDefault="002C5523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>EQ \s\do2(\f(</w:instrText>
            </w: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r(3)</w:instrText>
            </w:r>
            <w:r>
              <w:rPr>
                <w:rFonts w:cs="Times New Roman"/>
              </w:rPr>
              <w:fldChar w:fldCharType="end"/>
            </w:r>
            <w:r>
              <w:rPr>
                <w:rFonts w:cs="Times New Roman"/>
              </w:rPr>
              <w:instrText>;2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906" w:type="dxa"/>
          </w:tcPr>
          <w:p w14:paraId="0E34A20D" w14:textId="71D0ED07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906" w:type="dxa"/>
          </w:tcPr>
          <w:p w14:paraId="1439806D" w14:textId="77220872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906" w:type="dxa"/>
          </w:tcPr>
          <w:p w14:paraId="7D0095CF" w14:textId="5AD0F87D" w:rsidR="00B54C96" w:rsidRPr="005017D5" w:rsidRDefault="00E82E4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</w:t>
            </w:r>
            <w:r w:rsidR="005017D5">
              <w:rPr>
                <w:rFonts w:cs="Times New Roman"/>
              </w:rPr>
              <w:fldChar w:fldCharType="begin"/>
            </w:r>
            <w:r w:rsidR="005017D5">
              <w:rPr>
                <w:rFonts w:cs="Times New Roman"/>
              </w:rPr>
              <w:instrText xml:space="preserve"> EQ \s\do2(\f(1;2))</w:instrText>
            </w:r>
            <w:r w:rsidR="005017D5">
              <w:rPr>
                <w:rFonts w:cs="Times New Roman"/>
              </w:rPr>
              <w:fldChar w:fldCharType="end"/>
            </w:r>
          </w:p>
        </w:tc>
        <w:tc>
          <w:tcPr>
            <w:tcW w:w="907" w:type="dxa"/>
          </w:tcPr>
          <w:p w14:paraId="1A801997" w14:textId="510CC65E" w:rsidR="00B54C96" w:rsidRDefault="00E82E4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</w:t>
            </w:r>
            <w:r w:rsidR="005017D5">
              <w:rPr>
                <w:rFonts w:cs="Times New Roman"/>
              </w:rPr>
              <w:fldChar w:fldCharType="begin"/>
            </w:r>
            <w:r w:rsidR="005017D5">
              <w:rPr>
                <w:rFonts w:cs="Times New Roman"/>
              </w:rPr>
              <w:instrText>EQ \s\do2(\f(</w:instrText>
            </w:r>
            <w:r w:rsidR="005017D5">
              <w:rPr>
                <w:rFonts w:cs="Times New Roman"/>
              </w:rPr>
              <w:fldChar w:fldCharType="begin"/>
            </w:r>
            <w:r w:rsidR="005017D5">
              <w:rPr>
                <w:rFonts w:cs="Times New Roman"/>
              </w:rPr>
              <w:instrText xml:space="preserve"> EQ \r(2)</w:instrText>
            </w:r>
            <w:r w:rsidR="005017D5">
              <w:rPr>
                <w:rFonts w:cs="Times New Roman"/>
              </w:rPr>
              <w:fldChar w:fldCharType="end"/>
            </w:r>
            <w:r w:rsidR="005017D5">
              <w:rPr>
                <w:rFonts w:cs="Times New Roman"/>
              </w:rPr>
              <w:instrText>;2))</w:instrText>
            </w:r>
            <w:r w:rsidR="005017D5">
              <w:rPr>
                <w:rFonts w:cs="Times New Roman"/>
              </w:rPr>
              <w:fldChar w:fldCharType="end"/>
            </w:r>
          </w:p>
        </w:tc>
        <w:tc>
          <w:tcPr>
            <w:tcW w:w="907" w:type="dxa"/>
          </w:tcPr>
          <w:p w14:paraId="3F628534" w14:textId="041578E6" w:rsidR="00B54C96" w:rsidRDefault="00E82E4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-</w:t>
            </w:r>
            <w:r w:rsidR="005017D5">
              <w:rPr>
                <w:rFonts w:cs="Times New Roman"/>
              </w:rPr>
              <w:fldChar w:fldCharType="begin"/>
            </w:r>
            <w:r w:rsidR="005017D5">
              <w:rPr>
                <w:rFonts w:cs="Times New Roman"/>
              </w:rPr>
              <w:instrText>EQ \s\do2(\f(</w:instrText>
            </w:r>
            <w:r w:rsidR="005017D5">
              <w:rPr>
                <w:rFonts w:cs="Times New Roman"/>
              </w:rPr>
              <w:fldChar w:fldCharType="begin"/>
            </w:r>
            <w:r w:rsidR="005017D5">
              <w:rPr>
                <w:rFonts w:cs="Times New Roman"/>
              </w:rPr>
              <w:instrText xml:space="preserve"> EQ \r(3)</w:instrText>
            </w:r>
            <w:r w:rsidR="005017D5">
              <w:rPr>
                <w:rFonts w:cs="Times New Roman"/>
              </w:rPr>
              <w:fldChar w:fldCharType="end"/>
            </w:r>
            <w:r w:rsidR="005017D5">
              <w:rPr>
                <w:rFonts w:cs="Times New Roman"/>
              </w:rPr>
              <w:instrText>;2))</w:instrText>
            </w:r>
            <w:r w:rsidR="005017D5">
              <w:rPr>
                <w:rFonts w:cs="Times New Roman"/>
              </w:rPr>
              <w:fldChar w:fldCharType="end"/>
            </w:r>
          </w:p>
        </w:tc>
      </w:tr>
      <w:tr w:rsidR="00E82E41" w14:paraId="12746971" w14:textId="77777777" w:rsidTr="00B54C96">
        <w:tc>
          <w:tcPr>
            <w:tcW w:w="906" w:type="dxa"/>
          </w:tcPr>
          <w:p w14:paraId="3F99E0F0" w14:textId="1B85A16C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sin(α)</w:t>
            </w:r>
          </w:p>
        </w:tc>
        <w:tc>
          <w:tcPr>
            <w:tcW w:w="906" w:type="dxa"/>
          </w:tcPr>
          <w:p w14:paraId="0D573DB1" w14:textId="708E68B3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906" w:type="dxa"/>
          </w:tcPr>
          <w:p w14:paraId="66E6755B" w14:textId="71971C7C" w:rsidR="00B54C96" w:rsidRDefault="002C5523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>EQ \s\do2(\f(</w:instrText>
            </w: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r(3)</w:instrText>
            </w:r>
            <w:r>
              <w:rPr>
                <w:rFonts w:cs="Times New Roman"/>
              </w:rPr>
              <w:fldChar w:fldCharType="end"/>
            </w:r>
            <w:r>
              <w:rPr>
                <w:rFonts w:cs="Times New Roman"/>
              </w:rPr>
              <w:instrText>;2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906" w:type="dxa"/>
          </w:tcPr>
          <w:p w14:paraId="32311DE5" w14:textId="1148681C" w:rsidR="00B54C96" w:rsidRDefault="002C5523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>EQ \s\do2(\f(</w:instrText>
            </w: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r(2)</w:instrText>
            </w:r>
            <w:r>
              <w:rPr>
                <w:rFonts w:cs="Times New Roman"/>
              </w:rPr>
              <w:fldChar w:fldCharType="end"/>
            </w:r>
            <w:r>
              <w:rPr>
                <w:rFonts w:cs="Times New Roman"/>
              </w:rPr>
              <w:instrText>;2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906" w:type="dxa"/>
          </w:tcPr>
          <w:p w14:paraId="21549B02" w14:textId="563DDA9E" w:rsidR="00B54C96" w:rsidRPr="002C5523" w:rsidRDefault="002C5523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1;2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906" w:type="dxa"/>
          </w:tcPr>
          <w:p w14:paraId="45CB53C6" w14:textId="2E37847E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906" w:type="dxa"/>
          </w:tcPr>
          <w:p w14:paraId="2459A7AD" w14:textId="22E28E7F" w:rsidR="00B54C96" w:rsidRDefault="00B54C96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906" w:type="dxa"/>
          </w:tcPr>
          <w:p w14:paraId="1E825C09" w14:textId="069CB620" w:rsidR="00B54C96" w:rsidRDefault="005017D5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>EQ \s\do2(\f(</w:instrText>
            </w: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r(3)</w:instrText>
            </w:r>
            <w:r>
              <w:rPr>
                <w:rFonts w:cs="Times New Roman"/>
              </w:rPr>
              <w:fldChar w:fldCharType="end"/>
            </w:r>
            <w:r>
              <w:rPr>
                <w:rFonts w:cs="Times New Roman"/>
              </w:rPr>
              <w:instrText>;2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907" w:type="dxa"/>
          </w:tcPr>
          <w:p w14:paraId="0A1183FD" w14:textId="5579352A" w:rsidR="00B54C96" w:rsidRDefault="005017D5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>EQ \s\do2(\f(</w:instrText>
            </w: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r(2)</w:instrText>
            </w:r>
            <w:r>
              <w:rPr>
                <w:rFonts w:cs="Times New Roman"/>
              </w:rPr>
              <w:fldChar w:fldCharType="end"/>
            </w:r>
            <w:r>
              <w:rPr>
                <w:rFonts w:cs="Times New Roman"/>
              </w:rPr>
              <w:instrText>;2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907" w:type="dxa"/>
          </w:tcPr>
          <w:p w14:paraId="5D0135A9" w14:textId="09C43FE3" w:rsidR="00B54C96" w:rsidRPr="00E82E41" w:rsidRDefault="00E82E41" w:rsidP="00F90DA2">
            <w:pPr>
              <w:tabs>
                <w:tab w:val="left" w:pos="2552"/>
              </w:tabs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1;2))</w:instrText>
            </w:r>
            <w:r>
              <w:rPr>
                <w:rFonts w:cs="Times New Roman"/>
              </w:rPr>
              <w:fldChar w:fldCharType="end"/>
            </w:r>
          </w:p>
        </w:tc>
      </w:tr>
    </w:tbl>
    <w:p w14:paraId="46BD5047" w14:textId="0671D80C" w:rsidR="00B54C96" w:rsidRDefault="00B54C96" w:rsidP="00F90DA2">
      <w:pPr>
        <w:tabs>
          <w:tab w:val="left" w:pos="2552"/>
        </w:tabs>
        <w:spacing w:after="0"/>
        <w:rPr>
          <w:rFonts w:cs="Times New Roman"/>
        </w:rPr>
      </w:pPr>
    </w:p>
    <w:p w14:paraId="5879FFC7" w14:textId="465C1AAC" w:rsidR="00B54C96" w:rsidRDefault="00B54C9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O ;</w:t>
      </w:r>
      <w:r w:rsidR="002C5523">
        <w:rPr>
          <w:rFonts w:cs="Times New Roman"/>
        </w:rPr>
        <w:fldChar w:fldCharType="begin"/>
      </w:r>
      <w:r w:rsidR="002C5523">
        <w:rPr>
          <w:rFonts w:cs="Times New Roman"/>
        </w:rPr>
        <w:instrText xml:space="preserve"> EQ \o(\s\up8(\d\fo2()</w:instrText>
      </w:r>
      <w:r w:rsidR="002C5523">
        <w:rPr>
          <w:rFonts w:cs="Times New Roman"/>
        </w:rPr>
        <w:fldChar w:fldCharType="begin"/>
      </w:r>
      <w:r w:rsidR="002C5523">
        <w:rPr>
          <w:rFonts w:cs="Times New Roman"/>
        </w:rPr>
        <w:instrText xml:space="preserve"> SYMBOL \f"Symbol"190\h\s5 </w:instrText>
      </w:r>
      <w:r w:rsidR="002C5523">
        <w:rPr>
          <w:rFonts w:cs="Times New Roman"/>
        </w:rPr>
        <w:fldChar w:fldCharType="end"/>
      </w:r>
      <w:r w:rsidR="002C5523">
        <w:rPr>
          <w:rFonts w:cs="Times New Roman"/>
        </w:rPr>
        <w:fldChar w:fldCharType="begin"/>
      </w:r>
      <w:r w:rsidR="002C5523">
        <w:rPr>
          <w:rFonts w:cs="Times New Roman"/>
        </w:rPr>
        <w:instrText xml:space="preserve"> SYMBOL \f"Symbol"190\h\s5 </w:instrText>
      </w:r>
      <w:r w:rsidR="002C5523">
        <w:rPr>
          <w:rFonts w:cs="Times New Roman"/>
        </w:rPr>
        <w:fldChar w:fldCharType="end"/>
      </w:r>
      <w:r w:rsidR="002C5523">
        <w:rPr>
          <w:rFonts w:cs="Times New Roman"/>
        </w:rPr>
        <w:fldChar w:fldCharType="begin"/>
      </w:r>
      <w:r w:rsidR="002C5523">
        <w:rPr>
          <w:rFonts w:cs="Times New Roman"/>
        </w:rPr>
        <w:instrText xml:space="preserve"> SYMBOL \f"Symbol"174\h\s5 </w:instrText>
      </w:r>
      <w:r w:rsidR="002C5523">
        <w:rPr>
          <w:rFonts w:cs="Times New Roman"/>
        </w:rPr>
        <w:fldChar w:fldCharType="end"/>
      </w:r>
      <w:r w:rsidR="002C5523">
        <w:rPr>
          <w:rFonts w:cs="Times New Roman"/>
        </w:rPr>
        <w:instrText>);OI)</w:instrText>
      </w:r>
      <w:r w:rsidR="002C5523">
        <w:rPr>
          <w:rFonts w:cs="Times New Roman"/>
        </w:rPr>
        <w:fldChar w:fldCharType="end"/>
      </w:r>
      <w:r>
        <w:rPr>
          <w:rFonts w:cs="Times New Roman"/>
        </w:rPr>
        <w:t>,</w:t>
      </w:r>
      <w:r w:rsidR="002C5523">
        <w:rPr>
          <w:rFonts w:cs="Times New Roman"/>
        </w:rPr>
        <w:fldChar w:fldCharType="begin"/>
      </w:r>
      <w:r w:rsidR="002C5523">
        <w:rPr>
          <w:rFonts w:cs="Times New Roman"/>
        </w:rPr>
        <w:instrText xml:space="preserve"> EQ \o(\s\up8(\d\fo2()</w:instrText>
      </w:r>
      <w:r w:rsidR="002C5523">
        <w:rPr>
          <w:rFonts w:cs="Times New Roman"/>
        </w:rPr>
        <w:fldChar w:fldCharType="begin"/>
      </w:r>
      <w:r w:rsidR="002C5523">
        <w:rPr>
          <w:rFonts w:cs="Times New Roman"/>
        </w:rPr>
        <w:instrText xml:space="preserve"> SYMBOL \f"Symbol"190\h\s5 </w:instrText>
      </w:r>
      <w:r w:rsidR="002C5523">
        <w:rPr>
          <w:rFonts w:cs="Times New Roman"/>
        </w:rPr>
        <w:fldChar w:fldCharType="end"/>
      </w:r>
      <w:r w:rsidR="002C5523">
        <w:rPr>
          <w:rFonts w:cs="Times New Roman"/>
        </w:rPr>
        <w:fldChar w:fldCharType="begin"/>
      </w:r>
      <w:r w:rsidR="002C5523">
        <w:rPr>
          <w:rFonts w:cs="Times New Roman"/>
        </w:rPr>
        <w:instrText xml:space="preserve"> SYMBOL \f"Symbol"190\h\s5 </w:instrText>
      </w:r>
      <w:r w:rsidR="002C5523">
        <w:rPr>
          <w:rFonts w:cs="Times New Roman"/>
        </w:rPr>
        <w:fldChar w:fldCharType="end"/>
      </w:r>
      <w:r w:rsidR="002C5523">
        <w:rPr>
          <w:rFonts w:cs="Times New Roman"/>
        </w:rPr>
        <w:fldChar w:fldCharType="begin"/>
      </w:r>
      <w:r w:rsidR="002C5523">
        <w:rPr>
          <w:rFonts w:cs="Times New Roman"/>
        </w:rPr>
        <w:instrText xml:space="preserve"> SYMBOL \f"Symbol"174\h\s5 </w:instrText>
      </w:r>
      <w:r w:rsidR="002C5523">
        <w:rPr>
          <w:rFonts w:cs="Times New Roman"/>
        </w:rPr>
        <w:fldChar w:fldCharType="end"/>
      </w:r>
      <w:r w:rsidR="002C5523">
        <w:rPr>
          <w:rFonts w:cs="Times New Roman"/>
        </w:rPr>
        <w:instrText>);OJ)</w:instrText>
      </w:r>
      <w:r w:rsidR="002C5523"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5B294ED" w14:textId="2CFB7398" w:rsidR="00B54C96" w:rsidRDefault="00B54C9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M</w:t>
      </w:r>
      <w:r w:rsidR="002C5523">
        <w:rPr>
          <w:rFonts w:cs="Times New Roman"/>
        </w:rPr>
        <w:fldChar w:fldCharType="begin"/>
      </w:r>
      <w:r w:rsidR="002C5523">
        <w:rPr>
          <w:rFonts w:cs="Times New Roman"/>
        </w:rPr>
        <w:instrText xml:space="preserve"> EQ \b(\a\ac\hs4\co1(x;y))</w:instrText>
      </w:r>
      <w:r w:rsidR="002C5523">
        <w:rPr>
          <w:rFonts w:cs="Times New Roman"/>
        </w:rPr>
        <w:fldChar w:fldCharType="end"/>
      </w:r>
      <w:r>
        <w:rPr>
          <w:rFonts w:cs="Times New Roman"/>
        </w:rPr>
        <w:t xml:space="preserve">   M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C(O; R=1)</w:t>
      </w:r>
    </w:p>
    <w:p w14:paraId="3B865536" w14:textId="65C45E85" w:rsidR="00B54C96" w:rsidRDefault="002C552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M)</w:instrText>
      </w:r>
      <w:r>
        <w:rPr>
          <w:rFonts w:cs="Times New Roman"/>
        </w:rPr>
        <w:fldChar w:fldCharType="end"/>
      </w:r>
      <w:r w:rsidR="00B54C96">
        <w:rPr>
          <w:rFonts w:cs="Times New Roman"/>
        </w:rPr>
        <w:t>=x</w:t>
      </w:r>
      <w:r w:rsidR="00B54C96" w:rsidRPr="00B54C96">
        <w:rPr>
          <w:rFonts w:cs="Times New Roman"/>
          <w:vertAlign w:val="subscript"/>
        </w:rPr>
        <w:fldChar w:fldCharType="begin"/>
      </w:r>
      <w:r w:rsidR="00B54C96" w:rsidRPr="00B54C96">
        <w:rPr>
          <w:rFonts w:cs="Times New Roman"/>
          <w:vertAlign w:val="subscript"/>
        </w:rPr>
        <w:instrText xml:space="preserve"> EQ \o(\s\up8(\d\fo2()</w:instrText>
      </w:r>
      <w:r w:rsidR="00B54C96" w:rsidRPr="00B54C96">
        <w:rPr>
          <w:rFonts w:cs="Times New Roman"/>
          <w:vertAlign w:val="subscript"/>
        </w:rPr>
        <w:fldChar w:fldCharType="begin"/>
      </w:r>
      <w:r w:rsidR="00B54C96" w:rsidRPr="00B54C96">
        <w:rPr>
          <w:rFonts w:cs="Times New Roman"/>
          <w:vertAlign w:val="subscript"/>
        </w:rPr>
        <w:instrText xml:space="preserve"> SYMBOL \f"Symbol"190\h\s5 </w:instrText>
      </w:r>
      <w:r w:rsidR="00B54C96" w:rsidRPr="00B54C96">
        <w:rPr>
          <w:rFonts w:cs="Times New Roman"/>
          <w:vertAlign w:val="subscript"/>
        </w:rPr>
        <w:fldChar w:fldCharType="end"/>
      </w:r>
      <w:r w:rsidR="00B54C96" w:rsidRPr="00B54C96">
        <w:rPr>
          <w:rFonts w:cs="Times New Roman"/>
          <w:vertAlign w:val="subscript"/>
        </w:rPr>
        <w:fldChar w:fldCharType="begin"/>
      </w:r>
      <w:r w:rsidR="00B54C96" w:rsidRPr="00B54C96">
        <w:rPr>
          <w:rFonts w:cs="Times New Roman"/>
          <w:vertAlign w:val="subscript"/>
        </w:rPr>
        <w:instrText xml:space="preserve"> SYMBOL \f"Symbol"190\h\s5 </w:instrText>
      </w:r>
      <w:r w:rsidR="00B54C96" w:rsidRPr="00B54C96">
        <w:rPr>
          <w:rFonts w:cs="Times New Roman"/>
          <w:vertAlign w:val="subscript"/>
        </w:rPr>
        <w:fldChar w:fldCharType="end"/>
      </w:r>
      <w:r w:rsidR="00B54C96" w:rsidRPr="00B54C96">
        <w:rPr>
          <w:rFonts w:cs="Times New Roman"/>
          <w:vertAlign w:val="subscript"/>
        </w:rPr>
        <w:fldChar w:fldCharType="begin"/>
      </w:r>
      <w:r w:rsidR="00B54C96" w:rsidRPr="00B54C96">
        <w:rPr>
          <w:rFonts w:cs="Times New Roman"/>
          <w:vertAlign w:val="subscript"/>
        </w:rPr>
        <w:instrText xml:space="preserve"> SYMBOL \f"Symbol"174\h\s5 </w:instrText>
      </w:r>
      <w:r w:rsidR="00B54C96" w:rsidRPr="00B54C96">
        <w:rPr>
          <w:rFonts w:cs="Times New Roman"/>
          <w:vertAlign w:val="subscript"/>
        </w:rPr>
        <w:fldChar w:fldCharType="end"/>
      </w:r>
      <w:r w:rsidR="00B54C96" w:rsidRPr="00B54C96">
        <w:rPr>
          <w:rFonts w:cs="Times New Roman"/>
          <w:vertAlign w:val="subscript"/>
        </w:rPr>
        <w:instrText>);OI)</w:instrText>
      </w:r>
      <w:r w:rsidR="00B54C96" w:rsidRPr="00B54C96">
        <w:rPr>
          <w:rFonts w:cs="Times New Roman"/>
          <w:vertAlign w:val="subscript"/>
        </w:rPr>
        <w:fldChar w:fldCharType="end"/>
      </w:r>
      <w:r w:rsidR="00B54C96">
        <w:rPr>
          <w:rFonts w:cs="Times New Roman"/>
        </w:rPr>
        <w:t>+y</w:t>
      </w:r>
      <w:r w:rsidR="00B54C96" w:rsidRPr="00B54C96">
        <w:rPr>
          <w:rFonts w:cs="Times New Roman"/>
          <w:vertAlign w:val="subscript"/>
        </w:rPr>
        <w:fldChar w:fldCharType="begin"/>
      </w:r>
      <w:r w:rsidR="00B54C96" w:rsidRPr="00B54C96">
        <w:rPr>
          <w:rFonts w:cs="Times New Roman"/>
          <w:vertAlign w:val="subscript"/>
        </w:rPr>
        <w:instrText xml:space="preserve"> EQ \o(\s\up8(\d\fo2()</w:instrText>
      </w:r>
      <w:r w:rsidR="00B54C96" w:rsidRPr="00B54C96">
        <w:rPr>
          <w:rFonts w:cs="Times New Roman"/>
          <w:vertAlign w:val="subscript"/>
        </w:rPr>
        <w:fldChar w:fldCharType="begin"/>
      </w:r>
      <w:r w:rsidR="00B54C96" w:rsidRPr="00B54C96">
        <w:rPr>
          <w:rFonts w:cs="Times New Roman"/>
          <w:vertAlign w:val="subscript"/>
        </w:rPr>
        <w:instrText xml:space="preserve"> SYMBOL \f"Symbol"190\h\s5 </w:instrText>
      </w:r>
      <w:r w:rsidR="00B54C96" w:rsidRPr="00B54C96">
        <w:rPr>
          <w:rFonts w:cs="Times New Roman"/>
          <w:vertAlign w:val="subscript"/>
        </w:rPr>
        <w:fldChar w:fldCharType="end"/>
      </w:r>
      <w:r w:rsidR="00B54C96" w:rsidRPr="00B54C96">
        <w:rPr>
          <w:rFonts w:cs="Times New Roman"/>
          <w:vertAlign w:val="subscript"/>
        </w:rPr>
        <w:fldChar w:fldCharType="begin"/>
      </w:r>
      <w:r w:rsidR="00B54C96" w:rsidRPr="00B54C96">
        <w:rPr>
          <w:rFonts w:cs="Times New Roman"/>
          <w:vertAlign w:val="subscript"/>
        </w:rPr>
        <w:instrText xml:space="preserve"> SYMBOL \f"Symbol"190\h\s5 </w:instrText>
      </w:r>
      <w:r w:rsidR="00B54C96" w:rsidRPr="00B54C96">
        <w:rPr>
          <w:rFonts w:cs="Times New Roman"/>
          <w:vertAlign w:val="subscript"/>
        </w:rPr>
        <w:fldChar w:fldCharType="end"/>
      </w:r>
      <w:r w:rsidR="00B54C96" w:rsidRPr="00B54C96">
        <w:rPr>
          <w:rFonts w:cs="Times New Roman"/>
          <w:vertAlign w:val="subscript"/>
        </w:rPr>
        <w:fldChar w:fldCharType="begin"/>
      </w:r>
      <w:r w:rsidR="00B54C96" w:rsidRPr="00B54C96">
        <w:rPr>
          <w:rFonts w:cs="Times New Roman"/>
          <w:vertAlign w:val="subscript"/>
        </w:rPr>
        <w:instrText xml:space="preserve"> SYMBOL \f"Symbol"174\h\s5 </w:instrText>
      </w:r>
      <w:r w:rsidR="00B54C96" w:rsidRPr="00B54C96">
        <w:rPr>
          <w:rFonts w:cs="Times New Roman"/>
          <w:vertAlign w:val="subscript"/>
        </w:rPr>
        <w:fldChar w:fldCharType="end"/>
      </w:r>
      <w:r w:rsidR="00B54C96" w:rsidRPr="00B54C96">
        <w:rPr>
          <w:rFonts w:cs="Times New Roman"/>
          <w:vertAlign w:val="subscript"/>
        </w:rPr>
        <w:instrText>);OJ)</w:instrText>
      </w:r>
      <w:r w:rsidR="00B54C96" w:rsidRPr="00B54C96">
        <w:rPr>
          <w:rFonts w:cs="Times New Roman"/>
          <w:vertAlign w:val="subscript"/>
        </w:rPr>
        <w:fldChar w:fldCharType="end"/>
      </w:r>
      <w:r w:rsidR="00B54C96">
        <w:rPr>
          <w:rFonts w:cs="Times New Roman"/>
        </w:rPr>
        <w:t xml:space="preserve"> </w:t>
      </w:r>
    </w:p>
    <w:p w14:paraId="3183730E" w14:textId="5D2CA249" w:rsidR="00B54C96" w:rsidRPr="00B54C96" w:rsidRDefault="00B54C9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M</w:t>
      </w:r>
      <w:r w:rsidR="002C5523">
        <w:rPr>
          <w:rFonts w:cs="Times New Roman"/>
        </w:rPr>
        <w:fldChar w:fldCharType="begin"/>
      </w:r>
      <w:r w:rsidR="002C5523">
        <w:rPr>
          <w:rFonts w:cs="Times New Roman"/>
        </w:rPr>
        <w:instrText xml:space="preserve"> EQ \b(\a\ac\hs4\co1(cos(α);sin(α)))</w:instrText>
      </w:r>
      <w:r w:rsidR="002C5523">
        <w:rPr>
          <w:rFonts w:cs="Times New Roman"/>
        </w:rPr>
        <w:fldChar w:fldCharType="end"/>
      </w:r>
      <w:r>
        <w:rPr>
          <w:rFonts w:cs="Times New Roman"/>
        </w:rPr>
        <w:t xml:space="preserve">      M(α)</w:t>
      </w:r>
    </w:p>
    <w:p w14:paraId="47078478" w14:textId="77777777" w:rsidR="00B54C96" w:rsidRDefault="00B54C96" w:rsidP="00F90DA2">
      <w:pPr>
        <w:tabs>
          <w:tab w:val="left" w:pos="2552"/>
        </w:tabs>
        <w:spacing w:after="0"/>
        <w:rPr>
          <w:rFonts w:cs="Times New Roman"/>
        </w:rPr>
      </w:pPr>
    </w:p>
    <w:p w14:paraId="78195D47" w14:textId="3C2F2B41" w:rsidR="00B54C96" w:rsidRDefault="00B54C96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48F87062" wp14:editId="4C5C3B3A">
            <wp:extent cx="3299846" cy="3059331"/>
            <wp:effectExtent l="0" t="0" r="0" b="8255"/>
            <wp:docPr id="91" name="Imag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3009" r="1319" b="1000"/>
                    <a:stretch/>
                  </pic:blipFill>
                  <pic:spPr bwMode="auto">
                    <a:xfrm>
                      <a:off x="0" y="0"/>
                      <a:ext cx="3309725" cy="30684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9B2909" w14:textId="738248F5" w:rsidR="002C5523" w:rsidRDefault="002C5523" w:rsidP="00F90DA2">
      <w:pPr>
        <w:tabs>
          <w:tab w:val="left" w:pos="2552"/>
        </w:tabs>
        <w:spacing w:after="0"/>
        <w:rPr>
          <w:rFonts w:cs="Times New Roman"/>
        </w:rPr>
      </w:pPr>
    </w:p>
    <w:p w14:paraId="6835E799" w14:textId="00D1954B" w:rsidR="002C5523" w:rsidRDefault="002C5523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os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π-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π;3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  <w:r>
        <w:rPr>
          <w:rFonts w:cs="Times New Roman"/>
        </w:rPr>
        <w:t>=cos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2π;3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  <w:r>
        <w:rPr>
          <w:rFonts w:cs="Times New Roman"/>
        </w:rPr>
        <w:t>=-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1;2))</w:instrText>
      </w:r>
      <w:r w:rsidR="005017D5">
        <w:rPr>
          <w:rFonts w:cs="Times New Roman"/>
        </w:rPr>
        <w:fldChar w:fldCharType="end"/>
      </w:r>
      <w:r>
        <w:rPr>
          <w:rFonts w:cs="Times New Roman"/>
        </w:rPr>
        <w:t>(r)-cos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π;3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  <w:r>
        <w:rPr>
          <w:rFonts w:cs="Times New Roman"/>
        </w:rPr>
        <w:t xml:space="preserve"> (/r)</w:t>
      </w:r>
    </w:p>
    <w:p w14:paraId="5777AD8C" w14:textId="5811A5EA" w:rsidR="002C5523" w:rsidRPr="005017D5" w:rsidRDefault="00E82E4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</w:t>
      </w:r>
      <w:r w:rsidR="002C5523">
        <w:rPr>
          <w:rFonts w:cs="Times New Roman"/>
        </w:rPr>
        <w:t>os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π-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π;4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  <w:r>
        <w:rPr>
          <w:rFonts w:cs="Times New Roman"/>
        </w:rPr>
        <w:t>=cos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3π;4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  <w:r>
        <w:rPr>
          <w:rFonts w:cs="Times New Roman"/>
        </w:rPr>
        <w:t>=-(rac)2/2 (r)= -cos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π;4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</w:p>
    <w:p w14:paraId="5EBD7B16" w14:textId="01C59181" w:rsidR="00E82E41" w:rsidRDefault="00E82E4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1) </w:t>
      </w:r>
      <w:r>
        <w:rPr>
          <w:rFonts w:ascii="Cambria Math" w:hAnsi="Cambria Math" w:cs="Cambria Math"/>
        </w:rPr>
        <w:t>∀</w:t>
      </w:r>
      <w:r w:rsidR="00EC5D3F">
        <w:rPr>
          <w:rFonts w:cs="Times New Roman"/>
        </w:rPr>
        <w:t>α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 Cos(π-α)=-cos(α). (/r)</w:t>
      </w:r>
    </w:p>
    <w:p w14:paraId="2734EFDC" w14:textId="4E39D3EE" w:rsidR="00E82E41" w:rsidRPr="005017D5" w:rsidRDefault="00E82E4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in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π-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π;3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  <w:r>
        <w:rPr>
          <w:rFonts w:cs="Times New Roman"/>
        </w:rPr>
        <w:t>=(b)sin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2π;3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  <w:r>
        <w:rPr>
          <w:rFonts w:cs="Times New Roman"/>
        </w:rPr>
        <w:t>=(rac)3/2 (/b)(v)=sin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π;3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</w:p>
    <w:p w14:paraId="78E9C1BB" w14:textId="03C24913" w:rsidR="00E82E41" w:rsidRDefault="00E82E4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in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π-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π;4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  <w:r>
        <w:rPr>
          <w:rFonts w:cs="Times New Roman"/>
        </w:rPr>
        <w:t>=sin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3π;4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  <w:r>
        <w:rPr>
          <w:rFonts w:cs="Times New Roman"/>
        </w:rPr>
        <w:t>=(rac)2/2=sin</w: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b(\a\ac\hs4\co1(</w:instrText>
      </w:r>
      <w:r w:rsidR="005017D5">
        <w:rPr>
          <w:rFonts w:cs="Times New Roman"/>
        </w:rPr>
        <w:fldChar w:fldCharType="begin"/>
      </w:r>
      <w:r w:rsidR="005017D5">
        <w:rPr>
          <w:rFonts w:cs="Times New Roman"/>
        </w:rPr>
        <w:instrText xml:space="preserve"> EQ \s\do2(\f(π;4))</w:instrText>
      </w:r>
      <w:r w:rsidR="005017D5">
        <w:rPr>
          <w:rFonts w:cs="Times New Roman"/>
        </w:rPr>
        <w:fldChar w:fldCharType="end"/>
      </w:r>
      <w:r w:rsidR="005017D5">
        <w:rPr>
          <w:rFonts w:cs="Times New Roman"/>
        </w:rPr>
        <w:instrText>))</w:instrText>
      </w:r>
      <w:r w:rsidR="005017D5">
        <w:rPr>
          <w:rFonts w:cs="Times New Roman"/>
        </w:rPr>
        <w:fldChar w:fldCharType="end"/>
      </w:r>
      <w:r>
        <w:rPr>
          <w:rFonts w:cs="Times New Roman"/>
        </w:rPr>
        <w:t>(/v)</w:t>
      </w:r>
    </w:p>
    <w:p w14:paraId="270451AD" w14:textId="77777777" w:rsidR="00EC5D3F" w:rsidRDefault="00E82E41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(r)2) </w:t>
      </w:r>
      <w:r>
        <w:rPr>
          <w:rFonts w:ascii="Cambria Math" w:hAnsi="Cambria Math" w:cs="Cambria Math"/>
        </w:rPr>
        <w:t>∀</w:t>
      </w:r>
      <w:r w:rsidR="005017D5">
        <w:rPr>
          <w:rFonts w:cs="Times New Roman"/>
        </w:rPr>
        <w:t>α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, sin(π-α)=sin(α)</w:t>
      </w:r>
    </w:p>
    <w:p w14:paraId="4B72D063" w14:textId="77777777" w:rsidR="00EC5D3F" w:rsidRDefault="00EC5D3F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os(- π/3)=cos(π/3)=1/2</w:t>
      </w:r>
    </w:p>
    <w:p w14:paraId="126BF4D1" w14:textId="77777777" w:rsidR="00EC5D3F" w:rsidRDefault="00EC5D3F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os(- π/4)=cos(π/4)=(rac)2/2</w:t>
      </w:r>
    </w:p>
    <w:p w14:paraId="4449AD82" w14:textId="5715F812" w:rsidR="00E82E41" w:rsidRDefault="00EC5D3F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ascii="Cambria Math" w:hAnsi="Cambria Math" w:cs="Cambria Math"/>
        </w:rPr>
        <w:t>3) ∀</w:t>
      </w:r>
      <w:r>
        <w:rPr>
          <w:rFonts w:cs="Times New Roman"/>
        </w:rPr>
        <w:t>α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, Cos(-α)=Cos(α)</w:t>
      </w:r>
      <w:r w:rsidR="00E82E41">
        <w:rPr>
          <w:rFonts w:cs="Times New Roman"/>
        </w:rPr>
        <w:t>(/r)</w:t>
      </w:r>
    </w:p>
    <w:p w14:paraId="29AA2CB4" w14:textId="57F734CA" w:rsidR="00EC5D3F" w:rsidRPr="00DB0267" w:rsidRDefault="00EC5D3F" w:rsidP="00F90DA2">
      <w:pPr>
        <w:tabs>
          <w:tab w:val="left" w:pos="2552"/>
        </w:tabs>
        <w:spacing w:after="0"/>
        <w:rPr>
          <w:rFonts w:cs="Times New Roman"/>
          <w:b/>
          <w:bCs/>
        </w:rPr>
      </w:pPr>
      <w:r>
        <w:rPr>
          <w:rFonts w:cs="Times New Roman"/>
        </w:rPr>
        <w:t xml:space="preserve">On dit </w:t>
      </w:r>
      <w:r w:rsidRPr="00DB0267">
        <w:rPr>
          <w:rFonts w:cs="Times New Roman"/>
          <w:b/>
          <w:bCs/>
          <w:color w:val="4472C4" w:themeColor="accent1"/>
        </w:rPr>
        <w:t xml:space="preserve">que la fonction cosinus est </w:t>
      </w:r>
      <w:r w:rsidRPr="00DB0267">
        <w:rPr>
          <w:rFonts w:cs="Times New Roman"/>
          <w:b/>
          <w:bCs/>
          <w:color w:val="FF0000"/>
        </w:rPr>
        <w:t>paire. Sa courbe représentative est symétrique à l’axe des ordonné</w:t>
      </w:r>
      <w:r w:rsidR="00DB0267" w:rsidRPr="00DB0267">
        <w:rPr>
          <w:rFonts w:cs="Times New Roman"/>
          <w:b/>
          <w:bCs/>
          <w:color w:val="FF0000"/>
        </w:rPr>
        <w:t>es.</w:t>
      </w:r>
    </w:p>
    <w:p w14:paraId="1B0A701E" w14:textId="4C944FAD" w:rsidR="005017D5" w:rsidRPr="00DB0267" w:rsidRDefault="00F929A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)sin</w:t>
      </w:r>
      <w:r w:rsidR="00DB0267">
        <w:rPr>
          <w:rFonts w:cs="Times New Roman"/>
        </w:rPr>
        <w:fldChar w:fldCharType="begin"/>
      </w:r>
      <w:r w:rsidR="00DB0267">
        <w:rPr>
          <w:rFonts w:cs="Times New Roman"/>
        </w:rPr>
        <w:instrText xml:space="preserve"> EQ \b(</w:instrText>
      </w:r>
      <w:r w:rsidR="00DB0267">
        <w:rPr>
          <w:rFonts w:cs="Times New Roman"/>
        </w:rPr>
        <w:fldChar w:fldCharType="begin"/>
      </w:r>
      <w:r w:rsidR="00DB0267">
        <w:rPr>
          <w:rFonts w:cs="Times New Roman"/>
        </w:rPr>
        <w:instrText xml:space="preserve"> EQ \s\do2(\f(-5π;6))</w:instrText>
      </w:r>
      <w:r w:rsidR="00DB0267">
        <w:rPr>
          <w:rFonts w:cs="Times New Roman"/>
        </w:rPr>
        <w:fldChar w:fldCharType="end"/>
      </w:r>
      <w:r w:rsidR="00DB0267">
        <w:rPr>
          <w:rFonts w:cs="Times New Roman"/>
        </w:rPr>
        <w:instrText>)</w:instrText>
      </w:r>
      <w:r w:rsidR="00DB0267">
        <w:rPr>
          <w:rFonts w:cs="Times New Roman"/>
        </w:rPr>
        <w:fldChar w:fldCharType="end"/>
      </w:r>
      <w:r>
        <w:rPr>
          <w:rFonts w:cs="Times New Roman"/>
        </w:rPr>
        <w:t>=-sin</w:t>
      </w:r>
      <w:r w:rsidR="00DB0267">
        <w:rPr>
          <w:rFonts w:cs="Times New Roman"/>
        </w:rPr>
        <w:fldChar w:fldCharType="begin"/>
      </w:r>
      <w:r w:rsidR="00DB0267">
        <w:rPr>
          <w:rFonts w:cs="Times New Roman"/>
        </w:rPr>
        <w:instrText xml:space="preserve"> EQ \b(</w:instrText>
      </w:r>
      <w:r w:rsidR="00DB0267">
        <w:rPr>
          <w:rFonts w:cs="Times New Roman"/>
        </w:rPr>
        <w:fldChar w:fldCharType="begin"/>
      </w:r>
      <w:r w:rsidR="00DB0267">
        <w:rPr>
          <w:rFonts w:cs="Times New Roman"/>
        </w:rPr>
        <w:instrText xml:space="preserve"> EQ \s\do2(\f(5π;6))</w:instrText>
      </w:r>
      <w:r w:rsidR="00DB0267">
        <w:rPr>
          <w:rFonts w:cs="Times New Roman"/>
        </w:rPr>
        <w:fldChar w:fldCharType="end"/>
      </w:r>
      <w:r w:rsidR="00DB0267">
        <w:rPr>
          <w:rFonts w:cs="Times New Roman"/>
        </w:rPr>
        <w:instrText>)</w:instrText>
      </w:r>
      <w:r w:rsidR="00DB0267"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 w:rsidR="00DB0267">
        <w:rPr>
          <w:rFonts w:cs="Times New Roman"/>
        </w:rPr>
        <w:fldChar w:fldCharType="begin"/>
      </w:r>
      <w:r w:rsidR="00DB0267">
        <w:rPr>
          <w:rFonts w:cs="Times New Roman"/>
        </w:rPr>
        <w:instrText xml:space="preserve"> EQ \s\do2(\f(-1;2))</w:instrText>
      </w:r>
      <w:r w:rsidR="00DB0267">
        <w:rPr>
          <w:rFonts w:cs="Times New Roman"/>
        </w:rPr>
        <w:fldChar w:fldCharType="end"/>
      </w:r>
    </w:p>
    <w:p w14:paraId="19BB44FE" w14:textId="36C59124" w:rsidR="00F929A8" w:rsidRDefault="00F929A8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Sin</w:t>
      </w:r>
      <w:r w:rsidR="00DB0267">
        <w:rPr>
          <w:rFonts w:cs="Times New Roman"/>
        </w:rPr>
        <w:fldChar w:fldCharType="begin"/>
      </w:r>
      <w:r w:rsidR="00DB0267">
        <w:rPr>
          <w:rFonts w:cs="Times New Roman"/>
        </w:rPr>
        <w:instrText xml:space="preserve"> EQ \b(</w:instrText>
      </w:r>
      <w:r w:rsidR="00DB0267">
        <w:rPr>
          <w:rFonts w:cs="Times New Roman"/>
        </w:rPr>
        <w:fldChar w:fldCharType="begin"/>
      </w:r>
      <w:r w:rsidR="00DB0267">
        <w:rPr>
          <w:rFonts w:cs="Times New Roman"/>
        </w:rPr>
        <w:instrText xml:space="preserve"> EQ \s\do2(\f(-3π;4))</w:instrText>
      </w:r>
      <w:r w:rsidR="00DB0267">
        <w:rPr>
          <w:rFonts w:cs="Times New Roman"/>
        </w:rPr>
        <w:fldChar w:fldCharType="end"/>
      </w:r>
      <w:r w:rsidR="00DB0267">
        <w:rPr>
          <w:rFonts w:cs="Times New Roman"/>
        </w:rPr>
        <w:instrText>)</w:instrText>
      </w:r>
      <w:r w:rsidR="00DB0267">
        <w:rPr>
          <w:rFonts w:cs="Times New Roman"/>
        </w:rPr>
        <w:fldChar w:fldCharType="end"/>
      </w:r>
      <w:r>
        <w:rPr>
          <w:rFonts w:cs="Times New Roman"/>
        </w:rPr>
        <w:t>=-sin</w:t>
      </w:r>
      <w:r w:rsidR="00DB0267">
        <w:rPr>
          <w:rFonts w:cs="Times New Roman"/>
        </w:rPr>
        <w:fldChar w:fldCharType="begin"/>
      </w:r>
      <w:r w:rsidR="00DB0267">
        <w:rPr>
          <w:rFonts w:cs="Times New Roman"/>
        </w:rPr>
        <w:instrText xml:space="preserve"> EQ \b(</w:instrText>
      </w:r>
      <w:r w:rsidR="00DB0267">
        <w:rPr>
          <w:rFonts w:cs="Times New Roman"/>
        </w:rPr>
        <w:fldChar w:fldCharType="begin"/>
      </w:r>
      <w:r w:rsidR="00DB0267">
        <w:rPr>
          <w:rFonts w:cs="Times New Roman"/>
        </w:rPr>
        <w:instrText xml:space="preserve"> EQ \s\do2(\f(3π;4))</w:instrText>
      </w:r>
      <w:r w:rsidR="00DB0267">
        <w:rPr>
          <w:rFonts w:cs="Times New Roman"/>
        </w:rPr>
        <w:fldChar w:fldCharType="end"/>
      </w:r>
      <w:r w:rsidR="00DB0267">
        <w:rPr>
          <w:rFonts w:cs="Times New Roman"/>
        </w:rPr>
        <w:instrText>)</w:instrText>
      </w:r>
      <w:r w:rsidR="00DB0267">
        <w:rPr>
          <w:rFonts w:cs="Times New Roman"/>
        </w:rPr>
        <w:fldChar w:fldCharType="end"/>
      </w:r>
      <w:r>
        <w:rPr>
          <w:rFonts w:cs="Times New Roman"/>
        </w:rPr>
        <w:t>=-(rac)2/2 (/v)</w:t>
      </w:r>
    </w:p>
    <w:p w14:paraId="0B09FD92" w14:textId="70CCD61A" w:rsidR="00F929A8" w:rsidRDefault="00F929A8" w:rsidP="00F90DA2">
      <w:pPr>
        <w:tabs>
          <w:tab w:val="left" w:pos="2552"/>
        </w:tabs>
        <w:spacing w:after="0"/>
        <w:rPr>
          <w:rFonts w:cs="Times New Roman"/>
        </w:rPr>
      </w:pPr>
      <w:r w:rsidRPr="00DB0267">
        <w:rPr>
          <w:rFonts w:ascii="Cambria Math" w:hAnsi="Cambria Math" w:cs="Cambria Math"/>
          <w:b/>
          <w:bCs/>
          <w:color w:val="FF0000"/>
        </w:rPr>
        <w:t>∀</w:t>
      </w:r>
      <w:r w:rsidRPr="00DB0267">
        <w:rPr>
          <w:rFonts w:cs="Times New Roman"/>
          <w:b/>
          <w:bCs/>
          <w:color w:val="FF0000"/>
        </w:rPr>
        <w:t>α</w:t>
      </w:r>
      <w:r w:rsidRPr="00DB0267">
        <w:rPr>
          <w:rFonts w:ascii="Cambria Math" w:hAnsi="Cambria Math" w:cs="Cambria Math"/>
          <w:b/>
          <w:bCs/>
          <w:color w:val="FF0000"/>
        </w:rPr>
        <w:t>∈</w:t>
      </w:r>
      <w:r w:rsidRPr="00DB0267">
        <w:rPr>
          <w:rFonts w:cs="Times New Roman"/>
          <w:b/>
          <w:bCs/>
          <w:color w:val="FF0000"/>
        </w:rPr>
        <w:t>ℝ, sin(-α)=-sin(α). On dit que la fonction sinus est impaire. Sa courbe est symétrique par rapport à l’origine du cercle.</w:t>
      </w:r>
    </w:p>
    <w:p w14:paraId="1A819C3F" w14:textId="6135B695" w:rsidR="00F929A8" w:rsidRDefault="00F929A8" w:rsidP="00F90DA2">
      <w:pPr>
        <w:tabs>
          <w:tab w:val="left" w:pos="2552"/>
        </w:tabs>
        <w:spacing w:after="0"/>
        <w:rPr>
          <w:rFonts w:cs="Times New Roman"/>
        </w:rPr>
      </w:pPr>
      <w:r w:rsidRPr="00DB0267">
        <w:rPr>
          <w:rFonts w:cs="Times New Roman"/>
          <w:b/>
          <w:bCs/>
          <w:color w:val="FF0000"/>
        </w:rPr>
        <w:t xml:space="preserve">5) Angles associés </w:t>
      </w:r>
    </w:p>
    <w:p w14:paraId="25F76FC6" w14:textId="3DDC3821" w:rsidR="00F929A8" w:rsidRDefault="00F929A8" w:rsidP="00F90DA2">
      <w:pPr>
        <w:tabs>
          <w:tab w:val="left" w:pos="2552"/>
        </w:tabs>
        <w:spacing w:after="0"/>
        <w:rPr>
          <w:rFonts w:cs="Times New Roman"/>
        </w:rPr>
      </w:pPr>
      <w:r w:rsidRPr="00DB0267">
        <w:rPr>
          <w:rFonts w:cs="Times New Roman"/>
          <w:b/>
          <w:bCs/>
          <w:color w:val="4472C4" w:themeColor="accent1"/>
        </w:rPr>
        <w:t>Soit α un réel. On a :</w:t>
      </w:r>
    </w:p>
    <w:p w14:paraId="4DEBDBBC" w14:textId="15C8697A" w:rsidR="00F929A8" w:rsidRPr="00DB0267" w:rsidRDefault="00F929A8" w:rsidP="00F90DA2">
      <w:pPr>
        <w:tabs>
          <w:tab w:val="left" w:pos="2552"/>
        </w:tabs>
        <w:spacing w:after="0"/>
        <w:rPr>
          <w:rFonts w:cs="Times New Roman"/>
          <w:b/>
          <w:bCs/>
          <w:color w:val="FF0000"/>
        </w:rPr>
      </w:pPr>
      <w:r w:rsidRPr="00DB0267">
        <w:rPr>
          <w:rFonts w:cs="Times New Roman"/>
          <w:b/>
          <w:bCs/>
          <w:color w:val="FF0000"/>
        </w:rPr>
        <w:t>a) cos(α+2π)=cos(α).</w:t>
      </w:r>
    </w:p>
    <w:p w14:paraId="7DA8EBDA" w14:textId="7D73EC4D" w:rsidR="00F929A8" w:rsidRPr="00DB0267" w:rsidRDefault="00EE6C57" w:rsidP="00F90DA2">
      <w:pPr>
        <w:tabs>
          <w:tab w:val="left" w:pos="2552"/>
        </w:tabs>
        <w:spacing w:after="0"/>
        <w:rPr>
          <w:rFonts w:cs="Times New Roman"/>
          <w:b/>
          <w:bCs/>
          <w:color w:val="FF0000"/>
        </w:rPr>
      </w:pPr>
      <w:r w:rsidRPr="00DB0267">
        <w:rPr>
          <w:rFonts w:cs="Times New Roman"/>
          <w:b/>
          <w:bCs/>
          <w:color w:val="FF0000"/>
        </w:rPr>
        <w:t>b) cos(α+2kπ)=cos(α), k</w:t>
      </w:r>
      <w:r w:rsidRPr="00DB0267">
        <w:rPr>
          <w:rFonts w:ascii="Cambria Math" w:hAnsi="Cambria Math" w:cs="Cambria Math"/>
          <w:b/>
          <w:bCs/>
          <w:color w:val="FF0000"/>
        </w:rPr>
        <w:t>∈</w:t>
      </w:r>
      <w:r w:rsidRPr="00DB0267">
        <w:rPr>
          <w:rFonts w:cs="Times New Roman"/>
          <w:b/>
          <w:bCs/>
          <w:color w:val="FF0000"/>
        </w:rPr>
        <w:t>(|Z).</w:t>
      </w:r>
    </w:p>
    <w:p w14:paraId="5D6C2541" w14:textId="25CBBCF1" w:rsidR="00287C21" w:rsidRPr="00DB0267" w:rsidRDefault="00EE6C57" w:rsidP="00F90DA2">
      <w:pPr>
        <w:tabs>
          <w:tab w:val="left" w:pos="2552"/>
        </w:tabs>
        <w:spacing w:after="0"/>
        <w:rPr>
          <w:rFonts w:cs="Times New Roman"/>
          <w:b/>
          <w:bCs/>
          <w:color w:val="FF0000"/>
        </w:rPr>
      </w:pPr>
      <w:r w:rsidRPr="00DB0267">
        <w:rPr>
          <w:rFonts w:cs="Times New Roman"/>
          <w:b/>
          <w:bCs/>
          <w:color w:val="FF0000"/>
        </w:rPr>
        <w:t>c) sin(α+2kπ)=sin(α), k</w:t>
      </w:r>
      <w:r w:rsidRPr="00DB0267">
        <w:rPr>
          <w:rFonts w:ascii="Cambria Math" w:hAnsi="Cambria Math" w:cs="Cambria Math"/>
          <w:b/>
          <w:bCs/>
          <w:color w:val="FF0000"/>
        </w:rPr>
        <w:t>∈</w:t>
      </w:r>
      <w:r w:rsidRPr="00DB0267">
        <w:rPr>
          <w:rFonts w:cs="Times New Roman"/>
          <w:b/>
          <w:bCs/>
          <w:color w:val="FF0000"/>
        </w:rPr>
        <w:t>(|Z)</w:t>
      </w:r>
      <w:r w:rsidR="00287C21" w:rsidRPr="00DB0267">
        <w:rPr>
          <w:rFonts w:cs="Times New Roman"/>
          <w:b/>
          <w:bCs/>
          <w:color w:val="FF0000"/>
        </w:rPr>
        <w:t>.</w:t>
      </w:r>
    </w:p>
    <w:p w14:paraId="2D4BD2E3" w14:textId="0A223587" w:rsidR="00EE6C57" w:rsidRPr="00DB0267" w:rsidRDefault="00EE6C57" w:rsidP="00F90DA2">
      <w:pPr>
        <w:tabs>
          <w:tab w:val="left" w:pos="2552"/>
        </w:tabs>
        <w:spacing w:after="0"/>
        <w:rPr>
          <w:rFonts w:cs="Times New Roman"/>
          <w:b/>
          <w:bCs/>
          <w:color w:val="FF0000"/>
        </w:rPr>
      </w:pPr>
      <w:r w:rsidRPr="00DB0267">
        <w:rPr>
          <w:rFonts w:cs="Times New Roman"/>
          <w:b/>
          <w:bCs/>
          <w:color w:val="FF0000"/>
        </w:rPr>
        <w:t>d) Cos</w:t>
      </w:r>
      <w:r w:rsidRPr="00DB0267">
        <w:rPr>
          <w:rFonts w:cs="Times New Roman"/>
          <w:b/>
          <w:bCs/>
          <w:color w:val="FF0000"/>
        </w:rPr>
        <w:fldChar w:fldCharType="begin"/>
      </w:r>
      <w:r w:rsidRPr="00DB0267">
        <w:rPr>
          <w:rFonts w:cs="Times New Roman"/>
          <w:b/>
          <w:bCs/>
          <w:color w:val="FF0000"/>
        </w:rPr>
        <w:instrText xml:space="preserve"> EQ \b(\a\ac\hs4\co1(</w:instrText>
      </w:r>
      <w:r w:rsidRPr="00DB0267">
        <w:rPr>
          <w:rFonts w:cs="Times New Roman"/>
          <w:b/>
          <w:bCs/>
          <w:color w:val="FF0000"/>
        </w:rPr>
        <w:fldChar w:fldCharType="begin"/>
      </w:r>
      <w:r w:rsidRPr="00DB0267">
        <w:rPr>
          <w:rFonts w:cs="Times New Roman"/>
          <w:b/>
          <w:bCs/>
          <w:color w:val="FF0000"/>
        </w:rPr>
        <w:instrText xml:space="preserve"> EQ \s\do2(\f(π;2))</w:instrText>
      </w:r>
      <w:r w:rsidRPr="00DB0267">
        <w:rPr>
          <w:rFonts w:cs="Times New Roman"/>
          <w:b/>
          <w:bCs/>
          <w:color w:val="FF0000"/>
        </w:rPr>
        <w:fldChar w:fldCharType="end"/>
      </w:r>
      <w:r w:rsidRPr="00DB0267">
        <w:rPr>
          <w:rFonts w:cs="Times New Roman"/>
          <w:b/>
          <w:bCs/>
          <w:color w:val="FF0000"/>
        </w:rPr>
        <w:instrText>-α))</w:instrText>
      </w:r>
      <w:r w:rsidRPr="00DB0267">
        <w:rPr>
          <w:rFonts w:cs="Times New Roman"/>
          <w:b/>
          <w:bCs/>
          <w:color w:val="FF0000"/>
        </w:rPr>
        <w:fldChar w:fldCharType="end"/>
      </w:r>
      <w:r w:rsidRPr="00DB0267">
        <w:rPr>
          <w:rFonts w:cs="Times New Roman"/>
          <w:b/>
          <w:bCs/>
          <w:color w:val="FF0000"/>
        </w:rPr>
        <w:t>=sin(α)</w:t>
      </w:r>
    </w:p>
    <w:p w14:paraId="5C18E712" w14:textId="19DA02D4" w:rsidR="00EE6C57" w:rsidRPr="00DB0267" w:rsidRDefault="00EE6C57" w:rsidP="00F90DA2">
      <w:pPr>
        <w:tabs>
          <w:tab w:val="left" w:pos="2552"/>
        </w:tabs>
        <w:spacing w:after="0"/>
        <w:rPr>
          <w:rFonts w:cs="Times New Roman"/>
          <w:b/>
          <w:bCs/>
          <w:color w:val="FF0000"/>
        </w:rPr>
      </w:pPr>
      <w:r w:rsidRPr="00DB0267">
        <w:rPr>
          <w:rFonts w:cs="Times New Roman"/>
          <w:b/>
          <w:bCs/>
          <w:color w:val="FF0000"/>
        </w:rPr>
        <w:lastRenderedPageBreak/>
        <w:t>e) sin</w:t>
      </w:r>
      <w:r w:rsidRPr="00DB0267">
        <w:rPr>
          <w:rFonts w:cs="Times New Roman"/>
          <w:b/>
          <w:bCs/>
          <w:color w:val="FF0000"/>
        </w:rPr>
        <w:fldChar w:fldCharType="begin"/>
      </w:r>
      <w:r w:rsidRPr="00DB0267">
        <w:rPr>
          <w:rFonts w:cs="Times New Roman"/>
          <w:b/>
          <w:bCs/>
          <w:color w:val="FF0000"/>
        </w:rPr>
        <w:instrText xml:space="preserve"> EQ \b(\a\ac\hs4\co1(</w:instrText>
      </w:r>
      <w:r w:rsidRPr="00DB0267">
        <w:rPr>
          <w:rFonts w:cs="Times New Roman"/>
          <w:b/>
          <w:bCs/>
          <w:color w:val="FF0000"/>
        </w:rPr>
        <w:fldChar w:fldCharType="begin"/>
      </w:r>
      <w:r w:rsidRPr="00DB0267">
        <w:rPr>
          <w:rFonts w:cs="Times New Roman"/>
          <w:b/>
          <w:bCs/>
          <w:color w:val="FF0000"/>
        </w:rPr>
        <w:instrText xml:space="preserve"> EQ \s\do2(\f(π;2))</w:instrText>
      </w:r>
      <w:r w:rsidRPr="00DB0267">
        <w:rPr>
          <w:rFonts w:cs="Times New Roman"/>
          <w:b/>
          <w:bCs/>
          <w:color w:val="FF0000"/>
        </w:rPr>
        <w:fldChar w:fldCharType="end"/>
      </w:r>
      <w:r w:rsidRPr="00DB0267">
        <w:rPr>
          <w:rFonts w:cs="Times New Roman"/>
          <w:b/>
          <w:bCs/>
          <w:color w:val="FF0000"/>
        </w:rPr>
        <w:instrText xml:space="preserve"> -α))</w:instrText>
      </w:r>
      <w:r w:rsidRPr="00DB0267">
        <w:rPr>
          <w:rFonts w:cs="Times New Roman"/>
          <w:b/>
          <w:bCs/>
          <w:color w:val="FF0000"/>
        </w:rPr>
        <w:fldChar w:fldCharType="end"/>
      </w:r>
      <w:r w:rsidRPr="00DB0267">
        <w:rPr>
          <w:rFonts w:cs="Times New Roman"/>
          <w:b/>
          <w:bCs/>
          <w:color w:val="FF0000"/>
        </w:rPr>
        <w:t>=cos(α).</w:t>
      </w:r>
    </w:p>
    <w:p w14:paraId="5E1F04C7" w14:textId="79CE6F45" w:rsidR="00EE6C57" w:rsidRPr="00DB0267" w:rsidRDefault="00EE6C57" w:rsidP="00F90DA2">
      <w:pPr>
        <w:tabs>
          <w:tab w:val="left" w:pos="2552"/>
        </w:tabs>
        <w:spacing w:after="0"/>
        <w:rPr>
          <w:rFonts w:cs="Times New Roman"/>
          <w:b/>
          <w:bCs/>
          <w:color w:val="FF0000"/>
        </w:rPr>
      </w:pPr>
      <w:r w:rsidRPr="00DB0267">
        <w:rPr>
          <w:rFonts w:cs="Times New Roman"/>
          <w:b/>
          <w:bCs/>
          <w:color w:val="FF0000"/>
        </w:rPr>
        <w:t>f) cos</w:t>
      </w:r>
      <w:r w:rsidRPr="00DB0267">
        <w:rPr>
          <w:rFonts w:cs="Times New Roman"/>
          <w:b/>
          <w:bCs/>
          <w:color w:val="FF0000"/>
        </w:rPr>
        <w:fldChar w:fldCharType="begin"/>
      </w:r>
      <w:r w:rsidRPr="00DB0267">
        <w:rPr>
          <w:rFonts w:cs="Times New Roman"/>
          <w:b/>
          <w:bCs/>
          <w:color w:val="FF0000"/>
        </w:rPr>
        <w:instrText xml:space="preserve"> EQ \b(\a\ac\hs4\co1(</w:instrText>
      </w:r>
      <w:r w:rsidRPr="00DB0267">
        <w:rPr>
          <w:rFonts w:cs="Times New Roman"/>
          <w:b/>
          <w:bCs/>
          <w:color w:val="FF0000"/>
        </w:rPr>
        <w:fldChar w:fldCharType="begin"/>
      </w:r>
      <w:r w:rsidRPr="00DB0267">
        <w:rPr>
          <w:rFonts w:cs="Times New Roman"/>
          <w:b/>
          <w:bCs/>
          <w:color w:val="FF0000"/>
        </w:rPr>
        <w:instrText xml:space="preserve"> EQ \s\do2(\f(π;2))</w:instrText>
      </w:r>
      <w:r w:rsidRPr="00DB0267">
        <w:rPr>
          <w:rFonts w:cs="Times New Roman"/>
          <w:b/>
          <w:bCs/>
          <w:color w:val="FF0000"/>
        </w:rPr>
        <w:fldChar w:fldCharType="end"/>
      </w:r>
      <w:r w:rsidRPr="00DB0267">
        <w:rPr>
          <w:rFonts w:cs="Times New Roman"/>
          <w:b/>
          <w:bCs/>
          <w:color w:val="FF0000"/>
        </w:rPr>
        <w:instrText>+α))</w:instrText>
      </w:r>
      <w:r w:rsidRPr="00DB0267">
        <w:rPr>
          <w:rFonts w:cs="Times New Roman"/>
          <w:b/>
          <w:bCs/>
          <w:color w:val="FF0000"/>
        </w:rPr>
        <w:fldChar w:fldCharType="end"/>
      </w:r>
      <w:r w:rsidRPr="00DB0267">
        <w:rPr>
          <w:rFonts w:cs="Times New Roman"/>
          <w:b/>
          <w:bCs/>
          <w:color w:val="FF0000"/>
        </w:rPr>
        <w:t>=-sin(α).</w:t>
      </w:r>
    </w:p>
    <w:p w14:paraId="76FFD72E" w14:textId="5749875D" w:rsidR="00EE6C57" w:rsidRDefault="00EE6C57" w:rsidP="00F90DA2">
      <w:pPr>
        <w:tabs>
          <w:tab w:val="left" w:pos="2552"/>
        </w:tabs>
        <w:spacing w:after="0"/>
        <w:rPr>
          <w:rFonts w:cs="Times New Roman"/>
        </w:rPr>
      </w:pPr>
      <w:r w:rsidRPr="00DB0267">
        <w:rPr>
          <w:rFonts w:cs="Times New Roman"/>
          <w:b/>
          <w:bCs/>
          <w:color w:val="FF0000"/>
        </w:rPr>
        <w:t>g) sin</w:t>
      </w:r>
      <w:r w:rsidRPr="00DB0267">
        <w:rPr>
          <w:rFonts w:cs="Times New Roman"/>
          <w:b/>
          <w:bCs/>
          <w:color w:val="FF0000"/>
        </w:rPr>
        <w:fldChar w:fldCharType="begin"/>
      </w:r>
      <w:r w:rsidRPr="00DB0267">
        <w:rPr>
          <w:rFonts w:cs="Times New Roman"/>
          <w:b/>
          <w:bCs/>
          <w:color w:val="FF0000"/>
        </w:rPr>
        <w:instrText xml:space="preserve"> EQ \b(\a\ac\hs4\co1(</w:instrText>
      </w:r>
      <w:r w:rsidRPr="00DB0267">
        <w:rPr>
          <w:rFonts w:cs="Times New Roman"/>
          <w:b/>
          <w:bCs/>
          <w:color w:val="FF0000"/>
        </w:rPr>
        <w:fldChar w:fldCharType="begin"/>
      </w:r>
      <w:r w:rsidRPr="00DB0267">
        <w:rPr>
          <w:rFonts w:cs="Times New Roman"/>
          <w:b/>
          <w:bCs/>
          <w:color w:val="FF0000"/>
        </w:rPr>
        <w:instrText xml:space="preserve"> EQ \s\do2(\f(π;2))</w:instrText>
      </w:r>
      <w:r w:rsidRPr="00DB0267">
        <w:rPr>
          <w:rFonts w:cs="Times New Roman"/>
          <w:b/>
          <w:bCs/>
          <w:color w:val="FF0000"/>
        </w:rPr>
        <w:fldChar w:fldCharType="end"/>
      </w:r>
      <w:r w:rsidRPr="00DB0267">
        <w:rPr>
          <w:rFonts w:cs="Times New Roman"/>
          <w:b/>
          <w:bCs/>
          <w:color w:val="FF0000"/>
        </w:rPr>
        <w:instrText>+α))</w:instrText>
      </w:r>
      <w:r w:rsidRPr="00DB0267">
        <w:rPr>
          <w:rFonts w:cs="Times New Roman"/>
          <w:b/>
          <w:bCs/>
          <w:color w:val="FF0000"/>
        </w:rPr>
        <w:fldChar w:fldCharType="end"/>
      </w:r>
      <w:r w:rsidRPr="00DB0267">
        <w:rPr>
          <w:rFonts w:cs="Times New Roman"/>
          <w:b/>
          <w:bCs/>
          <w:color w:val="FF0000"/>
        </w:rPr>
        <w:t>=cos(α)</w:t>
      </w:r>
    </w:p>
    <w:p w14:paraId="108F5EAB" w14:textId="0B511DA8" w:rsidR="005017D5" w:rsidRDefault="005017D5" w:rsidP="00F90DA2">
      <w:pPr>
        <w:tabs>
          <w:tab w:val="left" w:pos="2552"/>
        </w:tabs>
        <w:spacing w:after="0"/>
        <w:rPr>
          <w:rFonts w:cs="Times New Roman"/>
        </w:rPr>
      </w:pPr>
    </w:p>
    <w:p w14:paraId="41EB7C17" w14:textId="020451D4" w:rsidR="0044732B" w:rsidRDefault="0044732B" w:rsidP="00F90DA2">
      <w:pPr>
        <w:tabs>
          <w:tab w:val="left" w:pos="2552"/>
        </w:tabs>
        <w:spacing w:after="0"/>
        <w:rPr>
          <w:rFonts w:cs="Times New Roman"/>
        </w:rPr>
      </w:pPr>
    </w:p>
    <w:p w14:paraId="7AC3F2D3" w14:textId="11625C3A" w:rsidR="0044732B" w:rsidRPr="00257D7D" w:rsidRDefault="0044732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r)1) x=</w:t>
      </w:r>
      <w:r w:rsidR="00257D7D">
        <w:rPr>
          <w:rFonts w:cs="Times New Roman"/>
        </w:rPr>
        <w:fldChar w:fldCharType="begin"/>
      </w:r>
      <w:r w:rsidR="00257D7D">
        <w:rPr>
          <w:rFonts w:cs="Times New Roman"/>
        </w:rPr>
        <w:instrText xml:space="preserve"> EQ \s\do2(\f(π;5))</w:instrText>
      </w:r>
      <w:r w:rsidR="00257D7D">
        <w:rPr>
          <w:rFonts w:cs="Times New Roman"/>
        </w:rPr>
        <w:fldChar w:fldCharType="end"/>
      </w:r>
    </w:p>
    <w:p w14:paraId="267A78DE" w14:textId="5E0647D1" w:rsidR="0044732B" w:rsidRPr="00257D7D" w:rsidRDefault="00257D7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5))</w:instrText>
      </w:r>
      <w:r>
        <w:rPr>
          <w:rFonts w:cs="Times New Roman"/>
        </w:rPr>
        <w:fldChar w:fldCharType="end"/>
      </w:r>
      <w:r w:rsidR="0044732B"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5))</w:instrText>
      </w:r>
      <w:r>
        <w:rPr>
          <w:rFonts w:cs="Times New Roman"/>
        </w:rPr>
        <w:fldChar w:fldCharType="end"/>
      </w:r>
      <w:r w:rsidR="0044732B">
        <w:rPr>
          <w:rFonts w:cs="Times New Roman"/>
        </w:rPr>
        <w:t>+2π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π;5))</w:instrText>
      </w:r>
      <w:r>
        <w:rPr>
          <w:rFonts w:cs="Times New Roman"/>
        </w:rPr>
        <w:fldChar w:fldCharType="end"/>
      </w:r>
      <w:r w:rsidR="0044732B">
        <w:rPr>
          <w:rFonts w:cs="Times New Roman"/>
        </w:rPr>
        <w:t xml:space="preserve">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5))</w:instrText>
      </w:r>
      <w:r>
        <w:rPr>
          <w:rFonts w:cs="Times New Roman"/>
        </w:rPr>
        <w:fldChar w:fldCharType="end"/>
      </w:r>
      <w:r w:rsidR="0044732B">
        <w:rPr>
          <w:rFonts w:cs="Times New Roman"/>
        </w:rPr>
        <w:t>-2π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5))</w:instrText>
      </w:r>
      <w:r>
        <w:rPr>
          <w:rFonts w:cs="Times New Roman"/>
        </w:rPr>
        <w:fldChar w:fldCharType="end"/>
      </w:r>
    </w:p>
    <w:p w14:paraId="0CD4F940" w14:textId="6FA44448" w:rsidR="0044732B" w:rsidRDefault="00257D7D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5))</w:instrText>
      </w:r>
      <w:r>
        <w:rPr>
          <w:rFonts w:cs="Times New Roman"/>
        </w:rPr>
        <w:fldChar w:fldCharType="end"/>
      </w:r>
      <w:r w:rsidR="0044732B">
        <w:rPr>
          <w:rFonts w:cs="Times New Roman"/>
        </w:rPr>
        <w:t>+4π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1π;5))</w:instrText>
      </w:r>
      <w:r>
        <w:rPr>
          <w:rFonts w:cs="Times New Roman"/>
        </w:rPr>
        <w:fldChar w:fldCharType="end"/>
      </w:r>
      <w:r w:rsidR="0044732B">
        <w:rPr>
          <w:rFonts w:cs="Times New Roman"/>
        </w:rPr>
        <w:t xml:space="preserve"> etc…</w:t>
      </w:r>
    </w:p>
    <w:p w14:paraId="6FE86CDE" w14:textId="26A45F2B" w:rsidR="0044732B" w:rsidRDefault="0044732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x=</w:t>
      </w:r>
      <w:r w:rsidR="00257D7D">
        <w:rPr>
          <w:rFonts w:cs="Times New Roman"/>
        </w:rPr>
        <w:fldChar w:fldCharType="begin"/>
      </w:r>
      <w:r w:rsidR="00257D7D">
        <w:rPr>
          <w:rFonts w:cs="Times New Roman"/>
        </w:rPr>
        <w:instrText xml:space="preserve"> EQ \s\do2(\f(π;5))</w:instrText>
      </w:r>
      <w:r w:rsidR="00257D7D">
        <w:rPr>
          <w:rFonts w:cs="Times New Roman"/>
        </w:rPr>
        <w:fldChar w:fldCharType="end"/>
      </w:r>
      <w:r>
        <w:rPr>
          <w:rFonts w:cs="Times New Roman"/>
        </w:rPr>
        <w:t>+2kπ, 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|Z)</w:t>
      </w:r>
    </w:p>
    <w:p w14:paraId="225BA1FF" w14:textId="499FC81A" w:rsidR="0044732B" w:rsidRDefault="0044732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b)</w:t>
      </w:r>
    </w:p>
    <w:p w14:paraId="11CC6963" w14:textId="29801561" w:rsidR="0044732B" w:rsidRPr="00257D7D" w:rsidRDefault="0044732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ngle IOM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 x=</w:t>
      </w:r>
      <w:r w:rsidR="00257D7D">
        <w:rPr>
          <w:rFonts w:cs="Times New Roman"/>
        </w:rPr>
        <w:fldChar w:fldCharType="begin"/>
      </w:r>
      <w:r w:rsidR="00257D7D">
        <w:rPr>
          <w:rFonts w:cs="Times New Roman"/>
        </w:rPr>
        <w:instrText xml:space="preserve"> EQ \s\do2(\f(π;5))</w:instrText>
      </w:r>
      <w:r w:rsidR="00257D7D">
        <w:rPr>
          <w:rFonts w:cs="Times New Roman"/>
        </w:rPr>
        <w:fldChar w:fldCharType="end"/>
      </w:r>
    </w:p>
    <w:p w14:paraId="010E63C1" w14:textId="5E62AB0E" w:rsidR="0044732B" w:rsidRDefault="0044732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ngleIOM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angle IOM</w:t>
      </w:r>
    </w:p>
    <w:p w14:paraId="0A492C4E" w14:textId="7A2E906F" w:rsidR="0044732B" w:rsidRDefault="0044732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-</w:t>
      </w:r>
      <w:r w:rsidR="00257D7D">
        <w:rPr>
          <w:rFonts w:cs="Times New Roman"/>
        </w:rPr>
        <w:fldChar w:fldCharType="begin"/>
      </w:r>
      <w:r w:rsidR="00257D7D">
        <w:rPr>
          <w:rFonts w:cs="Times New Roman"/>
        </w:rPr>
        <w:instrText xml:space="preserve"> EQ \s\do2(\f(π;5))</w:instrText>
      </w:r>
      <w:r w:rsidR="00257D7D">
        <w:rPr>
          <w:rFonts w:cs="Times New Roman"/>
        </w:rPr>
        <w:fldChar w:fldCharType="end"/>
      </w:r>
      <w:r>
        <w:rPr>
          <w:rFonts w:cs="Times New Roman"/>
        </w:rPr>
        <w:t>, -</w:t>
      </w:r>
      <w:r w:rsidR="00257D7D">
        <w:rPr>
          <w:rFonts w:cs="Times New Roman"/>
        </w:rPr>
        <w:fldChar w:fldCharType="begin"/>
      </w:r>
      <w:r w:rsidR="00257D7D">
        <w:rPr>
          <w:rFonts w:cs="Times New Roman"/>
        </w:rPr>
        <w:instrText xml:space="preserve"> EQ \s\do2(\f(π;))</w:instrText>
      </w:r>
      <w:r w:rsidR="00257D7D">
        <w:rPr>
          <w:rFonts w:cs="Times New Roman"/>
        </w:rPr>
        <w:fldChar w:fldCharType="end"/>
      </w:r>
      <w:r>
        <w:rPr>
          <w:rFonts w:cs="Times New Roman"/>
        </w:rPr>
        <w:t xml:space="preserve"> etc…</w:t>
      </w:r>
    </w:p>
    <w:p w14:paraId="3DEBF884" w14:textId="11187597" w:rsidR="0044732B" w:rsidRDefault="0044732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c) angleIOM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 w:rsidRPr="0044732B">
        <w:rPr>
          <w:rFonts w:cs="Times New Roman"/>
        </w:rPr>
        <w:t>π</w:t>
      </w:r>
      <w:r>
        <w:rPr>
          <w:rFonts w:cs="Times New Roman"/>
        </w:rPr>
        <w:t>-</w:t>
      </w:r>
      <w:proofErr w:type="spellStart"/>
      <w:r>
        <w:rPr>
          <w:rFonts w:cs="Times New Roman"/>
        </w:rPr>
        <w:t>angleIOM</w:t>
      </w:r>
      <w:proofErr w:type="spellEnd"/>
      <w:r>
        <w:rPr>
          <w:rFonts w:cs="Times New Roman"/>
        </w:rPr>
        <w:t xml:space="preserve"> = π-π/5 = 4π/5</w:t>
      </w:r>
    </w:p>
    <w:p w14:paraId="7263E55D" w14:textId="3EDAD310" w:rsidR="0044732B" w:rsidRDefault="0044732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4π/5, 4π/5+2π=14π/5, 4π/5 -2π=-6π/5</w:t>
      </w:r>
    </w:p>
    <w:p w14:paraId="6BDFD112" w14:textId="5EAFAEE3" w:rsidR="0044732B" w:rsidRDefault="0044732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 xml:space="preserve">4π/5+4π=24π/5, </w:t>
      </w:r>
      <w:proofErr w:type="spellStart"/>
      <w:r>
        <w:rPr>
          <w:rFonts w:cs="Times New Roman"/>
        </w:rPr>
        <w:t>etc</w:t>
      </w:r>
      <w:proofErr w:type="spellEnd"/>
      <w:r>
        <w:rPr>
          <w:rFonts w:cs="Times New Roman"/>
        </w:rPr>
        <w:t xml:space="preserve"> …</w:t>
      </w:r>
    </w:p>
    <w:p w14:paraId="415BFF4A" w14:textId="3E3CC9E7" w:rsidR="00EF7A34" w:rsidRDefault="0044732B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4π/5+2kπ</w:t>
      </w:r>
    </w:p>
    <w:p w14:paraId="5BA59A5E" w14:textId="341900B4" w:rsidR="00B54C96" w:rsidRDefault="00EF7A34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AngleIOM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π+</w:t>
      </w:r>
      <w:proofErr w:type="spellStart"/>
      <w:r>
        <w:rPr>
          <w:rFonts w:cs="Times New Roman"/>
        </w:rPr>
        <w:t>angleIOM</w:t>
      </w:r>
      <w:proofErr w:type="spellEnd"/>
      <w:r>
        <w:rPr>
          <w:rFonts w:cs="Times New Roman"/>
        </w:rPr>
        <w:t xml:space="preserve"> = π+π/5 = 6π/5.</w:t>
      </w:r>
    </w:p>
    <w:p w14:paraId="506E28A1" w14:textId="0EBAECBE" w:rsidR="00A30778" w:rsidRDefault="00A42159" w:rsidP="00A30778">
      <w:r>
        <w:rPr>
          <w:noProof/>
        </w:rPr>
        <w:drawing>
          <wp:inline distT="0" distB="0" distL="0" distR="0" wp14:anchorId="11310E8B" wp14:editId="09590873">
            <wp:extent cx="2991606" cy="3018540"/>
            <wp:effectExtent l="0" t="0" r="0" b="0"/>
            <wp:docPr id="93" name="Imag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836" t="2324" r="3228" b="507"/>
                    <a:stretch/>
                  </pic:blipFill>
                  <pic:spPr bwMode="auto">
                    <a:xfrm>
                      <a:off x="0" y="0"/>
                      <a:ext cx="2995674" cy="3022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D60DF" w14:textId="3C8324AC" w:rsidR="00A30778" w:rsidRDefault="00A30778" w:rsidP="00A30778">
      <w:r>
        <w:t>(r)Ex 35 p 209 :</w:t>
      </w:r>
    </w:p>
    <w:p w14:paraId="3A4F75C6" w14:textId="5F92524D" w:rsidR="00A30778" w:rsidRDefault="00A30778" w:rsidP="00A30778">
      <w:r>
        <w:t>Cos(π/8)=1/2 (rac)(((rac)2)+2)(/r)</w:t>
      </w:r>
    </w:p>
    <w:p w14:paraId="5FEF2C55" w14:textId="7A9BEA3C" w:rsidR="00A30778" w:rsidRDefault="00A30778" w:rsidP="00A30778">
      <w:r>
        <w:lastRenderedPageBreak/>
        <w:t>B(π/8)(r), C(7π/8)</w:t>
      </w:r>
    </w:p>
    <w:p w14:paraId="4A75FAE7" w14:textId="504B784E" w:rsidR="00A30778" w:rsidRDefault="00A30778" w:rsidP="00976E2C">
      <w:pPr>
        <w:pStyle w:val="Paragraphedeliste"/>
        <w:numPr>
          <w:ilvl w:val="0"/>
          <w:numId w:val="29"/>
        </w:numPr>
      </w:pPr>
      <w:r>
        <w:t>C’est le symétrique de B par rapport à l’axe des ordonnées.</w:t>
      </w:r>
    </w:p>
    <w:p w14:paraId="7A531CA1" w14:textId="3F27404A" w:rsidR="00A30778" w:rsidRDefault="00A30778" w:rsidP="00976E2C">
      <w:pPr>
        <w:pStyle w:val="Paragraphedeliste"/>
        <w:numPr>
          <w:ilvl w:val="0"/>
          <w:numId w:val="29"/>
        </w:numPr>
      </w:pPr>
      <w:r>
        <w:t>C</w:t>
      </w:r>
      <w:r w:rsidR="001D1A23">
        <w:fldChar w:fldCharType="begin"/>
      </w:r>
      <w:r w:rsidR="001D1A23">
        <w:instrText xml:space="preserve"> EQ \b(\a\ac\hs4\co1(cos</w:instrText>
      </w:r>
      <w:r w:rsidR="001D1A23">
        <w:fldChar w:fldCharType="begin"/>
      </w:r>
      <w:r w:rsidR="001D1A23">
        <w:instrText xml:space="preserve"> EQ \b(</w:instrText>
      </w:r>
      <w:r w:rsidR="001D1A23">
        <w:fldChar w:fldCharType="begin"/>
      </w:r>
      <w:r w:rsidR="001D1A23">
        <w:instrText xml:space="preserve"> EQ \s\do2(\f(7π;8))</w:instrText>
      </w:r>
      <w:r w:rsidR="001D1A23">
        <w:fldChar w:fldCharType="end"/>
      </w:r>
      <w:r w:rsidR="001D1A23">
        <w:instrText>)</w:instrText>
      </w:r>
      <w:r w:rsidR="001D1A23">
        <w:fldChar w:fldCharType="end"/>
      </w:r>
      <w:r w:rsidR="001D1A23">
        <w:instrText>;sin</w:instrText>
      </w:r>
      <w:r w:rsidR="001D1A23">
        <w:fldChar w:fldCharType="begin"/>
      </w:r>
      <w:r w:rsidR="001D1A23">
        <w:instrText xml:space="preserve"> EQ \b(</w:instrText>
      </w:r>
      <w:r w:rsidR="001D1A23">
        <w:fldChar w:fldCharType="begin"/>
      </w:r>
      <w:r w:rsidR="001D1A23">
        <w:instrText xml:space="preserve"> EQ \s\do2(\f(7π;8))</w:instrText>
      </w:r>
      <w:r w:rsidR="001D1A23">
        <w:fldChar w:fldCharType="end"/>
      </w:r>
      <w:r w:rsidR="001D1A23">
        <w:instrText>)</w:instrText>
      </w:r>
      <w:r w:rsidR="001D1A23">
        <w:fldChar w:fldCharType="end"/>
      </w:r>
      <w:r w:rsidR="001D1A23">
        <w:instrText>))</w:instrText>
      </w:r>
      <w:r w:rsidR="001D1A23">
        <w:fldChar w:fldCharType="end"/>
      </w:r>
    </w:p>
    <w:p w14:paraId="6F158DC8" w14:textId="471D66DE" w:rsidR="00A30778" w:rsidRPr="001D1A23" w:rsidRDefault="00A30778" w:rsidP="00A30778">
      <w:pPr>
        <w:pStyle w:val="Paragraphedeliste"/>
      </w:pPr>
      <w:r>
        <w:t>Cos</w:t>
      </w:r>
      <w:r w:rsidR="001D1A23">
        <w:fldChar w:fldCharType="begin"/>
      </w:r>
      <w:r w:rsidR="001D1A23">
        <w:instrText xml:space="preserve"> EQ \b(</w:instrText>
      </w:r>
      <w:r w:rsidR="001D1A23">
        <w:fldChar w:fldCharType="begin"/>
      </w:r>
      <w:r w:rsidR="001D1A23">
        <w:instrText xml:space="preserve"> EQ \s\do2(\f(7π;8))</w:instrText>
      </w:r>
      <w:r w:rsidR="001D1A23">
        <w:fldChar w:fldCharType="end"/>
      </w:r>
      <w:r w:rsidR="001D1A23">
        <w:instrText>)</w:instrText>
      </w:r>
      <w:r w:rsidR="001D1A23">
        <w:fldChar w:fldCharType="end"/>
      </w:r>
      <w:r>
        <w:t>=Cos</w:t>
      </w:r>
      <w:r w:rsidR="001D1A23">
        <w:fldChar w:fldCharType="begin"/>
      </w:r>
      <w:r w:rsidR="001D1A23">
        <w:instrText xml:space="preserve"> EQ \b(</w:instrText>
      </w:r>
      <w:r w:rsidR="001D1A23">
        <w:fldChar w:fldCharType="begin"/>
      </w:r>
      <w:r w:rsidR="001D1A23">
        <w:instrText xml:space="preserve"> EQ \s\do2(\f(8π;8))</w:instrText>
      </w:r>
      <w:r w:rsidR="001D1A23">
        <w:fldChar w:fldCharType="end"/>
      </w:r>
      <w:r w:rsidR="001D1A23">
        <w:instrText>-</w:instrText>
      </w:r>
      <w:r w:rsidR="001D1A23">
        <w:fldChar w:fldCharType="begin"/>
      </w:r>
      <w:r w:rsidR="001D1A23">
        <w:instrText xml:space="preserve"> EQ \s\do2(\f(π;8))</w:instrText>
      </w:r>
      <w:r w:rsidR="001D1A23">
        <w:fldChar w:fldCharType="end"/>
      </w:r>
      <w:r w:rsidR="001D1A23">
        <w:instrText>)</w:instrText>
      </w:r>
      <w:r w:rsidR="001D1A23">
        <w:fldChar w:fldCharType="end"/>
      </w:r>
      <w:r>
        <w:t xml:space="preserve"> = Cos</w:t>
      </w:r>
      <w:r w:rsidR="001D1A23">
        <w:fldChar w:fldCharType="begin"/>
      </w:r>
      <w:r w:rsidR="001D1A23">
        <w:instrText xml:space="preserve"> EQ \b(π-</w:instrText>
      </w:r>
      <w:r w:rsidR="001D1A23">
        <w:fldChar w:fldCharType="begin"/>
      </w:r>
      <w:r w:rsidR="001D1A23">
        <w:instrText xml:space="preserve"> EQ \s\do2(\f(π;8))</w:instrText>
      </w:r>
      <w:r w:rsidR="001D1A23">
        <w:fldChar w:fldCharType="end"/>
      </w:r>
      <w:r w:rsidR="001D1A23">
        <w:instrText>)</w:instrText>
      </w:r>
      <w:r w:rsidR="001D1A23">
        <w:fldChar w:fldCharType="end"/>
      </w:r>
      <w:r>
        <w:t xml:space="preserve"> =-Cos</w:t>
      </w:r>
      <w:r w:rsidR="001D1A23">
        <w:fldChar w:fldCharType="begin"/>
      </w:r>
      <w:r w:rsidR="001D1A23">
        <w:instrText xml:space="preserve"> EQ \b(</w:instrText>
      </w:r>
      <w:r w:rsidR="001D1A23">
        <w:fldChar w:fldCharType="begin"/>
      </w:r>
      <w:r w:rsidR="001D1A23">
        <w:instrText xml:space="preserve"> EQ \s\do2(\f(π;8))</w:instrText>
      </w:r>
      <w:r w:rsidR="001D1A23">
        <w:fldChar w:fldCharType="end"/>
      </w:r>
      <w:r w:rsidR="001D1A23">
        <w:instrText>)</w:instrText>
      </w:r>
      <w:r w:rsidR="001D1A23">
        <w:fldChar w:fldCharType="end"/>
      </w:r>
      <w:r>
        <w:t xml:space="preserve"> = -</w:t>
      </w:r>
      <w:r w:rsidR="001D1A23">
        <w:fldChar w:fldCharType="begin"/>
      </w:r>
      <w:r w:rsidR="001D1A23">
        <w:instrText xml:space="preserve"> EQ \s\do2(\f(1;2))</w:instrText>
      </w:r>
      <w:r w:rsidR="001D1A23">
        <w:fldChar w:fldCharType="end"/>
      </w:r>
      <w:r w:rsidR="001D1A23">
        <w:fldChar w:fldCharType="begin"/>
      </w:r>
      <w:r w:rsidR="001D1A23">
        <w:instrText xml:space="preserve"> EQ \r(2+</w:instrText>
      </w:r>
      <w:r w:rsidR="001D1A23">
        <w:fldChar w:fldCharType="begin"/>
      </w:r>
      <w:r w:rsidR="001D1A23">
        <w:instrText xml:space="preserve"> EQ \r(2 )</w:instrText>
      </w:r>
      <w:r w:rsidR="001D1A23">
        <w:fldChar w:fldCharType="end"/>
      </w:r>
      <w:r w:rsidR="001D1A23">
        <w:instrText xml:space="preserve"> )</w:instrText>
      </w:r>
      <w:r w:rsidR="001D1A23">
        <w:fldChar w:fldCharType="end"/>
      </w:r>
    </w:p>
    <w:p w14:paraId="5C6D8EDC" w14:textId="6135B893" w:rsidR="005E2776" w:rsidRDefault="005E2776" w:rsidP="00976E2C">
      <w:pPr>
        <w:pStyle w:val="Paragraphedeliste"/>
        <w:numPr>
          <w:ilvl w:val="0"/>
          <w:numId w:val="29"/>
        </w:numPr>
      </w:pPr>
      <w:r>
        <w:t>Sin</w:t>
      </w:r>
      <w:r w:rsidR="00A97921">
        <w:fldChar w:fldCharType="begin"/>
      </w:r>
      <w:r w:rsidR="00A97921">
        <w:instrText xml:space="preserve"> EQ \b(</w:instrText>
      </w:r>
      <w:r w:rsidR="00A97921">
        <w:fldChar w:fldCharType="begin"/>
      </w:r>
      <w:r w:rsidR="00A97921">
        <w:instrText xml:space="preserve"> EQ \s\do2(\f(7π;8))</w:instrText>
      </w:r>
      <w:r w:rsidR="00A97921">
        <w:fldChar w:fldCharType="end"/>
      </w:r>
      <w:r w:rsidR="00A97921">
        <w:instrText>)</w:instrText>
      </w:r>
      <w:r w:rsidR="00A97921">
        <w:fldChar w:fldCharType="end"/>
      </w:r>
      <w:r>
        <w:t>=sin</w:t>
      </w:r>
      <w:r w:rsidR="00A97921">
        <w:fldChar w:fldCharType="begin"/>
      </w:r>
      <w:r w:rsidR="00A97921">
        <w:instrText xml:space="preserve"> EQ \b(π-</w:instrText>
      </w:r>
      <w:r w:rsidR="00A97921">
        <w:fldChar w:fldCharType="begin"/>
      </w:r>
      <w:r w:rsidR="00A97921">
        <w:instrText xml:space="preserve"> EQ \s\do2(\f(π;8))</w:instrText>
      </w:r>
      <w:r w:rsidR="00A97921">
        <w:fldChar w:fldCharType="end"/>
      </w:r>
      <w:r w:rsidR="00A97921">
        <w:instrText>)</w:instrText>
      </w:r>
      <w:r w:rsidR="00A97921">
        <w:fldChar w:fldCharType="end"/>
      </w:r>
      <w:r>
        <w:t xml:space="preserve">  =Sin</w:t>
      </w:r>
      <w:r w:rsidR="00A97921">
        <w:fldChar w:fldCharType="begin"/>
      </w:r>
      <w:r w:rsidR="00A97921">
        <w:instrText xml:space="preserve"> EQ \b(</w:instrText>
      </w:r>
      <w:r w:rsidR="00A97921">
        <w:fldChar w:fldCharType="begin"/>
      </w:r>
      <w:r w:rsidR="00A97921">
        <w:instrText xml:space="preserve"> EQ \s\do2(\f(π;8))</w:instrText>
      </w:r>
      <w:r w:rsidR="00A97921">
        <w:fldChar w:fldCharType="end"/>
      </w:r>
      <w:r w:rsidR="00A97921">
        <w:instrText>)</w:instrText>
      </w:r>
      <w:r w:rsidR="00A97921">
        <w:fldChar w:fldCharType="end"/>
      </w:r>
    </w:p>
    <w:p w14:paraId="4F5731F9" w14:textId="15618B28" w:rsidR="005E2776" w:rsidRDefault="005E2776" w:rsidP="005E2776">
      <w:pPr>
        <w:pStyle w:val="Paragraphedeliste"/>
      </w:pPr>
      <w:r>
        <w:t>Or cos²</w:t>
      </w:r>
      <w:r w:rsidR="00A97921">
        <w:fldChar w:fldCharType="begin"/>
      </w:r>
      <w:r w:rsidR="00A97921">
        <w:instrText xml:space="preserve"> EQ \b(</w:instrText>
      </w:r>
      <w:r w:rsidR="00A97921">
        <w:fldChar w:fldCharType="begin"/>
      </w:r>
      <w:r w:rsidR="00A97921">
        <w:instrText xml:space="preserve"> EQ \s\do2(\f(π;8))</w:instrText>
      </w:r>
      <w:r w:rsidR="00A97921">
        <w:fldChar w:fldCharType="end"/>
      </w:r>
      <w:r w:rsidR="00A97921">
        <w:instrText>)</w:instrText>
      </w:r>
      <w:r w:rsidR="00A97921">
        <w:fldChar w:fldCharType="end"/>
      </w:r>
      <w:r>
        <w:t>+sin²</w:t>
      </w:r>
      <w:r w:rsidR="00A97921">
        <w:fldChar w:fldCharType="begin"/>
      </w:r>
      <w:r w:rsidR="00A97921">
        <w:instrText xml:space="preserve"> EQ \b(</w:instrText>
      </w:r>
      <w:r w:rsidR="00A97921">
        <w:fldChar w:fldCharType="begin"/>
      </w:r>
      <w:r w:rsidR="00A97921">
        <w:instrText xml:space="preserve"> EQ \s\do2(\f(π;8))</w:instrText>
      </w:r>
      <w:r w:rsidR="00A97921">
        <w:fldChar w:fldCharType="end"/>
      </w:r>
      <w:r w:rsidR="00A97921">
        <w:instrText>)</w:instrText>
      </w:r>
      <w:r w:rsidR="00A97921">
        <w:fldChar w:fldCharType="end"/>
      </w:r>
      <w:r>
        <w:t>=1</w:t>
      </w:r>
    </w:p>
    <w:p w14:paraId="4A0D4CCB" w14:textId="408EE669" w:rsidR="005E2776" w:rsidRPr="00A97921" w:rsidRDefault="005E2776" w:rsidP="005E2776">
      <w:pPr>
        <w:pStyle w:val="Paragraphedeliste"/>
      </w:pPr>
      <w:r>
        <w:t>Sin²</w:t>
      </w:r>
      <w:r w:rsidR="00A97921">
        <w:fldChar w:fldCharType="begin"/>
      </w:r>
      <w:r w:rsidR="00A97921">
        <w:instrText xml:space="preserve"> EQ \b(</w:instrText>
      </w:r>
      <w:r w:rsidR="00A97921">
        <w:fldChar w:fldCharType="begin"/>
      </w:r>
      <w:r w:rsidR="00A97921">
        <w:instrText xml:space="preserve"> EQ \s\do2(\f(π;8))</w:instrText>
      </w:r>
      <w:r w:rsidR="00A97921">
        <w:fldChar w:fldCharType="end"/>
      </w:r>
      <w:r w:rsidR="00A97921">
        <w:instrText>)</w:instrText>
      </w:r>
      <w:r w:rsidR="00A97921">
        <w:fldChar w:fldCharType="end"/>
      </w:r>
      <w:r>
        <w:t>=1-cos²</w:t>
      </w:r>
      <w:r w:rsidR="00A97921">
        <w:fldChar w:fldCharType="begin"/>
      </w:r>
      <w:r w:rsidR="00A97921">
        <w:instrText xml:space="preserve"> EQ \b(</w:instrText>
      </w:r>
      <w:r w:rsidR="00A97921">
        <w:fldChar w:fldCharType="begin"/>
      </w:r>
      <w:r w:rsidR="00A97921">
        <w:instrText xml:space="preserve"> EQ \s\do2(\f(π;8))</w:instrText>
      </w:r>
      <w:r w:rsidR="00A97921">
        <w:fldChar w:fldCharType="end"/>
      </w:r>
      <w:r w:rsidR="00A97921">
        <w:instrText>)</w:instrText>
      </w:r>
      <w:r w:rsidR="00A97921">
        <w:fldChar w:fldCharType="end"/>
      </w:r>
    </w:p>
    <w:p w14:paraId="1A2B6E51" w14:textId="5F41E6A8" w:rsidR="005E2776" w:rsidRDefault="005E2776" w:rsidP="005E2776">
      <w:pPr>
        <w:pStyle w:val="Paragraphedeliste"/>
      </w:pPr>
      <w:r>
        <w:t>Sin²(π/8)=1-[1/2(rac)((rac)(2)+2)]²</w:t>
      </w:r>
    </w:p>
    <w:p w14:paraId="7E3AA0B5" w14:textId="38B072A8" w:rsidR="005E2776" w:rsidRDefault="005E2776" w:rsidP="005E2776">
      <w:pPr>
        <w:pStyle w:val="Paragraphedeliste"/>
      </w:pPr>
      <w:r>
        <w:t>Sin²(π/8)=1-1/4((rac)(2)+2)</w:t>
      </w:r>
    </w:p>
    <w:p w14:paraId="642B6388" w14:textId="5095AB0D" w:rsidR="005E2776" w:rsidRDefault="005E2776" w:rsidP="005E2776">
      <w:pPr>
        <w:pStyle w:val="Paragraphedeliste"/>
      </w:pPr>
      <w:r>
        <w:t>Sin²(π/8)=1-(rac)(2)/4 -1/2</w:t>
      </w:r>
    </w:p>
    <w:p w14:paraId="18D00258" w14:textId="0D98D79B" w:rsidR="005E2776" w:rsidRDefault="005E2776" w:rsidP="005E2776">
      <w:pPr>
        <w:pStyle w:val="Paragraphedeliste"/>
      </w:pPr>
      <w:r>
        <w:t>Sin²(π/8)=1/2-(rac)(2)/4</w:t>
      </w:r>
    </w:p>
    <w:p w14:paraId="3B93FFCB" w14:textId="019C43B3" w:rsidR="005E2776" w:rsidRDefault="005E2776" w:rsidP="005E2776">
      <w:pPr>
        <w:pStyle w:val="Paragraphedeliste"/>
      </w:pPr>
      <w:r>
        <w:t>Donc Sin(π/8)=(rac)(1/2-(rac)(2)/4)</w:t>
      </w:r>
    </w:p>
    <w:p w14:paraId="62DDC8AC" w14:textId="25926A1B" w:rsidR="005E2776" w:rsidRDefault="005E2776" w:rsidP="005E2776">
      <w:pPr>
        <w:pStyle w:val="Paragraphedeliste"/>
      </w:pPr>
      <w:r>
        <w:t>Ou sin(π/8)=-(rac)(1/2-(rac)(2)/4)</w:t>
      </w:r>
    </w:p>
    <w:p w14:paraId="7CFD6399" w14:textId="66E49964" w:rsidR="005E2776" w:rsidRDefault="004E47E4" w:rsidP="005E2776">
      <w:pPr>
        <w:pStyle w:val="Paragraphedeliste"/>
      </w:pPr>
      <w:r>
        <w:t>Par conséquent</w:t>
      </w:r>
      <w:r w:rsidR="002708C8">
        <w:t xml:space="preserve"> C(-1/2(rac)((rac)(2)+2);(rac)(1/2-(rac)(2)/4))</w:t>
      </w:r>
    </w:p>
    <w:p w14:paraId="42D4E2AB" w14:textId="18A8091A" w:rsidR="004E47E4" w:rsidRDefault="004E47E4" w:rsidP="004E47E4"/>
    <w:p w14:paraId="7157B8CC" w14:textId="6536A084" w:rsidR="004E47E4" w:rsidRDefault="004E47E4" w:rsidP="004E47E4">
      <w:r>
        <w:t>Exercice 3(/r)6(r)p209 :</w:t>
      </w:r>
    </w:p>
    <w:p w14:paraId="7BB8E528" w14:textId="44E3DA76" w:rsidR="004E47E4" w:rsidRDefault="004E47E4" w:rsidP="004E47E4">
      <w:r>
        <w:t>(/r)sin(π/12)</w:t>
      </w:r>
      <w:r w:rsidR="002A4D84">
        <w:t>=(rac)(6)-(rac)(2)/4</w:t>
      </w:r>
    </w:p>
    <w:p w14:paraId="7440B05D" w14:textId="26EC80B1" w:rsidR="002A4D84" w:rsidRDefault="002A4D84" w:rsidP="004E47E4">
      <w:r>
        <w:t>B(π/12) et C(13π/12)</w:t>
      </w:r>
    </w:p>
    <w:p w14:paraId="5A11C191" w14:textId="0EE87A15" w:rsidR="002A4D84" w:rsidRDefault="002A4D84" w:rsidP="00976E2C">
      <w:pPr>
        <w:pStyle w:val="Paragraphedeliste"/>
        <w:numPr>
          <w:ilvl w:val="0"/>
          <w:numId w:val="30"/>
        </w:numPr>
      </w:pPr>
      <w:r>
        <w:t>C(Cos(13π/12);Sin(13π/12))</w:t>
      </w:r>
    </w:p>
    <w:p w14:paraId="07A03F0A" w14:textId="1A4DE751" w:rsidR="002A4D84" w:rsidRDefault="002A4D84" w:rsidP="002A4D84">
      <w:pPr>
        <w:pStyle w:val="Paragraphedeliste"/>
      </w:pPr>
      <w:r>
        <w:t>Sin(13π/12)=sin(12π/12+π/12)</w:t>
      </w:r>
    </w:p>
    <w:p w14:paraId="39AFCC78" w14:textId="71C96FC7" w:rsidR="002A4D84" w:rsidRDefault="002A4D84" w:rsidP="002A4D84">
      <w:pPr>
        <w:pStyle w:val="Paragraphedeliste"/>
      </w:pPr>
      <w:r>
        <w:t>Sin(13π/12)=sin(π+(π/12))</w:t>
      </w:r>
    </w:p>
    <w:p w14:paraId="57D222CC" w14:textId="661899CE" w:rsidR="002A4D84" w:rsidRDefault="002A4D84" w:rsidP="002A4D84">
      <w:pPr>
        <w:pStyle w:val="Paragraphedeliste"/>
      </w:pPr>
      <w:r>
        <w:t>Sin(13π/12)=-sin(π/12)</w:t>
      </w:r>
    </w:p>
    <w:p w14:paraId="58D16401" w14:textId="43F5C65B" w:rsidR="002A4D84" w:rsidRDefault="002A4D84" w:rsidP="002A4D84">
      <w:pPr>
        <w:pStyle w:val="Paragraphedeliste"/>
      </w:pPr>
      <w:r>
        <w:t>Sin(13π/12)=-((rac)(6)-(rac)(2))/4</w:t>
      </w:r>
    </w:p>
    <w:p w14:paraId="46C763A1" w14:textId="4EAFACFF" w:rsidR="002A4D84" w:rsidRDefault="002A4D84" w:rsidP="002A4D84">
      <w:pPr>
        <w:pStyle w:val="Paragraphedeliste"/>
      </w:pPr>
      <w:r>
        <w:t>Sin(13π/12)=(rac)(2)-(rac)(6)/4</w:t>
      </w:r>
    </w:p>
    <w:p w14:paraId="448C83C9" w14:textId="5D792C49" w:rsidR="002A4D84" w:rsidRDefault="002A4D84" w:rsidP="002A4D84">
      <w:pPr>
        <w:pStyle w:val="Paragraphedeliste"/>
        <w:rPr>
          <w:rFonts w:cs="Times New Roman"/>
        </w:rPr>
      </w:pPr>
      <w:r w:rsidRPr="002A4D84">
        <w:rPr>
          <w:rFonts w:ascii="Cambria Math" w:hAnsi="Cambria Math" w:cs="Cambria Math"/>
        </w:rPr>
        <w:t>∀</w:t>
      </w:r>
      <w:r w:rsidRPr="002A4D84">
        <w:rPr>
          <w:rFonts w:cs="Times New Roman"/>
        </w:rPr>
        <w:t>x</w:t>
      </w:r>
      <w:r w:rsidRPr="002A4D84">
        <w:rPr>
          <w:rFonts w:ascii="Cambria Math" w:hAnsi="Cambria Math" w:cs="Cambria Math"/>
        </w:rPr>
        <w:t>∈</w:t>
      </w:r>
      <w:r w:rsidRPr="002A4D84">
        <w:rPr>
          <w:rFonts w:cs="Times New Roman"/>
        </w:rPr>
        <w:t>ℝ, cos(π+</w:t>
      </w:r>
      <w:r>
        <w:rPr>
          <w:rFonts w:cs="Times New Roman"/>
        </w:rPr>
        <w:t>x)=-Cos(x)</w:t>
      </w:r>
    </w:p>
    <w:p w14:paraId="0CA4E5C2" w14:textId="71F29000" w:rsidR="002A4D84" w:rsidRDefault="002A4D84" w:rsidP="002A4D84">
      <w:pPr>
        <w:pStyle w:val="Paragraphedeliste"/>
        <w:rPr>
          <w:rFonts w:cs="Times New Roman"/>
        </w:rPr>
      </w:pPr>
      <w:r>
        <w:rPr>
          <w:rFonts w:ascii="Cambria Math" w:hAnsi="Cambria Math" w:cs="Cambria Math"/>
        </w:rPr>
        <w:t>∀</w:t>
      </w:r>
      <w:r>
        <w:rPr>
          <w:rFonts w:cs="Times New Roman"/>
        </w:rPr>
        <w:t>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 sin</w:t>
      </w:r>
      <w:r w:rsidR="009908F7">
        <w:rPr>
          <w:rFonts w:cs="Times New Roman"/>
        </w:rPr>
        <w:t>(π+x)=-sin(x)</w:t>
      </w:r>
    </w:p>
    <w:p w14:paraId="018B48F0" w14:textId="53AE392C" w:rsidR="009908F7" w:rsidRPr="009908F7" w:rsidRDefault="009908F7" w:rsidP="00976E2C">
      <w:pPr>
        <w:pStyle w:val="Paragraphedeliste"/>
        <w:numPr>
          <w:ilvl w:val="0"/>
          <w:numId w:val="30"/>
        </w:numPr>
        <w:rPr>
          <w:rFonts w:cs="Times New Roman"/>
        </w:rPr>
      </w:pPr>
      <w:r>
        <w:rPr>
          <w:rFonts w:cs="Times New Roman"/>
        </w:rPr>
        <w:t>Cos</w:t>
      </w:r>
      <w:r>
        <w:t>(13π/12) ?</w:t>
      </w:r>
    </w:p>
    <w:p w14:paraId="5DD43BCD" w14:textId="75597978" w:rsidR="009908F7" w:rsidRDefault="009908F7" w:rsidP="009908F7">
      <w:pPr>
        <w:pStyle w:val="Paragraphedeliste"/>
      </w:pPr>
      <w:r>
        <w:t>Or Cos²(13π/12)+Sin²(13π/12)=1</w:t>
      </w:r>
    </w:p>
    <w:p w14:paraId="0495D467" w14:textId="0302EC5B" w:rsidR="009908F7" w:rsidRDefault="009908F7" w:rsidP="009908F7">
      <w:pPr>
        <w:pStyle w:val="Paragraphedeliste"/>
      </w:pPr>
      <w:r>
        <w:t>Cos²(13π/12)=1-sin²(13π/12)</w:t>
      </w:r>
    </w:p>
    <w:p w14:paraId="2232049A" w14:textId="01148913" w:rsidR="009908F7" w:rsidRDefault="009908F7" w:rsidP="009908F7">
      <w:pPr>
        <w:pStyle w:val="Paragraphedeliste"/>
      </w:pPr>
      <w:r>
        <w:t>Cos²(13π/12)=1-((rac)(2)-(rac)(6)/4)²</w:t>
      </w:r>
    </w:p>
    <w:p w14:paraId="0BDB405F" w14:textId="5A1670D4" w:rsidR="009908F7" w:rsidRDefault="009908F7" w:rsidP="009908F7">
      <w:pPr>
        <w:pStyle w:val="Paragraphedeliste"/>
      </w:pPr>
      <w:r>
        <w:t>Cos²(13π/12)=16-(2-2(rac)(12)+6)/16</w:t>
      </w:r>
    </w:p>
    <w:p w14:paraId="29F36842" w14:textId="2B9865B7" w:rsidR="009908F7" w:rsidRDefault="009908F7" w:rsidP="009908F7">
      <w:pPr>
        <w:pStyle w:val="Paragraphedeliste"/>
      </w:pPr>
      <w:r>
        <w:t>(r)Cos²(13π/12)=8+4(rac)(3)/16=2+(rac)(3)/4</w:t>
      </w:r>
    </w:p>
    <w:p w14:paraId="1082F633" w14:textId="6EC20C75" w:rsidR="009908F7" w:rsidRDefault="009908F7" w:rsidP="009908F7">
      <w:pPr>
        <w:pStyle w:val="Paragraphedeliste"/>
      </w:pPr>
      <w:r>
        <w:t>(/r)</w:t>
      </w:r>
      <w:r w:rsidR="00BC1B15">
        <w:t>1-((rac)(2)-(rac)(6))²/4=1((rac)(2)-(rac)(6))²/16=16/16-((rac)(2)²-2*(rac)(2)*(rac)(6)+(rac)(6)²)/16</w:t>
      </w:r>
    </w:p>
    <w:p w14:paraId="2564C7B6" w14:textId="7FA03616" w:rsidR="00BC1B15" w:rsidRDefault="00BC1B15" w:rsidP="009908F7">
      <w:pPr>
        <w:pStyle w:val="Paragraphedeliste"/>
      </w:pPr>
      <w:r>
        <w:t>(r)16/16 – (2-2(rac)(12)+6)/16</w:t>
      </w:r>
    </w:p>
    <w:p w14:paraId="4047EB52" w14:textId="3345E30D" w:rsidR="00BC1B15" w:rsidRDefault="00BC1B15" w:rsidP="009908F7">
      <w:pPr>
        <w:pStyle w:val="Paragraphedeliste"/>
      </w:pPr>
      <w:r>
        <w:t>Cos²(13π/12) = 8+4(rac)(3)/16 = 2+(rac)(3)/4</w:t>
      </w:r>
    </w:p>
    <w:p w14:paraId="1B2433D4" w14:textId="410ADF49" w:rsidR="00BC1B15" w:rsidRDefault="00BC1B15" w:rsidP="009908F7">
      <w:pPr>
        <w:pStyle w:val="Paragraphedeliste"/>
      </w:pPr>
      <w:r>
        <w:lastRenderedPageBreak/>
        <w:t>Donc Cos(13π/12)=(rac)(2+(rac)(3)/4) ou = - (rac)(1+(rac)(3)/4)</w:t>
      </w:r>
    </w:p>
    <w:p w14:paraId="5924C796" w14:textId="14E58E81" w:rsidR="00BC1B15" w:rsidRDefault="00BC1B15" w:rsidP="009908F7">
      <w:pPr>
        <w:pStyle w:val="Paragraphedeliste"/>
      </w:pPr>
      <w:r>
        <w:t>Alors Cos(13π/12)=(rac)(2+(rac)(3)</w:t>
      </w:r>
      <w:r w:rsidR="000C1D76">
        <w:t>)/2 ou –(rac)(2+(rac)(3))/2</w:t>
      </w:r>
    </w:p>
    <w:p w14:paraId="4598B69E" w14:textId="0B0FE347" w:rsidR="000C1D76" w:rsidRDefault="000C1D76" w:rsidP="009908F7">
      <w:pPr>
        <w:pStyle w:val="Paragraphedeliste"/>
      </w:pPr>
      <w:r>
        <w:t>C(-(rac)(2+(rac)(3))/2;(rac)(2)-(rac)(6)/4)</w:t>
      </w:r>
    </w:p>
    <w:p w14:paraId="7B8ED708" w14:textId="365E8F92" w:rsidR="000C1D76" w:rsidRDefault="000C1D76" w:rsidP="009908F7">
      <w:pPr>
        <w:pStyle w:val="Paragraphedeliste"/>
      </w:pPr>
      <w:proofErr w:type="spellStart"/>
      <w:r>
        <w:t>a</w:t>
      </w:r>
      <w:proofErr w:type="spellEnd"/>
      <w:r>
        <w:t xml:space="preserve">≥0, x²=a, </w:t>
      </w:r>
      <w:r>
        <w:sym w:font="Wingdings" w:char="F0F3"/>
      </w:r>
      <w:r>
        <w:t>x=(rac)(a) ou x=-(rac)(a)</w:t>
      </w:r>
      <w:r w:rsidR="00092ED4">
        <w:t>(/r)</w:t>
      </w:r>
    </w:p>
    <w:p w14:paraId="4E75EB34" w14:textId="77777777" w:rsidR="00092ED4" w:rsidRDefault="00092ED4" w:rsidP="00606744">
      <w:pPr>
        <w:rPr>
          <w:rFonts w:cs="Times New Roman"/>
        </w:rPr>
      </w:pPr>
    </w:p>
    <w:p w14:paraId="1796A5F4" w14:textId="71080218" w:rsidR="00606744" w:rsidRDefault="00092ED4" w:rsidP="00606744">
      <w:pPr>
        <w:rPr>
          <w:rFonts w:cs="Times New Roman"/>
        </w:rPr>
      </w:pPr>
      <w:r>
        <w:rPr>
          <w:rFonts w:cs="Times New Roman"/>
        </w:rPr>
        <w:t>Ex 38 p 210 :</w:t>
      </w:r>
    </w:p>
    <w:p w14:paraId="5B455611" w14:textId="1876F6FD" w:rsidR="00092ED4" w:rsidRDefault="00092ED4" w:rsidP="00606744">
      <w:pPr>
        <w:rPr>
          <w:rFonts w:cs="Times New Roman"/>
        </w:rPr>
      </w:pPr>
      <w:bookmarkStart w:id="0" w:name="_Hlk26990109"/>
      <w:r>
        <w:rPr>
          <w:rFonts w:cs="Times New Roman"/>
        </w:rPr>
        <w:t>Cos(π/8)=1/2(rac)(2+(rac)(2))</w:t>
      </w:r>
    </w:p>
    <w:bookmarkEnd w:id="0"/>
    <w:p w14:paraId="26EE1144" w14:textId="21E868DC" w:rsidR="00092ED4" w:rsidRDefault="00092ED4" w:rsidP="00606744">
      <w:pPr>
        <w:rPr>
          <w:rFonts w:cs="Times New Roman"/>
        </w:rPr>
      </w:pPr>
      <w:r>
        <w:rPr>
          <w:rFonts w:cs="Times New Roman"/>
        </w:rPr>
        <w:t>Sin(π/8)=1/2(rac)(2-(rac)(2))</w:t>
      </w:r>
    </w:p>
    <w:p w14:paraId="6C0B78B7" w14:textId="1C1A9A60" w:rsidR="00092ED4" w:rsidRDefault="00092ED4" w:rsidP="00606744">
      <w:pPr>
        <w:rPr>
          <w:rFonts w:cs="Times New Roman"/>
        </w:rPr>
      </w:pPr>
      <w:r>
        <w:rPr>
          <w:rFonts w:cs="Times New Roman"/>
        </w:rPr>
        <w:t>B(π/8); C(3π/8) et D(5π/8)</w:t>
      </w:r>
    </w:p>
    <w:p w14:paraId="43A125CC" w14:textId="250960B5" w:rsidR="00092ED4" w:rsidRDefault="00092ED4" w:rsidP="00606744">
      <w:pPr>
        <w:rPr>
          <w:rFonts w:cs="Times New Roman"/>
        </w:rPr>
      </w:pPr>
      <w:r>
        <w:rPr>
          <w:rFonts w:cs="Times New Roman"/>
        </w:rPr>
        <w:t>B(Cos(π/8);sin(π/8))(r)=((rac)(2+(rac)(2))/2;(rac)(2-(rac)(2))/2) (/r)</w:t>
      </w:r>
    </w:p>
    <w:p w14:paraId="73CFC2F6" w14:textId="4105C78F" w:rsidR="00092ED4" w:rsidRDefault="00092ED4" w:rsidP="00606744">
      <w:pPr>
        <w:rPr>
          <w:rFonts w:cs="Times New Roman"/>
        </w:rPr>
      </w:pPr>
      <w:r>
        <w:rPr>
          <w:rFonts w:cs="Times New Roman"/>
        </w:rPr>
        <w:t>C</w:t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b(\a\ac\hs4\co1(Cos</w:instrText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b(</w:instrText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s\do2(\f(3π;8))</w:instrText>
      </w:r>
      <w:r w:rsidR="001D1A23">
        <w:rPr>
          <w:rFonts w:cs="Times New Roman"/>
        </w:rPr>
        <w:fldChar w:fldCharType="end"/>
      </w:r>
      <w:r w:rsidR="001D1A23">
        <w:rPr>
          <w:rFonts w:cs="Times New Roman"/>
        </w:rPr>
        <w:instrText>)</w:instrText>
      </w:r>
      <w:r w:rsidR="001D1A23">
        <w:rPr>
          <w:rFonts w:cs="Times New Roman"/>
        </w:rPr>
        <w:fldChar w:fldCharType="end"/>
      </w:r>
      <w:r w:rsidR="001D1A23">
        <w:rPr>
          <w:rFonts w:cs="Times New Roman"/>
        </w:rPr>
        <w:instrText>;sin</w:instrText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b(</w:instrText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s\do2(\f(3π;8))</w:instrText>
      </w:r>
      <w:r w:rsidR="001D1A23">
        <w:rPr>
          <w:rFonts w:cs="Times New Roman"/>
        </w:rPr>
        <w:fldChar w:fldCharType="end"/>
      </w:r>
      <w:r w:rsidR="001D1A23">
        <w:rPr>
          <w:rFonts w:cs="Times New Roman"/>
        </w:rPr>
        <w:instrText>)</w:instrText>
      </w:r>
      <w:r w:rsidR="001D1A23">
        <w:rPr>
          <w:rFonts w:cs="Times New Roman"/>
        </w:rPr>
        <w:fldChar w:fldCharType="end"/>
      </w:r>
      <w:r w:rsidR="001D1A23">
        <w:rPr>
          <w:rFonts w:cs="Times New Roman"/>
        </w:rPr>
        <w:instrText>))</w:instrText>
      </w:r>
      <w:r w:rsidR="001D1A23">
        <w:rPr>
          <w:rFonts w:cs="Times New Roman"/>
        </w:rPr>
        <w:fldChar w:fldCharType="end"/>
      </w:r>
    </w:p>
    <w:p w14:paraId="5914AA1D" w14:textId="3EA661C8" w:rsidR="00092ED4" w:rsidRPr="00AE208F" w:rsidRDefault="006930B5" w:rsidP="0060674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8))</w:instrText>
      </w:r>
      <w:r>
        <w:rPr>
          <w:rFonts w:cs="Times New Roman"/>
        </w:rPr>
        <w:fldChar w:fldCharType="end"/>
      </w:r>
      <w:r w:rsidR="00092ED4">
        <w:rPr>
          <w:rFonts w:cs="Times New Roman"/>
        </w:rPr>
        <w:t>3=2π+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π;8))</w:instrText>
      </w:r>
      <w:r w:rsidR="00AE208F">
        <w:rPr>
          <w:rFonts w:cs="Times New Roman"/>
        </w:rPr>
        <w:fldChar w:fldCharType="end"/>
      </w:r>
      <w:r w:rsidR="00092ED4">
        <w:rPr>
          <w:rFonts w:cs="Times New Roman"/>
        </w:rPr>
        <w:t xml:space="preserve"> = 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π;2))</w:instrText>
      </w:r>
      <w:r w:rsidR="00AE208F">
        <w:rPr>
          <w:rFonts w:cs="Times New Roman"/>
        </w:rPr>
        <w:fldChar w:fldCharType="end"/>
      </w:r>
      <w:r w:rsidR="00092ED4">
        <w:rPr>
          <w:rFonts w:cs="Times New Roman"/>
        </w:rPr>
        <w:t>-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π;8))</w:instrText>
      </w:r>
      <w:r w:rsidR="00AE208F">
        <w:rPr>
          <w:rFonts w:cs="Times New Roman"/>
        </w:rPr>
        <w:fldChar w:fldCharType="end"/>
      </w:r>
      <w:r w:rsidR="00092ED4">
        <w:rPr>
          <w:rFonts w:cs="Times New Roman"/>
        </w:rPr>
        <w:t xml:space="preserve"> = 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3π;8))</w:instrText>
      </w:r>
      <w:r w:rsidR="00AE208F">
        <w:rPr>
          <w:rFonts w:cs="Times New Roman"/>
        </w:rPr>
        <w:fldChar w:fldCharType="end"/>
      </w:r>
    </w:p>
    <w:p w14:paraId="61342608" w14:textId="585878CB" w:rsidR="00092ED4" w:rsidRDefault="00092ED4" w:rsidP="00606744">
      <w:pPr>
        <w:rPr>
          <w:rFonts w:cs="Times New Roman"/>
        </w:rPr>
      </w:pPr>
      <w:r>
        <w:rPr>
          <w:rFonts w:cs="Times New Roman"/>
        </w:rPr>
        <w:t>Cos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b(</w:instrTex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3π;8)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instrText>)</w:instrText>
      </w:r>
      <w:r w:rsidR="00AE208F">
        <w:rPr>
          <w:rFonts w:cs="Times New Roman"/>
        </w:rPr>
        <w:fldChar w:fldCharType="end"/>
      </w:r>
      <w:r>
        <w:rPr>
          <w:rFonts w:cs="Times New Roman"/>
        </w:rPr>
        <w:t>=cos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b(</w:instrTex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π;2)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instrText>-</w:instrTex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π;8)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instrText>)</w:instrText>
      </w:r>
      <w:r w:rsidR="00AE208F">
        <w:rPr>
          <w:rFonts w:cs="Times New Roman"/>
        </w:rPr>
        <w:fldChar w:fldCharType="end"/>
      </w:r>
      <w:r>
        <w:rPr>
          <w:rFonts w:cs="Times New Roman"/>
        </w:rPr>
        <w:t>=(r)</w:t>
      </w:r>
      <w:r w:rsidR="00524769">
        <w:rPr>
          <w:rFonts w:cs="Times New Roman"/>
        </w:rPr>
        <w:t>sin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b(</w:instrTex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π;8)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instrText>)</w:instrText>
      </w:r>
      <w:r w:rsidR="00AE208F">
        <w:rPr>
          <w:rFonts w:cs="Times New Roman"/>
        </w:rPr>
        <w:fldChar w:fldCharType="end"/>
      </w:r>
      <w:r w:rsidR="00524769">
        <w:rPr>
          <w:rFonts w:cs="Times New Roman"/>
        </w:rPr>
        <w:t>=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1;2)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r(2-</w:instrTex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r(2 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instrText xml:space="preserve"> )</w:instrText>
      </w:r>
      <w:r w:rsidR="00AE208F">
        <w:rPr>
          <w:rFonts w:cs="Times New Roman"/>
        </w:rPr>
        <w:fldChar w:fldCharType="end"/>
      </w:r>
      <w:r w:rsidR="00524769">
        <w:rPr>
          <w:rFonts w:cs="Times New Roman"/>
        </w:rPr>
        <w:t xml:space="preserve"> (/r)</w:t>
      </w:r>
    </w:p>
    <w:p w14:paraId="6CBDFC31" w14:textId="66860AD4" w:rsidR="00524769" w:rsidRPr="001D1A23" w:rsidRDefault="00524769" w:rsidP="00606744">
      <w:pPr>
        <w:rPr>
          <w:rFonts w:cs="Times New Roman"/>
        </w:rPr>
      </w:pPr>
      <w:r>
        <w:rPr>
          <w:rFonts w:cs="Times New Roman"/>
        </w:rPr>
        <w:t>Sin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b(</w:instrTex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3π;8)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instrText>)</w:instrText>
      </w:r>
      <w:r w:rsidR="00AE208F">
        <w:rPr>
          <w:rFonts w:cs="Times New Roman"/>
        </w:rPr>
        <w:fldChar w:fldCharType="end"/>
      </w:r>
      <w:r>
        <w:rPr>
          <w:rFonts w:cs="Times New Roman"/>
        </w:rPr>
        <w:t>=sin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b(</w:instrTex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π;2)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instrText>-</w:instrTex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π;8)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instrText>)</w:instrText>
      </w:r>
      <w:r w:rsidR="00AE208F">
        <w:rPr>
          <w:rFonts w:cs="Times New Roman"/>
        </w:rPr>
        <w:fldChar w:fldCharType="end"/>
      </w:r>
      <w:r>
        <w:rPr>
          <w:rFonts w:cs="Times New Roman"/>
        </w:rPr>
        <w:t xml:space="preserve"> (r)=Cos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b(</w:instrTex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π;8)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instrText>)</w:instrText>
      </w:r>
      <w:r w:rsidR="00AE208F"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s\do2(\f(1;2)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r(2+</w:instrText>
      </w:r>
      <w:r w:rsidR="00AE208F">
        <w:rPr>
          <w:rFonts w:cs="Times New Roman"/>
        </w:rPr>
        <w:fldChar w:fldCharType="begin"/>
      </w:r>
      <w:r w:rsidR="00AE208F">
        <w:rPr>
          <w:rFonts w:cs="Times New Roman"/>
        </w:rPr>
        <w:instrText xml:space="preserve"> EQ \r(2 )</w:instrText>
      </w:r>
      <w:r w:rsidR="00AE208F">
        <w:rPr>
          <w:rFonts w:cs="Times New Roman"/>
        </w:rPr>
        <w:fldChar w:fldCharType="end"/>
      </w:r>
      <w:r w:rsidR="00AE208F">
        <w:rPr>
          <w:rFonts w:cs="Times New Roman"/>
        </w:rPr>
        <w:instrText xml:space="preserve"> )</w:instrText>
      </w:r>
      <w:r w:rsidR="00AE208F">
        <w:rPr>
          <w:rFonts w:cs="Times New Roman"/>
        </w:rPr>
        <w:fldChar w:fldCharType="end"/>
      </w:r>
      <w:r>
        <w:rPr>
          <w:rFonts w:cs="Times New Roman"/>
        </w:rPr>
        <w:t xml:space="preserve"> donc C</w:t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b(\a\ac\hs4\co1(</w:instrText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b(</w:instrText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s\do2(\f(1;2))</w:instrText>
      </w:r>
      <w:r w:rsidR="001D1A23">
        <w:rPr>
          <w:rFonts w:cs="Times New Roman"/>
        </w:rPr>
        <w:fldChar w:fldCharType="end"/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r(2-</w:instrText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r(2 )</w:instrText>
      </w:r>
      <w:r w:rsidR="001D1A23">
        <w:rPr>
          <w:rFonts w:cs="Times New Roman"/>
        </w:rPr>
        <w:fldChar w:fldCharType="end"/>
      </w:r>
      <w:r w:rsidR="001D1A23">
        <w:rPr>
          <w:rFonts w:cs="Times New Roman"/>
        </w:rPr>
        <w:instrText xml:space="preserve"> )</w:instrText>
      </w:r>
      <w:r w:rsidR="001D1A23">
        <w:rPr>
          <w:rFonts w:cs="Times New Roman"/>
        </w:rPr>
        <w:fldChar w:fldCharType="end"/>
      </w:r>
      <w:r w:rsidR="001D1A23">
        <w:rPr>
          <w:rFonts w:cs="Times New Roman"/>
        </w:rPr>
        <w:instrText>)</w:instrText>
      </w:r>
      <w:r w:rsidR="001D1A23">
        <w:rPr>
          <w:rFonts w:cs="Times New Roman"/>
        </w:rPr>
        <w:fldChar w:fldCharType="end"/>
      </w:r>
      <w:r w:rsidR="001D1A23">
        <w:rPr>
          <w:rFonts w:cs="Times New Roman"/>
        </w:rPr>
        <w:instrText>;</w:instrText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s\do2(\f(1;2))</w:instrText>
      </w:r>
      <w:r w:rsidR="001D1A23">
        <w:rPr>
          <w:rFonts w:cs="Times New Roman"/>
        </w:rPr>
        <w:fldChar w:fldCharType="end"/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r(2+</w:instrText>
      </w:r>
      <w:r w:rsidR="001D1A23">
        <w:rPr>
          <w:rFonts w:cs="Times New Roman"/>
        </w:rPr>
        <w:fldChar w:fldCharType="begin"/>
      </w:r>
      <w:r w:rsidR="001D1A23">
        <w:rPr>
          <w:rFonts w:cs="Times New Roman"/>
        </w:rPr>
        <w:instrText xml:space="preserve"> EQ \r(2 )</w:instrText>
      </w:r>
      <w:r w:rsidR="001D1A23">
        <w:rPr>
          <w:rFonts w:cs="Times New Roman"/>
        </w:rPr>
        <w:fldChar w:fldCharType="end"/>
      </w:r>
      <w:r w:rsidR="001D1A23">
        <w:rPr>
          <w:rFonts w:cs="Times New Roman"/>
        </w:rPr>
        <w:instrText xml:space="preserve"> )</w:instrText>
      </w:r>
      <w:r w:rsidR="001D1A23">
        <w:rPr>
          <w:rFonts w:cs="Times New Roman"/>
        </w:rPr>
        <w:fldChar w:fldCharType="end"/>
      </w:r>
      <w:r w:rsidR="001D1A23">
        <w:rPr>
          <w:rFonts w:cs="Times New Roman"/>
        </w:rPr>
        <w:instrText>))</w:instrText>
      </w:r>
      <w:r w:rsidR="001D1A23">
        <w:rPr>
          <w:rFonts w:cs="Times New Roman"/>
        </w:rPr>
        <w:fldChar w:fldCharType="end"/>
      </w:r>
    </w:p>
    <w:p w14:paraId="2C71A1ED" w14:textId="25216D15" w:rsidR="00524769" w:rsidRPr="000857D0" w:rsidRDefault="000857D0" w:rsidP="0060674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8))</w:instrText>
      </w:r>
      <w:r>
        <w:rPr>
          <w:rFonts w:cs="Times New Roman"/>
        </w:rPr>
        <w:fldChar w:fldCharType="end"/>
      </w:r>
      <w:r w:rsidR="00524769">
        <w:rPr>
          <w:rFonts w:cs="Times New Roman"/>
        </w:rPr>
        <w:t>=8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8))</w:instrText>
      </w:r>
      <w:r>
        <w:rPr>
          <w:rFonts w:cs="Times New Roman"/>
        </w:rPr>
        <w:fldChar w:fldCharType="end"/>
      </w:r>
    </w:p>
    <w:p w14:paraId="5DA5A3E5" w14:textId="2F1637CF" w:rsidR="00524769" w:rsidRDefault="00524769" w:rsidP="00606744">
      <w:pPr>
        <w:rPr>
          <w:rFonts w:cs="Times New Roman"/>
        </w:rPr>
      </w:pPr>
      <w:r>
        <w:rPr>
          <w:rFonts w:cs="Times New Roman"/>
        </w:rPr>
        <w:t>Cos</w:t>
      </w:r>
      <w:r w:rsidR="000857D0">
        <w:rPr>
          <w:rFonts w:cs="Times New Roman"/>
        </w:rPr>
        <w:fldChar w:fldCharType="begin"/>
      </w:r>
      <w:r w:rsidR="000857D0">
        <w:rPr>
          <w:rFonts w:cs="Times New Roman"/>
        </w:rPr>
        <w:instrText xml:space="preserve"> EQ \b(</w:instrText>
      </w:r>
      <w:r w:rsidR="000857D0">
        <w:rPr>
          <w:rFonts w:cs="Times New Roman"/>
        </w:rPr>
        <w:fldChar w:fldCharType="begin"/>
      </w:r>
      <w:r w:rsidR="000857D0">
        <w:rPr>
          <w:rFonts w:cs="Times New Roman"/>
        </w:rPr>
        <w:instrText xml:space="preserve"> EQ \s\do2(\f(5π;8))</w:instrText>
      </w:r>
      <w:r w:rsidR="000857D0">
        <w:rPr>
          <w:rFonts w:cs="Times New Roman"/>
        </w:rPr>
        <w:fldChar w:fldCharType="end"/>
      </w:r>
      <w:r w:rsidR="000857D0">
        <w:rPr>
          <w:rFonts w:cs="Times New Roman"/>
        </w:rPr>
        <w:instrText>)</w:instrText>
      </w:r>
      <w:r w:rsidR="000857D0">
        <w:rPr>
          <w:rFonts w:cs="Times New Roman"/>
        </w:rPr>
        <w:fldChar w:fldCharType="end"/>
      </w:r>
      <w:r>
        <w:rPr>
          <w:rFonts w:cs="Times New Roman"/>
        </w:rPr>
        <w:t>=Cos</w:t>
      </w:r>
      <w:r w:rsidR="000857D0">
        <w:rPr>
          <w:rFonts w:cs="Times New Roman"/>
        </w:rPr>
        <w:fldChar w:fldCharType="begin"/>
      </w:r>
      <w:r w:rsidR="000857D0">
        <w:rPr>
          <w:rFonts w:cs="Times New Roman"/>
        </w:rPr>
        <w:instrText xml:space="preserve"> EQ \b(π-</w:instrText>
      </w:r>
      <w:r w:rsidR="000857D0">
        <w:rPr>
          <w:rFonts w:cs="Times New Roman"/>
        </w:rPr>
        <w:fldChar w:fldCharType="begin"/>
      </w:r>
      <w:r w:rsidR="000857D0">
        <w:rPr>
          <w:rFonts w:cs="Times New Roman"/>
        </w:rPr>
        <w:instrText xml:space="preserve"> EQ \s\do2(\f(3π;8))</w:instrText>
      </w:r>
      <w:r w:rsidR="000857D0">
        <w:rPr>
          <w:rFonts w:cs="Times New Roman"/>
        </w:rPr>
        <w:fldChar w:fldCharType="end"/>
      </w:r>
      <w:r w:rsidR="000857D0">
        <w:rPr>
          <w:rFonts w:cs="Times New Roman"/>
        </w:rPr>
        <w:instrText>)</w:instrText>
      </w:r>
      <w:r w:rsidR="000857D0">
        <w:rPr>
          <w:rFonts w:cs="Times New Roman"/>
        </w:rPr>
        <w:fldChar w:fldCharType="end"/>
      </w:r>
      <w:r>
        <w:rPr>
          <w:rFonts w:cs="Times New Roman"/>
        </w:rPr>
        <w:t>=-Cos</w:t>
      </w:r>
      <w:r w:rsidR="000857D0">
        <w:rPr>
          <w:rFonts w:cs="Times New Roman"/>
        </w:rPr>
        <w:fldChar w:fldCharType="begin"/>
      </w:r>
      <w:r w:rsidR="000857D0">
        <w:rPr>
          <w:rFonts w:cs="Times New Roman"/>
        </w:rPr>
        <w:instrText xml:space="preserve"> EQ \b(</w:instrText>
      </w:r>
      <w:r w:rsidR="000857D0">
        <w:rPr>
          <w:rFonts w:cs="Times New Roman"/>
        </w:rPr>
        <w:fldChar w:fldCharType="begin"/>
      </w:r>
      <w:r w:rsidR="000857D0">
        <w:rPr>
          <w:rFonts w:cs="Times New Roman"/>
        </w:rPr>
        <w:instrText xml:space="preserve"> EQ \s\do2(\f(3π;8))</w:instrText>
      </w:r>
      <w:r w:rsidR="000857D0">
        <w:rPr>
          <w:rFonts w:cs="Times New Roman"/>
        </w:rPr>
        <w:fldChar w:fldCharType="end"/>
      </w:r>
      <w:r w:rsidR="000857D0">
        <w:rPr>
          <w:rFonts w:cs="Times New Roman"/>
        </w:rPr>
        <w:instrText>)</w:instrText>
      </w:r>
      <w:r w:rsidR="000857D0">
        <w:rPr>
          <w:rFonts w:cs="Times New Roman"/>
        </w:rPr>
        <w:fldChar w:fldCharType="end"/>
      </w:r>
      <w:r>
        <w:rPr>
          <w:rFonts w:cs="Times New Roman"/>
        </w:rPr>
        <w:t>=(r)-</w:t>
      </w:r>
      <w:r w:rsidR="000857D0">
        <w:rPr>
          <w:rFonts w:cs="Times New Roman"/>
        </w:rPr>
        <w:fldChar w:fldCharType="begin"/>
      </w:r>
      <w:r w:rsidR="000857D0">
        <w:rPr>
          <w:rFonts w:cs="Times New Roman"/>
        </w:rPr>
        <w:instrText xml:space="preserve"> EQ \s\do2(\f(1;2))</w:instrText>
      </w:r>
      <w:r w:rsidR="000857D0">
        <w:rPr>
          <w:rFonts w:cs="Times New Roman"/>
        </w:rPr>
        <w:fldChar w:fldCharType="end"/>
      </w:r>
      <w:r w:rsidR="000857D0">
        <w:rPr>
          <w:rFonts w:cs="Times New Roman"/>
        </w:rPr>
        <w:fldChar w:fldCharType="begin"/>
      </w:r>
      <w:r w:rsidR="000857D0">
        <w:rPr>
          <w:rFonts w:cs="Times New Roman"/>
        </w:rPr>
        <w:instrText xml:space="preserve"> EQ \r(2-</w:instrText>
      </w:r>
      <w:r w:rsidR="000857D0">
        <w:rPr>
          <w:rFonts w:cs="Times New Roman"/>
        </w:rPr>
        <w:fldChar w:fldCharType="begin"/>
      </w:r>
      <w:r w:rsidR="000857D0">
        <w:rPr>
          <w:rFonts w:cs="Times New Roman"/>
        </w:rPr>
        <w:instrText xml:space="preserve"> EQ \r(2 )</w:instrText>
      </w:r>
      <w:r w:rsidR="000857D0">
        <w:rPr>
          <w:rFonts w:cs="Times New Roman"/>
        </w:rPr>
        <w:fldChar w:fldCharType="end"/>
      </w:r>
      <w:r w:rsidR="000857D0">
        <w:rPr>
          <w:rFonts w:cs="Times New Roman"/>
        </w:rPr>
        <w:instrText xml:space="preserve"> )</w:instrText>
      </w:r>
      <w:r w:rsidR="000857D0">
        <w:rPr>
          <w:rFonts w:cs="Times New Roman"/>
        </w:rPr>
        <w:fldChar w:fldCharType="end"/>
      </w:r>
    </w:p>
    <w:p w14:paraId="0267CC7B" w14:textId="5F57F952" w:rsidR="00C65E41" w:rsidRDefault="00C65E41" w:rsidP="00606744">
      <w:pPr>
        <w:rPr>
          <w:rFonts w:cs="Times New Roman"/>
        </w:rPr>
      </w:pPr>
    </w:p>
    <w:p w14:paraId="4D049F25" w14:textId="336ADA7A" w:rsidR="00FF56C6" w:rsidRDefault="00AE10DD" w:rsidP="00606744">
      <w:pPr>
        <w:rPr>
          <w:rFonts w:cs="Times New Roman"/>
        </w:rPr>
      </w:pPr>
      <w:r w:rsidRPr="00AE10DD">
        <w:rPr>
          <w:rFonts w:cs="Times New Roman"/>
        </w:rPr>
        <w:t>Ex 5</w:t>
      </w:r>
      <w:r>
        <w:rPr>
          <w:rFonts w:cs="Times New Roman"/>
        </w:rPr>
        <w:t>7</w:t>
      </w:r>
      <w:r w:rsidRPr="00AE10DD">
        <w:rPr>
          <w:rFonts w:cs="Times New Roman"/>
        </w:rPr>
        <w:t xml:space="preserve"> p 2</w:t>
      </w:r>
      <w:r>
        <w:rPr>
          <w:rFonts w:cs="Times New Roman"/>
        </w:rPr>
        <w:t>11 :</w:t>
      </w:r>
    </w:p>
    <w:p w14:paraId="71075355" w14:textId="575CA3F2" w:rsidR="007439D6" w:rsidRDefault="007439D6" w:rsidP="00606744">
      <w:pPr>
        <w:rPr>
          <w:rFonts w:cs="Times New Roman"/>
        </w:rPr>
      </w:pPr>
      <w:r>
        <w:rPr>
          <w:rFonts w:cs="Times New Roman"/>
        </w:rPr>
        <w:t>1)</w:t>
      </w:r>
    </w:p>
    <w:p w14:paraId="7FA51311" w14:textId="2001EE83" w:rsidR="00AE10DD" w:rsidRDefault="00AE08C4" w:rsidP="00606744">
      <w:pPr>
        <w:rPr>
          <w:rFonts w:cs="Times New Roman"/>
        </w:rPr>
      </w:pPr>
      <w:r>
        <w:rPr>
          <w:rFonts w:cs="Times New Roman"/>
        </w:rPr>
        <w:t>Sin</w:t>
      </w:r>
      <w:r w:rsidR="007439D6" w:rsidRPr="007439D6">
        <w:rPr>
          <w:rFonts w:cs="Times New Roman"/>
        </w:rPr>
        <w:t>(π/8)=1/2(rac)(2+(rac)(2))</w:t>
      </w:r>
    </w:p>
    <w:p w14:paraId="17C6E23F" w14:textId="629B131F" w:rsidR="00FF56C6" w:rsidRDefault="007439D6" w:rsidP="00606744">
      <w:pPr>
        <w:rPr>
          <w:rFonts w:cs="Times New Roman"/>
        </w:rPr>
      </w:pPr>
      <w:r w:rsidRPr="007439D6">
        <w:rPr>
          <w:rFonts w:cs="Times New Roman"/>
        </w:rPr>
        <w:t>Cos</w:t>
      </w:r>
      <w:r w:rsidR="001F48B1">
        <w:rPr>
          <w:rFonts w:cs="Times New Roman"/>
        </w:rPr>
        <w:fldChar w:fldCharType="begin"/>
      </w:r>
      <w:r w:rsidR="001F48B1">
        <w:rPr>
          <w:rFonts w:cs="Times New Roman"/>
        </w:rPr>
        <w:instrText xml:space="preserve"> EQ \b(\a\ac\hs4\co1(</w:instrText>
      </w:r>
      <w:r w:rsidR="001F48B1">
        <w:rPr>
          <w:rFonts w:cs="Times New Roman"/>
        </w:rPr>
        <w:fldChar w:fldCharType="begin"/>
      </w:r>
      <w:r w:rsidR="001F48B1">
        <w:rPr>
          <w:rFonts w:cs="Times New Roman"/>
        </w:rPr>
        <w:instrText xml:space="preserve"> EQ \s\do2(\f(π;8))</w:instrText>
      </w:r>
      <w:r w:rsidR="001F48B1">
        <w:rPr>
          <w:rFonts w:cs="Times New Roman"/>
        </w:rPr>
        <w:fldChar w:fldCharType="end"/>
      </w:r>
      <w:r w:rsidR="001F48B1">
        <w:rPr>
          <w:rFonts w:cs="Times New Roman"/>
        </w:rPr>
        <w:instrText>))</w:instrText>
      </w:r>
      <w:r w:rsidR="001F48B1">
        <w:rPr>
          <w:rFonts w:cs="Times New Roman"/>
        </w:rPr>
        <w:fldChar w:fldCharType="end"/>
      </w:r>
      <w:r w:rsidRPr="007439D6">
        <w:rPr>
          <w:rFonts w:cs="Times New Roman"/>
        </w:rPr>
        <w:t>=</w:t>
      </w:r>
      <w:r w:rsidR="001F48B1" w:rsidRPr="007439D6">
        <w:rPr>
          <w:rFonts w:cs="Times New Roman"/>
        </w:rPr>
        <w:t xml:space="preserve"> </w:t>
      </w:r>
      <w:r w:rsidR="001F48B1">
        <w:rPr>
          <w:rFonts w:cs="Times New Roman"/>
        </w:rPr>
        <w:fldChar w:fldCharType="begin"/>
      </w:r>
      <w:r w:rsidR="001F48B1">
        <w:rPr>
          <w:rFonts w:cs="Times New Roman"/>
        </w:rPr>
        <w:instrText xml:space="preserve"> EQ \s\do2(\f(</w:instrText>
      </w:r>
      <w:r w:rsidR="001F48B1">
        <w:rPr>
          <w:rFonts w:cs="Times New Roman"/>
        </w:rPr>
        <w:fldChar w:fldCharType="begin"/>
      </w:r>
      <w:r w:rsidR="001F48B1">
        <w:rPr>
          <w:rFonts w:cs="Times New Roman"/>
        </w:rPr>
        <w:instrText xml:space="preserve"> EQ \b(\a\ac\hs4\co1(</w:instrText>
      </w:r>
      <w:r w:rsidR="001F48B1">
        <w:rPr>
          <w:rFonts w:cs="Times New Roman"/>
        </w:rPr>
        <w:fldChar w:fldCharType="begin"/>
      </w:r>
      <w:r w:rsidR="001F48B1">
        <w:rPr>
          <w:rFonts w:cs="Times New Roman"/>
        </w:rPr>
        <w:instrText xml:space="preserve"> EQ \r(</w:instrText>
      </w:r>
      <w:r w:rsidR="001F48B1" w:rsidRPr="007439D6">
        <w:rPr>
          <w:rFonts w:cs="Times New Roman"/>
        </w:rPr>
        <w:instrText xml:space="preserve">2+ </w:instrText>
      </w:r>
      <w:r w:rsidR="001F48B1">
        <w:rPr>
          <w:rFonts w:cs="Times New Roman"/>
        </w:rPr>
        <w:fldChar w:fldCharType="begin"/>
      </w:r>
      <w:r w:rsidR="001F48B1">
        <w:rPr>
          <w:rFonts w:cs="Times New Roman"/>
        </w:rPr>
        <w:instrText xml:space="preserve"> EQ \r(</w:instrText>
      </w:r>
      <w:r w:rsidR="001F48B1" w:rsidRPr="007439D6">
        <w:rPr>
          <w:rFonts w:cs="Times New Roman"/>
        </w:rPr>
        <w:instrText>2</w:instrText>
      </w:r>
      <w:r w:rsidR="001F48B1">
        <w:rPr>
          <w:rFonts w:cs="Times New Roman"/>
        </w:rPr>
        <w:instrText xml:space="preserve"> )</w:instrText>
      </w:r>
      <w:r w:rsidR="001F48B1">
        <w:rPr>
          <w:rFonts w:cs="Times New Roman"/>
        </w:rPr>
        <w:fldChar w:fldCharType="end"/>
      </w:r>
      <w:r w:rsidR="001F48B1">
        <w:rPr>
          <w:rFonts w:cs="Times New Roman"/>
        </w:rPr>
        <w:instrText xml:space="preserve"> )</w:instrText>
      </w:r>
      <w:r w:rsidR="001F48B1">
        <w:rPr>
          <w:rFonts w:cs="Times New Roman"/>
        </w:rPr>
        <w:fldChar w:fldCharType="end"/>
      </w:r>
      <w:r w:rsidR="001F48B1">
        <w:rPr>
          <w:rFonts w:cs="Times New Roman"/>
        </w:rPr>
        <w:instrText>))</w:instrText>
      </w:r>
      <w:r w:rsidR="001F48B1">
        <w:rPr>
          <w:rFonts w:cs="Times New Roman"/>
        </w:rPr>
        <w:fldChar w:fldCharType="end"/>
      </w:r>
      <w:r w:rsidR="001F48B1">
        <w:rPr>
          <w:rFonts w:cs="Times New Roman"/>
        </w:rPr>
        <w:instrText>;2))</w:instrText>
      </w:r>
      <w:r w:rsidR="001F48B1">
        <w:rPr>
          <w:rFonts w:cs="Times New Roman"/>
        </w:rPr>
        <w:fldChar w:fldCharType="end"/>
      </w:r>
      <w:r w:rsidRPr="007439D6">
        <w:rPr>
          <w:rFonts w:cs="Times New Roman"/>
        </w:rPr>
        <w:t>;</w:t>
      </w:r>
      <w:r w:rsidR="001F48B1">
        <w:rPr>
          <w:rFonts w:cs="Times New Roman"/>
        </w:rPr>
        <w:fldChar w:fldCharType="begin"/>
      </w:r>
      <w:r w:rsidR="001F48B1">
        <w:rPr>
          <w:rFonts w:cs="Times New Roman"/>
        </w:rPr>
        <w:instrText xml:space="preserve"> EQ \s\do2(\f(</w:instrText>
      </w:r>
      <w:r w:rsidR="001F48B1">
        <w:rPr>
          <w:rFonts w:cs="Times New Roman"/>
        </w:rPr>
        <w:fldChar w:fldCharType="begin"/>
      </w:r>
      <w:r w:rsidR="001F48B1">
        <w:rPr>
          <w:rFonts w:cs="Times New Roman"/>
        </w:rPr>
        <w:instrText xml:space="preserve"> EQ \r(</w:instrText>
      </w:r>
      <w:r w:rsidR="001F48B1" w:rsidRPr="007439D6">
        <w:rPr>
          <w:rFonts w:cs="Times New Roman"/>
        </w:rPr>
        <w:instrText>2-</w:instrText>
      </w:r>
      <w:r w:rsidR="001F48B1">
        <w:rPr>
          <w:rFonts w:cs="Times New Roman"/>
        </w:rPr>
        <w:fldChar w:fldCharType="begin"/>
      </w:r>
      <w:r w:rsidR="001F48B1">
        <w:rPr>
          <w:rFonts w:cs="Times New Roman"/>
        </w:rPr>
        <w:instrText xml:space="preserve"> EQ \r(</w:instrText>
      </w:r>
      <w:r w:rsidR="001F48B1" w:rsidRPr="007439D6">
        <w:rPr>
          <w:rFonts w:cs="Times New Roman"/>
        </w:rPr>
        <w:instrText>2</w:instrText>
      </w:r>
      <w:r w:rsidR="001F48B1">
        <w:rPr>
          <w:rFonts w:cs="Times New Roman"/>
        </w:rPr>
        <w:instrText xml:space="preserve"> )</w:instrText>
      </w:r>
      <w:r w:rsidR="001F48B1">
        <w:rPr>
          <w:rFonts w:cs="Times New Roman"/>
        </w:rPr>
        <w:fldChar w:fldCharType="end"/>
      </w:r>
      <w:r w:rsidR="001F48B1">
        <w:rPr>
          <w:rFonts w:cs="Times New Roman"/>
        </w:rPr>
        <w:instrText xml:space="preserve"> )</w:instrText>
      </w:r>
      <w:r w:rsidR="001F48B1">
        <w:rPr>
          <w:rFonts w:cs="Times New Roman"/>
        </w:rPr>
        <w:fldChar w:fldCharType="end"/>
      </w:r>
      <w:r w:rsidR="001F48B1">
        <w:rPr>
          <w:rFonts w:cs="Times New Roman"/>
        </w:rPr>
        <w:instrText>;2))</w:instrText>
      </w:r>
      <w:r w:rsidR="001F48B1">
        <w:rPr>
          <w:rFonts w:cs="Times New Roman"/>
        </w:rPr>
        <w:fldChar w:fldCharType="end"/>
      </w:r>
      <w:r w:rsidRPr="007439D6">
        <w:rPr>
          <w:rFonts w:cs="Times New Roman"/>
        </w:rPr>
        <w:t>)</w:t>
      </w:r>
    </w:p>
    <w:p w14:paraId="3E771DC3" w14:textId="5435D479" w:rsidR="00725635" w:rsidRDefault="00725635" w:rsidP="00606744">
      <w:r>
        <w:t>2)</w:t>
      </w:r>
    </w:p>
    <w:p w14:paraId="49803A73" w14:textId="59760701" w:rsidR="007439D6" w:rsidRDefault="007439D6" w:rsidP="00606744"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7π;8))</w:instrText>
      </w:r>
      <w:r>
        <w:fldChar w:fldCharType="end"/>
      </w:r>
      <w:r>
        <w:instrText>)</w:instrText>
      </w:r>
      <w:r>
        <w:fldChar w:fldCharType="end"/>
      </w:r>
      <w:r>
        <w:t>=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8π;8))</w:instrText>
      </w:r>
      <w:r>
        <w:fldChar w:fldCharType="end"/>
      </w:r>
      <w:r>
        <w:instrText>-</w:instrText>
      </w:r>
      <w:r>
        <w:fldChar w:fldCharType="begin"/>
      </w:r>
      <w:r>
        <w:instrText xml:space="preserve"> EQ \s\do2(\f(π;8))</w:instrText>
      </w:r>
      <w:r>
        <w:fldChar w:fldCharType="end"/>
      </w:r>
      <w:r>
        <w:instrText>)</w:instrText>
      </w:r>
      <w:r>
        <w:fldChar w:fldCharType="end"/>
      </w:r>
      <w:r>
        <w:t xml:space="preserve"> = Cos</w:t>
      </w:r>
      <w:r>
        <w:fldChar w:fldCharType="begin"/>
      </w:r>
      <w:r>
        <w:instrText xml:space="preserve"> EQ \b(π-</w:instrText>
      </w:r>
      <w:r>
        <w:fldChar w:fldCharType="begin"/>
      </w:r>
      <w:r>
        <w:instrText xml:space="preserve"> EQ \s\do2(\f(π;8))</w:instrText>
      </w:r>
      <w:r>
        <w:fldChar w:fldCharType="end"/>
      </w:r>
      <w:r>
        <w:instrText>)</w:instrText>
      </w:r>
      <w:r>
        <w:fldChar w:fldCharType="end"/>
      </w:r>
      <w:r>
        <w:t xml:space="preserve"> =-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8))</w:instrText>
      </w:r>
      <w:r>
        <w:fldChar w:fldCharType="end"/>
      </w:r>
      <w:r>
        <w:instrText>)</w:instrText>
      </w:r>
      <w:r>
        <w:fldChar w:fldCharType="end"/>
      </w:r>
      <w:r>
        <w:t xml:space="preserve"> = -</w:t>
      </w:r>
      <w:r>
        <w:fldChar w:fldCharType="begin"/>
      </w:r>
      <w:r>
        <w:instrText xml:space="preserve"> EQ \s\do2(\f(1;2))</w:instrText>
      </w:r>
      <w:r>
        <w:fldChar w:fldCharType="end"/>
      </w:r>
      <w:r>
        <w:fldChar w:fldCharType="begin"/>
      </w:r>
      <w:r>
        <w:instrText xml:space="preserve"> EQ \r(2+</w:instrText>
      </w:r>
      <w:r>
        <w:fldChar w:fldCharType="begin"/>
      </w:r>
      <w:r>
        <w:instrText xml:space="preserve"> EQ \r(2 )</w:instrText>
      </w:r>
      <w:r>
        <w:fldChar w:fldCharType="end"/>
      </w:r>
      <w:r>
        <w:instrText xml:space="preserve"> )</w:instrText>
      </w:r>
      <w:r>
        <w:fldChar w:fldCharType="end"/>
      </w:r>
    </w:p>
    <w:p w14:paraId="1FF7971E" w14:textId="77777777" w:rsidR="005E2677" w:rsidRDefault="005E2677" w:rsidP="00606744">
      <w:pPr>
        <w:rPr>
          <w:rFonts w:cs="Times New Roman"/>
        </w:rPr>
      </w:pPr>
    </w:p>
    <w:p w14:paraId="04C58775" w14:textId="6C2969B0" w:rsidR="00725635" w:rsidRDefault="00725635" w:rsidP="00606744">
      <w:pPr>
        <w:rPr>
          <w:rFonts w:cs="Times New Roman"/>
        </w:rPr>
      </w:pPr>
      <w:r>
        <w:rPr>
          <w:rFonts w:cs="Times New Roman"/>
        </w:rPr>
        <w:lastRenderedPageBreak/>
        <w:t>Ex 58 p 211 :</w:t>
      </w:r>
    </w:p>
    <w:p w14:paraId="0BC86E11" w14:textId="666C3E1C" w:rsidR="00725635" w:rsidRDefault="00725635" w:rsidP="00606744">
      <w:pPr>
        <w:rPr>
          <w:rFonts w:cs="Times New Roman"/>
        </w:rPr>
      </w:pPr>
      <w:r>
        <w:rPr>
          <w:rFonts w:cs="Times New Roman"/>
        </w:rPr>
        <w:t>(cosα+sinα)²+(cosα-sinα)² = Cosα²+2cosαsinα+sinα²+cosα²-2cosαsinα²+sinα²</w:t>
      </w:r>
    </w:p>
    <w:p w14:paraId="619795AC" w14:textId="0F55CC6B" w:rsidR="00725635" w:rsidRDefault="00725635" w:rsidP="00606744">
      <w:pPr>
        <w:rPr>
          <w:rFonts w:cs="Times New Roman"/>
        </w:rPr>
      </w:pPr>
    </w:p>
    <w:p w14:paraId="698FCBAF" w14:textId="646CB39F" w:rsidR="00725635" w:rsidRDefault="00725635" w:rsidP="00606744">
      <w:pPr>
        <w:rPr>
          <w:rFonts w:cs="Times New Roman"/>
        </w:rPr>
      </w:pPr>
      <w:r>
        <w:rPr>
          <w:rFonts w:cs="Times New Roman"/>
        </w:rPr>
        <w:t>Ex 59</w:t>
      </w:r>
      <w:r w:rsidR="00405B88">
        <w:rPr>
          <w:rFonts w:cs="Times New Roman"/>
        </w:rPr>
        <w:t xml:space="preserve"> p 211 :</w:t>
      </w:r>
    </w:p>
    <w:p w14:paraId="3933C6CF" w14:textId="69FF03AE" w:rsidR="00405B88" w:rsidRDefault="005E2677" w:rsidP="00606744">
      <w:pPr>
        <w:rPr>
          <w:rFonts w:cs="Times New Roman"/>
        </w:rPr>
      </w:pPr>
      <w:r>
        <w:rPr>
          <w:rFonts w:cs="Times New Roman"/>
        </w:rPr>
        <w:t>Cos(π/2 –α)+sin(-α)+sin(π/2 +α)</w:t>
      </w:r>
    </w:p>
    <w:p w14:paraId="0FF60A92" w14:textId="5B5FAA20" w:rsidR="00725635" w:rsidRDefault="00725635" w:rsidP="00606744">
      <w:pPr>
        <w:rPr>
          <w:rFonts w:cs="Times New Roman"/>
        </w:rPr>
      </w:pPr>
    </w:p>
    <w:p w14:paraId="000E6E96" w14:textId="4EE376D8" w:rsidR="006F48C2" w:rsidRDefault="006F48C2" w:rsidP="00606744">
      <w:pPr>
        <w:rPr>
          <w:rFonts w:cs="Times New Roman"/>
        </w:rPr>
      </w:pPr>
      <w:r>
        <w:rPr>
          <w:rFonts w:cs="Times New Roman"/>
        </w:rPr>
        <w:t>Correction du contrôle :</w:t>
      </w:r>
    </w:p>
    <w:p w14:paraId="0753223A" w14:textId="1EC23915" w:rsidR="006F48C2" w:rsidRDefault="006F48C2" w:rsidP="00606744">
      <w:pPr>
        <w:rPr>
          <w:rFonts w:cs="Times New Roman"/>
        </w:rPr>
      </w:pPr>
      <w:r>
        <w:rPr>
          <w:rFonts w:cs="Times New Roman"/>
        </w:rPr>
        <w:t>Ex 1 :</w:t>
      </w:r>
    </w:p>
    <w:p w14:paraId="1C148D5C" w14:textId="672F8E26" w:rsidR="006F48C2" w:rsidRDefault="006F48C2" w:rsidP="00606744">
      <w:pPr>
        <w:rPr>
          <w:rFonts w:cs="Times New Roman"/>
        </w:rPr>
      </w:pPr>
      <w:r>
        <w:rPr>
          <w:rFonts w:cs="Times New Roman"/>
        </w:rPr>
        <w:t>a) 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018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rad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72π+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7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336*2</w:t>
      </w:r>
      <w:r w:rsidRPr="006F48C2">
        <w:rPr>
          <w:rFonts w:cs="Times New Roman"/>
        </w:rPr>
        <w:t xml:space="preserve"> </w:t>
      </w:r>
      <w:r>
        <w:rPr>
          <w:rFonts w:cs="Times New Roman"/>
        </w:rPr>
        <w:t>π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</w:p>
    <w:p w14:paraId="266D302F" w14:textId="6AD10FB1" w:rsidR="006F48C2" w:rsidRDefault="006F48C2" w:rsidP="00606744">
      <w:pPr>
        <w:rPr>
          <w:rFonts w:cs="Times New Roman"/>
        </w:rPr>
      </w:pPr>
      <w:r>
        <w:rPr>
          <w:rFonts w:cs="Times New Roman"/>
        </w:rPr>
        <w:t>donc mes(α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rad</w:t>
      </w:r>
    </w:p>
    <w:p w14:paraId="7153D6F5" w14:textId="5F40AB3D" w:rsidR="006F48C2" w:rsidRDefault="006F48C2" w:rsidP="00606744">
      <w:pPr>
        <w:rPr>
          <w:rFonts w:cs="Times New Roman"/>
        </w:rPr>
      </w:pPr>
      <w:r>
        <w:rPr>
          <w:rFonts w:cs="Times New Roman"/>
        </w:rPr>
        <w:t>β=2018°</w:t>
      </w:r>
    </w:p>
    <w:p w14:paraId="4EF62457" w14:textId="75C82C37" w:rsidR="006F48C2" w:rsidRDefault="006F48C2" w:rsidP="00606744">
      <w:pPr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018*2π;360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018π;180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009π;90))</w:instrText>
      </w:r>
      <w:r>
        <w:rPr>
          <w:rFonts w:cs="Times New Roman"/>
        </w:rPr>
        <w:fldChar w:fldCharType="end"/>
      </w:r>
      <w:r>
        <w:rPr>
          <w:rFonts w:cs="Times New Roman"/>
        </w:rPr>
        <w:t>≈11,211πrad</w:t>
      </w:r>
    </w:p>
    <w:p w14:paraId="1B553A69" w14:textId="02170F47" w:rsidR="006F48C2" w:rsidRPr="006F48C2" w:rsidRDefault="00796B16" w:rsidP="00606744">
      <w:pPr>
        <w:rPr>
          <w:rFonts w:cs="Times New Roman"/>
        </w:rPr>
      </w:pPr>
      <w:r>
        <w:rPr>
          <w:rFonts w:cs="Times New Roman"/>
        </w:rPr>
        <w:t xml:space="preserve">voir TD2 : </w:t>
      </w:r>
      <w:r w:rsidR="006F48C2">
        <w:rPr>
          <w:rFonts w:cs="Times New Roman"/>
        </w:rPr>
        <w:t>γ</w:t>
      </w:r>
      <w:r w:rsidR="006F48C2">
        <w:rPr>
          <w:rFonts w:ascii="Cambria Math" w:hAnsi="Cambria Math" w:cs="Cambria Math"/>
        </w:rPr>
        <w:t>∈</w:t>
      </w:r>
      <w:r w:rsidR="006F48C2">
        <w:rPr>
          <w:rFonts w:cs="Times New Roman"/>
        </w:rPr>
        <w:t>[2017π ;2018π] : mes(γ)=-</w:t>
      </w:r>
      <w:r w:rsidR="006F48C2">
        <w:rPr>
          <w:rFonts w:cs="Times New Roman"/>
        </w:rPr>
        <w:fldChar w:fldCharType="begin"/>
      </w:r>
      <w:r w:rsidR="006F48C2">
        <w:rPr>
          <w:rFonts w:cs="Times New Roman"/>
        </w:rPr>
        <w:instrText xml:space="preserve"> EQ \s\do2(\f(π;8))</w:instrText>
      </w:r>
      <w:r w:rsidR="006F48C2">
        <w:rPr>
          <w:rFonts w:cs="Times New Roman"/>
        </w:rPr>
        <w:fldChar w:fldCharType="end"/>
      </w:r>
    </w:p>
    <w:p w14:paraId="261EFB9B" w14:textId="6E1ADE48" w:rsidR="006F48C2" w:rsidRDefault="00796B16" w:rsidP="00606744">
      <w:pPr>
        <w:rPr>
          <w:rFonts w:cs="Times New Roman"/>
        </w:rPr>
      </w:pP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 w:rsidR="00C15147">
        <w:rPr>
          <w:rFonts w:cs="Times New Roman"/>
        </w:rPr>
        <w:t>+2018π=</w:t>
      </w:r>
      <w:r w:rsidR="00C15147">
        <w:rPr>
          <w:rFonts w:cs="Times New Roman"/>
        </w:rPr>
        <w:fldChar w:fldCharType="begin"/>
      </w:r>
      <w:r w:rsidR="00C15147">
        <w:rPr>
          <w:rFonts w:cs="Times New Roman"/>
        </w:rPr>
        <w:instrText xml:space="preserve"> EQ \s\do2(\f(-π+8*2018π;8))</w:instrText>
      </w:r>
      <w:r w:rsidR="00C15147">
        <w:rPr>
          <w:rFonts w:cs="Times New Roman"/>
        </w:rPr>
        <w:fldChar w:fldCharType="end"/>
      </w:r>
      <w:r w:rsidR="00C15147">
        <w:rPr>
          <w:rFonts w:cs="Times New Roman"/>
        </w:rPr>
        <w:t>=</w:t>
      </w:r>
      <w:r w:rsidR="00C15147">
        <w:rPr>
          <w:rFonts w:cs="Times New Roman"/>
        </w:rPr>
        <w:fldChar w:fldCharType="begin"/>
      </w:r>
      <w:r w:rsidR="00C15147">
        <w:rPr>
          <w:rFonts w:cs="Times New Roman"/>
        </w:rPr>
        <w:instrText xml:space="preserve"> EQ \s\do2(\f(16143π;8))</w:instrText>
      </w:r>
      <w:r w:rsidR="00C15147">
        <w:rPr>
          <w:rFonts w:cs="Times New Roman"/>
        </w:rPr>
        <w:fldChar w:fldCharType="end"/>
      </w:r>
      <w:r w:rsidR="00C15147">
        <w:rPr>
          <w:rFonts w:cs="Times New Roman"/>
        </w:rPr>
        <w:t>=2017,875πrad</w:t>
      </w:r>
    </w:p>
    <w:p w14:paraId="17CE71DC" w14:textId="65F2C895" w:rsidR="00C15147" w:rsidRDefault="00C15147" w:rsidP="00606744">
      <w:pPr>
        <w:rPr>
          <w:rFonts w:cs="Times New Roman"/>
        </w:rPr>
      </w:pPr>
    </w:p>
    <w:p w14:paraId="2E05D6CB" w14:textId="6B239BAC" w:rsidR="00C15147" w:rsidRDefault="00C15147" w:rsidP="00606744">
      <w:pPr>
        <w:rPr>
          <w:rFonts w:cs="Times New Roman"/>
        </w:rPr>
      </w:pPr>
      <w:r>
        <w:rPr>
          <w:rFonts w:cs="Times New Roman"/>
        </w:rPr>
        <w:t>b)</w:t>
      </w:r>
    </w:p>
    <w:p w14:paraId="5018073A" w14:textId="3F996D4D" w:rsidR="00C15147" w:rsidRDefault="00C15147" w:rsidP="00606744">
      <w:pPr>
        <w:rPr>
          <w:rFonts w:cs="Times New Roman"/>
        </w:rPr>
      </w:pPr>
      <w:r>
        <w:rPr>
          <w:rFonts w:cs="Times New Roman"/>
        </w:rPr>
        <w:t>γ=(angle)IOM et γ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[π ;2π]</w:t>
      </w:r>
    </w:p>
    <w:p w14:paraId="7C02F803" w14:textId="40A9F570" w:rsidR="00C15147" w:rsidRDefault="00C15147" w:rsidP="00606744">
      <w:pPr>
        <w:rPr>
          <w:rFonts w:cs="Times New Roman"/>
        </w:rPr>
      </w:pPr>
      <w:r>
        <w:rPr>
          <w:rFonts w:cs="Times New Roman"/>
        </w:rPr>
        <w:t>Cos(γ)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2;2))</w:instrText>
      </w:r>
      <w:r>
        <w:rPr>
          <w:rFonts w:cs="Times New Roman"/>
        </w:rPr>
        <w:fldChar w:fldCharType="end"/>
      </w:r>
    </w:p>
    <w:p w14:paraId="53399A4F" w14:textId="62590650" w:rsidR="00C15147" w:rsidRDefault="00C15147" w:rsidP="00606744">
      <w:pPr>
        <w:rPr>
          <w:rFonts w:cs="Times New Roman"/>
        </w:rPr>
      </w:pPr>
      <w:r>
        <w:rPr>
          <w:rFonts w:cs="Times New Roman"/>
        </w:rPr>
        <w:t>γ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4))</w:instrText>
      </w:r>
      <w:r>
        <w:rPr>
          <w:rFonts w:cs="Times New Roman"/>
        </w:rPr>
        <w:fldChar w:fldCharType="end"/>
      </w:r>
    </w:p>
    <w:p w14:paraId="0C542486" w14:textId="4FF26D3B" w:rsidR="00C15147" w:rsidRDefault="00C15147" w:rsidP="00606744">
      <w:pPr>
        <w:rPr>
          <w:rFonts w:cs="Times New Roman"/>
        </w:rPr>
      </w:pPr>
    </w:p>
    <w:p w14:paraId="22555B35" w14:textId="74B830A9" w:rsidR="00C15147" w:rsidRDefault="00C15147" w:rsidP="00606744">
      <w:pPr>
        <w:rPr>
          <w:rFonts w:cs="Times New Roman"/>
        </w:rPr>
      </w:pPr>
      <w:r>
        <w:rPr>
          <w:rFonts w:cs="Times New Roman"/>
        </w:rPr>
        <w:t>c)</w:t>
      </w:r>
    </w:p>
    <w:p w14:paraId="592FCBFD" w14:textId="7B316DC2" w:rsidR="00C15147" w:rsidRDefault="00C15147" w:rsidP="00606744">
      <w:pPr>
        <w:rPr>
          <w:rFonts w:cs="Times New Roman"/>
        </w:rPr>
      </w:pPr>
      <w:r>
        <w:rPr>
          <w:rFonts w:cs="Times New Roman"/>
        </w:rPr>
        <w:t>α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[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] et s</w:t>
      </w:r>
      <w:r w:rsidR="00F46805">
        <w:rPr>
          <w:rFonts w:cs="Times New Roman"/>
        </w:rPr>
        <w:t>in(α)=-</w:t>
      </w:r>
      <w:r w:rsidR="00F46805">
        <w:rPr>
          <w:rFonts w:cs="Times New Roman"/>
        </w:rPr>
        <w:fldChar w:fldCharType="begin"/>
      </w:r>
      <w:r w:rsidR="00F46805">
        <w:rPr>
          <w:rFonts w:cs="Times New Roman"/>
        </w:rPr>
        <w:instrText xml:space="preserve"> EQ \s\do2(\f(1;3))</w:instrText>
      </w:r>
      <w:r w:rsidR="00F46805">
        <w:rPr>
          <w:rFonts w:cs="Times New Roman"/>
        </w:rPr>
        <w:fldChar w:fldCharType="end"/>
      </w:r>
    </w:p>
    <w:p w14:paraId="324CB7AB" w14:textId="2823A220" w:rsidR="00F46805" w:rsidRDefault="00F46805" w:rsidP="00606744">
      <w:pPr>
        <w:rPr>
          <w:rFonts w:cs="Times New Roman"/>
        </w:rPr>
      </w:pPr>
      <w:r>
        <w:rPr>
          <w:rFonts w:cs="Times New Roman"/>
        </w:rPr>
        <w:t>sin²(α)+cos²(α)=1</w:t>
      </w:r>
    </w:p>
    <w:p w14:paraId="08AEC30E" w14:textId="3191EECA" w:rsidR="00F46805" w:rsidRDefault="00F46805" w:rsidP="00606744">
      <w:pPr>
        <w:rPr>
          <w:rFonts w:cs="Times New Roman"/>
        </w:rPr>
      </w:pPr>
      <w:r>
        <w:rPr>
          <w:rFonts w:cs="Times New Roman"/>
        </w:rPr>
        <w:t>cos²(α) = 1-sin²(α)</w:t>
      </w:r>
    </w:p>
    <w:p w14:paraId="429332C6" w14:textId="240FAEB9" w:rsidR="00F46805" w:rsidRDefault="00F46805" w:rsidP="00606744">
      <w:pPr>
        <w:rPr>
          <w:rFonts w:cs="Times New Roman"/>
        </w:rPr>
      </w:pPr>
      <w:r>
        <w:rPr>
          <w:rFonts w:cs="Times New Roman"/>
        </w:rPr>
        <w:t>=1-(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² </w:t>
      </w:r>
    </w:p>
    <w:p w14:paraId="7A0F5DBE" w14:textId="46827BF9" w:rsidR="00F46805" w:rsidRDefault="00F46805" w:rsidP="00606744">
      <w:pPr>
        <w:rPr>
          <w:rFonts w:cs="Times New Roman"/>
        </w:rPr>
      </w:pPr>
      <w:r>
        <w:rPr>
          <w:rFonts w:cs="Times New Roman"/>
        </w:rPr>
        <w:lastRenderedPageBreak/>
        <w:t>= 1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9))</w:instrText>
      </w:r>
      <w:r>
        <w:rPr>
          <w:rFonts w:cs="Times New Roman"/>
        </w:rPr>
        <w:fldChar w:fldCharType="end"/>
      </w:r>
    </w:p>
    <w:p w14:paraId="16DAC8F7" w14:textId="3447BBE8" w:rsidR="00F46805" w:rsidRDefault="00F46805" w:rsidP="00606744">
      <w:pPr>
        <w:rPr>
          <w:rFonts w:cs="Times New Roman"/>
        </w:rPr>
      </w:pP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-1;9))</w:instrText>
      </w:r>
      <w:r>
        <w:rPr>
          <w:rFonts w:cs="Times New Roman"/>
        </w:rPr>
        <w:fldChar w:fldCharType="end"/>
      </w:r>
    </w:p>
    <w:p w14:paraId="3F0087CD" w14:textId="1266991E" w:rsidR="00F46805" w:rsidRDefault="00F46805" w:rsidP="00606744">
      <w:pPr>
        <w:rPr>
          <w:rFonts w:cs="Times New Roman"/>
        </w:rPr>
      </w:pPr>
    </w:p>
    <w:p w14:paraId="050CDEFB" w14:textId="17F726AE" w:rsidR="00F46805" w:rsidRDefault="00F46805" w:rsidP="00606744">
      <w:pPr>
        <w:rPr>
          <w:rFonts w:cs="Times New Roman"/>
        </w:rPr>
      </w:pPr>
      <w:r>
        <w:rPr>
          <w:rFonts w:cs="Times New Roman"/>
        </w:rPr>
        <w:t>Donc cos(α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;9))</w:instrText>
      </w:r>
      <w:r>
        <w:rPr>
          <w:rFonts w:cs="Times New Roman"/>
        </w:rPr>
        <w:fldChar w:fldCharType="end"/>
      </w:r>
    </w:p>
    <w:p w14:paraId="7F93980E" w14:textId="25DEC5C6" w:rsidR="00F46805" w:rsidRDefault="00F46805" w:rsidP="00606744">
      <w:pPr>
        <w:rPr>
          <w:rFonts w:cs="Times New Roman"/>
        </w:rPr>
      </w:pPr>
      <w:r>
        <w:rPr>
          <w:rFonts w:cs="Times New Roman"/>
        </w:rPr>
        <w:t>Donc cos(α)=(rac)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;9))</w:instrText>
      </w:r>
      <w:r>
        <w:rPr>
          <w:rFonts w:cs="Times New Roman"/>
        </w:rPr>
        <w:fldChar w:fldCharType="end"/>
      </w:r>
      <w:r>
        <w:rPr>
          <w:rFonts w:cs="Times New Roman"/>
        </w:rPr>
        <w:t>) ou cos(α)=-(rac)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;9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E560336" w14:textId="1782E54D" w:rsidR="00F46805" w:rsidRDefault="00F46805" w:rsidP="00606744">
      <w:pPr>
        <w:rPr>
          <w:rFonts w:cs="Times New Roman"/>
        </w:rPr>
      </w:pPr>
      <w:r>
        <w:rPr>
          <w:rFonts w:cs="Times New Roman"/>
        </w:rPr>
        <w:t>Cos(α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8);(rac)(9)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cos(α)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8);(rac)(9)))</w:instrText>
      </w:r>
      <w:r>
        <w:rPr>
          <w:rFonts w:cs="Times New Roman"/>
        </w:rPr>
        <w:fldChar w:fldCharType="end"/>
      </w:r>
    </w:p>
    <w:p w14:paraId="13A36695" w14:textId="5558C623" w:rsidR="00F46805" w:rsidRPr="00F46805" w:rsidRDefault="00F46805" w:rsidP="00606744">
      <w:pPr>
        <w:rPr>
          <w:rFonts w:cs="Times New Roman"/>
        </w:rPr>
      </w:pPr>
      <w:r>
        <w:rPr>
          <w:rFonts w:cs="Times New Roman"/>
        </w:rPr>
        <w:t xml:space="preserve">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(rac)(2)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(square)(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(rac)(2)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505071F" w14:textId="36C1D8AA" w:rsidR="00C15147" w:rsidRDefault="00C15147" w:rsidP="00606744">
      <w:pPr>
        <w:rPr>
          <w:rFonts w:cs="Times New Roman"/>
        </w:rPr>
      </w:pPr>
    </w:p>
    <w:p w14:paraId="45A1B81E" w14:textId="1528ABD9" w:rsidR="00F46805" w:rsidRDefault="00F46805" w:rsidP="00606744">
      <w:pPr>
        <w:rPr>
          <w:rFonts w:cs="Times New Roman"/>
        </w:rPr>
      </w:pPr>
      <w:r>
        <w:rPr>
          <w:rFonts w:cs="Times New Roman"/>
        </w:rPr>
        <w:t>α=</w:t>
      </w:r>
      <w:proofErr w:type="spellStart"/>
      <w:r>
        <w:rPr>
          <w:rFonts w:cs="Times New Roman"/>
        </w:rPr>
        <w:t>arcos</w:t>
      </w:r>
      <w:proofErr w:type="spellEnd"/>
      <w:r>
        <w:rPr>
          <w:rFonts w:cs="Times New Roman"/>
        </w:rPr>
        <w:t>(</w:t>
      </w:r>
      <w:r w:rsidR="000550E1"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(rac)(2)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  <w:r w:rsidR="000550E1">
        <w:rPr>
          <w:rFonts w:cs="Times New Roman"/>
        </w:rPr>
        <w:t>+π</w:t>
      </w:r>
    </w:p>
    <w:p w14:paraId="4C2AFC75" w14:textId="7638F3AF" w:rsidR="00F46805" w:rsidRDefault="00F46805" w:rsidP="00606744">
      <w:pPr>
        <w:rPr>
          <w:rFonts w:cs="Times New Roman"/>
        </w:rPr>
      </w:pPr>
      <w:r>
        <w:rPr>
          <w:rFonts w:cs="Times New Roman"/>
        </w:rPr>
        <w:t>α=</w:t>
      </w:r>
      <w:r w:rsidR="000550E1">
        <w:rPr>
          <w:rFonts w:cs="Times New Roman"/>
        </w:rPr>
        <w:t>cos</w:t>
      </w:r>
      <w:r w:rsidR="000550E1">
        <w:rPr>
          <w:rFonts w:cs="Times New Roman"/>
          <w:vertAlign w:val="superscript"/>
        </w:rPr>
        <w:t>-1</w:t>
      </w:r>
      <w:r w:rsidR="000550E1">
        <w:rPr>
          <w:rFonts w:cs="Times New Roman"/>
        </w:rPr>
        <w:t>(-</w:t>
      </w:r>
      <w:r w:rsidR="000550E1">
        <w:rPr>
          <w:rFonts w:cs="Times New Roman"/>
        </w:rPr>
        <w:fldChar w:fldCharType="begin"/>
      </w:r>
      <w:r w:rsidR="000550E1">
        <w:rPr>
          <w:rFonts w:cs="Times New Roman"/>
        </w:rPr>
        <w:instrText xml:space="preserve"> EQ \s\do2(\f(2(rac)(2);3))</w:instrText>
      </w:r>
      <w:r w:rsidR="000550E1">
        <w:rPr>
          <w:rFonts w:cs="Times New Roman"/>
        </w:rPr>
        <w:fldChar w:fldCharType="end"/>
      </w:r>
      <w:r w:rsidR="000550E1">
        <w:rPr>
          <w:rFonts w:cs="Times New Roman"/>
        </w:rPr>
        <w:t>)+π</w:t>
      </w:r>
    </w:p>
    <w:p w14:paraId="0B622A1D" w14:textId="45A6AD34" w:rsidR="000550E1" w:rsidRDefault="000550E1" w:rsidP="00606744">
      <w:pPr>
        <w:rPr>
          <w:rFonts w:cs="Times New Roman"/>
        </w:rPr>
      </w:pPr>
      <w:r>
        <w:rPr>
          <w:rFonts w:cs="Times New Roman"/>
        </w:rPr>
        <w:t>α≈2,800 rad.</w:t>
      </w:r>
    </w:p>
    <w:p w14:paraId="66E9E9F9" w14:textId="77777777" w:rsidR="00F46805" w:rsidRDefault="00F46805" w:rsidP="00606744">
      <w:pPr>
        <w:rPr>
          <w:rFonts w:cs="Times New Roman"/>
        </w:rPr>
      </w:pPr>
    </w:p>
    <w:p w14:paraId="7ED67F1A" w14:textId="4F582D1E" w:rsidR="00C15147" w:rsidRDefault="00C15147" w:rsidP="00606744">
      <w:pPr>
        <w:rPr>
          <w:rFonts w:cs="Times New Roman"/>
        </w:rPr>
      </w:pPr>
      <w:r>
        <w:rPr>
          <w:rFonts w:cs="Times New Roman"/>
        </w:rPr>
        <w:t>II</w:t>
      </w:r>
    </w:p>
    <w:p w14:paraId="04C7C7C5" w14:textId="155A77FC" w:rsidR="00C15147" w:rsidRDefault="00C15147" w:rsidP="00606744">
      <w:pPr>
        <w:rPr>
          <w:rFonts w:cs="Times New Roman"/>
        </w:rPr>
      </w:pPr>
      <w:r>
        <w:rPr>
          <w:rFonts w:cs="Times New Roman"/>
        </w:rPr>
        <w:t>a)</w:t>
      </w:r>
    </w:p>
    <w:p w14:paraId="4AB9AB6E" w14:textId="729051A9" w:rsidR="00C15147" w:rsidRDefault="000550E1" w:rsidP="00606744">
      <w:pPr>
        <w:rPr>
          <w:rFonts w:cs="Times New Roman"/>
        </w:rPr>
      </w:pPr>
      <w:r>
        <w:rPr>
          <w:rFonts w:cs="Times New Roman"/>
        </w:rPr>
        <w:t>A=3cos(x-π)-2cos(-x)+cos-π+x)-5cos(2018π+x)</w:t>
      </w:r>
    </w:p>
    <w:p w14:paraId="2599C22C" w14:textId="66C2EB9E" w:rsidR="000550E1" w:rsidRDefault="000550E1" w:rsidP="00606744">
      <w:pPr>
        <w:rPr>
          <w:rFonts w:cs="Times New Roman"/>
        </w:rPr>
      </w:pPr>
      <w:r>
        <w:rPr>
          <w:rFonts w:cs="Times New Roman"/>
        </w:rPr>
        <w:t>A=3cos(-(π-x))-2*cos(x)+(-cos(x))-5cos(x)</w:t>
      </w:r>
    </w:p>
    <w:p w14:paraId="6D2E981D" w14:textId="13BA9EB9" w:rsidR="000550E1" w:rsidRDefault="000550E1" w:rsidP="00606744">
      <w:pPr>
        <w:rPr>
          <w:rFonts w:cs="Times New Roman"/>
        </w:rPr>
      </w:pPr>
      <w:r>
        <w:rPr>
          <w:rFonts w:cs="Times New Roman"/>
        </w:rPr>
        <w:t>(r)        {{{{{</w:t>
      </w:r>
    </w:p>
    <w:p w14:paraId="06992BAD" w14:textId="1664C7F9" w:rsidR="000550E1" w:rsidRDefault="000550E1" w:rsidP="00606744">
      <w:pPr>
        <w:rPr>
          <w:rFonts w:cs="Times New Roman"/>
        </w:rPr>
      </w:pPr>
      <w:r>
        <w:rPr>
          <w:rFonts w:cs="Times New Roman"/>
        </w:rPr>
        <w:t xml:space="preserve">                  y</w:t>
      </w:r>
    </w:p>
    <w:p w14:paraId="5ED5F3F3" w14:textId="462DFC23" w:rsidR="000550E1" w:rsidRDefault="000550E1" w:rsidP="00606744">
      <w:pPr>
        <w:rPr>
          <w:rFonts w:cs="Times New Roman"/>
        </w:rPr>
      </w:pPr>
      <w:r>
        <w:rPr>
          <w:rFonts w:cs="Times New Roman"/>
        </w:rPr>
        <w:t>A=(r)3cos(-y)-2cos(x)-cos(x)-5cos(x)</w:t>
      </w:r>
    </w:p>
    <w:p w14:paraId="55C6C986" w14:textId="7118F595" w:rsidR="000550E1" w:rsidRDefault="000550E1" w:rsidP="00606744">
      <w:pPr>
        <w:rPr>
          <w:rFonts w:cs="Times New Roman"/>
        </w:rPr>
      </w:pPr>
      <w:r>
        <w:rPr>
          <w:rFonts w:cs="Times New Roman"/>
        </w:rPr>
        <w:t>A=</w:t>
      </w:r>
      <w:r w:rsidR="00590DE6">
        <w:rPr>
          <w:rFonts w:cs="Times New Roman"/>
        </w:rPr>
        <w:t>3cos(y)-8cos(x)</w:t>
      </w:r>
    </w:p>
    <w:p w14:paraId="659242AC" w14:textId="36A6D020" w:rsidR="00590DE6" w:rsidRDefault="00590DE6" w:rsidP="00606744">
      <w:pPr>
        <w:rPr>
          <w:rFonts w:cs="Times New Roman"/>
        </w:rPr>
      </w:pPr>
      <w:r>
        <w:rPr>
          <w:rFonts w:cs="Times New Roman"/>
        </w:rPr>
        <w:t>A=3cos(π-x)-8cos(x)</w:t>
      </w:r>
    </w:p>
    <w:p w14:paraId="388B3072" w14:textId="50077932" w:rsidR="00590DE6" w:rsidRDefault="00590DE6" w:rsidP="00606744">
      <w:pPr>
        <w:rPr>
          <w:rFonts w:cs="Times New Roman"/>
        </w:rPr>
      </w:pPr>
      <w:r>
        <w:rPr>
          <w:rFonts w:cs="Times New Roman"/>
        </w:rPr>
        <w:t>A=-3cos(x)-8cos(x)</w:t>
      </w:r>
    </w:p>
    <w:p w14:paraId="49C15206" w14:textId="6ABB472D" w:rsidR="00590DE6" w:rsidRDefault="00590DE6" w:rsidP="00606744">
      <w:pPr>
        <w:rPr>
          <w:rFonts w:cs="Times New Roman"/>
        </w:rPr>
      </w:pPr>
      <w:r>
        <w:rPr>
          <w:rFonts w:cs="Times New Roman"/>
        </w:rPr>
        <w:t>A=-11cos(x) (/r)</w:t>
      </w:r>
    </w:p>
    <w:p w14:paraId="2DA67B64" w14:textId="66D87056" w:rsidR="00590DE6" w:rsidRDefault="00590DE6" w:rsidP="00606744">
      <w:pPr>
        <w:rPr>
          <w:rFonts w:cs="Times New Roman"/>
        </w:rPr>
      </w:pPr>
    </w:p>
    <w:p w14:paraId="185A7840" w14:textId="44E37339" w:rsidR="00590DE6" w:rsidRDefault="00590DE6" w:rsidP="00606744">
      <w:pPr>
        <w:rPr>
          <w:rFonts w:cs="Times New Roman"/>
        </w:rPr>
      </w:pPr>
      <w:r>
        <w:rPr>
          <w:rFonts w:cs="Times New Roman"/>
        </w:rPr>
        <w:t>b)</w:t>
      </w:r>
    </w:p>
    <w:p w14:paraId="64C829D2" w14:textId="5937A035" w:rsidR="00590DE6" w:rsidRDefault="00590DE6" w:rsidP="00606744">
      <w:pPr>
        <w:rPr>
          <w:rFonts w:cs="Times New Roman"/>
        </w:rPr>
      </w:pPr>
      <w:r>
        <w:rPr>
          <w:rFonts w:cs="Times New Roman"/>
        </w:rPr>
        <w:lastRenderedPageBreak/>
        <w:t>B=sin(x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)+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+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x)</w:t>
      </w:r>
    </w:p>
    <w:p w14:paraId="4609F85B" w14:textId="540129A4" w:rsidR="00590DE6" w:rsidRDefault="00590DE6" w:rsidP="00606744">
      <w:pPr>
        <w:rPr>
          <w:rFonts w:cs="Times New Roman"/>
        </w:rPr>
      </w:pPr>
      <w:r>
        <w:rPr>
          <w:rFonts w:cs="Times New Roman"/>
        </w:rPr>
        <w:t>B=(r)cos(x)+cos(x)+sin(π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x)</w:t>
      </w:r>
    </w:p>
    <w:p w14:paraId="4BA75AE3" w14:textId="75CF13C0" w:rsidR="00590DE6" w:rsidRDefault="00590DE6" w:rsidP="00606744">
      <w:pPr>
        <w:rPr>
          <w:rFonts w:cs="Times New Roman"/>
        </w:rPr>
      </w:pPr>
      <w:r>
        <w:rPr>
          <w:rFonts w:cs="Times New Roman"/>
        </w:rPr>
        <w:t>B=2cos(x)+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(π+x))</w:t>
      </w:r>
    </w:p>
    <w:p w14:paraId="2435B0A1" w14:textId="5AEF2AB4" w:rsidR="00590DE6" w:rsidRDefault="00590DE6" w:rsidP="00606744">
      <w:pPr>
        <w:rPr>
          <w:rFonts w:cs="Times New Roman"/>
        </w:rPr>
      </w:pPr>
      <w:r>
        <w:rPr>
          <w:rFonts w:cs="Times New Roman"/>
        </w:rPr>
        <w:t>(/r)                        {{{{{</w:t>
      </w:r>
    </w:p>
    <w:p w14:paraId="244619F4" w14:textId="5830B367" w:rsidR="00590DE6" w:rsidRDefault="00590DE6" w:rsidP="00606744">
      <w:pPr>
        <w:rPr>
          <w:rFonts w:cs="Times New Roman"/>
        </w:rPr>
      </w:pPr>
      <w:r>
        <w:rPr>
          <w:rFonts w:cs="Times New Roman"/>
        </w:rPr>
        <w:t xml:space="preserve">                                 Y</w:t>
      </w:r>
    </w:p>
    <w:p w14:paraId="2CFFF44A" w14:textId="629E0752" w:rsidR="00590DE6" w:rsidRDefault="00590DE6" w:rsidP="00606744">
      <w:pPr>
        <w:rPr>
          <w:rFonts w:cs="Times New Roman"/>
        </w:rPr>
      </w:pPr>
      <w:r>
        <w:rPr>
          <w:rFonts w:cs="Times New Roman"/>
        </w:rPr>
        <w:t>=2cos(x)+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y)</w:t>
      </w:r>
    </w:p>
    <w:p w14:paraId="638BC3D5" w14:textId="7500E952" w:rsidR="00590DE6" w:rsidRDefault="00590DE6" w:rsidP="00606744">
      <w:pPr>
        <w:rPr>
          <w:rFonts w:cs="Times New Roman"/>
        </w:rPr>
      </w:pPr>
      <w:r>
        <w:rPr>
          <w:rFonts w:cs="Times New Roman"/>
        </w:rPr>
        <w:t>(r)=2cos(x)+cos(y)</w:t>
      </w:r>
    </w:p>
    <w:p w14:paraId="3F03E780" w14:textId="5FA995DA" w:rsidR="00590DE6" w:rsidRDefault="00590DE6" w:rsidP="00606744">
      <w:pPr>
        <w:rPr>
          <w:rFonts w:cs="Times New Roman"/>
        </w:rPr>
      </w:pPr>
      <w:r>
        <w:rPr>
          <w:rFonts w:cs="Times New Roman"/>
        </w:rPr>
        <w:t>B=2cos(x)+cos(π+x)</w:t>
      </w:r>
    </w:p>
    <w:p w14:paraId="07E6A643" w14:textId="06D75E7E" w:rsidR="00590DE6" w:rsidRDefault="00590DE6" w:rsidP="00606744">
      <w:pPr>
        <w:rPr>
          <w:rFonts w:cs="Times New Roman"/>
        </w:rPr>
      </w:pPr>
      <w:r>
        <w:rPr>
          <w:rFonts w:cs="Times New Roman"/>
        </w:rPr>
        <w:t>B=2cos(x)-cos(x)</w:t>
      </w:r>
    </w:p>
    <w:p w14:paraId="0F50B99B" w14:textId="4F60B65B" w:rsidR="00590DE6" w:rsidRDefault="00590DE6" w:rsidP="00606744">
      <w:pPr>
        <w:rPr>
          <w:rFonts w:cs="Times New Roman"/>
        </w:rPr>
      </w:pPr>
      <w:r>
        <w:rPr>
          <w:rFonts w:cs="Times New Roman"/>
        </w:rPr>
        <w:t>B=cos(x)</w:t>
      </w:r>
    </w:p>
    <w:p w14:paraId="4C409235" w14:textId="6435CA3A" w:rsidR="00590DE6" w:rsidRDefault="00590DE6" w:rsidP="00606744">
      <w:pPr>
        <w:rPr>
          <w:rFonts w:cs="Times New Roman"/>
        </w:rPr>
      </w:pPr>
    </w:p>
    <w:p w14:paraId="7E9BFE24" w14:textId="00B66192" w:rsidR="00590DE6" w:rsidRDefault="00590DE6" w:rsidP="00606744">
      <w:pPr>
        <w:rPr>
          <w:rFonts w:cs="Times New Roman"/>
        </w:rPr>
      </w:pPr>
      <w:r>
        <w:rPr>
          <w:rFonts w:cs="Times New Roman"/>
        </w:rPr>
        <w:t>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x)</w:t>
      </w:r>
    </w:p>
    <w:p w14:paraId="6FC9C4A0" w14:textId="1BB62E37" w:rsidR="00590DE6" w:rsidRDefault="00590DE6" w:rsidP="00606744">
      <w:pPr>
        <w:rPr>
          <w:rFonts w:cs="Times New Roman"/>
        </w:rPr>
      </w:pPr>
      <w:r>
        <w:rPr>
          <w:rFonts w:cs="Times New Roman"/>
        </w:rPr>
        <w:t>=sin(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x)</w:t>
      </w:r>
    </w:p>
    <w:p w14:paraId="3717C37B" w14:textId="597F9447" w:rsidR="00590DE6" w:rsidRDefault="00590DE6" w:rsidP="00606744">
      <w:pPr>
        <w:rPr>
          <w:rFonts w:cs="Times New Roman"/>
        </w:rPr>
      </w:pPr>
      <w:r>
        <w:rPr>
          <w:rFonts w:cs="Times New Roman"/>
        </w:rPr>
        <w:t>(r)=sin(-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)</w:t>
      </w:r>
    </w:p>
    <w:p w14:paraId="0E685185" w14:textId="16FBE908" w:rsidR="00486F9B" w:rsidRDefault="00486F9B" w:rsidP="00606744">
      <w:pPr>
        <w:rPr>
          <w:rFonts w:cs="Times New Roman"/>
        </w:rPr>
      </w:pPr>
      <w:r>
        <w:rPr>
          <w:rFonts w:cs="Times New Roman"/>
        </w:rPr>
        <w:t xml:space="preserve">              {{{</w:t>
      </w:r>
    </w:p>
    <w:p w14:paraId="5927A23C" w14:textId="20C06695" w:rsidR="00486F9B" w:rsidRDefault="00486F9B" w:rsidP="00606744">
      <w:pPr>
        <w:rPr>
          <w:rFonts w:cs="Times New Roman"/>
        </w:rPr>
      </w:pPr>
      <w:r>
        <w:rPr>
          <w:rFonts w:cs="Times New Roman"/>
        </w:rPr>
        <w:t xml:space="preserve">               Y</w:t>
      </w:r>
    </w:p>
    <w:p w14:paraId="379A1ECA" w14:textId="388006B8" w:rsidR="00486F9B" w:rsidRDefault="00486F9B" w:rsidP="00606744">
      <w:pPr>
        <w:rPr>
          <w:rFonts w:cs="Times New Roman"/>
        </w:rPr>
      </w:pPr>
      <w:r>
        <w:rPr>
          <w:rFonts w:cs="Times New Roman"/>
        </w:rPr>
        <w:t>=sin(-y)</w:t>
      </w:r>
    </w:p>
    <w:p w14:paraId="228E864E" w14:textId="771DA7B9" w:rsidR="00486F9B" w:rsidRDefault="00486F9B" w:rsidP="00606744">
      <w:pPr>
        <w:rPr>
          <w:rFonts w:cs="Times New Roman"/>
        </w:rPr>
      </w:pPr>
      <w:r>
        <w:rPr>
          <w:rFonts w:cs="Times New Roman"/>
        </w:rPr>
        <w:t>=-sin(y)(/r)</w:t>
      </w:r>
    </w:p>
    <w:p w14:paraId="47B86B01" w14:textId="6BC3EEC6" w:rsidR="00486F9B" w:rsidRDefault="00486F9B" w:rsidP="00606744">
      <w:pPr>
        <w:rPr>
          <w:rFonts w:cs="Times New Roman"/>
        </w:rPr>
      </w:pPr>
      <w:r>
        <w:rPr>
          <w:rFonts w:cs="Times New Roman"/>
        </w:rPr>
        <w:t>=-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</w:t>
      </w:r>
    </w:p>
    <w:p w14:paraId="56AC1DC9" w14:textId="39C4442C" w:rsidR="00486F9B" w:rsidRDefault="00486F9B" w:rsidP="00606744">
      <w:pPr>
        <w:rPr>
          <w:rFonts w:cs="Times New Roman"/>
        </w:rPr>
      </w:pPr>
      <w:r>
        <w:rPr>
          <w:rFonts w:cs="Times New Roman"/>
        </w:rPr>
        <w:t>=-cos(x)</w:t>
      </w:r>
    </w:p>
    <w:p w14:paraId="397818F0" w14:textId="385D408F" w:rsidR="00486F9B" w:rsidRDefault="00486F9B" w:rsidP="00606744">
      <w:pPr>
        <w:rPr>
          <w:rFonts w:cs="Times New Roman"/>
        </w:rPr>
      </w:pPr>
      <w:r>
        <w:rPr>
          <w:rFonts w:cs="Times New Roman"/>
        </w:rPr>
        <w:t>Donc B=2cos(x)-cos(x)=cos(x).</w:t>
      </w:r>
    </w:p>
    <w:p w14:paraId="6C8281B7" w14:textId="65B74C87" w:rsidR="00486F9B" w:rsidRDefault="00486F9B" w:rsidP="00606744">
      <w:pPr>
        <w:rPr>
          <w:rFonts w:cs="Times New Roman"/>
        </w:rPr>
      </w:pPr>
    </w:p>
    <w:p w14:paraId="43FFCB68" w14:textId="5E2927CB" w:rsidR="00486F9B" w:rsidRDefault="00486F9B" w:rsidP="00606744">
      <w:pPr>
        <w:rPr>
          <w:rFonts w:cs="Times New Roman"/>
        </w:rPr>
      </w:pPr>
      <w:r>
        <w:rPr>
          <w:rFonts w:cs="Times New Roman"/>
        </w:rPr>
        <w:t>c)</w:t>
      </w:r>
    </w:p>
    <w:p w14:paraId="6BE875D4" w14:textId="5092D266" w:rsidR="00486F9B" w:rsidRDefault="00486F9B" w:rsidP="00606744">
      <w:pPr>
        <w:rPr>
          <w:rFonts w:cs="Times New Roman"/>
        </w:rPr>
      </w:pPr>
      <w:r>
        <w:rPr>
          <w:rFonts w:cs="Times New Roman"/>
        </w:rPr>
        <w:t>sin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+sin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8))</w:instrText>
      </w:r>
      <w:r>
        <w:rPr>
          <w:rFonts w:cs="Times New Roman"/>
        </w:rPr>
        <w:fldChar w:fldCharType="end"/>
      </w:r>
      <w:r w:rsidR="00EE667E">
        <w:rPr>
          <w:rFonts w:cs="Times New Roman"/>
        </w:rPr>
        <w:t>)</w:t>
      </w:r>
      <w:r>
        <w:rPr>
          <w:rFonts w:cs="Times New Roman"/>
        </w:rPr>
        <w:t>=+sin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+sin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=2</w:t>
      </w:r>
    </w:p>
    <w:p w14:paraId="01F453F5" w14:textId="08497D89" w:rsidR="00486F9B" w:rsidRDefault="00486F9B" w:rsidP="00606744">
      <w:pPr>
        <w:rPr>
          <w:rFonts w:cs="Times New Roman"/>
        </w:rPr>
      </w:pPr>
      <w:r>
        <w:rPr>
          <w:rFonts w:cs="Times New Roman"/>
        </w:rPr>
        <w:lastRenderedPageBreak/>
        <w:fldChar w:fldCharType="begin"/>
      </w:r>
      <w:r>
        <w:rPr>
          <w:rFonts w:cs="Times New Roman"/>
        </w:rPr>
        <w:instrText xml:space="preserve"> EQ \s\do2(\f(3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-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8))</w:instrText>
      </w:r>
      <w:r>
        <w:rPr>
          <w:rFonts w:cs="Times New Roman"/>
        </w:rPr>
        <w:fldChar w:fldCharType="end"/>
      </w:r>
      <w:r w:rsidR="00BA2C99">
        <w:rPr>
          <w:rFonts w:cs="Times New Roman"/>
        </w:rPr>
        <w:t>-</w:t>
      </w:r>
      <w:r w:rsidR="00BA2C99">
        <w:rPr>
          <w:rFonts w:cs="Times New Roman"/>
        </w:rPr>
        <w:fldChar w:fldCharType="begin"/>
      </w:r>
      <w:r w:rsidR="00BA2C99">
        <w:rPr>
          <w:rFonts w:cs="Times New Roman"/>
        </w:rPr>
        <w:instrText xml:space="preserve"> EQ \s\do2(\f(π;8))</w:instrText>
      </w:r>
      <w:r w:rsidR="00BA2C99">
        <w:rPr>
          <w:rFonts w:cs="Times New Roman"/>
        </w:rPr>
        <w:fldChar w:fldCharType="end"/>
      </w:r>
      <w:r w:rsidR="00BA2C99">
        <w:rPr>
          <w:rFonts w:cs="Times New Roman"/>
        </w:rPr>
        <w:t>=</w:t>
      </w:r>
      <w:r w:rsidR="00BA2C99">
        <w:rPr>
          <w:rFonts w:cs="Times New Roman"/>
        </w:rPr>
        <w:fldChar w:fldCharType="begin"/>
      </w:r>
      <w:r w:rsidR="00BA2C99">
        <w:rPr>
          <w:rFonts w:cs="Times New Roman"/>
        </w:rPr>
        <w:instrText xml:space="preserve"> EQ \s\do2(\f(π;2))</w:instrText>
      </w:r>
      <w:r w:rsidR="00BA2C99">
        <w:rPr>
          <w:rFonts w:cs="Times New Roman"/>
        </w:rPr>
        <w:fldChar w:fldCharType="end"/>
      </w:r>
      <w:r w:rsidR="00BA2C99">
        <w:rPr>
          <w:rFonts w:cs="Times New Roman"/>
        </w:rPr>
        <w:t>-</w:t>
      </w:r>
      <w:r w:rsidR="00BA2C99">
        <w:rPr>
          <w:rFonts w:cs="Times New Roman"/>
        </w:rPr>
        <w:fldChar w:fldCharType="begin"/>
      </w:r>
      <w:r w:rsidR="00BA2C99">
        <w:rPr>
          <w:rFonts w:cs="Times New Roman"/>
        </w:rPr>
        <w:instrText xml:space="preserve"> EQ \s\do2(\f(π;8))</w:instrText>
      </w:r>
      <w:r w:rsidR="00BA2C99">
        <w:rPr>
          <w:rFonts w:cs="Times New Roman"/>
        </w:rPr>
        <w:fldChar w:fldCharType="end"/>
      </w:r>
    </w:p>
    <w:p w14:paraId="0661AF43" w14:textId="5F3CAE19" w:rsidR="00A04FD9" w:rsidRDefault="00A04FD9" w:rsidP="0060674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+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</w:p>
    <w:p w14:paraId="35EFD511" w14:textId="61E076D0" w:rsidR="00A04FD9" w:rsidRDefault="00A04FD9" w:rsidP="0060674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π-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=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</w:p>
    <w:p w14:paraId="7B3AFA07" w14:textId="2096D109" w:rsidR="00A04FD9" w:rsidRDefault="00A04FD9" w:rsidP="00606744">
      <w:pPr>
        <w:rPr>
          <w:rFonts w:cs="Times New Roman"/>
        </w:rPr>
      </w:pPr>
    </w:p>
    <w:p w14:paraId="54DE0EB9" w14:textId="502DDF70" w:rsidR="00A04FD9" w:rsidRDefault="00A04FD9" w:rsidP="00606744">
      <w:pPr>
        <w:rPr>
          <w:rFonts w:cs="Times New Roman"/>
        </w:rPr>
      </w:pPr>
      <w:r>
        <w:rPr>
          <w:rFonts w:cs="Times New Roman"/>
        </w:rPr>
        <w:t>Sin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+sin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8)))</w:instrText>
      </w:r>
      <w:r>
        <w:rPr>
          <w:rFonts w:cs="Times New Roman"/>
        </w:rPr>
        <w:fldChar w:fldCharType="end"/>
      </w:r>
      <w:r>
        <w:rPr>
          <w:rFonts w:cs="Times New Roman"/>
        </w:rPr>
        <w:t>+sin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+sin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0AE1A408" w14:textId="7461A5F8" w:rsidR="00A04FD9" w:rsidRDefault="00A04FD9" w:rsidP="00606744">
      <w:pPr>
        <w:rPr>
          <w:rFonts w:cs="Times New Roman"/>
        </w:rPr>
      </w:pPr>
      <w:r>
        <w:rPr>
          <w:rFonts w:cs="Times New Roman"/>
        </w:rPr>
        <w:t>=(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)²+(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)²+(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)²+(sin(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)²</w:t>
      </w:r>
    </w:p>
    <w:p w14:paraId="612915D3" w14:textId="7610B0E4" w:rsidR="00A04FD9" w:rsidRDefault="00A04FD9" w:rsidP="00606744">
      <w:pPr>
        <w:rPr>
          <w:rFonts w:cs="Times New Roman"/>
        </w:rPr>
      </w:pPr>
      <w:r>
        <w:rPr>
          <w:rFonts w:cs="Times New Roman"/>
        </w:rPr>
        <w:t>=sin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+((r)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)²+(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)²+(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)²</w:t>
      </w:r>
    </w:p>
    <w:p w14:paraId="795F0021" w14:textId="74D467FC" w:rsidR="00A04FD9" w:rsidRDefault="00A04FD9" w:rsidP="00606744">
      <w:pPr>
        <w:rPr>
          <w:rFonts w:cs="Times New Roman"/>
        </w:rPr>
      </w:pPr>
      <w:r>
        <w:rPr>
          <w:rFonts w:cs="Times New Roman"/>
        </w:rPr>
        <w:t>=sin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+cos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+cos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+sin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13A62CA7" w14:textId="3A7BC2BE" w:rsidR="00A04FD9" w:rsidRDefault="00A04FD9" w:rsidP="00606744">
      <w:pPr>
        <w:rPr>
          <w:rFonts w:cs="Times New Roman"/>
        </w:rPr>
      </w:pPr>
      <w:r>
        <w:rPr>
          <w:rFonts w:cs="Times New Roman"/>
        </w:rPr>
        <w:t>=1+1</w:t>
      </w:r>
    </w:p>
    <w:p w14:paraId="38EAD794" w14:textId="6819E06D" w:rsidR="00A04FD9" w:rsidRDefault="00A04FD9" w:rsidP="00606744">
      <w:pPr>
        <w:rPr>
          <w:rFonts w:cs="Times New Roman"/>
        </w:rPr>
      </w:pPr>
      <w:r>
        <w:rPr>
          <w:rFonts w:cs="Times New Roman"/>
        </w:rPr>
        <w:t>=2</w:t>
      </w:r>
      <w:r w:rsidR="00CE77D5">
        <w:rPr>
          <w:rFonts w:cs="Times New Roman"/>
        </w:rPr>
        <w:t>(/r)</w:t>
      </w:r>
    </w:p>
    <w:p w14:paraId="066AC7E5" w14:textId="70981645" w:rsidR="00A04FD9" w:rsidRDefault="00A04FD9" w:rsidP="00606744">
      <w:pPr>
        <w:rPr>
          <w:rFonts w:cs="Times New Roman"/>
        </w:rPr>
      </w:pPr>
    </w:p>
    <w:p w14:paraId="159B4649" w14:textId="2769646A" w:rsidR="00F12C12" w:rsidRDefault="00F12C12" w:rsidP="00606744">
      <w:pPr>
        <w:rPr>
          <w:rFonts w:cs="Times New Roman"/>
        </w:rPr>
      </w:pPr>
      <w:r>
        <w:rPr>
          <w:rFonts w:cs="Times New Roman"/>
        </w:rPr>
        <w:t>Cos(2x)=2(cos(x))²-1</w:t>
      </w:r>
    </w:p>
    <w:p w14:paraId="113E1033" w14:textId="257723A4" w:rsidR="00F12C12" w:rsidRDefault="00F12C12" w:rsidP="00606744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) et 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3);2))</w:instrText>
      </w:r>
      <w:r>
        <w:rPr>
          <w:rFonts w:cs="Times New Roman"/>
        </w:rPr>
        <w:fldChar w:fldCharType="end"/>
      </w:r>
    </w:p>
    <w:p w14:paraId="669F0BC4" w14:textId="3383D151" w:rsidR="00F12C12" w:rsidRDefault="00F12C12" w:rsidP="00606744">
      <w:pPr>
        <w:rPr>
          <w:rFonts w:cs="Times New Roman"/>
        </w:rPr>
      </w:pPr>
      <w:r>
        <w:rPr>
          <w:rFonts w:cs="Times New Roman"/>
        </w:rPr>
        <w:t>2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</w:p>
    <w:p w14:paraId="6301DD27" w14:textId="446AB374" w:rsidR="00F12C12" w:rsidRDefault="00F12C12" w:rsidP="00606744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)=2(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))²-1</w:t>
      </w:r>
    </w:p>
    <w:p w14:paraId="4C733558" w14:textId="56AB5AE4" w:rsidR="00F12C12" w:rsidRDefault="00F12C12" w:rsidP="0060674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3)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2cos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06CACD60" w14:textId="618FFD6C" w:rsidR="00F12C12" w:rsidRDefault="00F12C12" w:rsidP="0060674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3)+2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2cos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BFA0FF8" w14:textId="11449D91" w:rsidR="00F12C12" w:rsidRDefault="00F12C12" w:rsidP="00606744">
      <w:pPr>
        <w:rPr>
          <w:rFonts w:cs="Times New Roman"/>
        </w:rPr>
      </w:pPr>
      <w:r>
        <w:rPr>
          <w:rFonts w:cs="Times New Roman"/>
        </w:rPr>
        <w:t>Cos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3)+2;4))</w:instrText>
      </w:r>
      <w:r>
        <w:rPr>
          <w:rFonts w:cs="Times New Roman"/>
        </w:rPr>
        <w:fldChar w:fldCharType="end"/>
      </w:r>
    </w:p>
    <w:p w14:paraId="105D71FC" w14:textId="17BC9BD1" w:rsidR="00F12C12" w:rsidRDefault="00F12C12" w:rsidP="00606744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)=(rac)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3)+2;4))</w:instrText>
      </w:r>
      <w:r>
        <w:rPr>
          <w:rFonts w:cs="Times New Roman"/>
        </w:rPr>
        <w:fldChar w:fldCharType="end"/>
      </w:r>
      <w:r>
        <w:rPr>
          <w:rFonts w:cs="Times New Roman"/>
        </w:rPr>
        <w:t>) ou –(rac)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3)+2;4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39B25899" w14:textId="6D561679" w:rsidR="00F12C12" w:rsidRDefault="00F12C12" w:rsidP="00606744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 w:rsidR="000F0E46">
        <w:rPr>
          <w:rFonts w:cs="Times New Roman"/>
        </w:rPr>
        <w:fldChar w:fldCharType="begin"/>
      </w:r>
      <w:r w:rsidR="000F0E46">
        <w:rPr>
          <w:rFonts w:cs="Times New Roman"/>
        </w:rPr>
        <w:instrText xml:space="preserve"> EQ \x(</w:instrText>
      </w:r>
      <w:r w:rsidR="000F0E46">
        <w:rPr>
          <w:rFonts w:cs="Times New Roman"/>
        </w:rPr>
        <w:fldChar w:fldCharType="begin"/>
      </w:r>
      <w:r w:rsidR="000F0E46">
        <w:rPr>
          <w:rFonts w:cs="Times New Roman"/>
        </w:rPr>
        <w:instrText xml:space="preserve"> EQ \s\do2(\f((rac)((rac)(3)+2);2))</w:instrText>
      </w:r>
      <w:r w:rsidR="000F0E46">
        <w:rPr>
          <w:rFonts w:cs="Times New Roman"/>
        </w:rPr>
        <w:fldChar w:fldCharType="end"/>
      </w:r>
      <w:r w:rsidR="000F0E46">
        <w:rPr>
          <w:rFonts w:cs="Times New Roman"/>
        </w:rPr>
        <w:instrText>)</w:instrText>
      </w:r>
      <w:r w:rsidR="000F0E46">
        <w:rPr>
          <w:rFonts w:cs="Times New Roman"/>
        </w:rPr>
        <w:fldChar w:fldCharType="end"/>
      </w:r>
      <w:r w:rsidR="002B6DA1">
        <w:rPr>
          <w:rFonts w:cs="Times New Roman"/>
        </w:rPr>
        <w:t xml:space="preserve"> ou </w:t>
      </w:r>
      <w:r w:rsidR="002B6DA1" w:rsidRPr="000F0E46">
        <w:rPr>
          <w:rFonts w:cs="Times New Roman"/>
          <w:strike/>
        </w:rPr>
        <w:t>cos(</w:t>
      </w:r>
      <w:r w:rsidR="002B6DA1" w:rsidRPr="000F0E46">
        <w:rPr>
          <w:rFonts w:cs="Times New Roman"/>
          <w:strike/>
        </w:rPr>
        <w:fldChar w:fldCharType="begin"/>
      </w:r>
      <w:r w:rsidR="002B6DA1" w:rsidRPr="000F0E46">
        <w:rPr>
          <w:rFonts w:cs="Times New Roman"/>
          <w:strike/>
        </w:rPr>
        <w:instrText xml:space="preserve"> EQ \s\do2(\f(π;12))</w:instrText>
      </w:r>
      <w:r w:rsidR="002B6DA1" w:rsidRPr="000F0E46">
        <w:rPr>
          <w:rFonts w:cs="Times New Roman"/>
          <w:strike/>
        </w:rPr>
        <w:fldChar w:fldCharType="end"/>
      </w:r>
      <w:r w:rsidR="002B6DA1" w:rsidRPr="000F0E46">
        <w:rPr>
          <w:rFonts w:cs="Times New Roman"/>
          <w:strike/>
        </w:rPr>
        <w:t>)=-</w:t>
      </w:r>
      <w:r w:rsidR="000F0E46" w:rsidRPr="000F0E46">
        <w:rPr>
          <w:rFonts w:cs="Times New Roman"/>
          <w:strike/>
        </w:rPr>
        <w:fldChar w:fldCharType="begin"/>
      </w:r>
      <w:r w:rsidR="000F0E46" w:rsidRPr="000F0E46">
        <w:rPr>
          <w:rFonts w:cs="Times New Roman"/>
          <w:strike/>
        </w:rPr>
        <w:instrText xml:space="preserve"> EQ \s\do2(\f((rac)((rac)(3)+2);2))</w:instrText>
      </w:r>
      <w:r w:rsidR="000F0E46" w:rsidRPr="000F0E46">
        <w:rPr>
          <w:rFonts w:cs="Times New Roman"/>
          <w:strike/>
        </w:rPr>
        <w:fldChar w:fldCharType="end"/>
      </w:r>
    </w:p>
    <w:p w14:paraId="12E7E28D" w14:textId="182595A9" w:rsidR="000F0E46" w:rsidRPr="000F0E46" w:rsidRDefault="000F0E46" w:rsidP="00606744">
      <w:pPr>
        <w:rPr>
          <w:rFonts w:cs="Times New Roman"/>
        </w:rPr>
      </w:pPr>
      <w:r>
        <w:rPr>
          <w:rFonts w:cs="Times New Roman"/>
        </w:rPr>
        <w:lastRenderedPageBreak/>
        <w:t>(r)0&lt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&lt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7470EFEB" w14:textId="0E11CE03" w:rsidR="006F48C2" w:rsidRDefault="00FC6F91" w:rsidP="00606744">
      <w:pPr>
        <w:rPr>
          <w:rFonts w:cs="Times New Roman"/>
        </w:rPr>
      </w:pPr>
      <w:r>
        <w:rPr>
          <w:rFonts w:cs="Times New Roman"/>
        </w:rPr>
        <w:t xml:space="preserve">Le cout moyen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le cout total de prod;x))</w:instrText>
      </w:r>
      <w:r>
        <w:rPr>
          <w:rFonts w:cs="Times New Roman"/>
        </w:rPr>
        <w:fldChar w:fldCharType="end"/>
      </w:r>
    </w:p>
    <w:p w14:paraId="5C190721" w14:textId="7FADCF20" w:rsidR="008E3C46" w:rsidRDefault="008E3C46" w:rsidP="00606744">
      <w:pPr>
        <w:rPr>
          <w:rFonts w:cs="Times New Roman"/>
        </w:rPr>
      </w:pPr>
      <w:r>
        <w:rPr>
          <w:rFonts w:cs="Times New Roman"/>
        </w:rPr>
        <w:t xml:space="preserve">Ex :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x</w:instrText>
      </w:r>
      <w:r w:rsidRPr="008E3C46">
        <w:rPr>
          <w:rFonts w:cs="Times New Roman"/>
          <w:vertAlign w:val="superscript"/>
        </w:rPr>
        <w:instrText>3</w:instrText>
      </w:r>
      <w:r>
        <w:rPr>
          <w:rFonts w:cs="Times New Roman"/>
        </w:rPr>
        <w:instrText>-3x²+2x;x))</w:instrText>
      </w:r>
      <w:r>
        <w:rPr>
          <w:rFonts w:cs="Times New Roman"/>
        </w:rPr>
        <w:fldChar w:fldCharType="end"/>
      </w:r>
    </w:p>
    <w:p w14:paraId="49EFFF6D" w14:textId="4F465863" w:rsidR="008E3C46" w:rsidRDefault="008E3C46" w:rsidP="00606744">
      <w:pPr>
        <w:rPr>
          <w:rFonts w:cs="Times New Roman"/>
        </w:rPr>
      </w:pP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x</w:instrText>
      </w:r>
      <w:r w:rsidRPr="008E3C46">
        <w:rPr>
          <w:rFonts w:cs="Times New Roman"/>
          <w:vertAlign w:val="superscript"/>
        </w:rPr>
        <w:instrText>3</w:instrText>
      </w:r>
      <w:r>
        <w:rPr>
          <w:rFonts w:cs="Times New Roman"/>
        </w:rPr>
        <w:instrText>;x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x²;x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x;x))</w:instrText>
      </w:r>
      <w:r>
        <w:rPr>
          <w:rFonts w:cs="Times New Roman"/>
        </w:rPr>
        <w:fldChar w:fldCharType="end"/>
      </w:r>
    </w:p>
    <w:p w14:paraId="58B9A448" w14:textId="0E76960B" w:rsidR="008E3C46" w:rsidRPr="008E3C46" w:rsidRDefault="008E3C46" w:rsidP="0060674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CM(x)=2x²-3x+2)</w:instrText>
      </w:r>
      <w:r>
        <w:rPr>
          <w:rFonts w:cs="Times New Roman"/>
        </w:rPr>
        <w:fldChar w:fldCharType="end"/>
      </w:r>
    </w:p>
    <w:p w14:paraId="538E6EA9" w14:textId="78C1AEBE" w:rsidR="008E3C46" w:rsidRDefault="008E3C46" w:rsidP="00606744">
      <w:pPr>
        <w:rPr>
          <w:rFonts w:cs="Times New Roman"/>
        </w:rPr>
      </w:pPr>
      <w:r>
        <w:rPr>
          <w:rFonts w:cs="Times New Roman"/>
        </w:rPr>
        <w:t xml:space="preserve">CM(x)=0 </w:t>
      </w:r>
      <w:r w:rsidRPr="008E3C46">
        <w:rPr>
          <w:rFonts w:cs="Times New Roman"/>
        </w:rPr>
        <w:sym w:font="Wingdings" w:char="F0F3"/>
      </w:r>
      <w:r>
        <w:rPr>
          <w:rFonts w:cs="Times New Roman"/>
        </w:rPr>
        <w:t xml:space="preserve"> 2x²-3x+2=0</w:t>
      </w:r>
    </w:p>
    <w:p w14:paraId="39599620" w14:textId="0A9B78ED" w:rsidR="008E3C46" w:rsidRDefault="008E3C46" w:rsidP="00606744">
      <w:pPr>
        <w:rPr>
          <w:rFonts w:cs="Times New Roman"/>
        </w:rPr>
      </w:pPr>
      <w:r>
        <w:rPr>
          <w:rFonts w:cs="Times New Roman"/>
        </w:rPr>
        <w:t>Cm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C(x+1)-C(x);x+1-x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C(x+1)-C(x);1))</w:instrText>
      </w:r>
      <w:r>
        <w:rPr>
          <w:rFonts w:cs="Times New Roman"/>
        </w:rPr>
        <w:fldChar w:fldCharType="end"/>
      </w:r>
    </w:p>
    <w:p w14:paraId="097ADBB7" w14:textId="494BB720" w:rsidR="008E3C46" w:rsidRDefault="008E3C46" w:rsidP="00606744">
      <w:pPr>
        <w:rPr>
          <w:rFonts w:cs="Times New Roman"/>
        </w:rPr>
      </w:pPr>
    </w:p>
    <w:p w14:paraId="78BD1093" w14:textId="1FEB66BC" w:rsidR="008E3C46" w:rsidRDefault="008E3C46" w:rsidP="00606744">
      <w:pPr>
        <w:rPr>
          <w:rFonts w:cs="Times New Roman"/>
        </w:rPr>
      </w:pPr>
      <w:r>
        <w:rPr>
          <w:rFonts w:cs="Times New Roman"/>
        </w:rPr>
        <w:t>C(x)=3x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-2x²+x+1</w:t>
      </w:r>
    </w:p>
    <w:p w14:paraId="24D100CE" w14:textId="03D2E7B7" w:rsidR="008E3C46" w:rsidRDefault="008E3C46" w:rsidP="00606744">
      <w:pPr>
        <w:rPr>
          <w:rFonts w:cs="Times New Roman"/>
        </w:rPr>
      </w:pPr>
      <w:r>
        <w:rPr>
          <w:rFonts w:cs="Times New Roman"/>
        </w:rPr>
        <w:t>C(x+1)=3(x+1)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-2(x+1)²+(x+1)+1</w:t>
      </w:r>
    </w:p>
    <w:p w14:paraId="4D0FF9B9" w14:textId="57FD93C1" w:rsidR="008E3C46" w:rsidRDefault="008E3C46" w:rsidP="00606744">
      <w:pPr>
        <w:rPr>
          <w:rFonts w:cs="Times New Roman"/>
        </w:rPr>
      </w:pPr>
      <w:r>
        <w:rPr>
          <w:rFonts w:cs="Times New Roman"/>
        </w:rPr>
        <w:t>(a+b)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=(a+b)²(a+b)</w:t>
      </w:r>
    </w:p>
    <w:p w14:paraId="361A4B26" w14:textId="6EF36410" w:rsidR="008E3C46" w:rsidRDefault="008E3C46" w:rsidP="00606744">
      <w:pPr>
        <w:rPr>
          <w:rFonts w:cs="Times New Roman"/>
        </w:rPr>
      </w:pPr>
      <w:r>
        <w:rPr>
          <w:rFonts w:cs="Times New Roman"/>
        </w:rPr>
        <w:t>=(a²+2ab+b²)(a+b)</w:t>
      </w:r>
    </w:p>
    <w:p w14:paraId="0A52BD04" w14:textId="5DAD4199" w:rsidR="008E3C46" w:rsidRDefault="008E3C46" w:rsidP="00606744">
      <w:pPr>
        <w:rPr>
          <w:rFonts w:cs="Times New Roman"/>
        </w:rPr>
      </w:pPr>
      <w:r>
        <w:rPr>
          <w:rFonts w:cs="Times New Roman"/>
        </w:rPr>
        <w:t>=a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+a²b+2a²b+2ab²+b²a+b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 xml:space="preserve"> </w:t>
      </w:r>
    </w:p>
    <w:p w14:paraId="5ABA6266" w14:textId="606E0585" w:rsidR="008E3C46" w:rsidRDefault="008E3C46" w:rsidP="00606744">
      <w:pPr>
        <w:rPr>
          <w:rFonts w:cs="Times New Roman"/>
        </w:rPr>
      </w:pPr>
      <w:r>
        <w:rPr>
          <w:rFonts w:cs="Times New Roman"/>
        </w:rPr>
        <w:t>=a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+3a²b+3ab²+b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 xml:space="preserve"> </w:t>
      </w:r>
    </w:p>
    <w:p w14:paraId="77D6975B" w14:textId="415C9FE8" w:rsidR="008E3C46" w:rsidRDefault="008E3C46" w:rsidP="00606744">
      <w:pPr>
        <w:rPr>
          <w:rFonts w:cs="Times New Roman"/>
        </w:rPr>
      </w:pPr>
    </w:p>
    <w:p w14:paraId="196F5C54" w14:textId="18EA4507" w:rsidR="0059290C" w:rsidRDefault="0059290C" w:rsidP="00606744">
      <w:pPr>
        <w:rPr>
          <w:rFonts w:cs="Times New Roman"/>
        </w:rPr>
      </w:pPr>
      <w:r>
        <w:rPr>
          <w:rFonts w:cs="Times New Roman"/>
        </w:rPr>
        <w:t>(r)6) Equation trigonométriques :(/r)</w:t>
      </w:r>
    </w:p>
    <w:p w14:paraId="1657A4D6" w14:textId="25292846" w:rsidR="0059290C" w:rsidRDefault="0059290C" w:rsidP="00606744">
      <w:pPr>
        <w:rPr>
          <w:rFonts w:cs="Times New Roman"/>
        </w:rPr>
      </w:pPr>
      <w:r>
        <w:rPr>
          <w:rFonts w:cs="Times New Roman"/>
        </w:rPr>
        <w:t>Cos(x)=cos(a) avec |</w:t>
      </w:r>
      <w:r w:rsidRPr="0059290C">
        <w:rPr>
          <w:rFonts w:cs="Times New Roman"/>
          <w:color w:val="FF0000"/>
        </w:rPr>
        <w:t>cos(</w:t>
      </w:r>
      <w:r>
        <w:rPr>
          <w:rFonts w:cs="Times New Roman"/>
        </w:rPr>
        <w:t>a</w:t>
      </w:r>
      <w:r w:rsidRPr="0059290C">
        <w:rPr>
          <w:rFonts w:cs="Times New Roman"/>
          <w:color w:val="FF0000"/>
        </w:rPr>
        <w:t>)</w:t>
      </w:r>
      <w:r>
        <w:rPr>
          <w:rFonts w:cs="Times New Roman"/>
        </w:rPr>
        <w:t>|≤1.</w:t>
      </w:r>
    </w:p>
    <w:p w14:paraId="4DAD7509" w14:textId="4B1EF1D6" w:rsidR="0059290C" w:rsidRDefault="00C77521" w:rsidP="00976E2C">
      <w:pPr>
        <w:pStyle w:val="Paragraphedeliste"/>
        <w:numPr>
          <w:ilvl w:val="0"/>
          <w:numId w:val="28"/>
        </w:numPr>
        <w:rPr>
          <w:rFonts w:cs="Times New Roman"/>
        </w:rPr>
      </w:pPr>
      <w:r>
        <w:rPr>
          <w:rFonts w:cs="Times New Roman"/>
        </w:rPr>
        <w:t>S</w:t>
      </w:r>
      <w:r w:rsidR="0059290C" w:rsidRPr="0059290C">
        <w:rPr>
          <w:rFonts w:cs="Times New Roman"/>
        </w:rPr>
        <w:t>i |a|</w:t>
      </w:r>
      <w:r w:rsidR="0059290C">
        <w:rPr>
          <w:rFonts w:cs="Times New Roman"/>
        </w:rPr>
        <w:t>&gt;1 (r)alors l’équation n’admet aucune solution(/r) car pour tout x</w:t>
      </w:r>
      <w:r w:rsidR="0059290C">
        <w:rPr>
          <w:rFonts w:ascii="Cambria Math" w:hAnsi="Cambria Math" w:cs="Cambria Math"/>
        </w:rPr>
        <w:t>∈</w:t>
      </w:r>
      <w:r w:rsidR="0059290C">
        <w:rPr>
          <w:rFonts w:cs="Times New Roman"/>
        </w:rPr>
        <w:t xml:space="preserve">ℝ, |cos(x)|≤1. </w:t>
      </w:r>
      <w:r w:rsidR="0059290C" w:rsidRPr="0059290C">
        <w:rPr>
          <w:rFonts w:cs="Times New Roman"/>
        </w:rPr>
        <w:sym w:font="Wingdings" w:char="F0F3"/>
      </w:r>
      <w:r w:rsidR="0059290C">
        <w:rPr>
          <w:rFonts w:cs="Times New Roman"/>
        </w:rPr>
        <w:t xml:space="preserve"> -1≤cos(x)≤1.</w:t>
      </w:r>
    </w:p>
    <w:p w14:paraId="4CDFD208" w14:textId="56AA18D6" w:rsidR="0059290C" w:rsidRDefault="0059290C" w:rsidP="00976E2C">
      <w:pPr>
        <w:pStyle w:val="Paragraphedeliste"/>
        <w:numPr>
          <w:ilvl w:val="0"/>
          <w:numId w:val="28"/>
        </w:numPr>
        <w:rPr>
          <w:rFonts w:cs="Times New Roman"/>
        </w:rPr>
      </w:pPr>
      <w:r>
        <w:rPr>
          <w:rFonts w:cs="Times New Roman"/>
        </w:rPr>
        <w:t>Si |a|=1, l’équation a une solution dans ]-π</w:t>
      </w:r>
      <w:r w:rsidR="00C77521">
        <w:rPr>
          <w:rFonts w:cs="Times New Roman"/>
        </w:rPr>
        <w:t> ;π] et dans ℝ ;</w:t>
      </w:r>
    </w:p>
    <w:p w14:paraId="5687B27E" w14:textId="0EE27A16" w:rsidR="00C77521" w:rsidRDefault="00C77521" w:rsidP="00976E2C">
      <w:pPr>
        <w:pStyle w:val="Paragraphedeliste"/>
        <w:numPr>
          <w:ilvl w:val="0"/>
          <w:numId w:val="28"/>
        </w:numPr>
        <w:rPr>
          <w:rFonts w:cs="Times New Roman"/>
        </w:rPr>
      </w:pPr>
      <w:r>
        <w:rPr>
          <w:rFonts w:cs="Times New Roman"/>
        </w:rPr>
        <w:t>Si a=1, x=0[2π] et si a=1, x=π[2π] .</w:t>
      </w:r>
    </w:p>
    <w:p w14:paraId="21725F68" w14:textId="7B895FF0" w:rsidR="00C77521" w:rsidRDefault="00C77521" w:rsidP="00976E2C">
      <w:pPr>
        <w:pStyle w:val="Paragraphedeliste"/>
        <w:numPr>
          <w:ilvl w:val="0"/>
          <w:numId w:val="28"/>
        </w:numPr>
        <w:rPr>
          <w:rFonts w:cs="Times New Roman"/>
        </w:rPr>
      </w:pPr>
      <w:r>
        <w:rPr>
          <w:rFonts w:cs="Times New Roman"/>
        </w:rPr>
        <w:t>Si |a|&lt;1, il  existe deux points du cercle trigonométrique qui ont pour abscisse (r)a(/r).</w:t>
      </w:r>
    </w:p>
    <w:p w14:paraId="603281CE" w14:textId="243B99F1" w:rsidR="00C77521" w:rsidRDefault="00C77521" w:rsidP="00C77521">
      <w:pPr>
        <w:pStyle w:val="Paragraphedeliste"/>
        <w:rPr>
          <w:rFonts w:cs="Times New Roman"/>
        </w:rPr>
      </w:pPr>
      <w:r>
        <w:rPr>
          <w:rFonts w:cs="Times New Roman"/>
        </w:rPr>
        <w:t>(r)M(cos(x);sin(x)) et N(-</w:t>
      </w:r>
      <w:proofErr w:type="spellStart"/>
      <w:r>
        <w:rPr>
          <w:rFonts w:cs="Times New Roman"/>
        </w:rPr>
        <w:t>a;sin</w:t>
      </w:r>
      <w:proofErr w:type="spellEnd"/>
      <w:r>
        <w:rPr>
          <w:rFonts w:cs="Times New Roman"/>
        </w:rPr>
        <w:t>(x))</w:t>
      </w:r>
    </w:p>
    <w:p w14:paraId="1D8D8799" w14:textId="52F05E01" w:rsidR="00C77521" w:rsidRDefault="00C77521" w:rsidP="00C77521">
      <w:pPr>
        <w:pStyle w:val="Paragraphedeliste"/>
        <w:rPr>
          <w:rFonts w:cs="Times New Roman"/>
        </w:rPr>
      </w:pPr>
      <w:r>
        <w:rPr>
          <w:rFonts w:cs="Times New Roman"/>
        </w:rPr>
        <w:t>M(</w:t>
      </w:r>
      <w:proofErr w:type="spellStart"/>
      <w:r>
        <w:rPr>
          <w:rFonts w:cs="Times New Roman"/>
        </w:rPr>
        <w:t>a;sin</w:t>
      </w:r>
      <w:proofErr w:type="spellEnd"/>
      <w:r>
        <w:rPr>
          <w:rFonts w:cs="Times New Roman"/>
        </w:rPr>
        <w:t>(x))</w:t>
      </w:r>
      <w:r w:rsidR="00597125">
        <w:rPr>
          <w:rFonts w:cs="Times New Roman"/>
        </w:rPr>
        <w:t>(/r)</w:t>
      </w:r>
      <w:r w:rsidR="00EF7A85">
        <w:rPr>
          <w:rFonts w:cs="Times New Roman"/>
        </w:rPr>
        <w:t xml:space="preserve"> Dans ℝ : S={a+2kπ;-a+2kπ} </w:t>
      </w:r>
      <w:r w:rsidR="00EF7A85">
        <w:rPr>
          <w:rFonts w:ascii="Cambria Math" w:hAnsi="Cambria Math" w:cs="Cambria Math"/>
        </w:rPr>
        <w:t>∀</w:t>
      </w:r>
      <w:r w:rsidR="00EF7A85">
        <w:rPr>
          <w:rFonts w:cs="Times New Roman"/>
        </w:rPr>
        <w:t>k</w:t>
      </w:r>
      <w:r w:rsidR="00EF7A85">
        <w:rPr>
          <w:rFonts w:ascii="Cambria Math" w:hAnsi="Cambria Math" w:cs="Cambria Math"/>
        </w:rPr>
        <w:t>∈</w:t>
      </w:r>
      <w:r w:rsidR="00EF7A85">
        <w:rPr>
          <w:rFonts w:cs="Times New Roman"/>
        </w:rPr>
        <w:t>(|Z).</w:t>
      </w:r>
    </w:p>
    <w:p w14:paraId="6A533E07" w14:textId="4C0DFEB5" w:rsidR="00EF7A85" w:rsidRPr="0059290C" w:rsidRDefault="00EF7A85" w:rsidP="00C77521">
      <w:pPr>
        <w:pStyle w:val="Paragraphedeliste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4FF14523" wp14:editId="37A5D83A">
            <wp:extent cx="5760720" cy="5134610"/>
            <wp:effectExtent l="0" t="0" r="0" b="8890"/>
            <wp:docPr id="92" name="Imag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3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23837" w14:textId="5292FDFF" w:rsidR="0059290C" w:rsidRDefault="00700F8D" w:rsidP="00606744">
      <w:pPr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4372C544" wp14:editId="7065089A">
            <wp:extent cx="5760720" cy="5612130"/>
            <wp:effectExtent l="0" t="0" r="0" b="7620"/>
            <wp:docPr id="94" name="Imag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1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6F7E6" w14:textId="2E0131B6" w:rsidR="008D4629" w:rsidRDefault="008D4629" w:rsidP="00606744">
      <w:pPr>
        <w:rPr>
          <w:rFonts w:cs="Times New Roman"/>
        </w:rPr>
      </w:pPr>
    </w:p>
    <w:p w14:paraId="7EDCD008" w14:textId="054E0718" w:rsidR="008D4629" w:rsidRDefault="008D4629" w:rsidP="00606744">
      <w:pPr>
        <w:rPr>
          <w:rFonts w:cs="Times New Roman"/>
        </w:rPr>
      </w:pPr>
      <w:r>
        <w:rPr>
          <w:rFonts w:cs="Times New Roman"/>
        </w:rPr>
        <w:t>Sin(x)=a</w:t>
      </w:r>
      <w:r w:rsidR="00F63ED2">
        <w:rPr>
          <w:rFonts w:cs="Times New Roman"/>
        </w:rPr>
        <w:t xml:space="preserve"> (r)</w:t>
      </w:r>
      <w:r w:rsidR="00F63ED2" w:rsidRPr="00F63ED2">
        <w:rPr>
          <w:rFonts w:cs="Times New Roman"/>
        </w:rPr>
        <w:sym w:font="Wingdings" w:char="F0F3"/>
      </w:r>
      <w:r w:rsidR="00F63ED2">
        <w:rPr>
          <w:rFonts w:cs="Times New Roman"/>
        </w:rPr>
        <w:t xml:space="preserve">x=a+2kπ ou x=π-a+2kπ </w:t>
      </w:r>
      <w:r w:rsidR="00F63ED2">
        <w:rPr>
          <w:rFonts w:ascii="Cambria Math" w:hAnsi="Cambria Math" w:cs="Cambria Math"/>
        </w:rPr>
        <w:t>∀</w:t>
      </w:r>
      <w:r w:rsidR="00F63ED2">
        <w:rPr>
          <w:rFonts w:cs="Times New Roman"/>
        </w:rPr>
        <w:t>k</w:t>
      </w:r>
      <w:r w:rsidR="00F63ED2">
        <w:rPr>
          <w:rFonts w:ascii="Cambria Math" w:hAnsi="Cambria Math" w:cs="Cambria Math"/>
        </w:rPr>
        <w:t>∈</w:t>
      </w:r>
      <w:r w:rsidR="00F63ED2">
        <w:rPr>
          <w:rFonts w:cs="Times New Roman"/>
        </w:rPr>
        <w:t>(|Z)(/r)</w:t>
      </w:r>
    </w:p>
    <w:p w14:paraId="0D856EB3" w14:textId="621F1BB8" w:rsidR="008D4629" w:rsidRDefault="008D4629" w:rsidP="00606744">
      <w:pPr>
        <w:rPr>
          <w:rFonts w:cs="Times New Roman"/>
        </w:rPr>
      </w:pPr>
      <w:r>
        <w:rPr>
          <w:rFonts w:cs="Times New Roman"/>
        </w:rPr>
        <w:t xml:space="preserve">|a|&lt;1 </w:t>
      </w:r>
    </w:p>
    <w:p w14:paraId="5E77590E" w14:textId="1AE352D2" w:rsidR="0093722C" w:rsidRDefault="0093722C" w:rsidP="00606744">
      <w:pPr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4D1C7B7C" wp14:editId="6F07EC7C">
            <wp:extent cx="5760720" cy="5178425"/>
            <wp:effectExtent l="0" t="0" r="0" b="3175"/>
            <wp:docPr id="95" name="Imag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17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CF7DD" w14:textId="19C25E0C" w:rsidR="0093722C" w:rsidRDefault="0093722C" w:rsidP="00606744">
      <w:pPr>
        <w:rPr>
          <w:rFonts w:cs="Times New Roman"/>
        </w:rPr>
      </w:pPr>
    </w:p>
    <w:p w14:paraId="1A877E81" w14:textId="77777777" w:rsidR="0093722C" w:rsidRDefault="0093722C" w:rsidP="00606744">
      <w:pPr>
        <w:rPr>
          <w:rFonts w:cs="Times New Roman"/>
        </w:rPr>
      </w:pPr>
      <w:r>
        <w:rPr>
          <w:rFonts w:cs="Times New Roman"/>
        </w:rPr>
        <w:t>a) cos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Pr="0093722C">
        <w:rPr>
          <w:rFonts w:cs="Times New Roman"/>
        </w:rPr>
        <w:sym w:font="Wingdings" w:char="F0F3"/>
      </w:r>
      <w:r>
        <w:rPr>
          <w:rFonts w:cs="Times New Roman"/>
        </w:rPr>
        <w:t xml:space="preserve"> cos(x)=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ou cos(x)=cos(-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77A2A4E0" w14:textId="054BF34B" w:rsidR="0093722C" w:rsidRDefault="0093722C" w:rsidP="00606744">
      <w:pPr>
        <w:rPr>
          <w:rFonts w:cs="Times New Roman"/>
        </w:rPr>
      </w:pP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</w:instrText>
      </w:r>
      <w:r w:rsidRPr="0093722C">
        <w:rPr>
          <w:rFonts w:cs="Times New Roman"/>
        </w:rPr>
        <w:sym w:font="Wingdings" w:char="F0F3"/>
      </w:r>
      <w:r>
        <w:rPr>
          <w:rFonts w:cs="Times New Roman"/>
        </w:rPr>
        <w:instrText xml:space="preserve"> x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2kπ ou x=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2kπ)</w:instrText>
      </w:r>
      <w:r>
        <w:rPr>
          <w:rFonts w:cs="Times New Roman"/>
        </w:rPr>
        <w:fldChar w:fldCharType="end"/>
      </w:r>
    </w:p>
    <w:p w14:paraId="4DC14A4E" w14:textId="63650407" w:rsidR="0093722C" w:rsidRDefault="0093722C" w:rsidP="00606744">
      <w:pPr>
        <w:rPr>
          <w:rFonts w:cs="Times New Roman"/>
        </w:rPr>
      </w:pPr>
      <w:r>
        <w:rPr>
          <w:rFonts w:cs="Times New Roman"/>
        </w:rPr>
        <w:t>(r)donc S=</w:t>
      </w:r>
      <w:r w:rsidR="00070867">
        <w:rPr>
          <w:rFonts w:cs="Times New Roman"/>
        </w:rPr>
        <w:fldChar w:fldCharType="begin"/>
      </w:r>
      <w:r w:rsidR="00070867">
        <w:rPr>
          <w:rFonts w:cs="Times New Roman"/>
        </w:rPr>
        <w:instrText xml:space="preserve"> EQ \b\bc\{(\a\ac\hs4\co1(</w:instrText>
      </w:r>
      <w:r w:rsidR="00070867">
        <w:rPr>
          <w:rFonts w:cs="Times New Roman"/>
        </w:rPr>
        <w:fldChar w:fldCharType="begin"/>
      </w:r>
      <w:r w:rsidR="00070867">
        <w:rPr>
          <w:rFonts w:cs="Times New Roman"/>
        </w:rPr>
        <w:instrText xml:space="preserve"> EQ \s\do2(\f(π;3))</w:instrText>
      </w:r>
      <w:r w:rsidR="00070867">
        <w:rPr>
          <w:rFonts w:cs="Times New Roman"/>
        </w:rPr>
        <w:fldChar w:fldCharType="end"/>
      </w:r>
      <w:r w:rsidR="00070867">
        <w:rPr>
          <w:rFonts w:cs="Times New Roman"/>
        </w:rPr>
        <w:instrText>))</w:instrText>
      </w:r>
      <w:r w:rsidR="00070867">
        <w:rPr>
          <w:rFonts w:cs="Times New Roman"/>
        </w:rPr>
        <w:fldChar w:fldCharType="end"/>
      </w:r>
      <w:r>
        <w:rPr>
          <w:rFonts w:cs="Times New Roman"/>
        </w:rPr>
        <w:t xml:space="preserve"> donc [0;</w:t>
      </w:r>
      <w:r w:rsidRPr="0093722C">
        <w:rPr>
          <w:rFonts w:cs="Times New Roman"/>
        </w:rPr>
        <w:t xml:space="preserve"> </w:t>
      </w:r>
      <w:r>
        <w:rPr>
          <w:rFonts w:cs="Times New Roman"/>
        </w:rPr>
        <w:t>π]</w:t>
      </w:r>
    </w:p>
    <w:p w14:paraId="364DCBCD" w14:textId="5939366E" w:rsidR="0093722C" w:rsidRDefault="0093722C" w:rsidP="00606744">
      <w:pPr>
        <w:rPr>
          <w:rFonts w:cs="Times New Roman"/>
        </w:rPr>
      </w:pPr>
      <w:r>
        <w:rPr>
          <w:rFonts w:cs="Times New Roman"/>
        </w:rPr>
        <w:t>I=[0;12π]</w:t>
      </w:r>
    </w:p>
    <w:p w14:paraId="02E9F275" w14:textId="5C3BD635" w:rsidR="0093722C" w:rsidRDefault="0093722C" w:rsidP="00606744">
      <w:pPr>
        <w:rPr>
          <w:rFonts w:cs="Times New Roman"/>
        </w:rPr>
      </w:pPr>
      <w:r>
        <w:rPr>
          <w:rFonts w:cs="Times New Roman"/>
        </w:rPr>
        <w:t>Photo non représentée</w:t>
      </w:r>
    </w:p>
    <w:p w14:paraId="7E95A69C" w14:textId="286A3727" w:rsidR="0093722C" w:rsidRDefault="0093722C" w:rsidP="00606744">
      <w:pPr>
        <w:rPr>
          <w:rFonts w:cs="Times New Roman"/>
        </w:rPr>
      </w:pPr>
      <w:r>
        <w:rPr>
          <w:rFonts w:cs="Times New Roman"/>
        </w:rPr>
        <w:t>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 xml:space="preserve">[0 ;12π] </w:t>
      </w:r>
      <w:r w:rsidRPr="0093722C">
        <w:rPr>
          <w:rFonts w:cs="Times New Roman"/>
        </w:rPr>
        <w:sym w:font="Wingdings" w:char="F0F3"/>
      </w:r>
      <w:r>
        <w:rPr>
          <w:rFonts w:cs="Times New Roman"/>
        </w:rPr>
        <w:t xml:space="preserve"> 0≤</w:t>
      </w:r>
      <w:r w:rsidR="00A4510D">
        <w:rPr>
          <w:rFonts w:cs="Times New Roman"/>
        </w:rPr>
        <w:fldChar w:fldCharType="begin"/>
      </w:r>
      <w:r w:rsidR="00A4510D">
        <w:rPr>
          <w:rFonts w:cs="Times New Roman"/>
        </w:rPr>
        <w:instrText xml:space="preserve"> EQ \s\do2(\f(π;3))</w:instrText>
      </w:r>
      <w:r w:rsidR="00A4510D">
        <w:rPr>
          <w:rFonts w:cs="Times New Roman"/>
        </w:rPr>
        <w:fldChar w:fldCharType="end"/>
      </w:r>
      <w:r w:rsidR="00A4510D">
        <w:rPr>
          <w:rFonts w:cs="Times New Roman"/>
        </w:rPr>
        <w:t>+2kπ≤12π</w:t>
      </w:r>
    </w:p>
    <w:p w14:paraId="0DD29C9A" w14:textId="51BDBA94" w:rsidR="00A4510D" w:rsidRDefault="00A4510D" w:rsidP="00606744">
      <w:pPr>
        <w:rPr>
          <w:rFonts w:cs="Times New Roman"/>
        </w:rPr>
      </w:pPr>
      <w:r>
        <w:rPr>
          <w:rFonts w:cs="Times New Roman"/>
        </w:rPr>
        <w:t xml:space="preserve">                  </w:t>
      </w:r>
      <w:r w:rsidRPr="00A4510D">
        <w:rPr>
          <w:rFonts w:cs="Times New Roman"/>
        </w:rPr>
        <w:sym w:font="Wingdings" w:char="F0F3"/>
      </w:r>
      <w:r>
        <w:rPr>
          <w:rFonts w:cs="Times New Roman"/>
        </w:rPr>
        <w:t xml:space="preserve">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2kπ≤12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5π;3))</w:instrText>
      </w:r>
      <w:r>
        <w:rPr>
          <w:rFonts w:cs="Times New Roman"/>
        </w:rPr>
        <w:fldChar w:fldCharType="end"/>
      </w:r>
    </w:p>
    <w:p w14:paraId="76AB8F1D" w14:textId="7EF91981" w:rsidR="00A4510D" w:rsidRDefault="00A4510D" w:rsidP="00606744">
      <w:pPr>
        <w:rPr>
          <w:rFonts w:cs="Times New Roman"/>
        </w:rPr>
      </w:pPr>
      <w:r>
        <w:rPr>
          <w:rFonts w:cs="Times New Roman"/>
        </w:rPr>
        <w:lastRenderedPageBreak/>
        <w:t xml:space="preserve">                  </w:t>
      </w:r>
      <w:r w:rsidRPr="00A4510D">
        <w:rPr>
          <w:rFonts w:cs="Times New Roman"/>
        </w:rPr>
        <w:sym w:font="Wingdings" w:char="F0F3"/>
      </w:r>
      <w:r>
        <w:rPr>
          <w:rFonts w:cs="Times New Roman"/>
        </w:rPr>
        <w:t xml:space="preserve"> -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/2π≤k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5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/2π</w:t>
      </w:r>
    </w:p>
    <w:p w14:paraId="355470F6" w14:textId="7AC0C480" w:rsidR="00A4510D" w:rsidRDefault="00A4510D" w:rsidP="00606744">
      <w:pPr>
        <w:rPr>
          <w:rFonts w:cs="Times New Roman"/>
        </w:rPr>
      </w:pPr>
      <w:r>
        <w:rPr>
          <w:rFonts w:cs="Times New Roman"/>
        </w:rPr>
        <w:t xml:space="preserve">                  </w:t>
      </w:r>
      <w:r w:rsidRPr="00A4510D">
        <w:rPr>
          <w:rFonts w:cs="Times New Roman"/>
        </w:rPr>
        <w:sym w:font="Wingdings" w:char="F0F3"/>
      </w:r>
      <w:r>
        <w:rPr>
          <w:rFonts w:cs="Times New Roman"/>
        </w:rPr>
        <w:t xml:space="preserve">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π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k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5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π))</w:instrText>
      </w:r>
      <w:r>
        <w:rPr>
          <w:rFonts w:cs="Times New Roman"/>
        </w:rPr>
        <w:fldChar w:fldCharType="end"/>
      </w:r>
    </w:p>
    <w:p w14:paraId="503F6A0B" w14:textId="57ADEB42" w:rsidR="00A4510D" w:rsidRDefault="00A4510D" w:rsidP="00606744">
      <w:pPr>
        <w:rPr>
          <w:rFonts w:cs="Times New Roman"/>
        </w:rPr>
      </w:pPr>
      <w:r>
        <w:rPr>
          <w:rFonts w:cs="Times New Roman"/>
        </w:rPr>
        <w:t xml:space="preserve">                  </w:t>
      </w:r>
      <w:r w:rsidRPr="00A4510D">
        <w:rPr>
          <w:rFonts w:cs="Times New Roman"/>
        </w:rPr>
        <w:sym w:font="Wingdings" w:char="F0F3"/>
      </w:r>
      <w:r>
        <w:rPr>
          <w:rFonts w:cs="Times New Roman"/>
        </w:rPr>
        <w:t xml:space="preserve">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k)</w:instrText>
      </w:r>
      <w:r>
        <w:rPr>
          <w:rFonts w:cs="Times New Roman"/>
        </w:rPr>
        <w:fldChar w:fldCharType="end"/>
      </w:r>
      <w:r>
        <w:rPr>
          <w:rFonts w:cs="Times New Roman"/>
        </w:rPr>
        <w:t>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5;6))</w:instrText>
      </w:r>
      <w:r>
        <w:rPr>
          <w:rFonts w:cs="Times New Roman"/>
        </w:rPr>
        <w:fldChar w:fldCharType="end"/>
      </w:r>
    </w:p>
    <w:p w14:paraId="46272701" w14:textId="13B84BDE" w:rsidR="00A4510D" w:rsidRDefault="00A4510D" w:rsidP="00606744">
      <w:pPr>
        <w:rPr>
          <w:rFonts w:cs="Times New Roman"/>
        </w:rPr>
      </w:pPr>
      <w:r>
        <w:rPr>
          <w:rFonts w:cs="Times New Roman"/>
        </w:rPr>
        <w:t>k={0;1;2;3;4;5}</w:t>
      </w:r>
    </w:p>
    <w:p w14:paraId="20434CA1" w14:textId="50DF932E" w:rsidR="00A4510D" w:rsidRDefault="00A4510D" w:rsidP="00606744">
      <w:pPr>
        <w:rPr>
          <w:rFonts w:cs="Times New Roman"/>
        </w:rPr>
      </w:pPr>
    </w:p>
    <w:p w14:paraId="2C1E2B9F" w14:textId="414A63F8" w:rsidR="00A4510D" w:rsidRDefault="00A4510D" w:rsidP="00606744">
      <w:pPr>
        <w:rPr>
          <w:rFonts w:cs="Times New Roman"/>
        </w:rPr>
      </w:pPr>
      <w:r>
        <w:rPr>
          <w:rFonts w:cs="Times New Roman"/>
        </w:rPr>
        <w:t>k=0 :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</w:p>
    <w:p w14:paraId="5DEA093E" w14:textId="217B872B" w:rsidR="00A4510D" w:rsidRDefault="00A4510D" w:rsidP="00606744">
      <w:pPr>
        <w:rPr>
          <w:rFonts w:cs="Times New Roman"/>
        </w:rPr>
      </w:pPr>
      <w:r>
        <w:rPr>
          <w:rFonts w:cs="Times New Roman"/>
        </w:rPr>
        <w:t>k</w:t>
      </w:r>
      <w:r w:rsidR="00A95AD1">
        <w:rPr>
          <w:rFonts w:cs="Times New Roman"/>
        </w:rPr>
        <w:t>=1 : x=</w:t>
      </w:r>
      <w:r w:rsidR="00A95AD1">
        <w:rPr>
          <w:rFonts w:cs="Times New Roman"/>
        </w:rPr>
        <w:fldChar w:fldCharType="begin"/>
      </w:r>
      <w:r w:rsidR="00A95AD1">
        <w:rPr>
          <w:rFonts w:cs="Times New Roman"/>
        </w:rPr>
        <w:instrText xml:space="preserve"> EQ \s\do2(\f(π;3))</w:instrText>
      </w:r>
      <w:r w:rsidR="00A95AD1">
        <w:rPr>
          <w:rFonts w:cs="Times New Roman"/>
        </w:rPr>
        <w:fldChar w:fldCharType="end"/>
      </w:r>
      <w:r w:rsidR="00A95AD1">
        <w:rPr>
          <w:rFonts w:cs="Times New Roman"/>
        </w:rPr>
        <w:t>+2π=</w:t>
      </w:r>
      <w:r w:rsidR="00A95AD1">
        <w:rPr>
          <w:rFonts w:cs="Times New Roman"/>
        </w:rPr>
        <w:fldChar w:fldCharType="begin"/>
      </w:r>
      <w:r w:rsidR="00A95AD1">
        <w:rPr>
          <w:rFonts w:cs="Times New Roman"/>
        </w:rPr>
        <w:instrText xml:space="preserve"> EQ \s\do2(\f(7π;3))</w:instrText>
      </w:r>
      <w:r w:rsidR="00A95AD1">
        <w:rPr>
          <w:rFonts w:cs="Times New Roman"/>
        </w:rPr>
        <w:fldChar w:fldCharType="end"/>
      </w:r>
    </w:p>
    <w:p w14:paraId="1AFD41A2" w14:textId="7E0E48FA" w:rsidR="00A95AD1" w:rsidRDefault="00A95AD1" w:rsidP="00606744">
      <w:pPr>
        <w:rPr>
          <w:rFonts w:cs="Times New Roman"/>
        </w:rPr>
      </w:pPr>
      <w:r>
        <w:rPr>
          <w:rFonts w:cs="Times New Roman"/>
        </w:rPr>
        <w:t>k=2 :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+4π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3π;3))</w:instrText>
      </w:r>
      <w:r>
        <w:rPr>
          <w:rFonts w:cs="Times New Roman"/>
        </w:rPr>
        <w:fldChar w:fldCharType="end"/>
      </w:r>
    </w:p>
    <w:p w14:paraId="05128F24" w14:textId="173F0336" w:rsidR="00A95AD1" w:rsidRDefault="00A95AD1" w:rsidP="00606744">
      <w:pPr>
        <w:rPr>
          <w:rFonts w:cs="Times New Roman"/>
        </w:rPr>
      </w:pPr>
      <w:r>
        <w:rPr>
          <w:rFonts w:cs="Times New Roman"/>
        </w:rPr>
        <w:t>k=3 :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6π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9π;3))</w:instrText>
      </w:r>
      <w:r>
        <w:rPr>
          <w:rFonts w:cs="Times New Roman"/>
        </w:rPr>
        <w:fldChar w:fldCharType="end"/>
      </w:r>
    </w:p>
    <w:p w14:paraId="676ADD85" w14:textId="5ACFFCC1" w:rsidR="00A95AD1" w:rsidRDefault="00A95AD1" w:rsidP="00606744">
      <w:pPr>
        <w:rPr>
          <w:rFonts w:cs="Times New Roman"/>
        </w:rPr>
      </w:pPr>
      <w:r>
        <w:rPr>
          <w:rFonts w:cs="Times New Roman"/>
        </w:rPr>
        <w:t>k=4 :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 w:rsidRPr="00A95AD1">
        <w:rPr>
          <w:rFonts w:cs="Times New Roman"/>
        </w:rPr>
        <w:t xml:space="preserve"> </w:t>
      </w:r>
      <w:r>
        <w:rPr>
          <w:rFonts w:cs="Times New Roman"/>
        </w:rPr>
        <w:t>+8π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5π;3))</w:instrText>
      </w:r>
      <w:r>
        <w:rPr>
          <w:rFonts w:cs="Times New Roman"/>
        </w:rPr>
        <w:fldChar w:fldCharType="end"/>
      </w:r>
    </w:p>
    <w:p w14:paraId="782066DB" w14:textId="455C7650" w:rsidR="00A95AD1" w:rsidRDefault="00A95AD1" w:rsidP="00606744">
      <w:pPr>
        <w:rPr>
          <w:rFonts w:cs="Times New Roman"/>
        </w:rPr>
      </w:pPr>
      <w:r>
        <w:rPr>
          <w:rFonts w:cs="Times New Roman"/>
        </w:rPr>
        <w:t>k=5 :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+10π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1π;3))</w:instrText>
      </w:r>
      <w:r>
        <w:rPr>
          <w:rFonts w:cs="Times New Roman"/>
        </w:rPr>
        <w:fldChar w:fldCharType="end"/>
      </w:r>
    </w:p>
    <w:p w14:paraId="0733BD26" w14:textId="66EC055D" w:rsidR="00DD0E7F" w:rsidRDefault="00DD0E7F" w:rsidP="00606744">
      <w:pPr>
        <w:rPr>
          <w:rFonts w:cs="Times New Roman"/>
        </w:rPr>
      </w:pPr>
    </w:p>
    <w:p w14:paraId="0796A139" w14:textId="7251CAB1" w:rsidR="00DD0E7F" w:rsidRDefault="00DD0E7F" w:rsidP="00606744">
      <w:pPr>
        <w:rPr>
          <w:rFonts w:cs="Times New Roman"/>
        </w:rPr>
      </w:pPr>
      <w:r>
        <w:rPr>
          <w:rFonts w:cs="Times New Roman"/>
        </w:rPr>
        <w:t>x=</w:t>
      </w:r>
      <w:r w:rsidR="00070867">
        <w:rPr>
          <w:rFonts w:cs="Times New Roman"/>
        </w:rPr>
        <w:fldChar w:fldCharType="begin"/>
      </w:r>
      <w:r w:rsidR="00070867">
        <w:rPr>
          <w:rFonts w:cs="Times New Roman"/>
        </w:rPr>
        <w:instrText xml:space="preserve"> EQ \s\do2(\f(π;3))</w:instrText>
      </w:r>
      <w:r w:rsidR="00070867"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</w:t>
      </w:r>
    </w:p>
    <w:p w14:paraId="1D230E3E" w14:textId="212965E5" w:rsidR="00DD0E7F" w:rsidRDefault="00DD0E7F" w:rsidP="00606744">
      <w:pPr>
        <w:rPr>
          <w:rFonts w:cs="Times New Roman"/>
        </w:rPr>
      </w:pPr>
      <w:r>
        <w:rPr>
          <w:rFonts w:cs="Times New Roman"/>
        </w:rPr>
        <w:t>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[0 ;12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]</w:t>
      </w:r>
    </w:p>
    <w:p w14:paraId="4C36D92F" w14:textId="4FF60306" w:rsidR="00DD0E7F" w:rsidRDefault="00DD0E7F" w:rsidP="00606744">
      <w:pPr>
        <w:rPr>
          <w:rFonts w:cs="Times New Roman"/>
        </w:rPr>
      </w:pPr>
      <w:r w:rsidRPr="00DD0E7F">
        <w:rPr>
          <w:rFonts w:cs="Times New Roman"/>
        </w:rPr>
        <w:sym w:font="Wingdings" w:char="F0F3"/>
      </w:r>
      <w:r>
        <w:rPr>
          <w:rFonts w:cs="Times New Roman"/>
        </w:rPr>
        <w:t>0≤-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 +2k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≤12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</w:t>
      </w:r>
    </w:p>
    <w:p w14:paraId="2BDEEEEC" w14:textId="5DA0DD97" w:rsidR="00DD0E7F" w:rsidRDefault="00DD0E7F" w:rsidP="00606744">
      <w:pPr>
        <w:rPr>
          <w:rFonts w:cs="Times New Roman"/>
        </w:rPr>
      </w:pPr>
      <w:r w:rsidRPr="00DD0E7F">
        <w:rPr>
          <w:rFonts w:cs="Times New Roman"/>
        </w:rPr>
        <w:sym w:font="Wingdings" w:char="F0F3"/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≤2k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≤12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+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</w:t>
      </w:r>
    </w:p>
    <w:p w14:paraId="7F61E17A" w14:textId="251967B8" w:rsidR="00DD0E7F" w:rsidRDefault="00DD0E7F" w:rsidP="00606744">
      <w:pPr>
        <w:rPr>
          <w:rFonts w:cs="Times New Roman"/>
        </w:rPr>
      </w:pPr>
      <w:r w:rsidRPr="00DD0E7F">
        <w:rPr>
          <w:rFonts w:cs="Times New Roman"/>
        </w:rPr>
        <w:sym w:font="Wingdings" w:char="F0F3"/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/2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≤k≤37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/2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</w:t>
      </w:r>
    </w:p>
    <w:p w14:paraId="5AACB6DD" w14:textId="00F0F9CB" w:rsidR="00DD0E7F" w:rsidRDefault="00DD0E7F" w:rsidP="00606744">
      <w:pPr>
        <w:rPr>
          <w:rFonts w:cs="Times New Roman"/>
        </w:rPr>
      </w:pPr>
      <w:r w:rsidRPr="00DD0E7F">
        <w:rPr>
          <w:rFonts w:cs="Times New Roman"/>
        </w:rPr>
        <w:sym w:font="Wingdings" w:char="F0F3"/>
      </w:r>
      <w:r>
        <w:rPr>
          <w:rFonts w:cs="Times New Roman"/>
        </w:rPr>
        <w:t>1/3 * ½≤k≤37/6</w:t>
      </w:r>
    </w:p>
    <w:p w14:paraId="37AB86BC" w14:textId="1BE9889D" w:rsidR="00C026FB" w:rsidRPr="00C026FB" w:rsidRDefault="00C026FB" w:rsidP="00606744">
      <w:pPr>
        <w:rPr>
          <w:rFonts w:cs="Times New Roman"/>
        </w:rPr>
      </w:pPr>
      <w:r>
        <w:rPr>
          <w:rFonts w:cs="Times New Roman"/>
        </w:rPr>
        <w:t>(r)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  <w:i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EQ \s\do2(\f(π;3))</m:t>
            </m:r>
            <m:r>
              <w:rPr>
                <w:rFonts w:ascii="Cambria Math" w:hAnsi="Cambria Math" w:cs="Times New Roman"/>
                <w:i/>
              </w:rPr>
              <w:fldChar w:fldCharType="end"/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2 π</m:t>
            </m:r>
          </m:den>
        </m:f>
      </m:oMath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π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Pr="00C026FB">
        <w:rPr>
          <w:rFonts w:cs="Times New Roman"/>
          <w:strike/>
        </w:rPr>
        <w:instrText>π</w:instrText>
      </w:r>
      <w:r>
        <w:rPr>
          <w:rFonts w:cs="Times New Roman"/>
        </w:rPr>
        <w:instrText>*1;3*2*</w:instrText>
      </w:r>
      <w:r w:rsidRPr="00C026FB">
        <w:rPr>
          <w:rFonts w:cs="Times New Roman"/>
          <w:strike/>
        </w:rPr>
        <w:instrText>π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6))</w:instrText>
      </w:r>
      <w:r>
        <w:rPr>
          <w:rFonts w:cs="Times New Roman"/>
        </w:rPr>
        <w:fldChar w:fldCharType="end"/>
      </w:r>
    </w:p>
    <w:p w14:paraId="0432CE0E" w14:textId="518B72F3" w:rsidR="00DD0E7F" w:rsidRDefault="00DD0E7F" w:rsidP="00606744">
      <w:pPr>
        <w:rPr>
          <w:rFonts w:cs="Times New Roman"/>
        </w:rPr>
      </w:pPr>
      <w:r>
        <w:rPr>
          <w:rFonts w:cs="Times New Roman"/>
        </w:rPr>
        <w:t>1/6≤k≤37/6</w:t>
      </w:r>
    </w:p>
    <w:p w14:paraId="6DC5C365" w14:textId="6C1FCAFB" w:rsidR="00DD0E7F" w:rsidRDefault="00DD0E7F" w:rsidP="00606744">
      <w:pPr>
        <w:rPr>
          <w:rFonts w:cs="Times New Roman"/>
        </w:rPr>
      </w:pPr>
      <w:r>
        <w:rPr>
          <w:rFonts w:cs="Times New Roman"/>
        </w:rPr>
        <w:t>K=1 ;2 ;3 ;4 ;5 ;6</w:t>
      </w:r>
    </w:p>
    <w:p w14:paraId="1ABAF7F8" w14:textId="40BA5DD0" w:rsidR="00DD0E7F" w:rsidRDefault="00DD0E7F" w:rsidP="00606744">
      <w:pPr>
        <w:rPr>
          <w:rFonts w:cs="Times New Roman"/>
        </w:rPr>
      </w:pPr>
      <w:r>
        <w:rPr>
          <w:rFonts w:cs="Times New Roman"/>
        </w:rPr>
        <w:t>K=1 : x=- π/3 + 2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 = 5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</w:t>
      </w:r>
    </w:p>
    <w:p w14:paraId="48ADDAD7" w14:textId="32988769" w:rsidR="00DD0E7F" w:rsidRDefault="00DD0E7F" w:rsidP="00606744">
      <w:pPr>
        <w:rPr>
          <w:rFonts w:cs="Times New Roman"/>
        </w:rPr>
      </w:pPr>
      <w:r>
        <w:rPr>
          <w:rFonts w:cs="Times New Roman"/>
        </w:rPr>
        <w:t>K=2 : x=-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 + 4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 = 11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</w:t>
      </w:r>
    </w:p>
    <w:p w14:paraId="208F8749" w14:textId="0B5CC8D2" w:rsidR="00DD0E7F" w:rsidRDefault="00DD0E7F" w:rsidP="00606744">
      <w:pPr>
        <w:rPr>
          <w:rFonts w:cs="Times New Roman"/>
        </w:rPr>
      </w:pPr>
      <w:r>
        <w:rPr>
          <w:rFonts w:cs="Times New Roman"/>
        </w:rPr>
        <w:lastRenderedPageBreak/>
        <w:t>K=3 : x=-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 + 6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 = 17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</w:t>
      </w:r>
    </w:p>
    <w:p w14:paraId="0190DA96" w14:textId="6BDBADEC" w:rsidR="00DD0E7F" w:rsidRDefault="00DD0E7F" w:rsidP="00606744">
      <w:pPr>
        <w:rPr>
          <w:rFonts w:cs="Times New Roman"/>
        </w:rPr>
      </w:pPr>
      <w:r>
        <w:rPr>
          <w:rFonts w:cs="Times New Roman"/>
        </w:rPr>
        <w:t>K=4 : x=-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 + 8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 = 23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</w:t>
      </w:r>
    </w:p>
    <w:p w14:paraId="65AC20FB" w14:textId="5A2704E0" w:rsidR="00DD0E7F" w:rsidRDefault="00DD0E7F" w:rsidP="00606744">
      <w:pPr>
        <w:rPr>
          <w:rFonts w:cs="Times New Roman"/>
        </w:rPr>
      </w:pPr>
      <w:r>
        <w:rPr>
          <w:rFonts w:cs="Times New Roman"/>
        </w:rPr>
        <w:t>K=5 : x=-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+10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 = 28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</w:t>
      </w:r>
    </w:p>
    <w:p w14:paraId="283365CB" w14:textId="26E5EFC2" w:rsidR="00DD0E7F" w:rsidRDefault="00DD0E7F" w:rsidP="00606744">
      <w:pPr>
        <w:rPr>
          <w:rFonts w:cs="Times New Roman"/>
        </w:rPr>
      </w:pPr>
      <w:r>
        <w:rPr>
          <w:rFonts w:cs="Times New Roman"/>
        </w:rPr>
        <w:t>K=6 : x=- π/3 + 12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 = 35</w:t>
      </w:r>
      <w:r w:rsidRPr="00DD0E7F">
        <w:rPr>
          <w:rFonts w:cs="Times New Roman"/>
        </w:rPr>
        <w:t xml:space="preserve"> </w:t>
      </w:r>
      <w:r>
        <w:rPr>
          <w:rFonts w:cs="Times New Roman"/>
        </w:rPr>
        <w:t>π/3</w:t>
      </w:r>
    </w:p>
    <w:p w14:paraId="5E2BA923" w14:textId="66AD8CA5" w:rsidR="00DD0E7F" w:rsidRPr="00070867" w:rsidRDefault="00C026FB" w:rsidP="00606744">
      <w:pPr>
        <w:rPr>
          <w:rFonts w:cs="Times New Roman"/>
        </w:rPr>
      </w:pPr>
      <w:r>
        <w:rPr>
          <w:rFonts w:cs="Times New Roman"/>
        </w:rPr>
        <w:t>Donc S=</w:t>
      </w:r>
      <w:r w:rsidR="00070867">
        <w:rPr>
          <w:rFonts w:cs="Times New Roman"/>
        </w:rPr>
        <w:t>{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3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7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9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3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5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9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1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5π;3))</w:instrText>
      </w:r>
      <w:r>
        <w:rPr>
          <w:rFonts w:cs="Times New Roman"/>
        </w:rPr>
        <w:fldChar w:fldCharType="end"/>
      </w:r>
      <w:r w:rsidR="00070867">
        <w:rPr>
          <w:rFonts w:cs="Times New Roman"/>
        </w:rPr>
        <w:t>}</w:t>
      </w:r>
    </w:p>
    <w:p w14:paraId="6C6170CB" w14:textId="65948790" w:rsidR="009E61D0" w:rsidRDefault="009E61D0" w:rsidP="00606744">
      <w:pPr>
        <w:rPr>
          <w:rFonts w:cs="Times New Roman"/>
        </w:rPr>
      </w:pPr>
      <w:r>
        <w:rPr>
          <w:noProof/>
        </w:rPr>
        <w:drawing>
          <wp:inline distT="0" distB="0" distL="0" distR="0" wp14:anchorId="4642A01F" wp14:editId="1E084AA8">
            <wp:extent cx="5760720" cy="998220"/>
            <wp:effectExtent l="0" t="0" r="0" b="0"/>
            <wp:docPr id="96" name="Imag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17EB3" w14:textId="6C4529D7" w:rsidR="009E61D0" w:rsidRDefault="009E61D0" w:rsidP="00606744">
      <w:pPr>
        <w:rPr>
          <w:rFonts w:cs="Times New Roman"/>
        </w:rPr>
      </w:pPr>
    </w:p>
    <w:p w14:paraId="34631930" w14:textId="71BA4AFD" w:rsidR="009E61D0" w:rsidRDefault="009E61D0" w:rsidP="00606744">
      <w:pPr>
        <w:rPr>
          <w:rFonts w:cs="Times New Roman"/>
        </w:rPr>
      </w:pPr>
      <w:r>
        <w:rPr>
          <w:rFonts w:cs="Times New Roman"/>
        </w:rPr>
        <w:t>b)</w:t>
      </w:r>
    </w:p>
    <w:p w14:paraId="12DBBFE7" w14:textId="5FD75978" w:rsidR="009E61D0" w:rsidRDefault="009E61D0" w:rsidP="00606744">
      <w:pPr>
        <w:rPr>
          <w:rFonts w:cs="Times New Roman"/>
        </w:rPr>
      </w:pPr>
      <w:r>
        <w:rPr>
          <w:rFonts w:cs="Times New Roman"/>
        </w:rPr>
        <w:t>sin(2x)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3)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Pr="009E61D0">
        <w:rPr>
          <w:rFonts w:cs="Times New Roman"/>
        </w:rPr>
        <w:sym w:font="Wingdings" w:char="F0F3"/>
      </w:r>
      <w:r>
        <w:rPr>
          <w:rFonts w:cs="Times New Roman"/>
        </w:rPr>
        <w:t xml:space="preserve"> sin(2x) = sin(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39046D4" w14:textId="23F666BA" w:rsidR="009E61D0" w:rsidRDefault="009E61D0" w:rsidP="00606744">
      <w:pPr>
        <w:rPr>
          <w:rFonts w:cs="Times New Roman"/>
        </w:rPr>
      </w:pPr>
      <w:r>
        <w:rPr>
          <w:rFonts w:cs="Times New Roman"/>
        </w:rPr>
        <w:t xml:space="preserve">                            </w:t>
      </w:r>
      <w:r w:rsidRPr="009E61D0">
        <w:rPr>
          <w:rFonts w:cs="Times New Roman"/>
        </w:rPr>
        <w:sym w:font="Wingdings" w:char="F0F3"/>
      </w:r>
      <w:r>
        <w:rPr>
          <w:rFonts w:cs="Times New Roman"/>
        </w:rPr>
        <w:t xml:space="preserve"> 2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9E61D0">
        <w:rPr>
          <w:rFonts w:cs="Times New Roman"/>
        </w:rPr>
        <w:t xml:space="preserve"> </w:t>
      </w:r>
      <w:r>
        <w:rPr>
          <w:rFonts w:cs="Times New Roman"/>
        </w:rPr>
        <w:t>π ou 2x=π-(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+2kπ</w:t>
      </w:r>
    </w:p>
    <w:p w14:paraId="3ECFB56D" w14:textId="482BFAE2" w:rsidR="009E61D0" w:rsidRDefault="009E61D0" w:rsidP="00606744">
      <w:pPr>
        <w:rPr>
          <w:rFonts w:cs="Times New Roman"/>
        </w:rPr>
      </w:pPr>
      <w:r>
        <w:rPr>
          <w:rFonts w:cs="Times New Roman"/>
        </w:rPr>
        <w:t xml:space="preserve">                                                              =</w:t>
      </w:r>
      <w:r w:rsidRPr="009E61D0">
        <w:rPr>
          <w:rFonts w:cs="Times New Roman"/>
        </w:rPr>
        <w:t xml:space="preserve"> </w:t>
      </w:r>
      <w:r>
        <w:rPr>
          <w:rFonts w:cs="Times New Roman"/>
        </w:rPr>
        <w:t>π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5A448C1D" w14:textId="6B9787DE" w:rsidR="009E61D0" w:rsidRDefault="009E61D0" w:rsidP="00606744">
      <w:pPr>
        <w:rPr>
          <w:rFonts w:cs="Times New Roman"/>
        </w:rPr>
      </w:pPr>
      <w:r>
        <w:rPr>
          <w:rFonts w:cs="Times New Roman"/>
        </w:rPr>
        <w:t xml:space="preserve">                                                             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2F443E05" w14:textId="4FDBFB8A" w:rsidR="009E61D0" w:rsidRDefault="009E61D0" w:rsidP="009E61D0">
      <w:pPr>
        <w:ind w:left="1701"/>
        <w:rPr>
          <w:rFonts w:cs="Times New Roman"/>
        </w:rPr>
      </w:pPr>
      <w:r w:rsidRPr="009E61D0">
        <w:rPr>
          <w:rFonts w:cs="Times New Roman"/>
        </w:rPr>
        <w:sym w:font="Wingdings" w:char="F0F3"/>
      </w:r>
      <w:r>
        <w:rPr>
          <w:rFonts w:cs="Times New Roman"/>
        </w:rPr>
        <w:t>x=(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)/2 ou x=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)/2</w:t>
      </w:r>
    </w:p>
    <w:p w14:paraId="454DAEBB" w14:textId="736FEA97" w:rsidR="009E61D0" w:rsidRDefault="009E61D0" w:rsidP="009E61D0">
      <w:pPr>
        <w:ind w:left="1701"/>
        <w:rPr>
          <w:rFonts w:cs="Times New Roman"/>
        </w:rPr>
      </w:pPr>
      <w:r w:rsidRPr="009E61D0">
        <w:rPr>
          <w:rFonts w:cs="Times New Roman"/>
        </w:rPr>
        <w:sym w:font="Wingdings" w:char="F0F3"/>
      </w:r>
      <w:r>
        <w:rPr>
          <w:rFonts w:cs="Times New Roman"/>
        </w:rPr>
        <w:t>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kπ ou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+kπ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kπ</w:t>
      </w:r>
    </w:p>
    <w:p w14:paraId="27878A1C" w14:textId="2A8D126D" w:rsidR="009E61D0" w:rsidRDefault="009E61D0" w:rsidP="009E61D0">
      <w:pPr>
        <w:ind w:left="1701"/>
        <w:rPr>
          <w:rFonts w:cs="Times New Roman"/>
        </w:rPr>
      </w:pPr>
      <w:r>
        <w:rPr>
          <w:rFonts w:cs="Times New Roman"/>
        </w:rPr>
        <w:t xml:space="preserve">Donc </w:t>
      </w:r>
      <w:r w:rsidR="00EC34FF">
        <w:rPr>
          <w:rFonts w:cs="Times New Roman"/>
        </w:rPr>
        <w:t xml:space="preserve">S={- </w:t>
      </w:r>
      <w:r w:rsidR="00EC34FF">
        <w:rPr>
          <w:rFonts w:cs="Times New Roman"/>
        </w:rPr>
        <w:fldChar w:fldCharType="begin"/>
      </w:r>
      <w:r w:rsidR="00EC34FF">
        <w:rPr>
          <w:rFonts w:cs="Times New Roman"/>
        </w:rPr>
        <w:instrText xml:space="preserve"> EQ \s\do2(\f(π;6))</w:instrText>
      </w:r>
      <w:r w:rsidR="00EC34FF">
        <w:rPr>
          <w:rFonts w:cs="Times New Roman"/>
        </w:rPr>
        <w:fldChar w:fldCharType="end"/>
      </w:r>
      <w:r w:rsidR="00EC34FF">
        <w:rPr>
          <w:rFonts w:cs="Times New Roman"/>
        </w:rPr>
        <w:t>+k</w:t>
      </w:r>
      <w:r w:rsidR="00EC34FF" w:rsidRPr="00EC34FF">
        <w:rPr>
          <w:rFonts w:cs="Times New Roman"/>
        </w:rPr>
        <w:t xml:space="preserve"> </w:t>
      </w:r>
      <w:r w:rsidR="00EC34FF">
        <w:rPr>
          <w:rFonts w:cs="Times New Roman"/>
        </w:rPr>
        <w:t>π ;</w:t>
      </w:r>
      <w:r w:rsidR="00EC34FF">
        <w:rPr>
          <w:rFonts w:cs="Times New Roman"/>
        </w:rPr>
        <w:fldChar w:fldCharType="begin"/>
      </w:r>
      <w:r w:rsidR="00EC34FF">
        <w:rPr>
          <w:rFonts w:cs="Times New Roman"/>
        </w:rPr>
        <w:instrText xml:space="preserve"> EQ \s\do2(\f(2π;3))</w:instrText>
      </w:r>
      <w:r w:rsidR="00EC34FF">
        <w:rPr>
          <w:rFonts w:cs="Times New Roman"/>
        </w:rPr>
        <w:fldChar w:fldCharType="end"/>
      </w:r>
      <w:r w:rsidR="00EC34FF">
        <w:rPr>
          <w:rFonts w:cs="Times New Roman"/>
        </w:rPr>
        <w:t>+kπ}</w:t>
      </w:r>
    </w:p>
    <w:p w14:paraId="0108AC7A" w14:textId="390731F3" w:rsidR="00EC34FF" w:rsidRDefault="00EC34FF" w:rsidP="009E61D0">
      <w:pPr>
        <w:ind w:left="1701"/>
        <w:rPr>
          <w:rFonts w:cs="Times New Roman"/>
        </w:rPr>
      </w:pPr>
      <w:r>
        <w:rPr>
          <w:rFonts w:cs="Times New Roman"/>
        </w:rPr>
        <w:t>Or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="00070867">
        <w:rPr>
          <w:rFonts w:ascii="Cambria Math" w:hAnsi="Cambria Math" w:cs="Cambria Math"/>
        </w:rPr>
        <w:t>∉</w:t>
      </w:r>
      <w:r w:rsidR="00070867">
        <w:rPr>
          <w:rFonts w:cs="Times New Roman"/>
        </w:rPr>
        <w:t xml:space="preserve"> </w:t>
      </w:r>
      <w:r>
        <w:rPr>
          <w:rFonts w:cs="Times New Roman"/>
        </w:rPr>
        <w:t>[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]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[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]</w:t>
      </w:r>
    </w:p>
    <w:p w14:paraId="3E91A585" w14:textId="0FE68B5A" w:rsidR="00EC34FF" w:rsidRDefault="00EC34FF" w:rsidP="009E61D0">
      <w:pPr>
        <w:ind w:left="1701"/>
        <w:rPr>
          <w:rFonts w:cs="Times New Roman"/>
        </w:rPr>
      </w:pPr>
      <w:r>
        <w:rPr>
          <w:rFonts w:cs="Times New Roman"/>
        </w:rPr>
        <w:t>Donc 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kπ</w:t>
      </w:r>
    </w:p>
    <w:p w14:paraId="1A7CC02F" w14:textId="5B571C2C" w:rsidR="00EC34FF" w:rsidRDefault="00EC34FF" w:rsidP="009E61D0">
      <w:pPr>
        <w:ind w:left="1701"/>
        <w:rPr>
          <w:rFonts w:cs="Times New Roman"/>
        </w:rPr>
      </w:pPr>
      <w:r>
        <w:rPr>
          <w:rFonts w:cs="Times New Roman"/>
        </w:rPr>
        <w:t>J=[-2</w:t>
      </w:r>
      <w:r w:rsidRPr="00EC34FF">
        <w:rPr>
          <w:rFonts w:cs="Times New Roman"/>
        </w:rPr>
        <w:t xml:space="preserve"> </w:t>
      </w:r>
      <w:r>
        <w:rPr>
          <w:rFonts w:cs="Times New Roman"/>
        </w:rPr>
        <w:t>π ;2π]</w:t>
      </w:r>
    </w:p>
    <w:p w14:paraId="37E09F19" w14:textId="4B7E18CF" w:rsidR="00EC34FF" w:rsidRDefault="00EC34FF" w:rsidP="009E61D0">
      <w:pPr>
        <w:ind w:left="1701"/>
        <w:rPr>
          <w:rFonts w:cs="Times New Roman"/>
        </w:rPr>
      </w:pPr>
      <w:proofErr w:type="spellStart"/>
      <w:r>
        <w:rPr>
          <w:rFonts w:cs="Times New Roman"/>
        </w:rPr>
        <w:t>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J</w:t>
      </w:r>
      <w:proofErr w:type="spellEnd"/>
      <w:r>
        <w:rPr>
          <w:rFonts w:cs="Times New Roman"/>
        </w:rPr>
        <w:t xml:space="preserve"> </w:t>
      </w:r>
      <w:r w:rsidRPr="00EC34FF">
        <w:rPr>
          <w:rFonts w:cs="Times New Roman"/>
        </w:rPr>
        <w:sym w:font="Wingdings" w:char="F0F3"/>
      </w:r>
      <w:r>
        <w:rPr>
          <w:rFonts w:cs="Times New Roman"/>
        </w:rPr>
        <w:t xml:space="preserve"> -2</w:t>
      </w:r>
      <w:r w:rsidRPr="00EC34FF">
        <w:rPr>
          <w:rFonts w:cs="Times New Roman"/>
        </w:rPr>
        <w:t xml:space="preserve"> </w:t>
      </w:r>
      <w:r>
        <w:rPr>
          <w:rFonts w:cs="Times New Roman"/>
        </w:rPr>
        <w:t>π≤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kπ≤2</w:t>
      </w:r>
      <w:r w:rsidRPr="00EC34FF">
        <w:rPr>
          <w:rFonts w:cs="Times New Roman"/>
        </w:rPr>
        <w:t xml:space="preserve"> </w:t>
      </w:r>
      <w:r>
        <w:rPr>
          <w:rFonts w:cs="Times New Roman"/>
        </w:rPr>
        <w:t>π</w:t>
      </w:r>
    </w:p>
    <w:p w14:paraId="44943BB9" w14:textId="5184C7CD" w:rsidR="00EC34FF" w:rsidRDefault="00EC34FF" w:rsidP="00EC34FF">
      <w:pPr>
        <w:ind w:left="2127"/>
        <w:rPr>
          <w:rFonts w:cs="Times New Roman"/>
        </w:rPr>
      </w:pPr>
      <w:r w:rsidRPr="00EC34FF">
        <w:rPr>
          <w:rFonts w:cs="Times New Roman"/>
        </w:rPr>
        <w:sym w:font="Wingdings" w:char="F0F3"/>
      </w:r>
      <w:r>
        <w:rPr>
          <w:rFonts w:cs="Times New Roman"/>
        </w:rPr>
        <w:t xml:space="preserve"> -2π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kπ≤2</w:t>
      </w:r>
      <w:r w:rsidRPr="00EC34FF">
        <w:rPr>
          <w:rFonts w:cs="Times New Roman"/>
        </w:rPr>
        <w:t xml:space="preserve"> </w:t>
      </w:r>
      <w:r>
        <w:rPr>
          <w:rFonts w:cs="Times New Roman"/>
        </w:rPr>
        <w:t>π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</w:p>
    <w:p w14:paraId="6DF1D49E" w14:textId="5A7D72F6" w:rsidR="00EC34FF" w:rsidRDefault="00EC34FF" w:rsidP="00EC34FF">
      <w:pPr>
        <w:ind w:left="2127"/>
        <w:rPr>
          <w:rFonts w:cs="Times New Roman"/>
        </w:rPr>
      </w:pPr>
      <w:r w:rsidRPr="00EC34FF">
        <w:rPr>
          <w:rFonts w:cs="Times New Roman"/>
        </w:rPr>
        <w:lastRenderedPageBreak/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</w:t>
      </w:r>
      <w:r w:rsidR="005D78B4">
        <w:rPr>
          <w:rFonts w:cs="Times New Roman"/>
        </w:rPr>
        <w:t>kπ≤</w:t>
      </w:r>
      <w:r w:rsidR="005D78B4">
        <w:rPr>
          <w:rFonts w:cs="Times New Roman"/>
        </w:rPr>
        <w:fldChar w:fldCharType="begin"/>
      </w:r>
      <w:r w:rsidR="005D78B4">
        <w:rPr>
          <w:rFonts w:cs="Times New Roman"/>
        </w:rPr>
        <w:instrText xml:space="preserve"> EQ \s\do2(\f(13π;6))</w:instrText>
      </w:r>
      <w:r w:rsidR="005D78B4">
        <w:rPr>
          <w:rFonts w:cs="Times New Roman"/>
        </w:rPr>
        <w:fldChar w:fldCharType="end"/>
      </w:r>
    </w:p>
    <w:p w14:paraId="19B02867" w14:textId="494FA8FD" w:rsidR="005D78B4" w:rsidRDefault="005D78B4" w:rsidP="00EC34FF">
      <w:pPr>
        <w:ind w:left="2127"/>
        <w:rPr>
          <w:rFonts w:cs="Times New Roman"/>
        </w:rPr>
      </w:pPr>
      <w:r w:rsidRPr="005D78B4">
        <w:rPr>
          <w:rFonts w:cs="Times New Roman"/>
        </w:rPr>
        <w:sym w:font="Wingdings" w:char="F0F3"/>
      </w:r>
      <w:r>
        <w:rPr>
          <w:rFonts w:cs="Times New Roman"/>
        </w:rPr>
        <w:t>(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)/π≤k≤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3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)/π</w:t>
      </w:r>
    </w:p>
    <w:p w14:paraId="1012D2F2" w14:textId="639520EE" w:rsidR="005D78B4" w:rsidRDefault="005D78B4" w:rsidP="00EC34FF">
      <w:pPr>
        <w:ind w:left="2127"/>
        <w:rPr>
          <w:rFonts w:cs="Times New Roman"/>
        </w:rPr>
      </w:pPr>
      <w:r w:rsidRPr="005D78B4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;6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k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3;6))</w:instrText>
      </w:r>
      <w:r>
        <w:rPr>
          <w:rFonts w:cs="Times New Roman"/>
        </w:rPr>
        <w:fldChar w:fldCharType="end"/>
      </w:r>
    </w:p>
    <w:p w14:paraId="6B1D3C33" w14:textId="0FE18343" w:rsidR="005D78B4" w:rsidRDefault="005D78B4" w:rsidP="00EC34FF">
      <w:pPr>
        <w:ind w:left="2127"/>
        <w:rPr>
          <w:rFonts w:cs="Times New Roman"/>
        </w:rPr>
      </w:pPr>
      <w:r>
        <w:rPr>
          <w:rFonts w:cs="Times New Roman"/>
        </w:rPr>
        <w:t>K=-1 ;0 ;1 ;2</w:t>
      </w:r>
    </w:p>
    <w:p w14:paraId="59756D77" w14:textId="5CD56409" w:rsidR="005D78B4" w:rsidRDefault="005D78B4" w:rsidP="00EC34FF">
      <w:pPr>
        <w:ind w:left="2127"/>
        <w:rPr>
          <w:rFonts w:cs="Times New Roman"/>
        </w:rPr>
      </w:pPr>
      <w:r>
        <w:rPr>
          <w:rFonts w:cs="Times New Roman"/>
        </w:rPr>
        <w:t>K=-1 : 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-π =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6))</w:instrText>
      </w:r>
      <w:r>
        <w:rPr>
          <w:rFonts w:cs="Times New Roman"/>
        </w:rPr>
        <w:fldChar w:fldCharType="end"/>
      </w:r>
    </w:p>
    <w:p w14:paraId="016B8ED5" w14:textId="27DD1F7D" w:rsidR="005D78B4" w:rsidRDefault="005D78B4" w:rsidP="00EC34FF">
      <w:pPr>
        <w:ind w:left="2127"/>
        <w:rPr>
          <w:rFonts w:cs="Times New Roman"/>
        </w:rPr>
      </w:pPr>
      <w:r>
        <w:rPr>
          <w:rFonts w:cs="Times New Roman"/>
        </w:rPr>
        <w:t>K=0 :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</w:p>
    <w:p w14:paraId="690DCCB5" w14:textId="5C4CA444" w:rsidR="005D78B4" w:rsidRDefault="005D78B4" w:rsidP="00EC34FF">
      <w:pPr>
        <w:ind w:left="2127"/>
        <w:rPr>
          <w:rFonts w:cs="Times New Roman"/>
        </w:rPr>
      </w:pPr>
      <w:r>
        <w:rPr>
          <w:rFonts w:cs="Times New Roman"/>
        </w:rPr>
        <w:t>K=1 :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π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6)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J</w:t>
      </w:r>
    </w:p>
    <w:p w14:paraId="0346AC09" w14:textId="2B764BF1" w:rsidR="005D78B4" w:rsidRDefault="005D78B4" w:rsidP="00EC34FF">
      <w:pPr>
        <w:ind w:left="2127"/>
        <w:rPr>
          <w:rFonts w:cs="Times New Roman"/>
        </w:rPr>
      </w:pPr>
      <w:r>
        <w:rPr>
          <w:rFonts w:cs="Times New Roman"/>
        </w:rPr>
        <w:t>K=2 :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+2π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π;6))</w:instrText>
      </w:r>
      <w:r>
        <w:rPr>
          <w:rFonts w:cs="Times New Roman"/>
        </w:rPr>
        <w:fldChar w:fldCharType="end"/>
      </w:r>
    </w:p>
    <w:p w14:paraId="744C2EBF" w14:textId="38000546" w:rsidR="005D78B4" w:rsidRDefault="005D78B4" w:rsidP="00EC34FF">
      <w:pPr>
        <w:ind w:left="2127"/>
        <w:rPr>
          <w:rFonts w:cs="Times New Roman"/>
        </w:rPr>
      </w:pPr>
      <w:r>
        <w:rPr>
          <w:rFonts w:cs="Times New Roman"/>
        </w:rPr>
        <w:t>Donc S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{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}</w:t>
      </w:r>
    </w:p>
    <w:p w14:paraId="73D72BB6" w14:textId="5FC80E49" w:rsidR="00AC7200" w:rsidRDefault="001844A2" w:rsidP="00EC34FF">
      <w:pPr>
        <w:ind w:left="2127"/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k</w:t>
      </w:r>
      <w:r w:rsidRPr="001844A2">
        <w:rPr>
          <w:rFonts w:cs="Times New Roman"/>
        </w:rPr>
        <w:t>π</w:t>
      </w:r>
    </w:p>
    <w:p w14:paraId="18D8F199" w14:textId="08318F0F" w:rsidR="001844A2" w:rsidRPr="001844A2" w:rsidRDefault="001844A2" w:rsidP="00EC34FF">
      <w:pPr>
        <w:ind w:left="2127"/>
        <w:rPr>
          <w:rFonts w:cs="Times New Roman"/>
        </w:rPr>
      </w:pPr>
      <w:r w:rsidRPr="001844A2">
        <w:rPr>
          <w:rFonts w:cs="Times New Roman"/>
        </w:rPr>
        <w:t>x</w:t>
      </w:r>
      <w:r w:rsidRPr="001844A2">
        <w:rPr>
          <w:rFonts w:ascii="Cambria Math" w:hAnsi="Cambria Math" w:cs="Cambria Math"/>
        </w:rPr>
        <w:t>∈</w:t>
      </w:r>
      <w:r w:rsidRPr="001844A2">
        <w:rPr>
          <w:rFonts w:cs="Times New Roman"/>
        </w:rPr>
        <w:t>[-2π ;2π]</w:t>
      </w:r>
    </w:p>
    <w:p w14:paraId="7049DFDA" w14:textId="68FD4A9E" w:rsidR="001844A2" w:rsidRPr="001844A2" w:rsidRDefault="001844A2" w:rsidP="00EC34FF">
      <w:pPr>
        <w:ind w:left="2127"/>
        <w:rPr>
          <w:rFonts w:cs="Times New Roman"/>
        </w:rPr>
      </w:pPr>
      <w:r w:rsidRPr="001844A2">
        <w:rPr>
          <w:rFonts w:cs="Times New Roman"/>
        </w:rPr>
        <w:sym w:font="Wingdings" w:char="F0F3"/>
      </w:r>
      <w:r w:rsidRPr="001844A2">
        <w:rPr>
          <w:rFonts w:cs="Times New Roman"/>
        </w:rPr>
        <w:t>-2π≤</w:t>
      </w:r>
      <w:r w:rsidRPr="001844A2">
        <w:rPr>
          <w:rFonts w:cs="Times New Roman"/>
        </w:rPr>
        <w:fldChar w:fldCharType="begin"/>
      </w:r>
      <w:r w:rsidRPr="001844A2">
        <w:rPr>
          <w:rFonts w:cs="Times New Roman"/>
        </w:rPr>
        <w:instrText xml:space="preserve"> EQ \s\do2(\f(2π;3))</w:instrText>
      </w:r>
      <w:r w:rsidRPr="001844A2">
        <w:rPr>
          <w:rFonts w:cs="Times New Roman"/>
        </w:rPr>
        <w:fldChar w:fldCharType="end"/>
      </w:r>
      <w:r w:rsidRPr="001844A2">
        <w:rPr>
          <w:rFonts w:cs="Times New Roman"/>
        </w:rPr>
        <w:t>+kπ≤2π</w:t>
      </w:r>
    </w:p>
    <w:p w14:paraId="582481AA" w14:textId="2CE56C64" w:rsidR="001844A2" w:rsidRPr="001844A2" w:rsidRDefault="001844A2" w:rsidP="00EC34FF">
      <w:pPr>
        <w:ind w:left="2127"/>
        <w:rPr>
          <w:rFonts w:cs="Times New Roman"/>
        </w:rPr>
      </w:pPr>
      <w:r w:rsidRPr="001844A2">
        <w:rPr>
          <w:rFonts w:cs="Times New Roman"/>
        </w:rPr>
        <w:sym w:font="Wingdings" w:char="F0F3"/>
      </w:r>
      <w:r w:rsidRPr="001844A2">
        <w:rPr>
          <w:rFonts w:cs="Times New Roman"/>
        </w:rPr>
        <w:t>-2π-</w:t>
      </w:r>
      <w:r w:rsidRPr="001844A2">
        <w:rPr>
          <w:rFonts w:cs="Times New Roman"/>
        </w:rPr>
        <w:fldChar w:fldCharType="begin"/>
      </w:r>
      <w:r w:rsidRPr="001844A2">
        <w:rPr>
          <w:rFonts w:cs="Times New Roman"/>
        </w:rPr>
        <w:instrText xml:space="preserve"> EQ \s\do2(\f(2π;3))</w:instrText>
      </w:r>
      <w:r w:rsidRPr="001844A2">
        <w:rPr>
          <w:rFonts w:cs="Times New Roman"/>
        </w:rPr>
        <w:fldChar w:fldCharType="end"/>
      </w:r>
      <w:r w:rsidRPr="001844A2">
        <w:rPr>
          <w:rFonts w:cs="Times New Roman"/>
        </w:rPr>
        <w:t>≤kπ≤2π-</w:t>
      </w:r>
      <w:r w:rsidRPr="001844A2">
        <w:rPr>
          <w:rFonts w:cs="Times New Roman"/>
        </w:rPr>
        <w:fldChar w:fldCharType="begin"/>
      </w:r>
      <w:r w:rsidRPr="001844A2">
        <w:rPr>
          <w:rFonts w:cs="Times New Roman"/>
        </w:rPr>
        <w:instrText xml:space="preserve"> EQ \s\do2(\f(2π;3))</w:instrText>
      </w:r>
      <w:r w:rsidRPr="001844A2">
        <w:rPr>
          <w:rFonts w:cs="Times New Roman"/>
        </w:rPr>
        <w:fldChar w:fldCharType="end"/>
      </w:r>
    </w:p>
    <w:p w14:paraId="787BFBD6" w14:textId="62791A95" w:rsidR="001844A2" w:rsidRPr="001844A2" w:rsidRDefault="001844A2" w:rsidP="00EC34FF">
      <w:pPr>
        <w:ind w:left="2127"/>
        <w:rPr>
          <w:rFonts w:cs="Times New Roman"/>
        </w:rPr>
      </w:pPr>
      <w:r w:rsidRPr="001844A2">
        <w:rPr>
          <w:rFonts w:cs="Times New Roman"/>
        </w:rPr>
        <w:sym w:font="Wingdings" w:char="F0F3"/>
      </w:r>
      <w:r w:rsidRPr="001844A2">
        <w:rPr>
          <w:rFonts w:cs="Times New Roman"/>
        </w:rPr>
        <w:t>-</w:t>
      </w:r>
      <w:r w:rsidRPr="001844A2">
        <w:rPr>
          <w:rFonts w:cs="Times New Roman"/>
        </w:rPr>
        <w:fldChar w:fldCharType="begin"/>
      </w:r>
      <w:r w:rsidRPr="001844A2">
        <w:rPr>
          <w:rFonts w:cs="Times New Roman"/>
        </w:rPr>
        <w:instrText xml:space="preserve"> EQ \s\do2(\f(8π;3))</w:instrText>
      </w:r>
      <w:r w:rsidRPr="001844A2">
        <w:rPr>
          <w:rFonts w:cs="Times New Roman"/>
        </w:rPr>
        <w:fldChar w:fldCharType="end"/>
      </w:r>
      <w:r w:rsidRPr="001844A2">
        <w:rPr>
          <w:rFonts w:cs="Times New Roman"/>
        </w:rPr>
        <w:t>/π≤kπ≤</w:t>
      </w:r>
      <w:r w:rsidRPr="001844A2">
        <w:rPr>
          <w:rFonts w:cs="Times New Roman"/>
        </w:rPr>
        <w:fldChar w:fldCharType="begin"/>
      </w:r>
      <w:r w:rsidRPr="001844A2">
        <w:rPr>
          <w:rFonts w:cs="Times New Roman"/>
        </w:rPr>
        <w:instrText xml:space="preserve"> EQ \s\do2(\f(4π;3))</w:instrText>
      </w:r>
      <w:r w:rsidRPr="001844A2">
        <w:rPr>
          <w:rFonts w:cs="Times New Roman"/>
        </w:rPr>
        <w:fldChar w:fldCharType="end"/>
      </w:r>
      <w:r w:rsidRPr="001844A2">
        <w:rPr>
          <w:rFonts w:cs="Times New Roman"/>
        </w:rPr>
        <w:t>/π</w:t>
      </w:r>
    </w:p>
    <w:p w14:paraId="5AFDB6D2" w14:textId="18A3BA15" w:rsidR="001844A2" w:rsidRPr="001844A2" w:rsidRDefault="001844A2" w:rsidP="00EC34FF">
      <w:pPr>
        <w:ind w:left="2127"/>
        <w:rPr>
          <w:rFonts w:cs="Times New Roman"/>
        </w:rPr>
      </w:pPr>
      <w:r w:rsidRPr="001844A2">
        <w:rPr>
          <w:rFonts w:cs="Times New Roman"/>
        </w:rPr>
        <w:sym w:font="Wingdings" w:char="F0F3"/>
      </w:r>
      <w:r w:rsidRPr="001844A2">
        <w:rPr>
          <w:rFonts w:cs="Times New Roman"/>
        </w:rPr>
        <w:t>-</w:t>
      </w:r>
      <w:r w:rsidRPr="001844A2">
        <w:rPr>
          <w:rFonts w:cs="Times New Roman"/>
        </w:rPr>
        <w:fldChar w:fldCharType="begin"/>
      </w:r>
      <w:r w:rsidRPr="001844A2">
        <w:rPr>
          <w:rFonts w:cs="Times New Roman"/>
        </w:rPr>
        <w:instrText xml:space="preserve"> EQ \s\do2(\f(8;3))</w:instrText>
      </w:r>
      <w:r w:rsidRPr="001844A2">
        <w:rPr>
          <w:rFonts w:cs="Times New Roman"/>
        </w:rPr>
        <w:fldChar w:fldCharType="end"/>
      </w:r>
      <w:r w:rsidRPr="001844A2">
        <w:rPr>
          <w:rFonts w:cs="Times New Roman"/>
        </w:rPr>
        <w:t>≤k≤</w:t>
      </w:r>
      <w:r w:rsidRPr="001844A2">
        <w:rPr>
          <w:rFonts w:cs="Times New Roman"/>
        </w:rPr>
        <w:fldChar w:fldCharType="begin"/>
      </w:r>
      <w:r w:rsidRPr="001844A2">
        <w:rPr>
          <w:rFonts w:cs="Times New Roman"/>
        </w:rPr>
        <w:instrText xml:space="preserve"> EQ \s\do2(\f(4;3))</w:instrText>
      </w:r>
      <w:r w:rsidRPr="001844A2">
        <w:rPr>
          <w:rFonts w:cs="Times New Roman"/>
        </w:rPr>
        <w:fldChar w:fldCharType="end"/>
      </w:r>
    </w:p>
    <w:p w14:paraId="5C268986" w14:textId="795FCCCD" w:rsidR="001844A2" w:rsidRDefault="001844A2" w:rsidP="00EC34FF">
      <w:pPr>
        <w:ind w:left="2127"/>
        <w:rPr>
          <w:rFonts w:cs="Times New Roman"/>
        </w:rPr>
      </w:pPr>
      <w:r w:rsidRPr="001844A2">
        <w:rPr>
          <w:rFonts w:cs="Times New Roman"/>
        </w:rPr>
        <w:t>k</w:t>
      </w:r>
      <w:r w:rsidRPr="001844A2">
        <w:rPr>
          <w:rFonts w:ascii="Cambria Math" w:hAnsi="Cambria Math" w:cs="Cambria Math"/>
        </w:rPr>
        <w:t>∈</w:t>
      </w:r>
      <w:r w:rsidRPr="001844A2">
        <w:rPr>
          <w:rFonts w:cs="Times New Roman"/>
        </w:rPr>
        <w:t>{-2 ;</w:t>
      </w:r>
      <w:r>
        <w:rPr>
          <w:rFonts w:cs="Times New Roman"/>
        </w:rPr>
        <w:t>-1 ;0 ;1}</w:t>
      </w:r>
    </w:p>
    <w:p w14:paraId="6B40BC05" w14:textId="186ABE5B" w:rsidR="001844A2" w:rsidRDefault="001844A2" w:rsidP="00EC34FF">
      <w:pPr>
        <w:ind w:left="2127"/>
        <w:rPr>
          <w:rFonts w:cs="Times New Roman"/>
        </w:rPr>
      </w:pPr>
      <w:r>
        <w:rPr>
          <w:rFonts w:cs="Times New Roman"/>
        </w:rPr>
        <w:t>k=-2</w:t>
      </w:r>
    </w:p>
    <w:p w14:paraId="5A9D7AD9" w14:textId="0B0FBFA6" w:rsidR="001844A2" w:rsidRDefault="001844A2" w:rsidP="001844A2">
      <w:pPr>
        <w:ind w:left="2127"/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-2</w:t>
      </w:r>
      <w:r w:rsidRPr="001844A2">
        <w:rPr>
          <w:rFonts w:cs="Times New Roman"/>
        </w:rPr>
        <w:t>π</w:t>
      </w:r>
      <w:r>
        <w:rPr>
          <w:rFonts w:cs="Times New Roman"/>
        </w:rPr>
        <w:t xml:space="preserve"> =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3))</w:instrText>
      </w:r>
      <w:r>
        <w:rPr>
          <w:rFonts w:cs="Times New Roman"/>
        </w:rPr>
        <w:fldChar w:fldCharType="end"/>
      </w:r>
    </w:p>
    <w:p w14:paraId="7637FBB9" w14:textId="51D096F8" w:rsidR="001844A2" w:rsidRDefault="001844A2" w:rsidP="001844A2">
      <w:pPr>
        <w:ind w:left="2127"/>
        <w:rPr>
          <w:rFonts w:cs="Times New Roman"/>
        </w:rPr>
      </w:pPr>
      <w:r>
        <w:rPr>
          <w:rFonts w:cs="Times New Roman"/>
        </w:rPr>
        <w:t>k=-1</w:t>
      </w:r>
    </w:p>
    <w:p w14:paraId="4A3C8993" w14:textId="071D231F" w:rsidR="001844A2" w:rsidRDefault="001844A2" w:rsidP="001844A2">
      <w:pPr>
        <w:ind w:left="2127"/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 w:rsidRPr="001844A2">
        <w:rPr>
          <w:rFonts w:cs="Times New Roman"/>
        </w:rPr>
        <w:t>π</w:t>
      </w:r>
    </w:p>
    <w:p w14:paraId="03D92240" w14:textId="6354B43D" w:rsidR="001844A2" w:rsidRDefault="001844A2" w:rsidP="001844A2">
      <w:pPr>
        <w:ind w:left="2127"/>
        <w:rPr>
          <w:rFonts w:cs="Times New Roman"/>
        </w:rPr>
      </w:pPr>
      <w:r>
        <w:rPr>
          <w:rFonts w:cs="Times New Roman"/>
        </w:rPr>
        <w:lastRenderedPageBreak/>
        <w:t>x=</w:t>
      </w:r>
      <w:r w:rsidR="005C2730">
        <w:rPr>
          <w:rFonts w:cs="Times New Roman"/>
        </w:rPr>
        <w:t>-</w:t>
      </w:r>
      <w:r w:rsidR="005C2730">
        <w:rPr>
          <w:rFonts w:cs="Times New Roman"/>
        </w:rPr>
        <w:fldChar w:fldCharType="begin"/>
      </w:r>
      <w:r w:rsidR="005C2730">
        <w:rPr>
          <w:rFonts w:cs="Times New Roman"/>
        </w:rPr>
        <w:instrText xml:space="preserve"> EQ \s\do2(\f(π;3))</w:instrText>
      </w:r>
      <w:r w:rsidR="005C2730">
        <w:rPr>
          <w:rFonts w:cs="Times New Roman"/>
        </w:rPr>
        <w:fldChar w:fldCharType="end"/>
      </w:r>
    </w:p>
    <w:p w14:paraId="43937ED9" w14:textId="090C95B7" w:rsidR="005C2730" w:rsidRDefault="005C2730" w:rsidP="001844A2">
      <w:pPr>
        <w:ind w:left="2127"/>
        <w:rPr>
          <w:rFonts w:cs="Times New Roman"/>
        </w:rPr>
      </w:pPr>
      <w:r>
        <w:rPr>
          <w:rFonts w:cs="Times New Roman"/>
        </w:rPr>
        <w:t>k=0</w:t>
      </w:r>
    </w:p>
    <w:p w14:paraId="42D846CD" w14:textId="2B52D8A4" w:rsidR="005C2730" w:rsidRDefault="005C2730" w:rsidP="001844A2">
      <w:pPr>
        <w:ind w:left="2127"/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</w:p>
    <w:p w14:paraId="244DE259" w14:textId="765829FF" w:rsidR="005C2730" w:rsidRDefault="005C2730" w:rsidP="001844A2">
      <w:pPr>
        <w:ind w:left="2127"/>
        <w:rPr>
          <w:rFonts w:cs="Times New Roman"/>
        </w:rPr>
      </w:pPr>
      <w:r>
        <w:rPr>
          <w:rFonts w:cs="Times New Roman"/>
        </w:rPr>
        <w:t>k=1</w:t>
      </w:r>
    </w:p>
    <w:p w14:paraId="2F5015D9" w14:textId="45AB33B6" w:rsidR="005C2730" w:rsidRDefault="005C2730" w:rsidP="001844A2">
      <w:pPr>
        <w:ind w:left="2127"/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 w:rsidRPr="005C2730">
        <w:rPr>
          <w:rFonts w:cs="Times New Roman"/>
        </w:rPr>
        <w:t>π</w:t>
      </w:r>
    </w:p>
    <w:p w14:paraId="53EBA036" w14:textId="7B6E6521" w:rsidR="005C2730" w:rsidRDefault="005C2730" w:rsidP="001844A2">
      <w:pPr>
        <w:ind w:left="2127"/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3))</w:instrText>
      </w:r>
      <w:r>
        <w:rPr>
          <w:rFonts w:cs="Times New Roman"/>
        </w:rPr>
        <w:fldChar w:fldCharType="end"/>
      </w:r>
    </w:p>
    <w:p w14:paraId="552AAA9C" w14:textId="4FD3070E" w:rsidR="005C2730" w:rsidRDefault="005C2730" w:rsidP="001844A2">
      <w:pPr>
        <w:ind w:left="2127"/>
        <w:rPr>
          <w:rFonts w:cs="Times New Roman"/>
        </w:rPr>
      </w:pPr>
      <w:r>
        <w:rPr>
          <w:rFonts w:cs="Times New Roman"/>
        </w:rPr>
        <w:t>Donc S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{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}</w:t>
      </w:r>
    </w:p>
    <w:p w14:paraId="6DC281F8" w14:textId="64EB2ABC" w:rsidR="005C2730" w:rsidRDefault="005C2730" w:rsidP="001844A2">
      <w:pPr>
        <w:ind w:left="2127"/>
        <w:rPr>
          <w:rFonts w:cs="Times New Roman"/>
        </w:rPr>
      </w:pPr>
      <w:r>
        <w:rPr>
          <w:rFonts w:cs="Times New Roman"/>
        </w:rPr>
        <w:t>Par conséquent :</w:t>
      </w:r>
    </w:p>
    <w:p w14:paraId="01F96DD6" w14:textId="58F76051" w:rsidR="005C2730" w:rsidRPr="005C2730" w:rsidRDefault="005C2730" w:rsidP="005C2730">
      <w:pPr>
        <w:ind w:left="2127"/>
        <w:rPr>
          <w:rFonts w:cs="Times New Roman"/>
        </w:rPr>
      </w:pPr>
      <w:r>
        <w:rPr>
          <w:rFonts w:cs="Times New Roman"/>
        </w:rPr>
        <w:t>S={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}</w:t>
      </w:r>
    </w:p>
    <w:p w14:paraId="05BED52E" w14:textId="050504F4" w:rsidR="008217D3" w:rsidRDefault="008217D3" w:rsidP="008217D3">
      <w:pPr>
        <w:rPr>
          <w:rFonts w:cs="Times New Roman"/>
        </w:rPr>
      </w:pPr>
    </w:p>
    <w:p w14:paraId="2C9BC3CF" w14:textId="084A23E5" w:rsidR="008217D3" w:rsidRDefault="008217D3" w:rsidP="008217D3">
      <w:pPr>
        <w:rPr>
          <w:rFonts w:cs="Times New Roman"/>
        </w:rPr>
      </w:pPr>
      <w:r>
        <w:rPr>
          <w:rFonts w:cs="Times New Roman"/>
        </w:rPr>
        <w:t>C)</w:t>
      </w:r>
    </w:p>
    <w:p w14:paraId="1F4FCEB4" w14:textId="12FFEAFB" w:rsidR="008217D3" w:rsidRDefault="008217D3" w:rsidP="008217D3">
      <w:pPr>
        <w:rPr>
          <w:rFonts w:cs="Times New Roman"/>
        </w:rPr>
      </w:pPr>
      <w:r>
        <w:rPr>
          <w:rFonts w:cs="Times New Roman"/>
        </w:rPr>
        <w:t>Sin(3x)=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x)</w:instrText>
      </w:r>
      <w:r>
        <w:rPr>
          <w:rFonts w:cs="Times New Roman"/>
        </w:rPr>
        <w:fldChar w:fldCharType="end"/>
      </w:r>
    </w:p>
    <w:p w14:paraId="7EE6568D" w14:textId="6997B576" w:rsidR="0062278D" w:rsidRDefault="005C2730" w:rsidP="008217D3">
      <w:pPr>
        <w:rPr>
          <w:rFonts w:cs="Times New Roman"/>
        </w:rPr>
      </w:pPr>
      <w:r>
        <w:rPr>
          <w:rFonts w:cs="Times New Roman"/>
        </w:rPr>
        <w:t>(r)« Rappels : cos(x)=a et sin(x)=a »</w:t>
      </w:r>
    </w:p>
    <w:p w14:paraId="36F3029A" w14:textId="44B74ED5" w:rsidR="005C2730" w:rsidRDefault="005C2730" w:rsidP="008217D3">
      <w:pPr>
        <w:rPr>
          <w:rFonts w:cs="Times New Roman"/>
        </w:rPr>
      </w:pPr>
      <w:r>
        <w:rPr>
          <w:rFonts w:cs="Times New Roman"/>
        </w:rPr>
        <w:t xml:space="preserve">Cos(x)=a </w:t>
      </w:r>
      <w:r w:rsidRPr="005C2730">
        <w:rPr>
          <w:rFonts w:cs="Times New Roman"/>
        </w:rPr>
        <w:sym w:font="Wingdings" w:char="F0F3"/>
      </w:r>
      <w:r>
        <w:rPr>
          <w:rFonts w:cs="Times New Roman"/>
        </w:rPr>
        <w:t xml:space="preserve"> cos(x)=cos(α)</w:t>
      </w:r>
    </w:p>
    <w:p w14:paraId="47581A78" w14:textId="2FD8107E" w:rsidR="005C2730" w:rsidRDefault="005C2730" w:rsidP="008217D3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=sin(x)</w:t>
      </w:r>
    </w:p>
    <w:p w14:paraId="0EFD7390" w14:textId="37F00BE5" w:rsidR="005C2730" w:rsidRDefault="005C2730" w:rsidP="008217D3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x)=-sin(x)</w:t>
      </w:r>
    </w:p>
    <w:p w14:paraId="0F051488" w14:textId="683CDEE0" w:rsidR="005C2730" w:rsidRDefault="005C2730" w:rsidP="008217D3">
      <w:pPr>
        <w:rPr>
          <w:rFonts w:cs="Times New Roman"/>
        </w:rPr>
      </w:pPr>
      <w:r>
        <w:rPr>
          <w:rFonts w:cs="Times New Roman"/>
        </w:rPr>
        <w:t>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=cos(x)</w:t>
      </w:r>
    </w:p>
    <w:p w14:paraId="023F21ED" w14:textId="4960FC43" w:rsidR="005C2730" w:rsidRDefault="005C2730" w:rsidP="008217D3">
      <w:pPr>
        <w:rPr>
          <w:rFonts w:cs="Times New Roman"/>
        </w:rPr>
      </w:pPr>
      <w:r>
        <w:rPr>
          <w:rFonts w:cs="Times New Roman"/>
        </w:rPr>
        <w:t>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x)=cos(x)</w:t>
      </w:r>
    </w:p>
    <w:p w14:paraId="28BA83A9" w14:textId="2E6897E6" w:rsidR="005C2730" w:rsidRDefault="005C2730" w:rsidP="008217D3">
      <w:pPr>
        <w:rPr>
          <w:rFonts w:cs="Times New Roman"/>
        </w:rPr>
      </w:pPr>
      <w:r>
        <w:rPr>
          <w:rFonts w:cs="Times New Roman"/>
        </w:rPr>
        <w:t>Sin(3x)=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3x)(/r)</w:t>
      </w:r>
    </w:p>
    <w:p w14:paraId="7D9822E0" w14:textId="23CC0C14" w:rsidR="005C2730" w:rsidRDefault="005C2730" w:rsidP="008217D3">
      <w:pPr>
        <w:rPr>
          <w:rFonts w:cs="Times New Roman"/>
        </w:rPr>
      </w:pPr>
      <w:r>
        <w:rPr>
          <w:rFonts w:cs="Times New Roman"/>
        </w:rPr>
        <w:t>Sin(3x)=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x</w:t>
      </w:r>
      <w:r w:rsidR="00AD41F8">
        <w:rPr>
          <w:rFonts w:cs="Times New Roman"/>
        </w:rPr>
        <w:t xml:space="preserve">) </w:t>
      </w:r>
      <w:r w:rsidR="00AD41F8" w:rsidRPr="00AD41F8">
        <w:rPr>
          <w:rFonts w:cs="Times New Roman"/>
        </w:rPr>
        <w:sym w:font="Wingdings" w:char="F0F3"/>
      </w:r>
      <w:r w:rsidR="00AD41F8">
        <w:rPr>
          <w:rFonts w:cs="Times New Roman"/>
        </w:rPr>
        <w:t xml:space="preserve"> cos(</w:t>
      </w:r>
      <w:r w:rsidR="00AD41F8">
        <w:rPr>
          <w:rFonts w:cs="Times New Roman"/>
        </w:rPr>
        <w:fldChar w:fldCharType="begin"/>
      </w:r>
      <w:r w:rsidR="00AD41F8">
        <w:rPr>
          <w:rFonts w:cs="Times New Roman"/>
        </w:rPr>
        <w:instrText xml:space="preserve"> EQ \s\do2(\f(π;2))</w:instrText>
      </w:r>
      <w:r w:rsidR="00AD41F8">
        <w:rPr>
          <w:rFonts w:cs="Times New Roman"/>
        </w:rPr>
        <w:fldChar w:fldCharType="end"/>
      </w:r>
      <w:r w:rsidR="00AD41F8">
        <w:rPr>
          <w:rFonts w:cs="Times New Roman"/>
        </w:rPr>
        <w:t>-3x)=cos(</w:t>
      </w:r>
      <w:r w:rsidR="00AD41F8">
        <w:rPr>
          <w:rFonts w:cs="Times New Roman"/>
        </w:rPr>
        <w:fldChar w:fldCharType="begin"/>
      </w:r>
      <w:r w:rsidR="00AD41F8">
        <w:rPr>
          <w:rFonts w:cs="Times New Roman"/>
        </w:rPr>
        <w:instrText xml:space="preserve"> EQ \s\do2(\f(π;4))</w:instrText>
      </w:r>
      <w:r w:rsidR="00AD41F8">
        <w:rPr>
          <w:rFonts w:cs="Times New Roman"/>
        </w:rPr>
        <w:fldChar w:fldCharType="end"/>
      </w:r>
      <w:r w:rsidR="00AD41F8">
        <w:rPr>
          <w:rFonts w:cs="Times New Roman"/>
        </w:rPr>
        <w:t>-x)</w:t>
      </w:r>
    </w:p>
    <w:p w14:paraId="65F81329" w14:textId="4695B9C2" w:rsidR="00AD41F8" w:rsidRDefault="00AD41F8" w:rsidP="00AD41F8">
      <w:pPr>
        <w:ind w:left="1701"/>
        <w:rPr>
          <w:rFonts w:cs="Times New Roman"/>
        </w:rPr>
      </w:pPr>
      <w:r w:rsidRPr="00AD41F8">
        <w:rPr>
          <w:rFonts w:cs="Times New Roman"/>
        </w:rPr>
        <w:sym w:font="Wingdings" w:char="F0F3"/>
      </w:r>
      <w:r>
        <w:rPr>
          <w:rFonts w:cs="Times New Roman"/>
        </w:rPr>
        <w:t>(r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3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x+2k</w:t>
      </w:r>
      <w:r w:rsidRPr="00AD41F8">
        <w:rPr>
          <w:rFonts w:cs="Times New Roman"/>
        </w:rPr>
        <w:t>π</w:t>
      </w:r>
      <w:r>
        <w:rPr>
          <w:rFonts w:cs="Times New Roman"/>
        </w:rPr>
        <w:t xml:space="preserve"> ou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3x=-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+2k</w:t>
      </w:r>
      <w:r w:rsidRPr="00AD41F8">
        <w:rPr>
          <w:rFonts w:cs="Times New Roman"/>
        </w:rPr>
        <w:t>π</w:t>
      </w:r>
    </w:p>
    <w:p w14:paraId="79042F19" w14:textId="1FABC2B0" w:rsidR="00AD41F8" w:rsidRDefault="00AD41F8" w:rsidP="00AD41F8">
      <w:pPr>
        <w:ind w:left="1701"/>
        <w:rPr>
          <w:rFonts w:cs="Times New Roman"/>
        </w:rPr>
      </w:pPr>
      <w:r w:rsidRPr="00AD41F8">
        <w:rPr>
          <w:rFonts w:cs="Times New Roman"/>
        </w:rPr>
        <w:lastRenderedPageBreak/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AD41F8">
        <w:rPr>
          <w:rFonts w:cs="Times New Roman"/>
        </w:rPr>
        <w:t>π</w:t>
      </w:r>
      <w:r>
        <w:rPr>
          <w:rFonts w:cs="Times New Roman"/>
        </w:rPr>
        <w:t xml:space="preserve">=3x-x ou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3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x+2k</w:t>
      </w:r>
      <w:r w:rsidRPr="00AD41F8">
        <w:rPr>
          <w:rFonts w:cs="Times New Roman"/>
        </w:rPr>
        <w:t>π</w:t>
      </w:r>
    </w:p>
    <w:p w14:paraId="1B589E0D" w14:textId="5F2002F9" w:rsidR="00AD41F8" w:rsidRDefault="00AD41F8" w:rsidP="00AD41F8">
      <w:pPr>
        <w:ind w:left="1701"/>
        <w:rPr>
          <w:rFonts w:cs="Times New Roman"/>
        </w:rPr>
      </w:pPr>
      <w:r w:rsidRPr="00AD41F8">
        <w:rPr>
          <w:rFonts w:cs="Times New Roman"/>
        </w:rPr>
        <w:sym w:font="Wingdings" w:char="F0F3"/>
      </w:r>
      <w:r>
        <w:rPr>
          <w:rFonts w:cs="Times New Roman"/>
        </w:rPr>
        <w:t>2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AD41F8">
        <w:rPr>
          <w:rFonts w:cs="Times New Roman"/>
        </w:rPr>
        <w:t>π</w:t>
      </w:r>
      <w:r>
        <w:rPr>
          <w:rFonts w:cs="Times New Roman"/>
        </w:rPr>
        <w:t xml:space="preserve"> ou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AD41F8">
        <w:rPr>
          <w:rFonts w:cs="Times New Roman"/>
        </w:rPr>
        <w:t>π</w:t>
      </w:r>
      <w:r>
        <w:rPr>
          <w:rFonts w:cs="Times New Roman"/>
        </w:rPr>
        <w:t xml:space="preserve"> = 3x+x=4x</w:t>
      </w:r>
    </w:p>
    <w:p w14:paraId="6A1F026A" w14:textId="27CBE5FF" w:rsidR="00AD41F8" w:rsidRDefault="00AD41F8" w:rsidP="00AD41F8">
      <w:pPr>
        <w:ind w:left="1701"/>
        <w:rPr>
          <w:rFonts w:cs="Times New Roman"/>
        </w:rPr>
      </w:pPr>
      <w:r w:rsidRPr="00AD41F8">
        <w:rPr>
          <w:rFonts w:cs="Times New Roman"/>
        </w:rPr>
        <w:sym w:font="Wingdings" w:char="F0F3"/>
      </w: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/2 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+k</w:t>
      </w:r>
      <w:r w:rsidRPr="00AD41F8">
        <w:rPr>
          <w:rFonts w:cs="Times New Roman"/>
        </w:rPr>
        <w:t>π</w:t>
      </w:r>
    </w:p>
    <w:p w14:paraId="54432FB8" w14:textId="7DD8AF59" w:rsidR="00AD41F8" w:rsidRDefault="00AD41F8" w:rsidP="00AD41F8">
      <w:pPr>
        <w:ind w:left="1701"/>
        <w:rPr>
          <w:rFonts w:cs="Times New Roman"/>
        </w:rPr>
      </w:pPr>
      <w:r>
        <w:rPr>
          <w:rFonts w:cs="Times New Roman"/>
        </w:rPr>
        <w:t>4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AD41F8">
        <w:rPr>
          <w:rFonts w:cs="Times New Roman"/>
        </w:rPr>
        <w:t>π</w:t>
      </w:r>
    </w:p>
    <w:p w14:paraId="7CCBF478" w14:textId="173B7B14" w:rsidR="00AD41F8" w:rsidRPr="009F0421" w:rsidRDefault="00AD41F8" w:rsidP="00AD41F8">
      <w:pPr>
        <w:ind w:left="1701"/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/4 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π;4))</w:instrText>
      </w:r>
      <w:r>
        <w:rPr>
          <w:rFonts w:cs="Times New Roman"/>
        </w:rPr>
        <w:fldChar w:fldCharType="end"/>
      </w:r>
      <w:r w:rsidR="009F0421">
        <w:rPr>
          <w:rFonts w:cs="Times New Roman"/>
        </w:rPr>
        <w:t xml:space="preserve"> = </w:t>
      </w:r>
      <w:r w:rsidR="009F0421">
        <w:rPr>
          <w:rFonts w:cs="Times New Roman"/>
        </w:rPr>
        <w:fldChar w:fldCharType="begin"/>
      </w:r>
      <w:r w:rsidR="009F0421">
        <w:rPr>
          <w:rFonts w:cs="Times New Roman"/>
        </w:rPr>
        <w:instrText xml:space="preserve"> EQ \s\do2(\f(3π;16))</w:instrText>
      </w:r>
      <w:r w:rsidR="009F0421">
        <w:rPr>
          <w:rFonts w:cs="Times New Roman"/>
        </w:rPr>
        <w:fldChar w:fldCharType="end"/>
      </w:r>
      <w:r w:rsidR="009F0421">
        <w:rPr>
          <w:rFonts w:cs="Times New Roman"/>
        </w:rPr>
        <w:t>+</w:t>
      </w:r>
      <w:r w:rsidR="009F0421">
        <w:rPr>
          <w:rFonts w:cs="Times New Roman"/>
        </w:rPr>
        <w:fldChar w:fldCharType="begin"/>
      </w:r>
      <w:r w:rsidR="009F0421">
        <w:rPr>
          <w:rFonts w:cs="Times New Roman"/>
        </w:rPr>
        <w:instrText xml:space="preserve"> EQ \s\do2(\f(kπ;2))</w:instrText>
      </w:r>
      <w:r w:rsidR="009F0421">
        <w:rPr>
          <w:rFonts w:cs="Times New Roman"/>
        </w:rPr>
        <w:fldChar w:fldCharType="end"/>
      </w:r>
    </w:p>
    <w:p w14:paraId="3294C51C" w14:textId="2179793E" w:rsidR="00AD41F8" w:rsidRDefault="009F0421" w:rsidP="00AD41F8">
      <w:pPr>
        <w:ind w:left="1701"/>
        <w:rPr>
          <w:rFonts w:cs="Times New Roman"/>
        </w:rPr>
      </w:pPr>
      <w:r>
        <w:rPr>
          <w:rFonts w:cs="Times New Roman"/>
        </w:rPr>
        <w:t>donc S={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+k</w:t>
      </w:r>
      <w:r w:rsidRPr="009F0421">
        <w:rPr>
          <w:rFonts w:cs="Times New Roman"/>
        </w:rPr>
        <w:t>π</w:t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16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k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}</w:t>
      </w:r>
    </w:p>
    <w:p w14:paraId="7ECE4AB4" w14:textId="77777777" w:rsidR="009F0421" w:rsidRDefault="009F0421" w:rsidP="009F0421">
      <w:pPr>
        <w:rPr>
          <w:rFonts w:cs="Times New Roman"/>
        </w:rPr>
      </w:pPr>
    </w:p>
    <w:p w14:paraId="30DC0779" w14:textId="3BBA8D5F" w:rsidR="009F0421" w:rsidRDefault="009F0421" w:rsidP="009F0421">
      <w:pPr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+k</w:t>
      </w:r>
      <w:r w:rsidRPr="009F0421">
        <w:rPr>
          <w:rFonts w:cs="Times New Roman"/>
        </w:rPr>
        <w:t>π</w:t>
      </w:r>
    </w:p>
    <w:p w14:paraId="46AFF387" w14:textId="543BB3FB" w:rsidR="009F0421" w:rsidRDefault="009F0421" w:rsidP="009F0421">
      <w:pPr>
        <w:rPr>
          <w:rFonts w:cs="Times New Roman"/>
        </w:rPr>
      </w:pPr>
      <w:r>
        <w:rPr>
          <w:rFonts w:cs="Times New Roman"/>
        </w:rPr>
        <w:t>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[0 ;2</w:t>
      </w:r>
      <w:r w:rsidRPr="009F0421">
        <w:rPr>
          <w:rFonts w:cs="Times New Roman"/>
        </w:rPr>
        <w:t>π</w:t>
      </w:r>
      <w:r>
        <w:rPr>
          <w:rFonts w:cs="Times New Roman"/>
        </w:rPr>
        <w:t xml:space="preserve">] </w:t>
      </w:r>
      <w:r w:rsidRPr="009F0421">
        <w:rPr>
          <w:rFonts w:cs="Times New Roman"/>
        </w:rPr>
        <w:sym w:font="Wingdings" w:char="F0F3"/>
      </w:r>
      <w:r>
        <w:rPr>
          <w:rFonts w:cs="Times New Roman"/>
        </w:rPr>
        <w:t xml:space="preserve"> 0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+k</w:t>
      </w:r>
      <w:r w:rsidRPr="009F0421">
        <w:rPr>
          <w:rFonts w:cs="Times New Roman"/>
        </w:rPr>
        <w:t>π</w:t>
      </w:r>
      <w:r>
        <w:rPr>
          <w:rFonts w:cs="Times New Roman"/>
        </w:rPr>
        <w:t>≤2</w:t>
      </w:r>
      <w:r w:rsidRPr="009F0421">
        <w:rPr>
          <w:rFonts w:cs="Times New Roman"/>
        </w:rPr>
        <w:t>π</w:t>
      </w:r>
    </w:p>
    <w:p w14:paraId="11747509" w14:textId="17318296" w:rsidR="009F0421" w:rsidRDefault="009F0421" w:rsidP="009F0421">
      <w:pPr>
        <w:ind w:left="993"/>
        <w:rPr>
          <w:rFonts w:cs="Times New Roman"/>
        </w:rPr>
      </w:pPr>
      <w:r w:rsidRPr="009F0421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 w:rsidR="00A128BD">
        <w:rPr>
          <w:rFonts w:cs="Times New Roman"/>
        </w:rPr>
        <w:t>-</w:t>
      </w:r>
      <w:r w:rsidR="00A128BD">
        <w:rPr>
          <w:rFonts w:cs="Times New Roman"/>
        </w:rPr>
        <w:fldChar w:fldCharType="begin"/>
      </w:r>
      <w:r w:rsidR="00A128BD">
        <w:rPr>
          <w:rFonts w:cs="Times New Roman"/>
        </w:rPr>
        <w:instrText xml:space="preserve"> EQ \s\do2(\f(π;8))</w:instrText>
      </w:r>
      <w:r w:rsidR="00A128BD">
        <w:rPr>
          <w:rFonts w:cs="Times New Roman"/>
        </w:rPr>
        <w:fldChar w:fldCharType="end"/>
      </w:r>
      <w:r w:rsidR="00A128BD">
        <w:rPr>
          <w:rFonts w:cs="Times New Roman"/>
        </w:rPr>
        <w:t>≤k</w:t>
      </w:r>
      <w:r w:rsidR="00A128BD" w:rsidRPr="00A128BD">
        <w:rPr>
          <w:rFonts w:cs="Times New Roman"/>
        </w:rPr>
        <w:t>π</w:t>
      </w:r>
      <w:r w:rsidR="00A128BD">
        <w:rPr>
          <w:rFonts w:cs="Times New Roman"/>
        </w:rPr>
        <w:t>≤2</w:t>
      </w:r>
      <w:r w:rsidR="00A128BD" w:rsidRPr="00A128BD">
        <w:rPr>
          <w:rFonts w:cs="Times New Roman"/>
        </w:rPr>
        <w:t>π</w:t>
      </w:r>
      <w:r w:rsidR="00A128BD">
        <w:rPr>
          <w:rFonts w:cs="Times New Roman"/>
        </w:rPr>
        <w:t>-</w:t>
      </w:r>
      <w:r w:rsidR="00A128BD">
        <w:rPr>
          <w:rFonts w:cs="Times New Roman"/>
        </w:rPr>
        <w:fldChar w:fldCharType="begin"/>
      </w:r>
      <w:r w:rsidR="00A128BD">
        <w:rPr>
          <w:rFonts w:cs="Times New Roman"/>
        </w:rPr>
        <w:instrText xml:space="preserve"> EQ \s\do2(\f(π;8))</w:instrText>
      </w:r>
      <w:r w:rsidR="00A128BD">
        <w:rPr>
          <w:rFonts w:cs="Times New Roman"/>
        </w:rPr>
        <w:fldChar w:fldCharType="end"/>
      </w:r>
      <w:r w:rsidR="00A128BD">
        <w:rPr>
          <w:rFonts w:cs="Times New Roman"/>
        </w:rPr>
        <w:t>=</w:t>
      </w:r>
      <w:r w:rsidR="00A128BD">
        <w:rPr>
          <w:rFonts w:cs="Times New Roman"/>
        </w:rPr>
        <w:fldChar w:fldCharType="begin"/>
      </w:r>
      <w:r w:rsidR="00A128BD">
        <w:rPr>
          <w:rFonts w:cs="Times New Roman"/>
        </w:rPr>
        <w:instrText xml:space="preserve"> EQ \s\do2(\f(15π;8))</w:instrText>
      </w:r>
      <w:r w:rsidR="00A128BD">
        <w:rPr>
          <w:rFonts w:cs="Times New Roman"/>
        </w:rPr>
        <w:fldChar w:fldCharType="end"/>
      </w:r>
    </w:p>
    <w:p w14:paraId="616B6E1C" w14:textId="332E0066" w:rsidR="00A128BD" w:rsidRDefault="00A128BD" w:rsidP="009F0421">
      <w:pPr>
        <w:ind w:left="993"/>
        <w:rPr>
          <w:rFonts w:cs="Times New Roman"/>
        </w:rPr>
      </w:pPr>
      <w:r w:rsidRPr="00A128BD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/</w:t>
      </w:r>
      <w:r w:rsidRPr="00A128BD">
        <w:rPr>
          <w:rFonts w:cs="Times New Roman"/>
        </w:rPr>
        <w:t>π</w:t>
      </w:r>
      <w:r>
        <w:rPr>
          <w:rFonts w:cs="Times New Roman"/>
        </w:rPr>
        <w:t>≤k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5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/</w:t>
      </w:r>
      <w:r w:rsidRPr="00A128BD">
        <w:rPr>
          <w:rFonts w:cs="Times New Roman"/>
        </w:rPr>
        <w:t>π</w:t>
      </w:r>
    </w:p>
    <w:p w14:paraId="06D223CC" w14:textId="34A1DF19" w:rsidR="00A128BD" w:rsidRDefault="00A128BD" w:rsidP="009F0421">
      <w:pPr>
        <w:ind w:left="993"/>
        <w:rPr>
          <w:rFonts w:cs="Times New Roman"/>
        </w:rPr>
      </w:pPr>
      <w:r w:rsidRPr="00A128BD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π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k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5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π))</w:instrText>
      </w:r>
      <w:r>
        <w:rPr>
          <w:rFonts w:cs="Times New Roman"/>
        </w:rPr>
        <w:fldChar w:fldCharType="end"/>
      </w:r>
    </w:p>
    <w:p w14:paraId="40F89ACC" w14:textId="29A25F42" w:rsidR="00A128BD" w:rsidRDefault="00A128BD" w:rsidP="009F0421">
      <w:pPr>
        <w:ind w:left="993"/>
        <w:rPr>
          <w:rFonts w:cs="Times New Roman"/>
        </w:rPr>
      </w:pPr>
      <w:r w:rsidRPr="00A128BD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8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k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5;8))</w:instrText>
      </w:r>
      <w:r>
        <w:rPr>
          <w:rFonts w:cs="Times New Roman"/>
        </w:rPr>
        <w:fldChar w:fldCharType="end"/>
      </w:r>
    </w:p>
    <w:p w14:paraId="552D33A1" w14:textId="2D4E0EED" w:rsidR="00A128BD" w:rsidRDefault="00A128BD" w:rsidP="009F0421">
      <w:pPr>
        <w:ind w:left="993"/>
        <w:rPr>
          <w:rFonts w:cs="Times New Roman"/>
        </w:rPr>
      </w:pP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8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-0,125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5;8))</w:instrText>
      </w:r>
      <w:r>
        <w:rPr>
          <w:rFonts w:cs="Times New Roman"/>
        </w:rPr>
        <w:fldChar w:fldCharType="end"/>
      </w:r>
      <w:r>
        <w:rPr>
          <w:rFonts w:cs="Times New Roman"/>
        </w:rPr>
        <w:t>≈1,875</w:t>
      </w:r>
    </w:p>
    <w:p w14:paraId="269F773C" w14:textId="6C5397EB" w:rsidR="00A128BD" w:rsidRDefault="00A128BD" w:rsidP="009F0421">
      <w:pPr>
        <w:ind w:left="993"/>
        <w:rPr>
          <w:rFonts w:cs="Times New Roman"/>
        </w:rPr>
      </w:pPr>
      <w:r>
        <w:rPr>
          <w:rFonts w:cs="Times New Roman"/>
        </w:rPr>
        <w:t>k=0, k=1</w:t>
      </w:r>
    </w:p>
    <w:p w14:paraId="5DF7F98C" w14:textId="53F2CD1E" w:rsidR="00A128BD" w:rsidRDefault="00A128BD" w:rsidP="009F0421">
      <w:pPr>
        <w:ind w:left="993"/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 w:rsidRPr="00A128BD">
        <w:rPr>
          <w:rFonts w:cs="Times New Roman"/>
        </w:rPr>
        <w:t>π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π;8))</w:instrText>
      </w:r>
      <w:r>
        <w:rPr>
          <w:rFonts w:cs="Times New Roman"/>
        </w:rPr>
        <w:fldChar w:fldCharType="end"/>
      </w:r>
    </w:p>
    <w:p w14:paraId="24B3CD9E" w14:textId="0D2F45C6" w:rsidR="00A128BD" w:rsidRPr="00972F4C" w:rsidRDefault="00A128BD" w:rsidP="009F0421">
      <w:pPr>
        <w:ind w:left="993"/>
        <w:rPr>
          <w:rFonts w:cs="Times New Roman"/>
        </w:rPr>
      </w:pPr>
      <w:r>
        <w:rPr>
          <w:rFonts w:cs="Times New Roman"/>
        </w:rPr>
        <w:t>donc S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{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}</w:t>
      </w:r>
    </w:p>
    <w:p w14:paraId="69946F34" w14:textId="0A3FC8D4" w:rsidR="00A128BD" w:rsidRPr="00972F4C" w:rsidRDefault="00A128BD" w:rsidP="009F0421">
      <w:pPr>
        <w:ind w:left="993"/>
        <w:rPr>
          <w:rFonts w:cs="Times New Roman"/>
        </w:rPr>
      </w:pPr>
      <w:r w:rsidRPr="00972F4C">
        <w:rPr>
          <w:rFonts w:cs="Times New Roman"/>
        </w:rPr>
        <w:t>x</w:t>
      </w:r>
      <w:r w:rsidRPr="00972F4C">
        <w:rPr>
          <w:rFonts w:ascii="Cambria Math" w:hAnsi="Cambria Math" w:cs="Cambria Math"/>
        </w:rPr>
        <w:t>∈</w:t>
      </w:r>
      <w:r w:rsidRPr="00972F4C">
        <w:rPr>
          <w:rFonts w:cs="Times New Roman"/>
        </w:rPr>
        <w:t xml:space="preserve">[0 ;2π] </w:t>
      </w:r>
      <w:r w:rsidRPr="00972F4C">
        <w:rPr>
          <w:rFonts w:cs="Times New Roman"/>
        </w:rPr>
        <w:sym w:font="Wingdings" w:char="F0F3"/>
      </w:r>
      <w:r w:rsidRPr="00972F4C">
        <w:rPr>
          <w:rFonts w:cs="Times New Roman"/>
        </w:rPr>
        <w:t>0≤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+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kπ;2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≤</w:t>
      </w:r>
      <w:r w:rsidR="00297D30" w:rsidRPr="00972F4C">
        <w:rPr>
          <w:rFonts w:cs="Times New Roman"/>
        </w:rPr>
        <w:t>2π</w:t>
      </w:r>
    </w:p>
    <w:p w14:paraId="4C082702" w14:textId="376B3163" w:rsidR="00297D30" w:rsidRPr="00972F4C" w:rsidRDefault="00297D30" w:rsidP="009F0421">
      <w:pPr>
        <w:ind w:left="993"/>
        <w:rPr>
          <w:rFonts w:cs="Times New Roman"/>
        </w:rPr>
      </w:pPr>
      <w:r w:rsidRPr="00972F4C">
        <w:rPr>
          <w:rFonts w:cs="Times New Roman"/>
        </w:rPr>
        <w:sym w:font="Wingdings" w:char="F0F3"/>
      </w:r>
      <w:r w:rsidRPr="00972F4C">
        <w:rPr>
          <w:rFonts w:cs="Times New Roman"/>
        </w:rPr>
        <w:t>-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*2≤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kπ;2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≤2π-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 xml:space="preserve"> = 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2π-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=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29π;16))</w:instrText>
      </w:r>
      <w:r w:rsidRPr="00972F4C">
        <w:rPr>
          <w:rFonts w:cs="Times New Roman"/>
        </w:rPr>
        <w:fldChar w:fldCharType="end"/>
      </w:r>
    </w:p>
    <w:p w14:paraId="2652765D" w14:textId="75EC3E11" w:rsidR="00297D30" w:rsidRPr="00972F4C" w:rsidRDefault="00297D30" w:rsidP="009F0421">
      <w:pPr>
        <w:ind w:left="993"/>
        <w:rPr>
          <w:rFonts w:cs="Times New Roman"/>
        </w:rPr>
      </w:pPr>
      <w:r w:rsidRPr="00972F4C">
        <w:rPr>
          <w:rFonts w:cs="Times New Roman"/>
        </w:rPr>
        <w:lastRenderedPageBreak/>
        <w:sym w:font="Wingdings" w:char="F0F3"/>
      </w:r>
      <w:r w:rsidRPr="00972F4C">
        <w:rPr>
          <w:rFonts w:cs="Times New Roman"/>
        </w:rPr>
        <w:t>-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*2≤kπ≤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29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*2</w:t>
      </w:r>
    </w:p>
    <w:p w14:paraId="031603EC" w14:textId="682FEF33" w:rsidR="00297D30" w:rsidRPr="00972F4C" w:rsidRDefault="00297D30" w:rsidP="009F0421">
      <w:pPr>
        <w:ind w:left="993"/>
        <w:rPr>
          <w:rFonts w:cs="Times New Roman"/>
        </w:rPr>
      </w:pPr>
      <w:r w:rsidRPr="00972F4C">
        <w:rPr>
          <w:rFonts w:cs="Times New Roman"/>
        </w:rPr>
        <w:sym w:font="Wingdings" w:char="F0F3"/>
      </w:r>
      <w:r w:rsidRPr="00972F4C">
        <w:rPr>
          <w:rFonts w:cs="Times New Roman"/>
        </w:rPr>
        <w:t>-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8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≤kπ≤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29π;8))</w:instrText>
      </w:r>
      <w:r w:rsidRPr="00972F4C">
        <w:rPr>
          <w:rFonts w:cs="Times New Roman"/>
        </w:rPr>
        <w:fldChar w:fldCharType="end"/>
      </w:r>
    </w:p>
    <w:p w14:paraId="11F86A2C" w14:textId="43AE2C40" w:rsidR="00297D30" w:rsidRPr="00972F4C" w:rsidRDefault="00297D30" w:rsidP="009F0421">
      <w:pPr>
        <w:ind w:left="993"/>
        <w:rPr>
          <w:rFonts w:cs="Times New Roman"/>
        </w:rPr>
      </w:pPr>
      <w:r w:rsidRPr="00972F4C">
        <w:rPr>
          <w:rFonts w:cs="Times New Roman"/>
        </w:rPr>
        <w:sym w:font="Wingdings" w:char="F0F3"/>
      </w:r>
      <w:r w:rsidRPr="00972F4C">
        <w:rPr>
          <w:rFonts w:cs="Times New Roman"/>
        </w:rPr>
        <w:t>-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8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≤k≤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29π;8))</w:instrText>
      </w:r>
      <w:r w:rsidRPr="00972F4C">
        <w:rPr>
          <w:rFonts w:cs="Times New Roman"/>
        </w:rPr>
        <w:fldChar w:fldCharType="end"/>
      </w:r>
    </w:p>
    <w:p w14:paraId="0BE47BC7" w14:textId="1D5B48C0" w:rsidR="00297D30" w:rsidRPr="00972F4C" w:rsidRDefault="00297D30" w:rsidP="009F0421">
      <w:pPr>
        <w:ind w:left="993"/>
        <w:rPr>
          <w:rFonts w:cs="Times New Roman"/>
        </w:rPr>
      </w:pPr>
      <w:r w:rsidRPr="00972F4C">
        <w:rPr>
          <w:rFonts w:cs="Times New Roman"/>
        </w:rPr>
        <w:sym w:font="Wingdings" w:char="F0F3"/>
      </w:r>
      <w:r w:rsidRPr="00972F4C">
        <w:rPr>
          <w:rFonts w:cs="Times New Roman"/>
        </w:rPr>
        <w:t>-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;8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≤k≤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29;8))</w:instrText>
      </w:r>
      <w:r w:rsidRPr="00972F4C">
        <w:rPr>
          <w:rFonts w:cs="Times New Roman"/>
        </w:rPr>
        <w:fldChar w:fldCharType="end"/>
      </w:r>
    </w:p>
    <w:p w14:paraId="52029F47" w14:textId="2E545EDB" w:rsidR="00297D30" w:rsidRPr="00972F4C" w:rsidRDefault="00297D30" w:rsidP="009F0421">
      <w:pPr>
        <w:ind w:left="993"/>
        <w:rPr>
          <w:rFonts w:cs="Times New Roman"/>
        </w:rPr>
      </w:pPr>
      <w:r w:rsidRPr="00972F4C">
        <w:rPr>
          <w:rFonts w:cs="Times New Roman"/>
        </w:rPr>
        <w:t>k</w:t>
      </w:r>
      <w:r w:rsidRPr="00972F4C">
        <w:rPr>
          <w:rFonts w:ascii="Cambria Math" w:hAnsi="Cambria Math" w:cs="Cambria Math"/>
        </w:rPr>
        <w:t>∈</w:t>
      </w:r>
      <w:r w:rsidRPr="00972F4C">
        <w:rPr>
          <w:rFonts w:cs="Times New Roman"/>
        </w:rPr>
        <w:t>{0 ;1 ;2 ;3}</w:t>
      </w:r>
    </w:p>
    <w:p w14:paraId="0E7EBD5B" w14:textId="4F55DE21" w:rsidR="00972F4C" w:rsidRPr="00972F4C" w:rsidRDefault="00972F4C" w:rsidP="00972F4C">
      <w:pPr>
        <w:ind w:left="993"/>
        <w:rPr>
          <w:rFonts w:cs="Times New Roman"/>
        </w:rPr>
      </w:pPr>
      <w:r w:rsidRPr="00972F4C">
        <w:rPr>
          <w:rFonts w:cs="Times New Roman"/>
        </w:rPr>
        <w:t xml:space="preserve">k=0 </w:t>
      </w:r>
      <w:r w:rsidRPr="00972F4C">
        <w:rPr>
          <w:rFonts w:cs="Times New Roman"/>
        </w:rPr>
        <w:sym w:font="Wingdings" w:char="F0F3"/>
      </w:r>
      <w:r w:rsidRPr="00972F4C">
        <w:rPr>
          <w:rFonts w:cs="Times New Roman"/>
        </w:rPr>
        <w:t xml:space="preserve"> x=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 xml:space="preserve">k=1 </w:t>
      </w:r>
      <w:r w:rsidRPr="00972F4C">
        <w:rPr>
          <w:rFonts w:cs="Times New Roman"/>
        </w:rPr>
        <w:sym w:font="Wingdings" w:char="F0F3"/>
      </w:r>
      <w:r w:rsidRPr="00972F4C">
        <w:rPr>
          <w:rFonts w:cs="Times New Roman"/>
        </w:rPr>
        <w:t xml:space="preserve"> x=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+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π;2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 xml:space="preserve"> = 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11π;16))</w:instrText>
      </w:r>
      <w:r w:rsidRPr="00972F4C">
        <w:rPr>
          <w:rFonts w:cs="Times New Roman"/>
        </w:rPr>
        <w:fldChar w:fldCharType="end"/>
      </w:r>
    </w:p>
    <w:p w14:paraId="2C376B89" w14:textId="56BD3245" w:rsidR="00972F4C" w:rsidRPr="00972F4C" w:rsidRDefault="00972F4C" w:rsidP="00972F4C">
      <w:pPr>
        <w:ind w:left="993"/>
        <w:rPr>
          <w:rFonts w:cs="Times New Roman"/>
        </w:rPr>
      </w:pPr>
      <w:r w:rsidRPr="00972F4C">
        <w:rPr>
          <w:rFonts w:cs="Times New Roman"/>
        </w:rPr>
        <w:t xml:space="preserve">k=2 </w:t>
      </w:r>
      <w:r w:rsidRPr="00972F4C">
        <w:rPr>
          <w:rFonts w:cs="Times New Roman"/>
        </w:rPr>
        <w:sym w:font="Wingdings" w:char="F0F3"/>
      </w:r>
      <w:r w:rsidRPr="00972F4C">
        <w:rPr>
          <w:rFonts w:cs="Times New Roman"/>
        </w:rPr>
        <w:t xml:space="preserve"> x=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+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2π;2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 xml:space="preserve"> = 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19π;16))</w:instrText>
      </w:r>
      <w:r w:rsidRPr="00972F4C">
        <w:rPr>
          <w:rFonts w:cs="Times New Roman"/>
        </w:rPr>
        <w:fldChar w:fldCharType="end"/>
      </w:r>
    </w:p>
    <w:p w14:paraId="333E5570" w14:textId="06F34CE3" w:rsidR="00972F4C" w:rsidRPr="00972F4C" w:rsidRDefault="00972F4C" w:rsidP="00972F4C">
      <w:pPr>
        <w:ind w:left="993"/>
        <w:rPr>
          <w:rFonts w:cs="Times New Roman"/>
        </w:rPr>
      </w:pPr>
      <w:r w:rsidRPr="00972F4C">
        <w:rPr>
          <w:rFonts w:cs="Times New Roman"/>
        </w:rPr>
        <w:t xml:space="preserve">k=3 </w:t>
      </w:r>
      <w:r w:rsidRPr="00972F4C">
        <w:rPr>
          <w:rFonts w:cs="Times New Roman"/>
        </w:rPr>
        <w:sym w:font="Wingdings" w:char="F0F3"/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+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2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=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27π;16))</w:instrText>
      </w:r>
      <w:r w:rsidRPr="00972F4C">
        <w:rPr>
          <w:rFonts w:cs="Times New Roman"/>
        </w:rPr>
        <w:fldChar w:fldCharType="end"/>
      </w:r>
    </w:p>
    <w:p w14:paraId="3ED94CAC" w14:textId="1C4BF039" w:rsidR="00972F4C" w:rsidRPr="00972F4C" w:rsidRDefault="00972F4C" w:rsidP="00972F4C">
      <w:pPr>
        <w:ind w:left="993"/>
        <w:rPr>
          <w:rFonts w:cs="Times New Roman"/>
        </w:rPr>
      </w:pPr>
      <w:r w:rsidRPr="00972F4C">
        <w:rPr>
          <w:rFonts w:cs="Times New Roman"/>
        </w:rPr>
        <w:t>Donc S</w:t>
      </w:r>
      <w:r w:rsidRPr="00972F4C">
        <w:rPr>
          <w:rFonts w:cs="Times New Roman"/>
          <w:vertAlign w:val="subscript"/>
        </w:rPr>
        <w:t>2</w:t>
      </w:r>
      <w:r w:rsidRPr="00972F4C">
        <w:rPr>
          <w:rFonts w:cs="Times New Roman"/>
        </w:rPr>
        <w:t>={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 ;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11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 ;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1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 ;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27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}</w:t>
      </w:r>
    </w:p>
    <w:p w14:paraId="284B6FD5" w14:textId="7F8C76F1" w:rsidR="00972F4C" w:rsidRPr="00972F4C" w:rsidRDefault="00972F4C" w:rsidP="00972F4C">
      <w:pPr>
        <w:ind w:left="993"/>
        <w:rPr>
          <w:rFonts w:cs="Times New Roman"/>
        </w:rPr>
      </w:pPr>
      <w:r w:rsidRPr="00972F4C">
        <w:rPr>
          <w:rFonts w:cs="Times New Roman"/>
        </w:rPr>
        <w:t>Par conséquent S={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π;3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 ;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9π;8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 ;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3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 ;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11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 ;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19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 ;</w:t>
      </w:r>
      <w:r w:rsidRPr="00972F4C">
        <w:rPr>
          <w:rFonts w:cs="Times New Roman"/>
        </w:rPr>
        <w:fldChar w:fldCharType="begin"/>
      </w:r>
      <w:r w:rsidRPr="00972F4C">
        <w:rPr>
          <w:rFonts w:cs="Times New Roman"/>
        </w:rPr>
        <w:instrText xml:space="preserve"> EQ \s\do2(\f(27π;16))</w:instrText>
      </w:r>
      <w:r w:rsidRPr="00972F4C">
        <w:rPr>
          <w:rFonts w:cs="Times New Roman"/>
        </w:rPr>
        <w:fldChar w:fldCharType="end"/>
      </w:r>
      <w:r w:rsidRPr="00972F4C">
        <w:rPr>
          <w:rFonts w:cs="Times New Roman"/>
        </w:rPr>
        <w:t>}</w:t>
      </w:r>
    </w:p>
    <w:p w14:paraId="71831DBA" w14:textId="50AD4613" w:rsidR="008217D3" w:rsidRDefault="008217D3" w:rsidP="008217D3">
      <w:pPr>
        <w:rPr>
          <w:rFonts w:cs="Times New Roman"/>
        </w:rPr>
      </w:pPr>
    </w:p>
    <w:p w14:paraId="178983EC" w14:textId="242A3CD7" w:rsidR="00656947" w:rsidRDefault="00656947" w:rsidP="008217D3">
      <w:pPr>
        <w:rPr>
          <w:rFonts w:cs="Times New Roman"/>
        </w:rPr>
      </w:pPr>
      <w:r>
        <w:rPr>
          <w:rFonts w:cs="Times New Roman"/>
        </w:rPr>
        <w:t>Ex 40 p 210 :</w:t>
      </w:r>
    </w:p>
    <w:p w14:paraId="036CDC26" w14:textId="3D861789" w:rsidR="00656947" w:rsidRDefault="00656947" w:rsidP="00656947">
      <w:pPr>
        <w:rPr>
          <w:rFonts w:cs="Times New Roman"/>
        </w:rPr>
      </w:pPr>
      <w:r w:rsidRPr="00656947">
        <w:rPr>
          <w:rFonts w:cs="Times New Roman"/>
        </w:rPr>
        <w:t>a)</w:t>
      </w:r>
      <w:r>
        <w:rPr>
          <w:rFonts w:cs="Times New Roman"/>
        </w:rPr>
        <w:t xml:space="preserve"> </w:t>
      </w:r>
      <w:r w:rsidRPr="00656947">
        <w:rPr>
          <w:rFonts w:cs="Times New Roman"/>
        </w:rPr>
        <w:t xml:space="preserve">Sin </w:t>
      </w:r>
      <w:r>
        <w:rPr>
          <w:rFonts w:cs="Times New Roman"/>
        </w:rPr>
        <w:t>(α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</w:p>
    <w:p w14:paraId="5C41C347" w14:textId="2E6F051C" w:rsidR="00656947" w:rsidRDefault="00656947" w:rsidP="00656947">
      <w:pPr>
        <w:rPr>
          <w:rFonts w:cs="Times New Roman"/>
        </w:rPr>
      </w:pPr>
      <w:r>
        <w:rPr>
          <w:rFonts w:cs="Times New Roman"/>
        </w:rPr>
        <w:t>sin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sin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π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</w:p>
    <w:p w14:paraId="7423C661" w14:textId="1263D903" w:rsidR="00656947" w:rsidRDefault="00656947" w:rsidP="00656947">
      <w:pPr>
        <w:rPr>
          <w:rFonts w:cs="Times New Roman"/>
        </w:rPr>
      </w:pPr>
      <w:r>
        <w:rPr>
          <w:rFonts w:cs="Times New Roman"/>
        </w:rPr>
        <w:t>donc α</w:t>
      </w:r>
      <w:r w:rsidR="00A7311D">
        <w:rPr>
          <w:rFonts w:cs="Times New Roman"/>
        </w:rPr>
        <w:t>=</w:t>
      </w:r>
      <w:r w:rsidR="00A7311D">
        <w:rPr>
          <w:rFonts w:cs="Times New Roman"/>
        </w:rPr>
        <w:fldChar w:fldCharType="begin"/>
      </w:r>
      <w:r w:rsidR="00A7311D">
        <w:rPr>
          <w:rFonts w:cs="Times New Roman"/>
        </w:rPr>
        <w:instrText xml:space="preserve"> EQ \s\do2(\f(π;6))</w:instrText>
      </w:r>
      <w:r w:rsidR="00A7311D">
        <w:rPr>
          <w:rFonts w:cs="Times New Roman"/>
        </w:rPr>
        <w:fldChar w:fldCharType="end"/>
      </w:r>
      <w:r w:rsidR="00A7311D">
        <w:rPr>
          <w:rFonts w:cs="Times New Roman"/>
        </w:rPr>
        <w:t xml:space="preserve"> ou α=π-</w:t>
      </w:r>
      <w:r w:rsidR="00A7311D">
        <w:rPr>
          <w:rFonts w:cs="Times New Roman"/>
        </w:rPr>
        <w:fldChar w:fldCharType="begin"/>
      </w:r>
      <w:r w:rsidR="00A7311D">
        <w:rPr>
          <w:rFonts w:cs="Times New Roman"/>
        </w:rPr>
        <w:instrText xml:space="preserve"> EQ \s\do2(\f(π;6))</w:instrText>
      </w:r>
      <w:r w:rsidR="00A7311D">
        <w:rPr>
          <w:rFonts w:cs="Times New Roman"/>
        </w:rPr>
        <w:fldChar w:fldCharType="end"/>
      </w:r>
      <w:r w:rsidR="00A7311D">
        <w:rPr>
          <w:rFonts w:cs="Times New Roman"/>
        </w:rPr>
        <w:t xml:space="preserve"> = </w:t>
      </w:r>
      <w:r w:rsidR="00A7311D">
        <w:rPr>
          <w:rFonts w:cs="Times New Roman"/>
        </w:rPr>
        <w:fldChar w:fldCharType="begin"/>
      </w:r>
      <w:r w:rsidR="00A7311D">
        <w:rPr>
          <w:rFonts w:cs="Times New Roman"/>
        </w:rPr>
        <w:instrText xml:space="preserve"> EQ \s\do2(\f(5π;6))</w:instrText>
      </w:r>
      <w:r w:rsidR="00A7311D">
        <w:rPr>
          <w:rFonts w:cs="Times New Roman"/>
        </w:rPr>
        <w:fldChar w:fldCharType="end"/>
      </w:r>
    </w:p>
    <w:p w14:paraId="1B8913EB" w14:textId="25BE86E7" w:rsidR="00A7311D" w:rsidRDefault="00A7311D" w:rsidP="00656947">
      <w:pPr>
        <w:rPr>
          <w:rFonts w:cs="Times New Roman"/>
        </w:rPr>
      </w:pPr>
      <w:r>
        <w:rPr>
          <w:rFonts w:cs="Times New Roman"/>
        </w:rPr>
        <w:t>donc ℝ S=</w:t>
      </w:r>
      <w:r w:rsidR="00575BCB">
        <w:rPr>
          <w:rFonts w:cs="Times New Roman"/>
        </w:rPr>
        <w:fldChar w:fldCharType="begin"/>
      </w:r>
      <w:r w:rsidR="00575BCB">
        <w:rPr>
          <w:rFonts w:cs="Times New Roman"/>
        </w:rPr>
        <w:instrText xml:space="preserve"> EQ \b\bc\{(\a\ac\hs4\co1(</w:instrText>
      </w:r>
      <w:r w:rsidR="00575BCB">
        <w:rPr>
          <w:rFonts w:cs="Times New Roman"/>
        </w:rPr>
        <w:fldChar w:fldCharType="begin"/>
      </w:r>
      <w:r w:rsidR="00575BCB">
        <w:rPr>
          <w:rFonts w:cs="Times New Roman"/>
        </w:rPr>
        <w:instrText xml:space="preserve"> EQ \s\do2(\f(π;6))</w:instrText>
      </w:r>
      <w:r w:rsidR="00575BCB">
        <w:rPr>
          <w:rFonts w:cs="Times New Roman"/>
        </w:rPr>
        <w:fldChar w:fldCharType="end"/>
      </w:r>
      <w:r w:rsidR="00575BCB">
        <w:rPr>
          <w:rFonts w:cs="Times New Roman"/>
        </w:rPr>
        <w:instrText>+k*2π;</w:instrText>
      </w:r>
      <w:r w:rsidR="00575BCB">
        <w:rPr>
          <w:rFonts w:cs="Times New Roman"/>
        </w:rPr>
        <w:fldChar w:fldCharType="begin"/>
      </w:r>
      <w:r w:rsidR="00575BCB">
        <w:rPr>
          <w:rFonts w:cs="Times New Roman"/>
        </w:rPr>
        <w:instrText xml:space="preserve"> EQ \s\do2(\f(5π;6))</w:instrText>
      </w:r>
      <w:r w:rsidR="00575BCB">
        <w:rPr>
          <w:rFonts w:cs="Times New Roman"/>
        </w:rPr>
        <w:fldChar w:fldCharType="end"/>
      </w:r>
      <w:r w:rsidR="00575BCB">
        <w:rPr>
          <w:rFonts w:cs="Times New Roman"/>
        </w:rPr>
        <w:instrText>+k*2π))</w:instrText>
      </w:r>
      <w:r w:rsidR="00575BCB">
        <w:rPr>
          <w:rFonts w:cs="Times New Roman"/>
        </w:rPr>
        <w:fldChar w:fldCharType="end"/>
      </w:r>
      <w:r w:rsidR="00575BCB">
        <w:rPr>
          <w:rFonts w:cs="Times New Roman"/>
        </w:rPr>
        <w:t>k</w:t>
      </w:r>
      <w:r w:rsidR="00575BCB">
        <w:rPr>
          <w:rFonts w:ascii="Cambria Math" w:hAnsi="Cambria Math" w:cs="Cambria Math"/>
        </w:rPr>
        <w:t>∈</w:t>
      </w:r>
      <w:r w:rsidR="00575BCB">
        <w:rPr>
          <w:rFonts w:cs="Times New Roman"/>
        </w:rPr>
        <w:t>(|Z)</w:t>
      </w:r>
    </w:p>
    <w:p w14:paraId="194A010B" w14:textId="7F9DE39E" w:rsidR="00575BCB" w:rsidRDefault="00575BCB" w:rsidP="00575BCB">
      <w:pPr>
        <w:rPr>
          <w:rFonts w:cs="Times New Roman"/>
        </w:rPr>
      </w:pPr>
      <w:r w:rsidRPr="00575BCB">
        <w:rPr>
          <w:rFonts w:cs="Times New Roman"/>
        </w:rPr>
        <w:t>b)</w:t>
      </w:r>
      <w:r>
        <w:rPr>
          <w:rFonts w:cs="Times New Roman"/>
        </w:rPr>
        <w:t xml:space="preserve"> </w:t>
      </w:r>
    </w:p>
    <w:p w14:paraId="6732129E" w14:textId="070118BC" w:rsidR="005B50C0" w:rsidRDefault="005B50C0" w:rsidP="00575BCB">
      <w:pPr>
        <w:rPr>
          <w:rFonts w:cs="Times New Roman"/>
        </w:rPr>
      </w:pPr>
    </w:p>
    <w:p w14:paraId="501E95E6" w14:textId="1E69D920" w:rsidR="005B50C0" w:rsidRDefault="005B50C0" w:rsidP="00575BCB">
      <w:pPr>
        <w:rPr>
          <w:rFonts w:cs="Times New Roman"/>
        </w:rPr>
      </w:pPr>
      <w:r>
        <w:rPr>
          <w:rFonts w:cs="Times New Roman"/>
        </w:rPr>
        <w:t>TD4</w:t>
      </w:r>
    </w:p>
    <w:p w14:paraId="5DBB56A6" w14:textId="1B1A3B4C" w:rsidR="005B50C0" w:rsidRPr="005B50C0" w:rsidRDefault="005B50C0" w:rsidP="005B50C0">
      <w:pPr>
        <w:rPr>
          <w:rFonts w:cs="Times New Roman"/>
        </w:rPr>
      </w:pPr>
      <w:r w:rsidRPr="005B50C0">
        <w:rPr>
          <w:rFonts w:cs="Times New Roman"/>
        </w:rPr>
        <w:t>d)</w:t>
      </w:r>
      <w:r>
        <w:rPr>
          <w:rFonts w:cs="Times New Roman"/>
        </w:rPr>
        <w:t xml:space="preserve"> </w:t>
      </w:r>
      <w:r w:rsidRPr="005B50C0">
        <w:rPr>
          <w:rFonts w:cs="Times New Roman"/>
        </w:rPr>
        <w:t>Cos(x)=sin(</w:t>
      </w:r>
      <w:r w:rsidRPr="005B50C0">
        <w:rPr>
          <w:rFonts w:cs="Times New Roman"/>
        </w:rPr>
        <w:fldChar w:fldCharType="begin"/>
      </w:r>
      <w:r w:rsidRPr="005B50C0">
        <w:rPr>
          <w:rFonts w:cs="Times New Roman"/>
        </w:rPr>
        <w:instrText xml:space="preserve"> EQ \s\do2(\f(π;2))</w:instrText>
      </w:r>
      <w:r w:rsidRPr="005B50C0">
        <w:rPr>
          <w:rFonts w:cs="Times New Roman"/>
        </w:rPr>
        <w:fldChar w:fldCharType="end"/>
      </w:r>
      <w:r w:rsidRPr="005B50C0">
        <w:rPr>
          <w:rFonts w:cs="Times New Roman"/>
        </w:rPr>
        <w:t>-x)=sin(x)</w:t>
      </w:r>
    </w:p>
    <w:p w14:paraId="689532E2" w14:textId="72EDF57B" w:rsidR="005B50C0" w:rsidRPr="005B50C0" w:rsidRDefault="005B50C0" w:rsidP="005B50C0">
      <w:pPr>
        <w:rPr>
          <w:u w:val="single"/>
        </w:rPr>
      </w:pPr>
      <w:r w:rsidRPr="005B50C0">
        <w:rPr>
          <w:u w:val="single"/>
        </w:rPr>
        <w:lastRenderedPageBreak/>
        <w:t>Rappels de cours :</w:t>
      </w:r>
    </w:p>
    <w:p w14:paraId="339759AE" w14:textId="189ED5D6" w:rsidR="005B50C0" w:rsidRDefault="005B50C0" w:rsidP="005B50C0">
      <w:pPr>
        <w:rPr>
          <w:rFonts w:cs="Times New Roman"/>
        </w:rPr>
      </w:pPr>
      <w:r>
        <w:rPr>
          <w:rFonts w:cs="Times New Roman"/>
        </w:rPr>
        <w:t>cos(x)=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  <w:r w:rsidRPr="005B50C0">
        <w:rPr>
          <w:rFonts w:cs="Times New Roman"/>
        </w:rPr>
        <w:sym w:font="Wingdings" w:char="F0F3"/>
      </w:r>
      <w:r>
        <w:rPr>
          <w:rFonts w:cs="Times New Roman"/>
        </w:rPr>
        <w:t>cos(x)=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207E235F" w14:textId="5BB2D283" w:rsidR="005B50C0" w:rsidRDefault="005B50C0" w:rsidP="005B50C0">
      <w:pPr>
        <w:rPr>
          <w:rFonts w:cs="Times New Roman"/>
        </w:rPr>
      </w:pPr>
      <w:r w:rsidRPr="005B50C0">
        <w:rPr>
          <w:rFonts w:cs="Times New Roman"/>
        </w:rPr>
        <w:sym w:font="Wingdings" w:char="F0F3"/>
      </w: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 ou x=-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>)+2kπ, avec 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|z)</w:t>
      </w:r>
    </w:p>
    <w:p w14:paraId="7642D037" w14:textId="35C991F9" w:rsidR="005B50C0" w:rsidRDefault="005B50C0" w:rsidP="005B50C0">
      <w:pPr>
        <w:rPr>
          <w:rFonts w:cs="Times New Roman"/>
        </w:rPr>
      </w:pPr>
      <w:r w:rsidRPr="005B50C0">
        <w:rPr>
          <w:rFonts w:cs="Times New Roman"/>
        </w:rPr>
        <w:sym w:font="Wingdings" w:char="F0F3"/>
      </w: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-2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 ou x=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10F1C8D7" w14:textId="554039C5" w:rsidR="005B50C0" w:rsidRDefault="005B50C0" w:rsidP="005B50C0">
      <w:pPr>
        <w:rPr>
          <w:rFonts w:cs="Times New Roman"/>
        </w:rPr>
      </w:pPr>
      <w:r w:rsidRPr="005B50C0">
        <w:rPr>
          <w:rFonts w:cs="Times New Roman"/>
        </w:rPr>
        <w:sym w:font="Wingdings" w:char="F0F3"/>
      </w: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5B50C0">
        <w:rPr>
          <w:rFonts w:cs="Times New Roman"/>
        </w:rPr>
        <w:t xml:space="preserve"> </w:t>
      </w:r>
      <w:r>
        <w:rPr>
          <w:rFonts w:cs="Times New Roman"/>
        </w:rPr>
        <w:t>π ou 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1BF52CD6" w14:textId="5128C6F3" w:rsidR="005B50C0" w:rsidRDefault="00F846D1" w:rsidP="005B50C0">
      <w:pPr>
        <w:rPr>
          <w:rFonts w:cs="Times New Roman"/>
        </w:rPr>
      </w:pPr>
      <w:r>
        <w:rPr>
          <w:rFonts w:cs="Times New Roman"/>
        </w:rPr>
        <w:t>I=[0 ;2π]</w:t>
      </w:r>
    </w:p>
    <w:p w14:paraId="246535A4" w14:textId="2E49C0F0" w:rsidR="00F846D1" w:rsidRDefault="00F846D1" w:rsidP="005B50C0">
      <w:pPr>
        <w:rPr>
          <w:rFonts w:cs="Times New Roman"/>
        </w:rPr>
      </w:pPr>
      <w:r>
        <w:rPr>
          <w:rFonts w:cs="Times New Roman"/>
        </w:rPr>
        <w:t>0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≤2π</w:t>
      </w:r>
    </w:p>
    <w:p w14:paraId="5E7B83D7" w14:textId="5EC2FA08" w:rsidR="00F846D1" w:rsidRDefault="00F846D1" w:rsidP="005B50C0">
      <w:pPr>
        <w:rPr>
          <w:rFonts w:cs="Times New Roman"/>
        </w:rPr>
      </w:pPr>
      <w:r w:rsidRPr="00F846D1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2kπ≤2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10))</w:instrText>
      </w:r>
      <w:r>
        <w:rPr>
          <w:rFonts w:cs="Times New Roman"/>
        </w:rPr>
        <w:fldChar w:fldCharType="end"/>
      </w:r>
    </w:p>
    <w:p w14:paraId="78FEFD50" w14:textId="5D9FA16D" w:rsidR="00F846D1" w:rsidRDefault="00F846D1" w:rsidP="005B50C0">
      <w:pPr>
        <w:rPr>
          <w:rFonts w:cs="Times New Roman"/>
        </w:rPr>
      </w:pPr>
      <w:r w:rsidRPr="00F846D1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2kπ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7π;10))</w:instrText>
      </w:r>
      <w:r>
        <w:rPr>
          <w:rFonts w:cs="Times New Roman"/>
        </w:rPr>
        <w:fldChar w:fldCharType="end"/>
      </w:r>
    </w:p>
    <w:p w14:paraId="5000B02F" w14:textId="102BA5C4" w:rsidR="00F846D1" w:rsidRDefault="00F846D1" w:rsidP="005B50C0">
      <w:pPr>
        <w:rPr>
          <w:rFonts w:cs="Times New Roman"/>
        </w:rPr>
      </w:pPr>
      <w:r w:rsidRPr="00F846D1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/2</w:t>
      </w:r>
      <w:r w:rsidRPr="00F846D1">
        <w:rPr>
          <w:rFonts w:cs="Times New Roman"/>
        </w:rPr>
        <w:t>π</w:t>
      </w:r>
      <w:r>
        <w:rPr>
          <w:rFonts w:cs="Times New Roman"/>
        </w:rPr>
        <w:t>≤k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7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/2</w:t>
      </w:r>
      <w:r w:rsidRPr="00F846D1">
        <w:rPr>
          <w:rFonts w:cs="Times New Roman"/>
        </w:rPr>
        <w:t>π</w:t>
      </w:r>
    </w:p>
    <w:p w14:paraId="75830F84" w14:textId="3ED718EB" w:rsidR="00F846D1" w:rsidRDefault="00F846D1" w:rsidP="005B50C0">
      <w:pPr>
        <w:rPr>
          <w:rFonts w:cs="Times New Roman"/>
        </w:rPr>
      </w:pPr>
      <w:r w:rsidRPr="00F846D1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π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k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7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π))</w:instrText>
      </w:r>
      <w:r>
        <w:rPr>
          <w:rFonts w:cs="Times New Roman"/>
        </w:rPr>
        <w:fldChar w:fldCharType="end"/>
      </w:r>
    </w:p>
    <w:p w14:paraId="5CE3D07A" w14:textId="1475CA32" w:rsidR="00F846D1" w:rsidRDefault="00F846D1" w:rsidP="005B50C0">
      <w:pPr>
        <w:rPr>
          <w:rFonts w:cs="Times New Roman"/>
        </w:rPr>
      </w:pPr>
      <w:r w:rsidRPr="00F846D1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20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k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7;20))</w:instrText>
      </w:r>
      <w:r>
        <w:rPr>
          <w:rFonts w:cs="Times New Roman"/>
        </w:rPr>
        <w:fldChar w:fldCharType="end"/>
      </w:r>
    </w:p>
    <w:p w14:paraId="05DAAB9F" w14:textId="6C9966BF" w:rsidR="00F846D1" w:rsidRDefault="00F846D1" w:rsidP="005B50C0">
      <w:pPr>
        <w:rPr>
          <w:rFonts w:cs="Times New Roman"/>
        </w:rPr>
      </w:pP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20))</w:instrText>
      </w:r>
      <w:r>
        <w:rPr>
          <w:rFonts w:cs="Times New Roman"/>
        </w:rPr>
        <w:fldChar w:fldCharType="end"/>
      </w:r>
      <w:r>
        <w:rPr>
          <w:rFonts w:cs="Times New Roman"/>
        </w:rPr>
        <w:t>≈-0,15</w:t>
      </w:r>
    </w:p>
    <w:p w14:paraId="54079F5A" w14:textId="2200B093" w:rsidR="00F846D1" w:rsidRDefault="00F846D1" w:rsidP="005B50C0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7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≈0,85</w:t>
      </w:r>
    </w:p>
    <w:p w14:paraId="0F82AC4E" w14:textId="3C6943DA" w:rsidR="00F846D1" w:rsidRDefault="00F846D1" w:rsidP="005B50C0">
      <w:pPr>
        <w:rPr>
          <w:rFonts w:cs="Times New Roman"/>
        </w:rPr>
      </w:pPr>
      <w:r>
        <w:rPr>
          <w:rFonts w:cs="Times New Roman"/>
        </w:rPr>
        <w:t>k=0 ;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10))</w:instrText>
      </w:r>
      <w:r>
        <w:rPr>
          <w:rFonts w:cs="Times New Roman"/>
        </w:rPr>
        <w:fldChar w:fldCharType="end"/>
      </w:r>
    </w:p>
    <w:p w14:paraId="4B86DCF0" w14:textId="00DB01A0" w:rsidR="00F846D1" w:rsidRDefault="00F846D1" w:rsidP="005B50C0">
      <w:pPr>
        <w:rPr>
          <w:rFonts w:cs="Times New Roman"/>
        </w:rPr>
      </w:pPr>
      <w:r>
        <w:rPr>
          <w:rFonts w:cs="Times New Roman"/>
        </w:rPr>
        <w:t>Rappel de cours :</w:t>
      </w:r>
    </w:p>
    <w:p w14:paraId="6CD9F59E" w14:textId="74D4DF96" w:rsidR="00F846D1" w:rsidRDefault="00F846D1" w:rsidP="005B50C0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=Sin(x)</w:t>
      </w:r>
    </w:p>
    <w:p w14:paraId="259274EE" w14:textId="21428C92" w:rsidR="00F846D1" w:rsidRDefault="00F846D1" w:rsidP="005B50C0">
      <w:pPr>
        <w:rPr>
          <w:rFonts w:cs="Times New Roman"/>
        </w:rPr>
      </w:pPr>
      <w:r>
        <w:rPr>
          <w:rFonts w:cs="Times New Roman"/>
        </w:rPr>
        <w:t>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=Cos(x)</w:t>
      </w:r>
    </w:p>
    <w:p w14:paraId="111790F6" w14:textId="0FF2E55A" w:rsidR="00F846D1" w:rsidRDefault="00F846D1" w:rsidP="005B50C0">
      <w:pPr>
        <w:rPr>
          <w:rFonts w:cs="Times New Roman"/>
        </w:rPr>
      </w:pPr>
      <w:r>
        <w:rPr>
          <w:rFonts w:cs="Times New Roman"/>
        </w:rPr>
        <w:t>Cos(3x)=Sin(x)</w:t>
      </w:r>
      <w:r w:rsidRPr="00F846D1">
        <w:rPr>
          <w:rFonts w:cs="Times New Roman"/>
        </w:rPr>
        <w:sym w:font="Wingdings" w:char="F0F3"/>
      </w:r>
      <w:r>
        <w:rPr>
          <w:rFonts w:cs="Times New Roman"/>
        </w:rPr>
        <w:t>Cos(3x)</w:t>
      </w:r>
      <w:r w:rsidR="00C32BD8">
        <w:rPr>
          <w:rFonts w:cs="Times New Roman"/>
        </w:rPr>
        <w:t>=cos(</w:t>
      </w:r>
      <w:r w:rsidR="00C32BD8">
        <w:rPr>
          <w:rFonts w:cs="Times New Roman"/>
        </w:rPr>
        <w:fldChar w:fldCharType="begin"/>
      </w:r>
      <w:r w:rsidR="00C32BD8">
        <w:rPr>
          <w:rFonts w:cs="Times New Roman"/>
        </w:rPr>
        <w:instrText xml:space="preserve"> EQ \s\do2(\f(π;2))</w:instrText>
      </w:r>
      <w:r w:rsidR="00C32BD8">
        <w:rPr>
          <w:rFonts w:cs="Times New Roman"/>
        </w:rPr>
        <w:fldChar w:fldCharType="end"/>
      </w:r>
      <w:r w:rsidR="00C32BD8">
        <w:rPr>
          <w:rFonts w:cs="Times New Roman"/>
        </w:rPr>
        <w:t>-x)</w:t>
      </w:r>
    </w:p>
    <w:p w14:paraId="74557792" w14:textId="5F85F867" w:rsidR="00C32BD8" w:rsidRDefault="00C32BD8" w:rsidP="005B50C0">
      <w:pPr>
        <w:rPr>
          <w:rFonts w:cs="Times New Roman"/>
        </w:rPr>
      </w:pPr>
      <w:r w:rsidRPr="00C32BD8">
        <w:rPr>
          <w:rFonts w:cs="Times New Roman"/>
        </w:rPr>
        <w:lastRenderedPageBreak/>
        <w:sym w:font="Wingdings" w:char="F0F3"/>
      </w:r>
      <w:r>
        <w:rPr>
          <w:rFonts w:cs="Times New Roman"/>
        </w:rPr>
        <w:t>3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+2k</w:t>
      </w:r>
      <w:r w:rsidRPr="00C32BD8">
        <w:rPr>
          <w:rFonts w:cs="Times New Roman"/>
        </w:rPr>
        <w:t>π</w:t>
      </w:r>
      <w:r>
        <w:rPr>
          <w:rFonts w:cs="Times New Roman"/>
        </w:rPr>
        <w:t xml:space="preserve"> ou 3x=-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+2k</w:t>
      </w:r>
      <w:r w:rsidRPr="00C32BD8">
        <w:rPr>
          <w:rFonts w:cs="Times New Roman"/>
        </w:rPr>
        <w:t>π</w:t>
      </w:r>
      <w:r>
        <w:rPr>
          <w:rFonts w:cs="Times New Roman"/>
        </w:rPr>
        <w:t>.</w:t>
      </w:r>
    </w:p>
    <w:p w14:paraId="31976095" w14:textId="5D264DD2" w:rsidR="00C32BD8" w:rsidRDefault="00C32BD8" w:rsidP="005B50C0">
      <w:pPr>
        <w:rPr>
          <w:rFonts w:cs="Times New Roman"/>
        </w:rPr>
      </w:pPr>
      <w:r>
        <w:rPr>
          <w:rFonts w:cs="Times New Roman"/>
        </w:rPr>
        <w:t>Donc S={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7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}</w:t>
      </w:r>
    </w:p>
    <w:p w14:paraId="21845266" w14:textId="6C59D61D" w:rsidR="00C32BD8" w:rsidRDefault="00C32BD8" w:rsidP="005B50C0">
      <w:pPr>
        <w:rPr>
          <w:rFonts w:cs="Times New Roman"/>
        </w:rPr>
      </w:pPr>
    </w:p>
    <w:p w14:paraId="6F6337B3" w14:textId="77777777" w:rsidR="00C32BD8" w:rsidRDefault="00C32BD8" w:rsidP="005B50C0">
      <w:pPr>
        <w:rPr>
          <w:rFonts w:cs="Times New Roman"/>
        </w:rPr>
      </w:pPr>
      <w:r>
        <w:rPr>
          <w:rFonts w:cs="Times New Roman"/>
        </w:rPr>
        <w:t>Rappel :</w:t>
      </w:r>
    </w:p>
    <w:p w14:paraId="4D78062E" w14:textId="477F0803" w:rsidR="00C32BD8" w:rsidRDefault="00C32BD8" w:rsidP="005B50C0">
      <w:pPr>
        <w:rPr>
          <w:rFonts w:cs="Times New Roman"/>
        </w:rPr>
      </w:pPr>
      <w:r>
        <w:rPr>
          <w:rFonts w:cs="Times New Roman"/>
        </w:rPr>
        <w:t xml:space="preserve">Cos(x)=a </w:t>
      </w:r>
      <w:r w:rsidRPr="00C32BD8">
        <w:rPr>
          <w:rFonts w:cs="Times New Roman"/>
        </w:rPr>
        <w:sym w:font="Wingdings" w:char="F0F3"/>
      </w:r>
      <w:r>
        <w:rPr>
          <w:rFonts w:cs="Times New Roman"/>
        </w:rPr>
        <w:t xml:space="preserve"> Cos(x)=Cos(α)</w:t>
      </w:r>
    </w:p>
    <w:p w14:paraId="24F53318" w14:textId="4C5CD25A" w:rsidR="00C32BD8" w:rsidRDefault="00C32BD8" w:rsidP="005B50C0">
      <w:pPr>
        <w:rPr>
          <w:rFonts w:cs="Times New Roman"/>
        </w:rPr>
      </w:pPr>
      <w:r w:rsidRPr="00C32BD8">
        <w:rPr>
          <w:rFonts w:cs="Times New Roman"/>
        </w:rPr>
        <w:sym w:font="Wingdings" w:char="F0F3"/>
      </w:r>
      <w:r>
        <w:rPr>
          <w:rFonts w:cs="Times New Roman"/>
        </w:rPr>
        <w:t>x=α+2k</w:t>
      </w:r>
      <w:r w:rsidRPr="00C32BD8">
        <w:rPr>
          <w:rFonts w:cs="Times New Roman"/>
        </w:rPr>
        <w:t>π</w:t>
      </w:r>
      <w:r>
        <w:rPr>
          <w:rFonts w:cs="Times New Roman"/>
        </w:rPr>
        <w:t xml:space="preserve"> ou x=-α+2k</w:t>
      </w:r>
      <w:r w:rsidRPr="00C32BD8">
        <w:rPr>
          <w:rFonts w:cs="Times New Roman"/>
        </w:rPr>
        <w:t>π</w:t>
      </w:r>
    </w:p>
    <w:p w14:paraId="1FFE9825" w14:textId="547EFCA1" w:rsidR="00C32BD8" w:rsidRDefault="00C32BD8" w:rsidP="005B50C0">
      <w:pPr>
        <w:rPr>
          <w:rFonts w:cs="Times New Roman"/>
        </w:rPr>
      </w:pPr>
      <w:r>
        <w:rPr>
          <w:rFonts w:cs="Times New Roman"/>
        </w:rPr>
        <w:t>Avec |a|&lt;1</w:t>
      </w:r>
    </w:p>
    <w:p w14:paraId="26AE8594" w14:textId="1047577C" w:rsidR="00C32BD8" w:rsidRDefault="00C32BD8" w:rsidP="005B50C0">
      <w:pPr>
        <w:rPr>
          <w:rFonts w:cs="Times New Roman"/>
        </w:rPr>
      </w:pPr>
    </w:p>
    <w:p w14:paraId="1BF3E5EC" w14:textId="22E22F07" w:rsidR="00C32BD8" w:rsidRDefault="00C32BD8" w:rsidP="005B50C0">
      <w:pPr>
        <w:rPr>
          <w:rFonts w:cs="Times New Roman"/>
        </w:rPr>
      </w:pPr>
      <w:r>
        <w:rPr>
          <w:rFonts w:cs="Times New Roman"/>
        </w:rPr>
        <w:t xml:space="preserve">Cos(3x)=Sin(x) </w:t>
      </w:r>
      <w:r w:rsidRPr="00C32BD8">
        <w:rPr>
          <w:rFonts w:cs="Times New Roman"/>
        </w:rPr>
        <w:sym w:font="Wingdings" w:char="F0F3"/>
      </w:r>
      <w:r>
        <w:rPr>
          <w:rFonts w:cs="Times New Roman"/>
        </w:rPr>
        <w:t xml:space="preserve"> Cos(3x)=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</w:t>
      </w:r>
    </w:p>
    <w:p w14:paraId="5A32E3E0" w14:textId="71036FE1" w:rsidR="00C32BD8" w:rsidRDefault="00C32BD8" w:rsidP="005B50C0">
      <w:pPr>
        <w:rPr>
          <w:rFonts w:cs="Times New Roman"/>
        </w:rPr>
      </w:pPr>
      <w:r w:rsidRPr="00C32BD8">
        <w:rPr>
          <w:rFonts w:cs="Times New Roman"/>
        </w:rPr>
        <w:sym w:font="Wingdings" w:char="F0F3"/>
      </w:r>
      <w:r>
        <w:rPr>
          <w:rFonts w:cs="Times New Roman"/>
        </w:rPr>
        <w:t>3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+2k</w:t>
      </w:r>
      <w:r w:rsidRPr="00C32BD8">
        <w:rPr>
          <w:rFonts w:cs="Times New Roman"/>
        </w:rPr>
        <w:t>π</w:t>
      </w:r>
      <w:r>
        <w:rPr>
          <w:rFonts w:cs="Times New Roman"/>
        </w:rPr>
        <w:t xml:space="preserve"> ou 3x=-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-x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+2k</w:t>
      </w:r>
      <w:r w:rsidRPr="00C32BD8">
        <w:rPr>
          <w:rFonts w:cs="Times New Roman"/>
        </w:rPr>
        <w:t>π</w:t>
      </w:r>
    </w:p>
    <w:p w14:paraId="2BE7F01E" w14:textId="53343F63" w:rsidR="00C32BD8" w:rsidRDefault="00C32BD8" w:rsidP="005B50C0">
      <w:pPr>
        <w:rPr>
          <w:rFonts w:cs="Times New Roman"/>
        </w:rPr>
      </w:pPr>
      <w:r w:rsidRPr="00C32BD8">
        <w:rPr>
          <w:rFonts w:cs="Times New Roman"/>
        </w:rPr>
        <w:sym w:font="Wingdings" w:char="F0F3"/>
      </w:r>
      <w:r w:rsidR="00D93D14">
        <w:rPr>
          <w:rFonts w:cs="Times New Roman"/>
        </w:rPr>
        <w:t>4x=</w:t>
      </w:r>
      <w:r w:rsidR="00D93D14">
        <w:rPr>
          <w:rFonts w:cs="Times New Roman"/>
        </w:rPr>
        <w:fldChar w:fldCharType="begin"/>
      </w:r>
      <w:r w:rsidR="00D93D14">
        <w:rPr>
          <w:rFonts w:cs="Times New Roman"/>
        </w:rPr>
        <w:instrText xml:space="preserve"> EQ \s\do2(\f(π;2))</w:instrText>
      </w:r>
      <w:r w:rsidR="00D93D14">
        <w:rPr>
          <w:rFonts w:cs="Times New Roman"/>
        </w:rPr>
        <w:fldChar w:fldCharType="end"/>
      </w:r>
      <w:r w:rsidR="00D93D14">
        <w:rPr>
          <w:rFonts w:cs="Times New Roman"/>
        </w:rPr>
        <w:t>+2k</w:t>
      </w:r>
      <w:r w:rsidR="00D93D14" w:rsidRPr="00D93D14">
        <w:rPr>
          <w:rFonts w:cs="Times New Roman"/>
        </w:rPr>
        <w:t>π</w:t>
      </w:r>
      <w:r w:rsidR="00D93D14">
        <w:rPr>
          <w:rFonts w:cs="Times New Roman"/>
        </w:rPr>
        <w:t xml:space="preserve"> ou 3x=-</w:t>
      </w:r>
      <w:r w:rsidR="00D93D14">
        <w:rPr>
          <w:rFonts w:cs="Times New Roman"/>
        </w:rPr>
        <w:fldChar w:fldCharType="begin"/>
      </w:r>
      <w:r w:rsidR="00D93D14">
        <w:rPr>
          <w:rFonts w:cs="Times New Roman"/>
        </w:rPr>
        <w:instrText xml:space="preserve"> EQ \s\do2(\f(π;2))</w:instrText>
      </w:r>
      <w:r w:rsidR="00D93D14">
        <w:rPr>
          <w:rFonts w:cs="Times New Roman"/>
        </w:rPr>
        <w:fldChar w:fldCharType="end"/>
      </w:r>
      <w:r w:rsidR="00D93D14">
        <w:rPr>
          <w:rFonts w:cs="Times New Roman"/>
        </w:rPr>
        <w:t>+x+2k</w:t>
      </w:r>
      <w:r w:rsidR="00D93D14" w:rsidRPr="00D93D14">
        <w:rPr>
          <w:rFonts w:cs="Times New Roman"/>
        </w:rPr>
        <w:t>π</w:t>
      </w:r>
    </w:p>
    <w:p w14:paraId="167095F4" w14:textId="11CEA76B" w:rsidR="00D93D14" w:rsidRDefault="00D93D14" w:rsidP="005B50C0">
      <w:pPr>
        <w:rPr>
          <w:rFonts w:cs="Times New Roman"/>
        </w:rPr>
      </w:pPr>
      <w:r w:rsidRPr="00D93D14">
        <w:rPr>
          <w:rFonts w:cs="Times New Roman"/>
        </w:rPr>
        <w:sym w:font="Wingdings" w:char="F0F3"/>
      </w: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D93D14">
        <w:rPr>
          <w:rFonts w:cs="Times New Roman"/>
        </w:rPr>
        <w:t>π</w:t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D93D14">
        <w:rPr>
          <w:rFonts w:cs="Times New Roman"/>
        </w:rPr>
        <w:t>π</w:t>
      </w:r>
      <w:r>
        <w:rPr>
          <w:rFonts w:cs="Times New Roman"/>
        </w:rPr>
        <w:t>/2</w:t>
      </w:r>
    </w:p>
    <w:p w14:paraId="025EE669" w14:textId="50CCAD8D" w:rsidR="00D93D14" w:rsidRDefault="00D93D14" w:rsidP="005B50C0">
      <w:pPr>
        <w:rPr>
          <w:rFonts w:cs="Times New Roman"/>
        </w:rPr>
      </w:pPr>
      <w:r w:rsidRPr="00D93D14">
        <w:rPr>
          <w:rFonts w:cs="Times New Roman"/>
        </w:rPr>
        <w:sym w:font="Wingdings" w:char="F0F3"/>
      </w: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Q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D93D14">
        <w:rPr>
          <w:rFonts w:cs="Times New Roman"/>
        </w:rPr>
        <w:t>π</w:t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k</w:t>
      </w:r>
      <w:r w:rsidRPr="00D93D14">
        <w:rPr>
          <w:rFonts w:cs="Times New Roman"/>
        </w:rPr>
        <w:t>π</w:t>
      </w:r>
      <w:r>
        <w:rPr>
          <w:rFonts w:cs="Times New Roman"/>
        </w:rPr>
        <w:t>.</w:t>
      </w:r>
    </w:p>
    <w:p w14:paraId="572ACD51" w14:textId="7B8E2D6F" w:rsidR="00D93D14" w:rsidRDefault="00D93D14" w:rsidP="005B50C0">
      <w:pPr>
        <w:rPr>
          <w:rFonts w:cs="Times New Roman"/>
        </w:rPr>
      </w:pPr>
    </w:p>
    <w:p w14:paraId="1871F9E1" w14:textId="2ED45ED7" w:rsidR="001908A9" w:rsidRDefault="001908A9" w:rsidP="005B50C0">
      <w:pPr>
        <w:rPr>
          <w:rFonts w:cs="Times New Roman"/>
        </w:rPr>
      </w:pPr>
      <w:r>
        <w:rPr>
          <w:rFonts w:cs="Times New Roman"/>
        </w:rPr>
        <w:t>Rappel de Cours :</w:t>
      </w:r>
    </w:p>
    <w:p w14:paraId="2447219E" w14:textId="62994C61" w:rsidR="001908A9" w:rsidRDefault="001908A9" w:rsidP="005B50C0">
      <w:pPr>
        <w:rPr>
          <w:rFonts w:cs="Times New Roman"/>
        </w:rPr>
      </w:pPr>
      <w:r>
        <w:rPr>
          <w:rFonts w:cs="Times New Roman"/>
        </w:rPr>
        <w:t>Sin3x=cos2x</w:t>
      </w:r>
    </w:p>
    <w:p w14:paraId="2E140B5E" w14:textId="6535F8AA" w:rsidR="001908A9" w:rsidRDefault="001908A9" w:rsidP="005B50C0">
      <w:pPr>
        <w:rPr>
          <w:rFonts w:cs="Times New Roman"/>
        </w:rPr>
      </w:pPr>
      <w:r w:rsidRPr="001908A9">
        <w:rPr>
          <w:rFonts w:cs="Times New Roman"/>
        </w:rPr>
        <w:sym w:font="Wingdings" w:char="F0F3"/>
      </w:r>
      <w:r>
        <w:rPr>
          <w:rFonts w:cs="Times New Roman"/>
        </w:rPr>
        <w:t>Sin3x=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2x)</w:t>
      </w:r>
    </w:p>
    <w:p w14:paraId="629176AF" w14:textId="27AA6ECD" w:rsidR="001908A9" w:rsidRPr="001908A9" w:rsidRDefault="001908A9" w:rsidP="005B50C0">
      <w:pPr>
        <w:rPr>
          <w:rFonts w:cs="Times New Roman"/>
        </w:rPr>
      </w:pPr>
      <w:r w:rsidRPr="001908A9">
        <w:rPr>
          <w:rFonts w:cs="Times New Roman"/>
        </w:rPr>
        <w:sym w:font="Wingdings" w:char="F0F3"/>
      </w:r>
      <w:r>
        <w:rPr>
          <w:rFonts w:cs="Times New Roman"/>
        </w:rPr>
        <w:t>3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2x+2k</w:t>
      </w:r>
      <w:r w:rsidRPr="001908A9">
        <w:rPr>
          <w:rFonts w:cs="Times New Roman"/>
        </w:rPr>
        <w:t>π</w:t>
      </w:r>
      <w:r>
        <w:rPr>
          <w:rFonts w:cs="Times New Roman"/>
        </w:rPr>
        <w:t xml:space="preserve"> ou 3x=</w:t>
      </w:r>
      <w:r w:rsidRPr="001908A9">
        <w:rPr>
          <w:rFonts w:cs="Times New Roman"/>
        </w:rPr>
        <w:t>π</w:t>
      </w:r>
      <w:r>
        <w:rPr>
          <w:rFonts w:cs="Times New Roman"/>
        </w:rPr>
        <w:t>-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2x)+2k</w:t>
      </w:r>
      <w:r w:rsidRPr="001908A9">
        <w:rPr>
          <w:rFonts w:cs="Times New Roman"/>
        </w:rPr>
        <w:t>π</w:t>
      </w:r>
    </w:p>
    <w:p w14:paraId="29E20164" w14:textId="41027ECF" w:rsidR="001908A9" w:rsidRDefault="001908A9" w:rsidP="005B50C0">
      <w:pPr>
        <w:rPr>
          <w:rFonts w:cs="Times New Roman"/>
        </w:rPr>
      </w:pPr>
      <w:r w:rsidRPr="001908A9">
        <w:rPr>
          <w:rFonts w:cs="Times New Roman"/>
        </w:rPr>
        <w:sym w:font="Wingdings" w:char="F0F3"/>
      </w:r>
      <w:r>
        <w:rPr>
          <w:rFonts w:cs="Times New Roman"/>
        </w:rPr>
        <w:t>5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1908A9">
        <w:rPr>
          <w:rFonts w:cs="Times New Roman"/>
        </w:rPr>
        <w:t>π</w:t>
      </w:r>
      <w:r>
        <w:rPr>
          <w:rFonts w:cs="Times New Roman"/>
        </w:rPr>
        <w:t xml:space="preserve"> ou 3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v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2x+2k</w:t>
      </w:r>
      <w:r w:rsidRPr="001908A9">
        <w:rPr>
          <w:rFonts w:cs="Times New Roman"/>
        </w:rPr>
        <w:t>π</w:t>
      </w:r>
    </w:p>
    <w:p w14:paraId="17C7ACAF" w14:textId="0D33A639" w:rsidR="001908A9" w:rsidRPr="001908A9" w:rsidRDefault="001908A9" w:rsidP="005B50C0">
      <w:pPr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ab/>
      </w:r>
      <w:r>
        <w:rPr>
          <w:rFonts w:cs="Times New Roman"/>
        </w:rPr>
        <w:tab/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1908A9">
        <w:rPr>
          <w:rFonts w:cs="Times New Roman"/>
        </w:rPr>
        <w:t>π</w:t>
      </w:r>
    </w:p>
    <w:p w14:paraId="7860A34A" w14:textId="117C8C56" w:rsidR="001908A9" w:rsidRDefault="001908A9" w:rsidP="005B50C0">
      <w:pPr>
        <w:rPr>
          <w:rFonts w:cs="Times New Roman"/>
        </w:rPr>
      </w:pPr>
    </w:p>
    <w:p w14:paraId="7220787C" w14:textId="6D60B562" w:rsidR="001908A9" w:rsidRDefault="001908A9" w:rsidP="005B50C0">
      <w:pPr>
        <w:rPr>
          <w:rFonts w:cs="Times New Roman"/>
        </w:rPr>
      </w:pPr>
      <w:r>
        <w:rPr>
          <w:rFonts w:cs="Times New Roman"/>
        </w:rPr>
        <w:t>(r)</w:t>
      </w:r>
      <w:r w:rsidR="007B254C">
        <w:rPr>
          <w:rFonts w:cs="Times New Roman"/>
        </w:rPr>
        <w:t xml:space="preserve">sin(x)=a </w:t>
      </w:r>
      <w:r w:rsidR="007B254C" w:rsidRPr="007B254C">
        <w:rPr>
          <w:rFonts w:cs="Times New Roman"/>
        </w:rPr>
        <w:sym w:font="Wingdings" w:char="F0F3"/>
      </w:r>
      <w:r w:rsidR="007B254C">
        <w:rPr>
          <w:rFonts w:cs="Times New Roman"/>
        </w:rPr>
        <w:t>sin(x)=sin(α)</w:t>
      </w:r>
    </w:p>
    <w:p w14:paraId="321B52D5" w14:textId="7D4F3009" w:rsidR="007B254C" w:rsidRDefault="007B254C" w:rsidP="005B50C0">
      <w:pPr>
        <w:rPr>
          <w:rFonts w:cs="Times New Roman"/>
        </w:rPr>
      </w:pPr>
      <w:r>
        <w:rPr>
          <w:rFonts w:cs="Times New Roman"/>
        </w:rPr>
        <w:t xml:space="preserve">Avec |a|&lt;1 </w:t>
      </w:r>
      <w:r w:rsidRPr="007B254C">
        <w:rPr>
          <w:rFonts w:cs="Times New Roman"/>
        </w:rPr>
        <w:sym w:font="Wingdings" w:char="F0F3"/>
      </w:r>
      <w:r>
        <w:rPr>
          <w:rFonts w:cs="Times New Roman"/>
        </w:rPr>
        <w:t xml:space="preserve"> x=α+2k</w:t>
      </w:r>
      <w:r w:rsidRPr="007B254C">
        <w:t xml:space="preserve"> </w:t>
      </w:r>
      <w:r w:rsidRPr="007B254C">
        <w:rPr>
          <w:rFonts w:cs="Times New Roman"/>
        </w:rPr>
        <w:t>π</w:t>
      </w:r>
      <w:r>
        <w:rPr>
          <w:rFonts w:cs="Times New Roman"/>
        </w:rPr>
        <w:t xml:space="preserve"> ou x=</w:t>
      </w:r>
      <w:r w:rsidRPr="007B254C">
        <w:t xml:space="preserve"> </w:t>
      </w:r>
      <w:r w:rsidRPr="007B254C">
        <w:rPr>
          <w:rFonts w:cs="Times New Roman"/>
        </w:rPr>
        <w:t>π</w:t>
      </w:r>
      <w:r>
        <w:rPr>
          <w:rFonts w:cs="Times New Roman"/>
        </w:rPr>
        <w:t>-α+2k</w:t>
      </w:r>
      <w:r w:rsidRPr="007B254C">
        <w:rPr>
          <w:rFonts w:cs="Times New Roman"/>
        </w:rPr>
        <w:t>π</w:t>
      </w:r>
      <w:r>
        <w:rPr>
          <w:rFonts w:cs="Times New Roman"/>
        </w:rPr>
        <w:t>(/r)</w:t>
      </w:r>
    </w:p>
    <w:p w14:paraId="61F2C99F" w14:textId="6893285B" w:rsidR="007B254C" w:rsidRDefault="007B254C" w:rsidP="005B50C0">
      <w:pPr>
        <w:rPr>
          <w:rFonts w:cs="Times New Roman"/>
        </w:rPr>
      </w:pPr>
      <w:r>
        <w:rPr>
          <w:rFonts w:cs="Times New Roman"/>
        </w:rPr>
        <w:lastRenderedPageBreak/>
        <w:t>Sin(2x)=cos(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7080183A" w14:textId="1EEA5EB3" w:rsidR="007B254C" w:rsidRDefault="007B254C" w:rsidP="005B50C0">
      <w:pPr>
        <w:rPr>
          <w:rFonts w:cs="Times New Roman"/>
        </w:rPr>
      </w:pPr>
      <w:r>
        <w:rPr>
          <w:rFonts w:cs="Times New Roman"/>
        </w:rPr>
        <w:t>Rappel :</w:t>
      </w:r>
    </w:p>
    <w:p w14:paraId="203FBFD6" w14:textId="5BF50280" w:rsidR="007B254C" w:rsidRDefault="007B254C" w:rsidP="005B50C0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=sin(x)</w:t>
      </w:r>
    </w:p>
    <w:p w14:paraId="616DD059" w14:textId="5A8EBDC1" w:rsidR="007B254C" w:rsidRDefault="007B254C" w:rsidP="005B50C0">
      <w:pPr>
        <w:rPr>
          <w:rFonts w:cs="Times New Roman"/>
        </w:rPr>
      </w:pPr>
      <w:r>
        <w:rPr>
          <w:rFonts w:cs="Times New Roman"/>
        </w:rPr>
        <w:t>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=cos(x)</w:t>
      </w:r>
    </w:p>
    <w:p w14:paraId="3112855B" w14:textId="3A3FA9E4" w:rsidR="007B254C" w:rsidRDefault="007B254C" w:rsidP="005B50C0">
      <w:pPr>
        <w:rPr>
          <w:rFonts w:cs="Times New Roman"/>
        </w:rPr>
      </w:pPr>
      <w:r>
        <w:rPr>
          <w:rFonts w:cs="Times New Roman"/>
        </w:rPr>
        <w:t xml:space="preserve">Cos(x)=cos(α) </w:t>
      </w:r>
      <w:r w:rsidRPr="007B254C">
        <w:rPr>
          <w:rFonts w:cs="Times New Roman"/>
        </w:rPr>
        <w:sym w:font="Wingdings" w:char="F0F3"/>
      </w:r>
      <w:r>
        <w:rPr>
          <w:rFonts w:cs="Times New Roman"/>
        </w:rPr>
        <w:t xml:space="preserve"> x=α+2</w:t>
      </w:r>
      <w:r>
        <w:t>k</w:t>
      </w:r>
      <w:r w:rsidRPr="007B254C">
        <w:rPr>
          <w:rFonts w:cs="Times New Roman"/>
        </w:rPr>
        <w:t>π</w:t>
      </w:r>
      <w:r>
        <w:rPr>
          <w:rFonts w:cs="Times New Roman"/>
        </w:rPr>
        <w:t xml:space="preserve"> ou –α+2k</w:t>
      </w:r>
      <w:r w:rsidRPr="007B254C">
        <w:rPr>
          <w:rFonts w:cs="Times New Roman"/>
        </w:rPr>
        <w:t>π</w:t>
      </w:r>
    </w:p>
    <w:p w14:paraId="376560AD" w14:textId="19647802" w:rsidR="007B254C" w:rsidRDefault="007B254C" w:rsidP="005B50C0">
      <w:pPr>
        <w:rPr>
          <w:rFonts w:cs="Times New Roman"/>
        </w:rPr>
      </w:pPr>
      <w:r>
        <w:rPr>
          <w:rFonts w:cs="Times New Roman"/>
        </w:rPr>
        <w:t>Sin(2x)=cos(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3E5CA46B" w14:textId="55064B97" w:rsidR="007B254C" w:rsidRDefault="007B254C" w:rsidP="005B50C0">
      <w:pPr>
        <w:rPr>
          <w:rFonts w:cs="Times New Roman"/>
        </w:rPr>
      </w:pPr>
      <w:r w:rsidRPr="007B254C">
        <w:rPr>
          <w:rFonts w:cs="Times New Roman"/>
        </w:rPr>
        <w:sym w:font="Wingdings" w:char="F0F3"/>
      </w: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2x)=cos(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D8EC621" w14:textId="3AAD6C58" w:rsidR="007B254C" w:rsidRDefault="007B254C" w:rsidP="005B50C0">
      <w:pPr>
        <w:rPr>
          <w:rFonts w:cs="Times New Roman"/>
        </w:rPr>
      </w:pPr>
      <w:r w:rsidRPr="007B254C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2x=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7B254C">
        <w:rPr>
          <w:rFonts w:cs="Times New Roman"/>
        </w:rPr>
        <w:t>π</w:t>
      </w:r>
      <w:r>
        <w:rPr>
          <w:rFonts w:cs="Times New Roman"/>
        </w:rPr>
        <w:t xml:space="preserve"> ou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2x=-(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+2k</w:t>
      </w:r>
      <w:r w:rsidRPr="007B254C">
        <w:rPr>
          <w:rFonts w:cs="Times New Roman"/>
        </w:rPr>
        <w:t>π</w:t>
      </w:r>
    </w:p>
    <w:p w14:paraId="2A223D6B" w14:textId="1CA6B26C" w:rsidR="007B254C" w:rsidRDefault="007B254C" w:rsidP="005B50C0">
      <w:pPr>
        <w:rPr>
          <w:rFonts w:cs="Times New Roman"/>
        </w:rPr>
      </w:pPr>
      <w:r w:rsidRPr="007B254C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7B254C">
        <w:rPr>
          <w:rFonts w:cs="Times New Roman"/>
        </w:rPr>
        <w:t>π</w:t>
      </w:r>
      <w:r w:rsidR="00763BC7">
        <w:rPr>
          <w:rFonts w:cs="Times New Roman"/>
        </w:rPr>
        <w:t xml:space="preserve">=2x+x ou </w:t>
      </w:r>
      <w:r w:rsidR="00763BC7">
        <w:rPr>
          <w:rFonts w:cs="Times New Roman"/>
        </w:rPr>
        <w:fldChar w:fldCharType="begin"/>
      </w:r>
      <w:r w:rsidR="00763BC7">
        <w:rPr>
          <w:rFonts w:cs="Times New Roman"/>
        </w:rPr>
        <w:instrText xml:space="preserve"> EQ \s\do2(\f(π;2))</w:instrText>
      </w:r>
      <w:r w:rsidR="00763BC7">
        <w:rPr>
          <w:rFonts w:cs="Times New Roman"/>
        </w:rPr>
        <w:fldChar w:fldCharType="end"/>
      </w:r>
      <w:r w:rsidR="00763BC7">
        <w:rPr>
          <w:rFonts w:cs="Times New Roman"/>
        </w:rPr>
        <w:t>-2x=-x+</w:t>
      </w:r>
      <w:r w:rsidR="00763BC7">
        <w:rPr>
          <w:rFonts w:cs="Times New Roman"/>
        </w:rPr>
        <w:fldChar w:fldCharType="begin"/>
      </w:r>
      <w:r w:rsidR="00763BC7">
        <w:rPr>
          <w:rFonts w:cs="Times New Roman"/>
        </w:rPr>
        <w:instrText xml:space="preserve"> EQ \s\do2(\f(π;3))</w:instrText>
      </w:r>
      <w:r w:rsidR="00763BC7">
        <w:rPr>
          <w:rFonts w:cs="Times New Roman"/>
        </w:rPr>
        <w:fldChar w:fldCharType="end"/>
      </w:r>
      <w:r w:rsidR="00763BC7">
        <w:rPr>
          <w:rFonts w:cs="Times New Roman"/>
        </w:rPr>
        <w:t>+2k</w:t>
      </w:r>
      <w:r w:rsidR="00763BC7" w:rsidRPr="00763BC7">
        <w:t xml:space="preserve"> </w:t>
      </w:r>
      <w:r w:rsidR="00763BC7" w:rsidRPr="00763BC7">
        <w:rPr>
          <w:rFonts w:cs="Times New Roman"/>
        </w:rPr>
        <w:t>π</w:t>
      </w:r>
    </w:p>
    <w:p w14:paraId="421795C7" w14:textId="41928457" w:rsidR="00763BC7" w:rsidRDefault="00763BC7" w:rsidP="005B50C0">
      <w:pPr>
        <w:rPr>
          <w:rFonts w:cs="Times New Roman"/>
        </w:rPr>
      </w:pPr>
      <w:r w:rsidRPr="00763BC7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763BC7">
        <w:rPr>
          <w:rFonts w:cs="Times New Roman"/>
        </w:rPr>
        <w:t>π</w:t>
      </w:r>
      <w:r>
        <w:rPr>
          <w:rFonts w:cs="Times New Roman"/>
        </w:rPr>
        <w:t xml:space="preserve">=3x ou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763BC7">
        <w:rPr>
          <w:rFonts w:cs="Times New Roman"/>
        </w:rPr>
        <w:t>π</w:t>
      </w:r>
      <w:r>
        <w:rPr>
          <w:rFonts w:cs="Times New Roman"/>
        </w:rPr>
        <w:t>=2x-x</w:t>
      </w:r>
    </w:p>
    <w:p w14:paraId="2CEBC95C" w14:textId="11D0C75B" w:rsidR="00763BC7" w:rsidRDefault="00763BC7" w:rsidP="005B50C0">
      <w:pPr>
        <w:rPr>
          <w:rFonts w:cs="Times New Roman"/>
        </w:rPr>
      </w:pPr>
      <w:r w:rsidRPr="00763BC7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763BC7">
        <w:rPr>
          <w:rFonts w:cs="Times New Roman"/>
        </w:rPr>
        <w:t>π</w:t>
      </w:r>
      <w:r>
        <w:rPr>
          <w:rFonts w:cs="Times New Roman"/>
        </w:rPr>
        <w:t xml:space="preserve">=3x ou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763BC7">
        <w:rPr>
          <w:rFonts w:cs="Times New Roman"/>
        </w:rPr>
        <w:t>π</w:t>
      </w:r>
      <w:r>
        <w:rPr>
          <w:rFonts w:cs="Times New Roman"/>
        </w:rPr>
        <w:t>=x</w:t>
      </w:r>
    </w:p>
    <w:p w14:paraId="117CADE7" w14:textId="0357A964" w:rsidR="00763BC7" w:rsidRDefault="00763BC7" w:rsidP="005B50C0">
      <w:pPr>
        <w:rPr>
          <w:rFonts w:cs="Times New Roman"/>
        </w:rPr>
      </w:pPr>
      <w:r w:rsidRPr="00763BC7">
        <w:rPr>
          <w:rFonts w:cs="Times New Roman"/>
        </w:rPr>
        <w:sym w:font="Wingdings" w:char="F0F3"/>
      </w: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/3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763BC7">
        <w:rPr>
          <w:rFonts w:cs="Times New Roman"/>
        </w:rPr>
        <w:t>π</w:t>
      </w:r>
    </w:p>
    <w:p w14:paraId="330D3509" w14:textId="1F844FCC" w:rsidR="00763BC7" w:rsidRDefault="00763BC7" w:rsidP="005B50C0">
      <w:pPr>
        <w:rPr>
          <w:rFonts w:cs="Times New Roman"/>
        </w:rPr>
      </w:pPr>
      <w:r w:rsidRPr="00763BC7">
        <w:rPr>
          <w:rFonts w:cs="Times New Roman"/>
        </w:rPr>
        <w:sym w:font="Wingdings" w:char="F0F3"/>
      </w: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</w:t>
      </w:r>
      <w:r w:rsidRPr="00763BC7">
        <w:rPr>
          <w:rFonts w:cs="Times New Roman"/>
        </w:rPr>
        <w:t>π</w:t>
      </w:r>
    </w:p>
    <w:p w14:paraId="31F60E17" w14:textId="340FA176" w:rsidR="00763BC7" w:rsidRDefault="00763BC7" w:rsidP="005B50C0">
      <w:pPr>
        <w:rPr>
          <w:rFonts w:cs="Times New Roman"/>
        </w:rPr>
      </w:pPr>
      <w:r w:rsidRPr="00763BC7">
        <w:rPr>
          <w:rFonts w:cs="Times New Roman"/>
        </w:rPr>
        <w:sym w:font="Wingdings" w:char="F0F3"/>
      </w:r>
      <w:r w:rsidR="00FA6FEE">
        <w:rPr>
          <w:rFonts w:cs="Times New Roman"/>
        </w:rPr>
        <w:t>x=</w:t>
      </w:r>
      <w:r w:rsidR="00FA6FEE">
        <w:rPr>
          <w:rFonts w:cs="Times New Roman"/>
        </w:rPr>
        <w:fldChar w:fldCharType="begin"/>
      </w:r>
      <w:r w:rsidR="00FA6FEE">
        <w:rPr>
          <w:rFonts w:cs="Times New Roman"/>
        </w:rPr>
        <w:instrText xml:space="preserve"> EQ \s\do2(\f(5π;18))</w:instrText>
      </w:r>
      <w:r w:rsidR="00FA6FEE">
        <w:rPr>
          <w:rFonts w:cs="Times New Roman"/>
        </w:rPr>
        <w:fldChar w:fldCharType="end"/>
      </w:r>
      <w:r w:rsidR="00FA6FEE">
        <w:rPr>
          <w:rFonts w:cs="Times New Roman"/>
        </w:rPr>
        <w:t>+</w:t>
      </w:r>
      <w:r w:rsidR="00FA6FEE">
        <w:rPr>
          <w:rFonts w:cs="Times New Roman"/>
        </w:rPr>
        <w:fldChar w:fldCharType="begin"/>
      </w:r>
      <w:r w:rsidR="00FA6FEE">
        <w:rPr>
          <w:rFonts w:cs="Times New Roman"/>
        </w:rPr>
        <w:instrText xml:space="preserve"> EQ \s\do2(\f(2kπ;3))</w:instrText>
      </w:r>
      <w:r w:rsidR="00FA6FEE">
        <w:rPr>
          <w:rFonts w:cs="Times New Roman"/>
        </w:rPr>
        <w:fldChar w:fldCharType="end"/>
      </w:r>
      <w:r w:rsidR="00FA6FEE">
        <w:rPr>
          <w:rFonts w:cs="Times New Roman"/>
        </w:rPr>
        <w:t xml:space="preserve"> ou x=</w:t>
      </w:r>
      <w:r w:rsidR="00FA6FEE">
        <w:rPr>
          <w:rFonts w:cs="Times New Roman"/>
        </w:rPr>
        <w:fldChar w:fldCharType="begin"/>
      </w:r>
      <w:r w:rsidR="00FA6FEE">
        <w:rPr>
          <w:rFonts w:cs="Times New Roman"/>
        </w:rPr>
        <w:instrText xml:space="preserve"> EQ \s\do2(\f(π;6))</w:instrText>
      </w:r>
      <w:r w:rsidR="00FA6FEE">
        <w:rPr>
          <w:rFonts w:cs="Times New Roman"/>
        </w:rPr>
        <w:fldChar w:fldCharType="end"/>
      </w:r>
      <w:r w:rsidR="00FA6FEE">
        <w:rPr>
          <w:rFonts w:cs="Times New Roman"/>
        </w:rPr>
        <w:t>+2k</w:t>
      </w:r>
      <w:r w:rsidR="00FA6FEE" w:rsidRPr="00FA6FEE">
        <w:rPr>
          <w:rFonts w:cs="Times New Roman"/>
        </w:rPr>
        <w:t>π</w:t>
      </w:r>
    </w:p>
    <w:p w14:paraId="56B206AE" w14:textId="06B720C0" w:rsidR="00FA6FEE" w:rsidRDefault="00FA6FEE" w:rsidP="005B50C0">
      <w:pPr>
        <w:rPr>
          <w:rFonts w:cs="Times New Roman"/>
        </w:rPr>
      </w:pPr>
    </w:p>
    <w:p w14:paraId="3A700991" w14:textId="6CF82CAC" w:rsidR="00FA6FEE" w:rsidRDefault="00FA6FEE" w:rsidP="005B50C0">
      <w:pPr>
        <w:rPr>
          <w:rFonts w:cs="Times New Roman"/>
        </w:rPr>
      </w:pPr>
      <w:r>
        <w:rPr>
          <w:rFonts w:cs="Times New Roman"/>
        </w:rPr>
        <w:t>I=[0 ; 2</w:t>
      </w:r>
      <w:r w:rsidRPr="00FA6FEE">
        <w:t xml:space="preserve"> </w:t>
      </w:r>
      <w:r w:rsidRPr="00FA6FEE">
        <w:rPr>
          <w:rFonts w:cs="Times New Roman"/>
        </w:rPr>
        <w:t>π</w:t>
      </w:r>
      <w:r>
        <w:rPr>
          <w:rFonts w:cs="Times New Roman"/>
        </w:rPr>
        <w:t>[</w:t>
      </w:r>
    </w:p>
    <w:p w14:paraId="07D6C6F6" w14:textId="5004D7D7" w:rsidR="00FA6FEE" w:rsidRDefault="00FA6FEE" w:rsidP="005B50C0">
      <w:pPr>
        <w:rPr>
          <w:rFonts w:cs="Times New Roman"/>
        </w:rPr>
      </w:pPr>
      <w:r>
        <w:rPr>
          <w:rFonts w:cs="Times New Roman"/>
        </w:rPr>
        <w:t>K=0 :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18))</w:instrText>
      </w:r>
      <w:r>
        <w:rPr>
          <w:rFonts w:cs="Times New Roman"/>
        </w:rPr>
        <w:fldChar w:fldCharType="end"/>
      </w:r>
      <w:r>
        <w:rPr>
          <w:rFonts w:cs="Times New Roman"/>
        </w:rPr>
        <w:t>&lt;2</w:t>
      </w:r>
      <w:r w:rsidRPr="00FA6FEE">
        <w:rPr>
          <w:rFonts w:cs="Times New Roman"/>
        </w:rPr>
        <w:t>π</w:t>
      </w:r>
    </w:p>
    <w:p w14:paraId="64D93496" w14:textId="655C0A87" w:rsidR="00FA6FEE" w:rsidRDefault="00FA6FEE" w:rsidP="005B50C0">
      <w:pPr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&lt;2</w:t>
      </w:r>
      <w:r w:rsidRPr="00FA6FEE">
        <w:rPr>
          <w:rFonts w:cs="Times New Roman"/>
        </w:rPr>
        <w:t>π</w:t>
      </w:r>
      <w:r>
        <w:rPr>
          <w:rFonts w:cs="Times New Roman"/>
        </w:rPr>
        <w:t>.</w:t>
      </w:r>
    </w:p>
    <w:p w14:paraId="170CD0F6" w14:textId="2E956FDC" w:rsidR="00F25FAA" w:rsidRDefault="00F25FAA" w:rsidP="005B50C0">
      <w:pPr>
        <w:rPr>
          <w:rFonts w:cs="Times New Roman"/>
        </w:rPr>
      </w:pPr>
    </w:p>
    <w:p w14:paraId="35F10870" w14:textId="7ADD8F65" w:rsidR="00F25FAA" w:rsidRDefault="00F25FAA" w:rsidP="005B50C0">
      <w:pPr>
        <w:rPr>
          <w:rFonts w:cs="Times New Roman"/>
        </w:rPr>
      </w:pPr>
    </w:p>
    <w:p w14:paraId="20D30650" w14:textId="77777777" w:rsidR="00F25FAA" w:rsidRDefault="00F25FAA" w:rsidP="005B50C0">
      <w:pPr>
        <w:rPr>
          <w:rFonts w:cs="Times New Roman"/>
        </w:rPr>
      </w:pPr>
    </w:p>
    <w:p w14:paraId="162AF046" w14:textId="5EE7D1A6" w:rsidR="00F25FAA" w:rsidRDefault="00F25FAA" w:rsidP="005B50C0">
      <w:pPr>
        <w:rPr>
          <w:rFonts w:cs="Times New Roman"/>
        </w:rPr>
      </w:pPr>
      <w:r>
        <w:rPr>
          <w:rFonts w:cs="Times New Roman"/>
        </w:rPr>
        <w:lastRenderedPageBreak/>
        <w:t>Correction de l’ex 40 p 210 :</w:t>
      </w:r>
    </w:p>
    <w:p w14:paraId="654F9DC7" w14:textId="47C185C7" w:rsidR="00F25FAA" w:rsidRDefault="00F25FAA" w:rsidP="005B50C0">
      <w:pPr>
        <w:rPr>
          <w:rFonts w:cs="Times New Roman"/>
        </w:rPr>
      </w:pPr>
      <w:r>
        <w:rPr>
          <w:rFonts w:cs="Times New Roman"/>
        </w:rPr>
        <w:t>a)</w:t>
      </w:r>
    </w:p>
    <w:p w14:paraId="7E62C7BC" w14:textId="03F2173E" w:rsidR="00F25FAA" w:rsidRDefault="00F25FAA" w:rsidP="005B50C0">
      <w:pPr>
        <w:rPr>
          <w:rFonts w:cs="Times New Roman"/>
        </w:rPr>
      </w:pPr>
      <w:r>
        <w:rPr>
          <w:rFonts w:cs="Times New Roman"/>
        </w:rPr>
        <w:t xml:space="preserve">Sin </w:t>
      </w:r>
      <w:r w:rsidR="00104F7D">
        <w:rPr>
          <w:rFonts w:cs="Times New Roman"/>
        </w:rPr>
        <w:t>(</w:t>
      </w:r>
      <w:r>
        <w:rPr>
          <w:rFonts w:cs="Times New Roman"/>
        </w:rPr>
        <w:t>α</w:t>
      </w:r>
      <w:r w:rsidR="00104F7D">
        <w:rPr>
          <w:rFonts w:cs="Times New Roman"/>
        </w:rPr>
        <w:t>)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 w:rsidR="00104F7D">
        <w:rPr>
          <w:rFonts w:cs="Times New Roman"/>
        </w:rPr>
        <w:t xml:space="preserve"> </w:t>
      </w:r>
      <w:r w:rsidR="00104F7D" w:rsidRPr="00104F7D">
        <w:rPr>
          <w:rFonts w:cs="Times New Roman"/>
        </w:rPr>
        <w:sym w:font="Wingdings" w:char="F0F3"/>
      </w:r>
      <w:r w:rsidR="00104F7D">
        <w:rPr>
          <w:rFonts w:cs="Times New Roman"/>
        </w:rPr>
        <w:t xml:space="preserve"> sin(α)=sin</w:t>
      </w:r>
      <w:r w:rsidR="00104F7D">
        <w:rPr>
          <w:rFonts w:cs="Times New Roman"/>
        </w:rPr>
        <w:fldChar w:fldCharType="begin"/>
      </w:r>
      <w:r w:rsidR="00104F7D">
        <w:rPr>
          <w:rFonts w:cs="Times New Roman"/>
        </w:rPr>
        <w:instrText xml:space="preserve"> EQ \b(</w:instrText>
      </w:r>
      <w:r w:rsidR="00104F7D">
        <w:rPr>
          <w:rFonts w:cs="Times New Roman"/>
        </w:rPr>
        <w:fldChar w:fldCharType="begin"/>
      </w:r>
      <w:r w:rsidR="00104F7D">
        <w:rPr>
          <w:rFonts w:cs="Times New Roman"/>
        </w:rPr>
        <w:instrText xml:space="preserve"> EQ \s\do2(\f(π;6))</w:instrText>
      </w:r>
      <w:r w:rsidR="00104F7D">
        <w:rPr>
          <w:rFonts w:cs="Times New Roman"/>
        </w:rPr>
        <w:fldChar w:fldCharType="end"/>
      </w:r>
      <w:r w:rsidR="00104F7D">
        <w:rPr>
          <w:rFonts w:cs="Times New Roman"/>
        </w:rPr>
        <w:instrText>)</w:instrText>
      </w:r>
      <w:r w:rsidR="00104F7D">
        <w:rPr>
          <w:rFonts w:cs="Times New Roman"/>
        </w:rPr>
        <w:fldChar w:fldCharType="end"/>
      </w:r>
    </w:p>
    <w:p w14:paraId="79725C25" w14:textId="643B3BC7" w:rsidR="00104F7D" w:rsidRPr="002B7E69" w:rsidRDefault="00104F7D" w:rsidP="005B50C0">
      <w:pPr>
        <w:rPr>
          <w:rFonts w:cs="Times New Roman"/>
        </w:rPr>
      </w:pPr>
      <w:r w:rsidRPr="00104F7D">
        <w:rPr>
          <w:rFonts w:cs="Times New Roman"/>
        </w:rPr>
        <w:sym w:font="Wingdings" w:char="F0F3"/>
      </w:r>
      <w:r>
        <w:rPr>
          <w:rFonts w:cs="Times New Roman"/>
        </w:rPr>
        <w:t xml:space="preserve"> a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  <w:r w:rsidR="002B7E69">
        <w:rPr>
          <w:rFonts w:cs="Times New Roman"/>
        </w:rPr>
        <w:t xml:space="preserve"> ou a=π-</w:t>
      </w:r>
      <w:r w:rsidR="002B7E69">
        <w:rPr>
          <w:rFonts w:cs="Times New Roman"/>
        </w:rPr>
        <w:fldChar w:fldCharType="begin"/>
      </w:r>
      <w:r w:rsidR="002B7E69">
        <w:rPr>
          <w:rFonts w:cs="Times New Roman"/>
        </w:rPr>
        <w:instrText xml:space="preserve"> EQ \s\do2(\f(π;6))</w:instrText>
      </w:r>
      <w:r w:rsidR="002B7E69">
        <w:rPr>
          <w:rFonts w:cs="Times New Roman"/>
        </w:rPr>
        <w:fldChar w:fldCharType="end"/>
      </w:r>
      <w:r w:rsidR="002B7E69">
        <w:rPr>
          <w:rFonts w:cs="Times New Roman"/>
        </w:rPr>
        <w:t>+2kπ=</w:t>
      </w:r>
      <w:r w:rsidR="002B7E69">
        <w:rPr>
          <w:rFonts w:cs="Times New Roman"/>
        </w:rPr>
        <w:fldChar w:fldCharType="begin"/>
      </w:r>
      <w:r w:rsidR="002B7E69">
        <w:rPr>
          <w:rFonts w:cs="Times New Roman"/>
        </w:rPr>
        <w:instrText xml:space="preserve"> EQ \s\do2(\f(5π;6))</w:instrText>
      </w:r>
      <w:r w:rsidR="002B7E69">
        <w:rPr>
          <w:rFonts w:cs="Times New Roman"/>
        </w:rPr>
        <w:fldChar w:fldCharType="end"/>
      </w:r>
      <w:r w:rsidR="002B7E69">
        <w:rPr>
          <w:rFonts w:cs="Times New Roman"/>
        </w:rPr>
        <w:t>+2kπ, k</w:t>
      </w:r>
      <w:r w:rsidR="002B7E69">
        <w:rPr>
          <w:rFonts w:ascii="Cambria Math" w:hAnsi="Cambria Math" w:cs="Cambria Math"/>
        </w:rPr>
        <w:t>∈</w:t>
      </w:r>
      <w:r w:rsidR="002B7E69">
        <w:rPr>
          <w:rFonts w:cs="Times New Roman"/>
        </w:rPr>
        <w:t>(|z)</w:t>
      </w:r>
    </w:p>
    <w:p w14:paraId="07D5AEAE" w14:textId="67AEC941" w:rsidR="00F25FAA" w:rsidRDefault="00F25FAA" w:rsidP="005B50C0">
      <w:pPr>
        <w:rPr>
          <w:rFonts w:cs="Times New Roman"/>
        </w:rPr>
      </w:pPr>
      <w:r>
        <w:rPr>
          <w:rFonts w:cs="Times New Roman"/>
        </w:rPr>
        <w:t>Il s’</w:t>
      </w:r>
      <w:proofErr w:type="spellStart"/>
      <w:r>
        <w:rPr>
          <w:rFonts w:cs="Times New Roman"/>
        </w:rPr>
        <w:t>agi</w:t>
      </w:r>
      <w:proofErr w:type="spellEnd"/>
      <w:r>
        <w:rPr>
          <w:rFonts w:cs="Times New Roman"/>
        </w:rPr>
        <w:t xml:space="preserve"> des points associées aux réels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6))</w:instrText>
      </w:r>
      <w:r>
        <w:rPr>
          <w:rFonts w:cs="Times New Roman"/>
        </w:rPr>
        <w:fldChar w:fldCharType="end"/>
      </w:r>
    </w:p>
    <w:p w14:paraId="376BA0B9" w14:textId="76409F17" w:rsidR="00F25FAA" w:rsidRDefault="002B7E69" w:rsidP="005B50C0">
      <w:pPr>
        <w:rPr>
          <w:rFonts w:cs="Times New Roman"/>
        </w:rPr>
      </w:pPr>
      <w:r>
        <w:rPr>
          <w:rFonts w:cs="Times New Roman"/>
        </w:rPr>
        <w:t>Donc l</w:t>
      </w:r>
      <w:r w:rsidR="00F25FAA">
        <w:rPr>
          <w:rFonts w:cs="Times New Roman"/>
        </w:rPr>
        <w:t>’ensemble des solutions est S=</w:t>
      </w:r>
      <w:r w:rsidR="00F25FAA">
        <w:rPr>
          <w:rFonts w:cs="Times New Roman"/>
        </w:rPr>
        <w:fldChar w:fldCharType="begin"/>
      </w:r>
      <w:r w:rsidR="00F25FAA">
        <w:rPr>
          <w:rFonts w:cs="Times New Roman"/>
        </w:rPr>
        <w:instrText xml:space="preserve"> EQ \b\bc\{(\a\ac\hs4\co1(</w:instrText>
      </w:r>
      <w:r w:rsidR="00F25FAA">
        <w:rPr>
          <w:rFonts w:cs="Times New Roman"/>
        </w:rPr>
        <w:fldChar w:fldCharType="begin"/>
      </w:r>
      <w:r w:rsidR="00F25FAA">
        <w:rPr>
          <w:rFonts w:cs="Times New Roman"/>
        </w:rPr>
        <w:instrText xml:space="preserve"> EQ \s\do2(\f(π;6))</w:instrText>
      </w:r>
      <w:r w:rsidR="00F25FAA">
        <w:rPr>
          <w:rFonts w:cs="Times New Roman"/>
        </w:rPr>
        <w:fldChar w:fldCharType="end"/>
      </w:r>
      <w:r w:rsidR="00F25FAA">
        <w:rPr>
          <w:rFonts w:cs="Times New Roman"/>
        </w:rPr>
        <w:instrText xml:space="preserve">+k2π, </w:instrText>
      </w:r>
      <w:r w:rsidR="00F25FAA">
        <w:rPr>
          <w:rFonts w:cs="Times New Roman"/>
        </w:rPr>
        <w:fldChar w:fldCharType="begin"/>
      </w:r>
      <w:r w:rsidR="00F25FAA">
        <w:rPr>
          <w:rFonts w:cs="Times New Roman"/>
        </w:rPr>
        <w:instrText xml:space="preserve"> EQ \s\do2(\f(5π;6))</w:instrText>
      </w:r>
      <w:r w:rsidR="00F25FAA">
        <w:rPr>
          <w:rFonts w:cs="Times New Roman"/>
        </w:rPr>
        <w:fldChar w:fldCharType="end"/>
      </w:r>
      <w:r w:rsidR="00F25FAA">
        <w:rPr>
          <w:rFonts w:cs="Times New Roman"/>
        </w:rPr>
        <w:instrText>+k2π))</w:instrText>
      </w:r>
      <w:r w:rsidR="00F25FAA">
        <w:rPr>
          <w:rFonts w:cs="Times New Roman"/>
        </w:rPr>
        <w:fldChar w:fldCharType="end"/>
      </w:r>
    </w:p>
    <w:p w14:paraId="10B4A1DE" w14:textId="6635FF14" w:rsidR="00F25FAA" w:rsidRDefault="00F25FAA" w:rsidP="005B50C0">
      <w:pPr>
        <w:rPr>
          <w:rFonts w:cs="Times New Roman"/>
        </w:rPr>
      </w:pPr>
    </w:p>
    <w:p w14:paraId="40878FA9" w14:textId="733CD971" w:rsidR="00F25FAA" w:rsidRDefault="00F25FAA" w:rsidP="00F25FAA">
      <w:pPr>
        <w:rPr>
          <w:rFonts w:cs="Times New Roman"/>
        </w:rPr>
      </w:pPr>
      <w:r>
        <w:rPr>
          <w:rFonts w:cs="Times New Roman"/>
        </w:rPr>
        <w:t xml:space="preserve">b) </w:t>
      </w:r>
      <w:r w:rsidRPr="00F25FAA">
        <w:rPr>
          <w:rFonts w:cs="Times New Roman"/>
        </w:rPr>
        <w:t xml:space="preserve">Sin </w:t>
      </w:r>
      <w:r w:rsidR="002B7E69">
        <w:rPr>
          <w:rFonts w:cs="Times New Roman"/>
        </w:rPr>
        <w:t>(</w:t>
      </w:r>
      <w:r w:rsidRPr="00F25FAA">
        <w:rPr>
          <w:rFonts w:cs="Times New Roman"/>
        </w:rPr>
        <w:t>α</w:t>
      </w:r>
      <w:r w:rsidR="002B7E69">
        <w:rPr>
          <w:rFonts w:cs="Times New Roman"/>
        </w:rPr>
        <w:t>)</w:t>
      </w:r>
      <w:r w:rsidRPr="00F25FAA">
        <w:rPr>
          <w:rFonts w:cs="Times New Roman"/>
        </w:rPr>
        <w:t>=</w:t>
      </w:r>
      <w:r w:rsidR="002B7E69">
        <w:rPr>
          <w:rFonts w:cs="Times New Roman"/>
        </w:rPr>
        <w:t>-</w:t>
      </w:r>
      <w:r w:rsidRPr="00F25FAA">
        <w:rPr>
          <w:rFonts w:cs="Times New Roman"/>
        </w:rPr>
        <w:fldChar w:fldCharType="begin"/>
      </w:r>
      <w:r w:rsidRPr="00F25FAA">
        <w:rPr>
          <w:rFonts w:cs="Times New Roman"/>
        </w:rPr>
        <w:instrText xml:space="preserve"> EQ \r(</w:instrText>
      </w:r>
      <w:r w:rsidRPr="00F25FAA">
        <w:rPr>
          <w:rFonts w:cs="Times New Roman"/>
        </w:rPr>
        <w:fldChar w:fldCharType="begin"/>
      </w:r>
      <w:r w:rsidRPr="00F25FAA">
        <w:rPr>
          <w:rFonts w:cs="Times New Roman"/>
        </w:rPr>
        <w:instrText xml:space="preserve"> EQ \s\do2(\f(5;2))</w:instrText>
      </w:r>
      <w:r w:rsidRPr="00F25FAA">
        <w:rPr>
          <w:rFonts w:cs="Times New Roman"/>
        </w:rPr>
        <w:fldChar w:fldCharType="end"/>
      </w:r>
      <w:r w:rsidRPr="00F25FAA">
        <w:rPr>
          <w:rFonts w:cs="Times New Roman"/>
        </w:rPr>
        <w:instrText xml:space="preserve"> )</w:instrText>
      </w:r>
      <w:r w:rsidRPr="00F25FAA">
        <w:rPr>
          <w:rFonts w:cs="Times New Roman"/>
        </w:rPr>
        <w:fldChar w:fldCharType="end"/>
      </w:r>
    </w:p>
    <w:p w14:paraId="09B54F55" w14:textId="77E83C63" w:rsidR="002B7E69" w:rsidRDefault="002B7E69" w:rsidP="00F25FAA">
      <w:pPr>
        <w:rPr>
          <w:rFonts w:cs="Times New Roman"/>
        </w:rPr>
      </w:pPr>
      <w:r w:rsidRPr="002B7E69">
        <w:rPr>
          <w:rFonts w:cs="Times New Roman"/>
        </w:rPr>
        <w:sym w:font="Wingdings" w:char="F0F3"/>
      </w:r>
      <w:r>
        <w:rPr>
          <w:rFonts w:cs="Times New Roman"/>
        </w:rPr>
        <w:t>sin(α)=sin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0514517D" w14:textId="33B922D0" w:rsidR="002B7E69" w:rsidRDefault="002B7E69" w:rsidP="00F25FAA">
      <w:pPr>
        <w:rPr>
          <w:rFonts w:cs="Times New Roman"/>
        </w:rPr>
      </w:pPr>
      <w:r w:rsidRPr="002B7E69">
        <w:rPr>
          <w:rFonts w:cs="Times New Roman"/>
        </w:rPr>
        <w:sym w:font="Wingdings" w:char="F0F3"/>
      </w:r>
      <w:r>
        <w:rPr>
          <w:rFonts w:cs="Times New Roman"/>
        </w:rPr>
        <w:t>a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 ou a=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607947DF" w14:textId="4C7E0F46" w:rsidR="002B7E69" w:rsidRPr="002B7E69" w:rsidRDefault="002B7E69" w:rsidP="00F25FAA">
      <w:pPr>
        <w:rPr>
          <w:rFonts w:cs="Times New Roman"/>
        </w:rPr>
      </w:pPr>
      <w:r>
        <w:rPr>
          <w:rFonts w:cs="Times New Roman"/>
        </w:rPr>
        <w:t>a=</w:t>
      </w:r>
      <w:r w:rsidRPr="002B7E69">
        <w:rPr>
          <w:rFonts w:cs="Times New Roman"/>
        </w:rPr>
        <w:t xml:space="preserve"> </w:t>
      </w:r>
      <w:r>
        <w:rPr>
          <w:rFonts w:cs="Times New Roman"/>
        </w:rPr>
        <w:t>π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+2kπ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+2kπ = -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.</w:t>
      </w:r>
    </w:p>
    <w:p w14:paraId="45AE1576" w14:textId="6DE5D68D" w:rsidR="00F25FAA" w:rsidRDefault="001A7C0A" w:rsidP="00F25FAA">
      <w:pPr>
        <w:rPr>
          <w:rFonts w:cs="Times New Roman"/>
        </w:rPr>
      </w:pPr>
      <w:r>
        <w:rPr>
          <w:rFonts w:cs="Times New Roman"/>
        </w:rPr>
        <w:t>Il s’agit des points associés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2564C953" w14:textId="12390634" w:rsidR="001A7C0A" w:rsidRDefault="002B7E69" w:rsidP="00F25FAA">
      <w:pPr>
        <w:rPr>
          <w:rFonts w:cs="Times New Roman"/>
        </w:rPr>
      </w:pPr>
      <w:r>
        <w:rPr>
          <w:rFonts w:cs="Times New Roman"/>
        </w:rPr>
        <w:t>Donc l</w:t>
      </w:r>
      <w:r w:rsidR="001A7C0A">
        <w:rPr>
          <w:rFonts w:cs="Times New Roman"/>
        </w:rPr>
        <w:t>’ensemble des solutions est S=</w:t>
      </w:r>
      <w:r w:rsidR="001A7C0A">
        <w:rPr>
          <w:rFonts w:cs="Times New Roman"/>
        </w:rPr>
        <w:fldChar w:fldCharType="begin"/>
      </w:r>
      <w:r w:rsidR="001A7C0A">
        <w:rPr>
          <w:rFonts w:cs="Times New Roman"/>
        </w:rPr>
        <w:instrText xml:space="preserve"> EQ \b\bc\{(\a\ac\hs4\co1(-</w:instrText>
      </w:r>
      <w:r w:rsidR="001A7C0A">
        <w:rPr>
          <w:rFonts w:cs="Times New Roman"/>
        </w:rPr>
        <w:fldChar w:fldCharType="begin"/>
      </w:r>
      <w:r w:rsidR="001A7C0A">
        <w:rPr>
          <w:rFonts w:cs="Times New Roman"/>
        </w:rPr>
        <w:instrText xml:space="preserve"> EQ \s\do2(\f(2π;3))</w:instrText>
      </w:r>
      <w:r w:rsidR="001A7C0A">
        <w:rPr>
          <w:rFonts w:cs="Times New Roman"/>
        </w:rPr>
        <w:fldChar w:fldCharType="end"/>
      </w:r>
      <w:r w:rsidR="001A7C0A">
        <w:rPr>
          <w:rFonts w:cs="Times New Roman"/>
        </w:rPr>
        <w:instrText>+2kπ, -</w:instrText>
      </w:r>
      <w:r w:rsidR="001A7C0A">
        <w:rPr>
          <w:rFonts w:cs="Times New Roman"/>
        </w:rPr>
        <w:fldChar w:fldCharType="begin"/>
      </w:r>
      <w:r w:rsidR="001A7C0A">
        <w:rPr>
          <w:rFonts w:cs="Times New Roman"/>
        </w:rPr>
        <w:instrText xml:space="preserve"> EQ \s\do2(\f(π;3))</w:instrText>
      </w:r>
      <w:r w:rsidR="001A7C0A">
        <w:rPr>
          <w:rFonts w:cs="Times New Roman"/>
        </w:rPr>
        <w:fldChar w:fldCharType="end"/>
      </w:r>
      <w:r w:rsidR="001A7C0A">
        <w:rPr>
          <w:rFonts w:cs="Times New Roman"/>
        </w:rPr>
        <w:instrText>+2kπ))</w:instrText>
      </w:r>
      <w:r w:rsidR="001A7C0A">
        <w:rPr>
          <w:rFonts w:cs="Times New Roman"/>
        </w:rPr>
        <w:fldChar w:fldCharType="end"/>
      </w:r>
    </w:p>
    <w:p w14:paraId="42FFE663" w14:textId="6E3632DD" w:rsidR="001A7C0A" w:rsidRDefault="001A7C0A" w:rsidP="00F25FAA">
      <w:pPr>
        <w:rPr>
          <w:rFonts w:cs="Times New Roman"/>
        </w:rPr>
      </w:pPr>
    </w:p>
    <w:p w14:paraId="304A2C64" w14:textId="020537AF" w:rsidR="001A7C0A" w:rsidRDefault="001A7C0A" w:rsidP="001A7C0A">
      <w:pPr>
        <w:rPr>
          <w:rFonts w:cs="Times New Roman"/>
        </w:rPr>
      </w:pPr>
      <w:r w:rsidRPr="001A7C0A">
        <w:rPr>
          <w:rFonts w:cs="Times New Roman"/>
        </w:rPr>
        <w:t>c)</w:t>
      </w:r>
      <w:r>
        <w:rPr>
          <w:rFonts w:cs="Times New Roman"/>
        </w:rPr>
        <w:t xml:space="preserve"> </w:t>
      </w:r>
      <w:r w:rsidRPr="001A7C0A">
        <w:rPr>
          <w:rFonts w:cs="Times New Roman"/>
        </w:rPr>
        <w:t xml:space="preserve">Cos </w:t>
      </w:r>
      <w:r w:rsidR="007D3522">
        <w:rPr>
          <w:rFonts w:cs="Times New Roman"/>
        </w:rPr>
        <w:t>(</w:t>
      </w:r>
      <w:r w:rsidRPr="001A7C0A">
        <w:rPr>
          <w:rFonts w:cs="Times New Roman"/>
        </w:rPr>
        <w:t>α</w:t>
      </w:r>
      <w:r w:rsidR="007D3522">
        <w:rPr>
          <w:rFonts w:cs="Times New Roman"/>
        </w:rPr>
        <w:t>)</w:t>
      </w:r>
      <w:r w:rsidRPr="001A7C0A">
        <w:rPr>
          <w:rFonts w:cs="Times New Roman"/>
        </w:rPr>
        <w:t>=</w:t>
      </w:r>
      <w:r w:rsidRPr="001A7C0A">
        <w:rPr>
          <w:rFonts w:cs="Times New Roman"/>
        </w:rPr>
        <w:fldChar w:fldCharType="begin"/>
      </w:r>
      <w:r w:rsidRPr="001A7C0A">
        <w:rPr>
          <w:rFonts w:cs="Times New Roman"/>
        </w:rPr>
        <w:instrText xml:space="preserve"> EQ \s\do2(\f(</w:instrText>
      </w:r>
      <w:r w:rsidRPr="001A7C0A">
        <w:rPr>
          <w:rFonts w:cs="Times New Roman"/>
        </w:rPr>
        <w:fldChar w:fldCharType="begin"/>
      </w:r>
      <w:r w:rsidRPr="001A7C0A">
        <w:rPr>
          <w:rFonts w:cs="Times New Roman"/>
        </w:rPr>
        <w:instrText xml:space="preserve"> EQ \r(2 )</w:instrText>
      </w:r>
      <w:r w:rsidRPr="001A7C0A">
        <w:rPr>
          <w:rFonts w:cs="Times New Roman"/>
        </w:rPr>
        <w:fldChar w:fldCharType="end"/>
      </w:r>
      <w:r w:rsidRPr="001A7C0A">
        <w:rPr>
          <w:rFonts w:cs="Times New Roman"/>
        </w:rPr>
        <w:instrText>;2))</w:instrText>
      </w:r>
      <w:r w:rsidRPr="001A7C0A">
        <w:rPr>
          <w:rFonts w:cs="Times New Roman"/>
        </w:rPr>
        <w:fldChar w:fldCharType="end"/>
      </w:r>
    </w:p>
    <w:p w14:paraId="1D35EC19" w14:textId="5150311F" w:rsidR="007D3522" w:rsidRDefault="007D3522" w:rsidP="001A7C0A">
      <w:pPr>
        <w:rPr>
          <w:rFonts w:cs="Times New Roman"/>
        </w:rPr>
      </w:pPr>
      <w:r w:rsidRPr="007D3522">
        <w:rPr>
          <w:rFonts w:cs="Times New Roman"/>
        </w:rPr>
        <w:sym w:font="Wingdings" w:char="F0F3"/>
      </w:r>
      <w:r>
        <w:rPr>
          <w:rFonts w:cs="Times New Roman"/>
        </w:rPr>
        <w:t>cos(α)=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cos(α)=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0C79480F" w14:textId="3DFF7889" w:rsidR="007D3522" w:rsidRPr="007D3522" w:rsidRDefault="007D3522" w:rsidP="001A7C0A">
      <w:pPr>
        <w:rPr>
          <w:rFonts w:cs="Times New Roman"/>
        </w:rPr>
      </w:pPr>
      <w:r w:rsidRPr="007D3522">
        <w:rPr>
          <w:rFonts w:cs="Times New Roman"/>
        </w:rPr>
        <w:sym w:font="Wingdings" w:char="F0F3"/>
      </w:r>
      <w:r>
        <w:rPr>
          <w:rFonts w:cs="Times New Roman"/>
        </w:rPr>
        <w:t>a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 ou α=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796CEDDD" w14:textId="480F5360" w:rsidR="001A7C0A" w:rsidRDefault="001A7C0A" w:rsidP="001A7C0A">
      <w:pPr>
        <w:rPr>
          <w:rFonts w:cs="Times New Roman"/>
        </w:rPr>
      </w:pPr>
      <w:r>
        <w:rPr>
          <w:rFonts w:cs="Times New Roman"/>
        </w:rPr>
        <w:t xml:space="preserve">Il s’agit des points associés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 w:rsidR="007D3522">
        <w:rPr>
          <w:rFonts w:cs="Times New Roman"/>
        </w:rPr>
        <w:t>-</w:t>
      </w:r>
      <w:r w:rsidR="007D3522">
        <w:rPr>
          <w:rFonts w:cs="Times New Roman"/>
        </w:rPr>
        <w:fldChar w:fldCharType="begin"/>
      </w:r>
      <w:r w:rsidR="007D3522">
        <w:rPr>
          <w:rFonts w:cs="Times New Roman"/>
        </w:rPr>
        <w:instrText xml:space="preserve"> EQ \s\do2(\f(π;4))</w:instrText>
      </w:r>
      <w:r w:rsidR="007D3522"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52B181B7" w14:textId="460F2902" w:rsidR="001A7C0A" w:rsidRDefault="007D3522" w:rsidP="001A7C0A">
      <w:pPr>
        <w:rPr>
          <w:rFonts w:cs="Times New Roman"/>
        </w:rPr>
      </w:pPr>
      <w:r>
        <w:rPr>
          <w:rFonts w:cs="Times New Roman"/>
        </w:rPr>
        <w:t>Donc l</w:t>
      </w:r>
      <w:r w:rsidR="001A7C0A">
        <w:rPr>
          <w:rFonts w:cs="Times New Roman"/>
        </w:rPr>
        <w:t>’ensemble des solutions S=</w:t>
      </w:r>
      <w:r w:rsidR="001A7C0A">
        <w:rPr>
          <w:rFonts w:cs="Times New Roman"/>
        </w:rPr>
        <w:fldChar w:fldCharType="begin"/>
      </w:r>
      <w:r w:rsidR="001A7C0A">
        <w:rPr>
          <w:rFonts w:cs="Times New Roman"/>
        </w:rPr>
        <w:instrText xml:space="preserve"> EQ \b\bc\{(\a\ac\hs4\co1(-</w:instrText>
      </w:r>
      <w:r w:rsidR="001A7C0A">
        <w:rPr>
          <w:rFonts w:cs="Times New Roman"/>
        </w:rPr>
        <w:fldChar w:fldCharType="begin"/>
      </w:r>
      <w:r w:rsidR="001A7C0A">
        <w:rPr>
          <w:rFonts w:cs="Times New Roman"/>
        </w:rPr>
        <w:instrText xml:space="preserve"> EQ \s\do2(\f(π;4))</w:instrText>
      </w:r>
      <w:r w:rsidR="001A7C0A">
        <w:rPr>
          <w:rFonts w:cs="Times New Roman"/>
        </w:rPr>
        <w:fldChar w:fldCharType="end"/>
      </w:r>
      <w:r w:rsidR="001A7C0A">
        <w:rPr>
          <w:rFonts w:cs="Times New Roman"/>
        </w:rPr>
        <w:instrText xml:space="preserve">+2kπ, </w:instrText>
      </w:r>
      <w:r>
        <w:rPr>
          <w:rFonts w:cs="Times New Roman"/>
        </w:rPr>
        <w:instrText>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 w:rsidR="001A7C0A">
        <w:rPr>
          <w:rFonts w:cs="Times New Roman"/>
        </w:rPr>
        <w:instrText>+2kπ))</w:instrText>
      </w:r>
      <w:r w:rsidR="001A7C0A">
        <w:rPr>
          <w:rFonts w:cs="Times New Roman"/>
        </w:rPr>
        <w:fldChar w:fldCharType="end"/>
      </w:r>
    </w:p>
    <w:p w14:paraId="0B23D4B7" w14:textId="78A41F88" w:rsidR="001A7C0A" w:rsidRDefault="001A7C0A" w:rsidP="001A7C0A">
      <w:pPr>
        <w:rPr>
          <w:rFonts w:cs="Times New Roman"/>
        </w:rPr>
      </w:pPr>
    </w:p>
    <w:p w14:paraId="4B5AA74E" w14:textId="00492D58" w:rsidR="001A7C0A" w:rsidRDefault="001A7C0A" w:rsidP="001A7C0A">
      <w:pPr>
        <w:rPr>
          <w:rFonts w:cs="Times New Roman"/>
        </w:rPr>
      </w:pPr>
      <w:r>
        <w:rPr>
          <w:rFonts w:cs="Times New Roman"/>
        </w:rPr>
        <w:t xml:space="preserve">d) cos </w:t>
      </w:r>
      <w:r w:rsidR="007D3522">
        <w:rPr>
          <w:rFonts w:cs="Times New Roman"/>
        </w:rPr>
        <w:t>(</w:t>
      </w:r>
      <w:r>
        <w:rPr>
          <w:rFonts w:cs="Times New Roman"/>
        </w:rPr>
        <w:t>α</w:t>
      </w:r>
      <w:r w:rsidR="007D3522">
        <w:rPr>
          <w:rFonts w:cs="Times New Roman"/>
        </w:rPr>
        <w:t>)</w:t>
      </w:r>
      <w:r>
        <w:rPr>
          <w:rFonts w:cs="Times New Roman"/>
        </w:rPr>
        <w:t>=</w:t>
      </w:r>
      <w:r w:rsidR="007D3522">
        <w:rPr>
          <w:rFonts w:cs="Times New Roman"/>
        </w:rPr>
        <w:t>1</w:t>
      </w:r>
      <w:r w:rsidR="007D3522" w:rsidRPr="007D3522">
        <w:rPr>
          <w:rFonts w:cs="Times New Roman"/>
        </w:rPr>
        <w:sym w:font="Wingdings" w:char="F0F3"/>
      </w:r>
      <w:r w:rsidR="007D3522">
        <w:rPr>
          <w:rFonts w:cs="Times New Roman"/>
        </w:rPr>
        <w:t>cos(α) ou cos(α)=cos(2π)</w:t>
      </w:r>
    </w:p>
    <w:p w14:paraId="456DA6F0" w14:textId="1212C656" w:rsidR="007D3522" w:rsidRDefault="007D3522" w:rsidP="001A7C0A">
      <w:pPr>
        <w:rPr>
          <w:rFonts w:cs="Times New Roman"/>
        </w:rPr>
      </w:pPr>
      <w:r w:rsidRPr="007D3522">
        <w:rPr>
          <w:rFonts w:cs="Times New Roman"/>
        </w:rPr>
        <w:lastRenderedPageBreak/>
        <w:sym w:font="Wingdings" w:char="F0F3"/>
      </w:r>
      <w:r>
        <w:rPr>
          <w:rFonts w:cs="Times New Roman"/>
        </w:rPr>
        <w:t>α=2kπ ou 2π+2kπ</w:t>
      </w:r>
    </w:p>
    <w:p w14:paraId="0FE86C67" w14:textId="77777777" w:rsidR="007D3522" w:rsidRDefault="007D3522" w:rsidP="001A7C0A">
      <w:pPr>
        <w:rPr>
          <w:rFonts w:cs="Times New Roman"/>
        </w:rPr>
      </w:pPr>
    </w:p>
    <w:p w14:paraId="03D29C85" w14:textId="68EE793C" w:rsidR="00104F7D" w:rsidRPr="00104F7D" w:rsidRDefault="00104F7D" w:rsidP="001A7C0A">
      <w:pPr>
        <w:rPr>
          <w:rFonts w:cs="Times New Roman"/>
        </w:rPr>
      </w:pPr>
      <w:r>
        <w:rPr>
          <w:rFonts w:cs="Times New Roman"/>
        </w:rPr>
        <w:t xml:space="preserve">Il s’agit des points associés des points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49D4BB4B" w14:textId="754F9E6A" w:rsidR="001A7C0A" w:rsidRDefault="001A7C0A" w:rsidP="001A7C0A">
      <w:pPr>
        <w:rPr>
          <w:rFonts w:cs="Times New Roman"/>
        </w:rPr>
      </w:pPr>
    </w:p>
    <w:p w14:paraId="0A7D4C29" w14:textId="493DC38F" w:rsidR="007D3522" w:rsidRDefault="007D3522" w:rsidP="001A7C0A">
      <w:pPr>
        <w:rPr>
          <w:rFonts w:cs="Times New Roman"/>
        </w:rPr>
      </w:pPr>
      <w:r>
        <w:rPr>
          <w:rFonts w:cs="Times New Roman"/>
        </w:rPr>
        <w:t>Ex 41 :</w:t>
      </w:r>
    </w:p>
    <w:p w14:paraId="618422D5" w14:textId="05D06B10" w:rsidR="007D3522" w:rsidRDefault="007D3522" w:rsidP="001A7C0A">
      <w:pPr>
        <w:rPr>
          <w:rFonts w:cs="Times New Roman"/>
        </w:rPr>
      </w:pPr>
      <w:r>
        <w:rPr>
          <w:rFonts w:cs="Times New Roman"/>
        </w:rPr>
        <w:t>Dans [0 ;2π[</w:t>
      </w:r>
    </w:p>
    <w:p w14:paraId="27A7ED6D" w14:textId="23C8DEC6" w:rsidR="007D3522" w:rsidRDefault="007D3522" w:rsidP="001A7C0A">
      <w:pPr>
        <w:rPr>
          <w:rFonts w:cs="Times New Roman"/>
        </w:rPr>
      </w:pPr>
      <w:r>
        <w:rPr>
          <w:rFonts w:cs="Times New Roman"/>
        </w:rPr>
        <w:t>Sin(α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6C171C8E" w14:textId="0D621713" w:rsidR="007D3522" w:rsidRDefault="007D3522" w:rsidP="001A7C0A">
      <w:pPr>
        <w:rPr>
          <w:rFonts w:cs="Times New Roman"/>
        </w:rPr>
      </w:pPr>
      <w:r w:rsidRPr="007D3522">
        <w:rPr>
          <w:rFonts w:cs="Times New Roman"/>
        </w:rPr>
        <w:sym w:font="Wingdings" w:char="F0F3"/>
      </w:r>
      <w:r>
        <w:rPr>
          <w:rFonts w:cs="Times New Roman"/>
        </w:rPr>
        <w:t>sin(α)=sin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071BD95F" w14:textId="24AFEE71" w:rsidR="007D3522" w:rsidRDefault="007D3522" w:rsidP="001A7C0A">
      <w:pPr>
        <w:rPr>
          <w:rFonts w:cs="Times New Roman"/>
        </w:rPr>
      </w:pPr>
      <w:r w:rsidRPr="007D3522">
        <w:rPr>
          <w:rFonts w:cs="Times New Roman"/>
        </w:rPr>
        <w:sym w:font="Wingdings" w:char="F0F3"/>
      </w: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 et 2=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+2kπ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0C5B233F" w14:textId="57008E72" w:rsidR="007D3522" w:rsidRDefault="007D3522" w:rsidP="001A7C0A">
      <w:pPr>
        <w:rPr>
          <w:rFonts w:cs="Times New Roman"/>
        </w:rPr>
      </w:pPr>
      <w:r>
        <w:rPr>
          <w:rFonts w:cs="Times New Roman"/>
        </w:rPr>
        <w:t>Pour K=0</w:t>
      </w:r>
    </w:p>
    <w:p w14:paraId="4B65A0FA" w14:textId="7D1E4DDB" w:rsidR="007D3522" w:rsidRDefault="007D3522" w:rsidP="001A7C0A">
      <w:pPr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 ; </w:t>
      </w:r>
      <w:r w:rsidR="00D25009">
        <w:rPr>
          <w:rFonts w:cs="Times New Roman"/>
        </w:rPr>
        <w:t>α=</w:t>
      </w:r>
      <w:r w:rsidR="00D25009">
        <w:rPr>
          <w:rFonts w:cs="Times New Roman"/>
        </w:rPr>
        <w:fldChar w:fldCharType="begin"/>
      </w:r>
      <w:r w:rsidR="00D25009">
        <w:rPr>
          <w:rFonts w:cs="Times New Roman"/>
        </w:rPr>
        <w:instrText xml:space="preserve"> EQ \s\do2(\f(3π;4))</w:instrText>
      </w:r>
      <w:r w:rsidR="00D25009">
        <w:rPr>
          <w:rFonts w:cs="Times New Roman"/>
        </w:rPr>
        <w:fldChar w:fldCharType="end"/>
      </w:r>
    </w:p>
    <w:p w14:paraId="0E9DBA6E" w14:textId="09D4C894" w:rsidR="00D25009" w:rsidRDefault="00D25009" w:rsidP="001A7C0A">
      <w:pPr>
        <w:rPr>
          <w:rFonts w:cs="Times New Roman"/>
        </w:rPr>
      </w:pPr>
      <w:r>
        <w:rPr>
          <w:rFonts w:cs="Times New Roman"/>
        </w:rPr>
        <w:t>Pour k=1</w:t>
      </w:r>
    </w:p>
    <w:p w14:paraId="431F95B8" w14:textId="6DD1E951" w:rsidR="00D25009" w:rsidRDefault="00D25009" w:rsidP="001A7C0A">
      <w:pPr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'))</w:instrText>
      </w:r>
      <w:r>
        <w:rPr>
          <w:rFonts w:cs="Times New Roman"/>
        </w:rPr>
        <w:fldChar w:fldCharType="end"/>
      </w:r>
      <w:r>
        <w:rPr>
          <w:rFonts w:cs="Times New Roman"/>
        </w:rPr>
        <w:t>+2π</w:t>
      </w:r>
    </w:p>
    <w:p w14:paraId="28F0BD9E" w14:textId="4A2B6FEC" w:rsidR="00D25009" w:rsidRDefault="00D25009" w:rsidP="001A7C0A">
      <w:pPr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&gt;2π</w:t>
      </w:r>
    </w:p>
    <w:p w14:paraId="7F718A6C" w14:textId="671BD9BE" w:rsidR="00D25009" w:rsidRDefault="00D25009" w:rsidP="001A7C0A">
      <w:pPr>
        <w:rPr>
          <w:rFonts w:cs="Times New Roman"/>
        </w:rPr>
      </w:pPr>
      <w:r>
        <w:rPr>
          <w:rFonts w:cs="Times New Roman"/>
        </w:rPr>
        <w:t>Donc S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bc\{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,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327D3188" w14:textId="07E1EA47" w:rsidR="00D25009" w:rsidRDefault="00D25009" w:rsidP="001A7C0A">
      <w:pPr>
        <w:rPr>
          <w:rFonts w:cs="Times New Roman"/>
        </w:rPr>
      </w:pPr>
    </w:p>
    <w:p w14:paraId="00E55E4B" w14:textId="2C47B8B5" w:rsidR="00D25009" w:rsidRDefault="00D25009" w:rsidP="001A7C0A">
      <w:pPr>
        <w:rPr>
          <w:rFonts w:cs="Times New Roman"/>
        </w:rPr>
      </w:pPr>
      <w:r>
        <w:rPr>
          <w:rFonts w:cs="Times New Roman"/>
        </w:rPr>
        <w:t>Pour K=-1</w:t>
      </w:r>
    </w:p>
    <w:p w14:paraId="5685CE72" w14:textId="55EEC3E5" w:rsidR="00D25009" w:rsidRDefault="00D25009" w:rsidP="001A7C0A">
      <w:pPr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2π</w:t>
      </w:r>
    </w:p>
    <w:p w14:paraId="43DE058D" w14:textId="6BBCC4BC" w:rsidR="00D25009" w:rsidRDefault="00D25009" w:rsidP="001A7C0A">
      <w:pPr>
        <w:rPr>
          <w:rFonts w:cs="Times New Roman"/>
        </w:rPr>
      </w:pPr>
      <w:r>
        <w:rPr>
          <w:rFonts w:cs="Times New Roman"/>
        </w:rPr>
        <w:t>α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π;'))</w:instrText>
      </w:r>
      <w:r>
        <w:rPr>
          <w:rFonts w:cs="Times New Roman"/>
        </w:rPr>
        <w:fldChar w:fldCharType="end"/>
      </w:r>
    </w:p>
    <w:p w14:paraId="43D44BBF" w14:textId="0C90C695" w:rsidR="00D25009" w:rsidRDefault="00D25009" w:rsidP="001A7C0A">
      <w:pPr>
        <w:rPr>
          <w:rFonts w:cs="Times New Roman"/>
        </w:rPr>
      </w:pPr>
      <w:r>
        <w:rPr>
          <w:rFonts w:cs="Times New Roman"/>
        </w:rPr>
        <w:t>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4;))</w:instrText>
      </w:r>
      <w:r>
        <w:rPr>
          <w:rFonts w:cs="Times New Roman"/>
        </w:rPr>
        <w:fldChar w:fldCharType="end"/>
      </w:r>
      <w:r>
        <w:rPr>
          <w:rFonts w:cs="Times New Roman"/>
        </w:rPr>
        <w:t>&lt;2π</w:t>
      </w:r>
    </w:p>
    <w:p w14:paraId="291EEFFD" w14:textId="0F0EA06C" w:rsidR="00D25009" w:rsidRDefault="00D25009" w:rsidP="001A7C0A">
      <w:pPr>
        <w:rPr>
          <w:rFonts w:cs="Times New Roman"/>
        </w:rPr>
      </w:pPr>
      <w:r>
        <w:rPr>
          <w:rFonts w:cs="Times New Roman"/>
        </w:rPr>
        <w:t>2)</w:t>
      </w:r>
    </w:p>
    <w:p w14:paraId="3F2D16A4" w14:textId="20A29093" w:rsidR="00D25009" w:rsidRDefault="00D25009" w:rsidP="001A7C0A">
      <w:pPr>
        <w:rPr>
          <w:rFonts w:cs="Times New Roman"/>
        </w:rPr>
      </w:pPr>
      <w:r>
        <w:rPr>
          <w:rFonts w:cs="Times New Roman"/>
        </w:rPr>
        <w:t>Sin(α)=-1</w:t>
      </w:r>
    </w:p>
    <w:p w14:paraId="17912076" w14:textId="393E4B35" w:rsidR="00D25009" w:rsidRDefault="00D25009" w:rsidP="001A7C0A">
      <w:pPr>
        <w:rPr>
          <w:rFonts w:cs="Times New Roman"/>
        </w:rPr>
      </w:pPr>
      <w:r w:rsidRPr="00D25009">
        <w:rPr>
          <w:rFonts w:cs="Times New Roman"/>
        </w:rPr>
        <w:sym w:font="Wingdings" w:char="F0F3"/>
      </w:r>
      <w:r>
        <w:rPr>
          <w:rFonts w:cs="Times New Roman"/>
        </w:rPr>
        <w:t>sin(α)=sin(π)</w:t>
      </w:r>
    </w:p>
    <w:p w14:paraId="58C6DDF4" w14:textId="0FADE261" w:rsidR="00D25009" w:rsidRDefault="00D25009" w:rsidP="001A7C0A">
      <w:pPr>
        <w:rPr>
          <w:rFonts w:cs="Times New Roman"/>
        </w:rPr>
      </w:pPr>
      <w:r w:rsidRPr="00D25009">
        <w:rPr>
          <w:rFonts w:cs="Times New Roman"/>
        </w:rPr>
        <w:sym w:font="Wingdings" w:char="F0F3"/>
      </w:r>
      <w:r>
        <w:rPr>
          <w:rFonts w:cs="Times New Roman"/>
        </w:rPr>
        <w:t>α=π+2kπ ou α=π-π+2kπ = 2kπ</w:t>
      </w:r>
    </w:p>
    <w:p w14:paraId="1CD25D03" w14:textId="3D1D9957" w:rsidR="00D25009" w:rsidRDefault="00D25009" w:rsidP="001A7C0A">
      <w:pPr>
        <w:rPr>
          <w:rFonts w:cs="Times New Roman"/>
        </w:rPr>
      </w:pPr>
      <w:r>
        <w:rPr>
          <w:rFonts w:cs="Times New Roman"/>
        </w:rPr>
        <w:lastRenderedPageBreak/>
        <w:t>Pour K=0</w:t>
      </w:r>
    </w:p>
    <w:p w14:paraId="339084D0" w14:textId="2B02C3BE" w:rsidR="00D25009" w:rsidRDefault="00D25009" w:rsidP="001A7C0A">
      <w:pPr>
        <w:rPr>
          <w:rFonts w:cs="Times New Roman"/>
        </w:rPr>
      </w:pPr>
      <w:r>
        <w:rPr>
          <w:rFonts w:cs="Times New Roman"/>
        </w:rPr>
        <w:t>α=π et α=0</w:t>
      </w:r>
    </w:p>
    <w:p w14:paraId="241C182E" w14:textId="61587D63" w:rsidR="00D25009" w:rsidRDefault="00D25009" w:rsidP="001A7C0A">
      <w:pPr>
        <w:rPr>
          <w:rFonts w:cs="Times New Roman"/>
        </w:rPr>
      </w:pPr>
      <w:r>
        <w:rPr>
          <w:rFonts w:cs="Times New Roman"/>
        </w:rPr>
        <w:t>Pour K=1</w:t>
      </w:r>
    </w:p>
    <w:p w14:paraId="1ACF3009" w14:textId="72C31F49" w:rsidR="00D25009" w:rsidRDefault="00D25009" w:rsidP="001A7C0A">
      <w:pPr>
        <w:rPr>
          <w:rFonts w:cs="Times New Roman"/>
        </w:rPr>
      </w:pPr>
      <w:r>
        <w:rPr>
          <w:rFonts w:cs="Times New Roman"/>
        </w:rPr>
        <w:t>α=π+</w:t>
      </w:r>
      <w:r w:rsidR="003D05F4">
        <w:rPr>
          <w:rFonts w:cs="Times New Roman"/>
        </w:rPr>
        <w:t>2kπ=3π&gt;2π</w:t>
      </w:r>
    </w:p>
    <w:p w14:paraId="42942A48" w14:textId="25CF3A95" w:rsidR="003D05F4" w:rsidRDefault="003D05F4" w:rsidP="001A7C0A">
      <w:pPr>
        <w:rPr>
          <w:rFonts w:cs="Times New Roman"/>
        </w:rPr>
      </w:pPr>
      <w:r>
        <w:rPr>
          <w:rFonts w:cs="Times New Roman"/>
        </w:rPr>
        <w:t>α=2π</w:t>
      </w:r>
    </w:p>
    <w:p w14:paraId="1A071A82" w14:textId="2C609BBB" w:rsidR="003D05F4" w:rsidRPr="003D05F4" w:rsidRDefault="003D05F4" w:rsidP="001A7C0A">
      <w:pPr>
        <w:rPr>
          <w:rFonts w:cs="Times New Roman"/>
        </w:rPr>
      </w:pPr>
      <w:r>
        <w:rPr>
          <w:rFonts w:cs="Times New Roman"/>
        </w:rPr>
        <w:t>Donc S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bc\{(\a\ac\hs4\co1(0,</w:instrText>
      </w:r>
      <w:r w:rsidRPr="003D05F4">
        <w:rPr>
          <w:rFonts w:cs="Times New Roman"/>
        </w:rPr>
        <w:instrText xml:space="preserve"> </w:instrText>
      </w:r>
      <w:r>
        <w:rPr>
          <w:rFonts w:cs="Times New Roman"/>
        </w:rPr>
        <w:instrText>π))</w:instrText>
      </w:r>
      <w:r>
        <w:rPr>
          <w:rFonts w:cs="Times New Roman"/>
        </w:rPr>
        <w:fldChar w:fldCharType="end"/>
      </w:r>
    </w:p>
    <w:p w14:paraId="35A37C60" w14:textId="11431347" w:rsidR="00D25009" w:rsidRDefault="00D25009" w:rsidP="001A7C0A">
      <w:pPr>
        <w:rPr>
          <w:rFonts w:cs="Times New Roman"/>
        </w:rPr>
      </w:pPr>
    </w:p>
    <w:p w14:paraId="55474310" w14:textId="7FB8BF96" w:rsidR="003D05F4" w:rsidRDefault="003D05F4" w:rsidP="001A7C0A">
      <w:pPr>
        <w:rPr>
          <w:rFonts w:cs="Times New Roman"/>
        </w:rPr>
      </w:pPr>
      <w:r>
        <w:rPr>
          <w:rFonts w:cs="Times New Roman"/>
        </w:rPr>
        <w:t>cos(α)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6D9AD23A" w14:textId="7D6535D0" w:rsidR="003D05F4" w:rsidRDefault="003D05F4" w:rsidP="001A7C0A">
      <w:pPr>
        <w:rPr>
          <w:rFonts w:cs="Times New Roman"/>
        </w:rPr>
      </w:pPr>
      <w:r w:rsidRPr="003D05F4">
        <w:rPr>
          <w:rFonts w:cs="Times New Roman"/>
        </w:rPr>
        <w:sym w:font="Wingdings" w:char="F0F3"/>
      </w:r>
      <w:r>
        <w:rPr>
          <w:rFonts w:cs="Times New Roman"/>
        </w:rPr>
        <w:t>cos(α)=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cos(α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2ECE66B2" w14:textId="09979ABE" w:rsidR="003D05F4" w:rsidRDefault="003D05F4" w:rsidP="001A7C0A">
      <w:pPr>
        <w:rPr>
          <w:rFonts w:cs="Times New Roman"/>
        </w:rPr>
      </w:pPr>
      <w:r w:rsidRPr="003D05F4">
        <w:rPr>
          <w:rFonts w:cs="Times New Roman"/>
        </w:rPr>
        <w:sym w:font="Wingdings" w:char="F0F3"/>
      </w:r>
      <w:r>
        <w:rPr>
          <w:rFonts w:cs="Times New Roman"/>
        </w:rPr>
        <w:t xml:space="preserve"> 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 et 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18182D43" w14:textId="1F8D5AF4" w:rsidR="003D05F4" w:rsidRDefault="003D05F4" w:rsidP="001A7C0A">
      <w:pPr>
        <w:rPr>
          <w:rFonts w:cs="Times New Roman"/>
        </w:rPr>
      </w:pPr>
      <w:r>
        <w:rPr>
          <w:rFonts w:cs="Times New Roman"/>
        </w:rPr>
        <w:t>Pour K=0</w:t>
      </w:r>
    </w:p>
    <w:p w14:paraId="0CE70327" w14:textId="1445591D" w:rsidR="003D05F4" w:rsidRDefault="003D05F4" w:rsidP="001A7C0A">
      <w:pPr>
        <w:rPr>
          <w:rFonts w:cs="Times New Roman"/>
        </w:rPr>
      </w:pPr>
      <w:r>
        <w:rPr>
          <w:rFonts w:cs="Times New Roman"/>
        </w:rPr>
        <w:t>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4))</w:instrText>
      </w:r>
      <w:r>
        <w:rPr>
          <w:rFonts w:cs="Times New Roman"/>
        </w:rPr>
        <w:fldChar w:fldCharType="end"/>
      </w:r>
    </w:p>
    <w:p w14:paraId="43787850" w14:textId="41E5E2FE" w:rsidR="003D05F4" w:rsidRDefault="003D05F4" w:rsidP="001A7C0A">
      <w:pPr>
        <w:rPr>
          <w:rFonts w:cs="Times New Roman"/>
        </w:rPr>
      </w:pPr>
      <w:r>
        <w:rPr>
          <w:rFonts w:cs="Times New Roman"/>
        </w:rPr>
        <w:t>Pour K=1</w:t>
      </w:r>
    </w:p>
    <w:p w14:paraId="2B420EFB" w14:textId="108D36AC" w:rsidR="003D05F4" w:rsidRDefault="003D05F4" w:rsidP="001A7C0A">
      <w:pPr>
        <w:rPr>
          <w:rFonts w:cs="Times New Roman"/>
        </w:rPr>
      </w:pPr>
      <w:r>
        <w:rPr>
          <w:rFonts w:cs="Times New Roman"/>
        </w:rPr>
        <w:t>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π    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π</w:t>
      </w:r>
    </w:p>
    <w:p w14:paraId="3344C1ED" w14:textId="56A8BDEA" w:rsidR="003D05F4" w:rsidRDefault="003D05F4" w:rsidP="001A7C0A">
      <w:pPr>
        <w:rPr>
          <w:rFonts w:cs="Times New Roman"/>
        </w:rPr>
      </w:pPr>
      <w:r>
        <w:rPr>
          <w:rFonts w:cs="Times New Roman"/>
        </w:rPr>
        <w:t>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   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π;4))</w:instrText>
      </w:r>
      <w:r>
        <w:rPr>
          <w:rFonts w:cs="Times New Roman"/>
        </w:rPr>
        <w:fldChar w:fldCharType="end"/>
      </w:r>
    </w:p>
    <w:p w14:paraId="228A9426" w14:textId="07E34C0B" w:rsidR="003D05F4" w:rsidRDefault="003D05F4" w:rsidP="001A7C0A">
      <w:pPr>
        <w:rPr>
          <w:rFonts w:cs="Times New Roman"/>
        </w:rPr>
      </w:pPr>
      <w:r>
        <w:rPr>
          <w:rFonts w:cs="Times New Roman"/>
        </w:rPr>
        <w:t>α=</w:t>
      </w:r>
      <w:r w:rsidR="000220BC">
        <w:rPr>
          <w:rFonts w:cs="Times New Roman"/>
        </w:rPr>
        <w:fldChar w:fldCharType="begin"/>
      </w:r>
      <w:r w:rsidR="000220BC">
        <w:rPr>
          <w:rFonts w:cs="Times New Roman"/>
        </w:rPr>
        <w:instrText xml:space="preserve"> EQ \s\do2(\f(7π;4))</w:instrText>
      </w:r>
      <w:r w:rsidR="000220BC">
        <w:rPr>
          <w:rFonts w:cs="Times New Roman"/>
        </w:rPr>
        <w:fldChar w:fldCharType="end"/>
      </w:r>
      <w:r w:rsidR="000220BC">
        <w:rPr>
          <w:rFonts w:cs="Times New Roman"/>
        </w:rPr>
        <w:t xml:space="preserve">         α=</w:t>
      </w:r>
      <w:r w:rsidR="000220BC">
        <w:rPr>
          <w:rFonts w:cs="Times New Roman"/>
        </w:rPr>
        <w:fldChar w:fldCharType="begin"/>
      </w:r>
      <w:r w:rsidR="000220BC">
        <w:rPr>
          <w:rFonts w:cs="Times New Roman"/>
        </w:rPr>
        <w:instrText xml:space="preserve"> EQ \s\do2(\f(5π;4))</w:instrText>
      </w:r>
      <w:r w:rsidR="000220BC">
        <w:rPr>
          <w:rFonts w:cs="Times New Roman"/>
        </w:rPr>
        <w:fldChar w:fldCharType="end"/>
      </w:r>
    </w:p>
    <w:p w14:paraId="35E8FF4A" w14:textId="12489987" w:rsidR="000220BC" w:rsidRDefault="000220BC" w:rsidP="001A7C0A">
      <w:pPr>
        <w:rPr>
          <w:rFonts w:cs="Times New Roman"/>
        </w:rPr>
      </w:pPr>
    </w:p>
    <w:p w14:paraId="06369AD3" w14:textId="71355C09" w:rsidR="000220BC" w:rsidRDefault="000220BC" w:rsidP="001A7C0A">
      <w:pPr>
        <w:rPr>
          <w:rFonts w:cs="Times New Roman"/>
        </w:rPr>
      </w:pPr>
      <w:r>
        <w:rPr>
          <w:rFonts w:cs="Times New Roman"/>
        </w:rPr>
        <w:t>Pour K=-1</w:t>
      </w:r>
    </w:p>
    <w:p w14:paraId="2718C207" w14:textId="47DE98F2" w:rsidR="000220BC" w:rsidRDefault="000220BC" w:rsidP="001A7C0A">
      <w:pPr>
        <w:rPr>
          <w:rFonts w:cs="Times New Roman"/>
        </w:rPr>
      </w:pPr>
      <w:r>
        <w:rPr>
          <w:rFonts w:cs="Times New Roman"/>
        </w:rPr>
        <w:t>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419E536E" w14:textId="72004172" w:rsidR="000220BC" w:rsidRDefault="000220BC" w:rsidP="001A7C0A">
      <w:pPr>
        <w:rPr>
          <w:rFonts w:cs="Times New Roman"/>
        </w:rPr>
      </w:pPr>
      <w:r>
        <w:rPr>
          <w:rFonts w:cs="Times New Roman"/>
        </w:rPr>
        <w:t>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π;4))</w:instrText>
      </w:r>
      <w:r>
        <w:rPr>
          <w:rFonts w:cs="Times New Roman"/>
        </w:rPr>
        <w:fldChar w:fldCharType="end"/>
      </w:r>
    </w:p>
    <w:p w14:paraId="0EDB940D" w14:textId="3299E2C5" w:rsidR="000220BC" w:rsidRDefault="000220BC" w:rsidP="001A7C0A">
      <w:pPr>
        <w:rPr>
          <w:rFonts w:cs="Times New Roman"/>
        </w:rPr>
      </w:pPr>
      <w:r>
        <w:rPr>
          <w:rFonts w:cs="Times New Roman"/>
        </w:rPr>
        <w:t>α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&lt;0</w:t>
      </w:r>
    </w:p>
    <w:p w14:paraId="549D640D" w14:textId="06AC7630" w:rsidR="000220BC" w:rsidRDefault="000220BC" w:rsidP="001A7C0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2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</w:p>
    <w:p w14:paraId="213ED3A0" w14:textId="4AD46662" w:rsidR="000220BC" w:rsidRDefault="000220BC" w:rsidP="001A7C0A">
      <w:pPr>
        <w:rPr>
          <w:rFonts w:cs="Times New Roman"/>
        </w:rPr>
      </w:pPr>
      <w:r>
        <w:rPr>
          <w:rFonts w:cs="Times New Roman"/>
        </w:rPr>
        <w:lastRenderedPageBreak/>
        <w:t>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51688BD3" w14:textId="32C90FC5" w:rsidR="000220BC" w:rsidRDefault="000220BC" w:rsidP="001A7C0A">
      <w:pPr>
        <w:rPr>
          <w:rFonts w:cs="Times New Roman"/>
        </w:rPr>
      </w:pPr>
    </w:p>
    <w:p w14:paraId="666EC48B" w14:textId="35E50C7A" w:rsidR="000220BC" w:rsidRDefault="000220BC" w:rsidP="001A7C0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</w:p>
    <w:p w14:paraId="2F1C82A8" w14:textId="1178B3A7" w:rsidR="000220BC" w:rsidRDefault="000220BC" w:rsidP="001A7C0A">
      <w:pPr>
        <w:rPr>
          <w:rFonts w:cs="Times New Roman"/>
        </w:rPr>
      </w:pPr>
      <w:r>
        <w:rPr>
          <w:rFonts w:cs="Times New Roman"/>
        </w:rPr>
        <w:t xml:space="preserve">Cos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cos(π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)=-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5E90BF92" w14:textId="5876DB07" w:rsidR="000220BC" w:rsidRDefault="000220BC" w:rsidP="001A7C0A">
      <w:pPr>
        <w:rPr>
          <w:rFonts w:cs="Times New Roman"/>
        </w:rPr>
      </w:pPr>
      <w:r>
        <w:rPr>
          <w:rFonts w:cs="Times New Roman"/>
        </w:rPr>
        <w:t>S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bc\{(\a\ac\hs4\co1(</w:instrText>
      </w:r>
      <w:r w:rsidRPr="000220BC">
        <w:rPr>
          <w:rFonts w:cs="Times New Roman"/>
          <w:strike/>
        </w:rPr>
        <w:instrText>-</w:instrText>
      </w:r>
      <w:r w:rsidRPr="000220BC">
        <w:rPr>
          <w:rFonts w:cs="Times New Roman"/>
          <w:strike/>
        </w:rPr>
        <w:fldChar w:fldCharType="begin"/>
      </w:r>
      <w:r w:rsidRPr="000220BC">
        <w:rPr>
          <w:rFonts w:cs="Times New Roman"/>
          <w:strike/>
        </w:rPr>
        <w:instrText xml:space="preserve"> EQ \s\do2(\f(3π;4))</w:instrText>
      </w:r>
      <w:r w:rsidRPr="000220BC">
        <w:rPr>
          <w:rFonts w:cs="Times New Roman"/>
          <w:strike/>
        </w:rPr>
        <w:fldChar w:fldCharType="end"/>
      </w:r>
      <w:r>
        <w:rPr>
          <w:rFonts w:cs="Times New Roman"/>
        </w:rPr>
        <w:instrText>,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,</w:instrText>
      </w:r>
      <w:r w:rsidRPr="00825DC2">
        <w:rPr>
          <w:rFonts w:cs="Times New Roman"/>
          <w:strike/>
        </w:rPr>
        <w:instrText>-</w:instrText>
      </w:r>
      <w:r w:rsidRPr="00825DC2">
        <w:rPr>
          <w:rFonts w:cs="Times New Roman"/>
          <w:strike/>
        </w:rPr>
        <w:fldChar w:fldCharType="begin"/>
      </w:r>
      <w:r w:rsidRPr="00825DC2">
        <w:rPr>
          <w:rFonts w:cs="Times New Roman"/>
          <w:strike/>
        </w:rPr>
        <w:instrText xml:space="preserve"> EQ \s\do2(\f(π;4))</w:instrText>
      </w:r>
      <w:r w:rsidRPr="00825DC2">
        <w:rPr>
          <w:rFonts w:cs="Times New Roman"/>
          <w:strike/>
        </w:rPr>
        <w:fldChar w:fldCharType="end"/>
      </w:r>
      <w:r>
        <w:rPr>
          <w:rFonts w:cs="Times New Roman"/>
        </w:rPr>
        <w:instrText>,</w:instrText>
      </w:r>
      <w:r w:rsidRPr="00825DC2">
        <w:rPr>
          <w:rFonts w:cs="Times New Roman"/>
          <w:strike/>
        </w:rPr>
        <w:fldChar w:fldCharType="begin"/>
      </w:r>
      <w:r w:rsidRPr="00825DC2">
        <w:rPr>
          <w:rFonts w:cs="Times New Roman"/>
          <w:strike/>
        </w:rPr>
        <w:instrText xml:space="preserve"> EQ \s\do2(\f(7π;4))</w:instrText>
      </w:r>
      <w:r w:rsidRPr="00825DC2">
        <w:rPr>
          <w:rFonts w:cs="Times New Roman"/>
          <w:strike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62BD7C33" w14:textId="4A7E994C" w:rsidR="000220BC" w:rsidRPr="000220BC" w:rsidRDefault="000220BC" w:rsidP="001A7C0A">
      <w:pPr>
        <w:rPr>
          <w:rFonts w:cs="Times New Roman"/>
        </w:rPr>
      </w:pPr>
      <w:r>
        <w:rPr>
          <w:rFonts w:cs="Times New Roman"/>
        </w:rPr>
        <w:t>S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bc\{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74E1BFA5" w14:textId="099893A7" w:rsidR="003D05F4" w:rsidRDefault="003D05F4" w:rsidP="001A7C0A">
      <w:pPr>
        <w:rPr>
          <w:rFonts w:cs="Times New Roman"/>
        </w:rPr>
      </w:pPr>
    </w:p>
    <w:p w14:paraId="3D65280A" w14:textId="0427FC8B" w:rsidR="000E72FC" w:rsidRPr="000E72FC" w:rsidRDefault="000E72FC" w:rsidP="001A7C0A">
      <w:pPr>
        <w:rPr>
          <w:rFonts w:cs="Times New Roman"/>
          <w:u w:val="single"/>
        </w:rPr>
      </w:pPr>
      <w:r>
        <w:rPr>
          <w:rFonts w:cs="Times New Roman"/>
        </w:rPr>
        <w:t>(r)</w:t>
      </w:r>
      <w:r w:rsidRPr="000E72FC">
        <w:rPr>
          <w:rFonts w:cs="Times New Roman"/>
          <w:u w:val="single"/>
        </w:rPr>
        <w:t>E) Périodicité :</w:t>
      </w:r>
    </w:p>
    <w:p w14:paraId="0D101B8B" w14:textId="7DB7112D" w:rsidR="000E72FC" w:rsidRDefault="000E72FC" w:rsidP="001A7C0A">
      <w:pPr>
        <w:rPr>
          <w:rFonts w:cs="Times New Roman"/>
        </w:rPr>
      </w:pPr>
      <w:r w:rsidRPr="000E72FC">
        <w:rPr>
          <w:rFonts w:cs="Times New Roman"/>
          <w:u w:val="single"/>
        </w:rPr>
        <w:t>Définition :</w:t>
      </w:r>
      <w:r>
        <w:rPr>
          <w:rFonts w:cs="Times New Roman"/>
        </w:rPr>
        <w:t xml:space="preserve"> (/r) une fonction f définie sur ℝ est (r)T-périodique (T&gt;0) si </w:t>
      </w:r>
      <w:r>
        <w:rPr>
          <w:rFonts w:ascii="Cambria Math" w:hAnsi="Cambria Math" w:cs="Cambria Math"/>
        </w:rPr>
        <w:t>∀</w:t>
      </w:r>
      <w:r>
        <w:rPr>
          <w:rFonts w:cs="Times New Roman"/>
        </w:rPr>
        <w:t>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, f(x+T)=f(x) où T est le plus petit réel positif non nul vérifiant l’égalité.</w:t>
      </w:r>
      <w:r w:rsidR="00CE6BF1">
        <w:rPr>
          <w:rFonts w:cs="Times New Roman"/>
        </w:rPr>
        <w:t>(/r)</w:t>
      </w:r>
    </w:p>
    <w:p w14:paraId="731AD5F8" w14:textId="2B5C1206" w:rsidR="00CE6BF1" w:rsidRDefault="00CE6BF1" w:rsidP="00CE6BF1">
      <w:pPr>
        <w:rPr>
          <w:rFonts w:cs="Times New Roman"/>
        </w:rPr>
      </w:pPr>
      <w:r w:rsidRPr="00CE6BF1">
        <w:rPr>
          <w:rFonts w:cs="Times New Roman"/>
        </w:rPr>
        <w:t>(v)</w:t>
      </w:r>
      <w:r>
        <w:rPr>
          <w:rFonts w:cs="Times New Roman"/>
          <w:u w:val="single"/>
        </w:rPr>
        <w:t>Remarques :</w:t>
      </w:r>
      <w:r>
        <w:rPr>
          <w:rFonts w:cs="Times New Roman"/>
        </w:rPr>
        <w:t xml:space="preserve"> </w:t>
      </w:r>
    </w:p>
    <w:p w14:paraId="018497D9" w14:textId="6391D4D6" w:rsidR="00CE6BF1" w:rsidRDefault="00CE6BF1" w:rsidP="00976E2C">
      <w:pPr>
        <w:pStyle w:val="Paragraphedeliste"/>
        <w:numPr>
          <w:ilvl w:val="0"/>
          <w:numId w:val="31"/>
        </w:numPr>
        <w:rPr>
          <w:rFonts w:cs="Times New Roman"/>
        </w:rPr>
      </w:pPr>
      <w:r>
        <w:rPr>
          <w:rFonts w:cs="Times New Roman"/>
        </w:rPr>
        <w:t>Une fonction f définie sur ℝ peut être périodique comme la fonction sin(), cos() et plusieurs autres.</w:t>
      </w:r>
    </w:p>
    <w:p w14:paraId="6C9EF220" w14:textId="4FE43A02" w:rsidR="00CE6BF1" w:rsidRDefault="00CE6BF1" w:rsidP="00976E2C">
      <w:pPr>
        <w:pStyle w:val="Paragraphedeliste"/>
        <w:numPr>
          <w:ilvl w:val="0"/>
          <w:numId w:val="31"/>
        </w:numPr>
        <w:rPr>
          <w:rFonts w:cs="Times New Roman"/>
        </w:rPr>
      </w:pPr>
      <w:r>
        <w:rPr>
          <w:rFonts w:cs="Times New Roman"/>
        </w:rPr>
        <w:t>Il existe également des fonctions périodiques sur la réunion d’intervalles de la forme ]</w:t>
      </w:r>
      <w:proofErr w:type="spellStart"/>
      <w:r>
        <w:rPr>
          <w:rFonts w:cs="Times New Roman"/>
        </w:rPr>
        <w:t>a+kT</w:t>
      </w:r>
      <w:proofErr w:type="spellEnd"/>
      <w:r>
        <w:rPr>
          <w:rFonts w:cs="Times New Roman"/>
        </w:rPr>
        <w:t>, a+(k+1)T[ où 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|z). exemple : (/v) a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T=π</w:t>
      </w:r>
    </w:p>
    <w:p w14:paraId="019233B4" w14:textId="220A47EC" w:rsidR="00CE6BF1" w:rsidRDefault="00CE6BF1" w:rsidP="00CE6BF1">
      <w:pPr>
        <w:rPr>
          <w:rFonts w:cs="Times New Roman"/>
        </w:rPr>
      </w:pPr>
      <w:r>
        <w:rPr>
          <w:rFonts w:cs="Times New Roman"/>
        </w:rPr>
        <w:t>I=]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kπ ;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(k+1)π[</w:t>
      </w:r>
    </w:p>
    <w:p w14:paraId="7B02FD67" w14:textId="2DEDB759" w:rsidR="00AB526F" w:rsidRDefault="00CE6BF1" w:rsidP="00976E2C">
      <w:pPr>
        <w:pStyle w:val="Paragraphedeliste"/>
        <w:numPr>
          <w:ilvl w:val="0"/>
          <w:numId w:val="32"/>
        </w:numPr>
        <w:rPr>
          <w:rFonts w:cs="Times New Roman"/>
        </w:rPr>
      </w:pPr>
      <w:r>
        <w:rPr>
          <w:rFonts w:cs="Times New Roman"/>
        </w:rPr>
        <w:t xml:space="preserve">(v)Si </w:t>
      </w:r>
      <w:r>
        <w:rPr>
          <w:rFonts w:ascii="Cambria Math" w:hAnsi="Cambria Math" w:cs="Cambria Math"/>
        </w:rPr>
        <w:t>∀</w:t>
      </w:r>
      <w:r>
        <w:rPr>
          <w:rFonts w:cs="Times New Roman"/>
        </w:rPr>
        <w:t>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, f</w:t>
      </w:r>
      <w:r w:rsidR="00AB526F">
        <w:rPr>
          <w:rFonts w:cs="Times New Roman"/>
        </w:rPr>
        <w:t xml:space="preserve">(x+T)=f(x) alors </w:t>
      </w:r>
      <w:r w:rsidR="00AB526F">
        <w:rPr>
          <w:rFonts w:ascii="Cambria Math" w:hAnsi="Cambria Math" w:cs="Cambria Math"/>
        </w:rPr>
        <w:t>∀</w:t>
      </w:r>
      <w:r w:rsidR="00AB526F">
        <w:rPr>
          <w:rFonts w:cs="Times New Roman"/>
        </w:rPr>
        <w:t>x</w:t>
      </w:r>
      <w:r w:rsidR="00AB526F">
        <w:rPr>
          <w:rFonts w:ascii="Cambria Math" w:hAnsi="Cambria Math" w:cs="Cambria Math"/>
        </w:rPr>
        <w:t>∈</w:t>
      </w:r>
      <w:r w:rsidR="00AB526F">
        <w:rPr>
          <w:rFonts w:cs="Times New Roman"/>
        </w:rPr>
        <w:t xml:space="preserve">ℝ, </w:t>
      </w:r>
      <w:r w:rsidR="00AB526F">
        <w:rPr>
          <w:rFonts w:ascii="Cambria Math" w:hAnsi="Cambria Math" w:cs="Cambria Math"/>
        </w:rPr>
        <w:t>∀</w:t>
      </w:r>
      <w:r w:rsidR="00AB526F">
        <w:rPr>
          <w:rFonts w:cs="Times New Roman"/>
        </w:rPr>
        <w:t>k</w:t>
      </w:r>
      <w:r w:rsidR="00AB526F">
        <w:rPr>
          <w:rFonts w:ascii="Cambria Math" w:hAnsi="Cambria Math" w:cs="Cambria Math"/>
        </w:rPr>
        <w:t>∈</w:t>
      </w:r>
      <w:r w:rsidR="00AB526F">
        <w:rPr>
          <w:rFonts w:cs="Times New Roman"/>
        </w:rPr>
        <w:t>(|z), f(</w:t>
      </w:r>
      <w:proofErr w:type="spellStart"/>
      <w:r w:rsidR="00AB526F">
        <w:rPr>
          <w:rFonts w:cs="Times New Roman"/>
        </w:rPr>
        <w:t>x+kT</w:t>
      </w:r>
      <w:proofErr w:type="spellEnd"/>
      <w:r w:rsidR="00AB526F">
        <w:rPr>
          <w:rFonts w:cs="Times New Roman"/>
        </w:rPr>
        <w:t>)=f(x).</w:t>
      </w:r>
    </w:p>
    <w:p w14:paraId="139F9D03" w14:textId="512A7006" w:rsidR="00AB526F" w:rsidRDefault="00AB526F" w:rsidP="00976E2C">
      <w:pPr>
        <w:pStyle w:val="Paragraphedeliste"/>
        <w:numPr>
          <w:ilvl w:val="0"/>
          <w:numId w:val="32"/>
        </w:numPr>
        <w:rPr>
          <w:rFonts w:cs="Times New Roman"/>
        </w:rPr>
      </w:pPr>
      <w:r>
        <w:rPr>
          <w:rFonts w:cs="Times New Roman"/>
        </w:rPr>
        <w:t>Comme sin() est périodique, de période 2</w:t>
      </w:r>
      <w:r w:rsidRPr="00AB526F">
        <w:rPr>
          <w:rFonts w:cs="Times New Roman"/>
        </w:rPr>
        <w:t xml:space="preserve"> </w:t>
      </w:r>
      <w:r>
        <w:rPr>
          <w:rFonts w:cs="Times New Roman"/>
        </w:rPr>
        <w:t>π. On a : sin(x)=sn(x+2</w:t>
      </w:r>
      <w:r w:rsidRPr="00AB526F">
        <w:rPr>
          <w:rFonts w:cs="Times New Roman"/>
        </w:rPr>
        <w:t xml:space="preserve"> </w:t>
      </w:r>
      <w:r>
        <w:rPr>
          <w:rFonts w:cs="Times New Roman"/>
        </w:rPr>
        <w:t>π)=sin(x+4</w:t>
      </w:r>
      <w:r w:rsidRPr="00AB526F">
        <w:rPr>
          <w:rFonts w:cs="Times New Roman"/>
        </w:rPr>
        <w:t xml:space="preserve"> </w:t>
      </w:r>
      <w:r>
        <w:rPr>
          <w:rFonts w:cs="Times New Roman"/>
        </w:rPr>
        <w:t>π)=sin(x-2π)=…</w:t>
      </w:r>
    </w:p>
    <w:p w14:paraId="5E57EB4A" w14:textId="77777777" w:rsidR="00AB526F" w:rsidRDefault="00AB526F" w:rsidP="00976E2C">
      <w:pPr>
        <w:pStyle w:val="Paragraphedeliste"/>
        <w:numPr>
          <w:ilvl w:val="0"/>
          <w:numId w:val="32"/>
        </w:numPr>
        <w:rPr>
          <w:rFonts w:cs="Times New Roman"/>
        </w:rPr>
      </w:pPr>
      <w:r>
        <w:rPr>
          <w:rFonts w:cs="Times New Roman"/>
        </w:rPr>
        <w:t>Exemple : g(x)=tan(x). Montrons que la fonction tangente est π-périodique. (/v) g(x)=tan(x)</w:t>
      </w:r>
    </w:p>
    <w:p w14:paraId="641882C0" w14:textId="4E6D54BF" w:rsidR="00AB526F" w:rsidRDefault="00AB526F" w:rsidP="00AB526F">
      <w:pPr>
        <w:pStyle w:val="Paragraphedeliste"/>
        <w:rPr>
          <w:rFonts w:cs="Times New Roman"/>
        </w:rPr>
      </w:pPr>
      <w:r>
        <w:rPr>
          <w:rFonts w:cs="Times New Roman"/>
        </w:rPr>
        <w:t>g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sin(x);cos(x)))</w:instrText>
      </w:r>
      <w:r>
        <w:rPr>
          <w:rFonts w:cs="Times New Roman"/>
        </w:rPr>
        <w:fldChar w:fldCharType="end"/>
      </w:r>
    </w:p>
    <w:p w14:paraId="344F3B2B" w14:textId="5358F296" w:rsidR="00AB526F" w:rsidRDefault="00AB526F" w:rsidP="00AB526F">
      <w:pPr>
        <w:pStyle w:val="Paragraphedeliste"/>
        <w:rPr>
          <w:rFonts w:cs="Times New Roman"/>
        </w:rPr>
      </w:pPr>
      <w:r>
        <w:rPr>
          <w:rFonts w:cs="Times New Roman"/>
        </w:rPr>
        <w:t>« g(x+</w:t>
      </w:r>
      <w:r w:rsidRPr="00AB526F">
        <w:rPr>
          <w:rFonts w:cs="Times New Roman"/>
        </w:rPr>
        <w:t xml:space="preserve"> </w:t>
      </w:r>
      <w:r>
        <w:rPr>
          <w:rFonts w:cs="Times New Roman"/>
        </w:rPr>
        <w:t>π)=g(x) » ?</w:t>
      </w:r>
    </w:p>
    <w:p w14:paraId="165F3E1C" w14:textId="2056D08D" w:rsidR="00AB526F" w:rsidRDefault="001C032B" w:rsidP="00AB526F">
      <w:pPr>
        <w:pStyle w:val="Paragraphedeliste"/>
        <w:rPr>
          <w:rFonts w:cs="Times New Roman"/>
        </w:rPr>
      </w:pPr>
      <w:r>
        <w:rPr>
          <w:rFonts w:cs="Times New Roman"/>
        </w:rPr>
        <w:t>g(x+π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sin(x+π);cos(x+π)))</w:instrText>
      </w:r>
      <w:r>
        <w:rPr>
          <w:rFonts w:cs="Times New Roman"/>
        </w:rPr>
        <w:fldChar w:fldCharType="end"/>
      </w:r>
    </w:p>
    <w:p w14:paraId="3D8B6380" w14:textId="7B1FDFFC" w:rsidR="001C032B" w:rsidRDefault="001C032B" w:rsidP="00AB526F">
      <w:pPr>
        <w:pStyle w:val="Paragraphedeliste"/>
        <w:rPr>
          <w:rFonts w:cs="Times New Roman"/>
        </w:rPr>
      </w:pPr>
      <w:r>
        <w:rPr>
          <w:rFonts w:cs="Times New Roman"/>
        </w:rPr>
        <w:t>g(x+</w:t>
      </w:r>
      <w:r w:rsidRPr="001C032B">
        <w:rPr>
          <w:rFonts w:cs="Times New Roman"/>
        </w:rPr>
        <w:t xml:space="preserve"> </w:t>
      </w:r>
      <w:r>
        <w:rPr>
          <w:rFonts w:cs="Times New Roman"/>
        </w:rPr>
        <w:t>π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sin(x);-cos(x)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sin(x);cos(x)))</w:instrText>
      </w:r>
      <w:r>
        <w:rPr>
          <w:rFonts w:cs="Times New Roman"/>
        </w:rPr>
        <w:fldChar w:fldCharType="end"/>
      </w:r>
    </w:p>
    <w:p w14:paraId="10E0C900" w14:textId="42FE48CB" w:rsidR="001C032B" w:rsidRDefault="001C032B" w:rsidP="00AB526F">
      <w:pPr>
        <w:pStyle w:val="Paragraphedeliste"/>
        <w:rPr>
          <w:rFonts w:cs="Times New Roman"/>
        </w:rPr>
      </w:pPr>
      <w:r>
        <w:rPr>
          <w:rFonts w:cs="Times New Roman"/>
        </w:rPr>
        <w:t>(carré)(g(x+</w:t>
      </w:r>
      <w:r w:rsidRPr="001C032B">
        <w:rPr>
          <w:rFonts w:cs="Times New Roman"/>
        </w:rPr>
        <w:t xml:space="preserve"> </w:t>
      </w:r>
      <w:r>
        <w:rPr>
          <w:rFonts w:cs="Times New Roman"/>
        </w:rPr>
        <w:t>π)=g(x))</w:t>
      </w:r>
    </w:p>
    <w:p w14:paraId="02941CAA" w14:textId="63681017" w:rsidR="001C032B" w:rsidRDefault="001C032B" w:rsidP="001C032B">
      <w:pPr>
        <w:rPr>
          <w:rFonts w:cs="Times New Roman"/>
        </w:rPr>
      </w:pPr>
    </w:p>
    <w:p w14:paraId="2A3E31B3" w14:textId="36268989" w:rsidR="001C032B" w:rsidRDefault="001C032B" w:rsidP="001C032B">
      <w:pPr>
        <w:rPr>
          <w:rFonts w:cs="Times New Roman"/>
        </w:rPr>
      </w:pPr>
      <w:r w:rsidRPr="00120110">
        <w:rPr>
          <w:rFonts w:cs="Times New Roman"/>
          <w:b/>
          <w:bCs/>
          <w:color w:val="FF0000"/>
          <w:u w:val="single"/>
        </w:rPr>
        <w:lastRenderedPageBreak/>
        <w:t>Propriété :</w:t>
      </w:r>
      <w:r w:rsidR="00120110">
        <w:rPr>
          <w:rFonts w:cs="Times New Roman"/>
        </w:rPr>
        <w:t xml:space="preserve"> </w:t>
      </w:r>
      <w:r>
        <w:rPr>
          <w:rFonts w:cs="Times New Roman"/>
        </w:rPr>
        <w:t xml:space="preserve">Les réels a≠0 et b étant fixés, les fonctions </w:t>
      </w:r>
      <w:proofErr w:type="spellStart"/>
      <w:r>
        <w:rPr>
          <w:rFonts w:cs="Times New Roman"/>
        </w:rPr>
        <w:t>S</w:t>
      </w:r>
      <w:r>
        <w:rPr>
          <w:rFonts w:cs="Times New Roman"/>
          <w:vertAlign w:val="subscript"/>
        </w:rPr>
        <w:t>a,b</w:t>
      </w:r>
      <w:proofErr w:type="spellEnd"/>
      <w:r>
        <w:rPr>
          <w:rFonts w:cs="Times New Roman"/>
        </w:rPr>
        <w:t xml:space="preserve"> et </w:t>
      </w:r>
      <w:proofErr w:type="spellStart"/>
      <w:r>
        <w:rPr>
          <w:rFonts w:cs="Times New Roman"/>
        </w:rPr>
        <w:t>C</w:t>
      </w:r>
      <w:r>
        <w:rPr>
          <w:rFonts w:cs="Times New Roman"/>
          <w:vertAlign w:val="subscript"/>
        </w:rPr>
        <w:t>a,b</w:t>
      </w:r>
      <w:proofErr w:type="spellEnd"/>
      <w:r>
        <w:rPr>
          <w:rFonts w:cs="Times New Roman"/>
        </w:rPr>
        <w:t xml:space="preserve"> définies sur ℝ par :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rc\}(\a\ac\hs4\co1(S</w:instrText>
      </w:r>
      <w:r>
        <w:rPr>
          <w:rFonts w:cs="Times New Roman"/>
          <w:vertAlign w:val="subscript"/>
        </w:rPr>
        <w:instrText>a,b</w:instrText>
      </w:r>
      <w:r>
        <w:rPr>
          <w:rFonts w:cs="Times New Roman"/>
        </w:rPr>
        <w:instrText>(x)=sin(ax+b);C</w:instrText>
      </w:r>
      <w:r>
        <w:rPr>
          <w:rFonts w:cs="Times New Roman"/>
          <w:vertAlign w:val="subscript"/>
        </w:rPr>
        <w:instrText>a,b</w:instrText>
      </w:r>
      <w:r>
        <w:rPr>
          <w:rFonts w:cs="Times New Roman"/>
        </w:rPr>
        <w:instrText>(x)=cos(ax+b)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sont périodiques et leur période T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a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4C76A83D" w14:textId="7CB46955" w:rsidR="001C032B" w:rsidRDefault="001C032B" w:rsidP="001C032B">
      <w:pPr>
        <w:rPr>
          <w:rFonts w:cs="Times New Roman"/>
        </w:rPr>
      </w:pPr>
    </w:p>
    <w:p w14:paraId="3039D7E4" w14:textId="46842C52" w:rsidR="006B326F" w:rsidRPr="00120110" w:rsidRDefault="006B326F" w:rsidP="001C032B">
      <w:pPr>
        <w:rPr>
          <w:rFonts w:cs="Times New Roman"/>
          <w:b/>
          <w:bCs/>
          <w:color w:val="FF0000"/>
          <w:u w:val="single"/>
        </w:rPr>
      </w:pPr>
      <w:r w:rsidRPr="00120110">
        <w:rPr>
          <w:rFonts w:cs="Times New Roman"/>
          <w:b/>
          <w:bCs/>
          <w:color w:val="FF0000"/>
          <w:u w:val="single"/>
        </w:rPr>
        <w:t>Démonstration 1 :</w:t>
      </w:r>
    </w:p>
    <w:p w14:paraId="72AA2B63" w14:textId="319AA8D0" w:rsidR="006B326F" w:rsidRPr="00120110" w:rsidRDefault="006B326F" w:rsidP="001C032B">
      <w:pPr>
        <w:rPr>
          <w:rFonts w:cs="Times New Roman"/>
          <w:b/>
          <w:bCs/>
          <w:color w:val="FF0000"/>
        </w:rPr>
      </w:pPr>
      <w:r w:rsidRPr="00120110">
        <w:rPr>
          <w:rFonts w:cs="Times New Roman"/>
          <w:b/>
          <w:bCs/>
          <w:color w:val="FF0000"/>
        </w:rPr>
        <w:t>T=</w:t>
      </w:r>
      <w:r w:rsidRPr="00120110">
        <w:rPr>
          <w:rFonts w:cs="Times New Roman"/>
          <w:b/>
          <w:bCs/>
          <w:color w:val="FF0000"/>
        </w:rPr>
        <w:fldChar w:fldCharType="begin"/>
      </w:r>
      <w:r w:rsidRPr="00120110">
        <w:rPr>
          <w:rFonts w:cs="Times New Roman"/>
          <w:b/>
          <w:bCs/>
          <w:color w:val="FF0000"/>
        </w:rPr>
        <w:instrText xml:space="preserve"> EQ \s\do2(\f(2π;a))</w:instrText>
      </w:r>
      <w:r w:rsidRPr="00120110">
        <w:rPr>
          <w:rFonts w:cs="Times New Roman"/>
          <w:b/>
          <w:bCs/>
          <w:color w:val="FF0000"/>
        </w:rPr>
        <w:fldChar w:fldCharType="end"/>
      </w:r>
    </w:p>
    <w:p w14:paraId="154B00BE" w14:textId="348282DD" w:rsidR="006B326F" w:rsidRPr="00120110" w:rsidRDefault="006B326F" w:rsidP="001C032B">
      <w:pPr>
        <w:rPr>
          <w:rFonts w:cs="Times New Roman"/>
          <w:b/>
          <w:bCs/>
          <w:color w:val="FF0000"/>
        </w:rPr>
      </w:pPr>
      <w:proofErr w:type="spellStart"/>
      <w:r w:rsidRPr="00120110">
        <w:rPr>
          <w:rFonts w:cs="Times New Roman"/>
          <w:b/>
          <w:bCs/>
          <w:color w:val="FF0000"/>
        </w:rPr>
        <w:t>S</w:t>
      </w:r>
      <w:r w:rsidRPr="00120110">
        <w:rPr>
          <w:rFonts w:cs="Times New Roman"/>
          <w:b/>
          <w:bCs/>
          <w:color w:val="FF0000"/>
          <w:vertAlign w:val="subscript"/>
        </w:rPr>
        <w:t>a,b</w:t>
      </w:r>
      <w:proofErr w:type="spellEnd"/>
      <w:r w:rsidR="00120110">
        <w:rPr>
          <w:rFonts w:cs="Times New Roman"/>
          <w:b/>
          <w:bCs/>
          <w:color w:val="FF0000"/>
        </w:rPr>
        <w:fldChar w:fldCharType="begin"/>
      </w:r>
      <w:r w:rsidR="00120110">
        <w:rPr>
          <w:rFonts w:cs="Times New Roman"/>
          <w:b/>
          <w:bCs/>
          <w:color w:val="FF0000"/>
        </w:rPr>
        <w:instrText xml:space="preserve"> EQ \b(</w:instrText>
      </w:r>
      <w:r w:rsidR="00120110" w:rsidRPr="00120110">
        <w:rPr>
          <w:rFonts w:cs="Times New Roman"/>
          <w:b/>
          <w:bCs/>
          <w:color w:val="FF0000"/>
        </w:rPr>
        <w:instrText>x+</w:instrText>
      </w:r>
      <w:r w:rsidR="00120110" w:rsidRPr="00120110">
        <w:rPr>
          <w:rFonts w:cs="Times New Roman"/>
          <w:b/>
          <w:bCs/>
          <w:color w:val="FF0000"/>
        </w:rPr>
        <w:fldChar w:fldCharType="begin"/>
      </w:r>
      <w:r w:rsidR="00120110" w:rsidRPr="00120110">
        <w:rPr>
          <w:rFonts w:cs="Times New Roman"/>
          <w:b/>
          <w:bCs/>
          <w:color w:val="FF0000"/>
        </w:rPr>
        <w:instrText xml:space="preserve"> EQ \s\do2(\f(2π;a))</w:instrText>
      </w:r>
      <w:r w:rsidR="00120110" w:rsidRPr="00120110">
        <w:rPr>
          <w:rFonts w:cs="Times New Roman"/>
          <w:b/>
          <w:bCs/>
          <w:color w:val="FF0000"/>
        </w:rPr>
        <w:fldChar w:fldCharType="end"/>
      </w:r>
      <w:r w:rsidR="00120110">
        <w:rPr>
          <w:rFonts w:cs="Times New Roman"/>
          <w:b/>
          <w:bCs/>
          <w:color w:val="FF0000"/>
        </w:rPr>
        <w:instrText>)</w:instrText>
      </w:r>
      <w:r w:rsidR="00120110">
        <w:rPr>
          <w:rFonts w:cs="Times New Roman"/>
          <w:b/>
          <w:bCs/>
          <w:color w:val="FF0000"/>
        </w:rPr>
        <w:fldChar w:fldCharType="end"/>
      </w:r>
      <w:r w:rsidRPr="00120110">
        <w:rPr>
          <w:rFonts w:cs="Times New Roman"/>
          <w:b/>
          <w:bCs/>
          <w:color w:val="FF0000"/>
        </w:rPr>
        <w:t>=sin</w:t>
      </w:r>
      <w:r w:rsidR="00120110">
        <w:rPr>
          <w:rFonts w:cs="Times New Roman"/>
          <w:b/>
          <w:bCs/>
          <w:color w:val="FF0000"/>
        </w:rPr>
        <w:fldChar w:fldCharType="begin"/>
      </w:r>
      <w:r w:rsidR="00120110">
        <w:rPr>
          <w:rFonts w:cs="Times New Roman"/>
          <w:b/>
          <w:bCs/>
          <w:color w:val="FF0000"/>
        </w:rPr>
        <w:instrText xml:space="preserve"> EQ \b(</w:instrText>
      </w:r>
      <w:r w:rsidR="00120110" w:rsidRPr="00120110">
        <w:rPr>
          <w:rFonts w:cs="Times New Roman"/>
          <w:b/>
          <w:bCs/>
          <w:color w:val="FF0000"/>
        </w:rPr>
        <w:instrText>a</w:instrText>
      </w:r>
      <w:r w:rsidR="00120110">
        <w:rPr>
          <w:rFonts w:cs="Times New Roman"/>
          <w:b/>
          <w:bCs/>
          <w:color w:val="FF0000"/>
        </w:rPr>
        <w:fldChar w:fldCharType="begin"/>
      </w:r>
      <w:r w:rsidR="00120110">
        <w:rPr>
          <w:rFonts w:cs="Times New Roman"/>
          <w:b/>
          <w:bCs/>
          <w:color w:val="FF0000"/>
        </w:rPr>
        <w:instrText xml:space="preserve"> EQ \b(</w:instrText>
      </w:r>
      <w:r w:rsidR="00120110" w:rsidRPr="00120110">
        <w:rPr>
          <w:rFonts w:cs="Times New Roman"/>
          <w:b/>
          <w:bCs/>
          <w:color w:val="FF0000"/>
        </w:rPr>
        <w:instrText>x+</w:instrText>
      </w:r>
      <w:r w:rsidR="00120110" w:rsidRPr="00120110">
        <w:rPr>
          <w:rFonts w:cs="Times New Roman"/>
          <w:b/>
          <w:bCs/>
          <w:color w:val="FF0000"/>
        </w:rPr>
        <w:fldChar w:fldCharType="begin"/>
      </w:r>
      <w:r w:rsidR="00120110" w:rsidRPr="00120110">
        <w:rPr>
          <w:rFonts w:cs="Times New Roman"/>
          <w:b/>
          <w:bCs/>
          <w:color w:val="FF0000"/>
        </w:rPr>
        <w:instrText xml:space="preserve"> EQ \s\do2(\f(2π;a))</w:instrText>
      </w:r>
      <w:r w:rsidR="00120110" w:rsidRPr="00120110">
        <w:rPr>
          <w:rFonts w:cs="Times New Roman"/>
          <w:b/>
          <w:bCs/>
          <w:color w:val="FF0000"/>
        </w:rPr>
        <w:fldChar w:fldCharType="end"/>
      </w:r>
      <w:r w:rsidR="00120110">
        <w:rPr>
          <w:rFonts w:cs="Times New Roman"/>
          <w:b/>
          <w:bCs/>
          <w:color w:val="FF0000"/>
        </w:rPr>
        <w:instrText>)</w:instrText>
      </w:r>
      <w:r w:rsidR="00120110">
        <w:rPr>
          <w:rFonts w:cs="Times New Roman"/>
          <w:b/>
          <w:bCs/>
          <w:color w:val="FF0000"/>
        </w:rPr>
        <w:fldChar w:fldCharType="end"/>
      </w:r>
      <w:r w:rsidR="00120110" w:rsidRPr="00120110">
        <w:rPr>
          <w:rFonts w:cs="Times New Roman"/>
          <w:b/>
          <w:bCs/>
          <w:color w:val="FF0000"/>
        </w:rPr>
        <w:instrText>+b</w:instrText>
      </w:r>
      <w:r w:rsidR="00120110">
        <w:rPr>
          <w:rFonts w:cs="Times New Roman"/>
          <w:b/>
          <w:bCs/>
          <w:color w:val="FF0000"/>
        </w:rPr>
        <w:instrText>)</w:instrText>
      </w:r>
      <w:r w:rsidR="00120110">
        <w:rPr>
          <w:rFonts w:cs="Times New Roman"/>
          <w:b/>
          <w:bCs/>
          <w:color w:val="FF0000"/>
        </w:rPr>
        <w:fldChar w:fldCharType="end"/>
      </w:r>
      <w:r w:rsidRPr="00120110">
        <w:rPr>
          <w:rFonts w:cs="Times New Roman"/>
          <w:b/>
          <w:bCs/>
          <w:color w:val="FF0000"/>
        </w:rPr>
        <w:t xml:space="preserve"> = sin</w:t>
      </w:r>
      <w:r w:rsidR="00120110">
        <w:rPr>
          <w:rFonts w:cs="Times New Roman"/>
          <w:b/>
          <w:bCs/>
          <w:color w:val="FF0000"/>
        </w:rPr>
        <w:fldChar w:fldCharType="begin"/>
      </w:r>
      <w:r w:rsidR="00120110">
        <w:rPr>
          <w:rFonts w:cs="Times New Roman"/>
          <w:b/>
          <w:bCs/>
          <w:color w:val="FF0000"/>
        </w:rPr>
        <w:instrText xml:space="preserve"> EQ \b(</w:instrText>
      </w:r>
      <w:r w:rsidR="00120110" w:rsidRPr="00120110">
        <w:rPr>
          <w:rFonts w:cs="Times New Roman"/>
          <w:b/>
          <w:bCs/>
          <w:color w:val="FF0000"/>
        </w:rPr>
        <w:instrText>a*x+a*</w:instrText>
      </w:r>
      <w:r w:rsidR="00120110" w:rsidRPr="00120110">
        <w:rPr>
          <w:rFonts w:cs="Times New Roman"/>
          <w:b/>
          <w:bCs/>
          <w:color w:val="FF0000"/>
        </w:rPr>
        <w:fldChar w:fldCharType="begin"/>
      </w:r>
      <w:r w:rsidR="00120110" w:rsidRPr="00120110">
        <w:rPr>
          <w:rFonts w:cs="Times New Roman"/>
          <w:b/>
          <w:bCs/>
          <w:color w:val="FF0000"/>
        </w:rPr>
        <w:instrText xml:space="preserve"> EQ \s\do2(\f(2π;a))</w:instrText>
      </w:r>
      <w:r w:rsidR="00120110" w:rsidRPr="00120110">
        <w:rPr>
          <w:rFonts w:cs="Times New Roman"/>
          <w:b/>
          <w:bCs/>
          <w:color w:val="FF0000"/>
        </w:rPr>
        <w:fldChar w:fldCharType="end"/>
      </w:r>
      <w:r w:rsidR="00120110" w:rsidRPr="00120110">
        <w:rPr>
          <w:rFonts w:cs="Times New Roman"/>
          <w:b/>
          <w:bCs/>
          <w:color w:val="FF0000"/>
        </w:rPr>
        <w:instrText>+b</w:instrText>
      </w:r>
      <w:r w:rsidR="00120110">
        <w:rPr>
          <w:rFonts w:cs="Times New Roman"/>
          <w:b/>
          <w:bCs/>
          <w:color w:val="FF0000"/>
        </w:rPr>
        <w:instrText>)</w:instrText>
      </w:r>
      <w:r w:rsidR="00120110">
        <w:rPr>
          <w:rFonts w:cs="Times New Roman"/>
          <w:b/>
          <w:bCs/>
          <w:color w:val="FF0000"/>
        </w:rPr>
        <w:fldChar w:fldCharType="end"/>
      </w:r>
      <w:r w:rsidRPr="00120110">
        <w:rPr>
          <w:rFonts w:cs="Times New Roman"/>
          <w:b/>
          <w:bCs/>
          <w:color w:val="FF0000"/>
        </w:rPr>
        <w:t xml:space="preserve"> = sin(ax+2π+b) = sin(ax+b+2π)=sin(ax+b)</w:t>
      </w:r>
    </w:p>
    <w:p w14:paraId="6419A511" w14:textId="395ED24B" w:rsidR="006B326F" w:rsidRPr="00120110" w:rsidRDefault="006B326F" w:rsidP="001C032B">
      <w:pPr>
        <w:rPr>
          <w:rFonts w:cs="Times New Roman"/>
          <w:b/>
          <w:bCs/>
          <w:color w:val="FF0000"/>
        </w:rPr>
      </w:pPr>
      <w:r w:rsidRPr="00120110">
        <w:rPr>
          <w:rFonts w:cs="Times New Roman"/>
          <w:b/>
          <w:bCs/>
          <w:color w:val="FF0000"/>
        </w:rPr>
        <w:t xml:space="preserve">Donc </w:t>
      </w:r>
      <w:proofErr w:type="spellStart"/>
      <w:r w:rsidRPr="00120110">
        <w:rPr>
          <w:rFonts w:cs="Times New Roman"/>
          <w:b/>
          <w:bCs/>
          <w:color w:val="FF0000"/>
        </w:rPr>
        <w:t>S</w:t>
      </w:r>
      <w:r w:rsidRPr="00120110">
        <w:rPr>
          <w:rFonts w:cs="Times New Roman"/>
          <w:b/>
          <w:bCs/>
          <w:color w:val="FF0000"/>
          <w:vertAlign w:val="subscript"/>
        </w:rPr>
        <w:t>a,b</w:t>
      </w:r>
      <w:proofErr w:type="spellEnd"/>
      <w:r w:rsidRPr="00120110">
        <w:rPr>
          <w:rFonts w:cs="Times New Roman"/>
          <w:b/>
          <w:bCs/>
          <w:color w:val="FF0000"/>
        </w:rPr>
        <w:t xml:space="preserve">(x) est bien </w:t>
      </w:r>
      <w:r w:rsidRPr="00120110">
        <w:rPr>
          <w:rFonts w:cs="Times New Roman"/>
          <w:b/>
          <w:bCs/>
          <w:color w:val="FF0000"/>
        </w:rPr>
        <w:fldChar w:fldCharType="begin"/>
      </w:r>
      <w:r w:rsidRPr="00120110">
        <w:rPr>
          <w:rFonts w:cs="Times New Roman"/>
          <w:b/>
          <w:bCs/>
          <w:color w:val="FF0000"/>
        </w:rPr>
        <w:instrText xml:space="preserve"> EQ \s\do2(\f(2π;a))</w:instrText>
      </w:r>
      <w:r w:rsidRPr="00120110">
        <w:rPr>
          <w:rFonts w:cs="Times New Roman"/>
          <w:b/>
          <w:bCs/>
          <w:color w:val="FF0000"/>
        </w:rPr>
        <w:fldChar w:fldCharType="end"/>
      </w:r>
      <w:r w:rsidRPr="00120110">
        <w:rPr>
          <w:rFonts w:cs="Times New Roman"/>
          <w:b/>
          <w:bCs/>
          <w:color w:val="FF0000"/>
        </w:rPr>
        <w:t xml:space="preserve"> périodique. </w:t>
      </w:r>
      <w:proofErr w:type="spellStart"/>
      <w:r w:rsidRPr="00120110">
        <w:rPr>
          <w:rFonts w:cs="Times New Roman"/>
          <w:b/>
          <w:bCs/>
          <w:color w:val="FF0000"/>
        </w:rPr>
        <w:t>C</w:t>
      </w:r>
      <w:r w:rsidRPr="00120110">
        <w:rPr>
          <w:rFonts w:cs="Times New Roman"/>
          <w:b/>
          <w:bCs/>
          <w:color w:val="FF0000"/>
          <w:vertAlign w:val="subscript"/>
        </w:rPr>
        <w:t>a,b</w:t>
      </w:r>
      <w:proofErr w:type="spellEnd"/>
      <w:r w:rsidR="00120110">
        <w:rPr>
          <w:rFonts w:cs="Times New Roman"/>
          <w:b/>
          <w:bCs/>
          <w:color w:val="FF0000"/>
        </w:rPr>
        <w:fldChar w:fldCharType="begin"/>
      </w:r>
      <w:r w:rsidR="00120110">
        <w:rPr>
          <w:rFonts w:cs="Times New Roman"/>
          <w:b/>
          <w:bCs/>
          <w:color w:val="FF0000"/>
        </w:rPr>
        <w:instrText xml:space="preserve"> EQ \b(</w:instrText>
      </w:r>
      <w:r w:rsidR="00120110" w:rsidRPr="00120110">
        <w:rPr>
          <w:rFonts w:cs="Times New Roman"/>
          <w:b/>
          <w:bCs/>
          <w:color w:val="FF0000"/>
        </w:rPr>
        <w:instrText>x+</w:instrText>
      </w:r>
      <w:r w:rsidR="00120110" w:rsidRPr="00120110">
        <w:rPr>
          <w:rFonts w:cs="Times New Roman"/>
          <w:b/>
          <w:bCs/>
          <w:color w:val="FF0000"/>
        </w:rPr>
        <w:fldChar w:fldCharType="begin"/>
      </w:r>
      <w:r w:rsidR="00120110" w:rsidRPr="00120110">
        <w:rPr>
          <w:rFonts w:cs="Times New Roman"/>
          <w:b/>
          <w:bCs/>
          <w:color w:val="FF0000"/>
        </w:rPr>
        <w:instrText xml:space="preserve"> EQ \s\do2(\f(2π;a))</w:instrText>
      </w:r>
      <w:r w:rsidR="00120110" w:rsidRPr="00120110">
        <w:rPr>
          <w:rFonts w:cs="Times New Roman"/>
          <w:b/>
          <w:bCs/>
          <w:color w:val="FF0000"/>
        </w:rPr>
        <w:fldChar w:fldCharType="end"/>
      </w:r>
      <w:r w:rsidR="00120110">
        <w:rPr>
          <w:rFonts w:cs="Times New Roman"/>
          <w:b/>
          <w:bCs/>
          <w:color w:val="FF0000"/>
        </w:rPr>
        <w:instrText>)</w:instrText>
      </w:r>
      <w:r w:rsidR="00120110">
        <w:rPr>
          <w:rFonts w:cs="Times New Roman"/>
          <w:b/>
          <w:bCs/>
          <w:color w:val="FF0000"/>
        </w:rPr>
        <w:fldChar w:fldCharType="end"/>
      </w:r>
      <w:r w:rsidRPr="00120110">
        <w:rPr>
          <w:rFonts w:cs="Times New Roman"/>
          <w:b/>
          <w:bCs/>
          <w:color w:val="FF0000"/>
        </w:rPr>
        <w:t>=cos</w:t>
      </w:r>
      <w:r w:rsidR="00120110">
        <w:rPr>
          <w:rFonts w:cs="Times New Roman"/>
          <w:b/>
          <w:bCs/>
          <w:color w:val="FF0000"/>
        </w:rPr>
        <w:fldChar w:fldCharType="begin"/>
      </w:r>
      <w:r w:rsidR="00120110">
        <w:rPr>
          <w:rFonts w:cs="Times New Roman"/>
          <w:b/>
          <w:bCs/>
          <w:color w:val="FF0000"/>
        </w:rPr>
        <w:instrText xml:space="preserve"> EQ \b(</w:instrText>
      </w:r>
      <w:r w:rsidR="00120110" w:rsidRPr="00120110">
        <w:rPr>
          <w:rFonts w:cs="Times New Roman"/>
          <w:b/>
          <w:bCs/>
          <w:color w:val="FF0000"/>
        </w:rPr>
        <w:instrText>a</w:instrText>
      </w:r>
      <w:r w:rsidR="00120110">
        <w:rPr>
          <w:rFonts w:cs="Times New Roman"/>
          <w:b/>
          <w:bCs/>
          <w:color w:val="FF0000"/>
        </w:rPr>
        <w:fldChar w:fldCharType="begin"/>
      </w:r>
      <w:r w:rsidR="00120110">
        <w:rPr>
          <w:rFonts w:cs="Times New Roman"/>
          <w:b/>
          <w:bCs/>
          <w:color w:val="FF0000"/>
        </w:rPr>
        <w:instrText xml:space="preserve"> EQ \b(</w:instrText>
      </w:r>
      <w:r w:rsidR="00120110" w:rsidRPr="00120110">
        <w:rPr>
          <w:rFonts w:cs="Times New Roman"/>
          <w:b/>
          <w:bCs/>
          <w:color w:val="FF0000"/>
        </w:rPr>
        <w:instrText>x+</w:instrText>
      </w:r>
      <w:r w:rsidR="00120110" w:rsidRPr="00120110">
        <w:rPr>
          <w:rFonts w:cs="Times New Roman"/>
          <w:b/>
          <w:bCs/>
          <w:color w:val="FF0000"/>
        </w:rPr>
        <w:fldChar w:fldCharType="begin"/>
      </w:r>
      <w:r w:rsidR="00120110" w:rsidRPr="00120110">
        <w:rPr>
          <w:rFonts w:cs="Times New Roman"/>
          <w:b/>
          <w:bCs/>
          <w:color w:val="FF0000"/>
        </w:rPr>
        <w:instrText xml:space="preserve"> EQ \s\do2(\f(2π;a))</w:instrText>
      </w:r>
      <w:r w:rsidR="00120110" w:rsidRPr="00120110">
        <w:rPr>
          <w:rFonts w:cs="Times New Roman"/>
          <w:b/>
          <w:bCs/>
          <w:color w:val="FF0000"/>
        </w:rPr>
        <w:fldChar w:fldCharType="end"/>
      </w:r>
      <w:r w:rsidR="00120110">
        <w:rPr>
          <w:rFonts w:cs="Times New Roman"/>
          <w:b/>
          <w:bCs/>
          <w:color w:val="FF0000"/>
        </w:rPr>
        <w:instrText>)</w:instrText>
      </w:r>
      <w:r w:rsidR="00120110">
        <w:rPr>
          <w:rFonts w:cs="Times New Roman"/>
          <w:b/>
          <w:bCs/>
          <w:color w:val="FF0000"/>
        </w:rPr>
        <w:fldChar w:fldCharType="end"/>
      </w:r>
      <w:r w:rsidR="00120110" w:rsidRPr="00120110">
        <w:rPr>
          <w:rFonts w:cs="Times New Roman"/>
          <w:b/>
          <w:bCs/>
          <w:color w:val="FF0000"/>
        </w:rPr>
        <w:instrText>+b</w:instrText>
      </w:r>
      <w:r w:rsidR="00120110">
        <w:rPr>
          <w:rFonts w:cs="Times New Roman"/>
          <w:b/>
          <w:bCs/>
          <w:color w:val="FF0000"/>
        </w:rPr>
        <w:instrText>)</w:instrText>
      </w:r>
      <w:r w:rsidR="00120110">
        <w:rPr>
          <w:rFonts w:cs="Times New Roman"/>
          <w:b/>
          <w:bCs/>
          <w:color w:val="FF0000"/>
        </w:rPr>
        <w:fldChar w:fldCharType="end"/>
      </w:r>
      <w:r w:rsidRPr="00120110">
        <w:rPr>
          <w:rFonts w:cs="Times New Roman"/>
          <w:b/>
          <w:bCs/>
          <w:color w:val="FF0000"/>
        </w:rPr>
        <w:t xml:space="preserve"> = cos</w:t>
      </w:r>
      <w:r w:rsidR="00120110">
        <w:rPr>
          <w:rFonts w:cs="Times New Roman"/>
          <w:b/>
          <w:bCs/>
          <w:color w:val="FF0000"/>
        </w:rPr>
        <w:fldChar w:fldCharType="begin"/>
      </w:r>
      <w:r w:rsidR="00120110">
        <w:rPr>
          <w:rFonts w:cs="Times New Roman"/>
          <w:b/>
          <w:bCs/>
          <w:color w:val="FF0000"/>
        </w:rPr>
        <w:instrText xml:space="preserve"> EQ \b(</w:instrText>
      </w:r>
      <w:r w:rsidR="00120110" w:rsidRPr="00120110">
        <w:rPr>
          <w:rFonts w:cs="Times New Roman"/>
          <w:b/>
          <w:bCs/>
          <w:color w:val="FF0000"/>
        </w:rPr>
        <w:instrText>a*x+a*</w:instrText>
      </w:r>
      <w:r w:rsidR="00120110" w:rsidRPr="00120110">
        <w:rPr>
          <w:rFonts w:cs="Times New Roman"/>
          <w:b/>
          <w:bCs/>
          <w:color w:val="FF0000"/>
        </w:rPr>
        <w:fldChar w:fldCharType="begin"/>
      </w:r>
      <w:r w:rsidR="00120110" w:rsidRPr="00120110">
        <w:rPr>
          <w:rFonts w:cs="Times New Roman"/>
          <w:b/>
          <w:bCs/>
          <w:color w:val="FF0000"/>
        </w:rPr>
        <w:instrText xml:space="preserve"> EQ \s\do2(\f(2π;a))</w:instrText>
      </w:r>
      <w:r w:rsidR="00120110" w:rsidRPr="00120110">
        <w:rPr>
          <w:rFonts w:cs="Times New Roman"/>
          <w:b/>
          <w:bCs/>
          <w:color w:val="FF0000"/>
        </w:rPr>
        <w:fldChar w:fldCharType="end"/>
      </w:r>
      <w:r w:rsidR="00120110" w:rsidRPr="00120110">
        <w:rPr>
          <w:rFonts w:cs="Times New Roman"/>
          <w:b/>
          <w:bCs/>
          <w:color w:val="FF0000"/>
        </w:rPr>
        <w:instrText>+b</w:instrText>
      </w:r>
      <w:r w:rsidR="00120110">
        <w:rPr>
          <w:rFonts w:cs="Times New Roman"/>
          <w:b/>
          <w:bCs/>
          <w:color w:val="FF0000"/>
        </w:rPr>
        <w:instrText>)</w:instrText>
      </w:r>
      <w:r w:rsidR="00120110">
        <w:rPr>
          <w:rFonts w:cs="Times New Roman"/>
          <w:b/>
          <w:bCs/>
          <w:color w:val="FF0000"/>
        </w:rPr>
        <w:fldChar w:fldCharType="end"/>
      </w:r>
      <w:r w:rsidRPr="00120110">
        <w:rPr>
          <w:rFonts w:cs="Times New Roman"/>
          <w:b/>
          <w:bCs/>
          <w:color w:val="FF0000"/>
        </w:rPr>
        <w:t xml:space="preserve"> = cos(ax+</w:t>
      </w:r>
      <w:r w:rsidR="00CB7B02" w:rsidRPr="00120110">
        <w:rPr>
          <w:rFonts w:cs="Times New Roman"/>
          <w:b/>
          <w:bCs/>
          <w:color w:val="FF0000"/>
        </w:rPr>
        <w:t>2π+b) = cos(ax+b+2π) = cos(ax+b)</w:t>
      </w:r>
    </w:p>
    <w:p w14:paraId="6791C456" w14:textId="5E261711" w:rsidR="00CB7B02" w:rsidRPr="00120110" w:rsidRDefault="00CB7B02" w:rsidP="001C032B">
      <w:pPr>
        <w:rPr>
          <w:rFonts w:cs="Times New Roman"/>
          <w:b/>
          <w:bCs/>
          <w:color w:val="FF0000"/>
        </w:rPr>
      </w:pPr>
    </w:p>
    <w:p w14:paraId="764FE2BB" w14:textId="57A51211" w:rsidR="00CB7B02" w:rsidRDefault="00CB7B02" w:rsidP="001C032B">
      <w:pPr>
        <w:rPr>
          <w:rFonts w:cs="Times New Roman"/>
        </w:rPr>
      </w:pPr>
      <w:r w:rsidRPr="00120110">
        <w:rPr>
          <w:rFonts w:cs="Times New Roman"/>
          <w:b/>
          <w:bCs/>
          <w:color w:val="FF0000"/>
          <w:u w:val="single"/>
        </w:rPr>
        <w:t>Exercice :</w:t>
      </w:r>
    </w:p>
    <w:p w14:paraId="084A0E1A" w14:textId="415DB499" w:rsidR="00CB7B02" w:rsidRPr="00120110" w:rsidRDefault="00CB7B02" w:rsidP="001C032B">
      <w:pPr>
        <w:rPr>
          <w:rFonts w:cs="Times New Roman"/>
        </w:rPr>
      </w:pPr>
      <w:r>
        <w:rPr>
          <w:rFonts w:cs="Times New Roman"/>
        </w:rPr>
        <w:t>f(x)=sin</w: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b(10x+</w:instrTex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s\do2(\f(π;3))</w:instrText>
      </w:r>
      <w:r w:rsidR="00120110">
        <w:rPr>
          <w:rFonts w:cs="Times New Roman"/>
        </w:rPr>
        <w:fldChar w:fldCharType="end"/>
      </w:r>
      <w:r w:rsidR="00120110">
        <w:rPr>
          <w:rFonts w:cs="Times New Roman"/>
        </w:rPr>
        <w:instrText>)</w:instrText>
      </w:r>
      <w:r w:rsidR="00120110">
        <w:rPr>
          <w:rFonts w:cs="Times New Roman"/>
        </w:rPr>
        <w:fldChar w:fldCharType="end"/>
      </w:r>
    </w:p>
    <w:p w14:paraId="2CCF2783" w14:textId="5AFFB00C" w:rsidR="00CB7B02" w:rsidRDefault="00CB7B02" w:rsidP="001C032B">
      <w:pPr>
        <w:rPr>
          <w:rFonts w:cs="Times New Roman"/>
        </w:rPr>
      </w:pPr>
      <w:r>
        <w:rPr>
          <w:rFonts w:cs="Times New Roman"/>
        </w:rPr>
        <w:t>a=10   T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10))</w:instrText>
      </w:r>
      <w:r>
        <w:rPr>
          <w:rFonts w:cs="Times New Roman"/>
        </w:rPr>
        <w:fldChar w:fldCharType="end"/>
      </w:r>
    </w:p>
    <w:p w14:paraId="1E11AAE2" w14:textId="1C3A465A" w:rsidR="00CB7B02" w:rsidRDefault="00CB7B02" w:rsidP="001C032B">
      <w:pPr>
        <w:rPr>
          <w:rFonts w:cs="Times New Roman"/>
        </w:rPr>
      </w:pPr>
      <w:r>
        <w:rPr>
          <w:rFonts w:cs="Times New Roman"/>
        </w:rPr>
        <w:t>T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5))</w:instrText>
      </w:r>
      <w:r>
        <w:rPr>
          <w:rFonts w:cs="Times New Roman"/>
        </w:rPr>
        <w:fldChar w:fldCharType="end"/>
      </w:r>
    </w:p>
    <w:p w14:paraId="02A9B8ED" w14:textId="7086D6EB" w:rsidR="00CB7B02" w:rsidRDefault="00CB7B02" w:rsidP="001C032B">
      <w:pPr>
        <w:rPr>
          <w:rFonts w:cs="Times New Roman"/>
        </w:rPr>
      </w:pPr>
      <w:r>
        <w:rPr>
          <w:rFonts w:cs="Times New Roman"/>
        </w:rPr>
        <w:t xml:space="preserve">Donc f es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périodique.</w:t>
      </w:r>
    </w:p>
    <w:p w14:paraId="7FEFF45F" w14:textId="4F3D2282" w:rsidR="00CB7B02" w:rsidRDefault="00CB7B02" w:rsidP="001C032B">
      <w:pPr>
        <w:rPr>
          <w:rFonts w:cs="Times New Roman"/>
        </w:rPr>
      </w:pPr>
      <w:r>
        <w:rPr>
          <w:rFonts w:cs="Times New Roman"/>
        </w:rPr>
        <w:t>Vérifions f</w: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b(x+</w:instrTex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s\do2(\f(π;5))</w:instrText>
      </w:r>
      <w:r w:rsidR="00120110">
        <w:rPr>
          <w:rFonts w:cs="Times New Roman"/>
        </w:rPr>
        <w:fldChar w:fldCharType="end"/>
      </w:r>
      <w:r w:rsidR="00120110">
        <w:rPr>
          <w:rFonts w:cs="Times New Roman"/>
        </w:rPr>
        <w:instrText>)</w:instrText>
      </w:r>
      <w:r w:rsidR="00120110">
        <w:rPr>
          <w:rFonts w:cs="Times New Roman"/>
        </w:rPr>
        <w:fldChar w:fldCharType="end"/>
      </w:r>
      <w:r>
        <w:rPr>
          <w:rFonts w:cs="Times New Roman"/>
        </w:rPr>
        <w:t>=sin</w: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b(10*</w:instrTex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b(x+</w:instrTex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s\do2(\f(π;5))</w:instrText>
      </w:r>
      <w:r w:rsidR="00120110">
        <w:rPr>
          <w:rFonts w:cs="Times New Roman"/>
        </w:rPr>
        <w:fldChar w:fldCharType="end"/>
      </w:r>
      <w:r w:rsidR="00120110">
        <w:rPr>
          <w:rFonts w:cs="Times New Roman"/>
        </w:rPr>
        <w:instrText>)</w:instrText>
      </w:r>
      <w:r w:rsidR="00120110">
        <w:rPr>
          <w:rFonts w:cs="Times New Roman"/>
        </w:rPr>
        <w:fldChar w:fldCharType="end"/>
      </w:r>
      <w:r w:rsidR="00120110">
        <w:rPr>
          <w:rFonts w:cs="Times New Roman"/>
        </w:rPr>
        <w:instrText>+</w:instrTex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s\do2(\f(π;3))</w:instrText>
      </w:r>
      <w:r w:rsidR="00120110">
        <w:rPr>
          <w:rFonts w:cs="Times New Roman"/>
        </w:rPr>
        <w:fldChar w:fldCharType="end"/>
      </w:r>
      <w:r w:rsidR="00120110">
        <w:rPr>
          <w:rFonts w:cs="Times New Roman"/>
        </w:rPr>
        <w:instrText>)</w:instrText>
      </w:r>
      <w:r w:rsidR="00120110">
        <w:rPr>
          <w:rFonts w:cs="Times New Roman"/>
        </w:rPr>
        <w:fldChar w:fldCharType="end"/>
      </w:r>
      <w:r>
        <w:rPr>
          <w:rFonts w:cs="Times New Roman"/>
        </w:rPr>
        <w:t xml:space="preserve"> = sin</w: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b(10x+10*</w:instrTex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s\do2(\f(π;5))</w:instrText>
      </w:r>
      <w:r w:rsidR="00120110">
        <w:rPr>
          <w:rFonts w:cs="Times New Roman"/>
        </w:rPr>
        <w:fldChar w:fldCharType="end"/>
      </w:r>
      <w:r w:rsidR="00120110">
        <w:rPr>
          <w:rFonts w:cs="Times New Roman"/>
        </w:rPr>
        <w:instrText>+</w:instrTex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s\do2(\f(π;3))</w:instrText>
      </w:r>
      <w:r w:rsidR="00120110">
        <w:rPr>
          <w:rFonts w:cs="Times New Roman"/>
        </w:rPr>
        <w:fldChar w:fldCharType="end"/>
      </w:r>
      <w:r w:rsidR="00120110">
        <w:rPr>
          <w:rFonts w:cs="Times New Roman"/>
        </w:rPr>
        <w:instrText>)</w:instrText>
      </w:r>
      <w:r w:rsidR="00120110">
        <w:rPr>
          <w:rFonts w:cs="Times New Roman"/>
        </w:rPr>
        <w:fldChar w:fldCharType="end"/>
      </w:r>
      <w:r>
        <w:rPr>
          <w:rFonts w:cs="Times New Roman"/>
        </w:rPr>
        <w:t xml:space="preserve"> = sin</w: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b(10x+2π+</w:instrTex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s\do2(\f(π;3))</w:instrText>
      </w:r>
      <w:r w:rsidR="00120110">
        <w:rPr>
          <w:rFonts w:cs="Times New Roman"/>
        </w:rPr>
        <w:fldChar w:fldCharType="end"/>
      </w:r>
      <w:r w:rsidR="00120110">
        <w:rPr>
          <w:rFonts w:cs="Times New Roman"/>
        </w:rPr>
        <w:instrText>)</w:instrText>
      </w:r>
      <w:r w:rsidR="00120110">
        <w:rPr>
          <w:rFonts w:cs="Times New Roman"/>
        </w:rPr>
        <w:fldChar w:fldCharType="end"/>
      </w:r>
      <w:r>
        <w:rPr>
          <w:rFonts w:cs="Times New Roman"/>
        </w:rPr>
        <w:t xml:space="preserve"> = sin</w: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b(10x+</w:instrTex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s\do2(\f(π;3))</w:instrText>
      </w:r>
      <w:r w:rsidR="00120110">
        <w:rPr>
          <w:rFonts w:cs="Times New Roman"/>
        </w:rPr>
        <w:fldChar w:fldCharType="end"/>
      </w:r>
      <w:r w:rsidR="00120110">
        <w:rPr>
          <w:rFonts w:cs="Times New Roman"/>
        </w:rPr>
        <w:instrText>+2π)</w:instrText>
      </w:r>
      <w:r w:rsidR="00120110">
        <w:rPr>
          <w:rFonts w:cs="Times New Roman"/>
        </w:rPr>
        <w:fldChar w:fldCharType="end"/>
      </w:r>
      <w:r>
        <w:rPr>
          <w:rFonts w:cs="Times New Roman"/>
        </w:rPr>
        <w:t xml:space="preserve"> = sin</w: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b(10x+</w:instrText>
      </w:r>
      <w:r w:rsidR="00120110">
        <w:rPr>
          <w:rFonts w:cs="Times New Roman"/>
        </w:rPr>
        <w:fldChar w:fldCharType="begin"/>
      </w:r>
      <w:r w:rsidR="00120110">
        <w:rPr>
          <w:rFonts w:cs="Times New Roman"/>
        </w:rPr>
        <w:instrText xml:space="preserve"> EQ \s\do2(\f(π;3))</w:instrText>
      </w:r>
      <w:r w:rsidR="00120110">
        <w:rPr>
          <w:rFonts w:cs="Times New Roman"/>
        </w:rPr>
        <w:fldChar w:fldCharType="end"/>
      </w:r>
      <w:r w:rsidR="00120110">
        <w:rPr>
          <w:rFonts w:cs="Times New Roman"/>
        </w:rPr>
        <w:instrText>)</w:instrText>
      </w:r>
      <w:r w:rsidR="00120110">
        <w:rPr>
          <w:rFonts w:cs="Times New Roman"/>
        </w:rPr>
        <w:fldChar w:fldCharType="end"/>
      </w:r>
      <w:r>
        <w:rPr>
          <w:rFonts w:cs="Times New Roman"/>
        </w:rPr>
        <w:t xml:space="preserve"> = f(x)</w:t>
      </w:r>
    </w:p>
    <w:p w14:paraId="0EE9A9D5" w14:textId="64D9C878" w:rsidR="00CB7B02" w:rsidRDefault="00CB7B02" w:rsidP="001C032B">
      <w:pPr>
        <w:rPr>
          <w:rFonts w:cs="Times New Roman"/>
        </w:rPr>
      </w:pPr>
    </w:p>
    <w:p w14:paraId="11EC9DBB" w14:textId="65570D05" w:rsidR="00BA261A" w:rsidRDefault="00466495" w:rsidP="001C032B">
      <w:pPr>
        <w:rPr>
          <w:rFonts w:cs="Times New Roman"/>
        </w:rPr>
      </w:pPr>
      <w:r>
        <w:rPr>
          <w:rFonts w:cs="Times New Roman"/>
        </w:rPr>
        <w:t>Correction de l’exercice du TD4 :</w:t>
      </w:r>
    </w:p>
    <w:p w14:paraId="579B5461" w14:textId="062C0807" w:rsidR="00466495" w:rsidRDefault="00466495" w:rsidP="001C032B">
      <w:pPr>
        <w:rPr>
          <w:rFonts w:cs="Times New Roman"/>
        </w:rPr>
      </w:pPr>
      <w:r>
        <w:rPr>
          <w:rFonts w:cs="Times New Roman"/>
        </w:rPr>
        <w:t>F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(x)=sin(3x+1) a=3</w:t>
      </w:r>
    </w:p>
    <w:p w14:paraId="623CB1D5" w14:textId="2A9F527D" w:rsidR="00466495" w:rsidRDefault="00466495" w:rsidP="001C032B">
      <w:pPr>
        <w:rPr>
          <w:rFonts w:cs="Times New Roman"/>
        </w:rPr>
      </w:pPr>
      <w:r>
        <w:rPr>
          <w:rFonts w:cs="Times New Roman"/>
        </w:rPr>
        <w:t>T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</w:p>
    <w:p w14:paraId="3D2C4DB7" w14:textId="3F739B98" w:rsidR="00466495" w:rsidRDefault="00466495" w:rsidP="001C032B">
      <w:pPr>
        <w:rPr>
          <w:rFonts w:cs="Times New Roman"/>
        </w:rPr>
      </w:pPr>
      <w:r>
        <w:rPr>
          <w:rFonts w:cs="Times New Roman"/>
        </w:rPr>
        <w:t>F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(x)=cos(5x-3) a=5</w:t>
      </w:r>
    </w:p>
    <w:p w14:paraId="5124E8DD" w14:textId="299E5099" w:rsidR="00466495" w:rsidRDefault="00466495" w:rsidP="001C032B">
      <w:pPr>
        <w:rPr>
          <w:rFonts w:cs="Times New Roman"/>
        </w:rPr>
      </w:pPr>
      <w:r>
        <w:rPr>
          <w:rFonts w:cs="Times New Roman"/>
        </w:rPr>
        <w:t>T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5))</w:instrText>
      </w:r>
      <w:r>
        <w:rPr>
          <w:rFonts w:cs="Times New Roman"/>
        </w:rPr>
        <w:fldChar w:fldCharType="end"/>
      </w:r>
    </w:p>
    <w:p w14:paraId="3986B8A0" w14:textId="4CB06657" w:rsidR="00466495" w:rsidRDefault="00466495" w:rsidP="001C032B">
      <w:pPr>
        <w:rPr>
          <w:rFonts w:cs="Times New Roman"/>
        </w:rPr>
      </w:pPr>
      <w:r>
        <w:rPr>
          <w:rFonts w:cs="Times New Roman"/>
        </w:rPr>
        <w:t>F(x)=F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(x)+F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(x)</w:t>
      </w:r>
    </w:p>
    <w:p w14:paraId="2652FE8F" w14:textId="034D1EBA" w:rsidR="00466495" w:rsidRDefault="00466495" w:rsidP="001C032B">
      <w:pPr>
        <w:rPr>
          <w:rFonts w:cs="Times New Roman"/>
        </w:rPr>
      </w:pPr>
      <w:r>
        <w:rPr>
          <w:rFonts w:cs="Times New Roman"/>
        </w:rPr>
        <w:lastRenderedPageBreak/>
        <w:t xml:space="preserve">Cherchons le premier multiple commun d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40A0759A" w14:textId="7DDCF237" w:rsidR="00466495" w:rsidRDefault="00466495" w:rsidP="001C032B">
      <w:pPr>
        <w:rPr>
          <w:rFonts w:cs="Times New Roman"/>
        </w:rPr>
      </w:pPr>
      <w:r>
        <w:rPr>
          <w:rFonts w:cs="Times New Roman"/>
        </w:rPr>
        <w:t>M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 :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0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, …</w:t>
      </w:r>
    </w:p>
    <w:p w14:paraId="20452D5B" w14:textId="1C3602EE" w:rsidR="00466495" w:rsidRDefault="00466495" w:rsidP="001C032B">
      <w:pPr>
        <w:rPr>
          <w:rFonts w:cs="Times New Roman"/>
        </w:rPr>
      </w:pPr>
      <w:r>
        <w:rPr>
          <w:rFonts w:cs="Times New Roman"/>
        </w:rPr>
        <w:t>M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5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 :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0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>, etc…</w:t>
      </w:r>
    </w:p>
    <w:p w14:paraId="5F1B128A" w14:textId="023FEAF7" w:rsidR="00466495" w:rsidRDefault="00C044D7" w:rsidP="001C032B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0π;5))</w:instrText>
      </w:r>
      <w:r>
        <w:rPr>
          <w:rFonts w:cs="Times New Roman"/>
        </w:rPr>
        <w:fldChar w:fldCharType="end"/>
      </w:r>
      <w:r>
        <w:rPr>
          <w:rFonts w:cs="Times New Roman"/>
        </w:rPr>
        <w:t>=2π</w:t>
      </w:r>
    </w:p>
    <w:p w14:paraId="6925A4D3" w14:textId="48A71995" w:rsidR="00C044D7" w:rsidRDefault="00C044D7" w:rsidP="001C032B">
      <w:pPr>
        <w:rPr>
          <w:rFonts w:cs="Times New Roman"/>
        </w:rPr>
      </w:pPr>
      <w:r>
        <w:rPr>
          <w:rFonts w:cs="Times New Roman"/>
        </w:rPr>
        <w:t>La période F est 2π.</w:t>
      </w:r>
    </w:p>
    <w:p w14:paraId="43E49AB1" w14:textId="4D2466F7" w:rsidR="00C044D7" w:rsidRDefault="00C044D7" w:rsidP="001C032B">
      <w:pPr>
        <w:rPr>
          <w:rFonts w:cs="Times New Roman"/>
        </w:rPr>
      </w:pPr>
      <w:r>
        <w:rPr>
          <w:rFonts w:cs="Times New Roman"/>
        </w:rPr>
        <w:t>F(x+2π)=F(x)</w:t>
      </w:r>
    </w:p>
    <w:p w14:paraId="733180BA" w14:textId="18D2E292" w:rsidR="00C044D7" w:rsidRDefault="00C044D7" w:rsidP="001C032B">
      <w:pPr>
        <w:rPr>
          <w:rFonts w:cs="Times New Roman"/>
        </w:rPr>
      </w:pPr>
      <w:r>
        <w:rPr>
          <w:rFonts w:cs="Times New Roman"/>
        </w:rPr>
        <w:t>G(X)=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4x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+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6x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6D4AA958" w14:textId="5ACA3D91" w:rsidR="00C044D7" w:rsidRDefault="009C2DD1" w:rsidP="001C032B">
      <w:pPr>
        <w:rPr>
          <w:rFonts w:cs="Times New Roman"/>
        </w:rPr>
      </w:pPr>
      <w:r>
        <w:rPr>
          <w:rFonts w:cs="Times New Roman"/>
        </w:rPr>
        <w:t>G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(x)= cos</w:t>
      </w:r>
      <w:r w:rsidR="007A4060">
        <w:rPr>
          <w:rFonts w:cs="Times New Roman"/>
        </w:rPr>
        <w:fldChar w:fldCharType="begin"/>
      </w:r>
      <w:r w:rsidR="007A4060">
        <w:rPr>
          <w:rFonts w:cs="Times New Roman"/>
        </w:rPr>
        <w:instrText xml:space="preserve"> EQ \b(4x-</w:instrText>
      </w:r>
      <w:r w:rsidR="007A4060">
        <w:rPr>
          <w:rFonts w:cs="Times New Roman"/>
        </w:rPr>
        <w:fldChar w:fldCharType="begin"/>
      </w:r>
      <w:r w:rsidR="007A4060">
        <w:rPr>
          <w:rFonts w:cs="Times New Roman"/>
        </w:rPr>
        <w:instrText xml:space="preserve"> EQ \s\do2(\f(π;2))</w:instrText>
      </w:r>
      <w:r w:rsidR="007A4060">
        <w:rPr>
          <w:rFonts w:cs="Times New Roman"/>
        </w:rPr>
        <w:fldChar w:fldCharType="end"/>
      </w:r>
      <w:r w:rsidR="007A4060">
        <w:rPr>
          <w:rFonts w:cs="Times New Roman"/>
        </w:rPr>
        <w:instrText>)</w:instrText>
      </w:r>
      <w:r w:rsidR="007A4060">
        <w:rPr>
          <w:rFonts w:cs="Times New Roman"/>
        </w:rPr>
        <w:fldChar w:fldCharType="end"/>
      </w:r>
    </w:p>
    <w:p w14:paraId="20DF3585" w14:textId="6D969E11" w:rsidR="009C2DD1" w:rsidRDefault="009C2DD1" w:rsidP="001C032B">
      <w:pPr>
        <w:rPr>
          <w:rFonts w:cs="Times New Roman"/>
        </w:rPr>
      </w:pPr>
      <w:r>
        <w:rPr>
          <w:rFonts w:cs="Times New Roman"/>
        </w:rPr>
        <w:t>T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4))</w:instrText>
      </w:r>
      <w:r>
        <w:rPr>
          <w:rFonts w:cs="Times New Roman"/>
        </w:rPr>
        <w:fldChar w:fldCharType="end"/>
      </w:r>
    </w:p>
    <w:p w14:paraId="463AEC4F" w14:textId="5FD655BF" w:rsidR="009C2DD1" w:rsidRDefault="009C2DD1" w:rsidP="001C032B">
      <w:pPr>
        <w:rPr>
          <w:rFonts w:cs="Times New Roman"/>
        </w:rPr>
      </w:pPr>
      <w:r>
        <w:rPr>
          <w:rFonts w:cs="Times New Roman"/>
        </w:rPr>
        <w:t>T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</w:p>
    <w:p w14:paraId="3CA46A69" w14:textId="71A4FA51" w:rsidR="009C2DD1" w:rsidRDefault="009C2DD1" w:rsidP="001C032B">
      <w:pPr>
        <w:rPr>
          <w:rFonts w:cs="Times New Roman"/>
        </w:rPr>
      </w:pPr>
      <w:r>
        <w:rPr>
          <w:rFonts w:cs="Times New Roman"/>
        </w:rPr>
        <w:t>G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(x)=cos</w:t>
      </w:r>
      <w:r w:rsidR="007A4060">
        <w:rPr>
          <w:rFonts w:cs="Times New Roman"/>
        </w:rPr>
        <w:fldChar w:fldCharType="begin"/>
      </w:r>
      <w:r w:rsidR="007A4060">
        <w:rPr>
          <w:rFonts w:cs="Times New Roman"/>
        </w:rPr>
        <w:instrText xml:space="preserve"> EQ \b(6x+</w:instrText>
      </w:r>
      <w:r w:rsidR="007A4060">
        <w:rPr>
          <w:rFonts w:cs="Times New Roman"/>
        </w:rPr>
        <w:fldChar w:fldCharType="begin"/>
      </w:r>
      <w:r w:rsidR="007A4060">
        <w:rPr>
          <w:rFonts w:cs="Times New Roman"/>
        </w:rPr>
        <w:instrText xml:space="preserve"> EQ \s\do2(\f(π;3))</w:instrText>
      </w:r>
      <w:r w:rsidR="007A4060">
        <w:rPr>
          <w:rFonts w:cs="Times New Roman"/>
        </w:rPr>
        <w:fldChar w:fldCharType="end"/>
      </w:r>
      <w:r w:rsidR="007A4060">
        <w:rPr>
          <w:rFonts w:cs="Times New Roman"/>
        </w:rPr>
        <w:instrText>)</w:instrText>
      </w:r>
      <w:r w:rsidR="007A4060">
        <w:rPr>
          <w:rFonts w:cs="Times New Roman"/>
        </w:rPr>
        <w:fldChar w:fldCharType="end"/>
      </w:r>
    </w:p>
    <w:p w14:paraId="2A905DE0" w14:textId="5F4B4EF8" w:rsidR="009C2DD1" w:rsidRDefault="009C2DD1" w:rsidP="001C032B">
      <w:pPr>
        <w:rPr>
          <w:rFonts w:cs="Times New Roman"/>
        </w:rPr>
      </w:pPr>
      <w:r>
        <w:rPr>
          <w:rFonts w:cs="Times New Roman"/>
        </w:rPr>
        <w:t>T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6))</w:instrText>
      </w:r>
      <w:r>
        <w:rPr>
          <w:rFonts w:cs="Times New Roman"/>
        </w:rPr>
        <w:fldChar w:fldCharType="end"/>
      </w:r>
    </w:p>
    <w:p w14:paraId="672169E4" w14:textId="4A97ECE6" w:rsidR="009C2DD1" w:rsidRDefault="009C2DD1" w:rsidP="001C032B">
      <w:pPr>
        <w:rPr>
          <w:rFonts w:cs="Times New Roman"/>
        </w:rPr>
      </w:pPr>
      <w:r>
        <w:rPr>
          <w:rFonts w:cs="Times New Roman"/>
        </w:rPr>
        <w:t>T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</w:p>
    <w:p w14:paraId="41681F9A" w14:textId="0C1053C0" w:rsidR="009C2DD1" w:rsidRDefault="009C2DD1" w:rsidP="001C032B">
      <w:pPr>
        <w:rPr>
          <w:rFonts w:cs="Times New Roman"/>
        </w:rPr>
      </w:pPr>
      <w:r>
        <w:rPr>
          <w:rFonts w:cs="Times New Roman"/>
        </w:rPr>
        <w:t xml:space="preserve">Multiples d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 :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 w:rsidRPr="009C2DD1">
        <w:rPr>
          <w:rFonts w:cs="Times New Roman"/>
        </w:rPr>
        <w:t xml:space="preserve"> </w:t>
      </w:r>
      <w:r>
        <w:rPr>
          <w:rFonts w:cs="Times New Roman"/>
        </w:rPr>
        <w:t xml:space="preserve">π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2</w:t>
      </w:r>
      <w:r w:rsidRPr="009C2DD1">
        <w:rPr>
          <w:rFonts w:cs="Times New Roman"/>
        </w:rPr>
        <w:t xml:space="preserve"> </w:t>
      </w:r>
      <w:r>
        <w:rPr>
          <w:rFonts w:cs="Times New Roman"/>
        </w:rPr>
        <w:t xml:space="preserve">π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, etc…</w:t>
      </w:r>
    </w:p>
    <w:p w14:paraId="6969B4D4" w14:textId="4DEA0665" w:rsidR="009C2DD1" w:rsidRDefault="009C2DD1" w:rsidP="001C032B">
      <w:pPr>
        <w:rPr>
          <w:rFonts w:cs="Times New Roman"/>
        </w:rPr>
      </w:pPr>
      <w:r>
        <w:rPr>
          <w:rFonts w:cs="Times New Roman"/>
        </w:rPr>
        <w:t xml:space="preserve">Multiples d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 :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π</w:t>
      </w:r>
    </w:p>
    <w:p w14:paraId="26043147" w14:textId="74D435F0" w:rsidR="009C2DD1" w:rsidRDefault="009C2DD1" w:rsidP="001C032B">
      <w:pPr>
        <w:rPr>
          <w:rFonts w:cs="Times New Roman"/>
        </w:rPr>
      </w:pPr>
      <w:r>
        <w:rPr>
          <w:rFonts w:cs="Times New Roman"/>
        </w:rPr>
        <w:t>Donc G est π-périodique.</w:t>
      </w:r>
    </w:p>
    <w:p w14:paraId="0C2629EF" w14:textId="38031875" w:rsidR="009C2DD1" w:rsidRDefault="009C2DD1" w:rsidP="001C032B">
      <w:pPr>
        <w:rPr>
          <w:rFonts w:cs="Times New Roman"/>
        </w:rPr>
      </w:pPr>
    </w:p>
    <w:p w14:paraId="69CE0057" w14:textId="4E2B44CB" w:rsidR="003B2703" w:rsidRDefault="003B2703" w:rsidP="001C032B">
      <w:pPr>
        <w:rPr>
          <w:rFonts w:cs="Times New Roman"/>
        </w:rPr>
      </w:pPr>
      <w:r>
        <w:rPr>
          <w:rFonts w:cs="Times New Roman"/>
        </w:rPr>
        <w:t>(r)4) Produit scalaire</w:t>
      </w:r>
    </w:p>
    <w:p w14:paraId="6CFB06C5" w14:textId="447FB9EF" w:rsidR="003B2703" w:rsidRDefault="003B2703" w:rsidP="001C032B">
      <w:pPr>
        <w:rPr>
          <w:rFonts w:cs="Times New Roman"/>
        </w:rPr>
      </w:pPr>
      <w:r>
        <w:rPr>
          <w:rFonts w:cs="Times New Roman"/>
        </w:rPr>
        <w:t>a) Produit scalaire de deux vecteurs</w:t>
      </w:r>
    </w:p>
    <w:p w14:paraId="730CDAF1" w14:textId="481CA112" w:rsidR="003B2703" w:rsidRDefault="003B2703" w:rsidP="001C032B">
      <w:pPr>
        <w:rPr>
          <w:rFonts w:cs="Times New Roman"/>
        </w:rPr>
      </w:pPr>
      <w:r>
        <w:rPr>
          <w:rFonts w:cs="Times New Roman"/>
        </w:rPr>
        <w:t>Définition 1 : (/r)</w:t>
      </w:r>
    </w:p>
    <w:p w14:paraId="0D5C1D9D" w14:textId="6902F0B0" w:rsidR="003B2703" w:rsidRDefault="003B2703" w:rsidP="001C032B">
      <w:pPr>
        <w:rPr>
          <w:rFonts w:cs="Times New Roman"/>
        </w:rPr>
      </w:pPr>
      <w:r>
        <w:rPr>
          <w:rFonts w:cs="Times New Roman"/>
        </w:rPr>
        <w:t xml:space="preserve">Soien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deux vecteurs non nuls du plan, (r)on a :</w:t>
      </w:r>
    </w:p>
    <w:p w14:paraId="30D86F66" w14:textId="57AD71C9" w:rsidR="003B2703" w:rsidRDefault="003B2703" w:rsidP="001C032B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||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||*||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||*cos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 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3BDED20A" w14:textId="5AE31169" w:rsidR="003B2703" w:rsidRDefault="003B2703" w:rsidP="001C032B">
      <w:pPr>
        <w:rPr>
          <w:rFonts w:cs="Times New Roman"/>
        </w:rPr>
      </w:pPr>
      <w:r>
        <w:rPr>
          <w:rFonts w:cs="Times New Roman"/>
        </w:rPr>
        <w:lastRenderedPageBreak/>
        <w:t xml:space="preserve">Le produit scalair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r)est un nombre réel.</w:t>
      </w:r>
      <w:r w:rsidR="00F30561">
        <w:rPr>
          <w:rFonts w:cs="Times New Roman"/>
        </w:rPr>
        <w:t xml:space="preserve"> </w:t>
      </w:r>
      <w:r>
        <w:rPr>
          <w:rFonts w:cs="Times New Roman"/>
        </w:rPr>
        <w:t>(/r)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|| : La longueur du déplacement d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541FD6B0" w14:textId="29AEC9AB" w:rsidR="00F30561" w:rsidRDefault="00F30561" w:rsidP="001C032B">
      <w:pPr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||=AB</w:t>
      </w:r>
    </w:p>
    <w:p w14:paraId="317B7AD7" w14:textId="69245C26" w:rsidR="00F30561" w:rsidRDefault="00F30561" w:rsidP="001C032B">
      <w:pPr>
        <w:rPr>
          <w:rFonts w:cs="Times New Roman"/>
        </w:rPr>
      </w:pPr>
    </w:p>
    <w:p w14:paraId="43212836" w14:textId="162CE260" w:rsidR="00F30561" w:rsidRDefault="00F30561" w:rsidP="001C032B">
      <w:pPr>
        <w:rPr>
          <w:rFonts w:cs="Times New Roman"/>
        </w:rPr>
      </w:pPr>
      <w:r>
        <w:rPr>
          <w:rFonts w:cs="Times New Roman"/>
        </w:rPr>
        <w:t>(r)b) Définition 2 : Projection orthogonale (/r)</w:t>
      </w:r>
    </w:p>
    <w:p w14:paraId="52F53DE9" w14:textId="3D4B4535" w:rsidR="00F30561" w:rsidRDefault="00F30561" w:rsidP="001C032B">
      <w:pPr>
        <w:rPr>
          <w:rFonts w:cs="Times New Roman"/>
        </w:rPr>
      </w:pPr>
      <w:r>
        <w:rPr>
          <w:rFonts w:cs="Times New Roman"/>
        </w:rPr>
        <w:t>Soient O, A et B trois points non alignés du plan. Le projeté orthogonal de b sur la droite (OA) est le point d’intersection de (OA) et la perpendiculaire à (OA) passant par B.</w:t>
      </w:r>
    </w:p>
    <w:p w14:paraId="0BAAC8D7" w14:textId="31E797A1" w:rsidR="00F30561" w:rsidRDefault="00F30561" w:rsidP="001C032B">
      <w:pPr>
        <w:rPr>
          <w:rFonts w:cs="Times New Roman"/>
        </w:rPr>
      </w:pPr>
    </w:p>
    <w:p w14:paraId="1CB0C5D2" w14:textId="0EEBF744" w:rsidR="00F30561" w:rsidRDefault="00F30561" w:rsidP="001C032B">
      <w:pPr>
        <w:rPr>
          <w:rFonts w:cs="Times New Roman"/>
        </w:rPr>
      </w:pPr>
      <w:r>
        <w:rPr>
          <w:rFonts w:cs="Times New Roman"/>
        </w:rPr>
        <w:t>Illustration géométrique :</w:t>
      </w:r>
    </w:p>
    <w:p w14:paraId="1CAAEC6D" w14:textId="7F590432" w:rsidR="00F30561" w:rsidRPr="00F30561" w:rsidRDefault="00F30561" w:rsidP="001C032B">
      <w:pPr>
        <w:rPr>
          <w:rFonts w:cs="Times New Roman"/>
        </w:rPr>
      </w:pPr>
      <w:r>
        <w:rPr>
          <w:noProof/>
        </w:rPr>
        <w:drawing>
          <wp:inline distT="0" distB="0" distL="0" distR="0" wp14:anchorId="043343B9" wp14:editId="3F24E161">
            <wp:extent cx="2770290" cy="1341783"/>
            <wp:effectExtent l="0" t="0" r="0" b="0"/>
            <wp:docPr id="97" name="Imag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92392" cy="1352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1D95">
        <w:rPr>
          <w:noProof/>
        </w:rPr>
        <w:drawing>
          <wp:inline distT="0" distB="0" distL="0" distR="0" wp14:anchorId="1502DE10" wp14:editId="04E7119F">
            <wp:extent cx="2037012" cy="1373726"/>
            <wp:effectExtent l="0" t="0" r="1905" b="0"/>
            <wp:docPr id="98" name="Imag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96531" cy="1413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3A347" w14:textId="44FC83D3" w:rsidR="00D93D14" w:rsidRDefault="00D93D14" w:rsidP="005B50C0">
      <w:pPr>
        <w:rPr>
          <w:rFonts w:cs="Times New Roman"/>
        </w:rPr>
      </w:pPr>
    </w:p>
    <w:p w14:paraId="265A0378" w14:textId="20AD3DDB" w:rsidR="00C01D95" w:rsidRDefault="00C01D95" w:rsidP="005B50C0">
      <w:pPr>
        <w:rPr>
          <w:rFonts w:cs="Times New Roman"/>
        </w:rPr>
      </w:pPr>
      <w:r>
        <w:rPr>
          <w:rFonts w:cs="Times New Roman"/>
        </w:rPr>
        <w:t xml:space="preserve">(r)Définition 3 : (/r) (Produit scalaire) Soien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deux vecteurs du plan et O un point. On note A et B les points tels qu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. Le produit scalaire d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pa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st le réel, tel que :</w:t>
      </w:r>
    </w:p>
    <w:p w14:paraId="312AB993" w14:textId="698649E3" w:rsidR="00C01D95" w:rsidRDefault="00C01D95" w:rsidP="00976E2C">
      <w:pPr>
        <w:pStyle w:val="Paragraphedeliste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 xml:space="preserve">(r)Si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0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0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alors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5FCD8ADD" w14:textId="0023B5E9" w:rsidR="00C01D95" w:rsidRDefault="00BE4C4A" w:rsidP="00976E2C">
      <w:pPr>
        <w:pStyle w:val="Paragraphedeliste"/>
        <w:numPr>
          <w:ilvl w:val="0"/>
          <w:numId w:val="33"/>
        </w:numPr>
        <w:rPr>
          <w:rFonts w:cs="Times New Roman"/>
        </w:rPr>
      </w:pPr>
      <w:r>
        <w:rPr>
          <w:rFonts w:cs="Times New Roman"/>
        </w:rPr>
        <w:t xml:space="preserve">Si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≠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0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0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alors, en notant H le projeté orthogonal de B sur la droite (OA), on a donc deux cas :</w:t>
      </w:r>
    </w:p>
    <w:p w14:paraId="75066D94" w14:textId="666133C5" w:rsidR="00BE4C4A" w:rsidRDefault="00BE4C4A" w:rsidP="00976E2C">
      <w:pPr>
        <w:pStyle w:val="Paragraphedeliste"/>
        <w:numPr>
          <w:ilvl w:val="1"/>
          <w:numId w:val="33"/>
        </w:numPr>
        <w:rPr>
          <w:rFonts w:cs="Times New Roman"/>
        </w:rPr>
      </w:pPr>
      <w:r>
        <w:rPr>
          <w:rFonts w:cs="Times New Roman"/>
        </w:rPr>
        <w:t xml:space="preserve">(/r) si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H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sont colinéaire et de même sens alors (r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OA*OH)</w:instrText>
      </w:r>
      <w:r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3A0BEA3A" w14:textId="520D2E80" w:rsidR="009624E8" w:rsidRDefault="009624E8" w:rsidP="00976E2C">
      <w:pPr>
        <w:pStyle w:val="Paragraphedeliste"/>
        <w:numPr>
          <w:ilvl w:val="1"/>
          <w:numId w:val="33"/>
        </w:numPr>
        <w:rPr>
          <w:rFonts w:cs="Times New Roman"/>
        </w:rPr>
      </w:pPr>
      <w:r>
        <w:rPr>
          <w:rFonts w:cs="Times New Roman"/>
        </w:rPr>
        <w:t xml:space="preserve">Si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H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sont colinéaires et de sens contraires alors (r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-OA*OH)</w:instrText>
      </w:r>
      <w:r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514435B8" w14:textId="00EC1F03" w:rsidR="00BE4C4A" w:rsidRDefault="00BE4C4A" w:rsidP="00BE4C4A">
      <w:pPr>
        <w:rPr>
          <w:rFonts w:cs="Times New Roman"/>
        </w:rPr>
      </w:pPr>
      <w:r>
        <w:rPr>
          <w:rFonts w:cs="Times New Roman"/>
        </w:rPr>
        <w:t>Démonstration :</w:t>
      </w:r>
    </w:p>
    <w:p w14:paraId="7D6E5E2C" w14:textId="53B0A23C" w:rsidR="00BE4C4A" w:rsidRDefault="00BE4C4A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</w:p>
    <w:p w14:paraId="3A4CAAE5" w14:textId="3EC498E7" w:rsidR="00303EA4" w:rsidRPr="00303EA4" w:rsidRDefault="00303EA4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H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HB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F7E006E" w14:textId="172AB9CD" w:rsidR="00BE4C4A" w:rsidRDefault="00303EA4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H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HB)</w:instrText>
      </w:r>
      <w:r>
        <w:rPr>
          <w:rFonts w:cs="Times New Roman"/>
        </w:rPr>
        <w:fldChar w:fldCharType="end"/>
      </w:r>
    </w:p>
    <w:p w14:paraId="5D26A5D1" w14:textId="07A1136D" w:rsidR="00303EA4" w:rsidRDefault="00303EA4" w:rsidP="00BE4C4A">
      <w:pPr>
        <w:rPr>
          <w:rFonts w:cs="Times New Roman"/>
        </w:rPr>
      </w:pPr>
      <w:r>
        <w:rPr>
          <w:rFonts w:cs="Times New Roman"/>
        </w:rPr>
        <w:t xml:space="preserve">                              }}}}}}</w:t>
      </w:r>
    </w:p>
    <w:p w14:paraId="4972E881" w14:textId="4F015C46" w:rsidR="00303EA4" w:rsidRDefault="00303EA4" w:rsidP="00BE4C4A">
      <w:pPr>
        <w:rPr>
          <w:rFonts w:cs="Times New Roman"/>
        </w:rPr>
      </w:pPr>
      <w:r>
        <w:rPr>
          <w:rFonts w:cs="Times New Roman"/>
        </w:rPr>
        <w:t xml:space="preserve">                                   0</w:t>
      </w:r>
    </w:p>
    <w:p w14:paraId="023DC97E" w14:textId="179F18BF" w:rsidR="00303EA4" w:rsidRDefault="00303EA4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H)</w:instrText>
      </w:r>
      <w:r>
        <w:rPr>
          <w:rFonts w:cs="Times New Roman"/>
        </w:rPr>
        <w:fldChar w:fldCharType="end"/>
      </w:r>
    </w:p>
    <w:p w14:paraId="4D852324" w14:textId="5837CDBF" w:rsidR="00303EA4" w:rsidRDefault="00303EA4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||*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H)</w:instrText>
      </w:r>
      <w:r>
        <w:rPr>
          <w:rFonts w:cs="Times New Roman"/>
        </w:rPr>
        <w:fldChar w:fldCharType="end"/>
      </w:r>
      <w:r>
        <w:rPr>
          <w:rFonts w:cs="Times New Roman"/>
        </w:rPr>
        <w:t>||*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H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FDD06E7" w14:textId="42FEB56E" w:rsidR="00303EA4" w:rsidRDefault="00303EA4" w:rsidP="00BE4C4A">
      <w:pPr>
        <w:rPr>
          <w:rFonts w:cs="Times New Roman"/>
        </w:rPr>
      </w:pPr>
      <w:r>
        <w:rPr>
          <w:rFonts w:cs="Times New Roman"/>
        </w:rPr>
        <w:lastRenderedPageBreak/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OA*OH*cos(0)</w:t>
      </w:r>
    </w:p>
    <w:p w14:paraId="4083159A" w14:textId="7A358A25" w:rsidR="00303EA4" w:rsidRDefault="00303EA4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OA*OH*1=OA*OH</w:t>
      </w:r>
    </w:p>
    <w:p w14:paraId="730199B6" w14:textId="7962214E" w:rsidR="00303EA4" w:rsidRDefault="00303EA4" w:rsidP="00BE4C4A">
      <w:pPr>
        <w:rPr>
          <w:rFonts w:cs="Times New Roman"/>
        </w:rPr>
      </w:pPr>
      <w:r>
        <w:rPr>
          <w:rFonts w:cs="Times New Roman"/>
        </w:rPr>
        <w:t xml:space="preserve">(o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HB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⊥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74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instrText>);</w:instrText>
      </w:r>
      <w:r>
        <w:rPr>
          <w:rFonts w:cs="Times New Roman"/>
        </w:rPr>
        <w:instrText>OA)</w:instrText>
      </w:r>
      <w:r>
        <w:rPr>
          <w:rFonts w:cs="Times New Roman"/>
        </w:rPr>
        <w:fldChar w:fldCharType="end"/>
      </w:r>
      <w:r>
        <w:rPr>
          <w:rFonts w:cs="Times New Roman"/>
        </w:rPr>
        <w:t>;donc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HB)</w:instrText>
      </w:r>
      <w:r>
        <w:rPr>
          <w:rFonts w:cs="Times New Roman"/>
        </w:rPr>
        <w:fldChar w:fldCharType="end"/>
      </w:r>
      <w:r>
        <w:rPr>
          <w:rFonts w:cs="Times New Roman"/>
        </w:rPr>
        <w:t>=0)</w:t>
      </w:r>
    </w:p>
    <w:p w14:paraId="44A4B196" w14:textId="7C94C9DB" w:rsidR="00303EA4" w:rsidRDefault="00303EA4" w:rsidP="00BE4C4A">
      <w:pPr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H)</w:instrText>
      </w:r>
      <w:r>
        <w:rPr>
          <w:rFonts w:cs="Times New Roman"/>
        </w:rPr>
        <w:fldChar w:fldCharType="end"/>
      </w:r>
      <w:r>
        <w:rPr>
          <w:rFonts w:cs="Times New Roman"/>
        </w:rPr>
        <w:t>)=O</w:t>
      </w:r>
    </w:p>
    <w:p w14:paraId="7310D735" w14:textId="12B3D362" w:rsidR="00303EA4" w:rsidRDefault="009624E8" w:rsidP="00BE4C4A">
      <w:pPr>
        <w:rPr>
          <w:rFonts w:cs="Times New Roman"/>
        </w:rPr>
      </w:pPr>
      <w:r>
        <w:rPr>
          <w:noProof/>
        </w:rPr>
        <w:drawing>
          <wp:inline distT="0" distB="0" distL="0" distR="0" wp14:anchorId="536D466A" wp14:editId="2F9BA9E6">
            <wp:extent cx="2907196" cy="2447339"/>
            <wp:effectExtent l="0" t="0" r="7620" b="0"/>
            <wp:docPr id="99" name="Imag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14820" cy="2453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11C23" w14:textId="4858C011" w:rsidR="009624E8" w:rsidRDefault="00896E6D" w:rsidP="00BE4C4A">
      <w:pPr>
        <w:rPr>
          <w:rFonts w:cs="Times New Roman"/>
        </w:rPr>
      </w:pPr>
      <w:r>
        <w:rPr>
          <w:rFonts w:cs="Times New Roman"/>
        </w:rPr>
        <w:t xml:space="preserve">(r)Propriété : (/r) Si deux vecteurs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</w:instrText>
      </w:r>
      <w:r w:rsidRPr="00896E6D"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</w:instrText>
      </w:r>
      <w:r w:rsidRPr="00896E6D">
        <w:rPr>
          <w:rFonts w:cs="Times New Roman"/>
          <w:vertAlign w:val="subscript"/>
        </w:rPr>
        <w:instrText>2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se projettent </w:t>
      </w:r>
      <w:proofErr w:type="spellStart"/>
      <w:r>
        <w:rPr>
          <w:rFonts w:cs="Times New Roman"/>
        </w:rPr>
        <w:t>orthogonalemnt</w:t>
      </w:r>
      <w:proofErr w:type="spellEnd"/>
      <w:r>
        <w:rPr>
          <w:rFonts w:cs="Times New Roman"/>
        </w:rPr>
        <w:t xml:space="preserve"> de la même façon sur la direction d’un vecteu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, alors (r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</w:instrText>
      </w:r>
      <w:r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</w:instrText>
      </w:r>
      <w:r w:rsidRPr="00896E6D">
        <w:rPr>
          <w:rFonts w:cs="Times New Roman"/>
          <w:vertAlign w:val="subscript"/>
        </w:rPr>
        <w:instrText>2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/r)</w:t>
      </w:r>
    </w:p>
    <w:p w14:paraId="0FCD323B" w14:textId="1980BFD4" w:rsidR="00896E6D" w:rsidRDefault="00896E6D" w:rsidP="00BE4C4A">
      <w:pPr>
        <w:rPr>
          <w:rFonts w:cs="Times New Roman"/>
        </w:rPr>
      </w:pPr>
      <w:r>
        <w:rPr>
          <w:rFonts w:cs="Times New Roman"/>
        </w:rPr>
        <w:t>(r)4) cas particulier(/r)</w:t>
      </w:r>
    </w:p>
    <w:p w14:paraId="7B4BE9A6" w14:textId="081AC144" w:rsidR="00896E6D" w:rsidRDefault="00896E6D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 :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</w:p>
    <w:p w14:paraId="0574F5A5" w14:textId="01A08382" w:rsidR="00896E6D" w:rsidRDefault="00896E6D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*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*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05E1C110" w14:textId="74A74462" w:rsidR="00896E6D" w:rsidRDefault="00896E6D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*cos(0)</w:t>
      </w:r>
    </w:p>
    <w:p w14:paraId="4FF74CCD" w14:textId="3F1BDAD4" w:rsidR="00896E6D" w:rsidRDefault="00896E6D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*1</w:t>
      </w:r>
    </w:p>
    <w:p w14:paraId="2AA6C564" w14:textId="5788261D" w:rsidR="00896E6D" w:rsidRDefault="00896E6D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||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||²)</w:instrText>
      </w:r>
      <w:r>
        <w:rPr>
          <w:rFonts w:cs="Times New Roman"/>
        </w:rPr>
        <w:fldChar w:fldCharType="end"/>
      </w:r>
    </w:p>
    <w:p w14:paraId="1D2B0BEA" w14:textId="312FD953" w:rsidR="00822E74" w:rsidRPr="00822E74" w:rsidRDefault="00822E74" w:rsidP="00BE4C4A">
      <w:pPr>
        <w:rPr>
          <w:rFonts w:cs="Times New Roman"/>
          <w:b/>
          <w:bCs/>
        </w:rPr>
      </w:pPr>
      <w:r w:rsidRPr="00822E74">
        <w:rPr>
          <w:rFonts w:cs="Times New Roman"/>
          <w:b/>
          <w:bCs/>
          <w:color w:val="FF0000"/>
        </w:rPr>
        <w:fldChar w:fldCharType="begin"/>
      </w:r>
      <w:r w:rsidRPr="00822E74">
        <w:rPr>
          <w:rFonts w:cs="Times New Roman"/>
          <w:b/>
          <w:bCs/>
          <w:color w:val="FF0000"/>
        </w:rPr>
        <w:instrText xml:space="preserve"> EQ \x(Par convention </w:instrText>
      </w:r>
      <w:r w:rsidRPr="00822E74">
        <w:rPr>
          <w:rFonts w:cs="Times New Roman"/>
          <w:b/>
          <w:bCs/>
          <w:color w:val="FF0000"/>
        </w:rPr>
        <w:fldChar w:fldCharType="begin"/>
      </w:r>
      <w:r w:rsidRPr="00822E74">
        <w:rPr>
          <w:rFonts w:cs="Times New Roman"/>
          <w:b/>
          <w:bCs/>
          <w:color w:val="FF0000"/>
        </w:rPr>
        <w:instrText xml:space="preserve"> EQ \o(\s\up8(\d\fo2()</w:instrText>
      </w:r>
      <w:r w:rsidRPr="00822E74">
        <w:rPr>
          <w:rFonts w:cs="Times New Roman"/>
          <w:b/>
          <w:bCs/>
          <w:color w:val="FF0000"/>
        </w:rPr>
        <w:fldChar w:fldCharType="begin"/>
      </w:r>
      <w:r w:rsidRPr="00822E74">
        <w:rPr>
          <w:rFonts w:cs="Times New Roman"/>
          <w:b/>
          <w:bCs/>
          <w:color w:val="FF0000"/>
        </w:rPr>
        <w:instrText xml:space="preserve"> SYMBOL \f"Symbol"190\h\s5 </w:instrText>
      </w:r>
      <w:r w:rsidRPr="00822E74">
        <w:rPr>
          <w:rFonts w:cs="Times New Roman"/>
          <w:b/>
          <w:bCs/>
          <w:color w:val="FF0000"/>
        </w:rPr>
        <w:fldChar w:fldCharType="end"/>
      </w:r>
      <w:r w:rsidRPr="00822E74">
        <w:rPr>
          <w:rFonts w:cs="Times New Roman"/>
          <w:b/>
          <w:bCs/>
          <w:color w:val="FF0000"/>
        </w:rPr>
        <w:fldChar w:fldCharType="begin"/>
      </w:r>
      <w:r w:rsidRPr="00822E74">
        <w:rPr>
          <w:rFonts w:cs="Times New Roman"/>
          <w:b/>
          <w:bCs/>
          <w:color w:val="FF0000"/>
        </w:rPr>
        <w:instrText xml:space="preserve"> SYMBOL \f"Symbol"190\h\s5 </w:instrText>
      </w:r>
      <w:r w:rsidRPr="00822E74">
        <w:rPr>
          <w:rFonts w:cs="Times New Roman"/>
          <w:b/>
          <w:bCs/>
          <w:color w:val="FF0000"/>
        </w:rPr>
        <w:fldChar w:fldCharType="end"/>
      </w:r>
      <w:r w:rsidRPr="00822E74">
        <w:rPr>
          <w:rFonts w:cs="Times New Roman"/>
          <w:b/>
          <w:bCs/>
          <w:color w:val="FF0000"/>
        </w:rPr>
        <w:fldChar w:fldCharType="begin"/>
      </w:r>
      <w:r w:rsidRPr="00822E74">
        <w:rPr>
          <w:rFonts w:cs="Times New Roman"/>
          <w:b/>
          <w:bCs/>
          <w:color w:val="FF0000"/>
        </w:rPr>
        <w:instrText xml:space="preserve"> SYMBOL \f"Symbol"174\h\s5 </w:instrText>
      </w:r>
      <w:r w:rsidRPr="00822E74">
        <w:rPr>
          <w:rFonts w:cs="Times New Roman"/>
          <w:b/>
          <w:bCs/>
          <w:color w:val="FF0000"/>
        </w:rPr>
        <w:fldChar w:fldCharType="end"/>
      </w:r>
      <w:r w:rsidRPr="00822E74">
        <w:rPr>
          <w:rFonts w:cs="Times New Roman"/>
          <w:b/>
          <w:bCs/>
          <w:color w:val="FF0000"/>
        </w:rPr>
        <w:instrText>);u)</w:instrText>
      </w:r>
      <w:r w:rsidRPr="00822E74">
        <w:rPr>
          <w:rFonts w:cs="Times New Roman"/>
          <w:b/>
          <w:bCs/>
          <w:color w:val="FF0000"/>
        </w:rPr>
        <w:fldChar w:fldCharType="end"/>
      </w:r>
      <w:r w:rsidRPr="00822E74">
        <w:rPr>
          <w:rFonts w:cs="Times New Roman"/>
          <w:b/>
          <w:bCs/>
          <w:color w:val="FF0000"/>
        </w:rPr>
        <w:instrText>²=||</w:instrText>
      </w:r>
      <w:r w:rsidRPr="00822E74">
        <w:rPr>
          <w:rFonts w:cs="Times New Roman"/>
          <w:b/>
          <w:bCs/>
          <w:color w:val="FF0000"/>
        </w:rPr>
        <w:fldChar w:fldCharType="begin"/>
      </w:r>
      <w:r w:rsidRPr="00822E74">
        <w:rPr>
          <w:rFonts w:cs="Times New Roman"/>
          <w:b/>
          <w:bCs/>
          <w:color w:val="FF0000"/>
        </w:rPr>
        <w:instrText xml:space="preserve"> EQ \o(\s\up8(\d\fo2()</w:instrText>
      </w:r>
      <w:r w:rsidRPr="00822E74">
        <w:rPr>
          <w:rFonts w:cs="Times New Roman"/>
          <w:b/>
          <w:bCs/>
          <w:color w:val="FF0000"/>
        </w:rPr>
        <w:fldChar w:fldCharType="begin"/>
      </w:r>
      <w:r w:rsidRPr="00822E74">
        <w:rPr>
          <w:rFonts w:cs="Times New Roman"/>
          <w:b/>
          <w:bCs/>
          <w:color w:val="FF0000"/>
        </w:rPr>
        <w:instrText xml:space="preserve"> SYMBOL \f"Symbol"190\h\s5 </w:instrText>
      </w:r>
      <w:r w:rsidRPr="00822E74">
        <w:rPr>
          <w:rFonts w:cs="Times New Roman"/>
          <w:b/>
          <w:bCs/>
          <w:color w:val="FF0000"/>
        </w:rPr>
        <w:fldChar w:fldCharType="end"/>
      </w:r>
      <w:r w:rsidRPr="00822E74">
        <w:rPr>
          <w:rFonts w:cs="Times New Roman"/>
          <w:b/>
          <w:bCs/>
          <w:color w:val="FF0000"/>
        </w:rPr>
        <w:fldChar w:fldCharType="begin"/>
      </w:r>
      <w:r w:rsidRPr="00822E74">
        <w:rPr>
          <w:rFonts w:cs="Times New Roman"/>
          <w:b/>
          <w:bCs/>
          <w:color w:val="FF0000"/>
        </w:rPr>
        <w:instrText xml:space="preserve"> SYMBOL \f"Symbol"190\h\s5 </w:instrText>
      </w:r>
      <w:r w:rsidRPr="00822E74">
        <w:rPr>
          <w:rFonts w:cs="Times New Roman"/>
          <w:b/>
          <w:bCs/>
          <w:color w:val="FF0000"/>
        </w:rPr>
        <w:fldChar w:fldCharType="end"/>
      </w:r>
      <w:r w:rsidRPr="00822E74">
        <w:rPr>
          <w:rFonts w:cs="Times New Roman"/>
          <w:b/>
          <w:bCs/>
          <w:color w:val="FF0000"/>
        </w:rPr>
        <w:fldChar w:fldCharType="begin"/>
      </w:r>
      <w:r w:rsidRPr="00822E74">
        <w:rPr>
          <w:rFonts w:cs="Times New Roman"/>
          <w:b/>
          <w:bCs/>
          <w:color w:val="FF0000"/>
        </w:rPr>
        <w:instrText xml:space="preserve"> SYMBOL \f"Symbol"174\h\s5 </w:instrText>
      </w:r>
      <w:r w:rsidRPr="00822E74">
        <w:rPr>
          <w:rFonts w:cs="Times New Roman"/>
          <w:b/>
          <w:bCs/>
          <w:color w:val="FF0000"/>
        </w:rPr>
        <w:fldChar w:fldCharType="end"/>
      </w:r>
      <w:r w:rsidRPr="00822E74">
        <w:rPr>
          <w:rFonts w:cs="Times New Roman"/>
          <w:b/>
          <w:bCs/>
          <w:color w:val="FF0000"/>
        </w:rPr>
        <w:instrText>);u)</w:instrText>
      </w:r>
      <w:r w:rsidRPr="00822E74">
        <w:rPr>
          <w:rFonts w:cs="Times New Roman"/>
          <w:b/>
          <w:bCs/>
          <w:color w:val="FF0000"/>
        </w:rPr>
        <w:fldChar w:fldCharType="end"/>
      </w:r>
      <w:r w:rsidRPr="00822E74">
        <w:rPr>
          <w:rFonts w:cs="Times New Roman"/>
          <w:b/>
          <w:bCs/>
          <w:color w:val="FF0000"/>
        </w:rPr>
        <w:instrText>||²)</w:instrText>
      </w:r>
      <w:r w:rsidRPr="00822E74">
        <w:rPr>
          <w:rFonts w:cs="Times New Roman"/>
          <w:b/>
          <w:bCs/>
          <w:color w:val="FF0000"/>
        </w:rPr>
        <w:fldChar w:fldCharType="end"/>
      </w:r>
    </w:p>
    <w:p w14:paraId="13B10E10" w14:textId="55D67FD3" w:rsidR="00822E74" w:rsidRPr="00037010" w:rsidRDefault="00822E74" w:rsidP="00BE4C4A">
      <w:pPr>
        <w:rPr>
          <w:rFonts w:cs="Times New Roman"/>
          <w:b/>
          <w:bCs/>
        </w:rPr>
      </w:pPr>
      <w:r w:rsidRPr="00037010">
        <w:rPr>
          <w:rFonts w:cs="Times New Roman"/>
          <w:b/>
          <w:bCs/>
          <w:color w:val="FF0000"/>
        </w:rPr>
        <w:t>c) application du produit scalaire en trigonométrie</w:t>
      </w:r>
    </w:p>
    <w:p w14:paraId="5B5B3C57" w14:textId="6373E38D" w:rsidR="00822E74" w:rsidRDefault="00822E74" w:rsidP="00BE4C4A">
      <w:pPr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45D9FAE1" wp14:editId="01D1ABAF">
            <wp:extent cx="2704621" cy="2443162"/>
            <wp:effectExtent l="0" t="0" r="635" b="0"/>
            <wp:docPr id="100" name="Imag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08892" cy="244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D8CFF" w14:textId="1E6CC683" w:rsidR="008B30A5" w:rsidRDefault="008B30A5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||*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||*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4E085725" w14:textId="2AFAC065" w:rsidR="008B30A5" w:rsidRPr="008B30A5" w:rsidRDefault="008B30A5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OA*OB*cos(a-b)</w:t>
      </w:r>
    </w:p>
    <w:p w14:paraId="77131215" w14:textId="60B042E1" w:rsidR="00822E74" w:rsidRDefault="008B30A5" w:rsidP="00BE4C4A">
      <w:pPr>
        <w:rPr>
          <w:rFonts w:cs="Times New Roman"/>
        </w:rPr>
      </w:pPr>
      <w:r>
        <w:rPr>
          <w:rFonts w:cs="Times New Roman"/>
        </w:rPr>
        <w:t xml:space="preserve">(r)Dans un repère orthonormé (O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) : (/r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(x;y)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(x’;y’)</w:t>
      </w:r>
    </w:p>
    <w:p w14:paraId="65028B47" w14:textId="1D619B55" w:rsidR="008B30A5" w:rsidRPr="00AD1F5B" w:rsidRDefault="00AD1F5B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x*x’+y*y’)</w:instrText>
      </w:r>
      <w:r>
        <w:rPr>
          <w:rFonts w:cs="Times New Roman"/>
        </w:rPr>
        <w:fldChar w:fldCharType="end"/>
      </w:r>
    </w:p>
    <w:p w14:paraId="1F3A113E" w14:textId="09386B67" w:rsidR="008B30A5" w:rsidRDefault="008B30A5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1*1*cos(a-b)</w:t>
      </w:r>
    </w:p>
    <w:p w14:paraId="547CF514" w14:textId="42FD4F8C" w:rsidR="008B30A5" w:rsidRDefault="008B30A5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cos(a-b)</w:t>
      </w:r>
    </w:p>
    <w:p w14:paraId="0AE18A40" w14:textId="37E968DC" w:rsidR="008B30A5" w:rsidRDefault="008B30A5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cos(a)*cos(b)+sin(a)*sin(b)</w:t>
      </w:r>
    </w:p>
    <w:p w14:paraId="1068A1D2" w14:textId="20F2B21F" w:rsidR="008B30A5" w:rsidRDefault="008B30A5" w:rsidP="00BE4C4A">
      <w:pPr>
        <w:rPr>
          <w:rFonts w:cs="Times New Roman"/>
        </w:rPr>
      </w:pPr>
      <w:r>
        <w:rPr>
          <w:rFonts w:cs="Times New Roman"/>
        </w:rPr>
        <w:t xml:space="preserve">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cos(a-b)=cos(a)*cos(b)+sin(a)*sin(b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19A81B64" w14:textId="1AA0085D" w:rsidR="00037010" w:rsidRDefault="00037010" w:rsidP="00BE4C4A">
      <w:pPr>
        <w:rPr>
          <w:rFonts w:cs="Times New Roman"/>
        </w:rPr>
      </w:pPr>
      <w:r>
        <w:rPr>
          <w:rFonts w:cs="Times New Roman"/>
        </w:rPr>
        <w:t>Exercice 1 :</w:t>
      </w:r>
    </w:p>
    <w:p w14:paraId="086D8BCA" w14:textId="1E7DDDB0" w:rsidR="00037010" w:rsidRDefault="00037010" w:rsidP="00BE4C4A">
      <w:pPr>
        <w:rPr>
          <w:rFonts w:cs="Times New Roman"/>
        </w:rPr>
      </w:pPr>
      <w:r>
        <w:rPr>
          <w:rFonts w:cs="Times New Roman"/>
        </w:rPr>
        <w:t>1) Calculer la valeur exacte de Cos(-97π/4) puis sin(27π/3)</w:t>
      </w:r>
    </w:p>
    <w:p w14:paraId="21F46258" w14:textId="1C177D95" w:rsidR="00037010" w:rsidRDefault="00037010" w:rsidP="00BE4C4A">
      <w:pPr>
        <w:rPr>
          <w:rFonts w:cs="Times New Roman"/>
        </w:rPr>
      </w:pPr>
      <w:r>
        <w:rPr>
          <w:rFonts w:cs="Times New Roman"/>
        </w:rPr>
        <w:t>2) Soit A=[cos(35π/4)-</w:t>
      </w:r>
      <w:proofErr w:type="spellStart"/>
      <w:r>
        <w:rPr>
          <w:rFonts w:cs="Times New Roman"/>
        </w:rPr>
        <w:t>cin</w:t>
      </w:r>
      <w:proofErr w:type="spellEnd"/>
      <w:r>
        <w:rPr>
          <w:rFonts w:cs="Times New Roman"/>
        </w:rPr>
        <w:t>(-29π/6)]/sin(17π/3)</w:t>
      </w:r>
    </w:p>
    <w:p w14:paraId="4C398E80" w14:textId="571CA861" w:rsidR="00037010" w:rsidRDefault="00037010" w:rsidP="00BE4C4A">
      <w:pPr>
        <w:rPr>
          <w:rFonts w:cs="Times New Roman"/>
        </w:rPr>
      </w:pPr>
    </w:p>
    <w:p w14:paraId="01746FF4" w14:textId="24E41EB9" w:rsidR="00037010" w:rsidRDefault="00037010" w:rsidP="00BE4C4A">
      <w:pPr>
        <w:rPr>
          <w:rFonts w:cs="Times New Roman"/>
        </w:rPr>
      </w:pPr>
      <w:r>
        <w:rPr>
          <w:rFonts w:cs="Times New Roman"/>
        </w:rPr>
        <w:t>a) cos(-α)=cos(α)</w:t>
      </w:r>
    </w:p>
    <w:p w14:paraId="5E7B6D5B" w14:textId="47665AD4" w:rsidR="00037010" w:rsidRDefault="00037010" w:rsidP="00BE4C4A">
      <w:pPr>
        <w:rPr>
          <w:rFonts w:cs="Times New Roman"/>
        </w:rPr>
      </w:pPr>
      <w:r>
        <w:rPr>
          <w:rFonts w:cs="Times New Roman"/>
        </w:rPr>
        <w:t>b) cherchons la mesure principale de α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]-π;π]</w:t>
      </w:r>
    </w:p>
    <w:p w14:paraId="3CB742B2" w14:textId="34B27483" w:rsidR="00037010" w:rsidRDefault="00037010" w:rsidP="00BE4C4A">
      <w:pPr>
        <w:rPr>
          <w:rFonts w:cs="Times New Roman"/>
        </w:rPr>
      </w:pPr>
      <w:r>
        <w:rPr>
          <w:rFonts w:cs="Times New Roman"/>
        </w:rPr>
        <w:t>c) Calculons cos(π+α) ou cos(π-α)</w:t>
      </w:r>
    </w:p>
    <w:p w14:paraId="3D2C96E3" w14:textId="1265ED4F" w:rsidR="00037010" w:rsidRDefault="00037010" w:rsidP="00BE4C4A">
      <w:pPr>
        <w:rPr>
          <w:rFonts w:cs="Times New Roman"/>
        </w:rPr>
      </w:pPr>
      <w:r>
        <w:rPr>
          <w:rFonts w:cs="Times New Roman"/>
        </w:rPr>
        <w:t>cos(-97π/4 = 100π-3π/4</w:t>
      </w:r>
      <w:r w:rsidR="00F85392">
        <w:rPr>
          <w:rFonts w:cs="Times New Roman"/>
        </w:rPr>
        <w:t xml:space="preserve"> = 100π/4 – 3π/4 = 25π – 3π/4 = 24π+π- 3π/4 = 24π+π/4 = 12*2π+π/4</w:t>
      </w:r>
    </w:p>
    <w:p w14:paraId="6B4DBC6C" w14:textId="4BFFE058" w:rsidR="00F85392" w:rsidRDefault="00F85392" w:rsidP="00BE4C4A">
      <w:pPr>
        <w:rPr>
          <w:rFonts w:cs="Times New Roman"/>
        </w:rPr>
      </w:pPr>
      <w:r>
        <w:rPr>
          <w:rFonts w:cs="Times New Roman"/>
        </w:rPr>
        <w:t>mes(97π/4)=π/4</w:t>
      </w:r>
    </w:p>
    <w:p w14:paraId="324E7306" w14:textId="447C0ACB" w:rsidR="00F85392" w:rsidRDefault="00F85392" w:rsidP="00BE4C4A">
      <w:pPr>
        <w:rPr>
          <w:rFonts w:cs="Times New Roman"/>
        </w:rPr>
      </w:pPr>
      <w:r>
        <w:rPr>
          <w:rFonts w:cs="Times New Roman"/>
        </w:rPr>
        <w:t>cos(97π/4)=cos(2*12π+π/4)=cos(π/4)=(rac)(2)/2</w:t>
      </w:r>
    </w:p>
    <w:p w14:paraId="65B6DAC5" w14:textId="32F3AD48" w:rsidR="00F85392" w:rsidRDefault="00F85392" w:rsidP="00BE4C4A">
      <w:pPr>
        <w:rPr>
          <w:rFonts w:cs="Times New Roman"/>
        </w:rPr>
      </w:pPr>
    </w:p>
    <w:p w14:paraId="494B6458" w14:textId="1C5D8249" w:rsidR="00F85392" w:rsidRDefault="00F85392" w:rsidP="00BE4C4A">
      <w:pPr>
        <w:rPr>
          <w:rFonts w:cs="Times New Roman"/>
        </w:rPr>
      </w:pPr>
      <w:r>
        <w:rPr>
          <w:rFonts w:cs="Times New Roman"/>
        </w:rPr>
        <w:t>27π/3=24π+3π/3=24π/3+3π/3= 8π+π</w:t>
      </w:r>
    </w:p>
    <w:p w14:paraId="4A5BFE70" w14:textId="025AE909" w:rsidR="00F85392" w:rsidRDefault="00F85392" w:rsidP="00BE4C4A">
      <w:pPr>
        <w:rPr>
          <w:rFonts w:cs="Times New Roman"/>
        </w:rPr>
      </w:pPr>
      <w:r>
        <w:rPr>
          <w:rFonts w:cs="Times New Roman"/>
        </w:rPr>
        <w:lastRenderedPageBreak/>
        <w:t>mes(</w:t>
      </w:r>
      <w:r w:rsidR="00C91274">
        <w:rPr>
          <w:rFonts w:cs="Times New Roman"/>
        </w:rPr>
        <w:t>27π/3)=π</w:t>
      </w:r>
    </w:p>
    <w:p w14:paraId="74AAA2AF" w14:textId="7DA56FBE" w:rsidR="00C91274" w:rsidRDefault="00C91274" w:rsidP="00BE4C4A">
      <w:pPr>
        <w:rPr>
          <w:rFonts w:cs="Times New Roman"/>
        </w:rPr>
      </w:pPr>
      <w:r>
        <w:rPr>
          <w:rFonts w:cs="Times New Roman"/>
        </w:rPr>
        <w:t>sin(27π/3)=sin(π)</w:t>
      </w:r>
    </w:p>
    <w:p w14:paraId="4EBCC329" w14:textId="4F0D8013" w:rsidR="00C91274" w:rsidRDefault="00C91274" w:rsidP="00BE4C4A">
      <w:pPr>
        <w:rPr>
          <w:rFonts w:cs="Times New Roman"/>
        </w:rPr>
      </w:pPr>
      <w:r>
        <w:rPr>
          <w:rFonts w:cs="Times New Roman"/>
        </w:rPr>
        <w:t>sin(α+2kπ)=sin(α)</w:t>
      </w:r>
    </w:p>
    <w:p w14:paraId="53F726C0" w14:textId="6209DA37" w:rsidR="00C91274" w:rsidRDefault="00C91274" w:rsidP="00BE4C4A">
      <w:pPr>
        <w:rPr>
          <w:rFonts w:cs="Times New Roman"/>
        </w:rPr>
      </w:pPr>
      <w:r>
        <w:rPr>
          <w:rFonts w:cs="Times New Roman"/>
        </w:rPr>
        <w:t>sin(2*4π+π)=sin(π)</w:t>
      </w:r>
    </w:p>
    <w:p w14:paraId="2F055283" w14:textId="119E144D" w:rsidR="00C91274" w:rsidRDefault="00C91274" w:rsidP="00BE4C4A">
      <w:pPr>
        <w:rPr>
          <w:rFonts w:cs="Times New Roman"/>
        </w:rPr>
      </w:pPr>
    </w:p>
    <w:p w14:paraId="787D87D0" w14:textId="5479E427" w:rsidR="00C91274" w:rsidRDefault="00C91274" w:rsidP="00BE4C4A">
      <w:pPr>
        <w:rPr>
          <w:rFonts w:cs="Times New Roman"/>
        </w:rPr>
      </w:pPr>
      <w:r>
        <w:rPr>
          <w:rFonts w:cs="Times New Roman"/>
        </w:rPr>
        <w:t>2)</w:t>
      </w:r>
    </w:p>
    <w:p w14:paraId="63329BF6" w14:textId="14B38E23" w:rsidR="00C91274" w:rsidRDefault="00C91274" w:rsidP="00BE4C4A">
      <w:pPr>
        <w:rPr>
          <w:rFonts w:cs="Times New Roman"/>
        </w:rPr>
      </w:pPr>
      <w:r>
        <w:rPr>
          <w:rFonts w:cs="Times New Roman"/>
        </w:rPr>
        <w:t>A=[cos(35π/4)-</w:t>
      </w:r>
      <w:r w:rsidR="000144A6">
        <w:rPr>
          <w:rFonts w:cs="Times New Roman"/>
        </w:rPr>
        <w:t>s</w:t>
      </w:r>
      <w:r>
        <w:rPr>
          <w:rFonts w:cs="Times New Roman"/>
        </w:rPr>
        <w:t>in(-29π/6)]/sin(17π/3)</w:t>
      </w:r>
    </w:p>
    <w:p w14:paraId="41B2B19B" w14:textId="4941C910" w:rsidR="00C91274" w:rsidRDefault="00C91274" w:rsidP="00BE4C4A">
      <w:pPr>
        <w:rPr>
          <w:rFonts w:cs="Times New Roman"/>
        </w:rPr>
      </w:pPr>
      <w:r>
        <w:rPr>
          <w:rFonts w:cs="Times New Roman"/>
        </w:rPr>
        <w:t>Cos(35π/4)</w:t>
      </w:r>
    </w:p>
    <w:p w14:paraId="7BCB4998" w14:textId="2949F56A" w:rsidR="00C91274" w:rsidRDefault="00C91274" w:rsidP="00BE4C4A">
      <w:pPr>
        <w:rPr>
          <w:rFonts w:cs="Times New Roman"/>
        </w:rPr>
      </w:pPr>
      <w:r>
        <w:rPr>
          <w:rFonts w:cs="Times New Roman"/>
        </w:rPr>
        <w:t>35π/4=36-π/4= 36π/4-π/4= 9π-π/4=8π/4=</w:t>
      </w:r>
      <w:r w:rsidR="00F630F3">
        <w:rPr>
          <w:rFonts w:cs="Times New Roman"/>
        </w:rPr>
        <w:t>cos(</w:t>
      </w:r>
      <w:r>
        <w:rPr>
          <w:rFonts w:cs="Times New Roman"/>
        </w:rPr>
        <w:t>2π</w:t>
      </w:r>
      <w:r w:rsidR="00F630F3">
        <w:rPr>
          <w:rFonts w:cs="Times New Roman"/>
        </w:rPr>
        <w:t>)</w:t>
      </w:r>
    </w:p>
    <w:p w14:paraId="1558BE5B" w14:textId="57B152EA" w:rsidR="00F630F3" w:rsidRDefault="00F630F3" w:rsidP="00BE4C4A">
      <w:pPr>
        <w:rPr>
          <w:rFonts w:cs="Times New Roman"/>
        </w:rPr>
      </w:pPr>
      <w:r>
        <w:rPr>
          <w:rFonts w:cs="Times New Roman"/>
        </w:rPr>
        <w:t>Correction :</w:t>
      </w:r>
    </w:p>
    <w:p w14:paraId="48C6B286" w14:textId="1717C87D" w:rsidR="00F630F3" w:rsidRDefault="00F630F3" w:rsidP="00BE4C4A">
      <w:pPr>
        <w:rPr>
          <w:rFonts w:cs="Times New Roman"/>
        </w:rPr>
      </w:pPr>
      <w:r>
        <w:rPr>
          <w:rFonts w:cs="Times New Roman"/>
        </w:rPr>
        <w:t>Cos(35π/4)=32π+3π/4 = 8π + 3π/4</w:t>
      </w:r>
      <w:r w:rsidR="004F3469">
        <w:rPr>
          <w:rFonts w:cs="Times New Roman"/>
        </w:rPr>
        <w:t>=2*4π+3π/4= cos(3π/4)=-(rac)(2)/2</w:t>
      </w:r>
    </w:p>
    <w:p w14:paraId="679EA310" w14:textId="06731863" w:rsidR="00F630F3" w:rsidRDefault="00F630F3" w:rsidP="00BE4C4A">
      <w:pPr>
        <w:rPr>
          <w:rFonts w:cs="Times New Roman"/>
        </w:rPr>
      </w:pPr>
      <w:r>
        <w:rPr>
          <w:rFonts w:cs="Times New Roman"/>
        </w:rPr>
        <w:t>Sin(-29π/6)=-sin(29π/6)=29π/6=30π-π/6=30π/6 – π/6 = 5π-π/6 = cos(4π/6)=</w:t>
      </w:r>
    </w:p>
    <w:p w14:paraId="087B518E" w14:textId="31A86062" w:rsidR="004F3469" w:rsidRDefault="004F3469" w:rsidP="00BE4C4A">
      <w:pPr>
        <w:rPr>
          <w:rFonts w:cs="Times New Roman"/>
        </w:rPr>
      </w:pPr>
      <w:r>
        <w:rPr>
          <w:rFonts w:cs="Times New Roman"/>
        </w:rPr>
        <w:t>Correction :</w:t>
      </w:r>
    </w:p>
    <w:p w14:paraId="23866F83" w14:textId="062EF97D" w:rsidR="004F3469" w:rsidRDefault="004F3469" w:rsidP="00BE4C4A">
      <w:pPr>
        <w:rPr>
          <w:rFonts w:cs="Times New Roman"/>
        </w:rPr>
      </w:pPr>
      <w:r>
        <w:rPr>
          <w:rFonts w:cs="Times New Roman"/>
        </w:rPr>
        <w:t xml:space="preserve">Sin(-29π/6)=-sin(29π/6)=30π/6 – π/6 = </w:t>
      </w:r>
      <w:r w:rsidR="00C84658">
        <w:rPr>
          <w:rFonts w:cs="Times New Roman"/>
        </w:rPr>
        <w:t>5π- π/6 = 4π+π-π/6=4π+5π/6 = -sin(5π/6)=-1/2</w:t>
      </w:r>
    </w:p>
    <w:p w14:paraId="5325EC0D" w14:textId="70DD9F0A" w:rsidR="00C84658" w:rsidRDefault="00C84658" w:rsidP="00BE4C4A">
      <w:pPr>
        <w:rPr>
          <w:rFonts w:cs="Times New Roman"/>
        </w:rPr>
      </w:pPr>
    </w:p>
    <w:p w14:paraId="012B2731" w14:textId="7B14ABD9" w:rsidR="00C84658" w:rsidRDefault="00C84658" w:rsidP="00BE4C4A">
      <w:pPr>
        <w:rPr>
          <w:rFonts w:cs="Times New Roman"/>
        </w:rPr>
      </w:pPr>
      <w:r>
        <w:rPr>
          <w:rFonts w:cs="Times New Roman"/>
        </w:rPr>
        <w:t>17π/3=18π/3 – π/3 = 6π-π/3 donc mes(17π/3)=-π/3 sin(17π/3)=sin (-π/3) =-sin(π/3)=-(rac)(3)/2</w:t>
      </w:r>
    </w:p>
    <w:p w14:paraId="6311A289" w14:textId="7F8DB376" w:rsidR="00C84658" w:rsidRDefault="00C84658" w:rsidP="00BE4C4A">
      <w:pPr>
        <w:rPr>
          <w:rFonts w:cs="Times New Roman"/>
        </w:rPr>
      </w:pPr>
      <w:r>
        <w:rPr>
          <w:rFonts w:cs="Times New Roman"/>
        </w:rPr>
        <w:t>A=[-(rac)(2)/2 – (-1/2)]/-(rac)(3)/2</w:t>
      </w:r>
    </w:p>
    <w:p w14:paraId="12038315" w14:textId="55B107F0" w:rsidR="00C84658" w:rsidRDefault="00C84658" w:rsidP="00BE4C4A">
      <w:pPr>
        <w:rPr>
          <w:rFonts w:cs="Times New Roman"/>
        </w:rPr>
      </w:pPr>
      <w:r>
        <w:rPr>
          <w:rFonts w:cs="Times New Roman"/>
        </w:rPr>
        <w:t>A=-(rac)(2)/2 + 1/2/-(rac)(3)/2 = (-(rac)(2)/2 + ½)*(-2/(rac)(3)) = (rac)(2)-1/(rac)(3) = ((rac)(2)-1)/(rac)(3)*(rac)(3)/(rac)(3) = (rac)(6)-(rac)(3)/3</w:t>
      </w:r>
    </w:p>
    <w:p w14:paraId="038A6F10" w14:textId="006B1A45" w:rsidR="00C84658" w:rsidRDefault="00C84658" w:rsidP="00BE4C4A">
      <w:pPr>
        <w:rPr>
          <w:rFonts w:cs="Times New Roman"/>
        </w:rPr>
      </w:pPr>
      <w:r>
        <w:rPr>
          <w:rFonts w:cs="Times New Roman"/>
        </w:rPr>
        <w:t>Exercice 2 :</w:t>
      </w:r>
    </w:p>
    <w:p w14:paraId="27DB6A69" w14:textId="11DADEB6" w:rsidR="00C84658" w:rsidRDefault="00C84658" w:rsidP="00BE4C4A">
      <w:pPr>
        <w:rPr>
          <w:rFonts w:cs="Times New Roman"/>
        </w:rPr>
      </w:pPr>
      <w:r>
        <w:rPr>
          <w:rFonts w:cs="Times New Roman"/>
        </w:rPr>
        <w:t>Simplifier l’expression suivante :</w:t>
      </w:r>
    </w:p>
    <w:p w14:paraId="149EB061" w14:textId="1E6A442C" w:rsidR="00C84658" w:rsidRDefault="00C84658" w:rsidP="00BE4C4A">
      <w:pPr>
        <w:rPr>
          <w:rFonts w:cs="Times New Roman"/>
        </w:rPr>
      </w:pPr>
      <w:r>
        <w:rPr>
          <w:rFonts w:cs="Times New Roman"/>
        </w:rPr>
        <w:t>F=cos(x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)+</w:t>
      </w:r>
      <w:r w:rsidR="006F077F">
        <w:rPr>
          <w:rFonts w:cs="Times New Roman"/>
        </w:rPr>
        <w:t>sin(x+π)-sin(x-</w:t>
      </w:r>
      <w:r w:rsidR="006F077F">
        <w:rPr>
          <w:rFonts w:cs="Times New Roman"/>
        </w:rPr>
        <w:fldChar w:fldCharType="begin"/>
      </w:r>
      <w:r w:rsidR="006F077F">
        <w:rPr>
          <w:rFonts w:cs="Times New Roman"/>
        </w:rPr>
        <w:instrText xml:space="preserve"> EQ \s\do2(\f(π;2))</w:instrText>
      </w:r>
      <w:r w:rsidR="006F077F">
        <w:rPr>
          <w:rFonts w:cs="Times New Roman"/>
        </w:rPr>
        <w:fldChar w:fldCharType="end"/>
      </w:r>
      <w:r w:rsidR="006F077F">
        <w:rPr>
          <w:rFonts w:cs="Times New Roman"/>
        </w:rPr>
        <w:t>)</w:t>
      </w:r>
    </w:p>
    <w:p w14:paraId="6DC61D0E" w14:textId="33AB8637" w:rsidR="006F077F" w:rsidRDefault="006F077F" w:rsidP="00BE4C4A">
      <w:pPr>
        <w:rPr>
          <w:rFonts w:cs="Times New Roman"/>
        </w:rPr>
      </w:pPr>
      <w:r>
        <w:rPr>
          <w:rFonts w:cs="Times New Roman"/>
        </w:rPr>
        <w:t>F=cos(x-π/2)-sin(x)-sin(-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)</w:t>
      </w:r>
    </w:p>
    <w:p w14:paraId="5648BDA7" w14:textId="2D7E1065" w:rsidR="006F077F" w:rsidRDefault="006F077F" w:rsidP="00BE4C4A">
      <w:pPr>
        <w:rPr>
          <w:rFonts w:cs="Times New Roman"/>
        </w:rPr>
      </w:pPr>
      <w:r>
        <w:rPr>
          <w:rFonts w:cs="Times New Roman"/>
        </w:rPr>
        <w:t>F=cos(-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)-sin(x)-sin(-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)</w:t>
      </w:r>
    </w:p>
    <w:p w14:paraId="5847B9CC" w14:textId="14B5B68A" w:rsidR="006F077F" w:rsidRDefault="006F077F" w:rsidP="00BE4C4A">
      <w:pPr>
        <w:rPr>
          <w:rFonts w:cs="Times New Roman"/>
        </w:rPr>
      </w:pPr>
      <w:r>
        <w:rPr>
          <w:rFonts w:cs="Times New Roman"/>
        </w:rPr>
        <w:t>F=cos(-α)-sin(a)-sin(-α)</w:t>
      </w:r>
    </w:p>
    <w:p w14:paraId="1A2884B5" w14:textId="512B9517" w:rsidR="006F077F" w:rsidRDefault="006F077F" w:rsidP="00BE4C4A">
      <w:pPr>
        <w:rPr>
          <w:rFonts w:cs="Times New Roman"/>
        </w:rPr>
      </w:pPr>
      <w:r>
        <w:rPr>
          <w:rFonts w:cs="Times New Roman"/>
        </w:rPr>
        <w:t>F=cos(α)-sin(x)-(-sin(α))</w:t>
      </w:r>
    </w:p>
    <w:p w14:paraId="10037C7C" w14:textId="67196107" w:rsidR="006F077F" w:rsidRDefault="006F077F" w:rsidP="00BE4C4A">
      <w:pPr>
        <w:rPr>
          <w:rFonts w:cs="Times New Roman"/>
        </w:rPr>
      </w:pPr>
      <w:r>
        <w:rPr>
          <w:rFonts w:cs="Times New Roman"/>
        </w:rPr>
        <w:t>F=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-sin(x)+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</w:t>
      </w:r>
    </w:p>
    <w:p w14:paraId="53AC3A76" w14:textId="145C98B4" w:rsidR="006F077F" w:rsidRPr="006F077F" w:rsidRDefault="006F077F" w:rsidP="00BE4C4A">
      <w:pPr>
        <w:rPr>
          <w:rFonts w:cs="Times New Roman"/>
        </w:rPr>
      </w:pPr>
      <w:r>
        <w:rPr>
          <w:rFonts w:cs="Times New Roman"/>
        </w:rPr>
        <w:t>F=sin(x)-sin(x)+cos(x)=cos(x)</w:t>
      </w:r>
    </w:p>
    <w:p w14:paraId="1B3E82F4" w14:textId="6FED28EA" w:rsidR="006F077F" w:rsidRDefault="006F077F" w:rsidP="00BE4C4A">
      <w:pPr>
        <w:rPr>
          <w:rFonts w:cs="Times New Roman"/>
        </w:rPr>
      </w:pPr>
      <w:r>
        <w:rPr>
          <w:rFonts w:cs="Times New Roman"/>
        </w:rPr>
        <w:lastRenderedPageBreak/>
        <w:t>Sin(π/2 -x)=</w:t>
      </w:r>
      <w:proofErr w:type="spellStart"/>
      <w:r>
        <w:rPr>
          <w:rFonts w:cs="Times New Roman"/>
        </w:rPr>
        <w:t>cox</w:t>
      </w:r>
      <w:proofErr w:type="spellEnd"/>
      <w:r>
        <w:rPr>
          <w:rFonts w:cs="Times New Roman"/>
        </w:rPr>
        <w:t>(x)</w:t>
      </w:r>
    </w:p>
    <w:p w14:paraId="78479503" w14:textId="4E77F50B" w:rsidR="006F077F" w:rsidRDefault="006F077F" w:rsidP="00BE4C4A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=sin(x)</w:t>
      </w:r>
    </w:p>
    <w:p w14:paraId="6B009909" w14:textId="10FBD9A5" w:rsidR="002F4776" w:rsidRDefault="002F4776" w:rsidP="00BE4C4A">
      <w:pPr>
        <w:rPr>
          <w:rFonts w:cs="Times New Roman"/>
        </w:rPr>
      </w:pPr>
    </w:p>
    <w:p w14:paraId="1584F75F" w14:textId="2F50F898" w:rsidR="002F4776" w:rsidRDefault="002F4776" w:rsidP="00BE4C4A">
      <w:pPr>
        <w:rPr>
          <w:rFonts w:cs="Times New Roman"/>
        </w:rPr>
      </w:pPr>
      <w:r>
        <w:rPr>
          <w:rFonts w:cs="Times New Roman"/>
        </w:rPr>
        <w:t>(r)Propriété : (</w:t>
      </w:r>
      <w:proofErr w:type="spellStart"/>
      <w:r>
        <w:rPr>
          <w:rFonts w:cs="Times New Roman"/>
        </w:rPr>
        <w:t>Analitiquement</w:t>
      </w:r>
      <w:proofErr w:type="spellEnd"/>
      <w:r>
        <w:rPr>
          <w:rFonts w:cs="Times New Roman"/>
        </w:rPr>
        <w:t xml:space="preserve"> )(/r)</w:t>
      </w:r>
    </w:p>
    <w:p w14:paraId="505D9AF0" w14:textId="2D8FBB2F" w:rsidR="002F4776" w:rsidRDefault="002F4776" w:rsidP="00BE4C4A">
      <w:pPr>
        <w:rPr>
          <w:rFonts w:cs="Times New Roman"/>
        </w:rPr>
      </w:pPr>
      <w:r>
        <w:rPr>
          <w:rFonts w:cs="Times New Roman"/>
        </w:rPr>
        <w:t>Si, dans un repère orthonormé (O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les vecteurs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n pour composantes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(x;y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(x’;y’) alors :</w:t>
      </w:r>
    </w:p>
    <w:p w14:paraId="7E0CBDBB" w14:textId="26B6FF8A" w:rsidR="002F4776" w:rsidRDefault="002F4776" w:rsidP="00BE4C4A">
      <w:pPr>
        <w:rPr>
          <w:rFonts w:cs="Times New Roman"/>
        </w:rPr>
      </w:pPr>
      <w:r>
        <w:rPr>
          <w:rFonts w:cs="Times New Roman"/>
        </w:rPr>
        <w:t>(r)(square)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xx’+</w:t>
      </w:r>
      <w:proofErr w:type="spellStart"/>
      <w:r>
        <w:rPr>
          <w:rFonts w:cs="Times New Roman"/>
        </w:rPr>
        <w:t>yy</w:t>
      </w:r>
      <w:proofErr w:type="spellEnd"/>
      <w:r>
        <w:rPr>
          <w:rFonts w:cs="Times New Roman"/>
        </w:rPr>
        <w:t>’)(/r)</w:t>
      </w:r>
    </w:p>
    <w:p w14:paraId="55761684" w14:textId="65FC0D4C" w:rsidR="002F4776" w:rsidRDefault="002F4776" w:rsidP="00BE4C4A">
      <w:pPr>
        <w:rPr>
          <w:rFonts w:cs="Times New Roman"/>
        </w:rPr>
      </w:pPr>
      <w:r>
        <w:rPr>
          <w:rFonts w:cs="Times New Roman"/>
        </w:rPr>
        <w:t>Démonstration :</w:t>
      </w:r>
    </w:p>
    <w:p w14:paraId="11970BF5" w14:textId="1EFE516D" w:rsidR="002F4776" w:rsidRDefault="003D0B5A" w:rsidP="00BE4C4A">
      <w:pPr>
        <w:rPr>
          <w:rFonts w:cs="Times New Roman"/>
        </w:rPr>
      </w:pPr>
      <w:r>
        <w:rPr>
          <w:rFonts w:cs="Times New Roman"/>
        </w:rPr>
        <w:t>Dans la base 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5178289D" w14:textId="21FD45FB" w:rsidR="003D0B5A" w:rsidRDefault="003D0B5A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=x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+y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</w:p>
    <w:p w14:paraId="766FC46C" w14:textId="3E68BF83" w:rsidR="003D0B5A" w:rsidRDefault="00692FFB" w:rsidP="00BE4C4A">
      <w:pPr>
        <w:rPr>
          <w:rFonts w:cs="Times New Roman"/>
        </w:rPr>
      </w:pPr>
      <w:r w:rsidRPr="00692FFB">
        <w:rPr>
          <w:rFonts w:cs="Times New Roman"/>
          <w:noProof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5B86A12C" wp14:editId="63B404DB">
                <wp:simplePos x="0" y="0"/>
                <wp:positionH relativeFrom="column">
                  <wp:posOffset>4014470</wp:posOffset>
                </wp:positionH>
                <wp:positionV relativeFrom="paragraph">
                  <wp:posOffset>118110</wp:posOffset>
                </wp:positionV>
                <wp:extent cx="2360930" cy="1404620"/>
                <wp:effectExtent l="0" t="0" r="19685" b="15875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5333A" w14:textId="13124DB5" w:rsidR="003129C9" w:rsidRDefault="003129C9" w:rsidP="00692FFB">
                            <w:pPr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i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 w:rsidRPr="005E0D12">
                              <w:rPr>
                                <w:rFonts w:cs="Times New Roman"/>
                              </w:rPr>
                              <w:fldChar w:fldCharType="begin"/>
                            </w:r>
                            <w:r w:rsidRPr="005E0D12">
                              <w:rPr>
                                <w:rFonts w:cs="Times New Roman"/>
                              </w:rPr>
                              <w:instrText>SYMBOL 94 \f "Symbol"\h</w:instrText>
                            </w:r>
                            <w:r w:rsidRPr="005E0D12"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j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t xml:space="preserve"> </w:t>
                            </w:r>
                            <w:r w:rsidRPr="005E0D12">
                              <w:rPr>
                                <w:rFonts w:cs="Times New Roman"/>
                              </w:rPr>
                              <w:sym w:font="Wingdings" w:char="F0F3"/>
                            </w:r>
                            <w:r>
                              <w:rPr>
                                <w:rFonts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i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t>.</w: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j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t>=0</w:t>
                            </w:r>
                          </w:p>
                          <w:p w14:paraId="4FFB2C0F" w14:textId="77777777" w:rsidR="003129C9" w:rsidRDefault="003129C9" w:rsidP="00692FFB">
                            <w:pPr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||</w: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i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t>||=||</w: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j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t>||=1</w:t>
                            </w:r>
                          </w:p>
                          <w:p w14:paraId="71D61C2E" w14:textId="77777777" w:rsidR="003129C9" w:rsidRDefault="003129C9" w:rsidP="00692FFB">
                            <w:pPr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i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t>.</w: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i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t>=||</w: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i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t>||²=1</w:t>
                            </w:r>
                          </w:p>
                          <w:p w14:paraId="0982C766" w14:textId="403BE0C3" w:rsidR="003129C9" w:rsidRDefault="003129C9"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j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t>.</w: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j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t>=||</w: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EQ \o(\s\up8(\d\fo2(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90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fldChar w:fldCharType="begin"/>
                            </w:r>
                            <w:r>
                              <w:rPr>
                                <w:rFonts w:cs="Times New Roman"/>
                              </w:rPr>
                              <w:instrText xml:space="preserve"> SYMBOL \f"Symbol"174\h\s5 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instrText>);j)</w:instrText>
                            </w:r>
                            <w:r>
                              <w:rPr>
                                <w:rFonts w:cs="Times New Roman"/>
                              </w:rPr>
                              <w:fldChar w:fldCharType="end"/>
                            </w:r>
                            <w:r>
                              <w:rPr>
                                <w:rFonts w:cs="Times New Roman"/>
                              </w:rPr>
                              <w:t>||²=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86A12C" id="Zone de texte 2" o:spid="_x0000_s1035" type="#_x0000_t202" style="position:absolute;left:0;text-align:left;margin-left:316.1pt;margin-top:9.3pt;width:185.9pt;height:110.6pt;z-index:2517422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">
                <v:textbox style="mso-fit-shape-to-text:t">
                  <w:txbxContent>
                    <w:p w14:paraId="6C35333A" w14:textId="13124DB5" w:rsidR="003129C9" w:rsidRDefault="003129C9" w:rsidP="00692FFB">
                      <w:pPr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i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 w:rsidRPr="005E0D12">
                        <w:rPr>
                          <w:rFonts w:cs="Times New Roman"/>
                        </w:rPr>
                        <w:fldChar w:fldCharType="begin"/>
                      </w:r>
                      <w:r w:rsidRPr="005E0D12">
                        <w:rPr>
                          <w:rFonts w:cs="Times New Roman"/>
                        </w:rPr>
                        <w:instrText>SYMBOL 94 \f "Symbol"\h</w:instrText>
                      </w:r>
                      <w:r w:rsidRPr="005E0D12"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j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t xml:space="preserve"> </w:t>
                      </w:r>
                      <w:r w:rsidRPr="005E0D12">
                        <w:rPr>
                          <w:rFonts w:cs="Times New Roman"/>
                        </w:rPr>
                        <w:sym w:font="Wingdings" w:char="F0F3"/>
                      </w:r>
                      <w:r>
                        <w:rPr>
                          <w:rFonts w:cs="Times New Roman"/>
                        </w:rPr>
                        <w:t xml:space="preserve"> </w: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i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t>.</w: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j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t>=0</w:t>
                      </w:r>
                    </w:p>
                    <w:p w14:paraId="4FFB2C0F" w14:textId="77777777" w:rsidR="003129C9" w:rsidRDefault="003129C9" w:rsidP="00692FFB">
                      <w:pPr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||</w: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i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t>||=||</w: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j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t>||=1</w:t>
                      </w:r>
                    </w:p>
                    <w:p w14:paraId="71D61C2E" w14:textId="77777777" w:rsidR="003129C9" w:rsidRDefault="003129C9" w:rsidP="00692FFB">
                      <w:pPr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i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t>.</w: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i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t>=||</w: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i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t>||²=1</w:t>
                      </w:r>
                    </w:p>
                    <w:p w14:paraId="0982C766" w14:textId="403BE0C3" w:rsidR="003129C9" w:rsidRDefault="003129C9"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j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t>.</w: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j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t>=||</w: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EQ \o(\s\up8(\d\fo2()</w:instrText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90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fldChar w:fldCharType="begin"/>
                      </w:r>
                      <w:r>
                        <w:rPr>
                          <w:rFonts w:cs="Times New Roman"/>
                        </w:rPr>
                        <w:instrText xml:space="preserve"> SYMBOL \f"Symbol"174\h\s5 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instrText>);j)</w:instrText>
                      </w:r>
                      <w:r>
                        <w:rPr>
                          <w:rFonts w:cs="Times New Roman"/>
                        </w:rPr>
                        <w:fldChar w:fldCharType="end"/>
                      </w:r>
                      <w:r>
                        <w:rPr>
                          <w:rFonts w:cs="Times New Roman"/>
                        </w:rPr>
                        <w:t>||²=1</w:t>
                      </w:r>
                    </w:p>
                  </w:txbxContent>
                </v:textbox>
              </v:shape>
            </w:pict>
          </mc:Fallback>
        </mc:AlternateContent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EQ \o(\s\up8(\d\fo2()</w:instrText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SYMBOL \f"Symbol"190\h\s5 </w:instrText>
      </w:r>
      <w:r w:rsidR="003D0B5A">
        <w:rPr>
          <w:rFonts w:cs="Times New Roman"/>
        </w:rPr>
        <w:fldChar w:fldCharType="end"/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SYMBOL \f"Symbol"190\h\s5 </w:instrText>
      </w:r>
      <w:r w:rsidR="003D0B5A">
        <w:rPr>
          <w:rFonts w:cs="Times New Roman"/>
        </w:rPr>
        <w:fldChar w:fldCharType="end"/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SYMBOL \f"Symbol"174\h\s5 </w:instrText>
      </w:r>
      <w:r w:rsidR="003D0B5A">
        <w:rPr>
          <w:rFonts w:cs="Times New Roman"/>
        </w:rPr>
        <w:fldChar w:fldCharType="end"/>
      </w:r>
      <w:r w:rsidR="003D0B5A">
        <w:rPr>
          <w:rFonts w:cs="Times New Roman"/>
        </w:rPr>
        <w:instrText>);v)</w:instrText>
      </w:r>
      <w:r w:rsidR="003D0B5A">
        <w:rPr>
          <w:rFonts w:cs="Times New Roman"/>
        </w:rPr>
        <w:fldChar w:fldCharType="end"/>
      </w:r>
      <w:r w:rsidR="003D0B5A">
        <w:rPr>
          <w:rFonts w:cs="Times New Roman"/>
        </w:rPr>
        <w:t>=</w:t>
      </w:r>
      <w:proofErr w:type="spellStart"/>
      <w:r w:rsidR="003D0B5A">
        <w:rPr>
          <w:rFonts w:cs="Times New Roman"/>
        </w:rPr>
        <w:t>x’</w:t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EQ \o(\s\up8(\d\fo2()</w:instrText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SYMBOL \f"Symbol"190\h\s5 </w:instrText>
      </w:r>
      <w:r w:rsidR="003D0B5A">
        <w:rPr>
          <w:rFonts w:cs="Times New Roman"/>
        </w:rPr>
        <w:fldChar w:fldCharType="end"/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SYMBOL \f"Symbol"190\h\s5 </w:instrText>
      </w:r>
      <w:r w:rsidR="003D0B5A">
        <w:rPr>
          <w:rFonts w:cs="Times New Roman"/>
        </w:rPr>
        <w:fldChar w:fldCharType="end"/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SYMBOL \f"Symbol"174\h\s5 </w:instrText>
      </w:r>
      <w:r w:rsidR="003D0B5A">
        <w:rPr>
          <w:rFonts w:cs="Times New Roman"/>
        </w:rPr>
        <w:fldChar w:fldCharType="end"/>
      </w:r>
      <w:r w:rsidR="003D0B5A">
        <w:rPr>
          <w:rFonts w:cs="Times New Roman"/>
        </w:rPr>
        <w:instrText>);i)</w:instrText>
      </w:r>
      <w:r w:rsidR="003D0B5A">
        <w:rPr>
          <w:rFonts w:cs="Times New Roman"/>
        </w:rPr>
        <w:fldChar w:fldCharType="end"/>
      </w:r>
      <w:r w:rsidR="003D0B5A">
        <w:rPr>
          <w:rFonts w:cs="Times New Roman"/>
        </w:rPr>
        <w:t>+y</w:t>
      </w:r>
      <w:proofErr w:type="spellEnd"/>
      <w:r w:rsidR="003D0B5A">
        <w:rPr>
          <w:rFonts w:cs="Times New Roman"/>
        </w:rPr>
        <w:t>’</w:t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EQ \o(\s\up8(\d\fo2()</w:instrText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SYMBOL \f"Symbol"190\h\s5 </w:instrText>
      </w:r>
      <w:r w:rsidR="003D0B5A">
        <w:rPr>
          <w:rFonts w:cs="Times New Roman"/>
        </w:rPr>
        <w:fldChar w:fldCharType="end"/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SYMBOL \f"Symbol"190\h\s5 </w:instrText>
      </w:r>
      <w:r w:rsidR="003D0B5A">
        <w:rPr>
          <w:rFonts w:cs="Times New Roman"/>
        </w:rPr>
        <w:fldChar w:fldCharType="end"/>
      </w:r>
      <w:r w:rsidR="003D0B5A">
        <w:rPr>
          <w:rFonts w:cs="Times New Roman"/>
        </w:rPr>
        <w:fldChar w:fldCharType="begin"/>
      </w:r>
      <w:r w:rsidR="003D0B5A">
        <w:rPr>
          <w:rFonts w:cs="Times New Roman"/>
        </w:rPr>
        <w:instrText xml:space="preserve"> SYMBOL \f"Symbol"174\h\s5 </w:instrText>
      </w:r>
      <w:r w:rsidR="003D0B5A">
        <w:rPr>
          <w:rFonts w:cs="Times New Roman"/>
        </w:rPr>
        <w:fldChar w:fldCharType="end"/>
      </w:r>
      <w:r w:rsidR="003D0B5A">
        <w:rPr>
          <w:rFonts w:cs="Times New Roman"/>
        </w:rPr>
        <w:instrText>);j)</w:instrText>
      </w:r>
      <w:r w:rsidR="003D0B5A">
        <w:rPr>
          <w:rFonts w:cs="Times New Roman"/>
        </w:rPr>
        <w:fldChar w:fldCharType="end"/>
      </w:r>
    </w:p>
    <w:p w14:paraId="3AE150CA" w14:textId="1852E004" w:rsidR="003D0B5A" w:rsidRDefault="00002C62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(x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+y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).(</w:t>
      </w:r>
      <w:proofErr w:type="spellStart"/>
      <w:r>
        <w:rPr>
          <w:rFonts w:cs="Times New Roman"/>
        </w:rPr>
        <w:t>x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+y</w:t>
      </w:r>
      <w:proofErr w:type="spellEnd"/>
      <w:r>
        <w:rPr>
          <w:rFonts w:cs="Times New Roman"/>
        </w:rPr>
        <w:t>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3E510D0E" w14:textId="5DE12256" w:rsidR="00002C62" w:rsidRDefault="00002C62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x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.x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+x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.y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+y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.x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proofErr w:type="spellStart"/>
      <w:r>
        <w:rPr>
          <w:rFonts w:cs="Times New Roman"/>
        </w:rPr>
        <w:t>y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.y</w:t>
      </w:r>
      <w:proofErr w:type="spellEnd"/>
      <w:r>
        <w:rPr>
          <w:rFonts w:cs="Times New Roman"/>
        </w:rPr>
        <w:t>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</w:p>
    <w:p w14:paraId="20EF3714" w14:textId="476741E1" w:rsidR="00002C62" w:rsidRDefault="00002C62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x*x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proofErr w:type="spellStart"/>
      <w:r>
        <w:rPr>
          <w:rFonts w:cs="Times New Roman"/>
        </w:rPr>
        <w:t>y’y</w:t>
      </w:r>
      <w:proofErr w:type="spellEnd"/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(b)+</w:t>
      </w:r>
      <w:proofErr w:type="spellStart"/>
      <w:r>
        <w:rPr>
          <w:rFonts w:cs="Times New Roman"/>
        </w:rPr>
        <w:t>xy</w:t>
      </w:r>
      <w:proofErr w:type="spellEnd"/>
      <w:r>
        <w:rPr>
          <w:rFonts w:cs="Times New Roman"/>
        </w:rPr>
        <w:t>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proofErr w:type="spellStart"/>
      <w:r>
        <w:rPr>
          <w:rFonts w:cs="Times New Roman"/>
        </w:rPr>
        <w:t>yx</w:t>
      </w:r>
      <w:proofErr w:type="spellEnd"/>
      <w:r>
        <w:rPr>
          <w:rFonts w:cs="Times New Roman"/>
        </w:rPr>
        <w:t>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</w:p>
    <w:p w14:paraId="5F574175" w14:textId="355F069E" w:rsidR="00002C62" w:rsidRDefault="005E0D12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xx’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proofErr w:type="spellStart"/>
      <w:r>
        <w:rPr>
          <w:rFonts w:cs="Times New Roman"/>
        </w:rPr>
        <w:t>y’y</w:t>
      </w:r>
      <w:proofErr w:type="spellEnd"/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</w:p>
    <w:p w14:paraId="606CEA69" w14:textId="570119EB" w:rsidR="005E0D12" w:rsidRDefault="005E0D12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xx’+</w:t>
      </w:r>
      <w:proofErr w:type="spellStart"/>
      <w:r>
        <w:rPr>
          <w:rFonts w:cs="Times New Roman"/>
        </w:rPr>
        <w:t>yy</w:t>
      </w:r>
      <w:proofErr w:type="spellEnd"/>
      <w:r>
        <w:rPr>
          <w:rFonts w:cs="Times New Roman"/>
        </w:rPr>
        <w:t>’</w:t>
      </w:r>
      <w:r w:rsidR="008B6E51">
        <w:rPr>
          <w:rFonts w:cs="Times New Roman"/>
        </w:rPr>
        <w:t>(/b)</w:t>
      </w:r>
    </w:p>
    <w:p w14:paraId="1D789EA1" w14:textId="0C4D71CD" w:rsidR="00692FFB" w:rsidRDefault="00692FFB" w:rsidP="00BE4C4A">
      <w:pPr>
        <w:rPr>
          <w:rFonts w:cs="Times New Roman"/>
        </w:rPr>
      </w:pPr>
    </w:p>
    <w:p w14:paraId="53CFD302" w14:textId="60EF4836" w:rsidR="00692FFB" w:rsidRDefault="00692FFB" w:rsidP="00BE4C4A">
      <w:pPr>
        <w:rPr>
          <w:rFonts w:cs="Times New Roman"/>
        </w:rPr>
      </w:pPr>
      <w:r>
        <w:rPr>
          <w:rFonts w:cs="Times New Roman"/>
        </w:rPr>
        <w:t>(r)c) Formules d’addition(/r)</w:t>
      </w:r>
    </w:p>
    <w:p w14:paraId="68012738" w14:textId="300CD8D7" w:rsidR="00692FFB" w:rsidRDefault="00692FFB" w:rsidP="00BE4C4A">
      <w:pPr>
        <w:rPr>
          <w:rFonts w:cs="Times New Roman"/>
        </w:rPr>
      </w:pPr>
      <w:r>
        <w:rPr>
          <w:rFonts w:cs="Times New Roman"/>
        </w:rPr>
        <w:t>Propriété :</w:t>
      </w:r>
    </w:p>
    <w:p w14:paraId="77E776D6" w14:textId="0F8EB7B4" w:rsidR="00692FFB" w:rsidRDefault="00692FFB" w:rsidP="00BE4C4A">
      <w:pPr>
        <w:rPr>
          <w:rFonts w:cs="Times New Roman"/>
        </w:rPr>
      </w:pPr>
      <w:r>
        <w:rPr>
          <w:noProof/>
        </w:rPr>
        <w:drawing>
          <wp:inline distT="0" distB="0" distL="0" distR="0" wp14:anchorId="01F00D1C" wp14:editId="0C2B2CD1">
            <wp:extent cx="2704621" cy="2443162"/>
            <wp:effectExtent l="0" t="0" r="635" b="0"/>
            <wp:docPr id="102" name="Imag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08892" cy="244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A38A6" w14:textId="663D927C" w:rsidR="00692FFB" w:rsidRDefault="00692FFB" w:rsidP="00BE4C4A">
      <w:pPr>
        <w:rPr>
          <w:rFonts w:cs="Times New Roman"/>
        </w:rPr>
      </w:pPr>
      <w:r>
        <w:rPr>
          <w:rFonts w:cs="Times New Roman"/>
        </w:rPr>
        <w:t xml:space="preserve">Soient (O ;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un repère orthonormé, C </w:t>
      </w:r>
      <w:r w:rsidR="00EF7B72">
        <w:rPr>
          <w:rFonts w:cs="Times New Roman"/>
        </w:rPr>
        <w:t>le cercle trigonométrique associé a et b deux réels. A(Cos(a);Sin(a)), B(Cos(b);Sin(b)).</w:t>
      </w:r>
    </w:p>
    <w:p w14:paraId="632980FA" w14:textId="1ACE890E" w:rsidR="00EF7B72" w:rsidRDefault="00EF7B72" w:rsidP="00BE4C4A">
      <w:pPr>
        <w:rPr>
          <w:rFonts w:cs="Times New Roman"/>
        </w:rPr>
      </w:pPr>
      <w:r>
        <w:rPr>
          <w:rFonts w:cs="Times New Roman"/>
        </w:rPr>
        <w:lastRenderedPageBreak/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||*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||*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006CADF7" w14:textId="1F770BAA" w:rsidR="00EF7B72" w:rsidRDefault="00EF7B72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OA*OB*cos(a-b)</w:t>
      </w:r>
    </w:p>
    <w:p w14:paraId="350745DC" w14:textId="1D17F8B1" w:rsidR="00EF7B72" w:rsidRDefault="00EF7B72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1*1*cos(a-b)</w:t>
      </w:r>
    </w:p>
    <w:p w14:paraId="3BAC4EEE" w14:textId="7F7955DB" w:rsidR="00EF7B72" w:rsidRDefault="00EF7B72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cos(a-b) (1)</w:t>
      </w:r>
    </w:p>
    <w:p w14:paraId="6CDFBEE6" w14:textId="61CE27E1" w:rsidR="00EF7B72" w:rsidRDefault="00EF7B72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(Cos(a);Sin(a)).(Cos(b);Sin(b))</w:t>
      </w:r>
      <w:r w:rsidR="008B6E51">
        <w:rPr>
          <w:rFonts w:cs="Times New Roman"/>
        </w:rPr>
        <w:t>(2)</w:t>
      </w:r>
    </w:p>
    <w:p w14:paraId="3ACD6DD1" w14:textId="6AE9D73D" w:rsidR="00EF7B72" w:rsidRDefault="00EF7B72" w:rsidP="00BE4C4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Cos(a)*Cos(b)+Sin(a)*Sin(b)</w:t>
      </w:r>
    </w:p>
    <w:p w14:paraId="27F33506" w14:textId="604C35CB" w:rsidR="00EF7B72" w:rsidRDefault="00EF7B72" w:rsidP="00BE4C4A">
      <w:pPr>
        <w:rPr>
          <w:rFonts w:cs="Times New Roman"/>
        </w:rPr>
      </w:pPr>
      <w:r>
        <w:rPr>
          <w:rFonts w:cs="Times New Roman"/>
        </w:rPr>
        <w:t xml:space="preserve">Donc </w:t>
      </w:r>
      <w:r w:rsidR="008B6E51">
        <w:rPr>
          <w:rFonts w:cs="Times New Roman"/>
        </w:rPr>
        <w:t>(square)(Cos(a-b)=Cos(a)*Cos(b)+Sin(a)*Sin(b)) (1)</w:t>
      </w:r>
    </w:p>
    <w:p w14:paraId="66B89C63" w14:textId="53547488" w:rsidR="008B6E51" w:rsidRDefault="008B6E51" w:rsidP="00BE4C4A">
      <w:pPr>
        <w:rPr>
          <w:rFonts w:cs="Times New Roman"/>
        </w:rPr>
      </w:pPr>
    </w:p>
    <w:p w14:paraId="51FD36EC" w14:textId="1602CE81" w:rsidR="008B6E51" w:rsidRDefault="008B6E51" w:rsidP="00BE4C4A">
      <w:pPr>
        <w:rPr>
          <w:rFonts w:cs="Times New Roman"/>
        </w:rPr>
      </w:pPr>
      <w:r>
        <w:rPr>
          <w:rFonts w:cs="Times New Roman"/>
        </w:rPr>
        <w:t xml:space="preserve">(r)Posons b’=-b(/r) </w:t>
      </w:r>
      <w:r w:rsidRPr="008B6E51">
        <w:rPr>
          <w:rFonts w:cs="Times New Roman"/>
        </w:rPr>
        <w:sym w:font="Wingdings" w:char="F0E8"/>
      </w:r>
      <w:r>
        <w:rPr>
          <w:rFonts w:cs="Times New Roman"/>
        </w:rPr>
        <w:t xml:space="preserve"> (b)b=-b(/b)</w:t>
      </w:r>
    </w:p>
    <w:p w14:paraId="04B8F053" w14:textId="64463812" w:rsidR="008B6E51" w:rsidRDefault="008B6E51" w:rsidP="00BE4C4A">
      <w:pPr>
        <w:rPr>
          <w:rFonts w:cs="Times New Roman"/>
        </w:rPr>
      </w:pPr>
      <w:r>
        <w:rPr>
          <w:rFonts w:cs="Times New Roman"/>
        </w:rPr>
        <w:t>Cos(a-b)=cos(a+(b)b’)(/b)</w:t>
      </w:r>
    </w:p>
    <w:p w14:paraId="74E1F323" w14:textId="4025E965" w:rsidR="008B6E51" w:rsidRDefault="008B6E51" w:rsidP="00BE4C4A">
      <w:pPr>
        <w:rPr>
          <w:rFonts w:cs="Times New Roman"/>
        </w:rPr>
      </w:pPr>
      <w:r>
        <w:rPr>
          <w:rFonts w:cs="Times New Roman"/>
        </w:rPr>
        <w:t>Cos(a+b’)=Cos(a)*Cos(-b’)+Sin(a)*Sin(-b’)</w:t>
      </w:r>
    </w:p>
    <w:p w14:paraId="097797A5" w14:textId="480E45F9" w:rsidR="008B6E51" w:rsidRDefault="008B6E51" w:rsidP="00BE4C4A">
      <w:pPr>
        <w:rPr>
          <w:rFonts w:cs="Times New Roman"/>
        </w:rPr>
      </w:pPr>
      <w:r>
        <w:rPr>
          <w:rFonts w:cs="Times New Roman"/>
        </w:rPr>
        <w:t>(square)((b)Cos(a+b’)=cos(a)*cos(b’)-sin(a)*sin(b’)(/b))</w:t>
      </w:r>
    </w:p>
    <w:p w14:paraId="669F3EBE" w14:textId="762F5732" w:rsidR="008B6E51" w:rsidRDefault="008B6E51" w:rsidP="00BE4C4A">
      <w:pPr>
        <w:rPr>
          <w:rFonts w:cs="Times New Roman"/>
        </w:rPr>
      </w:pPr>
      <w:r>
        <w:rPr>
          <w:rFonts w:cs="Times New Roman"/>
        </w:rPr>
        <w:t>(r)2) Quel</w:t>
      </w:r>
      <w:r w:rsidR="009B2A85">
        <w:rPr>
          <w:rFonts w:cs="Times New Roman"/>
        </w:rPr>
        <w:t>s que soient les réels a et b, on a :</w:t>
      </w:r>
    </w:p>
    <w:p w14:paraId="11310D88" w14:textId="16DD68B3" w:rsidR="009B2A85" w:rsidRDefault="009B2A85" w:rsidP="00BE4C4A">
      <w:pPr>
        <w:rPr>
          <w:rFonts w:cs="Times New Roman"/>
        </w:rPr>
      </w:pPr>
      <w:r>
        <w:rPr>
          <w:rFonts w:cs="Times New Roman"/>
        </w:rPr>
        <w:t>(square)(Cos(a+b)=cos(a)*cos(b)-sin(a)*sin(b))</w:t>
      </w:r>
    </w:p>
    <w:p w14:paraId="47065D6A" w14:textId="43841977" w:rsidR="009B2A85" w:rsidRDefault="009B2A85" w:rsidP="00BE4C4A">
      <w:pPr>
        <w:rPr>
          <w:rFonts w:cs="Times New Roman"/>
        </w:rPr>
      </w:pPr>
      <w:r>
        <w:rPr>
          <w:rFonts w:cs="Times New Roman"/>
        </w:rPr>
        <w:t>3) (square)(sin(a+b)=sin(a)*cos(b)+sin(b)*cos(a))</w:t>
      </w:r>
    </w:p>
    <w:p w14:paraId="3DD1CABD" w14:textId="0B77381D" w:rsidR="009B2A85" w:rsidRDefault="009B2A85" w:rsidP="00BE4C4A">
      <w:pPr>
        <w:rPr>
          <w:rFonts w:cs="Times New Roman"/>
        </w:rPr>
      </w:pPr>
      <w:r>
        <w:rPr>
          <w:rFonts w:cs="Times New Roman"/>
        </w:rPr>
        <w:t>4) (square)(sin(a-b)=sin(a)*cos(b)-sin(a)*cos(b))</w:t>
      </w:r>
    </w:p>
    <w:p w14:paraId="77B060DC" w14:textId="23786A7A" w:rsidR="009B2A85" w:rsidRDefault="009B2A85" w:rsidP="00BE4C4A">
      <w:pPr>
        <w:rPr>
          <w:rFonts w:cs="Times New Roman"/>
        </w:rPr>
      </w:pPr>
      <w:r>
        <w:rPr>
          <w:rFonts w:cs="Times New Roman"/>
        </w:rPr>
        <w:t>a=π et b=x</w:t>
      </w:r>
    </w:p>
    <w:p w14:paraId="5D9988CF" w14:textId="79142F83" w:rsidR="009B2A85" w:rsidRDefault="009B2A85" w:rsidP="00BE4C4A">
      <w:pPr>
        <w:rPr>
          <w:rFonts w:cs="Times New Roman"/>
        </w:rPr>
      </w:pPr>
      <w:r>
        <w:rPr>
          <w:rFonts w:cs="Times New Roman"/>
        </w:rPr>
        <w:t>Cos(a-b)=cos(π-x)=cos(π)*cos(x)+sin(π)</w:t>
      </w:r>
      <w:r w:rsidR="006E6576">
        <w:rPr>
          <w:rFonts w:cs="Times New Roman"/>
        </w:rPr>
        <w:t>*sin(a) (r)=-cos(x)(/r)</w:t>
      </w:r>
    </w:p>
    <w:p w14:paraId="166FB612" w14:textId="5647CE33" w:rsidR="006E6576" w:rsidRDefault="006E6576" w:rsidP="00BE4C4A">
      <w:pPr>
        <w:rPr>
          <w:rFonts w:cs="Times New Roman"/>
        </w:rPr>
      </w:pPr>
      <w:r>
        <w:rPr>
          <w:rFonts w:cs="Times New Roman"/>
        </w:rPr>
        <w:t>Cos(π+x)=cos(π)*cos(x)-sin(π)*sin(x) = -cos(x)</w:t>
      </w:r>
    </w:p>
    <w:p w14:paraId="1BBE6AB3" w14:textId="3C52EC06" w:rsidR="006E6576" w:rsidRDefault="006E6576" w:rsidP="00BE4C4A">
      <w:pPr>
        <w:rPr>
          <w:rFonts w:cs="Times New Roman"/>
        </w:rPr>
      </w:pPr>
      <w:r>
        <w:rPr>
          <w:rFonts w:cs="Times New Roman"/>
        </w:rPr>
        <w:t xml:space="preserve">Cos(π/2 -x)=cos(π/2)*cos(x)+sin(π/2)*sin(x) = </w:t>
      </w:r>
      <w:r w:rsidR="009115F9">
        <w:rPr>
          <w:rFonts w:cs="Times New Roman"/>
        </w:rPr>
        <w:t>(r)</w:t>
      </w:r>
      <w:r>
        <w:rPr>
          <w:rFonts w:cs="Times New Roman"/>
        </w:rPr>
        <w:t>sin(x)</w:t>
      </w:r>
      <w:r w:rsidR="009115F9">
        <w:rPr>
          <w:rFonts w:cs="Times New Roman"/>
        </w:rPr>
        <w:t>(/r)</w:t>
      </w:r>
    </w:p>
    <w:p w14:paraId="5435738D" w14:textId="219ED791" w:rsidR="00A02770" w:rsidRDefault="00A02770" w:rsidP="00BE4C4A">
      <w:pPr>
        <w:rPr>
          <w:rFonts w:cs="Times New Roman"/>
        </w:rPr>
      </w:pPr>
    </w:p>
    <w:p w14:paraId="65C0AC5E" w14:textId="47410E3A" w:rsidR="00A02770" w:rsidRDefault="00A02770" w:rsidP="00BE4C4A">
      <w:pPr>
        <w:rPr>
          <w:rFonts w:cs="Times New Roman"/>
        </w:rPr>
      </w:pPr>
      <w:r>
        <w:rPr>
          <w:rFonts w:cs="Times New Roman"/>
        </w:rPr>
        <w:t>Exercice 1 :</w:t>
      </w:r>
    </w:p>
    <w:p w14:paraId="2772095C" w14:textId="151CEDE4" w:rsidR="00A02770" w:rsidRPr="00A02770" w:rsidRDefault="00A02770" w:rsidP="00A02770">
      <w:pPr>
        <w:rPr>
          <w:rFonts w:cs="Times New Roman"/>
        </w:rPr>
      </w:pPr>
      <w:r>
        <w:rPr>
          <w:rFonts w:cs="Times New Roman"/>
        </w:rPr>
        <w:t xml:space="preserve">1) </w:t>
      </w:r>
      <w:r w:rsidRPr="00A02770">
        <w:rPr>
          <w:rFonts w:cs="Times New Roman"/>
        </w:rPr>
        <w:fldChar w:fldCharType="begin"/>
      </w:r>
      <w:r w:rsidRPr="00A02770">
        <w:rPr>
          <w:rFonts w:cs="Times New Roman"/>
        </w:rPr>
        <w:instrText xml:space="preserve"> EQ \o(\s\up8(\d\fo2()</w:instrText>
      </w:r>
      <w:r w:rsidRPr="00A02770">
        <w:rPr>
          <w:rFonts w:cs="Times New Roman"/>
        </w:rPr>
        <w:fldChar w:fldCharType="begin"/>
      </w:r>
      <w:r w:rsidRPr="00A02770">
        <w:rPr>
          <w:rFonts w:cs="Times New Roman"/>
        </w:rPr>
        <w:instrText xml:space="preserve"> SYMBOL \f"Symbol"190\h\s5 </w:instrText>
      </w:r>
      <w:r w:rsidRPr="00A02770">
        <w:rPr>
          <w:rFonts w:cs="Times New Roman"/>
        </w:rPr>
        <w:fldChar w:fldCharType="end"/>
      </w:r>
      <w:r w:rsidRPr="00A02770">
        <w:rPr>
          <w:rFonts w:cs="Times New Roman"/>
        </w:rPr>
        <w:fldChar w:fldCharType="begin"/>
      </w:r>
      <w:r w:rsidRPr="00A02770">
        <w:rPr>
          <w:rFonts w:cs="Times New Roman"/>
        </w:rPr>
        <w:instrText xml:space="preserve"> SYMBOL \f"Symbol"190\h\s5 </w:instrText>
      </w:r>
      <w:r w:rsidRPr="00A02770">
        <w:rPr>
          <w:rFonts w:cs="Times New Roman"/>
        </w:rPr>
        <w:fldChar w:fldCharType="end"/>
      </w:r>
      <w:r w:rsidRPr="00A02770">
        <w:rPr>
          <w:rFonts w:cs="Times New Roman"/>
        </w:rPr>
        <w:fldChar w:fldCharType="begin"/>
      </w:r>
      <w:r w:rsidRPr="00A02770">
        <w:rPr>
          <w:rFonts w:cs="Times New Roman"/>
        </w:rPr>
        <w:instrText xml:space="preserve"> SYMBOL \f"Symbol"174\h\s5 </w:instrText>
      </w:r>
      <w:r w:rsidRPr="00A02770">
        <w:rPr>
          <w:rFonts w:cs="Times New Roman"/>
        </w:rPr>
        <w:fldChar w:fldCharType="end"/>
      </w:r>
      <w:r w:rsidRPr="00A02770">
        <w:rPr>
          <w:rFonts w:cs="Times New Roman"/>
        </w:rPr>
        <w:instrText>);u)</w:instrText>
      </w:r>
      <w:r w:rsidRPr="00A02770">
        <w:rPr>
          <w:rFonts w:cs="Times New Roman"/>
        </w:rPr>
        <w:fldChar w:fldCharType="end"/>
      </w:r>
      <w:r w:rsidRPr="00A02770">
        <w:rPr>
          <w:rFonts w:cs="Times New Roman"/>
        </w:rPr>
        <w:fldChar w:fldCharType="begin"/>
      </w:r>
      <w:r w:rsidRPr="00A02770">
        <w:rPr>
          <w:rFonts w:cs="Times New Roman"/>
        </w:rPr>
        <w:instrText xml:space="preserve"> EQ \b(\a\ac\hs4\co1(1;0))</w:instrText>
      </w:r>
      <w:r w:rsidRPr="00A02770">
        <w:rPr>
          <w:rFonts w:cs="Times New Roman"/>
        </w:rPr>
        <w:fldChar w:fldCharType="end"/>
      </w:r>
      <w:r w:rsidRPr="00A02770">
        <w:rPr>
          <w:rFonts w:cs="Times New Roman"/>
        </w:rPr>
        <w:t xml:space="preserve"> et </w:t>
      </w:r>
      <w:r w:rsidRPr="00A02770">
        <w:rPr>
          <w:rFonts w:cs="Times New Roman"/>
        </w:rPr>
        <w:fldChar w:fldCharType="begin"/>
      </w:r>
      <w:r w:rsidRPr="00A02770">
        <w:rPr>
          <w:rFonts w:cs="Times New Roman"/>
        </w:rPr>
        <w:instrText xml:space="preserve"> EQ \o(\s\up8(\d\fo2()</w:instrText>
      </w:r>
      <w:r w:rsidRPr="00A02770">
        <w:rPr>
          <w:rFonts w:cs="Times New Roman"/>
        </w:rPr>
        <w:fldChar w:fldCharType="begin"/>
      </w:r>
      <w:r w:rsidRPr="00A02770">
        <w:rPr>
          <w:rFonts w:cs="Times New Roman"/>
        </w:rPr>
        <w:instrText xml:space="preserve"> SYMBOL \f"Symbol"190\h\s5 </w:instrText>
      </w:r>
      <w:r w:rsidRPr="00A02770">
        <w:rPr>
          <w:rFonts w:cs="Times New Roman"/>
        </w:rPr>
        <w:fldChar w:fldCharType="end"/>
      </w:r>
      <w:r w:rsidRPr="00A02770">
        <w:rPr>
          <w:rFonts w:cs="Times New Roman"/>
        </w:rPr>
        <w:fldChar w:fldCharType="begin"/>
      </w:r>
      <w:r w:rsidRPr="00A02770">
        <w:rPr>
          <w:rFonts w:cs="Times New Roman"/>
        </w:rPr>
        <w:instrText xml:space="preserve"> SYMBOL \f"Symbol"190\h\s5 </w:instrText>
      </w:r>
      <w:r w:rsidRPr="00A02770">
        <w:rPr>
          <w:rFonts w:cs="Times New Roman"/>
        </w:rPr>
        <w:fldChar w:fldCharType="end"/>
      </w:r>
      <w:r w:rsidRPr="00A02770">
        <w:rPr>
          <w:rFonts w:cs="Times New Roman"/>
        </w:rPr>
        <w:fldChar w:fldCharType="begin"/>
      </w:r>
      <w:r w:rsidRPr="00A02770">
        <w:rPr>
          <w:rFonts w:cs="Times New Roman"/>
        </w:rPr>
        <w:instrText xml:space="preserve"> SYMBOL \f"Symbol"174\h\s5 </w:instrText>
      </w:r>
      <w:r w:rsidRPr="00A02770">
        <w:rPr>
          <w:rFonts w:cs="Times New Roman"/>
        </w:rPr>
        <w:fldChar w:fldCharType="end"/>
      </w:r>
      <w:r w:rsidRPr="00A02770">
        <w:rPr>
          <w:rFonts w:cs="Times New Roman"/>
        </w:rPr>
        <w:instrText>);u')</w:instrText>
      </w:r>
      <w:r w:rsidRPr="00A02770">
        <w:rPr>
          <w:rFonts w:cs="Times New Roman"/>
        </w:rPr>
        <w:fldChar w:fldCharType="end"/>
      </w:r>
      <w:r w:rsidRPr="00A02770">
        <w:rPr>
          <w:rFonts w:cs="Times New Roman"/>
        </w:rPr>
        <w:fldChar w:fldCharType="begin"/>
      </w:r>
      <w:r w:rsidRPr="00A02770">
        <w:rPr>
          <w:rFonts w:cs="Times New Roman"/>
        </w:rPr>
        <w:instrText xml:space="preserve"> EQ \b(\a\ac\hs4\co1(0;-10))</w:instrText>
      </w:r>
      <w:r w:rsidRPr="00A02770">
        <w:rPr>
          <w:rFonts w:cs="Times New Roman"/>
        </w:rPr>
        <w:fldChar w:fldCharType="end"/>
      </w:r>
    </w:p>
    <w:p w14:paraId="020B161F" w14:textId="444050C4" w:rsidR="00A02770" w:rsidRDefault="00A02770" w:rsidP="00A02770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>
        <w:rPr>
          <w:rFonts w:cs="Times New Roman"/>
        </w:rPr>
        <w:t>=1*0+0*(-10)=0</w:t>
      </w:r>
    </w:p>
    <w:p w14:paraId="726756AD" w14:textId="226B5C68" w:rsidR="00A02770" w:rsidRDefault="00A02770" w:rsidP="00A02770">
      <w:pPr>
        <w:rPr>
          <w:rFonts w:cs="Times New Roman"/>
        </w:rPr>
      </w:pPr>
      <w:r>
        <w:rPr>
          <w:rFonts w:cs="Times New Roman"/>
        </w:rPr>
        <w:t xml:space="preserve">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⊥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74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instrText>);</w:instrText>
      </w:r>
      <w:r>
        <w:rPr>
          <w:rFonts w:cs="Times New Roman"/>
        </w:rPr>
        <w:instrText>u')</w:instrText>
      </w:r>
      <w:r>
        <w:rPr>
          <w:rFonts w:cs="Times New Roman"/>
        </w:rPr>
        <w:fldChar w:fldCharType="end"/>
      </w:r>
    </w:p>
    <w:p w14:paraId="00952D99" w14:textId="77777777" w:rsidR="00223E92" w:rsidRDefault="00223E92" w:rsidP="00A02770">
      <w:pPr>
        <w:rPr>
          <w:rFonts w:cs="Times New Roman"/>
        </w:rPr>
      </w:pPr>
    </w:p>
    <w:p w14:paraId="25906490" w14:textId="77777777" w:rsidR="00A354AF" w:rsidRDefault="00223E92" w:rsidP="00A354AF">
      <w:pPr>
        <w:rPr>
          <w:rFonts w:cs="Times New Roman"/>
        </w:rPr>
      </w:pPr>
      <w:r>
        <w:rPr>
          <w:rFonts w:cs="Times New Roman"/>
        </w:rPr>
        <w:t xml:space="preserve">2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5 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</w:p>
    <w:p w14:paraId="439A4C31" w14:textId="77777777" w:rsidR="00A354AF" w:rsidRDefault="00223E92" w:rsidP="00A354AF">
      <w:pPr>
        <w:ind w:left="993"/>
        <w:rPr>
          <w:rFonts w:cs="Times New Roman"/>
        </w:rPr>
      </w:pPr>
      <w:r>
        <w:rPr>
          <w:rFonts w:cs="Times New Roman"/>
        </w:rPr>
        <w:t xml:space="preserve">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(3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(3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*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 w:rsidR="00A354AF">
        <w:rPr>
          <w:rFonts w:cs="Times New Roman"/>
        </w:rPr>
        <w:fldChar w:fldCharType="begin"/>
      </w:r>
      <w:r w:rsidR="00A354AF">
        <w:rPr>
          <w:rFonts w:cs="Times New Roman"/>
        </w:rPr>
        <w:instrText xml:space="preserve"> EQ \s\do2(\f(</w:instrText>
      </w:r>
      <w:r w:rsidR="00A354AF">
        <w:rPr>
          <w:rFonts w:cs="Times New Roman"/>
        </w:rPr>
        <w:fldChar w:fldCharType="begin"/>
      </w:r>
      <w:r w:rsidR="00A354AF">
        <w:rPr>
          <w:rFonts w:cs="Times New Roman"/>
        </w:rPr>
        <w:instrText xml:space="preserve"> EQ \r(5 )</w:instrText>
      </w:r>
      <w:r w:rsidR="00A354AF">
        <w:rPr>
          <w:rFonts w:cs="Times New Roman"/>
        </w:rPr>
        <w:fldChar w:fldCharType="end"/>
      </w:r>
      <w:r w:rsidR="00A354AF">
        <w:rPr>
          <w:rFonts w:cs="Times New Roman"/>
        </w:rPr>
        <w:instrText>;4))</w:instrText>
      </w:r>
      <w:r w:rsidR="00A354AF">
        <w:rPr>
          <w:rFonts w:cs="Times New Roman"/>
        </w:rPr>
        <w:fldChar w:fldCharType="end"/>
      </w:r>
      <w:r w:rsidR="00A354AF">
        <w:rPr>
          <w:rFonts w:cs="Times New Roman"/>
        </w:rPr>
        <w:t xml:space="preserve"> </w:t>
      </w:r>
    </w:p>
    <w:p w14:paraId="2028BF1A" w14:textId="77777777" w:rsidR="00A354AF" w:rsidRDefault="00A354AF" w:rsidP="00A354AF">
      <w:pPr>
        <w:ind w:left="993"/>
        <w:rPr>
          <w:rFonts w:cs="Times New Roman"/>
        </w:rPr>
      </w:pPr>
      <w:r>
        <w:rPr>
          <w:rFonts w:cs="Times New Roman"/>
        </w:rPr>
        <w:lastRenderedPageBreak/>
        <w:t xml:space="preserve">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(3)²-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²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5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</w:p>
    <w:p w14:paraId="0BC4C718" w14:textId="1169BA9C" w:rsidR="00223E92" w:rsidRPr="00A354AF" w:rsidRDefault="00A354AF" w:rsidP="00A354AF">
      <w:pPr>
        <w:ind w:left="993"/>
        <w:rPr>
          <w:rFonts w:cs="Times New Roman"/>
        </w:rPr>
      </w:pPr>
      <w:r>
        <w:rPr>
          <w:rFonts w:cs="Times New Roman"/>
        </w:rPr>
        <w:t xml:space="preserve">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7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5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</w:p>
    <w:p w14:paraId="7B826ED6" w14:textId="6C6572D4" w:rsidR="00223E92" w:rsidRPr="00D8658A" w:rsidRDefault="00A354AF" w:rsidP="00A02770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 w:rsidR="00D8658A">
        <w:rPr>
          <w:rFonts w:cs="Times New Roman"/>
        </w:rPr>
        <w:t>.</w:t>
      </w:r>
      <w:r w:rsidR="00D8658A">
        <w:rPr>
          <w:rFonts w:cs="Times New Roman"/>
        </w:rPr>
        <w:fldChar w:fldCharType="begin"/>
      </w:r>
      <w:r w:rsidR="00D8658A">
        <w:rPr>
          <w:rFonts w:cs="Times New Roman"/>
        </w:rPr>
        <w:instrText xml:space="preserve"> EQ \o(\s\up8(\d\fo2()</w:instrText>
      </w:r>
      <w:r w:rsidR="00D8658A">
        <w:rPr>
          <w:rFonts w:cs="Times New Roman"/>
        </w:rPr>
        <w:fldChar w:fldCharType="begin"/>
      </w:r>
      <w:r w:rsidR="00D8658A">
        <w:rPr>
          <w:rFonts w:cs="Times New Roman"/>
        </w:rPr>
        <w:instrText xml:space="preserve"> SYMBOL \f"Symbol"190\h\s5 </w:instrText>
      </w:r>
      <w:r w:rsidR="00D8658A">
        <w:rPr>
          <w:rFonts w:cs="Times New Roman"/>
        </w:rPr>
        <w:fldChar w:fldCharType="end"/>
      </w:r>
      <w:r w:rsidR="00D8658A">
        <w:rPr>
          <w:rFonts w:cs="Times New Roman"/>
        </w:rPr>
        <w:fldChar w:fldCharType="begin"/>
      </w:r>
      <w:r w:rsidR="00D8658A">
        <w:rPr>
          <w:rFonts w:cs="Times New Roman"/>
        </w:rPr>
        <w:instrText xml:space="preserve"> SYMBOL \f"Symbol"190\h\s5 </w:instrText>
      </w:r>
      <w:r w:rsidR="00D8658A">
        <w:rPr>
          <w:rFonts w:cs="Times New Roman"/>
        </w:rPr>
        <w:fldChar w:fldCharType="end"/>
      </w:r>
      <w:r w:rsidR="00D8658A">
        <w:rPr>
          <w:rFonts w:cs="Times New Roman"/>
        </w:rPr>
        <w:fldChar w:fldCharType="begin"/>
      </w:r>
      <w:r w:rsidR="00D8658A">
        <w:rPr>
          <w:rFonts w:cs="Times New Roman"/>
        </w:rPr>
        <w:instrText xml:space="preserve"> SYMBOL \f"Symbol"174\h\s5 </w:instrText>
      </w:r>
      <w:r w:rsidR="00D8658A">
        <w:rPr>
          <w:rFonts w:cs="Times New Roman"/>
        </w:rPr>
        <w:fldChar w:fldCharType="end"/>
      </w:r>
      <w:r w:rsidR="00D8658A">
        <w:rPr>
          <w:rFonts w:cs="Times New Roman"/>
        </w:rPr>
        <w:instrText>);u')</w:instrText>
      </w:r>
      <w:r w:rsidR="00D8658A">
        <w:rPr>
          <w:rFonts w:cs="Times New Roman"/>
        </w:rPr>
        <w:fldChar w:fldCharType="end"/>
      </w:r>
      <w:r w:rsidR="00D8658A">
        <w:rPr>
          <w:rFonts w:cs="Times New Roman"/>
        </w:rPr>
        <w:t>≠0</w:t>
      </w:r>
    </w:p>
    <w:p w14:paraId="68958384" w14:textId="4AE34827" w:rsidR="00A354AF" w:rsidRDefault="00A354AF" w:rsidP="00A02770">
      <w:pPr>
        <w:rPr>
          <w:rFonts w:cs="Times New Roman"/>
        </w:rPr>
      </w:pPr>
    </w:p>
    <w:p w14:paraId="5D37550F" w14:textId="713B47ED" w:rsidR="00D8658A" w:rsidRDefault="00D8658A" w:rsidP="00A02770">
      <w:pPr>
        <w:rPr>
          <w:rFonts w:cs="Times New Roman"/>
        </w:rPr>
      </w:pPr>
      <w:r>
        <w:rPr>
          <w:rFonts w:cs="Times New Roman"/>
        </w:rPr>
        <w:t xml:space="preserve">3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cos(x);1-sin(x)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1+sin(x);cos(x)))</w:instrText>
      </w:r>
      <w:r>
        <w:rPr>
          <w:rFonts w:cs="Times New Roman"/>
        </w:rPr>
        <w:fldChar w:fldCharType="end"/>
      </w:r>
      <w:r>
        <w:rPr>
          <w:rFonts w:cs="Times New Roman"/>
        </w:rPr>
        <w:t>, 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</w:t>
      </w:r>
    </w:p>
    <w:p w14:paraId="75BF7D65" w14:textId="77777777" w:rsidR="00D8658A" w:rsidRDefault="00D8658A" w:rsidP="00A02770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cos(x)*(1+sin(x))+(1-sin(x))*cos(x) </w:t>
      </w:r>
    </w:p>
    <w:p w14:paraId="352CF7ED" w14:textId="77777777" w:rsidR="00D8658A" w:rsidRDefault="00D8658A" w:rsidP="00D8658A">
      <w:pPr>
        <w:ind w:left="709"/>
        <w:rPr>
          <w:rFonts w:cs="Times New Roman"/>
        </w:rPr>
      </w:pPr>
      <w:r>
        <w:rPr>
          <w:rFonts w:cs="Times New Roman"/>
        </w:rPr>
        <w:t xml:space="preserve">= cos(x)+sn(s)cos(x)+cos(x)-sin(x)cos(x) </w:t>
      </w:r>
    </w:p>
    <w:p w14:paraId="0A43475C" w14:textId="24A5E932" w:rsidR="00D8658A" w:rsidRDefault="00D8658A" w:rsidP="00D8658A">
      <w:pPr>
        <w:ind w:left="709"/>
        <w:rPr>
          <w:rFonts w:cs="Times New Roman"/>
        </w:rPr>
      </w:pPr>
      <w:r>
        <w:rPr>
          <w:rFonts w:cs="Times New Roman"/>
        </w:rPr>
        <w:t>= 2cos(x)</w:t>
      </w:r>
    </w:p>
    <w:p w14:paraId="43FE46C3" w14:textId="622C84C4" w:rsidR="00D8658A" w:rsidRDefault="00D8658A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0 </w:t>
      </w:r>
      <w:r w:rsidRPr="00D8658A">
        <w:rPr>
          <w:rFonts w:cs="Times New Roman"/>
        </w:rPr>
        <w:sym w:font="Wingdings" w:char="F0F3"/>
      </w:r>
      <w:r>
        <w:rPr>
          <w:rFonts w:cs="Times New Roman"/>
        </w:rPr>
        <w:t xml:space="preserve">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kπ, 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|z)</w:t>
      </w:r>
    </w:p>
    <w:p w14:paraId="60EE2F5D" w14:textId="2C9BECA9" w:rsidR="00D8658A" w:rsidRDefault="00D8658A" w:rsidP="00D8658A">
      <w:pPr>
        <w:rPr>
          <w:rFonts w:cs="Times New Roman"/>
        </w:rPr>
      </w:pPr>
    </w:p>
    <w:p w14:paraId="74D2DC1E" w14:textId="5BBD84A8" w:rsidR="00D8658A" w:rsidRDefault="00D8658A" w:rsidP="00D8658A">
      <w:pPr>
        <w:rPr>
          <w:rFonts w:cs="Times New Roman"/>
        </w:rPr>
      </w:pPr>
      <w:r>
        <w:rPr>
          <w:rFonts w:cs="Times New Roman"/>
        </w:rPr>
        <w:t>Exercices 2 :</w:t>
      </w:r>
    </w:p>
    <w:p w14:paraId="1096F9E7" w14:textId="701624C9" w:rsidR="00D8658A" w:rsidRDefault="00D8658A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3;1-k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 w:rsidR="00D7516B">
        <w:rPr>
          <w:rFonts w:cs="Times New Roman"/>
        </w:rPr>
        <w:fldChar w:fldCharType="begin"/>
      </w:r>
      <w:r w:rsidR="00D7516B">
        <w:rPr>
          <w:rFonts w:cs="Times New Roman"/>
        </w:rPr>
        <w:instrText xml:space="preserve"> EQ \b(\a\ac\hs4\co1(2k;k-1))</w:instrText>
      </w:r>
      <w:r w:rsidR="00D7516B">
        <w:rPr>
          <w:rFonts w:cs="Times New Roman"/>
        </w:rPr>
        <w:fldChar w:fldCharType="end"/>
      </w:r>
    </w:p>
    <w:p w14:paraId="1C8E35EC" w14:textId="0AE4154E" w:rsidR="00D7516B" w:rsidRDefault="00D7516B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⊥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74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instrText>);</w:instrText>
      </w:r>
      <w:r>
        <w:rPr>
          <w:rFonts w:cs="Times New Roman"/>
        </w:rPr>
        <w:instrText>u'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Pr="00D7516B">
        <w:rPr>
          <w:rFonts w:cs="Times New Roman"/>
        </w:rPr>
        <w:sym w:font="Wingdings" w:char="F0F3"/>
      </w:r>
      <w:r>
        <w:rPr>
          <w:rFonts w:cs="Times New Roman"/>
        </w:rPr>
        <w:t>-3*2k+(1-k)(k-1)=0</w:t>
      </w:r>
    </w:p>
    <w:p w14:paraId="6B120063" w14:textId="6C00BDA1" w:rsidR="00D7516B" w:rsidRDefault="00696EDE" w:rsidP="00696EDE">
      <w:pPr>
        <w:ind w:left="851"/>
        <w:rPr>
          <w:rFonts w:cs="Times New Roman"/>
        </w:rPr>
      </w:pPr>
      <w:r>
        <w:rPr>
          <w:rFonts w:cs="Times New Roman"/>
        </w:rPr>
        <w:t xml:space="preserve"> </w:t>
      </w:r>
      <w:r w:rsidR="00D7516B" w:rsidRPr="00D7516B">
        <w:rPr>
          <w:rFonts w:cs="Times New Roman"/>
        </w:rPr>
        <w:sym w:font="Wingdings" w:char="F0F3"/>
      </w:r>
      <w:r w:rsidR="00D7516B">
        <w:rPr>
          <w:rFonts w:cs="Times New Roman"/>
        </w:rPr>
        <w:t>-6k+k-1-k²+k=0</w:t>
      </w:r>
    </w:p>
    <w:p w14:paraId="5066DDD7" w14:textId="7377CD22" w:rsidR="00D7516B" w:rsidRDefault="00696EDE" w:rsidP="00696EDE">
      <w:pPr>
        <w:ind w:left="851"/>
        <w:rPr>
          <w:rFonts w:cs="Times New Roman"/>
        </w:rPr>
      </w:pPr>
      <w:r>
        <w:rPr>
          <w:rFonts w:cs="Times New Roman"/>
        </w:rPr>
        <w:t xml:space="preserve"> </w:t>
      </w:r>
      <w:r w:rsidR="00D7516B" w:rsidRPr="00D7516B">
        <w:rPr>
          <w:rFonts w:cs="Times New Roman"/>
        </w:rPr>
        <w:sym w:font="Wingdings" w:char="F0F3"/>
      </w:r>
      <w:r w:rsidR="00D7516B">
        <w:rPr>
          <w:rFonts w:cs="Times New Roman"/>
        </w:rPr>
        <w:t>-k²-4k-1=0</w:t>
      </w:r>
    </w:p>
    <w:p w14:paraId="093A600F" w14:textId="56059719" w:rsidR="00D7516B" w:rsidRDefault="00696EDE" w:rsidP="00696EDE">
      <w:pPr>
        <w:ind w:left="851"/>
        <w:rPr>
          <w:rFonts w:cs="Times New Roman"/>
        </w:rPr>
      </w:pPr>
      <w:r>
        <w:rPr>
          <w:rFonts w:cs="Times New Roman"/>
        </w:rPr>
        <w:t xml:space="preserve"> </w:t>
      </w:r>
      <w:r w:rsidR="00D7516B" w:rsidRPr="00D7516B">
        <w:rPr>
          <w:rFonts w:cs="Times New Roman"/>
        </w:rPr>
        <w:sym w:font="Wingdings" w:char="F0F3"/>
      </w:r>
      <w:r w:rsidR="00D7516B">
        <w:rPr>
          <w:rFonts w:cs="Times New Roman"/>
        </w:rPr>
        <w:t>k²+4k+1=0</w:t>
      </w:r>
    </w:p>
    <w:p w14:paraId="543822E8" w14:textId="6D8F4405" w:rsidR="00D7516B" w:rsidRDefault="00D7516B" w:rsidP="00D8658A">
      <w:pPr>
        <w:rPr>
          <w:rFonts w:cs="Times New Roman"/>
        </w:rPr>
      </w:pPr>
      <w:r>
        <w:rPr>
          <w:rFonts w:cs="Times New Roman"/>
        </w:rPr>
        <w:t>∆=4²-4(1*1)</w:t>
      </w:r>
    </w:p>
    <w:p w14:paraId="2C316FD3" w14:textId="30D7B687" w:rsidR="00D7516B" w:rsidRDefault="00D7516B" w:rsidP="00D8658A">
      <w:pPr>
        <w:rPr>
          <w:rFonts w:cs="Times New Roman"/>
        </w:rPr>
      </w:pPr>
      <w:r>
        <w:rPr>
          <w:rFonts w:cs="Times New Roman"/>
        </w:rPr>
        <w:t>∆=12≥0</w:t>
      </w:r>
    </w:p>
    <w:p w14:paraId="5E822E89" w14:textId="27DC9040" w:rsidR="00D7516B" w:rsidRDefault="00D7516B" w:rsidP="00D8658A">
      <w:pPr>
        <w:rPr>
          <w:rFonts w:cs="Times New Roman"/>
        </w:rPr>
      </w:pPr>
      <w:r>
        <w:rPr>
          <w:rFonts w:cs="Times New Roman"/>
        </w:rPr>
        <w:t>k’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4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*1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4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-2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</w:p>
    <w:p w14:paraId="5396A13E" w14:textId="7CD3FF3D" w:rsidR="00D7516B" w:rsidRDefault="00D7516B" w:rsidP="00D8658A">
      <w:pPr>
        <w:rPr>
          <w:rFonts w:cs="Times New Roman"/>
        </w:rPr>
      </w:pPr>
      <w:r>
        <w:rPr>
          <w:rFonts w:cs="Times New Roman"/>
        </w:rPr>
        <w:t>k’’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4+</w:instrText>
      </w:r>
      <w:r w:rsidR="00696EDE">
        <w:rPr>
          <w:rFonts w:cs="Times New Roman"/>
        </w:rPr>
        <w:fldChar w:fldCharType="begin"/>
      </w:r>
      <w:r w:rsidR="00696EDE">
        <w:rPr>
          <w:rFonts w:cs="Times New Roman"/>
        </w:rPr>
        <w:instrText xml:space="preserve"> EQ \r(12 )</w:instrText>
      </w:r>
      <w:r w:rsidR="00696EDE">
        <w:rPr>
          <w:rFonts w:cs="Times New Roman"/>
        </w:rPr>
        <w:fldChar w:fldCharType="end"/>
      </w:r>
      <w:r>
        <w:rPr>
          <w:rFonts w:cs="Times New Roman"/>
        </w:rPr>
        <w:instrText>;2*1))</w:instrText>
      </w:r>
      <w:r>
        <w:rPr>
          <w:rFonts w:cs="Times New Roman"/>
        </w:rPr>
        <w:fldChar w:fldCharType="end"/>
      </w:r>
      <w:r w:rsidR="00696EDE">
        <w:rPr>
          <w:rFonts w:cs="Times New Roman"/>
        </w:rPr>
        <w:t>=</w:t>
      </w:r>
      <w:r w:rsidR="00696EDE">
        <w:rPr>
          <w:rFonts w:cs="Times New Roman"/>
        </w:rPr>
        <w:fldChar w:fldCharType="begin"/>
      </w:r>
      <w:r w:rsidR="00696EDE">
        <w:rPr>
          <w:rFonts w:cs="Times New Roman"/>
        </w:rPr>
        <w:instrText xml:space="preserve"> EQ \s\do2(\f(-4;2))</w:instrText>
      </w:r>
      <w:r w:rsidR="00696EDE">
        <w:rPr>
          <w:rFonts w:cs="Times New Roman"/>
        </w:rPr>
        <w:fldChar w:fldCharType="end"/>
      </w:r>
      <w:r w:rsidR="00696EDE">
        <w:rPr>
          <w:rFonts w:cs="Times New Roman"/>
        </w:rPr>
        <w:t>+</w:t>
      </w:r>
      <w:r w:rsidR="00696EDE">
        <w:rPr>
          <w:rFonts w:cs="Times New Roman"/>
        </w:rPr>
        <w:fldChar w:fldCharType="begin"/>
      </w:r>
      <w:r w:rsidR="00696EDE">
        <w:rPr>
          <w:rFonts w:cs="Times New Roman"/>
        </w:rPr>
        <w:instrText xml:space="preserve"> EQ \s\do2(\f(2</w:instrText>
      </w:r>
      <w:r w:rsidR="00696EDE">
        <w:rPr>
          <w:rFonts w:cs="Times New Roman"/>
        </w:rPr>
        <w:fldChar w:fldCharType="begin"/>
      </w:r>
      <w:r w:rsidR="00696EDE">
        <w:rPr>
          <w:rFonts w:cs="Times New Roman"/>
        </w:rPr>
        <w:instrText xml:space="preserve"> EQ \r(3 )</w:instrText>
      </w:r>
      <w:r w:rsidR="00696EDE">
        <w:rPr>
          <w:rFonts w:cs="Times New Roman"/>
        </w:rPr>
        <w:fldChar w:fldCharType="end"/>
      </w:r>
      <w:r w:rsidR="00696EDE">
        <w:rPr>
          <w:rFonts w:cs="Times New Roman"/>
        </w:rPr>
        <w:instrText>;2))</w:instrText>
      </w:r>
      <w:r w:rsidR="00696EDE">
        <w:rPr>
          <w:rFonts w:cs="Times New Roman"/>
        </w:rPr>
        <w:fldChar w:fldCharType="end"/>
      </w:r>
      <w:r w:rsidR="00696EDE">
        <w:rPr>
          <w:rFonts w:cs="Times New Roman"/>
        </w:rPr>
        <w:t>=-2+</w:t>
      </w:r>
      <w:r w:rsidR="00696EDE">
        <w:rPr>
          <w:rFonts w:cs="Times New Roman"/>
        </w:rPr>
        <w:fldChar w:fldCharType="begin"/>
      </w:r>
      <w:r w:rsidR="00696EDE">
        <w:rPr>
          <w:rFonts w:cs="Times New Roman"/>
        </w:rPr>
        <w:instrText xml:space="preserve"> EQ \r(3 )</w:instrText>
      </w:r>
      <w:r w:rsidR="00696EDE">
        <w:rPr>
          <w:rFonts w:cs="Times New Roman"/>
        </w:rPr>
        <w:fldChar w:fldCharType="end"/>
      </w:r>
    </w:p>
    <w:p w14:paraId="6BF3C45D" w14:textId="01C111B6" w:rsidR="00696EDE" w:rsidRDefault="00696EDE" w:rsidP="00D8658A">
      <w:pPr>
        <w:rPr>
          <w:rFonts w:cs="Times New Roman"/>
        </w:rPr>
      </w:pPr>
    </w:p>
    <w:p w14:paraId="66D11236" w14:textId="435AC438" w:rsidR="00696EDE" w:rsidRDefault="00696EDE" w:rsidP="00D8658A">
      <w:pPr>
        <w:rPr>
          <w:rFonts w:cs="Times New Roman"/>
        </w:rPr>
      </w:pPr>
      <w:r>
        <w:rPr>
          <w:rFonts w:cs="Times New Roman"/>
        </w:rPr>
        <w:t>Exercice 3 :</w:t>
      </w:r>
    </w:p>
    <w:p w14:paraId="0C268153" w14:textId="5D500126" w:rsidR="00696EDE" w:rsidRDefault="00696EDE" w:rsidP="00D8658A">
      <w:pPr>
        <w:rPr>
          <w:rFonts w:cs="Times New Roman"/>
        </w:rPr>
      </w:pPr>
      <w:r>
        <w:rPr>
          <w:rFonts w:cs="Times New Roman"/>
        </w:rPr>
        <w:t xml:space="preserve">1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1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3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-1*3+2*2=1</w:t>
      </w:r>
    </w:p>
    <w:p w14:paraId="6148E8CB" w14:textId="191AD9BF" w:rsidR="00696EDE" w:rsidRDefault="00696EDE" w:rsidP="00D8658A">
      <w:pPr>
        <w:rPr>
          <w:rFonts w:cs="Times New Roman"/>
        </w:rPr>
      </w:pPr>
      <w:r>
        <w:rPr>
          <w:rFonts w:cs="Times New Roman"/>
        </w:rPr>
        <w:t xml:space="preserve">2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*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*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=2*1*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2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-1</w:t>
      </w:r>
    </w:p>
    <w:p w14:paraId="02F850EB" w14:textId="3A44952B" w:rsidR="00BE3AF5" w:rsidRDefault="00BE3AF5" w:rsidP="00D8658A">
      <w:pPr>
        <w:rPr>
          <w:rFonts w:cs="Times New Roman"/>
        </w:rPr>
      </w:pPr>
      <w:r>
        <w:rPr>
          <w:rFonts w:cs="Times New Roman"/>
        </w:rPr>
        <w:lastRenderedPageBreak/>
        <w:t xml:space="preserve">3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*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*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=1*1*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1*0=0</w:t>
      </w:r>
    </w:p>
    <w:p w14:paraId="741B5BF9" w14:textId="79B64F2D" w:rsidR="00BE3AF5" w:rsidRDefault="00BE3AF5" w:rsidP="00D8658A">
      <w:pPr>
        <w:rPr>
          <w:rFonts w:cs="Times New Roman"/>
        </w:rPr>
      </w:pPr>
      <w:r>
        <w:rPr>
          <w:rFonts w:cs="Times New Roman"/>
        </w:rPr>
        <w:t xml:space="preserve">4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(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)=</w:t>
      </w:r>
      <w:r w:rsidR="00C57C65">
        <w:rPr>
          <w:rFonts w:cs="Times New Roman"/>
        </w:rPr>
        <w:fldChar w:fldCharType="begin"/>
      </w:r>
      <w:r w:rsidR="00C57C65">
        <w:rPr>
          <w:rFonts w:cs="Times New Roman"/>
        </w:rPr>
        <w:instrText xml:space="preserve"> EQ \s\do2(\f(1;2))</w:instrText>
      </w:r>
      <w:r w:rsidR="00C57C65">
        <w:rPr>
          <w:rFonts w:cs="Times New Roman"/>
        </w:rPr>
        <w:fldChar w:fldCharType="end"/>
      </w:r>
      <w:r w:rsidR="00C57C65">
        <w:rPr>
          <w:rFonts w:cs="Times New Roman"/>
        </w:rPr>
        <w:t>(1²-1²-2²)=-2</w:t>
      </w:r>
    </w:p>
    <w:p w14:paraId="62087897" w14:textId="5CA46002" w:rsidR="00C57C65" w:rsidRDefault="00C57C65" w:rsidP="00D8658A">
      <w:pPr>
        <w:rPr>
          <w:rFonts w:cs="Times New Roman"/>
        </w:rPr>
      </w:pPr>
      <w:r>
        <w:rPr>
          <w:rFonts w:cs="Times New Roman"/>
        </w:rPr>
        <w:t>5) 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²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² 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||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||²+||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||²-||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||²)</w:instrText>
      </w:r>
      <w:r>
        <w:rPr>
          <w:rFonts w:cs="Times New Roman"/>
        </w:rPr>
        <w:fldChar w:fldCharType="end"/>
      </w:r>
    </w:p>
    <w:p w14:paraId="29040D76" w14:textId="4F02153D" w:rsidR="00C57C65" w:rsidRDefault="00524FAE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(1²+1²-2²)=-1.</w:t>
      </w:r>
    </w:p>
    <w:p w14:paraId="1DF595A3" w14:textId="53EB26A3" w:rsidR="00524FAE" w:rsidRDefault="00524FAE" w:rsidP="00D8658A">
      <w:pPr>
        <w:rPr>
          <w:rFonts w:cs="Times New Roman"/>
        </w:rPr>
      </w:pPr>
    </w:p>
    <w:p w14:paraId="7F3626A9" w14:textId="00984A08" w:rsidR="00524FAE" w:rsidRDefault="00524FAE" w:rsidP="00D8658A">
      <w:pPr>
        <w:rPr>
          <w:rFonts w:cs="Times New Roman"/>
        </w:rPr>
      </w:pPr>
      <w:r>
        <w:rPr>
          <w:rFonts w:cs="Times New Roman"/>
        </w:rPr>
        <w:t>Exercice 5 :</w:t>
      </w:r>
    </w:p>
    <w:p w14:paraId="6D5CB2CD" w14:textId="511DFF8E" w:rsidR="00524FAE" w:rsidRDefault="00524FAE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H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H')</w:instrText>
      </w:r>
      <w:r>
        <w:rPr>
          <w:rFonts w:cs="Times New Roman"/>
        </w:rPr>
        <w:fldChar w:fldCharType="end"/>
      </w:r>
      <w:r>
        <w:rPr>
          <w:rFonts w:cs="Times New Roman"/>
        </w:rPr>
        <w:t>=AB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2))</w:instrText>
      </w:r>
      <w:r>
        <w:rPr>
          <w:rFonts w:cs="Times New Roman"/>
        </w:rPr>
        <w:fldChar w:fldCharType="end"/>
      </w:r>
    </w:p>
    <w:p w14:paraId="06E1DE47" w14:textId="15AD7216" w:rsidR="00524FAE" w:rsidRDefault="00524FAE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H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²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6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8</w:t>
      </w:r>
    </w:p>
    <w:p w14:paraId="39FE7708" w14:textId="72293ADB" w:rsidR="00524FAE" w:rsidRDefault="00524FAE" w:rsidP="00D8658A">
      <w:pPr>
        <w:rPr>
          <w:rFonts w:cs="Times New Roman"/>
        </w:rPr>
      </w:pPr>
    </w:p>
    <w:p w14:paraId="32C3D24E" w14:textId="53D15393" w:rsidR="00524FAE" w:rsidRDefault="00524FAE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E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H')</w:instrText>
      </w:r>
      <w:r>
        <w:rPr>
          <w:rFonts w:cs="Times New Roman"/>
        </w:rPr>
        <w:fldChar w:fldCharType="end"/>
      </w:r>
      <w:r>
        <w:rPr>
          <w:rFonts w:cs="Times New Roman"/>
        </w:rPr>
        <w:t>=BA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BA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BA²;2))</w:instrText>
      </w:r>
      <w:r>
        <w:rPr>
          <w:rFonts w:cs="Times New Roman"/>
        </w:rPr>
        <w:fldChar w:fldCharType="end"/>
      </w:r>
    </w:p>
    <w:p w14:paraId="530D512F" w14:textId="7D15EBE7" w:rsidR="00524FAE" w:rsidRDefault="00524FAE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E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²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8</w:t>
      </w:r>
    </w:p>
    <w:p w14:paraId="4D07F314" w14:textId="45053157" w:rsidR="00524FAE" w:rsidRDefault="00524FAE" w:rsidP="00D8658A">
      <w:pPr>
        <w:rPr>
          <w:rFonts w:cs="Times New Roman"/>
        </w:rPr>
      </w:pPr>
    </w:p>
    <w:p w14:paraId="73429FBC" w14:textId="4A9D11F1" w:rsidR="00524FAE" w:rsidRDefault="00524FAE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E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H')</w:instrText>
      </w:r>
      <w:r>
        <w:rPr>
          <w:rFonts w:cs="Times New Roman"/>
        </w:rPr>
        <w:fldChar w:fldCharType="end"/>
      </w:r>
      <w:r>
        <w:rPr>
          <w:rFonts w:cs="Times New Roman"/>
        </w:rPr>
        <w:t>=AB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²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8</w:t>
      </w:r>
    </w:p>
    <w:p w14:paraId="06C621B2" w14:textId="26E211CE" w:rsidR="00524FAE" w:rsidRDefault="00524FAE" w:rsidP="00D8658A">
      <w:pPr>
        <w:rPr>
          <w:rFonts w:cs="Times New Roman"/>
        </w:rPr>
      </w:pPr>
    </w:p>
    <w:p w14:paraId="15EAD380" w14:textId="77777777" w:rsidR="00A972AD" w:rsidRDefault="00A972AD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D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CG)</w:instrText>
      </w:r>
      <w:r>
        <w:rPr>
          <w:rFonts w:cs="Times New Roman"/>
        </w:rPr>
        <w:fldChar w:fldCharType="end"/>
      </w:r>
      <w:r>
        <w:rPr>
          <w:rFonts w:cs="Times New Roman"/>
        </w:rPr>
        <w:t>=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D)</w:instrText>
      </w:r>
      <w:r>
        <w:rPr>
          <w:rFonts w:cs="Times New Roman"/>
        </w:rPr>
        <w:fldChar w:fldCharType="end"/>
      </w:r>
      <w:r>
        <w:rPr>
          <w:rFonts w:cs="Times New Roman"/>
        </w:rPr>
        <w:t>)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CB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G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CB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G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D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CB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D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G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</w:p>
    <w:p w14:paraId="0ADD45B0" w14:textId="1850B9BC" w:rsidR="00A972AD" w:rsidRDefault="00A972AD" w:rsidP="00A972AD">
      <w:pPr>
        <w:ind w:left="709"/>
        <w:rPr>
          <w:rFonts w:cs="Times New Roman"/>
        </w:rPr>
      </w:pPr>
      <w:r>
        <w:rPr>
          <w:rFonts w:cs="Times New Roman"/>
        </w:rPr>
        <w:t>= 0-BA*BG-AD*CB+0=-4*3-3*3=-12-9=-21</w:t>
      </w:r>
    </w:p>
    <w:p w14:paraId="6BF22870" w14:textId="44064FA7" w:rsidR="00A972AD" w:rsidRDefault="00A972AD" w:rsidP="00A972AD">
      <w:pPr>
        <w:rPr>
          <w:rFonts w:cs="Times New Roman"/>
        </w:rPr>
      </w:pPr>
    </w:p>
    <w:p w14:paraId="1D384A49" w14:textId="0D29AC55" w:rsidR="00A972AD" w:rsidRDefault="00A972AD" w:rsidP="00A972AD">
      <w:pPr>
        <w:rPr>
          <w:rFonts w:eastAsiaTheme="minorEastAsia"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D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C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ED*EC*Cos </w:t>
      </w:r>
      <w:r w:rsidR="00422835">
        <w:rPr>
          <w:rFonts w:eastAsiaTheme="minorEastAsia" w:cs="Times New Roman"/>
        </w:rPr>
        <w:fldChar w:fldCharType="begin"/>
      </w:r>
      <w:r w:rsidR="00422835">
        <w:rPr>
          <w:rFonts w:eastAsiaTheme="minorEastAsia" w:cs="Times New Roman"/>
        </w:rPr>
        <w:instrText xml:space="preserve"> EQ \b(</w:instrTex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DEC</m:t>
            </m:r>
          </m:e>
        </m:acc>
      </m:oMath>
      <w:r w:rsidR="00422835">
        <w:rPr>
          <w:rFonts w:eastAsiaTheme="minorEastAsia" w:cs="Times New Roman"/>
        </w:rPr>
        <w:instrText>)</w:instrText>
      </w:r>
      <w:r w:rsidR="00422835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 xml:space="preserve"> </w:t>
      </w:r>
      <w:r w:rsidR="00422835">
        <w:rPr>
          <w:rFonts w:eastAsiaTheme="minorEastAsia" w:cs="Times New Roman"/>
        </w:rPr>
        <w:t>=</w:t>
      </w:r>
      <w:r>
        <w:rPr>
          <w:rFonts w:eastAsiaTheme="minorEastAsia" w:cs="Times New Roman"/>
        </w:rPr>
        <w:t>4*4*cos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b(\a\ac\hs4\co1(</w:instrTex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π;3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=16*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2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=8</w:t>
      </w:r>
    </w:p>
    <w:p w14:paraId="5AEB9F3F" w14:textId="77777777" w:rsidR="00524FAE" w:rsidRDefault="00524FAE" w:rsidP="00D8658A">
      <w:pPr>
        <w:rPr>
          <w:rFonts w:cs="Times New Roman"/>
        </w:rPr>
      </w:pPr>
    </w:p>
    <w:p w14:paraId="7E2227D6" w14:textId="48E5F34B" w:rsidR="00524FAE" w:rsidRDefault="00524FAE" w:rsidP="00D8658A">
      <w:pPr>
        <w:rPr>
          <w:rFonts w:cs="Times New Roman"/>
        </w:rPr>
      </w:pPr>
      <w:r>
        <w:rPr>
          <w:rFonts w:cs="Times New Roman"/>
        </w:rPr>
        <w:t>Exercice 6 :</w:t>
      </w:r>
    </w:p>
    <w:p w14:paraId="38B35C5D" w14:textId="77777777" w:rsidR="00524FAE" w:rsidRPr="00524FAE" w:rsidRDefault="00524FAE" w:rsidP="00D8658A">
      <w:pPr>
        <w:rPr>
          <w:rFonts w:cs="Times New Roman"/>
        </w:rPr>
      </w:pPr>
    </w:p>
    <w:p w14:paraId="33F6D3BA" w14:textId="1CDA56F4" w:rsidR="00BE3AF5" w:rsidRDefault="00A972AD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D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C)</w:instrText>
      </w:r>
      <w:r>
        <w:rPr>
          <w:rFonts w:cs="Times New Roman"/>
        </w:rPr>
        <w:fldChar w:fldCharType="end"/>
      </w:r>
      <w:r>
        <w:rPr>
          <w:rFonts w:cs="Times New Roman"/>
        </w:rPr>
        <w:t>=OD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OD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OD²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²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8</w:t>
      </w:r>
    </w:p>
    <w:p w14:paraId="7F4695F8" w14:textId="5E35720A" w:rsidR="00A972AD" w:rsidRDefault="00A972AD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A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O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O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AO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O²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²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-8</w:t>
      </w:r>
    </w:p>
    <w:p w14:paraId="4364C160" w14:textId="34DC3966" w:rsidR="00A972AD" w:rsidRDefault="00A972AD" w:rsidP="00D8658A">
      <w:pPr>
        <w:rPr>
          <w:rFonts w:cs="Times New Roman"/>
        </w:rPr>
      </w:pPr>
      <w:r>
        <w:rPr>
          <w:rFonts w:cs="Times New Roman"/>
        </w:rPr>
        <w:lastRenderedPageBreak/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ED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-AB²=-4²=-16</w:t>
      </w:r>
    </w:p>
    <w:p w14:paraId="7F92C229" w14:textId="672D42F7" w:rsidR="00A972AD" w:rsidRDefault="00A972AD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DC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B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O)</w:instrText>
      </w:r>
      <w:r>
        <w:rPr>
          <w:rFonts w:cs="Times New Roman"/>
        </w:rPr>
        <w:fldChar w:fldCharType="end"/>
      </w:r>
      <w:r>
        <w:rPr>
          <w:rFonts w:cs="Times New Roman"/>
        </w:rPr>
        <w:t>=-BA*BO*cos</w:t>
      </w:r>
      <w:r w:rsidR="00422835">
        <w:rPr>
          <w:rFonts w:cs="Times New Roman"/>
        </w:rPr>
        <w:fldChar w:fldCharType="begin"/>
      </w:r>
      <w:r w:rsidR="00422835">
        <w:rPr>
          <w:rFonts w:cs="Times New Roman"/>
        </w:rPr>
        <w:instrText xml:space="preserve"> EQ \b(</w:instrTex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OBA</m:t>
            </m:r>
          </m:e>
        </m:acc>
      </m:oMath>
      <w:r w:rsidR="00422835">
        <w:rPr>
          <w:rFonts w:cs="Times New Roman"/>
        </w:rPr>
        <w:instrText>)</w:instrText>
      </w:r>
      <w:r w:rsidR="00422835">
        <w:rPr>
          <w:rFonts w:cs="Times New Roman"/>
        </w:rPr>
        <w:fldChar w:fldCharType="end"/>
      </w:r>
      <w:r w:rsidR="00422835">
        <w:rPr>
          <w:rFonts w:cs="Times New Roman"/>
        </w:rPr>
        <w:t xml:space="preserve"> </w:t>
      </w:r>
      <w:r>
        <w:rPr>
          <w:rFonts w:cs="Times New Roman"/>
        </w:rPr>
        <w:t>= -4*4*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-16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-8</w:t>
      </w:r>
    </w:p>
    <w:p w14:paraId="6CE08A85" w14:textId="207B551F" w:rsidR="00A972AD" w:rsidRDefault="00A972AD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D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E)</w:instrText>
      </w:r>
      <w:r>
        <w:rPr>
          <w:rFonts w:cs="Times New Roman"/>
        </w:rPr>
        <w:fldChar w:fldCharType="end"/>
      </w:r>
      <w:r>
        <w:rPr>
          <w:rFonts w:cs="Times New Roman"/>
        </w:rPr>
        <w:t>=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D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E)</w:instrText>
      </w:r>
      <w:r>
        <w:rPr>
          <w:rFonts w:cs="Times New Roman"/>
        </w:rPr>
        <w:fldChar w:fldCharType="end"/>
      </w:r>
      <w:r>
        <w:rPr>
          <w:rFonts w:cs="Times New Roman"/>
        </w:rPr>
        <w:t>=2*OD*OE*cos</w:t>
      </w:r>
      <w:r w:rsidR="00422835">
        <w:rPr>
          <w:rFonts w:eastAsiaTheme="minorEastAsia" w:cs="Times New Roman"/>
        </w:rPr>
        <w:fldChar w:fldCharType="begin"/>
      </w:r>
      <w:r w:rsidR="00422835">
        <w:rPr>
          <w:rFonts w:eastAsiaTheme="minorEastAsia" w:cs="Times New Roman"/>
        </w:rPr>
        <w:instrText xml:space="preserve"> EQ \b(</w:instrTex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DOE</m:t>
            </m:r>
          </m:e>
        </m:acc>
      </m:oMath>
      <w:r w:rsidR="00422835">
        <w:rPr>
          <w:rFonts w:eastAsiaTheme="minorEastAsia" w:cs="Times New Roman"/>
        </w:rPr>
        <w:instrText>)</w:instrText>
      </w:r>
      <w:r w:rsidR="00422835">
        <w:rPr>
          <w:rFonts w:eastAsiaTheme="minorEastAsia" w:cs="Times New Roman"/>
        </w:rPr>
        <w:fldChar w:fldCharType="end"/>
      </w:r>
      <w:r w:rsidR="00422835">
        <w:rPr>
          <w:rFonts w:eastAsiaTheme="minorEastAsia" w:cs="Times New Roman"/>
        </w:rPr>
        <w:t xml:space="preserve"> </w:t>
      </w:r>
      <w:r>
        <w:rPr>
          <w:rFonts w:cs="Times New Roman"/>
        </w:rPr>
        <w:t>=2*4*4*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32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 w:rsidR="00422835">
        <w:rPr>
          <w:rFonts w:cs="Times New Roman"/>
        </w:rPr>
        <w:t>=16</w:t>
      </w:r>
    </w:p>
    <w:p w14:paraId="29FE6B63" w14:textId="5B93E900" w:rsidR="00422835" w:rsidRDefault="00422835" w:rsidP="00D8658A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DC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DF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F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DF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F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FD)</w:instrText>
      </w:r>
      <w:r>
        <w:rPr>
          <w:rFonts w:cs="Times New Roman"/>
        </w:rPr>
        <w:fldChar w:fldCharType="end"/>
      </w:r>
      <w:r>
        <w:rPr>
          <w:rFonts w:cs="Times New Roman"/>
        </w:rPr>
        <w:t>=0 car ADF est un triangle rectangle en F.</w:t>
      </w:r>
    </w:p>
    <w:p w14:paraId="1B0C11D7" w14:textId="77777777" w:rsidR="00422835" w:rsidRPr="00422835" w:rsidRDefault="00422835" w:rsidP="00422835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D</w:instrText>
      </w:r>
    </w:p>
    <w:p w14:paraId="11D08A91" w14:textId="7020F5DB" w:rsidR="00BE3AF5" w:rsidRPr="00422835" w:rsidRDefault="00422835" w:rsidP="00D8658A">
      <w:pPr>
        <w:rPr>
          <w:rFonts w:cs="Times New Roman"/>
        </w:rPr>
      </w:pP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OC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0 ca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D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⊥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74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instrText>);</w:instrText>
      </w:r>
      <w:r>
        <w:rPr>
          <w:rFonts w:cs="Times New Roman"/>
        </w:rPr>
        <w:instrText>OC)</w:instrText>
      </w:r>
      <w:r>
        <w:rPr>
          <w:rFonts w:cs="Times New Roman"/>
        </w:rPr>
        <w:fldChar w:fldCharType="end"/>
      </w:r>
    </w:p>
    <w:p w14:paraId="2580ECFB" w14:textId="1668C7E4" w:rsidR="00422835" w:rsidRDefault="00422835" w:rsidP="00D8658A">
      <w:pPr>
        <w:rPr>
          <w:rFonts w:cs="Times New Roman"/>
        </w:rPr>
      </w:pPr>
    </w:p>
    <w:p w14:paraId="6A73959C" w14:textId="5C76729D" w:rsidR="00B53C00" w:rsidRDefault="00B53C00" w:rsidP="00D8658A">
      <w:pPr>
        <w:rPr>
          <w:rFonts w:cs="Times New Roman"/>
        </w:rPr>
      </w:pPr>
      <w:r>
        <w:rPr>
          <w:rFonts w:cs="Times New Roman"/>
        </w:rPr>
        <w:t>(r)Rappels : Formule de duplication(/r)</w:t>
      </w:r>
    </w:p>
    <w:p w14:paraId="4717CFD2" w14:textId="2A48D3EE" w:rsidR="00B53C00" w:rsidRDefault="00B53C00" w:rsidP="00D8658A">
      <w:pPr>
        <w:rPr>
          <w:rFonts w:cs="Times New Roman"/>
        </w:rPr>
      </w:pPr>
      <w:r>
        <w:rPr>
          <w:rFonts w:cs="Times New Roman"/>
        </w:rPr>
        <w:t>Quels que soient les réels a et b :</w:t>
      </w:r>
    </w:p>
    <w:p w14:paraId="46F71559" w14:textId="101ABEA7" w:rsidR="00B53C00" w:rsidRDefault="00B53C00" w:rsidP="00D8658A">
      <w:pPr>
        <w:rPr>
          <w:rFonts w:cs="Times New Roman"/>
        </w:rPr>
      </w:pPr>
      <w:r>
        <w:rPr>
          <w:rFonts w:cs="Times New Roman"/>
        </w:rPr>
        <w:t>1) Cos(a+b)=Cos(a)*Cos(b)-sin(a)*sin(b)</w:t>
      </w:r>
    </w:p>
    <w:p w14:paraId="6D10C310" w14:textId="4CE86B7E" w:rsidR="00B53C00" w:rsidRDefault="00B53C00" w:rsidP="00D8658A">
      <w:pPr>
        <w:rPr>
          <w:rFonts w:cs="Times New Roman"/>
        </w:rPr>
      </w:pPr>
      <w:r>
        <w:rPr>
          <w:rFonts w:cs="Times New Roman"/>
        </w:rPr>
        <w:t>2) Cos(a-b)=Cos(a)*Cos(b)+sin(a)*sin(b).</w:t>
      </w:r>
    </w:p>
    <w:p w14:paraId="0B709167" w14:textId="0D48D418" w:rsidR="00B53C00" w:rsidRDefault="00B53C00" w:rsidP="00D8658A">
      <w:pPr>
        <w:rPr>
          <w:rFonts w:cs="Times New Roman"/>
        </w:rPr>
      </w:pPr>
      <w:r>
        <w:rPr>
          <w:rFonts w:cs="Times New Roman"/>
        </w:rPr>
        <w:t>3) sin(a-b)=sin(a)*cos(b)-sin(b)*cos(a)</w:t>
      </w:r>
    </w:p>
    <w:p w14:paraId="3DFD6493" w14:textId="2E78377E" w:rsidR="00B53C00" w:rsidRDefault="00B53C00" w:rsidP="00D8658A">
      <w:pPr>
        <w:rPr>
          <w:rFonts w:cs="Times New Roman"/>
        </w:rPr>
      </w:pPr>
      <w:r>
        <w:rPr>
          <w:rFonts w:cs="Times New Roman"/>
        </w:rPr>
        <w:t>4) sin(a+b)=sin(a)*cos(b)+sin(b)*cos(a)</w:t>
      </w:r>
    </w:p>
    <w:p w14:paraId="54F5B3EA" w14:textId="7103FB5C" w:rsidR="00B53C00" w:rsidRDefault="00B53C00" w:rsidP="00D8658A">
      <w:pPr>
        <w:rPr>
          <w:rFonts w:cs="Times New Roman"/>
        </w:rPr>
      </w:pPr>
    </w:p>
    <w:p w14:paraId="40CEF314" w14:textId="6A7B3CB4" w:rsidR="00B53C00" w:rsidRDefault="00B53C00" w:rsidP="00D8658A">
      <w:pPr>
        <w:rPr>
          <w:rFonts w:cs="Times New Roman"/>
        </w:rPr>
      </w:pPr>
      <w:r>
        <w:rPr>
          <w:rFonts w:cs="Times New Roman"/>
        </w:rPr>
        <w:t>(r)Propriété : Formule de duplication</w:t>
      </w:r>
      <w:r w:rsidR="004D5C4F">
        <w:rPr>
          <w:rFonts w:cs="Times New Roman"/>
        </w:rPr>
        <w:t> :(/r)</w:t>
      </w:r>
    </w:p>
    <w:p w14:paraId="14D4B6D6" w14:textId="3D901270" w:rsidR="004D5C4F" w:rsidRDefault="001169E8" w:rsidP="00D8658A">
      <w:pPr>
        <w:rPr>
          <w:rFonts w:cs="Times New Roman"/>
        </w:rPr>
      </w:pPr>
      <w:r>
        <w:rPr>
          <w:rFonts w:cs="Times New Roman"/>
        </w:rPr>
        <w:t xml:space="preserve">Si </w:t>
      </w:r>
      <w:proofErr w:type="spellStart"/>
      <w:r>
        <w:rPr>
          <w:rFonts w:cs="Times New Roman"/>
        </w:rPr>
        <w:t>a</w:t>
      </w:r>
      <w:proofErr w:type="spellEnd"/>
      <w:r>
        <w:rPr>
          <w:rFonts w:ascii="Cambria Math" w:hAnsi="Cambria Math" w:cs="Cambria Math"/>
        </w:rPr>
        <w:t>∈</w:t>
      </w:r>
      <w:r>
        <w:rPr>
          <w:rFonts w:cs="Times New Roman"/>
        </w:rPr>
        <w:t>ℝ, alors on a :</w:t>
      </w:r>
    </w:p>
    <w:p w14:paraId="5B20390A" w14:textId="36B0EA8B" w:rsidR="001169E8" w:rsidRDefault="001169E8" w:rsidP="00D8658A">
      <w:pPr>
        <w:rPr>
          <w:rFonts w:cs="Times New Roman"/>
        </w:rPr>
      </w:pPr>
      <w:r>
        <w:rPr>
          <w:rFonts w:cs="Times New Roman"/>
        </w:rPr>
        <w:t>(r)Cos(2x)=cos(</w:t>
      </w:r>
      <w:proofErr w:type="spellStart"/>
      <w:r>
        <w:rPr>
          <w:rFonts w:cs="Times New Roman"/>
        </w:rPr>
        <w:t>x+x</w:t>
      </w:r>
      <w:proofErr w:type="spellEnd"/>
      <w:r>
        <w:rPr>
          <w:rFonts w:cs="Times New Roman"/>
        </w:rPr>
        <w:t>)</w:t>
      </w:r>
    </w:p>
    <w:p w14:paraId="6FA56216" w14:textId="688F3F22" w:rsidR="001169E8" w:rsidRDefault="001169E8" w:rsidP="001169E8">
      <w:pPr>
        <w:ind w:left="993"/>
        <w:rPr>
          <w:rFonts w:cs="Times New Roman"/>
        </w:rPr>
      </w:pPr>
      <w:r>
        <w:rPr>
          <w:rFonts w:cs="Times New Roman"/>
        </w:rPr>
        <w:t>=</w:t>
      </w:r>
      <w:r w:rsidR="00EC7232">
        <w:rPr>
          <w:rFonts w:cs="Times New Roman"/>
        </w:rPr>
        <w:t>Cos(x)*Cos(x)-sin(x)*sin(x)</w:t>
      </w:r>
    </w:p>
    <w:p w14:paraId="5A75FB7A" w14:textId="029025BB" w:rsidR="00EC7232" w:rsidRDefault="00EC7232" w:rsidP="001169E8">
      <w:pPr>
        <w:ind w:left="993"/>
        <w:rPr>
          <w:rFonts w:cs="Times New Roman"/>
        </w:rPr>
      </w:pPr>
      <w:r>
        <w:rPr>
          <w:rFonts w:cs="Times New Roman"/>
        </w:rPr>
        <w:t>=Cos²(x)-sin²(x)</w:t>
      </w:r>
    </w:p>
    <w:p w14:paraId="6F0439C4" w14:textId="60347712" w:rsidR="00EC7232" w:rsidRDefault="00EC7232" w:rsidP="00EC7232">
      <w:pPr>
        <w:rPr>
          <w:rFonts w:cs="Times New Roman"/>
        </w:rPr>
      </w:pPr>
      <w:r>
        <w:rPr>
          <w:rFonts w:cs="Times New Roman"/>
        </w:rPr>
        <w:t>Cos(2x)=Cos²(x)-sin²(x)</w:t>
      </w:r>
    </w:p>
    <w:p w14:paraId="39E4BFF9" w14:textId="6C0B712D" w:rsidR="00EC7232" w:rsidRDefault="00EC7232" w:rsidP="00EC7232">
      <w:pPr>
        <w:rPr>
          <w:rFonts w:cs="Times New Roman"/>
        </w:rPr>
      </w:pPr>
      <w:r>
        <w:rPr>
          <w:rFonts w:cs="Times New Roman"/>
        </w:rPr>
        <w:t>Cos</w:t>
      </w:r>
      <w:r w:rsidR="003835BE">
        <w:rPr>
          <w:rFonts w:cs="Times New Roman"/>
        </w:rPr>
        <w:t>(2x)=1-sin²(x)-sin²(x)</w:t>
      </w:r>
    </w:p>
    <w:p w14:paraId="0E01BA3F" w14:textId="065C6550" w:rsidR="003835BE" w:rsidRPr="003835BE" w:rsidRDefault="003835BE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Cos(2x)=1-2sin²(x))</w:instrText>
      </w:r>
      <w:r>
        <w:rPr>
          <w:rFonts w:cs="Times New Roman"/>
        </w:rPr>
        <w:fldChar w:fldCharType="end"/>
      </w:r>
      <w:r w:rsidR="00FD6817">
        <w:rPr>
          <w:rFonts w:cs="Times New Roman"/>
        </w:rPr>
        <w:t>(/r)</w:t>
      </w:r>
    </w:p>
    <w:p w14:paraId="63616DAB" w14:textId="633F7A87" w:rsidR="003835BE" w:rsidRDefault="003835BE" w:rsidP="00EC7232">
      <w:pPr>
        <w:rPr>
          <w:rFonts w:cs="Times New Roman"/>
        </w:rPr>
      </w:pPr>
    </w:p>
    <w:p w14:paraId="154C7E30" w14:textId="26574072" w:rsidR="00CD48AA" w:rsidRDefault="00CD48AA" w:rsidP="00EC7232">
      <w:pPr>
        <w:rPr>
          <w:rFonts w:cs="Times New Roman"/>
        </w:rPr>
      </w:pPr>
      <w:r>
        <w:rPr>
          <w:rFonts w:ascii="Cambria Math" w:hAnsi="Cambria Math" w:cs="Cambria Math"/>
        </w:rPr>
        <w:t>∀</w:t>
      </w:r>
      <w:r>
        <w:rPr>
          <w:rFonts w:cs="Times New Roman"/>
        </w:rPr>
        <w:t>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, cos²(x)+sin²(x)=1</w:t>
      </w:r>
    </w:p>
    <w:p w14:paraId="7C502463" w14:textId="13DCBF3C" w:rsidR="00CD48AA" w:rsidRDefault="00CD48AA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</w:instrText>
      </w:r>
      <w:r w:rsidRPr="00CD48AA">
        <w:rPr>
          <w:rFonts w:cs="Times New Roman"/>
        </w:rPr>
        <w:instrText>\x</w:instrText>
      </w:r>
      <w:r>
        <w:rPr>
          <w:rFonts w:cs="Times New Roman"/>
        </w:rPr>
        <w:instrText>(Sin²(x)=1-cos²(x)</w:instrText>
      </w:r>
      <w:r w:rsidRPr="00CD48AA">
        <w:rPr>
          <w:rFonts w:cs="Times New Roman"/>
          <w:b/>
          <w:bCs/>
          <w:color w:val="FF0000"/>
        </w:rPr>
        <w:instrText>)</w:instrText>
      </w:r>
      <w:r>
        <w:rPr>
          <w:rFonts w:cs="Times New Roman"/>
        </w:rPr>
        <w:fldChar w:fldCharType="end"/>
      </w:r>
    </w:p>
    <w:p w14:paraId="16A1164C" w14:textId="7D5AA6CA" w:rsidR="00CD48AA" w:rsidRDefault="00CD48AA" w:rsidP="00EC7232">
      <w:pPr>
        <w:rPr>
          <w:rFonts w:cs="Times New Roman"/>
        </w:rPr>
      </w:pPr>
      <w:r>
        <w:rPr>
          <w:rFonts w:cs="Times New Roman"/>
        </w:rPr>
        <w:t>(r)cos(2x)=cos²(x)-sin²(x)</w:t>
      </w:r>
    </w:p>
    <w:p w14:paraId="19BD9DEE" w14:textId="6CF42A88" w:rsidR="00CD48AA" w:rsidRDefault="00CD48AA" w:rsidP="00EC7232">
      <w:pPr>
        <w:rPr>
          <w:rFonts w:cs="Times New Roman"/>
        </w:rPr>
      </w:pPr>
      <w:r>
        <w:rPr>
          <w:rFonts w:cs="Times New Roman"/>
        </w:rPr>
        <w:t>Cos(2x)=cos²(x)-(1-cos²(x))</w:t>
      </w:r>
    </w:p>
    <w:p w14:paraId="6E108376" w14:textId="4C70656D" w:rsidR="00CD48AA" w:rsidRDefault="00CD48AA" w:rsidP="00EC7232">
      <w:pPr>
        <w:rPr>
          <w:rFonts w:cs="Times New Roman"/>
        </w:rPr>
      </w:pPr>
      <w:r>
        <w:rPr>
          <w:rFonts w:cs="Times New Roman"/>
        </w:rPr>
        <w:t>Cos(2x)=cos²(x)-1+Cos²(x)</w:t>
      </w:r>
    </w:p>
    <w:p w14:paraId="0EEFDA25" w14:textId="5581B989" w:rsidR="00CD48AA" w:rsidRDefault="00CD48AA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Cos(2x)=2cos²-1)</w:instrText>
      </w:r>
      <w:r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2EDFB67E" w14:textId="6FDF1002" w:rsidR="00CD48AA" w:rsidRDefault="00CD48AA" w:rsidP="00EC7232">
      <w:pPr>
        <w:rPr>
          <w:rFonts w:cs="Times New Roman"/>
        </w:rPr>
      </w:pPr>
      <w:r>
        <w:rPr>
          <w:rFonts w:cs="Times New Roman"/>
        </w:rPr>
        <w:lastRenderedPageBreak/>
        <w:t>« cos(2x)=cos²(x)-sin²(x) »</w:t>
      </w:r>
    </w:p>
    <w:p w14:paraId="5B761642" w14:textId="1A2999B2" w:rsidR="00CD48AA" w:rsidRDefault="00CD48AA" w:rsidP="00EC7232">
      <w:pPr>
        <w:rPr>
          <w:rFonts w:cs="Times New Roman"/>
        </w:rPr>
      </w:pPr>
      <w:r>
        <w:rPr>
          <w:rFonts w:cs="Times New Roman"/>
        </w:rPr>
        <w:t>Cos(4x)(r)</w:t>
      </w:r>
      <w:r w:rsidR="001C7AAB">
        <w:rPr>
          <w:rFonts w:cs="Times New Roman"/>
        </w:rPr>
        <w:t>Cos²(2x)-sin(2x)</w:t>
      </w:r>
    </w:p>
    <w:p w14:paraId="48FA04BA" w14:textId="44681717" w:rsidR="001C7AAB" w:rsidRDefault="001C7AAB" w:rsidP="00EC7232">
      <w:pPr>
        <w:rPr>
          <w:rFonts w:cs="Times New Roman"/>
        </w:rPr>
      </w:pPr>
      <w:r>
        <w:rPr>
          <w:rFonts w:cs="Times New Roman"/>
        </w:rPr>
        <w:t>Cos(4x)=2cos²(2x)-1</w:t>
      </w:r>
    </w:p>
    <w:p w14:paraId="684A9CC7" w14:textId="21EA6494" w:rsidR="001C7AAB" w:rsidRDefault="001C7AAB" w:rsidP="00EC7232">
      <w:pPr>
        <w:rPr>
          <w:rFonts w:cs="Times New Roman"/>
        </w:rPr>
      </w:pPr>
      <w:r>
        <w:rPr>
          <w:rFonts w:cs="Times New Roman"/>
        </w:rPr>
        <w:t>Cos(4x)=1-2sin²(2x) (/r)</w:t>
      </w:r>
    </w:p>
    <w:p w14:paraId="382140C8" w14:textId="1C269B4F" w:rsidR="001C7AAB" w:rsidRDefault="001C7AAB" w:rsidP="00EC7232">
      <w:pPr>
        <w:rPr>
          <w:rFonts w:cs="Times New Roman"/>
        </w:rPr>
      </w:pPr>
      <w:r>
        <w:rPr>
          <w:rFonts w:cs="Times New Roman"/>
        </w:rPr>
        <w:t>Sin (a+b)=sin(a)*cos(b)+sin(b)*cos(a)</w:t>
      </w:r>
    </w:p>
    <w:p w14:paraId="1020E94A" w14:textId="419B7A6A" w:rsidR="001C7AAB" w:rsidRDefault="001C7AAB" w:rsidP="00EC7232">
      <w:pPr>
        <w:rPr>
          <w:rFonts w:cs="Times New Roman"/>
        </w:rPr>
      </w:pPr>
      <w:r>
        <w:rPr>
          <w:rFonts w:cs="Times New Roman"/>
        </w:rPr>
        <w:t>(r)sin(2x)=sin(</w:t>
      </w:r>
      <w:proofErr w:type="spellStart"/>
      <w:r>
        <w:rPr>
          <w:rFonts w:cs="Times New Roman"/>
        </w:rPr>
        <w:t>x+x</w:t>
      </w:r>
      <w:proofErr w:type="spellEnd"/>
      <w:r>
        <w:rPr>
          <w:rFonts w:cs="Times New Roman"/>
        </w:rPr>
        <w:t>)</w:t>
      </w:r>
    </w:p>
    <w:p w14:paraId="04B4140C" w14:textId="40A01CBF" w:rsidR="001C7AAB" w:rsidRDefault="001C7AAB" w:rsidP="00EC7232">
      <w:pPr>
        <w:rPr>
          <w:rFonts w:cs="Times New Roman"/>
        </w:rPr>
      </w:pPr>
      <w:r>
        <w:rPr>
          <w:rFonts w:cs="Times New Roman"/>
        </w:rPr>
        <w:t>Sin(2x)=sin(x)*cos(x)+sin(x)*cos(x)</w:t>
      </w:r>
    </w:p>
    <w:p w14:paraId="1E6DD9CF" w14:textId="1662680B" w:rsidR="001C7AAB" w:rsidRDefault="001C7AAB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Sin(2x)=2sin(x)cos(x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4) (/r)</w:t>
      </w:r>
    </w:p>
    <w:p w14:paraId="583E339A" w14:textId="654E9154" w:rsidR="001C7AAB" w:rsidRDefault="001C7AAB" w:rsidP="00EC7232">
      <w:pPr>
        <w:rPr>
          <w:rFonts w:cs="Times New Roman"/>
        </w:rPr>
      </w:pPr>
    </w:p>
    <w:p w14:paraId="122A436C" w14:textId="6FB9E978" w:rsidR="001C7AAB" w:rsidRDefault="001C7AAB" w:rsidP="00EC7232">
      <w:pPr>
        <w:rPr>
          <w:rFonts w:cs="Times New Roman"/>
        </w:rPr>
      </w:pPr>
      <w:r>
        <w:rPr>
          <w:rFonts w:cs="Times New Roman"/>
        </w:rPr>
        <w:t>DM3 : Cos(3x)=4(cos(x))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-3cos(x)</w:t>
      </w:r>
    </w:p>
    <w:p w14:paraId="4A3E88BE" w14:textId="5DBFB5C0" w:rsidR="001C7AAB" w:rsidRDefault="001C7AAB" w:rsidP="00EC7232">
      <w:pPr>
        <w:rPr>
          <w:rFonts w:cs="Times New Roman"/>
        </w:rPr>
      </w:pPr>
      <w:r>
        <w:rPr>
          <w:rFonts w:cs="Times New Roman"/>
        </w:rPr>
        <w:t>(r)cos(3x) =cos(2x+x)</w:t>
      </w:r>
    </w:p>
    <w:p w14:paraId="611BC006" w14:textId="0E8331E0" w:rsidR="001C7AAB" w:rsidRDefault="001C7AAB" w:rsidP="001C7AAB">
      <w:pPr>
        <w:ind w:left="993"/>
        <w:rPr>
          <w:rFonts w:cs="Times New Roman"/>
        </w:rPr>
      </w:pPr>
      <w:r>
        <w:rPr>
          <w:rFonts w:cs="Times New Roman"/>
        </w:rPr>
        <w:t>=Cos(2x)*cos(x)-sin(2x)*sin(x)</w:t>
      </w:r>
    </w:p>
    <w:p w14:paraId="5A1D1D50" w14:textId="41F8F4F7" w:rsidR="001C7AAB" w:rsidRDefault="001C7AAB" w:rsidP="001C7AAB">
      <w:pPr>
        <w:ind w:left="993"/>
        <w:rPr>
          <w:rFonts w:cs="Times New Roman"/>
        </w:rPr>
      </w:pPr>
      <w:r>
        <w:rPr>
          <w:rFonts w:cs="Times New Roman"/>
        </w:rPr>
        <w:t>=Cos(2x)*cos(x)-2sin(x)*cos(x)*sin(x)</w:t>
      </w:r>
    </w:p>
    <w:p w14:paraId="06DA6E04" w14:textId="7D41D512" w:rsidR="001C7AAB" w:rsidRDefault="001C7AAB" w:rsidP="001C7AAB">
      <w:pPr>
        <w:ind w:left="993"/>
        <w:rPr>
          <w:rFonts w:cs="Times New Roman"/>
        </w:rPr>
      </w:pPr>
      <w:r>
        <w:rPr>
          <w:rFonts w:cs="Times New Roman"/>
        </w:rPr>
        <w:t>=(cos²(x)-sin²(x))*Cos(x)-2sin²(x)</w:t>
      </w:r>
      <w:r w:rsidR="00D42466">
        <w:rPr>
          <w:rFonts w:cs="Times New Roman"/>
        </w:rPr>
        <w:t>*cos(x)</w:t>
      </w:r>
    </w:p>
    <w:p w14:paraId="6197FCA9" w14:textId="2FB26BDE" w:rsidR="00D42466" w:rsidRDefault="00D42466" w:rsidP="001C7AAB">
      <w:pPr>
        <w:ind w:left="993"/>
        <w:rPr>
          <w:rFonts w:cs="Times New Roman"/>
        </w:rPr>
      </w:pPr>
      <w:r>
        <w:rPr>
          <w:rFonts w:cs="Times New Roman"/>
        </w:rPr>
        <w:t>=(cos²(x)-(1-cos²(x)))*cos(x)-2(1-cos²(x))*cos(x)</w:t>
      </w:r>
    </w:p>
    <w:p w14:paraId="6AE0DE9D" w14:textId="1C40B324" w:rsidR="00D42466" w:rsidRDefault="00D42466" w:rsidP="001C7AAB">
      <w:pPr>
        <w:ind w:left="993"/>
        <w:rPr>
          <w:rFonts w:cs="Times New Roman"/>
        </w:rPr>
      </w:pPr>
      <w:r>
        <w:rPr>
          <w:rFonts w:cs="Times New Roman"/>
        </w:rPr>
        <w:t>=(2cos²(x)-1)*cos(x)-2(cos(x)-cos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(x))</w:t>
      </w:r>
    </w:p>
    <w:p w14:paraId="7925264B" w14:textId="37EAD06E" w:rsidR="00D42466" w:rsidRDefault="00D42466" w:rsidP="001C7AAB">
      <w:pPr>
        <w:ind w:left="993"/>
        <w:rPr>
          <w:rFonts w:cs="Times New Roman"/>
        </w:rPr>
      </w:pPr>
      <w:r>
        <w:rPr>
          <w:rFonts w:cs="Times New Roman"/>
        </w:rPr>
        <w:t>=2cos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(x)-cos(x)-2cos(x)+2cos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(x)</w:t>
      </w:r>
    </w:p>
    <w:p w14:paraId="464AE08E" w14:textId="040697D9" w:rsidR="00D42466" w:rsidRDefault="00D42466" w:rsidP="001C7AAB">
      <w:pPr>
        <w:ind w:left="993"/>
        <w:rPr>
          <w:rFonts w:cs="Times New Roman"/>
        </w:rPr>
      </w:pPr>
      <w:r>
        <w:rPr>
          <w:rFonts w:cs="Times New Roman"/>
        </w:rPr>
        <w:t>=4cos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(x)-3cos(x).</w:t>
      </w:r>
      <w:r w:rsidR="00063A50">
        <w:rPr>
          <w:rFonts w:cs="Times New Roman"/>
        </w:rPr>
        <w:t>(/r)</w:t>
      </w:r>
    </w:p>
    <w:p w14:paraId="12D86157" w14:textId="121B1356" w:rsidR="00AB4E1D" w:rsidRDefault="00AB4E1D" w:rsidP="00AB4E1D">
      <w:pPr>
        <w:rPr>
          <w:rFonts w:cs="Times New Roman"/>
        </w:rPr>
      </w:pPr>
    </w:p>
    <w:p w14:paraId="33C17DB8" w14:textId="2100CD85" w:rsidR="00AB4E1D" w:rsidRDefault="00AB4E1D" w:rsidP="00AB4E1D">
      <w:pPr>
        <w:rPr>
          <w:rFonts w:cs="Times New Roman"/>
        </w:rPr>
      </w:pPr>
    </w:p>
    <w:p w14:paraId="36D91A58" w14:textId="16119A23" w:rsidR="00AB4E1D" w:rsidRDefault="00E701F0" w:rsidP="00AB4E1D">
      <w:pPr>
        <w:rPr>
          <w:rFonts w:cs="Times New Roman"/>
        </w:rPr>
      </w:pPr>
      <w:r>
        <w:rPr>
          <w:rFonts w:cs="Times New Roman"/>
        </w:rPr>
        <w:t>(r)Propriété : Formule de linéarisation :(/r)</w:t>
      </w:r>
    </w:p>
    <w:p w14:paraId="37EFAA85" w14:textId="580D44A7" w:rsidR="00E701F0" w:rsidRDefault="00E701F0" w:rsidP="00AB4E1D">
      <w:pPr>
        <w:rPr>
          <w:rFonts w:cs="Times New Roman"/>
        </w:rPr>
      </w:pPr>
      <w:r>
        <w:rPr>
          <w:rFonts w:cs="Times New Roman"/>
        </w:rPr>
        <w:t xml:space="preserve">Si </w:t>
      </w:r>
      <w:proofErr w:type="spellStart"/>
      <w:r>
        <w:rPr>
          <w:rFonts w:cs="Times New Roman"/>
        </w:rPr>
        <w:t>a</w:t>
      </w:r>
      <w:proofErr w:type="spellEnd"/>
      <w:r>
        <w:rPr>
          <w:rFonts w:ascii="Cambria Math" w:hAnsi="Cambria Math" w:cs="Cambria Math"/>
        </w:rPr>
        <w:t>∈</w:t>
      </w:r>
      <w:r>
        <w:rPr>
          <w:rFonts w:cs="Times New Roman"/>
        </w:rPr>
        <w:t>ℝ, alors on a :</w:t>
      </w:r>
    </w:p>
    <w:p w14:paraId="100FA9DD" w14:textId="76F41B17" w:rsidR="00E701F0" w:rsidRDefault="00E701F0" w:rsidP="00AB4E1D">
      <w:pPr>
        <w:rPr>
          <w:rFonts w:cs="Times New Roman"/>
        </w:rPr>
      </w:pPr>
      <w:r>
        <w:rPr>
          <w:rFonts w:cs="Times New Roman"/>
        </w:rPr>
        <w:t>(r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Cos²(a)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Cos(2a)+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0DC02769" w14:textId="294AFCDF" w:rsidR="00E701F0" w:rsidRDefault="00E701F0" w:rsidP="00AB4E1D">
      <w:pPr>
        <w:rPr>
          <w:rFonts w:cs="Times New Roman"/>
        </w:rPr>
      </w:pPr>
      <w:r>
        <w:rPr>
          <w:rFonts w:cs="Times New Roman"/>
        </w:rPr>
        <w:t>Remarque : Cos(2x)=2cos²(x)-1</w:t>
      </w:r>
    </w:p>
    <w:p w14:paraId="3CD3B31B" w14:textId="0CDF2231" w:rsidR="00E701F0" w:rsidRDefault="00E701F0" w:rsidP="00AB4E1D">
      <w:pPr>
        <w:rPr>
          <w:rFonts w:cs="Times New Roman"/>
        </w:rPr>
      </w:pPr>
      <w:r w:rsidRPr="00E701F0">
        <w:rPr>
          <w:rFonts w:cs="Times New Roman"/>
        </w:rPr>
        <w:sym w:font="Wingdings" w:char="F0F3"/>
      </w:r>
      <w:r>
        <w:rPr>
          <w:rFonts w:cs="Times New Roman"/>
        </w:rPr>
        <w:t>Cos(2x)+1=2cos²(x)</w:t>
      </w:r>
    </w:p>
    <w:p w14:paraId="672F6460" w14:textId="28444027" w:rsidR="00E701F0" w:rsidRDefault="00E701F0" w:rsidP="00AB4E1D">
      <w:pPr>
        <w:rPr>
          <w:rFonts w:cs="Times New Roman"/>
        </w:rPr>
      </w:pPr>
      <w:r w:rsidRPr="00E701F0">
        <w:rPr>
          <w:rFonts w:cs="Times New Roman"/>
        </w:rPr>
        <w:sym w:font="Wingdings" w:char="F0F3"/>
      </w:r>
      <w:r>
        <w:rPr>
          <w:rFonts w:cs="Times New Roman"/>
        </w:rPr>
        <w:t>Cos²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Cos(2x)+1;2))</w:instrText>
      </w:r>
      <w:r>
        <w:rPr>
          <w:rFonts w:cs="Times New Roman"/>
        </w:rPr>
        <w:fldChar w:fldCharType="end"/>
      </w:r>
    </w:p>
    <w:p w14:paraId="5D5DD5AF" w14:textId="02CEE9B5" w:rsidR="00E701F0" w:rsidRDefault="00E701F0" w:rsidP="00AB4E1D">
      <w:pPr>
        <w:rPr>
          <w:rFonts w:cs="Times New Roman"/>
        </w:rPr>
      </w:pPr>
      <w:r>
        <w:rPr>
          <w:rFonts w:cs="Times New Roman"/>
        </w:rPr>
        <w:t>Cos(2x)=1-2sin²(x)</w:t>
      </w:r>
    </w:p>
    <w:p w14:paraId="56E87B3A" w14:textId="5B8DDA87" w:rsidR="00E701F0" w:rsidRDefault="00E701F0" w:rsidP="00AB4E1D">
      <w:pPr>
        <w:rPr>
          <w:rFonts w:cs="Times New Roman"/>
        </w:rPr>
      </w:pPr>
      <w:r w:rsidRPr="00E701F0">
        <w:rPr>
          <w:rFonts w:cs="Times New Roman"/>
        </w:rPr>
        <w:sym w:font="Wingdings" w:char="F0F3"/>
      </w:r>
      <w:r>
        <w:rPr>
          <w:rFonts w:cs="Times New Roman"/>
        </w:rPr>
        <w:t>2sin²(x)=1-cos(2x)</w:t>
      </w:r>
    </w:p>
    <w:p w14:paraId="6C055D48" w14:textId="119FEEF9" w:rsidR="00E701F0" w:rsidRDefault="00E701F0" w:rsidP="00AB4E1D">
      <w:pPr>
        <w:rPr>
          <w:rFonts w:cs="Times New Roman"/>
        </w:rPr>
      </w:pPr>
      <w:r w:rsidRPr="00E701F0">
        <w:rPr>
          <w:rFonts w:cs="Times New Roman"/>
        </w:rPr>
        <w:lastRenderedPageBreak/>
        <w:sym w:font="Wingdings" w:char="F0F3"/>
      </w:r>
      <w:r>
        <w:rPr>
          <w:rFonts w:cs="Times New Roman"/>
        </w:rPr>
        <w:t>sin²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-Cos(2x);2))</w:instrText>
      </w:r>
      <w:r>
        <w:rPr>
          <w:rFonts w:cs="Times New Roman"/>
        </w:rPr>
        <w:fldChar w:fldCharType="end"/>
      </w:r>
    </w:p>
    <w:p w14:paraId="3F9F8B51" w14:textId="42052054" w:rsidR="00E701F0" w:rsidRDefault="00E701F0" w:rsidP="00AB4E1D">
      <w:pPr>
        <w:rPr>
          <w:rFonts w:cs="Times New Roman"/>
        </w:rPr>
      </w:pPr>
      <w:r>
        <w:rPr>
          <w:rFonts w:cs="Times New Roman"/>
        </w:rPr>
        <w:t xml:space="preserve">Si </w:t>
      </w:r>
      <w:proofErr w:type="spellStart"/>
      <w:r>
        <w:rPr>
          <w:rFonts w:cs="Times New Roman"/>
        </w:rPr>
        <w:t>a</w:t>
      </w:r>
      <w:proofErr w:type="spellEnd"/>
      <w:r>
        <w:rPr>
          <w:rFonts w:ascii="Cambria Math" w:hAnsi="Cambria Math" w:cs="Cambria Math"/>
        </w:rPr>
        <w:t>∈</w:t>
      </w:r>
      <w:r>
        <w:rPr>
          <w:rFonts w:cs="Times New Roman"/>
        </w:rPr>
        <w:t>ℝ, on a :</w:t>
      </w:r>
    </w:p>
    <w:p w14:paraId="59B6190C" w14:textId="25F66A83" w:rsidR="00E701F0" w:rsidRDefault="00E701F0" w:rsidP="00AB4E1D">
      <w:pPr>
        <w:rPr>
          <w:rFonts w:cs="Times New Roman"/>
        </w:rPr>
      </w:pPr>
      <w:r>
        <w:rPr>
          <w:rFonts w:cs="Times New Roman"/>
        </w:rPr>
        <w:t>(r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sin²(a)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-cos(2a)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7960E693" w14:textId="0CF566B7" w:rsidR="00E701F0" w:rsidRDefault="00E701F0" w:rsidP="00AB4E1D">
      <w:pPr>
        <w:rPr>
          <w:rFonts w:cs="Times New Roman"/>
        </w:rPr>
      </w:pPr>
      <w:r>
        <w:rPr>
          <w:rFonts w:cs="Times New Roman"/>
        </w:rPr>
        <w:t>Exercice d’application(/r)</w:t>
      </w:r>
    </w:p>
    <w:p w14:paraId="33ED5AEB" w14:textId="2E795615" w:rsidR="00272AD3" w:rsidRDefault="00E701F0" w:rsidP="00AB4E1D">
      <w:pPr>
        <w:rPr>
          <w:rFonts w:cs="Times New Roman"/>
        </w:rPr>
      </w:pPr>
      <w:r>
        <w:rPr>
          <w:rFonts w:cs="Times New Roman"/>
        </w:rPr>
        <w:t>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7FE82FD4" w14:textId="7253FAF7" w:rsidR="00272AD3" w:rsidRDefault="00272AD3" w:rsidP="00AB4E1D">
      <w:pPr>
        <w:rPr>
          <w:rFonts w:cs="Times New Roman"/>
        </w:rPr>
      </w:pPr>
      <w:r>
        <w:rPr>
          <w:rFonts w:cs="Times New Roman"/>
        </w:rPr>
        <w:t>Cos²(a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cos2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 w:rsidRPr="00272AD3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cos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(\f(2π;16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cos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(\f(2π;16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1;2))</w:instrText>
      </w:r>
      <w:r>
        <w:rPr>
          <w:rFonts w:cs="Times New Roman"/>
        </w:rPr>
        <w:fldChar w:fldCharType="end"/>
      </w:r>
    </w:p>
    <w:p w14:paraId="1ACFDC3B" w14:textId="57385058" w:rsidR="00272AD3" w:rsidRDefault="00272AD3" w:rsidP="00AB4E1D">
      <w:pPr>
        <w:rPr>
          <w:rFonts w:cs="Times New Roman"/>
        </w:rPr>
      </w:pPr>
      <w:r>
        <w:rPr>
          <w:rFonts w:cs="Times New Roman"/>
        </w:rPr>
        <w:t>Correction :</w:t>
      </w:r>
    </w:p>
    <w:p w14:paraId="266F2F77" w14:textId="74324D5B" w:rsidR="00272AD3" w:rsidRDefault="00272AD3" w:rsidP="00AB4E1D">
      <w:pPr>
        <w:rPr>
          <w:rFonts w:cs="Times New Roman"/>
        </w:rPr>
      </w:pPr>
      <w:r>
        <w:rPr>
          <w:rFonts w:cs="Times New Roman"/>
        </w:rPr>
        <w:t>Cos(2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=2cos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-1</w:t>
      </w:r>
    </w:p>
    <w:p w14:paraId="48CE91EC" w14:textId="3386C922" w:rsidR="00272AD3" w:rsidRDefault="00272AD3" w:rsidP="00AB4E1D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>)+1=</w:t>
      </w:r>
      <w:r w:rsidR="005B362F">
        <w:rPr>
          <w:rFonts w:cs="Times New Roman"/>
        </w:rPr>
        <w:t>2cos²(</w:t>
      </w:r>
      <w:r w:rsidR="005B362F">
        <w:rPr>
          <w:rFonts w:cs="Times New Roman"/>
        </w:rPr>
        <w:fldChar w:fldCharType="begin"/>
      </w:r>
      <w:r w:rsidR="005B362F">
        <w:rPr>
          <w:rFonts w:cs="Times New Roman"/>
        </w:rPr>
        <w:instrText xml:space="preserve"> EQ \s\do2(\f(π;8))</w:instrText>
      </w:r>
      <w:r w:rsidR="005B362F">
        <w:rPr>
          <w:rFonts w:cs="Times New Roman"/>
        </w:rPr>
        <w:fldChar w:fldCharType="end"/>
      </w:r>
      <w:r w:rsidR="005B362F">
        <w:rPr>
          <w:rFonts w:cs="Times New Roman"/>
        </w:rPr>
        <w:t>)</w:t>
      </w:r>
    </w:p>
    <w:p w14:paraId="54DEFA0A" w14:textId="65B81509" w:rsidR="005B362F" w:rsidRDefault="005B362F" w:rsidP="00AB4E1D">
      <w:pPr>
        <w:rPr>
          <w:rFonts w:cs="Times New Roman"/>
        </w:rPr>
      </w:pPr>
      <w:r>
        <w:rPr>
          <w:rFonts w:cs="Times New Roman"/>
        </w:rPr>
        <w:t>Cos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cos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1;2))</w:instrText>
      </w:r>
      <w:r>
        <w:rPr>
          <w:rFonts w:cs="Times New Roman"/>
        </w:rPr>
        <w:fldChar w:fldCharType="end"/>
      </w:r>
    </w:p>
    <w:p w14:paraId="620BD84E" w14:textId="37884969" w:rsidR="005B362F" w:rsidRDefault="005B362F" w:rsidP="00AB4E1D">
      <w:pPr>
        <w:rPr>
          <w:rFonts w:cs="Times New Roman"/>
        </w:rPr>
      </w:pPr>
      <w:r>
        <w:rPr>
          <w:rFonts w:cs="Times New Roman"/>
        </w:rPr>
        <w:t>Cos²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2;4))</w:instrText>
      </w:r>
      <w:r>
        <w:rPr>
          <w:rFonts w:cs="Times New Roman"/>
        </w:rPr>
        <w:fldChar w:fldCharType="end"/>
      </w:r>
    </w:p>
    <w:p w14:paraId="027513CB" w14:textId="608513A2" w:rsidR="005B362F" w:rsidRDefault="005B362F" w:rsidP="00AB4E1D">
      <w:pPr>
        <w:rPr>
          <w:rFonts w:cs="Times New Roman"/>
        </w:rPr>
      </w:pPr>
    </w:p>
    <w:p w14:paraId="6C4F133B" w14:textId="096CCC4E" w:rsidR="005B362F" w:rsidRDefault="005B362F" w:rsidP="00AB4E1D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2)+2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 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2)+2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 )</w:instrText>
      </w:r>
      <w:r>
        <w:rPr>
          <w:rFonts w:cs="Times New Roman"/>
        </w:rPr>
        <w:fldChar w:fldCharType="end"/>
      </w:r>
    </w:p>
    <w:p w14:paraId="2DE686EE" w14:textId="74364DA7" w:rsidR="005B362F" w:rsidRDefault="005B362F" w:rsidP="00AB4E1D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(rac)(2)+2);(rac)(4)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(rac)(2)+2);(rac)(4)))</w:instrText>
      </w:r>
      <w:r>
        <w:rPr>
          <w:rFonts w:cs="Times New Roman"/>
        </w:rPr>
        <w:fldChar w:fldCharType="end"/>
      </w:r>
    </w:p>
    <w:p w14:paraId="624DEFC2" w14:textId="0C2A8ADB" w:rsidR="00E61BFA" w:rsidRDefault="00E61BFA" w:rsidP="00AB4E1D">
      <w:pPr>
        <w:rPr>
          <w:rFonts w:cs="Times New Roman"/>
        </w:rPr>
      </w:pPr>
      <w:r>
        <w:rPr>
          <w:rFonts w:cs="Times New Roman"/>
        </w:rPr>
        <w:t>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(rac)(2)+2)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(rac)(2)+2);2))</w:instrText>
      </w:r>
      <w:r>
        <w:rPr>
          <w:rFonts w:cs="Times New Roman"/>
        </w:rPr>
        <w:fldChar w:fldCharType="end"/>
      </w:r>
    </w:p>
    <w:p w14:paraId="571DB4BF" w14:textId="3C2E0C47" w:rsidR="00E61BFA" w:rsidRDefault="00E61BFA" w:rsidP="00AB4E1D">
      <w:pPr>
        <w:rPr>
          <w:rFonts w:cs="Times New Roman"/>
        </w:rPr>
      </w:pPr>
      <w:r>
        <w:rPr>
          <w:rFonts w:cs="Times New Roman"/>
        </w:rPr>
        <w:t xml:space="preserve">Ro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[0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]</w:t>
      </w:r>
    </w:p>
    <w:p w14:paraId="4D99DA88" w14:textId="3CB9ECAC" w:rsidR="00E61BFA" w:rsidRDefault="00E61BFA" w:rsidP="00AB4E1D">
      <w:pPr>
        <w:rPr>
          <w:rFonts w:cs="Times New Roman"/>
        </w:rPr>
      </w:pPr>
      <w:r>
        <w:rPr>
          <w:rFonts w:cs="Times New Roman"/>
        </w:rPr>
        <w:t xml:space="preserve">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Cos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8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rac)((rac)(2)+2)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43B96697" w14:textId="7E49765D" w:rsidR="00E61BFA" w:rsidRPr="00E61BFA" w:rsidRDefault="00E61BFA" w:rsidP="00AB4E1D">
      <w:pPr>
        <w:rPr>
          <w:rFonts w:cs="Times New Roman"/>
        </w:rPr>
      </w:pPr>
      <w:r>
        <w:rPr>
          <w:rFonts w:cs="Times New Roman"/>
        </w:rPr>
        <w:t>x²=a</w:t>
      </w:r>
      <w:r w:rsidRPr="00E61BFA">
        <w:rPr>
          <w:rFonts w:cs="Times New Roman"/>
        </w:rPr>
        <w:sym w:font="Wingdings" w:char="F0F3"/>
      </w:r>
      <w:r>
        <w:rPr>
          <w:rFonts w:cs="Times New Roman"/>
        </w:rPr>
        <w:t>x=a ou x=-a.</w:t>
      </w:r>
    </w:p>
    <w:p w14:paraId="048EA5BB" w14:textId="4CD57549" w:rsidR="001C7AAB" w:rsidRDefault="00F12118" w:rsidP="00EC7232">
      <w:pPr>
        <w:rPr>
          <w:rFonts w:cs="Times New Roman"/>
        </w:rPr>
      </w:pPr>
      <w:r>
        <w:rPr>
          <w:rFonts w:cs="Times New Roman"/>
        </w:rPr>
        <w:t>(r)Propriété : Propriété Algébrique(/r)</w:t>
      </w:r>
    </w:p>
    <w:p w14:paraId="34015360" w14:textId="11FC0DE9" w:rsidR="00F12118" w:rsidRDefault="00F12118" w:rsidP="00EC7232">
      <w:pPr>
        <w:rPr>
          <w:rFonts w:cs="Times New Roman"/>
        </w:rPr>
      </w:pPr>
      <w:r>
        <w:rPr>
          <w:rFonts w:cs="Times New Roman"/>
        </w:rPr>
        <w:lastRenderedPageBreak/>
        <w:t xml:space="preserve">Soien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w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trois vecteurs et k 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, on a :</w:t>
      </w:r>
    </w:p>
    <w:p w14:paraId="0DAE5493" w14:textId="5344FC6A" w:rsidR="00F12118" w:rsidRDefault="00F12118" w:rsidP="00EC7232">
      <w:pPr>
        <w:rPr>
          <w:rFonts w:cs="Times New Roman"/>
        </w:rPr>
      </w:pPr>
      <w:r>
        <w:rPr>
          <w:rFonts w:cs="Times New Roman"/>
        </w:rPr>
        <w:t xml:space="preserve">(r)1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(commutativité)</w:t>
      </w:r>
    </w:p>
    <w:p w14:paraId="36B28740" w14:textId="13A179F1" w:rsidR="00F12118" w:rsidRDefault="00F12118" w:rsidP="00EC7232">
      <w:pPr>
        <w:rPr>
          <w:rFonts w:cs="Times New Roman"/>
        </w:rPr>
      </w:pPr>
      <w:r>
        <w:rPr>
          <w:rFonts w:cs="Times New Roman"/>
        </w:rPr>
        <w:t>2) (k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)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k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34CFBE29" w14:textId="4404C8A6" w:rsidR="00F12118" w:rsidRDefault="00F12118" w:rsidP="00EC7232">
      <w:pPr>
        <w:rPr>
          <w:rFonts w:cs="Times New Roman"/>
        </w:rPr>
      </w:pPr>
      <w:r>
        <w:rPr>
          <w:rFonts w:cs="Times New Roman"/>
        </w:rPr>
        <w:t>3) 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w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w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w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DISTRIBUTIVITE)</w:t>
      </w:r>
    </w:p>
    <w:p w14:paraId="069258EE" w14:textId="19D3C317" w:rsidR="00F12118" w:rsidRDefault="00F12118" w:rsidP="00EC7232">
      <w:pPr>
        <w:rPr>
          <w:rFonts w:cs="Times New Roman"/>
        </w:rPr>
      </w:pPr>
      <w:r>
        <w:rPr>
          <w:rFonts w:cs="Times New Roman"/>
        </w:rPr>
        <w:t>Remarques :(/r)</w:t>
      </w:r>
    </w:p>
    <w:p w14:paraId="2A5C98CF" w14:textId="6BBD9334" w:rsidR="00F12118" w:rsidRDefault="00F12118" w:rsidP="00EC7232">
      <w:pPr>
        <w:rPr>
          <w:rFonts w:cs="Times New Roman"/>
        </w:rPr>
      </w:pPr>
      <w:r>
        <w:rPr>
          <w:rFonts w:cs="Times New Roman"/>
        </w:rPr>
        <w:t xml:space="preserve">A l’aide de ces propriétés, nous allons pourvoir effectuer des </w:t>
      </w:r>
      <w:r w:rsidR="003F51C4">
        <w:rPr>
          <w:rFonts w:cs="Times New Roman"/>
        </w:rPr>
        <w:t xml:space="preserve">calculs </w:t>
      </w:r>
      <w:r w:rsidR="00336CEB">
        <w:rPr>
          <w:rFonts w:cs="Times New Roman"/>
        </w:rPr>
        <w:t>vectoriels.</w:t>
      </w:r>
    </w:p>
    <w:p w14:paraId="62C52F05" w14:textId="23BEFCC1" w:rsidR="00336CEB" w:rsidRDefault="00D02D88" w:rsidP="00EC7232">
      <w:pPr>
        <w:rPr>
          <w:rFonts w:cs="Times New Roman"/>
        </w:rPr>
      </w:pPr>
      <w:r>
        <w:rPr>
          <w:rFonts w:cs="Times New Roman"/>
        </w:rPr>
        <w:t>Par exemple : 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w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w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w)</w:instrText>
      </w:r>
      <w:r>
        <w:rPr>
          <w:rFonts w:cs="Times New Roman"/>
        </w:rPr>
        <w:fldChar w:fldCharType="end"/>
      </w:r>
      <w:r w:rsidR="00A36DB7">
        <w:rPr>
          <w:rFonts w:cs="Times New Roman"/>
        </w:rPr>
        <w:t xml:space="preserve"> (r)3)(/r)</w:t>
      </w:r>
    </w:p>
    <w:p w14:paraId="30334F77" w14:textId="0337469D" w:rsidR="00D02D88" w:rsidRDefault="00D02D88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(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 w:rsidR="00A36DB7">
        <w:rPr>
          <w:rFonts w:cs="Times New Roman"/>
        </w:rPr>
        <w:t xml:space="preserve"> (r)2)(/r)</w:t>
      </w:r>
    </w:p>
    <w:p w14:paraId="3D04D234" w14:textId="62BAA0EE" w:rsidR="00B07B98" w:rsidRDefault="00B07B98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(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=2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)+3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  <w:r w:rsidR="00A36DB7">
        <w:rPr>
          <w:rFonts w:cs="Times New Roman"/>
        </w:rPr>
        <w:t xml:space="preserve"> (r)Cas particuliers(/r)</w:t>
      </w:r>
    </w:p>
    <w:p w14:paraId="478CDA14" w14:textId="50D50E46" w:rsidR="00B07B98" w:rsidRPr="00B07B98" w:rsidRDefault="00B07B98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(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=2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3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  <w:r w:rsidR="00A36DB7">
        <w:rPr>
          <w:rFonts w:cs="Times New Roman"/>
        </w:rPr>
        <w:t xml:space="preserve"> (r)Cas particulier(/r)</w:t>
      </w:r>
    </w:p>
    <w:p w14:paraId="16E0623A" w14:textId="43D2C440" w:rsidR="00CD48AA" w:rsidRDefault="00CD48AA" w:rsidP="00EC7232">
      <w:pPr>
        <w:rPr>
          <w:rFonts w:cs="Times New Roman"/>
        </w:rPr>
      </w:pPr>
    </w:p>
    <w:p w14:paraId="07BFA757" w14:textId="3EF0D23F" w:rsidR="001B37E5" w:rsidRDefault="001B37E5" w:rsidP="00EC7232">
      <w:pPr>
        <w:rPr>
          <w:rFonts w:cs="Times New Roman"/>
        </w:rPr>
      </w:pPr>
      <w:r>
        <w:rPr>
          <w:rFonts w:cs="Times New Roman"/>
        </w:rPr>
        <w:t>On a aussi les identités remarquables équivalentes :</w:t>
      </w:r>
    </w:p>
    <w:p w14:paraId="6698941C" w14:textId="532D0586" w:rsidR="001B37E5" w:rsidRPr="00646BBD" w:rsidRDefault="00D425E7" w:rsidP="00EC7232">
      <w:pPr>
        <w:rPr>
          <w:rFonts w:cs="Times New Roman"/>
          <w:b/>
          <w:bCs/>
          <w:color w:val="FF0000"/>
        </w:rPr>
      </w:pP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b\lc\{( \s((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u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+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v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²=||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u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||²+||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v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||²+2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u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.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v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;(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u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-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v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²=||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u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||²+||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v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||²-2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u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.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v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; ;(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u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+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v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.(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u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-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v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=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u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²-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v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²=||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u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||²-||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EQ \o(\s\up8(\d\fo2()</w:instrText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90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fldChar w:fldCharType="begin"/>
      </w:r>
      <w:r w:rsidRPr="00646BBD">
        <w:rPr>
          <w:rFonts w:cs="Times New Roman"/>
          <w:b/>
          <w:bCs/>
          <w:color w:val="FF0000"/>
        </w:rPr>
        <w:instrText xml:space="preserve"> SYMBOL \f"Symbol"174\h\s5 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);v)</w:instrText>
      </w:r>
      <w:r w:rsidRPr="00646BBD">
        <w:rPr>
          <w:rFonts w:cs="Times New Roman"/>
          <w:b/>
          <w:bCs/>
          <w:color w:val="FF0000"/>
        </w:rPr>
        <w:fldChar w:fldCharType="end"/>
      </w:r>
      <w:r w:rsidRPr="00646BBD">
        <w:rPr>
          <w:rFonts w:cs="Times New Roman"/>
          <w:b/>
          <w:bCs/>
          <w:color w:val="FF0000"/>
        </w:rPr>
        <w:instrText>||²))</w:instrText>
      </w:r>
      <w:r w:rsidRPr="00646BBD">
        <w:rPr>
          <w:rFonts w:cs="Times New Roman"/>
          <w:b/>
          <w:bCs/>
          <w:color w:val="FF0000"/>
        </w:rPr>
        <w:fldChar w:fldCharType="end"/>
      </w:r>
    </w:p>
    <w:p w14:paraId="2C6F94B2" w14:textId="777BAB74" w:rsidR="001B37E5" w:rsidRDefault="004A7AFE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²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</w:t>
      </w:r>
    </w:p>
    <w:p w14:paraId="5E6D6F35" w14:textId="130C707A" w:rsidR="004A7AFE" w:rsidRDefault="004A7AFE" w:rsidP="00EC7232">
      <w:pPr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²+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² =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</w:p>
    <w:p w14:paraId="799D3F2D" w14:textId="12531CC1" w:rsidR="004A7AFE" w:rsidRDefault="00646BBD" w:rsidP="00EC7232">
      <w:pPr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07F269D" wp14:editId="6F62FD94">
                <wp:simplePos x="0" y="0"/>
                <wp:positionH relativeFrom="column">
                  <wp:posOffset>4235695</wp:posOffset>
                </wp:positionH>
                <wp:positionV relativeFrom="paragraph">
                  <wp:posOffset>31479</wp:posOffset>
                </wp:positionV>
                <wp:extent cx="111760" cy="979805"/>
                <wp:effectExtent l="4127" t="0" r="25718" b="101917"/>
                <wp:wrapNone/>
                <wp:docPr id="101" name="Accolade ouvrant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11760" cy="979805"/>
                        </a:xfrm>
                        <a:prstGeom prst="leftBrace">
                          <a:avLst>
                            <a:gd name="adj1" fmla="val 8333"/>
                            <a:gd name="adj2" fmla="val 54163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9A9ED" id="Accolade ouvrante 101" o:spid="_x0000_s1026" type="#_x0000_t87" style="position:absolute;margin-left:333.5pt;margin-top:2.5pt;width:8.8pt;height:77.15pt;rotation:-90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" adj="205,11699" strokecolor="black [3200]" strokeweight=".5pt">
                <v:stroke joinstyle="miter"/>
              </v:shape>
            </w:pict>
          </mc:Fallback>
        </mc:AlternateContent>
      </w:r>
      <w:r w:rsidR="004A7AFE">
        <w:rPr>
          <w:rFonts w:cs="Times New Roman"/>
        </w:rPr>
        <w:t>(</w: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EQ \o(\s\up8(\d\fo2()</w:instrTex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74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instrText>);u)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t>-</w: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EQ \o(\s\up8(\d\fo2()</w:instrTex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74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instrText>);v)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t>)²=</w: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EQ \o(\s\up8(\d\fo2()</w:instrTex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74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instrText>);u)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t>²-2</w: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EQ \o(\s\up8(\d\fo2()</w:instrTex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74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instrText>);u)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t>.</w: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EQ \o(\s\up8(\d\fo2()</w:instrTex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74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instrText>);v)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t>+</w: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EQ \o(\s\up8(\d\fo2()</w:instrTex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74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instrText>);v)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t>²=||</w: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EQ \o(\s\up8(\d\fo2()</w:instrTex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74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instrText>);u)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t>||²+||</w: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EQ \o(\s\up8(\d\fo2()</w:instrTex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74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instrText>);v)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t>||²-2</w: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EQ \o(\s\up8(\d\fo2()</w:instrTex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74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instrText>);u)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t>.</w: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EQ \o(\s\up8(\d\fo2()</w:instrText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90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fldChar w:fldCharType="begin"/>
      </w:r>
      <w:r w:rsidR="004A7AFE">
        <w:rPr>
          <w:rFonts w:cs="Times New Roman"/>
        </w:rPr>
        <w:instrText xml:space="preserve"> SYMBOL \f"Symbol"174\h\s5 </w:instrText>
      </w:r>
      <w:r w:rsidR="004A7AFE">
        <w:rPr>
          <w:rFonts w:cs="Times New Roman"/>
        </w:rPr>
        <w:fldChar w:fldCharType="end"/>
      </w:r>
      <w:r w:rsidR="004A7AFE">
        <w:rPr>
          <w:rFonts w:cs="Times New Roman"/>
        </w:rPr>
        <w:instrText>);v)</w:instrText>
      </w:r>
      <w:r w:rsidR="004A7AFE">
        <w:rPr>
          <w:rFonts w:cs="Times New Roman"/>
        </w:rPr>
        <w:fldChar w:fldCharType="end"/>
      </w:r>
    </w:p>
    <w:p w14:paraId="62347D5E" w14:textId="43B8505A" w:rsidR="004A7AFE" w:rsidRDefault="004A7AFE" w:rsidP="00646BBD">
      <w:pPr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 w:rsidR="00C14DC3">
        <w:rPr>
          <w:rFonts w:cs="Times New Roman"/>
        </w:rPr>
        <w:t>+</w: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EQ \o(\s\up8(\d\fo2()</w:instrTex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74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instrText>);v)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t>.</w: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EQ \o(\s\up8(\d\fo2()</w:instrTex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74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instrText>);u)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</w:p>
    <w:p w14:paraId="2BAA25E5" w14:textId="1546746D" w:rsidR="00C14DC3" w:rsidRDefault="00C14DC3" w:rsidP="00EC7232">
      <w:pPr>
        <w:rPr>
          <w:rFonts w:cs="Times New Roman"/>
        </w:rPr>
      </w:pPr>
      <w:r>
        <w:rPr>
          <w:rFonts w:cs="Times New Roman"/>
        </w:rPr>
        <w:t xml:space="preserve">                                                                                                                 0</w:t>
      </w:r>
    </w:p>
    <w:p w14:paraId="4F3444DF" w14:textId="01930364" w:rsidR="00C14DC3" w:rsidRDefault="00646BBD" w:rsidP="00EC7232">
      <w:pPr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  <w:r w:rsidR="00C14DC3">
        <w:rPr>
          <w:rFonts w:cs="Times New Roman"/>
        </w:rPr>
        <w:t>=</w: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EQ \o(\s\up8(\d\fo2()</w:instrTex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74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instrText>);u)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t>²-</w: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EQ \o(\s\up8(\d\fo2()</w:instrTex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74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instrText>);v)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t>²</w:t>
      </w:r>
    </w:p>
    <w:p w14:paraId="7487866A" w14:textId="49C568AD" w:rsidR="00C14DC3" w:rsidRDefault="00646BBD" w:rsidP="00EC7232">
      <w:pPr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  <w:r w:rsidR="00C14DC3">
        <w:rPr>
          <w:rFonts w:cs="Times New Roman"/>
        </w:rPr>
        <w:t>=||</w: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EQ \o(\s\up8(\d\fo2()</w:instrTex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74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instrText>);u)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t>||²-||</w: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EQ \o(\s\up8(\d\fo2()</w:instrText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90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fldChar w:fldCharType="begin"/>
      </w:r>
      <w:r w:rsidR="00C14DC3">
        <w:rPr>
          <w:rFonts w:cs="Times New Roman"/>
        </w:rPr>
        <w:instrText xml:space="preserve"> SYMBOL \f"Symbol"174\h\s5 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instrText>);v)</w:instrText>
      </w:r>
      <w:r w:rsidR="00C14DC3">
        <w:rPr>
          <w:rFonts w:cs="Times New Roman"/>
        </w:rPr>
        <w:fldChar w:fldCharType="end"/>
      </w:r>
      <w:r w:rsidR="00C14DC3">
        <w:rPr>
          <w:rFonts w:cs="Times New Roman"/>
        </w:rPr>
        <w:t>||²</w:t>
      </w:r>
    </w:p>
    <w:p w14:paraId="7F3F7C19" w14:textId="4188D254" w:rsidR="00C14DC3" w:rsidRDefault="00C14DC3" w:rsidP="00EC7232">
      <w:pPr>
        <w:rPr>
          <w:rFonts w:cs="Times New Roman"/>
        </w:rPr>
      </w:pPr>
    </w:p>
    <w:p w14:paraId="38F9B51C" w14:textId="2EB33B3A" w:rsidR="00C14DC3" w:rsidRDefault="00C14DC3" w:rsidP="00EC7232">
      <w:pPr>
        <w:rPr>
          <w:rFonts w:cs="Times New Roman"/>
        </w:rPr>
      </w:pPr>
      <w:r>
        <w:rPr>
          <w:rFonts w:cs="Times New Roman"/>
        </w:rPr>
        <w:t>(r)Propriété :(/r) Les normes.</w:t>
      </w:r>
    </w:p>
    <w:p w14:paraId="2CF3FC3C" w14:textId="4F27F82C" w:rsidR="00735C3F" w:rsidRDefault="00735C3F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²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</w:t>
      </w:r>
    </w:p>
    <w:p w14:paraId="6985AB60" w14:textId="45963EAC" w:rsidR="00735C3F" w:rsidRDefault="00735C3F" w:rsidP="00EC7232">
      <w:pPr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²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</w:t>
      </w:r>
    </w:p>
    <w:p w14:paraId="5AD89943" w14:textId="122A881C" w:rsidR="00735C3F" w:rsidRDefault="00735C3F" w:rsidP="00EC7232">
      <w:pPr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²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</w:p>
    <w:p w14:paraId="32AFA878" w14:textId="7A66F52C" w:rsidR="00735C3F" w:rsidRPr="00735C3F" w:rsidRDefault="00735C3F" w:rsidP="00EC7232">
      <w:pPr>
        <w:rPr>
          <w:rFonts w:cs="Times New Roman"/>
        </w:rPr>
      </w:pPr>
      <w:r>
        <w:rPr>
          <w:rFonts w:cs="Times New Roman"/>
        </w:rPr>
        <w:t xml:space="preserve">a)=b) </w:t>
      </w:r>
      <w:r w:rsidRPr="00735C3F">
        <w:rPr>
          <w:rFonts w:cs="Times New Roman"/>
        </w:rPr>
        <w:sym w:font="Wingdings" w:char="F0F3"/>
      </w:r>
      <w:r>
        <w:rPr>
          <w:rFonts w:cs="Times New Roman"/>
        </w:rPr>
        <w:t xml:space="preserve">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</w:p>
    <w:p w14:paraId="1C2EFC8A" w14:textId="5CC6719F" w:rsidR="00735C3F" w:rsidRDefault="00735C3F" w:rsidP="00EC7232">
      <w:pPr>
        <w:rPr>
          <w:rFonts w:cs="Times New Roman"/>
        </w:rPr>
      </w:pPr>
      <w:r w:rsidRPr="00735C3F">
        <w:rPr>
          <w:rFonts w:cs="Times New Roman"/>
        </w:rPr>
        <w:sym w:font="Wingdings" w:char="F0F3"/>
      </w:r>
      <w:r>
        <w:rPr>
          <w:rFonts w:cs="Times New Roman"/>
        </w:rPr>
        <w:t>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</w:t>
      </w:r>
    </w:p>
    <w:p w14:paraId="473DE382" w14:textId="4E0ED0BD" w:rsidR="00735C3F" w:rsidRPr="00F304EB" w:rsidRDefault="00735C3F" w:rsidP="00EC7232">
      <w:pPr>
        <w:rPr>
          <w:rFonts w:cs="Times New Roman"/>
          <w:b/>
          <w:bCs/>
          <w:color w:val="FF0000"/>
        </w:rPr>
      </w:pPr>
      <w:r w:rsidRPr="00735C3F">
        <w:rPr>
          <w:rFonts w:cs="Times New Roman"/>
        </w:rPr>
        <w:lastRenderedPageBreak/>
        <w:sym w:font="Wingdings" w:char="F0F3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instrText>);u)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.</w: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instrText>);v)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=</w: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EQ \s\do2(\f(1;2))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[||</w: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instrText>);u)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+</w: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instrText>);v)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||²-||</w: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instrText>);u)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||²-||</w: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instrText>);v)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||²] 1)</w:t>
      </w:r>
    </w:p>
    <w:p w14:paraId="4375D0DF" w14:textId="7201E72E" w:rsidR="00735C3F" w:rsidRDefault="00735C3F" w:rsidP="00EC7232">
      <w:pPr>
        <w:rPr>
          <w:rFonts w:cs="Times New Roman"/>
        </w:rPr>
      </w:pPr>
      <w:r w:rsidRPr="00F304EB">
        <w:rPr>
          <w:rFonts w:cs="Times New Roman"/>
          <w:b/>
          <w:bCs/>
          <w:color w:val="FF0000"/>
        </w:rPr>
        <w:t>Illustration géométrique</w:t>
      </w:r>
    </w:p>
    <w:p w14:paraId="5ED37197" w14:textId="58647C9F" w:rsidR="00735C3F" w:rsidRDefault="004479AD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²=||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 c)</w:t>
      </w:r>
    </w:p>
    <w:p w14:paraId="220DB5C8" w14:textId="5705139A" w:rsidR="004479AD" w:rsidRDefault="004479AD" w:rsidP="00EC7232">
      <w:pPr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²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d)</w:t>
      </w:r>
    </w:p>
    <w:p w14:paraId="78CDDB73" w14:textId="668690B9" w:rsidR="004479AD" w:rsidRDefault="004479AD" w:rsidP="00EC7232">
      <w:pPr>
        <w:rPr>
          <w:rFonts w:cs="Times New Roman"/>
        </w:rPr>
      </w:pPr>
      <w:r>
        <w:rPr>
          <w:rFonts w:cs="Times New Roman"/>
        </w:rPr>
        <w:t xml:space="preserve">C=d </w:t>
      </w:r>
      <w:r w:rsidRPr="004479AD">
        <w:rPr>
          <w:rFonts w:cs="Times New Roman"/>
        </w:rPr>
        <w:sym w:font="Wingdings" w:char="F0F3"/>
      </w:r>
      <w:r>
        <w:rPr>
          <w:rFonts w:cs="Times New Roman"/>
        </w:rPr>
        <w:t xml:space="preserve">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);v) </w:instrText>
      </w:r>
      <w:r>
        <w:rPr>
          <w:rFonts w:cs="Times New Roman"/>
        </w:rPr>
        <w:fldChar w:fldCharType="end"/>
      </w:r>
      <w:r>
        <w:rPr>
          <w:rFonts w:cs="Times New Roman"/>
        </w:rPr>
        <w:t>||²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</w:p>
    <w:p w14:paraId="536AF2C8" w14:textId="0485DBCB" w:rsidR="004479AD" w:rsidRDefault="004479AD" w:rsidP="00EC7232">
      <w:pPr>
        <w:rPr>
          <w:rFonts w:cs="Times New Roman"/>
        </w:rPr>
      </w:pPr>
      <w:r w:rsidRPr="004479AD">
        <w:rPr>
          <w:rFonts w:cs="Times New Roman"/>
        </w:rPr>
        <w:sym w:font="Wingdings" w:char="F0F3"/>
      </w:r>
      <w:r>
        <w:rPr>
          <w:rFonts w:cs="Times New Roman"/>
        </w:rPr>
        <w:t>2</w: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EQ \o(\s\up8(\d\fo2()</w:instrTex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74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instrText>);u)</w:instrText>
      </w:r>
      <w:r w:rsidR="005F6C14">
        <w:rPr>
          <w:rFonts w:cs="Times New Roman"/>
        </w:rPr>
        <w:fldChar w:fldCharType="end"/>
      </w:r>
      <w:r>
        <w:rPr>
          <w:rFonts w:cs="Times New Roman"/>
        </w:rPr>
        <w:t>.</w: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EQ \o(\s\up8(\d\fo2()</w:instrTex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74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instrText>);v)</w:instrText>
      </w:r>
      <w:r w:rsidR="005F6C14">
        <w:rPr>
          <w:rFonts w:cs="Times New Roman"/>
        </w:rPr>
        <w:fldChar w:fldCharType="end"/>
      </w:r>
      <w:r>
        <w:rPr>
          <w:rFonts w:cs="Times New Roman"/>
        </w:rPr>
        <w:t>=||</w: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EQ \o(\s\up8(\d\fo2()</w:instrTex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74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instrText>);u)</w:instrText>
      </w:r>
      <w:r w:rsidR="005F6C14">
        <w:rPr>
          <w:rFonts w:cs="Times New Roman"/>
        </w:rPr>
        <w:fldChar w:fldCharType="end"/>
      </w:r>
      <w:r>
        <w:rPr>
          <w:rFonts w:cs="Times New Roman"/>
        </w:rPr>
        <w:t>||²+||</w: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EQ \o(\s\up8(\d\fo2()</w:instrTex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74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instrText>);v)</w:instrText>
      </w:r>
      <w:r w:rsidR="005F6C14">
        <w:rPr>
          <w:rFonts w:cs="Times New Roman"/>
        </w:rPr>
        <w:fldChar w:fldCharType="end"/>
      </w:r>
      <w:r>
        <w:rPr>
          <w:rFonts w:cs="Times New Roman"/>
        </w:rPr>
        <w:t>||-||</w: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EQ \o(\s\up8(\d\fo2()</w:instrTex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74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instrText>);u)</w:instrText>
      </w:r>
      <w:r w:rsidR="005F6C14">
        <w:rPr>
          <w:rFonts w:cs="Times New Roman"/>
        </w:rPr>
        <w:fldChar w:fldCharType="end"/>
      </w:r>
      <w:r>
        <w:rPr>
          <w:rFonts w:cs="Times New Roman"/>
        </w:rPr>
        <w:t>-</w: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EQ \o(\s\up8(\d\fo2()</w:instrText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90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fldChar w:fldCharType="begin"/>
      </w:r>
      <w:r w:rsidR="005F6C14">
        <w:rPr>
          <w:rFonts w:cs="Times New Roman"/>
        </w:rPr>
        <w:instrText xml:space="preserve"> SYMBOL \f"Symbol"174\h\s5 </w:instrText>
      </w:r>
      <w:r w:rsidR="005F6C14">
        <w:rPr>
          <w:rFonts w:cs="Times New Roman"/>
        </w:rPr>
        <w:fldChar w:fldCharType="end"/>
      </w:r>
      <w:r w:rsidR="005F6C14">
        <w:rPr>
          <w:rFonts w:cs="Times New Roman"/>
        </w:rPr>
        <w:instrText>);v)</w:instrText>
      </w:r>
      <w:r w:rsidR="005F6C14">
        <w:rPr>
          <w:rFonts w:cs="Times New Roman"/>
        </w:rPr>
        <w:fldChar w:fldCharType="end"/>
      </w:r>
      <w:r>
        <w:rPr>
          <w:rFonts w:cs="Times New Roman"/>
        </w:rPr>
        <w:t>||²</w:t>
      </w:r>
    </w:p>
    <w:p w14:paraId="39A981DE" w14:textId="3030DD5A" w:rsidR="004479AD" w:rsidRDefault="004479AD" w:rsidP="00EC7232">
      <w:pPr>
        <w:rPr>
          <w:rFonts w:cs="Times New Roman"/>
        </w:rPr>
      </w:pPr>
      <w:r w:rsidRPr="004479AD">
        <w:rPr>
          <w:rFonts w:cs="Times New Roman"/>
        </w:rPr>
        <w:sym w:font="Wingdings" w:char="F0F3"/>
      </w:r>
      <w:r w:rsidRPr="00F304EB">
        <w:rPr>
          <w:rFonts w:cs="Times New Roman"/>
          <w:b/>
          <w:bCs/>
          <w:color w:val="FF0000"/>
        </w:rPr>
        <w:t>2)</w: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instrText>);u)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.</w: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instrText>);v)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=</w:t>
      </w:r>
      <w:r w:rsidRPr="00F304EB">
        <w:rPr>
          <w:rFonts w:cs="Times New Roman"/>
          <w:b/>
          <w:bCs/>
          <w:color w:val="FF0000"/>
        </w:rPr>
        <w:fldChar w:fldCharType="begin"/>
      </w:r>
      <w:r w:rsidRPr="00F304EB">
        <w:rPr>
          <w:rFonts w:cs="Times New Roman"/>
          <w:b/>
          <w:bCs/>
          <w:color w:val="FF0000"/>
        </w:rPr>
        <w:instrText xml:space="preserve"> EQ \s\do2(\f(1;2))</w:instrText>
      </w:r>
      <w:r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[||</w: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instrText>);u)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||²+||</w: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instrText>);v)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||²-||</w: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instrText>);u)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-</w: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EQ \o(\s\up8(\d\fo2()</w:instrText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90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fldChar w:fldCharType="begin"/>
      </w:r>
      <w:r w:rsidR="005F6C14" w:rsidRPr="00F304EB">
        <w:rPr>
          <w:rFonts w:cs="Times New Roman"/>
          <w:b/>
          <w:bCs/>
          <w:color w:val="FF0000"/>
        </w:rPr>
        <w:instrText xml:space="preserve"> SYMBOL \f"Symbol"174\h\s5 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="005F6C14" w:rsidRPr="00F304EB">
        <w:rPr>
          <w:rFonts w:cs="Times New Roman"/>
          <w:b/>
          <w:bCs/>
          <w:color w:val="FF0000"/>
        </w:rPr>
        <w:instrText>);v)</w:instrText>
      </w:r>
      <w:r w:rsidR="005F6C14" w:rsidRPr="00F304EB">
        <w:rPr>
          <w:rFonts w:cs="Times New Roman"/>
          <w:b/>
          <w:bCs/>
          <w:color w:val="FF0000"/>
        </w:rPr>
        <w:fldChar w:fldCharType="end"/>
      </w:r>
      <w:r w:rsidRPr="00F304EB">
        <w:rPr>
          <w:rFonts w:cs="Times New Roman"/>
          <w:b/>
          <w:bCs/>
          <w:color w:val="FF0000"/>
        </w:rPr>
        <w:t>||²]</w:t>
      </w:r>
    </w:p>
    <w:p w14:paraId="2198BA7A" w14:textId="3E531538" w:rsidR="005F6C14" w:rsidRDefault="005F6C14" w:rsidP="00EC7232">
      <w:pPr>
        <w:rPr>
          <w:rFonts w:cs="Times New Roman"/>
        </w:rPr>
      </w:pPr>
    </w:p>
    <w:p w14:paraId="1461D3CC" w14:textId="25A1DE6B" w:rsidR="005F6C14" w:rsidRDefault="005F6C14" w:rsidP="00EC7232">
      <w:pPr>
        <w:rPr>
          <w:rFonts w:cs="Times New Roman"/>
        </w:rPr>
      </w:pPr>
      <w:r w:rsidRPr="00F304EB">
        <w:rPr>
          <w:rFonts w:cs="Times New Roman"/>
          <w:b/>
          <w:bCs/>
          <w:color w:val="FF0000"/>
        </w:rPr>
        <w:t>f(e)=</w:t>
      </w:r>
      <w:r>
        <w:rPr>
          <w:rFonts w:cs="Times New Roman"/>
        </w:rPr>
        <w:t>12+3,1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(e-80))</w:t>
      </w:r>
    </w:p>
    <w:p w14:paraId="1E58122A" w14:textId="41035EB2" w:rsidR="005F6C14" w:rsidRDefault="005F6C14" w:rsidP="00EC7232">
      <w:pPr>
        <w:rPr>
          <w:rFonts w:cs="Times New Roman"/>
        </w:rPr>
      </w:pPr>
      <w:r>
        <w:rPr>
          <w:rFonts w:cs="Times New Roman"/>
        </w:rPr>
        <w:t>1) Tracer f à l’aide de la calculatrice. C sur l’intervalle [-π ;</w:t>
      </w:r>
      <w:r w:rsidRPr="005F6C14">
        <w:rPr>
          <w:rFonts w:cs="Times New Roman"/>
        </w:rPr>
        <w:t xml:space="preserve"> </w:t>
      </w:r>
      <w:r>
        <w:rPr>
          <w:rFonts w:cs="Times New Roman"/>
        </w:rPr>
        <w:t>π]</w:t>
      </w:r>
    </w:p>
    <w:p w14:paraId="70582DAC" w14:textId="6823AED0" w:rsidR="005F6C14" w:rsidRDefault="005F6C14" w:rsidP="00EC7232">
      <w:pPr>
        <w:rPr>
          <w:rFonts w:cs="Times New Roman"/>
        </w:rPr>
      </w:pPr>
      <w:r>
        <w:rPr>
          <w:rFonts w:cs="Times New Roman"/>
        </w:rPr>
        <w:t>2) Déterminer T</w:t>
      </w:r>
    </w:p>
    <w:p w14:paraId="3BF648E4" w14:textId="31DD2AE1" w:rsidR="005F6C14" w:rsidRDefault="005F6C14" w:rsidP="00EC7232">
      <w:pPr>
        <w:rPr>
          <w:rFonts w:cs="Times New Roman"/>
        </w:rPr>
      </w:pPr>
      <w:proofErr w:type="spellStart"/>
      <w:r>
        <w:rPr>
          <w:rFonts w:cs="Times New Roman"/>
        </w:rPr>
        <w:t>S</w:t>
      </w:r>
      <w:r>
        <w:rPr>
          <w:rFonts w:cs="Times New Roman"/>
          <w:vertAlign w:val="subscript"/>
        </w:rPr>
        <w:t>a,x</w:t>
      </w:r>
      <w:proofErr w:type="spellEnd"/>
      <w:r>
        <w:rPr>
          <w:rFonts w:cs="Times New Roman"/>
        </w:rPr>
        <w:t>=sn(ax+b)</w:t>
      </w:r>
    </w:p>
    <w:p w14:paraId="0CC2CFC2" w14:textId="1390FFD2" w:rsidR="005F6C14" w:rsidRDefault="005F6C14" w:rsidP="00EC7232">
      <w:pPr>
        <w:rPr>
          <w:rFonts w:cs="Times New Roman"/>
        </w:rPr>
      </w:pPr>
      <w:r>
        <w:rPr>
          <w:rFonts w:cs="Times New Roman"/>
        </w:rPr>
        <w:t>F(e)=12+3,1 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*e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*80)</w:t>
      </w:r>
    </w:p>
    <w:p w14:paraId="3CB2D0CA" w14:textId="1413666B" w:rsidR="005F6C14" w:rsidRDefault="005F6C14" w:rsidP="00EC7232">
      <w:pPr>
        <w:rPr>
          <w:rFonts w:cs="Times New Roman"/>
        </w:rPr>
      </w:pPr>
      <w:r>
        <w:rPr>
          <w:rFonts w:cs="Times New Roman"/>
        </w:rPr>
        <w:t>a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b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0π;3))</w:instrText>
      </w:r>
      <w:r>
        <w:rPr>
          <w:rFonts w:cs="Times New Roman"/>
        </w:rPr>
        <w:fldChar w:fldCharType="end"/>
      </w:r>
    </w:p>
    <w:p w14:paraId="474CC9BF" w14:textId="27285AEF" w:rsidR="005F6C14" w:rsidRDefault="005F6C14" w:rsidP="00EC7232">
      <w:pPr>
        <w:rPr>
          <w:rFonts w:cs="Times New Roman"/>
        </w:rPr>
      </w:pPr>
      <w:r>
        <w:rPr>
          <w:rFonts w:cs="Times New Roman"/>
        </w:rPr>
        <w:t>T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a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π))</w:instrText>
      </w:r>
      <w:r>
        <w:rPr>
          <w:rFonts w:cs="Times New Roman"/>
        </w:rPr>
        <w:fldChar w:fldCharType="end"/>
      </w:r>
      <w:r>
        <w:rPr>
          <w:rFonts w:cs="Times New Roman"/>
        </w:rPr>
        <w:t>/3=2π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π))</w:instrText>
      </w:r>
      <w:r>
        <w:rPr>
          <w:rFonts w:cs="Times New Roman"/>
        </w:rPr>
        <w:fldChar w:fldCharType="end"/>
      </w:r>
      <w:r>
        <w:rPr>
          <w:rFonts w:cs="Times New Roman"/>
        </w:rPr>
        <w:t>=6.</w:t>
      </w:r>
    </w:p>
    <w:p w14:paraId="5235504D" w14:textId="77777777" w:rsidR="003461AE" w:rsidRPr="005F6C14" w:rsidRDefault="003461AE" w:rsidP="00EC7232">
      <w:pPr>
        <w:rPr>
          <w:rFonts w:cs="Times New Roman"/>
        </w:rPr>
      </w:pPr>
    </w:p>
    <w:p w14:paraId="2B8E9A76" w14:textId="0D0D3B76" w:rsidR="00C14DC3" w:rsidRDefault="00D05385" w:rsidP="00EC7232">
      <w:pPr>
        <w:rPr>
          <w:rFonts w:cs="Times New Roman"/>
        </w:rPr>
      </w:pPr>
      <w:r>
        <w:rPr>
          <w:rFonts w:cs="Times New Roman"/>
        </w:rPr>
        <w:t>Exercice 1 de la feuille :</w:t>
      </w:r>
    </w:p>
    <w:p w14:paraId="4FAED550" w14:textId="0E3C52F8" w:rsidR="00D05385" w:rsidRPr="00D05385" w:rsidRDefault="00D05385" w:rsidP="00EC7232">
      <w:pPr>
        <w:rPr>
          <w:rFonts w:cs="Times New Roman"/>
        </w:rPr>
      </w:pPr>
      <w:r>
        <w:rPr>
          <w:rFonts w:cs="Times New Roman"/>
        </w:rPr>
        <w:t xml:space="preserve">1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1;0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0;-10))</w:instrText>
      </w:r>
      <w:r>
        <w:rPr>
          <w:rFonts w:cs="Times New Roman"/>
        </w:rPr>
        <w:fldChar w:fldCharType="end"/>
      </w:r>
    </w:p>
    <w:p w14:paraId="2F8011EB" w14:textId="5C4E8FAD" w:rsidR="00D05385" w:rsidRPr="00D05385" w:rsidRDefault="00D05385" w:rsidP="00EC7232">
      <w:pPr>
        <w:rPr>
          <w:rFonts w:cs="Times New Roman"/>
        </w:rPr>
      </w:pPr>
      <w:r>
        <w:rPr>
          <w:rFonts w:cs="Times New Roman"/>
        </w:rPr>
        <w:t xml:space="preserve">Rappel : soien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;y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’;y’))</w:instrText>
      </w:r>
      <w:r>
        <w:rPr>
          <w:rFonts w:cs="Times New Roman"/>
        </w:rPr>
        <w:fldChar w:fldCharType="end"/>
      </w:r>
    </w:p>
    <w:p w14:paraId="01CF2D7E" w14:textId="3C86DC99" w:rsidR="00D05385" w:rsidRDefault="00D05385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x*</w:t>
      </w:r>
      <w:proofErr w:type="spellStart"/>
      <w:r>
        <w:rPr>
          <w:rFonts w:cs="Times New Roman"/>
        </w:rPr>
        <w:t>x’+y</w:t>
      </w:r>
      <w:proofErr w:type="spellEnd"/>
      <w:r>
        <w:rPr>
          <w:rFonts w:cs="Times New Roman"/>
        </w:rPr>
        <w:t>*y’ = 1*0+0*(-10)=0</w:t>
      </w:r>
    </w:p>
    <w:p w14:paraId="56BB8803" w14:textId="34539E52" w:rsidR="00D05385" w:rsidRDefault="00D05385" w:rsidP="00EC7232">
      <w:pPr>
        <w:rPr>
          <w:rFonts w:cs="Times New Roman"/>
        </w:rPr>
      </w:pPr>
      <w:r>
        <w:rPr>
          <w:rFonts w:cs="Times New Roman"/>
        </w:rPr>
        <w:t xml:space="preserve">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sont orthogonaux. 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⊥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74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instrText>);</w:instrText>
      </w:r>
      <w:r>
        <w:rPr>
          <w:rFonts w:cs="Times New Roman"/>
        </w:rPr>
        <w:instrText>v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06ED8403" w14:textId="60EE20DC" w:rsidR="00D05385" w:rsidRDefault="00D05385" w:rsidP="00EC7232">
      <w:pPr>
        <w:rPr>
          <w:rFonts w:cs="Times New Roman"/>
        </w:rPr>
      </w:pPr>
    </w:p>
    <w:p w14:paraId="2A6F737C" w14:textId="4FB76C22" w:rsidR="00D05385" w:rsidRPr="00D05385" w:rsidRDefault="00D05385" w:rsidP="00EC7232">
      <w:pPr>
        <w:rPr>
          <w:rFonts w:cs="Times New Roman"/>
        </w:rPr>
      </w:pPr>
      <w:r>
        <w:rPr>
          <w:rFonts w:cs="Times New Roman"/>
        </w:rPr>
        <w:t xml:space="preserve">2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-2;2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5 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+2;2))</w:instrText>
      </w:r>
      <w:r>
        <w:rPr>
          <w:rFonts w:cs="Times New Roman"/>
        </w:rPr>
        <w:fldChar w:fldCharType="end"/>
      </w:r>
      <w:r>
        <w:rPr>
          <w:rFonts w:cs="Times New Roman"/>
        </w:rPr>
        <w:t>;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</w:p>
    <w:p w14:paraId="180097A2" w14:textId="0868E722" w:rsidR="004A7AFE" w:rsidRDefault="009A70B9" w:rsidP="00EC7232">
      <w:pPr>
        <w:rPr>
          <w:rFonts w:cs="Times New Roman"/>
        </w:rPr>
      </w:pPr>
      <w:r>
        <w:rPr>
          <w:rFonts w:cs="Times New Roman"/>
        </w:rPr>
        <w:lastRenderedPageBreak/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3-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2 )</w:instrText>
      </w:r>
      <w:r w:rsidR="007C63AF">
        <w:rPr>
          <w:rFonts w:cs="Times New Roman"/>
        </w:rPr>
        <w:fldChar w:fldCharType="end"/>
      </w:r>
      <w:r w:rsidR="007C63AF">
        <w:rPr>
          <w:rFonts w:cs="Times New Roman"/>
        </w:rPr>
        <w:instrText xml:space="preserve"> )</w:instrText>
      </w:r>
      <w:r w:rsidR="007C63AF"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3+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2 )</w:instrText>
      </w:r>
      <w:r w:rsidR="007C63AF">
        <w:rPr>
          <w:rFonts w:cs="Times New Roman"/>
        </w:rPr>
        <w:fldChar w:fldCharType="end"/>
      </w:r>
      <w:r w:rsidR="007C63AF">
        <w:rPr>
          <w:rFonts w:cs="Times New Roman"/>
        </w:rPr>
        <w:instrText xml:space="preserve"> )</w:instrText>
      </w:r>
      <w:r w:rsidR="007C63AF"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5 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(3-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2 )</w:instrText>
      </w:r>
      <w:r w:rsidR="007C63AF">
        <w:rPr>
          <w:rFonts w:cs="Times New Roman"/>
        </w:rPr>
        <w:fldChar w:fldCharType="end"/>
      </w:r>
      <w:r w:rsidR="007C63AF">
        <w:rPr>
          <w:rFonts w:cs="Times New Roman"/>
        </w:rPr>
        <w:instrText>)(3+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2 )</w:instrText>
      </w:r>
      <w:r w:rsidR="007C63AF">
        <w:rPr>
          <w:rFonts w:cs="Times New Roman"/>
        </w:rPr>
        <w:fldChar w:fldCharType="end"/>
      </w:r>
      <w:r w:rsidR="007C63AF">
        <w:rPr>
          <w:rFonts w:cs="Times New Roman"/>
        </w:rPr>
        <w:instrText>) )</w:instrText>
      </w:r>
      <w:r w:rsidR="007C63AF"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5 )</w:instrText>
      </w:r>
      <w:r w:rsidR="007C63AF"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3²-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2 )</w:instrText>
      </w:r>
      <w:r w:rsidR="007C63AF">
        <w:rPr>
          <w:rFonts w:cs="Times New Roman"/>
        </w:rPr>
        <w:fldChar w:fldCharType="end"/>
      </w:r>
      <w:r w:rsidR="007C63AF">
        <w:rPr>
          <w:rFonts w:cs="Times New Roman"/>
        </w:rPr>
        <w:instrText>² )</w:instrText>
      </w:r>
      <w:r w:rsidR="007C63AF"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5 )</w:instrText>
      </w:r>
      <w:r w:rsidR="007C63AF"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9-2 )</w:instrText>
      </w:r>
      <w:r w:rsidR="007C63AF"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="007C63AF">
        <w:rPr>
          <w:rFonts w:cs="Times New Roman"/>
        </w:rPr>
        <w:fldChar w:fldCharType="begin"/>
      </w:r>
      <w:r w:rsidR="007C63AF">
        <w:rPr>
          <w:rFonts w:cs="Times New Roman"/>
        </w:rPr>
        <w:instrText xml:space="preserve"> EQ \r(5 )</w:instrText>
      </w:r>
      <w:r w:rsidR="007C63AF"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7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5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</w:p>
    <w:p w14:paraId="3B619745" w14:textId="3B77BF38" w:rsidR="009A70B9" w:rsidRDefault="009A70B9" w:rsidP="00EC7232">
      <w:pPr>
        <w:rPr>
          <w:rFonts w:cs="Times New Roman"/>
        </w:rPr>
      </w:pPr>
    </w:p>
    <w:p w14:paraId="7BEFA633" w14:textId="18D91DF6" w:rsidR="007C63AF" w:rsidRPr="007C63AF" w:rsidRDefault="007C63AF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cos(x);1-sin(x)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1+sin(x);cos(x)))</w:instrText>
      </w:r>
      <w:r>
        <w:rPr>
          <w:rFonts w:cs="Times New Roman"/>
        </w:rPr>
        <w:fldChar w:fldCharType="end"/>
      </w:r>
    </w:p>
    <w:p w14:paraId="382E11B2" w14:textId="3DEB0799" w:rsidR="007C63AF" w:rsidRDefault="007C63AF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>
        <w:rPr>
          <w:rFonts w:cs="Times New Roman"/>
        </w:rPr>
        <w:t>=cos(x)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1+sin(x)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1-sin(x)))</w:instrText>
      </w:r>
      <w:r>
        <w:rPr>
          <w:rFonts w:cs="Times New Roman"/>
        </w:rPr>
        <w:fldChar w:fldCharType="end"/>
      </w:r>
      <w:r>
        <w:rPr>
          <w:rFonts w:cs="Times New Roman"/>
        </w:rPr>
        <w:t>*cos(x) = cos(x)+cos(x)*sin(x)+cos(x)-sin(x)*cos(x) = 2cos(x)</w:t>
      </w:r>
    </w:p>
    <w:p w14:paraId="2B048CAA" w14:textId="77777777" w:rsidR="007C63AF" w:rsidRPr="007C63AF" w:rsidRDefault="007C63AF" w:rsidP="00EC7232">
      <w:pPr>
        <w:rPr>
          <w:rFonts w:cs="Times New Roman"/>
        </w:rPr>
      </w:pPr>
    </w:p>
    <w:p w14:paraId="088F96B0" w14:textId="2D7E599A" w:rsidR="007C63AF" w:rsidRDefault="006F68FA" w:rsidP="00EC7232">
      <w:pPr>
        <w:rPr>
          <w:rFonts w:cs="Times New Roman"/>
        </w:rPr>
      </w:pPr>
      <w:r>
        <w:rPr>
          <w:rFonts w:cs="Times New Roman"/>
        </w:rPr>
        <w:t>Exercice 2 :</w:t>
      </w:r>
    </w:p>
    <w:p w14:paraId="63402C3B" w14:textId="093C0C8E" w:rsidR="006F68FA" w:rsidRDefault="006F68FA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-3;1-K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2K;K-1</w:t>
      </w:r>
    </w:p>
    <w:p w14:paraId="5FBA6526" w14:textId="43BF3448" w:rsidR="006F68FA" w:rsidRDefault="006F68FA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 w:rsidRPr="006F68FA">
        <w:rPr>
          <w:rFonts w:cs="Times New Roman"/>
        </w:rPr>
        <w:fldChar w:fldCharType="begin"/>
      </w:r>
      <w:r w:rsidRPr="006F68FA">
        <w:rPr>
          <w:rFonts w:cs="Times New Roman"/>
        </w:rPr>
        <w:instrText>SYMBOL 94 \f "Symbol"\h</w:instrText>
      </w:r>
      <w:r w:rsidRPr="006F68FA"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 w:rsidRPr="006F68FA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19457651" w14:textId="15900230" w:rsidR="006F68FA" w:rsidRDefault="006F68FA" w:rsidP="00EC7232">
      <w:pPr>
        <w:rPr>
          <w:rFonts w:cs="Times New Roman"/>
        </w:rPr>
      </w:pPr>
      <w:r w:rsidRPr="006F68FA">
        <w:rPr>
          <w:rFonts w:cs="Times New Roman"/>
        </w:rPr>
        <w:sym w:font="Wingdings" w:char="F0F3"/>
      </w:r>
      <w:r>
        <w:rPr>
          <w:rFonts w:cs="Times New Roman"/>
        </w:rPr>
        <w:t>-3*2K+(1-K)*(K-1)=0</w:t>
      </w:r>
    </w:p>
    <w:p w14:paraId="50B0A641" w14:textId="201E4958" w:rsidR="006F68FA" w:rsidRDefault="006F68FA" w:rsidP="00EC7232">
      <w:pPr>
        <w:rPr>
          <w:rFonts w:cs="Times New Roman"/>
        </w:rPr>
      </w:pPr>
      <w:r w:rsidRPr="006F68FA">
        <w:rPr>
          <w:rFonts w:cs="Times New Roman"/>
        </w:rPr>
        <w:sym w:font="Wingdings" w:char="F0F3"/>
      </w:r>
      <w:r>
        <w:rPr>
          <w:rFonts w:cs="Times New Roman"/>
        </w:rPr>
        <w:t>-6K+[K-1-K²+K]=0</w:t>
      </w:r>
    </w:p>
    <w:p w14:paraId="44F0801F" w14:textId="411CFF6E" w:rsidR="006F68FA" w:rsidRDefault="006F68FA" w:rsidP="00EC7232">
      <w:pPr>
        <w:rPr>
          <w:rFonts w:cs="Times New Roman"/>
        </w:rPr>
      </w:pPr>
      <w:r w:rsidRPr="006F68FA">
        <w:rPr>
          <w:rFonts w:cs="Times New Roman"/>
        </w:rPr>
        <w:sym w:font="Wingdings" w:char="F0F3"/>
      </w:r>
      <w:r>
        <w:rPr>
          <w:rFonts w:cs="Times New Roman"/>
        </w:rPr>
        <w:t>-6K-K²+2K-1=0</w:t>
      </w:r>
    </w:p>
    <w:p w14:paraId="107FF5F5" w14:textId="01CFA717" w:rsidR="006F68FA" w:rsidRDefault="006F68FA" w:rsidP="00EC7232">
      <w:pPr>
        <w:rPr>
          <w:rFonts w:cs="Times New Roman"/>
        </w:rPr>
      </w:pPr>
      <w:r w:rsidRPr="006F68FA">
        <w:rPr>
          <w:rFonts w:cs="Times New Roman"/>
        </w:rPr>
        <w:sym w:font="Wingdings" w:char="F0F3"/>
      </w:r>
      <w:r w:rsidR="001066FF">
        <w:rPr>
          <w:rFonts w:cs="Times New Roman"/>
        </w:rPr>
        <w:t>-K²-4K-1=0</w:t>
      </w:r>
    </w:p>
    <w:p w14:paraId="1649D927" w14:textId="07CB396C" w:rsidR="001066FF" w:rsidRDefault="001066FF" w:rsidP="00EC7232">
      <w:pPr>
        <w:rPr>
          <w:rFonts w:cs="Times New Roman"/>
        </w:rPr>
      </w:pPr>
      <w:r w:rsidRPr="001066FF">
        <w:rPr>
          <w:rFonts w:cs="Times New Roman"/>
        </w:rPr>
        <w:sym w:font="Wingdings" w:char="F0F3"/>
      </w:r>
      <w:r>
        <w:rPr>
          <w:rFonts w:cs="Times New Roman"/>
        </w:rPr>
        <w:t>K²+4K+1=0</w:t>
      </w:r>
    </w:p>
    <w:p w14:paraId="1A669B62" w14:textId="6A65BF80" w:rsidR="001066FF" w:rsidRDefault="001066FF" w:rsidP="00EC7232">
      <w:pPr>
        <w:rPr>
          <w:rFonts w:cs="Times New Roman"/>
        </w:rPr>
      </w:pPr>
      <w:r>
        <w:rPr>
          <w:rFonts w:cs="Times New Roman"/>
        </w:rPr>
        <w:t>∆=b²-4(ac)=4²-4(1*1)=16-4=12</w:t>
      </w:r>
    </w:p>
    <w:p w14:paraId="5C70845D" w14:textId="48824F0C" w:rsidR="001066FF" w:rsidRDefault="00CF4F4A" w:rsidP="00EC7232">
      <w:pPr>
        <w:rPr>
          <w:rFonts w:cs="Times New Roman"/>
        </w:rPr>
      </w:pPr>
      <w:r>
        <w:rPr>
          <w:rFonts w:cs="Times New Roman"/>
        </w:rPr>
        <w:t>k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b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∆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a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4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4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4*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 w:rsidRPr="00CF4F4A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4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4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*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4-2*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4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-2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</w:p>
    <w:p w14:paraId="4A1F5261" w14:textId="3947EB08" w:rsidR="00CF4F4A" w:rsidRDefault="00CF4F4A" w:rsidP="00EC7232">
      <w:pPr>
        <w:rPr>
          <w:rFonts w:cs="Times New Roman"/>
        </w:rPr>
      </w:pPr>
      <w:r>
        <w:rPr>
          <w:rFonts w:cs="Times New Roman"/>
        </w:rPr>
        <w:t>k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b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∆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a))</w:instrText>
      </w:r>
      <w:r>
        <w:rPr>
          <w:rFonts w:cs="Times New Roman"/>
        </w:rPr>
        <w:fldChar w:fldCharType="end"/>
      </w:r>
      <w:r>
        <w:rPr>
          <w:rFonts w:cs="Times New Roman"/>
        </w:rPr>
        <w:t>=-2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</w:p>
    <w:p w14:paraId="17106C0C" w14:textId="370EA352" w:rsidR="00CF4F4A" w:rsidRPr="00A37380" w:rsidRDefault="00CF4F4A" w:rsidP="00EC7232">
      <w:pPr>
        <w:rPr>
          <w:rFonts w:cs="Times New Roman"/>
        </w:rPr>
      </w:pPr>
      <w:r>
        <w:rPr>
          <w:rFonts w:cs="Times New Roman"/>
        </w:rPr>
        <w:t xml:space="preserve">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  <w:vertAlign w:val="subscript"/>
        </w:rPr>
        <w:t>k1</w:t>
      </w:r>
      <w:r>
        <w:rPr>
          <w:rFonts w:cs="Times New Roman"/>
        </w:rPr>
        <w:t xml:space="preserve"> </w:t>
      </w:r>
      <w:r w:rsidR="00A37380">
        <w:rPr>
          <w:rFonts w:cs="Times New Roman"/>
        </w:rPr>
        <w:fldChar w:fldCharType="begin"/>
      </w:r>
      <w:r w:rsidR="00A37380">
        <w:rPr>
          <w:rFonts w:cs="Times New Roman"/>
        </w:rPr>
        <w:instrText xml:space="preserve"> EQ \b(\a\ac\hs4\co1(-3;1-(-2-</w:instrText>
      </w:r>
      <w:r w:rsidR="00A37380">
        <w:rPr>
          <w:rFonts w:cs="Times New Roman"/>
        </w:rPr>
        <w:fldChar w:fldCharType="begin"/>
      </w:r>
      <w:r w:rsidR="00A37380">
        <w:rPr>
          <w:rFonts w:cs="Times New Roman"/>
        </w:rPr>
        <w:instrText xml:space="preserve"> EQ \r(3 )</w:instrText>
      </w:r>
      <w:r w:rsidR="00A37380">
        <w:rPr>
          <w:rFonts w:cs="Times New Roman"/>
        </w:rPr>
        <w:fldChar w:fldCharType="end"/>
      </w:r>
      <w:r w:rsidR="00A37380">
        <w:rPr>
          <w:rFonts w:cs="Times New Roman"/>
        </w:rPr>
        <w:instrText>)))</w:instrText>
      </w:r>
      <w:r w:rsidR="00A37380"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r>
        <w:rPr>
          <w:rFonts w:cs="Times New Roman"/>
          <w:vertAlign w:val="subscript"/>
        </w:rPr>
        <w:t>k1</w:t>
      </w:r>
      <w:r>
        <w:rPr>
          <w:rFonts w:cs="Times New Roman"/>
        </w:rPr>
        <w:t xml:space="preserve"> </w:t>
      </w:r>
      <w:r w:rsidR="00A37380">
        <w:rPr>
          <w:rFonts w:cs="Times New Roman"/>
        </w:rPr>
        <w:fldChar w:fldCharType="begin"/>
      </w:r>
      <w:r w:rsidR="00A37380">
        <w:rPr>
          <w:rFonts w:cs="Times New Roman"/>
        </w:rPr>
        <w:instrText xml:space="preserve"> EQ \b(\a\ac\hs4\co1(2*(-2-</w:instrText>
      </w:r>
      <w:r w:rsidR="00A37380">
        <w:rPr>
          <w:rFonts w:cs="Times New Roman"/>
        </w:rPr>
        <w:fldChar w:fldCharType="begin"/>
      </w:r>
      <w:r w:rsidR="00A37380">
        <w:rPr>
          <w:rFonts w:cs="Times New Roman"/>
        </w:rPr>
        <w:instrText xml:space="preserve"> EQ \r(3 )</w:instrText>
      </w:r>
      <w:r w:rsidR="00A37380">
        <w:rPr>
          <w:rFonts w:cs="Times New Roman"/>
        </w:rPr>
        <w:fldChar w:fldCharType="end"/>
      </w:r>
      <w:r w:rsidR="00A37380">
        <w:rPr>
          <w:rFonts w:cs="Times New Roman"/>
        </w:rPr>
        <w:instrText>);-2-</w:instrText>
      </w:r>
      <w:r w:rsidR="00A37380">
        <w:rPr>
          <w:rFonts w:cs="Times New Roman"/>
        </w:rPr>
        <w:fldChar w:fldCharType="begin"/>
      </w:r>
      <w:r w:rsidR="00A37380">
        <w:rPr>
          <w:rFonts w:cs="Times New Roman"/>
        </w:rPr>
        <w:instrText xml:space="preserve"> EQ \r(3 )</w:instrText>
      </w:r>
      <w:r w:rsidR="00A37380">
        <w:rPr>
          <w:rFonts w:cs="Times New Roman"/>
        </w:rPr>
        <w:fldChar w:fldCharType="end"/>
      </w:r>
      <w:r w:rsidR="00A37380">
        <w:rPr>
          <w:rFonts w:cs="Times New Roman"/>
        </w:rPr>
        <w:instrText>-1))</w:instrText>
      </w:r>
      <w:r w:rsidR="00A37380">
        <w:rPr>
          <w:rFonts w:cs="Times New Roman"/>
        </w:rPr>
        <w:fldChar w:fldCharType="end"/>
      </w:r>
    </w:p>
    <w:p w14:paraId="62729046" w14:textId="3CCD84FF" w:rsidR="009A70B9" w:rsidRPr="00A37380" w:rsidRDefault="00A37380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  <w:vertAlign w:val="subscript"/>
        </w:rPr>
        <w:t>k1</w:t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3;1+2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              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proofErr w:type="spellStart"/>
      <w:r>
        <w:rPr>
          <w:rFonts w:cs="Times New Roman"/>
          <w:vertAlign w:val="subscript"/>
        </w:rPr>
        <w:t>k1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4-2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-3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4CEE9A7F" w14:textId="11C3EE2D" w:rsidR="00A37380" w:rsidRPr="00A37380" w:rsidRDefault="00A37380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  <w:vertAlign w:val="subscript"/>
        </w:rPr>
        <w:t>k1</w:t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3;3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6508EF86" w14:textId="77777777" w:rsidR="004A7AFE" w:rsidRPr="004A7AFE" w:rsidRDefault="004A7AFE" w:rsidP="00EC7232">
      <w:pPr>
        <w:rPr>
          <w:rFonts w:cs="Times New Roman"/>
        </w:rPr>
      </w:pPr>
    </w:p>
    <w:p w14:paraId="059B2FE9" w14:textId="61039221" w:rsidR="001B37E5" w:rsidRPr="00A37380" w:rsidRDefault="00A37380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  <w:vertAlign w:val="subscript"/>
        </w:rPr>
        <w:t>k2</w:t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3;1-(-2*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       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proofErr w:type="spellStart"/>
      <w:r>
        <w:rPr>
          <w:rFonts w:cs="Times New Roman"/>
          <w:vertAlign w:val="subscript"/>
        </w:rPr>
        <w:t>k2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2*(-2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-2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1))</w:instrText>
      </w:r>
      <w:r>
        <w:rPr>
          <w:rFonts w:cs="Times New Roman"/>
        </w:rPr>
        <w:fldChar w:fldCharType="end"/>
      </w:r>
    </w:p>
    <w:p w14:paraId="63868100" w14:textId="75BAE321" w:rsidR="00A37380" w:rsidRPr="00A37380" w:rsidRDefault="00A37380" w:rsidP="00EC7232">
      <w:pPr>
        <w:rPr>
          <w:rFonts w:cs="Times New Roman"/>
        </w:rPr>
      </w:pPr>
      <w:r>
        <w:rPr>
          <w:rFonts w:cs="Times New Roman"/>
        </w:rPr>
        <w:lastRenderedPageBreak/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  <w:vertAlign w:val="subscript"/>
        </w:rPr>
        <w:t>k2</w:t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3;1+2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           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')</w:instrText>
      </w:r>
      <w:r>
        <w:rPr>
          <w:rFonts w:cs="Times New Roman"/>
        </w:rPr>
        <w:fldChar w:fldCharType="end"/>
      </w:r>
      <w:proofErr w:type="spellStart"/>
      <w:r>
        <w:rPr>
          <w:rFonts w:cs="Times New Roman"/>
          <w:vertAlign w:val="subscript"/>
        </w:rPr>
        <w:t>k2</w:t>
      </w:r>
      <w:proofErr w:type="spellEnd"/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4+2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-3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0B556384" w14:textId="61E09D2D" w:rsidR="00A37380" w:rsidRPr="00A37380" w:rsidRDefault="00A37380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  <w:vertAlign w:val="subscript"/>
        </w:rPr>
        <w:t>k2</w:t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3;3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4347DEE6" w14:textId="373EF419" w:rsidR="00A37380" w:rsidRDefault="00A37380" w:rsidP="00EC7232">
      <w:pPr>
        <w:rPr>
          <w:rFonts w:cs="Times New Roman"/>
        </w:rPr>
      </w:pPr>
    </w:p>
    <w:p w14:paraId="0527350F" w14:textId="2CC66C33" w:rsidR="00A37380" w:rsidRDefault="00A00374" w:rsidP="00EC7232">
      <w:pPr>
        <w:rPr>
          <w:rFonts w:cs="Times New Roman"/>
        </w:rPr>
      </w:pPr>
      <w:r>
        <w:rPr>
          <w:rFonts w:cs="Times New Roman"/>
        </w:rPr>
        <w:t>Exercice 3 :</w:t>
      </w:r>
    </w:p>
    <w:p w14:paraId="5331BA71" w14:textId="7A9B2F56" w:rsidR="00A00374" w:rsidRDefault="00A00374" w:rsidP="00EC7232">
      <w:pPr>
        <w:rPr>
          <w:rFonts w:cs="Times New Roman"/>
        </w:rPr>
      </w:pPr>
      <w:r>
        <w:rPr>
          <w:rFonts w:cs="Times New Roman"/>
        </w:rPr>
        <w:t>2)</w:t>
      </w:r>
    </w:p>
    <w:p w14:paraId="69055B94" w14:textId="3F27795C" w:rsidR="00A00374" w:rsidRDefault="00A00374" w:rsidP="00EC7232">
      <w:pPr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=2;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=1 et 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[2π]</w:t>
      </w:r>
    </w:p>
    <w:p w14:paraId="2E3C2AFA" w14:textId="2753B6F8" w:rsidR="00A00374" w:rsidRDefault="00A00374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*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*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 = 2*1*cos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2*1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=-1</w:t>
      </w:r>
    </w:p>
    <w:p w14:paraId="27028392" w14:textId="1D22EFE3" w:rsidR="00A00374" w:rsidRDefault="00A00374" w:rsidP="00A00374">
      <w:pPr>
        <w:rPr>
          <w:rFonts w:cs="Times New Roman"/>
        </w:rPr>
      </w:pPr>
    </w:p>
    <w:p w14:paraId="6059A41D" w14:textId="51457E70" w:rsidR="00A00374" w:rsidRDefault="00A00374" w:rsidP="00A00374">
      <w:pPr>
        <w:rPr>
          <w:rFonts w:cs="Times New Roman"/>
        </w:rPr>
      </w:pPr>
      <w:r>
        <w:rPr>
          <w:rFonts w:cs="Times New Roman"/>
        </w:rPr>
        <w:t>3)</w:t>
      </w:r>
    </w:p>
    <w:p w14:paraId="7210606E" w14:textId="5F9C99BB" w:rsidR="00A00374" w:rsidRDefault="00A00374" w:rsidP="00A00374">
      <w:pPr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=1;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=1 et 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[2</w:t>
      </w:r>
      <w:r w:rsidRPr="00A00374">
        <w:rPr>
          <w:rFonts w:cs="Times New Roman"/>
        </w:rPr>
        <w:t>π</w:t>
      </w:r>
      <w:r>
        <w:rPr>
          <w:rFonts w:cs="Times New Roman"/>
        </w:rPr>
        <w:t>]</w:t>
      </w:r>
    </w:p>
    <w:p w14:paraId="15C28795" w14:textId="6E1DA2C7" w:rsidR="00A00374" w:rsidRDefault="00A00374" w:rsidP="00A0037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</w:t>
      </w:r>
      <w:r w:rsidR="005742C7">
        <w:rPr>
          <w:rFonts w:cs="Times New Roman"/>
        </w:rPr>
        <w:t>*||</w:t>
      </w:r>
      <w:r w:rsidR="005742C7">
        <w:rPr>
          <w:rFonts w:cs="Times New Roman"/>
        </w:rPr>
        <w:fldChar w:fldCharType="begin"/>
      </w:r>
      <w:r w:rsidR="005742C7">
        <w:rPr>
          <w:rFonts w:cs="Times New Roman"/>
        </w:rPr>
        <w:instrText xml:space="preserve"> EQ \o(\s\up8(\d\fo2()</w:instrText>
      </w:r>
      <w:r w:rsidR="005742C7">
        <w:rPr>
          <w:rFonts w:cs="Times New Roman"/>
        </w:rPr>
        <w:fldChar w:fldCharType="begin"/>
      </w:r>
      <w:r w:rsidR="005742C7">
        <w:rPr>
          <w:rFonts w:cs="Times New Roman"/>
        </w:rPr>
        <w:instrText xml:space="preserve"> SYMBOL \f"Symbol"190\h\s5 </w:instrText>
      </w:r>
      <w:r w:rsidR="005742C7">
        <w:rPr>
          <w:rFonts w:cs="Times New Roman"/>
        </w:rPr>
        <w:fldChar w:fldCharType="end"/>
      </w:r>
      <w:r w:rsidR="005742C7">
        <w:rPr>
          <w:rFonts w:cs="Times New Roman"/>
        </w:rPr>
        <w:fldChar w:fldCharType="begin"/>
      </w:r>
      <w:r w:rsidR="005742C7">
        <w:rPr>
          <w:rFonts w:cs="Times New Roman"/>
        </w:rPr>
        <w:instrText xml:space="preserve"> SYMBOL \f"Symbol"190\h\s5 </w:instrText>
      </w:r>
      <w:r w:rsidR="005742C7">
        <w:rPr>
          <w:rFonts w:cs="Times New Roman"/>
        </w:rPr>
        <w:fldChar w:fldCharType="end"/>
      </w:r>
      <w:r w:rsidR="005742C7">
        <w:rPr>
          <w:rFonts w:cs="Times New Roman"/>
        </w:rPr>
        <w:fldChar w:fldCharType="begin"/>
      </w:r>
      <w:r w:rsidR="005742C7">
        <w:rPr>
          <w:rFonts w:cs="Times New Roman"/>
        </w:rPr>
        <w:instrText xml:space="preserve"> SYMBOL \f"Symbol"174\h\s5 </w:instrText>
      </w:r>
      <w:r w:rsidR="005742C7">
        <w:rPr>
          <w:rFonts w:cs="Times New Roman"/>
        </w:rPr>
        <w:fldChar w:fldCharType="end"/>
      </w:r>
      <w:r w:rsidR="005742C7">
        <w:rPr>
          <w:rFonts w:cs="Times New Roman"/>
        </w:rPr>
        <w:instrText>);v)</w:instrText>
      </w:r>
      <w:r w:rsidR="005742C7">
        <w:rPr>
          <w:rFonts w:cs="Times New Roman"/>
        </w:rPr>
        <w:fldChar w:fldCharType="end"/>
      </w:r>
      <w:r w:rsidR="005742C7">
        <w:rPr>
          <w:rFonts w:cs="Times New Roman"/>
        </w:rPr>
        <w:t>||*cos</w:t>
      </w:r>
      <w:r w:rsidR="005742C7">
        <w:rPr>
          <w:rFonts w:cs="Times New Roman"/>
        </w:rPr>
        <w:fldChar w:fldCharType="begin"/>
      </w:r>
      <w:r w:rsidR="005742C7">
        <w:rPr>
          <w:rFonts w:cs="Times New Roman"/>
        </w:rPr>
        <w:instrText xml:space="preserve"> EQ \b(\a\ac\hs4\co1(</w:instrText>
      </w:r>
      <w:r w:rsidR="005742C7">
        <w:rPr>
          <w:rFonts w:cs="Times New Roman"/>
        </w:rPr>
        <w:fldChar w:fldCharType="begin"/>
      </w:r>
      <w:r w:rsidR="005742C7">
        <w:rPr>
          <w:rFonts w:cs="Times New Roman"/>
        </w:rPr>
        <w:instrText xml:space="preserve"> EQ \s\do2(\f(π;2))</w:instrText>
      </w:r>
      <w:r w:rsidR="005742C7">
        <w:rPr>
          <w:rFonts w:cs="Times New Roman"/>
        </w:rPr>
        <w:fldChar w:fldCharType="end"/>
      </w:r>
      <w:r w:rsidR="005742C7">
        <w:rPr>
          <w:rFonts w:cs="Times New Roman"/>
        </w:rPr>
        <w:instrText>))</w:instrText>
      </w:r>
      <w:r w:rsidR="005742C7">
        <w:rPr>
          <w:rFonts w:cs="Times New Roman"/>
        </w:rPr>
        <w:fldChar w:fldCharType="end"/>
      </w:r>
      <w:r w:rsidR="005742C7">
        <w:rPr>
          <w:rFonts w:cs="Times New Roman"/>
        </w:rPr>
        <w:t xml:space="preserve"> = 1*1*0=0</w:t>
      </w:r>
    </w:p>
    <w:p w14:paraId="01FA8FF4" w14:textId="1F4604D2" w:rsidR="005742C7" w:rsidRDefault="005742C7" w:rsidP="00A00374">
      <w:pPr>
        <w:rPr>
          <w:rFonts w:cs="Times New Roman"/>
        </w:rPr>
      </w:pPr>
      <w:r>
        <w:rPr>
          <w:rFonts w:cs="Times New Roman"/>
        </w:rPr>
        <w:t xml:space="preserve">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⊥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90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fldChar w:fldCharType="begin"/>
      </w:r>
      <w:r>
        <w:rPr>
          <w:rFonts w:ascii="Cambria Math" w:hAnsi="Cambria Math" w:cs="Cambria Math"/>
        </w:rPr>
        <w:instrText xml:space="preserve"> SYMBOL \f"Symbol"174\h\s5 </w:instrText>
      </w:r>
      <w:r>
        <w:rPr>
          <w:rFonts w:ascii="Cambria Math" w:hAnsi="Cambria Math" w:cs="Cambria Math"/>
        </w:rPr>
        <w:fldChar w:fldCharType="end"/>
      </w:r>
      <w:r>
        <w:rPr>
          <w:rFonts w:ascii="Cambria Math" w:hAnsi="Cambria Math" w:cs="Cambria Math"/>
        </w:rPr>
        <w:instrText>);</w:instrText>
      </w:r>
      <w:r>
        <w:rPr>
          <w:rFonts w:cs="Times New Roman"/>
        </w:rPr>
        <w:instrText>v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5C33B4BE" w14:textId="46A9CFAA" w:rsidR="005742C7" w:rsidRDefault="005742C7" w:rsidP="00A00374">
      <w:pPr>
        <w:rPr>
          <w:rFonts w:cs="Times New Roman"/>
        </w:rPr>
      </w:pPr>
    </w:p>
    <w:p w14:paraId="6F6659A5" w14:textId="7E03E978" w:rsidR="005742C7" w:rsidRDefault="005742C7" w:rsidP="005742C7">
      <w:pPr>
        <w:rPr>
          <w:rFonts w:cs="Times New Roman"/>
        </w:rPr>
      </w:pPr>
      <w:r w:rsidRPr="005742C7">
        <w:rPr>
          <w:rFonts w:cs="Times New Roman"/>
        </w:rPr>
        <w:t>4)</w:t>
      </w:r>
      <w:r>
        <w:rPr>
          <w:rFonts w:cs="Times New Roman"/>
        </w:rPr>
        <w:t xml:space="preserve">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=1 ;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=2 e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=1</w:t>
      </w:r>
    </w:p>
    <w:p w14:paraId="3F763EA0" w14:textId="3F66708F" w:rsidR="005742C7" w:rsidRDefault="005742C7" w:rsidP="005742C7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[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]</w:t>
      </w:r>
    </w:p>
    <w:p w14:paraId="57F8F17E" w14:textId="0D768785" w:rsidR="005742C7" w:rsidRDefault="005742C7" w:rsidP="005742C7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[1²-1²-2²]</w:t>
      </w:r>
    </w:p>
    <w:p w14:paraId="1739A3F4" w14:textId="3A0A3F1A" w:rsidR="00D167D4" w:rsidRDefault="00D167D4" w:rsidP="005742C7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(-4)</w:t>
      </w:r>
    </w:p>
    <w:p w14:paraId="36239F5D" w14:textId="40C26DDE" w:rsidR="00D167D4" w:rsidRDefault="00D167D4" w:rsidP="005742C7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-2</w:t>
      </w:r>
    </w:p>
    <w:p w14:paraId="7DFDBB4E" w14:textId="0A07A17D" w:rsidR="00D167D4" w:rsidRDefault="00D167D4" w:rsidP="005742C7">
      <w:pPr>
        <w:rPr>
          <w:rFonts w:cs="Times New Roman"/>
        </w:rPr>
      </w:pPr>
    </w:p>
    <w:p w14:paraId="61CAFF84" w14:textId="1E23AB25" w:rsidR="00D167D4" w:rsidRDefault="00D167D4" w:rsidP="00D167D4">
      <w:pPr>
        <w:rPr>
          <w:rFonts w:cs="Times New Roman"/>
        </w:rPr>
      </w:pPr>
      <w:r>
        <w:rPr>
          <w:rFonts w:cs="Times New Roman"/>
        </w:rPr>
        <w:t xml:space="preserve">5) </w:t>
      </w:r>
      <w:r w:rsidRPr="00D167D4">
        <w:rPr>
          <w:rFonts w:cs="Times New Roman"/>
        </w:rPr>
        <w:t>||</w:t>
      </w:r>
      <w:r w:rsidRPr="00D167D4">
        <w:rPr>
          <w:rFonts w:cs="Times New Roman"/>
        </w:rPr>
        <w:fldChar w:fldCharType="begin"/>
      </w:r>
      <w:r w:rsidRPr="00D167D4">
        <w:rPr>
          <w:rFonts w:cs="Times New Roman"/>
        </w:rPr>
        <w:instrText xml:space="preserve"> EQ \o(\s\up8(\d\fo2()</w:instrText>
      </w:r>
      <w:r w:rsidRPr="00D167D4">
        <w:rPr>
          <w:rFonts w:cs="Times New Roman"/>
        </w:rPr>
        <w:fldChar w:fldCharType="begin"/>
      </w:r>
      <w:r w:rsidRPr="00D167D4">
        <w:rPr>
          <w:rFonts w:cs="Times New Roman"/>
        </w:rPr>
        <w:instrText xml:space="preserve"> SYMBOL \f"Symbol"190\h\s5 </w:instrText>
      </w:r>
      <w:r w:rsidRPr="00D167D4">
        <w:rPr>
          <w:rFonts w:cs="Times New Roman"/>
        </w:rPr>
        <w:fldChar w:fldCharType="end"/>
      </w:r>
      <w:r w:rsidRPr="00D167D4">
        <w:rPr>
          <w:rFonts w:cs="Times New Roman"/>
        </w:rPr>
        <w:fldChar w:fldCharType="begin"/>
      </w:r>
      <w:r w:rsidRPr="00D167D4">
        <w:rPr>
          <w:rFonts w:cs="Times New Roman"/>
        </w:rPr>
        <w:instrText xml:space="preserve"> SYMBOL \f"Symbol"190\h\s5 </w:instrText>
      </w:r>
      <w:r w:rsidRPr="00D167D4">
        <w:rPr>
          <w:rFonts w:cs="Times New Roman"/>
        </w:rPr>
        <w:fldChar w:fldCharType="end"/>
      </w:r>
      <w:r w:rsidRPr="00D167D4">
        <w:rPr>
          <w:rFonts w:cs="Times New Roman"/>
        </w:rPr>
        <w:fldChar w:fldCharType="begin"/>
      </w:r>
      <w:r w:rsidRPr="00D167D4">
        <w:rPr>
          <w:rFonts w:cs="Times New Roman"/>
        </w:rPr>
        <w:instrText xml:space="preserve"> SYMBOL \f"Symbol"174\h\s5 </w:instrText>
      </w:r>
      <w:r w:rsidRPr="00D167D4">
        <w:rPr>
          <w:rFonts w:cs="Times New Roman"/>
        </w:rPr>
        <w:fldChar w:fldCharType="end"/>
      </w:r>
      <w:r w:rsidRPr="00D167D4">
        <w:rPr>
          <w:rFonts w:cs="Times New Roman"/>
        </w:rPr>
        <w:instrText>);u)</w:instrText>
      </w:r>
      <w:r w:rsidRPr="00D167D4">
        <w:rPr>
          <w:rFonts w:cs="Times New Roman"/>
        </w:rPr>
        <w:fldChar w:fldCharType="end"/>
      </w:r>
      <w:r>
        <w:rPr>
          <w:rFonts w:cs="Times New Roman"/>
        </w:rPr>
        <w:t>||=1 ;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=1 et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=2</w:t>
      </w:r>
    </w:p>
    <w:p w14:paraId="5969749F" w14:textId="11887F35" w:rsidR="00D167D4" w:rsidRDefault="00D167D4" w:rsidP="00D167D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[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||²]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[1+1-4] = -1</w:t>
      </w:r>
    </w:p>
    <w:p w14:paraId="3C84C5C8" w14:textId="4CA465F8" w:rsidR="00D167D4" w:rsidRDefault="00D167D4" w:rsidP="00D167D4">
      <w:pPr>
        <w:rPr>
          <w:rFonts w:cs="Times New Roman"/>
        </w:rPr>
      </w:pPr>
    </w:p>
    <w:p w14:paraId="59E8AC8A" w14:textId="19314DCD" w:rsidR="00D167D4" w:rsidRDefault="00D167D4" w:rsidP="00D167D4">
      <w:pPr>
        <w:rPr>
          <w:rFonts w:cs="Times New Roman"/>
        </w:rPr>
      </w:pPr>
      <w:r>
        <w:rPr>
          <w:rFonts w:cs="Times New Roman"/>
        </w:rPr>
        <w:t>(r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[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||²] </w:t>
      </w:r>
      <w:r w:rsidR="00EB1C77">
        <w:rPr>
          <w:rFonts w:cs="Times New Roman"/>
        </w:rPr>
        <w:t>(1)</w:t>
      </w:r>
    </w:p>
    <w:p w14:paraId="13828086" w14:textId="7767256E" w:rsidR="00EB1C77" w:rsidRDefault="00EB1C77" w:rsidP="00D167D4">
      <w:pPr>
        <w:rPr>
          <w:rFonts w:cs="Times New Roman"/>
        </w:rPr>
      </w:pPr>
      <w:r>
        <w:rPr>
          <w:rFonts w:cs="Times New Roman"/>
        </w:rPr>
        <w:lastRenderedPageBreak/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[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] (2)</w:t>
      </w:r>
    </w:p>
    <w:p w14:paraId="4B13E9DE" w14:textId="0E1C5408" w:rsidR="00EB1C77" w:rsidRDefault="00EB1C77" w:rsidP="00D167D4">
      <w:pPr>
        <w:rPr>
          <w:rFonts w:cs="Times New Roman"/>
        </w:rPr>
      </w:pPr>
      <w:r>
        <w:rPr>
          <w:rFonts w:cs="Times New Roman"/>
        </w:rPr>
        <w:t xml:space="preserve">(1)+(2) </w:t>
      </w:r>
      <w:r w:rsidRPr="00EB1C77">
        <w:rPr>
          <w:rFonts w:cs="Times New Roman"/>
        </w:rPr>
        <w:sym w:font="Wingdings" w:char="F0F3"/>
      </w:r>
      <w:r>
        <w:rPr>
          <w:rFonts w:cs="Times New Roman"/>
        </w:rPr>
        <w:t xml:space="preserve"> 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[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]</w:t>
      </w:r>
    </w:p>
    <w:p w14:paraId="6FD06B47" w14:textId="26D40310" w:rsidR="00EB1C77" w:rsidRDefault="00EB1C77" w:rsidP="00D167D4">
      <w:pPr>
        <w:rPr>
          <w:rFonts w:cs="Times New Roman"/>
        </w:rPr>
      </w:pPr>
      <w:r w:rsidRPr="00EB1C77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t>[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-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] (3)</w:t>
      </w:r>
    </w:p>
    <w:p w14:paraId="2E8642DF" w14:textId="6FC0387B" w:rsidR="00EB1C77" w:rsidRDefault="00EB1C77" w:rsidP="00D167D4">
      <w:pPr>
        <w:rPr>
          <w:rFonts w:cs="Times New Roman"/>
        </w:rPr>
      </w:pPr>
    </w:p>
    <w:p w14:paraId="3C43ADDC" w14:textId="44442C3C" w:rsidR="00EB1C77" w:rsidRDefault="00EB1C77" w:rsidP="00D167D4">
      <w:pPr>
        <w:rPr>
          <w:rFonts w:cs="Times New Roman"/>
        </w:rPr>
      </w:pPr>
      <w:r>
        <w:rPr>
          <w:rFonts w:cs="Times New Roman"/>
        </w:rPr>
        <w:t>6)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=5 et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=1</w:t>
      </w:r>
    </w:p>
    <w:p w14:paraId="6BA2630E" w14:textId="4A3784E1" w:rsidR="00EB1C77" w:rsidRPr="00EB1C77" w:rsidRDefault="00EB1C77" w:rsidP="00D167D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[5²-1²]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t>*24 = 6.</w:t>
      </w:r>
    </w:p>
    <w:p w14:paraId="17009C91" w14:textId="459FF37B" w:rsidR="001B37E5" w:rsidRDefault="001B37E5" w:rsidP="00EC7232">
      <w:pPr>
        <w:rPr>
          <w:rFonts w:cs="Times New Roman"/>
        </w:rPr>
      </w:pPr>
    </w:p>
    <w:p w14:paraId="244C949F" w14:textId="2617591A" w:rsidR="007C110E" w:rsidRDefault="007C110E" w:rsidP="00EC7232">
      <w:pPr>
        <w:rPr>
          <w:rFonts w:cs="Times New Roman"/>
        </w:rPr>
      </w:pPr>
      <w:r>
        <w:rPr>
          <w:rFonts w:cs="Times New Roman"/>
        </w:rPr>
        <w:t>Exercice 4 :</w:t>
      </w:r>
    </w:p>
    <w:p w14:paraId="6EB7E5D0" w14:textId="2E252A24" w:rsidR="007C110E" w:rsidRDefault="007C110E" w:rsidP="00EC7232">
      <w:pPr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=2 ;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||=4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3</w:t>
      </w:r>
    </w:p>
    <w:p w14:paraId="62CE7EE4" w14:textId="1BC0924D" w:rsidR="007C110E" w:rsidRDefault="007C110E" w:rsidP="00EC7232">
      <w:pPr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.(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(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(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(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)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(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(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)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(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 = 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² = -2*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3+3*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 = -2*4+3+3*16 = 43.</w:t>
      </w:r>
    </w:p>
    <w:p w14:paraId="45B94FFE" w14:textId="77777777" w:rsidR="007C110E" w:rsidRPr="007C110E" w:rsidRDefault="007C110E" w:rsidP="00EC7232">
      <w:pPr>
        <w:rPr>
          <w:rFonts w:cs="Times New Roman"/>
        </w:rPr>
      </w:pPr>
    </w:p>
    <w:p w14:paraId="63E698F7" w14:textId="570C4221" w:rsidR="007C110E" w:rsidRDefault="009C447C" w:rsidP="00EC7232">
      <w:pPr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=2 ;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||=4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3</w:t>
      </w:r>
    </w:p>
    <w:p w14:paraId="0C51CFB9" w14:textId="4A17561E" w:rsidR="009C447C" w:rsidRDefault="009C447C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(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=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²+9 = -2*4+9 = 1</w:t>
      </w:r>
    </w:p>
    <w:p w14:paraId="7C4F996E" w14:textId="0C2D5705" w:rsidR="009C447C" w:rsidRDefault="009C447C" w:rsidP="00EC7232">
      <w:pPr>
        <w:rPr>
          <w:rFonts w:cs="Times New Roman"/>
        </w:rPr>
      </w:pPr>
    </w:p>
    <w:p w14:paraId="42701C01" w14:textId="184847B3" w:rsidR="009C447C" w:rsidRDefault="009C447C" w:rsidP="00EC7232">
      <w:pPr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=2 ;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||=4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3</w:t>
      </w:r>
    </w:p>
    <w:p w14:paraId="1AFEBC09" w14:textId="40B97A3A" w:rsidR="00817FB6" w:rsidRDefault="009C447C" w:rsidP="00EC7232">
      <w:pPr>
        <w:rPr>
          <w:rFonts w:cs="Times New Roman"/>
        </w:rPr>
      </w:pPr>
      <w:r>
        <w:rPr>
          <w:rFonts w:cs="Times New Roman"/>
        </w:rPr>
        <w:t>(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= -2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u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.(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u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+3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v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)+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v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.(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u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+3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v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) = -2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u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.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u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+(-2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u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).3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v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+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v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.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u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+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v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.(3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v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) = -2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u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²-6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u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.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v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+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v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.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u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+3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v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.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v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 xml:space="preserve"> = -2||</w: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EQ \o(\s\up8(\d\fo2()</w:instrText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90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fldChar w:fldCharType="begin"/>
      </w:r>
      <w:r w:rsidR="00817FB6">
        <w:rPr>
          <w:rFonts w:cs="Times New Roman"/>
        </w:rPr>
        <w:instrText xml:space="preserve"> SYMBOL \f"Symbol"174\h\s5 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instrText>);u)</w:instrText>
      </w:r>
      <w:r w:rsidR="00817FB6">
        <w:rPr>
          <w:rFonts w:cs="Times New Roman"/>
        </w:rPr>
        <w:fldChar w:fldCharType="end"/>
      </w:r>
      <w:r w:rsidR="00817FB6">
        <w:rPr>
          <w:rFonts w:cs="Times New Roman"/>
        </w:rPr>
        <w:t>||²-18+3+3||v||² = -8-18+3+3*16 = 25</w:t>
      </w:r>
    </w:p>
    <w:p w14:paraId="2692D9FD" w14:textId="704AE91E" w:rsidR="00817FB6" w:rsidRDefault="00817FB6" w:rsidP="00EC7232">
      <w:pPr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=2 ;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||=4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3</w:t>
      </w:r>
    </w:p>
    <w:p w14:paraId="04DE1AF7" w14:textId="48506842" w:rsidR="00817FB6" w:rsidRDefault="00817FB6" w:rsidP="00EC7232">
      <w:pPr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²+2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(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+(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² =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+4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+4*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 = 4+4*3+4*16 = 80</w:t>
      </w:r>
    </w:p>
    <w:p w14:paraId="4FBC7B8D" w14:textId="2E7592C2" w:rsidR="00817FB6" w:rsidRDefault="00817FB6" w:rsidP="00EC7232">
      <w:pPr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=2 ;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||=4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3</w:t>
      </w:r>
    </w:p>
    <w:p w14:paraId="6F8BE408" w14:textId="1C6910AC" w:rsidR="00817FB6" w:rsidRDefault="00817FB6" w:rsidP="00EC7232">
      <w:pPr>
        <w:rPr>
          <w:rFonts w:cs="Times New Roman"/>
        </w:rPr>
      </w:pPr>
      <w:r>
        <w:rPr>
          <w:rFonts w:cs="Times New Roman"/>
        </w:rPr>
        <w:t>(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²=(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)²-2*3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(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+(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²=9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²-1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+4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²=9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</w:t>
      </w:r>
      <w:r w:rsidR="007545A8">
        <w:rPr>
          <w:rFonts w:cs="Times New Roman"/>
        </w:rPr>
        <w:t>-12*3+4||</w:t>
      </w:r>
      <w:r w:rsidR="007545A8">
        <w:rPr>
          <w:rFonts w:cs="Times New Roman"/>
        </w:rPr>
        <w:fldChar w:fldCharType="begin"/>
      </w:r>
      <w:r w:rsidR="007545A8">
        <w:rPr>
          <w:rFonts w:cs="Times New Roman"/>
        </w:rPr>
        <w:instrText xml:space="preserve"> EQ \o(\s\up8(\d\fo2()</w:instrText>
      </w:r>
      <w:r w:rsidR="007545A8">
        <w:rPr>
          <w:rFonts w:cs="Times New Roman"/>
        </w:rPr>
        <w:fldChar w:fldCharType="begin"/>
      </w:r>
      <w:r w:rsidR="007545A8">
        <w:rPr>
          <w:rFonts w:cs="Times New Roman"/>
        </w:rPr>
        <w:instrText xml:space="preserve"> SYMBOL \f"Symbol"190\h\s5 </w:instrText>
      </w:r>
      <w:r w:rsidR="007545A8">
        <w:rPr>
          <w:rFonts w:cs="Times New Roman"/>
        </w:rPr>
        <w:fldChar w:fldCharType="end"/>
      </w:r>
      <w:r w:rsidR="007545A8">
        <w:rPr>
          <w:rFonts w:cs="Times New Roman"/>
        </w:rPr>
        <w:fldChar w:fldCharType="begin"/>
      </w:r>
      <w:r w:rsidR="007545A8">
        <w:rPr>
          <w:rFonts w:cs="Times New Roman"/>
        </w:rPr>
        <w:instrText xml:space="preserve"> SYMBOL \f"Symbol"190\h\s5 </w:instrText>
      </w:r>
      <w:r w:rsidR="007545A8">
        <w:rPr>
          <w:rFonts w:cs="Times New Roman"/>
        </w:rPr>
        <w:fldChar w:fldCharType="end"/>
      </w:r>
      <w:r w:rsidR="007545A8">
        <w:rPr>
          <w:rFonts w:cs="Times New Roman"/>
        </w:rPr>
        <w:fldChar w:fldCharType="begin"/>
      </w:r>
      <w:r w:rsidR="007545A8">
        <w:rPr>
          <w:rFonts w:cs="Times New Roman"/>
        </w:rPr>
        <w:instrText xml:space="preserve"> SYMBOL \f"Symbol"174\h\s5 </w:instrText>
      </w:r>
      <w:r w:rsidR="007545A8">
        <w:rPr>
          <w:rFonts w:cs="Times New Roman"/>
        </w:rPr>
        <w:fldChar w:fldCharType="end"/>
      </w:r>
      <w:r w:rsidR="007545A8">
        <w:rPr>
          <w:rFonts w:cs="Times New Roman"/>
        </w:rPr>
        <w:instrText>);v)</w:instrText>
      </w:r>
      <w:r w:rsidR="007545A8">
        <w:rPr>
          <w:rFonts w:cs="Times New Roman"/>
        </w:rPr>
        <w:fldChar w:fldCharType="end"/>
      </w:r>
      <w:r w:rsidR="007545A8">
        <w:rPr>
          <w:rFonts w:cs="Times New Roman"/>
        </w:rPr>
        <w:t>||²</w:t>
      </w:r>
      <w:r w:rsidR="00A85051">
        <w:rPr>
          <w:rFonts w:cs="Times New Roman"/>
        </w:rPr>
        <w:t xml:space="preserve"> = 36-36 + 64 = 64.</w:t>
      </w:r>
    </w:p>
    <w:p w14:paraId="05B1562D" w14:textId="7F43BEF5" w:rsidR="00A85051" w:rsidRDefault="00A85051" w:rsidP="00EC7232">
      <w:pPr>
        <w:rPr>
          <w:rFonts w:cs="Times New Roman"/>
        </w:rPr>
      </w:pPr>
    </w:p>
    <w:p w14:paraId="6501A933" w14:textId="4F356901" w:rsidR="00A85051" w:rsidRDefault="00A85051" w:rsidP="00EC7232">
      <w:pPr>
        <w:rPr>
          <w:rFonts w:cs="Times New Roman"/>
        </w:rPr>
      </w:pPr>
      <w:r>
        <w:rPr>
          <w:rFonts w:cs="Times New Roman"/>
        </w:rPr>
        <w:t>Exercice 5 :</w:t>
      </w:r>
    </w:p>
    <w:p w14:paraId="4F0A3204" w14:textId="3FDC1B03" w:rsidR="00A85051" w:rsidRDefault="00A85051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H)</w:instrText>
      </w:r>
      <w:r>
        <w:rPr>
          <w:rFonts w:cs="Times New Roman"/>
        </w:rPr>
        <w:fldChar w:fldCharType="end"/>
      </w:r>
    </w:p>
    <w:p w14:paraId="7A0513FC" w14:textId="03EE03B5" w:rsidR="00A85051" w:rsidRDefault="00A85051" w:rsidP="00EC7232">
      <w:pPr>
        <w:rPr>
          <w:rFonts w:cs="Times New Roman"/>
        </w:rPr>
      </w:pPr>
      <w:r>
        <w:rPr>
          <w:rFonts w:cs="Times New Roman"/>
        </w:rPr>
        <w:lastRenderedPageBreak/>
        <w:t>1</w:t>
      </w:r>
      <w:r w:rsidRPr="00A85051">
        <w:rPr>
          <w:rFonts w:cs="Times New Roman"/>
          <w:vertAlign w:val="superscript"/>
        </w:rPr>
        <w:t>ère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èm</w:t>
      </w:r>
      <w:proofErr w:type="spellEnd"/>
      <w:r>
        <w:rPr>
          <w:rFonts w:cs="Times New Roman"/>
        </w:rPr>
        <w:t> :</w:t>
      </w:r>
    </w:p>
    <w:p w14:paraId="5D10E283" w14:textId="042388C2" w:rsidR="00A85051" w:rsidRDefault="00A85051" w:rsidP="00EC723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H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D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D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DH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DC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D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D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D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EQ \s\do2(\f(1;2))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EQ \o(\s\up8(\d\fo2()</w:instrText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90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90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74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instrText>);AB)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t>²+</w:t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EQ \o(\s\up8(\d\fo2()</w:instrText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90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90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74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instrText>);AB)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t>.</w:t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EQ \o(\s\up8(\d\fo2()</w:instrText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90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90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74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instrText>);AD)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t xml:space="preserve"> = </w:t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EQ \s\do2(\f(1;2))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t xml:space="preserve">*AB²+0 (car </w:t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EQ \o(\s\up8(\d\fo2()</w:instrText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90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90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SYMBOL \f"Symbol"174\h\s5 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instrText>);AB)</w:instrText>
      </w:r>
      <w:r w:rsidR="00AA1DD9">
        <w:rPr>
          <w:rFonts w:cs="Times New Roman"/>
        </w:rPr>
        <w:fldChar w:fldCharType="end"/>
      </w:r>
      <w:r w:rsidR="00AA1DD9">
        <w:rPr>
          <w:rFonts w:ascii="Cambria Math" w:hAnsi="Cambria Math" w:cs="Cambria Math"/>
        </w:rPr>
        <w:t>⊥</w:t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EQ \o(\s\up8(\d\fo2()</w:instrText>
      </w:r>
      <w:r w:rsidR="00AA1DD9">
        <w:rPr>
          <w:rFonts w:ascii="Cambria Math" w:hAnsi="Cambria Math" w:cs="Cambria Math"/>
        </w:rPr>
        <w:fldChar w:fldCharType="begin"/>
      </w:r>
      <w:r w:rsidR="00AA1DD9">
        <w:rPr>
          <w:rFonts w:ascii="Cambria Math" w:hAnsi="Cambria Math" w:cs="Cambria Math"/>
        </w:rPr>
        <w:instrText xml:space="preserve"> SYMBOL \f"Symbol"190\h\s5 </w:instrText>
      </w:r>
      <w:r w:rsidR="00AA1DD9">
        <w:rPr>
          <w:rFonts w:ascii="Cambria Math" w:hAnsi="Cambria Math" w:cs="Cambria Math"/>
        </w:rPr>
        <w:fldChar w:fldCharType="end"/>
      </w:r>
      <w:r w:rsidR="00AA1DD9">
        <w:rPr>
          <w:rFonts w:ascii="Cambria Math" w:hAnsi="Cambria Math" w:cs="Cambria Math"/>
        </w:rPr>
        <w:fldChar w:fldCharType="begin"/>
      </w:r>
      <w:r w:rsidR="00AA1DD9">
        <w:rPr>
          <w:rFonts w:ascii="Cambria Math" w:hAnsi="Cambria Math" w:cs="Cambria Math"/>
        </w:rPr>
        <w:instrText xml:space="preserve"> SYMBOL \f"Symbol"190\h\s5 </w:instrText>
      </w:r>
      <w:r w:rsidR="00AA1DD9">
        <w:rPr>
          <w:rFonts w:ascii="Cambria Math" w:hAnsi="Cambria Math" w:cs="Cambria Math"/>
        </w:rPr>
        <w:fldChar w:fldCharType="end"/>
      </w:r>
      <w:r w:rsidR="00AA1DD9">
        <w:rPr>
          <w:rFonts w:ascii="Cambria Math" w:hAnsi="Cambria Math" w:cs="Cambria Math"/>
        </w:rPr>
        <w:fldChar w:fldCharType="begin"/>
      </w:r>
      <w:r w:rsidR="00AA1DD9">
        <w:rPr>
          <w:rFonts w:ascii="Cambria Math" w:hAnsi="Cambria Math" w:cs="Cambria Math"/>
        </w:rPr>
        <w:instrText xml:space="preserve"> SYMBOL \f"Symbol"174\h\s5 </w:instrText>
      </w:r>
      <w:r w:rsidR="00AA1DD9">
        <w:rPr>
          <w:rFonts w:ascii="Cambria Math" w:hAnsi="Cambria Math" w:cs="Cambria Math"/>
        </w:rPr>
        <w:fldChar w:fldCharType="end"/>
      </w:r>
      <w:r w:rsidR="00AA1DD9">
        <w:rPr>
          <w:rFonts w:ascii="Cambria Math" w:hAnsi="Cambria Math" w:cs="Cambria Math"/>
        </w:rPr>
        <w:instrText>);</w:instrText>
      </w:r>
      <w:r w:rsidR="00AA1DD9">
        <w:rPr>
          <w:rFonts w:cs="Times New Roman"/>
        </w:rPr>
        <w:instrText>AD)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t xml:space="preserve">) = </w:t>
      </w:r>
      <w:r w:rsidR="00AA1DD9">
        <w:rPr>
          <w:rFonts w:cs="Times New Roman"/>
        </w:rPr>
        <w:fldChar w:fldCharType="begin"/>
      </w:r>
      <w:r w:rsidR="00AA1DD9">
        <w:rPr>
          <w:rFonts w:cs="Times New Roman"/>
        </w:rPr>
        <w:instrText xml:space="preserve"> EQ \s\do2(\f(1;2))</w:instrText>
      </w:r>
      <w:r w:rsidR="00AA1DD9">
        <w:rPr>
          <w:rFonts w:cs="Times New Roman"/>
        </w:rPr>
        <w:fldChar w:fldCharType="end"/>
      </w:r>
      <w:r w:rsidR="00AA1DD9">
        <w:rPr>
          <w:rFonts w:cs="Times New Roman"/>
        </w:rPr>
        <w:t>*16=8</w:t>
      </w:r>
    </w:p>
    <w:p w14:paraId="6242240F" w14:textId="1221669B" w:rsidR="00AA1DD9" w:rsidRDefault="00AA1DD9" w:rsidP="00EC7232">
      <w:pPr>
        <w:rPr>
          <w:rFonts w:cs="Times New Roman"/>
        </w:rPr>
      </w:pPr>
    </w:p>
    <w:p w14:paraId="2669F232" w14:textId="7257D5B8" w:rsidR="00AA1DD9" w:rsidRDefault="00AA1DD9" w:rsidP="00EC7232">
      <w:pPr>
        <w:rPr>
          <w:rFonts w:cs="Times New Roman"/>
        </w:rPr>
      </w:pPr>
      <w:r>
        <w:rPr>
          <w:rFonts w:cs="Times New Roman"/>
        </w:rPr>
        <w:t>2</w:t>
      </w:r>
      <w:r w:rsidRPr="00AA1DD9">
        <w:rPr>
          <w:rFonts w:cs="Times New Roman"/>
          <w:vertAlign w:val="superscript"/>
        </w:rPr>
        <w:t>ème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èm</w:t>
      </w:r>
      <w:proofErr w:type="spellEnd"/>
      <w:r>
        <w:rPr>
          <w:rFonts w:cs="Times New Roman"/>
        </w:rPr>
        <w:t> :</w:t>
      </w:r>
      <w:r w:rsidR="00575F63">
        <w:rPr>
          <w:rFonts w:cs="Times New Roman"/>
        </w:rPr>
        <w:t xml:space="preserve"> (conf cour projection orthogonale du produit scalaire).</w:t>
      </w:r>
    </w:p>
    <w:p w14:paraId="7CC91B65" w14:textId="77777777" w:rsidR="00D2681E" w:rsidRDefault="00575F63" w:rsidP="00EC7232">
      <w:pPr>
        <w:rPr>
          <w:rFonts w:cs="Times New Roman"/>
        </w:rPr>
      </w:pPr>
      <w:r>
        <w:rPr>
          <w:rFonts w:cs="Times New Roman"/>
        </w:rPr>
        <w:t xml:space="preserve">D est le projeté orthogonale de A sur la droite DC, </w:t>
      </w:r>
    </w:p>
    <w:p w14:paraId="7C9D4FFB" w14:textId="1D55B9E4" w:rsidR="00AA1DD9" w:rsidRPr="00AE311A" w:rsidRDefault="00575F63" w:rsidP="00EC7232">
      <w:pPr>
        <w:rPr>
          <w:rFonts w:cs="Times New Roman"/>
        </w:rPr>
      </w:pPr>
      <w:r>
        <w:rPr>
          <w:rFonts w:cs="Times New Roman"/>
        </w:rPr>
        <w:t xml:space="preserve">Donc on a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H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DC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H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 w:rsidR="00AE311A">
        <w:rPr>
          <w:rFonts w:cs="Times New Roman"/>
        </w:rPr>
        <w:fldChar w:fldCharType="begin"/>
      </w:r>
      <w:r w:rsidR="00AE311A">
        <w:rPr>
          <w:rFonts w:cs="Times New Roman"/>
        </w:rPr>
        <w:instrText xml:space="preserve"> EQ \o(\s\up8(\d\fo2()</w:instrText>
      </w:r>
      <w:r w:rsidR="00AE311A">
        <w:rPr>
          <w:rFonts w:cs="Times New Roman"/>
        </w:rPr>
        <w:fldChar w:fldCharType="begin"/>
      </w:r>
      <w:r w:rsidR="00AE311A">
        <w:rPr>
          <w:rFonts w:cs="Times New Roman"/>
        </w:rPr>
        <w:instrText xml:space="preserve"> SYMBOL \f"Symbol"190\h\s5 </w:instrText>
      </w:r>
      <w:r w:rsidR="00AE311A">
        <w:rPr>
          <w:rFonts w:cs="Times New Roman"/>
        </w:rPr>
        <w:fldChar w:fldCharType="end"/>
      </w:r>
      <w:r w:rsidR="00AE311A">
        <w:rPr>
          <w:rFonts w:cs="Times New Roman"/>
        </w:rPr>
        <w:fldChar w:fldCharType="begin"/>
      </w:r>
      <w:r w:rsidR="00AE311A">
        <w:rPr>
          <w:rFonts w:cs="Times New Roman"/>
        </w:rPr>
        <w:instrText xml:space="preserve"> SYMBOL \f"Symbol"190\h\s5 </w:instrText>
      </w:r>
      <w:r w:rsidR="00AE311A">
        <w:rPr>
          <w:rFonts w:cs="Times New Roman"/>
        </w:rPr>
        <w:fldChar w:fldCharType="end"/>
      </w:r>
      <w:r w:rsidR="00AE311A">
        <w:rPr>
          <w:rFonts w:cs="Times New Roman"/>
        </w:rPr>
        <w:fldChar w:fldCharType="begin"/>
      </w:r>
      <w:r w:rsidR="00AE311A">
        <w:rPr>
          <w:rFonts w:cs="Times New Roman"/>
        </w:rPr>
        <w:instrText xml:space="preserve"> SYMBOL \f"Symbol"174\h\s5 </w:instrText>
      </w:r>
      <w:r w:rsidR="00AE311A">
        <w:rPr>
          <w:rFonts w:cs="Times New Roman"/>
        </w:rPr>
        <w:fldChar w:fldCharType="end"/>
      </w:r>
      <w:r w:rsidR="00AE311A">
        <w:rPr>
          <w:rFonts w:cs="Times New Roman"/>
        </w:rPr>
        <w:instrText>);DC)</w:instrText>
      </w:r>
      <w:r w:rsidR="00AE311A">
        <w:rPr>
          <w:rFonts w:cs="Times New Roman"/>
        </w:rPr>
        <w:fldChar w:fldCharType="end"/>
      </w:r>
      <w:r w:rsidR="00AE311A">
        <w:rPr>
          <w:rFonts w:cs="Times New Roman"/>
        </w:rPr>
        <w:t>.</w:t>
      </w:r>
      <w:r w:rsidR="00AE311A">
        <w:rPr>
          <w:rFonts w:cs="Times New Roman"/>
        </w:rPr>
        <w:fldChar w:fldCharType="begin"/>
      </w:r>
      <w:r w:rsidR="00AE311A">
        <w:rPr>
          <w:rFonts w:cs="Times New Roman"/>
        </w:rPr>
        <w:instrText xml:space="preserve"> EQ \o(\s\up8(\d\fo2()</w:instrText>
      </w:r>
      <w:r w:rsidR="00AE311A">
        <w:rPr>
          <w:rFonts w:cs="Times New Roman"/>
        </w:rPr>
        <w:fldChar w:fldCharType="begin"/>
      </w:r>
      <w:r w:rsidR="00AE311A">
        <w:rPr>
          <w:rFonts w:cs="Times New Roman"/>
        </w:rPr>
        <w:instrText xml:space="preserve"> SYMBOL \f"Symbol"190\h\s5 </w:instrText>
      </w:r>
      <w:r w:rsidR="00AE311A">
        <w:rPr>
          <w:rFonts w:cs="Times New Roman"/>
        </w:rPr>
        <w:fldChar w:fldCharType="end"/>
      </w:r>
      <w:r w:rsidR="00AE311A">
        <w:rPr>
          <w:rFonts w:cs="Times New Roman"/>
        </w:rPr>
        <w:fldChar w:fldCharType="begin"/>
      </w:r>
      <w:r w:rsidR="00AE311A">
        <w:rPr>
          <w:rFonts w:cs="Times New Roman"/>
        </w:rPr>
        <w:instrText xml:space="preserve"> SYMBOL \f"Symbol"190\h\s5 </w:instrText>
      </w:r>
      <w:r w:rsidR="00AE311A">
        <w:rPr>
          <w:rFonts w:cs="Times New Roman"/>
        </w:rPr>
        <w:fldChar w:fldCharType="end"/>
      </w:r>
      <w:r w:rsidR="00AE311A">
        <w:rPr>
          <w:rFonts w:cs="Times New Roman"/>
        </w:rPr>
        <w:fldChar w:fldCharType="begin"/>
      </w:r>
      <w:r w:rsidR="00AE311A">
        <w:rPr>
          <w:rFonts w:cs="Times New Roman"/>
        </w:rPr>
        <w:instrText xml:space="preserve"> SYMBOL \f"Symbol"174\h\s5 </w:instrText>
      </w:r>
      <w:r w:rsidR="00AE311A">
        <w:rPr>
          <w:rFonts w:cs="Times New Roman"/>
        </w:rPr>
        <w:fldChar w:fldCharType="end"/>
      </w:r>
      <w:r w:rsidR="00AE311A">
        <w:rPr>
          <w:rFonts w:cs="Times New Roman"/>
        </w:rPr>
        <w:instrText>);DH)</w:instrText>
      </w:r>
      <w:r w:rsidR="00AE311A">
        <w:rPr>
          <w:rFonts w:cs="Times New Roman"/>
        </w:rPr>
        <w:fldChar w:fldCharType="end"/>
      </w:r>
    </w:p>
    <w:p w14:paraId="1E49DC33" w14:textId="50698255" w:rsidR="007C110E" w:rsidRDefault="007C110E" w:rsidP="00EC7232">
      <w:pPr>
        <w:rPr>
          <w:rFonts w:cs="Times New Roman"/>
        </w:rPr>
      </w:pPr>
    </w:p>
    <w:p w14:paraId="7AB9D150" w14:textId="5C65FA48" w:rsidR="007C110E" w:rsidRDefault="00E96BFD" w:rsidP="00EC7232">
      <w:pPr>
        <w:rPr>
          <w:rFonts w:cs="Times New Roman"/>
        </w:rPr>
      </w:pPr>
      <w:r>
        <w:rPr>
          <w:rFonts w:cs="Times New Roman"/>
        </w:rPr>
        <w:t>(r)Théorème : (médiane) (/r)</w:t>
      </w:r>
    </w:p>
    <w:p w14:paraId="4F3F7253" w14:textId="5149E9D4" w:rsidR="00E96BFD" w:rsidRDefault="00E96BFD" w:rsidP="00EC7232">
      <w:pPr>
        <w:rPr>
          <w:rFonts w:cs="Times New Roman"/>
        </w:rPr>
      </w:pPr>
      <w:r>
        <w:rPr>
          <w:rFonts w:cs="Times New Roman"/>
        </w:rPr>
        <w:t>Soient A et B deux points du plan (P) ; I leurs milieu.</w:t>
      </w:r>
    </w:p>
    <w:p w14:paraId="1B9C3DCA" w14:textId="18BD29BB" w:rsidR="00E96BFD" w:rsidRDefault="00E96BFD" w:rsidP="00EC7232">
      <w:pPr>
        <w:rPr>
          <w:rFonts w:cs="Times New Roman"/>
        </w:rPr>
      </w:pPr>
      <w:r>
        <w:rPr>
          <w:rFonts w:ascii="Cambria Math" w:hAnsi="Cambria Math" w:cs="Cambria Math"/>
        </w:rPr>
        <w:t>(r)∀</w:t>
      </w:r>
      <w:r w:rsidRPr="00E96BFD">
        <w:rPr>
          <w:rFonts w:cs="Times New Roman"/>
          <w:vertAlign w:val="subscript"/>
        </w:rPr>
        <w:t>M</w:t>
      </w:r>
      <w:r w:rsidRPr="00E96BFD">
        <w:rPr>
          <w:rFonts w:ascii="Cambria Math" w:hAnsi="Cambria Math" w:cs="Cambria Math"/>
          <w:vertAlign w:val="subscript"/>
        </w:rPr>
        <w:t>∈</w:t>
      </w:r>
      <w:r w:rsidRPr="00E96BFD">
        <w:rPr>
          <w:rFonts w:cs="Times New Roman"/>
          <w:vertAlign w:val="subscript"/>
        </w:rPr>
        <w:t>(P)</w:t>
      </w:r>
      <w:r>
        <w:rPr>
          <w:rFonts w:cs="Times New Roman"/>
        </w:rPr>
        <w:t>, on a :</w:t>
      </w:r>
    </w:p>
    <w:p w14:paraId="2BF6A17C" w14:textId="0CCF2E3D" w:rsidR="00E96BFD" w:rsidRDefault="00E96BFD" w:rsidP="00976E2C">
      <w:pPr>
        <w:pStyle w:val="Paragraphedeliste"/>
        <w:numPr>
          <w:ilvl w:val="0"/>
          <w:numId w:val="34"/>
        </w:num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MI²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1)</w:t>
      </w:r>
    </w:p>
    <w:p w14:paraId="71C5121E" w14:textId="3F3D18D5" w:rsidR="00E96BFD" w:rsidRDefault="00E96BFD" w:rsidP="00976E2C">
      <w:pPr>
        <w:pStyle w:val="Paragraphedeliste"/>
        <w:numPr>
          <w:ilvl w:val="0"/>
          <w:numId w:val="34"/>
        </w:num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MA²-MB²=2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.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2)</w:t>
      </w:r>
    </w:p>
    <w:p w14:paraId="5F607A01" w14:textId="5F82E290" w:rsidR="00E96BFD" w:rsidRDefault="00E96BFD" w:rsidP="00976E2C">
      <w:pPr>
        <w:pStyle w:val="Paragraphedeliste"/>
        <w:numPr>
          <w:ilvl w:val="0"/>
          <w:numId w:val="34"/>
        </w:num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MA²+MB²=2MI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 w:rsidRPr="00CE22EB">
        <w:rPr>
          <w:rFonts w:cs="Times New Roman"/>
        </w:rPr>
        <w:t xml:space="preserve"> (3)</w:t>
      </w:r>
      <w:r w:rsidR="005751CE">
        <w:rPr>
          <w:rFonts w:cs="Times New Roman"/>
        </w:rPr>
        <w:t>(/r)</w:t>
      </w:r>
    </w:p>
    <w:p w14:paraId="1EA22E9B" w14:textId="679924CE" w:rsidR="00CE22EB" w:rsidRDefault="00362F6B" w:rsidP="00CE22EB">
      <w:pPr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3132AD1" wp14:editId="43A704AF">
                <wp:simplePos x="0" y="0"/>
                <wp:positionH relativeFrom="column">
                  <wp:posOffset>1450341</wp:posOffset>
                </wp:positionH>
                <wp:positionV relativeFrom="paragraph">
                  <wp:posOffset>192723</wp:posOffset>
                </wp:positionV>
                <wp:extent cx="190661" cy="985999"/>
                <wp:effectExtent l="2540" t="0" r="21590" b="97790"/>
                <wp:wrapNone/>
                <wp:docPr id="103" name="Accolade ouvrant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90661" cy="985999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13F09" id="Accolade ouvrante 103" o:spid="_x0000_s1026" type="#_x0000_t87" style="position:absolute;margin-left:114.2pt;margin-top:15.2pt;width:15pt;height:77.65pt;rotation:-90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" adj="348" strokecolor="black [3200]" strokeweight=".5pt">
                <v:stroke joinstyle="miter"/>
              </v:shape>
            </w:pict>
          </mc:Fallback>
        </mc:AlternateContent>
      </w:r>
      <w:r w:rsidR="00CE22EB">
        <w:rPr>
          <w:rFonts w:cs="Times New Roman"/>
        </w:rPr>
        <w:t>Démonstration 1 :</w:t>
      </w:r>
    </w:p>
    <w:p w14:paraId="75923F62" w14:textId="6AAC1B1D" w:rsidR="00683A31" w:rsidRDefault="005751CE" w:rsidP="00362F6B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>=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)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>)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 w:rsidR="00683A31">
        <w:rPr>
          <w:rFonts w:cs="Times New Roman"/>
        </w:rPr>
        <w:t>-</w:t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EQ \o(\s\up8(\d\fo2()</w:instrText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90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90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74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instrText>);IB)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t>.</w:t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EQ \o(\s\up8(\d\fo2()</w:instrText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90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90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74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instrText>);MI)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t>+</w:t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EQ \o(\s\up8(\d\fo2()</w:instrText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90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90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74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instrText>);IA)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t>.</w:t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EQ \o(\s\up8(\d\fo2()</w:instrText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90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90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fldChar w:fldCharType="begin"/>
      </w:r>
      <w:r w:rsidR="00683A31">
        <w:rPr>
          <w:rFonts w:cs="Times New Roman"/>
        </w:rPr>
        <w:instrText xml:space="preserve"> SYMBOL \f"Symbol"174\h\s5 </w:instrText>
      </w:r>
      <w:r w:rsidR="00683A31">
        <w:rPr>
          <w:rFonts w:cs="Times New Roman"/>
        </w:rPr>
        <w:fldChar w:fldCharType="end"/>
      </w:r>
      <w:r w:rsidR="00683A31">
        <w:rPr>
          <w:rFonts w:cs="Times New Roman"/>
        </w:rPr>
        <w:instrText>);IB)</w:instrText>
      </w:r>
      <w:r w:rsidR="00683A31">
        <w:rPr>
          <w:rFonts w:cs="Times New Roman"/>
        </w:rPr>
        <w:fldChar w:fldCharType="end"/>
      </w:r>
    </w:p>
    <w:p w14:paraId="54432451" w14:textId="0EAF8495" w:rsidR="00683A31" w:rsidRDefault="00683A31" w:rsidP="00CE22EB">
      <w:pPr>
        <w:rPr>
          <w:rFonts w:cs="Times New Roman"/>
        </w:rPr>
      </w:pPr>
      <w:r>
        <w:rPr>
          <w:rFonts w:cs="Times New Roman"/>
        </w:rPr>
        <w:t xml:space="preserve">                                       0</w:t>
      </w:r>
    </w:p>
    <w:p w14:paraId="7E7DF4B5" w14:textId="2C527627" w:rsidR="00683A31" w:rsidRDefault="00683A31" w:rsidP="00CE22EB">
      <w:pPr>
        <w:rPr>
          <w:rFonts w:cs="Times New Roman"/>
        </w:rPr>
      </w:pPr>
      <w:r>
        <w:rPr>
          <w:rFonts w:cs="Times New Roman"/>
        </w:rPr>
        <w:t>=MI²+0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</w:p>
    <w:p w14:paraId="728B8391" w14:textId="6D4343DD" w:rsidR="00683A31" w:rsidRDefault="00683A31" w:rsidP="00CE22EB">
      <w:pPr>
        <w:rPr>
          <w:rFonts w:cs="Times New Roman"/>
        </w:rPr>
      </w:pPr>
    </w:p>
    <w:p w14:paraId="488F6E98" w14:textId="4A183CB4" w:rsidR="00683A31" w:rsidRDefault="00683A31" w:rsidP="00CE22EB">
      <w:pPr>
        <w:rPr>
          <w:rFonts w:cs="Times New Roman"/>
        </w:rPr>
      </w:pPr>
      <w:r>
        <w:rPr>
          <w:rFonts w:cs="Times New Roman"/>
        </w:rPr>
        <w:t>I est le milieu de [AB]</w:t>
      </w:r>
    </w:p>
    <w:p w14:paraId="1EDD927F" w14:textId="4E22BF6E" w:rsidR="00683A31" w:rsidRDefault="00683A31" w:rsidP="00CE22EB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>=MI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MI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² = MI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4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2616CCBC" w14:textId="32B8DBA5" w:rsidR="00683A31" w:rsidRDefault="00683A31" w:rsidP="00CE22EB">
      <w:pPr>
        <w:rPr>
          <w:rFonts w:cs="Times New Roman"/>
        </w:rPr>
      </w:pPr>
    </w:p>
    <w:p w14:paraId="78CF2147" w14:textId="3A1D43AC" w:rsidR="0040787A" w:rsidRDefault="0040787A" w:rsidP="00CE22EB">
      <w:pPr>
        <w:rPr>
          <w:rFonts w:cs="Times New Roman"/>
        </w:rPr>
      </w:pPr>
      <w:proofErr w:type="spellStart"/>
      <w:r>
        <w:rPr>
          <w:rFonts w:cs="Times New Roman"/>
        </w:rPr>
        <w:t>Démontration</w:t>
      </w:r>
      <w:proofErr w:type="spellEnd"/>
      <w:r>
        <w:rPr>
          <w:rFonts w:cs="Times New Roman"/>
        </w:rPr>
        <w:t xml:space="preserve"> 2 :</w:t>
      </w:r>
    </w:p>
    <w:p w14:paraId="5E25D7CA" w14:textId="06E82672" w:rsidR="0040787A" w:rsidRDefault="0040787A" w:rsidP="00CE22EB">
      <w:pPr>
        <w:rPr>
          <w:rFonts w:cs="Times New Roman"/>
        </w:rPr>
      </w:pPr>
      <w:r>
        <w:rPr>
          <w:rFonts w:cs="Times New Roman"/>
        </w:rPr>
        <w:t>MA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²)</w:instrText>
      </w:r>
      <w:r>
        <w:rPr>
          <w:rFonts w:cs="Times New Roman"/>
        </w:rPr>
        <w:fldChar w:fldCharType="end"/>
      </w:r>
      <w:r>
        <w:rPr>
          <w:rFonts w:cs="Times New Roman"/>
        </w:rPr>
        <w:t>=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)²</w:t>
      </w:r>
    </w:p>
    <w:p w14:paraId="43E6C990" w14:textId="77545A10" w:rsidR="0040787A" w:rsidRDefault="0040787A" w:rsidP="00CE22EB">
      <w:pPr>
        <w:rPr>
          <w:rFonts w:cs="Times New Roman"/>
        </w:rPr>
      </w:pPr>
      <w:r>
        <w:rPr>
          <w:rFonts w:cs="Times New Roman"/>
        </w:rPr>
        <w:t>MA²=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)²</w:t>
      </w:r>
    </w:p>
    <w:p w14:paraId="7A100D4C" w14:textId="5E72FE0E" w:rsidR="0040787A" w:rsidRDefault="0040787A" w:rsidP="00CE22EB">
      <w:pPr>
        <w:rPr>
          <w:rFonts w:cs="Times New Roman"/>
        </w:rPr>
      </w:pPr>
      <w:r>
        <w:rPr>
          <w:rFonts w:cs="Times New Roman"/>
        </w:rPr>
        <w:t>MA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²-2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²</w:t>
      </w:r>
    </w:p>
    <w:p w14:paraId="7C894596" w14:textId="4DCE896A" w:rsidR="0040787A" w:rsidRDefault="0040787A" w:rsidP="00CE22EB">
      <w:pPr>
        <w:rPr>
          <w:rFonts w:cs="Times New Roman"/>
        </w:rPr>
      </w:pPr>
      <w:r>
        <w:rPr>
          <w:rFonts w:cs="Times New Roman"/>
        </w:rPr>
        <w:lastRenderedPageBreak/>
        <w:t>MA²=IA²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+IM² (a)</w:t>
      </w:r>
    </w:p>
    <w:p w14:paraId="077A961B" w14:textId="550797F6" w:rsidR="0040787A" w:rsidRDefault="0040787A" w:rsidP="00CE22EB">
      <w:pPr>
        <w:rPr>
          <w:rFonts w:cs="Times New Roman"/>
        </w:rPr>
      </w:pPr>
      <w:r>
        <w:rPr>
          <w:rFonts w:cs="Times New Roman"/>
        </w:rPr>
        <w:t>MB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>²=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I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>)²</w:t>
      </w:r>
    </w:p>
    <w:p w14:paraId="373D3F64" w14:textId="035AA543" w:rsidR="0040787A" w:rsidRDefault="0040787A" w:rsidP="00CE22EB">
      <w:pPr>
        <w:rPr>
          <w:rFonts w:cs="Times New Roman"/>
        </w:rPr>
      </w:pPr>
      <w:r>
        <w:rPr>
          <w:rFonts w:cs="Times New Roman"/>
        </w:rPr>
        <w:t>MB²=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)²=IB²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+IM² (b)</w:t>
      </w:r>
    </w:p>
    <w:p w14:paraId="4782BA34" w14:textId="569EB2F1" w:rsidR="0040787A" w:rsidRDefault="0040787A" w:rsidP="00CE22EB">
      <w:pPr>
        <w:rPr>
          <w:rFonts w:cs="Times New Roman"/>
        </w:rPr>
      </w:pPr>
      <w:r>
        <w:rPr>
          <w:rFonts w:cs="Times New Roman"/>
        </w:rPr>
        <w:t xml:space="preserve">(a)-(b) </w:t>
      </w:r>
      <w:r w:rsidRPr="0040787A">
        <w:rPr>
          <w:rFonts w:cs="Times New Roman"/>
        </w:rPr>
        <w:sym w:font="Wingdings" w:char="F0F3"/>
      </w:r>
      <w:r>
        <w:rPr>
          <w:rFonts w:cs="Times New Roman"/>
        </w:rPr>
        <w:t xml:space="preserve"> MA²</w:t>
      </w:r>
      <w:r w:rsidR="00926A62">
        <w:rPr>
          <w:rFonts w:cs="Times New Roman"/>
        </w:rPr>
        <w:t>-MB²=(r)IA²-2</w: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EQ \o(\s\up8(\d\fo2()</w:instrTex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74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instrText>);IA)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t>.</w: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EQ \o(\s\up8(\d\fo2()</w:instrTex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74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instrText>);IM)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t>+IM²-(IB²-2</w: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EQ \o(\s\up8(\d\fo2()</w:instrTex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74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instrText>);IB)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t>.</w: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EQ \o(\s\up8(\d\fo2()</w:instrTex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74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instrText>);IM)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t>+IM²=IA²-IB²-2</w: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EQ \o(\s\up8(\d\fo2()</w:instrTex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74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instrText>);IA)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t>.</w: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EQ \o(\s\up8(\d\fo2()</w:instrTex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74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instrText>);IM)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t>+2</w: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EQ \o(\s\up8(\d\fo2()</w:instrTex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74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instrText>);IB)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t>.</w: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EQ \o(\s\up8(\d\fo2()</w:instrTex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90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SYMBOL \f"Symbol"174\h\s5 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instrText>);IM)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t>+O</w:t>
      </w:r>
    </w:p>
    <w:p w14:paraId="21439F12" w14:textId="232888D1" w:rsidR="00926A62" w:rsidRDefault="00926A62" w:rsidP="00CE22EB">
      <w:pPr>
        <w:rPr>
          <w:rFonts w:cs="Times New Roman"/>
        </w:rPr>
      </w:pPr>
      <w:r>
        <w:rPr>
          <w:rFonts w:cs="Times New Roman"/>
        </w:rPr>
        <w:t xml:space="preserve">O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</w:p>
    <w:p w14:paraId="65158C58" w14:textId="11D248EA" w:rsidR="00926A62" w:rsidRDefault="00362F6B" w:rsidP="00CE22EB">
      <w:pPr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C012DE7" wp14:editId="796B9965">
                <wp:simplePos x="0" y="0"/>
                <wp:positionH relativeFrom="column">
                  <wp:posOffset>1350092</wp:posOffset>
                </wp:positionH>
                <wp:positionV relativeFrom="paragraph">
                  <wp:posOffset>432037</wp:posOffset>
                </wp:positionV>
                <wp:extent cx="190658" cy="823597"/>
                <wp:effectExtent l="7302" t="0" r="26353" b="102552"/>
                <wp:wrapNone/>
                <wp:docPr id="104" name="Accolade ouvrant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90658" cy="823597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F9F64" id="Accolade ouvrante 104" o:spid="_x0000_s1026" type="#_x0000_t87" style="position:absolute;margin-left:106.3pt;margin-top:34pt;width:15pt;height:64.85pt;rotation:-90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" adj="417" strokecolor="black [3200]" strokeweight=".5pt">
                <v:stroke joinstyle="miter"/>
              </v:shape>
            </w:pict>
          </mc:Fallback>
        </mc:AlternateContent>
      </w:r>
      <w:r w:rsidR="00926A62">
        <w:rPr>
          <w:rFonts w:cs="Times New Roman"/>
        </w:rPr>
        <w:t xml:space="preserve">      IB²=</w: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EQ \s\do2(\f(1;4))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t>AB²    IA²=</w:t>
      </w:r>
      <w:r w:rsidR="00926A62">
        <w:rPr>
          <w:rFonts w:cs="Times New Roman"/>
        </w:rPr>
        <w:fldChar w:fldCharType="begin"/>
      </w:r>
      <w:r w:rsidR="00926A62">
        <w:rPr>
          <w:rFonts w:cs="Times New Roman"/>
        </w:rPr>
        <w:instrText xml:space="preserve"> EQ \s\do2(\f(1;4))</w:instrText>
      </w:r>
      <w:r w:rsidR="00926A62">
        <w:rPr>
          <w:rFonts w:cs="Times New Roman"/>
        </w:rPr>
        <w:fldChar w:fldCharType="end"/>
      </w:r>
      <w:r w:rsidR="00926A62">
        <w:rPr>
          <w:rFonts w:cs="Times New Roman"/>
        </w:rPr>
        <w:t>AB²</w:t>
      </w:r>
    </w:p>
    <w:p w14:paraId="16EA9B31" w14:textId="73E394BA" w:rsidR="00926A62" w:rsidRDefault="00926A62" w:rsidP="00362F6B">
      <w:pPr>
        <w:rPr>
          <w:rFonts w:cs="Times New Roman"/>
        </w:rPr>
      </w:pPr>
      <w:r>
        <w:rPr>
          <w:rFonts w:cs="Times New Roman"/>
        </w:rPr>
        <w:t>Donc MA²-MB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t>AB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t>AB²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+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B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/r)</w:t>
      </w:r>
    </w:p>
    <w:p w14:paraId="1DD70346" w14:textId="7CCD936F" w:rsidR="00926A62" w:rsidRDefault="00926A62" w:rsidP="00CE22EB">
      <w:pPr>
        <w:rPr>
          <w:rFonts w:cs="Times New Roman"/>
        </w:rPr>
      </w:pPr>
      <w:r>
        <w:rPr>
          <w:rFonts w:cs="Times New Roman"/>
        </w:rPr>
        <w:t xml:space="preserve">                               </w:t>
      </w:r>
      <w:r w:rsidR="00362F6B">
        <w:rPr>
          <w:rFonts w:cs="Times New Roman"/>
        </w:rPr>
        <w:t xml:space="preserve"> </w:t>
      </w:r>
      <w:r>
        <w:rPr>
          <w:rFonts w:cs="Times New Roman"/>
        </w:rPr>
        <w:t xml:space="preserve">     0</w:t>
      </w:r>
    </w:p>
    <w:p w14:paraId="25A383AE" w14:textId="79AE2786" w:rsidR="00926A62" w:rsidRPr="002F4121" w:rsidRDefault="00926A62" w:rsidP="00CE22EB">
      <w:pPr>
        <w:rPr>
          <w:rFonts w:cs="Times New Roman"/>
        </w:rPr>
      </w:pPr>
      <w:r>
        <w:rPr>
          <w:rFonts w:cs="Times New Roman"/>
        </w:rPr>
        <w:t>=2</w: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EQ \o(\s\up8(\d\fo2()</w:instrTex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74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instrText>);IB)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t>.</w: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EQ \o(\s\up8(\d\fo2()</w:instrTex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74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instrText>);IM)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t>-2</w: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EQ \o(\s\up8(\d\fo2()</w:instrTex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74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instrText>);IA)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t>.</w: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EQ \o(\s\up8(\d\fo2()</w:instrTex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74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instrText>);IM)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t xml:space="preserve"> = 2</w: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EQ \o(\s\up8(\d\fo2()</w:instrTex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74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instrText>);IM)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t>.(</w: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EQ \o(\s\up8(\d\fo2()</w:instrTex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74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instrText>);IB)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t>-</w: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EQ \o(\s\up8(\d\fo2()</w:instrTex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74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instrText>);IA)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t>) = 2</w: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EQ \o(\s\up8(\d\fo2()</w:instrTex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74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instrText>);IM)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t>.(</w: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EQ \o(\s\up8(\d\fo2()</w:instrTex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74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instrText>);IB)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t>+</w: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EQ \o(\s\up8(\d\fo2()</w:instrText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90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fldChar w:fldCharType="begin"/>
      </w:r>
      <w:r w:rsidRPr="002F4121">
        <w:rPr>
          <w:rFonts w:cs="Times New Roman"/>
        </w:rPr>
        <w:instrText xml:space="preserve"> SYMBOL \f"Symbol"174\h\s5 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instrText>);AI)</w:instrText>
      </w:r>
      <w:r w:rsidRPr="002F4121">
        <w:rPr>
          <w:rFonts w:cs="Times New Roman"/>
        </w:rPr>
        <w:fldChar w:fldCharType="end"/>
      </w:r>
      <w:r w:rsidRPr="002F4121">
        <w:rPr>
          <w:rFonts w:cs="Times New Roman"/>
        </w:rPr>
        <w:t xml:space="preserve">) = </w:t>
      </w:r>
      <w:r w:rsidR="001E610B" w:rsidRPr="002F4121">
        <w:rPr>
          <w:rFonts w:cs="Times New Roman"/>
        </w:rPr>
        <w:t>2</w:t>
      </w:r>
      <w:r w:rsidR="001E610B" w:rsidRPr="002F4121">
        <w:rPr>
          <w:rFonts w:cs="Times New Roman"/>
        </w:rPr>
        <w:fldChar w:fldCharType="begin"/>
      </w:r>
      <w:r w:rsidR="001E610B" w:rsidRPr="002F4121">
        <w:rPr>
          <w:rFonts w:cs="Times New Roman"/>
        </w:rPr>
        <w:instrText xml:space="preserve"> EQ \o(\s\up8(\d\fo2()</w:instrText>
      </w:r>
      <w:r w:rsidR="001E610B" w:rsidRPr="002F4121">
        <w:rPr>
          <w:rFonts w:cs="Times New Roman"/>
        </w:rPr>
        <w:fldChar w:fldCharType="begin"/>
      </w:r>
      <w:r w:rsidR="001E610B" w:rsidRPr="002F4121">
        <w:rPr>
          <w:rFonts w:cs="Times New Roman"/>
        </w:rPr>
        <w:instrText xml:space="preserve"> SYMBOL \f"Symbol"190\h\s5 </w:instrText>
      </w:r>
      <w:r w:rsidR="001E610B" w:rsidRPr="002F4121">
        <w:rPr>
          <w:rFonts w:cs="Times New Roman"/>
        </w:rPr>
        <w:fldChar w:fldCharType="end"/>
      </w:r>
      <w:r w:rsidR="001E610B" w:rsidRPr="002F4121">
        <w:rPr>
          <w:rFonts w:cs="Times New Roman"/>
        </w:rPr>
        <w:fldChar w:fldCharType="begin"/>
      </w:r>
      <w:r w:rsidR="001E610B" w:rsidRPr="002F4121">
        <w:rPr>
          <w:rFonts w:cs="Times New Roman"/>
        </w:rPr>
        <w:instrText xml:space="preserve"> SYMBOL \f"Symbol"190\h\s5 </w:instrText>
      </w:r>
      <w:r w:rsidR="001E610B" w:rsidRPr="002F4121">
        <w:rPr>
          <w:rFonts w:cs="Times New Roman"/>
        </w:rPr>
        <w:fldChar w:fldCharType="end"/>
      </w:r>
      <w:r w:rsidR="001E610B" w:rsidRPr="002F4121">
        <w:rPr>
          <w:rFonts w:cs="Times New Roman"/>
        </w:rPr>
        <w:fldChar w:fldCharType="begin"/>
      </w:r>
      <w:r w:rsidR="001E610B" w:rsidRPr="002F4121">
        <w:rPr>
          <w:rFonts w:cs="Times New Roman"/>
        </w:rPr>
        <w:instrText xml:space="preserve"> SYMBOL \f"Symbol"174\h\s5 </w:instrText>
      </w:r>
      <w:r w:rsidR="001E610B" w:rsidRPr="002F4121">
        <w:rPr>
          <w:rFonts w:cs="Times New Roman"/>
        </w:rPr>
        <w:fldChar w:fldCharType="end"/>
      </w:r>
      <w:r w:rsidR="001E610B" w:rsidRPr="002F4121">
        <w:rPr>
          <w:rFonts w:cs="Times New Roman"/>
        </w:rPr>
        <w:instrText>);IM)</w:instrText>
      </w:r>
      <w:r w:rsidR="001E610B" w:rsidRPr="002F4121">
        <w:rPr>
          <w:rFonts w:cs="Times New Roman"/>
        </w:rPr>
        <w:fldChar w:fldCharType="end"/>
      </w:r>
      <w:r w:rsidR="001E610B" w:rsidRPr="002F4121">
        <w:rPr>
          <w:rFonts w:cs="Times New Roman"/>
        </w:rPr>
        <w:t>.</w:t>
      </w:r>
      <w:r w:rsidR="00961AE3" w:rsidRPr="002F4121">
        <w:rPr>
          <w:rFonts w:cs="Times New Roman"/>
        </w:rPr>
        <w:t>(</w:t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EQ \o(\s\up8(\d\fo2()</w:instrText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90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90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74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instrText>);AI)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t>+</w:t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EQ \o(\s\up8(\d\fo2()</w:instrText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90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90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74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instrText>);IB)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t>) = 2</w:t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EQ \o(\s\up8(\d\fo2()</w:instrText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90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90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74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instrText>);IM)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t>.</w:t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EQ \o(\s\up8(\d\fo2()</w:instrText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90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90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fldChar w:fldCharType="begin"/>
      </w:r>
      <w:r w:rsidR="00961AE3" w:rsidRPr="002F4121">
        <w:rPr>
          <w:rFonts w:cs="Times New Roman"/>
        </w:rPr>
        <w:instrText xml:space="preserve"> SYMBOL \f"Symbol"174\h\s5 </w:instrText>
      </w:r>
      <w:r w:rsidR="00961AE3" w:rsidRPr="002F4121">
        <w:rPr>
          <w:rFonts w:cs="Times New Roman"/>
        </w:rPr>
        <w:fldChar w:fldCharType="end"/>
      </w:r>
      <w:r w:rsidR="00961AE3" w:rsidRPr="002F4121">
        <w:rPr>
          <w:rFonts w:cs="Times New Roman"/>
        </w:rPr>
        <w:instrText>);AB)</w:instrText>
      </w:r>
      <w:r w:rsidR="00961AE3" w:rsidRPr="002F4121">
        <w:rPr>
          <w:rFonts w:cs="Times New Roman"/>
        </w:rPr>
        <w:fldChar w:fldCharType="end"/>
      </w:r>
    </w:p>
    <w:p w14:paraId="292F28F5" w14:textId="0B6727BC" w:rsidR="00961AE3" w:rsidRPr="002F4121" w:rsidRDefault="00961AE3" w:rsidP="00CE22EB">
      <w:pPr>
        <w:rPr>
          <w:rFonts w:cs="Times New Roman"/>
        </w:rPr>
      </w:pPr>
      <w:r w:rsidRPr="002F4121">
        <w:rPr>
          <w:rFonts w:cs="Times New Roman"/>
        </w:rPr>
        <w:t xml:space="preserve"> </w:t>
      </w:r>
    </w:p>
    <w:p w14:paraId="0F6C0DEC" w14:textId="2F15EACE" w:rsidR="00914E5E" w:rsidRPr="002F4121" w:rsidRDefault="00961AE3" w:rsidP="00CE22EB">
      <w:pPr>
        <w:rPr>
          <w:rFonts w:cs="Times New Roman"/>
        </w:rPr>
      </w:pPr>
      <w:r w:rsidRPr="002F4121">
        <w:rPr>
          <w:rFonts w:cs="Times New Roman"/>
        </w:rPr>
        <w:t>(r)Exercice d’application :(/r)</w:t>
      </w:r>
      <w:r w:rsidR="002F4121" w:rsidRPr="002F4121">
        <w:rPr>
          <w:rFonts w:cs="Times New Roman"/>
        </w:rPr>
        <w:t xml:space="preserve"> Lignes de niveau</w:t>
      </w:r>
    </w:p>
    <w:p w14:paraId="76DDB56D" w14:textId="54D3B6B5" w:rsidR="002F4121" w:rsidRDefault="002F4121" w:rsidP="00CE22EB">
      <w:pPr>
        <w:rPr>
          <w:rFonts w:cs="Times New Roman"/>
        </w:rPr>
      </w:pPr>
      <w:r w:rsidRPr="002F4121">
        <w:rPr>
          <w:rFonts w:cs="Times New Roman"/>
        </w:rPr>
        <w:t xml:space="preserve">A et B sont deux points quelconques et </w:t>
      </w:r>
      <w:proofErr w:type="spellStart"/>
      <w:r w:rsidRPr="002F4121">
        <w:rPr>
          <w:rFonts w:cs="Times New Roman"/>
        </w:rPr>
        <w:t>k</w:t>
      </w:r>
      <w:r w:rsidRPr="002F4121">
        <w:rPr>
          <w:rFonts w:ascii="Cambria Math" w:hAnsi="Cambria Math" w:cs="Cambria Math"/>
        </w:rPr>
        <w:t>∈</w:t>
      </w:r>
      <w:r w:rsidRPr="002F4121">
        <w:rPr>
          <w:rFonts w:cs="Times New Roman"/>
        </w:rPr>
        <w:t>ℝ</w:t>
      </w:r>
      <w:proofErr w:type="spellEnd"/>
      <w:r w:rsidRPr="002F4121">
        <w:rPr>
          <w:rFonts w:cs="Times New Roman"/>
        </w:rPr>
        <w:t xml:space="preserve"> (fixé)</w:t>
      </w:r>
      <w:r>
        <w:rPr>
          <w:rFonts w:cs="Times New Roman"/>
        </w:rPr>
        <w:t xml:space="preserve">. Quel est l’ensemble des points M tels que :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>=k ?</w:t>
      </w:r>
    </w:p>
    <w:p w14:paraId="591517E4" w14:textId="19427360" w:rsidR="002F4121" w:rsidRDefault="002F4121" w:rsidP="00CE22EB">
      <w:pPr>
        <w:rPr>
          <w:rFonts w:cs="Times New Roman"/>
        </w:rPr>
      </w:pPr>
    </w:p>
    <w:p w14:paraId="2550F2C8" w14:textId="38DB69C1" w:rsidR="002F4121" w:rsidRDefault="002F4121" w:rsidP="00CE22EB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k </w:t>
      </w:r>
      <w:r w:rsidRPr="002F4121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k</w:t>
      </w:r>
    </w:p>
    <w:p w14:paraId="5474EB53" w14:textId="609DBDDA" w:rsidR="002F4121" w:rsidRDefault="002F4121" w:rsidP="00CE22EB">
      <w:pPr>
        <w:rPr>
          <w:rFonts w:cs="Times New Roman"/>
        </w:rPr>
      </w:pPr>
      <w:r w:rsidRPr="002F4121">
        <w:rPr>
          <w:rFonts w:cs="Times New Roman"/>
        </w:rPr>
        <w:sym w:font="Wingdings" w:char="F0F3"/>
      </w:r>
      <w:r>
        <w:rPr>
          <w:rFonts w:cs="Times New Roman"/>
        </w:rPr>
        <w:t>MI²=k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;4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1E893947" w14:textId="6AEC0BB0" w:rsidR="002F4121" w:rsidRPr="00AB2342" w:rsidRDefault="002F4121" w:rsidP="00CE22EB">
      <w:pPr>
        <w:rPr>
          <w:rFonts w:cs="Times New Roman"/>
        </w:rPr>
      </w:pPr>
      <w:r w:rsidRPr="002F4121">
        <w:rPr>
          <w:rFonts w:cs="Times New Roman"/>
        </w:rPr>
        <w:sym w:font="Wingdings" w:char="F0F3"/>
      </w:r>
      <w:r>
        <w:rPr>
          <w:rFonts w:cs="Times New Roman"/>
        </w:rPr>
        <w:t xml:space="preserve"> MI=</w:t>
      </w:r>
      <w:r w:rsidR="00AB2342">
        <w:rPr>
          <w:rFonts w:cs="Times New Roman"/>
        </w:rPr>
        <w:fldChar w:fldCharType="begin"/>
      </w:r>
      <w:r w:rsidR="00AB2342">
        <w:rPr>
          <w:rFonts w:cs="Times New Roman"/>
        </w:rPr>
        <w:instrText xml:space="preserve"> EQ \r(k+</w:instrText>
      </w:r>
      <w:r w:rsidR="00AB2342">
        <w:rPr>
          <w:rFonts w:cs="Times New Roman"/>
        </w:rPr>
        <w:fldChar w:fldCharType="begin"/>
      </w:r>
      <w:r w:rsidR="00AB2342">
        <w:rPr>
          <w:rFonts w:cs="Times New Roman"/>
        </w:rPr>
        <w:instrText xml:space="preserve"> EQ \s\do2(\f(AB;4))</w:instrText>
      </w:r>
      <w:r w:rsidR="00AB2342">
        <w:rPr>
          <w:rFonts w:cs="Times New Roman"/>
        </w:rPr>
        <w:fldChar w:fldCharType="end"/>
      </w:r>
      <w:r w:rsidR="00AB2342">
        <w:rPr>
          <w:rFonts w:cs="Times New Roman"/>
        </w:rPr>
        <w:fldChar w:fldCharType="begin"/>
      </w:r>
      <w:r w:rsidR="00AB2342">
        <w:rPr>
          <w:rFonts w:cs="Times New Roman"/>
        </w:rPr>
        <w:instrText xml:space="preserve"> EQ \o\al(\s\up8(</w:instrText>
      </w:r>
      <w:r w:rsidR="00AB2342">
        <w:rPr>
          <w:rFonts w:cs="Times New Roman"/>
          <w:sz w:val="18"/>
        </w:rPr>
        <w:instrText>2</w:instrText>
      </w:r>
      <w:r w:rsidR="00AB2342">
        <w:rPr>
          <w:rFonts w:cs="Times New Roman"/>
        </w:rPr>
        <w:instrText>);)</w:instrText>
      </w:r>
      <w:r w:rsidR="00AB2342">
        <w:rPr>
          <w:rFonts w:cs="Times New Roman"/>
        </w:rPr>
        <w:fldChar w:fldCharType="end"/>
      </w:r>
      <w:r w:rsidR="00AB2342">
        <w:rPr>
          <w:rFonts w:cs="Times New Roman"/>
        </w:rPr>
        <w:instrText xml:space="preserve"> )</w:instrText>
      </w:r>
      <w:r w:rsidR="00AB2342">
        <w:rPr>
          <w:rFonts w:cs="Times New Roman"/>
        </w:rPr>
        <w:fldChar w:fldCharType="end"/>
      </w:r>
    </w:p>
    <w:p w14:paraId="21E59E5F" w14:textId="5ACA6FF6" w:rsidR="00961AE3" w:rsidRDefault="00044BDD" w:rsidP="00914E5E">
      <w:pPr>
        <w:jc w:val="left"/>
        <w:rPr>
          <w:rFonts w:cs="Times New Roman"/>
        </w:rPr>
      </w:pPr>
      <w:r>
        <w:rPr>
          <w:rFonts w:cs="Times New Roman"/>
        </w:rPr>
        <w:t>1</w:t>
      </w:r>
      <w:r w:rsidRPr="00044BDD">
        <w:rPr>
          <w:rFonts w:cs="Times New Roman"/>
          <w:vertAlign w:val="superscript"/>
        </w:rPr>
        <w:t>er</w:t>
      </w:r>
      <w:r>
        <w:rPr>
          <w:rFonts w:cs="Times New Roman"/>
        </w:rPr>
        <w:t xml:space="preserve"> cas : k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≥0 </w:t>
      </w:r>
      <w:r w:rsidRPr="00044BDD">
        <w:rPr>
          <w:rFonts w:cs="Times New Roman"/>
        </w:rPr>
        <w:sym w:font="Wingdings" w:char="F0F3"/>
      </w:r>
      <w:r>
        <w:rPr>
          <w:rFonts w:cs="Times New Roman"/>
        </w:rPr>
        <w:t xml:space="preserve"> k≥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;4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23362050" w14:textId="43B36A23" w:rsidR="00044BDD" w:rsidRDefault="00D37D03" w:rsidP="00D37D03">
      <w:pPr>
        <w:tabs>
          <w:tab w:val="left" w:pos="5040"/>
        </w:tabs>
        <w:jc w:val="left"/>
        <w:rPr>
          <w:rFonts w:cs="Times New Roman"/>
        </w:rPr>
      </w:pPr>
      <w:r>
        <w:rPr>
          <w:rFonts w:cs="Times New Roman"/>
        </w:rPr>
        <w:t>Donc J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bc\{(\a\ac\hs4\co1(</w:instrText>
      </w:r>
      <w:r>
        <w:rPr>
          <w:rFonts w:ascii="Cambria Math" w:hAnsi="Cambria Math" w:cs="Cambria Math"/>
        </w:rPr>
        <w:instrText>∀</w:instrText>
      </w:r>
      <w:r>
        <w:rPr>
          <w:rFonts w:cs="Times New Roman"/>
        </w:rPr>
        <w:instrText>M</w:instrText>
      </w:r>
      <w:r>
        <w:rPr>
          <w:rFonts w:ascii="Cambria Math" w:hAnsi="Cambria Math" w:cs="Cambria Math"/>
        </w:rPr>
        <w:instrText>∈</w:instrText>
      </w:r>
      <w:r>
        <w:rPr>
          <w:rFonts w:cs="Times New Roman"/>
        </w:rPr>
        <w:instrText>C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I ;R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k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;4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63584886" w14:textId="20CEF4DE" w:rsidR="00D37D03" w:rsidRDefault="00D37D03" w:rsidP="00D37D03">
      <w:pPr>
        <w:tabs>
          <w:tab w:val="left" w:pos="5040"/>
        </w:tabs>
        <w:jc w:val="left"/>
        <w:rPr>
          <w:rFonts w:cs="Times New Roman"/>
        </w:rPr>
      </w:pPr>
      <w:r>
        <w:rPr>
          <w:rFonts w:cs="Times New Roman"/>
        </w:rPr>
        <w:t>2</w:t>
      </w:r>
      <w:r w:rsidRPr="00D37D03">
        <w:rPr>
          <w:rFonts w:cs="Times New Roman"/>
          <w:vertAlign w:val="superscript"/>
        </w:rPr>
        <w:t>ème</w:t>
      </w:r>
      <w:r>
        <w:rPr>
          <w:rFonts w:cs="Times New Roman"/>
        </w:rPr>
        <w:t xml:space="preserve"> cas : k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;4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 w:rsidR="00AB2342" w:rsidRPr="00AB2342">
        <w:rPr>
          <w:rFonts w:cs="Times New Roman"/>
        </w:rPr>
        <w:sym w:font="Wingdings" w:char="F0F3"/>
      </w:r>
      <w:r w:rsidR="00AB2342">
        <w:rPr>
          <w:rFonts w:cs="Times New Roman"/>
        </w:rPr>
        <w:t>k+</w:t>
      </w:r>
      <w:r w:rsidR="00AB2342">
        <w:rPr>
          <w:rFonts w:cs="Times New Roman"/>
        </w:rPr>
        <w:fldChar w:fldCharType="begin"/>
      </w:r>
      <w:r w:rsidR="00AB2342">
        <w:rPr>
          <w:rFonts w:cs="Times New Roman"/>
        </w:rPr>
        <w:instrText xml:space="preserve"> EQ \s\do2(\f(AB;4))</w:instrText>
      </w:r>
      <w:r w:rsidR="00AB2342">
        <w:rPr>
          <w:rFonts w:cs="Times New Roman"/>
        </w:rPr>
        <w:fldChar w:fldCharType="end"/>
      </w:r>
      <w:r w:rsidR="00AB2342">
        <w:rPr>
          <w:rFonts w:cs="Times New Roman"/>
        </w:rPr>
        <w:fldChar w:fldCharType="begin"/>
      </w:r>
      <w:r w:rsidR="00AB2342">
        <w:rPr>
          <w:rFonts w:cs="Times New Roman"/>
        </w:rPr>
        <w:instrText xml:space="preserve"> EQ \o\al(\s\up8(</w:instrText>
      </w:r>
      <w:r w:rsidR="00AB2342">
        <w:rPr>
          <w:rFonts w:cs="Times New Roman"/>
          <w:sz w:val="18"/>
        </w:rPr>
        <w:instrText>2</w:instrText>
      </w:r>
      <w:r w:rsidR="00AB2342">
        <w:rPr>
          <w:rFonts w:cs="Times New Roman"/>
        </w:rPr>
        <w:instrText>);)</w:instrText>
      </w:r>
      <w:r w:rsidR="00AB2342">
        <w:rPr>
          <w:rFonts w:cs="Times New Roman"/>
        </w:rPr>
        <w:fldChar w:fldCharType="end"/>
      </w:r>
      <w:r w:rsidR="00AB2342">
        <w:rPr>
          <w:rFonts w:cs="Times New Roman"/>
        </w:rPr>
        <w:t>=0</w:t>
      </w:r>
    </w:p>
    <w:p w14:paraId="3E94B1DB" w14:textId="240E2661" w:rsidR="00AB2342" w:rsidRDefault="00AB2342" w:rsidP="00D37D03">
      <w:pPr>
        <w:tabs>
          <w:tab w:val="left" w:pos="5040"/>
        </w:tabs>
        <w:jc w:val="left"/>
        <w:rPr>
          <w:rFonts w:cs="Times New Roman"/>
        </w:rPr>
      </w:pPr>
      <w:r>
        <w:rPr>
          <w:rFonts w:cs="Times New Roman"/>
        </w:rPr>
        <w:t xml:space="preserve">Donc MI=0 </w:t>
      </w:r>
      <w:r w:rsidRPr="00AB2342">
        <w:rPr>
          <w:rFonts w:cs="Times New Roman"/>
        </w:rPr>
        <w:sym w:font="Wingdings" w:char="F0F3"/>
      </w:r>
      <w:r>
        <w:rPr>
          <w:rFonts w:cs="Times New Roman"/>
        </w:rPr>
        <w:t xml:space="preserve"> M=I</w:t>
      </w:r>
    </w:p>
    <w:p w14:paraId="4DE3161A" w14:textId="4C1CD11C" w:rsidR="00AB2342" w:rsidRPr="00AB2342" w:rsidRDefault="00AB2342" w:rsidP="00D37D03">
      <w:pPr>
        <w:tabs>
          <w:tab w:val="left" w:pos="5040"/>
        </w:tabs>
        <w:jc w:val="left"/>
        <w:rPr>
          <w:rFonts w:cs="Times New Roman"/>
        </w:rPr>
      </w:pPr>
      <w:r>
        <w:rPr>
          <w:rFonts w:cs="Times New Roman"/>
        </w:rPr>
        <w:t>3</w:t>
      </w:r>
      <w:r w:rsidRPr="00AB2342">
        <w:rPr>
          <w:rFonts w:cs="Times New Roman"/>
          <w:vertAlign w:val="superscript"/>
        </w:rPr>
        <w:t>ème</w:t>
      </w:r>
      <w:r>
        <w:rPr>
          <w:rFonts w:cs="Times New Roman"/>
        </w:rPr>
        <w:t xml:space="preserve"> cas : k&lt;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;4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Pr="00AB2342">
        <w:rPr>
          <w:rFonts w:cs="Times New Roman"/>
        </w:rPr>
        <w:sym w:font="Wingdings" w:char="F0E8"/>
      </w:r>
      <w:r>
        <w:rPr>
          <w:rFonts w:cs="Times New Roman"/>
        </w:rPr>
        <w:t xml:space="preserve"> k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;4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&lt;0 </w:t>
      </w:r>
      <w:r w:rsidRPr="00E6566E">
        <w:rPr>
          <w:rFonts w:cs="Times New Roman"/>
          <w:b/>
          <w:bCs/>
          <w:color w:val="FF0000"/>
        </w:rPr>
        <w:t>(impossible)</w:t>
      </w:r>
    </w:p>
    <w:p w14:paraId="6033BE4C" w14:textId="548BEC6E" w:rsidR="002F4121" w:rsidRDefault="002F4121" w:rsidP="00914E5E">
      <w:pPr>
        <w:jc w:val="left"/>
        <w:rPr>
          <w:rFonts w:cs="Times New Roman"/>
        </w:rPr>
      </w:pPr>
    </w:p>
    <w:p w14:paraId="16FA1F4A" w14:textId="431AC50F" w:rsidR="00E6566E" w:rsidRDefault="00E6566E" w:rsidP="00914E5E">
      <w:pPr>
        <w:jc w:val="left"/>
        <w:rPr>
          <w:rFonts w:cs="Times New Roman"/>
        </w:rPr>
      </w:pPr>
      <w:r>
        <w:rPr>
          <w:rFonts w:cs="Times New Roman"/>
        </w:rPr>
        <w:t>Quel est l’ensemble des points M du plan, tel que : MA²+MB²=k ?</w:t>
      </w:r>
    </w:p>
    <w:p w14:paraId="517CED72" w14:textId="60468E2F" w:rsidR="00E6566E" w:rsidRDefault="00C5244B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MA²+MB²=k² </w:t>
      </w:r>
      <w:r w:rsidRPr="00C5244B">
        <w:rPr>
          <w:rFonts w:cs="Times New Roman"/>
        </w:rPr>
        <w:sym w:font="Wingdings" w:char="F0F3"/>
      </w:r>
      <w:r>
        <w:rPr>
          <w:rFonts w:cs="Times New Roman"/>
        </w:rPr>
        <w:t xml:space="preserve"> 2MI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k</w:t>
      </w:r>
    </w:p>
    <w:p w14:paraId="0DC999A3" w14:textId="07BBDC2D" w:rsidR="00C5244B" w:rsidRDefault="00C5244B" w:rsidP="00914E5E">
      <w:pPr>
        <w:jc w:val="left"/>
        <w:rPr>
          <w:rFonts w:cs="Times New Roman"/>
        </w:rPr>
      </w:pPr>
      <w:r w:rsidRPr="00C5244B">
        <w:rPr>
          <w:rFonts w:cs="Times New Roman"/>
        </w:rPr>
        <w:sym w:font="Wingdings" w:char="F0F3"/>
      </w:r>
      <w:r>
        <w:rPr>
          <w:rFonts w:cs="Times New Roman"/>
        </w:rPr>
        <w:t>2MI²=k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2))</w:instrText>
      </w:r>
      <w:r>
        <w:rPr>
          <w:rFonts w:cs="Times New Roman"/>
        </w:rPr>
        <w:fldChar w:fldCharType="end"/>
      </w:r>
    </w:p>
    <w:p w14:paraId="4CFA5CC6" w14:textId="40DBFC7B" w:rsidR="00C5244B" w:rsidRDefault="00C5244B" w:rsidP="00914E5E">
      <w:pPr>
        <w:jc w:val="left"/>
        <w:rPr>
          <w:rFonts w:cs="Times New Roman"/>
        </w:rPr>
      </w:pPr>
      <w:r w:rsidRPr="00C5244B">
        <w:rPr>
          <w:rFonts w:cs="Times New Roman"/>
        </w:rPr>
        <w:sym w:font="Wingdings" w:char="F0F3"/>
      </w:r>
      <w:r>
        <w:rPr>
          <w:rFonts w:cs="Times New Roman"/>
        </w:rPr>
        <w:t>MI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-AB²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5271D44C" w14:textId="53F4C0D5" w:rsidR="00C5244B" w:rsidRDefault="00C5244B" w:rsidP="00914E5E">
      <w:pPr>
        <w:jc w:val="left"/>
        <w:rPr>
          <w:rFonts w:cs="Times New Roman"/>
        </w:rPr>
      </w:pPr>
      <w:r w:rsidRPr="00C5244B">
        <w:rPr>
          <w:rFonts w:cs="Times New Roman"/>
        </w:rPr>
        <w:sym w:font="Wingdings" w:char="F0F3"/>
      </w:r>
      <w:r>
        <w:rPr>
          <w:rFonts w:cs="Times New Roman"/>
        </w:rPr>
        <w:t>MI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-AB²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</w:p>
    <w:p w14:paraId="7165416D" w14:textId="3FFA3660" w:rsidR="00E6566E" w:rsidRDefault="00C5244B" w:rsidP="00914E5E">
      <w:pPr>
        <w:jc w:val="left"/>
        <w:rPr>
          <w:rFonts w:cs="Times New Roman"/>
        </w:rPr>
      </w:pPr>
      <w:r w:rsidRPr="00C5244B">
        <w:rPr>
          <w:rFonts w:cs="Times New Roman"/>
        </w:rPr>
        <w:sym w:font="Wingdings" w:char="F0F3"/>
      </w:r>
      <w:r>
        <w:rPr>
          <w:rFonts w:cs="Times New Roman"/>
        </w:rPr>
        <w:t>MI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-AB²;4))</w:instrText>
      </w:r>
      <w:r>
        <w:rPr>
          <w:rFonts w:cs="Times New Roman"/>
        </w:rPr>
        <w:fldChar w:fldCharType="end"/>
      </w:r>
    </w:p>
    <w:p w14:paraId="7D04E354" w14:textId="729E2783" w:rsidR="00C5244B" w:rsidRDefault="00C5244B" w:rsidP="00914E5E">
      <w:pPr>
        <w:jc w:val="left"/>
        <w:rPr>
          <w:rFonts w:cs="Times New Roman"/>
        </w:rPr>
      </w:pPr>
      <w:r>
        <w:rPr>
          <w:rFonts w:cs="Times New Roman"/>
        </w:rPr>
        <w:t>1</w:t>
      </w:r>
      <w:r w:rsidRPr="00C5244B">
        <w:rPr>
          <w:rFonts w:cs="Times New Roman"/>
          <w:vertAlign w:val="superscript"/>
        </w:rPr>
        <w:t>er</w:t>
      </w:r>
      <w:r>
        <w:rPr>
          <w:rFonts w:cs="Times New Roman"/>
        </w:rPr>
        <w:t xml:space="preserve"> Cas</w:t>
      </w:r>
      <w:r w:rsidR="00747771">
        <w:rPr>
          <w:rFonts w:cs="Times New Roman"/>
        </w:rPr>
        <w:t> : k-</w:t>
      </w:r>
      <w:r w:rsidR="00747771">
        <w:rPr>
          <w:rFonts w:cs="Times New Roman"/>
        </w:rPr>
        <w:fldChar w:fldCharType="begin"/>
      </w:r>
      <w:r w:rsidR="00747771">
        <w:rPr>
          <w:rFonts w:cs="Times New Roman"/>
        </w:rPr>
        <w:instrText xml:space="preserve"> EQ \s\do2(\f(AB²;2))</w:instrText>
      </w:r>
      <w:r w:rsidR="00747771">
        <w:rPr>
          <w:rFonts w:cs="Times New Roman"/>
        </w:rPr>
        <w:fldChar w:fldCharType="end"/>
      </w:r>
      <w:r w:rsidR="00747771">
        <w:rPr>
          <w:rFonts w:cs="Times New Roman"/>
        </w:rPr>
        <w:t>&gt;0</w:t>
      </w:r>
    </w:p>
    <w:p w14:paraId="385ED0B0" w14:textId="04E0BFB2" w:rsidR="00747771" w:rsidRDefault="00747771" w:rsidP="00914E5E">
      <w:pPr>
        <w:jc w:val="left"/>
        <w:rPr>
          <w:rFonts w:cs="Times New Roman"/>
        </w:rPr>
      </w:pPr>
      <w:r w:rsidRPr="00747771">
        <w:rPr>
          <w:rFonts w:cs="Times New Roman"/>
        </w:rPr>
        <w:sym w:font="Wingdings" w:char="F0F3"/>
      </w:r>
      <w:r>
        <w:rPr>
          <w:rFonts w:cs="Times New Roman"/>
        </w:rPr>
        <w:t>k&gt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2))</w:instrText>
      </w:r>
      <w:r>
        <w:rPr>
          <w:rFonts w:cs="Times New Roman"/>
        </w:rPr>
        <w:fldChar w:fldCharType="end"/>
      </w:r>
    </w:p>
    <w:p w14:paraId="3D26B760" w14:textId="57B5A834" w:rsidR="00747771" w:rsidRDefault="00747771" w:rsidP="00914E5E">
      <w:pPr>
        <w:jc w:val="left"/>
        <w:rPr>
          <w:rFonts w:cs="Times New Roman"/>
        </w:rPr>
      </w:pPr>
      <w:r>
        <w:rPr>
          <w:rFonts w:cs="Times New Roman"/>
        </w:rPr>
        <w:t>Donc MI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-AB²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 )</w:instrText>
      </w:r>
      <w:r>
        <w:rPr>
          <w:rFonts w:cs="Times New Roman"/>
        </w:rPr>
        <w:fldChar w:fldCharType="end"/>
      </w:r>
    </w:p>
    <w:p w14:paraId="6F02B8A4" w14:textId="5B89BDDB" w:rsidR="00747771" w:rsidRPr="00747771" w:rsidRDefault="00747771" w:rsidP="00914E5E">
      <w:pPr>
        <w:jc w:val="left"/>
        <w:rPr>
          <w:rFonts w:cs="Times New Roman"/>
        </w:rPr>
      </w:pPr>
      <w:r>
        <w:rPr>
          <w:rFonts w:cs="Times New Roman"/>
        </w:rPr>
        <w:t>Par conséquent l’ensemble recherché est un cercle de centre I et de rayon ℝ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-AB²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 )</w:instrText>
      </w:r>
      <w:r>
        <w:rPr>
          <w:rFonts w:cs="Times New Roman"/>
        </w:rPr>
        <w:fldChar w:fldCharType="end"/>
      </w:r>
    </w:p>
    <w:p w14:paraId="74729D11" w14:textId="77777777" w:rsidR="00C5244B" w:rsidRDefault="00C5244B" w:rsidP="00914E5E">
      <w:pPr>
        <w:jc w:val="left"/>
        <w:rPr>
          <w:rFonts w:cs="Times New Roman"/>
        </w:rPr>
      </w:pPr>
    </w:p>
    <w:p w14:paraId="09BDE601" w14:textId="60E91376" w:rsidR="002F4121" w:rsidRDefault="00FC27EF" w:rsidP="00914E5E">
      <w:pPr>
        <w:jc w:val="left"/>
        <w:rPr>
          <w:rFonts w:cs="Times New Roman"/>
        </w:rPr>
      </w:pPr>
      <w:r>
        <w:rPr>
          <w:rFonts w:cs="Times New Roman"/>
        </w:rPr>
        <w:t>Exercice 47 p 261 :</w:t>
      </w:r>
    </w:p>
    <w:p w14:paraId="689C8895" w14:textId="5A304BC1" w:rsidR="00FC27EF" w:rsidRDefault="00FC27EF" w:rsidP="00914E5E">
      <w:pPr>
        <w:jc w:val="left"/>
        <w:rPr>
          <w:rFonts w:cs="Times New Roman"/>
        </w:rPr>
      </w:pPr>
      <w:r>
        <w:rPr>
          <w:rFonts w:cs="Times New Roman"/>
        </w:rPr>
        <w:t>Soient A et B, tels que AB=6.</w:t>
      </w:r>
    </w:p>
    <w:p w14:paraId="47650350" w14:textId="3006BE76" w:rsidR="00FC27EF" w:rsidRDefault="00FC27EF" w:rsidP="00914E5E">
      <w:pPr>
        <w:jc w:val="left"/>
        <w:rPr>
          <w:rFonts w:cs="Times New Roman"/>
        </w:rPr>
      </w:pPr>
      <w:r>
        <w:rPr>
          <w:rFonts w:cs="Times New Roman"/>
        </w:rPr>
        <w:t>1) Déterminer l’ensemble des points M tels que :</w:t>
      </w:r>
    </w:p>
    <w:p w14:paraId="385E4394" w14:textId="072C17D4" w:rsidR="00FC27EF" w:rsidRDefault="00FC27EF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>=-5.</w:t>
      </w:r>
    </w:p>
    <w:p w14:paraId="7478033C" w14:textId="36C2804A" w:rsidR="00FC27EF" w:rsidRDefault="00FC27EF" w:rsidP="00914E5E">
      <w:pPr>
        <w:jc w:val="left"/>
        <w:rPr>
          <w:rFonts w:cs="Times New Roman"/>
        </w:rPr>
      </w:pPr>
    </w:p>
    <w:p w14:paraId="5EC0761D" w14:textId="4424D001" w:rsidR="00FC27EF" w:rsidRDefault="00FC27EF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-5 </w:t>
      </w:r>
      <w:r w:rsidRPr="00FC27EF">
        <w:rPr>
          <w:rFonts w:cs="Times New Roman"/>
        </w:rPr>
        <w:sym w:font="Wingdings" w:char="F0F3"/>
      </w:r>
      <w:r>
        <w:rPr>
          <w:rFonts w:cs="Times New Roman"/>
        </w:rPr>
        <w:t>MI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-5</w:t>
      </w:r>
    </w:p>
    <w:p w14:paraId="534CA1CF" w14:textId="213841BF" w:rsidR="00FC27EF" w:rsidRDefault="00FC27EF" w:rsidP="00914E5E">
      <w:pPr>
        <w:jc w:val="left"/>
        <w:rPr>
          <w:rFonts w:cs="Times New Roman"/>
        </w:rPr>
      </w:pPr>
      <w:r w:rsidRPr="00FC27EF">
        <w:rPr>
          <w:rFonts w:cs="Times New Roman"/>
        </w:rPr>
        <w:sym w:font="Wingdings" w:char="F0F3"/>
      </w:r>
      <w:r>
        <w:rPr>
          <w:rFonts w:cs="Times New Roman"/>
        </w:rPr>
        <w:t>MI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6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-5</w:t>
      </w:r>
    </w:p>
    <w:p w14:paraId="063F0106" w14:textId="1FFD3FDC" w:rsidR="00FC27EF" w:rsidRDefault="00FC27EF" w:rsidP="00914E5E">
      <w:pPr>
        <w:jc w:val="left"/>
        <w:rPr>
          <w:rFonts w:cs="Times New Roman"/>
        </w:rPr>
      </w:pPr>
      <w:r w:rsidRPr="00FC27EF">
        <w:rPr>
          <w:rFonts w:cs="Times New Roman"/>
        </w:rPr>
        <w:sym w:font="Wingdings" w:char="F0F3"/>
      </w:r>
      <w:r>
        <w:rPr>
          <w:rFonts w:cs="Times New Roman"/>
        </w:rPr>
        <w:t>MI²-9=-5</w:t>
      </w:r>
    </w:p>
    <w:p w14:paraId="5187A241" w14:textId="622B57A5" w:rsidR="00FC27EF" w:rsidRDefault="00FC27EF" w:rsidP="00914E5E">
      <w:pPr>
        <w:jc w:val="left"/>
        <w:rPr>
          <w:rFonts w:cs="Times New Roman"/>
        </w:rPr>
      </w:pPr>
      <w:r w:rsidRPr="00FC27EF">
        <w:rPr>
          <w:rFonts w:cs="Times New Roman"/>
        </w:rPr>
        <w:sym w:font="Wingdings" w:char="F0F3"/>
      </w:r>
      <w:r>
        <w:rPr>
          <w:rFonts w:cs="Times New Roman"/>
        </w:rPr>
        <w:t>MI²=4</w:t>
      </w:r>
    </w:p>
    <w:p w14:paraId="33CE3D2B" w14:textId="0A0BB64E" w:rsidR="00FC27EF" w:rsidRDefault="00FC27EF" w:rsidP="00914E5E">
      <w:pPr>
        <w:jc w:val="left"/>
        <w:rPr>
          <w:rFonts w:cs="Times New Roman"/>
        </w:rPr>
      </w:pPr>
      <w:r w:rsidRPr="00FC27EF">
        <w:rPr>
          <w:rFonts w:cs="Times New Roman"/>
        </w:rPr>
        <w:sym w:font="Wingdings" w:char="F0F3"/>
      </w:r>
      <w:r>
        <w:rPr>
          <w:rFonts w:cs="Times New Roman"/>
        </w:rPr>
        <w:t>MI=2</w:t>
      </w:r>
    </w:p>
    <w:p w14:paraId="7E5D89FA" w14:textId="5B7C6E1B" w:rsidR="00FC27EF" w:rsidRPr="00FC27EF" w:rsidRDefault="00FC27EF" w:rsidP="00914E5E">
      <w:pPr>
        <w:jc w:val="left"/>
        <w:rPr>
          <w:rFonts w:cs="Times New Roman"/>
        </w:rPr>
      </w:pPr>
      <w:r>
        <w:rPr>
          <w:rFonts w:cs="Times New Roman"/>
        </w:rPr>
        <w:lastRenderedPageBreak/>
        <w:t>Donc l’ensemble cherché est le cercle de centre I et de rayon 2.</w:t>
      </w:r>
    </w:p>
    <w:p w14:paraId="7FF00A27" w14:textId="77777777" w:rsidR="00FC27EF" w:rsidRDefault="00FC27EF" w:rsidP="00914E5E">
      <w:pPr>
        <w:jc w:val="left"/>
        <w:rPr>
          <w:rFonts w:cs="Times New Roman"/>
        </w:rPr>
      </w:pPr>
    </w:p>
    <w:p w14:paraId="419AC33B" w14:textId="37C750EA" w:rsidR="00FC27EF" w:rsidRDefault="00FC27EF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2) Justifier qu’il n’existe pas de point M tel que 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>=-10</w:t>
      </w:r>
    </w:p>
    <w:p w14:paraId="7FFD698D" w14:textId="6C48A6E1" w:rsidR="00FC27EF" w:rsidRDefault="00AF4105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3A36ED84" w14:textId="2126B381" w:rsidR="00AF4105" w:rsidRPr="00AF4105" w:rsidRDefault="00AF4105" w:rsidP="00914E5E">
      <w:pPr>
        <w:jc w:val="left"/>
        <w:rPr>
          <w:rFonts w:cs="Times New Roman"/>
        </w:rPr>
      </w:pPr>
      <w:r>
        <w:rPr>
          <w:rFonts w:cs="Times New Roman"/>
        </w:rPr>
        <w:t>M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;y))</w:instrText>
      </w:r>
      <w:r>
        <w:rPr>
          <w:rFonts w:cs="Times New Roman"/>
        </w:rPr>
        <w:fldChar w:fldCharType="end"/>
      </w:r>
    </w:p>
    <w:p w14:paraId="7E68F23B" w14:textId="0FA6659D" w:rsidR="00AF4105" w:rsidRDefault="00AF4105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;y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x*</w:t>
      </w:r>
      <w:proofErr w:type="spellStart"/>
      <w:r>
        <w:rPr>
          <w:rFonts w:cs="Times New Roman"/>
        </w:rPr>
        <w:t>x’+y</w:t>
      </w:r>
      <w:proofErr w:type="spellEnd"/>
      <w:r>
        <w:rPr>
          <w:rFonts w:cs="Times New Roman"/>
        </w:rPr>
        <w:t>*y’</w:t>
      </w:r>
    </w:p>
    <w:p w14:paraId="6486846B" w14:textId="1E20312F" w:rsidR="00AF4105" w:rsidRPr="00AF4105" w:rsidRDefault="00AF4105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;y’))</w:instrText>
      </w:r>
      <w:r>
        <w:rPr>
          <w:rFonts w:cs="Times New Roman"/>
        </w:rPr>
        <w:fldChar w:fldCharType="end"/>
      </w:r>
    </w:p>
    <w:p w14:paraId="5B288390" w14:textId="27C67AE0" w:rsidR="00AF4105" w:rsidRDefault="00C07F0B" w:rsidP="00914E5E">
      <w:pPr>
        <w:jc w:val="left"/>
        <w:rPr>
          <w:rFonts w:cs="Times New Roman"/>
        </w:rPr>
      </w:pPr>
      <w:r>
        <w:rPr>
          <w:rFonts w:cs="Times New Roman"/>
        </w:rPr>
        <w:t>(r)1</w:t>
      </w:r>
      <w:r w:rsidRPr="00C07F0B">
        <w:rPr>
          <w:rFonts w:cs="Times New Roman"/>
          <w:vertAlign w:val="superscript"/>
        </w:rPr>
        <w:t>ère</w:t>
      </w:r>
      <w:r>
        <w:rPr>
          <w:rFonts w:cs="Times New Roman"/>
        </w:rPr>
        <w:t xml:space="preserve"> méthode :</w:t>
      </w:r>
    </w:p>
    <w:p w14:paraId="0464B08E" w14:textId="3E968B56" w:rsidR="00C07F0B" w:rsidRDefault="00C07F0B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0 </w:t>
      </w:r>
      <w:r w:rsidRPr="00C07F0B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 w:rsidRPr="00C07F0B">
        <w:rPr>
          <w:rFonts w:cs="Times New Roman"/>
        </w:rPr>
        <w:fldChar w:fldCharType="begin"/>
      </w:r>
      <w:r w:rsidRPr="00C07F0B">
        <w:rPr>
          <w:rFonts w:cs="Times New Roman"/>
        </w:rPr>
        <w:instrText>SYMBOL 94 \f "Symbol"\h</w:instrText>
      </w:r>
      <w:r w:rsidRPr="00C07F0B"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</w:p>
    <w:p w14:paraId="306C2B86" w14:textId="5532AAB8" w:rsidR="00C07F0B" w:rsidRDefault="00C07F0B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0 </w:t>
      </w:r>
      <w:r w:rsidRPr="00C07F0B">
        <w:rPr>
          <w:rFonts w:cs="Times New Roman"/>
        </w:rPr>
        <w:sym w:font="Wingdings" w:char="F0F3"/>
      </w:r>
      <w:r>
        <w:rPr>
          <w:rFonts w:cs="Times New Roman"/>
        </w:rPr>
        <w:t xml:space="preserve"> MI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13CC3A13" w14:textId="55480D57" w:rsidR="00C07F0B" w:rsidRDefault="00C07F0B" w:rsidP="00914E5E">
      <w:pPr>
        <w:jc w:val="left"/>
        <w:rPr>
          <w:rFonts w:cs="Times New Roman"/>
        </w:rPr>
      </w:pPr>
      <w:r w:rsidRPr="00C07F0B">
        <w:rPr>
          <w:rFonts w:cs="Times New Roman"/>
        </w:rPr>
        <w:sym w:font="Wingdings" w:char="F0F3"/>
      </w:r>
      <w:r>
        <w:rPr>
          <w:rFonts w:cs="Times New Roman"/>
        </w:rPr>
        <w:t xml:space="preserve"> MI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4))</w:instrText>
      </w:r>
      <w:r>
        <w:rPr>
          <w:rFonts w:cs="Times New Roman"/>
        </w:rPr>
        <w:fldChar w:fldCharType="end"/>
      </w:r>
    </w:p>
    <w:p w14:paraId="4834B59F" w14:textId="26EDCF36" w:rsidR="00C07F0B" w:rsidRPr="00C07F0B" w:rsidRDefault="00C07F0B" w:rsidP="00914E5E">
      <w:pPr>
        <w:jc w:val="left"/>
        <w:rPr>
          <w:rFonts w:cs="Times New Roman"/>
        </w:rPr>
      </w:pPr>
      <w:r w:rsidRPr="00C07F0B">
        <w:rPr>
          <w:rFonts w:cs="Times New Roman"/>
        </w:rPr>
        <w:sym w:font="Wingdings" w:char="F0F3"/>
      </w:r>
      <w:r>
        <w:rPr>
          <w:rFonts w:cs="Times New Roman"/>
        </w:rPr>
        <w:t>MI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;2))</w:instrText>
      </w:r>
      <w:r>
        <w:rPr>
          <w:rFonts w:cs="Times New Roman"/>
        </w:rPr>
        <w:fldChar w:fldCharType="end"/>
      </w:r>
    </w:p>
    <w:p w14:paraId="483DF315" w14:textId="299E35DC" w:rsidR="00C07F0B" w:rsidRDefault="00C07F0B" w:rsidP="00914E5E">
      <w:pPr>
        <w:jc w:val="left"/>
        <w:rPr>
          <w:rFonts w:cs="Times New Roman"/>
        </w:rPr>
      </w:pPr>
      <w:r w:rsidRPr="00C07F0B">
        <w:rPr>
          <w:rFonts w:cs="Times New Roman"/>
        </w:rPr>
        <w:sym w:font="Wingdings" w:char="F0F3"/>
      </w:r>
      <w:r>
        <w:rPr>
          <w:rFonts w:cs="Times New Roman"/>
        </w:rPr>
        <w:t>MIMI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3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1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(2-3)²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35851250" w14:textId="757B9113" w:rsidR="00C07F0B" w:rsidRDefault="00C07F0B" w:rsidP="00914E5E">
      <w:pPr>
        <w:jc w:val="left"/>
        <w:rPr>
          <w:rFonts w:cs="Times New Roman"/>
        </w:rPr>
      </w:pPr>
      <w:r w:rsidRPr="00C07F0B">
        <w:rPr>
          <w:rFonts w:cs="Times New Roman"/>
        </w:rPr>
        <w:sym w:font="Wingdings" w:char="F0F3"/>
      </w:r>
      <w:r>
        <w:rPr>
          <w:rFonts w:cs="Times New Roman"/>
        </w:rPr>
        <w:t>MI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6+1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207984AF" w14:textId="191A46A4" w:rsidR="00C07F0B" w:rsidRDefault="00C07F0B" w:rsidP="00914E5E">
      <w:pPr>
        <w:jc w:val="left"/>
        <w:rPr>
          <w:rFonts w:cs="Times New Roman"/>
        </w:rPr>
      </w:pPr>
      <w:r w:rsidRPr="00C07F0B">
        <w:rPr>
          <w:rFonts w:cs="Times New Roman"/>
        </w:rPr>
        <w:sym w:font="Wingdings" w:char="F0F3"/>
      </w:r>
      <w:r>
        <w:rPr>
          <w:rFonts w:cs="Times New Roman"/>
        </w:rPr>
        <w:t>MI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7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2014BE0C" w14:textId="3DE2D9CF" w:rsidR="00F37194" w:rsidRDefault="00F37194" w:rsidP="00914E5E">
      <w:pPr>
        <w:jc w:val="left"/>
        <w:rPr>
          <w:rFonts w:cs="Times New Roman"/>
        </w:rPr>
      </w:pPr>
    </w:p>
    <w:p w14:paraId="42CAC1D3" w14:textId="2FE98E64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  <w:u w:val="single"/>
        </w:rPr>
        <w:t>Correction de l’</w:t>
      </w:r>
      <w:proofErr w:type="spellStart"/>
      <w:r>
        <w:rPr>
          <w:rFonts w:cs="Times New Roman"/>
          <w:u w:val="single"/>
        </w:rPr>
        <w:t>évale</w:t>
      </w:r>
      <w:proofErr w:type="spellEnd"/>
      <w:r>
        <w:rPr>
          <w:rFonts w:cs="Times New Roman"/>
          <w:u w:val="single"/>
        </w:rPr>
        <w:t xml:space="preserve"> du 30 01 2020 :</w:t>
      </w:r>
    </w:p>
    <w:p w14:paraId="36023FA3" w14:textId="18201E54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</w:rPr>
        <w:t>Questions de cour :</w:t>
      </w:r>
    </w:p>
    <w:p w14:paraId="50AADE18" w14:textId="043855ED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</w:rPr>
        <w:t>1)</w:t>
      </w:r>
    </w:p>
    <w:p w14:paraId="00450CF7" w14:textId="79ED3590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>=MI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4))</w:instrText>
      </w:r>
      <w:r>
        <w:rPr>
          <w:rFonts w:cs="Times New Roman"/>
        </w:rPr>
        <w:fldChar w:fldCharType="end"/>
      </w:r>
    </w:p>
    <w:p w14:paraId="1C2CD571" w14:textId="42405955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</w:rPr>
        <w:t>MA²-MB²=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</w:p>
    <w:p w14:paraId="39AFF336" w14:textId="15ED7109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</w:rPr>
        <w:t>MA²+MB²=2MI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²;2))</w:instrText>
      </w:r>
      <w:r>
        <w:rPr>
          <w:rFonts w:cs="Times New Roman"/>
        </w:rPr>
        <w:fldChar w:fldCharType="end"/>
      </w:r>
    </w:p>
    <w:p w14:paraId="5116298E" w14:textId="5A450AC5" w:rsidR="002509A3" w:rsidRDefault="002509A3" w:rsidP="00914E5E">
      <w:pPr>
        <w:jc w:val="left"/>
        <w:rPr>
          <w:rFonts w:cs="Times New Roman"/>
        </w:rPr>
      </w:pPr>
    </w:p>
    <w:p w14:paraId="25BB0DC5" w14:textId="54F67C0E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</w:rPr>
        <w:lastRenderedPageBreak/>
        <w:t>Exercice 1 :</w:t>
      </w:r>
    </w:p>
    <w:p w14:paraId="0F0214CF" w14:textId="4BEE080E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</w:rPr>
        <w:t>MA²-MB²=12</w:t>
      </w:r>
    </w:p>
    <w:p w14:paraId="05B7DA1B" w14:textId="7EDD3825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</w:rPr>
        <w:t>a)</w:t>
      </w:r>
    </w:p>
    <w:p w14:paraId="07BFE3DF" w14:textId="72FB961D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</w:rPr>
        <w:t>MA²-MB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²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>² = 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>)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A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MB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38BACFB2" w14:textId="71BEAE90" w:rsidR="002509A3" w:rsidRDefault="002509A3" w:rsidP="00914E5E">
      <w:pPr>
        <w:jc w:val="left"/>
        <w:rPr>
          <w:rFonts w:cs="Times New Roman"/>
        </w:rPr>
      </w:pPr>
    </w:p>
    <w:p w14:paraId="3B3BAE6B" w14:textId="7A91D44A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</w:rPr>
        <w:t>b)</w:t>
      </w:r>
    </w:p>
    <w:p w14:paraId="454381EC" w14:textId="4C1D69EC" w:rsidR="002509A3" w:rsidRDefault="002509A3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MA²-MB²=12 </w:t>
      </w:r>
      <w:r w:rsidRPr="002509A3">
        <w:rPr>
          <w:rFonts w:cs="Times New Roman"/>
        </w:rPr>
        <w:sym w:font="Wingdings" w:char="F0F3"/>
      </w:r>
      <w:r>
        <w:rPr>
          <w:rFonts w:cs="Times New Roman"/>
        </w:rPr>
        <w:t xml:space="preserve"> 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12</w:t>
      </w:r>
      <w:r w:rsidR="00C81406">
        <w:rPr>
          <w:rFonts w:cs="Times New Roman"/>
        </w:rPr>
        <w:t xml:space="preserve"> </w:t>
      </w:r>
      <w:r w:rsidR="00C81406" w:rsidRPr="00C81406">
        <w:rPr>
          <w:rFonts w:cs="Times New Roman"/>
        </w:rPr>
        <w:sym w:font="Wingdings" w:char="F0F3"/>
      </w:r>
      <w:r w:rsidR="00C81406">
        <w:rPr>
          <w:rFonts w:cs="Times New Roman"/>
        </w:rPr>
        <w:t xml:space="preserve"> </w:t>
      </w:r>
      <w:r w:rsidR="00C81406">
        <w:rPr>
          <w:rFonts w:cs="Times New Roman"/>
        </w:rPr>
        <w:fldChar w:fldCharType="begin"/>
      </w:r>
      <w:r w:rsidR="00C81406">
        <w:rPr>
          <w:rFonts w:cs="Times New Roman"/>
        </w:rPr>
        <w:instrText xml:space="preserve"> EQ \o(\s\up8(\d\fo2()</w:instrText>
      </w:r>
      <w:r w:rsidR="00C81406">
        <w:rPr>
          <w:rFonts w:cs="Times New Roman"/>
        </w:rPr>
        <w:fldChar w:fldCharType="begin"/>
      </w:r>
      <w:r w:rsidR="00C81406">
        <w:rPr>
          <w:rFonts w:cs="Times New Roman"/>
        </w:rPr>
        <w:instrText xml:space="preserve"> SYMBOL \f"Symbol"190\h\s5 </w:instrText>
      </w:r>
      <w:r w:rsidR="00C81406">
        <w:rPr>
          <w:rFonts w:cs="Times New Roman"/>
        </w:rPr>
        <w:fldChar w:fldCharType="end"/>
      </w:r>
      <w:r w:rsidR="00C81406">
        <w:rPr>
          <w:rFonts w:cs="Times New Roman"/>
        </w:rPr>
        <w:fldChar w:fldCharType="begin"/>
      </w:r>
      <w:r w:rsidR="00C81406">
        <w:rPr>
          <w:rFonts w:cs="Times New Roman"/>
        </w:rPr>
        <w:instrText xml:space="preserve"> SYMBOL \f"Symbol"190\h\s5 </w:instrText>
      </w:r>
      <w:r w:rsidR="00C81406">
        <w:rPr>
          <w:rFonts w:cs="Times New Roman"/>
        </w:rPr>
        <w:fldChar w:fldCharType="end"/>
      </w:r>
      <w:r w:rsidR="00C81406">
        <w:rPr>
          <w:rFonts w:cs="Times New Roman"/>
        </w:rPr>
        <w:fldChar w:fldCharType="begin"/>
      </w:r>
      <w:r w:rsidR="00C81406">
        <w:rPr>
          <w:rFonts w:cs="Times New Roman"/>
        </w:rPr>
        <w:instrText xml:space="preserve"> SYMBOL \f"Symbol"174\h\s5 </w:instrText>
      </w:r>
      <w:r w:rsidR="00C81406">
        <w:rPr>
          <w:rFonts w:cs="Times New Roman"/>
        </w:rPr>
        <w:fldChar w:fldCharType="end"/>
      </w:r>
      <w:r w:rsidR="00C81406">
        <w:rPr>
          <w:rFonts w:cs="Times New Roman"/>
        </w:rPr>
        <w:instrText>);IM)</w:instrText>
      </w:r>
      <w:r w:rsidR="00C81406">
        <w:rPr>
          <w:rFonts w:cs="Times New Roman"/>
        </w:rPr>
        <w:fldChar w:fldCharType="end"/>
      </w:r>
      <w:r w:rsidR="00C81406">
        <w:rPr>
          <w:rFonts w:cs="Times New Roman"/>
        </w:rPr>
        <w:t>.</w:t>
      </w:r>
      <w:r w:rsidR="00C81406">
        <w:rPr>
          <w:rFonts w:cs="Times New Roman"/>
        </w:rPr>
        <w:fldChar w:fldCharType="begin"/>
      </w:r>
      <w:r w:rsidR="00C81406">
        <w:rPr>
          <w:rFonts w:cs="Times New Roman"/>
        </w:rPr>
        <w:instrText xml:space="preserve"> EQ \o(\s\up8(\d\fo2()</w:instrText>
      </w:r>
      <w:r w:rsidR="00C81406">
        <w:rPr>
          <w:rFonts w:cs="Times New Roman"/>
        </w:rPr>
        <w:fldChar w:fldCharType="begin"/>
      </w:r>
      <w:r w:rsidR="00C81406">
        <w:rPr>
          <w:rFonts w:cs="Times New Roman"/>
        </w:rPr>
        <w:instrText xml:space="preserve"> SYMBOL \f"Symbol"190\h\s5 </w:instrText>
      </w:r>
      <w:r w:rsidR="00C81406">
        <w:rPr>
          <w:rFonts w:cs="Times New Roman"/>
        </w:rPr>
        <w:fldChar w:fldCharType="end"/>
      </w:r>
      <w:r w:rsidR="00C81406">
        <w:rPr>
          <w:rFonts w:cs="Times New Roman"/>
        </w:rPr>
        <w:fldChar w:fldCharType="begin"/>
      </w:r>
      <w:r w:rsidR="00C81406">
        <w:rPr>
          <w:rFonts w:cs="Times New Roman"/>
        </w:rPr>
        <w:instrText xml:space="preserve"> SYMBOL \f"Symbol"190\h\s5 </w:instrText>
      </w:r>
      <w:r w:rsidR="00C81406">
        <w:rPr>
          <w:rFonts w:cs="Times New Roman"/>
        </w:rPr>
        <w:fldChar w:fldCharType="end"/>
      </w:r>
      <w:r w:rsidR="00C81406">
        <w:rPr>
          <w:rFonts w:cs="Times New Roman"/>
        </w:rPr>
        <w:fldChar w:fldCharType="begin"/>
      </w:r>
      <w:r w:rsidR="00C81406">
        <w:rPr>
          <w:rFonts w:cs="Times New Roman"/>
        </w:rPr>
        <w:instrText xml:space="preserve"> SYMBOL \f"Symbol"174\h\s5 </w:instrText>
      </w:r>
      <w:r w:rsidR="00C81406">
        <w:rPr>
          <w:rFonts w:cs="Times New Roman"/>
        </w:rPr>
        <w:fldChar w:fldCharType="end"/>
      </w:r>
      <w:r w:rsidR="00C81406">
        <w:rPr>
          <w:rFonts w:cs="Times New Roman"/>
        </w:rPr>
        <w:instrText>);AB)</w:instrText>
      </w:r>
      <w:r w:rsidR="00C81406">
        <w:rPr>
          <w:rFonts w:cs="Times New Roman"/>
        </w:rPr>
        <w:fldChar w:fldCharType="end"/>
      </w:r>
      <w:r w:rsidR="00C81406">
        <w:rPr>
          <w:rFonts w:cs="Times New Roman"/>
        </w:rPr>
        <w:t>=</w:t>
      </w:r>
      <w:r w:rsidR="00C81406">
        <w:rPr>
          <w:rFonts w:cs="Times New Roman"/>
        </w:rPr>
        <w:fldChar w:fldCharType="begin"/>
      </w:r>
      <w:r w:rsidR="00C81406">
        <w:rPr>
          <w:rFonts w:cs="Times New Roman"/>
        </w:rPr>
        <w:instrText xml:space="preserve"> EQ \s\do2(\f(12;2))</w:instrText>
      </w:r>
      <w:r w:rsidR="00C81406">
        <w:rPr>
          <w:rFonts w:cs="Times New Roman"/>
        </w:rPr>
        <w:fldChar w:fldCharType="end"/>
      </w:r>
      <w:r w:rsidR="00C81406">
        <w:rPr>
          <w:rFonts w:cs="Times New Roman"/>
        </w:rPr>
        <w:t>-6</w:t>
      </w:r>
    </w:p>
    <w:p w14:paraId="1F75626C" w14:textId="5634525C" w:rsidR="00C81406" w:rsidRDefault="00C81406" w:rsidP="00914E5E">
      <w:pPr>
        <w:jc w:val="left"/>
        <w:rPr>
          <w:rFonts w:cs="Times New Roman"/>
        </w:rPr>
      </w:pPr>
    </w:p>
    <w:p w14:paraId="3048865D" w14:textId="6009A9D5" w:rsidR="00C81406" w:rsidRDefault="00C81406" w:rsidP="00914E5E">
      <w:pPr>
        <w:jc w:val="left"/>
        <w:rPr>
          <w:rFonts w:cs="Times New Roman"/>
        </w:rPr>
      </w:pPr>
      <w:r>
        <w:rPr>
          <w:rFonts w:cs="Times New Roman"/>
        </w:rPr>
        <w:t>c)</w:t>
      </w:r>
    </w:p>
    <w:p w14:paraId="6DC54C02" w14:textId="4A39ED02" w:rsidR="00C81406" w:rsidRDefault="00C81406" w:rsidP="00914E5E">
      <w:pPr>
        <w:jc w:val="left"/>
        <w:rPr>
          <w:rFonts w:cs="Times New Roman"/>
        </w:rPr>
      </w:pPr>
      <w:r>
        <w:rPr>
          <w:rFonts w:cs="Times New Roman"/>
        </w:rPr>
        <w:t>H soit le projeté de M sur (AB)</w:t>
      </w:r>
    </w:p>
    <w:p w14:paraId="2B463A8C" w14:textId="13F0D5E4" w:rsidR="00C81406" w:rsidRDefault="00C81406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6 </w:t>
      </w:r>
      <w:r w:rsidRPr="00C81406">
        <w:rPr>
          <w:rFonts w:cs="Times New Roman"/>
        </w:rPr>
        <w:sym w:font="Wingdings" w:char="F0F3"/>
      </w:r>
      <w:r>
        <w:rPr>
          <w:rFonts w:cs="Times New Roman"/>
        </w:rPr>
        <w:t xml:space="preserve"> 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H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HM)</w:instrText>
      </w:r>
      <w:r>
        <w:rPr>
          <w:rFonts w:cs="Times New Roman"/>
        </w:rPr>
        <w:fldChar w:fldCharType="end"/>
      </w:r>
      <w:r>
        <w:rPr>
          <w:rFonts w:cs="Times New Roman"/>
        </w:rPr>
        <w:t>)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6</w:t>
      </w:r>
    </w:p>
    <w:p w14:paraId="194A4FCA" w14:textId="39D5783E" w:rsidR="00C81406" w:rsidRDefault="00C81406" w:rsidP="00914E5E">
      <w:pPr>
        <w:jc w:val="left"/>
        <w:rPr>
          <w:rFonts w:cs="Times New Roman"/>
        </w:rPr>
      </w:pPr>
      <w:r w:rsidRPr="00C81406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H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HM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6</w:t>
      </w:r>
    </w:p>
    <w:p w14:paraId="4D72ACC7" w14:textId="474C7311" w:rsidR="00C81406" w:rsidRDefault="00C81406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                    {{{{{{</w:t>
      </w:r>
    </w:p>
    <w:p w14:paraId="5AE73CAC" w14:textId="6FAA458F" w:rsidR="00C81406" w:rsidRPr="00C81406" w:rsidRDefault="00C81406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                        0 ca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HM)</w:instrText>
      </w:r>
      <w:r>
        <w:rPr>
          <w:rFonts w:cs="Times New Roman"/>
        </w:rPr>
        <w:fldChar w:fldCharType="end"/>
      </w:r>
      <w:r w:rsidRPr="00C81406">
        <w:rPr>
          <w:rFonts w:cs="Times New Roman"/>
        </w:rPr>
        <w:fldChar w:fldCharType="begin"/>
      </w:r>
      <w:r w:rsidRPr="00C81406">
        <w:rPr>
          <w:rFonts w:cs="Times New Roman"/>
        </w:rPr>
        <w:instrText>SYMBOL 94 \f "Symbol"\h</w:instrText>
      </w:r>
      <w:r w:rsidRPr="00C81406"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</w:p>
    <w:p w14:paraId="5604F522" w14:textId="723B703D" w:rsidR="00C81406" w:rsidRDefault="00C81406" w:rsidP="00914E5E">
      <w:pPr>
        <w:jc w:val="left"/>
        <w:rPr>
          <w:rFonts w:cs="Times New Roman"/>
        </w:rPr>
      </w:pPr>
      <w:r w:rsidRPr="00C81406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H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6 </w:t>
      </w:r>
    </w:p>
    <w:p w14:paraId="6D4DC693" w14:textId="0B0D697C" w:rsidR="00C81406" w:rsidRDefault="00C81406" w:rsidP="00914E5E">
      <w:pPr>
        <w:jc w:val="left"/>
        <w:rPr>
          <w:rFonts w:cs="Times New Roman"/>
        </w:rPr>
      </w:pPr>
    </w:p>
    <w:p w14:paraId="1C94825B" w14:textId="70AB76B0" w:rsidR="00B15A22" w:rsidRDefault="00B15A22" w:rsidP="00914E5E">
      <w:pPr>
        <w:jc w:val="left"/>
        <w:rPr>
          <w:rFonts w:cs="Times New Roman"/>
        </w:rPr>
      </w:pPr>
      <w:r>
        <w:rPr>
          <w:rFonts w:cs="Times New Roman"/>
        </w:rPr>
        <w:t>d)</w:t>
      </w:r>
    </w:p>
    <w:p w14:paraId="1D82B6F6" w14:textId="40154539" w:rsidR="00C81406" w:rsidRPr="00B15A22" w:rsidRDefault="00C81406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6 </w:t>
      </w:r>
      <w:r w:rsidRPr="00C81406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H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6</w:t>
      </w:r>
      <w:r w:rsidR="00B15A22">
        <w:rPr>
          <w:rFonts w:cs="Times New Roman"/>
        </w:rPr>
        <w:t xml:space="preserve"> or </w:t>
      </w:r>
      <w:r w:rsidR="00B15A22">
        <w:rPr>
          <w:rFonts w:cs="Times New Roman"/>
        </w:rPr>
        <w:fldChar w:fldCharType="begin"/>
      </w:r>
      <w:r w:rsidR="00B15A22">
        <w:rPr>
          <w:rFonts w:cs="Times New Roman"/>
        </w:rPr>
        <w:instrText xml:space="preserve"> EQ \o(\s\up8(\d\fo2()</w:instrText>
      </w:r>
      <w:r w:rsidR="00B15A22">
        <w:rPr>
          <w:rFonts w:cs="Times New Roman"/>
        </w:rPr>
        <w:fldChar w:fldCharType="begin"/>
      </w:r>
      <w:r w:rsidR="00B15A22">
        <w:rPr>
          <w:rFonts w:cs="Times New Roman"/>
        </w:rPr>
        <w:instrText xml:space="preserve"> SYMBOL \f"Symbol"190\h\s5 </w:instrText>
      </w:r>
      <w:r w:rsidR="00B15A22">
        <w:rPr>
          <w:rFonts w:cs="Times New Roman"/>
        </w:rPr>
        <w:fldChar w:fldCharType="end"/>
      </w:r>
      <w:r w:rsidR="00B15A22">
        <w:rPr>
          <w:rFonts w:cs="Times New Roman"/>
        </w:rPr>
        <w:fldChar w:fldCharType="begin"/>
      </w:r>
      <w:r w:rsidR="00B15A22">
        <w:rPr>
          <w:rFonts w:cs="Times New Roman"/>
        </w:rPr>
        <w:instrText xml:space="preserve"> SYMBOL \f"Symbol"190\h\s5 </w:instrText>
      </w:r>
      <w:r w:rsidR="00B15A22">
        <w:rPr>
          <w:rFonts w:cs="Times New Roman"/>
        </w:rPr>
        <w:fldChar w:fldCharType="end"/>
      </w:r>
      <w:r w:rsidR="00B15A22">
        <w:rPr>
          <w:rFonts w:cs="Times New Roman"/>
        </w:rPr>
        <w:fldChar w:fldCharType="begin"/>
      </w:r>
      <w:r w:rsidR="00B15A22">
        <w:rPr>
          <w:rFonts w:cs="Times New Roman"/>
        </w:rPr>
        <w:instrText xml:space="preserve"> SYMBOL \f"Symbol"174\h\s5 </w:instrText>
      </w:r>
      <w:r w:rsidR="00B15A22">
        <w:rPr>
          <w:rFonts w:cs="Times New Roman"/>
        </w:rPr>
        <w:fldChar w:fldCharType="end"/>
      </w:r>
      <w:r w:rsidR="00B15A22">
        <w:rPr>
          <w:rFonts w:cs="Times New Roman"/>
        </w:rPr>
        <w:instrText>);IH)</w:instrText>
      </w:r>
      <w:r w:rsidR="00B15A22">
        <w:rPr>
          <w:rFonts w:cs="Times New Roman"/>
        </w:rPr>
        <w:fldChar w:fldCharType="end"/>
      </w:r>
      <w:r w:rsidR="00B15A22">
        <w:rPr>
          <w:rFonts w:cs="Times New Roman"/>
        </w:rPr>
        <w:t xml:space="preserve">et </w:t>
      </w:r>
      <w:r w:rsidR="00B15A22">
        <w:rPr>
          <w:rFonts w:cs="Times New Roman"/>
        </w:rPr>
        <w:fldChar w:fldCharType="begin"/>
      </w:r>
      <w:r w:rsidR="00B15A22">
        <w:rPr>
          <w:rFonts w:cs="Times New Roman"/>
        </w:rPr>
        <w:instrText xml:space="preserve"> EQ \o(\s\up8(\d\fo2()</w:instrText>
      </w:r>
      <w:r w:rsidR="00B15A22">
        <w:rPr>
          <w:rFonts w:cs="Times New Roman"/>
        </w:rPr>
        <w:fldChar w:fldCharType="begin"/>
      </w:r>
      <w:r w:rsidR="00B15A22">
        <w:rPr>
          <w:rFonts w:cs="Times New Roman"/>
        </w:rPr>
        <w:instrText xml:space="preserve"> SYMBOL \f"Symbol"190\h\s5 </w:instrText>
      </w:r>
      <w:r w:rsidR="00B15A22">
        <w:rPr>
          <w:rFonts w:cs="Times New Roman"/>
        </w:rPr>
        <w:fldChar w:fldCharType="end"/>
      </w:r>
      <w:r w:rsidR="00B15A22">
        <w:rPr>
          <w:rFonts w:cs="Times New Roman"/>
        </w:rPr>
        <w:fldChar w:fldCharType="begin"/>
      </w:r>
      <w:r w:rsidR="00B15A22">
        <w:rPr>
          <w:rFonts w:cs="Times New Roman"/>
        </w:rPr>
        <w:instrText xml:space="preserve"> SYMBOL \f"Symbol"190\h\s5 </w:instrText>
      </w:r>
      <w:r w:rsidR="00B15A22">
        <w:rPr>
          <w:rFonts w:cs="Times New Roman"/>
        </w:rPr>
        <w:fldChar w:fldCharType="end"/>
      </w:r>
      <w:r w:rsidR="00B15A22">
        <w:rPr>
          <w:rFonts w:cs="Times New Roman"/>
        </w:rPr>
        <w:fldChar w:fldCharType="begin"/>
      </w:r>
      <w:r w:rsidR="00B15A22">
        <w:rPr>
          <w:rFonts w:cs="Times New Roman"/>
        </w:rPr>
        <w:instrText xml:space="preserve"> SYMBOL \f"Symbol"174\h\s5 </w:instrText>
      </w:r>
      <w:r w:rsidR="00B15A22">
        <w:rPr>
          <w:rFonts w:cs="Times New Roman"/>
        </w:rPr>
        <w:fldChar w:fldCharType="end"/>
      </w:r>
      <w:r w:rsidR="00B15A22">
        <w:rPr>
          <w:rFonts w:cs="Times New Roman"/>
        </w:rPr>
        <w:instrText>);AB)</w:instrText>
      </w:r>
      <w:r w:rsidR="00B15A22">
        <w:rPr>
          <w:rFonts w:cs="Times New Roman"/>
        </w:rPr>
        <w:fldChar w:fldCharType="end"/>
      </w:r>
      <w:r w:rsidR="00B15A22">
        <w:rPr>
          <w:rFonts w:cs="Times New Roman"/>
        </w:rPr>
        <w:t xml:space="preserve"> sont colinéaires de même sens.</w:t>
      </w:r>
    </w:p>
    <w:p w14:paraId="0A8209E4" w14:textId="7F6B1F34" w:rsidR="00C81406" w:rsidRDefault="00C81406" w:rsidP="00914E5E">
      <w:pPr>
        <w:jc w:val="left"/>
        <w:rPr>
          <w:rFonts w:cs="Times New Roman"/>
        </w:rPr>
      </w:pPr>
      <w:r w:rsidRPr="00C81406">
        <w:rPr>
          <w:rFonts w:cs="Times New Roman"/>
        </w:rPr>
        <w:sym w:font="Wingdings" w:char="F0F3"/>
      </w:r>
      <w:r>
        <w:rPr>
          <w:rFonts w:cs="Times New Roman"/>
        </w:rPr>
        <w:t>IH*AB=6</w:t>
      </w:r>
    </w:p>
    <w:p w14:paraId="4B98FEF5" w14:textId="2B4C3F2A" w:rsidR="00C81406" w:rsidRDefault="00C81406" w:rsidP="00914E5E">
      <w:pPr>
        <w:jc w:val="left"/>
        <w:rPr>
          <w:rFonts w:cs="Times New Roman"/>
        </w:rPr>
      </w:pPr>
      <w:r w:rsidRPr="00C81406">
        <w:rPr>
          <w:rFonts w:cs="Times New Roman"/>
        </w:rPr>
        <w:sym w:font="Wingdings" w:char="F0F3"/>
      </w:r>
      <w:r>
        <w:rPr>
          <w:rFonts w:cs="Times New Roman"/>
        </w:rPr>
        <w:t>IH*2=6</w:t>
      </w:r>
    </w:p>
    <w:p w14:paraId="27200554" w14:textId="52C4F4C2" w:rsidR="00C81406" w:rsidRDefault="00C81406" w:rsidP="00914E5E">
      <w:pPr>
        <w:jc w:val="left"/>
        <w:rPr>
          <w:rFonts w:cs="Times New Roman"/>
        </w:rPr>
      </w:pPr>
      <w:r w:rsidRPr="00C81406">
        <w:rPr>
          <w:rFonts w:cs="Times New Roman"/>
        </w:rPr>
        <w:sym w:font="Wingdings" w:char="F0F3"/>
      </w:r>
      <w:r>
        <w:rPr>
          <w:rFonts w:cs="Times New Roman"/>
        </w:rPr>
        <w:t>IH=3</w:t>
      </w:r>
    </w:p>
    <w:p w14:paraId="68EEAB5D" w14:textId="7CF52795" w:rsidR="00C81406" w:rsidRDefault="00C81406" w:rsidP="00914E5E">
      <w:pPr>
        <w:jc w:val="left"/>
        <w:rPr>
          <w:rFonts w:cs="Times New Roman"/>
        </w:rPr>
      </w:pPr>
    </w:p>
    <w:p w14:paraId="63FC83D3" w14:textId="30CE5651" w:rsidR="00B15A22" w:rsidRDefault="00B15A22" w:rsidP="00914E5E">
      <w:pPr>
        <w:jc w:val="left"/>
        <w:rPr>
          <w:rFonts w:cs="Times New Roman"/>
        </w:rPr>
      </w:pPr>
      <w:r>
        <w:rPr>
          <w:rFonts w:cs="Times New Roman"/>
        </w:rPr>
        <w:t>e)</w:t>
      </w:r>
    </w:p>
    <w:p w14:paraId="76D2406F" w14:textId="0004E92B" w:rsidR="00B15A22" w:rsidRDefault="00B15A22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MA²-MB²=4 </w:t>
      </w:r>
      <w:r w:rsidRPr="00B15A22">
        <w:rPr>
          <w:rFonts w:cs="Times New Roman"/>
        </w:rPr>
        <w:sym w:font="Wingdings" w:char="F0F3"/>
      </w:r>
      <w:r>
        <w:rPr>
          <w:rFonts w:cs="Times New Roman"/>
        </w:rPr>
        <w:t xml:space="preserve"> 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4</w:t>
      </w:r>
    </w:p>
    <w:p w14:paraId="5771BCD5" w14:textId="74FE07C7" w:rsidR="00B15A22" w:rsidRDefault="00B15A22" w:rsidP="00914E5E">
      <w:pPr>
        <w:jc w:val="left"/>
        <w:rPr>
          <w:rFonts w:cs="Times New Roman"/>
        </w:rPr>
      </w:pPr>
      <w:r w:rsidRPr="00B15A22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2</w:t>
      </w:r>
    </w:p>
    <w:p w14:paraId="507D4EFF" w14:textId="724C6BDE" w:rsidR="00B15A22" w:rsidRDefault="00B15A22" w:rsidP="00914E5E">
      <w:pPr>
        <w:jc w:val="left"/>
        <w:rPr>
          <w:rFonts w:cs="Times New Roman"/>
        </w:rPr>
      </w:pPr>
    </w:p>
    <w:p w14:paraId="78D31EAD" w14:textId="148AC7BF" w:rsidR="00B15A22" w:rsidRDefault="00B15A22" w:rsidP="00914E5E">
      <w:pPr>
        <w:jc w:val="left"/>
        <w:rPr>
          <w:rFonts w:cs="Times New Roman"/>
        </w:rPr>
      </w:pPr>
      <w:r>
        <w:rPr>
          <w:rFonts w:cs="Times New Roman"/>
        </w:rPr>
        <w:t>H étant le projeté orthogonal de M sur (AB), on a :</w:t>
      </w:r>
    </w:p>
    <w:p w14:paraId="2B1DAEDF" w14:textId="57248845" w:rsidR="00B15A22" w:rsidRDefault="00B15A22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2 </w:t>
      </w:r>
      <w:r w:rsidRPr="00B15A22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H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2</w:t>
      </w:r>
    </w:p>
    <w:p w14:paraId="2F8CB395" w14:textId="2C12BC21" w:rsidR="00B15A22" w:rsidRDefault="00B15A22" w:rsidP="00914E5E">
      <w:pPr>
        <w:jc w:val="left"/>
        <w:rPr>
          <w:rFonts w:cs="Times New Roman"/>
        </w:rPr>
      </w:pPr>
      <w:r w:rsidRPr="00B15A22">
        <w:rPr>
          <w:rFonts w:cs="Times New Roman"/>
        </w:rPr>
        <w:sym w:font="Wingdings" w:char="F0F3"/>
      </w:r>
      <w:r>
        <w:rPr>
          <w:rFonts w:cs="Times New Roman"/>
        </w:rPr>
        <w:t>IH*AB’=2</w:t>
      </w:r>
    </w:p>
    <w:p w14:paraId="65C80D56" w14:textId="059F508D" w:rsidR="00B15A22" w:rsidRDefault="00B15A22" w:rsidP="00914E5E">
      <w:pPr>
        <w:jc w:val="left"/>
        <w:rPr>
          <w:rFonts w:cs="Times New Roman"/>
        </w:rPr>
      </w:pPr>
      <w:r w:rsidRPr="00B15A22">
        <w:rPr>
          <w:rFonts w:cs="Times New Roman"/>
        </w:rPr>
        <w:lastRenderedPageBreak/>
        <w:sym w:font="Wingdings" w:char="F0F3"/>
      </w:r>
      <w:r>
        <w:rPr>
          <w:rFonts w:cs="Times New Roman"/>
        </w:rPr>
        <w:t>IH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2))</w:instrText>
      </w:r>
      <w:r>
        <w:rPr>
          <w:rFonts w:cs="Times New Roman"/>
        </w:rPr>
        <w:fldChar w:fldCharType="end"/>
      </w:r>
      <w:r w:rsidR="007526CD">
        <w:rPr>
          <w:rFonts w:cs="Times New Roman"/>
        </w:rPr>
        <w:t>=1</w:t>
      </w:r>
    </w:p>
    <w:p w14:paraId="4BE1E8E5" w14:textId="687D1673" w:rsidR="007526CD" w:rsidRDefault="007526CD" w:rsidP="00914E5E">
      <w:pPr>
        <w:jc w:val="left"/>
        <w:rPr>
          <w:rFonts w:cs="Times New Roman"/>
        </w:rPr>
      </w:pPr>
    </w:p>
    <w:p w14:paraId="21D32680" w14:textId="035F27B0" w:rsidR="007526CD" w:rsidRDefault="007526CD" w:rsidP="00914E5E">
      <w:pPr>
        <w:jc w:val="left"/>
        <w:rPr>
          <w:rFonts w:cs="Times New Roman"/>
        </w:rPr>
      </w:pPr>
      <w:r>
        <w:rPr>
          <w:rFonts w:cs="Times New Roman"/>
        </w:rPr>
        <w:t>Exercice 2 :</w:t>
      </w:r>
    </w:p>
    <w:p w14:paraId="74822D2D" w14:textId="1DC9BB98" w:rsidR="007526CD" w:rsidRDefault="007526CD" w:rsidP="00914E5E">
      <w:pPr>
        <w:jc w:val="left"/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=5,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||=3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=-2</w:t>
      </w:r>
    </w:p>
    <w:p w14:paraId="5F2E6AD1" w14:textId="115BE846" w:rsidR="007526CD" w:rsidRDefault="007526CD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1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²=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</w:t>
      </w:r>
    </w:p>
    <w:p w14:paraId="0DEA70F7" w14:textId="65D00EEF" w:rsidR="007526CD" w:rsidRDefault="007526CD" w:rsidP="00914E5E">
      <w:pPr>
        <w:jc w:val="left"/>
        <w:rPr>
          <w:rFonts w:cs="Times New Roman"/>
        </w:rPr>
      </w:pPr>
      <w:r>
        <w:rPr>
          <w:rFonts w:cs="Times New Roman"/>
        </w:rPr>
        <w:t>=5²</w:t>
      </w:r>
    </w:p>
    <w:p w14:paraId="79D9D989" w14:textId="070321C7" w:rsidR="007526CD" w:rsidRDefault="007526CD" w:rsidP="00914E5E">
      <w:pPr>
        <w:jc w:val="left"/>
        <w:rPr>
          <w:rFonts w:cs="Times New Roman"/>
        </w:rPr>
      </w:pPr>
      <w:r>
        <w:rPr>
          <w:rFonts w:cs="Times New Roman"/>
        </w:rPr>
        <w:t>=25</w:t>
      </w:r>
    </w:p>
    <w:p w14:paraId="1E338FBC" w14:textId="58419533" w:rsidR="007526CD" w:rsidRDefault="007526CD" w:rsidP="00914E5E">
      <w:pPr>
        <w:jc w:val="left"/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4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7059B65" w14:textId="12084098" w:rsidR="007526CD" w:rsidRDefault="007526CD" w:rsidP="00914E5E">
      <w:pPr>
        <w:jc w:val="left"/>
        <w:rPr>
          <w:rFonts w:cs="Times New Roman"/>
        </w:rPr>
      </w:pP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4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4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1A2D12C" w14:textId="5C2FF752" w:rsidR="007526CD" w:rsidRDefault="007526CD" w:rsidP="00914E5E">
      <w:pPr>
        <w:jc w:val="left"/>
        <w:rPr>
          <w:rFonts w:cs="Times New Roman"/>
        </w:rPr>
      </w:pP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4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 w:rsidR="00865A9B">
        <w:rPr>
          <w:rFonts w:cs="Times New Roman"/>
        </w:rPr>
        <w:t>4</w:t>
      </w:r>
      <w:r w:rsidR="00865A9B">
        <w:rPr>
          <w:rFonts w:cs="Times New Roman"/>
        </w:rPr>
        <w:fldChar w:fldCharType="begin"/>
      </w:r>
      <w:r w:rsidR="00865A9B">
        <w:rPr>
          <w:rFonts w:cs="Times New Roman"/>
        </w:rPr>
        <w:instrText xml:space="preserve"> EQ \o(\s\up8(\d\fo2()</w:instrText>
      </w:r>
      <w:r w:rsidR="00865A9B">
        <w:rPr>
          <w:rFonts w:cs="Times New Roman"/>
        </w:rPr>
        <w:fldChar w:fldCharType="begin"/>
      </w:r>
      <w:r w:rsidR="00865A9B">
        <w:rPr>
          <w:rFonts w:cs="Times New Roman"/>
        </w:rPr>
        <w:instrText xml:space="preserve"> SYMBOL \f"Symbol"190\h\s5 </w:instrText>
      </w:r>
      <w:r w:rsidR="00865A9B">
        <w:rPr>
          <w:rFonts w:cs="Times New Roman"/>
        </w:rPr>
        <w:fldChar w:fldCharType="end"/>
      </w:r>
      <w:r w:rsidR="00865A9B">
        <w:rPr>
          <w:rFonts w:cs="Times New Roman"/>
        </w:rPr>
        <w:fldChar w:fldCharType="begin"/>
      </w:r>
      <w:r w:rsidR="00865A9B">
        <w:rPr>
          <w:rFonts w:cs="Times New Roman"/>
        </w:rPr>
        <w:instrText xml:space="preserve"> SYMBOL \f"Symbol"190\h\s5 </w:instrText>
      </w:r>
      <w:r w:rsidR="00865A9B">
        <w:rPr>
          <w:rFonts w:cs="Times New Roman"/>
        </w:rPr>
        <w:fldChar w:fldCharType="end"/>
      </w:r>
      <w:r w:rsidR="00865A9B">
        <w:rPr>
          <w:rFonts w:cs="Times New Roman"/>
        </w:rPr>
        <w:fldChar w:fldCharType="begin"/>
      </w:r>
      <w:r w:rsidR="00865A9B">
        <w:rPr>
          <w:rFonts w:cs="Times New Roman"/>
        </w:rPr>
        <w:instrText xml:space="preserve"> SYMBOL \f"Symbol"174\h\s5 </w:instrText>
      </w:r>
      <w:r w:rsidR="00865A9B">
        <w:rPr>
          <w:rFonts w:cs="Times New Roman"/>
        </w:rPr>
        <w:fldChar w:fldCharType="end"/>
      </w:r>
      <w:r w:rsidR="00865A9B">
        <w:rPr>
          <w:rFonts w:cs="Times New Roman"/>
        </w:rPr>
        <w:instrText>);v)</w:instrText>
      </w:r>
      <w:r w:rsidR="00865A9B">
        <w:rPr>
          <w:rFonts w:cs="Times New Roman"/>
        </w:rPr>
        <w:fldChar w:fldCharType="end"/>
      </w:r>
    </w:p>
    <w:p w14:paraId="372FF2B6" w14:textId="65FC83AB" w:rsidR="00865A9B" w:rsidRDefault="00865A9B" w:rsidP="00914E5E">
      <w:pPr>
        <w:jc w:val="left"/>
        <w:rPr>
          <w:rFonts w:cs="Times New Roman"/>
        </w:rPr>
      </w:pPr>
      <w:r>
        <w:rPr>
          <w:rFonts w:cs="Times New Roman"/>
        </w:rPr>
        <w:t>=25+4(-2)+2-4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²</w:t>
      </w:r>
    </w:p>
    <w:p w14:paraId="2354147C" w14:textId="372122C4" w:rsidR="00865A9B" w:rsidRDefault="00865A9B" w:rsidP="00914E5E">
      <w:pPr>
        <w:jc w:val="left"/>
        <w:rPr>
          <w:rFonts w:cs="Times New Roman"/>
        </w:rPr>
      </w:pPr>
      <w:r>
        <w:rPr>
          <w:rFonts w:cs="Times New Roman"/>
        </w:rPr>
        <w:t>=25-8+2-4*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</w:t>
      </w:r>
    </w:p>
    <w:p w14:paraId="0D3F8D80" w14:textId="5010194D" w:rsidR="00865A9B" w:rsidRDefault="00865A9B" w:rsidP="00914E5E">
      <w:pPr>
        <w:jc w:val="left"/>
        <w:rPr>
          <w:rFonts w:cs="Times New Roman"/>
        </w:rPr>
      </w:pPr>
      <w:r>
        <w:rPr>
          <w:rFonts w:cs="Times New Roman"/>
        </w:rPr>
        <w:t>=19-4*9</w:t>
      </w:r>
    </w:p>
    <w:p w14:paraId="14A78DDF" w14:textId="66B814CD" w:rsidR="00865A9B" w:rsidRDefault="00865A9B" w:rsidP="00914E5E">
      <w:pPr>
        <w:jc w:val="left"/>
        <w:rPr>
          <w:rFonts w:cs="Times New Roman"/>
        </w:rPr>
      </w:pPr>
      <w:r>
        <w:rPr>
          <w:rFonts w:cs="Times New Roman"/>
        </w:rPr>
        <w:t>=19-36</w:t>
      </w:r>
    </w:p>
    <w:p w14:paraId="3F02D99C" w14:textId="4AA101F4" w:rsidR="00865A9B" w:rsidRDefault="00865A9B" w:rsidP="00914E5E">
      <w:pPr>
        <w:jc w:val="left"/>
        <w:rPr>
          <w:rFonts w:cs="Times New Roman"/>
        </w:rPr>
      </w:pPr>
      <w:r>
        <w:rPr>
          <w:rFonts w:cs="Times New Roman"/>
        </w:rPr>
        <w:t>=-17</w:t>
      </w:r>
    </w:p>
    <w:p w14:paraId="1DD4CEC0" w14:textId="080C5ED1" w:rsidR="00865A9B" w:rsidRDefault="00865A9B" w:rsidP="00914E5E">
      <w:pPr>
        <w:jc w:val="left"/>
        <w:rPr>
          <w:rFonts w:cs="Times New Roman"/>
        </w:rPr>
      </w:pPr>
    </w:p>
    <w:p w14:paraId="5D9E1AD7" w14:textId="7C576DDA" w:rsidR="00865A9B" w:rsidRDefault="00865A9B" w:rsidP="00914E5E">
      <w:pPr>
        <w:jc w:val="left"/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²+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²</w:t>
      </w:r>
    </w:p>
    <w:p w14:paraId="411E37E3" w14:textId="148D7FF4" w:rsidR="00865A9B" w:rsidRDefault="00865A9B" w:rsidP="00914E5E">
      <w:pPr>
        <w:jc w:val="left"/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²=25+2*(-2)+9</w:t>
      </w:r>
    </w:p>
    <w:p w14:paraId="1372791A" w14:textId="01C178C1" w:rsidR="00865A9B" w:rsidRDefault="00865A9B" w:rsidP="00914E5E">
      <w:pPr>
        <w:jc w:val="left"/>
        <w:rPr>
          <w:rFonts w:cs="Times New Roman"/>
        </w:rPr>
      </w:pPr>
      <w:r>
        <w:rPr>
          <w:rFonts w:cs="Times New Roman"/>
        </w:rPr>
        <w:t>=30</w:t>
      </w:r>
    </w:p>
    <w:p w14:paraId="76422D52" w14:textId="63D19F3F" w:rsidR="00865A9B" w:rsidRDefault="00865A9B" w:rsidP="00914E5E">
      <w:pPr>
        <w:jc w:val="left"/>
        <w:rPr>
          <w:rFonts w:cs="Times New Roman"/>
        </w:rPr>
      </w:pPr>
    </w:p>
    <w:p w14:paraId="7BD71969" w14:textId="4EEE6F9B" w:rsidR="00865A9B" w:rsidRDefault="00865A9B" w:rsidP="00914E5E">
      <w:pPr>
        <w:jc w:val="left"/>
        <w:rPr>
          <w:rFonts w:cs="Times New Roman"/>
        </w:rPr>
      </w:pPr>
      <w:r>
        <w:rPr>
          <w:rFonts w:cs="Times New Roman"/>
        </w:rPr>
        <w:t>2)</w:t>
      </w:r>
    </w:p>
    <w:p w14:paraId="2C3C6AE5" w14:textId="747BFD87" w:rsidR="00865A9B" w:rsidRDefault="00865A9B" w:rsidP="00914E5E">
      <w:pPr>
        <w:jc w:val="left"/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||²=30 </w:t>
      </w:r>
      <w:r w:rsidRPr="00865A9B">
        <w:rPr>
          <w:rFonts w:cs="Times New Roman"/>
        </w:rPr>
        <w:sym w:font="Wingdings" w:char="F0E8"/>
      </w:r>
      <w:r>
        <w:rPr>
          <w:rFonts w:cs="Times New Roman"/>
        </w:rPr>
        <w:t xml:space="preserve">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0 )</w:instrText>
      </w:r>
      <w:r>
        <w:rPr>
          <w:rFonts w:cs="Times New Roman"/>
        </w:rPr>
        <w:fldChar w:fldCharType="end"/>
      </w:r>
    </w:p>
    <w:p w14:paraId="53BA1749" w14:textId="1BA9C4C5" w:rsidR="00865A9B" w:rsidRDefault="00865A9B" w:rsidP="00914E5E">
      <w:pPr>
        <w:jc w:val="left"/>
        <w:rPr>
          <w:rFonts w:cs="Times New Roman"/>
        </w:rPr>
      </w:pPr>
      <w:r>
        <w:rPr>
          <w:rFonts w:cs="Times New Roman"/>
        </w:rPr>
        <w:t>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+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=5+3</w:t>
      </w:r>
    </w:p>
    <w:p w14:paraId="045D67BF" w14:textId="33C11BD5" w:rsidR="00743821" w:rsidRDefault="00743821" w:rsidP="00914E5E">
      <w:pPr>
        <w:jc w:val="left"/>
        <w:rPr>
          <w:rFonts w:cs="Times New Roman"/>
        </w:rPr>
      </w:pPr>
      <w:r>
        <w:rPr>
          <w:rFonts w:cs="Times New Roman"/>
        </w:rPr>
        <w:t>=8</w:t>
      </w:r>
    </w:p>
    <w:p w14:paraId="55F46202" w14:textId="449854AC" w:rsidR="00743821" w:rsidRDefault="00743821" w:rsidP="00914E5E">
      <w:pPr>
        <w:jc w:val="left"/>
        <w:rPr>
          <w:rFonts w:cs="Times New Roman"/>
        </w:rPr>
      </w:pPr>
      <w:r>
        <w:rPr>
          <w:rFonts w:cs="Times New Roman"/>
        </w:rPr>
        <w:t>Donc 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||+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&gt;||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||²</w:t>
      </w:r>
    </w:p>
    <w:p w14:paraId="22F53363" w14:textId="12557D11" w:rsidR="00743821" w:rsidRDefault="00743821" w:rsidP="00914E5E">
      <w:pPr>
        <w:jc w:val="left"/>
        <w:rPr>
          <w:rFonts w:cs="Times New Roman"/>
        </w:rPr>
      </w:pPr>
    </w:p>
    <w:p w14:paraId="74ABC1F9" w14:textId="12A0254C" w:rsidR="00743821" w:rsidRDefault="00743821" w:rsidP="00914E5E">
      <w:pPr>
        <w:jc w:val="left"/>
        <w:rPr>
          <w:rFonts w:cs="Times New Roman"/>
        </w:rPr>
      </w:pPr>
      <w:r>
        <w:rPr>
          <w:rFonts w:cs="Times New Roman"/>
        </w:rPr>
        <w:t>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²=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07577F6D" w14:textId="01C99514" w:rsidR="00743821" w:rsidRPr="00743821" w:rsidRDefault="00743821" w:rsidP="00914E5E">
      <w:pPr>
        <w:jc w:val="left"/>
        <w:rPr>
          <w:rFonts w:cs="Times New Roman"/>
        </w:rPr>
      </w:pP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.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v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5AB4A2F9" w14:textId="51D24D9A" w:rsidR="00FC27EF" w:rsidRDefault="00FC27EF" w:rsidP="00914E5E">
      <w:pPr>
        <w:jc w:val="left"/>
        <w:rPr>
          <w:rFonts w:cs="Times New Roman"/>
        </w:rPr>
      </w:pPr>
    </w:p>
    <w:p w14:paraId="0BF7F6F9" w14:textId="2A607153" w:rsidR="00C57B88" w:rsidRDefault="00C57B88" w:rsidP="00914E5E">
      <w:pPr>
        <w:jc w:val="left"/>
        <w:rPr>
          <w:rFonts w:cs="Times New Roman"/>
        </w:rPr>
      </w:pPr>
    </w:p>
    <w:p w14:paraId="50E84F7F" w14:textId="1A087244" w:rsidR="00C57B88" w:rsidRDefault="00C57B88" w:rsidP="00914E5E">
      <w:pPr>
        <w:jc w:val="left"/>
        <w:rPr>
          <w:rFonts w:cs="Times New Roman"/>
        </w:rPr>
      </w:pPr>
      <w:r>
        <w:rPr>
          <w:rFonts w:cs="Times New Roman"/>
        </w:rPr>
        <w:t>(r)Définition : Vecteurs normal(/r)</w:t>
      </w:r>
    </w:p>
    <w:p w14:paraId="511447BC" w14:textId="332B5420" w:rsidR="00C57B88" w:rsidRDefault="00C57B88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La droite (D) étant donnée, tout vecteurs non nul, orthogonal à un vecteur directeur de (d) est appelé (r) vecteur normal à (D)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)</w:instrText>
      </w:r>
      <w:r>
        <w:rPr>
          <w:rFonts w:cs="Times New Roman"/>
        </w:rPr>
        <w:fldChar w:fldCharType="end"/>
      </w:r>
      <w:r w:rsidRPr="00C57B88">
        <w:rPr>
          <w:rFonts w:cs="Times New Roman"/>
        </w:rPr>
        <w:fldChar w:fldCharType="begin"/>
      </w:r>
      <w:r w:rsidRPr="00C57B88">
        <w:rPr>
          <w:rFonts w:cs="Times New Roman"/>
        </w:rPr>
        <w:instrText>SYMBOL 94 \f "Symbol"\h</w:instrText>
      </w:r>
      <w:r w:rsidRPr="00C57B88"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Pr="00C57B88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0(/r)</w:t>
      </w:r>
    </w:p>
    <w:p w14:paraId="2047166F" w14:textId="1C767874" w:rsidR="00C57B88" w:rsidRDefault="00C57B88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a;b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, avec </w:t>
      </w:r>
      <w:r w:rsidR="00163CDA">
        <w:rPr>
          <w:rFonts w:cs="Times New Roman"/>
        </w:rPr>
        <w:fldChar w:fldCharType="begin"/>
      </w:r>
      <w:r w:rsidR="00163CDA">
        <w:rPr>
          <w:rFonts w:cs="Times New Roman"/>
        </w:rPr>
        <w:instrText xml:space="preserve"> EQ \b(\a\ac\hs4\co1(a,b))</w:instrText>
      </w:r>
      <w:r w:rsidR="00163CDA">
        <w:rPr>
          <w:rFonts w:cs="Times New Roman"/>
        </w:rPr>
        <w:fldChar w:fldCharType="end"/>
      </w:r>
      <w:r w:rsidR="00163CDA">
        <w:rPr>
          <w:rFonts w:cs="Times New Roman"/>
        </w:rPr>
        <w:t>≠</w:t>
      </w:r>
      <w:r w:rsidR="00163CDA">
        <w:rPr>
          <w:rFonts w:cs="Times New Roman"/>
        </w:rPr>
        <w:fldChar w:fldCharType="begin"/>
      </w:r>
      <w:r w:rsidR="00163CDA">
        <w:rPr>
          <w:rFonts w:cs="Times New Roman"/>
        </w:rPr>
        <w:instrText xml:space="preserve"> EQ \b(\a\ac\hs4\co1(0;0))</w:instrText>
      </w:r>
      <w:r w:rsidR="00163CDA">
        <w:rPr>
          <w:rFonts w:cs="Times New Roman"/>
        </w:rPr>
        <w:fldChar w:fldCharType="end"/>
      </w:r>
    </w:p>
    <w:p w14:paraId="07F7ACA5" w14:textId="63DA4109" w:rsidR="00163CDA" w:rsidRDefault="00163CDA" w:rsidP="00914E5E">
      <w:pPr>
        <w:jc w:val="left"/>
        <w:rPr>
          <w:rFonts w:cs="Times New Roman"/>
        </w:rPr>
      </w:pPr>
      <w:r>
        <w:rPr>
          <w:rFonts w:cs="Times New Roman"/>
        </w:rPr>
        <w:t>Le plan étant muni d’un repère orthonormé, un couple de réels (</w:t>
      </w:r>
      <w:proofErr w:type="spellStart"/>
      <w:r>
        <w:rPr>
          <w:rFonts w:cs="Times New Roman"/>
        </w:rPr>
        <w:t>a;b</w:t>
      </w:r>
      <w:proofErr w:type="spellEnd"/>
      <w:r>
        <w:rPr>
          <w:rFonts w:cs="Times New Roman"/>
        </w:rPr>
        <w:t>) et un point A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;y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étant donnés, la droite passant par A de vecteu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a;b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a pour équation cartésienne (r)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ax+by+c=0 où C=-(ax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+by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/r)</w:t>
      </w:r>
      <w:r w:rsidR="007C0E32">
        <w:rPr>
          <w:rFonts w:cs="Times New Roman"/>
        </w:rPr>
        <w:t xml:space="preserve"> Réciproquement, toute droite d’équation ax+by+c=0 admet </w:t>
      </w:r>
      <w:r w:rsidR="007C0E32">
        <w:rPr>
          <w:rFonts w:cs="Times New Roman"/>
        </w:rPr>
        <w:fldChar w:fldCharType="begin"/>
      </w:r>
      <w:r w:rsidR="007C0E32">
        <w:rPr>
          <w:rFonts w:cs="Times New Roman"/>
        </w:rPr>
        <w:instrText xml:space="preserve"> EQ \o(\s\up8(\d\fo2()</w:instrText>
      </w:r>
      <w:r w:rsidR="007C0E32">
        <w:rPr>
          <w:rFonts w:cs="Times New Roman"/>
        </w:rPr>
        <w:fldChar w:fldCharType="begin"/>
      </w:r>
      <w:r w:rsidR="007C0E32">
        <w:rPr>
          <w:rFonts w:cs="Times New Roman"/>
        </w:rPr>
        <w:instrText xml:space="preserve"> SYMBOL \f"Symbol"190\h\s5 </w:instrText>
      </w:r>
      <w:r w:rsidR="007C0E32">
        <w:rPr>
          <w:rFonts w:cs="Times New Roman"/>
        </w:rPr>
        <w:fldChar w:fldCharType="end"/>
      </w:r>
      <w:r w:rsidR="007C0E32">
        <w:rPr>
          <w:rFonts w:cs="Times New Roman"/>
        </w:rPr>
        <w:fldChar w:fldCharType="begin"/>
      </w:r>
      <w:r w:rsidR="007C0E32">
        <w:rPr>
          <w:rFonts w:cs="Times New Roman"/>
        </w:rPr>
        <w:instrText xml:space="preserve"> SYMBOL \f"Symbol"190\h\s5 </w:instrText>
      </w:r>
      <w:r w:rsidR="007C0E32">
        <w:rPr>
          <w:rFonts w:cs="Times New Roman"/>
        </w:rPr>
        <w:fldChar w:fldCharType="end"/>
      </w:r>
      <w:r w:rsidR="007C0E32">
        <w:rPr>
          <w:rFonts w:cs="Times New Roman"/>
        </w:rPr>
        <w:fldChar w:fldCharType="begin"/>
      </w:r>
      <w:r w:rsidR="007C0E32">
        <w:rPr>
          <w:rFonts w:cs="Times New Roman"/>
        </w:rPr>
        <w:instrText xml:space="preserve"> SYMBOL \f"Symbol"174\h\s5 </w:instrText>
      </w:r>
      <w:r w:rsidR="007C0E32">
        <w:rPr>
          <w:rFonts w:cs="Times New Roman"/>
        </w:rPr>
        <w:fldChar w:fldCharType="end"/>
      </w:r>
      <w:r w:rsidR="007C0E32">
        <w:rPr>
          <w:rFonts w:cs="Times New Roman"/>
        </w:rPr>
        <w:instrText>);n)</w:instrText>
      </w:r>
      <w:r w:rsidR="007C0E32">
        <w:rPr>
          <w:rFonts w:cs="Times New Roman"/>
        </w:rPr>
        <w:fldChar w:fldCharType="end"/>
      </w:r>
      <w:r w:rsidR="007C0E32">
        <w:rPr>
          <w:rFonts w:cs="Times New Roman"/>
        </w:rPr>
        <w:t xml:space="preserve"> </w:t>
      </w:r>
      <w:r w:rsidR="007C0E32">
        <w:rPr>
          <w:rFonts w:cs="Times New Roman"/>
        </w:rPr>
        <w:fldChar w:fldCharType="begin"/>
      </w:r>
      <w:r w:rsidR="007C0E32">
        <w:rPr>
          <w:rFonts w:cs="Times New Roman"/>
        </w:rPr>
        <w:instrText xml:space="preserve"> EQ \b(\a\ac\hs4\co1(a;b))</w:instrText>
      </w:r>
      <w:r w:rsidR="007C0E32">
        <w:rPr>
          <w:rFonts w:cs="Times New Roman"/>
        </w:rPr>
        <w:fldChar w:fldCharType="end"/>
      </w:r>
      <w:r w:rsidR="007C0E32">
        <w:rPr>
          <w:rFonts w:cs="Times New Roman"/>
        </w:rPr>
        <w:t xml:space="preserve"> comme vecteur normal.</w:t>
      </w:r>
    </w:p>
    <w:p w14:paraId="46FDECBB" w14:textId="7E21F8CC" w:rsidR="007C0E32" w:rsidRDefault="007C0E32" w:rsidP="00914E5E">
      <w:pPr>
        <w:jc w:val="left"/>
        <w:rPr>
          <w:rFonts w:cs="Times New Roman"/>
        </w:rPr>
      </w:pPr>
    </w:p>
    <w:p w14:paraId="785298A0" w14:textId="0EF5F9DA" w:rsidR="00D66CE8" w:rsidRDefault="00D66CE8" w:rsidP="00914E5E">
      <w:pPr>
        <w:jc w:val="left"/>
        <w:rPr>
          <w:rFonts w:cs="Times New Roman"/>
        </w:rPr>
      </w:pPr>
      <w:r>
        <w:rPr>
          <w:rFonts w:cs="Times New Roman"/>
          <w:u w:val="single"/>
        </w:rPr>
        <w:t>Démonstration :</w:t>
      </w:r>
      <w:r w:rsidRPr="00D66CE8">
        <w:rPr>
          <w:rFonts w:cs="Times New Roman"/>
        </w:rPr>
        <w:t xml:space="preserve"> C</w:t>
      </w:r>
      <w:r>
        <w:rPr>
          <w:rFonts w:cs="Times New Roman"/>
        </w:rPr>
        <w:t>ommençons par la réciproque :</w:t>
      </w:r>
    </w:p>
    <w:p w14:paraId="7152206B" w14:textId="5F1851E7" w:rsidR="00D66CE8" w:rsidRPr="00461944" w:rsidRDefault="00D66CE8" w:rsidP="00914E5E">
      <w:pPr>
        <w:jc w:val="left"/>
        <w:rPr>
          <w:rFonts w:cs="Times New Roman"/>
        </w:rPr>
      </w:pPr>
      <w:r>
        <w:rPr>
          <w:rFonts w:cs="Times New Roman"/>
        </w:rPr>
        <w:t>(</w:t>
      </w:r>
      <w:proofErr w:type="spellStart"/>
      <w:r>
        <w:rPr>
          <w:rFonts w:cs="Times New Roman"/>
        </w:rPr>
        <w:t>a;b</w:t>
      </w:r>
      <w:proofErr w:type="spellEnd"/>
      <w:r>
        <w:rPr>
          <w:rFonts w:cs="Times New Roman"/>
        </w:rPr>
        <w:t xml:space="preserve">)≠(0;0) et le vecteu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 w:rsidR="00935BE5">
        <w:rPr>
          <w:rFonts w:cs="Times New Roman"/>
        </w:rPr>
        <w:fldChar w:fldCharType="begin"/>
      </w:r>
      <w:r w:rsidR="00935BE5">
        <w:rPr>
          <w:rFonts w:cs="Times New Roman"/>
        </w:rPr>
        <w:instrText xml:space="preserve"> EQ \b(\a\ac\hs4\co1(-b;a))</w:instrText>
      </w:r>
      <w:r w:rsidR="00935BE5">
        <w:rPr>
          <w:rFonts w:cs="Times New Roman"/>
        </w:rPr>
        <w:fldChar w:fldCharType="end"/>
      </w:r>
      <w:r>
        <w:rPr>
          <w:rFonts w:cs="Times New Roman"/>
        </w:rPr>
        <w:t xml:space="preserve"> n’est pas nul et le vecteu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)</w:instrText>
      </w:r>
      <w:r>
        <w:rPr>
          <w:rFonts w:cs="Times New Roman"/>
        </w:rPr>
        <w:fldChar w:fldCharType="end"/>
      </w:r>
      <w:r w:rsidRPr="00D66CE8">
        <w:rPr>
          <w:rFonts w:cs="Times New Roman"/>
        </w:rPr>
        <w:fldChar w:fldCharType="begin"/>
      </w:r>
      <w:r w:rsidRPr="00D66CE8">
        <w:rPr>
          <w:rFonts w:cs="Times New Roman"/>
        </w:rPr>
        <w:instrText>SYMBOL 94 \f "Symbol"\h</w:instrText>
      </w:r>
      <w:r w:rsidRPr="00D66CE8"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u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donc la droite (D) qui passe par </w:t>
      </w:r>
      <w:r w:rsidR="00461944">
        <w:rPr>
          <w:rFonts w:cs="Times New Roman"/>
        </w:rPr>
        <w:t xml:space="preserve">A et ayant </w:t>
      </w:r>
      <w:r w:rsidR="00461944">
        <w:rPr>
          <w:rFonts w:cs="Times New Roman"/>
        </w:rPr>
        <w:fldChar w:fldCharType="begin"/>
      </w:r>
      <w:r w:rsidR="00461944">
        <w:rPr>
          <w:rFonts w:cs="Times New Roman"/>
        </w:rPr>
        <w:instrText xml:space="preserve"> EQ \o(\s\up8(\d\fo2()</w:instrText>
      </w:r>
      <w:r w:rsidR="00461944">
        <w:rPr>
          <w:rFonts w:cs="Times New Roman"/>
        </w:rPr>
        <w:fldChar w:fldCharType="begin"/>
      </w:r>
      <w:r w:rsidR="00461944">
        <w:rPr>
          <w:rFonts w:cs="Times New Roman"/>
        </w:rPr>
        <w:instrText xml:space="preserve"> SYMBOL \f"Symbol"190\h\s5 </w:instrText>
      </w:r>
      <w:r w:rsidR="00461944">
        <w:rPr>
          <w:rFonts w:cs="Times New Roman"/>
        </w:rPr>
        <w:fldChar w:fldCharType="end"/>
      </w:r>
      <w:r w:rsidR="00461944">
        <w:rPr>
          <w:rFonts w:cs="Times New Roman"/>
        </w:rPr>
        <w:fldChar w:fldCharType="begin"/>
      </w:r>
      <w:r w:rsidR="00461944">
        <w:rPr>
          <w:rFonts w:cs="Times New Roman"/>
        </w:rPr>
        <w:instrText xml:space="preserve"> SYMBOL \f"Symbol"190\h\s5 </w:instrText>
      </w:r>
      <w:r w:rsidR="00461944">
        <w:rPr>
          <w:rFonts w:cs="Times New Roman"/>
        </w:rPr>
        <w:fldChar w:fldCharType="end"/>
      </w:r>
      <w:r w:rsidR="00461944">
        <w:rPr>
          <w:rFonts w:cs="Times New Roman"/>
        </w:rPr>
        <w:fldChar w:fldCharType="begin"/>
      </w:r>
      <w:r w:rsidR="00461944">
        <w:rPr>
          <w:rFonts w:cs="Times New Roman"/>
        </w:rPr>
        <w:instrText xml:space="preserve"> SYMBOL \f"Symbol"174\h\s5 </w:instrText>
      </w:r>
      <w:r w:rsidR="00461944">
        <w:rPr>
          <w:rFonts w:cs="Times New Roman"/>
        </w:rPr>
        <w:fldChar w:fldCharType="end"/>
      </w:r>
      <w:r w:rsidR="00461944">
        <w:rPr>
          <w:rFonts w:cs="Times New Roman"/>
        </w:rPr>
        <w:instrText>);u)</w:instrText>
      </w:r>
      <w:r w:rsidR="00461944">
        <w:rPr>
          <w:rFonts w:cs="Times New Roman"/>
        </w:rPr>
        <w:fldChar w:fldCharType="end"/>
      </w:r>
      <w:r w:rsidR="00461944">
        <w:rPr>
          <w:rFonts w:cs="Times New Roman"/>
        </w:rPr>
        <w:t xml:space="preserve"> pour vecteur directeur, alors </w:t>
      </w:r>
      <w:r w:rsidR="00461944">
        <w:rPr>
          <w:rFonts w:cs="Times New Roman"/>
        </w:rPr>
        <w:fldChar w:fldCharType="begin"/>
      </w:r>
      <w:r w:rsidR="00461944">
        <w:rPr>
          <w:rFonts w:cs="Times New Roman"/>
        </w:rPr>
        <w:instrText xml:space="preserve"> EQ \o(\s\up8(\d\fo2()</w:instrText>
      </w:r>
      <w:r w:rsidR="00461944">
        <w:rPr>
          <w:rFonts w:cs="Times New Roman"/>
        </w:rPr>
        <w:fldChar w:fldCharType="begin"/>
      </w:r>
      <w:r w:rsidR="00461944">
        <w:rPr>
          <w:rFonts w:cs="Times New Roman"/>
        </w:rPr>
        <w:instrText xml:space="preserve"> SYMBOL \f"Symbol"190\h\s5 </w:instrText>
      </w:r>
      <w:r w:rsidR="00461944">
        <w:rPr>
          <w:rFonts w:cs="Times New Roman"/>
        </w:rPr>
        <w:fldChar w:fldCharType="end"/>
      </w:r>
      <w:r w:rsidR="00461944">
        <w:rPr>
          <w:rFonts w:cs="Times New Roman"/>
        </w:rPr>
        <w:fldChar w:fldCharType="begin"/>
      </w:r>
      <w:r w:rsidR="00461944">
        <w:rPr>
          <w:rFonts w:cs="Times New Roman"/>
        </w:rPr>
        <w:instrText xml:space="preserve"> SYMBOL \f"Symbol"190\h\s5 </w:instrText>
      </w:r>
      <w:r w:rsidR="00461944">
        <w:rPr>
          <w:rFonts w:cs="Times New Roman"/>
        </w:rPr>
        <w:fldChar w:fldCharType="end"/>
      </w:r>
      <w:r w:rsidR="00461944">
        <w:rPr>
          <w:rFonts w:cs="Times New Roman"/>
        </w:rPr>
        <w:fldChar w:fldCharType="begin"/>
      </w:r>
      <w:r w:rsidR="00461944">
        <w:rPr>
          <w:rFonts w:cs="Times New Roman"/>
        </w:rPr>
        <w:instrText xml:space="preserve"> SYMBOL \f"Symbol"174\h\s5 </w:instrText>
      </w:r>
      <w:r w:rsidR="00461944">
        <w:rPr>
          <w:rFonts w:cs="Times New Roman"/>
        </w:rPr>
        <w:fldChar w:fldCharType="end"/>
      </w:r>
      <w:r w:rsidR="00461944">
        <w:rPr>
          <w:rFonts w:cs="Times New Roman"/>
        </w:rPr>
        <w:instrText>);n)</w:instrText>
      </w:r>
      <w:r w:rsidR="00461944">
        <w:rPr>
          <w:rFonts w:cs="Times New Roman"/>
        </w:rPr>
        <w:fldChar w:fldCharType="end"/>
      </w:r>
      <w:r w:rsidR="00461944">
        <w:rPr>
          <w:rFonts w:cs="Times New Roman"/>
        </w:rPr>
        <w:t xml:space="preserve"> est normal à (D).</w:t>
      </w:r>
    </w:p>
    <w:p w14:paraId="65A3B905" w14:textId="22CE50F4" w:rsidR="00D66CE8" w:rsidRDefault="00D66CE8" w:rsidP="00914E5E">
      <w:pPr>
        <w:jc w:val="left"/>
        <w:rPr>
          <w:rFonts w:cs="Times New Roman"/>
        </w:rPr>
      </w:pPr>
    </w:p>
    <w:p w14:paraId="600453D1" w14:textId="4ADE932D" w:rsidR="00117C9F" w:rsidRDefault="00117C9F" w:rsidP="00914E5E">
      <w:pPr>
        <w:jc w:val="left"/>
        <w:rPr>
          <w:rFonts w:cs="Times New Roman"/>
        </w:rPr>
      </w:pPr>
      <w:r>
        <w:rPr>
          <w:rFonts w:cs="Times New Roman"/>
        </w:rPr>
        <w:t>L’implication :</w:t>
      </w:r>
    </w:p>
    <w:p w14:paraId="57C0F72B" w14:textId="59265A3E" w:rsidR="00117C9F" w:rsidRDefault="00117C9F" w:rsidP="00914E5E">
      <w:pPr>
        <w:jc w:val="left"/>
        <w:rPr>
          <w:rFonts w:cs="Times New Roman"/>
        </w:rPr>
      </w:pPr>
      <w:r w:rsidRPr="00117C9F">
        <w:rPr>
          <w:rFonts w:cs="Times New Roman"/>
        </w:rPr>
        <w:sym w:font="Wingdings" w:char="F0E8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</w:instrText>
      </w:r>
      <w:r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-x</w:instrText>
      </w:r>
      <w:r>
        <w:rPr>
          <w:rFonts w:cs="Times New Roman"/>
          <w:vertAlign w:val="subscript"/>
        </w:rPr>
        <w:instrText>A</w:instrText>
      </w:r>
      <w:r w:rsidRPr="00117C9F">
        <w:rPr>
          <w:rFonts w:cs="Times New Roman"/>
        </w:rPr>
        <w:instrText>;</w:instrText>
      </w:r>
      <w:r>
        <w:rPr>
          <w:rFonts w:cs="Times New Roman"/>
        </w:rPr>
        <w:instrText>y</w:instrText>
      </w:r>
      <w:r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-y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)</w:instrText>
      </w:r>
      <w:r>
        <w:rPr>
          <w:rFonts w:cs="Times New Roman"/>
        </w:rPr>
        <w:fldChar w:fldCharType="end"/>
      </w:r>
      <w:r w:rsidRPr="00117C9F">
        <w:rPr>
          <w:rFonts w:cs="Times New Roman"/>
        </w:rPr>
        <w:fldChar w:fldCharType="begin"/>
      </w:r>
      <w:r w:rsidRPr="00117C9F">
        <w:rPr>
          <w:rFonts w:cs="Times New Roman"/>
        </w:rPr>
        <w:instrText>SYMBOL 94 \f "Symbol"\h</w:instrText>
      </w:r>
      <w:r w:rsidRPr="00117C9F"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Pr="00117C9F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2F60EFB1" w14:textId="5A737BE6" w:rsidR="00117C9F" w:rsidRDefault="00117C9F" w:rsidP="00914E5E">
      <w:pPr>
        <w:jc w:val="left"/>
        <w:rPr>
          <w:rFonts w:cs="Times New Roman"/>
        </w:rPr>
      </w:pPr>
      <w:r w:rsidRPr="00117C9F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a;b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.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</w:instrText>
      </w:r>
      <w:r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-x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;y</w:instrText>
      </w:r>
      <w:r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-y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1B65184C" w14:textId="54D7A897" w:rsidR="00117C9F" w:rsidRDefault="00117C9F" w:rsidP="00914E5E">
      <w:pPr>
        <w:jc w:val="left"/>
        <w:rPr>
          <w:rFonts w:cs="Times New Roman"/>
        </w:rPr>
      </w:pPr>
      <w:r>
        <w:rPr>
          <w:rFonts w:cs="Times New Roman"/>
        </w:rPr>
        <w:t>(r)</w:t>
      </w:r>
      <w:r w:rsidRPr="00117C9F">
        <w:rPr>
          <w:rFonts w:cs="Times New Roman"/>
        </w:rPr>
        <w:sym w:font="Wingdings" w:char="F0F3"/>
      </w:r>
      <w:r>
        <w:rPr>
          <w:rFonts w:cs="Times New Roman"/>
        </w:rPr>
        <w:t>a*(x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-x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)+b*(y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-y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)=0</w:t>
      </w:r>
    </w:p>
    <w:p w14:paraId="706B877D" w14:textId="0F2138FD" w:rsidR="00117C9F" w:rsidRDefault="00117C9F" w:rsidP="00914E5E">
      <w:pPr>
        <w:jc w:val="left"/>
        <w:rPr>
          <w:rFonts w:cs="Times New Roman"/>
        </w:rPr>
      </w:pPr>
      <w:r w:rsidRPr="00117C9F">
        <w:rPr>
          <w:rFonts w:cs="Times New Roman"/>
        </w:rPr>
        <w:sym w:font="Wingdings" w:char="F0F3"/>
      </w:r>
      <w:proofErr w:type="spellStart"/>
      <w:r>
        <w:rPr>
          <w:rFonts w:cs="Times New Roman"/>
        </w:rPr>
        <w:t>ax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-ax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+by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-by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</w:rPr>
        <w:t>=0</w:t>
      </w:r>
    </w:p>
    <w:p w14:paraId="06BAFB95" w14:textId="6CBAC2F6" w:rsidR="00117C9F" w:rsidRDefault="00117C9F" w:rsidP="00914E5E">
      <w:pPr>
        <w:jc w:val="left"/>
        <w:rPr>
          <w:rFonts w:cs="Times New Roman"/>
        </w:rPr>
      </w:pPr>
      <w:r>
        <w:rPr>
          <w:rFonts w:cs="Times New Roman"/>
        </w:rPr>
        <w:t>(/r)</w:t>
      </w:r>
      <w:proofErr w:type="spellStart"/>
      <w:r>
        <w:rPr>
          <w:rFonts w:cs="Times New Roman"/>
        </w:rPr>
        <w:t>ax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+by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-ax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-by</w:t>
      </w:r>
      <w:r>
        <w:rPr>
          <w:rFonts w:cs="Times New Roman"/>
          <w:vertAlign w:val="subscript"/>
        </w:rPr>
        <w:t>B</w:t>
      </w:r>
      <w:proofErr w:type="spellEnd"/>
      <w:r>
        <w:rPr>
          <w:rFonts w:cs="Times New Roman"/>
        </w:rPr>
        <w:t>=0(r)</w:t>
      </w:r>
    </w:p>
    <w:p w14:paraId="53D64F2D" w14:textId="473ECE02" w:rsidR="00117C9F" w:rsidRDefault="00117C9F" w:rsidP="00914E5E">
      <w:pPr>
        <w:jc w:val="left"/>
        <w:rPr>
          <w:rFonts w:cs="Times New Roman"/>
        </w:rPr>
      </w:pPr>
      <w:r w:rsidRPr="00117C9F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ax+by+c=0)</w:instrText>
      </w:r>
      <w:r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4F721045" w14:textId="65E71655" w:rsidR="00117C9F" w:rsidRDefault="00117C9F" w:rsidP="00914E5E">
      <w:pPr>
        <w:jc w:val="left"/>
        <w:rPr>
          <w:rFonts w:cs="Times New Roman"/>
        </w:rPr>
      </w:pPr>
    </w:p>
    <w:p w14:paraId="6D50B0F7" w14:textId="019B8EC7" w:rsidR="00117C9F" w:rsidRDefault="00117C9F" w:rsidP="00914E5E">
      <w:pPr>
        <w:jc w:val="left"/>
        <w:rPr>
          <w:rFonts w:cs="Times New Roman"/>
        </w:rPr>
      </w:pPr>
      <w:r>
        <w:rPr>
          <w:rFonts w:cs="Times New Roman"/>
        </w:rPr>
        <w:t>Exercice 25 p 258</w:t>
      </w:r>
      <w:r w:rsidR="0091694A">
        <w:rPr>
          <w:rFonts w:cs="Times New Roman"/>
        </w:rPr>
        <w:t> :</w:t>
      </w:r>
    </w:p>
    <w:p w14:paraId="47C10B5C" w14:textId="057F473C" w:rsidR="0091694A" w:rsidRDefault="00D33457" w:rsidP="00914E5E">
      <w:pPr>
        <w:jc w:val="left"/>
        <w:rPr>
          <w:rFonts w:cs="Times New Roman"/>
        </w:rPr>
      </w:pPr>
      <w:r>
        <w:rPr>
          <w:rFonts w:cs="Times New Roman"/>
        </w:rPr>
        <w:t>Déterminer</w:t>
      </w:r>
      <w:r w:rsidR="0091694A">
        <w:rPr>
          <w:rFonts w:cs="Times New Roman"/>
        </w:rPr>
        <w:t xml:space="preserve"> l’équation cartésienne de la droite (D) passant par A et de vecteur normal </w:t>
      </w:r>
      <w:r w:rsidR="0091694A">
        <w:rPr>
          <w:rFonts w:cs="Times New Roman"/>
        </w:rPr>
        <w:fldChar w:fldCharType="begin"/>
      </w:r>
      <w:r w:rsidR="0091694A">
        <w:rPr>
          <w:rFonts w:cs="Times New Roman"/>
        </w:rPr>
        <w:instrText xml:space="preserve"> EQ \o(\s\up8(\d\fo2()</w:instrText>
      </w:r>
      <w:r w:rsidR="0091694A">
        <w:rPr>
          <w:rFonts w:cs="Times New Roman"/>
        </w:rPr>
        <w:fldChar w:fldCharType="begin"/>
      </w:r>
      <w:r w:rsidR="0091694A">
        <w:rPr>
          <w:rFonts w:cs="Times New Roman"/>
        </w:rPr>
        <w:instrText xml:space="preserve"> SYMBOL \f"Symbol"190\h\s5 </w:instrText>
      </w:r>
      <w:r w:rsidR="0091694A">
        <w:rPr>
          <w:rFonts w:cs="Times New Roman"/>
        </w:rPr>
        <w:fldChar w:fldCharType="end"/>
      </w:r>
      <w:r w:rsidR="0091694A">
        <w:rPr>
          <w:rFonts w:cs="Times New Roman"/>
        </w:rPr>
        <w:fldChar w:fldCharType="begin"/>
      </w:r>
      <w:r w:rsidR="0091694A">
        <w:rPr>
          <w:rFonts w:cs="Times New Roman"/>
        </w:rPr>
        <w:instrText xml:space="preserve"> SYMBOL \f"Symbol"190\h\s5 </w:instrText>
      </w:r>
      <w:r w:rsidR="0091694A">
        <w:rPr>
          <w:rFonts w:cs="Times New Roman"/>
        </w:rPr>
        <w:fldChar w:fldCharType="end"/>
      </w:r>
      <w:r w:rsidR="0091694A">
        <w:rPr>
          <w:rFonts w:cs="Times New Roman"/>
        </w:rPr>
        <w:fldChar w:fldCharType="begin"/>
      </w:r>
      <w:r w:rsidR="0091694A">
        <w:rPr>
          <w:rFonts w:cs="Times New Roman"/>
        </w:rPr>
        <w:instrText xml:space="preserve"> SYMBOL \f"Symbol"174\h\s5 </w:instrText>
      </w:r>
      <w:r w:rsidR="0091694A">
        <w:rPr>
          <w:rFonts w:cs="Times New Roman"/>
        </w:rPr>
        <w:fldChar w:fldCharType="end"/>
      </w:r>
      <w:r w:rsidR="0091694A">
        <w:rPr>
          <w:rFonts w:cs="Times New Roman"/>
        </w:rPr>
        <w:instrText>);M)</w:instrText>
      </w:r>
      <w:r w:rsidR="0091694A">
        <w:rPr>
          <w:rFonts w:cs="Times New Roman"/>
        </w:rPr>
        <w:fldChar w:fldCharType="end"/>
      </w:r>
      <w:r w:rsidR="0091694A">
        <w:rPr>
          <w:rFonts w:cs="Times New Roman"/>
        </w:rPr>
        <w:t>.</w:t>
      </w:r>
    </w:p>
    <w:p w14:paraId="36730576" w14:textId="240084EE" w:rsidR="0091694A" w:rsidRDefault="0091694A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a) A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3;-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42F87767" w14:textId="339DA2FF" w:rsidR="00111300" w:rsidRDefault="00103773" w:rsidP="00914E5E">
      <w:pPr>
        <w:jc w:val="left"/>
        <w:rPr>
          <w:rFonts w:cs="Times New Roman"/>
        </w:rPr>
      </w:pPr>
      <w:r>
        <w:rPr>
          <w:rFonts w:cs="Times New Roman"/>
        </w:rPr>
        <w:lastRenderedPageBreak/>
        <w:t xml:space="preserve">(D) : </w:t>
      </w:r>
      <w:proofErr w:type="spellStart"/>
      <w:r>
        <w:rPr>
          <w:rFonts w:cs="Times New Roman"/>
        </w:rPr>
        <w:t>ax+by+C</w:t>
      </w:r>
      <w:proofErr w:type="spellEnd"/>
      <w:r>
        <w:rPr>
          <w:rFonts w:cs="Times New Roman"/>
        </w:rPr>
        <w:t>=0</w:t>
      </w:r>
    </w:p>
    <w:p w14:paraId="14732453" w14:textId="77777777" w:rsidR="00103773" w:rsidRDefault="00103773" w:rsidP="00103773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</w:instrText>
      </w:r>
    </w:p>
    <w:p w14:paraId="3DF01730" w14:textId="03E55E54" w:rsidR="00103773" w:rsidRDefault="00103773" w:rsidP="00914E5E">
      <w:pPr>
        <w:jc w:val="left"/>
        <w:rPr>
          <w:rFonts w:cs="Times New Roman"/>
        </w:rPr>
      </w:pP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a;b))</w:instrText>
      </w:r>
      <w:r>
        <w:rPr>
          <w:rFonts w:cs="Times New Roman"/>
        </w:rPr>
        <w:fldChar w:fldCharType="end"/>
      </w:r>
    </w:p>
    <w:p w14:paraId="1160601C" w14:textId="59E5112C" w:rsidR="00103773" w:rsidRDefault="00103773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a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b))</w:instrText>
      </w:r>
      <w:r>
        <w:rPr>
          <w:rFonts w:cs="Times New Roman"/>
        </w:rPr>
        <w:fldChar w:fldCharType="end"/>
      </w:r>
    </w:p>
    <w:p w14:paraId="43D0BB99" w14:textId="38A320EA" w:rsidR="00103773" w:rsidRDefault="00103773" w:rsidP="00914E5E">
      <w:pPr>
        <w:jc w:val="left"/>
        <w:rPr>
          <w:rFonts w:cs="Times New Roman"/>
        </w:rPr>
      </w:pPr>
      <w:r>
        <w:rPr>
          <w:rFonts w:cs="Times New Roman"/>
        </w:rPr>
        <w:t>C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a*x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+b*y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5AA2EC25" w14:textId="65327F75" w:rsidR="00103773" w:rsidRDefault="00103773" w:rsidP="00914E5E">
      <w:pPr>
        <w:jc w:val="left"/>
        <w:rPr>
          <w:rFonts w:cs="Times New Roman"/>
        </w:rPr>
      </w:pPr>
      <w:r>
        <w:rPr>
          <w:rFonts w:cs="Times New Roman"/>
        </w:rPr>
        <w:t>C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*3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*(-2)))</w:instrText>
      </w:r>
      <w:r>
        <w:rPr>
          <w:rFonts w:cs="Times New Roman"/>
        </w:rPr>
        <w:fldChar w:fldCharType="end"/>
      </w:r>
    </w:p>
    <w:p w14:paraId="7F1533AF" w14:textId="44076835" w:rsidR="00103773" w:rsidRDefault="00103773" w:rsidP="00914E5E">
      <w:pPr>
        <w:jc w:val="left"/>
        <w:rPr>
          <w:rFonts w:cs="Times New Roman"/>
        </w:rPr>
      </w:pPr>
      <w:r>
        <w:rPr>
          <w:rFonts w:cs="Times New Roman"/>
        </w:rPr>
        <w:t>C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5-1))</w:instrText>
      </w:r>
      <w:r>
        <w:rPr>
          <w:rFonts w:cs="Times New Roman"/>
        </w:rPr>
        <w:fldChar w:fldCharType="end"/>
      </w:r>
      <w:r>
        <w:rPr>
          <w:rFonts w:cs="Times New Roman"/>
        </w:rPr>
        <w:t>=-4</w:t>
      </w:r>
    </w:p>
    <w:p w14:paraId="6B357F29" w14:textId="7E5C33CA" w:rsidR="00103773" w:rsidRDefault="00103773" w:rsidP="00914E5E">
      <w:pPr>
        <w:jc w:val="left"/>
        <w:rPr>
          <w:rFonts w:cs="Times New Roman"/>
        </w:rPr>
      </w:pPr>
    </w:p>
    <w:p w14:paraId="323BBBCD" w14:textId="364780DD" w:rsidR="00103773" w:rsidRDefault="00FF65B5" w:rsidP="00914E5E">
      <w:pPr>
        <w:jc w:val="left"/>
        <w:rPr>
          <w:rFonts w:cs="Times New Roman"/>
        </w:rPr>
      </w:pPr>
      <w:r>
        <w:rPr>
          <w:rFonts w:cs="Times New Roman"/>
        </w:rPr>
        <w:t>(D) :</w:t>
      </w:r>
      <w:proofErr w:type="spellStart"/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3))</w:instrText>
      </w:r>
      <w:r>
        <w:rPr>
          <w:rFonts w:cs="Times New Roman"/>
        </w:rPr>
        <w:fldChar w:fldCharType="end"/>
      </w:r>
      <w:r>
        <w:rPr>
          <w:rFonts w:cs="Times New Roman"/>
        </w:rPr>
        <w:t>x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y+C</w:t>
      </w:r>
      <w:proofErr w:type="spellEnd"/>
      <w:r>
        <w:rPr>
          <w:rFonts w:cs="Times New Roman"/>
        </w:rPr>
        <w:t>=0</w:t>
      </w:r>
    </w:p>
    <w:p w14:paraId="70276BAF" w14:textId="66317261" w:rsidR="00FF65B5" w:rsidRPr="00FF65B5" w:rsidRDefault="00FF65B5" w:rsidP="00914E5E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(D) :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x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y-4=0)</w:instrText>
      </w:r>
      <w:r>
        <w:rPr>
          <w:rFonts w:cs="Times New Roman"/>
        </w:rPr>
        <w:fldChar w:fldCharType="end"/>
      </w:r>
    </w:p>
    <w:p w14:paraId="01232503" w14:textId="77777777" w:rsidR="00103773" w:rsidRPr="00103773" w:rsidRDefault="00103773" w:rsidP="00914E5E">
      <w:pPr>
        <w:jc w:val="left"/>
        <w:rPr>
          <w:rFonts w:cs="Times New Roman"/>
        </w:rPr>
      </w:pPr>
    </w:p>
    <w:p w14:paraId="2A76CAF5" w14:textId="74AA223B" w:rsidR="0091694A" w:rsidRDefault="0091694A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b) A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3;-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0;7))</w:instrText>
      </w:r>
      <w:r>
        <w:rPr>
          <w:rFonts w:cs="Times New Roman"/>
        </w:rPr>
        <w:fldChar w:fldCharType="end"/>
      </w:r>
    </w:p>
    <w:p w14:paraId="6A17F5A3" w14:textId="77777777" w:rsidR="0036139B" w:rsidRDefault="0036139B" w:rsidP="0036139B">
      <w:pPr>
        <w:jc w:val="left"/>
        <w:rPr>
          <w:rFonts w:cs="Times New Roman"/>
        </w:rPr>
      </w:pPr>
      <w:r>
        <w:rPr>
          <w:rFonts w:cs="Times New Roman"/>
        </w:rPr>
        <w:t xml:space="preserve">(D) : </w:t>
      </w:r>
      <w:proofErr w:type="spellStart"/>
      <w:r>
        <w:rPr>
          <w:rFonts w:cs="Times New Roman"/>
        </w:rPr>
        <w:t>ax+by+C</w:t>
      </w:r>
      <w:proofErr w:type="spellEnd"/>
      <w:r>
        <w:rPr>
          <w:rFonts w:cs="Times New Roman"/>
        </w:rPr>
        <w:t>=0</w:t>
      </w:r>
    </w:p>
    <w:p w14:paraId="34376C8C" w14:textId="77777777" w:rsidR="0036139B" w:rsidRDefault="0036139B" w:rsidP="0036139B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</w:instrText>
      </w:r>
    </w:p>
    <w:p w14:paraId="4D4BF3C7" w14:textId="77777777" w:rsidR="0036139B" w:rsidRDefault="0036139B" w:rsidP="0036139B">
      <w:pPr>
        <w:jc w:val="left"/>
        <w:rPr>
          <w:rFonts w:cs="Times New Roman"/>
        </w:rPr>
      </w:pP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a;b))</w:instrText>
      </w:r>
      <w:r>
        <w:rPr>
          <w:rFonts w:cs="Times New Roman"/>
        </w:rPr>
        <w:fldChar w:fldCharType="end"/>
      </w:r>
    </w:p>
    <w:p w14:paraId="75D3E69E" w14:textId="06929FDE" w:rsidR="0036139B" w:rsidRDefault="0036139B" w:rsidP="0036139B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n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0=a;7=b))</w:instrText>
      </w:r>
      <w:r>
        <w:rPr>
          <w:rFonts w:cs="Times New Roman"/>
        </w:rPr>
        <w:fldChar w:fldCharType="end"/>
      </w:r>
    </w:p>
    <w:p w14:paraId="5D43269F" w14:textId="77777777" w:rsidR="0036139B" w:rsidRDefault="0036139B" w:rsidP="0036139B">
      <w:pPr>
        <w:jc w:val="left"/>
        <w:rPr>
          <w:rFonts w:cs="Times New Roman"/>
        </w:rPr>
      </w:pPr>
      <w:r>
        <w:rPr>
          <w:rFonts w:cs="Times New Roman"/>
        </w:rPr>
        <w:t>C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a*x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+b*y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742D78E7" w14:textId="6AF629B1" w:rsidR="0036139B" w:rsidRDefault="0036139B" w:rsidP="0036139B">
      <w:pPr>
        <w:jc w:val="left"/>
        <w:rPr>
          <w:rFonts w:cs="Times New Roman"/>
        </w:rPr>
      </w:pPr>
      <w:r>
        <w:rPr>
          <w:rFonts w:cs="Times New Roman"/>
        </w:rPr>
        <w:t>C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0*3+7*(-2)))</w:instrText>
      </w:r>
      <w:r>
        <w:rPr>
          <w:rFonts w:cs="Times New Roman"/>
        </w:rPr>
        <w:fldChar w:fldCharType="end"/>
      </w:r>
    </w:p>
    <w:p w14:paraId="2EF706C6" w14:textId="77777777" w:rsidR="0036139B" w:rsidRDefault="0036139B" w:rsidP="0036139B">
      <w:pPr>
        <w:jc w:val="left"/>
        <w:rPr>
          <w:rFonts w:cs="Times New Roman"/>
        </w:rPr>
      </w:pPr>
      <w:r>
        <w:rPr>
          <w:rFonts w:cs="Times New Roman"/>
        </w:rPr>
        <w:t>C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14))</w:instrText>
      </w:r>
      <w:r>
        <w:rPr>
          <w:rFonts w:cs="Times New Roman"/>
        </w:rPr>
        <w:fldChar w:fldCharType="end"/>
      </w:r>
    </w:p>
    <w:p w14:paraId="0F841947" w14:textId="55CBA2D5" w:rsidR="0036139B" w:rsidRDefault="0036139B" w:rsidP="0036139B">
      <w:pPr>
        <w:jc w:val="left"/>
        <w:rPr>
          <w:rFonts w:cs="Times New Roman"/>
        </w:rPr>
      </w:pPr>
      <w:r>
        <w:rPr>
          <w:rFonts w:cs="Times New Roman"/>
        </w:rPr>
        <w:t>C=14</w:t>
      </w:r>
    </w:p>
    <w:p w14:paraId="645FB7EC" w14:textId="6ECE0455" w:rsidR="0036139B" w:rsidRDefault="0036139B" w:rsidP="0036139B">
      <w:pPr>
        <w:jc w:val="left"/>
        <w:rPr>
          <w:rFonts w:cs="Times New Roman"/>
        </w:rPr>
      </w:pPr>
      <w:r>
        <w:rPr>
          <w:rFonts w:cs="Times New Roman"/>
        </w:rPr>
        <w:t>Donc (D)=7y+14=0</w:t>
      </w:r>
    </w:p>
    <w:p w14:paraId="70891295" w14:textId="559AE479" w:rsidR="0036139B" w:rsidRDefault="0036139B" w:rsidP="0036139B">
      <w:pPr>
        <w:jc w:val="left"/>
        <w:rPr>
          <w:rFonts w:cs="Times New Roman"/>
        </w:rPr>
      </w:pPr>
    </w:p>
    <w:p w14:paraId="323BEA06" w14:textId="561B019D" w:rsidR="0036139B" w:rsidRDefault="00D45BB5" w:rsidP="0036139B">
      <w:pPr>
        <w:jc w:val="left"/>
        <w:rPr>
          <w:rFonts w:cs="Times New Roman"/>
        </w:rPr>
      </w:pPr>
      <w:r>
        <w:rPr>
          <w:rFonts w:cs="Times New Roman"/>
        </w:rPr>
        <w:t>Exercice 3 :</w:t>
      </w:r>
    </w:p>
    <w:p w14:paraId="6519D506" w14:textId="7FDE8962" w:rsidR="00D45BB5" w:rsidRDefault="00D45BB5" w:rsidP="0036139B">
      <w:pPr>
        <w:jc w:val="left"/>
        <w:rPr>
          <w:rFonts w:cs="Times New Roman"/>
        </w:rPr>
      </w:pPr>
      <w:r>
        <w:rPr>
          <w:rFonts w:cs="Times New Roman"/>
        </w:rPr>
        <w:t>I est le milieu de [AB]</w:t>
      </w:r>
    </w:p>
    <w:p w14:paraId="17497D59" w14:textId="30A0A5D2" w:rsidR="00D45BB5" w:rsidRDefault="00D45BB5" w:rsidP="0036139B">
      <w:pPr>
        <w:jc w:val="left"/>
        <w:rPr>
          <w:rFonts w:cs="Times New Roman"/>
        </w:rPr>
      </w:pPr>
      <w:r>
        <w:rPr>
          <w:rFonts w:cs="Times New Roman"/>
        </w:rPr>
        <w:lastRenderedPageBreak/>
        <w:t xml:space="preserve">I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x</w:instrText>
      </w:r>
      <w:r w:rsidRPr="00D45BB5"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+x</w:instrText>
      </w:r>
      <w:r w:rsidRPr="00D45BB5"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y</w:instrText>
      </w:r>
      <w:r w:rsidRPr="00D45BB5"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+y</w:instrText>
      </w:r>
      <w:r w:rsidRPr="00D45BB5"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1E063977" w14:textId="5DCDD362" w:rsidR="00D45BB5" w:rsidRDefault="00D45BB5" w:rsidP="0036139B">
      <w:pPr>
        <w:jc w:val="left"/>
        <w:rPr>
          <w:rFonts w:cs="Times New Roman"/>
        </w:rPr>
      </w:pPr>
      <w:r>
        <w:rPr>
          <w:rFonts w:cs="Times New Roman"/>
        </w:rPr>
        <w:t>I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+4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3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-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0))</w:instrText>
      </w:r>
      <w:r>
        <w:rPr>
          <w:rFonts w:cs="Times New Roman"/>
        </w:rPr>
        <w:fldChar w:fldCharType="end"/>
      </w:r>
    </w:p>
    <w:p w14:paraId="3C334E7D" w14:textId="365572CB" w:rsidR="00D45BB5" w:rsidRDefault="00D45BB5" w:rsidP="0036139B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 w:rsidR="009C6011">
        <w:rPr>
          <w:rFonts w:cs="Times New Roman"/>
        </w:rPr>
        <w:fldChar w:fldCharType="begin"/>
      </w:r>
      <w:r w:rsidR="009C6011">
        <w:rPr>
          <w:rFonts w:cs="Times New Roman"/>
        </w:rPr>
        <w:instrText xml:space="preserve"> EQ \b(\a\ac\hs4\co1(x</w:instrText>
      </w:r>
      <w:r w:rsidR="009C6011">
        <w:rPr>
          <w:rFonts w:cs="Times New Roman"/>
          <w:vertAlign w:val="subscript"/>
        </w:rPr>
        <w:instrText>B</w:instrText>
      </w:r>
      <w:r w:rsidR="009C6011">
        <w:rPr>
          <w:rFonts w:cs="Times New Roman"/>
        </w:rPr>
        <w:instrText>-x</w:instrText>
      </w:r>
      <w:r w:rsidR="009C6011">
        <w:rPr>
          <w:rFonts w:cs="Times New Roman"/>
          <w:vertAlign w:val="subscript"/>
        </w:rPr>
        <w:instrText>A</w:instrText>
      </w:r>
      <w:r w:rsidR="009C6011">
        <w:rPr>
          <w:rFonts w:cs="Times New Roman"/>
        </w:rPr>
        <w:instrText>;y</w:instrText>
      </w:r>
      <w:r w:rsidR="009C6011">
        <w:rPr>
          <w:rFonts w:cs="Times New Roman"/>
          <w:vertAlign w:val="subscript"/>
        </w:rPr>
        <w:instrText>B</w:instrText>
      </w:r>
      <w:r w:rsidR="009C6011">
        <w:rPr>
          <w:rFonts w:cs="Times New Roman"/>
        </w:rPr>
        <w:instrText>-y</w:instrText>
      </w:r>
      <w:r w:rsidR="009C6011">
        <w:rPr>
          <w:rFonts w:cs="Times New Roman"/>
          <w:vertAlign w:val="subscript"/>
        </w:rPr>
        <w:instrText>A</w:instrText>
      </w:r>
      <w:r w:rsidR="009C6011">
        <w:rPr>
          <w:rFonts w:cs="Times New Roman"/>
        </w:rPr>
        <w:instrText>))</w:instrText>
      </w:r>
      <w:r w:rsidR="009C6011">
        <w:rPr>
          <w:rFonts w:cs="Times New Roman"/>
        </w:rPr>
        <w:fldChar w:fldCharType="end"/>
      </w:r>
    </w:p>
    <w:p w14:paraId="0721ACD1" w14:textId="0D9AA6E3" w:rsidR="009C6011" w:rsidRDefault="009C6011" w:rsidP="0036139B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4-2;-1-1))</w:instrText>
      </w:r>
      <w:r>
        <w:rPr>
          <w:rFonts w:cs="Times New Roman"/>
        </w:rPr>
        <w:fldChar w:fldCharType="end"/>
      </w:r>
    </w:p>
    <w:p w14:paraId="0100F802" w14:textId="7A7DFC40" w:rsidR="009C6011" w:rsidRPr="009C6011" w:rsidRDefault="009C6011" w:rsidP="0036139B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2;-2))</w:instrText>
      </w:r>
      <w:r>
        <w:rPr>
          <w:rFonts w:cs="Times New Roman"/>
        </w:rPr>
        <w:fldChar w:fldCharType="end"/>
      </w:r>
    </w:p>
    <w:p w14:paraId="727EC309" w14:textId="5E639229" w:rsidR="00D45BB5" w:rsidRDefault="00D45BB5" w:rsidP="0036139B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 w:rsidRPr="00D45BB5">
        <w:rPr>
          <w:rFonts w:cs="Times New Roman"/>
        </w:rPr>
        <w:fldChar w:fldCharType="begin"/>
      </w:r>
      <w:r w:rsidRPr="00D45BB5">
        <w:rPr>
          <w:rFonts w:cs="Times New Roman"/>
        </w:rPr>
        <w:instrText>SYMBOL 94 \f "Symbol"\h</w:instrText>
      </w:r>
      <w:r w:rsidRPr="00D45BB5"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 w:rsidRPr="00D45BB5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IM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23C63DD5" w14:textId="699187F0" w:rsidR="00D45BB5" w:rsidRDefault="00D45BB5" w:rsidP="0036139B">
      <w:pPr>
        <w:jc w:val="left"/>
        <w:rPr>
          <w:rFonts w:cs="Times New Roman"/>
        </w:rPr>
      </w:pPr>
      <w:r w:rsidRPr="00D45BB5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-3;y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2;-2)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0F18ECAA" w14:textId="0E669668" w:rsidR="00D45BB5" w:rsidRDefault="00D45BB5" w:rsidP="0036139B">
      <w:pPr>
        <w:jc w:val="left"/>
        <w:rPr>
          <w:rFonts w:cs="Times New Roman"/>
        </w:rPr>
      </w:pPr>
      <w:r>
        <w:rPr>
          <w:rFonts w:cs="Times New Roman"/>
        </w:rPr>
        <w:t>(r)</w:t>
      </w:r>
      <w:r w:rsidR="009C6011" w:rsidRPr="009C6011">
        <w:rPr>
          <w:rFonts w:cs="Times New Roman"/>
        </w:rPr>
        <w:sym w:font="Wingdings" w:char="F0F3"/>
      </w:r>
      <w:r w:rsidR="009C6011">
        <w:rPr>
          <w:rFonts w:cs="Times New Roman"/>
        </w:rPr>
        <w:t>2(x-3)+y*(-2)=0</w:t>
      </w:r>
    </w:p>
    <w:p w14:paraId="149E4A7A" w14:textId="118AE171" w:rsidR="009C6011" w:rsidRDefault="009C6011" w:rsidP="0036139B">
      <w:pPr>
        <w:jc w:val="left"/>
        <w:rPr>
          <w:rFonts w:cs="Times New Roman"/>
        </w:rPr>
      </w:pPr>
      <w:r w:rsidRPr="009C6011">
        <w:rPr>
          <w:rFonts w:cs="Times New Roman"/>
        </w:rPr>
        <w:sym w:font="Wingdings" w:char="F0F3"/>
      </w:r>
      <w:r>
        <w:rPr>
          <w:rFonts w:cs="Times New Roman"/>
        </w:rPr>
        <w:t>2x-6-2y=0</w:t>
      </w:r>
    </w:p>
    <w:p w14:paraId="17F75A22" w14:textId="5817BA2A" w:rsidR="009C6011" w:rsidRDefault="009C6011" w:rsidP="0036139B">
      <w:pPr>
        <w:jc w:val="left"/>
        <w:rPr>
          <w:rFonts w:cs="Times New Roman"/>
        </w:rPr>
      </w:pPr>
      <w:r w:rsidRPr="009C6011">
        <w:rPr>
          <w:rFonts w:cs="Times New Roman"/>
        </w:rPr>
        <w:sym w:font="Wingdings" w:char="F0F3"/>
      </w:r>
      <w:r>
        <w:rPr>
          <w:rFonts w:cs="Times New Roman"/>
        </w:rPr>
        <w:t>2x-2y-6=0</w:t>
      </w:r>
    </w:p>
    <w:p w14:paraId="214DB753" w14:textId="087A0E9F" w:rsidR="009C6011" w:rsidRDefault="009C6011" w:rsidP="0036139B">
      <w:pPr>
        <w:jc w:val="left"/>
        <w:rPr>
          <w:rFonts w:cs="Times New Roman"/>
        </w:rPr>
      </w:pPr>
      <w:r w:rsidRPr="009C6011">
        <w:rPr>
          <w:rFonts w:cs="Times New Roman"/>
        </w:rPr>
        <w:sym w:font="Wingdings" w:char="F0F3"/>
      </w:r>
      <w:r>
        <w:rPr>
          <w:rFonts w:cs="Times New Roman"/>
        </w:rPr>
        <w:t>x-y-3=0</w:t>
      </w:r>
    </w:p>
    <w:p w14:paraId="4D8FA4F4" w14:textId="16E67B6C" w:rsidR="009C6011" w:rsidRDefault="009C6011" w:rsidP="0036139B">
      <w:pPr>
        <w:jc w:val="left"/>
        <w:rPr>
          <w:rFonts w:cs="Times New Roman"/>
        </w:rPr>
      </w:pPr>
      <w:r>
        <w:rPr>
          <w:rFonts w:cs="Times New Roman"/>
        </w:rPr>
        <w:t>Donc (∆) : x-y-3=0 ou 2x-2y-6=0 (/r)</w:t>
      </w:r>
    </w:p>
    <w:p w14:paraId="2319A7F7" w14:textId="43161AF1" w:rsidR="009C6011" w:rsidRDefault="009C6011" w:rsidP="0036139B">
      <w:pPr>
        <w:jc w:val="left"/>
        <w:rPr>
          <w:rFonts w:cs="Times New Roman"/>
        </w:rPr>
      </w:pPr>
    </w:p>
    <w:p w14:paraId="421457DB" w14:textId="1C941B1C" w:rsidR="00F4486D" w:rsidRDefault="00F4486D" w:rsidP="0036139B">
      <w:pPr>
        <w:jc w:val="left"/>
        <w:rPr>
          <w:rFonts w:cs="Times New Roman"/>
        </w:rPr>
      </w:pPr>
      <w:r>
        <w:rPr>
          <w:rFonts w:cs="Times New Roman"/>
        </w:rPr>
        <w:t>2)</w:t>
      </w:r>
    </w:p>
    <w:p w14:paraId="78E0B8FE" w14:textId="304ACDE8" w:rsidR="00F4486D" w:rsidRDefault="00F4486D" w:rsidP="0036139B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M)</w:instrText>
      </w:r>
      <w:r>
        <w:rPr>
          <w:rFonts w:cs="Times New Roman"/>
        </w:rPr>
        <w:fldChar w:fldCharType="end"/>
      </w:r>
      <w:r w:rsidRPr="00F4486D">
        <w:rPr>
          <w:rFonts w:cs="Times New Roman"/>
        </w:rPr>
        <w:fldChar w:fldCharType="begin"/>
      </w:r>
      <w:r w:rsidRPr="00F4486D">
        <w:rPr>
          <w:rFonts w:cs="Times New Roman"/>
        </w:rPr>
        <w:instrText>SYMBOL 94 \f "Symbol"\h</w:instrText>
      </w:r>
      <w:r w:rsidRPr="00F4486D"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c)</w:instrText>
      </w:r>
      <w:r>
        <w:rPr>
          <w:rFonts w:cs="Times New Roman"/>
        </w:rPr>
        <w:fldChar w:fldCharType="end"/>
      </w:r>
      <w:r>
        <w:rPr>
          <w:rFonts w:cs="Times New Roman"/>
        </w:rPr>
        <w:t>(r)</w:t>
      </w:r>
      <w:r w:rsidRPr="00F4486D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M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C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40CA097C" w14:textId="1AA9B78F" w:rsidR="00F4486D" w:rsidRDefault="00F4486D" w:rsidP="0036139B">
      <w:pPr>
        <w:jc w:val="left"/>
        <w:rPr>
          <w:rFonts w:cs="Times New Roman"/>
        </w:rPr>
      </w:pPr>
      <w:r w:rsidRPr="00F4486D">
        <w:rPr>
          <w:rFonts w:cs="Times New Roman"/>
        </w:rPr>
        <w:sym w:font="Wingdings" w:char="F0F3"/>
      </w:r>
      <w:proofErr w:type="spellStart"/>
      <w:r>
        <w:rPr>
          <w:rFonts w:cs="Times New Roman"/>
        </w:rPr>
        <w:t>x-x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;y-y</w:t>
      </w:r>
      <w:r>
        <w:rPr>
          <w:rFonts w:cs="Times New Roman"/>
          <w:vertAlign w:val="subscript"/>
        </w:rPr>
        <w:t>B</w:t>
      </w:r>
      <w:proofErr w:type="spellEnd"/>
      <w:r>
        <w:rPr>
          <w:rFonts w:cs="Times New Roman"/>
        </w:rPr>
        <w:t>).(</w:t>
      </w:r>
      <w:proofErr w:type="spellStart"/>
      <w:r>
        <w:rPr>
          <w:rFonts w:cs="Times New Roman"/>
        </w:rPr>
        <w:t>x</w:t>
      </w:r>
      <w:r>
        <w:rPr>
          <w:rFonts w:cs="Times New Roman"/>
          <w:vertAlign w:val="subscript"/>
        </w:rPr>
        <w:t>C</w:t>
      </w:r>
      <w:r>
        <w:rPr>
          <w:rFonts w:cs="Times New Roman"/>
        </w:rPr>
        <w:t>-x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  <w:vertAlign w:val="subscript"/>
        </w:rPr>
        <w:t> </w:t>
      </w:r>
      <w:r>
        <w:rPr>
          <w:rFonts w:cs="Times New Roman"/>
        </w:rPr>
        <w:t>;</w:t>
      </w:r>
      <w:proofErr w:type="spellStart"/>
      <w:r>
        <w:rPr>
          <w:rFonts w:cs="Times New Roman"/>
        </w:rPr>
        <w:t>y</w:t>
      </w:r>
      <w:r>
        <w:rPr>
          <w:rFonts w:cs="Times New Roman"/>
          <w:vertAlign w:val="subscript"/>
        </w:rPr>
        <w:t>C</w:t>
      </w:r>
      <w:r>
        <w:rPr>
          <w:rFonts w:cs="Times New Roman"/>
        </w:rPr>
        <w:t>-y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</w:rPr>
        <w:t>)=0</w:t>
      </w:r>
    </w:p>
    <w:p w14:paraId="7BF39AFF" w14:textId="428A27D4" w:rsidR="00F4486D" w:rsidRDefault="00F4486D" w:rsidP="0036139B">
      <w:pPr>
        <w:jc w:val="left"/>
        <w:rPr>
          <w:rFonts w:cs="Times New Roman"/>
        </w:rPr>
      </w:pPr>
      <w:r w:rsidRPr="00F4486D">
        <w:rPr>
          <w:rFonts w:cs="Times New Roman"/>
        </w:rPr>
        <w:sym w:font="Wingdings" w:char="F0F3"/>
      </w:r>
      <w:r>
        <w:rPr>
          <w:rFonts w:cs="Times New Roman"/>
        </w:rPr>
        <w:t>(x-4 ;y+1).((0-2 ;-2-1)=0</w:t>
      </w:r>
    </w:p>
    <w:p w14:paraId="4926CFB3" w14:textId="1E8EC73A" w:rsidR="00F4486D" w:rsidRDefault="00F4486D" w:rsidP="0036139B">
      <w:pPr>
        <w:jc w:val="left"/>
        <w:rPr>
          <w:rFonts w:cs="Times New Roman"/>
        </w:rPr>
      </w:pPr>
      <w:r w:rsidRPr="00F4486D">
        <w:rPr>
          <w:rFonts w:cs="Times New Roman"/>
        </w:rPr>
        <w:sym w:font="Wingdings" w:char="F0F3"/>
      </w:r>
      <w:r>
        <w:rPr>
          <w:rFonts w:cs="Times New Roman"/>
        </w:rPr>
        <w:t>(x-4)*(-2)+(y+1)*(-3)=0</w:t>
      </w:r>
    </w:p>
    <w:p w14:paraId="667DB34A" w14:textId="749649F3" w:rsidR="00F4486D" w:rsidRDefault="00F4486D" w:rsidP="0036139B">
      <w:pPr>
        <w:jc w:val="left"/>
        <w:rPr>
          <w:rFonts w:cs="Times New Roman"/>
        </w:rPr>
      </w:pPr>
      <w:r w:rsidRPr="00F4486D">
        <w:rPr>
          <w:rFonts w:cs="Times New Roman"/>
        </w:rPr>
        <w:sym w:font="Wingdings" w:char="F0F3"/>
      </w:r>
      <w:r>
        <w:rPr>
          <w:rFonts w:cs="Times New Roman"/>
        </w:rPr>
        <w:t>-2x+8-3y+5=0</w:t>
      </w:r>
    </w:p>
    <w:p w14:paraId="449FF03B" w14:textId="7085A506" w:rsidR="00F4486D" w:rsidRDefault="00F4486D" w:rsidP="0036139B">
      <w:pPr>
        <w:jc w:val="left"/>
        <w:rPr>
          <w:rFonts w:cs="Times New Roman"/>
        </w:rPr>
      </w:pPr>
      <w:r w:rsidRPr="00F4486D">
        <w:rPr>
          <w:rFonts w:cs="Times New Roman"/>
        </w:rPr>
        <w:sym w:font="Wingdings" w:char="F0F3"/>
      </w:r>
      <w:r>
        <w:rPr>
          <w:rFonts w:cs="Times New Roman"/>
        </w:rPr>
        <w:t>2x+3y-5=0</w:t>
      </w:r>
    </w:p>
    <w:p w14:paraId="5D9DCF3A" w14:textId="77777777" w:rsidR="00672682" w:rsidRDefault="00672682" w:rsidP="0036139B">
      <w:pPr>
        <w:jc w:val="left"/>
        <w:rPr>
          <w:rFonts w:cs="Times New Roman"/>
        </w:rPr>
      </w:pPr>
    </w:p>
    <w:p w14:paraId="5218C8B2" w14:textId="5CC40A8C" w:rsidR="00F4486D" w:rsidRPr="00F4486D" w:rsidRDefault="00672682" w:rsidP="0036139B">
      <w:pPr>
        <w:jc w:val="left"/>
        <w:rPr>
          <w:rFonts w:cs="Times New Roman"/>
        </w:rPr>
      </w:pPr>
      <w:r>
        <w:rPr>
          <w:rFonts w:cs="Times New Roman"/>
        </w:rPr>
        <w:t>Equation cartésienne d’un cercle :</w:t>
      </w:r>
      <w:r w:rsidR="000D6BF1">
        <w:rPr>
          <w:rFonts w:cs="Times New Roman"/>
        </w:rPr>
        <w:t>(/r)</w:t>
      </w:r>
    </w:p>
    <w:p w14:paraId="29BC9FE2" w14:textId="7BFE2E6A" w:rsidR="00D66CE8" w:rsidRDefault="00672682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Soient </w:t>
      </w:r>
      <w:r w:rsidR="00052231">
        <w:rPr>
          <w:rFonts w:cs="Times New Roman"/>
        </w:rPr>
        <w:t>Ω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a;b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M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;y))</w:instrText>
      </w:r>
      <w:r>
        <w:rPr>
          <w:rFonts w:cs="Times New Roman"/>
        </w:rPr>
        <w:fldChar w:fldCharType="end"/>
      </w:r>
      <w:r>
        <w:rPr>
          <w:rFonts w:cs="Times New Roman"/>
        </w:rPr>
        <w:t>, R&gt;0</w:t>
      </w:r>
    </w:p>
    <w:p w14:paraId="6D457D44" w14:textId="004718EA" w:rsidR="00672682" w:rsidRDefault="00052231" w:rsidP="00914E5E">
      <w:pPr>
        <w:jc w:val="left"/>
        <w:rPr>
          <w:rFonts w:cs="Times New Roman"/>
        </w:rPr>
      </w:pPr>
      <w:r>
        <w:rPr>
          <w:rFonts w:cs="Times New Roman"/>
        </w:rPr>
        <w:lastRenderedPageBreak/>
        <w:t>Ω</w:t>
      </w:r>
      <w:r w:rsidR="00672682">
        <w:rPr>
          <w:rFonts w:cs="Times New Roman"/>
        </w:rPr>
        <w:t>M²=R²</w:t>
      </w:r>
      <w:r w:rsidR="00672682" w:rsidRPr="00672682">
        <w:rPr>
          <w:rFonts w:cs="Times New Roman"/>
        </w:rPr>
        <w:sym w:font="Wingdings" w:char="F0F3"/>
      </w:r>
      <w:r w:rsidR="00672682">
        <w:rPr>
          <w:rFonts w:cs="Times New Roman"/>
        </w:rPr>
        <w:fldChar w:fldCharType="begin"/>
      </w:r>
      <w:r w:rsidR="00672682">
        <w:rPr>
          <w:rFonts w:cs="Times New Roman"/>
        </w:rPr>
        <w:instrText xml:space="preserve"> EQ \x((x-a)²+(y-b)²=R²</w:instrText>
      </w:r>
      <w:r w:rsidR="00672682" w:rsidRPr="00672682">
        <w:rPr>
          <w:rFonts w:cs="Times New Roman"/>
          <w:color w:val="FF0000"/>
        </w:rPr>
        <w:instrText>)</w:instrText>
      </w:r>
      <w:r w:rsidR="00672682">
        <w:rPr>
          <w:rFonts w:cs="Times New Roman"/>
        </w:rPr>
        <w:fldChar w:fldCharType="end"/>
      </w:r>
    </w:p>
    <w:p w14:paraId="3B877DBC" w14:textId="285CED0F" w:rsidR="00672682" w:rsidRPr="006B47A3" w:rsidRDefault="00672682" w:rsidP="00976E2C">
      <w:pPr>
        <w:pStyle w:val="Paragraphedeliste"/>
        <w:numPr>
          <w:ilvl w:val="0"/>
          <w:numId w:val="35"/>
        </w:numPr>
        <w:jc w:val="left"/>
        <w:rPr>
          <w:rFonts w:cs="Times New Roman"/>
          <w:color w:val="FF0000"/>
        </w:rPr>
      </w:pPr>
      <w:r w:rsidRPr="006B47A3">
        <w:rPr>
          <w:rFonts w:cs="Times New Roman"/>
          <w:color w:val="FF0000"/>
        </w:rPr>
        <w:t>R est le rayon du cercle</w:t>
      </w:r>
    </w:p>
    <w:p w14:paraId="1F22E0ED" w14:textId="7C5B08C6" w:rsidR="00672682" w:rsidRPr="006B47A3" w:rsidRDefault="00672682" w:rsidP="00976E2C">
      <w:pPr>
        <w:pStyle w:val="Paragraphedeliste"/>
        <w:numPr>
          <w:ilvl w:val="0"/>
          <w:numId w:val="35"/>
        </w:numPr>
        <w:jc w:val="left"/>
        <w:rPr>
          <w:rFonts w:cs="Times New Roman"/>
          <w:color w:val="FF0000"/>
        </w:rPr>
      </w:pPr>
      <w:r w:rsidRPr="006B47A3">
        <w:rPr>
          <w:rFonts w:cs="Times New Roman"/>
          <w:color w:val="FF0000"/>
        </w:rPr>
        <w:t>Ω est le centre du cercle</w:t>
      </w:r>
    </w:p>
    <w:p w14:paraId="71FBBFF0" w14:textId="114780A0" w:rsidR="00672682" w:rsidRPr="006B47A3" w:rsidRDefault="00672682" w:rsidP="006B47A3"/>
    <w:p w14:paraId="7F1E359D" w14:textId="26C125B1" w:rsidR="00052231" w:rsidRDefault="00052231" w:rsidP="00672682">
      <w:pPr>
        <w:jc w:val="left"/>
        <w:rPr>
          <w:rFonts w:cs="Times New Roman"/>
        </w:rPr>
      </w:pPr>
      <w:r>
        <w:rPr>
          <w:rFonts w:cs="Times New Roman"/>
        </w:rPr>
        <w:t>Ex 42 p 260 :</w:t>
      </w:r>
    </w:p>
    <w:p w14:paraId="5ACFB664" w14:textId="077CBDA5" w:rsidR="00052231" w:rsidRDefault="00052231" w:rsidP="00672682">
      <w:pPr>
        <w:jc w:val="left"/>
        <w:rPr>
          <w:rFonts w:cs="Times New Roman"/>
        </w:rPr>
      </w:pPr>
      <w:r>
        <w:rPr>
          <w:rFonts w:cs="Times New Roman"/>
        </w:rPr>
        <w:t>Déterminer l’ensemble des points M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;y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du plan.</w:t>
      </w:r>
    </w:p>
    <w:p w14:paraId="57842AA6" w14:textId="3E850265" w:rsidR="00052231" w:rsidRDefault="00052231" w:rsidP="00976E2C">
      <w:pPr>
        <w:pStyle w:val="Paragraphedeliste"/>
        <w:numPr>
          <w:ilvl w:val="3"/>
          <w:numId w:val="15"/>
        </w:numPr>
        <w:ind w:left="426"/>
        <w:jc w:val="left"/>
        <w:rPr>
          <w:rFonts w:cs="Times New Roman"/>
        </w:rPr>
      </w:pPr>
      <w:r>
        <w:rPr>
          <w:rFonts w:cs="Times New Roman"/>
        </w:rPr>
        <w:t>C</w:t>
      </w:r>
      <w:r>
        <w:rPr>
          <w:rFonts w:cs="Times New Roman"/>
          <w:vertAlign w:val="subscript"/>
        </w:rPr>
        <w:t>1</w:t>
      </w:r>
      <w:r w:rsidRPr="00052231">
        <w:rPr>
          <w:rFonts w:cs="Times New Roman"/>
        </w:rPr>
        <w:t> </w:t>
      </w:r>
      <w:r>
        <w:rPr>
          <w:rFonts w:cs="Times New Roman"/>
        </w:rPr>
        <w:t>:(x+4)²+(y-3)²-29=0</w:t>
      </w:r>
    </w:p>
    <w:p w14:paraId="0FB9A72C" w14:textId="63F93888" w:rsidR="00052231" w:rsidRDefault="00052231" w:rsidP="00052231">
      <w:pPr>
        <w:pStyle w:val="Paragraphedeliste"/>
        <w:ind w:left="426"/>
        <w:jc w:val="left"/>
        <w:rPr>
          <w:rFonts w:cs="Times New Roman"/>
        </w:rPr>
      </w:pPr>
      <w:r>
        <w:rPr>
          <w:rFonts w:cs="Times New Roman"/>
        </w:rPr>
        <w:t>C1 :(x-(-4))²+(y-3)²=29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9 )</w:instrText>
      </w:r>
      <w:r>
        <w:rPr>
          <w:rFonts w:cs="Times New Roman"/>
        </w:rPr>
        <w:fldChar w:fldCharType="end"/>
      </w:r>
      <w:r>
        <w:rPr>
          <w:rFonts w:cs="Times New Roman"/>
        </w:rPr>
        <w:t>²</w:t>
      </w:r>
    </w:p>
    <w:p w14:paraId="6AFAAFF1" w14:textId="62381057" w:rsidR="00052231" w:rsidRPr="0075292D" w:rsidRDefault="0075292D" w:rsidP="00052231">
      <w:pPr>
        <w:pStyle w:val="Paragraphedeliste"/>
        <w:ind w:left="426"/>
        <w:jc w:val="left"/>
        <w:rPr>
          <w:rFonts w:cs="Times New Roman"/>
        </w:rPr>
      </w:pPr>
      <w:r>
        <w:rPr>
          <w:rFonts w:cs="Times New Roman"/>
        </w:rPr>
        <w:t>C1 :=</w:t>
      </w:r>
      <w:r>
        <w:rPr>
          <w:rFonts w:cs="Times New Roman"/>
        </w:rPr>
        <w:fldChar w:fldCharType="begin"/>
      </w:r>
      <w:r>
        <w:rPr>
          <w:rFonts w:cs="Times New Roman"/>
        </w:rPr>
        <w:instrText>EQ \b\lc\{( \s()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M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P)/C(Ω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4;3))</w:instrText>
      </w:r>
      <w:r>
        <w:rPr>
          <w:rFonts w:cs="Times New Roman"/>
        </w:rPr>
        <w:fldChar w:fldCharType="end"/>
      </w:r>
      <w:r>
        <w:rPr>
          <w:rFonts w:cs="Times New Roman"/>
        </w:rPr>
        <w:t>,R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9 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rc\}(\a\ac\hs4\co1( ))</w:instrText>
      </w:r>
      <w:r>
        <w:rPr>
          <w:rFonts w:cs="Times New Roman"/>
        </w:rPr>
        <w:fldChar w:fldCharType="end"/>
      </w:r>
    </w:p>
    <w:p w14:paraId="24842C39" w14:textId="2EFB58C1" w:rsidR="00052231" w:rsidRDefault="00052231" w:rsidP="00976E2C">
      <w:pPr>
        <w:pStyle w:val="Paragraphedeliste"/>
        <w:numPr>
          <w:ilvl w:val="3"/>
          <w:numId w:val="15"/>
        </w:numPr>
        <w:ind w:left="426"/>
        <w:jc w:val="left"/>
        <w:rPr>
          <w:rFonts w:cs="Times New Roman"/>
        </w:rPr>
      </w:pPr>
      <w:r>
        <w:rPr>
          <w:rFonts w:cs="Times New Roman"/>
        </w:rPr>
        <w:t>C</w:t>
      </w:r>
      <w:r>
        <w:rPr>
          <w:rFonts w:cs="Times New Roman"/>
          <w:vertAlign w:val="subscript"/>
        </w:rPr>
        <w:t>2</w:t>
      </w:r>
      <w:r w:rsidRPr="00052231">
        <w:rPr>
          <w:rFonts w:cs="Times New Roman"/>
        </w:rPr>
        <w:t> :</w:t>
      </w:r>
      <w:r>
        <w:rPr>
          <w:rFonts w:cs="Times New Roman"/>
        </w:rPr>
        <w:t>x²+y²=7</w:t>
      </w:r>
    </w:p>
    <w:p w14:paraId="7B889E2E" w14:textId="1B6C286D" w:rsidR="0075292D" w:rsidRDefault="0075292D" w:rsidP="0075292D">
      <w:pPr>
        <w:pStyle w:val="Paragraphedeliste"/>
        <w:ind w:left="426"/>
        <w:jc w:val="left"/>
        <w:rPr>
          <w:rFonts w:cs="Times New Roman"/>
        </w:rPr>
      </w:pPr>
      <w:r>
        <w:rPr>
          <w:rFonts w:cs="Times New Roman"/>
        </w:rPr>
        <w:t xml:space="preserve">C2 :x²+y²=7 </w:t>
      </w:r>
      <w:r w:rsidRPr="0075292D">
        <w:rPr>
          <w:rFonts w:cs="Times New Roman"/>
        </w:rPr>
        <w:sym w:font="Wingdings" w:char="F0F3"/>
      </w:r>
      <w:r>
        <w:rPr>
          <w:rFonts w:cs="Times New Roman"/>
        </w:rPr>
        <w:t>(x-0)²+(y-0)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7 )</w:instrText>
      </w:r>
      <w:r>
        <w:rPr>
          <w:rFonts w:cs="Times New Roman"/>
        </w:rPr>
        <w:fldChar w:fldCharType="end"/>
      </w:r>
      <w:r>
        <w:rPr>
          <w:rFonts w:cs="Times New Roman"/>
        </w:rPr>
        <w:t>²</w:t>
      </w:r>
    </w:p>
    <w:p w14:paraId="1F579A5F" w14:textId="3A22F958" w:rsidR="0075292D" w:rsidRPr="00710092" w:rsidRDefault="0075292D" w:rsidP="0075292D">
      <w:pPr>
        <w:pStyle w:val="Paragraphedeliste"/>
        <w:ind w:left="426"/>
        <w:jc w:val="left"/>
        <w:rPr>
          <w:rFonts w:cs="Times New Roman"/>
        </w:rPr>
      </w:pPr>
      <w:r>
        <w:rPr>
          <w:rFonts w:cs="Times New Roman"/>
        </w:rPr>
        <w:t>C2=</w:t>
      </w:r>
      <w:r w:rsidR="00710092">
        <w:rPr>
          <w:rFonts w:cs="Times New Roman"/>
        </w:rPr>
        <w:fldChar w:fldCharType="begin"/>
      </w:r>
      <w:r w:rsidR="00710092">
        <w:rPr>
          <w:rFonts w:cs="Times New Roman"/>
        </w:rPr>
        <w:instrText>EQ \b\lc\{( \s())</w:instrText>
      </w:r>
      <w:r w:rsidR="00710092"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M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P)/C(Ω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0;0))</w:instrText>
      </w:r>
      <w:r>
        <w:rPr>
          <w:rFonts w:cs="Times New Roman"/>
        </w:rPr>
        <w:fldChar w:fldCharType="end"/>
      </w:r>
      <w:r>
        <w:rPr>
          <w:rFonts w:cs="Times New Roman"/>
        </w:rPr>
        <w:t>, R</w:t>
      </w:r>
      <w:r w:rsidR="00710092">
        <w:rPr>
          <w:rFonts w:cs="Times New Roman"/>
        </w:rPr>
        <w:t>=</w:t>
      </w:r>
      <w:r w:rsidR="00710092">
        <w:rPr>
          <w:rFonts w:cs="Times New Roman"/>
        </w:rPr>
        <w:fldChar w:fldCharType="begin"/>
      </w:r>
      <w:r w:rsidR="00710092">
        <w:rPr>
          <w:rFonts w:cs="Times New Roman"/>
        </w:rPr>
        <w:instrText xml:space="preserve"> EQ \r(7 )</w:instrText>
      </w:r>
      <w:r w:rsidR="00710092">
        <w:rPr>
          <w:rFonts w:cs="Times New Roman"/>
        </w:rPr>
        <w:fldChar w:fldCharType="end"/>
      </w:r>
      <w:r w:rsidR="00710092">
        <w:rPr>
          <w:rFonts w:cs="Times New Roman"/>
        </w:rPr>
        <w:fldChar w:fldCharType="begin"/>
      </w:r>
      <w:r w:rsidR="00710092">
        <w:rPr>
          <w:rFonts w:cs="Times New Roman"/>
        </w:rPr>
        <w:instrText xml:space="preserve"> EQ \b\rc\}(\a\ac\hs4\co1( ))</w:instrText>
      </w:r>
      <w:r w:rsidR="00710092">
        <w:rPr>
          <w:rFonts w:cs="Times New Roman"/>
        </w:rPr>
        <w:fldChar w:fldCharType="end"/>
      </w:r>
    </w:p>
    <w:p w14:paraId="25B18632" w14:textId="13015DDC" w:rsidR="00052231" w:rsidRDefault="00052231" w:rsidP="00976E2C">
      <w:pPr>
        <w:pStyle w:val="Paragraphedeliste"/>
        <w:numPr>
          <w:ilvl w:val="3"/>
          <w:numId w:val="15"/>
        </w:numPr>
        <w:ind w:left="426"/>
        <w:jc w:val="left"/>
        <w:rPr>
          <w:rFonts w:cs="Times New Roman"/>
        </w:rPr>
      </w:pPr>
      <w:r>
        <w:rPr>
          <w:rFonts w:cs="Times New Roman"/>
        </w:rPr>
        <w:t>C</w:t>
      </w:r>
      <w:r>
        <w:rPr>
          <w:rFonts w:cs="Times New Roman"/>
          <w:vertAlign w:val="subscript"/>
        </w:rPr>
        <w:t>3</w:t>
      </w:r>
      <w:r w:rsidRPr="00052231">
        <w:rPr>
          <w:rFonts w:cs="Times New Roman"/>
        </w:rPr>
        <w:t> </w:t>
      </w:r>
      <w:r>
        <w:rPr>
          <w:rFonts w:cs="Times New Roman"/>
        </w:rPr>
        <w:t>:(x-3)(x+2)+(y-3)(y+1)=0</w:t>
      </w:r>
    </w:p>
    <w:p w14:paraId="367A8F99" w14:textId="7351AD41" w:rsidR="00710092" w:rsidRDefault="00710092" w:rsidP="00710092">
      <w:pPr>
        <w:pStyle w:val="Paragraphedeliste"/>
        <w:ind w:left="426"/>
        <w:jc w:val="left"/>
        <w:rPr>
          <w:rFonts w:cs="Times New Roman"/>
        </w:rPr>
      </w:pPr>
      <w:r>
        <w:rPr>
          <w:rFonts w:cs="Times New Roman"/>
        </w:rPr>
        <w:t>C3 :x²+2x-3x-6+y²+-3y-3=0</w:t>
      </w:r>
    </w:p>
    <w:p w14:paraId="1F709625" w14:textId="51312E0D" w:rsidR="00710092" w:rsidRDefault="00710092" w:rsidP="00710092">
      <w:pPr>
        <w:pStyle w:val="Paragraphedeliste"/>
        <w:ind w:left="426"/>
        <w:jc w:val="left"/>
        <w:rPr>
          <w:rFonts w:cs="Times New Roman"/>
        </w:rPr>
      </w:pPr>
      <w:r w:rsidRPr="00710092">
        <w:rPr>
          <w:rFonts w:cs="Times New Roman"/>
        </w:rPr>
        <w:sym w:font="Wingdings" w:char="F0F3"/>
      </w:r>
      <w:r>
        <w:rPr>
          <w:rFonts w:cs="Times New Roman"/>
        </w:rPr>
        <w:t>x²-x-6+y²-2y-3=0</w:t>
      </w:r>
    </w:p>
    <w:p w14:paraId="66C09BA9" w14:textId="51358E38" w:rsidR="00710092" w:rsidRDefault="00710092" w:rsidP="00710092">
      <w:pPr>
        <w:pStyle w:val="Paragraphedeliste"/>
        <w:ind w:left="426"/>
        <w:jc w:val="left"/>
        <w:rPr>
          <w:rFonts w:cs="Times New Roman"/>
        </w:rPr>
      </w:pPr>
      <w:r>
        <w:rPr>
          <w:rFonts w:cs="Times New Roman"/>
        </w:rPr>
        <w:t>(r)</w:t>
      </w:r>
      <w:r w:rsidRPr="00710092">
        <w:rPr>
          <w:rFonts w:cs="Times New Roman"/>
        </w:rPr>
        <w:sym w:font="Wingdings" w:char="F0F3"/>
      </w:r>
      <w:r>
        <w:rPr>
          <w:rFonts w:cs="Times New Roman"/>
        </w:rPr>
        <w:t>x²-x+y²-2y-9=0</w:t>
      </w:r>
    </w:p>
    <w:p w14:paraId="0E9DEA5D" w14:textId="66F09338" w:rsidR="00710092" w:rsidRDefault="00710092" w:rsidP="00710092">
      <w:pPr>
        <w:pStyle w:val="Paragraphedeliste"/>
        <w:ind w:left="426"/>
        <w:jc w:val="left"/>
        <w:rPr>
          <w:rFonts w:cs="Times New Roman"/>
        </w:rPr>
      </w:pPr>
      <w:r w:rsidRPr="00710092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x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+(y-1)²-1²-9=0</w:t>
      </w:r>
    </w:p>
    <w:p w14:paraId="364CA914" w14:textId="7A2F3EF7" w:rsidR="00710092" w:rsidRDefault="00710092" w:rsidP="00710092">
      <w:pPr>
        <w:pStyle w:val="Paragraphedeliste"/>
        <w:ind w:left="426"/>
        <w:jc w:val="left"/>
        <w:rPr>
          <w:rFonts w:cs="Times New Roman"/>
        </w:rPr>
      </w:pPr>
      <w:r w:rsidRPr="00710092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x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+(y-1)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1-9=0</w:t>
      </w:r>
    </w:p>
    <w:p w14:paraId="018F8837" w14:textId="12E7BDE2" w:rsidR="00710092" w:rsidRDefault="00E96B03" w:rsidP="00710092">
      <w:pPr>
        <w:pStyle w:val="Paragraphedeliste"/>
        <w:ind w:left="426"/>
        <w:jc w:val="left"/>
        <w:rPr>
          <w:rFonts w:cs="Times New Roman"/>
        </w:rPr>
      </w:pPr>
      <w:r w:rsidRPr="00E96B03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x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+(y-1)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0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79F91B64" w14:textId="74439D65" w:rsidR="00E96B03" w:rsidRDefault="00E96B03" w:rsidP="00E96B03">
      <w:pPr>
        <w:pStyle w:val="Paragraphedeliste"/>
        <w:ind w:left="426"/>
        <w:jc w:val="left"/>
        <w:rPr>
          <w:rFonts w:cs="Times New Roman"/>
        </w:rPr>
      </w:pPr>
      <w:r w:rsidRPr="00E96B03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x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+(y-1)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1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41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60FA1A22" w14:textId="6739F8C3" w:rsidR="00E96B03" w:rsidRPr="00E96B03" w:rsidRDefault="00E96B03" w:rsidP="00E96B03">
      <w:pPr>
        <w:pStyle w:val="Paragraphedeliste"/>
        <w:ind w:left="426"/>
        <w:jc w:val="left"/>
        <w:rPr>
          <w:rFonts w:cs="Times New Roman"/>
        </w:rPr>
      </w:pPr>
      <w:r>
        <w:rPr>
          <w:rFonts w:cs="Times New Roman"/>
        </w:rPr>
        <w:t>C3 :</w:t>
      </w:r>
      <w:r w:rsidRPr="00E96B03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>EQ \b\lc\{( \s()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M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P)/C(Ω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1))</w:instrText>
      </w:r>
      <w:r>
        <w:rPr>
          <w:rFonts w:cs="Times New Roman"/>
        </w:rPr>
        <w:fldChar w:fldCharType="end"/>
      </w:r>
      <w:r>
        <w:rPr>
          <w:rFonts w:cs="Times New Roman"/>
        </w:rPr>
        <w:t>, R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41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rc\}(\a\ac\hs4\co1( ))</w:instrText>
      </w:r>
      <w:r>
        <w:rPr>
          <w:rFonts w:cs="Times New Roman"/>
        </w:rPr>
        <w:fldChar w:fldCharType="end"/>
      </w:r>
    </w:p>
    <w:p w14:paraId="57FB52E1" w14:textId="360942CF" w:rsidR="00052231" w:rsidRDefault="00052231" w:rsidP="00976E2C">
      <w:pPr>
        <w:pStyle w:val="Paragraphedeliste"/>
        <w:numPr>
          <w:ilvl w:val="3"/>
          <w:numId w:val="15"/>
        </w:numPr>
        <w:ind w:left="426"/>
        <w:jc w:val="left"/>
        <w:rPr>
          <w:rFonts w:cs="Times New Roman"/>
        </w:rPr>
      </w:pPr>
      <w:r>
        <w:rPr>
          <w:rFonts w:cs="Times New Roman"/>
        </w:rPr>
        <w:t>C</w:t>
      </w:r>
      <w:r>
        <w:rPr>
          <w:rFonts w:cs="Times New Roman"/>
          <w:vertAlign w:val="subscript"/>
        </w:rPr>
        <w:t>4</w:t>
      </w:r>
      <w:r w:rsidRPr="00052231">
        <w:rPr>
          <w:rFonts w:cs="Times New Roman"/>
        </w:rPr>
        <w:t> </w:t>
      </w:r>
      <w:r>
        <w:rPr>
          <w:rFonts w:cs="Times New Roman"/>
        </w:rPr>
        <w:t>:x²+y²+5x-6y-9=0</w:t>
      </w:r>
    </w:p>
    <w:p w14:paraId="1C54BD3E" w14:textId="6CAE7474" w:rsidR="00E96B03" w:rsidRDefault="00E96B03" w:rsidP="00E96B03">
      <w:pPr>
        <w:pStyle w:val="Paragraphedeliste"/>
        <w:ind w:left="426"/>
        <w:jc w:val="left"/>
        <w:rPr>
          <w:rFonts w:cs="Times New Roman"/>
        </w:rPr>
      </w:pPr>
      <w:r>
        <w:rPr>
          <w:rFonts w:cs="Times New Roman"/>
        </w:rPr>
        <w:t xml:space="preserve">C4 : </w:t>
      </w:r>
      <w:r w:rsidR="006B47A3">
        <w:rPr>
          <w:rFonts w:cs="Times New Roman"/>
        </w:rPr>
        <w:t>x²+5x+y²-6y-9=0</w:t>
      </w:r>
    </w:p>
    <w:p w14:paraId="7BB66812" w14:textId="5BE9075F" w:rsidR="006B47A3" w:rsidRDefault="006B47A3" w:rsidP="00E96B03">
      <w:pPr>
        <w:pStyle w:val="Paragraphedeliste"/>
        <w:ind w:left="426"/>
        <w:jc w:val="left"/>
        <w:rPr>
          <w:rFonts w:cs="Times New Roman"/>
        </w:rPr>
      </w:pPr>
      <w:r w:rsidRPr="006B47A3">
        <w:rPr>
          <w:rFonts w:cs="Times New Roman"/>
        </w:rPr>
        <w:sym w:font="Wingdings" w:char="F0F3"/>
      </w:r>
      <w:r>
        <w:rPr>
          <w:rFonts w:cs="Times New Roman"/>
        </w:rPr>
        <w:t>x²+2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x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+y²-2*3*y+3²-3²-9</w:t>
      </w:r>
    </w:p>
    <w:p w14:paraId="15CCAACB" w14:textId="49D67C69" w:rsidR="006B47A3" w:rsidRDefault="006B47A3" w:rsidP="00E96B03">
      <w:pPr>
        <w:pStyle w:val="Paragraphedeliste"/>
        <w:ind w:left="426"/>
        <w:jc w:val="left"/>
        <w:rPr>
          <w:rFonts w:cs="Times New Roman"/>
        </w:rPr>
      </w:pPr>
      <w:r w:rsidRPr="006B47A3">
        <w:rPr>
          <w:rFonts w:cs="Times New Roman"/>
        </w:rPr>
        <w:sym w:font="Wingdings" w:char="F0F3"/>
      </w:r>
      <w:r w:rsidR="006B0F7E">
        <w:rPr>
          <w:rFonts w:cs="Times New Roman"/>
        </w:rPr>
        <w:t>(x+</w:t>
      </w:r>
      <w:r w:rsidR="006B0F7E">
        <w:rPr>
          <w:rFonts w:cs="Times New Roman"/>
        </w:rPr>
        <w:fldChar w:fldCharType="begin"/>
      </w:r>
      <w:r w:rsidR="006B0F7E">
        <w:rPr>
          <w:rFonts w:cs="Times New Roman"/>
        </w:rPr>
        <w:instrText xml:space="preserve"> EQ \s\do2(\f(5;2))</w:instrText>
      </w:r>
      <w:r w:rsidR="006B0F7E">
        <w:rPr>
          <w:rFonts w:cs="Times New Roman"/>
        </w:rPr>
        <w:fldChar w:fldCharType="end"/>
      </w:r>
      <w:r w:rsidR="006B0F7E">
        <w:rPr>
          <w:rFonts w:cs="Times New Roman"/>
        </w:rPr>
        <w:t>)²-</w:t>
      </w:r>
      <w:r w:rsidR="006B0F7E">
        <w:rPr>
          <w:rFonts w:cs="Times New Roman"/>
        </w:rPr>
        <w:fldChar w:fldCharType="begin"/>
      </w:r>
      <w:r w:rsidR="006B0F7E">
        <w:rPr>
          <w:rFonts w:cs="Times New Roman"/>
        </w:rPr>
        <w:instrText xml:space="preserve"> EQ \b(</w:instrText>
      </w:r>
      <w:r w:rsidR="006B0F7E">
        <w:rPr>
          <w:rFonts w:cs="Times New Roman"/>
        </w:rPr>
        <w:fldChar w:fldCharType="begin"/>
      </w:r>
      <w:r w:rsidR="006B0F7E">
        <w:rPr>
          <w:rFonts w:cs="Times New Roman"/>
        </w:rPr>
        <w:instrText xml:space="preserve"> EQ \s\do2(\f(5;2))</w:instrText>
      </w:r>
      <w:r w:rsidR="006B0F7E">
        <w:rPr>
          <w:rFonts w:cs="Times New Roman"/>
        </w:rPr>
        <w:fldChar w:fldCharType="end"/>
      </w:r>
      <w:r w:rsidR="006B0F7E">
        <w:rPr>
          <w:rFonts w:cs="Times New Roman"/>
        </w:rPr>
        <w:instrText>)</w:instrText>
      </w:r>
      <w:r w:rsidR="006B0F7E">
        <w:rPr>
          <w:rFonts w:cs="Times New Roman"/>
        </w:rPr>
        <w:fldChar w:fldCharType="end"/>
      </w:r>
      <w:r w:rsidR="006B0F7E">
        <w:rPr>
          <w:rFonts w:cs="Times New Roman"/>
        </w:rPr>
        <w:fldChar w:fldCharType="begin"/>
      </w:r>
      <w:r w:rsidR="006B0F7E">
        <w:rPr>
          <w:rFonts w:cs="Times New Roman"/>
        </w:rPr>
        <w:instrText xml:space="preserve"> EQ \o\al(\s\up8(</w:instrText>
      </w:r>
      <w:r w:rsidR="006B0F7E">
        <w:rPr>
          <w:rFonts w:cs="Times New Roman"/>
          <w:sz w:val="18"/>
        </w:rPr>
        <w:instrText>2</w:instrText>
      </w:r>
      <w:r w:rsidR="006B0F7E">
        <w:rPr>
          <w:rFonts w:cs="Times New Roman"/>
        </w:rPr>
        <w:instrText>);)</w:instrText>
      </w:r>
      <w:r w:rsidR="006B0F7E">
        <w:rPr>
          <w:rFonts w:cs="Times New Roman"/>
        </w:rPr>
        <w:fldChar w:fldCharType="end"/>
      </w:r>
      <w:r w:rsidR="006B0F7E">
        <w:rPr>
          <w:rFonts w:cs="Times New Roman"/>
        </w:rPr>
        <w:t>+(y-3)²-18=0</w:t>
      </w:r>
    </w:p>
    <w:p w14:paraId="01829395" w14:textId="39C9989A" w:rsidR="006B0F7E" w:rsidRDefault="006B0F7E" w:rsidP="00E96B03">
      <w:pPr>
        <w:pStyle w:val="Paragraphedeliste"/>
        <w:ind w:left="426"/>
        <w:jc w:val="left"/>
        <w:rPr>
          <w:rFonts w:cs="Times New Roman"/>
        </w:rPr>
      </w:pPr>
      <w:r w:rsidRPr="006B0F7E">
        <w:rPr>
          <w:rFonts w:cs="Times New Roman"/>
        </w:rPr>
        <w:sym w:font="Wingdings" w:char="F0F3"/>
      </w:r>
      <w:r>
        <w:rPr>
          <w:rFonts w:cs="Times New Roman"/>
        </w:rPr>
        <w:t>(x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2))</w:instrText>
      </w:r>
      <w:r>
        <w:rPr>
          <w:rFonts w:cs="Times New Roman"/>
        </w:rPr>
        <w:fldChar w:fldCharType="end"/>
      </w:r>
      <w:r>
        <w:rPr>
          <w:rFonts w:cs="Times New Roman"/>
        </w:rPr>
        <w:t>)²+(y-3)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5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18=0</w:t>
      </w:r>
    </w:p>
    <w:p w14:paraId="05F00DD0" w14:textId="4B1141DD" w:rsidR="006B0F7E" w:rsidRDefault="006B0F7E" w:rsidP="00E96B03">
      <w:pPr>
        <w:pStyle w:val="Paragraphedeliste"/>
        <w:ind w:left="426"/>
        <w:jc w:val="left"/>
        <w:rPr>
          <w:rFonts w:cs="Times New Roman"/>
        </w:rPr>
      </w:pPr>
      <w:r w:rsidRPr="006B0F7E">
        <w:rPr>
          <w:rFonts w:cs="Times New Roman"/>
        </w:rPr>
        <w:sym w:font="Wingdings" w:char="F0F3"/>
      </w:r>
      <w:r>
        <w:rPr>
          <w:rFonts w:cs="Times New Roman"/>
        </w:rPr>
        <w:t>(x-(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2))</w:instrText>
      </w:r>
      <w:r>
        <w:rPr>
          <w:rFonts w:cs="Times New Roman"/>
        </w:rPr>
        <w:fldChar w:fldCharType="end"/>
      </w:r>
      <w:r>
        <w:rPr>
          <w:rFonts w:cs="Times New Roman"/>
        </w:rPr>
        <w:t>))²+(y-3)²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7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7018A54E" w14:textId="416A2669" w:rsidR="006B0F7E" w:rsidRDefault="006B0F7E" w:rsidP="00E96B03">
      <w:pPr>
        <w:pStyle w:val="Paragraphedeliste"/>
        <w:ind w:left="426"/>
        <w:jc w:val="left"/>
        <w:rPr>
          <w:rFonts w:cs="Times New Roman"/>
        </w:rPr>
      </w:pPr>
      <w:r w:rsidRPr="006B0F7E">
        <w:rPr>
          <w:rFonts w:cs="Times New Roman"/>
        </w:rPr>
        <w:sym w:font="Wingdings" w:char="F0F3"/>
      </w:r>
      <w:r>
        <w:rPr>
          <w:rFonts w:cs="Times New Roman"/>
        </w:rPr>
        <w:t>(x-(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2))</w:instrText>
      </w:r>
      <w:r>
        <w:rPr>
          <w:rFonts w:cs="Times New Roman"/>
        </w:rPr>
        <w:fldChar w:fldCharType="end"/>
      </w:r>
      <w:r>
        <w:rPr>
          <w:rFonts w:cs="Times New Roman"/>
        </w:rPr>
        <w:t>))²+(y-3)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7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97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20506A94" w14:textId="63252C65" w:rsidR="006B0F7E" w:rsidRPr="00570447" w:rsidRDefault="006B0F7E" w:rsidP="00E96B03">
      <w:pPr>
        <w:pStyle w:val="Paragraphedeliste"/>
        <w:ind w:left="426"/>
        <w:jc w:val="left"/>
        <w:rPr>
          <w:rFonts w:cs="Times New Roman"/>
        </w:rPr>
      </w:pPr>
      <w:r>
        <w:rPr>
          <w:rFonts w:cs="Times New Roman"/>
        </w:rPr>
        <w:lastRenderedPageBreak/>
        <w:t>C4=</w:t>
      </w:r>
      <w:r>
        <w:rPr>
          <w:rFonts w:cs="Times New Roman"/>
        </w:rPr>
        <w:fldChar w:fldCharType="begin"/>
      </w:r>
      <w:r>
        <w:rPr>
          <w:rFonts w:cs="Times New Roman"/>
        </w:rPr>
        <w:instrText>EQ \b\lc\{( \s()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M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(P)/C(Ω</w:t>
      </w:r>
      <w:r w:rsidR="00570447">
        <w:rPr>
          <w:rFonts w:cs="Times New Roman"/>
        </w:rPr>
        <w:fldChar w:fldCharType="begin"/>
      </w:r>
      <w:r w:rsidR="00570447">
        <w:rPr>
          <w:rFonts w:cs="Times New Roman"/>
        </w:rPr>
        <w:instrText xml:space="preserve"> EQ \b(\a\ac\hs4\co1(-</w:instrText>
      </w:r>
      <w:r w:rsidR="00570447">
        <w:rPr>
          <w:rFonts w:cs="Times New Roman"/>
        </w:rPr>
        <w:fldChar w:fldCharType="begin"/>
      </w:r>
      <w:r w:rsidR="00570447">
        <w:rPr>
          <w:rFonts w:cs="Times New Roman"/>
        </w:rPr>
        <w:instrText xml:space="preserve"> EQ \s\do2(\f(5;2))</w:instrText>
      </w:r>
      <w:r w:rsidR="00570447">
        <w:rPr>
          <w:rFonts w:cs="Times New Roman"/>
        </w:rPr>
        <w:fldChar w:fldCharType="end"/>
      </w:r>
      <w:r w:rsidR="00570447">
        <w:rPr>
          <w:rFonts w:cs="Times New Roman"/>
        </w:rPr>
        <w:instrText>;3))</w:instrText>
      </w:r>
      <w:r w:rsidR="00570447">
        <w:rPr>
          <w:rFonts w:cs="Times New Roman"/>
        </w:rPr>
        <w:fldChar w:fldCharType="end"/>
      </w:r>
      <w:r w:rsidR="00570447">
        <w:rPr>
          <w:rFonts w:cs="Times New Roman"/>
        </w:rPr>
        <w:t>, R=</w:t>
      </w:r>
      <w:r w:rsidR="00570447">
        <w:rPr>
          <w:rFonts w:cs="Times New Roman"/>
        </w:rPr>
        <w:fldChar w:fldCharType="begin"/>
      </w:r>
      <w:r w:rsidR="00570447">
        <w:rPr>
          <w:rFonts w:cs="Times New Roman"/>
        </w:rPr>
        <w:instrText xml:space="preserve"> EQ \s\do2(\f(</w:instrText>
      </w:r>
      <w:r w:rsidR="00570447">
        <w:rPr>
          <w:rFonts w:cs="Times New Roman"/>
        </w:rPr>
        <w:fldChar w:fldCharType="begin"/>
      </w:r>
      <w:r w:rsidR="00570447">
        <w:rPr>
          <w:rFonts w:cs="Times New Roman"/>
        </w:rPr>
        <w:instrText xml:space="preserve"> EQ \r(97 )</w:instrText>
      </w:r>
      <w:r w:rsidR="00570447">
        <w:rPr>
          <w:rFonts w:cs="Times New Roman"/>
        </w:rPr>
        <w:fldChar w:fldCharType="end"/>
      </w:r>
      <w:r w:rsidR="00570447">
        <w:rPr>
          <w:rFonts w:cs="Times New Roman"/>
        </w:rPr>
        <w:instrText>;2))</w:instrText>
      </w:r>
      <w:r w:rsidR="00570447">
        <w:rPr>
          <w:rFonts w:cs="Times New Roman"/>
        </w:rPr>
        <w:fldChar w:fldCharType="end"/>
      </w:r>
      <w:r w:rsidR="00570447">
        <w:rPr>
          <w:rFonts w:cs="Times New Roman"/>
        </w:rPr>
        <w:fldChar w:fldCharType="begin"/>
      </w:r>
      <w:r w:rsidR="00570447">
        <w:rPr>
          <w:rFonts w:cs="Times New Roman"/>
        </w:rPr>
        <w:instrText xml:space="preserve"> EQ \b\rc\}(\a\ac\hs4\co1( ))</w:instrText>
      </w:r>
      <w:r w:rsidR="00570447">
        <w:rPr>
          <w:rFonts w:cs="Times New Roman"/>
        </w:rPr>
        <w:fldChar w:fldCharType="end"/>
      </w:r>
    </w:p>
    <w:p w14:paraId="1B10951B" w14:textId="7910F7DC" w:rsidR="00052231" w:rsidRDefault="00052231" w:rsidP="00976E2C">
      <w:pPr>
        <w:pStyle w:val="Paragraphedeliste"/>
        <w:numPr>
          <w:ilvl w:val="3"/>
          <w:numId w:val="15"/>
        </w:numPr>
        <w:ind w:left="426"/>
        <w:jc w:val="left"/>
        <w:rPr>
          <w:rFonts w:cs="Times New Roman"/>
        </w:rPr>
      </w:pPr>
      <w:r>
        <w:rPr>
          <w:rFonts w:cs="Times New Roman"/>
        </w:rPr>
        <w:t>C</w:t>
      </w:r>
      <w:r w:rsidRPr="00052231">
        <w:rPr>
          <w:rFonts w:cs="Times New Roman"/>
          <w:vertAlign w:val="subscript"/>
        </w:rPr>
        <w:t>5</w:t>
      </w:r>
      <w:r>
        <w:rPr>
          <w:rFonts w:cs="Times New Roman"/>
        </w:rPr>
        <w:t> :x²+y²+4x-2y+6=0</w:t>
      </w:r>
    </w:p>
    <w:p w14:paraId="1B019EF9" w14:textId="27ACF82D" w:rsidR="008C62EA" w:rsidRDefault="008C62EA" w:rsidP="008C62EA">
      <w:pPr>
        <w:pStyle w:val="Paragraphedeliste"/>
        <w:ind w:left="426"/>
        <w:jc w:val="left"/>
        <w:rPr>
          <w:rFonts w:cs="Times New Roman"/>
        </w:rPr>
      </w:pPr>
      <w:r>
        <w:rPr>
          <w:rFonts w:cs="Times New Roman"/>
        </w:rPr>
        <w:t>C5 :x²+4x+y²-2y+6=0</w:t>
      </w:r>
    </w:p>
    <w:p w14:paraId="31B99F2E" w14:textId="1359769C" w:rsidR="008C62EA" w:rsidRDefault="008C62EA" w:rsidP="008C62EA">
      <w:pPr>
        <w:pStyle w:val="Paragraphedeliste"/>
        <w:ind w:left="426"/>
        <w:jc w:val="left"/>
        <w:rPr>
          <w:rFonts w:cs="Times New Roman"/>
        </w:rPr>
      </w:pPr>
      <w:r w:rsidRPr="008C62EA">
        <w:rPr>
          <w:rFonts w:cs="Times New Roman"/>
        </w:rPr>
        <w:sym w:font="Wingdings" w:char="F0F3"/>
      </w:r>
      <w:r>
        <w:rPr>
          <w:rFonts w:cs="Times New Roman"/>
        </w:rPr>
        <w:t>x²+2*2*x+2²+y²-2*1*y+1²</w:t>
      </w:r>
      <w:r w:rsidR="000F5EA3">
        <w:rPr>
          <w:rFonts w:cs="Times New Roman"/>
        </w:rPr>
        <w:t>-1</w:t>
      </w:r>
      <w:r>
        <w:rPr>
          <w:rFonts w:cs="Times New Roman"/>
        </w:rPr>
        <w:t>+6=0</w:t>
      </w:r>
    </w:p>
    <w:p w14:paraId="6401BC27" w14:textId="0D9FB405" w:rsidR="008C62EA" w:rsidRDefault="008C62EA" w:rsidP="008C62EA">
      <w:pPr>
        <w:pStyle w:val="Paragraphedeliste"/>
        <w:ind w:left="426"/>
        <w:jc w:val="left"/>
        <w:rPr>
          <w:rFonts w:cs="Times New Roman"/>
        </w:rPr>
      </w:pPr>
      <w:r w:rsidRPr="008C62EA">
        <w:rPr>
          <w:rFonts w:cs="Times New Roman"/>
        </w:rPr>
        <w:sym w:font="Wingdings" w:char="F0F3"/>
      </w:r>
      <w:r w:rsidR="000F5EA3">
        <w:rPr>
          <w:rFonts w:cs="Times New Roman"/>
        </w:rPr>
        <w:t>(x+2)²+(y-1)²+5=0</w:t>
      </w:r>
    </w:p>
    <w:p w14:paraId="42C9CB74" w14:textId="3D0A7D21" w:rsidR="000F5EA3" w:rsidRDefault="000F5EA3" w:rsidP="008C62EA">
      <w:pPr>
        <w:pStyle w:val="Paragraphedeliste"/>
        <w:ind w:left="426"/>
        <w:jc w:val="left"/>
        <w:rPr>
          <w:rFonts w:cs="Times New Roman"/>
        </w:rPr>
      </w:pPr>
      <w:r w:rsidRPr="000F5EA3">
        <w:rPr>
          <w:rFonts w:cs="Times New Roman"/>
        </w:rPr>
        <w:sym w:font="Wingdings" w:char="F0F3"/>
      </w:r>
      <w:r>
        <w:rPr>
          <w:rFonts w:cs="Times New Roman"/>
        </w:rPr>
        <w:t>(x+2)²+(y-1)²+1=0</w:t>
      </w:r>
    </w:p>
    <w:p w14:paraId="566F319B" w14:textId="431E57FF" w:rsidR="000F5EA3" w:rsidRDefault="000F5EA3" w:rsidP="008C62EA">
      <w:pPr>
        <w:pStyle w:val="Paragraphedeliste"/>
        <w:ind w:left="426"/>
        <w:jc w:val="left"/>
        <w:rPr>
          <w:rFonts w:cs="Times New Roman"/>
        </w:rPr>
      </w:pPr>
      <w:r w:rsidRPr="000F5EA3">
        <w:rPr>
          <w:rFonts w:cs="Times New Roman"/>
        </w:rPr>
        <w:sym w:font="Wingdings" w:char="F0F3"/>
      </w:r>
      <w:r w:rsidR="003403C8">
        <w:rPr>
          <w:rFonts w:cs="Times New Roman"/>
        </w:rPr>
        <w:t>(x+2)²+(y-1)²=-1 or le rayon ne peut pas être négatif.</w:t>
      </w:r>
    </w:p>
    <w:p w14:paraId="5295648C" w14:textId="30D94D27" w:rsidR="00052231" w:rsidRPr="00052231" w:rsidRDefault="00052231" w:rsidP="00976E2C">
      <w:pPr>
        <w:pStyle w:val="Paragraphedeliste"/>
        <w:numPr>
          <w:ilvl w:val="3"/>
          <w:numId w:val="15"/>
        </w:numPr>
        <w:ind w:left="426"/>
        <w:jc w:val="left"/>
        <w:rPr>
          <w:rFonts w:cs="Times New Roman"/>
        </w:rPr>
      </w:pPr>
      <w:r>
        <w:rPr>
          <w:rFonts w:cs="Times New Roman"/>
        </w:rPr>
        <w:t>C</w:t>
      </w:r>
      <w:r w:rsidRPr="00052231">
        <w:rPr>
          <w:rFonts w:cs="Times New Roman"/>
          <w:vertAlign w:val="subscript"/>
        </w:rPr>
        <w:t>6</w:t>
      </w:r>
      <w:r>
        <w:rPr>
          <w:rFonts w:cs="Times New Roman"/>
        </w:rPr>
        <w:t> :(x-2)²+(y-1)²=0</w:t>
      </w:r>
      <w:r w:rsidR="003403C8">
        <w:rPr>
          <w:rFonts w:cs="Times New Roman"/>
        </w:rPr>
        <w:t xml:space="preserve"> comme le rayon est égal à 0 alors ce cercle est un point.</w:t>
      </w:r>
    </w:p>
    <w:p w14:paraId="4F42976F" w14:textId="77777777" w:rsidR="00D66CE8" w:rsidRPr="007C0E32" w:rsidRDefault="00D66CE8" w:rsidP="00914E5E">
      <w:pPr>
        <w:jc w:val="left"/>
        <w:rPr>
          <w:rFonts w:cs="Times New Roman"/>
        </w:rPr>
      </w:pPr>
    </w:p>
    <w:p w14:paraId="103CE615" w14:textId="1E6FA6F8" w:rsidR="00C57B88" w:rsidRDefault="00555F0A" w:rsidP="00914E5E">
      <w:pPr>
        <w:jc w:val="left"/>
        <w:rPr>
          <w:rFonts w:cs="Times New Roman"/>
        </w:rPr>
      </w:pPr>
      <w:r>
        <w:rPr>
          <w:rFonts w:cs="Times New Roman"/>
        </w:rPr>
        <w:t>Ex 37 p 249 :</w:t>
      </w:r>
    </w:p>
    <w:p w14:paraId="3C654D5D" w14:textId="1148018B" w:rsidR="0078538A" w:rsidRDefault="0078538A" w:rsidP="00914E5E">
      <w:pPr>
        <w:jc w:val="left"/>
        <w:rPr>
          <w:rFonts w:cs="Times New Roman"/>
        </w:rPr>
      </w:pPr>
      <w:r>
        <w:rPr>
          <w:rFonts w:cs="Times New Roman"/>
        </w:rPr>
        <w:t>A(-2 ;4), B(2 ;3), C(1 ;1)</w:t>
      </w:r>
    </w:p>
    <w:p w14:paraId="14691933" w14:textId="77777777" w:rsidR="0078538A" w:rsidRDefault="0078538A" w:rsidP="00914E5E">
      <w:pPr>
        <w:jc w:val="left"/>
        <w:rPr>
          <w:rFonts w:cs="Times New Roman"/>
        </w:rPr>
      </w:pPr>
    </w:p>
    <w:p w14:paraId="6D26B614" w14:textId="6D3175D2" w:rsidR="00555F0A" w:rsidRDefault="0078538A" w:rsidP="00914E5E">
      <w:pPr>
        <w:jc w:val="left"/>
        <w:rPr>
          <w:rFonts w:cs="Times New Roman"/>
        </w:rPr>
      </w:pPr>
      <w:r>
        <w:rPr>
          <w:rFonts w:cs="Times New Roman"/>
        </w:rPr>
        <w:t>1)</w:t>
      </w:r>
    </w:p>
    <w:p w14:paraId="566CB944" w14:textId="34384147" w:rsidR="00C57B88" w:rsidRDefault="006F6C19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On détermine l’équation de la hauteur </w:t>
      </w:r>
      <w:proofErr w:type="spellStart"/>
      <w:r>
        <w:rPr>
          <w:rFonts w:cs="Times New Roman"/>
        </w:rPr>
        <w:t>h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</w:rPr>
        <w:t xml:space="preserve">. </w:t>
      </w:r>
      <w:r w:rsidR="00C61898">
        <w:rPr>
          <w:rFonts w:cs="Times New Roman"/>
        </w:rPr>
        <w:fldChar w:fldCharType="begin"/>
      </w:r>
      <w:r w:rsidR="00C61898">
        <w:rPr>
          <w:rFonts w:cs="Times New Roman"/>
        </w:rPr>
        <w:instrText xml:space="preserve"> EQ \o(\s\up8(\d\fo2()</w:instrText>
      </w:r>
      <w:r w:rsidR="00C61898">
        <w:rPr>
          <w:rFonts w:cs="Times New Roman"/>
        </w:rPr>
        <w:fldChar w:fldCharType="begin"/>
      </w:r>
      <w:r w:rsidR="00C61898">
        <w:rPr>
          <w:rFonts w:cs="Times New Roman"/>
        </w:rPr>
        <w:instrText xml:space="preserve"> SYMBOL \f"Symbol"190\h\s5 </w:instrText>
      </w:r>
      <w:r w:rsidR="00C61898">
        <w:rPr>
          <w:rFonts w:cs="Times New Roman"/>
        </w:rPr>
        <w:fldChar w:fldCharType="end"/>
      </w:r>
      <w:r w:rsidR="00C61898">
        <w:rPr>
          <w:rFonts w:cs="Times New Roman"/>
        </w:rPr>
        <w:fldChar w:fldCharType="begin"/>
      </w:r>
      <w:r w:rsidR="00C61898">
        <w:rPr>
          <w:rFonts w:cs="Times New Roman"/>
        </w:rPr>
        <w:instrText xml:space="preserve"> SYMBOL \f"Symbol"190\h\s5 </w:instrText>
      </w:r>
      <w:r w:rsidR="00C61898">
        <w:rPr>
          <w:rFonts w:cs="Times New Roman"/>
        </w:rPr>
        <w:fldChar w:fldCharType="end"/>
      </w:r>
      <w:r w:rsidR="00C61898">
        <w:rPr>
          <w:rFonts w:cs="Times New Roman"/>
        </w:rPr>
        <w:fldChar w:fldCharType="begin"/>
      </w:r>
      <w:r w:rsidR="00C61898">
        <w:rPr>
          <w:rFonts w:cs="Times New Roman"/>
        </w:rPr>
        <w:instrText xml:space="preserve"> SYMBOL \f"Symbol"174\h\s5 </w:instrText>
      </w:r>
      <w:r w:rsidR="00C61898">
        <w:rPr>
          <w:rFonts w:cs="Times New Roman"/>
        </w:rPr>
        <w:fldChar w:fldCharType="end"/>
      </w:r>
      <w:r w:rsidR="00C61898">
        <w:rPr>
          <w:rFonts w:cs="Times New Roman"/>
        </w:rPr>
        <w:instrText>);CB)</w:instrText>
      </w:r>
      <w:r w:rsidR="00C61898">
        <w:rPr>
          <w:rFonts w:cs="Times New Roman"/>
        </w:rPr>
        <w:fldChar w:fldCharType="end"/>
      </w:r>
      <w:r w:rsidR="00C61898">
        <w:rPr>
          <w:rFonts w:cs="Times New Roman"/>
        </w:rPr>
        <w:t xml:space="preserve">(1;2) est un vecteur normal à </w:t>
      </w:r>
      <w:proofErr w:type="spellStart"/>
      <w:r w:rsidR="00C61898">
        <w:rPr>
          <w:rFonts w:cs="Times New Roman"/>
        </w:rPr>
        <w:t>h</w:t>
      </w:r>
      <w:r w:rsidR="00C61898">
        <w:rPr>
          <w:rFonts w:cs="Times New Roman"/>
          <w:vertAlign w:val="subscript"/>
        </w:rPr>
        <w:t>A</w:t>
      </w:r>
      <w:proofErr w:type="spellEnd"/>
      <w:r w:rsidR="00C61898">
        <w:rPr>
          <w:rFonts w:cs="Times New Roman"/>
        </w:rPr>
        <w:t xml:space="preserve">. Donc </w:t>
      </w:r>
      <w:proofErr w:type="spellStart"/>
      <w:r w:rsidR="00C61898">
        <w:rPr>
          <w:rFonts w:cs="Times New Roman"/>
        </w:rPr>
        <w:t>h</w:t>
      </w:r>
      <w:r w:rsidR="00C61898">
        <w:rPr>
          <w:rFonts w:cs="Times New Roman"/>
          <w:vertAlign w:val="subscript"/>
        </w:rPr>
        <w:t>A</w:t>
      </w:r>
      <w:proofErr w:type="spellEnd"/>
      <w:r w:rsidR="00C61898">
        <w:rPr>
          <w:rFonts w:cs="Times New Roman"/>
        </w:rPr>
        <w:t xml:space="preserve"> a une équation de la forme x+2y+C=0 où </w:t>
      </w:r>
      <w:proofErr w:type="spellStart"/>
      <w:r w:rsidR="00C61898">
        <w:rPr>
          <w:rFonts w:cs="Times New Roman"/>
        </w:rPr>
        <w:t>C est</w:t>
      </w:r>
      <w:proofErr w:type="spellEnd"/>
      <w:r w:rsidR="00C61898">
        <w:rPr>
          <w:rFonts w:cs="Times New Roman"/>
        </w:rPr>
        <w:t xml:space="preserve"> un réel. On utilise les coordonnées du point A pour déterminer la valeur de c : -2+2*4+c=0 d’où c =-6</w:t>
      </w:r>
    </w:p>
    <w:p w14:paraId="6D2D00C8" w14:textId="085E8640" w:rsidR="00C61898" w:rsidRDefault="00C61898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x+2y-6=0 est donc une équation de la hauteur </w:t>
      </w:r>
      <w:proofErr w:type="spellStart"/>
      <w:r>
        <w:rPr>
          <w:rFonts w:cs="Times New Roman"/>
        </w:rPr>
        <w:t>h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</w:rPr>
        <w:t>.</w:t>
      </w:r>
    </w:p>
    <w:p w14:paraId="52EB3D1E" w14:textId="2D50F43B" w:rsidR="00C61898" w:rsidRDefault="00C61898" w:rsidP="00914E5E">
      <w:pPr>
        <w:jc w:val="left"/>
        <w:rPr>
          <w:rFonts w:cs="Times New Roman"/>
        </w:rPr>
      </w:pPr>
    </w:p>
    <w:p w14:paraId="15B65101" w14:textId="1AF0008B" w:rsidR="00C61898" w:rsidRDefault="00C61898" w:rsidP="00914E5E">
      <w:pPr>
        <w:jc w:val="left"/>
        <w:rPr>
          <w:rFonts w:cs="Times New Roman"/>
        </w:rPr>
      </w:pPr>
      <w:r>
        <w:rPr>
          <w:rFonts w:cs="Times New Roman"/>
        </w:rPr>
        <w:t xml:space="preserve">2) De même on détermine une équation de </w:t>
      </w:r>
      <w:proofErr w:type="spellStart"/>
      <w:r>
        <w:rPr>
          <w:rFonts w:cs="Times New Roman"/>
        </w:rPr>
        <w:t>h</w:t>
      </w:r>
      <w:r>
        <w:rPr>
          <w:rFonts w:cs="Times New Roman"/>
          <w:vertAlign w:val="subscript"/>
        </w:rPr>
        <w:t>C</w:t>
      </w:r>
      <w:proofErr w:type="spellEnd"/>
      <w:r>
        <w:rPr>
          <w:rFonts w:cs="Times New Roman"/>
        </w:rPr>
        <w:t xml:space="preserve"> à l’aide du vecteur normal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(4;-1). L’équation de </w:t>
      </w:r>
      <w:proofErr w:type="spellStart"/>
      <w:r>
        <w:rPr>
          <w:rFonts w:cs="Times New Roman"/>
        </w:rPr>
        <w:t>h</w:t>
      </w:r>
      <w:r>
        <w:rPr>
          <w:rFonts w:cs="Times New Roman"/>
          <w:vertAlign w:val="subscript"/>
        </w:rPr>
        <w:t>C</w:t>
      </w:r>
      <w:proofErr w:type="spellEnd"/>
      <w:r>
        <w:rPr>
          <w:rFonts w:cs="Times New Roman"/>
        </w:rPr>
        <w:t xml:space="preserve"> est de la forme 4x-y+C’=0 où C’=-4*1+1=-3 car </w:t>
      </w:r>
      <w:proofErr w:type="spellStart"/>
      <w:r>
        <w:rPr>
          <w:rFonts w:cs="Times New Roman"/>
        </w:rPr>
        <w:t>C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h</w:t>
      </w:r>
      <w:r>
        <w:rPr>
          <w:rFonts w:cs="Times New Roman"/>
          <w:vertAlign w:val="subscript"/>
        </w:rPr>
        <w:t>C</w:t>
      </w:r>
      <w:proofErr w:type="spellEnd"/>
      <w:r>
        <w:rPr>
          <w:rFonts w:cs="Times New Roman"/>
        </w:rPr>
        <w:t xml:space="preserve">. </w:t>
      </w:r>
      <w:r w:rsidR="00AB1484">
        <w:rPr>
          <w:rFonts w:cs="Times New Roman"/>
        </w:rPr>
        <w:t xml:space="preserve">4x-y-3=0 est une équation de </w:t>
      </w:r>
      <w:proofErr w:type="spellStart"/>
      <w:r w:rsidR="00AB1484">
        <w:rPr>
          <w:rFonts w:cs="Times New Roman"/>
        </w:rPr>
        <w:t>h</w:t>
      </w:r>
      <w:r w:rsidR="00AB1484">
        <w:rPr>
          <w:rFonts w:cs="Times New Roman"/>
          <w:vertAlign w:val="subscript"/>
        </w:rPr>
        <w:t>C</w:t>
      </w:r>
      <w:proofErr w:type="spellEnd"/>
      <w:r w:rsidR="00AB1484">
        <w:rPr>
          <w:rFonts w:cs="Times New Roman"/>
        </w:rPr>
        <w:t>.</w:t>
      </w:r>
    </w:p>
    <w:p w14:paraId="04518B93" w14:textId="42FEF6EC" w:rsidR="00AB1484" w:rsidRDefault="00AB1484" w:rsidP="00914E5E">
      <w:pPr>
        <w:jc w:val="left"/>
        <w:rPr>
          <w:rFonts w:cs="Times New Roman"/>
        </w:rPr>
      </w:pPr>
    </w:p>
    <w:p w14:paraId="4A538324" w14:textId="00DAD9E4" w:rsidR="0047567A" w:rsidRDefault="0047567A" w:rsidP="00914E5E">
      <w:pPr>
        <w:jc w:val="left"/>
        <w:rPr>
          <w:rFonts w:cs="Times New Roman"/>
        </w:rPr>
      </w:pPr>
    </w:p>
    <w:p w14:paraId="66E5C330" w14:textId="5167BC28" w:rsidR="0047567A" w:rsidRPr="00990EC8" w:rsidRDefault="0047567A" w:rsidP="00914E5E">
      <w:pPr>
        <w:jc w:val="left"/>
        <w:rPr>
          <w:rFonts w:cs="Times New Roman"/>
        </w:rPr>
      </w:pPr>
      <w:r>
        <w:rPr>
          <w:rFonts w:cs="Times New Roman"/>
        </w:rPr>
        <w:t>Ex 41 p 260 :</w:t>
      </w:r>
    </w:p>
    <w:p w14:paraId="48431ACB" w14:textId="166C1161" w:rsidR="0047567A" w:rsidRPr="00990EC8" w:rsidRDefault="0047567A" w:rsidP="00976E2C">
      <w:pPr>
        <w:pStyle w:val="Paragraphedeliste"/>
        <w:numPr>
          <w:ilvl w:val="0"/>
          <w:numId w:val="36"/>
        </w:numPr>
        <w:jc w:val="left"/>
        <w:rPr>
          <w:rFonts w:cs="Times New Roman"/>
        </w:rPr>
      </w:pPr>
      <w:r w:rsidRPr="00990EC8">
        <w:rPr>
          <w:rFonts w:cs="Times New Roman"/>
        </w:rPr>
        <w:t>C1 de centre A</w:t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b(\a\ac\hs4\co1(</w:instrText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s\do2(\f(1;2))</w:instrText>
      </w:r>
      <w:r w:rsidRPr="00990EC8">
        <w:rPr>
          <w:rFonts w:cs="Times New Roman"/>
        </w:rPr>
        <w:fldChar w:fldCharType="end"/>
      </w:r>
      <w:r w:rsidRPr="00990EC8">
        <w:rPr>
          <w:rFonts w:cs="Times New Roman"/>
        </w:rPr>
        <w:instrText>;-1))</w:instrText>
      </w:r>
      <w:r w:rsidRPr="00990EC8">
        <w:rPr>
          <w:rFonts w:cs="Times New Roman"/>
        </w:rPr>
        <w:fldChar w:fldCharType="end"/>
      </w:r>
      <w:r w:rsidRPr="00990EC8">
        <w:rPr>
          <w:rFonts w:cs="Times New Roman"/>
        </w:rPr>
        <w:t xml:space="preserve"> et R=</w:t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r(5 )</w:instrText>
      </w:r>
      <w:r w:rsidRPr="00990EC8">
        <w:rPr>
          <w:rFonts w:cs="Times New Roman"/>
        </w:rPr>
        <w:fldChar w:fldCharType="end"/>
      </w:r>
    </w:p>
    <w:p w14:paraId="4AE36FC8" w14:textId="0CE2733B" w:rsidR="0047567A" w:rsidRPr="00990EC8" w:rsidRDefault="0047567A" w:rsidP="0047567A">
      <w:pPr>
        <w:pStyle w:val="Paragraphedeliste"/>
        <w:jc w:val="left"/>
        <w:rPr>
          <w:rFonts w:cs="Times New Roman"/>
        </w:rPr>
      </w:pPr>
      <w:r w:rsidRPr="00990EC8">
        <w:rPr>
          <w:rFonts w:ascii="Cambria Math" w:hAnsi="Cambria Math" w:cs="Cambria Math"/>
        </w:rPr>
        <w:t>∀</w:t>
      </w:r>
      <w:r w:rsidRPr="00990EC8">
        <w:rPr>
          <w:rFonts w:cs="Times New Roman"/>
          <w:vertAlign w:val="subscript"/>
        </w:rPr>
        <w:t>M</w:t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b(\a\ac\hs4\co1(x;y))</w:instrText>
      </w:r>
      <w:r w:rsidRPr="00990EC8">
        <w:rPr>
          <w:rFonts w:cs="Times New Roman"/>
        </w:rPr>
        <w:fldChar w:fldCharType="end"/>
      </w:r>
      <w:r w:rsidRPr="00990EC8">
        <w:rPr>
          <w:rFonts w:ascii="Cambria Math" w:hAnsi="Cambria Math" w:cs="Cambria Math"/>
        </w:rPr>
        <w:t>∈</w:t>
      </w:r>
      <w:r w:rsidRPr="00990EC8">
        <w:rPr>
          <w:rFonts w:cs="Times New Roman"/>
        </w:rPr>
        <w:t xml:space="preserve">C1 </w:t>
      </w:r>
      <w:r w:rsidRPr="00990EC8">
        <w:rPr>
          <w:rFonts w:cs="Times New Roman"/>
        </w:rPr>
        <w:sym w:font="Wingdings" w:char="F0F3"/>
      </w:r>
      <w:r w:rsidRPr="00990EC8">
        <w:rPr>
          <w:rFonts w:cs="Times New Roman"/>
        </w:rPr>
        <w:t xml:space="preserve"> AM=</w:t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r(5 )</w:instrText>
      </w:r>
      <w:r w:rsidRPr="00990EC8">
        <w:rPr>
          <w:rFonts w:cs="Times New Roman"/>
        </w:rPr>
        <w:fldChar w:fldCharType="end"/>
      </w:r>
    </w:p>
    <w:p w14:paraId="666B6730" w14:textId="0572855C" w:rsidR="0047567A" w:rsidRPr="00990EC8" w:rsidRDefault="0047567A" w:rsidP="0047567A">
      <w:pPr>
        <w:pStyle w:val="Paragraphedeliste"/>
        <w:jc w:val="left"/>
        <w:rPr>
          <w:rFonts w:cs="Times New Roman"/>
        </w:rPr>
      </w:pPr>
      <w:r w:rsidRPr="00990EC8">
        <w:rPr>
          <w:rFonts w:cs="Times New Roman"/>
        </w:rPr>
        <w:sym w:font="Wingdings" w:char="F0F3"/>
      </w:r>
      <w:r w:rsidRPr="00990EC8">
        <w:rPr>
          <w:rFonts w:cs="Times New Roman"/>
        </w:rPr>
        <w:t>AM²=</w:t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r(5 )</w:instrText>
      </w:r>
      <w:r w:rsidRPr="00990EC8">
        <w:rPr>
          <w:rFonts w:cs="Times New Roman"/>
        </w:rPr>
        <w:fldChar w:fldCharType="end"/>
      </w:r>
      <w:r w:rsidRPr="00990EC8">
        <w:rPr>
          <w:rFonts w:cs="Times New Roman"/>
        </w:rPr>
        <w:t>²=5</w:t>
      </w:r>
    </w:p>
    <w:p w14:paraId="1572C296" w14:textId="6738D6F4" w:rsidR="0047567A" w:rsidRPr="00990EC8" w:rsidRDefault="0047567A" w:rsidP="0047567A">
      <w:pPr>
        <w:pStyle w:val="Paragraphedeliste"/>
        <w:jc w:val="left"/>
        <w:rPr>
          <w:rFonts w:cs="Times New Roman"/>
        </w:rPr>
      </w:pPr>
      <w:r w:rsidRPr="00990EC8">
        <w:rPr>
          <w:rFonts w:cs="Times New Roman"/>
        </w:rPr>
        <w:sym w:font="Wingdings" w:char="F0F3"/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b(\a\ac\hs4\co1(x-x</w:instrText>
      </w:r>
      <w:r w:rsidRPr="00990EC8">
        <w:rPr>
          <w:rFonts w:cs="Times New Roman"/>
          <w:vertAlign w:val="subscript"/>
        </w:rPr>
        <w:instrText>A</w:instrText>
      </w:r>
      <w:r w:rsidRPr="00990EC8">
        <w:rPr>
          <w:rFonts w:cs="Times New Roman"/>
        </w:rPr>
        <w:instrText>))</w:instrText>
      </w:r>
      <w:r w:rsidRPr="00990EC8">
        <w:rPr>
          <w:rFonts w:cs="Times New Roman"/>
        </w:rPr>
        <w:fldChar w:fldCharType="end"/>
      </w:r>
      <w:r w:rsidRPr="00990EC8">
        <w:rPr>
          <w:rFonts w:cs="Times New Roman"/>
        </w:rPr>
        <w:t>²+</w:t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b(\a\ac\hs4\co1(y-y</w:instrText>
      </w:r>
      <w:r w:rsidRPr="00990EC8">
        <w:rPr>
          <w:rFonts w:cs="Times New Roman"/>
          <w:vertAlign w:val="subscript"/>
        </w:rPr>
        <w:instrText>A</w:instrText>
      </w:r>
      <w:r w:rsidRPr="00990EC8">
        <w:rPr>
          <w:rFonts w:cs="Times New Roman"/>
        </w:rPr>
        <w:instrText>))</w:instrText>
      </w:r>
      <w:r w:rsidRPr="00990EC8">
        <w:rPr>
          <w:rFonts w:cs="Times New Roman"/>
        </w:rPr>
        <w:fldChar w:fldCharType="end"/>
      </w:r>
      <w:r w:rsidRPr="00990EC8">
        <w:rPr>
          <w:rFonts w:cs="Times New Roman"/>
        </w:rPr>
        <w:t>²=5</w:t>
      </w:r>
    </w:p>
    <w:p w14:paraId="0A9B4182" w14:textId="7FCF3BA2" w:rsidR="0047567A" w:rsidRPr="00990EC8" w:rsidRDefault="0047567A" w:rsidP="0047567A">
      <w:pPr>
        <w:pStyle w:val="Paragraphedeliste"/>
        <w:jc w:val="left"/>
        <w:rPr>
          <w:rFonts w:cs="Times New Roman"/>
        </w:rPr>
      </w:pPr>
      <w:r w:rsidRPr="00990EC8">
        <w:rPr>
          <w:rFonts w:cs="Times New Roman"/>
        </w:rPr>
        <w:sym w:font="Wingdings" w:char="F0F3"/>
      </w:r>
      <w:r w:rsidR="00990EC8" w:rsidRPr="00990EC8">
        <w:rPr>
          <w:rFonts w:cs="Times New Roman"/>
        </w:rPr>
        <w:fldChar w:fldCharType="begin"/>
      </w:r>
      <w:r w:rsidR="00990EC8" w:rsidRPr="00990EC8">
        <w:rPr>
          <w:rFonts w:cs="Times New Roman"/>
        </w:rPr>
        <w:instrText xml:space="preserve"> EQ \b(\a\ac\hs4\co1(x-</w:instrText>
      </w:r>
      <w:r w:rsidR="00990EC8" w:rsidRPr="00990EC8">
        <w:rPr>
          <w:rFonts w:cs="Times New Roman"/>
        </w:rPr>
        <w:fldChar w:fldCharType="begin"/>
      </w:r>
      <w:r w:rsidR="00990EC8" w:rsidRPr="00990EC8">
        <w:rPr>
          <w:rFonts w:cs="Times New Roman"/>
        </w:rPr>
        <w:instrText xml:space="preserve"> EQ \s\do2(\f(1;2))</w:instrText>
      </w:r>
      <w:r w:rsidR="00990EC8" w:rsidRPr="00990EC8">
        <w:rPr>
          <w:rFonts w:cs="Times New Roman"/>
        </w:rPr>
        <w:fldChar w:fldCharType="end"/>
      </w:r>
      <w:r w:rsidR="00990EC8" w:rsidRPr="00990EC8">
        <w:rPr>
          <w:rFonts w:cs="Times New Roman"/>
        </w:rPr>
        <w:instrText>))</w:instrText>
      </w:r>
      <w:r w:rsidR="00990EC8" w:rsidRPr="00990EC8">
        <w:rPr>
          <w:rFonts w:cs="Times New Roman"/>
        </w:rPr>
        <w:fldChar w:fldCharType="end"/>
      </w:r>
      <w:r w:rsidR="00990EC8" w:rsidRPr="00990EC8">
        <w:rPr>
          <w:rFonts w:cs="Times New Roman"/>
        </w:rPr>
        <w:fldChar w:fldCharType="begin"/>
      </w:r>
      <w:r w:rsidR="00990EC8" w:rsidRPr="00990EC8">
        <w:rPr>
          <w:rFonts w:cs="Times New Roman"/>
        </w:rPr>
        <w:instrText xml:space="preserve"> EQ \o\al(\s\up8(</w:instrText>
      </w:r>
      <w:r w:rsidR="00990EC8" w:rsidRPr="00990EC8">
        <w:rPr>
          <w:rFonts w:cs="Times New Roman"/>
          <w:sz w:val="18"/>
        </w:rPr>
        <w:instrText>2</w:instrText>
      </w:r>
      <w:r w:rsidR="00990EC8" w:rsidRPr="00990EC8">
        <w:rPr>
          <w:rFonts w:cs="Times New Roman"/>
        </w:rPr>
        <w:instrText>);)</w:instrText>
      </w:r>
      <w:r w:rsidR="00990EC8" w:rsidRPr="00990EC8">
        <w:rPr>
          <w:rFonts w:cs="Times New Roman"/>
        </w:rPr>
        <w:fldChar w:fldCharType="end"/>
      </w:r>
      <w:r w:rsidR="00990EC8" w:rsidRPr="00990EC8">
        <w:rPr>
          <w:rFonts w:cs="Times New Roman"/>
        </w:rPr>
        <w:t>+</w:t>
      </w:r>
      <w:r w:rsidR="00990EC8" w:rsidRPr="00990EC8">
        <w:rPr>
          <w:rFonts w:cs="Times New Roman"/>
        </w:rPr>
        <w:fldChar w:fldCharType="begin"/>
      </w:r>
      <w:r w:rsidR="00990EC8" w:rsidRPr="00990EC8">
        <w:rPr>
          <w:rFonts w:cs="Times New Roman"/>
        </w:rPr>
        <w:instrText xml:space="preserve"> EQ \b(\a\ac\hs4\co1(y-(-1)))</w:instrText>
      </w:r>
      <w:r w:rsidR="00990EC8" w:rsidRPr="00990EC8">
        <w:rPr>
          <w:rFonts w:cs="Times New Roman"/>
        </w:rPr>
        <w:fldChar w:fldCharType="end"/>
      </w:r>
      <w:r w:rsidR="00990EC8" w:rsidRPr="00990EC8">
        <w:rPr>
          <w:rFonts w:cs="Times New Roman"/>
        </w:rPr>
        <w:t>²=5</w:t>
      </w:r>
    </w:p>
    <w:p w14:paraId="4C2FBEF8" w14:textId="6048BFB3" w:rsidR="00990EC8" w:rsidRDefault="00990EC8" w:rsidP="0047567A">
      <w:pPr>
        <w:pStyle w:val="Paragraphedeliste"/>
        <w:jc w:val="left"/>
        <w:rPr>
          <w:rFonts w:cs="Times New Roman"/>
        </w:rPr>
      </w:pPr>
      <w:r w:rsidRPr="00990EC8">
        <w:rPr>
          <w:rFonts w:cs="Times New Roman"/>
        </w:rPr>
        <w:sym w:font="Wingdings" w:char="F0F3"/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b(\a\ac\hs4\co1(x-</w:instrText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s\do2(\f(1;2))</w:instrText>
      </w:r>
      <w:r w:rsidRPr="00990EC8">
        <w:rPr>
          <w:rFonts w:cs="Times New Roman"/>
        </w:rPr>
        <w:fldChar w:fldCharType="end"/>
      </w:r>
      <w:r w:rsidRPr="00990EC8">
        <w:rPr>
          <w:rFonts w:cs="Times New Roman"/>
        </w:rPr>
        <w:instrText>))</w:instrText>
      </w:r>
      <w:r w:rsidRPr="00990EC8">
        <w:rPr>
          <w:rFonts w:cs="Times New Roman"/>
        </w:rPr>
        <w:fldChar w:fldCharType="end"/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o\al(\s\up8(</w:instrText>
      </w:r>
      <w:r w:rsidRPr="00990EC8">
        <w:rPr>
          <w:rFonts w:cs="Times New Roman"/>
          <w:sz w:val="18"/>
        </w:rPr>
        <w:instrText>2</w:instrText>
      </w:r>
      <w:r w:rsidRPr="00990EC8">
        <w:rPr>
          <w:rFonts w:cs="Times New Roman"/>
        </w:rPr>
        <w:instrText>);)</w:instrText>
      </w:r>
      <w:r w:rsidRPr="00990EC8">
        <w:rPr>
          <w:rFonts w:cs="Times New Roman"/>
        </w:rPr>
        <w:fldChar w:fldCharType="end"/>
      </w:r>
      <w:r w:rsidRPr="00990EC8">
        <w:rPr>
          <w:rFonts w:cs="Times New Roman"/>
        </w:rPr>
        <w:t>+</w:t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b(\a\ac\hs4\co1(y+1))</w:instrText>
      </w:r>
      <w:r w:rsidRPr="00990EC8">
        <w:rPr>
          <w:rFonts w:cs="Times New Roman"/>
        </w:rPr>
        <w:fldChar w:fldCharType="end"/>
      </w:r>
      <w:r w:rsidRPr="00990EC8">
        <w:rPr>
          <w:rFonts w:cs="Times New Roman"/>
        </w:rPr>
        <w:t>²=5</w:t>
      </w:r>
    </w:p>
    <w:p w14:paraId="61EF2B10" w14:textId="4A4E347A" w:rsidR="00990EC8" w:rsidRDefault="00990EC8" w:rsidP="00976E2C">
      <w:pPr>
        <w:pStyle w:val="Paragraphedeliste"/>
        <w:numPr>
          <w:ilvl w:val="0"/>
          <w:numId w:val="36"/>
        </w:numPr>
        <w:jc w:val="left"/>
        <w:rPr>
          <w:rFonts w:cs="Times New Roman"/>
        </w:rPr>
      </w:pPr>
      <w:r>
        <w:rPr>
          <w:rFonts w:cs="Times New Roman"/>
        </w:rPr>
        <w:t>C2 est le cercle de diamètre [AB] où A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2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B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3;1))</w:instrText>
      </w:r>
      <w:r>
        <w:rPr>
          <w:rFonts w:cs="Times New Roman"/>
        </w:rPr>
        <w:fldChar w:fldCharType="end"/>
      </w:r>
    </w:p>
    <w:p w14:paraId="000A48BA" w14:textId="523345D6" w:rsidR="00990EC8" w:rsidRDefault="00990EC8" w:rsidP="00990EC8">
      <w:pPr>
        <w:pStyle w:val="Paragraphedeliste"/>
        <w:jc w:val="left"/>
        <w:rPr>
          <w:rFonts w:cs="Times New Roman"/>
        </w:rPr>
      </w:pPr>
      <w:r>
        <w:rPr>
          <w:rFonts w:ascii="Cambria Math" w:hAnsi="Cambria Math" w:cs="Cambria Math"/>
        </w:rPr>
        <w:lastRenderedPageBreak/>
        <w:t>∀</w:t>
      </w:r>
      <w:r>
        <w:rPr>
          <w:rFonts w:cs="Times New Roman"/>
          <w:vertAlign w:val="subscript"/>
        </w:rPr>
        <w:t>M</w:t>
      </w:r>
      <w:r w:rsidRPr="00990EC8">
        <w:rPr>
          <w:rFonts w:cs="Times New Roman"/>
        </w:rPr>
        <w:fldChar w:fldCharType="begin"/>
      </w:r>
      <w:r w:rsidRPr="00990EC8">
        <w:rPr>
          <w:rFonts w:cs="Times New Roman"/>
        </w:rPr>
        <w:instrText xml:space="preserve"> EQ \b(\a\ac\hs4\co1(x;y))</w:instrText>
      </w:r>
      <w:r w:rsidRPr="00990EC8"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C2=IM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B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R</w:t>
      </w:r>
    </w:p>
    <w:p w14:paraId="140B02BA" w14:textId="27DB45BC" w:rsidR="00990EC8" w:rsidRDefault="00990EC8" w:rsidP="00990EC8">
      <w:pPr>
        <w:pStyle w:val="Paragraphedeliste"/>
        <w:jc w:val="left"/>
        <w:rPr>
          <w:rFonts w:cs="Times New Roman"/>
        </w:rPr>
      </w:pPr>
      <w:r w:rsidRPr="00990EC8">
        <w:rPr>
          <w:rFonts w:cs="Times New Roman"/>
        </w:rPr>
        <w:sym w:font="Wingdings" w:char="F0F3"/>
      </w:r>
      <w:r>
        <w:rPr>
          <w:rFonts w:cs="Times New Roman"/>
        </w:rPr>
        <w:t>IM²=R²</w:t>
      </w:r>
    </w:p>
    <w:p w14:paraId="220F0588" w14:textId="01866712" w:rsidR="00990EC8" w:rsidRDefault="00990EC8" w:rsidP="00990EC8">
      <w:pPr>
        <w:pStyle w:val="Paragraphedeliste"/>
        <w:jc w:val="left"/>
        <w:rPr>
          <w:rFonts w:cs="Times New Roman"/>
        </w:rPr>
      </w:pPr>
      <w:r w:rsidRPr="00990EC8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-x</w:instrText>
      </w:r>
      <w:r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y-y</w:instrText>
      </w:r>
      <w:r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4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1C2CD750" w14:textId="39DC200C" w:rsidR="00990EC8" w:rsidRDefault="00990EC8" w:rsidP="00990EC8">
      <w:pPr>
        <w:pStyle w:val="Paragraphedeliste"/>
        <w:jc w:val="left"/>
        <w:rPr>
          <w:rFonts w:cs="Times New Roman"/>
        </w:rPr>
      </w:pPr>
      <w:r w:rsidRPr="00990EC8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y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4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7;2))</w:instrText>
      </w:r>
      <w:r>
        <w:rPr>
          <w:rFonts w:cs="Times New Roman"/>
        </w:rPr>
        <w:fldChar w:fldCharType="end"/>
      </w:r>
    </w:p>
    <w:p w14:paraId="4CC63437" w14:textId="0A4218AF" w:rsidR="00990EC8" w:rsidRDefault="00990EC8" w:rsidP="00990EC8">
      <w:pPr>
        <w:pStyle w:val="Paragraphedeliste"/>
        <w:jc w:val="left"/>
        <w:rPr>
          <w:rFonts w:cs="Times New Roman"/>
        </w:rPr>
      </w:pPr>
      <w:r>
        <w:rPr>
          <w:rFonts w:cs="Times New Roman"/>
        </w:rPr>
        <w:t>I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x</w:instrText>
      </w:r>
      <w:r w:rsidRPr="00990EC8"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+x</w:instrText>
      </w:r>
      <w:r w:rsidRPr="00990EC8"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y</w:instrText>
      </w:r>
      <w:r w:rsidRPr="00990EC8"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+y</w:instrText>
      </w:r>
      <w:r w:rsidRPr="00990EC8"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24B9BB15" w14:textId="21C557FC" w:rsidR="00990EC8" w:rsidRDefault="00990EC8" w:rsidP="00990EC8">
      <w:pPr>
        <w:pStyle w:val="Paragraphedeliste"/>
        <w:jc w:val="left"/>
        <w:rPr>
          <w:rFonts w:cs="Times New Roman"/>
        </w:rPr>
      </w:pPr>
      <w:r>
        <w:rPr>
          <w:rFonts w:cs="Times New Roman"/>
        </w:rPr>
        <w:t>I</w:t>
      </w:r>
      <w:r w:rsidR="00FF1C36">
        <w:rPr>
          <w:rFonts w:cs="Times New Roman"/>
        </w:rPr>
        <w:fldChar w:fldCharType="begin"/>
      </w:r>
      <w:r w:rsidR="00FF1C36">
        <w:rPr>
          <w:rFonts w:cs="Times New Roman"/>
        </w:rPr>
        <w:instrText xml:space="preserve"> EQ \b(\a\ac\hs4\co1(</w:instrText>
      </w:r>
      <w:r w:rsidR="00FF1C36">
        <w:rPr>
          <w:rFonts w:cs="Times New Roman"/>
        </w:rPr>
        <w:fldChar w:fldCharType="begin"/>
      </w:r>
      <w:r w:rsidR="00FF1C36">
        <w:rPr>
          <w:rFonts w:cs="Times New Roman"/>
        </w:rPr>
        <w:instrText xml:space="preserve"> EQ \s\do2(\f(-2+3;2))</w:instrText>
      </w:r>
      <w:r w:rsidR="00FF1C36">
        <w:rPr>
          <w:rFonts w:cs="Times New Roman"/>
        </w:rPr>
        <w:fldChar w:fldCharType="end"/>
      </w:r>
      <w:r w:rsidR="00FF1C36">
        <w:rPr>
          <w:rFonts w:cs="Times New Roman"/>
        </w:rPr>
        <w:instrText>;</w:instrText>
      </w:r>
      <w:r w:rsidR="00FF1C36">
        <w:rPr>
          <w:rFonts w:cs="Times New Roman"/>
        </w:rPr>
        <w:fldChar w:fldCharType="begin"/>
      </w:r>
      <w:r w:rsidR="00FF1C36">
        <w:rPr>
          <w:rFonts w:cs="Times New Roman"/>
        </w:rPr>
        <w:instrText xml:space="preserve"> EQ \s\do2(\f(4+1;2))</w:instrText>
      </w:r>
      <w:r w:rsidR="00FF1C36">
        <w:rPr>
          <w:rFonts w:cs="Times New Roman"/>
        </w:rPr>
        <w:fldChar w:fldCharType="end"/>
      </w:r>
      <w:r w:rsidR="00FF1C36">
        <w:rPr>
          <w:rFonts w:cs="Times New Roman"/>
        </w:rPr>
        <w:instrText>))</w:instrText>
      </w:r>
      <w:r w:rsidR="00FF1C36">
        <w:rPr>
          <w:rFonts w:cs="Times New Roman"/>
        </w:rPr>
        <w:fldChar w:fldCharType="end"/>
      </w:r>
    </w:p>
    <w:p w14:paraId="2ACD1612" w14:textId="0F2CEB09" w:rsidR="00FF1C36" w:rsidRDefault="00FF1C36" w:rsidP="00990EC8">
      <w:pPr>
        <w:pStyle w:val="Paragraphedeliste"/>
        <w:jc w:val="left"/>
        <w:rPr>
          <w:rFonts w:cs="Times New Roman"/>
        </w:rPr>
      </w:pPr>
      <w:r>
        <w:rPr>
          <w:rFonts w:cs="Times New Roman"/>
        </w:rPr>
        <w:t>I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49415EEF" w14:textId="615C1E4F" w:rsidR="00FF1C36" w:rsidRDefault="00FF1C36" w:rsidP="00990EC8">
      <w:pPr>
        <w:pStyle w:val="Paragraphedeliste"/>
        <w:jc w:val="left"/>
        <w:rPr>
          <w:rFonts w:cs="Times New Roman"/>
        </w:rPr>
      </w:pPr>
      <w:r>
        <w:rPr>
          <w:rFonts w:cs="Times New Roman"/>
        </w:rPr>
        <w:t>AB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(x</w:instrText>
      </w:r>
      <w:r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-x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)²+(y</w:instrText>
      </w:r>
      <w:r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-y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)² 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(3+2)²+(1-4)² 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5+(-3)² 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4 )</w:instrText>
      </w:r>
      <w:r>
        <w:rPr>
          <w:rFonts w:cs="Times New Roman"/>
        </w:rPr>
        <w:fldChar w:fldCharType="end"/>
      </w:r>
    </w:p>
    <w:p w14:paraId="2603AA06" w14:textId="759E5C2D" w:rsidR="00FF1C36" w:rsidRDefault="00FF1C36" w:rsidP="00990EC8">
      <w:pPr>
        <w:pStyle w:val="Paragraphedeliste"/>
        <w:jc w:val="left"/>
        <w:rPr>
          <w:rFonts w:cs="Times New Roman"/>
        </w:rPr>
      </w:pPr>
    </w:p>
    <w:p w14:paraId="57432CCC" w14:textId="1254DCBB" w:rsidR="00FF1C36" w:rsidRDefault="00FF1C36" w:rsidP="00976E2C">
      <w:pPr>
        <w:pStyle w:val="Paragraphedeliste"/>
        <w:numPr>
          <w:ilvl w:val="0"/>
          <w:numId w:val="15"/>
        </w:numPr>
        <w:jc w:val="left"/>
        <w:rPr>
          <w:rFonts w:cs="Times New Roman"/>
        </w:rPr>
      </w:pPr>
      <w:r>
        <w:rPr>
          <w:rFonts w:cs="Times New Roman"/>
        </w:rPr>
        <w:t>C3 est le cercle de centre Ω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-1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C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3;-1))</w:instrText>
      </w:r>
      <w:r>
        <w:rPr>
          <w:rFonts w:cs="Times New Roman"/>
        </w:rPr>
        <w:fldChar w:fldCharType="end"/>
      </w:r>
    </w:p>
    <w:p w14:paraId="3AE98F76" w14:textId="62964466" w:rsidR="00FF1C36" w:rsidRDefault="00FF1C36" w:rsidP="00FF1C36">
      <w:pPr>
        <w:pStyle w:val="Paragraphedeliste"/>
        <w:jc w:val="left"/>
        <w:rPr>
          <w:rFonts w:cs="Times New Roman"/>
        </w:rPr>
      </w:pPr>
      <w:r>
        <w:rPr>
          <w:rFonts w:cs="Times New Roman"/>
        </w:rPr>
        <w:t>CΩ=R</w:t>
      </w:r>
    </w:p>
    <w:p w14:paraId="39CADF36" w14:textId="3BA7C91A" w:rsidR="00FF1C36" w:rsidRDefault="00FF1C36" w:rsidP="00FF1C36">
      <w:pPr>
        <w:pStyle w:val="Paragraphedeliste"/>
        <w:jc w:val="left"/>
        <w:rPr>
          <w:rFonts w:cs="Times New Roman"/>
        </w:rPr>
      </w:pP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M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;y))</w:instrText>
      </w:r>
      <w:r>
        <w:rPr>
          <w:rFonts w:cs="Times New Roman"/>
        </w:rPr>
        <w:fldChar w:fldCharType="end"/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 xml:space="preserve">C3 </w:t>
      </w:r>
      <w:r w:rsidRPr="00FF1C36">
        <w:rPr>
          <w:rFonts w:cs="Times New Roman"/>
        </w:rPr>
        <w:sym w:font="Wingdings" w:char="F0F3"/>
      </w:r>
      <w:r>
        <w:rPr>
          <w:rFonts w:cs="Times New Roman"/>
        </w:rPr>
        <w:t xml:space="preserve"> ΩM=CΩ=R</w:t>
      </w:r>
    </w:p>
    <w:p w14:paraId="2EDAB97F" w14:textId="35C343CA" w:rsidR="00FF1C36" w:rsidRDefault="00FF1C36" w:rsidP="00FF1C36">
      <w:pPr>
        <w:pStyle w:val="Paragraphedeliste"/>
        <w:jc w:val="left"/>
        <w:rPr>
          <w:rFonts w:cs="Times New Roman"/>
        </w:rPr>
      </w:pPr>
      <w:r w:rsidRPr="00FF1C36">
        <w:rPr>
          <w:rFonts w:cs="Times New Roman"/>
        </w:rPr>
        <w:sym w:font="Wingdings" w:char="F0F3"/>
      </w:r>
      <w:r>
        <w:rPr>
          <w:rFonts w:cs="Times New Roman"/>
        </w:rPr>
        <w:t>ΩM²=CΩ²</w:t>
      </w:r>
    </w:p>
    <w:p w14:paraId="1F0C6477" w14:textId="574F30DF" w:rsidR="00FF1C36" w:rsidRDefault="00FF1C36" w:rsidP="00FF1C36">
      <w:pPr>
        <w:pStyle w:val="Paragraphedeliste"/>
        <w:jc w:val="left"/>
        <w:rPr>
          <w:rFonts w:cs="Times New Roman"/>
        </w:rPr>
      </w:pPr>
      <w:r w:rsidRPr="00FF1C36">
        <w:rPr>
          <w:rFonts w:cs="Times New Roman"/>
        </w:rPr>
        <w:sym w:font="Wingdings" w:char="F0F3"/>
      </w:r>
      <w:r>
        <w:rPr>
          <w:rFonts w:cs="Times New Roman"/>
        </w:rPr>
        <w:t>(x+1)²+(y-2)²=(</w:t>
      </w:r>
      <w:proofErr w:type="spellStart"/>
      <w:r>
        <w:rPr>
          <w:rFonts w:cs="Times New Roman"/>
        </w:rPr>
        <w:t>x</w:t>
      </w:r>
      <w:r w:rsidR="005646C7">
        <w:rPr>
          <w:rFonts w:cs="Times New Roman"/>
          <w:vertAlign w:val="subscript"/>
        </w:rPr>
        <w:t>Ω</w:t>
      </w:r>
      <w:proofErr w:type="spellEnd"/>
      <w:r w:rsidR="005646C7">
        <w:rPr>
          <w:rFonts w:cs="Times New Roman"/>
        </w:rPr>
        <w:t>-x</w:t>
      </w:r>
      <w:r w:rsidR="005646C7">
        <w:rPr>
          <w:rFonts w:cs="Times New Roman"/>
          <w:vertAlign w:val="subscript"/>
        </w:rPr>
        <w:t>C</w:t>
      </w:r>
      <w:r w:rsidR="005646C7">
        <w:rPr>
          <w:rFonts w:cs="Times New Roman"/>
        </w:rPr>
        <w:t>)²+(</w:t>
      </w:r>
      <w:proofErr w:type="spellStart"/>
      <w:r w:rsidR="005646C7">
        <w:rPr>
          <w:rFonts w:cs="Times New Roman"/>
        </w:rPr>
        <w:t>y</w:t>
      </w:r>
      <w:r w:rsidR="005646C7">
        <w:rPr>
          <w:rFonts w:cs="Times New Roman"/>
          <w:vertAlign w:val="subscript"/>
        </w:rPr>
        <w:t>Ω</w:t>
      </w:r>
      <w:proofErr w:type="spellEnd"/>
      <w:r w:rsidR="005646C7" w:rsidRPr="005646C7">
        <w:rPr>
          <w:rFonts w:cs="Times New Roman"/>
        </w:rPr>
        <w:t>-</w:t>
      </w:r>
      <w:r w:rsidR="005646C7">
        <w:rPr>
          <w:rFonts w:cs="Times New Roman"/>
        </w:rPr>
        <w:t>y</w:t>
      </w:r>
      <w:r w:rsidR="005646C7">
        <w:rPr>
          <w:rFonts w:cs="Times New Roman"/>
          <w:vertAlign w:val="subscript"/>
        </w:rPr>
        <w:t>C</w:t>
      </w:r>
      <w:r w:rsidR="005646C7">
        <w:rPr>
          <w:rFonts w:cs="Times New Roman"/>
        </w:rPr>
        <w:t>)</w:t>
      </w:r>
    </w:p>
    <w:p w14:paraId="1412BCA5" w14:textId="7270534B" w:rsidR="005646C7" w:rsidRDefault="005646C7" w:rsidP="00FF1C36">
      <w:pPr>
        <w:pStyle w:val="Paragraphedeliste"/>
        <w:jc w:val="left"/>
        <w:rPr>
          <w:rFonts w:cs="Times New Roman"/>
        </w:rPr>
      </w:pPr>
      <w:r w:rsidRPr="005646C7">
        <w:rPr>
          <w:rFonts w:cs="Times New Roman"/>
        </w:rPr>
        <w:sym w:font="Wingdings" w:char="F0F3"/>
      </w:r>
      <w:r>
        <w:rPr>
          <w:rFonts w:cs="Times New Roman"/>
        </w:rPr>
        <w:t>(x+1)²+(y-2)²=(-1-3)²+(2+1)²</w:t>
      </w:r>
    </w:p>
    <w:p w14:paraId="5A3855C3" w14:textId="2082C2A3" w:rsidR="005646C7" w:rsidRDefault="005646C7" w:rsidP="00FF1C36">
      <w:pPr>
        <w:pStyle w:val="Paragraphedeliste"/>
        <w:jc w:val="left"/>
        <w:rPr>
          <w:rFonts w:cs="Times New Roman"/>
        </w:rPr>
      </w:pPr>
      <w:r w:rsidRPr="005646C7">
        <w:rPr>
          <w:rFonts w:cs="Times New Roman"/>
        </w:rPr>
        <w:sym w:font="Wingdings" w:char="F0F3"/>
      </w:r>
      <w:r>
        <w:rPr>
          <w:rFonts w:cs="Times New Roman"/>
        </w:rPr>
        <w:t>(x+1)²+(y-2)²=16+9=25</w:t>
      </w:r>
    </w:p>
    <w:p w14:paraId="53719897" w14:textId="24BAD7F1" w:rsidR="005646C7" w:rsidRDefault="005646C7" w:rsidP="00FF1C36">
      <w:pPr>
        <w:pStyle w:val="Paragraphedeliste"/>
        <w:jc w:val="left"/>
        <w:rPr>
          <w:rFonts w:cs="Times New Roman"/>
        </w:rPr>
      </w:pPr>
    </w:p>
    <w:p w14:paraId="2EFB0090" w14:textId="6E514DC8" w:rsidR="00800298" w:rsidRDefault="00800298" w:rsidP="00FF1C36">
      <w:pPr>
        <w:pStyle w:val="Paragraphedeliste"/>
        <w:jc w:val="left"/>
        <w:rPr>
          <w:rFonts w:cs="Times New Roman"/>
        </w:rPr>
      </w:pPr>
    </w:p>
    <w:p w14:paraId="4021D7B5" w14:textId="2B994306" w:rsidR="00800298" w:rsidRDefault="00800298" w:rsidP="00FF1C36">
      <w:pPr>
        <w:pStyle w:val="Paragraphedeliste"/>
        <w:jc w:val="left"/>
        <w:rPr>
          <w:rFonts w:cs="Times New Roman"/>
        </w:rPr>
      </w:pPr>
      <w:r>
        <w:rPr>
          <w:rFonts w:cs="Times New Roman"/>
        </w:rPr>
        <w:t>I est le milieu de [AB]</w:t>
      </w:r>
    </w:p>
    <w:p w14:paraId="31AD003E" w14:textId="78C9EF86" w:rsidR="00800298" w:rsidRDefault="00800298" w:rsidP="00FF1C36">
      <w:pPr>
        <w:pStyle w:val="Paragraphedeliste"/>
        <w:jc w:val="left"/>
        <w:rPr>
          <w:rFonts w:cs="Times New Roman"/>
        </w:rPr>
      </w:pPr>
      <w:r>
        <w:rPr>
          <w:rFonts w:cs="Times New Roman"/>
        </w:rPr>
        <w:t>J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XA+XB;2))</w:instrText>
      </w:r>
      <w:r>
        <w:rPr>
          <w:rFonts w:cs="Times New Roman"/>
        </w:rPr>
        <w:fldChar w:fldCharType="end"/>
      </w:r>
      <w:r>
        <w:rPr>
          <w:rFonts w:cs="Times New Roman"/>
        </w:rPr>
        <w:t>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YA+YB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M x;y</w:t>
      </w:r>
    </w:p>
    <w:p w14:paraId="75F6D4C6" w14:textId="49D88BDA" w:rsidR="00800298" w:rsidRDefault="00800298" w:rsidP="00FF1C36">
      <w:pPr>
        <w:pStyle w:val="Paragraphedeliste"/>
        <w:jc w:val="left"/>
        <w:rPr>
          <w:rFonts w:cs="Times New Roman"/>
        </w:rPr>
      </w:pPr>
      <w:r>
        <w:rPr>
          <w:rFonts w:cs="Times New Roman"/>
        </w:rPr>
        <w:t xml:space="preserve">J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+10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7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4+8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2</w:t>
      </w:r>
    </w:p>
    <w:p w14:paraId="137A0AC8" w14:textId="220AEEE4" w:rsidR="00800298" w:rsidRDefault="00800298" w:rsidP="00FF1C36">
      <w:pPr>
        <w:pStyle w:val="Paragraphedeliste"/>
        <w:jc w:val="left"/>
        <w:rPr>
          <w:rFonts w:cs="Times New Roman"/>
        </w:rPr>
      </w:pP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M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 xml:space="preserve">(∆)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M)</w:instrText>
      </w:r>
      <w:r>
        <w:rPr>
          <w:rFonts w:cs="Times New Roman"/>
        </w:rPr>
        <w:fldChar w:fldCharType="end"/>
      </w:r>
      <w:r w:rsidRPr="00800298">
        <w:rPr>
          <w:rFonts w:cs="Times New Roman"/>
        </w:rPr>
        <w:fldChar w:fldCharType="begin"/>
      </w:r>
      <w:r w:rsidRPr="00800298">
        <w:rPr>
          <w:rFonts w:cs="Times New Roman"/>
        </w:rPr>
        <w:instrText>SYMBOL 94 \f "Symbol"\h</w:instrText>
      </w:r>
      <w:r w:rsidRPr="00800298"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</w:p>
    <w:p w14:paraId="187B65C4" w14:textId="3CD69A2B" w:rsidR="00800298" w:rsidRDefault="00800298" w:rsidP="00FF1C36">
      <w:pPr>
        <w:pStyle w:val="Paragraphedeliste"/>
        <w:jc w:val="left"/>
        <w:rPr>
          <w:rFonts w:cs="Times New Roman"/>
        </w:rPr>
      </w:pPr>
      <w:r w:rsidRPr="00800298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JM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AB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6467F99D" w14:textId="38160DA9" w:rsidR="00800298" w:rsidRDefault="00800298" w:rsidP="00800298">
      <w:pPr>
        <w:pStyle w:val="Paragraphedeliste"/>
        <w:jc w:val="left"/>
        <w:rPr>
          <w:rFonts w:cs="Times New Roman"/>
        </w:rPr>
      </w:pPr>
      <w:r w:rsidRPr="00800298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-7;y-2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</w:instrText>
      </w:r>
      <w:r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-X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;Y</w:instrText>
      </w:r>
      <w:r>
        <w:rPr>
          <w:rFonts w:cs="Times New Roman"/>
          <w:vertAlign w:val="subscript"/>
        </w:rPr>
        <w:instrText>B</w:instrText>
      </w:r>
      <w:r>
        <w:rPr>
          <w:rFonts w:cs="Times New Roman"/>
        </w:rPr>
        <w:instrText>-Y</w:instrText>
      </w:r>
      <w:r>
        <w:rPr>
          <w:rFonts w:cs="Times New Roman"/>
          <w:vertAlign w:val="subscript"/>
        </w:rPr>
        <w:instrText>A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0</w:t>
      </w:r>
    </w:p>
    <w:p w14:paraId="4116D8F9" w14:textId="3A0EED33" w:rsidR="00800298" w:rsidRDefault="00800298" w:rsidP="00800298">
      <w:pPr>
        <w:pStyle w:val="Paragraphedeliste"/>
        <w:jc w:val="left"/>
        <w:rPr>
          <w:rFonts w:cs="Times New Roman"/>
        </w:rPr>
      </w:pPr>
      <w:r w:rsidRPr="00800298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x-7;y-2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10-4;8+4)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69AE829C" w14:textId="630810D3" w:rsidR="00800298" w:rsidRDefault="00800298" w:rsidP="00800298">
      <w:pPr>
        <w:pStyle w:val="Paragraphedeliste"/>
        <w:jc w:val="left"/>
        <w:rPr>
          <w:rFonts w:cs="Times New Roman"/>
        </w:rPr>
      </w:pPr>
      <w:r w:rsidRPr="00800298">
        <w:rPr>
          <w:rFonts w:cs="Times New Roman"/>
        </w:rPr>
        <w:sym w:font="Wingdings" w:char="F0F3"/>
      </w:r>
      <w:r w:rsidR="00571A68">
        <w:rPr>
          <w:rFonts w:cs="Times New Roman"/>
        </w:rPr>
        <w:fldChar w:fldCharType="begin"/>
      </w:r>
      <w:r w:rsidR="00571A68">
        <w:rPr>
          <w:rFonts w:cs="Times New Roman"/>
        </w:rPr>
        <w:instrText xml:space="preserve"> EQ \b(\a\ac\hs4\co1(x-7))</w:instrText>
      </w:r>
      <w:r w:rsidR="00571A68">
        <w:rPr>
          <w:rFonts w:cs="Times New Roman"/>
        </w:rPr>
        <w:fldChar w:fldCharType="end"/>
      </w:r>
      <w:r w:rsidR="00571A68">
        <w:rPr>
          <w:rFonts w:cs="Times New Roman"/>
        </w:rPr>
        <w:t>*6+</w:t>
      </w:r>
      <w:r w:rsidR="00571A68">
        <w:rPr>
          <w:rFonts w:cs="Times New Roman"/>
        </w:rPr>
        <w:fldChar w:fldCharType="begin"/>
      </w:r>
      <w:r w:rsidR="00571A68">
        <w:rPr>
          <w:rFonts w:cs="Times New Roman"/>
        </w:rPr>
        <w:instrText xml:space="preserve"> EQ \b(\a\ac\hs4\co1(y-2))</w:instrText>
      </w:r>
      <w:r w:rsidR="00571A68">
        <w:rPr>
          <w:rFonts w:cs="Times New Roman"/>
        </w:rPr>
        <w:fldChar w:fldCharType="end"/>
      </w:r>
      <w:r w:rsidR="00571A68">
        <w:rPr>
          <w:rFonts w:cs="Times New Roman"/>
        </w:rPr>
        <w:t>*12=0</w:t>
      </w:r>
    </w:p>
    <w:p w14:paraId="477A512F" w14:textId="67B15260" w:rsidR="00571A68" w:rsidRDefault="00571A68" w:rsidP="00800298">
      <w:pPr>
        <w:pStyle w:val="Paragraphedeliste"/>
        <w:jc w:val="left"/>
        <w:rPr>
          <w:rFonts w:cs="Times New Roman"/>
        </w:rPr>
      </w:pPr>
      <w:r w:rsidRPr="00571A68">
        <w:rPr>
          <w:rFonts w:cs="Times New Roman"/>
        </w:rPr>
        <w:sym w:font="Wingdings" w:char="F0F3"/>
      </w:r>
      <w:r>
        <w:rPr>
          <w:rFonts w:cs="Times New Roman"/>
        </w:rPr>
        <w:t>6x-42+12y-24=0</w:t>
      </w:r>
    </w:p>
    <w:p w14:paraId="18B216C0" w14:textId="1457E885" w:rsidR="00571A68" w:rsidRDefault="00571A68" w:rsidP="00800298">
      <w:pPr>
        <w:pStyle w:val="Paragraphedeliste"/>
        <w:jc w:val="left"/>
        <w:rPr>
          <w:rFonts w:cs="Times New Roman"/>
        </w:rPr>
      </w:pPr>
      <w:r w:rsidRPr="00571A68">
        <w:rPr>
          <w:rFonts w:cs="Times New Roman"/>
        </w:rPr>
        <w:sym w:font="Wingdings" w:char="F0F3"/>
      </w:r>
      <w:r>
        <w:rPr>
          <w:rFonts w:cs="Times New Roman"/>
        </w:rPr>
        <w:t>6x+12y-66=0</w:t>
      </w:r>
    </w:p>
    <w:p w14:paraId="0B7FFF30" w14:textId="486D8D7F" w:rsidR="00571A68" w:rsidRDefault="00571A68" w:rsidP="00800298">
      <w:pPr>
        <w:pStyle w:val="Paragraphedeliste"/>
        <w:jc w:val="left"/>
        <w:rPr>
          <w:rFonts w:cs="Times New Roman"/>
        </w:rPr>
      </w:pPr>
    </w:p>
    <w:p w14:paraId="2DDA140C" w14:textId="14FAD5A5" w:rsidR="00571A68" w:rsidRDefault="00571A68" w:rsidP="00800298">
      <w:pPr>
        <w:pStyle w:val="Paragraphedeliste"/>
        <w:jc w:val="left"/>
        <w:rPr>
          <w:rFonts w:cs="Times New Roman"/>
        </w:rPr>
      </w:pPr>
      <w:r>
        <w:rPr>
          <w:rFonts w:cs="Times New Roman"/>
        </w:rPr>
        <w:t>(∆) :y=-0,5x+5,5</w:t>
      </w:r>
    </w:p>
    <w:p w14:paraId="75E2DEE6" w14:textId="0CCFF798" w:rsidR="00571A68" w:rsidRDefault="00571A68" w:rsidP="00800298">
      <w:pPr>
        <w:pStyle w:val="Paragraphedeliste"/>
        <w:jc w:val="left"/>
        <w:rPr>
          <w:rFonts w:cs="Times New Roman"/>
        </w:rPr>
      </w:pPr>
      <w:r w:rsidRPr="00571A68">
        <w:rPr>
          <w:rFonts w:cs="Times New Roman"/>
        </w:rPr>
        <w:sym w:font="Wingdings" w:char="F0F3"/>
      </w:r>
      <w:r>
        <w:rPr>
          <w:rFonts w:cs="Times New Roman"/>
        </w:rPr>
        <w:t>y+0,5x-5,5=0</w:t>
      </w:r>
    </w:p>
    <w:p w14:paraId="215A3626" w14:textId="66F5CDD2" w:rsidR="00571A68" w:rsidRDefault="00571A68" w:rsidP="00800298">
      <w:pPr>
        <w:pStyle w:val="Paragraphedeliste"/>
        <w:jc w:val="left"/>
        <w:rPr>
          <w:rFonts w:cs="Times New Roman"/>
        </w:rPr>
      </w:pPr>
      <w:r w:rsidRPr="00571A68">
        <w:rPr>
          <w:rFonts w:cs="Times New Roman"/>
        </w:rPr>
        <w:sym w:font="Wingdings" w:char="F0F3"/>
      </w:r>
      <w:r>
        <w:rPr>
          <w:rFonts w:cs="Times New Roman"/>
        </w:rPr>
        <w:t>0,5x+y-5,5=0</w:t>
      </w:r>
    </w:p>
    <w:p w14:paraId="7EE5E31A" w14:textId="09BECEDF" w:rsidR="00571A68" w:rsidRDefault="00571A68" w:rsidP="00800298">
      <w:pPr>
        <w:pStyle w:val="Paragraphedeliste"/>
        <w:jc w:val="left"/>
        <w:rPr>
          <w:rFonts w:cs="Times New Roman"/>
        </w:rPr>
      </w:pPr>
      <w:r w:rsidRPr="00571A68">
        <w:rPr>
          <w:rFonts w:cs="Times New Roman"/>
        </w:rPr>
        <w:sym w:font="Wingdings" w:char="F0F3"/>
      </w:r>
      <w:r>
        <w:rPr>
          <w:rFonts w:cs="Times New Roman"/>
        </w:rPr>
        <w:t>x+2y-11=0</w:t>
      </w:r>
    </w:p>
    <w:p w14:paraId="7812F981" w14:textId="77777777" w:rsidR="00571A68" w:rsidRPr="00571A68" w:rsidRDefault="00571A68" w:rsidP="00800298">
      <w:pPr>
        <w:pStyle w:val="Paragraphedeliste"/>
        <w:jc w:val="left"/>
        <w:rPr>
          <w:rFonts w:cs="Times New Roman"/>
        </w:rPr>
      </w:pPr>
    </w:p>
    <w:p w14:paraId="36048EA2" w14:textId="77777777" w:rsidR="00571A68" w:rsidRPr="00800298" w:rsidRDefault="00571A68" w:rsidP="00800298">
      <w:pPr>
        <w:pStyle w:val="Paragraphedeliste"/>
        <w:jc w:val="left"/>
        <w:rPr>
          <w:rFonts w:cs="Times New Roman"/>
        </w:rPr>
      </w:pPr>
    </w:p>
    <w:p w14:paraId="406D3CD3" w14:textId="77777777" w:rsidR="00800298" w:rsidRPr="00800298" w:rsidRDefault="00800298" w:rsidP="00800298">
      <w:pPr>
        <w:pStyle w:val="Paragraphedeliste"/>
        <w:jc w:val="left"/>
        <w:rPr>
          <w:rFonts w:cs="Times New Roman"/>
        </w:rPr>
      </w:pPr>
    </w:p>
    <w:p w14:paraId="4B8DA26A" w14:textId="531B45EE" w:rsidR="002F4121" w:rsidRDefault="002F4121" w:rsidP="00914E5E">
      <w:pPr>
        <w:jc w:val="left"/>
        <w:rPr>
          <w:rFonts w:cs="Times New Roman"/>
        </w:rPr>
      </w:pPr>
    </w:p>
    <w:p w14:paraId="5856A6D5" w14:textId="34C8F629" w:rsidR="00D97F38" w:rsidRDefault="00D97F38" w:rsidP="00914E5E">
      <w:pPr>
        <w:jc w:val="left"/>
        <w:rPr>
          <w:rFonts w:cs="Times New Roman"/>
        </w:rPr>
      </w:pPr>
      <w:r>
        <w:rPr>
          <w:rFonts w:cs="Times New Roman"/>
        </w:rPr>
        <w:t>(r)Suites numériques(/r)</w:t>
      </w:r>
    </w:p>
    <w:p w14:paraId="03E2DA8F" w14:textId="434B45E1" w:rsidR="00D97F38" w:rsidRDefault="00D97F38" w:rsidP="00914E5E">
      <w:pPr>
        <w:jc w:val="left"/>
        <w:rPr>
          <w:rFonts w:cs="Times New Roman"/>
        </w:rPr>
      </w:pPr>
      <w:r>
        <w:rPr>
          <w:rFonts w:cs="Times New Roman"/>
        </w:rPr>
        <w:t>(r)Objectifs : (/r)</w:t>
      </w:r>
    </w:p>
    <w:p w14:paraId="39C49F95" w14:textId="77777777" w:rsidR="00D97F38" w:rsidRDefault="00D97F38" w:rsidP="00914E5E">
      <w:pPr>
        <w:jc w:val="left"/>
        <w:rPr>
          <w:rFonts w:cs="Times New Roman"/>
        </w:rPr>
      </w:pPr>
    </w:p>
    <w:p w14:paraId="4FD969BF" w14:textId="7B55004E" w:rsidR="00D97F38" w:rsidRDefault="00175AA4" w:rsidP="00976E2C">
      <w:pPr>
        <w:pStyle w:val="Paragraphedeliste"/>
        <w:numPr>
          <w:ilvl w:val="0"/>
          <w:numId w:val="37"/>
        </w:numPr>
        <w:jc w:val="left"/>
        <w:rPr>
          <w:rFonts w:cs="Times New Roman"/>
        </w:rPr>
      </w:pPr>
      <w:r>
        <w:rPr>
          <w:rFonts w:cs="Times New Roman"/>
        </w:rPr>
        <w:t>Découvrir les différents types de suites et savoir les représenter graphiquement</w:t>
      </w:r>
    </w:p>
    <w:p w14:paraId="06F9B5F0" w14:textId="09FB7404" w:rsidR="00175AA4" w:rsidRDefault="00175AA4" w:rsidP="00976E2C">
      <w:pPr>
        <w:pStyle w:val="Paragraphedeliste"/>
        <w:numPr>
          <w:ilvl w:val="0"/>
          <w:numId w:val="37"/>
        </w:numPr>
        <w:jc w:val="left"/>
        <w:rPr>
          <w:rFonts w:cs="Times New Roman"/>
        </w:rPr>
      </w:pPr>
      <w:r>
        <w:rPr>
          <w:rFonts w:cs="Times New Roman"/>
        </w:rPr>
        <w:t>Mettre ne œuvre un algorithme pour obtenir les termes d’une suite et la somme de ces termes.</w:t>
      </w:r>
    </w:p>
    <w:p w14:paraId="0E9E7607" w14:textId="737563A2" w:rsidR="00175AA4" w:rsidRDefault="00175AA4" w:rsidP="00976E2C">
      <w:pPr>
        <w:pStyle w:val="Paragraphedeliste"/>
        <w:numPr>
          <w:ilvl w:val="0"/>
          <w:numId w:val="37"/>
        </w:numPr>
        <w:jc w:val="left"/>
        <w:rPr>
          <w:rFonts w:cs="Times New Roman"/>
        </w:rPr>
      </w:pPr>
      <w:r>
        <w:rPr>
          <w:rFonts w:cs="Times New Roman"/>
        </w:rPr>
        <w:t>Savoir définir une suite arithmétique ou géométrique ; savoir les propriétés sur les suites.</w:t>
      </w:r>
    </w:p>
    <w:p w14:paraId="797C29F8" w14:textId="72956A0D" w:rsidR="00175AA4" w:rsidRDefault="00175AA4" w:rsidP="00976E2C">
      <w:pPr>
        <w:pStyle w:val="Paragraphedeliste"/>
        <w:numPr>
          <w:ilvl w:val="0"/>
          <w:numId w:val="37"/>
        </w:numPr>
        <w:jc w:val="left"/>
        <w:rPr>
          <w:rFonts w:cs="Times New Roman"/>
        </w:rPr>
      </w:pPr>
      <w:r>
        <w:rPr>
          <w:rFonts w:cs="Times New Roman"/>
        </w:rPr>
        <w:t xml:space="preserve">Etudier les propriétés d’une suite : </w:t>
      </w:r>
      <w:proofErr w:type="spellStart"/>
      <w:r>
        <w:rPr>
          <w:rFonts w:cs="Times New Roman"/>
        </w:rPr>
        <w:t>monotomie</w:t>
      </w:r>
      <w:proofErr w:type="spellEnd"/>
      <w:r>
        <w:rPr>
          <w:rFonts w:cs="Times New Roman"/>
        </w:rPr>
        <w:t>, bornes, limite et période éventuelles.</w:t>
      </w:r>
    </w:p>
    <w:p w14:paraId="6912566D" w14:textId="5C9F423D" w:rsidR="00175AA4" w:rsidRDefault="00175AA4" w:rsidP="00175AA4">
      <w:pPr>
        <w:jc w:val="left"/>
        <w:rPr>
          <w:rFonts w:cs="Times New Roman"/>
        </w:rPr>
      </w:pPr>
      <w:r>
        <w:rPr>
          <w:rFonts w:cs="Times New Roman"/>
        </w:rPr>
        <w:t>(r)1) Généralités(/r)</w:t>
      </w:r>
    </w:p>
    <w:p w14:paraId="64BCFB38" w14:textId="3A0F38E2" w:rsidR="00175AA4" w:rsidRDefault="00175AA4" w:rsidP="00175AA4">
      <w:pPr>
        <w:jc w:val="left"/>
        <w:rPr>
          <w:rFonts w:cs="Times New Roman"/>
        </w:rPr>
      </w:pPr>
      <w:r>
        <w:rPr>
          <w:rFonts w:cs="Times New Roman"/>
        </w:rPr>
        <w:t>(r)a) Définition (/r)</w:t>
      </w:r>
    </w:p>
    <w:p w14:paraId="75060C44" w14:textId="312A7222" w:rsidR="00175AA4" w:rsidRDefault="00175AA4" w:rsidP="00175AA4">
      <w:pPr>
        <w:jc w:val="left"/>
        <w:rPr>
          <w:rFonts w:cs="Times New Roman"/>
        </w:rPr>
      </w:pPr>
      <w:r>
        <w:rPr>
          <w:rFonts w:cs="Times New Roman"/>
        </w:rPr>
        <w:t xml:space="preserve">(r)Définition 1 : Suite </w:t>
      </w:r>
      <w:proofErr w:type="spellStart"/>
      <w:r>
        <w:rPr>
          <w:rFonts w:cs="Times New Roman"/>
        </w:rPr>
        <w:t>numrique</w:t>
      </w:r>
      <w:proofErr w:type="spellEnd"/>
      <w:r>
        <w:rPr>
          <w:rFonts w:cs="Times New Roman"/>
        </w:rPr>
        <w:t>(/r)</w:t>
      </w:r>
    </w:p>
    <w:p w14:paraId="44695AB1" w14:textId="5DBA5E94" w:rsidR="00175AA4" w:rsidRDefault="00175AA4" w:rsidP="00175AA4">
      <w:pPr>
        <w:jc w:val="left"/>
        <w:rPr>
          <w:rFonts w:cs="Times New Roman"/>
        </w:rPr>
      </w:pPr>
      <w:r>
        <w:rPr>
          <w:rFonts w:cs="Times New Roman"/>
        </w:rPr>
        <w:t>Une suite est une fonction de |N{0 ;1 ;2 ;3 ;4 ;…} vers ℝ à partir d’un certain rang noté n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.</w:t>
      </w:r>
    </w:p>
    <w:p w14:paraId="51CB3CD0" w14:textId="67B1C9F4" w:rsidR="00175AA4" w:rsidRDefault="00175AA4" w:rsidP="00175AA4">
      <w:pPr>
        <w:jc w:val="left"/>
        <w:rPr>
          <w:rFonts w:cs="Times New Roman"/>
        </w:rPr>
      </w:pPr>
      <w:r>
        <w:rPr>
          <w:rFonts w:cs="Times New Roman"/>
        </w:rPr>
        <w:t xml:space="preserve">L’image d’un entier n par </w:t>
      </w:r>
      <w:r w:rsidR="000373F9">
        <w:rPr>
          <w:rFonts w:cs="Times New Roman"/>
        </w:rPr>
        <w:t>la suite u est (r) notée u (et se lit u indice n)(/r) on dira que u</w:t>
      </w:r>
      <w:r w:rsidR="000373F9">
        <w:rPr>
          <w:rFonts w:cs="Times New Roman"/>
          <w:vertAlign w:val="subscript"/>
        </w:rPr>
        <w:t>n</w:t>
      </w:r>
      <w:r w:rsidR="000373F9">
        <w:rPr>
          <w:rFonts w:cs="Times New Roman"/>
        </w:rPr>
        <w:t xml:space="preserve"> (r)est le terme général de la suite(/r). (U</w:t>
      </w:r>
      <w:r w:rsidR="000373F9">
        <w:rPr>
          <w:rFonts w:cs="Times New Roman"/>
          <w:vertAlign w:val="subscript"/>
        </w:rPr>
        <w:t>n</w:t>
      </w:r>
      <w:r w:rsidR="000373F9">
        <w:rPr>
          <w:rFonts w:cs="Times New Roman"/>
        </w:rPr>
        <w:t>)</w:t>
      </w:r>
      <w:proofErr w:type="spellStart"/>
      <w:r w:rsidR="000373F9">
        <w:rPr>
          <w:rFonts w:cs="Times New Roman"/>
          <w:vertAlign w:val="subscript"/>
        </w:rPr>
        <w:t>n≥n</w:t>
      </w:r>
      <w:proofErr w:type="spellEnd"/>
      <w:r w:rsidR="000373F9">
        <w:rPr>
          <w:rFonts w:cs="Times New Roman"/>
        </w:rPr>
        <w:fldChar w:fldCharType="begin"/>
      </w:r>
      <w:r w:rsidR="000373F9">
        <w:rPr>
          <w:rFonts w:cs="Times New Roman"/>
        </w:rPr>
        <w:instrText xml:space="preserve"> EQ \o\al</w:instrText>
      </w:r>
      <w:r w:rsidR="000373F9">
        <w:rPr>
          <w:rFonts w:cs="Times New Roman"/>
          <w:vertAlign w:val="subscript"/>
        </w:rPr>
        <w:instrText>(\s\up-2(</w:instrText>
      </w:r>
      <w:r w:rsidR="000373F9">
        <w:rPr>
          <w:rFonts w:cs="Times New Roman"/>
          <w:sz w:val="18"/>
          <w:vertAlign w:val="subscript"/>
        </w:rPr>
        <w:instrText>0</w:instrText>
      </w:r>
      <w:r w:rsidR="000373F9">
        <w:rPr>
          <w:rFonts w:cs="Times New Roman"/>
          <w:vertAlign w:val="subscript"/>
        </w:rPr>
        <w:instrText>)</w:instrText>
      </w:r>
      <w:r w:rsidR="000373F9">
        <w:rPr>
          <w:rFonts w:cs="Times New Roman"/>
        </w:rPr>
        <w:instrText>)</w:instrText>
      </w:r>
      <w:r w:rsidR="000373F9">
        <w:rPr>
          <w:rFonts w:cs="Times New Roman"/>
        </w:rPr>
        <w:fldChar w:fldCharType="end"/>
      </w:r>
      <w:r w:rsidR="000373F9">
        <w:rPr>
          <w:rFonts w:cs="Times New Roman"/>
        </w:rPr>
        <w:t>.</w:t>
      </w:r>
    </w:p>
    <w:p w14:paraId="2A9D8D4E" w14:textId="5CAA6396" w:rsidR="000373F9" w:rsidRDefault="000373F9" w:rsidP="00175AA4">
      <w:pPr>
        <w:jc w:val="left"/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proofErr w:type="spellStart"/>
      <w:r>
        <w:rPr>
          <w:rFonts w:cs="Times New Roman"/>
          <w:vertAlign w:val="subscript"/>
        </w:rPr>
        <w:t>n≥n</w:t>
      </w:r>
      <w:proofErr w:type="spellEnd"/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</w:instrText>
      </w:r>
      <w:r>
        <w:rPr>
          <w:rFonts w:cs="Times New Roman"/>
          <w:vertAlign w:val="subscript"/>
        </w:rPr>
        <w:instrText>(\s\up-2(</w:instrText>
      </w:r>
      <w:r>
        <w:rPr>
          <w:rFonts w:cs="Times New Roman"/>
          <w:sz w:val="18"/>
          <w:vertAlign w:val="subscript"/>
        </w:rPr>
        <w:instrText>0</w:instrText>
      </w:r>
      <w:r>
        <w:rPr>
          <w:rFonts w:cs="Times New Roman"/>
          <w:vertAlign w:val="subscript"/>
        </w:rPr>
        <w:instrText>)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 : U</w:t>
      </w:r>
      <w:r>
        <w:rPr>
          <w:rFonts w:cs="Times New Roman"/>
          <w:vertAlign w:val="subscript"/>
        </w:rPr>
        <w:t>0 </w:t>
      </w:r>
      <w:r>
        <w:rPr>
          <w:rFonts w:cs="Times New Roman"/>
        </w:rPr>
        <w:t>;U</w:t>
      </w:r>
      <w:r>
        <w:rPr>
          <w:rFonts w:cs="Times New Roman"/>
          <w:vertAlign w:val="subscript"/>
        </w:rPr>
        <w:t>1 </w:t>
      </w:r>
      <w:r>
        <w:rPr>
          <w:rFonts w:cs="Times New Roman"/>
        </w:rPr>
        <w:t>;U</w:t>
      </w:r>
      <w:r>
        <w:rPr>
          <w:rFonts w:cs="Times New Roman"/>
          <w:vertAlign w:val="subscript"/>
        </w:rPr>
        <w:t>2 </w:t>
      </w:r>
      <w:r>
        <w:rPr>
          <w:rFonts w:cs="Times New Roman"/>
        </w:rPr>
        <w:t>;U</w:t>
      </w:r>
      <w:r>
        <w:rPr>
          <w:rFonts w:cs="Times New Roman"/>
          <w:vertAlign w:val="subscript"/>
        </w:rPr>
        <w:t>3 </w:t>
      </w:r>
      <w:r>
        <w:rPr>
          <w:rFonts w:cs="Times New Roman"/>
        </w:rPr>
        <w:t>;…</w:t>
      </w:r>
      <w:r w:rsidRPr="000373F9">
        <w:rPr>
          <w:rFonts w:cs="Times New Roman"/>
          <w:vertAlign w:val="subscript"/>
        </w:rPr>
        <w:t> </w:t>
      </w:r>
      <w:r>
        <w:rPr>
          <w:rFonts w:cs="Times New Roman"/>
        </w:rPr>
        <w:t>;U</w:t>
      </w:r>
      <w:r>
        <w:rPr>
          <w:rFonts w:cs="Times New Roman"/>
          <w:vertAlign w:val="subscript"/>
        </w:rPr>
        <w:t>n </w:t>
      </w:r>
      <w:r>
        <w:rPr>
          <w:rFonts w:cs="Times New Roman"/>
        </w:rPr>
        <w:t>;U</w:t>
      </w:r>
      <w:r>
        <w:rPr>
          <w:rFonts w:cs="Times New Roman"/>
          <w:vertAlign w:val="subscript"/>
        </w:rPr>
        <w:t>n+1 </w:t>
      </w:r>
      <w:r>
        <w:rPr>
          <w:rFonts w:cs="Times New Roman"/>
        </w:rPr>
        <w:t>;…</w:t>
      </w:r>
    </w:p>
    <w:p w14:paraId="0FBB61E3" w14:textId="2317B1D3" w:rsidR="000373F9" w:rsidRDefault="000373F9" w:rsidP="00175AA4">
      <w:pPr>
        <w:jc w:val="left"/>
        <w:rPr>
          <w:rFonts w:cs="Times New Roman"/>
        </w:rPr>
      </w:pPr>
      <w:r>
        <w:rPr>
          <w:rFonts w:cs="Times New Roman"/>
        </w:rPr>
        <w:t xml:space="preserve">               }}}}}}}}}}}}}}}}}}}}}}}}}</w:t>
      </w:r>
    </w:p>
    <w:p w14:paraId="5F0DBB26" w14:textId="44D3D059" w:rsidR="000373F9" w:rsidRDefault="000373F9" w:rsidP="00175AA4">
      <w:pPr>
        <w:jc w:val="left"/>
        <w:rPr>
          <w:rFonts w:cs="Times New Roman"/>
        </w:rPr>
      </w:pPr>
      <w:r>
        <w:rPr>
          <w:rFonts w:cs="Times New Roman"/>
        </w:rPr>
        <w:t xml:space="preserve">                           Liste de nombres</w:t>
      </w:r>
    </w:p>
    <w:p w14:paraId="0CECB22A" w14:textId="502F1A05" w:rsidR="000373F9" w:rsidRDefault="000373F9" w:rsidP="00175AA4">
      <w:pPr>
        <w:jc w:val="left"/>
        <w:rPr>
          <w:rFonts w:cs="Times New Roman"/>
        </w:rPr>
      </w:pPr>
      <w:r>
        <w:rPr>
          <w:rFonts w:cs="Times New Roman"/>
        </w:rPr>
        <w:t>(r)exemples :(/r)</w:t>
      </w:r>
    </w:p>
    <w:p w14:paraId="3A061925" w14:textId="09761196" w:rsidR="000373F9" w:rsidRDefault="000373F9" w:rsidP="00175AA4">
      <w:pPr>
        <w:jc w:val="left"/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 w:rsidR="0014601C">
        <w:rPr>
          <w:rFonts w:cs="Times New Roman"/>
          <w:vertAlign w:val="subscript"/>
        </w:rPr>
        <w:t>ℕ</w:t>
      </w:r>
      <w:r>
        <w:rPr>
          <w:rFonts w:cs="Times New Roman"/>
        </w:rPr>
        <w:t> :</w:t>
      </w:r>
      <w:r w:rsidR="0014601C">
        <w:rPr>
          <w:rFonts w:cs="Times New Roman"/>
        </w:rPr>
        <w:fldChar w:fldCharType="begin"/>
      </w:r>
      <w:r w:rsidR="0014601C">
        <w:rPr>
          <w:rFonts w:cs="Times New Roman"/>
        </w:rPr>
        <w:instrText xml:space="preserve"> EQ \b\lc\{( \s(|N </w:instrText>
      </w:r>
      <w:r w:rsidR="0014601C" w:rsidRPr="000373F9">
        <w:rPr>
          <w:rFonts w:cs="Times New Roman"/>
        </w:rPr>
        <w:sym w:font="Wingdings" w:char="F0E0"/>
      </w:r>
      <w:r w:rsidR="0014601C">
        <w:rPr>
          <w:rFonts w:cs="Times New Roman"/>
        </w:rPr>
        <w:instrText xml:space="preserve"> ℝ;n |</w:instrText>
      </w:r>
      <w:r w:rsidR="0014601C" w:rsidRPr="000373F9">
        <w:rPr>
          <w:rFonts w:cs="Times New Roman"/>
        </w:rPr>
        <w:sym w:font="Wingdings" w:char="F0E0"/>
      </w:r>
      <w:r w:rsidR="0014601C">
        <w:rPr>
          <w:rFonts w:cs="Times New Roman"/>
        </w:rPr>
        <w:instrText xml:space="preserve"> u</w:instrText>
      </w:r>
      <w:r w:rsidR="0014601C">
        <w:rPr>
          <w:rFonts w:cs="Times New Roman"/>
          <w:vertAlign w:val="subscript"/>
        </w:rPr>
        <w:instrText>n</w:instrText>
      </w:r>
      <w:r w:rsidR="0014601C">
        <w:rPr>
          <w:rFonts w:cs="Times New Roman"/>
        </w:rPr>
        <w:instrText>=n²))</w:instrText>
      </w:r>
      <w:r w:rsidR="0014601C">
        <w:rPr>
          <w:rFonts w:cs="Times New Roman"/>
        </w:rPr>
        <w:fldChar w:fldCharType="end"/>
      </w:r>
    </w:p>
    <w:p w14:paraId="53A77BAF" w14:textId="1D5B3B5D" w:rsidR="0014601C" w:rsidRDefault="0014601C" w:rsidP="00175AA4">
      <w:pPr>
        <w:jc w:val="left"/>
        <w:rPr>
          <w:rFonts w:cs="Times New Roman"/>
        </w:rPr>
      </w:pPr>
      <w:r>
        <w:rPr>
          <w:rFonts w:cs="Times New Roman"/>
        </w:rPr>
        <w:t>n=0 : 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0²=0</w:t>
      </w:r>
    </w:p>
    <w:p w14:paraId="500125AB" w14:textId="1FE9BC02" w:rsidR="0014601C" w:rsidRDefault="0014601C" w:rsidP="00175AA4">
      <w:pPr>
        <w:jc w:val="left"/>
        <w:rPr>
          <w:rFonts w:cs="Times New Roman"/>
        </w:rPr>
      </w:pPr>
      <w:r>
        <w:rPr>
          <w:rFonts w:cs="Times New Roman"/>
        </w:rPr>
        <w:t>n=1 : 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1²=1</w:t>
      </w:r>
    </w:p>
    <w:p w14:paraId="64DE6E4B" w14:textId="7616D554" w:rsidR="0014601C" w:rsidRDefault="0014601C" w:rsidP="00175AA4">
      <w:pPr>
        <w:jc w:val="left"/>
        <w:rPr>
          <w:rFonts w:cs="Times New Roman"/>
        </w:rPr>
      </w:pPr>
      <w:r>
        <w:rPr>
          <w:rFonts w:cs="Times New Roman"/>
        </w:rPr>
        <w:t>…</w:t>
      </w:r>
    </w:p>
    <w:p w14:paraId="650300B5" w14:textId="1234FD93" w:rsidR="0014601C" w:rsidRDefault="0014601C" w:rsidP="00175AA4">
      <w:pPr>
        <w:jc w:val="left"/>
        <w:rPr>
          <w:rFonts w:cs="Times New Roman"/>
        </w:rPr>
      </w:pPr>
      <w:r>
        <w:rPr>
          <w:rFonts w:cs="Times New Roman"/>
        </w:rPr>
        <w:t>n=4 : 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16</w:t>
      </w:r>
    </w:p>
    <w:p w14:paraId="15F09FC3" w14:textId="4B2DA786" w:rsidR="0014601C" w:rsidRDefault="0014601C" w:rsidP="00175AA4">
      <w:pPr>
        <w:jc w:val="left"/>
        <w:rPr>
          <w:rFonts w:cs="Times New Roman"/>
        </w:rPr>
      </w:pPr>
    </w:p>
    <w:p w14:paraId="3180958C" w14:textId="118D5FB1" w:rsidR="0014601C" w:rsidRDefault="0014601C" w:rsidP="00175AA4">
      <w:pPr>
        <w:jc w:val="left"/>
        <w:rPr>
          <w:rFonts w:cs="Times New Roman"/>
        </w:rPr>
      </w:pPr>
      <w:r>
        <w:rPr>
          <w:rFonts w:cs="Times New Roman"/>
        </w:rPr>
        <w:lastRenderedPageBreak/>
        <w:t>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 :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f(n)=n²</w:t>
      </w:r>
    </w:p>
    <w:p w14:paraId="779CC59D" w14:textId="69707DEA" w:rsidR="0014601C" w:rsidRDefault="0014601C" w:rsidP="00175AA4">
      <w:pPr>
        <w:jc w:val="left"/>
        <w:rPr>
          <w:rFonts w:cs="Times New Roman"/>
        </w:rPr>
      </w:pPr>
      <w:r>
        <w:rPr>
          <w:rFonts w:cs="Times New Roman"/>
        </w:rPr>
        <w:t>f :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ℝ</w:instrText>
      </w:r>
      <w:r w:rsidRPr="0014601C">
        <w:rPr>
          <w:rFonts w:cs="Times New Roman"/>
        </w:rPr>
        <w:sym w:font="Wingdings" w:char="F0E0"/>
      </w:r>
      <w:r>
        <w:rPr>
          <w:rFonts w:cs="Times New Roman"/>
        </w:rPr>
        <w:instrText xml:space="preserve"> ℝ;x|</w:instrText>
      </w:r>
      <w:r w:rsidRPr="0014601C">
        <w:rPr>
          <w:rFonts w:cs="Times New Roman"/>
        </w:rPr>
        <w:sym w:font="Wingdings" w:char="F0E0"/>
      </w:r>
      <w:r>
        <w:rPr>
          <w:rFonts w:cs="Times New Roman"/>
        </w:rPr>
        <w:instrText>x²))</w:instrText>
      </w:r>
      <w:r>
        <w:rPr>
          <w:rFonts w:cs="Times New Roman"/>
        </w:rPr>
        <w:fldChar w:fldCharType="end"/>
      </w:r>
    </w:p>
    <w:p w14:paraId="1B9B7066" w14:textId="721D4643" w:rsidR="0014601C" w:rsidRDefault="0014601C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(n+1)²=n²+2n+1</w:t>
      </w:r>
    </w:p>
    <w:p w14:paraId="681D6D27" w14:textId="462A67F8" w:rsidR="0014601C" w:rsidRDefault="0014601C" w:rsidP="00175AA4">
      <w:pPr>
        <w:jc w:val="left"/>
        <w:rPr>
          <w:rFonts w:cs="Times New Roman"/>
        </w:rPr>
      </w:pPr>
      <w:r>
        <w:rPr>
          <w:rFonts w:cs="Times New Roman"/>
        </w:rPr>
        <w:t>(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M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 </w:t>
      </w:r>
      <w:r>
        <w:rPr>
          <w:rFonts w:cs="Times New Roman"/>
        </w:rPr>
        <w:t>:</w:t>
      </w:r>
      <w:r w:rsidR="00211535">
        <w:rPr>
          <w:rFonts w:cs="Times New Roman"/>
        </w:rPr>
        <w:fldChar w:fldCharType="begin"/>
      </w:r>
      <w:r w:rsidR="00211535">
        <w:rPr>
          <w:rFonts w:cs="Times New Roman"/>
        </w:rPr>
        <w:instrText xml:space="preserve"> EQ \b\lc\{( \s(ℕ/</w:instrText>
      </w:r>
      <w:r w:rsidR="00211535">
        <w:rPr>
          <w:rFonts w:cs="Times New Roman"/>
        </w:rPr>
        <w:fldChar w:fldCharType="begin"/>
      </w:r>
      <w:r w:rsidR="00211535">
        <w:rPr>
          <w:rFonts w:cs="Times New Roman"/>
        </w:rPr>
        <w:instrText xml:space="preserve"> EQ \b\bc\{(\a\ac\hs4\co1(0))</w:instrText>
      </w:r>
      <w:r w:rsidR="00211535">
        <w:rPr>
          <w:rFonts w:cs="Times New Roman"/>
        </w:rPr>
        <w:fldChar w:fldCharType="end"/>
      </w:r>
      <w:r w:rsidR="00211535">
        <w:rPr>
          <w:rFonts w:cs="Times New Roman"/>
        </w:rPr>
        <w:instrText xml:space="preserve"> </w:instrText>
      </w:r>
      <w:r w:rsidR="00211535" w:rsidRPr="0014601C">
        <w:rPr>
          <w:rFonts w:cs="Times New Roman"/>
        </w:rPr>
        <w:sym w:font="Wingdings" w:char="F0E0"/>
      </w:r>
      <w:r w:rsidR="00211535">
        <w:rPr>
          <w:rFonts w:cs="Times New Roman"/>
        </w:rPr>
        <w:instrText xml:space="preserve"> ℝ;n|</w:instrText>
      </w:r>
      <w:r w:rsidR="00211535" w:rsidRPr="0014601C">
        <w:rPr>
          <w:rFonts w:cs="Times New Roman"/>
        </w:rPr>
        <w:sym w:font="Wingdings" w:char="F0E0"/>
      </w:r>
      <w:r w:rsidR="00211535">
        <w:rPr>
          <w:rFonts w:cs="Times New Roman"/>
        </w:rPr>
        <w:fldChar w:fldCharType="begin"/>
      </w:r>
      <w:r w:rsidR="00211535">
        <w:rPr>
          <w:rFonts w:cs="Times New Roman"/>
        </w:rPr>
        <w:instrText xml:space="preserve"> EQ \s\do2(\f(3n²+2M+1;n))</w:instrText>
      </w:r>
      <w:r w:rsidR="00211535">
        <w:rPr>
          <w:rFonts w:cs="Times New Roman"/>
        </w:rPr>
        <w:fldChar w:fldCharType="end"/>
      </w:r>
      <w:r w:rsidR="00211535">
        <w:rPr>
          <w:rFonts w:cs="Times New Roman"/>
        </w:rPr>
        <w:instrText>;V</w:instrText>
      </w:r>
      <w:r w:rsidR="00211535">
        <w:rPr>
          <w:rFonts w:cs="Times New Roman"/>
          <w:vertAlign w:val="subscript"/>
        </w:rPr>
        <w:instrText>M</w:instrText>
      </w:r>
      <w:r w:rsidR="00211535">
        <w:rPr>
          <w:rFonts w:cs="Times New Roman"/>
        </w:rPr>
        <w:instrText>=g(M)))</w:instrText>
      </w:r>
      <w:r w:rsidR="00211535">
        <w:rPr>
          <w:rFonts w:cs="Times New Roman"/>
        </w:rPr>
        <w:fldChar w:fldCharType="end"/>
      </w:r>
    </w:p>
    <w:p w14:paraId="63E37CDE" w14:textId="764CF408" w:rsidR="00211535" w:rsidRDefault="00211535" w:rsidP="00175AA4">
      <w:pPr>
        <w:jc w:val="left"/>
        <w:rPr>
          <w:rFonts w:cs="Times New Roman"/>
        </w:rPr>
      </w:pPr>
      <w:r>
        <w:rPr>
          <w:rFonts w:cs="Times New Roman"/>
        </w:rPr>
        <w:t>g :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x|</w:instrText>
      </w:r>
      <w:r w:rsidRPr="00211535">
        <w:rPr>
          <w:rFonts w:cs="Times New Roman"/>
        </w:rPr>
        <w:sym w:font="Wingdings" w:char="F0E0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x²+2x+1;x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013ABEB0" w14:textId="45B20914" w:rsidR="00211535" w:rsidRDefault="00211535" w:rsidP="00175AA4">
      <w:pPr>
        <w:jc w:val="left"/>
        <w:rPr>
          <w:rFonts w:cs="Times New Roman"/>
        </w:rPr>
      </w:pPr>
    </w:p>
    <w:p w14:paraId="5A13255F" w14:textId="06677CEE" w:rsidR="00211535" w:rsidRDefault="00211535" w:rsidP="00175AA4">
      <w:pPr>
        <w:jc w:val="left"/>
        <w:rPr>
          <w:rFonts w:cs="Times New Roman"/>
        </w:rPr>
      </w:pPr>
      <w:r>
        <w:rPr>
          <w:rFonts w:cs="Times New Roman"/>
        </w:rPr>
        <w:t>(r)b les différents types de définitions d’une suite :(/r)</w:t>
      </w:r>
    </w:p>
    <w:p w14:paraId="4B306C2F" w14:textId="043C7CC7" w:rsidR="00211535" w:rsidRDefault="007F4593" w:rsidP="00175AA4">
      <w:pPr>
        <w:jc w:val="left"/>
        <w:rPr>
          <w:rFonts w:cs="Times New Roman"/>
        </w:rPr>
      </w:pPr>
      <w:r>
        <w:rPr>
          <w:rFonts w:cs="Times New Roman"/>
        </w:rPr>
        <w:t>(r)</w:t>
      </w:r>
      <w:proofErr w:type="spellStart"/>
      <w:r>
        <w:rPr>
          <w:rFonts w:cs="Times New Roman"/>
        </w:rPr>
        <w:t>Definition</w:t>
      </w:r>
      <w:proofErr w:type="spellEnd"/>
      <w:r>
        <w:rPr>
          <w:rFonts w:cs="Times New Roman"/>
        </w:rPr>
        <w:t xml:space="preserve"> 2 :(/r) Suite définie explicitement.</w:t>
      </w:r>
    </w:p>
    <w:p w14:paraId="1F8B8D33" w14:textId="12EEC07E" w:rsidR="007F4593" w:rsidRDefault="007F4593" w:rsidP="00175AA4">
      <w:pPr>
        <w:jc w:val="left"/>
        <w:rPr>
          <w:rFonts w:cs="Times New Roman"/>
        </w:rPr>
      </w:pPr>
      <w:r>
        <w:rPr>
          <w:rFonts w:cs="Times New Roman"/>
        </w:rPr>
        <w:t>Soient a(</w:t>
      </w:r>
      <w:proofErr w:type="spellStart"/>
      <w:r>
        <w:rPr>
          <w:rFonts w:cs="Times New Roman"/>
        </w:rPr>
        <w:t>aprt</w:t>
      </w:r>
      <w:proofErr w:type="spellEnd"/>
      <w:r>
        <w:rPr>
          <w:rFonts w:cs="Times New Roman"/>
        </w:rPr>
        <w:t>)ℕ, et f une fonction définie sur l’intervalle (r)[a ;+∞[(/r).</w:t>
      </w:r>
    </w:p>
    <w:p w14:paraId="6C5B5CD1" w14:textId="46F8526A" w:rsidR="007F4593" w:rsidRDefault="007F4593" w:rsidP="00175AA4">
      <w:pPr>
        <w:jc w:val="left"/>
        <w:rPr>
          <w:rFonts w:cs="Times New Roman"/>
        </w:rPr>
      </w:pPr>
      <w:r>
        <w:rPr>
          <w:rFonts w:cs="Times New Roman"/>
        </w:rPr>
        <w:t>La suit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de terme général (r)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=f(n)(/r) est une suite </w:t>
      </w:r>
      <w:proofErr w:type="spellStart"/>
      <w:r>
        <w:rPr>
          <w:rFonts w:cs="Times New Roman"/>
        </w:rPr>
        <w:t>défoni</w:t>
      </w:r>
      <w:proofErr w:type="spellEnd"/>
      <w:r>
        <w:rPr>
          <w:rFonts w:cs="Times New Roman"/>
        </w:rPr>
        <w:t xml:space="preserve"> explicitement (r)par la fonction.(/r)</w:t>
      </w:r>
    </w:p>
    <w:p w14:paraId="3F7E76C3" w14:textId="78F529CD" w:rsidR="007F4593" w:rsidRDefault="007F4593" w:rsidP="00175AA4">
      <w:pPr>
        <w:jc w:val="left"/>
        <w:rPr>
          <w:rFonts w:cs="Times New Roman"/>
        </w:rPr>
      </w:pPr>
      <w:r>
        <w:rPr>
          <w:rFonts w:cs="Times New Roman"/>
        </w:rPr>
        <w:t xml:space="preserve">Autrement dit ; toute suite </w:t>
      </w:r>
      <w:r w:rsidR="009C4AD9">
        <w:rPr>
          <w:rFonts w:cs="Times New Roman"/>
        </w:rPr>
        <w:t>définie en fonction de ℕ est explicite.</w:t>
      </w:r>
    </w:p>
    <w:p w14:paraId="70518F83" w14:textId="58D754AD" w:rsidR="009C4AD9" w:rsidRDefault="009C4AD9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n+4;2n+5))</w:instrText>
      </w:r>
      <w:r>
        <w:rPr>
          <w:rFonts w:cs="Times New Roman"/>
        </w:rPr>
        <w:fldChar w:fldCharType="end"/>
      </w:r>
      <w:r>
        <w:rPr>
          <w:rFonts w:cs="Times New Roman"/>
        </w:rPr>
        <w:t>=f(n)</w:t>
      </w:r>
    </w:p>
    <w:p w14:paraId="57D85CF8" w14:textId="76299C7C" w:rsidR="009C4AD9" w:rsidRDefault="009C4AD9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*0+4;2*0+5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;5))</w:instrText>
      </w:r>
      <w:r>
        <w:rPr>
          <w:rFonts w:cs="Times New Roman"/>
        </w:rPr>
        <w:fldChar w:fldCharType="end"/>
      </w:r>
    </w:p>
    <w:p w14:paraId="35654B11" w14:textId="02397957" w:rsidR="009C4AD9" w:rsidRDefault="009C4AD9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*4+4;2*4+5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6;13))</w:instrText>
      </w:r>
      <w:r>
        <w:rPr>
          <w:rFonts w:cs="Times New Roman"/>
        </w:rPr>
        <w:fldChar w:fldCharType="end"/>
      </w:r>
    </w:p>
    <w:p w14:paraId="71F0A018" w14:textId="373AC058" w:rsidR="009C4AD9" w:rsidRDefault="009C4AD9" w:rsidP="00175AA4">
      <w:pPr>
        <w:jc w:val="left"/>
        <w:rPr>
          <w:rFonts w:cs="Times New Roman"/>
        </w:rPr>
      </w:pPr>
    </w:p>
    <w:p w14:paraId="63F1B1AE" w14:textId="336CFF0C" w:rsidR="009C4AD9" w:rsidRDefault="009C4AD9" w:rsidP="00175AA4">
      <w:pPr>
        <w:jc w:val="left"/>
        <w:rPr>
          <w:rFonts w:cs="Times New Roman"/>
        </w:rPr>
      </w:pPr>
      <w:r>
        <w:rPr>
          <w:rFonts w:cs="Times New Roman"/>
        </w:rPr>
        <w:t>(r)Définition 3 :(/r) Suite définie par récurrence. Soit f une fonction définie sur un intervalle I telle que :</w:t>
      </w:r>
    </w:p>
    <w:p w14:paraId="7781369D" w14:textId="5CCFE9EB" w:rsidR="009C4AD9" w:rsidRDefault="009C4AD9" w:rsidP="00175AA4">
      <w:pPr>
        <w:jc w:val="left"/>
        <w:rPr>
          <w:rFonts w:cs="Times New Roman"/>
        </w:rPr>
      </w:pPr>
      <w:r>
        <w:rPr>
          <w:rFonts w:cs="Times New Roman"/>
        </w:rPr>
        <w:t>(r)f(I)</w:t>
      </w:r>
      <w:r w:rsidRPr="009C4AD9">
        <w:rPr>
          <w:rFonts w:cs="Times New Roman"/>
        </w:rPr>
        <w:fldChar w:fldCharType="begin"/>
      </w:r>
      <w:r w:rsidRPr="009C4AD9">
        <w:rPr>
          <w:rFonts w:cs="Times New Roman"/>
        </w:rPr>
        <w:instrText>SYMBOL 204 \f "Symbol"\h</w:instrText>
      </w:r>
      <w:r w:rsidRPr="009C4AD9">
        <w:rPr>
          <w:rFonts w:cs="Times New Roman"/>
        </w:rPr>
        <w:fldChar w:fldCharType="end"/>
      </w:r>
      <w:r>
        <w:rPr>
          <w:rFonts w:cs="Times New Roman"/>
        </w:rPr>
        <w:t xml:space="preserve"> I, et soit </w:t>
      </w:r>
      <w:proofErr w:type="spellStart"/>
      <w:r>
        <w:rPr>
          <w:rFonts w:cs="Times New Roman"/>
        </w:rPr>
        <w:t>a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I</w:t>
      </w:r>
      <w:proofErr w:type="spellEnd"/>
      <w:r>
        <w:rPr>
          <w:rFonts w:cs="Times New Roman"/>
        </w:rPr>
        <w:t>.</w:t>
      </w:r>
      <w:r w:rsidR="00EA06A3">
        <w:rPr>
          <w:rFonts w:cs="Times New Roman"/>
        </w:rPr>
        <w:t>(/r)</w:t>
      </w:r>
    </w:p>
    <w:p w14:paraId="6A533B17" w14:textId="2659F761" w:rsidR="00EA06A3" w:rsidRDefault="00EA06A3" w:rsidP="00175AA4">
      <w:pPr>
        <w:jc w:val="left"/>
        <w:rPr>
          <w:rFonts w:cs="Times New Roman"/>
        </w:rPr>
      </w:pPr>
      <w:r>
        <w:rPr>
          <w:rFonts w:cs="Times New Roman"/>
        </w:rPr>
        <w:t>LA suit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est définie par :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 :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(r)U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=a;pour n</w:instrText>
      </w:r>
      <w:r>
        <w:rPr>
          <w:rFonts w:ascii="Cambria Math" w:hAnsi="Cambria Math" w:cs="Cambria Math"/>
        </w:rPr>
        <w:instrText>∈</w:instrText>
      </w:r>
      <w:r>
        <w:rPr>
          <w:rFonts w:cs="Times New Roman"/>
        </w:rPr>
        <w:instrText>ℕ;U</w:instrText>
      </w:r>
      <w:r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=f(U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(/r)))</w:instrText>
      </w:r>
      <w:r>
        <w:rPr>
          <w:rFonts w:cs="Times New Roman"/>
        </w:rPr>
        <w:fldChar w:fldCharType="end"/>
      </w:r>
    </w:p>
    <w:p w14:paraId="6473FD1B" w14:textId="50C1EFD7" w:rsidR="00EA06A3" w:rsidRDefault="00EA06A3" w:rsidP="00175AA4">
      <w:pPr>
        <w:jc w:val="left"/>
        <w:rPr>
          <w:rFonts w:cs="Times New Roman"/>
        </w:rPr>
      </w:pPr>
    </w:p>
    <w:p w14:paraId="3B1AEEB0" w14:textId="1FF0C7C6" w:rsidR="00EA06A3" w:rsidRDefault="00EA06A3" w:rsidP="00175AA4">
      <w:pPr>
        <w:jc w:val="left"/>
        <w:rPr>
          <w:rFonts w:cs="Times New Roman"/>
        </w:rPr>
      </w:pPr>
      <w:r>
        <w:rPr>
          <w:rFonts w:cs="Times New Roman"/>
        </w:rPr>
        <w:t>(r)Remarques : (/r)</w:t>
      </w:r>
    </w:p>
    <w:p w14:paraId="732CC6BA" w14:textId="78793872" w:rsidR="00EA06A3" w:rsidRDefault="00EA06A3" w:rsidP="00976E2C">
      <w:pPr>
        <w:pStyle w:val="Paragraphedeliste"/>
        <w:numPr>
          <w:ilvl w:val="0"/>
          <w:numId w:val="38"/>
        </w:numPr>
        <w:jc w:val="left"/>
        <w:rPr>
          <w:rFonts w:cs="Times New Roman"/>
        </w:rPr>
      </w:pPr>
      <w:r>
        <w:rPr>
          <w:rFonts w:cs="Times New Roman"/>
        </w:rPr>
        <w:t>La condition (r)f(I)</w:t>
      </w:r>
      <w:r w:rsidRPr="00EA06A3">
        <w:rPr>
          <w:rFonts w:cs="Times New Roman"/>
        </w:rPr>
        <w:fldChar w:fldCharType="begin"/>
      </w:r>
      <w:r w:rsidRPr="00EA06A3">
        <w:rPr>
          <w:rFonts w:cs="Times New Roman"/>
        </w:rPr>
        <w:instrText>SYMBOL 204 \f "Symbol"\h</w:instrText>
      </w:r>
      <w:r w:rsidRPr="00EA06A3">
        <w:rPr>
          <w:rFonts w:cs="Times New Roman"/>
        </w:rPr>
        <w:fldChar w:fldCharType="end"/>
      </w:r>
      <w:r>
        <w:rPr>
          <w:rFonts w:cs="Times New Roman"/>
        </w:rPr>
        <w:t xml:space="preserve"> I est indispensable.(/r) Sans elle, l’</w:t>
      </w:r>
      <w:r w:rsidR="00D174D8">
        <w:rPr>
          <w:rFonts w:cs="Times New Roman"/>
        </w:rPr>
        <w:t>existence</w:t>
      </w:r>
      <w:r>
        <w:rPr>
          <w:rFonts w:cs="Times New Roman"/>
        </w:rPr>
        <w:t xml:space="preserve"> d’une telle suite ne peut être garantie.</w:t>
      </w:r>
    </w:p>
    <w:p w14:paraId="055C82C0" w14:textId="772B3F12" w:rsidR="00EA06A3" w:rsidRDefault="00D174D8" w:rsidP="00D174D8">
      <w:pPr>
        <w:jc w:val="left"/>
        <w:rPr>
          <w:rFonts w:cs="Times New Roman"/>
        </w:rPr>
      </w:pPr>
      <w:r>
        <w:rPr>
          <w:rFonts w:cs="Times New Roman"/>
        </w:rPr>
        <w:t>(r)exemples :(/r)</w:t>
      </w:r>
    </w:p>
    <w:p w14:paraId="511F98E3" w14:textId="39BCAA01" w:rsidR="00D174D8" w:rsidRDefault="00D174D8" w:rsidP="00D174D8">
      <w:pPr>
        <w:jc w:val="left"/>
        <w:rPr>
          <w:rFonts w:cs="Times New Roman"/>
        </w:rPr>
      </w:pPr>
      <w:r>
        <w:rPr>
          <w:rFonts w:cs="Times New Roman"/>
        </w:rPr>
        <w:lastRenderedPageBreak/>
        <w:t>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 </w:t>
      </w:r>
      <w:r>
        <w:rPr>
          <w:rFonts w:cs="Times New Roman"/>
        </w:rPr>
        <w:t>:</w:t>
      </w:r>
      <w:r w:rsidR="001E2696">
        <w:rPr>
          <w:rFonts w:cs="Times New Roman"/>
        </w:rPr>
        <w:fldChar w:fldCharType="begin"/>
      </w:r>
      <w:r w:rsidR="001E2696">
        <w:rPr>
          <w:rFonts w:cs="Times New Roman"/>
        </w:rPr>
        <w:instrText xml:space="preserve"> EQ \b\lc\{( \s(U</w:instrText>
      </w:r>
      <w:r w:rsidR="001E2696">
        <w:rPr>
          <w:rFonts w:cs="Times New Roman"/>
          <w:vertAlign w:val="subscript"/>
        </w:rPr>
        <w:instrText>0</w:instrText>
      </w:r>
      <w:r w:rsidR="001E2696">
        <w:rPr>
          <w:rFonts w:cs="Times New Roman"/>
        </w:rPr>
        <w:instrText>=128;U</w:instrText>
      </w:r>
      <w:r w:rsidR="001E2696">
        <w:rPr>
          <w:rFonts w:cs="Times New Roman"/>
          <w:vertAlign w:val="subscript"/>
        </w:rPr>
        <w:instrText>n+1</w:instrText>
      </w:r>
      <w:r w:rsidR="001E2696">
        <w:rPr>
          <w:rFonts w:cs="Times New Roman"/>
        </w:rPr>
        <w:instrText>=</w:instrText>
      </w:r>
      <w:r w:rsidR="001E2696">
        <w:rPr>
          <w:rFonts w:cs="Times New Roman"/>
        </w:rPr>
        <w:fldChar w:fldCharType="begin"/>
      </w:r>
      <w:r w:rsidR="001E2696">
        <w:rPr>
          <w:rFonts w:cs="Times New Roman"/>
        </w:rPr>
        <w:instrText xml:space="preserve"> EQ \s\do2(\f(2;Un))</w:instrText>
      </w:r>
      <w:r w:rsidR="001E2696">
        <w:rPr>
          <w:rFonts w:cs="Times New Roman"/>
        </w:rPr>
        <w:fldChar w:fldCharType="end"/>
      </w:r>
      <w:r w:rsidR="001E2696">
        <w:rPr>
          <w:rFonts w:cs="Times New Roman"/>
        </w:rPr>
        <w:instrText>))</w:instrText>
      </w:r>
      <w:r w:rsidR="001E2696">
        <w:rPr>
          <w:rFonts w:cs="Times New Roman"/>
        </w:rPr>
        <w:fldChar w:fldCharType="end"/>
      </w:r>
    </w:p>
    <w:p w14:paraId="15D2AB21" w14:textId="51C1CB6D" w:rsidR="001E2696" w:rsidRDefault="001E2696" w:rsidP="00D174D8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0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128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64))</w:instrText>
      </w:r>
      <w:r>
        <w:rPr>
          <w:rFonts w:cs="Times New Roman"/>
        </w:rPr>
        <w:fldChar w:fldCharType="end"/>
      </w:r>
    </w:p>
    <w:p w14:paraId="12A60179" w14:textId="6180B5A0" w:rsidR="001E2696" w:rsidRDefault="001E2696" w:rsidP="00D174D8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0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128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64))</w:instrText>
      </w:r>
      <w:r>
        <w:rPr>
          <w:rFonts w:cs="Times New Roman"/>
        </w:rPr>
        <w:fldChar w:fldCharType="end"/>
      </w:r>
    </w:p>
    <w:p w14:paraId="21C4B3D6" w14:textId="480384EB" w:rsidR="001E2696" w:rsidRDefault="001E2696" w:rsidP="00D174D8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1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1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</w:instrText>
      </w:r>
      <w:r w:rsidR="007654AA" w:rsidRPr="007654AA">
        <w:rPr>
          <w:rFonts w:cs="Times New Roman"/>
        </w:rPr>
        <w:instrText xml:space="preserve"> </w:instrText>
      </w:r>
      <w:r w:rsidR="007654AA">
        <w:rPr>
          <w:rFonts w:cs="Times New Roman"/>
        </w:rPr>
        <w:fldChar w:fldCharType="begin"/>
      </w:r>
      <w:r w:rsidR="007654AA">
        <w:rPr>
          <w:rFonts w:cs="Times New Roman"/>
        </w:rPr>
        <w:instrText xml:space="preserve"> EQ \s\do2(\f(1;64))</w:instrText>
      </w:r>
      <w:r w:rsidR="007654AA"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 w:rsidR="007654AA">
        <w:rPr>
          <w:rFonts w:cs="Times New Roman"/>
        </w:rPr>
        <w:t xml:space="preserve"> 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1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4;1))</w:instrText>
      </w:r>
      <w:r>
        <w:rPr>
          <w:rFonts w:cs="Times New Roman"/>
        </w:rPr>
        <w:fldChar w:fldCharType="end"/>
      </w:r>
      <w:r>
        <w:rPr>
          <w:rFonts w:cs="Times New Roman"/>
        </w:rPr>
        <w:t>=128</w:t>
      </w:r>
    </w:p>
    <w:p w14:paraId="4A0F0B34" w14:textId="04354D73" w:rsidR="007654AA" w:rsidRDefault="007654AA" w:rsidP="00D174D8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2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128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64))</w:instrText>
      </w:r>
      <w:r>
        <w:rPr>
          <w:rFonts w:cs="Times New Roman"/>
        </w:rPr>
        <w:fldChar w:fldCharType="end"/>
      </w:r>
    </w:p>
    <w:p w14:paraId="0BE8DCB8" w14:textId="55F6434C" w:rsidR="007654AA" w:rsidRDefault="007654AA" w:rsidP="00D174D8">
      <w:pPr>
        <w:jc w:val="left"/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 </w:t>
      </w:r>
      <w:r>
        <w:rPr>
          <w:rFonts w:cs="Times New Roman"/>
        </w:rPr>
        <w:t>: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U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=-2;U</w:instrText>
      </w:r>
      <w:r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=-3n+U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6380AF0C" w14:textId="0A82F167" w:rsidR="007654AA" w:rsidRDefault="007654AA" w:rsidP="00D174D8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+1</w:t>
      </w:r>
      <w:r>
        <w:rPr>
          <w:rFonts w:cs="Times New Roman"/>
        </w:rPr>
        <w:t>=3*0+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-2</w:t>
      </w:r>
    </w:p>
    <w:p w14:paraId="5C73C5EC" w14:textId="4EBB3551" w:rsidR="007654AA" w:rsidRDefault="007654AA" w:rsidP="00D174D8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1+1</w:t>
      </w:r>
      <w:r>
        <w:rPr>
          <w:rFonts w:cs="Times New Roman"/>
        </w:rPr>
        <w:t>=-3*1+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-3+(-2)=-5</w:t>
      </w:r>
    </w:p>
    <w:p w14:paraId="7EF94767" w14:textId="20F9B62D" w:rsidR="007654AA" w:rsidRDefault="007654AA" w:rsidP="00D174D8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2+1</w:t>
      </w:r>
      <w:r>
        <w:rPr>
          <w:rFonts w:cs="Times New Roman"/>
        </w:rPr>
        <w:t>=-3*2+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-6-5=-11</w:t>
      </w:r>
    </w:p>
    <w:p w14:paraId="26CEAFE5" w14:textId="77777777" w:rsidR="007654AA" w:rsidRPr="007654AA" w:rsidRDefault="007654AA" w:rsidP="00D174D8">
      <w:pPr>
        <w:jc w:val="left"/>
        <w:rPr>
          <w:rFonts w:cs="Times New Roman"/>
        </w:rPr>
      </w:pPr>
    </w:p>
    <w:p w14:paraId="03886482" w14:textId="2A8754B9" w:rsidR="00211535" w:rsidRDefault="00A575BF" w:rsidP="00175AA4">
      <w:pPr>
        <w:jc w:val="left"/>
        <w:rPr>
          <w:rFonts w:cs="Times New Roman"/>
        </w:rPr>
      </w:pPr>
      <w:r>
        <w:rPr>
          <w:rFonts w:cs="Times New Roman"/>
        </w:rPr>
        <w:t>Ex 30 à 40 p 133 :</w:t>
      </w:r>
    </w:p>
    <w:p w14:paraId="24CA05D1" w14:textId="3AD826CE" w:rsidR="00A575BF" w:rsidRDefault="00A575BF" w:rsidP="00175AA4">
      <w:pPr>
        <w:jc w:val="left"/>
        <w:rPr>
          <w:rFonts w:cs="Times New Roman"/>
        </w:rPr>
      </w:pPr>
      <w:r>
        <w:rPr>
          <w:rFonts w:cs="Times New Roman"/>
        </w:rPr>
        <w:t>EX 30 p 133 :</w:t>
      </w:r>
    </w:p>
    <w:p w14:paraId="11557166" w14:textId="16C824ED" w:rsidR="00A575BF" w:rsidRDefault="00A575BF" w:rsidP="00175AA4">
      <w:pPr>
        <w:jc w:val="left"/>
        <w:rPr>
          <w:rFonts w:cs="Times New Roman"/>
        </w:rPr>
      </w:pPr>
      <w:r>
        <w:rPr>
          <w:rFonts w:cs="Times New Roman"/>
        </w:rPr>
        <w:t>1) U</w:t>
      </w:r>
      <w:r w:rsidRPr="00A575BF">
        <w:rPr>
          <w:rFonts w:cs="Times New Roman"/>
          <w:vertAlign w:val="subscript"/>
        </w:rPr>
        <w:t>n</w:t>
      </w:r>
      <w:r>
        <w:rPr>
          <w:rFonts w:cs="Times New Roman"/>
        </w:rPr>
        <w:t>=4n+5, n</w:t>
      </w:r>
      <w:r>
        <w:rPr>
          <w:rFonts w:ascii="Cambria Math" w:hAnsi="Cambria Math" w:cs="Cambria Math"/>
        </w:rPr>
        <w:t>∈</w:t>
      </w:r>
      <w:r w:rsidR="00BB2C9A">
        <w:rPr>
          <w:rFonts w:cs="Times New Roman"/>
        </w:rPr>
        <w:t>ℕ</w:t>
      </w:r>
    </w:p>
    <w:p w14:paraId="173D5B63" w14:textId="688AF34D" w:rsidR="00D95AF1" w:rsidRPr="00D95AF1" w:rsidRDefault="00D95AF1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0+5=5</w:t>
      </w:r>
    </w:p>
    <w:p w14:paraId="2B354780" w14:textId="21E6B9BD" w:rsidR="00A575BF" w:rsidRDefault="00A575B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4+5</w:t>
      </w:r>
    </w:p>
    <w:p w14:paraId="2B704208" w14:textId="1FAB510A" w:rsidR="00A575BF" w:rsidRDefault="00A575B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 w:rsidR="007B20CD">
        <w:rPr>
          <w:rFonts w:cs="Times New Roman"/>
        </w:rPr>
        <w:t>9</w:t>
      </w:r>
    </w:p>
    <w:p w14:paraId="0A509FAA" w14:textId="01EF43EC" w:rsidR="0073575F" w:rsidRDefault="0073575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4*2+5=8+5=13</w:t>
      </w:r>
    </w:p>
    <w:p w14:paraId="530D5999" w14:textId="4137C777" w:rsidR="0073575F" w:rsidRDefault="0073575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4*3+5=12+5=17</w:t>
      </w:r>
    </w:p>
    <w:p w14:paraId="0C82D46F" w14:textId="4C553C6D" w:rsidR="0073575F" w:rsidRDefault="0073575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0</w:t>
      </w:r>
      <w:r>
        <w:rPr>
          <w:rFonts w:cs="Times New Roman"/>
        </w:rPr>
        <w:t>=4*10+5=40+5=45</w:t>
      </w:r>
    </w:p>
    <w:p w14:paraId="7CFBF810" w14:textId="69686F2D" w:rsidR="0073575F" w:rsidRDefault="0073575F" w:rsidP="00175AA4">
      <w:pPr>
        <w:jc w:val="left"/>
        <w:rPr>
          <w:rFonts w:cs="Times New Roman"/>
        </w:rPr>
      </w:pPr>
    </w:p>
    <w:p w14:paraId="61E4A6C0" w14:textId="391CF843" w:rsidR="0073575F" w:rsidRDefault="0073575F" w:rsidP="00175AA4">
      <w:pPr>
        <w:jc w:val="left"/>
        <w:rPr>
          <w:rFonts w:cs="Times New Roman"/>
        </w:rPr>
      </w:pPr>
      <w:r>
        <w:rPr>
          <w:rFonts w:cs="Times New Roman"/>
        </w:rPr>
        <w:t>2) U</w:t>
      </w:r>
      <w:r w:rsidRPr="0073575F">
        <w:rPr>
          <w:rFonts w:cs="Times New Roman"/>
          <w:vertAlign w:val="subscript"/>
        </w:rPr>
        <w:t>n</w:t>
      </w:r>
      <w:r>
        <w:rPr>
          <w:rFonts w:cs="Times New Roman"/>
        </w:rPr>
        <w:t>=(-2)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, n</w:t>
      </w:r>
      <w:r>
        <w:rPr>
          <w:rFonts w:ascii="Cambria Math" w:hAnsi="Cambria Math" w:cs="Cambria Math"/>
        </w:rPr>
        <w:t>∈</w:t>
      </w:r>
      <w:r w:rsidR="00BB2C9A">
        <w:rPr>
          <w:rFonts w:cs="Times New Roman"/>
        </w:rPr>
        <w:t>ℕ</w:t>
      </w:r>
    </w:p>
    <w:p w14:paraId="18582BCE" w14:textId="17C08318" w:rsidR="003A4B1F" w:rsidRPr="003A4B1F" w:rsidRDefault="003A4B1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(-2)</w:t>
      </w:r>
      <w:r>
        <w:rPr>
          <w:rFonts w:cs="Times New Roman"/>
          <w:vertAlign w:val="superscript"/>
        </w:rPr>
        <w:t>0</w:t>
      </w:r>
      <w:r>
        <w:rPr>
          <w:rFonts w:cs="Times New Roman"/>
        </w:rPr>
        <w:t>=1</w:t>
      </w:r>
    </w:p>
    <w:p w14:paraId="79FEE3B8" w14:textId="183DDD1C" w:rsidR="0073575F" w:rsidRPr="0073575F" w:rsidRDefault="0073575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(-2)</w:t>
      </w:r>
      <w:r>
        <w:rPr>
          <w:rFonts w:cs="Times New Roman"/>
          <w:vertAlign w:val="superscript"/>
        </w:rPr>
        <w:t>1</w:t>
      </w:r>
      <w:r>
        <w:rPr>
          <w:rFonts w:cs="Times New Roman"/>
        </w:rPr>
        <w:t>=-2</w:t>
      </w:r>
    </w:p>
    <w:p w14:paraId="359DC7FE" w14:textId="1854A6AE" w:rsidR="0073575F" w:rsidRPr="0073575F" w:rsidRDefault="0073575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(-2)</w:t>
      </w:r>
      <w:r>
        <w:rPr>
          <w:rFonts w:cs="Times New Roman"/>
          <w:vertAlign w:val="superscript"/>
        </w:rPr>
        <w:t>2</w:t>
      </w:r>
      <w:r>
        <w:rPr>
          <w:rFonts w:cs="Times New Roman"/>
        </w:rPr>
        <w:t>=4</w:t>
      </w:r>
    </w:p>
    <w:p w14:paraId="23F5CA06" w14:textId="77777777" w:rsidR="003A4B1F" w:rsidRDefault="0073575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(-2)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=-8</w:t>
      </w:r>
    </w:p>
    <w:p w14:paraId="78E8CF2D" w14:textId="5E70AEFB" w:rsidR="0073575F" w:rsidRPr="00D25DDA" w:rsidRDefault="0073575F" w:rsidP="00175AA4">
      <w:pPr>
        <w:jc w:val="left"/>
        <w:rPr>
          <w:rFonts w:cs="Times New Roman"/>
        </w:rPr>
      </w:pPr>
      <w:r>
        <w:rPr>
          <w:rFonts w:cs="Times New Roman"/>
        </w:rPr>
        <w:lastRenderedPageBreak/>
        <w:t>U</w:t>
      </w:r>
      <w:r>
        <w:rPr>
          <w:rFonts w:cs="Times New Roman"/>
          <w:vertAlign w:val="subscript"/>
        </w:rPr>
        <w:t>10</w:t>
      </w:r>
      <w:r>
        <w:rPr>
          <w:rFonts w:cs="Times New Roman"/>
        </w:rPr>
        <w:t>=</w:t>
      </w:r>
      <w:r w:rsidR="00D25DDA">
        <w:rPr>
          <w:rFonts w:cs="Times New Roman"/>
        </w:rPr>
        <w:t>(-2)</w:t>
      </w:r>
      <w:r w:rsidR="00D25DDA">
        <w:rPr>
          <w:rFonts w:cs="Times New Roman"/>
          <w:vertAlign w:val="superscript"/>
        </w:rPr>
        <w:t>10</w:t>
      </w:r>
      <w:r w:rsidR="00D25DDA">
        <w:rPr>
          <w:rFonts w:cs="Times New Roman"/>
        </w:rPr>
        <w:t>=1024</w:t>
      </w:r>
    </w:p>
    <w:p w14:paraId="10B97BA0" w14:textId="15BB2987" w:rsidR="0014601C" w:rsidRDefault="0014601C" w:rsidP="00175AA4">
      <w:pPr>
        <w:jc w:val="left"/>
        <w:rPr>
          <w:rFonts w:cs="Times New Roman"/>
        </w:rPr>
      </w:pPr>
    </w:p>
    <w:p w14:paraId="1570341D" w14:textId="0C8BF602" w:rsidR="00D25DDA" w:rsidRDefault="00D25DDA" w:rsidP="00175AA4">
      <w:pPr>
        <w:jc w:val="left"/>
        <w:rPr>
          <w:rFonts w:cs="Times New Roman"/>
        </w:rPr>
      </w:pPr>
      <w:r>
        <w:rPr>
          <w:rFonts w:cs="Times New Roman"/>
        </w:rPr>
        <w:t>Ex 31 p 133 :</w:t>
      </w:r>
    </w:p>
    <w:p w14:paraId="5C62E845" w14:textId="59758B30" w:rsidR="003A4B1F" w:rsidRDefault="00D25DDA" w:rsidP="0073575F">
      <w:pPr>
        <w:jc w:val="left"/>
        <w:rPr>
          <w:rFonts w:cs="Times New Roman"/>
        </w:rPr>
      </w:pPr>
      <w:r>
        <w:rPr>
          <w:rFonts w:cs="Times New Roman"/>
        </w:rPr>
        <w:t xml:space="preserve">1) </w:t>
      </w:r>
      <w:r w:rsidR="00EE11B3">
        <w:rPr>
          <w:rFonts w:cs="Times New Roman"/>
        </w:rPr>
        <w:t>U</w:t>
      </w:r>
      <w:r w:rsidR="00EE11B3">
        <w:rPr>
          <w:rFonts w:cs="Times New Roman"/>
          <w:vertAlign w:val="subscript"/>
        </w:rPr>
        <w:t>n</w:t>
      </w:r>
      <w:r w:rsidR="00EE11B3">
        <w:rPr>
          <w:rFonts w:cs="Times New Roman"/>
        </w:rPr>
        <w:t>=</w:t>
      </w:r>
      <w:r w:rsidR="00EE11B3">
        <w:rPr>
          <w:rFonts w:cs="Times New Roman"/>
        </w:rPr>
        <w:fldChar w:fldCharType="begin"/>
      </w:r>
      <w:r w:rsidR="00EE11B3">
        <w:rPr>
          <w:rFonts w:cs="Times New Roman"/>
        </w:rPr>
        <w:instrText xml:space="preserve"> EQ \s\do2(\f(n-1;n-2))</w:instrText>
      </w:r>
      <w:r w:rsidR="00EE11B3">
        <w:rPr>
          <w:rFonts w:cs="Times New Roman"/>
        </w:rPr>
        <w:fldChar w:fldCharType="end"/>
      </w:r>
      <w:r w:rsidR="00EE11B3">
        <w:rPr>
          <w:rFonts w:cs="Times New Roman"/>
        </w:rPr>
        <w:t>, n</w:t>
      </w:r>
      <w:r w:rsidR="00EE11B3">
        <w:rPr>
          <w:rFonts w:ascii="Cambria Math" w:hAnsi="Cambria Math" w:cs="Cambria Math"/>
        </w:rPr>
        <w:t>∈</w:t>
      </w:r>
      <w:r w:rsidR="00BB2C9A">
        <w:rPr>
          <w:rFonts w:cs="Times New Roman"/>
        </w:rPr>
        <w:t>ℕ</w:t>
      </w:r>
      <w:r w:rsidR="00EE11B3">
        <w:rPr>
          <w:rFonts w:cs="Times New Roman"/>
        </w:rPr>
        <w:t xml:space="preserve"> et n≥3</w:t>
      </w:r>
    </w:p>
    <w:p w14:paraId="72999D0D" w14:textId="40D5335D" w:rsidR="0073575F" w:rsidRPr="00EE11B3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 w:rsidR="003A4B1F">
        <w:rPr>
          <w:rFonts w:cs="Times New Roman"/>
          <w:vertAlign w:val="subscript"/>
        </w:rPr>
        <w:t>3</w:t>
      </w:r>
      <w:r>
        <w:rPr>
          <w:rFonts w:cs="Times New Roman"/>
        </w:rPr>
        <w:t>=</w:t>
      </w:r>
      <w:r w:rsidR="00EE11B3">
        <w:rPr>
          <w:rFonts w:cs="Times New Roman"/>
        </w:rPr>
        <w:fldChar w:fldCharType="begin"/>
      </w:r>
      <w:r w:rsidR="00EE11B3">
        <w:rPr>
          <w:rFonts w:cs="Times New Roman"/>
        </w:rPr>
        <w:instrText xml:space="preserve"> EQ \s\do2(\f(</w:instrText>
      </w:r>
      <w:r w:rsidR="003A4B1F">
        <w:rPr>
          <w:rFonts w:cs="Times New Roman"/>
        </w:rPr>
        <w:instrText>3</w:instrText>
      </w:r>
      <w:r w:rsidR="00EE11B3">
        <w:rPr>
          <w:rFonts w:cs="Times New Roman"/>
        </w:rPr>
        <w:instrText>-1;</w:instrText>
      </w:r>
      <w:r w:rsidR="003A4B1F">
        <w:rPr>
          <w:rFonts w:cs="Times New Roman"/>
        </w:rPr>
        <w:instrText>3</w:instrText>
      </w:r>
      <w:r w:rsidR="00EE11B3">
        <w:rPr>
          <w:rFonts w:cs="Times New Roman"/>
        </w:rPr>
        <w:instrText>-2))</w:instrText>
      </w:r>
      <w:r w:rsidR="00EE11B3">
        <w:rPr>
          <w:rFonts w:cs="Times New Roman"/>
        </w:rPr>
        <w:fldChar w:fldCharType="end"/>
      </w:r>
      <w:r w:rsidR="00EE11B3">
        <w:rPr>
          <w:rFonts w:cs="Times New Roman"/>
        </w:rPr>
        <w:t>=</w:t>
      </w:r>
      <w:r w:rsidR="00EE11B3">
        <w:rPr>
          <w:rFonts w:cs="Times New Roman"/>
        </w:rPr>
        <w:fldChar w:fldCharType="begin"/>
      </w:r>
      <w:r w:rsidR="00EE11B3">
        <w:rPr>
          <w:rFonts w:cs="Times New Roman"/>
        </w:rPr>
        <w:instrText xml:space="preserve"> EQ \s\do2(\f(</w:instrText>
      </w:r>
      <w:r w:rsidR="003A4B1F">
        <w:rPr>
          <w:rFonts w:cs="Times New Roman"/>
        </w:rPr>
        <w:instrText>2</w:instrText>
      </w:r>
      <w:r w:rsidR="00EE11B3">
        <w:rPr>
          <w:rFonts w:cs="Times New Roman"/>
        </w:rPr>
        <w:instrText>;</w:instrText>
      </w:r>
      <w:r w:rsidR="003A4B1F">
        <w:rPr>
          <w:rFonts w:cs="Times New Roman"/>
        </w:rPr>
        <w:instrText>1</w:instrText>
      </w:r>
      <w:r w:rsidR="00EE11B3">
        <w:rPr>
          <w:rFonts w:cs="Times New Roman"/>
        </w:rPr>
        <w:instrText>))</w:instrText>
      </w:r>
      <w:r w:rsidR="00EE11B3">
        <w:rPr>
          <w:rFonts w:cs="Times New Roman"/>
        </w:rPr>
        <w:fldChar w:fldCharType="end"/>
      </w:r>
      <w:r w:rsidR="00EE11B3">
        <w:rPr>
          <w:rFonts w:cs="Times New Roman"/>
        </w:rPr>
        <w:t>=</w:t>
      </w:r>
      <w:r w:rsidR="003A4B1F">
        <w:rPr>
          <w:rFonts w:cs="Times New Roman"/>
        </w:rPr>
        <w:t>2</w:t>
      </w:r>
    </w:p>
    <w:p w14:paraId="0A2AFB54" w14:textId="568BD98E" w:rsidR="0073575F" w:rsidRPr="001C174D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 w:rsidR="003A4B1F">
        <w:rPr>
          <w:rFonts w:cs="Times New Roman"/>
          <w:vertAlign w:val="subscript"/>
        </w:rPr>
        <w:t>4</w:t>
      </w:r>
      <w:r>
        <w:rPr>
          <w:rFonts w:cs="Times New Roman"/>
        </w:rPr>
        <w:t>=</w:t>
      </w:r>
      <w:r w:rsidR="001C174D">
        <w:rPr>
          <w:rFonts w:cs="Times New Roman"/>
        </w:rPr>
        <w:fldChar w:fldCharType="begin"/>
      </w:r>
      <w:r w:rsidR="001C174D">
        <w:rPr>
          <w:rFonts w:cs="Times New Roman"/>
        </w:rPr>
        <w:instrText xml:space="preserve"> EQ \s\do2(\f(</w:instrText>
      </w:r>
      <w:r w:rsidR="003A4B1F">
        <w:rPr>
          <w:rFonts w:cs="Times New Roman"/>
        </w:rPr>
        <w:instrText>4</w:instrText>
      </w:r>
      <w:r w:rsidR="001C174D">
        <w:rPr>
          <w:rFonts w:cs="Times New Roman"/>
        </w:rPr>
        <w:instrText>-1;</w:instrText>
      </w:r>
      <w:r w:rsidR="003A4B1F">
        <w:rPr>
          <w:rFonts w:cs="Times New Roman"/>
        </w:rPr>
        <w:instrText>4</w:instrText>
      </w:r>
      <w:r w:rsidR="001C174D">
        <w:rPr>
          <w:rFonts w:cs="Times New Roman"/>
        </w:rPr>
        <w:instrText>-2))</w:instrText>
      </w:r>
      <w:r w:rsidR="001C174D">
        <w:rPr>
          <w:rFonts w:cs="Times New Roman"/>
        </w:rPr>
        <w:fldChar w:fldCharType="end"/>
      </w:r>
      <w:r w:rsidR="001C174D">
        <w:rPr>
          <w:rFonts w:cs="Times New Roman"/>
        </w:rPr>
        <w:t>=</w:t>
      </w:r>
      <w:r w:rsidR="001C174D">
        <w:rPr>
          <w:rFonts w:cs="Times New Roman"/>
        </w:rPr>
        <w:fldChar w:fldCharType="begin"/>
      </w:r>
      <w:r w:rsidR="001C174D">
        <w:rPr>
          <w:rFonts w:cs="Times New Roman"/>
        </w:rPr>
        <w:instrText xml:space="preserve"> EQ \s\do2(\f(</w:instrText>
      </w:r>
      <w:r w:rsidR="003A4B1F">
        <w:rPr>
          <w:rFonts w:cs="Times New Roman"/>
        </w:rPr>
        <w:instrText>3</w:instrText>
      </w:r>
      <w:r w:rsidR="001C174D">
        <w:rPr>
          <w:rFonts w:cs="Times New Roman"/>
        </w:rPr>
        <w:instrText>;</w:instrText>
      </w:r>
      <w:r w:rsidR="003A4B1F">
        <w:rPr>
          <w:rFonts w:cs="Times New Roman"/>
        </w:rPr>
        <w:instrText>2</w:instrText>
      </w:r>
      <w:r w:rsidR="001C174D">
        <w:rPr>
          <w:rFonts w:cs="Times New Roman"/>
        </w:rPr>
        <w:instrText>))</w:instrText>
      </w:r>
      <w:r w:rsidR="001C174D">
        <w:rPr>
          <w:rFonts w:cs="Times New Roman"/>
        </w:rPr>
        <w:fldChar w:fldCharType="end"/>
      </w:r>
      <w:r w:rsidR="001C174D">
        <w:rPr>
          <w:rFonts w:cs="Times New Roman"/>
        </w:rPr>
        <w:t>=</w:t>
      </w:r>
      <w:r w:rsidR="003A4B1F">
        <w:rPr>
          <w:rFonts w:cs="Times New Roman"/>
        </w:rPr>
        <w:t>1,5</w:t>
      </w:r>
    </w:p>
    <w:p w14:paraId="2DF885E1" w14:textId="22F80EED" w:rsidR="0073575F" w:rsidRPr="001C174D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 w:rsidR="003A4B1F">
        <w:rPr>
          <w:rFonts w:cs="Times New Roman"/>
          <w:vertAlign w:val="subscript"/>
        </w:rPr>
        <w:t>5</w:t>
      </w:r>
      <w:r>
        <w:rPr>
          <w:rFonts w:cs="Times New Roman"/>
        </w:rPr>
        <w:t>=</w:t>
      </w:r>
      <w:r w:rsidR="001C174D">
        <w:rPr>
          <w:rFonts w:cs="Times New Roman"/>
        </w:rPr>
        <w:fldChar w:fldCharType="begin"/>
      </w:r>
      <w:r w:rsidR="001C174D">
        <w:rPr>
          <w:rFonts w:cs="Times New Roman"/>
        </w:rPr>
        <w:instrText xml:space="preserve"> EQ \s\do2(\f(</w:instrText>
      </w:r>
      <w:r w:rsidR="003A4B1F">
        <w:rPr>
          <w:rFonts w:cs="Times New Roman"/>
        </w:rPr>
        <w:instrText>5</w:instrText>
      </w:r>
      <w:r w:rsidR="001C174D">
        <w:rPr>
          <w:rFonts w:cs="Times New Roman"/>
        </w:rPr>
        <w:instrText>-1;</w:instrText>
      </w:r>
      <w:r w:rsidR="003A4B1F">
        <w:rPr>
          <w:rFonts w:cs="Times New Roman"/>
        </w:rPr>
        <w:instrText>5</w:instrText>
      </w:r>
      <w:r w:rsidR="001C174D">
        <w:rPr>
          <w:rFonts w:cs="Times New Roman"/>
        </w:rPr>
        <w:instrText>-2))</w:instrText>
      </w:r>
      <w:r w:rsidR="001C174D">
        <w:rPr>
          <w:rFonts w:cs="Times New Roman"/>
        </w:rPr>
        <w:fldChar w:fldCharType="end"/>
      </w:r>
      <w:r w:rsidR="001C174D">
        <w:rPr>
          <w:rFonts w:cs="Times New Roman"/>
        </w:rPr>
        <w:t>=</w:t>
      </w:r>
      <w:r w:rsidR="001C174D">
        <w:rPr>
          <w:rFonts w:cs="Times New Roman"/>
        </w:rPr>
        <w:fldChar w:fldCharType="begin"/>
      </w:r>
      <w:r w:rsidR="001C174D">
        <w:rPr>
          <w:rFonts w:cs="Times New Roman"/>
        </w:rPr>
        <w:instrText xml:space="preserve"> EQ \s\do2(\f(</w:instrText>
      </w:r>
      <w:r w:rsidR="003A4B1F">
        <w:rPr>
          <w:rFonts w:cs="Times New Roman"/>
        </w:rPr>
        <w:instrText>4</w:instrText>
      </w:r>
      <w:r w:rsidR="001C174D">
        <w:rPr>
          <w:rFonts w:cs="Times New Roman"/>
        </w:rPr>
        <w:instrText>;</w:instrText>
      </w:r>
      <w:r w:rsidR="003A4B1F">
        <w:rPr>
          <w:rFonts w:cs="Times New Roman"/>
        </w:rPr>
        <w:instrText>3</w:instrText>
      </w:r>
      <w:r w:rsidR="001C174D">
        <w:rPr>
          <w:rFonts w:cs="Times New Roman"/>
        </w:rPr>
        <w:instrText>))</w:instrText>
      </w:r>
      <w:r w:rsidR="001C174D">
        <w:rPr>
          <w:rFonts w:cs="Times New Roman"/>
        </w:rPr>
        <w:fldChar w:fldCharType="end"/>
      </w:r>
      <w:r w:rsidR="001C174D">
        <w:rPr>
          <w:rFonts w:cs="Times New Roman"/>
        </w:rPr>
        <w:t>=</w:t>
      </w:r>
    </w:p>
    <w:p w14:paraId="3234E3B4" w14:textId="52FAB8CE" w:rsidR="0073575F" w:rsidRPr="001C174D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 w:rsidR="003A4B1F">
        <w:rPr>
          <w:rFonts w:cs="Times New Roman"/>
          <w:vertAlign w:val="subscript"/>
        </w:rPr>
        <w:t>6</w:t>
      </w:r>
      <w:r>
        <w:rPr>
          <w:rFonts w:cs="Times New Roman"/>
        </w:rPr>
        <w:t>=</w:t>
      </w:r>
      <w:r w:rsidR="003A4B1F">
        <w:rPr>
          <w:rFonts w:cs="Times New Roman"/>
        </w:rPr>
        <w:fldChar w:fldCharType="begin"/>
      </w:r>
      <w:r w:rsidR="003A4B1F">
        <w:rPr>
          <w:rFonts w:cs="Times New Roman"/>
        </w:rPr>
        <w:instrText xml:space="preserve"> EQ \s\do2(\f(6-1;6-2))</w:instrText>
      </w:r>
      <w:r w:rsidR="003A4B1F">
        <w:rPr>
          <w:rFonts w:cs="Times New Roman"/>
        </w:rPr>
        <w:fldChar w:fldCharType="end"/>
      </w:r>
      <w:r w:rsidR="001C174D">
        <w:rPr>
          <w:rFonts w:cs="Times New Roman"/>
        </w:rPr>
        <w:t>=</w:t>
      </w:r>
      <w:r w:rsidR="001C174D">
        <w:rPr>
          <w:rFonts w:cs="Times New Roman"/>
        </w:rPr>
        <w:fldChar w:fldCharType="begin"/>
      </w:r>
      <w:r w:rsidR="001C174D">
        <w:rPr>
          <w:rFonts w:cs="Times New Roman"/>
        </w:rPr>
        <w:instrText xml:space="preserve"> EQ \s\do2(\f(</w:instrText>
      </w:r>
      <w:r w:rsidR="003A4B1F">
        <w:rPr>
          <w:rFonts w:cs="Times New Roman"/>
        </w:rPr>
        <w:instrText>5</w:instrText>
      </w:r>
      <w:r w:rsidR="001C174D">
        <w:rPr>
          <w:rFonts w:cs="Times New Roman"/>
        </w:rPr>
        <w:instrText>;</w:instrText>
      </w:r>
      <w:r w:rsidR="003A4B1F">
        <w:rPr>
          <w:rFonts w:cs="Times New Roman"/>
        </w:rPr>
        <w:instrText>4</w:instrText>
      </w:r>
      <w:r w:rsidR="001C174D">
        <w:rPr>
          <w:rFonts w:cs="Times New Roman"/>
        </w:rPr>
        <w:instrText>))</w:instrText>
      </w:r>
      <w:r w:rsidR="001C174D">
        <w:rPr>
          <w:rFonts w:cs="Times New Roman"/>
        </w:rPr>
        <w:fldChar w:fldCharType="end"/>
      </w:r>
      <w:r w:rsidR="001C174D">
        <w:rPr>
          <w:rFonts w:cs="Times New Roman"/>
        </w:rPr>
        <w:t>=</w:t>
      </w:r>
      <w:r w:rsidR="008E4AA7">
        <w:rPr>
          <w:rFonts w:cs="Times New Roman"/>
        </w:rPr>
        <w:t>1,25</w:t>
      </w:r>
    </w:p>
    <w:p w14:paraId="32103780" w14:textId="57DD9F5A" w:rsidR="0073575F" w:rsidRPr="001C174D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0</w:t>
      </w:r>
      <w:r>
        <w:rPr>
          <w:rFonts w:cs="Times New Roman"/>
        </w:rPr>
        <w:t>=</w:t>
      </w:r>
      <w:r w:rsidR="001C174D">
        <w:rPr>
          <w:rFonts w:cs="Times New Roman"/>
        </w:rPr>
        <w:fldChar w:fldCharType="begin"/>
      </w:r>
      <w:r w:rsidR="001C174D">
        <w:rPr>
          <w:rFonts w:cs="Times New Roman"/>
        </w:rPr>
        <w:instrText xml:space="preserve"> EQ \s\do2(\f(10-1;10-2))</w:instrText>
      </w:r>
      <w:r w:rsidR="001C174D">
        <w:rPr>
          <w:rFonts w:cs="Times New Roman"/>
        </w:rPr>
        <w:fldChar w:fldCharType="end"/>
      </w:r>
      <w:r w:rsidR="001C174D">
        <w:rPr>
          <w:rFonts w:cs="Times New Roman"/>
        </w:rPr>
        <w:t>=</w:t>
      </w:r>
      <w:r w:rsidR="001C174D">
        <w:rPr>
          <w:rFonts w:cs="Times New Roman"/>
        </w:rPr>
        <w:fldChar w:fldCharType="begin"/>
      </w:r>
      <w:r w:rsidR="001C174D">
        <w:rPr>
          <w:rFonts w:cs="Times New Roman"/>
        </w:rPr>
        <w:instrText xml:space="preserve"> EQ \s\do2(\f(9;8))</w:instrText>
      </w:r>
      <w:r w:rsidR="001C174D">
        <w:rPr>
          <w:rFonts w:cs="Times New Roman"/>
        </w:rPr>
        <w:fldChar w:fldCharType="end"/>
      </w:r>
      <w:r w:rsidR="001C174D">
        <w:rPr>
          <w:rFonts w:cs="Times New Roman"/>
        </w:rPr>
        <w:t>≈1,13</w:t>
      </w:r>
    </w:p>
    <w:p w14:paraId="72F66BFC" w14:textId="6C372FB6" w:rsidR="0073575F" w:rsidRDefault="0073575F" w:rsidP="00175AA4">
      <w:pPr>
        <w:jc w:val="left"/>
        <w:rPr>
          <w:rFonts w:cs="Times New Roman"/>
        </w:rPr>
      </w:pPr>
    </w:p>
    <w:p w14:paraId="1C2E482A" w14:textId="0B77D288" w:rsidR="001C174D" w:rsidRPr="001C174D" w:rsidRDefault="001C174D" w:rsidP="00175AA4">
      <w:pPr>
        <w:jc w:val="left"/>
        <w:rPr>
          <w:rFonts w:cs="Times New Roman"/>
        </w:rPr>
      </w:pPr>
      <w:r>
        <w:rPr>
          <w:rFonts w:cs="Times New Roman"/>
        </w:rPr>
        <w:t>2)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3n-7, n</w:t>
      </w:r>
      <w:r>
        <w:rPr>
          <w:rFonts w:ascii="Cambria Math" w:hAnsi="Cambria Math" w:cs="Cambria Math"/>
        </w:rPr>
        <w:t>∈</w:t>
      </w:r>
      <w:r w:rsidR="00BB2C9A">
        <w:rPr>
          <w:rFonts w:cs="Times New Roman"/>
        </w:rPr>
        <w:t>ℕ</w:t>
      </w:r>
    </w:p>
    <w:p w14:paraId="54BA7D63" w14:textId="77777777" w:rsidR="002A128A" w:rsidRDefault="002A128A" w:rsidP="002A128A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3*0-7=0-7=-7</w:t>
      </w:r>
    </w:p>
    <w:p w14:paraId="44977410" w14:textId="6A0714B1" w:rsidR="0073575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 w:rsidR="002A128A"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 w:rsidR="001C174D">
        <w:rPr>
          <w:rFonts w:cs="Times New Roman"/>
        </w:rPr>
        <w:t>3*1-7=3-7=-4</w:t>
      </w:r>
    </w:p>
    <w:p w14:paraId="014C539F" w14:textId="6361B135" w:rsidR="0073575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 w:rsidR="001C174D">
        <w:rPr>
          <w:rFonts w:cs="Times New Roman"/>
        </w:rPr>
        <w:t>3*2-7=6-7=-1</w:t>
      </w:r>
    </w:p>
    <w:p w14:paraId="6830AB03" w14:textId="611C45F5" w:rsidR="0073575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</w:t>
      </w:r>
      <w:r w:rsidR="001C174D">
        <w:rPr>
          <w:rFonts w:cs="Times New Roman"/>
        </w:rPr>
        <w:t>3*3-7=9-7=2</w:t>
      </w:r>
    </w:p>
    <w:p w14:paraId="3F5FA5EF" w14:textId="6A6D2161" w:rsidR="0073575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0</w:t>
      </w:r>
      <w:r>
        <w:rPr>
          <w:rFonts w:cs="Times New Roman"/>
        </w:rPr>
        <w:t>=</w:t>
      </w:r>
      <w:r w:rsidR="001C174D">
        <w:rPr>
          <w:rFonts w:cs="Times New Roman"/>
        </w:rPr>
        <w:t>3*10-7=30-7=23</w:t>
      </w:r>
    </w:p>
    <w:p w14:paraId="77A67069" w14:textId="77777777" w:rsidR="002B1DC3" w:rsidRPr="0073575F" w:rsidRDefault="002B1DC3" w:rsidP="0073575F">
      <w:pPr>
        <w:jc w:val="left"/>
        <w:rPr>
          <w:rFonts w:cs="Times New Roman"/>
        </w:rPr>
      </w:pPr>
    </w:p>
    <w:p w14:paraId="03ADFB89" w14:textId="6E9F38D6" w:rsidR="0073575F" w:rsidRDefault="001C174D" w:rsidP="00175AA4">
      <w:pPr>
        <w:jc w:val="left"/>
        <w:rPr>
          <w:rFonts w:cs="Times New Roman"/>
        </w:rPr>
      </w:pPr>
      <w:r>
        <w:rPr>
          <w:rFonts w:cs="Times New Roman"/>
        </w:rPr>
        <w:t>Ex 32 p 133 :</w:t>
      </w:r>
    </w:p>
    <w:p w14:paraId="6D546E96" w14:textId="79BA1434" w:rsidR="001C174D" w:rsidRPr="001C174D" w:rsidRDefault="001C174D" w:rsidP="00175AA4">
      <w:pPr>
        <w:jc w:val="left"/>
        <w:rPr>
          <w:rFonts w:cs="Times New Roman"/>
        </w:rPr>
      </w:pPr>
      <w:r>
        <w:rPr>
          <w:rFonts w:cs="Times New Roman"/>
        </w:rPr>
        <w:t>1)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n², n</w:t>
      </w:r>
      <w:r>
        <w:rPr>
          <w:rFonts w:ascii="Cambria Math" w:hAnsi="Cambria Math" w:cs="Cambria Math"/>
        </w:rPr>
        <w:t>∈</w:t>
      </w:r>
      <w:r w:rsidR="00BB2C9A">
        <w:rPr>
          <w:rFonts w:cs="Times New Roman"/>
        </w:rPr>
        <w:t>ℕ</w:t>
      </w:r>
    </w:p>
    <w:p w14:paraId="6599F477" w14:textId="6D0BEE74" w:rsidR="00D100DF" w:rsidRDefault="00D100DF" w:rsidP="00D100D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0²=0</w:t>
      </w:r>
    </w:p>
    <w:p w14:paraId="4C46C186" w14:textId="33324BDF" w:rsidR="0073575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 w:rsidR="002B1DC3">
        <w:rPr>
          <w:rFonts w:cs="Times New Roman"/>
        </w:rPr>
        <w:t>1²=1</w:t>
      </w:r>
    </w:p>
    <w:p w14:paraId="517B0D04" w14:textId="16AD7A62" w:rsidR="0073575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 w:rsidR="002B1DC3">
        <w:rPr>
          <w:rFonts w:cs="Times New Roman"/>
        </w:rPr>
        <w:t>2²=4</w:t>
      </w:r>
    </w:p>
    <w:p w14:paraId="78AF3C66" w14:textId="4AB50B0E" w:rsidR="0073575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</w:t>
      </w:r>
      <w:r w:rsidR="002B1DC3">
        <w:rPr>
          <w:rFonts w:cs="Times New Roman"/>
        </w:rPr>
        <w:t>3²=9</w:t>
      </w:r>
    </w:p>
    <w:p w14:paraId="0B29A155" w14:textId="314D1A2C" w:rsidR="0073575F" w:rsidRPr="0073575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0</w:t>
      </w:r>
      <w:r>
        <w:rPr>
          <w:rFonts w:cs="Times New Roman"/>
        </w:rPr>
        <w:t>=</w:t>
      </w:r>
      <w:r w:rsidR="002B1DC3">
        <w:rPr>
          <w:rFonts w:cs="Times New Roman"/>
        </w:rPr>
        <w:t>10²=100</w:t>
      </w:r>
    </w:p>
    <w:p w14:paraId="2F5E35E8" w14:textId="75F1D61C" w:rsidR="0073575F" w:rsidRDefault="0073575F" w:rsidP="00175AA4">
      <w:pPr>
        <w:jc w:val="left"/>
        <w:rPr>
          <w:rFonts w:cs="Times New Roman"/>
        </w:rPr>
      </w:pPr>
    </w:p>
    <w:p w14:paraId="59AFDEFD" w14:textId="7CC6524E" w:rsidR="002B1DC3" w:rsidRPr="00C1366E" w:rsidRDefault="002B1DC3" w:rsidP="00175AA4">
      <w:pPr>
        <w:jc w:val="left"/>
        <w:rPr>
          <w:rFonts w:cs="Times New Roman"/>
        </w:rPr>
      </w:pPr>
      <w:r>
        <w:rPr>
          <w:rFonts w:cs="Times New Roman"/>
        </w:rPr>
        <w:t xml:space="preserve">2) </w:t>
      </w:r>
      <w:r w:rsidR="00C1366E">
        <w:rPr>
          <w:rFonts w:cs="Times New Roman"/>
        </w:rPr>
        <w:t>U</w:t>
      </w:r>
      <w:r w:rsidR="00C1366E">
        <w:rPr>
          <w:rFonts w:cs="Times New Roman"/>
          <w:vertAlign w:val="subscript"/>
        </w:rPr>
        <w:t>n</w:t>
      </w:r>
      <w:r w:rsidR="00C1366E">
        <w:rPr>
          <w:rFonts w:cs="Times New Roman"/>
        </w:rPr>
        <w:t>=</w:t>
      </w:r>
      <w:r w:rsidR="00C1366E">
        <w:rPr>
          <w:rFonts w:cs="Times New Roman"/>
        </w:rPr>
        <w:fldChar w:fldCharType="begin"/>
      </w:r>
      <w:r w:rsidR="00C1366E">
        <w:rPr>
          <w:rFonts w:cs="Times New Roman"/>
        </w:rPr>
        <w:instrText xml:space="preserve"> EQ \s\do2(\f(n;n+1))</w:instrText>
      </w:r>
      <w:r w:rsidR="00C1366E">
        <w:rPr>
          <w:rFonts w:cs="Times New Roman"/>
        </w:rPr>
        <w:fldChar w:fldCharType="end"/>
      </w:r>
      <w:r w:rsidR="00C1366E">
        <w:rPr>
          <w:rFonts w:cs="Times New Roman"/>
        </w:rPr>
        <w:t>, n</w:t>
      </w:r>
      <w:r w:rsidR="00C1366E">
        <w:rPr>
          <w:rFonts w:ascii="Cambria Math" w:hAnsi="Cambria Math" w:cs="Cambria Math"/>
        </w:rPr>
        <w:t>∈</w:t>
      </w:r>
      <w:r w:rsidR="00BB2C9A">
        <w:rPr>
          <w:rFonts w:cs="Times New Roman"/>
        </w:rPr>
        <w:t>ℕ</w:t>
      </w:r>
    </w:p>
    <w:p w14:paraId="6FAC3CF8" w14:textId="72801B81" w:rsidR="00D100DF" w:rsidRPr="001A331F" w:rsidRDefault="00D100DF" w:rsidP="00D100DF">
      <w:pPr>
        <w:jc w:val="left"/>
        <w:rPr>
          <w:rFonts w:cs="Times New Roman"/>
        </w:rPr>
      </w:pPr>
      <w:r>
        <w:rPr>
          <w:rFonts w:cs="Times New Roman"/>
        </w:rPr>
        <w:lastRenderedPageBreak/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0;0+1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0;1))</w:instrText>
      </w:r>
      <w:r>
        <w:rPr>
          <w:rFonts w:cs="Times New Roman"/>
        </w:rPr>
        <w:fldChar w:fldCharType="end"/>
      </w:r>
      <w:r>
        <w:rPr>
          <w:rFonts w:cs="Times New Roman"/>
        </w:rPr>
        <w:t>=0</w:t>
      </w:r>
    </w:p>
    <w:p w14:paraId="217DF56B" w14:textId="7B58B2A7" w:rsidR="0073575F" w:rsidRPr="001A331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 w:rsidR="001A331F">
        <w:rPr>
          <w:rFonts w:cs="Times New Roman"/>
        </w:rPr>
        <w:fldChar w:fldCharType="begin"/>
      </w:r>
      <w:r w:rsidR="001A331F">
        <w:rPr>
          <w:rFonts w:cs="Times New Roman"/>
        </w:rPr>
        <w:instrText xml:space="preserve"> EQ \s\do2(\f(1;1+1))</w:instrText>
      </w:r>
      <w:r w:rsidR="001A331F">
        <w:rPr>
          <w:rFonts w:cs="Times New Roman"/>
        </w:rPr>
        <w:fldChar w:fldCharType="end"/>
      </w:r>
      <w:r w:rsidR="001A331F">
        <w:rPr>
          <w:rFonts w:cs="Times New Roman"/>
        </w:rPr>
        <w:t>=</w:t>
      </w:r>
      <w:r w:rsidR="001A331F">
        <w:rPr>
          <w:rFonts w:cs="Times New Roman"/>
        </w:rPr>
        <w:fldChar w:fldCharType="begin"/>
      </w:r>
      <w:r w:rsidR="001A331F">
        <w:rPr>
          <w:rFonts w:cs="Times New Roman"/>
        </w:rPr>
        <w:instrText xml:space="preserve"> EQ \s\do2(\f(1;2))</w:instrText>
      </w:r>
      <w:r w:rsidR="001A331F">
        <w:rPr>
          <w:rFonts w:cs="Times New Roman"/>
        </w:rPr>
        <w:fldChar w:fldCharType="end"/>
      </w:r>
      <w:r w:rsidR="001A331F">
        <w:rPr>
          <w:rFonts w:cs="Times New Roman"/>
        </w:rPr>
        <w:t>=0,5</w:t>
      </w:r>
    </w:p>
    <w:p w14:paraId="783CD459" w14:textId="0EE56455" w:rsidR="0073575F" w:rsidRPr="001A331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 w:rsidR="001A331F">
        <w:rPr>
          <w:rFonts w:cs="Times New Roman"/>
        </w:rPr>
        <w:fldChar w:fldCharType="begin"/>
      </w:r>
      <w:r w:rsidR="001A331F">
        <w:rPr>
          <w:rFonts w:cs="Times New Roman"/>
        </w:rPr>
        <w:instrText xml:space="preserve"> EQ \s\do2(\f(2;2+1))</w:instrText>
      </w:r>
      <w:r w:rsidR="001A331F">
        <w:rPr>
          <w:rFonts w:cs="Times New Roman"/>
        </w:rPr>
        <w:fldChar w:fldCharType="end"/>
      </w:r>
      <w:r w:rsidR="001A331F">
        <w:rPr>
          <w:rFonts w:cs="Times New Roman"/>
        </w:rPr>
        <w:t>=</w:t>
      </w:r>
      <w:r w:rsidR="001A331F">
        <w:rPr>
          <w:rFonts w:cs="Times New Roman"/>
        </w:rPr>
        <w:fldChar w:fldCharType="begin"/>
      </w:r>
      <w:r w:rsidR="001A331F">
        <w:rPr>
          <w:rFonts w:cs="Times New Roman"/>
        </w:rPr>
        <w:instrText xml:space="preserve"> EQ \s\do2(\f(2;3))</w:instrText>
      </w:r>
      <w:r w:rsidR="001A331F">
        <w:rPr>
          <w:rFonts w:cs="Times New Roman"/>
        </w:rPr>
        <w:fldChar w:fldCharType="end"/>
      </w:r>
    </w:p>
    <w:p w14:paraId="50AB494D" w14:textId="41A35740" w:rsidR="0073575F" w:rsidRPr="001A331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</w:t>
      </w:r>
      <w:r w:rsidR="001A331F">
        <w:rPr>
          <w:rFonts w:cs="Times New Roman"/>
        </w:rPr>
        <w:fldChar w:fldCharType="begin"/>
      </w:r>
      <w:r w:rsidR="001A331F">
        <w:rPr>
          <w:rFonts w:cs="Times New Roman"/>
        </w:rPr>
        <w:instrText xml:space="preserve"> EQ \s\do2(\f(3;3+1))</w:instrText>
      </w:r>
      <w:r w:rsidR="001A331F">
        <w:rPr>
          <w:rFonts w:cs="Times New Roman"/>
        </w:rPr>
        <w:fldChar w:fldCharType="end"/>
      </w:r>
      <w:r w:rsidR="001A331F">
        <w:rPr>
          <w:rFonts w:cs="Times New Roman"/>
        </w:rPr>
        <w:t>=</w:t>
      </w:r>
      <w:r w:rsidR="001A331F">
        <w:rPr>
          <w:rFonts w:cs="Times New Roman"/>
        </w:rPr>
        <w:fldChar w:fldCharType="begin"/>
      </w:r>
      <w:r w:rsidR="001A331F">
        <w:rPr>
          <w:rFonts w:cs="Times New Roman"/>
        </w:rPr>
        <w:instrText xml:space="preserve"> EQ \s\do2(\f(3;4))</w:instrText>
      </w:r>
      <w:r w:rsidR="001A331F">
        <w:rPr>
          <w:rFonts w:cs="Times New Roman"/>
        </w:rPr>
        <w:fldChar w:fldCharType="end"/>
      </w:r>
      <w:r w:rsidR="001A331F">
        <w:rPr>
          <w:rFonts w:cs="Times New Roman"/>
        </w:rPr>
        <w:t>=0,75</w:t>
      </w:r>
    </w:p>
    <w:p w14:paraId="542C8475" w14:textId="36EC0399" w:rsidR="0073575F" w:rsidRDefault="0073575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0</w:t>
      </w:r>
      <w:r>
        <w:rPr>
          <w:rFonts w:cs="Times New Roman"/>
        </w:rPr>
        <w:t>=</w:t>
      </w:r>
      <w:r w:rsidR="001A331F">
        <w:rPr>
          <w:rFonts w:cs="Times New Roman"/>
        </w:rPr>
        <w:fldChar w:fldCharType="begin"/>
      </w:r>
      <w:r w:rsidR="001A331F">
        <w:rPr>
          <w:rFonts w:cs="Times New Roman"/>
        </w:rPr>
        <w:instrText xml:space="preserve"> EQ \s\do2(\f(10;10+1))</w:instrText>
      </w:r>
      <w:r w:rsidR="001A331F">
        <w:rPr>
          <w:rFonts w:cs="Times New Roman"/>
        </w:rPr>
        <w:fldChar w:fldCharType="end"/>
      </w:r>
      <w:r w:rsidR="001A331F">
        <w:rPr>
          <w:rFonts w:cs="Times New Roman"/>
        </w:rPr>
        <w:t>=</w:t>
      </w:r>
      <w:r w:rsidR="001A331F">
        <w:rPr>
          <w:rFonts w:cs="Times New Roman"/>
        </w:rPr>
        <w:fldChar w:fldCharType="begin"/>
      </w:r>
      <w:r w:rsidR="001A331F">
        <w:rPr>
          <w:rFonts w:cs="Times New Roman"/>
        </w:rPr>
        <w:instrText xml:space="preserve"> EQ \s\do2(\f(10;11))</w:instrText>
      </w:r>
      <w:r w:rsidR="001A331F">
        <w:rPr>
          <w:rFonts w:cs="Times New Roman"/>
        </w:rPr>
        <w:fldChar w:fldCharType="end"/>
      </w:r>
    </w:p>
    <w:p w14:paraId="1752C7B8" w14:textId="5DC4AE17" w:rsidR="001A331F" w:rsidRDefault="001A331F" w:rsidP="0073575F">
      <w:pPr>
        <w:jc w:val="left"/>
        <w:rPr>
          <w:rFonts w:cs="Times New Roman"/>
        </w:rPr>
      </w:pPr>
    </w:p>
    <w:p w14:paraId="5D5796CC" w14:textId="34B13E2F" w:rsidR="001A331F" w:rsidRDefault="001A331F" w:rsidP="0073575F">
      <w:pPr>
        <w:jc w:val="left"/>
        <w:rPr>
          <w:rFonts w:cs="Times New Roman"/>
        </w:rPr>
      </w:pPr>
      <w:r>
        <w:rPr>
          <w:rFonts w:cs="Times New Roman"/>
        </w:rPr>
        <w:t>Ex 33 p 133 :</w:t>
      </w:r>
    </w:p>
    <w:p w14:paraId="16D4F4D8" w14:textId="768498A7" w:rsidR="001A331F" w:rsidRPr="001A331F" w:rsidRDefault="001A331F" w:rsidP="0073575F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4n+5</w:t>
      </w:r>
    </w:p>
    <w:p w14:paraId="0EAB5D48" w14:textId="70B97BF2" w:rsidR="001A331F" w:rsidRPr="001A331F" w:rsidRDefault="001A331F" w:rsidP="0073575F">
      <w:pPr>
        <w:jc w:val="left"/>
        <w:rPr>
          <w:rFonts w:cs="Times New Roman"/>
        </w:rPr>
      </w:pPr>
      <w:r>
        <w:rPr>
          <w:rFonts w:cs="Times New Roman"/>
        </w:rPr>
        <w:t xml:space="preserve">1) </w:t>
      </w:r>
    </w:p>
    <w:p w14:paraId="5867CF06" w14:textId="6D9195DE" w:rsidR="0073575F" w:rsidRDefault="001A331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4(n+1)+5=4n+4+5=4n+9</w:t>
      </w:r>
    </w:p>
    <w:p w14:paraId="3CA5E060" w14:textId="2540F3AE" w:rsidR="001A331F" w:rsidRDefault="001A331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n</w:t>
      </w:r>
      <w:r>
        <w:rPr>
          <w:rFonts w:cs="Times New Roman"/>
        </w:rPr>
        <w:t>=4(2n)+5=8n+5</w:t>
      </w:r>
    </w:p>
    <w:p w14:paraId="38E1F6DA" w14:textId="220E22DB" w:rsidR="001A331F" w:rsidRDefault="001A331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n+1</w:t>
      </w:r>
      <w:r>
        <w:rPr>
          <w:rFonts w:cs="Times New Roman"/>
        </w:rPr>
        <w:t>=4(2n+1)</w:t>
      </w:r>
      <w:r w:rsidR="00250DD5">
        <w:rPr>
          <w:rFonts w:cs="Times New Roman"/>
        </w:rPr>
        <w:t>+5</w:t>
      </w:r>
      <w:r>
        <w:rPr>
          <w:rFonts w:cs="Times New Roman"/>
        </w:rPr>
        <w:t>=8n+4+5=8n+9</w:t>
      </w:r>
    </w:p>
    <w:p w14:paraId="789CA792" w14:textId="37D2FADB" w:rsidR="001A331F" w:rsidRPr="001A331F" w:rsidRDefault="001A331F" w:rsidP="00175AA4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²</w:t>
      </w:r>
      <w:r>
        <w:rPr>
          <w:rFonts w:cs="Times New Roman"/>
        </w:rPr>
        <w:t>=</w:t>
      </w:r>
      <w:r w:rsidR="00250DD5">
        <w:rPr>
          <w:rFonts w:cs="Times New Roman"/>
        </w:rPr>
        <w:t>4(n²)+5=4n²+5</w:t>
      </w:r>
    </w:p>
    <w:p w14:paraId="2EAFAD23" w14:textId="77777777" w:rsidR="00250DD5" w:rsidRDefault="00250DD5" w:rsidP="00175AA4">
      <w:pPr>
        <w:jc w:val="left"/>
        <w:rPr>
          <w:rFonts w:cs="Times New Roman"/>
        </w:rPr>
      </w:pPr>
    </w:p>
    <w:p w14:paraId="74FC91DD" w14:textId="57B25B67" w:rsidR="000373F9" w:rsidRPr="00250DD5" w:rsidRDefault="00250DD5" w:rsidP="00175AA4">
      <w:pPr>
        <w:jc w:val="left"/>
        <w:rPr>
          <w:rFonts w:cs="Times New Roman"/>
        </w:rPr>
      </w:pPr>
      <w:r>
        <w:rPr>
          <w:rFonts w:cs="Times New Roman"/>
        </w:rPr>
        <w:t>2)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3n²+5</w:t>
      </w:r>
    </w:p>
    <w:p w14:paraId="0AB1C75B" w14:textId="22E57B5E" w:rsidR="00250DD5" w:rsidRDefault="00250DD5" w:rsidP="00250DD5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3(n+1)²+5=3n²+</w:t>
      </w:r>
      <w:r w:rsidR="002D2240">
        <w:rPr>
          <w:rFonts w:cs="Times New Roman"/>
        </w:rPr>
        <w:t>+6n+</w:t>
      </w:r>
      <w:r>
        <w:rPr>
          <w:rFonts w:cs="Times New Roman"/>
        </w:rPr>
        <w:t>3+5=3n²</w:t>
      </w:r>
      <w:r w:rsidR="002D2240">
        <w:rPr>
          <w:rFonts w:cs="Times New Roman"/>
        </w:rPr>
        <w:t>+6n</w:t>
      </w:r>
      <w:r>
        <w:rPr>
          <w:rFonts w:cs="Times New Roman"/>
        </w:rPr>
        <w:t>+8</w:t>
      </w:r>
    </w:p>
    <w:p w14:paraId="6139A9ED" w14:textId="231EDD45" w:rsidR="00250DD5" w:rsidRDefault="00250DD5" w:rsidP="00250DD5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n</w:t>
      </w:r>
      <w:r>
        <w:rPr>
          <w:rFonts w:cs="Times New Roman"/>
        </w:rPr>
        <w:t>=3(2n)²+5=</w:t>
      </w:r>
      <w:r w:rsidR="002D2240">
        <w:rPr>
          <w:rFonts w:cs="Times New Roman"/>
        </w:rPr>
        <w:t>12</w:t>
      </w:r>
      <w:r w:rsidR="00BB2C9A">
        <w:rPr>
          <w:rFonts w:cs="Times New Roman"/>
        </w:rPr>
        <w:t>n²+5</w:t>
      </w:r>
    </w:p>
    <w:p w14:paraId="7C38C7F4" w14:textId="08342E46" w:rsidR="00250DD5" w:rsidRDefault="00250DD5" w:rsidP="00250DD5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n+1</w:t>
      </w:r>
      <w:r>
        <w:rPr>
          <w:rFonts w:cs="Times New Roman"/>
        </w:rPr>
        <w:t>=</w:t>
      </w:r>
      <w:r w:rsidR="00BB2C9A">
        <w:rPr>
          <w:rFonts w:cs="Times New Roman"/>
        </w:rPr>
        <w:t>3(2n+1)²+5=12n²+</w:t>
      </w:r>
      <w:r w:rsidR="002D2240">
        <w:rPr>
          <w:rFonts w:cs="Times New Roman"/>
        </w:rPr>
        <w:t>12n+</w:t>
      </w:r>
      <w:r w:rsidR="00BB2C9A">
        <w:rPr>
          <w:rFonts w:cs="Times New Roman"/>
        </w:rPr>
        <w:t>3+5=12n²</w:t>
      </w:r>
      <w:r w:rsidR="002D2240">
        <w:rPr>
          <w:rFonts w:cs="Times New Roman"/>
        </w:rPr>
        <w:t>+12n</w:t>
      </w:r>
      <w:r w:rsidR="00BB2C9A">
        <w:rPr>
          <w:rFonts w:cs="Times New Roman"/>
        </w:rPr>
        <w:t>+8</w:t>
      </w:r>
    </w:p>
    <w:p w14:paraId="78C8C4C3" w14:textId="574032DC" w:rsidR="001B37E5" w:rsidRDefault="00250DD5" w:rsidP="00250DD5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²</w:t>
      </w:r>
      <w:r>
        <w:rPr>
          <w:rFonts w:cs="Times New Roman"/>
        </w:rPr>
        <w:t>=</w:t>
      </w:r>
      <w:r w:rsidR="00BB2C9A">
        <w:rPr>
          <w:rFonts w:cs="Times New Roman"/>
        </w:rPr>
        <w:t>3(n)²+5=3n</w:t>
      </w:r>
      <w:r w:rsidR="00B8376E">
        <w:rPr>
          <w:rFonts w:cs="Times New Roman"/>
          <w:vertAlign w:val="superscript"/>
        </w:rPr>
        <w:t>4</w:t>
      </w:r>
      <w:r w:rsidR="00BB2C9A">
        <w:rPr>
          <w:rFonts w:cs="Times New Roman"/>
        </w:rPr>
        <w:t>+5</w:t>
      </w:r>
    </w:p>
    <w:p w14:paraId="4E3963AD" w14:textId="56BF54C4" w:rsidR="00250DD5" w:rsidRDefault="00250DD5" w:rsidP="00EC7232">
      <w:pPr>
        <w:rPr>
          <w:rFonts w:cs="Times New Roman"/>
        </w:rPr>
      </w:pPr>
    </w:p>
    <w:p w14:paraId="0523B661" w14:textId="6C336E6E" w:rsidR="00BB2C9A" w:rsidRDefault="00BB2C9A" w:rsidP="00EC7232">
      <w:pPr>
        <w:rPr>
          <w:rFonts w:cs="Times New Roman"/>
        </w:rPr>
      </w:pPr>
      <w:r>
        <w:rPr>
          <w:rFonts w:cs="Times New Roman"/>
        </w:rPr>
        <w:t>Ex 34 p 133 :</w:t>
      </w:r>
    </w:p>
    <w:p w14:paraId="0C205F96" w14:textId="40C04EE3" w:rsidR="00BB2C9A" w:rsidRDefault="00BB2C9A" w:rsidP="00EC7232">
      <w:pPr>
        <w:rPr>
          <w:rFonts w:cs="Times New Roman"/>
        </w:rPr>
      </w:pPr>
      <w:r>
        <w:rPr>
          <w:rFonts w:cs="Times New Roman"/>
        </w:rPr>
        <w:t xml:space="preserve">1) </w:t>
      </w:r>
      <w:r w:rsidR="00F66EEA">
        <w:rPr>
          <w:rFonts w:cs="Times New Roman"/>
        </w:rPr>
        <w:t>2 choix possibles pour le premier jeton et un choix possible pour le second jeton. Soit 2*1 rangements possibles</w:t>
      </w:r>
      <w:r w:rsidR="00EC7050">
        <w:rPr>
          <w:rFonts w:cs="Times New Roman"/>
        </w:rPr>
        <w:t>.</w:t>
      </w:r>
    </w:p>
    <w:p w14:paraId="2C9F216C" w14:textId="3E6F7095" w:rsidR="00EC7050" w:rsidRDefault="00EC7050" w:rsidP="00EC7232">
      <w:pPr>
        <w:rPr>
          <w:rFonts w:cs="Times New Roman"/>
        </w:rPr>
      </w:pPr>
      <w:r>
        <w:rPr>
          <w:rFonts w:cs="Times New Roman"/>
        </w:rPr>
        <w:t>2) 3*2*1</w:t>
      </w:r>
    </w:p>
    <w:p w14:paraId="071386E2" w14:textId="5CD28D34" w:rsidR="007F5ED1" w:rsidRDefault="00EC7050" w:rsidP="00EC7232">
      <w:pPr>
        <w:rPr>
          <w:rFonts w:cs="Times New Roman"/>
        </w:rPr>
      </w:pPr>
      <w:r>
        <w:rPr>
          <w:rFonts w:cs="Times New Roman"/>
        </w:rPr>
        <w:t>3)</w:t>
      </w:r>
      <w:r w:rsidR="007F5ED1">
        <w:rPr>
          <w:rFonts w:cs="Times New Roman"/>
        </w:rPr>
        <w:t xml:space="preserve"> 4*3*2*1</w:t>
      </w:r>
    </w:p>
    <w:p w14:paraId="543EE828" w14:textId="7661C33B" w:rsidR="00EC7050" w:rsidRDefault="007F5ED1" w:rsidP="00EC7232">
      <w:pPr>
        <w:rPr>
          <w:rFonts w:cs="Times New Roman"/>
        </w:rPr>
      </w:pPr>
      <w:r>
        <w:rPr>
          <w:rFonts w:cs="Times New Roman"/>
        </w:rPr>
        <w:t xml:space="preserve">4) </w:t>
      </w:r>
      <w:r w:rsidR="00EC7050">
        <w:rPr>
          <w:rFonts w:cs="Times New Roman"/>
        </w:rPr>
        <w:t>n*n-1</w:t>
      </w:r>
      <w:r w:rsidR="002B7DB2">
        <w:rPr>
          <w:rFonts w:cs="Times New Roman"/>
        </w:rPr>
        <w:t>*(n-2)*…*2*1 = n !</w:t>
      </w:r>
      <w:r>
        <w:rPr>
          <w:rFonts w:cs="Times New Roman"/>
        </w:rPr>
        <w:t xml:space="preserve"> (factoriel n)</w:t>
      </w:r>
    </w:p>
    <w:p w14:paraId="0CA7D4E0" w14:textId="60218873" w:rsidR="00250DD5" w:rsidRPr="007F5ED1" w:rsidRDefault="007F5ED1" w:rsidP="00EC7232">
      <w:pPr>
        <w:rPr>
          <w:rFonts w:cs="Times New Roman"/>
          <w:vertAlign w:val="subscript"/>
        </w:rPr>
      </w:pPr>
      <w:r>
        <w:rPr>
          <w:rFonts w:cs="Times New Roman"/>
        </w:rPr>
        <w:t>5) Pour tout entier n≥1, U</w:t>
      </w:r>
      <w:r>
        <w:rPr>
          <w:rFonts w:cs="Times New Roman"/>
          <w:vertAlign w:val="subscript"/>
        </w:rPr>
        <w:t>n</w:t>
      </w:r>
    </w:p>
    <w:p w14:paraId="08338311" w14:textId="41CAF5C7" w:rsidR="007F5ED1" w:rsidRDefault="007F5ED1" w:rsidP="00EC723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1 !=1</w:t>
      </w:r>
    </w:p>
    <w:p w14:paraId="2243AF15" w14:textId="1B603CFD" w:rsidR="007F5ED1" w:rsidRDefault="007F5ED1" w:rsidP="00EC7232">
      <w:pPr>
        <w:rPr>
          <w:rFonts w:cs="Times New Roman"/>
        </w:rPr>
      </w:pPr>
      <w:r>
        <w:rPr>
          <w:rFonts w:cs="Times New Roman"/>
        </w:rPr>
        <w:lastRenderedPageBreak/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2 !=2*1=2</w:t>
      </w:r>
    </w:p>
    <w:p w14:paraId="561067A9" w14:textId="135F9970" w:rsidR="007F5ED1" w:rsidRDefault="007F5ED1" w:rsidP="00EC723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3 !=</w:t>
      </w:r>
      <w:r w:rsidR="008625D2">
        <w:rPr>
          <w:rFonts w:cs="Times New Roman"/>
        </w:rPr>
        <w:t>3*2*1=6</w:t>
      </w:r>
    </w:p>
    <w:p w14:paraId="558E180E" w14:textId="1B9A0F80" w:rsidR="008625D2" w:rsidRDefault="008625D2" w:rsidP="00EC723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4 !=24</w:t>
      </w:r>
    </w:p>
    <w:p w14:paraId="004E8A98" w14:textId="05CC13DB" w:rsidR="008625D2" w:rsidRDefault="008625D2" w:rsidP="00EC723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>=5 !=120</w:t>
      </w:r>
    </w:p>
    <w:p w14:paraId="01227D46" w14:textId="3546BB0E" w:rsidR="008625D2" w:rsidRDefault="008625D2" w:rsidP="00EC723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6</w:t>
      </w:r>
      <w:r>
        <w:rPr>
          <w:rFonts w:cs="Times New Roman"/>
        </w:rPr>
        <w:t>=6 !=720</w:t>
      </w:r>
    </w:p>
    <w:p w14:paraId="7582CD77" w14:textId="47D5A947" w:rsidR="008625D2" w:rsidRDefault="008625D2" w:rsidP="00EC723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7</w:t>
      </w:r>
      <w:r>
        <w:rPr>
          <w:rFonts w:cs="Times New Roman"/>
        </w:rPr>
        <w:t>=7 !=5040</w:t>
      </w:r>
    </w:p>
    <w:p w14:paraId="6ACBEA6C" w14:textId="2BCAC45E" w:rsidR="008625D2" w:rsidRDefault="008625D2" w:rsidP="00EC723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8</w:t>
      </w:r>
      <w:r>
        <w:rPr>
          <w:rFonts w:cs="Times New Roman"/>
        </w:rPr>
        <w:t>=8 !=40320</w:t>
      </w:r>
    </w:p>
    <w:p w14:paraId="1CDC1BD3" w14:textId="432420AE" w:rsidR="008625D2" w:rsidRDefault="008625D2" w:rsidP="00EC7232">
      <w:pPr>
        <w:rPr>
          <w:rFonts w:cs="Times New Roman"/>
        </w:rPr>
      </w:pPr>
    </w:p>
    <w:p w14:paraId="5C06816F" w14:textId="2509BECA" w:rsidR="008625D2" w:rsidRDefault="008625D2" w:rsidP="00EC7232">
      <w:pPr>
        <w:rPr>
          <w:rFonts w:cs="Times New Roman"/>
        </w:rPr>
      </w:pPr>
      <w:r>
        <w:rPr>
          <w:rFonts w:cs="Times New Roman"/>
        </w:rPr>
        <w:t>Ex 35 p 133 :</w:t>
      </w:r>
    </w:p>
    <w:p w14:paraId="01E92321" w14:textId="2A4C7043" w:rsidR="008625D2" w:rsidRDefault="008625D2" w:rsidP="008625D2">
      <w:pPr>
        <w:rPr>
          <w:rFonts w:cs="Times New Roman"/>
        </w:rPr>
      </w:pPr>
      <w:r w:rsidRPr="008625D2">
        <w:rPr>
          <w:rFonts w:cs="Times New Roman"/>
        </w:rPr>
        <w:t>1)</w:t>
      </w:r>
      <w:r>
        <w:rPr>
          <w:rFonts w:cs="Times New Roman"/>
        </w:rPr>
        <w:t xml:space="preserve"> </w:t>
      </w:r>
      <w:r w:rsidRPr="008625D2">
        <w:rPr>
          <w:rFonts w:cs="Times New Roman"/>
        </w:rPr>
        <w:t>Il y a 5 choix possible pour le secrétaire et 4 choix possibles pour le trésorier (secrétaire ≠trésorier</w:t>
      </w:r>
      <w:r>
        <w:rPr>
          <w:rFonts w:cs="Times New Roman"/>
        </w:rPr>
        <w:t xml:space="preserve">) soit 5*4=20 possibilités mais il n’y a pas d’ordre dans le tirage des deux nombres soit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0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10 comités possibles.</w:t>
      </w:r>
    </w:p>
    <w:p w14:paraId="517B81F8" w14:textId="3C4C042F" w:rsidR="008625D2" w:rsidRDefault="008625D2" w:rsidP="008625D2">
      <w:pPr>
        <w:rPr>
          <w:rFonts w:cs="Times New Roman"/>
        </w:rPr>
      </w:pPr>
      <w:r>
        <w:rPr>
          <w:rFonts w:cs="Times New Roman"/>
        </w:rPr>
        <w:t xml:space="preserve">2) Pour n personnes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n*(n-1);2))</w:instrText>
      </w:r>
      <w:r>
        <w:rPr>
          <w:rFonts w:cs="Times New Roman"/>
        </w:rPr>
        <w:fldChar w:fldCharType="end"/>
      </w:r>
      <w:r w:rsidR="009067C3">
        <w:rPr>
          <w:rFonts w:cs="Times New Roman"/>
        </w:rPr>
        <w:t xml:space="preserve"> comités possibles.</w:t>
      </w:r>
    </w:p>
    <w:p w14:paraId="4B495039" w14:textId="6CF3A08B" w:rsidR="009067C3" w:rsidRDefault="009067C3" w:rsidP="008625D2">
      <w:pPr>
        <w:rPr>
          <w:rFonts w:cs="Times New Roman"/>
        </w:rPr>
      </w:pPr>
      <w:r>
        <w:rPr>
          <w:rFonts w:cs="Times New Roman"/>
        </w:rPr>
        <w:t>3) pour tout entier n≥2,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n(n-1);2))</w:instrText>
      </w:r>
      <w:r>
        <w:rPr>
          <w:rFonts w:cs="Times New Roman"/>
        </w:rPr>
        <w:fldChar w:fldCharType="end"/>
      </w:r>
    </w:p>
    <w:p w14:paraId="48292169" w14:textId="1FED9F5D" w:rsidR="009067C3" w:rsidRDefault="009067C3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(2-1)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1</w:t>
      </w:r>
    </w:p>
    <w:p w14:paraId="7A077FBC" w14:textId="50F89D34" w:rsidR="009067C3" w:rsidRDefault="009067C3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(3-1)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*2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3</w:t>
      </w:r>
    </w:p>
    <w:p w14:paraId="6CB3B226" w14:textId="3888B22C" w:rsidR="009067C3" w:rsidRDefault="009067C3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*3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6</w:t>
      </w:r>
    </w:p>
    <w:p w14:paraId="6F28203E" w14:textId="01C68F06" w:rsidR="009067C3" w:rsidRDefault="009067C3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*4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10</w:t>
      </w:r>
    </w:p>
    <w:p w14:paraId="39698FE1" w14:textId="159E76BE" w:rsidR="009067C3" w:rsidRDefault="009067C3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6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*5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15</w:t>
      </w:r>
    </w:p>
    <w:p w14:paraId="7B3E265F" w14:textId="6D006779" w:rsidR="009067C3" w:rsidRDefault="009067C3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7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*6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21</w:t>
      </w:r>
    </w:p>
    <w:p w14:paraId="438E8870" w14:textId="3D35E262" w:rsidR="009067C3" w:rsidRDefault="009067C3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8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*7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28</w:t>
      </w:r>
    </w:p>
    <w:p w14:paraId="573AA2D7" w14:textId="11BE5619" w:rsidR="009067C3" w:rsidRDefault="009067C3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9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*8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36</w:t>
      </w:r>
    </w:p>
    <w:p w14:paraId="4DF9BEF2" w14:textId="016D0270" w:rsidR="009067C3" w:rsidRDefault="009067C3" w:rsidP="008625D2">
      <w:pPr>
        <w:rPr>
          <w:rFonts w:cs="Times New Roman"/>
        </w:rPr>
      </w:pPr>
    </w:p>
    <w:p w14:paraId="4CB45A3C" w14:textId="77777777" w:rsidR="009067C3" w:rsidRDefault="009067C3" w:rsidP="008625D2">
      <w:pPr>
        <w:rPr>
          <w:rFonts w:cs="Times New Roman"/>
        </w:rPr>
      </w:pPr>
    </w:p>
    <w:p w14:paraId="4E0327A0" w14:textId="5371492A" w:rsidR="009067C3" w:rsidRDefault="009067C3" w:rsidP="008625D2">
      <w:pPr>
        <w:rPr>
          <w:rFonts w:cs="Times New Roman"/>
        </w:rPr>
      </w:pPr>
      <w:r>
        <w:rPr>
          <w:rFonts w:cs="Times New Roman"/>
        </w:rPr>
        <w:lastRenderedPageBreak/>
        <w:t>Ex 36 p 133 :</w:t>
      </w:r>
    </w:p>
    <w:p w14:paraId="3C10BF4D" w14:textId="592B43F3" w:rsidR="009067C3" w:rsidRDefault="009067C3" w:rsidP="008625D2">
      <w:pPr>
        <w:rPr>
          <w:rFonts w:cs="Times New Roman"/>
        </w:rPr>
      </w:pPr>
      <w:r>
        <w:rPr>
          <w:rFonts w:cs="Times New Roman"/>
        </w:rPr>
        <w:t>a) 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 pour tout n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ℕ,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3</w:t>
      </w:r>
    </w:p>
    <w:p w14:paraId="6BDAB7D0" w14:textId="0D4BDBF0" w:rsidR="009067C3" w:rsidRDefault="009067C3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3=2*1+3=5</w:t>
      </w:r>
    </w:p>
    <w:p w14:paraId="3241510B" w14:textId="3262C2A2" w:rsidR="009067C3" w:rsidRDefault="009067C3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3=2*5+3=13</w:t>
      </w:r>
    </w:p>
    <w:p w14:paraId="11D18291" w14:textId="72EE633F" w:rsidR="009067C3" w:rsidRDefault="009067C3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3=2*13+3=29</w:t>
      </w:r>
    </w:p>
    <w:p w14:paraId="3E626FF5" w14:textId="616DDE72" w:rsidR="009067C3" w:rsidRDefault="009067C3" w:rsidP="008625D2">
      <w:pPr>
        <w:rPr>
          <w:rFonts w:cs="Times New Roman"/>
        </w:rPr>
      </w:pPr>
    </w:p>
    <w:p w14:paraId="4EFBB074" w14:textId="0634F09D" w:rsidR="009067C3" w:rsidRDefault="009067C3" w:rsidP="008625D2">
      <w:pPr>
        <w:rPr>
          <w:rFonts w:cs="Times New Roman"/>
        </w:rPr>
      </w:pPr>
      <w:r>
        <w:rPr>
          <w:rFonts w:cs="Times New Roman"/>
        </w:rPr>
        <w:t>b) 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3</w:t>
      </w:r>
    </w:p>
    <w:p w14:paraId="37FF7274" w14:textId="0D16C30F" w:rsidR="009067C3" w:rsidRDefault="009067C3" w:rsidP="008625D2">
      <w:pPr>
        <w:rPr>
          <w:rFonts w:cs="Times New Roman"/>
        </w:rPr>
      </w:pPr>
      <w:r>
        <w:rPr>
          <w:rFonts w:cs="Times New Roman"/>
        </w:rPr>
        <w:t xml:space="preserve">pour tout </w:t>
      </w:r>
      <w:r w:rsidR="00750021">
        <w:rPr>
          <w:rFonts w:cs="Times New Roman"/>
        </w:rPr>
        <w:t>n</w:t>
      </w:r>
      <w:r w:rsidR="00750021">
        <w:rPr>
          <w:rFonts w:ascii="Cambria Math" w:hAnsi="Cambria Math" w:cs="Cambria Math"/>
        </w:rPr>
        <w:t>∈</w:t>
      </w:r>
      <w:r w:rsidR="00750021">
        <w:rPr>
          <w:rFonts w:cs="Times New Roman"/>
        </w:rPr>
        <w:t>ℕ*, V</w:t>
      </w:r>
      <w:r w:rsidR="00750021">
        <w:rPr>
          <w:rFonts w:cs="Times New Roman"/>
          <w:vertAlign w:val="subscript"/>
        </w:rPr>
        <w:t>n</w:t>
      </w:r>
      <w:r w:rsidR="00750021">
        <w:rPr>
          <w:rFonts w:cs="Times New Roman"/>
        </w:rPr>
        <w:t>=5V</w:t>
      </w:r>
      <w:r w:rsidR="00750021">
        <w:rPr>
          <w:rFonts w:cs="Times New Roman"/>
          <w:vertAlign w:val="subscript"/>
        </w:rPr>
        <w:t>n-1</w:t>
      </w:r>
      <w:r w:rsidR="00750021">
        <w:rPr>
          <w:rFonts w:cs="Times New Roman"/>
        </w:rPr>
        <w:t>+1</w:t>
      </w:r>
    </w:p>
    <w:p w14:paraId="3D45BCBD" w14:textId="2B9EAF51" w:rsidR="00750021" w:rsidRDefault="00750021" w:rsidP="008625D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5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1=5*3+1=16</w:t>
      </w:r>
    </w:p>
    <w:p w14:paraId="01B87B5D" w14:textId="6BEFE788" w:rsidR="00750021" w:rsidRDefault="00750021" w:rsidP="008625D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5V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1=5*16+1=81</w:t>
      </w:r>
    </w:p>
    <w:p w14:paraId="6D923C46" w14:textId="5F6C3624" w:rsidR="00750021" w:rsidRDefault="00750021" w:rsidP="008625D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5V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1=5*81+1=406</w:t>
      </w:r>
    </w:p>
    <w:p w14:paraId="5565FAE3" w14:textId="4456C150" w:rsidR="00750021" w:rsidRDefault="00750021" w:rsidP="008625D2">
      <w:pPr>
        <w:rPr>
          <w:rFonts w:cs="Times New Roman"/>
        </w:rPr>
      </w:pPr>
    </w:p>
    <w:p w14:paraId="4F42F4A6" w14:textId="768CBC9B" w:rsidR="00750021" w:rsidRDefault="00750021" w:rsidP="008625D2">
      <w:pPr>
        <w:rPr>
          <w:rFonts w:cs="Times New Roman"/>
        </w:rPr>
      </w:pPr>
      <w:r>
        <w:rPr>
          <w:rFonts w:cs="Times New Roman"/>
        </w:rPr>
        <w:t>c) W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</w:t>
      </w:r>
    </w:p>
    <w:p w14:paraId="102C73B5" w14:textId="5922B8A1" w:rsidR="00750021" w:rsidRDefault="008A2748" w:rsidP="008625D2">
      <w:pPr>
        <w:rPr>
          <w:rFonts w:cs="Times New Roman"/>
        </w:rPr>
      </w:pPr>
      <w:r>
        <w:rPr>
          <w:rFonts w:cs="Times New Roman"/>
        </w:rPr>
        <w:t>W</w:t>
      </w:r>
      <w:r w:rsidRPr="008A2748">
        <w:rPr>
          <w:rFonts w:cs="Times New Roman"/>
          <w:vertAlign w:val="subscript"/>
        </w:rPr>
        <w:t>n+1</w:t>
      </w:r>
      <w:r>
        <w:rPr>
          <w:rFonts w:cs="Times New Roman"/>
        </w:rPr>
        <w:t>=2W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²</w:t>
      </w:r>
    </w:p>
    <w:p w14:paraId="2411D9AC" w14:textId="373EBD53" w:rsidR="008A2748" w:rsidRDefault="008A2748" w:rsidP="008625D2">
      <w:pPr>
        <w:rPr>
          <w:rFonts w:cs="Times New Roman"/>
        </w:rPr>
      </w:pPr>
      <w:r>
        <w:rPr>
          <w:rFonts w:cs="Times New Roman"/>
        </w:rPr>
        <w:t>W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2W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²=2*1²=2</w:t>
      </w:r>
    </w:p>
    <w:p w14:paraId="7CF1FA2E" w14:textId="0B809FF4" w:rsidR="008A2748" w:rsidRDefault="008A2748" w:rsidP="008625D2">
      <w:pPr>
        <w:rPr>
          <w:rFonts w:cs="Times New Roman"/>
        </w:rPr>
      </w:pPr>
      <w:r>
        <w:rPr>
          <w:rFonts w:cs="Times New Roman"/>
        </w:rPr>
        <w:t>W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2W</w:t>
      </w:r>
      <w:r w:rsidRPr="008A2748">
        <w:rPr>
          <w:rFonts w:cs="Times New Roman"/>
          <w:vertAlign w:val="subscript"/>
        </w:rPr>
        <w:t>1</w:t>
      </w:r>
      <w:r>
        <w:rPr>
          <w:rFonts w:cs="Times New Roman"/>
        </w:rPr>
        <w:t>²=2*2²=8</w:t>
      </w:r>
    </w:p>
    <w:p w14:paraId="60851487" w14:textId="0521E9A6" w:rsidR="008A2748" w:rsidRDefault="008A2748" w:rsidP="008625D2">
      <w:pPr>
        <w:rPr>
          <w:rFonts w:cs="Times New Roman"/>
        </w:rPr>
      </w:pPr>
      <w:r>
        <w:rPr>
          <w:rFonts w:cs="Times New Roman"/>
        </w:rPr>
        <w:t>W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2W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²=2*8²=128</w:t>
      </w:r>
    </w:p>
    <w:p w14:paraId="010D2F32" w14:textId="6D1CEB2E" w:rsidR="008A2748" w:rsidRDefault="008A2748" w:rsidP="008625D2">
      <w:pPr>
        <w:rPr>
          <w:rFonts w:cs="Times New Roman"/>
        </w:rPr>
      </w:pPr>
    </w:p>
    <w:p w14:paraId="09772592" w14:textId="38A1F357" w:rsidR="00F8759D" w:rsidRDefault="00F8759D" w:rsidP="008625D2">
      <w:pPr>
        <w:rPr>
          <w:rFonts w:cs="Times New Roman"/>
        </w:rPr>
      </w:pPr>
      <w:r>
        <w:rPr>
          <w:rFonts w:cs="Times New Roman"/>
        </w:rPr>
        <w:t>Ex 37 p 133 :</w:t>
      </w:r>
    </w:p>
    <w:p w14:paraId="38013516" w14:textId="4C845389" w:rsidR="00F8759D" w:rsidRDefault="00F8759D" w:rsidP="008625D2">
      <w:pPr>
        <w:rPr>
          <w:rFonts w:cs="Times New Roman"/>
        </w:rPr>
      </w:pPr>
      <w:r>
        <w:rPr>
          <w:rFonts w:cs="Times New Roman"/>
        </w:rPr>
        <w:t xml:space="preserve">1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U</w:instrText>
      </w:r>
      <w:r>
        <w:rPr>
          <w:rFonts w:cs="Times New Roman"/>
          <w:vertAlign w:val="subscript"/>
        </w:rPr>
        <w:instrText>0</w:instrText>
      </w:r>
      <w:r w:rsidRPr="00F8759D">
        <w:rPr>
          <w:rFonts w:cs="Times New Roman"/>
        </w:rPr>
        <w:instrText>=</w:instrText>
      </w:r>
      <w:r>
        <w:rPr>
          <w:rFonts w:cs="Times New Roman"/>
        </w:rPr>
        <w:instrText>128;U</w:instrText>
      </w:r>
      <w:r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</w:instrText>
      </w:r>
      <w:r w:rsidRPr="00F8759D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1))</w:instrText>
      </w:r>
      <w:r>
        <w:rPr>
          <w:rFonts w:cs="Times New Roman"/>
        </w:rPr>
        <w:fldChar w:fldCharType="end"/>
      </w:r>
      <w:r w:rsidR="00197BD9">
        <w:rPr>
          <w:rFonts w:cs="Times New Roman"/>
        </w:rPr>
        <w:t xml:space="preserve"> (U</w:t>
      </w:r>
      <w:r w:rsidR="00197BD9">
        <w:rPr>
          <w:rFonts w:cs="Times New Roman"/>
          <w:vertAlign w:val="subscript"/>
        </w:rPr>
        <w:t>n</w:t>
      </w:r>
      <w:r w:rsidR="00197BD9">
        <w:rPr>
          <w:rFonts w:cs="Times New Roman"/>
        </w:rPr>
        <w:t>≠0)</w:t>
      </w:r>
    </w:p>
    <w:p w14:paraId="0B859307" w14:textId="37016DE9" w:rsidR="00197BD9" w:rsidRDefault="00197BD9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</w:instrText>
      </w:r>
      <w:r w:rsidRPr="00197BD9"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128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5;64))</w:instrText>
      </w:r>
      <w:r>
        <w:rPr>
          <w:rFonts w:cs="Times New Roman"/>
        </w:rPr>
        <w:fldChar w:fldCharType="end"/>
      </w:r>
    </w:p>
    <w:p w14:paraId="4CE24B33" w14:textId="70F0E64C" w:rsidR="00F85398" w:rsidRDefault="00F85398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1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65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64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93;65))</w:instrText>
      </w:r>
      <w:r>
        <w:rPr>
          <w:rFonts w:cs="Times New Roman"/>
        </w:rPr>
        <w:fldChar w:fldCharType="end"/>
      </w:r>
    </w:p>
    <w:p w14:paraId="64BFD470" w14:textId="4FA61FC7" w:rsidR="00F85398" w:rsidRDefault="00F85398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2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19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65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23;193))</w:instrText>
      </w:r>
      <w:r>
        <w:rPr>
          <w:rFonts w:cs="Times New Roman"/>
        </w:rPr>
        <w:fldChar w:fldCharType="end"/>
      </w:r>
    </w:p>
    <w:p w14:paraId="331DE7F1" w14:textId="1D57C971" w:rsidR="00F85398" w:rsidRDefault="00F85398" w:rsidP="008625D2">
      <w:pPr>
        <w:rPr>
          <w:rFonts w:cs="Times New Roman"/>
        </w:rPr>
      </w:pPr>
    </w:p>
    <w:p w14:paraId="4BD7B311" w14:textId="69B4D026" w:rsidR="00F85398" w:rsidRDefault="00F85398" w:rsidP="008625D2">
      <w:pPr>
        <w:rPr>
          <w:rFonts w:cs="Times New Roman"/>
        </w:rPr>
      </w:pPr>
      <w:r>
        <w:rPr>
          <w:rFonts w:cs="Times New Roman"/>
        </w:rPr>
        <w:t xml:space="preserve">2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U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=2;U</w:instrText>
      </w:r>
      <w:r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=2(U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²-4))</w:instrText>
      </w:r>
      <w:r>
        <w:rPr>
          <w:rFonts w:cs="Times New Roman"/>
        </w:rPr>
        <w:fldChar w:fldCharType="end"/>
      </w:r>
    </w:p>
    <w:p w14:paraId="58A21F50" w14:textId="6F7E1755" w:rsidR="00F85398" w:rsidRDefault="00F85398" w:rsidP="008625D2">
      <w:pPr>
        <w:rPr>
          <w:rFonts w:cs="Times New Roman"/>
        </w:rPr>
      </w:pPr>
      <w:r>
        <w:rPr>
          <w:rFonts w:cs="Times New Roman"/>
        </w:rPr>
        <w:lastRenderedPageBreak/>
        <w:t>U</w:t>
      </w:r>
      <w:r>
        <w:rPr>
          <w:rFonts w:cs="Times New Roman"/>
          <w:vertAlign w:val="subscript"/>
        </w:rPr>
        <w:t>1</w:t>
      </w:r>
      <w:r w:rsidRPr="00F85398">
        <w:rPr>
          <w:rFonts w:cs="Times New Roman"/>
        </w:rPr>
        <w:t>=</w:t>
      </w:r>
      <w:r w:rsidR="005A0447">
        <w:rPr>
          <w:rFonts w:cs="Times New Roman"/>
        </w:rPr>
        <w:t>3U</w:t>
      </w:r>
      <w:r w:rsidR="005A0447">
        <w:rPr>
          <w:rFonts w:cs="Times New Roman"/>
          <w:vertAlign w:val="subscript"/>
        </w:rPr>
        <w:t>0</w:t>
      </w:r>
      <w:r w:rsidR="005A0447">
        <w:rPr>
          <w:rFonts w:cs="Times New Roman"/>
        </w:rPr>
        <w:t>-2=4*2-2=6</w:t>
      </w:r>
    </w:p>
    <w:p w14:paraId="481F053A" w14:textId="093CE8E6" w:rsidR="005A0447" w:rsidRDefault="005A044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3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-2*1=3*6-2=16</w:t>
      </w:r>
    </w:p>
    <w:p w14:paraId="00BF65B3" w14:textId="40A0F3F5" w:rsidR="005A0447" w:rsidRDefault="005A044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</w:t>
      </w:r>
      <w:r w:rsidR="00F56A00">
        <w:rPr>
          <w:rFonts w:cs="Times New Roman"/>
        </w:rPr>
        <w:t>3U</w:t>
      </w:r>
      <w:r w:rsidR="00F56A00">
        <w:rPr>
          <w:rFonts w:cs="Times New Roman"/>
          <w:vertAlign w:val="subscript"/>
        </w:rPr>
        <w:t>2</w:t>
      </w:r>
      <w:r w:rsidR="00F56A00">
        <w:rPr>
          <w:rFonts w:cs="Times New Roman"/>
        </w:rPr>
        <w:t>-2*2=3*16-4=44</w:t>
      </w:r>
    </w:p>
    <w:p w14:paraId="79BBD8E4" w14:textId="367C8955" w:rsidR="00F56A00" w:rsidRDefault="00F56A00" w:rsidP="008625D2">
      <w:pPr>
        <w:rPr>
          <w:rFonts w:cs="Times New Roman"/>
        </w:rPr>
      </w:pPr>
    </w:p>
    <w:p w14:paraId="62AD47EF" w14:textId="678226F8" w:rsidR="00F56A00" w:rsidRDefault="00F56A00" w:rsidP="008625D2">
      <w:pPr>
        <w:rPr>
          <w:rFonts w:cs="Times New Roman"/>
        </w:rPr>
      </w:pPr>
      <w:r>
        <w:rPr>
          <w:rFonts w:cs="Times New Roman"/>
        </w:rPr>
        <w:t>Ex 38 p 133 :</w:t>
      </w:r>
    </w:p>
    <w:p w14:paraId="071DD622" w14:textId="1BD6E1A0" w:rsidR="00F56A00" w:rsidRPr="00F56A00" w:rsidRDefault="00F56A00" w:rsidP="008625D2">
      <w:pPr>
        <w:rPr>
          <w:rFonts w:cs="Times New Roman"/>
        </w:rPr>
      </w:pPr>
      <w:r>
        <w:rPr>
          <w:rFonts w:cs="Times New Roman"/>
        </w:rPr>
        <w:t xml:space="preserve">1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U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=3;U</w:instrText>
      </w:r>
      <w:r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=-U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+3))</w:instrText>
      </w:r>
      <w:r>
        <w:rPr>
          <w:rFonts w:cs="Times New Roman"/>
        </w:rPr>
        <w:fldChar w:fldCharType="end"/>
      </w:r>
    </w:p>
    <w:p w14:paraId="30C01F6E" w14:textId="06627071" w:rsidR="00F56A00" w:rsidRDefault="00F56A00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-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3=-3+3=0</w:t>
      </w:r>
    </w:p>
    <w:p w14:paraId="09804D6F" w14:textId="2EE954D3" w:rsidR="00F56A00" w:rsidRDefault="00F56A00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-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3=-0+3=3</w:t>
      </w:r>
    </w:p>
    <w:p w14:paraId="4867EA49" w14:textId="2389E7FB" w:rsidR="00F56A00" w:rsidRDefault="00F56A00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-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3=-3+3=0</w:t>
      </w:r>
    </w:p>
    <w:p w14:paraId="7C954120" w14:textId="64C42C92" w:rsidR="0044604B" w:rsidRDefault="0044604B" w:rsidP="008625D2">
      <w:pPr>
        <w:rPr>
          <w:rFonts w:cs="Times New Roman"/>
        </w:rPr>
      </w:pPr>
    </w:p>
    <w:p w14:paraId="54EED67F" w14:textId="45784961" w:rsidR="0044604B" w:rsidRDefault="0044604B" w:rsidP="008625D2">
      <w:pPr>
        <w:rPr>
          <w:rFonts w:cs="Times New Roman"/>
        </w:rPr>
      </w:pPr>
      <w:r>
        <w:rPr>
          <w:rFonts w:cs="Times New Roman"/>
        </w:rPr>
        <w:t xml:space="preserve">2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U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=0;U</w:instrText>
      </w:r>
      <w:r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=U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n+1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32A3EB3A" w14:textId="47A7392C" w:rsidR="0044604B" w:rsidRDefault="0044604B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0+1))</w:instrText>
      </w:r>
      <w:r>
        <w:rPr>
          <w:rFonts w:cs="Times New Roman"/>
        </w:rPr>
        <w:fldChar w:fldCharType="end"/>
      </w:r>
      <w:r>
        <w:rPr>
          <w:rFonts w:cs="Times New Roman"/>
        </w:rPr>
        <w:t>=0+3=3</w:t>
      </w:r>
    </w:p>
    <w:p w14:paraId="75491E0E" w14:textId="288068A7" w:rsidR="0044604B" w:rsidRDefault="0044604B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1+1))</w:instrText>
      </w:r>
      <w:r>
        <w:rPr>
          <w:rFonts w:cs="Times New Roman"/>
        </w:rPr>
        <w:fldChar w:fldCharType="end"/>
      </w:r>
      <w:r>
        <w:rPr>
          <w:rFonts w:cs="Times New Roman"/>
        </w:rPr>
        <w:t>=3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;2))</w:instrText>
      </w:r>
      <w:r>
        <w:rPr>
          <w:rFonts w:cs="Times New Roman"/>
        </w:rPr>
        <w:fldChar w:fldCharType="end"/>
      </w:r>
    </w:p>
    <w:p w14:paraId="613B989F" w14:textId="533A9734" w:rsidR="0044604B" w:rsidRDefault="0044604B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2+1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;2))</w:instrText>
      </w:r>
      <w:r>
        <w:rPr>
          <w:rFonts w:cs="Times New Roman"/>
        </w:rPr>
        <w:fldChar w:fldCharType="end"/>
      </w:r>
    </w:p>
    <w:p w14:paraId="09C787D3" w14:textId="46B26CA3" w:rsidR="0044604B" w:rsidRDefault="0044604B" w:rsidP="008625D2">
      <w:pPr>
        <w:rPr>
          <w:rFonts w:cs="Times New Roman"/>
        </w:rPr>
      </w:pPr>
    </w:p>
    <w:p w14:paraId="45FE91E4" w14:textId="07049617" w:rsidR="0044604B" w:rsidRDefault="0044604B" w:rsidP="008625D2">
      <w:pPr>
        <w:rPr>
          <w:rFonts w:cs="Times New Roman"/>
        </w:rPr>
      </w:pPr>
      <w:r>
        <w:rPr>
          <w:rFonts w:cs="Times New Roman"/>
        </w:rPr>
        <w:t>Ex 40 p 133 :</w:t>
      </w:r>
    </w:p>
    <w:p w14:paraId="55FEA807" w14:textId="653A6A08" w:rsidR="0044604B" w:rsidRDefault="0044604B" w:rsidP="008625D2">
      <w:pPr>
        <w:rPr>
          <w:rFonts w:cs="Times New Roman"/>
        </w:rPr>
      </w:pPr>
      <w:r>
        <w:rPr>
          <w:rFonts w:cs="Times New Roman"/>
        </w:rPr>
        <w:t>a) 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5</w:t>
      </w:r>
    </w:p>
    <w:p w14:paraId="0D02AE38" w14:textId="0C70818B" w:rsidR="0044604B" w:rsidRDefault="0044604B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3=2*5+3=13</w:t>
      </w:r>
    </w:p>
    <w:p w14:paraId="53267A67" w14:textId="3203CBB3" w:rsidR="0044604B" w:rsidRDefault="0044604B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 w:rsidR="006740FC">
        <w:rPr>
          <w:rFonts w:cs="Times New Roman"/>
        </w:rPr>
        <w:t>=2U</w:t>
      </w:r>
      <w:r w:rsidR="006740FC">
        <w:rPr>
          <w:rFonts w:cs="Times New Roman"/>
          <w:vertAlign w:val="subscript"/>
        </w:rPr>
        <w:t>1</w:t>
      </w:r>
      <w:r w:rsidR="006740FC">
        <w:rPr>
          <w:rFonts w:cs="Times New Roman"/>
        </w:rPr>
        <w:t>+3=2*13+3=29</w:t>
      </w:r>
    </w:p>
    <w:p w14:paraId="56AA64AC" w14:textId="768D1C25" w:rsidR="006740FC" w:rsidRDefault="006740FC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3=2*29+3=61</w:t>
      </w:r>
    </w:p>
    <w:p w14:paraId="04DCA5C9" w14:textId="77777777" w:rsidR="006740FC" w:rsidRDefault="006740FC" w:rsidP="008625D2">
      <w:pPr>
        <w:rPr>
          <w:rFonts w:cs="Times New Roman"/>
        </w:rPr>
      </w:pPr>
    </w:p>
    <w:p w14:paraId="579FFE71" w14:textId="6F575820" w:rsidR="006740FC" w:rsidRDefault="006740FC" w:rsidP="008625D2">
      <w:pPr>
        <w:rPr>
          <w:rFonts w:cs="Times New Roman"/>
        </w:rPr>
      </w:pPr>
      <w:r>
        <w:rPr>
          <w:rFonts w:cs="Times New Roman"/>
        </w:rPr>
        <w:t>b) 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5</w:t>
      </w:r>
    </w:p>
    <w:p w14:paraId="413245E6" w14:textId="76E118AF" w:rsidR="006740FC" w:rsidRDefault="006740FC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3=2*5+3=13</w:t>
      </w:r>
    </w:p>
    <w:p w14:paraId="347CEAE2" w14:textId="263AEEBB" w:rsidR="006740FC" w:rsidRDefault="006740FC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3=2*13+3=29</w:t>
      </w:r>
    </w:p>
    <w:p w14:paraId="3DE55493" w14:textId="7C02A3EC" w:rsidR="006740FC" w:rsidRDefault="006740FC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+3=2*29+3=61</w:t>
      </w:r>
    </w:p>
    <w:p w14:paraId="0C577D43" w14:textId="6D41B1D9" w:rsidR="006740FC" w:rsidRDefault="006740FC" w:rsidP="008625D2">
      <w:pPr>
        <w:rPr>
          <w:rFonts w:cs="Times New Roman"/>
        </w:rPr>
      </w:pPr>
    </w:p>
    <w:p w14:paraId="0C50BE1B" w14:textId="77777777" w:rsidR="006740FC" w:rsidRDefault="006740FC" w:rsidP="008625D2">
      <w:pPr>
        <w:rPr>
          <w:rFonts w:cs="Times New Roman"/>
        </w:rPr>
      </w:pPr>
    </w:p>
    <w:p w14:paraId="5FB5D7BB" w14:textId="1C830E70" w:rsidR="006740FC" w:rsidRDefault="006740FC" w:rsidP="008625D2">
      <w:pPr>
        <w:rPr>
          <w:rFonts w:cs="Times New Roman"/>
        </w:rPr>
      </w:pPr>
      <w:r>
        <w:rPr>
          <w:rFonts w:cs="Times New Roman"/>
        </w:rPr>
        <w:lastRenderedPageBreak/>
        <w:t>c) 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5</w:t>
      </w:r>
    </w:p>
    <w:p w14:paraId="6ACD9E60" w14:textId="0D732078" w:rsidR="006740FC" w:rsidRDefault="006740FC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+3=2*5+3=13</w:t>
      </w:r>
    </w:p>
    <w:p w14:paraId="78F6F09F" w14:textId="77777777" w:rsidR="006740FC" w:rsidRDefault="006740FC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+3=2*5+3=29</w:t>
      </w:r>
    </w:p>
    <w:p w14:paraId="7C2DDF9C" w14:textId="3F493BF7" w:rsidR="006740FC" w:rsidRDefault="006740FC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6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>+3=2*29+3=61</w:t>
      </w:r>
    </w:p>
    <w:p w14:paraId="778E3FD4" w14:textId="2733A4B3" w:rsidR="00100BA1" w:rsidRDefault="00100BA1" w:rsidP="008625D2">
      <w:pPr>
        <w:rPr>
          <w:rFonts w:cs="Times New Roman"/>
        </w:rPr>
      </w:pPr>
    </w:p>
    <w:p w14:paraId="03422419" w14:textId="56188CD5" w:rsidR="00100BA1" w:rsidRDefault="00100BA1" w:rsidP="008625D2">
      <w:pPr>
        <w:rPr>
          <w:rFonts w:cs="Times New Roman"/>
        </w:rPr>
      </w:pPr>
      <w:r>
        <w:rPr>
          <w:rFonts w:cs="Times New Roman"/>
        </w:rPr>
        <w:t>Ex 39 p 133 :</w:t>
      </w:r>
    </w:p>
    <w:p w14:paraId="742197D3" w14:textId="39DA8489" w:rsidR="00100BA1" w:rsidRPr="00100BA1" w:rsidRDefault="00100BA1" w:rsidP="008625D2">
      <w:pPr>
        <w:rPr>
          <w:rFonts w:cs="Times New Roman"/>
        </w:rPr>
      </w:pPr>
      <w:r>
        <w:rPr>
          <w:rFonts w:cs="Times New Roman"/>
        </w:rPr>
        <w:t xml:space="preserve">1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U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=128;U</w:instrText>
      </w:r>
      <w:r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</w:instrText>
      </w:r>
      <w:r w:rsidRPr="00100BA1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1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≠0)</w:t>
      </w:r>
    </w:p>
    <w:p w14:paraId="4F6E282E" w14:textId="0F1B5217" w:rsidR="00100BA1" w:rsidRDefault="00100BA1" w:rsidP="008625D2">
      <w:pPr>
        <w:rPr>
          <w:rFonts w:cs="Times New Roman"/>
        </w:rPr>
      </w:pPr>
    </w:p>
    <w:p w14:paraId="2628F96D" w14:textId="34854332" w:rsidR="00100BA1" w:rsidRDefault="00100BA1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</w:instrText>
      </w:r>
      <w:r w:rsidRPr="00AD62D7"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128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5;64))</w:instrText>
      </w:r>
      <w:r>
        <w:rPr>
          <w:rFonts w:cs="Times New Roman"/>
        </w:rPr>
        <w:fldChar w:fldCharType="end"/>
      </w:r>
    </w:p>
    <w:p w14:paraId="776F996C" w14:textId="372F1226" w:rsidR="00100BA1" w:rsidRDefault="00100BA1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</w:instrText>
      </w:r>
      <w:r w:rsidRPr="00AD62D7"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65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64))</w:instrText>
      </w:r>
      <w:r>
        <w:rPr>
          <w:rFonts w:cs="Times New Roman"/>
        </w:rPr>
        <w:fldChar w:fldCharType="end"/>
      </w:r>
      <w:r>
        <w:rPr>
          <w:rFonts w:cs="Times New Roman"/>
        </w:rPr>
        <w:t>+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93;65))</w:instrText>
      </w:r>
      <w:r>
        <w:rPr>
          <w:rFonts w:cs="Times New Roman"/>
        </w:rPr>
        <w:fldChar w:fldCharType="end"/>
      </w:r>
    </w:p>
    <w:p w14:paraId="23D7FEB8" w14:textId="6E23C272" w:rsidR="00100BA1" w:rsidRDefault="00100BA1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</w:instrText>
      </w:r>
      <w:r w:rsidRPr="00AD62D7">
        <w:rPr>
          <w:rFonts w:cs="Times New Roman"/>
          <w:vertAlign w:val="subscript"/>
        </w:rPr>
        <w:instrText>2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 w:rsidR="00AD62D7">
        <w:rPr>
          <w:rFonts w:cs="Times New Roman"/>
        </w:rPr>
        <w:t>+1=</w:t>
      </w:r>
      <w:r w:rsidR="00AD62D7">
        <w:rPr>
          <w:rFonts w:cs="Times New Roman"/>
        </w:rPr>
        <w:fldChar w:fldCharType="begin"/>
      </w:r>
      <w:r w:rsidR="00AD62D7">
        <w:rPr>
          <w:rFonts w:cs="Times New Roman"/>
        </w:rPr>
        <w:instrText xml:space="preserve"> EQ \s\do2(\f(</w:instrText>
      </w:r>
      <w:r w:rsidR="00AD62D7">
        <w:rPr>
          <w:rFonts w:cs="Times New Roman"/>
        </w:rPr>
        <w:fldChar w:fldCharType="begin"/>
      </w:r>
      <w:r w:rsidR="00AD62D7">
        <w:rPr>
          <w:rFonts w:cs="Times New Roman"/>
        </w:rPr>
        <w:instrText xml:space="preserve"> EQ \s\do2(\f(2;193))</w:instrText>
      </w:r>
      <w:r w:rsidR="00AD62D7">
        <w:rPr>
          <w:rFonts w:cs="Times New Roman"/>
        </w:rPr>
        <w:fldChar w:fldCharType="end"/>
      </w:r>
      <w:r w:rsidR="00AD62D7">
        <w:rPr>
          <w:rFonts w:cs="Times New Roman"/>
        </w:rPr>
        <w:instrText>;65))</w:instrText>
      </w:r>
      <w:r w:rsidR="00AD62D7">
        <w:rPr>
          <w:rFonts w:cs="Times New Roman"/>
        </w:rPr>
        <w:fldChar w:fldCharType="end"/>
      </w:r>
      <w:r w:rsidR="00AD62D7">
        <w:rPr>
          <w:rFonts w:cs="Times New Roman"/>
        </w:rPr>
        <w:t>+1=</w:t>
      </w:r>
      <w:r w:rsidR="00AD62D7">
        <w:rPr>
          <w:rFonts w:cs="Times New Roman"/>
        </w:rPr>
        <w:fldChar w:fldCharType="begin"/>
      </w:r>
      <w:r w:rsidR="00AD62D7">
        <w:rPr>
          <w:rFonts w:cs="Times New Roman"/>
        </w:rPr>
        <w:instrText xml:space="preserve"> EQ \s\do2(\f(323;193))</w:instrText>
      </w:r>
      <w:r w:rsidR="00AD62D7">
        <w:rPr>
          <w:rFonts w:cs="Times New Roman"/>
        </w:rPr>
        <w:fldChar w:fldCharType="end"/>
      </w:r>
    </w:p>
    <w:p w14:paraId="6CE78619" w14:textId="09106280" w:rsidR="00AD62D7" w:rsidRDefault="00AD62D7" w:rsidP="008625D2">
      <w:pPr>
        <w:rPr>
          <w:rFonts w:cs="Times New Roman"/>
        </w:rPr>
      </w:pPr>
    </w:p>
    <w:p w14:paraId="549F6DE3" w14:textId="4E3547E8" w:rsidR="00AD62D7" w:rsidRDefault="00AD62D7" w:rsidP="008625D2">
      <w:pPr>
        <w:rPr>
          <w:rFonts w:cs="Times New Roman"/>
        </w:rPr>
      </w:pPr>
      <w:r>
        <w:rPr>
          <w:rFonts w:cs="Times New Roman"/>
        </w:rPr>
        <w:t xml:space="preserve">2)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U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=2;U</w:instrText>
      </w:r>
      <w:r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=2(U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²-4))</w:instrText>
      </w:r>
      <w:r>
        <w:rPr>
          <w:rFonts w:cs="Times New Roman"/>
        </w:rPr>
        <w:fldChar w:fldCharType="end"/>
      </w:r>
    </w:p>
    <w:p w14:paraId="6D147A20" w14:textId="69AAEBDB" w:rsidR="00AD62D7" w:rsidRDefault="00AD62D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2(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)²-4=2*(2)²-4=4</w:t>
      </w:r>
    </w:p>
    <w:p w14:paraId="5D27157C" w14:textId="67E3E5CD" w:rsidR="00AD62D7" w:rsidRDefault="00AD62D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2(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)²</w:t>
      </w:r>
      <w:r w:rsidR="000049ED">
        <w:rPr>
          <w:rFonts w:cs="Times New Roman"/>
        </w:rPr>
        <w:t>-4=2(4)²-4=</w:t>
      </w:r>
      <w:r w:rsidR="00B52B6E">
        <w:rPr>
          <w:rFonts w:cs="Times New Roman"/>
        </w:rPr>
        <w:t>28</w:t>
      </w:r>
    </w:p>
    <w:p w14:paraId="1B1D4587" w14:textId="06A2152F" w:rsidR="000049ED" w:rsidRPr="00B52B6E" w:rsidRDefault="00B52B6E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2(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)²-4=2(28)²-4=1564</w:t>
      </w:r>
    </w:p>
    <w:p w14:paraId="7496037F" w14:textId="17FCAD78" w:rsidR="00F56A00" w:rsidRDefault="00F56A00" w:rsidP="008625D2">
      <w:pPr>
        <w:rPr>
          <w:rFonts w:cs="Times New Roman"/>
        </w:rPr>
      </w:pPr>
    </w:p>
    <w:p w14:paraId="5397976E" w14:textId="332111AA" w:rsidR="00571C47" w:rsidRDefault="00571C47" w:rsidP="008625D2">
      <w:pPr>
        <w:rPr>
          <w:rFonts w:cs="Times New Roman"/>
        </w:rPr>
      </w:pPr>
      <w:r>
        <w:rPr>
          <w:rFonts w:cs="Times New Roman"/>
        </w:rPr>
        <w:t>Ex 40 p 133 :</w:t>
      </w:r>
    </w:p>
    <w:p w14:paraId="16AF72AA" w14:textId="40D4EA66" w:rsidR="00571C47" w:rsidRDefault="00571C47" w:rsidP="008625D2">
      <w:pPr>
        <w:rPr>
          <w:rFonts w:cs="Times New Roman"/>
        </w:rPr>
      </w:pPr>
      <w:r>
        <w:rPr>
          <w:rFonts w:cs="Times New Roman"/>
        </w:rPr>
        <w:t>a) 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5</w:t>
      </w:r>
    </w:p>
    <w:p w14:paraId="433114C9" w14:textId="01BB5588" w:rsidR="00571C47" w:rsidRDefault="00571C4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3=2*5+3=13</w:t>
      </w:r>
    </w:p>
    <w:p w14:paraId="0ACCE64D" w14:textId="1421F19E" w:rsidR="00571C47" w:rsidRDefault="00571C4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3=2*13+3=29</w:t>
      </w:r>
    </w:p>
    <w:p w14:paraId="753EFC1C" w14:textId="0240AA35" w:rsidR="00CD3FB7" w:rsidRDefault="00CD3FB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3=2*29+3=61</w:t>
      </w:r>
    </w:p>
    <w:p w14:paraId="05CE6DDA" w14:textId="5B58F952" w:rsidR="00CD3FB7" w:rsidRDefault="00CD3FB7" w:rsidP="008625D2">
      <w:pPr>
        <w:rPr>
          <w:rFonts w:cs="Times New Roman"/>
        </w:rPr>
      </w:pPr>
    </w:p>
    <w:p w14:paraId="7F61A74D" w14:textId="35F3AE6E" w:rsidR="00CD3FB7" w:rsidRDefault="00CD3FB7" w:rsidP="008625D2">
      <w:pPr>
        <w:rPr>
          <w:rFonts w:cs="Times New Roman"/>
        </w:rPr>
      </w:pPr>
      <w:r>
        <w:rPr>
          <w:rFonts w:cs="Times New Roman"/>
        </w:rPr>
        <w:t>b) 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5</w:t>
      </w:r>
    </w:p>
    <w:p w14:paraId="60777E50" w14:textId="43007D26" w:rsidR="00CD3FB7" w:rsidRDefault="00CD3FB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3=2*5+3=13</w:t>
      </w:r>
    </w:p>
    <w:p w14:paraId="04CDF09A" w14:textId="24341CC5" w:rsidR="00CD3FB7" w:rsidRDefault="00CD3FB7" w:rsidP="008625D2">
      <w:pPr>
        <w:rPr>
          <w:rFonts w:cs="Times New Roman"/>
        </w:rPr>
      </w:pPr>
      <w:r>
        <w:rPr>
          <w:rFonts w:cs="Times New Roman"/>
        </w:rPr>
        <w:lastRenderedPageBreak/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3=2*13+3=29</w:t>
      </w:r>
    </w:p>
    <w:p w14:paraId="7E407886" w14:textId="126984D9" w:rsidR="00CD3FB7" w:rsidRDefault="00CD3FB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+3=2*29+3=61</w:t>
      </w:r>
    </w:p>
    <w:p w14:paraId="751A4255" w14:textId="0B6FBE5A" w:rsidR="00CD3FB7" w:rsidRDefault="00CD3FB7" w:rsidP="008625D2">
      <w:pPr>
        <w:rPr>
          <w:rFonts w:cs="Times New Roman"/>
        </w:rPr>
      </w:pPr>
    </w:p>
    <w:p w14:paraId="58E645C1" w14:textId="2628D322" w:rsidR="00CD3FB7" w:rsidRDefault="00CD3FB7" w:rsidP="008625D2">
      <w:pPr>
        <w:rPr>
          <w:rFonts w:cs="Times New Roman"/>
        </w:rPr>
      </w:pPr>
      <w:r>
        <w:rPr>
          <w:rFonts w:cs="Times New Roman"/>
        </w:rPr>
        <w:t>c) 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5</w:t>
      </w:r>
    </w:p>
    <w:p w14:paraId="07388F61" w14:textId="7D3FADAC" w:rsidR="00CD3FB7" w:rsidRDefault="00CD3FB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+3=2*5+3=13</w:t>
      </w:r>
    </w:p>
    <w:p w14:paraId="0EF69713" w14:textId="2C675CAB" w:rsidR="00CD3FB7" w:rsidRDefault="00CD3FB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+3=2*13+3=29</w:t>
      </w:r>
    </w:p>
    <w:p w14:paraId="145AE31E" w14:textId="716A3917" w:rsidR="00CD3FB7" w:rsidRDefault="00CD3FB7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6</w:t>
      </w:r>
      <w:r>
        <w:rPr>
          <w:rFonts w:cs="Times New Roman"/>
        </w:rPr>
        <w:t>=2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>+3=2*29+3=61</w:t>
      </w:r>
    </w:p>
    <w:p w14:paraId="131D0B76" w14:textId="77777777" w:rsidR="00CD3FB7" w:rsidRPr="00CD3FB7" w:rsidRDefault="00CD3FB7" w:rsidP="008625D2">
      <w:pPr>
        <w:rPr>
          <w:rFonts w:cs="Times New Roman"/>
        </w:rPr>
      </w:pPr>
    </w:p>
    <w:p w14:paraId="05D06A60" w14:textId="77777777" w:rsidR="00571C47" w:rsidRPr="00571C47" w:rsidRDefault="00571C47" w:rsidP="008625D2">
      <w:pPr>
        <w:rPr>
          <w:rFonts w:cs="Times New Roman"/>
        </w:rPr>
      </w:pPr>
    </w:p>
    <w:p w14:paraId="291D5FFA" w14:textId="3DBFE106" w:rsidR="00571C47" w:rsidRDefault="00C02892" w:rsidP="008625D2">
      <w:pPr>
        <w:rPr>
          <w:rFonts w:cs="Times New Roman"/>
        </w:rPr>
      </w:pPr>
      <w:r>
        <w:rPr>
          <w:rFonts w:cs="Times New Roman"/>
        </w:rPr>
        <w:t>(r)Rappels :(/r)</w:t>
      </w:r>
    </w:p>
    <w:p w14:paraId="0528693E" w14:textId="3571932D" w:rsidR="00C02892" w:rsidRDefault="00C02892" w:rsidP="008625D2">
      <w:p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n </w:t>
      </w:r>
      <w:r>
        <w:rPr>
          <w:rFonts w:cs="Times New Roman"/>
        </w:rPr>
        <w:t>:ℕ|</w:t>
      </w:r>
      <w:r w:rsidRPr="00C02892">
        <w:rPr>
          <w:rFonts w:cs="Times New Roman"/>
        </w:rPr>
        <w:sym w:font="Wingdings" w:char="F0E0"/>
      </w:r>
      <w:proofErr w:type="spellStart"/>
      <w:r>
        <w:rPr>
          <w:rFonts w:cs="Times New Roman"/>
        </w:rPr>
        <w:t>ℝ;n</w:t>
      </w:r>
      <w:proofErr w:type="spellEnd"/>
      <w:r>
        <w:rPr>
          <w:rFonts w:cs="Times New Roman"/>
        </w:rPr>
        <w:t>|</w:t>
      </w:r>
      <w:r w:rsidRPr="00C02892">
        <w:rPr>
          <w:rFonts w:cs="Times New Roman"/>
        </w:rPr>
        <w:sym w:font="Wingdings" w:char="F0E0"/>
      </w: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</w:p>
    <w:p w14:paraId="6127ED94" w14:textId="40D25A8D" w:rsidR="00C02892" w:rsidRDefault="00C02892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proofErr w:type="spellStart"/>
      <w:r>
        <w:rPr>
          <w:rFonts w:cs="Times New Roman"/>
        </w:rPr>
        <w:t>fℕ</w:t>
      </w:r>
      <w:proofErr w:type="spellEnd"/>
      <w:r>
        <w:rPr>
          <w:rFonts w:cs="Times New Roman"/>
        </w:rPr>
        <w:t> : définie de manière explicite</w:t>
      </w:r>
    </w:p>
    <w:p w14:paraId="60E8ADE2" w14:textId="4957359D" w:rsidR="00C02892" w:rsidRDefault="00C02892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f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 : définie par récurrence</w:t>
      </w:r>
    </w:p>
    <w:p w14:paraId="2D64FD73" w14:textId="341C8CF2" w:rsidR="00C02892" w:rsidRDefault="00C02892" w:rsidP="008625D2">
      <w:pPr>
        <w:rPr>
          <w:rFonts w:cs="Times New Roman"/>
        </w:rPr>
      </w:pPr>
      <w:r>
        <w:rPr>
          <w:rFonts w:cs="Times New Roman"/>
        </w:rPr>
        <w:t>II Suites géométriques</w:t>
      </w:r>
    </w:p>
    <w:p w14:paraId="4657EEE3" w14:textId="0EB9DB96" w:rsidR="00C02892" w:rsidRDefault="00C02892" w:rsidP="008625D2">
      <w:pPr>
        <w:rPr>
          <w:rFonts w:cs="Times New Roman"/>
        </w:rPr>
      </w:pPr>
      <w:r>
        <w:rPr>
          <w:rFonts w:cs="Times New Roman"/>
        </w:rPr>
        <w:t>II.1.Définition d’une suite géométrique (/r)</w:t>
      </w:r>
    </w:p>
    <w:p w14:paraId="0B29D480" w14:textId="75D19E96" w:rsidR="00C02892" w:rsidRDefault="00C02892" w:rsidP="008625D2">
      <w:pPr>
        <w:rPr>
          <w:rFonts w:cs="Times New Roman"/>
        </w:rPr>
      </w:pPr>
    </w:p>
    <w:p w14:paraId="05BDE844" w14:textId="25E444BC" w:rsidR="00D50E80" w:rsidRDefault="00D50E80" w:rsidP="008625D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a;b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b))</w:instrText>
      </w:r>
      <w:r>
        <w:rPr>
          <w:rFonts w:cs="Times New Roman"/>
        </w:rPr>
        <w:fldChar w:fldCharType="end"/>
      </w:r>
      <w:r>
        <w:rPr>
          <w:rFonts w:cs="Times New Roman"/>
        </w:rPr>
        <w:t>*a</w:t>
      </w:r>
    </w:p>
    <w:p w14:paraId="412DA7A1" w14:textId="0A81FB1E" w:rsidR="00D50E80" w:rsidRDefault="00D50E80" w:rsidP="008625D2">
      <w:pPr>
        <w:rPr>
          <w:rFonts w:cs="Times New Roman"/>
        </w:rPr>
      </w:pPr>
      <w:r>
        <w:rPr>
          <w:rFonts w:cs="Times New Roman"/>
        </w:rPr>
        <w:t>Exercice :</w:t>
      </w:r>
    </w:p>
    <w:p w14:paraId="378B681E" w14:textId="38797309" w:rsidR="00D50E80" w:rsidRDefault="00D50E80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n+2Vn;3))</w:instrText>
      </w:r>
      <w:r>
        <w:rPr>
          <w:rFonts w:cs="Times New Roman"/>
        </w:rPr>
        <w:fldChar w:fldCharType="end"/>
      </w:r>
    </w:p>
    <w:p w14:paraId="263EF8D6" w14:textId="27FE9AAE" w:rsidR="00D50E80" w:rsidRDefault="00D50E80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 ; 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2 et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n+2Vn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n+3Vn;4))</w:instrText>
      </w:r>
      <w:r>
        <w:rPr>
          <w:rFonts w:cs="Times New Roman"/>
        </w:rPr>
        <w:fldChar w:fldCharType="end"/>
      </w:r>
    </w:p>
    <w:p w14:paraId="6D80C293" w14:textId="2C7F8504" w:rsidR="00D50E80" w:rsidRDefault="00D50E80" w:rsidP="008625D2">
      <w:pPr>
        <w:rPr>
          <w:rFonts w:cs="Times New Roman"/>
        </w:rPr>
      </w:pPr>
      <w:r>
        <w:rPr>
          <w:rFonts w:cs="Times New Roman"/>
        </w:rPr>
        <w:t>b) (</w:t>
      </w:r>
      <w:proofErr w:type="spellStart"/>
      <w:r>
        <w:rPr>
          <w:rFonts w:cs="Times New Roman"/>
        </w:rPr>
        <w:t>W</w:t>
      </w:r>
      <w:r w:rsidRPr="00D50E80"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)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 </w:t>
      </w:r>
      <w:r>
        <w:rPr>
          <w:rFonts w:cs="Times New Roman"/>
        </w:rPr>
        <w:t>:</w:t>
      </w:r>
      <w:proofErr w:type="spellStart"/>
      <w:r>
        <w:rPr>
          <w:rFonts w:cs="Times New Roman"/>
        </w:rPr>
        <w:t>W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=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U</w:t>
      </w:r>
      <w:r>
        <w:rPr>
          <w:rFonts w:cs="Times New Roman"/>
          <w:vertAlign w:val="subscript"/>
        </w:rPr>
        <w:t>n</w:t>
      </w:r>
    </w:p>
    <w:p w14:paraId="331EB96E" w14:textId="5EBEF1DC" w:rsidR="00D50E80" w:rsidRDefault="00D50E80" w:rsidP="008625D2">
      <w:pPr>
        <w:rPr>
          <w:rFonts w:cs="Times New Roman"/>
        </w:rPr>
      </w:pPr>
      <w:r>
        <w:rPr>
          <w:rFonts w:cs="Times New Roman"/>
        </w:rPr>
        <w:t>« W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q*</w:t>
      </w:r>
      <w:proofErr w:type="spellStart"/>
      <w:r>
        <w:rPr>
          <w:rFonts w:cs="Times New Roman"/>
        </w:rPr>
        <w:t>W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 »</w:t>
      </w:r>
    </w:p>
    <w:p w14:paraId="5E515C96" w14:textId="3D225CD2" w:rsidR="00D50E80" w:rsidRDefault="00D50E80" w:rsidP="008625D2">
      <w:pPr>
        <w:rPr>
          <w:rFonts w:cs="Times New Roman"/>
        </w:rPr>
      </w:pPr>
      <w:r>
        <w:rPr>
          <w:rFonts w:cs="Times New Roman"/>
        </w:rPr>
        <w:t>W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-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n+3Vn;4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Un+2Vn);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Un+9Vn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4Un+8Vn);12))</w:instrText>
      </w:r>
      <w:r>
        <w:rPr>
          <w:rFonts w:cs="Times New Roman"/>
        </w:rPr>
        <w:fldChar w:fldCharType="end"/>
      </w:r>
    </w:p>
    <w:p w14:paraId="6A4FB968" w14:textId="7C74B3FF" w:rsidR="00D50E80" w:rsidRDefault="00D50E80" w:rsidP="008625D2">
      <w:pPr>
        <w:rPr>
          <w:rFonts w:cs="Times New Roman"/>
        </w:rPr>
      </w:pPr>
      <w:r>
        <w:rPr>
          <w:rFonts w:cs="Times New Roman"/>
        </w:rPr>
        <w:t>W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Un-4Un+9Vn-8Vn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Un+Vn;12))</w:instrText>
      </w:r>
      <w:r>
        <w:rPr>
          <w:rFonts w:cs="Times New Roman"/>
        </w:rPr>
        <w:fldChar w:fldCharType="end"/>
      </w:r>
      <w:r w:rsidR="003816AB">
        <w:rPr>
          <w:rFonts w:cs="Times New Roman"/>
        </w:rPr>
        <w:t>=</w:t>
      </w:r>
      <w:r w:rsidR="003816AB">
        <w:rPr>
          <w:rFonts w:cs="Times New Roman"/>
        </w:rPr>
        <w:fldChar w:fldCharType="begin"/>
      </w:r>
      <w:r w:rsidR="003816AB">
        <w:rPr>
          <w:rFonts w:cs="Times New Roman"/>
        </w:rPr>
        <w:instrText xml:space="preserve"> EQ \s\do2(\f(Vn-Un;12))</w:instrText>
      </w:r>
      <w:r w:rsidR="003816AB">
        <w:rPr>
          <w:rFonts w:cs="Times New Roman"/>
        </w:rPr>
        <w:fldChar w:fldCharType="end"/>
      </w:r>
      <w:r w:rsidR="003816AB">
        <w:rPr>
          <w:rFonts w:cs="Times New Roman"/>
        </w:rPr>
        <w:t>=</w:t>
      </w:r>
      <w:r w:rsidR="003816AB">
        <w:rPr>
          <w:rFonts w:cs="Times New Roman"/>
        </w:rPr>
        <w:fldChar w:fldCharType="begin"/>
      </w:r>
      <w:r w:rsidR="003816AB">
        <w:rPr>
          <w:rFonts w:cs="Times New Roman"/>
        </w:rPr>
        <w:instrText xml:space="preserve"> EQ \s\do2(\f(1;12))</w:instrText>
      </w:r>
      <w:r w:rsidR="003816AB">
        <w:rPr>
          <w:rFonts w:cs="Times New Roman"/>
        </w:rPr>
        <w:fldChar w:fldCharType="end"/>
      </w:r>
      <w:r w:rsidR="003816AB">
        <w:rPr>
          <w:rFonts w:cs="Times New Roman"/>
        </w:rPr>
        <w:t>*(Vn-Un)</w:t>
      </w:r>
    </w:p>
    <w:p w14:paraId="242A2650" w14:textId="30F2D901" w:rsidR="003816AB" w:rsidRDefault="003816AB" w:rsidP="008625D2">
      <w:pPr>
        <w:rPr>
          <w:rFonts w:cs="Times New Roman"/>
        </w:rPr>
      </w:pPr>
      <w:r>
        <w:rPr>
          <w:rFonts w:cs="Times New Roman"/>
        </w:rPr>
        <w:t>Donc W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proofErr w:type="spellStart"/>
      <w:r>
        <w:rPr>
          <w:rFonts w:cs="Times New Roman"/>
        </w:rPr>
        <w:t>W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.</w:t>
      </w:r>
    </w:p>
    <w:p w14:paraId="6F7BCE15" w14:textId="44D1BFFE" w:rsidR="003816AB" w:rsidRDefault="003816AB" w:rsidP="008625D2">
      <w:pPr>
        <w:rPr>
          <w:rFonts w:cs="Times New Roman"/>
        </w:rPr>
      </w:pPr>
      <w:r>
        <w:rPr>
          <w:rFonts w:cs="Times New Roman"/>
        </w:rPr>
        <w:lastRenderedPageBreak/>
        <w:t>Par conséquent la suite (</w:t>
      </w:r>
      <w:proofErr w:type="spellStart"/>
      <w:r>
        <w:rPr>
          <w:rFonts w:cs="Times New Roman"/>
        </w:rPr>
        <w:t>W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) est géométrique de raison q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1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de terme initial W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-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2-1=1.</w:t>
      </w:r>
    </w:p>
    <w:p w14:paraId="3DBF3B5B" w14:textId="6C54E1DB" w:rsidR="003816AB" w:rsidRDefault="003816AB" w:rsidP="008625D2">
      <w:pPr>
        <w:rPr>
          <w:rFonts w:cs="Times New Roman"/>
        </w:rPr>
      </w:pPr>
    </w:p>
    <w:p w14:paraId="0F69798F" w14:textId="7086709D" w:rsidR="003816AB" w:rsidRDefault="00B4740F" w:rsidP="008625D2">
      <w:pPr>
        <w:rPr>
          <w:rFonts w:cs="Times New Roman"/>
        </w:rPr>
      </w:pPr>
      <w:r>
        <w:rPr>
          <w:rFonts w:cs="Times New Roman"/>
        </w:rPr>
        <w:t>Ex 81 p 169 :</w:t>
      </w:r>
    </w:p>
    <w:p w14:paraId="709B346D" w14:textId="4862D288" w:rsidR="00B4740F" w:rsidRDefault="00B4740F" w:rsidP="00B4740F">
      <w:pPr>
        <w:rPr>
          <w:rFonts w:cs="Times New Roman"/>
        </w:rPr>
      </w:pPr>
      <w:r w:rsidRPr="00B4740F">
        <w:rPr>
          <w:rFonts w:cs="Times New Roman"/>
        </w:rPr>
        <w:t>3)</w:t>
      </w:r>
      <w:r>
        <w:rPr>
          <w:rFonts w:cs="Times New Roman"/>
        </w:rPr>
        <w:t xml:space="preserve"> </w:t>
      </w:r>
      <w:r w:rsidRPr="00B4740F">
        <w:rPr>
          <w:rFonts w:cs="Times New Roman"/>
        </w:rPr>
        <w:t xml:space="preserve">Soit </w:t>
      </w:r>
      <w:r>
        <w:rPr>
          <w:rFonts w:cs="Times New Roman"/>
        </w:rPr>
        <w:t>(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une suite définie pour tout entier naturel n par :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n-2;Un+1))</w:instrText>
      </w:r>
      <w:r>
        <w:rPr>
          <w:rFonts w:cs="Times New Roman"/>
        </w:rPr>
        <w:fldChar w:fldCharType="end"/>
      </w:r>
    </w:p>
    <w:p w14:paraId="12337BA8" w14:textId="72D28596" w:rsidR="00B4740F" w:rsidRDefault="00B4740F" w:rsidP="00B4740F">
      <w:pPr>
        <w:rPr>
          <w:rFonts w:cs="Times New Roman"/>
        </w:rPr>
      </w:pP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</w:t>
      </w:r>
      <w:r>
        <w:rPr>
          <w:rFonts w:cs="Times New Roman"/>
        </w:rPr>
        <w:t>,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U</w:instrText>
      </w:r>
      <w:r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n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1;U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=5))</w:instrText>
      </w:r>
      <w:r>
        <w:rPr>
          <w:rFonts w:cs="Times New Roman"/>
        </w:rPr>
        <w:fldChar w:fldCharType="end"/>
      </w:r>
    </w:p>
    <w:p w14:paraId="115BBA64" w14:textId="5C65F1E1" w:rsidR="00B4740F" w:rsidRDefault="00B4740F" w:rsidP="00B4740F">
      <w:pPr>
        <w:rPr>
          <w:rFonts w:cs="Times New Roman"/>
        </w:rPr>
      </w:pPr>
      <w:r>
        <w:rPr>
          <w:rFonts w:cs="Times New Roman"/>
        </w:rPr>
        <w:t>a) Montrer la suite (Vn) est géométrique de raison q 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.</w:t>
      </w:r>
    </w:p>
    <w:p w14:paraId="0FAAE4EB" w14:textId="6E829B69" w:rsidR="00B4740F" w:rsidRDefault="00B4740F" w:rsidP="00B4740F">
      <w:pPr>
        <w:rPr>
          <w:rFonts w:cs="Times New Roman"/>
        </w:rPr>
      </w:pPr>
      <w:r>
        <w:rPr>
          <w:rFonts w:cs="Times New Roman"/>
        </w:rPr>
        <w:t>b) Exprimer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en fonction de n puis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.</w:t>
      </w:r>
    </w:p>
    <w:p w14:paraId="2390FE03" w14:textId="55281786" w:rsidR="00B4740F" w:rsidRDefault="00B4740F" w:rsidP="00B4740F">
      <w:pPr>
        <w:rPr>
          <w:rFonts w:cs="Times New Roman"/>
        </w:rPr>
      </w:pPr>
      <w:r>
        <w:rPr>
          <w:rFonts w:cs="Times New Roman"/>
        </w:rPr>
        <w:t xml:space="preserve">a) </w:t>
      </w:r>
      <w:r w:rsidR="00EB3C19">
        <w:rPr>
          <w:rFonts w:cs="Times New Roman"/>
        </w:rPr>
        <w:t>Montrons que « V</w:t>
      </w:r>
      <w:r w:rsidR="00EB3C19">
        <w:rPr>
          <w:rFonts w:cs="Times New Roman"/>
          <w:vertAlign w:val="subscript"/>
        </w:rPr>
        <w:t>n+1</w:t>
      </w:r>
      <w:r w:rsidR="00EB3C19">
        <w:rPr>
          <w:rFonts w:cs="Times New Roman"/>
        </w:rPr>
        <w:t>=q*Vn »</w:t>
      </w:r>
    </w:p>
    <w:p w14:paraId="7E1B5B59" w14:textId="1178781B" w:rsidR="00EB3C19" w:rsidRDefault="00EB3C19" w:rsidP="00B4740F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n+1-2;Un+1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bookmarkStart w:id="1" w:name="_Hlk33609741"/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n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1-2;</w:instrText>
      </w:r>
      <w:r w:rsidRPr="00EB3C19">
        <w:rPr>
          <w:rFonts w:cs="Times New Roman"/>
        </w:rPr>
        <w:instrText xml:space="preserve">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n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2))</w:instrText>
      </w:r>
      <w:r>
        <w:rPr>
          <w:rFonts w:cs="Times New Roman"/>
        </w:rPr>
        <w:fldChar w:fldCharType="end"/>
      </w:r>
      <w:bookmarkEnd w:id="1"/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n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1;</w:instrText>
      </w:r>
      <w:r w:rsidRPr="00EB3C19">
        <w:rPr>
          <w:rFonts w:cs="Times New Roman"/>
        </w:rPr>
        <w:instrText xml:space="preserve">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n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n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n;Un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</w:instrText>
      </w:r>
      <w:r w:rsidRPr="00EB3C19">
        <w:rPr>
          <w:rFonts w:cs="Times New Roman"/>
        </w:rPr>
        <w:instrText xml:space="preserve">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Un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Un;Un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</w:instrTex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2-Un;Un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instrText>;</w:instrTex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2+2Un;Un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instrText>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t xml:space="preserve"> = </w: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b(</w:instrTex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2-Un;Un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instrText>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t>*</w: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Un;2+2Un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t xml:space="preserve"> = </w: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2-Un;2+2Un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t xml:space="preserve"> = </w: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2-Un;2(1+Un)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t xml:space="preserve"> = </w: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1;2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t>*</w: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b(</w:instrTex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2-Un;1+Un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instrText>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t xml:space="preserve"> = -</w: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1;2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t>*</w: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b(</w:instrTex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-2+Un;1+Un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instrText>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t xml:space="preserve"> donc V</w:t>
      </w:r>
      <w:r w:rsidR="004A2F25">
        <w:rPr>
          <w:rFonts w:cs="Times New Roman"/>
          <w:vertAlign w:val="subscript"/>
        </w:rPr>
        <w:t>n+1</w:t>
      </w:r>
      <w:r w:rsidR="004A2F25">
        <w:rPr>
          <w:rFonts w:cs="Times New Roman"/>
        </w:rPr>
        <w:t>=-</w:t>
      </w:r>
      <w:r w:rsidR="004A2F25">
        <w:rPr>
          <w:rFonts w:cs="Times New Roman"/>
        </w:rPr>
        <w:fldChar w:fldCharType="begin"/>
      </w:r>
      <w:r w:rsidR="004A2F25">
        <w:rPr>
          <w:rFonts w:cs="Times New Roman"/>
        </w:rPr>
        <w:instrText xml:space="preserve"> EQ \s\do2(\f(1;2))</w:instrText>
      </w:r>
      <w:r w:rsidR="004A2F25">
        <w:rPr>
          <w:rFonts w:cs="Times New Roman"/>
        </w:rPr>
        <w:fldChar w:fldCharType="end"/>
      </w:r>
      <w:r w:rsidR="004A2F25">
        <w:rPr>
          <w:rFonts w:cs="Times New Roman"/>
        </w:rPr>
        <w:t>V</w:t>
      </w:r>
      <w:r w:rsidR="004A2F25">
        <w:rPr>
          <w:rFonts w:cs="Times New Roman"/>
          <w:vertAlign w:val="subscript"/>
        </w:rPr>
        <w:t>n</w:t>
      </w:r>
      <w:r w:rsidR="004A2F25">
        <w:rPr>
          <w:rFonts w:cs="Times New Roman"/>
        </w:rPr>
        <w:t>.</w:t>
      </w:r>
    </w:p>
    <w:p w14:paraId="55A450D7" w14:textId="5C2AE6C9" w:rsidR="004A2F25" w:rsidRPr="004A2F25" w:rsidRDefault="004A2F25" w:rsidP="00B4740F">
      <w:pPr>
        <w:rPr>
          <w:rFonts w:cs="Times New Roman"/>
          <w:b/>
          <w:bCs/>
          <w:color w:val="FF0000"/>
        </w:rPr>
      </w:pPr>
      <w:r w:rsidRPr="004A2F25">
        <w:rPr>
          <w:rFonts w:cs="Times New Roman"/>
          <w:b/>
          <w:bCs/>
          <w:color w:val="FF0000"/>
        </w:rPr>
        <w:t>V</w:t>
      </w:r>
      <w:r w:rsidRPr="004A2F25">
        <w:rPr>
          <w:rFonts w:cs="Times New Roman"/>
          <w:b/>
          <w:bCs/>
          <w:color w:val="FF0000"/>
          <w:vertAlign w:val="subscript"/>
        </w:rPr>
        <w:t>n</w:t>
      </w:r>
      <w:r w:rsidRPr="004A2F25">
        <w:rPr>
          <w:rFonts w:cs="Times New Roman"/>
          <w:b/>
          <w:bCs/>
          <w:color w:val="FF0000"/>
        </w:rPr>
        <w:t>=</w:t>
      </w:r>
      <w:r w:rsidRPr="004A2F25">
        <w:rPr>
          <w:rFonts w:cs="Times New Roman"/>
          <w:b/>
          <w:bCs/>
          <w:color w:val="FF0000"/>
        </w:rPr>
        <w:fldChar w:fldCharType="begin"/>
      </w:r>
      <w:r w:rsidRPr="004A2F25">
        <w:rPr>
          <w:rFonts w:cs="Times New Roman"/>
          <w:b/>
          <w:bCs/>
          <w:color w:val="FF0000"/>
        </w:rPr>
        <w:instrText xml:space="preserve"> EQ \s\do2(\f(Un-2;Un+1))</w:instrText>
      </w:r>
      <w:r w:rsidRPr="004A2F25">
        <w:rPr>
          <w:rFonts w:cs="Times New Roman"/>
          <w:b/>
          <w:bCs/>
          <w:color w:val="FF0000"/>
        </w:rPr>
        <w:fldChar w:fldCharType="end"/>
      </w:r>
      <w:r w:rsidRPr="004A2F25">
        <w:rPr>
          <w:rFonts w:cs="Times New Roman"/>
          <w:b/>
          <w:bCs/>
          <w:color w:val="FF0000"/>
        </w:rPr>
        <w:t xml:space="preserve"> </w:t>
      </w:r>
      <w:r w:rsidRPr="004A2F25">
        <w:rPr>
          <w:rFonts w:cs="Times New Roman"/>
          <w:b/>
          <w:bCs/>
          <w:color w:val="FF0000"/>
        </w:rPr>
        <w:fldChar w:fldCharType="begin"/>
      </w:r>
      <w:r w:rsidRPr="004A2F25">
        <w:rPr>
          <w:rFonts w:cs="Times New Roman"/>
          <w:b/>
          <w:bCs/>
          <w:color w:val="FF0000"/>
        </w:rPr>
        <w:instrText xml:space="preserve"> EQ \x\le(\a\ac\hs4\co1(</w:instrText>
      </w:r>
      <w:r w:rsidRPr="004A2F25">
        <w:rPr>
          <w:rFonts w:cs="Times New Roman"/>
          <w:b/>
          <w:bCs/>
          <w:color w:val="FF0000"/>
        </w:rPr>
        <w:fldChar w:fldCharType="begin"/>
      </w:r>
      <w:r w:rsidRPr="004A2F25">
        <w:rPr>
          <w:rFonts w:cs="Times New Roman"/>
          <w:b/>
          <w:bCs/>
          <w:color w:val="FF0000"/>
        </w:rPr>
        <w:instrText xml:space="preserve"> EQ \s\do2(\f(a;b))</w:instrText>
      </w:r>
      <w:r w:rsidRPr="004A2F25">
        <w:rPr>
          <w:rFonts w:cs="Times New Roman"/>
          <w:b/>
          <w:bCs/>
          <w:color w:val="FF0000"/>
        </w:rPr>
        <w:fldChar w:fldCharType="end"/>
      </w:r>
      <w:r w:rsidRPr="004A2F25">
        <w:rPr>
          <w:rFonts w:cs="Times New Roman"/>
          <w:b/>
          <w:bCs/>
          <w:color w:val="FF0000"/>
        </w:rPr>
        <w:instrText>=</w:instrText>
      </w:r>
      <w:r w:rsidRPr="004A2F25">
        <w:rPr>
          <w:rFonts w:cs="Times New Roman"/>
          <w:b/>
          <w:bCs/>
          <w:color w:val="FF0000"/>
        </w:rPr>
        <w:fldChar w:fldCharType="begin"/>
      </w:r>
      <w:r w:rsidRPr="004A2F25">
        <w:rPr>
          <w:rFonts w:cs="Times New Roman"/>
          <w:b/>
          <w:bCs/>
          <w:color w:val="FF0000"/>
        </w:rPr>
        <w:instrText xml:space="preserve"> EQ \s\do2(\f(1;b))</w:instrText>
      </w:r>
      <w:r w:rsidRPr="004A2F25">
        <w:rPr>
          <w:rFonts w:cs="Times New Roman"/>
          <w:b/>
          <w:bCs/>
          <w:color w:val="FF0000"/>
        </w:rPr>
        <w:fldChar w:fldCharType="end"/>
      </w:r>
      <w:r w:rsidRPr="004A2F25">
        <w:rPr>
          <w:rFonts w:cs="Times New Roman"/>
          <w:b/>
          <w:bCs/>
          <w:color w:val="FF0000"/>
        </w:rPr>
        <w:instrText>*a))</w:instrText>
      </w:r>
      <w:r w:rsidRPr="004A2F25">
        <w:rPr>
          <w:rFonts w:cs="Times New Roman"/>
          <w:b/>
          <w:bCs/>
          <w:color w:val="FF0000"/>
        </w:rPr>
        <w:fldChar w:fldCharType="end"/>
      </w:r>
    </w:p>
    <w:p w14:paraId="74E49FCF" w14:textId="6B6EBAE1" w:rsidR="004A2F25" w:rsidRDefault="004A2F25" w:rsidP="00B4740F">
      <w:pPr>
        <w:rPr>
          <w:rFonts w:cs="Times New Roman"/>
        </w:rPr>
      </w:pPr>
      <w:r>
        <w:rPr>
          <w:rFonts w:cs="Times New Roman"/>
        </w:rPr>
        <w:t>Par conséquent la suite (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) est bien géométrique pour tout entier </w:t>
      </w:r>
      <w:r w:rsidR="006651FF">
        <w:rPr>
          <w:rFonts w:cs="Times New Roman"/>
        </w:rPr>
        <w:t>n avec pour raison q=-</w:t>
      </w:r>
      <w:r w:rsidR="006651FF">
        <w:rPr>
          <w:rFonts w:cs="Times New Roman"/>
        </w:rPr>
        <w:fldChar w:fldCharType="begin"/>
      </w:r>
      <w:r w:rsidR="006651FF">
        <w:rPr>
          <w:rFonts w:cs="Times New Roman"/>
        </w:rPr>
        <w:instrText xml:space="preserve"> EQ \s\do2(\f(1;2))</w:instrText>
      </w:r>
      <w:r w:rsidR="006651FF">
        <w:rPr>
          <w:rFonts w:cs="Times New Roman"/>
        </w:rPr>
        <w:fldChar w:fldCharType="end"/>
      </w:r>
      <w:r w:rsidR="006651FF">
        <w:rPr>
          <w:rFonts w:cs="Times New Roman"/>
        </w:rPr>
        <w:t xml:space="preserve"> et de terme initiale :</w:t>
      </w:r>
    </w:p>
    <w:p w14:paraId="12042EF8" w14:textId="3C78630F" w:rsidR="006651FF" w:rsidRDefault="006651FF" w:rsidP="00B4740F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0-2;U0+1))</w:instrText>
      </w:r>
      <w:r>
        <w:rPr>
          <w:rFonts w:cs="Times New Roman"/>
        </w:rPr>
        <w:fldChar w:fldCharType="end"/>
      </w:r>
    </w:p>
    <w:p w14:paraId="717CFA68" w14:textId="2FCB9588" w:rsidR="006651FF" w:rsidRDefault="006651FF" w:rsidP="00B4740F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-2;5+1))</w:instrText>
      </w:r>
      <w:r>
        <w:rPr>
          <w:rFonts w:cs="Times New Roman"/>
        </w:rPr>
        <w:fldChar w:fldCharType="end"/>
      </w:r>
    </w:p>
    <w:p w14:paraId="30343D00" w14:textId="0FA45AEE" w:rsidR="006651FF" w:rsidRDefault="006651FF" w:rsidP="00B4740F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</w:p>
    <w:p w14:paraId="2F4123A5" w14:textId="710139D8" w:rsidR="006651FF" w:rsidRDefault="006651FF" w:rsidP="00B4740F">
      <w:pPr>
        <w:rPr>
          <w:rFonts w:cs="Times New Roman"/>
        </w:rPr>
      </w:pPr>
    </w:p>
    <w:p w14:paraId="5715098E" w14:textId="012A13C9" w:rsidR="006651FF" w:rsidRDefault="006651FF" w:rsidP="00B4740F">
      <w:pPr>
        <w:rPr>
          <w:rFonts w:cs="Times New Roman"/>
        </w:rPr>
      </w:pPr>
      <w:r>
        <w:rPr>
          <w:rFonts w:cs="Times New Roman"/>
        </w:rPr>
        <w:t>b)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n</w:t>
      </w:r>
    </w:p>
    <w:p w14:paraId="4645C183" w14:textId="100FDBCB" w:rsidR="006651FF" w:rsidRDefault="006651FF" w:rsidP="00B4740F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n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4B6FA4DB" w14:textId="22442909" w:rsidR="006651FF" w:rsidRDefault="006651FF" w:rsidP="00B4740F">
      <w:pPr>
        <w:rPr>
          <w:rFonts w:cs="Times New Roman"/>
        </w:rPr>
      </w:pPr>
      <w:r>
        <w:rPr>
          <w:rFonts w:cs="Times New Roman"/>
        </w:rPr>
        <w:t>Vn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n-2;Un+1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Pr="006651FF">
        <w:rPr>
          <w:rFonts w:cs="Times New Roman"/>
        </w:rPr>
        <w:sym w:font="Wingdings" w:char="F0F3"/>
      </w:r>
      <w:r>
        <w:rPr>
          <w:rFonts w:cs="Times New Roman"/>
        </w:rPr>
        <w:t xml:space="preserve"> Vn*(Un+1)=Un-2</w:t>
      </w:r>
    </w:p>
    <w:p w14:paraId="2BE7138A" w14:textId="5FDBC98C" w:rsidR="006651FF" w:rsidRDefault="006651FF" w:rsidP="00B4740F">
      <w:pPr>
        <w:rPr>
          <w:rFonts w:cs="Times New Roman"/>
        </w:rPr>
      </w:pPr>
      <w:r w:rsidRPr="006651FF">
        <w:rPr>
          <w:rFonts w:cs="Times New Roman"/>
        </w:rPr>
        <w:lastRenderedPageBreak/>
        <w:sym w:font="Wingdings" w:char="F0F3"/>
      </w:r>
      <w:r>
        <w:rPr>
          <w:rFonts w:cs="Times New Roman"/>
        </w:rPr>
        <w:t>Vn*</w:t>
      </w:r>
      <w:proofErr w:type="spellStart"/>
      <w:r>
        <w:rPr>
          <w:rFonts w:cs="Times New Roman"/>
        </w:rPr>
        <w:t>Un+Vn</w:t>
      </w:r>
      <w:proofErr w:type="spellEnd"/>
      <w:r>
        <w:rPr>
          <w:rFonts w:cs="Times New Roman"/>
        </w:rPr>
        <w:t>=Un-2</w:t>
      </w:r>
    </w:p>
    <w:p w14:paraId="0DCFF128" w14:textId="6F2E5423" w:rsidR="006651FF" w:rsidRDefault="006651FF" w:rsidP="00B4740F">
      <w:pPr>
        <w:rPr>
          <w:rFonts w:cs="Times New Roman"/>
        </w:rPr>
      </w:pPr>
      <w:r w:rsidRPr="006651FF">
        <w:rPr>
          <w:rFonts w:cs="Times New Roman"/>
        </w:rPr>
        <w:sym w:font="Wingdings" w:char="F0F3"/>
      </w:r>
      <w:r>
        <w:rPr>
          <w:rFonts w:cs="Times New Roman"/>
        </w:rPr>
        <w:t>Vn+2=Un-Vn*Un</w:t>
      </w:r>
    </w:p>
    <w:p w14:paraId="5F5EBC06" w14:textId="213D05D5" w:rsidR="006651FF" w:rsidRDefault="006651FF" w:rsidP="00B4740F">
      <w:pPr>
        <w:rPr>
          <w:rFonts w:cs="Times New Roman"/>
        </w:rPr>
      </w:pPr>
      <w:r w:rsidRPr="006651FF">
        <w:rPr>
          <w:rFonts w:cs="Times New Roman"/>
        </w:rPr>
        <w:sym w:font="Wingdings" w:char="F0F3"/>
      </w:r>
      <w:r>
        <w:rPr>
          <w:rFonts w:cs="Times New Roman"/>
        </w:rPr>
        <w:t>Vn+2=Un(1-Vn)</w:t>
      </w:r>
    </w:p>
    <w:p w14:paraId="3D157C12" w14:textId="71995226" w:rsidR="006651FF" w:rsidRDefault="006651FF" w:rsidP="00B4740F">
      <w:pPr>
        <w:rPr>
          <w:rFonts w:cs="Times New Roman"/>
        </w:rPr>
      </w:pPr>
      <w:r w:rsidRPr="006651FF">
        <w:rPr>
          <w:rFonts w:cs="Times New Roman"/>
        </w:rPr>
        <w:sym w:font="Wingdings" w:char="F0F3"/>
      </w:r>
      <w:r>
        <w:rPr>
          <w:rFonts w:cs="Times New Roman"/>
        </w:rPr>
        <w:t>Un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Vn+2;1-Vn))</w:instrText>
      </w:r>
      <w:r>
        <w:rPr>
          <w:rFonts w:cs="Times New Roman"/>
        </w:rPr>
        <w:fldChar w:fldCharType="end"/>
      </w:r>
    </w:p>
    <w:p w14:paraId="21F17C16" w14:textId="0A24F16E" w:rsidR="006651FF" w:rsidRPr="006651FF" w:rsidRDefault="006651FF" w:rsidP="00B4740F">
      <w:pPr>
        <w:rPr>
          <w:rFonts w:cs="Times New Roman"/>
        </w:rPr>
      </w:pPr>
      <w:r w:rsidRPr="006651FF">
        <w:rPr>
          <w:rFonts w:cs="Times New Roman"/>
        </w:rPr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U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*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n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2;</w:instrText>
      </w:r>
      <w:r w:rsidRPr="006651FF">
        <w:rPr>
          <w:rFonts w:cs="Times New Roman"/>
        </w:rPr>
        <w:instrText xml:space="preserve"> </w:instrText>
      </w:r>
      <w:r>
        <w:rPr>
          <w:rFonts w:cs="Times New Roman"/>
        </w:rPr>
        <w:instrText>1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*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9(</w:instrText>
      </w:r>
      <w:r>
        <w:rPr>
          <w:rFonts w:cs="Times New Roman"/>
          <w:sz w:val="18"/>
        </w:rPr>
        <w:instrText>n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3064788A" w14:textId="77777777" w:rsidR="006651FF" w:rsidRPr="006651FF" w:rsidRDefault="006651FF" w:rsidP="00B4740F">
      <w:pPr>
        <w:rPr>
          <w:rFonts w:cs="Times New Roman"/>
        </w:rPr>
      </w:pPr>
    </w:p>
    <w:p w14:paraId="48C18BEC" w14:textId="7AD4A0F4" w:rsidR="003816AB" w:rsidRDefault="00E7022A" w:rsidP="008625D2">
      <w:pPr>
        <w:rPr>
          <w:rFonts w:cs="Times New Roman"/>
        </w:rPr>
      </w:pPr>
      <w:r>
        <w:rPr>
          <w:rFonts w:cs="Times New Roman"/>
        </w:rPr>
        <w:t>Ex 64 p 167 :</w:t>
      </w:r>
    </w:p>
    <w:p w14:paraId="4A2FAC32" w14:textId="23C286AC" w:rsidR="00E7022A" w:rsidRDefault="00E7022A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20</w:t>
      </w:r>
    </w:p>
    <w:p w14:paraId="78B5360B" w14:textId="500D40EF" w:rsidR="00E7022A" w:rsidRDefault="00E7022A" w:rsidP="008625D2">
      <w:pPr>
        <w:rPr>
          <w:rFonts w:cs="Times New Roman"/>
        </w:rPr>
      </w:pPr>
      <w:r>
        <w:rPr>
          <w:rFonts w:cs="Times New Roman"/>
        </w:rPr>
        <w:t>n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ℕ,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3</w:t>
      </w:r>
      <w:r w:rsidR="00714F16">
        <w:rPr>
          <w:rFonts w:cs="Times New Roman"/>
        </w:rPr>
        <w:t>*</w:t>
      </w: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3</w:t>
      </w:r>
    </w:p>
    <w:p w14:paraId="1177BE23" w14:textId="657FB74D" w:rsidR="00E7022A" w:rsidRDefault="00E7022A" w:rsidP="008625D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0;7))</w:instrText>
      </w:r>
      <w:r>
        <w:rPr>
          <w:rFonts w:cs="Times New Roman"/>
        </w:rPr>
        <w:fldChar w:fldCharType="end"/>
      </w:r>
    </w:p>
    <w:p w14:paraId="6FA7F909" w14:textId="7F21C954" w:rsidR="00765C05" w:rsidRDefault="00765C05" w:rsidP="008625D2">
      <w:pPr>
        <w:rPr>
          <w:rFonts w:cs="Times New Roman"/>
        </w:rPr>
      </w:pPr>
      <w:r>
        <w:rPr>
          <w:rFonts w:cs="Times New Roman"/>
        </w:rPr>
        <w:t xml:space="preserve">1) </w:t>
      </w:r>
      <w:r w:rsidR="00714F16">
        <w:rPr>
          <w:rFonts w:cs="Times New Roman"/>
        </w:rPr>
        <w:t>V</w:t>
      </w:r>
      <w:r w:rsidR="00714F16">
        <w:rPr>
          <w:rFonts w:cs="Times New Roman"/>
          <w:vertAlign w:val="subscript"/>
        </w:rPr>
        <w:t>0</w:t>
      </w:r>
      <w:r w:rsidR="00714F16">
        <w:rPr>
          <w:rFonts w:cs="Times New Roman"/>
        </w:rPr>
        <w:t>=U</w:t>
      </w:r>
      <w:r w:rsidR="00714F16">
        <w:rPr>
          <w:rFonts w:cs="Times New Roman"/>
          <w:vertAlign w:val="subscript"/>
        </w:rPr>
        <w:t>0</w:t>
      </w:r>
      <w:r w:rsidR="00714F16">
        <w:rPr>
          <w:rFonts w:cs="Times New Roman"/>
        </w:rPr>
        <w:t>-</w:t>
      </w:r>
      <w:r w:rsidR="00714F16">
        <w:rPr>
          <w:rFonts w:cs="Times New Roman"/>
        </w:rPr>
        <w:fldChar w:fldCharType="begin"/>
      </w:r>
      <w:r w:rsidR="00714F16">
        <w:rPr>
          <w:rFonts w:cs="Times New Roman"/>
        </w:rPr>
        <w:instrText xml:space="preserve"> EQ \s\do2(\f(30;7))</w:instrText>
      </w:r>
      <w:r w:rsidR="00714F16">
        <w:rPr>
          <w:rFonts w:cs="Times New Roman"/>
        </w:rPr>
        <w:fldChar w:fldCharType="end"/>
      </w:r>
    </w:p>
    <w:p w14:paraId="4E35AA07" w14:textId="46FE11A3" w:rsidR="00714F16" w:rsidRDefault="00714F16" w:rsidP="008625D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20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0;7))</w:instrText>
      </w:r>
      <w:r>
        <w:rPr>
          <w:rFonts w:cs="Times New Roman"/>
        </w:rPr>
        <w:fldChar w:fldCharType="end"/>
      </w:r>
    </w:p>
    <w:p w14:paraId="1BF7710F" w14:textId="6F46981E" w:rsidR="00714F16" w:rsidRDefault="00714F16" w:rsidP="008625D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0*7;7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 w:rsidR="005B15D4">
        <w:rPr>
          <w:rFonts w:cs="Times New Roman"/>
        </w:rPr>
        <w:fldChar w:fldCharType="begin"/>
      </w:r>
      <w:r w:rsidR="005B15D4">
        <w:rPr>
          <w:rFonts w:cs="Times New Roman"/>
        </w:rPr>
        <w:instrText xml:space="preserve"> EQ \s\do2(\f(30;7))</w:instrText>
      </w:r>
      <w:r w:rsidR="005B15D4">
        <w:rPr>
          <w:rFonts w:cs="Times New Roman"/>
        </w:rPr>
        <w:fldChar w:fldCharType="end"/>
      </w:r>
    </w:p>
    <w:p w14:paraId="0246A4D3" w14:textId="484DDC23" w:rsidR="005B15D4" w:rsidRDefault="005B15D4" w:rsidP="008625D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40-30;7))</w:instrText>
      </w:r>
      <w:r>
        <w:rPr>
          <w:rFonts w:cs="Times New Roman"/>
        </w:rPr>
        <w:fldChar w:fldCharType="end"/>
      </w:r>
    </w:p>
    <w:p w14:paraId="6C60ED1E" w14:textId="77777777" w:rsidR="005B15D4" w:rsidRPr="005B15D4" w:rsidRDefault="005B15D4" w:rsidP="005B15D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V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0;7))</w:instrText>
      </w:r>
      <w:r>
        <w:rPr>
          <w:rFonts w:cs="Times New Roman"/>
        </w:rPr>
        <w:fldChar w:fldCharType="end"/>
      </w:r>
    </w:p>
    <w:p w14:paraId="4E8AB37F" w14:textId="24982B9C" w:rsidR="00E7022A" w:rsidRDefault="005B15D4" w:rsidP="008625D2">
      <w:pPr>
        <w:rPr>
          <w:rFonts w:cs="Times New Roman"/>
        </w:rPr>
      </w:pP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7CCDC38E" w14:textId="05823F3D" w:rsidR="005B15D4" w:rsidRDefault="005B15D4" w:rsidP="008625D2">
      <w:pPr>
        <w:rPr>
          <w:rFonts w:cs="Times New Roman"/>
        </w:rPr>
      </w:pPr>
    </w:p>
    <w:p w14:paraId="70C0C845" w14:textId="6C5A3DAF" w:rsidR="00EA1053" w:rsidRDefault="00EA1053" w:rsidP="008625D2">
      <w:pPr>
        <w:rPr>
          <w:rFonts w:cs="Times New Roman"/>
        </w:rPr>
      </w:pPr>
      <w:r>
        <w:rPr>
          <w:rFonts w:cs="Times New Roman"/>
        </w:rPr>
        <w:t>2)</w:t>
      </w:r>
    </w:p>
    <w:p w14:paraId="5CFD6014" w14:textId="51DBC43A" w:rsidR="00EA1053" w:rsidRPr="00EA1053" w:rsidRDefault="00EA1053" w:rsidP="008625D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</w:p>
    <w:p w14:paraId="7D3EBE9E" w14:textId="029F686F" w:rsidR="00E7022A" w:rsidRDefault="00E7022A" w:rsidP="008625D2">
      <w:pPr>
        <w:rPr>
          <w:rFonts w:cs="Times New Roman"/>
        </w:rPr>
      </w:pPr>
    </w:p>
    <w:p w14:paraId="38760F6A" w14:textId="6DF149F8" w:rsidR="006A21DA" w:rsidRDefault="006A21DA" w:rsidP="008625D2">
      <w:pPr>
        <w:rPr>
          <w:rFonts w:cs="Times New Roman"/>
        </w:rPr>
      </w:pPr>
    </w:p>
    <w:p w14:paraId="5CAF93A5" w14:textId="56C01827" w:rsidR="006A21DA" w:rsidRDefault="006A21DA" w:rsidP="008625D2">
      <w:pPr>
        <w:rPr>
          <w:rFonts w:cs="Times New Roman"/>
        </w:rPr>
      </w:pPr>
    </w:p>
    <w:p w14:paraId="226B69A2" w14:textId="0DC0410C" w:rsidR="006A21DA" w:rsidRDefault="006A21DA" w:rsidP="008625D2">
      <w:pPr>
        <w:rPr>
          <w:rFonts w:cs="Times New Roman"/>
        </w:rPr>
      </w:pPr>
    </w:p>
    <w:p w14:paraId="238C30FE" w14:textId="77777777" w:rsidR="006A21DA" w:rsidRPr="00E7022A" w:rsidRDefault="006A21DA" w:rsidP="008625D2">
      <w:pPr>
        <w:rPr>
          <w:rFonts w:cs="Times New Roman"/>
        </w:rPr>
      </w:pPr>
    </w:p>
    <w:p w14:paraId="01880070" w14:textId="62C78F64" w:rsidR="00E7022A" w:rsidRDefault="00E7022A" w:rsidP="008625D2">
      <w:pPr>
        <w:rPr>
          <w:rFonts w:cs="Times New Roman"/>
        </w:rPr>
      </w:pPr>
      <w:r>
        <w:rPr>
          <w:rFonts w:cs="Times New Roman"/>
        </w:rPr>
        <w:lastRenderedPageBreak/>
        <w:t>Ex 65 p 167 :</w:t>
      </w:r>
    </w:p>
    <w:p w14:paraId="13B7B512" w14:textId="421CC9D0" w:rsidR="006A21DA" w:rsidRDefault="006A21DA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-6</w:t>
      </w:r>
    </w:p>
    <w:p w14:paraId="6577071A" w14:textId="579E371F" w:rsidR="006A21DA" w:rsidRDefault="006A21DA" w:rsidP="008625D2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3</w:t>
      </w:r>
    </w:p>
    <w:p w14:paraId="458546A0" w14:textId="54404CA0" w:rsidR="006A21DA" w:rsidRDefault="006A21DA" w:rsidP="008625D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, n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ℕ,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;5))</w:instrText>
      </w:r>
      <w:r>
        <w:rPr>
          <w:rFonts w:cs="Times New Roman"/>
        </w:rPr>
        <w:fldChar w:fldCharType="end"/>
      </w:r>
    </w:p>
    <w:p w14:paraId="1CD4C978" w14:textId="42034253" w:rsidR="006A21DA" w:rsidRDefault="006A21DA" w:rsidP="008625D2">
      <w:pPr>
        <w:rPr>
          <w:rFonts w:cs="Times New Roman"/>
        </w:rPr>
      </w:pPr>
      <w:r>
        <w:rPr>
          <w:rFonts w:cs="Times New Roman"/>
        </w:rPr>
        <w:t>1)</w:t>
      </w:r>
    </w:p>
    <w:p w14:paraId="1049B30D" w14:textId="77777777" w:rsidR="007C68AC" w:rsidRDefault="007C68AC" w:rsidP="007C68AC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;5))</w:instrText>
      </w:r>
      <w:r>
        <w:rPr>
          <w:rFonts w:cs="Times New Roman"/>
        </w:rPr>
        <w:fldChar w:fldCharType="end"/>
      </w:r>
    </w:p>
    <w:p w14:paraId="7666AD58" w14:textId="77777777" w:rsidR="007C68AC" w:rsidRDefault="007C68AC" w:rsidP="007C68AC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(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3)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;5))</w:instrText>
      </w:r>
      <w:r>
        <w:rPr>
          <w:rFonts w:cs="Times New Roman"/>
        </w:rPr>
        <w:fldChar w:fldCharType="end"/>
      </w:r>
    </w:p>
    <w:p w14:paraId="5C150EF0" w14:textId="3DEA2225" w:rsidR="007C68AC" w:rsidRPr="001C7930" w:rsidRDefault="007C68AC" w:rsidP="007C68AC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 w:rsidR="001C7930">
        <w:rPr>
          <w:rFonts w:cs="Times New Roman"/>
        </w:rPr>
        <w:t>-</w:t>
      </w:r>
      <w:r w:rsidR="001C7930">
        <w:rPr>
          <w:rFonts w:cs="Times New Roman"/>
        </w:rPr>
        <w:fldChar w:fldCharType="begin"/>
      </w:r>
      <w:r w:rsidR="001C7930">
        <w:rPr>
          <w:rFonts w:cs="Times New Roman"/>
        </w:rPr>
        <w:instrText xml:space="preserve"> EQ \s\do2(\f(2;3))</w:instrText>
      </w:r>
      <w:r w:rsidR="001C7930">
        <w:rPr>
          <w:rFonts w:cs="Times New Roman"/>
        </w:rPr>
        <w:fldChar w:fldCharType="end"/>
      </w:r>
      <w:r w:rsidR="001C7930">
        <w:rPr>
          <w:rFonts w:cs="Times New Roman"/>
        </w:rPr>
        <w:t xml:space="preserve"> (U</w:t>
      </w:r>
      <w:r w:rsidR="001C7930">
        <w:rPr>
          <w:rFonts w:cs="Times New Roman"/>
          <w:vertAlign w:val="subscript"/>
        </w:rPr>
        <w:t>n</w:t>
      </w:r>
      <w:r w:rsidR="001C7930">
        <w:rPr>
          <w:rFonts w:cs="Times New Roman"/>
        </w:rPr>
        <w:t>+-</w:t>
      </w:r>
      <w:r w:rsidR="001C7930">
        <w:rPr>
          <w:rFonts w:cs="Times New Roman"/>
        </w:rPr>
        <w:fldChar w:fldCharType="begin"/>
      </w:r>
      <w:r w:rsidR="001C7930">
        <w:rPr>
          <w:rFonts w:cs="Times New Roman"/>
        </w:rPr>
        <w:instrText xml:space="preserve"> EQ \s\do2(\f(9;5))</w:instrText>
      </w:r>
      <w:r w:rsidR="001C7930">
        <w:rPr>
          <w:rFonts w:cs="Times New Roman"/>
        </w:rPr>
        <w:fldChar w:fldCharType="end"/>
      </w:r>
      <w:r w:rsidR="001C7930">
        <w:rPr>
          <w:rFonts w:cs="Times New Roman"/>
        </w:rPr>
        <w:t>)=-</w:t>
      </w:r>
      <w:r w:rsidR="001C7930">
        <w:rPr>
          <w:rFonts w:cs="Times New Roman"/>
        </w:rPr>
        <w:fldChar w:fldCharType="begin"/>
      </w:r>
      <w:r w:rsidR="001C7930">
        <w:rPr>
          <w:rFonts w:cs="Times New Roman"/>
        </w:rPr>
        <w:instrText xml:space="preserve"> EQ \s\do2(\f(2;3))</w:instrText>
      </w:r>
      <w:r w:rsidR="001C7930">
        <w:rPr>
          <w:rFonts w:cs="Times New Roman"/>
        </w:rPr>
        <w:fldChar w:fldCharType="end"/>
      </w:r>
      <w:r w:rsidR="001C7930">
        <w:rPr>
          <w:rFonts w:cs="Times New Roman"/>
        </w:rPr>
        <w:t>V</w:t>
      </w:r>
      <w:r w:rsidR="001C7930">
        <w:rPr>
          <w:rFonts w:cs="Times New Roman"/>
          <w:vertAlign w:val="subscript"/>
        </w:rPr>
        <w:t>n</w:t>
      </w:r>
      <w:r w:rsidR="001C7930">
        <w:rPr>
          <w:rFonts w:cs="Times New Roman"/>
        </w:rPr>
        <w:t>.</w:t>
      </w:r>
    </w:p>
    <w:p w14:paraId="6F3FC787" w14:textId="77777777" w:rsidR="007C68AC" w:rsidRPr="007C68AC" w:rsidRDefault="007C68AC" w:rsidP="007C68AC">
      <w:pPr>
        <w:rPr>
          <w:rFonts w:cs="Times New Roman"/>
        </w:rPr>
      </w:pPr>
    </w:p>
    <w:p w14:paraId="121441AC" w14:textId="3B308C43" w:rsidR="006A21DA" w:rsidRDefault="006A21DA" w:rsidP="008625D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;5))</w:instrText>
      </w:r>
      <w:r>
        <w:rPr>
          <w:rFonts w:cs="Times New Roman"/>
        </w:rPr>
        <w:fldChar w:fldCharType="end"/>
      </w:r>
    </w:p>
    <w:p w14:paraId="5081AE45" w14:textId="2517FD0C" w:rsidR="006A21DA" w:rsidRDefault="006A21DA" w:rsidP="008625D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-6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;5))</w:instrText>
      </w:r>
      <w:r>
        <w:rPr>
          <w:rFonts w:cs="Times New Roman"/>
        </w:rPr>
        <w:fldChar w:fldCharType="end"/>
      </w:r>
    </w:p>
    <w:p w14:paraId="1411118C" w14:textId="498A976E" w:rsidR="006A21DA" w:rsidRDefault="006A21DA" w:rsidP="008625D2">
      <w:pPr>
        <w:rPr>
          <w:rFonts w:cs="Times New Roman"/>
        </w:rPr>
      </w:pPr>
      <w:r>
        <w:rPr>
          <w:rFonts w:cs="Times New Roman"/>
        </w:rPr>
        <w:t>V</w:t>
      </w:r>
      <w:r w:rsidRPr="006A21DA"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 w:rsidR="007C68AC">
        <w:rPr>
          <w:rFonts w:cs="Times New Roman"/>
        </w:rPr>
        <w:t xml:space="preserve">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0;5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;5))</w:instrText>
      </w:r>
      <w:r>
        <w:rPr>
          <w:rFonts w:cs="Times New Roman"/>
        </w:rPr>
        <w:fldChar w:fldCharType="end"/>
      </w:r>
    </w:p>
    <w:p w14:paraId="3809D9A9" w14:textId="6A7540F7" w:rsidR="006A21DA" w:rsidRDefault="006A21DA" w:rsidP="008625D2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V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="007C68AC">
        <w:rPr>
          <w:rFonts w:cs="Times New Roman"/>
        </w:rPr>
        <w:instrText>-39</w:instrText>
      </w:r>
      <w:r>
        <w:rPr>
          <w:rFonts w:cs="Times New Roman"/>
        </w:rPr>
        <w:instrText>;5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64F7B828" w14:textId="0E60BBEA" w:rsidR="006A21DA" w:rsidRDefault="006A21DA" w:rsidP="008625D2">
      <w:pPr>
        <w:rPr>
          <w:rFonts w:cs="Times New Roman"/>
        </w:rPr>
      </w:pPr>
    </w:p>
    <w:p w14:paraId="7144A0F9" w14:textId="69FA4AEE" w:rsidR="006A21DA" w:rsidRDefault="001C7930" w:rsidP="008625D2">
      <w:pPr>
        <w:rPr>
          <w:rFonts w:cs="Times New Roman"/>
        </w:rPr>
      </w:pPr>
      <w:r>
        <w:rPr>
          <w:rFonts w:cs="Times New Roman"/>
        </w:rPr>
        <w:t>2) 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9;5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n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42196CD2" w14:textId="3372CD7C" w:rsidR="001C7930" w:rsidRDefault="001C7930" w:rsidP="008625D2">
      <w:pPr>
        <w:rPr>
          <w:rFonts w:cs="Times New Roman"/>
        </w:rPr>
      </w:pPr>
      <w:r>
        <w:rPr>
          <w:rFonts w:cs="Times New Roman"/>
        </w:rPr>
        <w:t>D’où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9;5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n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;5))</w:instrText>
      </w:r>
      <w:r>
        <w:rPr>
          <w:rFonts w:cs="Times New Roman"/>
        </w:rPr>
        <w:fldChar w:fldCharType="end"/>
      </w:r>
    </w:p>
    <w:p w14:paraId="5641DF45" w14:textId="55275060" w:rsidR="001C7930" w:rsidRPr="000E40A3" w:rsidRDefault="001C7930" w:rsidP="008625D2">
      <w:pPr>
        <w:rPr>
          <w:rFonts w:cs="Times New Roman"/>
        </w:rPr>
      </w:pPr>
      <w:r>
        <w:rPr>
          <w:rFonts w:cs="Times New Roman"/>
        </w:rPr>
        <w:t>3) On conjecture qu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) tends vers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;5))</w:instrText>
      </w:r>
      <w:r>
        <w:rPr>
          <w:rFonts w:cs="Times New Roman"/>
        </w:rPr>
        <w:fldChar w:fldCharType="end"/>
      </w:r>
      <w:r w:rsidR="000E40A3">
        <w:rPr>
          <w:rFonts w:cs="Times New Roman"/>
        </w:rPr>
        <w:fldChar w:fldCharType="begin"/>
      </w:r>
      <w:r w:rsidR="000E40A3">
        <w:rPr>
          <w:rFonts w:cs="Times New Roman"/>
        </w:rPr>
        <w:instrText xml:space="preserve"> EQ \b(</w:instrText>
      </w:r>
      <w:r w:rsidR="000E40A3">
        <w:rPr>
          <w:rFonts w:cs="Times New Roman"/>
        </w:rPr>
        <w:fldChar w:fldCharType="begin"/>
      </w:r>
      <w:r w:rsidR="000E40A3">
        <w:rPr>
          <w:rFonts w:cs="Times New Roman"/>
        </w:rPr>
        <w:instrText xml:space="preserve"> EQ \s\do2(\f(2;3))</w:instrText>
      </w:r>
      <w:r w:rsidR="000E40A3">
        <w:rPr>
          <w:rFonts w:cs="Times New Roman"/>
        </w:rPr>
        <w:fldChar w:fldCharType="end"/>
      </w:r>
      <w:r w:rsidR="000E40A3">
        <w:rPr>
          <w:rFonts w:cs="Times New Roman"/>
        </w:rPr>
        <w:instrText>&lt;1)</w:instrText>
      </w:r>
      <w:r w:rsidR="000E40A3">
        <w:rPr>
          <w:rFonts w:cs="Times New Roman"/>
        </w:rPr>
        <w:fldChar w:fldCharType="end"/>
      </w:r>
      <w:r w:rsidR="000E40A3">
        <w:rPr>
          <w:rFonts w:cs="Times New Roman"/>
        </w:rPr>
        <w:t>.</w:t>
      </w:r>
    </w:p>
    <w:p w14:paraId="24603548" w14:textId="77777777" w:rsidR="006A21DA" w:rsidRDefault="006A21DA" w:rsidP="008625D2">
      <w:pPr>
        <w:rPr>
          <w:rFonts w:cs="Times New Roman"/>
        </w:rPr>
      </w:pPr>
    </w:p>
    <w:p w14:paraId="7DFA3920" w14:textId="5127B196" w:rsidR="00E7022A" w:rsidRPr="003816AB" w:rsidRDefault="00E7022A" w:rsidP="008625D2">
      <w:pPr>
        <w:rPr>
          <w:rFonts w:cs="Times New Roman"/>
        </w:rPr>
      </w:pPr>
      <w:r>
        <w:rPr>
          <w:rFonts w:cs="Times New Roman"/>
        </w:rPr>
        <w:t>Ex 78 (1 et 2) p 168 :</w:t>
      </w:r>
    </w:p>
    <w:p w14:paraId="20BA2B29" w14:textId="00FC49F0" w:rsidR="009067C3" w:rsidRDefault="005F7100" w:rsidP="008625D2">
      <w:pPr>
        <w:rPr>
          <w:rFonts w:cs="Times New Roman"/>
        </w:rPr>
      </w:pPr>
      <w:r>
        <w:rPr>
          <w:rFonts w:cs="Times New Roman"/>
        </w:rPr>
        <w:t>1)</w:t>
      </w:r>
    </w:p>
    <w:p w14:paraId="69AD2D6A" w14:textId="448FD211" w:rsidR="005F7100" w:rsidRDefault="005F7100" w:rsidP="008625D2">
      <w:pPr>
        <w:rPr>
          <w:rFonts w:cs="Times New Roman"/>
        </w:rPr>
      </w:pPr>
    </w:p>
    <w:p w14:paraId="5C7AA73F" w14:textId="3D20CFEC" w:rsidR="00A82A4B" w:rsidRDefault="00451EEA" w:rsidP="008625D2">
      <w:r>
        <w:rPr>
          <w:rFonts w:cs="Times New Roman"/>
        </w:rPr>
        <w:t>(r) Rappels : (/r)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n</w:t>
      </w:r>
      <w:r w:rsidRPr="00451EEA">
        <w:rPr>
          <w:rFonts w:ascii="Cambria Math" w:hAnsi="Cambria Math" w:cs="Cambria Math"/>
          <w:vertAlign w:val="subscript"/>
        </w:rPr>
        <w:t>∈</w:t>
      </w:r>
      <w:r>
        <w:rPr>
          <w:rFonts w:ascii="Cambria Math" w:hAnsi="Cambria Math" w:cs="Cambria Math"/>
          <w:vertAlign w:val="subscript"/>
        </w:rPr>
        <w:t>ℕ</w:t>
      </w:r>
      <w:r>
        <w:rPr>
          <w:rFonts w:ascii="Cambria Math" w:hAnsi="Cambria Math" w:cs="Cambria Math"/>
        </w:rPr>
        <w:t xml:space="preserve"> </w:t>
      </w:r>
      <w:r w:rsidRPr="00451EEA">
        <w:t>est dite</w:t>
      </w:r>
      <w:r>
        <w:t xml:space="preserve"> géométrique, si pour tout entier naturel n, U</w:t>
      </w:r>
      <w:r>
        <w:rPr>
          <w:vertAlign w:val="subscript"/>
        </w:rPr>
        <w:t>n+1</w:t>
      </w:r>
      <w:r>
        <w:t>=q*U</w:t>
      </w:r>
      <w:r>
        <w:rPr>
          <w:vertAlign w:val="subscript"/>
        </w:rPr>
        <w:t>n</w:t>
      </w:r>
      <w:r>
        <w:t>.</w:t>
      </w:r>
    </w:p>
    <w:p w14:paraId="2ED572BE" w14:textId="613C52F3" w:rsidR="00451EEA" w:rsidRDefault="00451EEA" w:rsidP="008625D2">
      <w:r>
        <w:lastRenderedPageBreak/>
        <w:t>(r)U</w:t>
      </w:r>
      <w:r>
        <w:rPr>
          <w:vertAlign w:val="subscript"/>
        </w:rPr>
        <w:t>n</w:t>
      </w:r>
      <w:r>
        <w:t>=U</w:t>
      </w:r>
      <w:r>
        <w:rPr>
          <w:vertAlign w:val="subscript"/>
        </w:rPr>
        <w:t>p</w:t>
      </w:r>
      <w:r>
        <w:t>*q</w:t>
      </w:r>
      <w:r>
        <w:rPr>
          <w:vertAlign w:val="superscript"/>
        </w:rPr>
        <w:t>n-p</w:t>
      </w:r>
      <w:r>
        <w:t xml:space="preserve"> pour tout </w:t>
      </w:r>
      <w:proofErr w:type="spellStart"/>
      <w:r>
        <w:t>n≥p</w:t>
      </w:r>
      <w:proofErr w:type="spellEnd"/>
      <w:r>
        <w:t xml:space="preserve"> avec n</w:t>
      </w:r>
      <w:r>
        <w:rPr>
          <w:rFonts w:ascii="Cambria Math" w:hAnsi="Cambria Math" w:cs="Cambria Math"/>
        </w:rPr>
        <w:t>∈</w:t>
      </w:r>
      <w:r>
        <w:t xml:space="preserve">ℕ et </w:t>
      </w:r>
      <w:proofErr w:type="spellStart"/>
      <w:r>
        <w:t>p</w:t>
      </w:r>
      <w:r>
        <w:rPr>
          <w:rFonts w:ascii="Cambria Math" w:hAnsi="Cambria Math" w:cs="Cambria Math"/>
        </w:rPr>
        <w:t>∈</w:t>
      </w:r>
      <w:r>
        <w:t>ℕ</w:t>
      </w:r>
      <w:proofErr w:type="spellEnd"/>
      <w:r>
        <w:t>.(/r)</w:t>
      </w:r>
    </w:p>
    <w:p w14:paraId="57044207" w14:textId="5965EAB9" w:rsidR="00451EEA" w:rsidRPr="00451EEA" w:rsidRDefault="00451EEA" w:rsidP="008625D2">
      <w:r>
        <w:t>P=0 : U</w:t>
      </w:r>
      <w:r>
        <w:rPr>
          <w:vertAlign w:val="subscript"/>
        </w:rPr>
        <w:t>n</w:t>
      </w:r>
      <w:r>
        <w:t>=U</w:t>
      </w:r>
      <w:r>
        <w:rPr>
          <w:vertAlign w:val="subscript"/>
        </w:rPr>
        <w:t>0</w:t>
      </w:r>
      <w:r>
        <w:t>*q</w:t>
      </w:r>
      <w:r>
        <w:rPr>
          <w:vertAlign w:val="superscript"/>
        </w:rPr>
        <w:t>n</w:t>
      </w:r>
      <w:r>
        <w:t xml:space="preserve"> </w:t>
      </w:r>
    </w:p>
    <w:p w14:paraId="7D62DB35" w14:textId="435C4EC2" w:rsidR="00451EEA" w:rsidRPr="00451EEA" w:rsidRDefault="00451EEA" w:rsidP="008625D2">
      <w:r>
        <w:t>P=1 : U</w:t>
      </w:r>
      <w:r>
        <w:rPr>
          <w:vertAlign w:val="subscript"/>
        </w:rPr>
        <w:t>n</w:t>
      </w:r>
      <w:r>
        <w:t>=U</w:t>
      </w:r>
      <w:r>
        <w:rPr>
          <w:vertAlign w:val="subscript"/>
        </w:rPr>
        <w:t>1</w:t>
      </w:r>
      <w:r>
        <w:t>*q</w:t>
      </w:r>
      <w:r>
        <w:rPr>
          <w:vertAlign w:val="superscript"/>
        </w:rPr>
        <w:t>n-1</w:t>
      </w:r>
      <w:r>
        <w:t xml:space="preserve"> </w:t>
      </w:r>
    </w:p>
    <w:p w14:paraId="6D412755" w14:textId="7F427149" w:rsidR="00451EEA" w:rsidRDefault="00451EEA" w:rsidP="008625D2">
      <w:r>
        <w:t>P=2 : U</w:t>
      </w:r>
      <w:r>
        <w:rPr>
          <w:vertAlign w:val="subscript"/>
        </w:rPr>
        <w:t>n</w:t>
      </w:r>
      <w:r>
        <w:t>=U</w:t>
      </w:r>
      <w:r>
        <w:rPr>
          <w:vertAlign w:val="subscript"/>
        </w:rPr>
        <w:t>2</w:t>
      </w:r>
      <w:r>
        <w:t>*q</w:t>
      </w:r>
      <w:r>
        <w:rPr>
          <w:vertAlign w:val="superscript"/>
        </w:rPr>
        <w:t>n-2</w:t>
      </w:r>
      <w:r>
        <w:t>.</w:t>
      </w:r>
    </w:p>
    <w:p w14:paraId="38B5D497" w14:textId="04F3AAEA" w:rsidR="00451EEA" w:rsidRDefault="005919E7" w:rsidP="00451EEA"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2F073E8" wp14:editId="2FE8A025">
                <wp:simplePos x="0" y="0"/>
                <wp:positionH relativeFrom="column">
                  <wp:posOffset>1211143</wp:posOffset>
                </wp:positionH>
                <wp:positionV relativeFrom="paragraph">
                  <wp:posOffset>92238</wp:posOffset>
                </wp:positionV>
                <wp:extent cx="805624" cy="244701"/>
                <wp:effectExtent l="0" t="0" r="0" b="3175"/>
                <wp:wrapNone/>
                <wp:docPr id="107" name="Zone de text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5624" cy="24470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3709BD" w14:textId="313E76B3" w:rsidR="003129C9" w:rsidRDefault="003129C9">
                            <w:r>
                              <w:t>Graph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F073E8" id="Zone de texte 107" o:spid="_x0000_s1036" type="#_x0000_t202" style="position:absolute;left:0;text-align:left;margin-left:95.35pt;margin-top:7.25pt;width:63.45pt;height:19.25pt;z-index:251748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" filled="f" stroked="f" strokeweight=".5pt">
                <v:textbox>
                  <w:txbxContent>
                    <w:p w14:paraId="143709BD" w14:textId="313E76B3" w:rsidR="003129C9" w:rsidRDefault="003129C9">
                      <w:r>
                        <w:t>Graph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6EF8F0B" wp14:editId="0A546703">
                <wp:simplePos x="0" y="0"/>
                <wp:positionH relativeFrom="column">
                  <wp:posOffset>1458607</wp:posOffset>
                </wp:positionH>
                <wp:positionV relativeFrom="paragraph">
                  <wp:posOffset>49063</wp:posOffset>
                </wp:positionV>
                <wp:extent cx="120672" cy="524855"/>
                <wp:effectExtent l="7620" t="68580" r="20320" b="20320"/>
                <wp:wrapNone/>
                <wp:docPr id="105" name="Accolade ouvrant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20672" cy="524855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BA0BFF" id="Accolade ouvrante 105" o:spid="_x0000_s1026" type="#_x0000_t87" style="position:absolute;margin-left:114.85pt;margin-top:3.85pt;width:9.5pt;height:41.35pt;rotation:90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" adj="414" strokecolor="black [3200]" strokeweight=".5pt">
                <v:stroke joinstyle="miter"/>
              </v:shape>
            </w:pict>
          </mc:Fallback>
        </mc:AlternateContent>
      </w:r>
      <w:r w:rsidR="00451EEA">
        <w:t>(r)</w:t>
      </w:r>
      <w:r w:rsidR="006535D9">
        <w:t>Propriété :(/r) une suite géométrique (U</w:t>
      </w:r>
      <w:r w:rsidR="006535D9">
        <w:rPr>
          <w:vertAlign w:val="subscript"/>
        </w:rPr>
        <w:t>n</w:t>
      </w:r>
      <w:r w:rsidR="006535D9">
        <w:t>)</w:t>
      </w:r>
      <w:r w:rsidR="006535D9">
        <w:rPr>
          <w:vertAlign w:val="subscript"/>
        </w:rPr>
        <w:t>n</w:t>
      </w:r>
      <w:r w:rsidR="006535D9">
        <w:rPr>
          <w:rFonts w:ascii="Cambria Math" w:hAnsi="Cambria Math" w:cs="Cambria Math"/>
          <w:vertAlign w:val="subscript"/>
        </w:rPr>
        <w:t>∈</w:t>
      </w:r>
      <w:r w:rsidR="006535D9">
        <w:rPr>
          <w:vertAlign w:val="subscript"/>
        </w:rPr>
        <w:t>ℕ</w:t>
      </w:r>
      <w:r w:rsidR="006535D9">
        <w:t xml:space="preserve"> de raison 9 est :</w:t>
      </w:r>
    </w:p>
    <w:p w14:paraId="3F85194B" w14:textId="37EC246A" w:rsidR="006535D9" w:rsidRDefault="005919E7" w:rsidP="006535D9">
      <w:pPr>
        <w:pStyle w:val="Paragraphedeliste"/>
        <w:numPr>
          <w:ilvl w:val="0"/>
          <w:numId w:val="38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697CA95" wp14:editId="6300A113">
                <wp:simplePos x="0" y="0"/>
                <wp:positionH relativeFrom="column">
                  <wp:posOffset>1442489</wp:posOffset>
                </wp:positionH>
                <wp:positionV relativeFrom="paragraph">
                  <wp:posOffset>91088</wp:posOffset>
                </wp:positionV>
                <wp:extent cx="132188" cy="544590"/>
                <wp:effectExtent l="3492" t="0" r="23813" b="100012"/>
                <wp:wrapNone/>
                <wp:docPr id="106" name="Accolade fermant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32188" cy="54459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9C231B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Accolade fermante 106" o:spid="_x0000_s1026" type="#_x0000_t88" style="position:absolute;margin-left:113.6pt;margin-top:7.15pt;width:10.4pt;height:42.9pt;rotation:90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" adj="437" strokecolor="black [3200]" strokeweight=".5pt">
                <v:stroke joinstyle="miter"/>
              </v:shape>
            </w:pict>
          </mc:Fallback>
        </mc:AlternateContent>
      </w:r>
      <w:r w:rsidR="006535D9">
        <w:t>(r)Croissante si U</w:t>
      </w:r>
      <w:r w:rsidR="006535D9">
        <w:rPr>
          <w:vertAlign w:val="subscript"/>
        </w:rPr>
        <w:t>0</w:t>
      </w:r>
      <w:r w:rsidR="006535D9">
        <w:t>&gt;0 et q&gt;1 ou bien si U</w:t>
      </w:r>
      <w:r w:rsidR="006535D9">
        <w:rPr>
          <w:vertAlign w:val="subscript"/>
        </w:rPr>
        <w:t>0</w:t>
      </w:r>
      <w:r w:rsidR="006535D9">
        <w:t>&lt;0 et 0&lt;q&lt;1</w:t>
      </w:r>
    </w:p>
    <w:p w14:paraId="36CEE7A6" w14:textId="3F8C17C8" w:rsidR="006535D9" w:rsidRDefault="00672A7B" w:rsidP="006535D9">
      <w:pPr>
        <w:pStyle w:val="Paragraphedeliste"/>
        <w:numPr>
          <w:ilvl w:val="0"/>
          <w:numId w:val="38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C7917B0" wp14:editId="2A303E94">
                <wp:simplePos x="0" y="0"/>
                <wp:positionH relativeFrom="column">
                  <wp:posOffset>1173751</wp:posOffset>
                </wp:positionH>
                <wp:positionV relativeFrom="paragraph">
                  <wp:posOffset>114260</wp:posOffset>
                </wp:positionV>
                <wp:extent cx="897404" cy="288937"/>
                <wp:effectExtent l="0" t="0" r="0" b="0"/>
                <wp:wrapNone/>
                <wp:docPr id="108" name="Zone de text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7404" cy="2889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070BF3" w14:textId="3352AD5C" w:rsidR="003129C9" w:rsidRDefault="003129C9">
                            <w:r>
                              <w:t>Graph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7917B0" id="Zone de texte 108" o:spid="_x0000_s1037" type="#_x0000_t202" style="position:absolute;left:0;text-align:left;margin-left:92.4pt;margin-top:9pt;width:70.65pt;height:22.7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" filled="f" stroked="f" strokeweight=".5pt">
                <v:textbox>
                  <w:txbxContent>
                    <w:p w14:paraId="24070BF3" w14:textId="3352AD5C" w:rsidR="003129C9" w:rsidRDefault="003129C9">
                      <w:r>
                        <w:t>Graph 2</w:t>
                      </w:r>
                    </w:p>
                  </w:txbxContent>
                </v:textbox>
              </v:shape>
            </w:pict>
          </mc:Fallback>
        </mc:AlternateContent>
      </w:r>
      <w:r w:rsidR="006535D9">
        <w:t>Décroissante si U</w:t>
      </w:r>
      <w:r w:rsidR="006535D9">
        <w:rPr>
          <w:vertAlign w:val="subscript"/>
        </w:rPr>
        <w:t>0</w:t>
      </w:r>
      <w:r w:rsidR="006535D9">
        <w:t>&gt;0 et 0&lt;q&lt;1 ou bien si U</w:t>
      </w:r>
      <w:r w:rsidR="006535D9">
        <w:rPr>
          <w:vertAlign w:val="subscript"/>
        </w:rPr>
        <w:t>0</w:t>
      </w:r>
      <w:r w:rsidR="006535D9">
        <w:t>&lt;0 et q&gt;1.(/r)</w:t>
      </w:r>
    </w:p>
    <w:p w14:paraId="6E3132B3" w14:textId="2763AA65" w:rsidR="006535D9" w:rsidRDefault="006535D9" w:rsidP="006535D9">
      <w:r>
        <w:t>Une suite (U</w:t>
      </w:r>
      <w:r>
        <w:rPr>
          <w:vertAlign w:val="subscript"/>
        </w:rPr>
        <w:t>n</w:t>
      </w:r>
      <w:r>
        <w:t>)</w:t>
      </w:r>
      <w:r>
        <w:rPr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vertAlign w:val="subscript"/>
        </w:rPr>
        <w:t>ℕ</w:t>
      </w:r>
      <w:r>
        <w:t xml:space="preserve"> géométrique de raison q&lt;0 (r)n’est ni croissante, ni décroissante(/r).</w:t>
      </w:r>
    </w:p>
    <w:p w14:paraId="358CBFA8" w14:textId="73A15723" w:rsidR="006535D9" w:rsidRDefault="006535D9" w:rsidP="006535D9"/>
    <w:p w14:paraId="0F98C205" w14:textId="68EED4BA" w:rsidR="006535D9" w:rsidRDefault="006535D9" w:rsidP="006535D9">
      <w:r>
        <w:t>U</w:t>
      </w:r>
      <w:r>
        <w:rPr>
          <w:vertAlign w:val="subscript"/>
        </w:rPr>
        <w:t>n</w:t>
      </w:r>
      <w:r>
        <w:t>=3*2</w:t>
      </w:r>
      <w:r>
        <w:rPr>
          <w:vertAlign w:val="superscript"/>
        </w:rPr>
        <w:t>n</w:t>
      </w:r>
    </w:p>
    <w:p w14:paraId="2D63DBE8" w14:textId="203087B3" w:rsidR="005919E7" w:rsidRDefault="005919E7" w:rsidP="006535D9">
      <w:r>
        <w:t>U</w:t>
      </w:r>
      <w:r>
        <w:rPr>
          <w:vertAlign w:val="subscript"/>
        </w:rPr>
        <w:t>n+1</w:t>
      </w:r>
      <w:r>
        <w:t>=3*2</w:t>
      </w:r>
      <w:r>
        <w:rPr>
          <w:vertAlign w:val="superscript"/>
        </w:rPr>
        <w:t>n+1</w:t>
      </w:r>
    </w:p>
    <w:p w14:paraId="00D2A763" w14:textId="1AD555D2" w:rsidR="005919E7" w:rsidRDefault="005919E7" w:rsidP="006535D9">
      <w:r>
        <w:t>U</w:t>
      </w:r>
      <w:r>
        <w:rPr>
          <w:vertAlign w:val="subscript"/>
        </w:rPr>
        <w:t>n+1</w:t>
      </w:r>
      <w:r>
        <w:t>=3*2</w:t>
      </w:r>
      <w:r>
        <w:rPr>
          <w:vertAlign w:val="superscript"/>
        </w:rPr>
        <w:t>n</w:t>
      </w:r>
      <w:r>
        <w:t>*2</w:t>
      </w:r>
    </w:p>
    <w:p w14:paraId="054A29EA" w14:textId="066BF8C6" w:rsidR="005919E7" w:rsidRDefault="005919E7" w:rsidP="006535D9">
      <w:r>
        <w:t>U</w:t>
      </w:r>
      <w:r w:rsidRPr="005919E7">
        <w:rPr>
          <w:vertAlign w:val="subscript"/>
        </w:rPr>
        <w:t>n</w:t>
      </w:r>
      <w:r>
        <w:rPr>
          <w:vertAlign w:val="subscript"/>
        </w:rPr>
        <w:t>+1</w:t>
      </w:r>
      <w:r>
        <w:t>=2*U</w:t>
      </w:r>
      <w:r>
        <w:rPr>
          <w:vertAlign w:val="subscript"/>
        </w:rPr>
        <w:t>n</w:t>
      </w:r>
    </w:p>
    <w:p w14:paraId="77336E69" w14:textId="24E47A41" w:rsidR="005919E7" w:rsidRDefault="005919E7" w:rsidP="006535D9">
      <w:r>
        <w:t>Pour tout entier naturel n, (U</w:t>
      </w:r>
      <w:r>
        <w:rPr>
          <w:vertAlign w:val="subscript"/>
        </w:rPr>
        <w:t>n</w:t>
      </w:r>
      <w:r>
        <w:t>) est géométrique de raison q=2 et U</w:t>
      </w:r>
      <w:r>
        <w:rPr>
          <w:vertAlign w:val="subscript"/>
        </w:rPr>
        <w:t>0</w:t>
      </w:r>
      <w:r>
        <w:t>=3*2</w:t>
      </w:r>
      <w:r>
        <w:rPr>
          <w:vertAlign w:val="superscript"/>
        </w:rPr>
        <w:t>0</w:t>
      </w:r>
      <w:r>
        <w:t>, U</w:t>
      </w:r>
      <w:r>
        <w:rPr>
          <w:vertAlign w:val="subscript"/>
        </w:rPr>
        <w:t>0</w:t>
      </w:r>
      <w:r>
        <w:t>=3&gt;0.</w:t>
      </w:r>
    </w:p>
    <w:p w14:paraId="6C32D85E" w14:textId="6F957D2D" w:rsidR="005919E7" w:rsidRDefault="005919E7" w:rsidP="006535D9">
      <w:r>
        <w:t>Donc (U</w:t>
      </w:r>
      <w:r>
        <w:rPr>
          <w:vertAlign w:val="subscript"/>
        </w:rPr>
        <w:t>n</w:t>
      </w:r>
      <w:r>
        <w:t>)</w:t>
      </w:r>
      <w:r>
        <w:rPr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vertAlign w:val="subscript"/>
        </w:rPr>
        <w:t>ℕ</w:t>
      </w:r>
      <w:r>
        <w:t xml:space="preserve"> est croissante pour tout entier naturel n.</w:t>
      </w:r>
    </w:p>
    <w:p w14:paraId="54F01352" w14:textId="72C20FB5" w:rsidR="005919E7" w:rsidRDefault="00672A7B" w:rsidP="006535D9">
      <w:r>
        <w:t>U</w:t>
      </w:r>
      <w:r>
        <w:rPr>
          <w:vertAlign w:val="subscript"/>
        </w:rPr>
        <w:t>n</w:t>
      </w:r>
      <w:r>
        <w:t>=-4*2</w:t>
      </w:r>
      <w:r>
        <w:rPr>
          <w:vertAlign w:val="superscript"/>
        </w:rPr>
        <w:t>n</w:t>
      </w:r>
    </w:p>
    <w:p w14:paraId="19E181BA" w14:textId="6BB5177E" w:rsidR="00672A7B" w:rsidRDefault="00672A7B" w:rsidP="006535D9">
      <w:r>
        <w:t>U</w:t>
      </w:r>
      <w:r>
        <w:rPr>
          <w:vertAlign w:val="subscript"/>
        </w:rPr>
        <w:t>n+1</w:t>
      </w:r>
      <w:r>
        <w:t>=-4*2</w:t>
      </w:r>
      <w:r>
        <w:rPr>
          <w:vertAlign w:val="superscript"/>
        </w:rPr>
        <w:t>n+1</w:t>
      </w:r>
    </w:p>
    <w:p w14:paraId="1D5337F5" w14:textId="63B2A1BB" w:rsidR="00672A7B" w:rsidRDefault="00672A7B" w:rsidP="006535D9">
      <w:r>
        <w:t>U</w:t>
      </w:r>
      <w:r>
        <w:rPr>
          <w:vertAlign w:val="subscript"/>
        </w:rPr>
        <w:t>n+1</w:t>
      </w:r>
      <w:r>
        <w:t>=-4*2</w:t>
      </w:r>
      <w:r>
        <w:rPr>
          <w:vertAlign w:val="superscript"/>
        </w:rPr>
        <w:t>n</w:t>
      </w:r>
      <w:r>
        <w:t>*2</w:t>
      </w:r>
    </w:p>
    <w:p w14:paraId="56F36756" w14:textId="3E5C4FEA" w:rsidR="00672A7B" w:rsidRDefault="00672A7B" w:rsidP="006535D9">
      <w:r>
        <w:t>U</w:t>
      </w:r>
      <w:r>
        <w:rPr>
          <w:vertAlign w:val="subscript"/>
        </w:rPr>
        <w:t>n+1</w:t>
      </w:r>
      <w:r>
        <w:t>=2*U</w:t>
      </w:r>
      <w:r>
        <w:rPr>
          <w:vertAlign w:val="subscript"/>
        </w:rPr>
        <w:t>n</w:t>
      </w:r>
    </w:p>
    <w:p w14:paraId="767297B3" w14:textId="5A308D33" w:rsidR="00672A7B" w:rsidRDefault="00672A7B" w:rsidP="006535D9">
      <w:r>
        <w:t>U</w:t>
      </w:r>
      <w:r>
        <w:rPr>
          <w:vertAlign w:val="subscript"/>
        </w:rPr>
        <w:t>0</w:t>
      </w:r>
      <w:r>
        <w:t>=-4*2</w:t>
      </w:r>
      <w:r>
        <w:rPr>
          <w:vertAlign w:val="superscript"/>
        </w:rPr>
        <w:t>0</w:t>
      </w:r>
      <w:r>
        <w:t>=-4</w:t>
      </w:r>
    </w:p>
    <w:p w14:paraId="13A5B62C" w14:textId="5B8D0BE8" w:rsidR="00672A7B" w:rsidRDefault="00672A7B" w:rsidP="006535D9">
      <w:r>
        <w:t>(U</w:t>
      </w:r>
      <w:r>
        <w:rPr>
          <w:vertAlign w:val="subscript"/>
        </w:rPr>
        <w:t>n</w:t>
      </w:r>
      <w:r>
        <w:t>)</w:t>
      </w:r>
      <w:r>
        <w:rPr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vertAlign w:val="subscript"/>
        </w:rPr>
        <w:t>ℕ</w:t>
      </w:r>
      <w:r>
        <w:t xml:space="preserve"> est géométrique de raison q=2 et U</w:t>
      </w:r>
      <w:r>
        <w:rPr>
          <w:vertAlign w:val="subscript"/>
        </w:rPr>
        <w:t>0</w:t>
      </w:r>
      <w:r>
        <w:t>=-4.</w:t>
      </w:r>
    </w:p>
    <w:p w14:paraId="4D0EA686" w14:textId="74BB6F63" w:rsidR="00672A7B" w:rsidRPr="00672A7B" w:rsidRDefault="00672A7B" w:rsidP="006535D9">
      <w:r>
        <w:t>Donc la suite (U</w:t>
      </w:r>
      <w:r>
        <w:rPr>
          <w:vertAlign w:val="subscript"/>
        </w:rPr>
        <w:t>n</w:t>
      </w:r>
      <w:r>
        <w:t>)</w:t>
      </w:r>
      <w:r>
        <w:rPr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vertAlign w:val="subscript"/>
        </w:rPr>
        <w:t>ℕ</w:t>
      </w:r>
      <w:r>
        <w:t xml:space="preserve"> est décroissante pour tout entier naturel n.</w:t>
      </w:r>
    </w:p>
    <w:p w14:paraId="584D2FCA" w14:textId="48327E7C" w:rsidR="00A82A4B" w:rsidRDefault="00A82A4B" w:rsidP="008625D2">
      <w:pPr>
        <w:rPr>
          <w:rFonts w:cs="Times New Roman"/>
        </w:rPr>
      </w:pPr>
    </w:p>
    <w:p w14:paraId="542B37E2" w14:textId="3D18C7FA" w:rsidR="00CF5F96" w:rsidRDefault="00CF5F96" w:rsidP="008625D2">
      <w:pPr>
        <w:rPr>
          <w:rFonts w:cs="Times New Roman"/>
        </w:rPr>
      </w:pPr>
      <w:r>
        <w:rPr>
          <w:rFonts w:cs="Times New Roman"/>
        </w:rPr>
        <w:t>(r)Propriété :(/r) Somme des termes d’une suite géométrique.</w:t>
      </w:r>
    </w:p>
    <w:p w14:paraId="7ABC87E0" w14:textId="4B2B1E80" w:rsidR="00CF5F96" w:rsidRDefault="00CF5F96" w:rsidP="008625D2">
      <w:pPr>
        <w:rPr>
          <w:rFonts w:cs="Times New Roman"/>
        </w:rPr>
      </w:pPr>
      <w:r>
        <w:rPr>
          <w:rFonts w:cs="Times New Roman"/>
        </w:rPr>
        <w:t xml:space="preserve">La somme </w:t>
      </w:r>
      <w:r w:rsidR="001F64DB">
        <w:rPr>
          <w:rFonts w:cs="Times New Roman"/>
        </w:rPr>
        <w:t>S</w:t>
      </w:r>
      <w:r w:rsidR="001F64DB">
        <w:rPr>
          <w:rFonts w:cs="Times New Roman"/>
          <w:vertAlign w:val="subscript"/>
        </w:rPr>
        <w:t>n</w:t>
      </w:r>
      <w:r w:rsidR="001F64DB">
        <w:rPr>
          <w:rFonts w:cs="Times New Roman"/>
        </w:rPr>
        <w:t xml:space="preserve"> de n termes d’une suite géométrique de raison q (r)est le produit du premier terme U</w:t>
      </w:r>
      <w:r w:rsidR="001F64DB">
        <w:rPr>
          <w:rFonts w:cs="Times New Roman"/>
          <w:vertAlign w:val="subscript"/>
        </w:rPr>
        <w:t>p</w:t>
      </w:r>
      <w:r w:rsidR="001F64DB">
        <w:rPr>
          <w:rFonts w:cs="Times New Roman"/>
        </w:rPr>
        <w:t xml:space="preserve"> par le rapport à </w:t>
      </w:r>
      <w:r w:rsidR="001F64DB">
        <w:rPr>
          <w:rFonts w:cs="Times New Roman"/>
        </w:rPr>
        <w:fldChar w:fldCharType="begin"/>
      </w:r>
      <w:r w:rsidR="001F64DB">
        <w:rPr>
          <w:rFonts w:cs="Times New Roman"/>
        </w:rPr>
        <w:instrText xml:space="preserve"> EQ \s\do2(\f(1-q</w:instrText>
      </w:r>
      <w:r w:rsidR="001F64DB" w:rsidRPr="001F64DB">
        <w:rPr>
          <w:rFonts w:cs="Times New Roman"/>
          <w:vertAlign w:val="superscript"/>
        </w:rPr>
        <w:instrText>n+1</w:instrText>
      </w:r>
      <w:r w:rsidR="001F64DB">
        <w:rPr>
          <w:rFonts w:cs="Times New Roman"/>
        </w:rPr>
        <w:instrText>;1-q))</w:instrText>
      </w:r>
      <w:r w:rsidR="001F64DB">
        <w:rPr>
          <w:rFonts w:cs="Times New Roman"/>
        </w:rPr>
        <w:fldChar w:fldCharType="end"/>
      </w:r>
      <w:r w:rsidR="001F64DB">
        <w:rPr>
          <w:rFonts w:cs="Times New Roman"/>
        </w:rPr>
        <w:t xml:space="preserve">, Soit : </w:t>
      </w:r>
      <w:r w:rsidR="001F64DB">
        <w:rPr>
          <w:rFonts w:cs="Times New Roman"/>
        </w:rPr>
        <w:fldChar w:fldCharType="begin"/>
      </w:r>
      <w:r w:rsidR="001F64DB">
        <w:rPr>
          <w:rFonts w:cs="Times New Roman"/>
        </w:rPr>
        <w:instrText xml:space="preserve"> EQ \x(S</w:instrText>
      </w:r>
      <w:r w:rsidR="001F64DB">
        <w:rPr>
          <w:rFonts w:cs="Times New Roman"/>
          <w:vertAlign w:val="subscript"/>
        </w:rPr>
        <w:instrText>n</w:instrText>
      </w:r>
      <w:r w:rsidR="001F64DB">
        <w:rPr>
          <w:rFonts w:cs="Times New Roman"/>
        </w:rPr>
        <w:instrText>=U</w:instrText>
      </w:r>
      <w:r w:rsidR="001F64DB">
        <w:rPr>
          <w:rFonts w:cs="Times New Roman"/>
          <w:vertAlign w:val="subscript"/>
        </w:rPr>
        <w:instrText>p</w:instrText>
      </w:r>
      <w:r w:rsidR="001F64DB">
        <w:rPr>
          <w:rFonts w:cs="Times New Roman"/>
        </w:rPr>
        <w:instrText>*</w:instrText>
      </w:r>
      <w:r w:rsidR="001F64DB">
        <w:rPr>
          <w:rFonts w:cs="Times New Roman"/>
        </w:rPr>
        <w:fldChar w:fldCharType="begin"/>
      </w:r>
      <w:r w:rsidR="001F64DB">
        <w:rPr>
          <w:rFonts w:cs="Times New Roman"/>
        </w:rPr>
        <w:instrText xml:space="preserve"> EQ \s\do2(\f(</w:instrText>
      </w:r>
      <w:r w:rsidR="001F64DB">
        <w:rPr>
          <w:rFonts w:cs="Times New Roman"/>
        </w:rPr>
        <w:fldChar w:fldCharType="begin"/>
      </w:r>
      <w:r w:rsidR="001F64DB">
        <w:rPr>
          <w:rFonts w:cs="Times New Roman"/>
        </w:rPr>
        <w:instrText xml:space="preserve"> EQ \b(1-q</w:instrText>
      </w:r>
      <w:r w:rsidR="001F64DB" w:rsidRPr="001F64DB">
        <w:rPr>
          <w:rFonts w:cs="Times New Roman"/>
          <w:vertAlign w:val="superscript"/>
        </w:rPr>
        <w:instrText>n+1</w:instrText>
      </w:r>
      <w:r w:rsidR="001F64DB">
        <w:rPr>
          <w:rFonts w:cs="Times New Roman"/>
        </w:rPr>
        <w:instrText>)</w:instrText>
      </w:r>
      <w:r w:rsidR="001F64DB">
        <w:rPr>
          <w:rFonts w:cs="Times New Roman"/>
        </w:rPr>
        <w:fldChar w:fldCharType="end"/>
      </w:r>
      <w:r w:rsidR="001F64DB">
        <w:rPr>
          <w:rFonts w:cs="Times New Roman"/>
        </w:rPr>
        <w:instrText>;1-q))</w:instrText>
      </w:r>
      <w:r w:rsidR="001F64DB">
        <w:rPr>
          <w:rFonts w:cs="Times New Roman"/>
        </w:rPr>
        <w:fldChar w:fldCharType="end"/>
      </w:r>
      <w:r w:rsidR="001F64DB">
        <w:rPr>
          <w:rFonts w:cs="Times New Roman"/>
        </w:rPr>
        <w:instrText>, q≠1)</w:instrText>
      </w:r>
      <w:r w:rsidR="001F64DB">
        <w:rPr>
          <w:rFonts w:cs="Times New Roman"/>
        </w:rPr>
        <w:fldChar w:fldCharType="end"/>
      </w:r>
      <w:r w:rsidR="001F64DB">
        <w:rPr>
          <w:rFonts w:cs="Times New Roman"/>
        </w:rPr>
        <w:t>(/r)</w:t>
      </w:r>
    </w:p>
    <w:p w14:paraId="503DEFFD" w14:textId="17DABFD7" w:rsidR="003E503C" w:rsidRDefault="003E503C" w:rsidP="008625D2">
      <w:pPr>
        <w:rPr>
          <w:rFonts w:cs="Times New Roman"/>
        </w:rPr>
      </w:pPr>
    </w:p>
    <w:p w14:paraId="3DFE46B7" w14:textId="1CF67607" w:rsidR="003E503C" w:rsidRDefault="003E503C" w:rsidP="008625D2">
      <w:pPr>
        <w:rPr>
          <w:rFonts w:cs="Times New Roman"/>
        </w:rPr>
      </w:pPr>
      <w:r>
        <w:rPr>
          <w:rFonts w:cs="Times New Roman"/>
        </w:rPr>
        <w:t>S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+…+U</w:t>
      </w:r>
      <w:r>
        <w:rPr>
          <w:rFonts w:cs="Times New Roman"/>
          <w:vertAlign w:val="subscript"/>
        </w:rPr>
        <w:t>25</w:t>
      </w:r>
    </w:p>
    <w:p w14:paraId="361AAE81" w14:textId="02194976" w:rsidR="003E503C" w:rsidRDefault="003E503C" w:rsidP="008625D2">
      <w:pPr>
        <w:rPr>
          <w:rFonts w:cs="Times New Roman"/>
        </w:rPr>
      </w:pPr>
      <w:r>
        <w:rPr>
          <w:rFonts w:cs="Times New Roman"/>
        </w:rPr>
        <w:t>S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+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*q+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*q+…+U</w:t>
      </w:r>
      <w:r>
        <w:rPr>
          <w:rFonts w:cs="Times New Roman"/>
          <w:vertAlign w:val="subscript"/>
        </w:rPr>
        <w:t>14</w:t>
      </w:r>
      <w:r>
        <w:rPr>
          <w:rFonts w:cs="Times New Roman"/>
        </w:rPr>
        <w:t>*q</w:t>
      </w:r>
    </w:p>
    <w:p w14:paraId="1F23EC24" w14:textId="33439C27" w:rsidR="003E503C" w:rsidRDefault="003E503C" w:rsidP="008625D2">
      <w:pPr>
        <w:rPr>
          <w:rFonts w:cs="Times New Roman"/>
        </w:rPr>
      </w:pPr>
      <w:r>
        <w:rPr>
          <w:rFonts w:cs="Times New Roman"/>
        </w:rPr>
        <w:t>S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0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1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*q+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+…+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25</w:t>
      </w:r>
    </w:p>
    <w:p w14:paraId="43CA529E" w14:textId="3950FF8B" w:rsidR="003E503C" w:rsidRDefault="003E503C" w:rsidP="008625D2">
      <w:pPr>
        <w:rPr>
          <w:rFonts w:cs="Times New Roman"/>
        </w:rPr>
      </w:pPr>
      <w:r>
        <w:rPr>
          <w:rFonts w:cs="Times New Roman"/>
        </w:rPr>
        <w:lastRenderedPageBreak/>
        <w:t>S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0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1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q</w:t>
      </w:r>
      <w:r>
        <w:rPr>
          <w:rFonts w:cs="Times New Roman"/>
          <w:vertAlign w:val="superscript"/>
        </w:rPr>
        <w:t>2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+…+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25</w:t>
      </w:r>
    </w:p>
    <w:p w14:paraId="73684DD0" w14:textId="16FC65B4" w:rsidR="003E503C" w:rsidRDefault="003E503C" w:rsidP="008625D2">
      <w:pPr>
        <w:rPr>
          <w:rFonts w:cs="Times New Roman"/>
        </w:rPr>
      </w:pPr>
      <w:r>
        <w:rPr>
          <w:rFonts w:cs="Times New Roman"/>
        </w:rPr>
        <w:t>(r)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(1+q+q²+q</w:t>
      </w:r>
      <w:r>
        <w:rPr>
          <w:rFonts w:cs="Times New Roman"/>
          <w:vertAlign w:val="superscript"/>
        </w:rPr>
        <w:t>3</w:t>
      </w:r>
      <w:r w:rsidRPr="003E503C">
        <w:rPr>
          <w:rFonts w:cs="Times New Roman"/>
        </w:rPr>
        <w:t>+</w:t>
      </w:r>
      <w:r>
        <w:rPr>
          <w:rFonts w:cs="Times New Roman"/>
        </w:rPr>
        <w:t>…+q</w:t>
      </w:r>
      <w:r>
        <w:rPr>
          <w:rFonts w:cs="Times New Roman"/>
          <w:vertAlign w:val="superscript"/>
        </w:rPr>
        <w:t>25</w:t>
      </w:r>
      <w:r>
        <w:rPr>
          <w:rFonts w:cs="Times New Roman"/>
        </w:rPr>
        <w:t>)</w:t>
      </w:r>
    </w:p>
    <w:p w14:paraId="6BD66EDF" w14:textId="524B9FC4" w:rsidR="003E503C" w:rsidRDefault="003E503C" w:rsidP="008625D2">
      <w:pPr>
        <w:rPr>
          <w:rFonts w:cs="Times New Roman"/>
        </w:rPr>
      </w:pP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-q</w:instrText>
      </w:r>
      <w:r w:rsidRPr="003E503C">
        <w:rPr>
          <w:rFonts w:cs="Times New Roman"/>
          <w:vertAlign w:val="superscript"/>
        </w:rPr>
        <w:instrText>26</w:instrText>
      </w:r>
      <w:r>
        <w:rPr>
          <w:rFonts w:cs="Times New Roman"/>
        </w:rPr>
        <w:instrText>;1-q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3A3CF2E7" w14:textId="51AE3A46" w:rsidR="003E503C" w:rsidRDefault="003E503C" w:rsidP="008625D2">
      <w:pPr>
        <w:rPr>
          <w:rFonts w:cs="Times New Roman"/>
        </w:rPr>
      </w:pPr>
      <w:r>
        <w:rPr>
          <w:rFonts w:cs="Times New Roman"/>
        </w:rPr>
        <w:t>=-4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-2</w:instrText>
      </w:r>
      <w:r w:rsidRPr="003E503C">
        <w:rPr>
          <w:rFonts w:cs="Times New Roman"/>
          <w:vertAlign w:val="superscript"/>
        </w:rPr>
        <w:instrText>26</w:instrText>
      </w:r>
      <w:r>
        <w:rPr>
          <w:rFonts w:cs="Times New Roman"/>
        </w:rPr>
        <w:instrText>;1-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23FE7988" w14:textId="4D02763A" w:rsidR="00C21EA8" w:rsidRDefault="00C21EA8" w:rsidP="008625D2">
      <w:pPr>
        <w:rPr>
          <w:rFonts w:cs="Times New Roman"/>
        </w:rPr>
      </w:pPr>
      <w:r>
        <w:rPr>
          <w:rFonts w:cs="Times New Roman"/>
        </w:rPr>
        <w:t>=-4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1-2</w:instrText>
      </w:r>
      <w:r>
        <w:rPr>
          <w:rFonts w:cs="Times New Roman"/>
          <w:vertAlign w:val="superscript"/>
        </w:rPr>
        <w:instrText>26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727E805C" w14:textId="7A0F3BD6" w:rsidR="00C21EA8" w:rsidRDefault="00C21EA8" w:rsidP="008625D2">
      <w:pPr>
        <w:rPr>
          <w:rFonts w:cs="Times New Roman"/>
        </w:rPr>
      </w:pPr>
    </w:p>
    <w:p w14:paraId="357768AB" w14:textId="40556D23" w:rsidR="00C21EA8" w:rsidRDefault="00C21EA8" w:rsidP="008625D2">
      <w:pPr>
        <w:rPr>
          <w:rFonts w:cs="Times New Roman"/>
        </w:rPr>
      </w:pPr>
      <w:r>
        <w:rPr>
          <w:rFonts w:cs="Times New Roman"/>
        </w:rPr>
        <w:t>Démonstration exigible :(/r)</w:t>
      </w:r>
    </w:p>
    <w:p w14:paraId="2848B35B" w14:textId="63A756BA" w:rsidR="00C21EA8" w:rsidRDefault="00C21EA8" w:rsidP="008625D2">
      <w:pPr>
        <w:rPr>
          <w:rFonts w:cs="Times New Roman"/>
        </w:rPr>
      </w:pPr>
      <w:r>
        <w:rPr>
          <w:rFonts w:cs="Times New Roman"/>
        </w:rPr>
        <w:t>« 1+q+q²+…+</w:t>
      </w:r>
      <w:proofErr w:type="spellStart"/>
      <w:r>
        <w:rPr>
          <w:rFonts w:cs="Times New Roman"/>
        </w:rPr>
        <w:t>q</w:t>
      </w:r>
      <w:r>
        <w:rPr>
          <w:rFonts w:cs="Times New Roman"/>
          <w:vertAlign w:val="superscript"/>
        </w:rPr>
        <w:t>N</w:t>
      </w:r>
      <w:proofErr w:type="spellEnd"/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-q</w:instrText>
      </w:r>
      <w:r w:rsidRPr="00C21EA8">
        <w:rPr>
          <w:rFonts w:cs="Times New Roman"/>
          <w:vertAlign w:val="superscript"/>
        </w:rPr>
        <w:instrText>n+1</w:instrText>
      </w:r>
      <w:r>
        <w:rPr>
          <w:rFonts w:cs="Times New Roman"/>
        </w:rPr>
        <w:instrText>;1-q))</w:instrText>
      </w:r>
      <w:r>
        <w:rPr>
          <w:rFonts w:cs="Times New Roman"/>
        </w:rPr>
        <w:fldChar w:fldCharType="end"/>
      </w:r>
      <w:r>
        <w:rPr>
          <w:rFonts w:cs="Times New Roman"/>
        </w:rPr>
        <w:t> »</w:t>
      </w:r>
    </w:p>
    <w:p w14:paraId="25B71682" w14:textId="1536693C" w:rsidR="00C21EA8" w:rsidRDefault="00C21EA8" w:rsidP="008625D2">
      <w:pPr>
        <w:rPr>
          <w:rFonts w:cs="Times New Roman"/>
        </w:rPr>
      </w:pPr>
      <w:r>
        <w:rPr>
          <w:rFonts w:cs="Times New Roman"/>
        </w:rPr>
        <w:t>(1-q)(1+q+q²+q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+…+q</w:t>
      </w:r>
      <w:r>
        <w:rPr>
          <w:rFonts w:cs="Times New Roman"/>
          <w:vertAlign w:val="superscript"/>
        </w:rPr>
        <w:t>n-1</w:t>
      </w:r>
      <w:r>
        <w:rPr>
          <w:rFonts w:cs="Times New Roman"/>
        </w:rPr>
        <w:t>+q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)</w:t>
      </w:r>
    </w:p>
    <w:p w14:paraId="636FD359" w14:textId="7141C9C7" w:rsidR="00C21EA8" w:rsidRDefault="00C21EA8" w:rsidP="008625D2">
      <w:pPr>
        <w:rPr>
          <w:rFonts w:cs="Times New Roman"/>
        </w:rPr>
      </w:pPr>
      <w:r>
        <w:rPr>
          <w:rFonts w:cs="Times New Roman"/>
        </w:rPr>
        <w:t>=</w:t>
      </w:r>
      <w:r w:rsidR="00EA574D">
        <w:rPr>
          <w:rFonts w:cs="Times New Roman"/>
        </w:rPr>
        <w:t>(r)1+</w:t>
      </w:r>
      <w:r w:rsidR="00EA574D" w:rsidRPr="00EA574D">
        <w:rPr>
          <w:rFonts w:cs="Times New Roman"/>
          <w:strike/>
        </w:rPr>
        <w:t>q+q²+q</w:t>
      </w:r>
      <w:r w:rsidR="00EA574D" w:rsidRPr="00EA574D">
        <w:rPr>
          <w:rFonts w:cs="Times New Roman"/>
          <w:strike/>
          <w:vertAlign w:val="superscript"/>
        </w:rPr>
        <w:t>3</w:t>
      </w:r>
      <w:r w:rsidR="00EA574D">
        <w:rPr>
          <w:rFonts w:cs="Times New Roman"/>
        </w:rPr>
        <w:t>+…+</w:t>
      </w:r>
      <w:r w:rsidR="00EA574D" w:rsidRPr="00EA574D">
        <w:rPr>
          <w:rFonts w:cs="Times New Roman"/>
          <w:strike/>
        </w:rPr>
        <w:t>q</w:t>
      </w:r>
      <w:r w:rsidR="00EA574D" w:rsidRPr="00EA574D">
        <w:rPr>
          <w:rFonts w:cs="Times New Roman"/>
          <w:strike/>
          <w:vertAlign w:val="superscript"/>
        </w:rPr>
        <w:t>n-1</w:t>
      </w:r>
      <w:r w:rsidR="00EA574D" w:rsidRPr="00EA574D">
        <w:rPr>
          <w:rFonts w:cs="Times New Roman"/>
          <w:strike/>
        </w:rPr>
        <w:t>+q</w:t>
      </w:r>
      <w:r w:rsidR="00EA574D" w:rsidRPr="00EA574D">
        <w:rPr>
          <w:rFonts w:cs="Times New Roman"/>
          <w:strike/>
          <w:vertAlign w:val="superscript"/>
        </w:rPr>
        <w:t>n</w:t>
      </w:r>
      <w:r w:rsidR="00EA574D" w:rsidRPr="00EA574D">
        <w:rPr>
          <w:rFonts w:cs="Times New Roman"/>
        </w:rPr>
        <w:t>(/r)</w:t>
      </w:r>
      <w:r w:rsidR="00EA574D">
        <w:rPr>
          <w:rFonts w:cs="Times New Roman"/>
        </w:rPr>
        <w:t>(v)-(</w:t>
      </w:r>
      <w:r w:rsidR="00EA574D" w:rsidRPr="00EA574D">
        <w:rPr>
          <w:rFonts w:cs="Times New Roman"/>
          <w:strike/>
        </w:rPr>
        <w:t>q+q²+q</w:t>
      </w:r>
      <w:r w:rsidR="00EA574D" w:rsidRPr="00EA574D">
        <w:rPr>
          <w:rFonts w:cs="Times New Roman"/>
          <w:strike/>
          <w:vertAlign w:val="superscript"/>
        </w:rPr>
        <w:t>3</w:t>
      </w:r>
      <w:r w:rsidR="00EA574D">
        <w:rPr>
          <w:rFonts w:cs="Times New Roman"/>
        </w:rPr>
        <w:t>+q</w:t>
      </w:r>
      <w:r w:rsidR="00EA574D">
        <w:rPr>
          <w:rFonts w:cs="Times New Roman"/>
          <w:vertAlign w:val="superscript"/>
        </w:rPr>
        <w:t>4</w:t>
      </w:r>
      <w:r w:rsidR="00EA574D">
        <w:rPr>
          <w:rFonts w:cs="Times New Roman"/>
        </w:rPr>
        <w:t>+…+</w:t>
      </w:r>
      <w:r w:rsidR="00EA574D" w:rsidRPr="00EA574D">
        <w:rPr>
          <w:rFonts w:cs="Times New Roman"/>
          <w:strike/>
        </w:rPr>
        <w:t>q</w:t>
      </w:r>
      <w:r w:rsidR="00EA574D" w:rsidRPr="00EA574D">
        <w:rPr>
          <w:rFonts w:cs="Times New Roman"/>
          <w:strike/>
          <w:vertAlign w:val="superscript"/>
        </w:rPr>
        <w:t>n</w:t>
      </w:r>
      <w:r w:rsidR="00EA574D">
        <w:rPr>
          <w:rFonts w:cs="Times New Roman"/>
        </w:rPr>
        <w:t>+q</w:t>
      </w:r>
      <w:r w:rsidR="00EA574D">
        <w:rPr>
          <w:rFonts w:cs="Times New Roman"/>
          <w:vertAlign w:val="superscript"/>
        </w:rPr>
        <w:t>n+1</w:t>
      </w:r>
      <w:r w:rsidR="00EA574D">
        <w:rPr>
          <w:rFonts w:cs="Times New Roman"/>
        </w:rPr>
        <w:t>)</w:t>
      </w:r>
    </w:p>
    <w:p w14:paraId="6359681F" w14:textId="7797ECC8" w:rsidR="00EA574D" w:rsidRDefault="00EA574D" w:rsidP="008625D2">
      <w:pPr>
        <w:rPr>
          <w:rFonts w:cs="Times New Roman"/>
        </w:rPr>
      </w:pPr>
      <w:r>
        <w:rPr>
          <w:rFonts w:cs="Times New Roman"/>
        </w:rPr>
        <w:t>=1-q</w:t>
      </w:r>
      <w:r>
        <w:rPr>
          <w:rFonts w:cs="Times New Roman"/>
          <w:vertAlign w:val="superscript"/>
        </w:rPr>
        <w:t>n+1</w:t>
      </w:r>
      <w:r>
        <w:rPr>
          <w:rFonts w:cs="Times New Roman"/>
        </w:rPr>
        <w:t xml:space="preserve"> (/v)</w:t>
      </w:r>
    </w:p>
    <w:p w14:paraId="1A639A69" w14:textId="44E0196A" w:rsidR="00EA574D" w:rsidRDefault="00EA574D" w:rsidP="008625D2">
      <w:pPr>
        <w:rPr>
          <w:rFonts w:cs="Times New Roman"/>
        </w:rPr>
      </w:pPr>
      <w:r>
        <w:rPr>
          <w:rFonts w:cs="Times New Roman"/>
        </w:rPr>
        <w:t>Donc 1+Q+q²+q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+…+q</w:t>
      </w:r>
      <w:r>
        <w:rPr>
          <w:rFonts w:cs="Times New Roman"/>
          <w:vertAlign w:val="superscript"/>
        </w:rPr>
        <w:t>n+1</w:t>
      </w:r>
      <w:r>
        <w:rPr>
          <w:rFonts w:cs="Times New Roman"/>
        </w:rPr>
        <w:t>+q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=(r)</w:t>
      </w:r>
      <w:r w:rsidR="001F02BD">
        <w:rPr>
          <w:rFonts w:cs="Times New Roman"/>
        </w:rPr>
        <w:fldChar w:fldCharType="begin"/>
      </w:r>
      <w:r w:rsidR="001F02BD">
        <w:rPr>
          <w:rFonts w:cs="Times New Roman"/>
        </w:rPr>
        <w:instrText xml:space="preserve"> EQ \s\do2(\f(1-q</w:instrText>
      </w:r>
      <w:r w:rsidR="001F02BD" w:rsidRPr="001F02BD">
        <w:rPr>
          <w:rFonts w:cs="Times New Roman"/>
          <w:vertAlign w:val="superscript"/>
        </w:rPr>
        <w:instrText>n+1</w:instrText>
      </w:r>
      <w:r w:rsidR="001F02BD">
        <w:rPr>
          <w:rFonts w:cs="Times New Roman"/>
        </w:rPr>
        <w:instrText>;1-q))</w:instrText>
      </w:r>
      <w:r w:rsidR="001F02BD">
        <w:rPr>
          <w:rFonts w:cs="Times New Roman"/>
        </w:rPr>
        <w:fldChar w:fldCharType="end"/>
      </w:r>
    </w:p>
    <w:p w14:paraId="643BE414" w14:textId="6760ACEC" w:rsidR="001F02BD" w:rsidRDefault="001F02BD" w:rsidP="008625D2">
      <w:pPr>
        <w:rPr>
          <w:rFonts w:cs="Times New Roman"/>
        </w:rPr>
      </w:pPr>
      <w:proofErr w:type="spellStart"/>
      <w:r>
        <w:rPr>
          <w:rFonts w:cs="Times New Roman"/>
        </w:rPr>
        <w:t>Remaque</w:t>
      </w:r>
      <w:proofErr w:type="spellEnd"/>
      <w:r>
        <w:rPr>
          <w:rFonts w:cs="Times New Roman"/>
        </w:rPr>
        <w:t> :(/r) Avec la notation synthétique, la somme de n termes commençant par le rang p d’une suite géométrique de raison q s’écrit :</w:t>
      </w:r>
    </w:p>
    <w:p w14:paraId="02D6DA8A" w14:textId="01606DEE" w:rsidR="001F02BD" w:rsidRDefault="001F02BD" w:rsidP="008625D2">
      <w:pPr>
        <w:rPr>
          <w:rFonts w:cs="Times New Roman"/>
        </w:rPr>
      </w:pPr>
      <w:r>
        <w:rPr>
          <w:rFonts w:cs="Times New Roman"/>
        </w:rPr>
        <w:t>(r)U</w:t>
      </w:r>
      <w:r>
        <w:rPr>
          <w:rFonts w:cs="Times New Roman"/>
          <w:vertAlign w:val="subscript"/>
        </w:rPr>
        <w:t>p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p+1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p+2</w:t>
      </w:r>
      <w:r>
        <w:rPr>
          <w:rFonts w:cs="Times New Roman"/>
        </w:rPr>
        <w:t>+…+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</w:t>
      </w:r>
    </w:p>
    <w:p w14:paraId="6B66010D" w14:textId="6D6DC193" w:rsidR="001F02BD" w:rsidRPr="001F02BD" w:rsidRDefault="001F02BD" w:rsidP="008625D2">
      <w:pPr>
        <w:rPr>
          <w:rFonts w:cs="Times New Roman"/>
        </w:rPr>
      </w:pPr>
      <w:r>
        <w:rPr>
          <w:rFonts w:cs="Times New Roman"/>
        </w:rPr>
        <w:t>=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k=p</m:t>
            </m:r>
          </m:sub>
          <m:sup>
            <m:r>
              <w:rPr>
                <w:rFonts w:ascii="Cambria Math" w:hAnsi="Cambria Math" w:cs="Times New Roman"/>
              </w:rPr>
              <m:t>k-n</m:t>
            </m:r>
          </m:sup>
          <m:e>
            <m:r>
              <w:rPr>
                <w:rFonts w:ascii="Cambria Math" w:hAnsi="Cambria Math" w:cs="Times New Roman"/>
              </w:rPr>
              <m:t>Uk</m:t>
            </m:r>
          </m:e>
        </m:nary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k=p</m:t>
            </m:r>
          </m:sub>
          <m:sup>
            <m:r>
              <w:rPr>
                <w:rFonts w:ascii="Cambria Math" w:hAnsi="Cambria Math" w:cs="Times New Roman"/>
              </w:rPr>
              <m:t>k-n</m:t>
            </m:r>
          </m:sup>
          <m:e>
            <m:r>
              <w:rPr>
                <w:rFonts w:ascii="Cambria Math" w:hAnsi="Cambria Math" w:cs="Times New Roman"/>
              </w:rPr>
              <m:t>:(signifie que la somme de condensée des termes allant de p à n</m:t>
            </m:r>
          </m:e>
        </m:nary>
      </m:oMath>
    </w:p>
    <w:p w14:paraId="712A35BA" w14:textId="461E88E3" w:rsidR="00CF5F96" w:rsidRDefault="00CF5F96" w:rsidP="008625D2">
      <w:pPr>
        <w:rPr>
          <w:rFonts w:cs="Times New Roman"/>
        </w:rPr>
      </w:pPr>
    </w:p>
    <w:p w14:paraId="1C763825" w14:textId="12BBCC2F" w:rsidR="005F3C7A" w:rsidRPr="005F3C7A" w:rsidRDefault="005F3C7A" w:rsidP="008625D2">
      <w:pPr>
        <w:rPr>
          <w:rFonts w:cs="Times New Roman"/>
          <w:vertAlign w:val="superscript"/>
        </w:rPr>
      </w:pPr>
      <w:r>
        <w:rPr>
          <w:rFonts w:cs="Times New Roman"/>
        </w:rPr>
        <w:t>S=1+3+3²+…+3</w:t>
      </w:r>
      <w:r>
        <w:rPr>
          <w:rFonts w:cs="Times New Roman"/>
          <w:vertAlign w:val="superscript"/>
        </w:rPr>
        <w:t>13</w:t>
      </w:r>
    </w:p>
    <w:p w14:paraId="34BB0D58" w14:textId="71F6223E" w:rsidR="00F81B11" w:rsidRDefault="005F3C7A" w:rsidP="008625D2">
      <w:pPr>
        <w:rPr>
          <w:rFonts w:cs="Times New Roman"/>
        </w:rPr>
      </w:pPr>
      <w:r>
        <w:rPr>
          <w:rFonts w:cs="Times New Roman"/>
        </w:rPr>
        <w:t>S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-3</w:instrText>
      </w:r>
      <w:r w:rsidRPr="005F3C7A">
        <w:rPr>
          <w:rFonts w:cs="Times New Roman"/>
          <w:vertAlign w:val="superscript"/>
        </w:rPr>
        <w:instrText>14</w:instrText>
      </w:r>
      <w:r>
        <w:rPr>
          <w:rFonts w:cs="Times New Roman"/>
        </w:rPr>
        <w:instrText>;1-3))</w:instrText>
      </w:r>
      <w:r>
        <w:rPr>
          <w:rFonts w:cs="Times New Roman"/>
        </w:rPr>
        <w:fldChar w:fldCharType="end"/>
      </w:r>
    </w:p>
    <w:p w14:paraId="0A8CA481" w14:textId="3ACF70F6" w:rsidR="005F3C7A" w:rsidRDefault="005F3C7A" w:rsidP="008625D2">
      <w:pPr>
        <w:rPr>
          <w:rFonts w:cs="Times New Roman"/>
        </w:rPr>
      </w:pPr>
      <w:r>
        <w:rPr>
          <w:rFonts w:cs="Times New Roman"/>
        </w:rPr>
        <w:t>S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-3;-2))</w:instrText>
      </w:r>
      <w:r>
        <w:rPr>
          <w:rFonts w:cs="Times New Roman"/>
        </w:rPr>
        <w:fldChar w:fldCharType="end"/>
      </w:r>
    </w:p>
    <w:p w14:paraId="432D6AF4" w14:textId="3EB8FB22" w:rsidR="005F3C7A" w:rsidRDefault="005F3C7A" w:rsidP="008625D2">
      <w:pPr>
        <w:rPr>
          <w:rFonts w:cs="Times New Roman"/>
        </w:rPr>
      </w:pPr>
      <w:r>
        <w:rPr>
          <w:rFonts w:cs="Times New Roman"/>
        </w:rPr>
        <w:t>S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1-3</w:instrText>
      </w:r>
      <w:r w:rsidRPr="005F3C7A">
        <w:rPr>
          <w:rFonts w:cs="Times New Roman"/>
          <w:vertAlign w:val="superscript"/>
        </w:rPr>
        <w:instrText>14</w:instrText>
      </w:r>
      <w:r>
        <w:rPr>
          <w:rFonts w:cs="Times New Roman"/>
        </w:rPr>
        <w:instrText>);2))</w:instrText>
      </w:r>
      <w:r>
        <w:rPr>
          <w:rFonts w:cs="Times New Roman"/>
        </w:rPr>
        <w:fldChar w:fldCharType="end"/>
      </w:r>
    </w:p>
    <w:p w14:paraId="59872AA1" w14:textId="63CBB3AB" w:rsidR="005F3C7A" w:rsidRDefault="006264E7" w:rsidP="008625D2">
      <w:pPr>
        <w:rPr>
          <w:rFonts w:cs="Times New Roman"/>
        </w:rPr>
      </w:pPr>
      <w:r>
        <w:rPr>
          <w:rFonts w:cs="Times New Roman"/>
        </w:rPr>
        <w:t>=2391484</w:t>
      </w:r>
    </w:p>
    <w:p w14:paraId="18B8992A" w14:textId="553C5FE3" w:rsidR="006264E7" w:rsidRDefault="006264E7" w:rsidP="008625D2">
      <w:pPr>
        <w:rPr>
          <w:rFonts w:cs="Times New Roman"/>
        </w:rPr>
      </w:pPr>
    </w:p>
    <w:p w14:paraId="08376AF9" w14:textId="510F8E53" w:rsidR="00571BBD" w:rsidRDefault="00571BBD" w:rsidP="008625D2">
      <w:pPr>
        <w:rPr>
          <w:rFonts w:cs="Times New Roman"/>
        </w:rPr>
      </w:pPr>
    </w:p>
    <w:p w14:paraId="5CD3E503" w14:textId="48057C48" w:rsidR="00571BBD" w:rsidRDefault="00571BBD" w:rsidP="008625D2">
      <w:pPr>
        <w:rPr>
          <w:rFonts w:cs="Times New Roman"/>
        </w:rPr>
      </w:pPr>
    </w:p>
    <w:p w14:paraId="157DA7FB" w14:textId="77777777" w:rsidR="00571BBD" w:rsidRDefault="00571BBD" w:rsidP="008625D2">
      <w:pPr>
        <w:rPr>
          <w:rFonts w:cs="Times New Roman"/>
        </w:rPr>
      </w:pPr>
    </w:p>
    <w:p w14:paraId="1E4906B5" w14:textId="4B04C29C" w:rsidR="006264E7" w:rsidRDefault="006264E7" w:rsidP="008625D2">
      <w:pPr>
        <w:rPr>
          <w:rFonts w:cs="Times New Roman"/>
        </w:rPr>
      </w:pPr>
      <w:r>
        <w:rPr>
          <w:rFonts w:cs="Times New Roman"/>
        </w:rPr>
        <w:lastRenderedPageBreak/>
        <w:t>Problème à faire pour le 28 02 2020</w:t>
      </w:r>
    </w:p>
    <w:p w14:paraId="10AABC75" w14:textId="442DA3C6" w:rsidR="006264E7" w:rsidRPr="00EB1911" w:rsidRDefault="006264E7" w:rsidP="008625D2">
      <w:pPr>
        <w:rPr>
          <w:rFonts w:cs="Times New Roman"/>
        </w:rPr>
      </w:pPr>
      <w:r>
        <w:rPr>
          <w:rFonts w:cs="Times New Roman"/>
        </w:rPr>
        <w:t>Soit la suite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définie par</w:t>
      </w:r>
      <w:r w:rsidR="00D6064D">
        <w:rPr>
          <w:rFonts w:cs="Times New Roman"/>
        </w:rPr>
        <w:t> : U</w:t>
      </w:r>
      <w:r w:rsidR="00D6064D">
        <w:rPr>
          <w:rFonts w:cs="Times New Roman"/>
          <w:vertAlign w:val="subscript"/>
        </w:rPr>
        <w:t>n+1</w:t>
      </w:r>
      <w:r w:rsidR="00D6064D">
        <w:rPr>
          <w:rFonts w:cs="Times New Roman"/>
        </w:rPr>
        <w:t>=</w:t>
      </w:r>
      <w:r w:rsidR="00D6064D">
        <w:rPr>
          <w:rFonts w:cs="Times New Roman"/>
        </w:rPr>
        <w:fldChar w:fldCharType="begin"/>
      </w:r>
      <w:r w:rsidR="00D6064D">
        <w:rPr>
          <w:rFonts w:cs="Times New Roman"/>
        </w:rPr>
        <w:instrText xml:space="preserve"> EQ \s\do2(\f(U</w:instrText>
      </w:r>
      <w:r w:rsidR="00D6064D" w:rsidRPr="00D6064D">
        <w:rPr>
          <w:rFonts w:cs="Times New Roman"/>
          <w:vertAlign w:val="subscript"/>
        </w:rPr>
        <w:instrText>n</w:instrText>
      </w:r>
      <w:r w:rsidR="00D6064D">
        <w:rPr>
          <w:rFonts w:cs="Times New Roman"/>
        </w:rPr>
        <w:instrText>+6;U</w:instrText>
      </w:r>
      <w:r w:rsidR="00D6064D" w:rsidRPr="00D6064D">
        <w:rPr>
          <w:rFonts w:cs="Times New Roman"/>
          <w:vertAlign w:val="subscript"/>
        </w:rPr>
        <w:instrText>n</w:instrText>
      </w:r>
      <w:r w:rsidR="00D6064D">
        <w:rPr>
          <w:rFonts w:cs="Times New Roman"/>
        </w:rPr>
        <w:instrText>+2))</w:instrText>
      </w:r>
      <w:r w:rsidR="00D6064D">
        <w:rPr>
          <w:rFonts w:cs="Times New Roman"/>
        </w:rPr>
        <w:fldChar w:fldCharType="end"/>
      </w:r>
      <w:r w:rsidR="00D6064D">
        <w:rPr>
          <w:rFonts w:cs="Times New Roman"/>
        </w:rPr>
        <w:t>, pour tout n</w:t>
      </w:r>
      <w:r w:rsidR="00D6064D">
        <w:rPr>
          <w:rFonts w:ascii="Cambria Math" w:hAnsi="Cambria Math" w:cs="Cambria Math"/>
        </w:rPr>
        <w:t>∈</w:t>
      </w:r>
      <w:r w:rsidR="00D6064D">
        <w:rPr>
          <w:rFonts w:cs="Times New Roman"/>
        </w:rPr>
        <w:t>ℕ</w:t>
      </w:r>
      <w:r w:rsidR="00EB1911">
        <w:rPr>
          <w:rFonts w:cs="Times New Roman"/>
        </w:rPr>
        <w:t>, U</w:t>
      </w:r>
      <w:r w:rsidR="00EB1911">
        <w:rPr>
          <w:rFonts w:cs="Times New Roman"/>
          <w:vertAlign w:val="subscript"/>
        </w:rPr>
        <w:t>0</w:t>
      </w:r>
      <w:r w:rsidR="00EB1911">
        <w:rPr>
          <w:rFonts w:cs="Times New Roman"/>
        </w:rPr>
        <w:t>=1</w:t>
      </w:r>
    </w:p>
    <w:p w14:paraId="38B42CF7" w14:textId="3E56B723" w:rsidR="00D6064D" w:rsidRDefault="00D6064D" w:rsidP="00253AA7">
      <w:pPr>
        <w:pStyle w:val="Paragraphedeliste"/>
        <w:numPr>
          <w:ilvl w:val="0"/>
          <w:numId w:val="39"/>
        </w:numPr>
        <w:rPr>
          <w:rFonts w:cs="Times New Roman"/>
        </w:rPr>
      </w:pPr>
      <w:r>
        <w:rPr>
          <w:rFonts w:cs="Times New Roman"/>
        </w:rPr>
        <w:t xml:space="preserve">Exprimer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</w:instrText>
      </w:r>
      <w:r w:rsidRPr="00571BBD"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-2;U</w:instrText>
      </w:r>
      <w:r w:rsidRPr="00571BBD"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+3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n fonction d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</w:instrText>
      </w:r>
      <w:r w:rsidRPr="00571BBD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-2;U</w:instrText>
      </w:r>
      <w:r w:rsidRPr="00571BBD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+3))</w:instrText>
      </w:r>
      <w:r>
        <w:rPr>
          <w:rFonts w:cs="Times New Roman"/>
        </w:rPr>
        <w:fldChar w:fldCharType="end"/>
      </w:r>
    </w:p>
    <w:p w14:paraId="1FBC9548" w14:textId="45511F68" w:rsidR="002D4F27" w:rsidRPr="002D4F27" w:rsidRDefault="002D4F27" w:rsidP="002D4F27">
      <w:pPr>
        <w:pStyle w:val="Paragraphedeliste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</w:instrText>
      </w:r>
      <w:r w:rsidRPr="002D4F27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-2;U</w:instrText>
      </w:r>
      <w:r w:rsidRPr="002D4F27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+3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</w:instrText>
      </w:r>
      <w:r w:rsidRPr="002D4F27"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-2;U</w:instrText>
      </w:r>
      <w:r w:rsidRPr="002D4F27"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+3))</w:instrText>
      </w:r>
      <w:r>
        <w:rPr>
          <w:rFonts w:cs="Times New Roman"/>
        </w:rPr>
        <w:fldChar w:fldCharType="end"/>
      </w:r>
    </w:p>
    <w:p w14:paraId="3A4AF0C5" w14:textId="518B75AB" w:rsidR="00D6064D" w:rsidRDefault="00D6064D" w:rsidP="00253AA7">
      <w:pPr>
        <w:pStyle w:val="Paragraphedeliste"/>
        <w:numPr>
          <w:ilvl w:val="0"/>
          <w:numId w:val="39"/>
        </w:numPr>
        <w:rPr>
          <w:rFonts w:cs="Times New Roman"/>
        </w:rPr>
      </w:pPr>
      <w:r>
        <w:rPr>
          <w:rFonts w:cs="Times New Roman"/>
        </w:rPr>
        <w:t>On considère la suite (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) définie pour tout entier </w:t>
      </w:r>
      <w:r w:rsidR="00EB1911">
        <w:rPr>
          <w:rFonts w:cs="Times New Roman"/>
        </w:rPr>
        <w:t>naturel n par V</w:t>
      </w:r>
      <w:r w:rsidR="00EB1911">
        <w:rPr>
          <w:rFonts w:cs="Times New Roman"/>
          <w:vertAlign w:val="subscript"/>
        </w:rPr>
        <w:t>n</w:t>
      </w:r>
      <w:r w:rsidR="00EB1911">
        <w:rPr>
          <w:rFonts w:cs="Times New Roman"/>
        </w:rPr>
        <w:t>=</w:t>
      </w:r>
      <w:r w:rsidR="00EB1911">
        <w:rPr>
          <w:rFonts w:cs="Times New Roman"/>
        </w:rPr>
        <w:fldChar w:fldCharType="begin"/>
      </w:r>
      <w:r w:rsidR="00EB1911">
        <w:rPr>
          <w:rFonts w:cs="Times New Roman"/>
        </w:rPr>
        <w:instrText xml:space="preserve"> EQ \s\do2(\f(U</w:instrText>
      </w:r>
      <w:r w:rsidR="00EB1911" w:rsidRPr="00571BBD">
        <w:rPr>
          <w:rFonts w:cs="Times New Roman"/>
          <w:vertAlign w:val="subscript"/>
        </w:rPr>
        <w:instrText>n</w:instrText>
      </w:r>
      <w:r w:rsidR="00EB1911">
        <w:rPr>
          <w:rFonts w:cs="Times New Roman"/>
        </w:rPr>
        <w:instrText>-2;U</w:instrText>
      </w:r>
      <w:r w:rsidR="00EB1911" w:rsidRPr="00571BBD">
        <w:rPr>
          <w:rFonts w:cs="Times New Roman"/>
          <w:vertAlign w:val="subscript"/>
        </w:rPr>
        <w:instrText>n</w:instrText>
      </w:r>
      <w:r w:rsidR="00EB1911">
        <w:rPr>
          <w:rFonts w:cs="Times New Roman"/>
        </w:rPr>
        <w:instrText>+3))</w:instrText>
      </w:r>
      <w:r w:rsidR="00EB1911">
        <w:rPr>
          <w:rFonts w:cs="Times New Roman"/>
        </w:rPr>
        <w:fldChar w:fldCharType="end"/>
      </w:r>
    </w:p>
    <w:p w14:paraId="6E2DF62A" w14:textId="195E8CE3" w:rsidR="00EB1911" w:rsidRDefault="00EB1911" w:rsidP="00253AA7">
      <w:pPr>
        <w:pStyle w:val="Paragraphedeliste"/>
        <w:numPr>
          <w:ilvl w:val="1"/>
          <w:numId w:val="39"/>
        </w:numPr>
        <w:rPr>
          <w:rFonts w:cs="Times New Roman"/>
        </w:rPr>
      </w:pPr>
      <w:r>
        <w:rPr>
          <w:rFonts w:cs="Times New Roman"/>
        </w:rPr>
        <w:t xml:space="preserve">Montrez que la suite </w:t>
      </w:r>
      <w:r w:rsidR="00571BBD">
        <w:rPr>
          <w:rFonts w:cs="Times New Roman"/>
        </w:rPr>
        <w:fldChar w:fldCharType="begin"/>
      </w:r>
      <w:r w:rsidR="00571BBD">
        <w:rPr>
          <w:rFonts w:cs="Times New Roman"/>
        </w:rPr>
        <w:instrText xml:space="preserve"> EQ \b(V</w:instrText>
      </w:r>
      <w:r w:rsidR="00571BBD" w:rsidRPr="00EB1911">
        <w:rPr>
          <w:rFonts w:cs="Times New Roman"/>
          <w:vertAlign w:val="subscript"/>
        </w:rPr>
        <w:instrText>n</w:instrText>
      </w:r>
      <w:r w:rsidR="00571BBD">
        <w:rPr>
          <w:rFonts w:cs="Times New Roman"/>
        </w:rPr>
        <w:instrText>)</w:instrText>
      </w:r>
      <w:r w:rsidR="00571BBD">
        <w:rPr>
          <w:rFonts w:cs="Times New Roman"/>
        </w:rPr>
        <w:fldChar w:fldCharType="end"/>
      </w:r>
      <w:r>
        <w:rPr>
          <w:rFonts w:cs="Times New Roman"/>
        </w:rPr>
        <w:t xml:space="preserve"> est géométrique. Vous préciserez la raison q et le terme initial 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.</w:t>
      </w:r>
    </w:p>
    <w:p w14:paraId="5B4FAE9D" w14:textId="2810F9C0" w:rsidR="0026389A" w:rsidRPr="0017095D" w:rsidRDefault="0026389A" w:rsidP="0026389A">
      <w:pPr>
        <w:pStyle w:val="Paragraphedeliste"/>
        <w:ind w:left="2160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n+1-2;Un+1+3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Un+6)-2;(Un+2)+3))</w:instrText>
      </w:r>
      <w:r>
        <w:rPr>
          <w:rFonts w:cs="Times New Roman"/>
        </w:rPr>
        <w:fldChar w:fldCharType="end"/>
      </w:r>
      <w:r w:rsidR="0017095D">
        <w:rPr>
          <w:rFonts w:cs="Times New Roman"/>
        </w:rPr>
        <w:t>=</w:t>
      </w:r>
      <w:r w:rsidR="0017095D">
        <w:rPr>
          <w:rFonts w:cs="Times New Roman"/>
        </w:rPr>
        <w:fldChar w:fldCharType="begin"/>
      </w:r>
      <w:r w:rsidR="0017095D">
        <w:rPr>
          <w:rFonts w:cs="Times New Roman"/>
        </w:rPr>
        <w:instrText xml:space="preserve"> EQ \s\do2(\f(Un+4;Un+5))</w:instrText>
      </w:r>
      <w:r w:rsidR="0017095D">
        <w:rPr>
          <w:rFonts w:cs="Times New Roman"/>
        </w:rPr>
        <w:fldChar w:fldCharType="end"/>
      </w:r>
    </w:p>
    <w:p w14:paraId="42898C1B" w14:textId="2E4A0920" w:rsidR="00571BBD" w:rsidRDefault="00571BBD" w:rsidP="00253AA7">
      <w:pPr>
        <w:pStyle w:val="Paragraphedeliste"/>
        <w:numPr>
          <w:ilvl w:val="1"/>
          <w:numId w:val="39"/>
        </w:numPr>
        <w:rPr>
          <w:rFonts w:cs="Times New Roman"/>
        </w:rPr>
      </w:pPr>
      <w:r>
        <w:rPr>
          <w:rFonts w:cs="Times New Roman"/>
        </w:rPr>
        <w:t>Exprimer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en fonction de n, puis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en fonction de n.</w:t>
      </w:r>
    </w:p>
    <w:p w14:paraId="694CEA50" w14:textId="2F93EC1D" w:rsidR="0017095D" w:rsidRPr="00D6064D" w:rsidRDefault="0017095D" w:rsidP="0017095D">
      <w:pPr>
        <w:pStyle w:val="Paragraphedeliste"/>
        <w:ind w:left="2160"/>
        <w:rPr>
          <w:rFonts w:cs="Times New Roman"/>
        </w:rPr>
      </w:pPr>
    </w:p>
    <w:p w14:paraId="0162286A" w14:textId="2DB50C4D" w:rsidR="00F81B11" w:rsidRDefault="00F81B11" w:rsidP="008625D2">
      <w:pPr>
        <w:rPr>
          <w:rFonts w:cs="Times New Roman"/>
        </w:rPr>
      </w:pPr>
    </w:p>
    <w:p w14:paraId="15A5BCBE" w14:textId="40416317" w:rsidR="00F81B11" w:rsidRDefault="00F43620" w:rsidP="008625D2">
      <w:pPr>
        <w:rPr>
          <w:rFonts w:cs="Times New Roman"/>
        </w:rPr>
      </w:pPr>
      <w:r>
        <w:rPr>
          <w:rFonts w:cs="Times New Roman"/>
        </w:rPr>
        <w:t>Une suit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</w:t>
      </w:r>
      <w:r>
        <w:rPr>
          <w:rFonts w:cs="Times New Roman"/>
        </w:rPr>
        <w:t xml:space="preserve"> est dite arithmétique si, </w:t>
      </w:r>
      <w:r w:rsidR="00EF6305">
        <w:rPr>
          <w:rFonts w:cs="Times New Roman"/>
        </w:rPr>
        <w:t xml:space="preserve">pour tout entier naturel n, il existe (r)un réel r appelé la raison tel que </w:t>
      </w:r>
      <w:r w:rsidR="00EF6305">
        <w:rPr>
          <w:rFonts w:cs="Times New Roman"/>
        </w:rPr>
        <w:fldChar w:fldCharType="begin"/>
      </w:r>
      <w:r w:rsidR="00EF6305">
        <w:rPr>
          <w:rFonts w:cs="Times New Roman"/>
        </w:rPr>
        <w:instrText xml:space="preserve"> EQ \x(U</w:instrText>
      </w:r>
      <w:r w:rsidR="00EF6305">
        <w:rPr>
          <w:rFonts w:cs="Times New Roman"/>
          <w:vertAlign w:val="subscript"/>
        </w:rPr>
        <w:instrText>n+1</w:instrText>
      </w:r>
      <w:r w:rsidR="00EF6305">
        <w:rPr>
          <w:rFonts w:cs="Times New Roman"/>
        </w:rPr>
        <w:instrText>=U</w:instrText>
      </w:r>
      <w:r w:rsidR="00EF6305">
        <w:rPr>
          <w:rFonts w:cs="Times New Roman"/>
          <w:vertAlign w:val="subscript"/>
        </w:rPr>
        <w:instrText>n</w:instrText>
      </w:r>
      <w:r w:rsidR="00EF6305">
        <w:rPr>
          <w:rFonts w:cs="Times New Roman"/>
        </w:rPr>
        <w:instrText>+1)</w:instrText>
      </w:r>
      <w:r w:rsidR="00EF6305">
        <w:rPr>
          <w:rFonts w:cs="Times New Roman"/>
        </w:rPr>
        <w:fldChar w:fldCharType="end"/>
      </w:r>
      <w:r w:rsidR="00EF6305">
        <w:rPr>
          <w:rFonts w:cs="Times New Roman"/>
        </w:rPr>
        <w:t>(/r)</w:t>
      </w:r>
    </w:p>
    <w:p w14:paraId="27834884" w14:textId="2AEB55EA" w:rsidR="00641080" w:rsidRDefault="00641080" w:rsidP="008625D2">
      <w:pPr>
        <w:rPr>
          <w:rFonts w:cs="Times New Roman"/>
        </w:rPr>
      </w:pPr>
      <w:r>
        <w:rPr>
          <w:rFonts w:cs="Times New Roman"/>
        </w:rPr>
        <w:t xml:space="preserve">(r)Théorème :(/r) Les deux propositions suivantes sont équivalentes : </w:t>
      </w:r>
    </w:p>
    <w:p w14:paraId="214BAFAD" w14:textId="5912CE0C" w:rsidR="00641080" w:rsidRDefault="00641080" w:rsidP="00253AA7">
      <w:pPr>
        <w:pStyle w:val="Paragraphedeliste"/>
        <w:numPr>
          <w:ilvl w:val="0"/>
          <w:numId w:val="40"/>
        </w:num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</w:t>
      </w:r>
      <w:r>
        <w:rPr>
          <w:rFonts w:cs="Times New Roman"/>
        </w:rPr>
        <w:t xml:space="preserve"> est une suite </w:t>
      </w:r>
      <w:proofErr w:type="spellStart"/>
      <w:r>
        <w:rPr>
          <w:rFonts w:cs="Times New Roman"/>
        </w:rPr>
        <w:t>arithmétiue</w:t>
      </w:r>
      <w:proofErr w:type="spellEnd"/>
      <w:r>
        <w:rPr>
          <w:rFonts w:cs="Times New Roman"/>
        </w:rPr>
        <w:t xml:space="preserve"> de premier terme 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 xml:space="preserve"> et de raison r.</w:t>
      </w:r>
    </w:p>
    <w:p w14:paraId="14CEE92F" w14:textId="77777777" w:rsidR="00641080" w:rsidRDefault="00641080" w:rsidP="00253AA7">
      <w:pPr>
        <w:pStyle w:val="Paragraphedeliste"/>
        <w:numPr>
          <w:ilvl w:val="0"/>
          <w:numId w:val="40"/>
        </w:num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</w:t>
      </w:r>
      <w:r>
        <w:rPr>
          <w:rFonts w:cs="Times New Roman"/>
        </w:rPr>
        <w:t xml:space="preserve"> est la suite définie par : </w:t>
      </w:r>
    </w:p>
    <w:p w14:paraId="41778BA2" w14:textId="60D4789A" w:rsidR="00641080" w:rsidRDefault="00641080" w:rsidP="00253AA7">
      <w:pPr>
        <w:pStyle w:val="Paragraphedeliste"/>
        <w:numPr>
          <w:ilvl w:val="1"/>
          <w:numId w:val="40"/>
        </w:numPr>
        <w:rPr>
          <w:rFonts w:cs="Times New Roman"/>
        </w:rPr>
      </w:pPr>
      <w:r>
        <w:rPr>
          <w:rFonts w:cs="Times New Roman"/>
        </w:rPr>
        <w:t>(r)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n*r</w:t>
      </w:r>
    </w:p>
    <w:p w14:paraId="7CEF201F" w14:textId="77777777" w:rsidR="00641080" w:rsidRPr="00641080" w:rsidRDefault="00641080" w:rsidP="00253AA7">
      <w:pPr>
        <w:pStyle w:val="Paragraphedeliste"/>
        <w:numPr>
          <w:ilvl w:val="1"/>
          <w:numId w:val="40"/>
        </w:numPr>
        <w:rPr>
          <w:rFonts w:cs="Times New Roman"/>
        </w:rPr>
      </w:pPr>
      <w:r w:rsidRPr="00641080">
        <w:rPr>
          <w:rFonts w:cs="Times New Roman"/>
        </w:rPr>
        <w:fldChar w:fldCharType="begin"/>
      </w:r>
      <w:r>
        <w:rPr>
          <w:rFonts w:cs="Times New Roman"/>
        </w:rPr>
        <w:instrText xml:space="preserve"> EQ \x(U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=a+n*1</w:instrText>
      </w:r>
    </w:p>
    <w:p w14:paraId="79388ECA" w14:textId="4DD43ECF" w:rsidR="009067C3" w:rsidRDefault="00641080" w:rsidP="00253AA7">
      <w:pPr>
        <w:pStyle w:val="Paragraphedeliste"/>
        <w:numPr>
          <w:ilvl w:val="1"/>
          <w:numId w:val="40"/>
        </w:numPr>
        <w:rPr>
          <w:rFonts w:cs="Times New Roman"/>
        </w:rPr>
      </w:pPr>
      <w:r w:rsidRPr="00641080">
        <w:rPr>
          <w:rFonts w:cs="Times New Roman"/>
        </w:rPr>
        <w:instrText>)</w:instrText>
      </w:r>
      <w:r w:rsidRPr="00641080">
        <w:rPr>
          <w:rFonts w:cs="Times New Roman"/>
        </w:rPr>
        <w:fldChar w:fldCharType="end"/>
      </w:r>
      <w:r>
        <w:rPr>
          <w:rFonts w:cs="Times New Roman"/>
        </w:rPr>
        <w:t>(/r)</w:t>
      </w:r>
    </w:p>
    <w:p w14:paraId="627A6CE7" w14:textId="2B63417C" w:rsidR="00641080" w:rsidRDefault="00641080" w:rsidP="00253AA7">
      <w:pPr>
        <w:pStyle w:val="Paragraphedeliste"/>
        <w:numPr>
          <w:ilvl w:val="1"/>
          <w:numId w:val="40"/>
        </w:numPr>
        <w:rPr>
          <w:rFonts w:cs="Times New Roman"/>
        </w:rPr>
      </w:pPr>
      <w:r>
        <w:rPr>
          <w:rFonts w:cs="Times New Roman"/>
        </w:rPr>
        <w:t xml:space="preserve">Pour tout </w:t>
      </w:r>
      <w:proofErr w:type="spellStart"/>
      <w:r>
        <w:rPr>
          <w:rFonts w:cs="Times New Roman"/>
        </w:rPr>
        <w:t>n≥p</w:t>
      </w:r>
      <w:proofErr w:type="spellEnd"/>
      <w:r>
        <w:rPr>
          <w:rFonts w:cs="Times New Roman"/>
        </w:rPr>
        <w:t xml:space="preserve"> (entier naturel) </w:t>
      </w:r>
      <w:r w:rsidR="00FB2761">
        <w:rPr>
          <w:rFonts w:cs="Times New Roman"/>
        </w:rPr>
        <w:t>(v)</w:t>
      </w:r>
      <w:r w:rsidR="00FB2761">
        <w:rPr>
          <w:rFonts w:cs="Times New Roman"/>
        </w:rPr>
        <w:fldChar w:fldCharType="begin"/>
      </w:r>
      <w:r w:rsidR="00FB2761">
        <w:rPr>
          <w:rFonts w:cs="Times New Roman"/>
        </w:rPr>
        <w:instrText xml:space="preserve"> EQ \x((r)U</w:instrText>
      </w:r>
      <w:r w:rsidR="00FB2761">
        <w:rPr>
          <w:rFonts w:cs="Times New Roman"/>
          <w:vertAlign w:val="subscript"/>
        </w:rPr>
        <w:instrText>n</w:instrText>
      </w:r>
      <w:r w:rsidR="00FB2761">
        <w:rPr>
          <w:rFonts w:cs="Times New Roman"/>
        </w:rPr>
        <w:instrText>=U</w:instrText>
      </w:r>
      <w:r w:rsidR="00FB2761">
        <w:rPr>
          <w:rFonts w:cs="Times New Roman"/>
          <w:vertAlign w:val="subscript"/>
        </w:rPr>
        <w:instrText>p</w:instrText>
      </w:r>
      <w:r w:rsidR="00FB2761">
        <w:rPr>
          <w:rFonts w:cs="Times New Roman"/>
        </w:rPr>
        <w:instrText>+(/r)(v)(n-p)*1(/v))</w:instrText>
      </w:r>
      <w:r w:rsidR="00FB2761">
        <w:rPr>
          <w:rFonts w:cs="Times New Roman"/>
        </w:rPr>
        <w:fldChar w:fldCharType="end"/>
      </w:r>
      <w:r w:rsidR="00FB2761">
        <w:rPr>
          <w:rFonts w:cs="Times New Roman"/>
        </w:rPr>
        <w:t>(/v)</w:t>
      </w:r>
    </w:p>
    <w:p w14:paraId="19D3FD81" w14:textId="7CC83E96" w:rsidR="00FB2761" w:rsidRDefault="00FB2761" w:rsidP="00253AA7">
      <w:pPr>
        <w:pStyle w:val="Paragraphedeliste"/>
        <w:numPr>
          <w:ilvl w:val="2"/>
          <w:numId w:val="40"/>
        </w:numPr>
        <w:rPr>
          <w:rFonts w:cs="Times New Roman"/>
        </w:rPr>
      </w:pPr>
      <w:r>
        <w:rPr>
          <w:rFonts w:cs="Times New Roman"/>
        </w:rPr>
        <w:t>P=0 :</w:t>
      </w:r>
    </w:p>
    <w:p w14:paraId="2915EB6B" w14:textId="1FAC54FA" w:rsidR="00FB2761" w:rsidRDefault="00FB2761" w:rsidP="00253AA7">
      <w:pPr>
        <w:pStyle w:val="Paragraphedeliste"/>
        <w:numPr>
          <w:ilvl w:val="3"/>
          <w:numId w:val="40"/>
        </w:num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(n-0)*r</w:t>
      </w:r>
    </w:p>
    <w:p w14:paraId="3144AFDF" w14:textId="10A51D07" w:rsidR="00FB2761" w:rsidRDefault="00FB2761" w:rsidP="00253AA7">
      <w:pPr>
        <w:pStyle w:val="Paragraphedeliste"/>
        <w:numPr>
          <w:ilvl w:val="3"/>
          <w:numId w:val="40"/>
        </w:numPr>
        <w:rPr>
          <w:rFonts w:cs="Times New Roman"/>
        </w:rPr>
      </w:pP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n*r</w:t>
      </w:r>
    </w:p>
    <w:p w14:paraId="6736BA39" w14:textId="29575C0D" w:rsidR="00FB2761" w:rsidRDefault="00FB2761" w:rsidP="00253AA7">
      <w:pPr>
        <w:pStyle w:val="Paragraphedeliste"/>
        <w:numPr>
          <w:ilvl w:val="2"/>
          <w:numId w:val="40"/>
        </w:numPr>
        <w:rPr>
          <w:rFonts w:cs="Times New Roman"/>
        </w:rPr>
      </w:pPr>
      <w:r>
        <w:rPr>
          <w:rFonts w:cs="Times New Roman"/>
        </w:rPr>
        <w:t>P=1 :</w:t>
      </w:r>
    </w:p>
    <w:p w14:paraId="394AA185" w14:textId="1B9EA3CB" w:rsidR="00FB2761" w:rsidRPr="00FB2761" w:rsidRDefault="00FB2761" w:rsidP="00253AA7">
      <w:pPr>
        <w:pStyle w:val="Paragraphedeliste"/>
        <w:numPr>
          <w:ilvl w:val="3"/>
          <w:numId w:val="40"/>
        </w:num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(n-1)*r</w:t>
      </w:r>
    </w:p>
    <w:p w14:paraId="2516C1C3" w14:textId="2FFE588C" w:rsidR="00FB2761" w:rsidRDefault="00FB2761" w:rsidP="00253AA7">
      <w:pPr>
        <w:pStyle w:val="Paragraphedeliste"/>
        <w:numPr>
          <w:ilvl w:val="2"/>
          <w:numId w:val="40"/>
        </w:numPr>
        <w:rPr>
          <w:rFonts w:cs="Times New Roman"/>
        </w:rPr>
      </w:pPr>
      <w:r>
        <w:rPr>
          <w:rFonts w:cs="Times New Roman"/>
        </w:rPr>
        <w:t>P=3 :</w:t>
      </w:r>
    </w:p>
    <w:p w14:paraId="04BE9860" w14:textId="13C64AEB" w:rsidR="001B37E5" w:rsidRDefault="00FB2761" w:rsidP="00253AA7">
      <w:pPr>
        <w:pStyle w:val="Paragraphedeliste"/>
        <w:numPr>
          <w:ilvl w:val="3"/>
          <w:numId w:val="40"/>
        </w:num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+(n-3)*r</w:t>
      </w:r>
    </w:p>
    <w:p w14:paraId="3934DE02" w14:textId="08FEA6B4" w:rsidR="006C546D" w:rsidRDefault="006C546D" w:rsidP="006C546D">
      <w:pPr>
        <w:rPr>
          <w:rFonts w:cs="Times New Roman"/>
        </w:rPr>
      </w:pPr>
    </w:p>
    <w:p w14:paraId="2C4DF1CD" w14:textId="1AAA1185" w:rsidR="006C546D" w:rsidRDefault="00661699" w:rsidP="006C546D">
      <w:pPr>
        <w:rPr>
          <w:rFonts w:cs="Times New Roman"/>
        </w:rPr>
      </w:pPr>
      <w:r w:rsidRPr="00661699">
        <w:rPr>
          <w:rFonts w:cs="Times New Roman"/>
        </w:rPr>
        <w:sym w:font="Wingdings" w:char="F0E0"/>
      </w:r>
      <w:r>
        <w:rPr>
          <w:rFonts w:cs="Times New Roman"/>
        </w:rPr>
        <w:t> :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r</w:t>
      </w:r>
    </w:p>
    <w:p w14:paraId="096EE892" w14:textId="18057761" w:rsidR="00661699" w:rsidRDefault="00661699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(v)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+r(/v)+r</w:t>
      </w:r>
    </w:p>
    <w:p w14:paraId="24C1728C" w14:textId="4B15656B" w:rsidR="00661699" w:rsidRDefault="00661699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(v)U</w:t>
      </w:r>
      <w:r>
        <w:rPr>
          <w:rFonts w:cs="Times New Roman"/>
          <w:vertAlign w:val="subscript"/>
        </w:rPr>
        <w:t>n-1</w:t>
      </w:r>
      <w:r>
        <w:rPr>
          <w:rFonts w:cs="Times New Roman"/>
        </w:rPr>
        <w:t>+2*r(/v)</w:t>
      </w:r>
    </w:p>
    <w:p w14:paraId="0BDBE166" w14:textId="34471BA1" w:rsidR="00661699" w:rsidRDefault="00661699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(v)=U</w:t>
      </w:r>
      <w:r>
        <w:rPr>
          <w:rFonts w:cs="Times New Roman"/>
          <w:vertAlign w:val="subscript"/>
        </w:rPr>
        <w:t>n-2</w:t>
      </w:r>
      <w:r>
        <w:rPr>
          <w:rFonts w:cs="Times New Roman"/>
        </w:rPr>
        <w:t>+r+(/v)21</w:t>
      </w:r>
    </w:p>
    <w:p w14:paraId="26FBB64C" w14:textId="3C03BA59" w:rsidR="00661699" w:rsidRDefault="00661699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(v)U</w:t>
      </w:r>
      <w:r>
        <w:rPr>
          <w:rFonts w:cs="Times New Roman"/>
          <w:vertAlign w:val="subscript"/>
        </w:rPr>
        <w:t>n-2</w:t>
      </w:r>
      <w:r>
        <w:rPr>
          <w:rFonts w:cs="Times New Roman"/>
        </w:rPr>
        <w:t>(/v)+3r</w:t>
      </w:r>
    </w:p>
    <w:p w14:paraId="7610AC97" w14:textId="5B4B9100" w:rsidR="00661699" w:rsidRDefault="00661699" w:rsidP="006C546D">
      <w:pPr>
        <w:rPr>
          <w:rFonts w:cs="Times New Roman"/>
        </w:rPr>
      </w:pPr>
      <w:r>
        <w:rPr>
          <w:rFonts w:cs="Times New Roman"/>
        </w:rPr>
        <w:t>…</w:t>
      </w:r>
    </w:p>
    <w:p w14:paraId="7D068257" w14:textId="7A9500F8" w:rsidR="00661699" w:rsidRDefault="00661699" w:rsidP="006C546D">
      <w:pPr>
        <w:rPr>
          <w:rFonts w:cs="Times New Roman"/>
        </w:rPr>
      </w:pPr>
      <w:r>
        <w:rPr>
          <w:rFonts w:cs="Times New Roman"/>
        </w:rPr>
        <w:lastRenderedPageBreak/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 xml:space="preserve">+n*r pour tout n 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ℕ</w:t>
      </w:r>
    </w:p>
    <w:p w14:paraId="41532307" w14:textId="2D73A3FA" w:rsidR="00661699" w:rsidRDefault="00661699" w:rsidP="006C546D">
      <w:pPr>
        <w:rPr>
          <w:rFonts w:cs="Times New Roman"/>
        </w:rPr>
      </w:pPr>
    </w:p>
    <w:p w14:paraId="48667EE4" w14:textId="61E9AB6E" w:rsidR="00661699" w:rsidRDefault="00661699" w:rsidP="006C546D">
      <w:pPr>
        <w:rPr>
          <w:rFonts w:cs="Times New Roman"/>
        </w:rPr>
      </w:pPr>
      <w:r>
        <w:rPr>
          <w:rFonts w:cs="Times New Roman"/>
        </w:rPr>
        <w:t>« 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r »</w:t>
      </w:r>
    </w:p>
    <w:p w14:paraId="5C627878" w14:textId="63DBDB4C" w:rsidR="00661699" w:rsidRDefault="00661699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5 et U</w:t>
      </w:r>
      <w:r>
        <w:rPr>
          <w:rFonts w:cs="Times New Roman"/>
          <w:vertAlign w:val="subscript"/>
        </w:rPr>
        <w:t>7</w:t>
      </w:r>
      <w:r>
        <w:rPr>
          <w:rFonts w:cs="Times New Roman"/>
        </w:rPr>
        <w:t>=13</w:t>
      </w:r>
    </w:p>
    <w:p w14:paraId="0478DAFD" w14:textId="050936A9" w:rsidR="00661699" w:rsidRDefault="00661699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3*r=5</w:t>
      </w:r>
    </w:p>
    <w:p w14:paraId="4D829309" w14:textId="5DDF62AA" w:rsidR="00661699" w:rsidRDefault="00661699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7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7*r=13</w:t>
      </w:r>
    </w:p>
    <w:p w14:paraId="5DD90007" w14:textId="6A3082DD" w:rsidR="00661699" w:rsidRDefault="00661699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</w:t>
      </w:r>
      <w:r w:rsidR="00EE4696">
        <w:rPr>
          <w:rFonts w:cs="Times New Roman"/>
        </w:rPr>
        <w:t>r=U</w:t>
      </w:r>
      <w:r w:rsidR="00EE4696">
        <w:rPr>
          <w:rFonts w:cs="Times New Roman"/>
          <w:vertAlign w:val="subscript"/>
        </w:rPr>
        <w:t>0</w:t>
      </w:r>
      <w:r w:rsidR="00EE4696">
        <w:rPr>
          <w:rFonts w:cs="Times New Roman"/>
        </w:rPr>
        <w:t>+2*</w:t>
      </w:r>
      <w:proofErr w:type="spellStart"/>
      <w:r w:rsidR="00EE4696">
        <w:rPr>
          <w:rFonts w:cs="Times New Roman"/>
        </w:rPr>
        <w:t>r+r</w:t>
      </w:r>
      <w:proofErr w:type="spellEnd"/>
      <w:r w:rsidR="00EE4696">
        <w:rPr>
          <w:rFonts w:cs="Times New Roman"/>
        </w:rPr>
        <w:t xml:space="preserve"> = U</w:t>
      </w:r>
      <w:r w:rsidR="00EE4696">
        <w:rPr>
          <w:rFonts w:cs="Times New Roman"/>
          <w:vertAlign w:val="subscript"/>
        </w:rPr>
        <w:t>0</w:t>
      </w:r>
      <w:r w:rsidR="00EE4696">
        <w:rPr>
          <w:rFonts w:cs="Times New Roman"/>
        </w:rPr>
        <w:t>+3r</w:t>
      </w:r>
    </w:p>
    <w:p w14:paraId="6219496D" w14:textId="04568D36" w:rsidR="00EE4696" w:rsidRDefault="00EE4696" w:rsidP="006C546D">
      <w:pPr>
        <w:rPr>
          <w:rFonts w:cs="Times New Roman"/>
        </w:rPr>
      </w:pPr>
    </w:p>
    <w:p w14:paraId="07741614" w14:textId="22D1A30D" w:rsidR="00FD732B" w:rsidRDefault="00FD732B" w:rsidP="006C546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U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+3r=5 (1);U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+7r=13 (2)))</w:instrText>
      </w:r>
      <w:r>
        <w:rPr>
          <w:rFonts w:cs="Times New Roman"/>
        </w:rPr>
        <w:fldChar w:fldCharType="end"/>
      </w:r>
    </w:p>
    <w:p w14:paraId="5F68FFBD" w14:textId="48E99ABE" w:rsidR="00FD732B" w:rsidRDefault="00FD732B" w:rsidP="006C546D">
      <w:pPr>
        <w:rPr>
          <w:rFonts w:cs="Times New Roman"/>
        </w:rPr>
      </w:pPr>
      <w:r>
        <w:rPr>
          <w:rFonts w:cs="Times New Roman"/>
        </w:rPr>
        <w:t xml:space="preserve">(2)-(1) </w:t>
      </w:r>
      <w:r w:rsidRPr="00FD732B">
        <w:rPr>
          <w:rFonts w:cs="Times New Roman"/>
        </w:rPr>
        <w:sym w:font="Wingdings" w:char="F0F3"/>
      </w:r>
      <w:r>
        <w:rPr>
          <w:rFonts w:cs="Times New Roman"/>
        </w:rPr>
        <w:t xml:space="preserve"> 4r=8</w:t>
      </w:r>
    </w:p>
    <w:p w14:paraId="44E23B46" w14:textId="768E2365" w:rsidR="00FD732B" w:rsidRDefault="00FD732B" w:rsidP="006C546D">
      <w:pPr>
        <w:rPr>
          <w:rFonts w:cs="Times New Roman"/>
        </w:rPr>
      </w:pPr>
      <w:r w:rsidRPr="00FD732B">
        <w:rPr>
          <w:rFonts w:cs="Times New Roman"/>
        </w:rPr>
        <w:sym w:font="Wingdings" w:char="F0F3"/>
      </w:r>
      <w:r>
        <w:rPr>
          <w:rFonts w:cs="Times New Roman"/>
        </w:rPr>
        <w:t xml:space="preserve"> r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;4))</w:instrText>
      </w:r>
      <w:r>
        <w:rPr>
          <w:rFonts w:cs="Times New Roman"/>
        </w:rPr>
        <w:fldChar w:fldCharType="end"/>
      </w:r>
      <w:r w:rsidR="00D473F6">
        <w:rPr>
          <w:rFonts w:cs="Times New Roman"/>
        </w:rPr>
        <w:t>=2</w:t>
      </w:r>
    </w:p>
    <w:p w14:paraId="45F0BE78" w14:textId="5A8F4442" w:rsidR="00D473F6" w:rsidRDefault="00D473F6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3*2=5</w:t>
      </w:r>
    </w:p>
    <w:p w14:paraId="453A6D52" w14:textId="322150CF" w:rsidR="00D473F6" w:rsidRDefault="00D473F6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5-6 = -1</w:t>
      </w:r>
    </w:p>
    <w:p w14:paraId="4325F482" w14:textId="381A5183" w:rsidR="00D473F6" w:rsidRDefault="00D473F6" w:rsidP="006C546D">
      <w:pPr>
        <w:rPr>
          <w:rFonts w:cs="Times New Roman"/>
        </w:rPr>
      </w:pPr>
    </w:p>
    <w:p w14:paraId="64B5F1CB" w14:textId="39BE0539" w:rsidR="00B004B5" w:rsidRDefault="00B004B5" w:rsidP="00B004B5">
      <w:pPr>
        <w:rPr>
          <w:rFonts w:cs="Times New Roman"/>
        </w:rPr>
      </w:pPr>
      <w:r w:rsidRPr="00B004B5">
        <w:rPr>
          <w:rFonts w:cs="Times New Roman"/>
        </w:rPr>
        <w:t>2)</w:t>
      </w:r>
      <w:r>
        <w:rPr>
          <w:rFonts w:cs="Times New Roman"/>
        </w:rPr>
        <w:t xml:space="preserve"> </w:t>
      </w:r>
      <w:r w:rsidRPr="00B004B5">
        <w:rPr>
          <w:rFonts w:cs="Times New Roman"/>
        </w:rPr>
        <w:t>U</w:t>
      </w:r>
      <w:r w:rsidRPr="00B004B5">
        <w:rPr>
          <w:rFonts w:cs="Times New Roman"/>
          <w:vertAlign w:val="subscript"/>
        </w:rPr>
        <w:t>n</w:t>
      </w:r>
      <w:r w:rsidRPr="00B004B5">
        <w:rPr>
          <w:rFonts w:cs="Times New Roman"/>
        </w:rPr>
        <w:t>=</w:t>
      </w: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n*r</w:t>
      </w:r>
    </w:p>
    <w:p w14:paraId="49DB3805" w14:textId="693EDEF6" w:rsidR="00B004B5" w:rsidRDefault="00B004B5" w:rsidP="00B004B5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00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100*2=-1+200=199</w:t>
      </w:r>
    </w:p>
    <w:p w14:paraId="2BFC6C45" w14:textId="0DD251EF" w:rsidR="00B004B5" w:rsidRDefault="00B004B5" w:rsidP="00B004B5">
      <w:pPr>
        <w:rPr>
          <w:rFonts w:cs="Times New Roman"/>
        </w:rPr>
      </w:pPr>
    </w:p>
    <w:p w14:paraId="589E0082" w14:textId="5EA5C754" w:rsidR="00B004B5" w:rsidRDefault="00B004B5" w:rsidP="00B004B5">
      <w:pPr>
        <w:rPr>
          <w:rFonts w:cs="Times New Roman"/>
        </w:rPr>
      </w:pPr>
      <w:r>
        <w:rPr>
          <w:rFonts w:cs="Times New Roman"/>
        </w:rPr>
        <w:t>(r)Propriété (1) :(/r)une suite arithmétiqu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</w:t>
      </w:r>
      <w:r>
        <w:rPr>
          <w:rFonts w:cs="Times New Roman"/>
        </w:rPr>
        <w:t xml:space="preserve"> de raison r est (r)croissante si r&gt;0, décroissante si r&lt;0.</w:t>
      </w:r>
    </w:p>
    <w:p w14:paraId="18DCB86F" w14:textId="13C6D28C" w:rsidR="00B004B5" w:rsidRDefault="00B004B5" w:rsidP="00B004B5">
      <w:pPr>
        <w:rPr>
          <w:rFonts w:cs="Times New Roman"/>
        </w:rPr>
      </w:pPr>
      <w:r>
        <w:rPr>
          <w:rFonts w:cs="Times New Roman"/>
        </w:rPr>
        <w:t>Propriété 2 : (/r) Somme des termes d’une suite arithmétique.</w:t>
      </w:r>
    </w:p>
    <w:p w14:paraId="4D87F124" w14:textId="76047A1C" w:rsidR="00B004B5" w:rsidRDefault="00B004B5" w:rsidP="00B004B5">
      <w:pPr>
        <w:rPr>
          <w:rFonts w:cs="Times New Roman"/>
        </w:rPr>
      </w:pPr>
      <w:r>
        <w:rPr>
          <w:rFonts w:cs="Times New Roman"/>
        </w:rPr>
        <w:t xml:space="preserve">La somme Sn de n termes d’une suite arithmétique est le </w:t>
      </w:r>
      <w:proofErr w:type="spellStart"/>
      <w:r>
        <w:rPr>
          <w:rFonts w:cs="Times New Roman"/>
        </w:rPr>
        <w:t>prodit</w:t>
      </w:r>
      <w:proofErr w:type="spellEnd"/>
      <w:r>
        <w:rPr>
          <w:rFonts w:cs="Times New Roman"/>
        </w:rPr>
        <w:t xml:space="preserve"> de n par la demi-</w:t>
      </w:r>
      <w:proofErr w:type="spellStart"/>
      <w:r>
        <w:rPr>
          <w:rFonts w:cs="Times New Roman"/>
        </w:rPr>
        <w:t>spmme</w:t>
      </w:r>
      <w:proofErr w:type="spellEnd"/>
      <w:r>
        <w:rPr>
          <w:rFonts w:cs="Times New Roman"/>
        </w:rPr>
        <w:t xml:space="preserve"> du 1</w:t>
      </w:r>
      <w:r w:rsidRPr="00B004B5">
        <w:rPr>
          <w:rFonts w:cs="Times New Roman"/>
          <w:vertAlign w:val="superscript"/>
        </w:rPr>
        <w:t>er</w:t>
      </w:r>
      <w:r>
        <w:rPr>
          <w:rFonts w:cs="Times New Roman"/>
        </w:rPr>
        <w:t xml:space="preserve"> et du dernier terme, en Commençant au terme </w:t>
      </w:r>
      <w:r w:rsidR="006649D8">
        <w:rPr>
          <w:rFonts w:cs="Times New Roman"/>
        </w:rPr>
        <w:t>d’indice p :</w:t>
      </w:r>
    </w:p>
    <w:p w14:paraId="24CD6821" w14:textId="30D5FD19" w:rsidR="006649D8" w:rsidRDefault="006649D8" w:rsidP="00B004B5">
      <w:pPr>
        <w:rPr>
          <w:rFonts w:cs="Times New Roman"/>
        </w:rPr>
      </w:pPr>
      <w:r>
        <w:rPr>
          <w:rFonts w:cs="Times New Roman"/>
        </w:rPr>
        <w:t>S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p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p+1</w:t>
      </w:r>
      <w:r>
        <w:rPr>
          <w:rFonts w:cs="Times New Roman"/>
        </w:rPr>
        <w:t>+(r)…+(/r)U</w:t>
      </w:r>
      <w:r>
        <w:rPr>
          <w:rFonts w:cs="Times New Roman"/>
          <w:vertAlign w:val="subscript"/>
        </w:rPr>
        <w:t>p+n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p+n-1</w:t>
      </w:r>
      <w:r>
        <w:rPr>
          <w:rFonts w:cs="Times New Roman"/>
        </w:rPr>
        <w:t>.</w:t>
      </w:r>
    </w:p>
    <w:p w14:paraId="1C5B7808" w14:textId="380B7845" w:rsidR="006649D8" w:rsidRDefault="006649D8" w:rsidP="00B004B5">
      <w:pPr>
        <w:rPr>
          <w:rFonts w:cs="Times New Roman"/>
        </w:rPr>
      </w:pPr>
      <w:r>
        <w:rPr>
          <w:rFonts w:cs="Times New Roman"/>
        </w:rPr>
        <w:t>(r)S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(/r)=(r)n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bc\[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p+Up+n-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ascii="Cambria Math" w:hAnsi="Cambria Math" w:cs="Cambria Math"/>
        </w:rPr>
        <w:t>∀</w:t>
      </w:r>
      <w:proofErr w:type="spellStart"/>
      <w:r>
        <w:rPr>
          <w:rFonts w:cs="Times New Roman"/>
          <w:vertAlign w:val="subscript"/>
        </w:rPr>
        <w:t>n≥p</w:t>
      </w:r>
      <w:proofErr w:type="spellEnd"/>
      <w:r>
        <w:rPr>
          <w:rFonts w:cs="Times New Roman"/>
        </w:rPr>
        <w:t>(/r)</w:t>
      </w:r>
    </w:p>
    <w:p w14:paraId="2B11C456" w14:textId="63A5E5D7" w:rsidR="006649D8" w:rsidRDefault="006649D8" w:rsidP="00B004B5">
      <w:pPr>
        <w:rPr>
          <w:rFonts w:cs="Times New Roman"/>
        </w:rPr>
      </w:pPr>
    </w:p>
    <w:p w14:paraId="6E6F57B2" w14:textId="40844BC3" w:rsidR="006649D8" w:rsidRDefault="006649D8" w:rsidP="00B004B5">
      <w:pPr>
        <w:rPr>
          <w:rFonts w:cs="Times New Roman"/>
        </w:rPr>
      </w:pPr>
    </w:p>
    <w:p w14:paraId="2E5B5AAC" w14:textId="01B2425E" w:rsidR="006649D8" w:rsidRDefault="006649D8" w:rsidP="00B004B5">
      <w:pPr>
        <w:rPr>
          <w:rFonts w:cs="Times New Roman"/>
        </w:rPr>
      </w:pPr>
    </w:p>
    <w:p w14:paraId="2EA8C75F" w14:textId="1BF55C56" w:rsidR="006649D8" w:rsidRDefault="006649D8" w:rsidP="00B004B5">
      <w:pPr>
        <w:rPr>
          <w:rFonts w:cs="Times New Roman"/>
        </w:rPr>
      </w:pPr>
    </w:p>
    <w:p w14:paraId="2EE40B09" w14:textId="7D883028" w:rsidR="006649D8" w:rsidRDefault="006649D8" w:rsidP="00B004B5">
      <w:pPr>
        <w:rPr>
          <w:rFonts w:cs="Times New Roman"/>
        </w:rPr>
      </w:pPr>
    </w:p>
    <w:p w14:paraId="6CAC7134" w14:textId="2E7FCFB4" w:rsidR="006649D8" w:rsidRDefault="006649D8" w:rsidP="00B004B5">
      <w:pPr>
        <w:rPr>
          <w:rFonts w:cs="Times New Roman"/>
        </w:rPr>
      </w:pPr>
    </w:p>
    <w:p w14:paraId="784FF0F2" w14:textId="2DDB7BD6" w:rsidR="006649D8" w:rsidRDefault="006649D8" w:rsidP="00B004B5">
      <w:pPr>
        <w:rPr>
          <w:rFonts w:cs="Times New Roman"/>
        </w:rPr>
      </w:pPr>
    </w:p>
    <w:p w14:paraId="582A8766" w14:textId="729938E8" w:rsidR="006649D8" w:rsidRDefault="006649D8" w:rsidP="00B004B5">
      <w:pPr>
        <w:rPr>
          <w:rFonts w:cs="Times New Roman"/>
        </w:rPr>
      </w:pPr>
    </w:p>
    <w:p w14:paraId="7B2908D9" w14:textId="704574AD" w:rsidR="006649D8" w:rsidRDefault="006649D8" w:rsidP="00B004B5">
      <w:pPr>
        <w:rPr>
          <w:rFonts w:cs="Times New Roman"/>
        </w:rPr>
      </w:pPr>
    </w:p>
    <w:p w14:paraId="3399F6D3" w14:textId="5CE4F548" w:rsidR="006649D8" w:rsidRDefault="006649D8" w:rsidP="00B004B5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2n-3</w:t>
      </w:r>
    </w:p>
    <w:p w14:paraId="56A2B76D" w14:textId="3EC80235" w:rsidR="006649D8" w:rsidRDefault="006649D8" w:rsidP="00B004B5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2(n+1)-3</w:t>
      </w:r>
    </w:p>
    <w:p w14:paraId="1A098A31" w14:textId="2E373E94" w:rsidR="006649D8" w:rsidRDefault="006649D8" w:rsidP="00B004B5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2n+2-3</w:t>
      </w:r>
    </w:p>
    <w:p w14:paraId="186871BC" w14:textId="15163606" w:rsidR="006649D8" w:rsidRDefault="006649D8" w:rsidP="00B004B5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2</w:t>
      </w:r>
    </w:p>
    <w:p w14:paraId="774C331A" w14:textId="77777777" w:rsidR="006649D8" w:rsidRPr="006649D8" w:rsidRDefault="006649D8" w:rsidP="006649D8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U</w:instrText>
      </w:r>
      <w:r>
        <w:rPr>
          <w:rFonts w:cs="Times New Roman"/>
          <w:vertAlign w:val="subscript"/>
        </w:rPr>
        <w:instrText>n</w:instrText>
      </w:r>
    </w:p>
    <w:p w14:paraId="2212DB28" w14:textId="6518F272" w:rsidR="00661699" w:rsidRDefault="006649D8" w:rsidP="006C546D">
      <w:pPr>
        <w:rPr>
          <w:rFonts w:cs="Times New Roman"/>
        </w:rPr>
      </w:pP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st arithmétique de raison r=2&gt;0 donc (r)elle est croissant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6649D8" w14:paraId="14254225" w14:textId="77777777" w:rsidTr="006649D8">
        <w:tc>
          <w:tcPr>
            <w:tcW w:w="4531" w:type="dxa"/>
          </w:tcPr>
          <w:p w14:paraId="3352B368" w14:textId="32C180CD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</w:p>
        </w:tc>
        <w:tc>
          <w:tcPr>
            <w:tcW w:w="4531" w:type="dxa"/>
          </w:tcPr>
          <w:p w14:paraId="06B97760" w14:textId="443C1317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</w:t>
            </w:r>
          </w:p>
        </w:tc>
      </w:tr>
      <w:tr w:rsidR="006649D8" w14:paraId="0A20895A" w14:textId="77777777" w:rsidTr="006649D8">
        <w:tc>
          <w:tcPr>
            <w:tcW w:w="4531" w:type="dxa"/>
          </w:tcPr>
          <w:p w14:paraId="7467359E" w14:textId="4FB5287B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</w:t>
            </w:r>
          </w:p>
        </w:tc>
        <w:tc>
          <w:tcPr>
            <w:tcW w:w="4531" w:type="dxa"/>
          </w:tcPr>
          <w:p w14:paraId="3680E6BC" w14:textId="61AE6250" w:rsidR="006649D8" w:rsidRP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U</w:t>
            </w:r>
            <w:r>
              <w:rPr>
                <w:rFonts w:cs="Times New Roman"/>
                <w:vertAlign w:val="subscript"/>
              </w:rPr>
              <w:t>n</w:t>
            </w:r>
            <w:r>
              <w:rPr>
                <w:rFonts w:cs="Times New Roman"/>
              </w:rPr>
              <w:t>(/r)</w:t>
            </w:r>
          </w:p>
        </w:tc>
      </w:tr>
      <w:tr w:rsidR="006649D8" w14:paraId="5E775B15" w14:textId="77777777" w:rsidTr="006649D8">
        <w:tc>
          <w:tcPr>
            <w:tcW w:w="4531" w:type="dxa"/>
          </w:tcPr>
          <w:p w14:paraId="1D41E703" w14:textId="279B2875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4531" w:type="dxa"/>
          </w:tcPr>
          <w:p w14:paraId="0448231A" w14:textId="73D0B1BC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3</w:t>
            </w:r>
          </w:p>
        </w:tc>
      </w:tr>
      <w:tr w:rsidR="006649D8" w14:paraId="3FE0D96C" w14:textId="77777777" w:rsidTr="006649D8">
        <w:tc>
          <w:tcPr>
            <w:tcW w:w="4531" w:type="dxa"/>
          </w:tcPr>
          <w:p w14:paraId="23EE2F24" w14:textId="72A69A00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4531" w:type="dxa"/>
          </w:tcPr>
          <w:p w14:paraId="03932AE2" w14:textId="5BA20BAC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1</w:t>
            </w:r>
          </w:p>
        </w:tc>
      </w:tr>
      <w:tr w:rsidR="006649D8" w14:paraId="0F196D4F" w14:textId="77777777" w:rsidTr="006649D8">
        <w:tc>
          <w:tcPr>
            <w:tcW w:w="4531" w:type="dxa"/>
          </w:tcPr>
          <w:p w14:paraId="3001DC5A" w14:textId="7C6EEE01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4531" w:type="dxa"/>
          </w:tcPr>
          <w:p w14:paraId="526F338C" w14:textId="11D5470B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</w:tr>
      <w:tr w:rsidR="006649D8" w14:paraId="70E67DBE" w14:textId="77777777" w:rsidTr="006649D8">
        <w:tc>
          <w:tcPr>
            <w:tcW w:w="4531" w:type="dxa"/>
          </w:tcPr>
          <w:p w14:paraId="5D83354E" w14:textId="7EAD5029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4531" w:type="dxa"/>
          </w:tcPr>
          <w:p w14:paraId="0DA0E7BA" w14:textId="3E131F87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</w:tr>
      <w:tr w:rsidR="006649D8" w14:paraId="03DF90C5" w14:textId="77777777" w:rsidTr="006649D8">
        <w:tc>
          <w:tcPr>
            <w:tcW w:w="4531" w:type="dxa"/>
          </w:tcPr>
          <w:p w14:paraId="5572E48C" w14:textId="7023AE25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…</w:t>
            </w:r>
          </w:p>
        </w:tc>
        <w:tc>
          <w:tcPr>
            <w:tcW w:w="4531" w:type="dxa"/>
          </w:tcPr>
          <w:p w14:paraId="33B6B8E2" w14:textId="337235AE" w:rsidR="006649D8" w:rsidRDefault="006649D8" w:rsidP="006649D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…</w:t>
            </w:r>
          </w:p>
        </w:tc>
      </w:tr>
    </w:tbl>
    <w:p w14:paraId="6B0FFA4D" w14:textId="3F8221D6" w:rsidR="006649D8" w:rsidRDefault="006649D8" w:rsidP="006C546D">
      <w:pPr>
        <w:rPr>
          <w:rFonts w:cs="Times New Roman"/>
        </w:rPr>
      </w:pPr>
    </w:p>
    <w:p w14:paraId="7E58EF79" w14:textId="068BD7D8" w:rsidR="006649D8" w:rsidRDefault="006649D8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2n-3</w:t>
      </w:r>
    </w:p>
    <w:p w14:paraId="3DE43304" w14:textId="4CA2498A" w:rsidR="006649D8" w:rsidRDefault="006649D8" w:rsidP="006C546D">
      <w:pPr>
        <w:rPr>
          <w:rFonts w:cs="Times New Roman"/>
        </w:rPr>
      </w:pPr>
      <w:r w:rsidRPr="006649D8">
        <w:rPr>
          <w:rFonts w:cs="Times New Roman"/>
        </w:rPr>
        <w:sym w:font="Wingdings" w:char="F0E0"/>
      </w:r>
      <w:r>
        <w:rPr>
          <w:rFonts w:cs="Times New Roman"/>
        </w:rPr>
        <w:t> :</w:t>
      </w:r>
    </w:p>
    <w:p w14:paraId="08EC1BD0" w14:textId="3A6F1089" w:rsidR="00522AC4" w:rsidRDefault="00522AC4" w:rsidP="006C546D">
      <w:pPr>
        <w:rPr>
          <w:rFonts w:cs="Times New Roman"/>
        </w:rPr>
      </w:pPr>
      <w:r>
        <w:rPr>
          <w:rFonts w:cs="Times New Roman"/>
        </w:rPr>
        <w:t>S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1+2+…+n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n(n+1);2))</w:instrText>
      </w:r>
      <w:r>
        <w:rPr>
          <w:rFonts w:cs="Times New Roman"/>
        </w:rPr>
        <w:fldChar w:fldCharType="end"/>
      </w:r>
    </w:p>
    <w:p w14:paraId="51DA259F" w14:textId="37E011F7" w:rsidR="00522AC4" w:rsidRDefault="00522AC4" w:rsidP="006C546D">
      <w:pPr>
        <w:rPr>
          <w:rFonts w:cs="Times New Roman"/>
        </w:rPr>
      </w:pPr>
      <w:r>
        <w:rPr>
          <w:rFonts w:cs="Times New Roman"/>
        </w:rPr>
        <w:t>S=1+2+3+4+…+n-1+n</w:t>
      </w:r>
    </w:p>
    <w:p w14:paraId="2A1E12E3" w14:textId="612FD2DD" w:rsidR="00522AC4" w:rsidRDefault="00522AC4" w:rsidP="006C546D">
      <w:pPr>
        <w:rPr>
          <w:rFonts w:cs="Times New Roman"/>
        </w:rPr>
      </w:pPr>
      <w:r>
        <w:rPr>
          <w:rFonts w:cs="Times New Roman"/>
        </w:rPr>
        <w:t>S=n+n-1+n-2+…+…+2+1</w:t>
      </w:r>
    </w:p>
    <w:p w14:paraId="02B94683" w14:textId="7705C56B" w:rsidR="00522AC4" w:rsidRDefault="00522AC4" w:rsidP="006C546D">
      <w:pPr>
        <w:rPr>
          <w:rFonts w:cs="Times New Roman"/>
        </w:rPr>
      </w:pPr>
      <w:r>
        <w:rPr>
          <w:rFonts w:cs="Times New Roman"/>
        </w:rPr>
        <w:t>2S=(n+1)+(n+1)+(n+1)+…+(n+1)</w:t>
      </w:r>
    </w:p>
    <w:p w14:paraId="3373A1CB" w14:textId="5C7624D6" w:rsidR="00522AC4" w:rsidRDefault="00522AC4" w:rsidP="006C546D">
      <w:pPr>
        <w:rPr>
          <w:rFonts w:cs="Times New Roman"/>
        </w:rPr>
      </w:pPr>
      <w:r>
        <w:rPr>
          <w:rFonts w:cs="Times New Roman"/>
        </w:rPr>
        <w:t xml:space="preserve">                        n fois</w:t>
      </w:r>
    </w:p>
    <w:p w14:paraId="3DD1EE6C" w14:textId="3B6FFE4F" w:rsidR="00522AC4" w:rsidRDefault="00522AC4" w:rsidP="006C546D">
      <w:pPr>
        <w:rPr>
          <w:rFonts w:cs="Times New Roman"/>
        </w:rPr>
      </w:pPr>
    </w:p>
    <w:p w14:paraId="527BEB00" w14:textId="4877DB2F" w:rsidR="00522AC4" w:rsidRDefault="00522AC4" w:rsidP="006C546D">
      <w:pPr>
        <w:rPr>
          <w:rFonts w:cs="Times New Roman"/>
        </w:rPr>
      </w:pPr>
      <w:r>
        <w:rPr>
          <w:rFonts w:cs="Times New Roman"/>
        </w:rPr>
        <w:t>2S=n*(n+1)</w:t>
      </w:r>
    </w:p>
    <w:p w14:paraId="392079C2" w14:textId="145FBA00" w:rsidR="00522AC4" w:rsidRDefault="00522AC4" w:rsidP="006C546D">
      <w:pPr>
        <w:rPr>
          <w:rFonts w:cs="Times New Roman"/>
        </w:rPr>
      </w:pPr>
      <w:r>
        <w:rPr>
          <w:rFonts w:cs="Times New Roman"/>
        </w:rPr>
        <w:t xml:space="preserve">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S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n(n+1)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376F5A92" w14:textId="45F25696" w:rsidR="00522AC4" w:rsidRDefault="00522AC4" w:rsidP="006C546D">
      <w:pPr>
        <w:rPr>
          <w:rFonts w:cs="Times New Roman"/>
        </w:rPr>
      </w:pPr>
    </w:p>
    <w:p w14:paraId="684013A8" w14:textId="0CDB7217" w:rsidR="00882ED3" w:rsidRDefault="00522AC4" w:rsidP="006C546D">
      <w:pPr>
        <w:rPr>
          <w:rFonts w:cs="Times New Roman"/>
        </w:rPr>
      </w:pPr>
      <w:r>
        <w:rPr>
          <w:rFonts w:cs="Times New Roman"/>
        </w:rPr>
        <w:t>S</w:t>
      </w:r>
      <w:r>
        <w:rPr>
          <w:rFonts w:cs="Times New Roman"/>
          <w:vertAlign w:val="subscript"/>
        </w:rPr>
        <w:t>348</w:t>
      </w:r>
      <w:r>
        <w:rPr>
          <w:rFonts w:cs="Times New Roman"/>
        </w:rPr>
        <w:t>=</w:t>
      </w:r>
      <w:r w:rsidR="00882ED3">
        <w:rPr>
          <w:rFonts w:cs="Times New Roman"/>
        </w:rPr>
        <w:t xml:space="preserve">1+2+…+348 = </w:t>
      </w:r>
      <w:r w:rsidR="00882ED3">
        <w:rPr>
          <w:rFonts w:cs="Times New Roman"/>
        </w:rPr>
        <w:fldChar w:fldCharType="begin"/>
      </w:r>
      <w:r w:rsidR="00882ED3">
        <w:rPr>
          <w:rFonts w:cs="Times New Roman"/>
        </w:rPr>
        <w:instrText xml:space="preserve"> EQ \s\do2(\f(348*349;2))</w:instrText>
      </w:r>
      <w:r w:rsidR="00882ED3">
        <w:rPr>
          <w:rFonts w:cs="Times New Roman"/>
        </w:rPr>
        <w:fldChar w:fldCharType="end"/>
      </w:r>
      <w:r w:rsidR="00882ED3">
        <w:rPr>
          <w:rFonts w:cs="Times New Roman"/>
        </w:rPr>
        <w:t>=60726</w:t>
      </w:r>
    </w:p>
    <w:p w14:paraId="59B48172" w14:textId="53F7B778" w:rsidR="00882ED3" w:rsidRDefault="00882ED3" w:rsidP="006C546D">
      <w:pPr>
        <w:rPr>
          <w:rFonts w:cs="Times New Roman"/>
        </w:rPr>
      </w:pPr>
      <w:r>
        <w:rPr>
          <w:rFonts w:cs="Times New Roman"/>
        </w:rPr>
        <w:t>S=33+36+39+…+267</w:t>
      </w:r>
    </w:p>
    <w:p w14:paraId="614660FD" w14:textId="4E61F036" w:rsidR="00882ED3" w:rsidRDefault="00882ED3" w:rsidP="006C546D">
      <w:pPr>
        <w:rPr>
          <w:rFonts w:cs="Times New Roman"/>
        </w:rPr>
      </w:pPr>
      <w:r>
        <w:rPr>
          <w:rFonts w:cs="Times New Roman"/>
        </w:rPr>
        <w:t>S=33+</w:t>
      </w:r>
      <w:r w:rsidR="004A223A">
        <w:rPr>
          <w:rFonts w:cs="Times New Roman"/>
        </w:rPr>
        <w:t>(33+3)+(36+3)+…+U</w:t>
      </w:r>
      <w:r w:rsidR="004A223A">
        <w:rPr>
          <w:rFonts w:cs="Times New Roman"/>
          <w:vertAlign w:val="subscript"/>
        </w:rPr>
        <w:t>n</w:t>
      </w:r>
    </w:p>
    <w:p w14:paraId="1E492E1F" w14:textId="64ACE6EB" w:rsidR="004A223A" w:rsidRDefault="004A223A" w:rsidP="006C546D">
      <w:pPr>
        <w:rPr>
          <w:rFonts w:cs="Times New Roman"/>
        </w:rPr>
      </w:pPr>
      <w:r>
        <w:rPr>
          <w:rFonts w:cs="Times New Roman"/>
        </w:rPr>
        <w:lastRenderedPageBreak/>
        <w:t>S=33+33+3*1+33+3*2+…+33+3*n</w:t>
      </w:r>
    </w:p>
    <w:p w14:paraId="5823C14D" w14:textId="6EBB9171" w:rsidR="004A223A" w:rsidRDefault="004A223A" w:rsidP="006C546D">
      <w:pPr>
        <w:rPr>
          <w:rFonts w:cs="Times New Roman"/>
        </w:rPr>
      </w:pPr>
    </w:p>
    <w:p w14:paraId="2CC7A087" w14:textId="3B41BD7B" w:rsidR="004A223A" w:rsidRDefault="004A223A" w:rsidP="006C546D">
      <w:pPr>
        <w:rPr>
          <w:rFonts w:cs="Times New Roman"/>
        </w:rPr>
      </w:pPr>
      <w:r>
        <w:rPr>
          <w:rFonts w:cs="Times New Roman"/>
        </w:rPr>
        <w:t>33+3n=267</w:t>
      </w:r>
    </w:p>
    <w:p w14:paraId="640EE010" w14:textId="4109927E" w:rsidR="004A223A" w:rsidRDefault="004A223A" w:rsidP="006C546D">
      <w:pPr>
        <w:rPr>
          <w:rFonts w:cs="Times New Roman"/>
        </w:rPr>
      </w:pPr>
      <w:r>
        <w:rPr>
          <w:rFonts w:cs="Times New Roman"/>
        </w:rPr>
        <w:t xml:space="preserve">3n=267-33 </w:t>
      </w:r>
    </w:p>
    <w:p w14:paraId="2745CB75" w14:textId="01EE6DA9" w:rsidR="004A223A" w:rsidRDefault="004A223A" w:rsidP="006C546D">
      <w:pPr>
        <w:rPr>
          <w:rFonts w:cs="Times New Roman"/>
        </w:rPr>
      </w:pPr>
      <w:r>
        <w:rPr>
          <w:rFonts w:cs="Times New Roman"/>
        </w:rPr>
        <w:t>234</w:t>
      </w:r>
    </w:p>
    <w:p w14:paraId="32F1960E" w14:textId="1B3104FA" w:rsidR="004A223A" w:rsidRDefault="004A223A" w:rsidP="006C546D">
      <w:pPr>
        <w:rPr>
          <w:rFonts w:cs="Times New Roman"/>
        </w:rPr>
      </w:pPr>
      <w:r>
        <w:rPr>
          <w:rFonts w:cs="Times New Roman"/>
        </w:rPr>
        <w:t>N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34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78</w:t>
      </w:r>
    </w:p>
    <w:p w14:paraId="42989BC0" w14:textId="4A3975EF" w:rsidR="004A223A" w:rsidRDefault="004A223A" w:rsidP="006C546D">
      <w:pPr>
        <w:rPr>
          <w:rFonts w:cs="Times New Roman"/>
        </w:rPr>
      </w:pPr>
      <w:r>
        <w:rPr>
          <w:rFonts w:cs="Times New Roman"/>
        </w:rPr>
        <w:t>S=33+33+3*1+33+3*2+…+33+3*78</w:t>
      </w:r>
    </w:p>
    <w:p w14:paraId="196E267F" w14:textId="35B3232D" w:rsidR="00832017" w:rsidRDefault="00832017" w:rsidP="006C546D">
      <w:pPr>
        <w:rPr>
          <w:rFonts w:cs="Times New Roman"/>
        </w:rPr>
      </w:pPr>
      <w:r>
        <w:rPr>
          <w:rFonts w:cs="Times New Roman"/>
        </w:rPr>
        <w:t>S=33*79+3(1+2+…+78)</w:t>
      </w:r>
    </w:p>
    <w:p w14:paraId="34593B68" w14:textId="7819D53E" w:rsidR="00832017" w:rsidRDefault="00832017" w:rsidP="006C546D">
      <w:pPr>
        <w:rPr>
          <w:rFonts w:cs="Times New Roman"/>
        </w:rPr>
      </w:pPr>
      <w:r>
        <w:rPr>
          <w:rFonts w:cs="Times New Roman"/>
        </w:rPr>
        <w:t>S=33*79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*78*79;2))</w:instrText>
      </w:r>
      <w:r>
        <w:rPr>
          <w:rFonts w:cs="Times New Roman"/>
        </w:rPr>
        <w:fldChar w:fldCharType="end"/>
      </w:r>
    </w:p>
    <w:p w14:paraId="1216ADC0" w14:textId="0A416125" w:rsidR="00832017" w:rsidRDefault="00832017" w:rsidP="006C546D">
      <w:pPr>
        <w:rPr>
          <w:rFonts w:cs="Times New Roman"/>
        </w:rPr>
      </w:pPr>
      <w:r>
        <w:rPr>
          <w:rFonts w:cs="Times New Roman"/>
        </w:rPr>
        <w:t>S=33*79+3*39*79</w:t>
      </w:r>
    </w:p>
    <w:p w14:paraId="093871BB" w14:textId="2299764B" w:rsidR="00832017" w:rsidRDefault="00832017" w:rsidP="006C546D">
      <w:pPr>
        <w:rPr>
          <w:rFonts w:cs="Times New Roman"/>
        </w:rPr>
      </w:pPr>
      <w:r>
        <w:rPr>
          <w:rFonts w:cs="Times New Roman"/>
        </w:rPr>
        <w:t>S=11850</w:t>
      </w:r>
    </w:p>
    <w:p w14:paraId="745BEF50" w14:textId="05F8C8A0" w:rsidR="00731FD3" w:rsidRDefault="00731FD3" w:rsidP="006C546D">
      <w:pPr>
        <w:rPr>
          <w:rFonts w:cs="Times New Roman"/>
        </w:rPr>
      </w:pPr>
    </w:p>
    <w:p w14:paraId="34355FA4" w14:textId="409BF6EC" w:rsidR="00731FD3" w:rsidRDefault="00731FD3" w:rsidP="006C546D">
      <w:pPr>
        <w:rPr>
          <w:rFonts w:cs="Times New Roman"/>
        </w:rPr>
      </w:pPr>
      <w:r>
        <w:rPr>
          <w:rFonts w:cs="Times New Roman"/>
        </w:rPr>
        <w:t>Problème :</w:t>
      </w:r>
    </w:p>
    <w:p w14:paraId="3A5C85EA" w14:textId="0719D96B" w:rsidR="00731FD3" w:rsidRDefault="00731FD3" w:rsidP="006C546D">
      <w:pPr>
        <w:rPr>
          <w:rFonts w:cs="Times New Roman"/>
        </w:rPr>
      </w:pPr>
      <w:r>
        <w:rPr>
          <w:rFonts w:cs="Times New Roman"/>
        </w:rPr>
        <w:t>Partie A :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 : 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14 et U</w:t>
      </w:r>
      <w:r>
        <w:rPr>
          <w:rFonts w:cs="Times New Roman"/>
          <w:vertAlign w:val="subscript"/>
        </w:rPr>
        <w:t>6</w:t>
      </w:r>
      <w:r>
        <w:rPr>
          <w:rFonts w:cs="Times New Roman"/>
        </w:rPr>
        <w:t>=87,5 déterminer 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 xml:space="preserve"> et préciser la relation de récurrence donnant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 xml:space="preserve"> en fonction de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dans les cas suivants :</w:t>
      </w:r>
    </w:p>
    <w:p w14:paraId="05B6A129" w14:textId="4D080AA4" w:rsidR="00731FD3" w:rsidRDefault="00731FD3" w:rsidP="00253AA7">
      <w:pPr>
        <w:pStyle w:val="Paragraphedeliste"/>
        <w:numPr>
          <w:ilvl w:val="0"/>
          <w:numId w:val="41"/>
        </w:num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arithmétique ;</w:t>
      </w:r>
    </w:p>
    <w:p w14:paraId="488D224D" w14:textId="2703D559" w:rsidR="00731FD3" w:rsidRDefault="00731FD3" w:rsidP="00253AA7">
      <w:pPr>
        <w:pStyle w:val="Paragraphedeliste"/>
        <w:numPr>
          <w:ilvl w:val="0"/>
          <w:numId w:val="41"/>
        </w:num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géométrique ;</w:t>
      </w:r>
    </w:p>
    <w:p w14:paraId="591C8448" w14:textId="3FAF4D31" w:rsidR="00731FD3" w:rsidRDefault="00731FD3" w:rsidP="00253AA7">
      <w:pPr>
        <w:pStyle w:val="Paragraphedeliste"/>
        <w:numPr>
          <w:ilvl w:val="0"/>
          <w:numId w:val="41"/>
        </w:num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 w:rsidRPr="00731FD3">
        <w:rPr>
          <w:rFonts w:cs="Times New Roman"/>
        </w:rPr>
        <w:t>a*U</w:t>
      </w:r>
      <w:r w:rsidRPr="00731FD3"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+168, a= ?</w:t>
      </w:r>
    </w:p>
    <w:p w14:paraId="43312360" w14:textId="353EDF8F" w:rsidR="00731FD3" w:rsidRDefault="00731FD3" w:rsidP="00731FD3">
      <w:pPr>
        <w:rPr>
          <w:rFonts w:cs="Times New Roman"/>
        </w:rPr>
      </w:pPr>
    </w:p>
    <w:p w14:paraId="481332BC" w14:textId="4AC8F075" w:rsidR="00731FD3" w:rsidRDefault="00731FD3" w:rsidP="00731FD3">
      <w:pPr>
        <w:rPr>
          <w:rFonts w:cs="Times New Roman"/>
        </w:rPr>
      </w:pPr>
      <w:r>
        <w:rPr>
          <w:rFonts w:cs="Times New Roman"/>
        </w:rPr>
        <w:t>1)</w:t>
      </w:r>
    </w:p>
    <w:p w14:paraId="19BD962B" w14:textId="7B84AC03" w:rsidR="00731FD3" w:rsidRDefault="00731FD3" w:rsidP="00731FD3">
      <w:pPr>
        <w:rPr>
          <w:rFonts w:cs="Times New Roman"/>
        </w:rPr>
      </w:pPr>
      <w:r>
        <w:rPr>
          <w:rFonts w:cs="Times New Roman"/>
        </w:rPr>
        <w:t>« 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r »</w:t>
      </w:r>
    </w:p>
    <w:p w14:paraId="2BC7F537" w14:textId="3284695A" w:rsidR="00731FD3" w:rsidRDefault="00731FD3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n*1</w:t>
      </w:r>
    </w:p>
    <w:p w14:paraId="1CCA6103" w14:textId="61500A4B" w:rsidR="00731FD3" w:rsidRDefault="00731FD3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6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>+r = 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+r+r</w:t>
      </w:r>
    </w:p>
    <w:p w14:paraId="56A7C1ED" w14:textId="20AB8038" w:rsidR="00731FD3" w:rsidRDefault="00731FD3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6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+2*r</w:t>
      </w:r>
    </w:p>
    <w:p w14:paraId="6E62AEF8" w14:textId="0B6B347B" w:rsidR="00731FD3" w:rsidRDefault="00731FD3" w:rsidP="00731FD3">
      <w:pPr>
        <w:rPr>
          <w:rFonts w:cs="Times New Roman"/>
        </w:rPr>
      </w:pPr>
      <w:r>
        <w:rPr>
          <w:rFonts w:cs="Times New Roman"/>
        </w:rPr>
        <w:t>87,5=14</w:t>
      </w:r>
      <w:r w:rsidR="009B3CE1">
        <w:rPr>
          <w:rFonts w:cs="Times New Roman"/>
        </w:rPr>
        <w:t>+25</w:t>
      </w:r>
    </w:p>
    <w:p w14:paraId="2AC90A0F" w14:textId="36F62480" w:rsidR="009B3CE1" w:rsidRDefault="009B3CE1" w:rsidP="00731FD3">
      <w:pPr>
        <w:rPr>
          <w:rFonts w:cs="Times New Roman"/>
        </w:rPr>
      </w:pPr>
      <w:r>
        <w:rPr>
          <w:rFonts w:cs="Times New Roman"/>
        </w:rPr>
        <w:t>2r=87,5-14</w:t>
      </w:r>
    </w:p>
    <w:p w14:paraId="00E8B37E" w14:textId="136E7AA0" w:rsidR="009B3CE1" w:rsidRDefault="009B3CE1" w:rsidP="00731FD3">
      <w:pPr>
        <w:rPr>
          <w:rFonts w:cs="Times New Roman"/>
        </w:rPr>
      </w:pPr>
      <w:r>
        <w:rPr>
          <w:rFonts w:cs="Times New Roman"/>
        </w:rPr>
        <w:t>2r=73,5</w:t>
      </w:r>
    </w:p>
    <w:p w14:paraId="1063187B" w14:textId="13E97E26" w:rsidR="009B3CE1" w:rsidRDefault="009B3CE1" w:rsidP="00731FD3">
      <w:pPr>
        <w:rPr>
          <w:rFonts w:cs="Times New Roman"/>
        </w:rPr>
      </w:pPr>
      <w:r>
        <w:rPr>
          <w:rFonts w:cs="Times New Roman"/>
        </w:rPr>
        <w:t>r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3,5;2))</w:instrText>
      </w:r>
      <w:r>
        <w:rPr>
          <w:rFonts w:cs="Times New Roman"/>
        </w:rPr>
        <w:fldChar w:fldCharType="end"/>
      </w:r>
    </w:p>
    <w:p w14:paraId="7F992356" w14:textId="1774964A" w:rsidR="009B3CE1" w:rsidRDefault="009B3CE1" w:rsidP="00731FD3">
      <w:pPr>
        <w:rPr>
          <w:rFonts w:cs="Times New Roman"/>
        </w:rPr>
      </w:pPr>
      <w:r>
        <w:rPr>
          <w:rFonts w:cs="Times New Roman"/>
        </w:rPr>
        <w:t>r=36,75</w:t>
      </w:r>
    </w:p>
    <w:p w14:paraId="6EB64C2D" w14:textId="45DC40ED" w:rsidR="009B3CE1" w:rsidRDefault="009B3CE1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36,75</w:t>
      </w:r>
    </w:p>
    <w:p w14:paraId="3F9FEC5F" w14:textId="43026DED" w:rsidR="009B3CE1" w:rsidRDefault="009B3CE1" w:rsidP="00731FD3">
      <w:pPr>
        <w:rPr>
          <w:rFonts w:cs="Times New Roman"/>
        </w:rPr>
      </w:pPr>
      <w:r>
        <w:rPr>
          <w:rFonts w:cs="Times New Roman"/>
        </w:rPr>
        <w:lastRenderedPageBreak/>
        <w:t>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4*36,75</w:t>
      </w:r>
    </w:p>
    <w:p w14:paraId="4F3FF30A" w14:textId="44CC4C0E" w:rsidR="009B3CE1" w:rsidRDefault="009B3CE1" w:rsidP="00731FD3">
      <w:pPr>
        <w:rPr>
          <w:rFonts w:cs="Times New Roman"/>
        </w:rPr>
      </w:pPr>
      <w:r>
        <w:rPr>
          <w:rFonts w:cs="Times New Roman"/>
        </w:rPr>
        <w:t>14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147 = -133</w:t>
      </w:r>
    </w:p>
    <w:p w14:paraId="6C8EA121" w14:textId="5D775047" w:rsidR="009B3CE1" w:rsidRDefault="009B3CE1" w:rsidP="00731FD3">
      <w:pPr>
        <w:rPr>
          <w:rFonts w:cs="Times New Roman"/>
        </w:rPr>
      </w:pPr>
      <w:r>
        <w:rPr>
          <w:rFonts w:cs="Times New Roman"/>
        </w:rPr>
        <w:t>Donc la suit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arithmétique de raison r=36,75 et 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-133 pour tout n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ℕ.</w:t>
      </w:r>
    </w:p>
    <w:p w14:paraId="454F8F81" w14:textId="18412E4B" w:rsidR="009B3CE1" w:rsidRDefault="009B3CE1" w:rsidP="00731FD3">
      <w:pPr>
        <w:rPr>
          <w:rFonts w:cs="Times New Roman"/>
        </w:rPr>
      </w:pPr>
    </w:p>
    <w:p w14:paraId="1799B257" w14:textId="00887873" w:rsidR="009B3CE1" w:rsidRDefault="009B3CE1" w:rsidP="00731FD3">
      <w:pPr>
        <w:rPr>
          <w:rFonts w:cs="Times New Roman"/>
        </w:rPr>
      </w:pPr>
      <w:r>
        <w:rPr>
          <w:rFonts w:cs="Times New Roman"/>
        </w:rPr>
        <w:t>2)</w:t>
      </w:r>
    </w:p>
    <w:p w14:paraId="0E8179D8" w14:textId="736EB831" w:rsidR="009B3CE1" w:rsidRDefault="009B3CE1" w:rsidP="00731FD3">
      <w:pPr>
        <w:rPr>
          <w:rFonts w:cs="Times New Roman"/>
        </w:rPr>
      </w:pPr>
      <w:r>
        <w:rPr>
          <w:rFonts w:cs="Times New Roman"/>
        </w:rPr>
        <w:t>« 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q*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 »</w:t>
      </w:r>
    </w:p>
    <w:p w14:paraId="799D340C" w14:textId="2B5266DA" w:rsidR="009B3CE1" w:rsidRDefault="009B3CE1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6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>*q</w:t>
      </w:r>
    </w:p>
    <w:p w14:paraId="1340931D" w14:textId="6AABBD5F" w:rsidR="009B3CE1" w:rsidRDefault="009B3CE1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6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*q*q</w:t>
      </w:r>
    </w:p>
    <w:p w14:paraId="598CC831" w14:textId="51109B4A" w:rsidR="009B3CE1" w:rsidRDefault="009B3CE1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6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*q²</w:t>
      </w:r>
    </w:p>
    <w:p w14:paraId="052255C1" w14:textId="65637149" w:rsidR="009B3CE1" w:rsidRDefault="009B3CE1" w:rsidP="00731FD3">
      <w:pPr>
        <w:rPr>
          <w:rFonts w:cs="Times New Roman"/>
        </w:rPr>
      </w:pPr>
      <w:r>
        <w:rPr>
          <w:rFonts w:cs="Times New Roman"/>
        </w:rPr>
        <w:t>87,5=14*q²</w:t>
      </w:r>
    </w:p>
    <w:p w14:paraId="32FDE96B" w14:textId="1D3AD22A" w:rsidR="009B3CE1" w:rsidRDefault="009B3CE1" w:rsidP="00731FD3">
      <w:pPr>
        <w:rPr>
          <w:rFonts w:cs="Times New Roman"/>
        </w:rPr>
      </w:pPr>
      <w:r>
        <w:rPr>
          <w:rFonts w:cs="Times New Roman"/>
        </w:rPr>
        <w:t>q²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7,5;14))</w:instrText>
      </w:r>
      <w:r>
        <w:rPr>
          <w:rFonts w:cs="Times New Roman"/>
        </w:rPr>
        <w:fldChar w:fldCharType="end"/>
      </w:r>
    </w:p>
    <w:p w14:paraId="749D5206" w14:textId="282764B0" w:rsidR="009B3CE1" w:rsidRDefault="009B3CE1" w:rsidP="00731FD3">
      <w:pPr>
        <w:rPr>
          <w:rFonts w:cs="Times New Roman"/>
        </w:rPr>
      </w:pPr>
      <w:r>
        <w:rPr>
          <w:rFonts w:cs="Times New Roman"/>
        </w:rPr>
        <w:t>q²=</w:t>
      </w:r>
      <w:r w:rsidR="00886010">
        <w:rPr>
          <w:rFonts w:cs="Times New Roman"/>
        </w:rPr>
        <w:t>6,25</w:t>
      </w:r>
    </w:p>
    <w:p w14:paraId="0A4E8F21" w14:textId="3BF5BDA3" w:rsidR="00886010" w:rsidRDefault="00886010" w:rsidP="00731FD3">
      <w:pPr>
        <w:rPr>
          <w:rFonts w:cs="Times New Roman"/>
        </w:rPr>
      </w:pPr>
      <w:r>
        <w:rPr>
          <w:rFonts w:cs="Times New Roman"/>
        </w:rPr>
        <w:t>q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6,25 )</w:instrText>
      </w:r>
      <w:r>
        <w:rPr>
          <w:rFonts w:cs="Times New Roman"/>
        </w:rPr>
        <w:fldChar w:fldCharType="end"/>
      </w:r>
      <w:r>
        <w:rPr>
          <w:rFonts w:cs="Times New Roman"/>
        </w:rPr>
        <w:t>ou q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6,25 )</w:instrText>
      </w:r>
      <w:r>
        <w:rPr>
          <w:rFonts w:cs="Times New Roman"/>
        </w:rPr>
        <w:fldChar w:fldCharType="end"/>
      </w:r>
    </w:p>
    <w:p w14:paraId="5D78E1E4" w14:textId="2927EFC7" w:rsidR="00886010" w:rsidRDefault="00886010" w:rsidP="00731FD3">
      <w:pPr>
        <w:rPr>
          <w:rFonts w:cs="Times New Roman"/>
        </w:rPr>
      </w:pPr>
      <w:r>
        <w:rPr>
          <w:rFonts w:cs="Times New Roman"/>
        </w:rPr>
        <w:t>q=2,5 ou q=-2,5</w:t>
      </w:r>
    </w:p>
    <w:p w14:paraId="7C266CD9" w14:textId="692AAC94" w:rsidR="00886010" w:rsidRDefault="00886010" w:rsidP="00731FD3">
      <w:pPr>
        <w:rPr>
          <w:rFonts w:cs="Times New Roman"/>
        </w:rPr>
      </w:pPr>
    </w:p>
    <w:p w14:paraId="252B8B66" w14:textId="16B6A2B9" w:rsidR="00886010" w:rsidRDefault="00886010" w:rsidP="00731FD3">
      <w:pPr>
        <w:rPr>
          <w:rFonts w:cs="Times New Roman"/>
        </w:rPr>
      </w:pPr>
      <w:r>
        <w:rPr>
          <w:rFonts w:cs="Times New Roman"/>
        </w:rPr>
        <w:t xml:space="preserve">3) </w:t>
      </w:r>
    </w:p>
    <w:p w14:paraId="778D525E" w14:textId="3A5B2D34" w:rsidR="00886010" w:rsidRDefault="00886010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2,5*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ou </w:t>
      </w:r>
      <w:proofErr w:type="spellStart"/>
      <w:r>
        <w:rPr>
          <w:rFonts w:cs="Times New Roman"/>
        </w:rPr>
        <w:t>U</w:t>
      </w:r>
      <w:r>
        <w:rPr>
          <w:rFonts w:cs="Times New Roman"/>
          <w:vertAlign w:val="subscript"/>
        </w:rPr>
        <w:t>n+A</w:t>
      </w:r>
      <w:proofErr w:type="spellEnd"/>
      <w:r>
        <w:rPr>
          <w:rFonts w:cs="Times New Roman"/>
        </w:rPr>
        <w:t>=-2,5*U</w:t>
      </w:r>
      <w:r>
        <w:rPr>
          <w:rFonts w:cs="Times New Roman"/>
          <w:vertAlign w:val="subscript"/>
        </w:rPr>
        <w:t>n</w:t>
      </w:r>
    </w:p>
    <w:p w14:paraId="56E1E59A" w14:textId="04F00FE8" w:rsidR="00886010" w:rsidRDefault="00886010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n</w:t>
      </w:r>
    </w:p>
    <w:p w14:paraId="089EE990" w14:textId="54525352" w:rsidR="00886010" w:rsidRDefault="00886010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(2,5)</w:t>
      </w:r>
      <w:r>
        <w:rPr>
          <w:rFonts w:cs="Times New Roman"/>
          <w:vertAlign w:val="superscript"/>
        </w:rPr>
        <w:t>4</w:t>
      </w:r>
      <w:r>
        <w:rPr>
          <w:rFonts w:cs="Times New Roman"/>
        </w:rPr>
        <w:t xml:space="preserve"> ou 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(-2,5)</w:t>
      </w:r>
      <w:r>
        <w:rPr>
          <w:rFonts w:cs="Times New Roman"/>
          <w:vertAlign w:val="superscript"/>
        </w:rPr>
        <w:t>4</w:t>
      </w:r>
    </w:p>
    <w:p w14:paraId="755363E0" w14:textId="2B453072" w:rsidR="00886010" w:rsidRDefault="00886010" w:rsidP="00731FD3">
      <w:pPr>
        <w:rPr>
          <w:rFonts w:cs="Times New Roman"/>
        </w:rPr>
      </w:pPr>
      <w:r>
        <w:rPr>
          <w:rFonts w:cs="Times New Roman"/>
        </w:rPr>
        <w:t>14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39,0625</w:t>
      </w:r>
    </w:p>
    <w:p w14:paraId="6894768D" w14:textId="77777777" w:rsidR="00886010" w:rsidRDefault="00886010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4;39,0625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0,3584</w:t>
      </w:r>
    </w:p>
    <w:p w14:paraId="18604D20" w14:textId="2295013A" w:rsidR="00886010" w:rsidRPr="00886010" w:rsidRDefault="00886010" w:rsidP="00731FD3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-0,3584</w:t>
      </w:r>
    </w:p>
    <w:p w14:paraId="6ED3E780" w14:textId="5F8CBEAB" w:rsidR="004A223A" w:rsidRDefault="004A223A" w:rsidP="006C546D">
      <w:pPr>
        <w:rPr>
          <w:rFonts w:cs="Times New Roman"/>
        </w:rPr>
      </w:pPr>
    </w:p>
    <w:p w14:paraId="357B8D99" w14:textId="4FFD7C29" w:rsidR="00886010" w:rsidRDefault="00886010" w:rsidP="006C546D">
      <w:pPr>
        <w:rPr>
          <w:rFonts w:cs="Times New Roman"/>
        </w:rPr>
      </w:pPr>
      <w:r>
        <w:rPr>
          <w:rFonts w:cs="Times New Roman"/>
        </w:rPr>
        <w:t>S=590490+393660+262 440+…+10240</w:t>
      </w:r>
    </w:p>
    <w:p w14:paraId="4A910AF5" w14:textId="48B16E02" w:rsidR="00886010" w:rsidRDefault="00886010" w:rsidP="006C546D">
      <w:pPr>
        <w:rPr>
          <w:rFonts w:cs="Times New Roman"/>
        </w:rPr>
      </w:pPr>
      <w:r>
        <w:rPr>
          <w:rFonts w:cs="Times New Roman"/>
        </w:rPr>
        <w:t>S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…+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.</w:t>
      </w:r>
    </w:p>
    <w:p w14:paraId="59D624E2" w14:textId="55383745" w:rsidR="00886010" w:rsidRDefault="00886010" w:rsidP="006C546D">
      <w:pPr>
        <w:rPr>
          <w:rFonts w:cs="Times New Roman"/>
        </w:rPr>
      </w:pPr>
      <w:r>
        <w:rPr>
          <w:rFonts w:cs="Times New Roman"/>
        </w:rPr>
        <w:t>Si 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59</w:t>
      </w:r>
      <w:r w:rsidR="009D1623">
        <w:rPr>
          <w:rFonts w:cs="Times New Roman"/>
        </w:rPr>
        <w:t>0490 U</w:t>
      </w:r>
      <w:r w:rsidR="009D1623">
        <w:rPr>
          <w:rFonts w:cs="Times New Roman"/>
          <w:vertAlign w:val="subscript"/>
        </w:rPr>
        <w:t>1</w:t>
      </w:r>
      <w:r w:rsidR="009D1623">
        <w:rPr>
          <w:rFonts w:cs="Times New Roman"/>
        </w:rPr>
        <w:t>=393660</w:t>
      </w:r>
    </w:p>
    <w:p w14:paraId="68AD24EF" w14:textId="43747F01" w:rsidR="009D1623" w:rsidRDefault="009D1623" w:rsidP="006C546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1;U0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93660;590490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</w:p>
    <w:p w14:paraId="67392BE4" w14:textId="016E67E1" w:rsidR="009D1623" w:rsidRDefault="009D1623" w:rsidP="006C546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U2;U1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62440;393660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</w:p>
    <w:p w14:paraId="0393CA14" w14:textId="6AA23926" w:rsidR="009D1623" w:rsidRDefault="009D1623" w:rsidP="006C546D">
      <w:pPr>
        <w:rPr>
          <w:rFonts w:cs="Times New Roman"/>
        </w:rPr>
      </w:pPr>
      <w:r>
        <w:rPr>
          <w:rFonts w:cs="Times New Roman"/>
        </w:rPr>
        <w:lastRenderedPageBreak/>
        <w:t>q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</w:p>
    <w:p w14:paraId="6C77467C" w14:textId="5F8A2A53" w:rsidR="009D1623" w:rsidRDefault="009D1623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n</w:t>
      </w:r>
    </w:p>
    <w:p w14:paraId="52868BFE" w14:textId="2D4ABF57" w:rsidR="009D1623" w:rsidRDefault="009D1623" w:rsidP="006C546D">
      <w:pPr>
        <w:rPr>
          <w:rFonts w:cs="Times New Roman"/>
        </w:rPr>
      </w:pPr>
      <w:r>
        <w:rPr>
          <w:rFonts w:cs="Times New Roman"/>
        </w:rPr>
        <w:t>10240=590490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n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7C6B17CB" w14:textId="77777777" w:rsidR="009D1623" w:rsidRPr="009D1623" w:rsidRDefault="009D1623" w:rsidP="009D1623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</w:p>
    <w:p w14:paraId="07517FD6" w14:textId="6B560D7B" w:rsidR="00886010" w:rsidRDefault="009D1623" w:rsidP="006C546D">
      <w:pPr>
        <w:rPr>
          <w:rFonts w:cs="Times New Roman"/>
        </w:rPr>
      </w:pP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n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0240;590490))</w:instrText>
      </w:r>
      <w:r>
        <w:rPr>
          <w:rFonts w:cs="Times New Roman"/>
        </w:rPr>
        <w:fldChar w:fldCharType="end"/>
      </w:r>
    </w:p>
    <w:p w14:paraId="5F5005CB" w14:textId="59DD4901" w:rsidR="009D1623" w:rsidRDefault="009D1623" w:rsidP="006C546D">
      <w:pPr>
        <w:rPr>
          <w:rFonts w:cs="Times New Roman"/>
        </w:rPr>
      </w:pPr>
      <w:r>
        <w:rPr>
          <w:rFonts w:cs="Times New Roman"/>
        </w:rPr>
        <w:t>Fonction</w:t>
      </w:r>
    </w:p>
    <w:p w14:paraId="19468F3F" w14:textId="1751D49E" w:rsidR="009D1623" w:rsidRDefault="009D1623" w:rsidP="006C546D">
      <w:pPr>
        <w:rPr>
          <w:rFonts w:cs="Times New Roman"/>
        </w:rPr>
      </w:pPr>
      <w:r>
        <w:rPr>
          <w:rFonts w:cs="Times New Roman"/>
        </w:rPr>
        <w:t>y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x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3956670C" w14:textId="58862463" w:rsidR="009D1623" w:rsidRDefault="009D1623" w:rsidP="006C546D">
      <w:pPr>
        <w:rPr>
          <w:rFonts w:cs="Times New Roman"/>
        </w:rPr>
      </w:pPr>
      <w:r>
        <w:rPr>
          <w:rFonts w:cs="Times New Roman"/>
        </w:rPr>
        <w:t>Tableau de valeurs</w:t>
      </w:r>
    </w:p>
    <w:p w14:paraId="2D2ECE85" w14:textId="0B4E7FD0" w:rsidR="009D1623" w:rsidRDefault="00070A45" w:rsidP="006C546D">
      <w:pPr>
        <w:rPr>
          <w:rFonts w:cs="Times New Roman"/>
        </w:rPr>
      </w:pPr>
      <w:r>
        <w:rPr>
          <w:rFonts w:cs="Times New Roman"/>
        </w:rPr>
        <w:t>x=10</w:t>
      </w:r>
    </w:p>
    <w:p w14:paraId="163812F3" w14:textId="77777777" w:rsidR="00070A45" w:rsidRPr="00070A45" w:rsidRDefault="00070A45" w:rsidP="00070A45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</w:p>
    <w:p w14:paraId="49F1E28B" w14:textId="7131A7EF" w:rsidR="00886010" w:rsidRPr="00070A45" w:rsidRDefault="00070A45" w:rsidP="006C546D">
      <w:pPr>
        <w:rPr>
          <w:rFonts w:cs="Times New Roman"/>
        </w:rPr>
      </w:pP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10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0240;590490))</w:instrText>
      </w:r>
      <w:r>
        <w:rPr>
          <w:rFonts w:cs="Times New Roman"/>
        </w:rPr>
        <w:fldChar w:fldCharType="end"/>
      </w:r>
    </w:p>
    <w:p w14:paraId="1A9151C5" w14:textId="2EF23E0C" w:rsidR="00070A45" w:rsidRPr="00070A45" w:rsidRDefault="00070A45" w:rsidP="006C546D">
      <w:pPr>
        <w:rPr>
          <w:rFonts w:cs="Times New Roman"/>
        </w:rPr>
      </w:pPr>
      <w:r>
        <w:rPr>
          <w:rFonts w:cs="Times New Roman"/>
        </w:rPr>
        <w:t>S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…+U</w:t>
      </w:r>
      <w:r>
        <w:rPr>
          <w:rFonts w:cs="Times New Roman"/>
          <w:vertAlign w:val="subscript"/>
        </w:rPr>
        <w:t>10</w:t>
      </w:r>
      <w:r>
        <w:rPr>
          <w:rFonts w:cs="Times New Roman"/>
        </w:rPr>
        <w:t xml:space="preserve"> = 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1-q11);1-q))</w:instrText>
      </w:r>
      <w:r>
        <w:rPr>
          <w:rFonts w:cs="Times New Roman"/>
        </w:rPr>
        <w:fldChar w:fldCharType="end"/>
      </w:r>
      <w:r>
        <w:rPr>
          <w:rFonts w:cs="Times New Roman"/>
        </w:rPr>
        <w:t>=590490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-</w:instrText>
      </w:r>
      <w:r w:rsidR="00457B56">
        <w:rPr>
          <w:rFonts w:cs="Times New Roman"/>
        </w:rPr>
        <w:fldChar w:fldCharType="begin"/>
      </w:r>
      <w:r w:rsidR="00457B56">
        <w:rPr>
          <w:rFonts w:cs="Times New Roman"/>
        </w:rPr>
        <w:instrText xml:space="preserve"> EQ \b(</w:instrText>
      </w:r>
      <w:r w:rsidR="00457B56">
        <w:rPr>
          <w:rFonts w:cs="Times New Roman"/>
        </w:rPr>
        <w:fldChar w:fldCharType="begin"/>
      </w:r>
      <w:r w:rsidR="00457B56">
        <w:rPr>
          <w:rFonts w:cs="Times New Roman"/>
        </w:rPr>
        <w:instrText xml:space="preserve"> EQ \s\do2(\f(2;3))</w:instrText>
      </w:r>
      <w:r w:rsidR="00457B56">
        <w:rPr>
          <w:rFonts w:cs="Times New Roman"/>
        </w:rPr>
        <w:fldChar w:fldCharType="end"/>
      </w:r>
      <w:r w:rsidR="00457B56">
        <w:rPr>
          <w:rFonts w:cs="Times New Roman"/>
        </w:rPr>
        <w:instrText>)</w:instrText>
      </w:r>
      <w:r w:rsidR="00457B56">
        <w:rPr>
          <w:rFonts w:cs="Times New Roman"/>
        </w:rPr>
        <w:fldChar w:fldCharType="end"/>
      </w:r>
      <w:r w:rsidRPr="00457B56">
        <w:rPr>
          <w:rFonts w:cs="Times New Roman"/>
          <w:vertAlign w:val="superscript"/>
        </w:rPr>
        <w:instrText>11</w:instrText>
      </w:r>
      <w:r>
        <w:rPr>
          <w:rFonts w:cs="Times New Roman"/>
        </w:rPr>
        <w:instrText>;1-</w:instrText>
      </w:r>
      <w:r w:rsidR="00457B56">
        <w:rPr>
          <w:rFonts w:cs="Times New Roman"/>
        </w:rPr>
        <w:fldChar w:fldCharType="begin"/>
      </w:r>
      <w:r w:rsidR="00457B56">
        <w:rPr>
          <w:rFonts w:cs="Times New Roman"/>
        </w:rPr>
        <w:instrText xml:space="preserve"> EQ \s\do2(\f(2;3))</w:instrText>
      </w:r>
      <w:r w:rsidR="00457B56"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))</w:instrText>
      </w:r>
      <w:r>
        <w:rPr>
          <w:rFonts w:cs="Times New Roman"/>
        </w:rPr>
        <w:fldChar w:fldCharType="end"/>
      </w:r>
    </w:p>
    <w:p w14:paraId="6CB052DD" w14:textId="6D39DCD4" w:rsidR="00070A45" w:rsidRDefault="00070A45" w:rsidP="006C546D">
      <w:pPr>
        <w:rPr>
          <w:rFonts w:cs="Times New Roman"/>
        </w:rPr>
      </w:pPr>
      <w:r>
        <w:rPr>
          <w:rFonts w:cs="Times New Roman"/>
        </w:rPr>
        <w:t>S=3*590490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1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11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17450990</w:t>
      </w:r>
    </w:p>
    <w:p w14:paraId="5FD992DF" w14:textId="77777777" w:rsidR="00070A45" w:rsidRPr="00070A45" w:rsidRDefault="00070A45" w:rsidP="006C546D">
      <w:pPr>
        <w:rPr>
          <w:rFonts w:cs="Times New Roman"/>
        </w:rPr>
      </w:pPr>
    </w:p>
    <w:p w14:paraId="535535BD" w14:textId="17A97FF8" w:rsidR="00070A45" w:rsidRDefault="00F63658" w:rsidP="006C546D">
      <w:pPr>
        <w:rPr>
          <w:rFonts w:cs="Times New Roman"/>
        </w:rPr>
      </w:pPr>
      <w:r>
        <w:rPr>
          <w:rFonts w:cs="Times New Roman"/>
        </w:rPr>
        <w:t>Bébé lapin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F63658" w14:paraId="19F1183C" w14:textId="77777777" w:rsidTr="00F63658">
        <w:tc>
          <w:tcPr>
            <w:tcW w:w="1812" w:type="dxa"/>
          </w:tcPr>
          <w:p w14:paraId="55B1E8B5" w14:textId="139330D5" w:rsidR="00F63658" w:rsidRPr="00F63658" w:rsidRDefault="00F63658" w:rsidP="00F63658">
            <w:pPr>
              <w:jc w:val="center"/>
              <w:rPr>
                <w:rFonts w:cs="Times New Roman"/>
                <w:sz w:val="23"/>
                <w:szCs w:val="23"/>
              </w:rPr>
            </w:pPr>
            <w:r w:rsidRPr="00F63658">
              <w:rPr>
                <w:rFonts w:cs="Times New Roman"/>
                <w:sz w:val="23"/>
                <w:szCs w:val="23"/>
              </w:rPr>
              <w:t>Nombre de Mois</w:t>
            </w:r>
          </w:p>
        </w:tc>
        <w:tc>
          <w:tcPr>
            <w:tcW w:w="1812" w:type="dxa"/>
          </w:tcPr>
          <w:p w14:paraId="253943EB" w14:textId="64533E34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ébé</w:t>
            </w:r>
          </w:p>
        </w:tc>
        <w:tc>
          <w:tcPr>
            <w:tcW w:w="1812" w:type="dxa"/>
          </w:tcPr>
          <w:p w14:paraId="20EF51E2" w14:textId="1782921F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dolescent</w:t>
            </w:r>
          </w:p>
        </w:tc>
        <w:tc>
          <w:tcPr>
            <w:tcW w:w="1813" w:type="dxa"/>
          </w:tcPr>
          <w:p w14:paraId="182517D5" w14:textId="02C82412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dultes</w:t>
            </w:r>
          </w:p>
        </w:tc>
        <w:tc>
          <w:tcPr>
            <w:tcW w:w="1813" w:type="dxa"/>
          </w:tcPr>
          <w:p w14:paraId="620FF9DA" w14:textId="7C7F3828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otal</w:t>
            </w:r>
          </w:p>
        </w:tc>
      </w:tr>
      <w:tr w:rsidR="00F63658" w14:paraId="4220AB43" w14:textId="77777777" w:rsidTr="00F63658">
        <w:tc>
          <w:tcPr>
            <w:tcW w:w="1812" w:type="dxa"/>
          </w:tcPr>
          <w:p w14:paraId="513B68D3" w14:textId="38B90C15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1812" w:type="dxa"/>
          </w:tcPr>
          <w:p w14:paraId="6F3134E0" w14:textId="2E114B49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1812" w:type="dxa"/>
          </w:tcPr>
          <w:p w14:paraId="4DC6677E" w14:textId="6881F833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1813" w:type="dxa"/>
          </w:tcPr>
          <w:p w14:paraId="4F7D18D3" w14:textId="5D1B9DB5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1813" w:type="dxa"/>
          </w:tcPr>
          <w:p w14:paraId="0D2E3E82" w14:textId="077E1926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</w:tr>
      <w:tr w:rsidR="00F63658" w14:paraId="62B9F453" w14:textId="77777777" w:rsidTr="00F63658">
        <w:tc>
          <w:tcPr>
            <w:tcW w:w="1812" w:type="dxa"/>
          </w:tcPr>
          <w:p w14:paraId="7A56FF5B" w14:textId="0B978BF8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1812" w:type="dxa"/>
          </w:tcPr>
          <w:p w14:paraId="768F33FA" w14:textId="0A273B1E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1812" w:type="dxa"/>
          </w:tcPr>
          <w:p w14:paraId="6EC9E9A4" w14:textId="1E139264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1813" w:type="dxa"/>
          </w:tcPr>
          <w:p w14:paraId="5315211A" w14:textId="6FE3CB69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1813" w:type="dxa"/>
          </w:tcPr>
          <w:p w14:paraId="6CA3CB45" w14:textId="40D1FBEF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</w:tr>
      <w:tr w:rsidR="00F63658" w14:paraId="5504C4D4" w14:textId="77777777" w:rsidTr="00F63658">
        <w:tc>
          <w:tcPr>
            <w:tcW w:w="1812" w:type="dxa"/>
          </w:tcPr>
          <w:p w14:paraId="12DF017A" w14:textId="52BAC907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1812" w:type="dxa"/>
          </w:tcPr>
          <w:p w14:paraId="10485953" w14:textId="70D0BEE7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1812" w:type="dxa"/>
          </w:tcPr>
          <w:p w14:paraId="42977AE0" w14:textId="1338A493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1813" w:type="dxa"/>
          </w:tcPr>
          <w:p w14:paraId="4851C648" w14:textId="0F340265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1813" w:type="dxa"/>
          </w:tcPr>
          <w:p w14:paraId="04308902" w14:textId="072C7CE4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</w:tr>
      <w:tr w:rsidR="00F63658" w14:paraId="5620C9A0" w14:textId="77777777" w:rsidTr="00F63658">
        <w:tc>
          <w:tcPr>
            <w:tcW w:w="1812" w:type="dxa"/>
          </w:tcPr>
          <w:p w14:paraId="32FFCE36" w14:textId="50BFF132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1812" w:type="dxa"/>
          </w:tcPr>
          <w:p w14:paraId="1A96B540" w14:textId="6E94F81B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1812" w:type="dxa"/>
          </w:tcPr>
          <w:p w14:paraId="22B4249B" w14:textId="63FF280E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1813" w:type="dxa"/>
          </w:tcPr>
          <w:p w14:paraId="73ED054E" w14:textId="4EB091DA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1813" w:type="dxa"/>
          </w:tcPr>
          <w:p w14:paraId="66F1679C" w14:textId="66D84032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</w:tr>
      <w:tr w:rsidR="00F63658" w14:paraId="399E6C7D" w14:textId="77777777" w:rsidTr="00F63658">
        <w:tc>
          <w:tcPr>
            <w:tcW w:w="1812" w:type="dxa"/>
          </w:tcPr>
          <w:p w14:paraId="42E3E5ED" w14:textId="11239C81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1812" w:type="dxa"/>
          </w:tcPr>
          <w:p w14:paraId="3BF89708" w14:textId="1E37A847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1812" w:type="dxa"/>
          </w:tcPr>
          <w:p w14:paraId="4AC6D0E4" w14:textId="583F7419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1813" w:type="dxa"/>
          </w:tcPr>
          <w:p w14:paraId="4848A381" w14:textId="1555C7CA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1813" w:type="dxa"/>
          </w:tcPr>
          <w:p w14:paraId="25B55C30" w14:textId="16DE48A8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</w:tr>
      <w:tr w:rsidR="00F63658" w14:paraId="5D6D47F0" w14:textId="77777777" w:rsidTr="00F63658">
        <w:tc>
          <w:tcPr>
            <w:tcW w:w="1812" w:type="dxa"/>
          </w:tcPr>
          <w:p w14:paraId="0DB4C317" w14:textId="68961851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1812" w:type="dxa"/>
          </w:tcPr>
          <w:p w14:paraId="6AAD0E5D" w14:textId="6ACD10EC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1812" w:type="dxa"/>
          </w:tcPr>
          <w:p w14:paraId="0C0CEACB" w14:textId="2D51274B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1813" w:type="dxa"/>
          </w:tcPr>
          <w:p w14:paraId="66981B86" w14:textId="1D5D3EF1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1813" w:type="dxa"/>
          </w:tcPr>
          <w:p w14:paraId="7464E334" w14:textId="1D445D19" w:rsidR="00F63658" w:rsidRDefault="00F63658" w:rsidP="00F63658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</w:tr>
    </w:tbl>
    <w:p w14:paraId="5C9F1CF7" w14:textId="62B44EBD" w:rsidR="00F63658" w:rsidRDefault="00F63658" w:rsidP="006C546D">
      <w:pPr>
        <w:rPr>
          <w:rFonts w:cs="Times New Roman"/>
        </w:rPr>
      </w:pPr>
    </w:p>
    <w:p w14:paraId="2967514E" w14:textId="55A68934" w:rsidR="00F63658" w:rsidRDefault="00F63658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; 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1;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2;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3;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5;</w:t>
      </w:r>
      <w:r w:rsidR="00E50BA5">
        <w:rPr>
          <w:rFonts w:cs="Times New Roman"/>
        </w:rPr>
        <w:t>U</w:t>
      </w:r>
      <w:r w:rsidR="00E50BA5">
        <w:rPr>
          <w:rFonts w:cs="Times New Roman"/>
          <w:vertAlign w:val="subscript"/>
        </w:rPr>
        <w:t>5</w:t>
      </w:r>
      <w:r w:rsidR="00E50BA5">
        <w:rPr>
          <w:rFonts w:cs="Times New Roman"/>
        </w:rPr>
        <w:t>=8</w:t>
      </w:r>
    </w:p>
    <w:p w14:paraId="70EA8407" w14:textId="289C721D" w:rsidR="002B3891" w:rsidRDefault="002B3891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est donc la l</w:t>
      </w:r>
      <w:r w:rsidR="00B806E4">
        <w:rPr>
          <w:rFonts w:cs="Times New Roman"/>
        </w:rPr>
        <w:t>i</w:t>
      </w:r>
      <w:r>
        <w:rPr>
          <w:rFonts w:cs="Times New Roman"/>
        </w:rPr>
        <w:t xml:space="preserve">ste de </w:t>
      </w:r>
      <w:r w:rsidR="00B806E4">
        <w:rPr>
          <w:rFonts w:cs="Times New Roman"/>
        </w:rPr>
        <w:t>tous</w:t>
      </w:r>
      <w:r>
        <w:rPr>
          <w:rFonts w:cs="Times New Roman"/>
        </w:rPr>
        <w:t xml:space="preserve"> les nombres. On dit que 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 xml:space="preserve"> est le terme de al suit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de rang 5.</w:t>
      </w:r>
      <w:r w:rsidR="00DE0C19">
        <w:rPr>
          <w:rFonts w:cs="Times New Roman"/>
        </w:rPr>
        <w:t xml:space="preserve"> U</w:t>
      </w:r>
      <w:r w:rsidR="00DE0C19">
        <w:rPr>
          <w:rFonts w:cs="Times New Roman"/>
          <w:vertAlign w:val="subscript"/>
        </w:rPr>
        <w:t>1</w:t>
      </w:r>
      <w:r w:rsidR="00DE0C19">
        <w:rPr>
          <w:rFonts w:cs="Times New Roman"/>
        </w:rPr>
        <w:t xml:space="preserve"> n’est pas le premier terme de la suite car on a U</w:t>
      </w:r>
      <w:r w:rsidR="00DE0C19">
        <w:rPr>
          <w:rFonts w:cs="Times New Roman"/>
          <w:vertAlign w:val="subscript"/>
        </w:rPr>
        <w:t>0</w:t>
      </w:r>
      <w:r w:rsidR="00DE0C19">
        <w:rPr>
          <w:rFonts w:cs="Times New Roman"/>
        </w:rPr>
        <w:t>.</w:t>
      </w:r>
      <w:r w:rsidR="00B806E4">
        <w:rPr>
          <w:rFonts w:cs="Times New Roman"/>
        </w:rPr>
        <w:t xml:space="preserve"> Attention à ne pas confondre (U</w:t>
      </w:r>
      <w:r w:rsidR="00B806E4">
        <w:rPr>
          <w:rFonts w:cs="Times New Roman"/>
          <w:vertAlign w:val="subscript"/>
        </w:rPr>
        <w:t>n</w:t>
      </w:r>
      <w:r w:rsidR="00B806E4">
        <w:rPr>
          <w:rFonts w:cs="Times New Roman"/>
        </w:rPr>
        <w:t>) qui est la liste de tous les nombre et U</w:t>
      </w:r>
      <w:r w:rsidR="00B806E4">
        <w:rPr>
          <w:rFonts w:cs="Times New Roman"/>
          <w:vertAlign w:val="subscript"/>
        </w:rPr>
        <w:t>n</w:t>
      </w:r>
      <w:r w:rsidR="00B806E4">
        <w:rPr>
          <w:rFonts w:cs="Times New Roman"/>
        </w:rPr>
        <w:t xml:space="preserve"> qui est le terme général de la suite ou encore U</w:t>
      </w:r>
      <w:r w:rsidR="00B806E4">
        <w:rPr>
          <w:rFonts w:cs="Times New Roman"/>
          <w:vertAlign w:val="subscript"/>
        </w:rPr>
        <w:t>n</w:t>
      </w:r>
      <w:r w:rsidR="00B806E4">
        <w:rPr>
          <w:rFonts w:cs="Times New Roman"/>
        </w:rPr>
        <w:t xml:space="preserve"> qui est le nombre d</w:t>
      </w:r>
      <w:r w:rsidR="00B738E0">
        <w:rPr>
          <w:rFonts w:cs="Times New Roman"/>
        </w:rPr>
        <w:t>ans</w:t>
      </w:r>
      <w:r w:rsidR="00B806E4">
        <w:rPr>
          <w:rFonts w:cs="Times New Roman"/>
        </w:rPr>
        <w:t xml:space="preserve"> la liste </w:t>
      </w:r>
      <w:r w:rsidR="00B738E0">
        <w:rPr>
          <w:rFonts w:cs="Times New Roman"/>
        </w:rPr>
        <w:t>qui a pour</w:t>
      </w:r>
      <w:r w:rsidR="00B806E4">
        <w:rPr>
          <w:rFonts w:cs="Times New Roman"/>
        </w:rPr>
        <w:t xml:space="preserve"> rang n.</w:t>
      </w:r>
    </w:p>
    <w:p w14:paraId="6F00CD96" w14:textId="77777777" w:rsidR="00B41175" w:rsidRDefault="00B41175" w:rsidP="006C546D">
      <w:pPr>
        <w:rPr>
          <w:rFonts w:cs="Times New Roman"/>
        </w:rPr>
      </w:pPr>
      <w:proofErr w:type="spellStart"/>
      <w:r>
        <w:rPr>
          <w:rFonts w:cs="Times New Roman"/>
        </w:rPr>
        <w:t>On</w:t>
      </w:r>
      <w:proofErr w:type="spellEnd"/>
      <w:r>
        <w:rPr>
          <w:rFonts w:cs="Times New Roman"/>
        </w:rPr>
        <w:t xml:space="preserve"> créé une suite de nombre : {1,1,2,</w:t>
      </w:r>
    </w:p>
    <w:p w14:paraId="5D1D2809" w14:textId="0CDBE9BC" w:rsidR="00B41175" w:rsidRDefault="00B41175" w:rsidP="006C546D">
      <w:pPr>
        <w:rPr>
          <w:rFonts w:cs="Times New Roman"/>
        </w:rPr>
      </w:pPr>
      <w:proofErr w:type="spellStart"/>
      <w:r>
        <w:rPr>
          <w:rFonts w:cs="Times New Roman"/>
        </w:rPr>
        <w:t>Savoir faire</w:t>
      </w:r>
      <w:proofErr w:type="spellEnd"/>
      <w:r>
        <w:rPr>
          <w:rFonts w:cs="Times New Roman"/>
        </w:rPr>
        <w:t> :</w:t>
      </w:r>
    </w:p>
    <w:p w14:paraId="6BA276AF" w14:textId="40333746" w:rsidR="00B41175" w:rsidRDefault="00B41175" w:rsidP="006C546D">
      <w:pPr>
        <w:rPr>
          <w:rFonts w:cs="Times New Roman"/>
        </w:rPr>
      </w:pPr>
      <w:r>
        <w:rPr>
          <w:rFonts w:cs="Times New Roman"/>
        </w:rPr>
        <w:lastRenderedPageBreak/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2n²+3</w:t>
      </w:r>
    </w:p>
    <w:p w14:paraId="07DC466F" w14:textId="5AC8DDBC" w:rsidR="00B41175" w:rsidRPr="00BF15DD" w:rsidRDefault="00B41175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="00BF15DD" w:rsidRPr="00BF15DD">
        <w:rPr>
          <w:rFonts w:cs="Times New Roman"/>
          <w:b/>
          <w:bCs/>
          <w:color w:val="FF0000"/>
          <w:vertAlign w:val="subscript"/>
        </w:rPr>
        <w:t>0</w:t>
      </w:r>
      <w:r w:rsidRPr="00BF15DD">
        <w:rPr>
          <w:rFonts w:cs="Times New Roman"/>
          <w:b/>
          <w:bCs/>
          <w:color w:val="FF0000"/>
        </w:rPr>
        <w:t>=2*0²+3=3</w:t>
      </w:r>
    </w:p>
    <w:p w14:paraId="38BF03D3" w14:textId="541E09D2" w:rsidR="00B41175" w:rsidRPr="00BF15DD" w:rsidRDefault="00B41175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Pr="00BF15DD">
        <w:rPr>
          <w:rFonts w:cs="Times New Roman"/>
          <w:b/>
          <w:bCs/>
          <w:color w:val="FF0000"/>
          <w:vertAlign w:val="subscript"/>
        </w:rPr>
        <w:t>1</w:t>
      </w:r>
      <w:r w:rsidRPr="00BF15DD">
        <w:rPr>
          <w:rFonts w:cs="Times New Roman"/>
          <w:b/>
          <w:bCs/>
          <w:color w:val="FF0000"/>
        </w:rPr>
        <w:t>=2*1²+3=5</w:t>
      </w:r>
    </w:p>
    <w:p w14:paraId="1F6BAE6F" w14:textId="1AECDDDE" w:rsidR="00B41175" w:rsidRPr="00BF15DD" w:rsidRDefault="00B41175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Pr="00BF15DD">
        <w:rPr>
          <w:rFonts w:cs="Times New Roman"/>
          <w:b/>
          <w:bCs/>
          <w:color w:val="FF0000"/>
          <w:vertAlign w:val="subscript"/>
        </w:rPr>
        <w:t>2</w:t>
      </w:r>
      <w:r w:rsidRPr="00BF15DD">
        <w:rPr>
          <w:rFonts w:cs="Times New Roman"/>
          <w:b/>
          <w:bCs/>
          <w:color w:val="FF0000"/>
        </w:rPr>
        <w:t>=</w:t>
      </w:r>
      <w:r w:rsidR="00CF7C42" w:rsidRPr="00BF15DD">
        <w:rPr>
          <w:rFonts w:cs="Times New Roman"/>
          <w:b/>
          <w:bCs/>
          <w:color w:val="FF0000"/>
        </w:rPr>
        <w:t>11</w:t>
      </w:r>
    </w:p>
    <w:p w14:paraId="0C084E2A" w14:textId="6DB8D261" w:rsidR="00CF7C42" w:rsidRPr="00BF15DD" w:rsidRDefault="00CF7C42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Pr="00BF15DD">
        <w:rPr>
          <w:rFonts w:cs="Times New Roman"/>
          <w:b/>
          <w:bCs/>
          <w:color w:val="FF0000"/>
          <w:vertAlign w:val="subscript"/>
        </w:rPr>
        <w:t>5</w:t>
      </w:r>
      <w:r w:rsidRPr="00BF15DD">
        <w:rPr>
          <w:rFonts w:cs="Times New Roman"/>
          <w:b/>
          <w:bCs/>
          <w:color w:val="FF0000"/>
        </w:rPr>
        <w:t>=2*5²+3=53</w:t>
      </w:r>
    </w:p>
    <w:p w14:paraId="666BC7C0" w14:textId="6DF040D2" w:rsidR="00CF7C42" w:rsidRPr="00BF15DD" w:rsidRDefault="00CF7C42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Pr="00BF15DD">
        <w:rPr>
          <w:rFonts w:cs="Times New Roman"/>
          <w:b/>
          <w:bCs/>
          <w:color w:val="FF0000"/>
          <w:vertAlign w:val="subscript"/>
        </w:rPr>
        <w:t>100</w:t>
      </w:r>
      <w:r w:rsidRPr="00BF15DD">
        <w:rPr>
          <w:rFonts w:cs="Times New Roman"/>
          <w:b/>
          <w:bCs/>
          <w:color w:val="FF0000"/>
        </w:rPr>
        <w:t>=20 003</w:t>
      </w:r>
    </w:p>
    <w:p w14:paraId="39F0E181" w14:textId="0222C9A4" w:rsidR="00CF7C42" w:rsidRPr="00BF15DD" w:rsidRDefault="00CF7C42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Pr="00BF15DD">
        <w:rPr>
          <w:rFonts w:cs="Times New Roman"/>
          <w:b/>
          <w:bCs/>
          <w:color w:val="FF0000"/>
          <w:vertAlign w:val="subscript"/>
        </w:rPr>
        <w:t>n+1</w:t>
      </w:r>
      <w:r w:rsidRPr="00BF15DD">
        <w:rPr>
          <w:rFonts w:cs="Times New Roman"/>
          <w:b/>
          <w:bCs/>
          <w:color w:val="FF0000"/>
        </w:rPr>
        <w:t>=2*(n+1)²+3=2(n²+2n+1)+3 = 2n²+4n+2+3 = 2n²+4n+5</w:t>
      </w:r>
    </w:p>
    <w:p w14:paraId="0B9E3FEB" w14:textId="72B211C4" w:rsidR="00CF7C42" w:rsidRPr="00BF15DD" w:rsidRDefault="00CF7C42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Pr="00BF15DD">
        <w:rPr>
          <w:rFonts w:cs="Times New Roman"/>
          <w:b/>
          <w:bCs/>
          <w:color w:val="FF0000"/>
          <w:vertAlign w:val="subscript"/>
        </w:rPr>
        <w:t>n</w:t>
      </w:r>
      <w:r w:rsidRPr="00BF15DD">
        <w:rPr>
          <w:rFonts w:cs="Times New Roman"/>
          <w:b/>
          <w:bCs/>
          <w:color w:val="FF0000"/>
        </w:rPr>
        <w:t xml:space="preserve"> = f</w:t>
      </w:r>
      <w:r w:rsidR="00BD2AA5" w:rsidRPr="00BF15DD">
        <w:rPr>
          <w:rFonts w:cs="Times New Roman"/>
          <w:b/>
          <w:bCs/>
          <w:color w:val="FF0000"/>
        </w:rPr>
        <w:t>(n)</w:t>
      </w:r>
    </w:p>
    <w:p w14:paraId="3639710A" w14:textId="7D8E2F89" w:rsidR="00CF7C42" w:rsidRPr="00BF15DD" w:rsidRDefault="00CF7C42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Pr="00BF15DD">
        <w:rPr>
          <w:rFonts w:cs="Times New Roman"/>
          <w:b/>
          <w:bCs/>
          <w:color w:val="FF0000"/>
          <w:vertAlign w:val="subscript"/>
        </w:rPr>
        <w:t>n+1</w:t>
      </w:r>
      <w:r w:rsidRPr="00BF15DD">
        <w:rPr>
          <w:rFonts w:cs="Times New Roman"/>
          <w:b/>
          <w:bCs/>
          <w:color w:val="FF0000"/>
        </w:rPr>
        <w:t>-U</w:t>
      </w:r>
      <w:r w:rsidRPr="00BF15DD">
        <w:rPr>
          <w:rFonts w:cs="Times New Roman"/>
          <w:b/>
          <w:bCs/>
          <w:color w:val="FF0000"/>
          <w:vertAlign w:val="subscript"/>
        </w:rPr>
        <w:t>n</w:t>
      </w:r>
      <w:r w:rsidRPr="00BF15DD">
        <w:rPr>
          <w:rFonts w:cs="Times New Roman"/>
          <w:b/>
          <w:bCs/>
          <w:color w:val="FF0000"/>
        </w:rPr>
        <w:t xml:space="preserve"> = 2n²+4n+5-(2n²+3) = 4n+2&gt;0</w:t>
      </w:r>
    </w:p>
    <w:p w14:paraId="52C2992C" w14:textId="015B4F9F" w:rsidR="00CF7C42" w:rsidRPr="00BF15DD" w:rsidRDefault="00CF7C42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Donc (U</w:t>
      </w:r>
      <w:r w:rsidRPr="00BF15DD">
        <w:rPr>
          <w:rFonts w:cs="Times New Roman"/>
          <w:b/>
          <w:bCs/>
          <w:color w:val="FF0000"/>
          <w:vertAlign w:val="subscript"/>
        </w:rPr>
        <w:t>n</w:t>
      </w:r>
      <w:r w:rsidRPr="00BF15DD">
        <w:rPr>
          <w:rFonts w:cs="Times New Roman"/>
          <w:b/>
          <w:bCs/>
          <w:color w:val="FF0000"/>
        </w:rPr>
        <w:t>)</w:t>
      </w:r>
      <w:r w:rsidRPr="00BF15DD">
        <w:rPr>
          <w:rFonts w:cs="Times New Roman"/>
          <w:b/>
          <w:bCs/>
          <w:color w:val="FF0000"/>
          <w:vertAlign w:val="subscript"/>
        </w:rPr>
        <w:t>n</w:t>
      </w:r>
      <w:r w:rsidRPr="00BF15DD">
        <w:rPr>
          <w:rFonts w:ascii="Cambria Math" w:hAnsi="Cambria Math" w:cs="Cambria Math"/>
          <w:b/>
          <w:bCs/>
          <w:color w:val="FF0000"/>
          <w:vertAlign w:val="subscript"/>
        </w:rPr>
        <w:t>∈</w:t>
      </w:r>
      <w:r w:rsidRPr="00BF15DD">
        <w:rPr>
          <w:rFonts w:cs="Times New Roman"/>
          <w:b/>
          <w:bCs/>
          <w:color w:val="FF0000"/>
          <w:vertAlign w:val="subscript"/>
        </w:rPr>
        <w:t>ℕ</w:t>
      </w:r>
      <w:r w:rsidRPr="00BF15DD">
        <w:rPr>
          <w:rFonts w:cs="Times New Roman"/>
          <w:b/>
          <w:bCs/>
          <w:color w:val="FF0000"/>
        </w:rPr>
        <w:t xml:space="preserve"> est croissante pour tout n</w:t>
      </w:r>
      <w:r w:rsidRPr="00BF15DD">
        <w:rPr>
          <w:rFonts w:ascii="Cambria Math" w:hAnsi="Cambria Math" w:cs="Cambria Math"/>
          <w:b/>
          <w:bCs/>
          <w:color w:val="FF0000"/>
        </w:rPr>
        <w:t>∈</w:t>
      </w:r>
      <w:r w:rsidRPr="00BF15DD">
        <w:rPr>
          <w:rFonts w:cs="Times New Roman"/>
          <w:b/>
          <w:bCs/>
          <w:color w:val="FF0000"/>
        </w:rPr>
        <w:t>ℕ.</w:t>
      </w:r>
    </w:p>
    <w:p w14:paraId="2D381870" w14:textId="34607720" w:rsidR="00B41175" w:rsidRPr="00BF15DD" w:rsidRDefault="00B41175" w:rsidP="006C546D">
      <w:pPr>
        <w:rPr>
          <w:rFonts w:cs="Times New Roman"/>
          <w:b/>
          <w:bCs/>
          <w:color w:val="FF0000"/>
        </w:rPr>
      </w:pPr>
    </w:p>
    <w:p w14:paraId="73C6E841" w14:textId="158444E2" w:rsidR="00BD2AA5" w:rsidRPr="00BF15DD" w:rsidRDefault="00BD2AA5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Pr="00BF15DD">
        <w:rPr>
          <w:rFonts w:cs="Times New Roman"/>
          <w:b/>
          <w:bCs/>
          <w:color w:val="FF0000"/>
          <w:vertAlign w:val="subscript"/>
        </w:rPr>
        <w:t>n</w:t>
      </w:r>
      <w:r w:rsidRPr="00BF15DD">
        <w:rPr>
          <w:rFonts w:cs="Times New Roman"/>
          <w:b/>
          <w:bCs/>
          <w:color w:val="FF0000"/>
        </w:rPr>
        <w:t>=2n²+3</w:t>
      </w:r>
    </w:p>
    <w:p w14:paraId="356C7E89" w14:textId="0DD1961F" w:rsidR="0071506D" w:rsidRPr="00BF15DD" w:rsidRDefault="0071506D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Pr="00BF15DD">
        <w:rPr>
          <w:rFonts w:cs="Times New Roman"/>
          <w:b/>
          <w:bCs/>
          <w:color w:val="FF0000"/>
          <w:vertAlign w:val="subscript"/>
        </w:rPr>
        <w:t>2n</w:t>
      </w:r>
      <w:r w:rsidRPr="00BF15DD">
        <w:rPr>
          <w:rFonts w:cs="Times New Roman"/>
          <w:b/>
          <w:bCs/>
          <w:color w:val="FF0000"/>
        </w:rPr>
        <w:t>=2(2n)²+3=2*4n²+3 = 8n²+3</w:t>
      </w:r>
    </w:p>
    <w:p w14:paraId="3C78D610" w14:textId="5340B47C" w:rsidR="0071506D" w:rsidRPr="00BF15DD" w:rsidRDefault="0071506D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Pr="00BF15DD">
        <w:rPr>
          <w:rFonts w:cs="Times New Roman"/>
          <w:b/>
          <w:bCs/>
          <w:color w:val="FF0000"/>
          <w:vertAlign w:val="subscript"/>
        </w:rPr>
        <w:t>2n+1</w:t>
      </w:r>
      <w:r w:rsidRPr="00BF15DD">
        <w:rPr>
          <w:rFonts w:cs="Times New Roman"/>
          <w:b/>
          <w:bCs/>
          <w:color w:val="FF0000"/>
        </w:rPr>
        <w:t>=2*(2n-1)²+3=2*(4n²-4n+1)+3 = 8n²-8n+5 = 2*(2n+1)²</w:t>
      </w:r>
    </w:p>
    <w:p w14:paraId="7458EA8F" w14:textId="4277FC18" w:rsidR="0071506D" w:rsidRPr="00BF15DD" w:rsidRDefault="0071506D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U</w:t>
      </w:r>
      <w:r w:rsidRPr="00BF15DD">
        <w:rPr>
          <w:rFonts w:cs="Times New Roman"/>
          <w:b/>
          <w:bCs/>
          <w:color w:val="FF0000"/>
          <w:vertAlign w:val="subscript"/>
        </w:rPr>
        <w:t>2n+1</w:t>
      </w:r>
      <w:r w:rsidRPr="00BF15DD">
        <w:rPr>
          <w:rFonts w:cs="Times New Roman"/>
          <w:b/>
          <w:bCs/>
          <w:color w:val="FF0000"/>
        </w:rPr>
        <w:t>= 2*(4n²+4n+1)+3 = 8n²+8n+2+3 = 8n²+8n+5</w:t>
      </w:r>
      <w:r w:rsidR="007919F1" w:rsidRPr="00BF15DD">
        <w:rPr>
          <w:rFonts w:cs="Times New Roman"/>
          <w:b/>
          <w:bCs/>
          <w:color w:val="FF0000"/>
        </w:rPr>
        <w:t>.</w:t>
      </w:r>
    </w:p>
    <w:p w14:paraId="100EEFBA" w14:textId="285DBE48" w:rsidR="00BD2AA5" w:rsidRPr="00BF15DD" w:rsidRDefault="00BD2AA5" w:rsidP="006C546D">
      <w:pPr>
        <w:rPr>
          <w:rFonts w:cs="Times New Roman"/>
          <w:b/>
          <w:bCs/>
          <w:color w:val="FF0000"/>
        </w:rPr>
      </w:pPr>
      <w:r w:rsidRPr="00BF15DD">
        <w:rPr>
          <w:rFonts w:cs="Times New Roman"/>
          <w:b/>
          <w:bCs/>
          <w:color w:val="FF0000"/>
        </w:rPr>
        <w:t>2U</w:t>
      </w:r>
      <w:r w:rsidRPr="00BF15DD">
        <w:rPr>
          <w:rFonts w:cs="Times New Roman"/>
          <w:b/>
          <w:bCs/>
          <w:color w:val="FF0000"/>
          <w:vertAlign w:val="subscript"/>
        </w:rPr>
        <w:t>n</w:t>
      </w:r>
      <w:r w:rsidRPr="00BF15DD">
        <w:rPr>
          <w:rFonts w:cs="Times New Roman"/>
          <w:b/>
          <w:bCs/>
          <w:color w:val="FF0000"/>
        </w:rPr>
        <w:t>+1</w:t>
      </w:r>
      <w:r w:rsidR="00CA024F" w:rsidRPr="00BF15DD">
        <w:rPr>
          <w:rFonts w:cs="Times New Roman"/>
          <w:b/>
          <w:bCs/>
          <w:color w:val="FF0000"/>
        </w:rPr>
        <w:t xml:space="preserve"> = 2*(2n²+3)+1 = 4n²+6+1 = 4n²+7</w:t>
      </w:r>
    </w:p>
    <w:p w14:paraId="2F59A534" w14:textId="079E7526" w:rsidR="00CA024F" w:rsidRDefault="008B7ABA" w:rsidP="006C546D">
      <w:pPr>
        <w:rPr>
          <w:rFonts w:cs="Times New Roman"/>
        </w:rPr>
      </w:pPr>
      <w:r w:rsidRPr="00BF15DD">
        <w:rPr>
          <w:rFonts w:cs="Times New Roman"/>
          <w:b/>
          <w:bCs/>
          <w:color w:val="FF0000"/>
        </w:rPr>
        <w:t>-U</w:t>
      </w:r>
      <w:r w:rsidRPr="00BF15DD">
        <w:rPr>
          <w:rFonts w:cs="Times New Roman"/>
          <w:b/>
          <w:bCs/>
          <w:color w:val="FF0000"/>
          <w:vertAlign w:val="subscript"/>
        </w:rPr>
        <w:t>n+1</w:t>
      </w:r>
      <w:r w:rsidRPr="00BF15DD">
        <w:rPr>
          <w:rFonts w:cs="Times New Roman"/>
          <w:b/>
          <w:bCs/>
          <w:color w:val="FF0000"/>
        </w:rPr>
        <w:t>+3=-(2(n+1)²+3)+3 = -(2(n²+2n+1)+3)+3 = -(2n²+4n+2+3)+3 = -2n²-4n-5+3 = -2n²-4n-2</w:t>
      </w:r>
    </w:p>
    <w:p w14:paraId="763F4E2B" w14:textId="31A66805" w:rsidR="00D65242" w:rsidRDefault="00D65242" w:rsidP="006C546D">
      <w:pPr>
        <w:rPr>
          <w:rFonts w:cs="Times New Roman"/>
        </w:rPr>
      </w:pPr>
      <w:r>
        <w:rPr>
          <w:rFonts w:cs="Times New Roman"/>
        </w:rPr>
        <w:t>Problème 2, Partie A :</w:t>
      </w:r>
    </w:p>
    <w:p w14:paraId="57F14508" w14:textId="45B59004" w:rsidR="00D65242" w:rsidRDefault="00D65242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f(n) = 2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-n.</w:t>
      </w:r>
    </w:p>
    <w:p w14:paraId="6162CE74" w14:textId="1B21CD14" w:rsidR="00D65242" w:rsidRDefault="00D65242" w:rsidP="006C546D">
      <w:pPr>
        <w:rPr>
          <w:rFonts w:cs="Times New Roman"/>
        </w:rPr>
      </w:pPr>
      <w:r>
        <w:rPr>
          <w:rFonts w:cs="Times New Roman"/>
        </w:rPr>
        <w:t>T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f(n+1)-f(n);n+1-n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-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= 2</w:t>
      </w:r>
      <w:r>
        <w:rPr>
          <w:rFonts w:cs="Times New Roman"/>
          <w:vertAlign w:val="superscript"/>
        </w:rPr>
        <w:t>n+1</w:t>
      </w:r>
      <w:r>
        <w:rPr>
          <w:rFonts w:cs="Times New Roman"/>
        </w:rPr>
        <w:t>-(n+1)-(2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-n) = 2</w:t>
      </w:r>
      <w:r>
        <w:rPr>
          <w:rFonts w:cs="Times New Roman"/>
          <w:vertAlign w:val="superscript"/>
        </w:rPr>
        <w:t>n+1</w:t>
      </w:r>
      <w:r>
        <w:rPr>
          <w:rFonts w:cs="Times New Roman"/>
        </w:rPr>
        <w:t>-2</w:t>
      </w:r>
      <w:r w:rsidRPr="00D65242">
        <w:rPr>
          <w:rFonts w:cs="Times New Roman"/>
          <w:vertAlign w:val="superscript"/>
        </w:rPr>
        <w:t>n</w:t>
      </w:r>
      <w:r>
        <w:rPr>
          <w:rFonts w:cs="Times New Roman"/>
        </w:rPr>
        <w:t>-n-1+n = 2</w:t>
      </w:r>
      <w:r>
        <w:rPr>
          <w:rFonts w:cs="Times New Roman"/>
          <w:vertAlign w:val="superscript"/>
        </w:rPr>
        <w:t>n+1</w:t>
      </w:r>
      <w:r>
        <w:rPr>
          <w:rFonts w:cs="Times New Roman"/>
        </w:rPr>
        <w:t>-2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-1 = 2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*2</w:t>
      </w:r>
      <w:r>
        <w:rPr>
          <w:rFonts w:cs="Times New Roman"/>
          <w:vertAlign w:val="superscript"/>
        </w:rPr>
        <w:t>1</w:t>
      </w:r>
      <w:r>
        <w:rPr>
          <w:rFonts w:cs="Times New Roman"/>
        </w:rPr>
        <w:t>-2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*1-1 = 2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(2-1)-1 = 2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*1-1</w:t>
      </w:r>
      <w:r w:rsidR="00CE24F3">
        <w:rPr>
          <w:rFonts w:cs="Times New Roman"/>
        </w:rPr>
        <w:t xml:space="preserve"> = 2-1≥0 donc la suite est croissante pour tout n </w:t>
      </w:r>
      <w:r w:rsidR="00CE24F3">
        <w:rPr>
          <w:rFonts w:ascii="Cambria Math" w:hAnsi="Cambria Math" w:cs="Cambria Math"/>
        </w:rPr>
        <w:t>∈</w:t>
      </w:r>
      <w:r w:rsidR="00CE24F3">
        <w:rPr>
          <w:rFonts w:cs="Times New Roman"/>
        </w:rPr>
        <w:t>ℕ</w:t>
      </w:r>
    </w:p>
    <w:p w14:paraId="682DD1A4" w14:textId="207E5F77" w:rsidR="00CE24F3" w:rsidRDefault="00CE24F3" w:rsidP="006C546D">
      <w:pPr>
        <w:rPr>
          <w:rFonts w:cs="Times New Roman"/>
        </w:rPr>
      </w:pPr>
      <w:r>
        <w:rPr>
          <w:rFonts w:cs="Times New Roman"/>
        </w:rPr>
        <w:t>n=0</w:t>
      </w:r>
    </w:p>
    <w:p w14:paraId="7EC90135" w14:textId="2B21240F" w:rsidR="00CE24F3" w:rsidRDefault="00CE24F3" w:rsidP="006C546D">
      <w:pPr>
        <w:rPr>
          <w:rFonts w:cs="Times New Roman"/>
        </w:rPr>
      </w:pPr>
      <w:r>
        <w:rPr>
          <w:rFonts w:cs="Times New Roman"/>
        </w:rPr>
        <w:t>2</w:t>
      </w:r>
      <w:r>
        <w:rPr>
          <w:rFonts w:cs="Times New Roman"/>
          <w:vertAlign w:val="superscript"/>
        </w:rPr>
        <w:t>0</w:t>
      </w:r>
      <w:r>
        <w:rPr>
          <w:rFonts w:cs="Times New Roman"/>
        </w:rPr>
        <w:t>-1=0</w:t>
      </w:r>
    </w:p>
    <w:p w14:paraId="31712665" w14:textId="1237C39A" w:rsidR="00CE24F3" w:rsidRDefault="00CE24F3" w:rsidP="006C546D">
      <w:pPr>
        <w:rPr>
          <w:rFonts w:cs="Times New Roman"/>
        </w:rPr>
      </w:pPr>
      <w:r>
        <w:rPr>
          <w:rFonts w:cs="Times New Roman"/>
        </w:rPr>
        <w:t>n=1</w:t>
      </w:r>
    </w:p>
    <w:p w14:paraId="5A90958D" w14:textId="1B6C7C75" w:rsidR="00CE24F3" w:rsidRPr="00CE24F3" w:rsidRDefault="00CE24F3" w:rsidP="006C546D">
      <w:pPr>
        <w:rPr>
          <w:rFonts w:cs="Times New Roman"/>
        </w:rPr>
      </w:pPr>
      <w:r>
        <w:rPr>
          <w:rFonts w:cs="Times New Roman"/>
        </w:rPr>
        <w:t>2</w:t>
      </w:r>
      <w:r>
        <w:rPr>
          <w:rFonts w:cs="Times New Roman"/>
          <w:vertAlign w:val="superscript"/>
        </w:rPr>
        <w:t>1</w:t>
      </w:r>
      <w:r>
        <w:rPr>
          <w:rFonts w:cs="Times New Roman"/>
        </w:rPr>
        <w:t>-1=1</w:t>
      </w:r>
    </w:p>
    <w:p w14:paraId="6131A558" w14:textId="77777777" w:rsidR="003E6104" w:rsidRPr="008B7ABA" w:rsidRDefault="003E6104" w:rsidP="006C546D">
      <w:pPr>
        <w:rPr>
          <w:rFonts w:cs="Times New Roman"/>
        </w:rPr>
      </w:pPr>
    </w:p>
    <w:p w14:paraId="08D35572" w14:textId="79F34303" w:rsidR="00070A45" w:rsidRDefault="00070A45" w:rsidP="006C546D">
      <w:pPr>
        <w:rPr>
          <w:rFonts w:cs="Times New Roman"/>
        </w:rPr>
      </w:pPr>
    </w:p>
    <w:p w14:paraId="577F5BD1" w14:textId="77777777" w:rsidR="009F286D" w:rsidRDefault="009F286D" w:rsidP="006C546D">
      <w:pPr>
        <w:rPr>
          <w:rFonts w:cs="Times New Roman"/>
        </w:rPr>
      </w:pPr>
    </w:p>
    <w:p w14:paraId="2785A2EA" w14:textId="77777777" w:rsidR="009F286D" w:rsidRDefault="009F286D" w:rsidP="006C546D">
      <w:pPr>
        <w:rPr>
          <w:rFonts w:cs="Times New Roman"/>
        </w:rPr>
      </w:pPr>
    </w:p>
    <w:p w14:paraId="25593BB5" w14:textId="77777777" w:rsidR="009F286D" w:rsidRDefault="009F286D" w:rsidP="006C546D">
      <w:pPr>
        <w:rPr>
          <w:rFonts w:cs="Times New Roman"/>
        </w:rPr>
      </w:pPr>
    </w:p>
    <w:p w14:paraId="045EC520" w14:textId="4CC7BAE2" w:rsidR="009F286D" w:rsidRDefault="009F286D" w:rsidP="006C546D">
      <w:pPr>
        <w:rPr>
          <w:rFonts w:cs="Times New Roman"/>
        </w:rPr>
      </w:pPr>
      <w:r>
        <w:rPr>
          <w:rFonts w:cs="Times New Roman"/>
        </w:rPr>
        <w:lastRenderedPageBreak/>
        <w:t>Correction du problème 1 de la composition :</w:t>
      </w:r>
    </w:p>
    <w:p w14:paraId="02EE03A8" w14:textId="1DAF6EDC" w:rsidR="009F286D" w:rsidRDefault="009F286D" w:rsidP="006C546D">
      <w:pPr>
        <w:rPr>
          <w:rFonts w:cs="Times New Roman"/>
        </w:rPr>
      </w:pPr>
      <w:r>
        <w:rPr>
          <w:rFonts w:cs="Times New Roman"/>
        </w:rPr>
        <w:t>1)</w:t>
      </w:r>
    </w:p>
    <w:p w14:paraId="6E3CAB36" w14:textId="092F48E5" w:rsidR="009F286D" w:rsidRDefault="009F286D" w:rsidP="006C546D">
      <w:pPr>
        <w:rPr>
          <w:rFonts w:cs="Times New Roman"/>
        </w:rPr>
      </w:pPr>
      <w:r>
        <w:rPr>
          <w:rFonts w:cs="Times New Roman"/>
        </w:rPr>
        <w:t xml:space="preserve">Résoudre dans r puis </w:t>
      </w:r>
      <w:proofErr w:type="spellStart"/>
      <w:r>
        <w:rPr>
          <w:rFonts w:cs="Times New Roman"/>
        </w:rPr>
        <w:t>dan</w:t>
      </w:r>
      <w:proofErr w:type="spellEnd"/>
      <w:r>
        <w:rPr>
          <w:rFonts w:cs="Times New Roman"/>
        </w:rPr>
        <w:t xml:space="preserve"> l’intervalle [0 ;2π[.</w:t>
      </w:r>
    </w:p>
    <w:p w14:paraId="760C2A6B" w14:textId="1259E66C" w:rsidR="009F286D" w:rsidRDefault="009F286D" w:rsidP="006C546D">
      <w:pPr>
        <w:rPr>
          <w:rFonts w:cs="Times New Roman"/>
        </w:rPr>
      </w:pPr>
      <w:r>
        <w:rPr>
          <w:rFonts w:cs="Times New Roman"/>
        </w:rPr>
        <w:t>Sin(3x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=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</w:t>
      </w:r>
    </w:p>
    <w:p w14:paraId="1DE98937" w14:textId="0C90FB95" w:rsidR="009F286D" w:rsidRDefault="009F286D" w:rsidP="006C546D">
      <w:pPr>
        <w:rPr>
          <w:rFonts w:cs="Times New Roman"/>
        </w:rPr>
      </w:pPr>
      <w:r w:rsidRPr="009F286D">
        <w:rPr>
          <w:rFonts w:cs="Times New Roman"/>
        </w:rPr>
        <w:sym w:font="Wingdings" w:char="F0F3"/>
      </w:r>
      <w:r>
        <w:rPr>
          <w:rFonts w:cs="Times New Roman"/>
        </w:rPr>
        <w:t>3x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-2+2kπ ou 3x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 w:rsidRPr="009F286D">
        <w:rPr>
          <w:rFonts w:cs="Times New Roman"/>
        </w:rPr>
        <w:t xml:space="preserve"> </w:t>
      </w:r>
      <w:r>
        <w:rPr>
          <w:rFonts w:cs="Times New Roman"/>
        </w:rPr>
        <w:t>π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-x)+2kπ</w:t>
      </w:r>
    </w:p>
    <w:p w14:paraId="31104B49" w14:textId="58676BE7" w:rsidR="009F286D" w:rsidRDefault="004A2A1D" w:rsidP="006C546D">
      <w:pPr>
        <w:rPr>
          <w:rFonts w:cs="Times New Roman"/>
        </w:rPr>
      </w:pPr>
      <w:r w:rsidRPr="004A2A1D">
        <w:rPr>
          <w:rFonts w:cs="Times New Roman"/>
        </w:rPr>
        <w:sym w:font="Wingdings" w:char="F0F3"/>
      </w:r>
      <w:r>
        <w:rPr>
          <w:rFonts w:cs="Times New Roman"/>
        </w:rPr>
        <w:t>3x+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 w:rsidR="00B1248B">
        <w:rPr>
          <w:rFonts w:cs="Times New Roman"/>
        </w:rPr>
        <w:t>+</w:t>
      </w:r>
      <w:r w:rsidR="00B1248B">
        <w:rPr>
          <w:rFonts w:cs="Times New Roman"/>
        </w:rPr>
        <w:fldChar w:fldCharType="begin"/>
      </w:r>
      <w:r w:rsidR="00B1248B">
        <w:rPr>
          <w:rFonts w:cs="Times New Roman"/>
        </w:rPr>
        <w:instrText xml:space="preserve"> EQ \s\do2(\f(2π;3))</w:instrText>
      </w:r>
      <w:r w:rsidR="00B1248B">
        <w:rPr>
          <w:rFonts w:cs="Times New Roman"/>
        </w:rPr>
        <w:fldChar w:fldCharType="end"/>
      </w:r>
      <w:r w:rsidR="00B1248B">
        <w:rPr>
          <w:rFonts w:cs="Times New Roman"/>
        </w:rPr>
        <w:t>+2kπ ou 3x+</w:t>
      </w:r>
      <w:r w:rsidR="00B1248B">
        <w:rPr>
          <w:rFonts w:cs="Times New Roman"/>
        </w:rPr>
        <w:fldChar w:fldCharType="begin"/>
      </w:r>
      <w:r w:rsidR="00B1248B">
        <w:rPr>
          <w:rFonts w:cs="Times New Roman"/>
        </w:rPr>
        <w:instrText xml:space="preserve"> EQ \s\do2(\f(π;3))</w:instrText>
      </w:r>
      <w:r w:rsidR="00B1248B">
        <w:rPr>
          <w:rFonts w:cs="Times New Roman"/>
        </w:rPr>
        <w:fldChar w:fldCharType="end"/>
      </w:r>
      <w:r w:rsidR="00B1248B">
        <w:rPr>
          <w:rFonts w:cs="Times New Roman"/>
        </w:rPr>
        <w:t>=</w:t>
      </w:r>
      <w:r w:rsidR="00B1248B" w:rsidRPr="00B1248B">
        <w:rPr>
          <w:rFonts w:cs="Times New Roman"/>
        </w:rPr>
        <w:t xml:space="preserve"> </w:t>
      </w:r>
      <w:r w:rsidR="00B1248B">
        <w:rPr>
          <w:rFonts w:cs="Times New Roman"/>
        </w:rPr>
        <w:t>π-</w:t>
      </w:r>
      <w:r w:rsidR="00B1248B">
        <w:rPr>
          <w:rFonts w:cs="Times New Roman"/>
        </w:rPr>
        <w:fldChar w:fldCharType="begin"/>
      </w:r>
      <w:r w:rsidR="00B1248B">
        <w:rPr>
          <w:rFonts w:cs="Times New Roman"/>
        </w:rPr>
        <w:instrText xml:space="preserve"> EQ \s\do2(\f(2π;3))</w:instrText>
      </w:r>
      <w:r w:rsidR="00B1248B">
        <w:rPr>
          <w:rFonts w:cs="Times New Roman"/>
        </w:rPr>
        <w:fldChar w:fldCharType="end"/>
      </w:r>
      <w:r w:rsidR="00B1248B">
        <w:rPr>
          <w:rFonts w:cs="Times New Roman"/>
        </w:rPr>
        <w:t>+x+2kπ</w:t>
      </w:r>
    </w:p>
    <w:p w14:paraId="12A35DF4" w14:textId="417B008A" w:rsidR="00B1248B" w:rsidRDefault="00B1248B" w:rsidP="006C546D">
      <w:pPr>
        <w:rPr>
          <w:rFonts w:cs="Times New Roman"/>
        </w:rPr>
      </w:pPr>
      <w:r w:rsidRPr="00B1248B">
        <w:rPr>
          <w:rFonts w:cs="Times New Roman"/>
        </w:rPr>
        <w:sym w:font="Wingdings" w:char="F0F3"/>
      </w:r>
      <w:r>
        <w:rPr>
          <w:rFonts w:cs="Times New Roman"/>
        </w:rPr>
        <w:t>4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 ou 3x-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 w:rsidRPr="00B1248B">
        <w:rPr>
          <w:rFonts w:cs="Times New Roman"/>
        </w:rPr>
        <w:t xml:space="preserve"> </w:t>
      </w:r>
      <w:r>
        <w:rPr>
          <w:rFonts w:cs="Times New Roman"/>
        </w:rPr>
        <w:t>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26D09576" w14:textId="60BF786D" w:rsidR="00B1248B" w:rsidRDefault="00B1248B" w:rsidP="006C546D">
      <w:pPr>
        <w:rPr>
          <w:rFonts w:cs="Times New Roman"/>
        </w:rPr>
      </w:pPr>
      <w:r w:rsidRPr="00B1248B">
        <w:rPr>
          <w:rFonts w:cs="Times New Roman"/>
        </w:rPr>
        <w:sym w:font="Wingdings" w:char="F0F3"/>
      </w: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kπ;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ou 2x=-</w:t>
      </w:r>
      <w:r w:rsidRPr="00B1248B">
        <w:rPr>
          <w:rFonts w:cs="Times New Roman"/>
        </w:rPr>
        <w:t xml:space="preserve"> </w:t>
      </w:r>
      <w:r>
        <w:rPr>
          <w:rFonts w:cs="Times New Roman"/>
        </w:rPr>
        <w:t>π+</w:t>
      </w:r>
      <w:r w:rsidRPr="00B1248B">
        <w:rPr>
          <w:rFonts w:cs="Times New Roman"/>
        </w:rPr>
        <w:t xml:space="preserve"> </w:t>
      </w:r>
      <w:r>
        <w:rPr>
          <w:rFonts w:cs="Times New Roman"/>
        </w:rPr>
        <w:t>π+2kπ</w:t>
      </w:r>
    </w:p>
    <w:p w14:paraId="5FD93ADE" w14:textId="693690EE" w:rsidR="00B1248B" w:rsidRDefault="00B1248B" w:rsidP="006C546D">
      <w:pPr>
        <w:rPr>
          <w:rFonts w:cs="Times New Roman"/>
        </w:rPr>
      </w:pPr>
      <w:r>
        <w:rPr>
          <w:rFonts w:cs="Times New Roman"/>
        </w:rPr>
        <w:t>Donc S={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k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kπ} dans ℝ</w:t>
      </w:r>
    </w:p>
    <w:p w14:paraId="6D62DB6A" w14:textId="0488735D" w:rsidR="00B1248B" w:rsidRDefault="00B1248B" w:rsidP="006C546D">
      <w:pPr>
        <w:rPr>
          <w:rFonts w:cs="Times New Roman"/>
        </w:rPr>
      </w:pPr>
    </w:p>
    <w:p w14:paraId="01BE6206" w14:textId="10C1EF56" w:rsidR="00B1248B" w:rsidRDefault="00B1248B" w:rsidP="006C546D">
      <w:pPr>
        <w:rPr>
          <w:rFonts w:cs="Times New Roman"/>
        </w:rPr>
      </w:pPr>
      <w:r>
        <w:rPr>
          <w:rFonts w:cs="Times New Roman"/>
        </w:rPr>
        <w:t>(r)I=[0 ;2π]</w:t>
      </w:r>
    </w:p>
    <w:p w14:paraId="7B078118" w14:textId="1E8AF8DB" w:rsidR="00B1248B" w:rsidRDefault="00B1248B" w:rsidP="006C546D">
      <w:pPr>
        <w:rPr>
          <w:rFonts w:cs="Times New Roman"/>
        </w:rPr>
      </w:pPr>
      <w:r>
        <w:rPr>
          <w:rFonts w:cs="Times New Roman"/>
        </w:rPr>
        <w:t>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 xml:space="preserve">[0 ;2π] </w:t>
      </w:r>
      <w:r w:rsidRPr="00B1248B">
        <w:rPr>
          <w:rFonts w:cs="Times New Roman"/>
        </w:rPr>
        <w:sym w:font="Wingdings" w:char="F0F3"/>
      </w:r>
      <w:r>
        <w:rPr>
          <w:rFonts w:cs="Times New Roman"/>
        </w:rPr>
        <w:t xml:space="preserve"> 0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k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2π</w:t>
      </w:r>
    </w:p>
    <w:p w14:paraId="54799F22" w14:textId="462D9A0A" w:rsidR="00B1248B" w:rsidRDefault="00B1248B" w:rsidP="006C546D">
      <w:pPr>
        <w:rPr>
          <w:rFonts w:cs="Times New Roman"/>
        </w:rPr>
      </w:pPr>
      <w:r w:rsidRPr="00B1248B">
        <w:rPr>
          <w:rFonts w:cs="Times New Roman"/>
        </w:rPr>
        <w:sym w:font="Wingdings" w:char="F0F3"/>
      </w:r>
      <w:r w:rsidR="00F90E3A">
        <w:rPr>
          <w:rFonts w:cs="Times New Roman"/>
        </w:rPr>
        <w:t>-</w:t>
      </w:r>
      <w:r w:rsidR="00F90E3A">
        <w:rPr>
          <w:rFonts w:cs="Times New Roman"/>
        </w:rPr>
        <w:fldChar w:fldCharType="begin"/>
      </w:r>
      <w:r w:rsidR="00F90E3A">
        <w:rPr>
          <w:rFonts w:cs="Times New Roman"/>
        </w:rPr>
        <w:instrText xml:space="preserve"> EQ \s\do2(\f(π;12))</w:instrText>
      </w:r>
      <w:r w:rsidR="00F90E3A">
        <w:rPr>
          <w:rFonts w:cs="Times New Roman"/>
        </w:rPr>
        <w:fldChar w:fldCharType="end"/>
      </w:r>
      <w:r w:rsidR="00F90E3A">
        <w:rPr>
          <w:rFonts w:cs="Times New Roman"/>
        </w:rPr>
        <w:t>≤</w:t>
      </w:r>
      <w:r w:rsidR="00F90E3A">
        <w:rPr>
          <w:rFonts w:cs="Times New Roman"/>
        </w:rPr>
        <w:fldChar w:fldCharType="begin"/>
      </w:r>
      <w:r w:rsidR="00F90E3A">
        <w:rPr>
          <w:rFonts w:cs="Times New Roman"/>
        </w:rPr>
        <w:instrText xml:space="preserve"> EQ \s\do2(\f(kπ;2))</w:instrText>
      </w:r>
      <w:r w:rsidR="00F90E3A">
        <w:rPr>
          <w:rFonts w:cs="Times New Roman"/>
        </w:rPr>
        <w:fldChar w:fldCharType="end"/>
      </w:r>
      <w:r w:rsidR="00F90E3A">
        <w:rPr>
          <w:rFonts w:cs="Times New Roman"/>
        </w:rPr>
        <w:t>≤2π-</w:t>
      </w:r>
      <w:r w:rsidR="00F90E3A">
        <w:rPr>
          <w:rFonts w:cs="Times New Roman"/>
        </w:rPr>
        <w:fldChar w:fldCharType="begin"/>
      </w:r>
      <w:r w:rsidR="00F90E3A">
        <w:rPr>
          <w:rFonts w:cs="Times New Roman"/>
        </w:rPr>
        <w:instrText xml:space="preserve"> EQ \s\do2(\f(π;12))</w:instrText>
      </w:r>
      <w:r w:rsidR="00F90E3A">
        <w:rPr>
          <w:rFonts w:cs="Times New Roman"/>
        </w:rPr>
        <w:fldChar w:fldCharType="end"/>
      </w:r>
    </w:p>
    <w:p w14:paraId="5E7B4194" w14:textId="7CF9EA56" w:rsidR="00F90E3A" w:rsidRDefault="00F90E3A" w:rsidP="006C546D">
      <w:pPr>
        <w:rPr>
          <w:rFonts w:cs="Times New Roman"/>
        </w:rPr>
      </w:pPr>
      <w:r w:rsidRPr="00F90E3A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kπ≤4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12))</w:instrText>
      </w:r>
      <w:r>
        <w:rPr>
          <w:rFonts w:cs="Times New Roman"/>
        </w:rPr>
        <w:fldChar w:fldCharType="end"/>
      </w:r>
    </w:p>
    <w:p w14:paraId="1A9FD078" w14:textId="45D49F65" w:rsidR="00F90E3A" w:rsidRDefault="00F90E3A" w:rsidP="006C546D">
      <w:pPr>
        <w:rPr>
          <w:rFonts w:cs="Times New Roman"/>
        </w:rPr>
      </w:pPr>
      <w:r w:rsidRPr="00F90E3A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kπ≤4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3π;6))</w:instrText>
      </w:r>
      <w:r>
        <w:rPr>
          <w:rFonts w:cs="Times New Roman"/>
        </w:rPr>
        <w:fldChar w:fldCharType="end"/>
      </w:r>
    </w:p>
    <w:p w14:paraId="08F3C142" w14:textId="184CEA81" w:rsidR="00F90E3A" w:rsidRDefault="00F90E3A" w:rsidP="006C546D">
      <w:pPr>
        <w:rPr>
          <w:rFonts w:cs="Times New Roman"/>
        </w:rPr>
      </w:pPr>
      <w:r w:rsidRPr="00F90E3A">
        <w:rPr>
          <w:rFonts w:cs="Times New Roman"/>
        </w:rPr>
        <w:sym w:font="Wingdings" w:char="F0F3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6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k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3;6))</w:instrText>
      </w:r>
      <w:r>
        <w:rPr>
          <w:rFonts w:cs="Times New Roman"/>
        </w:rPr>
        <w:fldChar w:fldCharType="end"/>
      </w:r>
    </w:p>
    <w:p w14:paraId="59CD0804" w14:textId="59D27621" w:rsidR="00F90E3A" w:rsidRPr="00F90E3A" w:rsidRDefault="00F90E3A" w:rsidP="006C546D">
      <w:pPr>
        <w:rPr>
          <w:rFonts w:cs="Times New Roman"/>
        </w:rPr>
      </w:pPr>
      <w:r w:rsidRPr="00F90E3A">
        <w:rPr>
          <w:rFonts w:cs="Times New Roman"/>
        </w:rPr>
        <w:t>k</w:t>
      </w:r>
      <w:r w:rsidRPr="00F90E3A">
        <w:rPr>
          <w:rFonts w:ascii="Cambria Math" w:hAnsi="Cambria Math" w:cs="Cambria Math"/>
        </w:rPr>
        <w:t>∈</w:t>
      </w:r>
      <w:r w:rsidRPr="00F90E3A">
        <w:rPr>
          <w:rFonts w:cs="Times New Roman"/>
        </w:rPr>
        <w:t>{0 ;1 ;2 ;3}</w:t>
      </w:r>
    </w:p>
    <w:p w14:paraId="7A0AB06B" w14:textId="59CA7E71" w:rsidR="00F90E3A" w:rsidRDefault="00F90E3A" w:rsidP="006C546D">
      <w:pPr>
        <w:rPr>
          <w:rFonts w:ascii="Cambria Math" w:hAnsi="Cambria Math" w:cs="Cambria Math"/>
        </w:rPr>
      </w:pPr>
      <w:r w:rsidRPr="00F90E3A">
        <w:rPr>
          <w:rFonts w:cs="Times New Roman"/>
        </w:rPr>
        <w:t>(/r)</w:t>
      </w:r>
    </w:p>
    <w:p w14:paraId="48619A47" w14:textId="62F2C4DF" w:rsidR="00F90E3A" w:rsidRDefault="00F90E3A" w:rsidP="006C546D">
      <w:pPr>
        <w:rPr>
          <w:rFonts w:cs="Times New Roman"/>
        </w:rPr>
      </w:pPr>
    </w:p>
    <w:p w14:paraId="167792EE" w14:textId="43DAD06A" w:rsidR="00F90E3A" w:rsidRDefault="00F90E3A" w:rsidP="006C546D">
      <w:pPr>
        <w:rPr>
          <w:rFonts w:cs="Times New Roman"/>
        </w:rPr>
      </w:pPr>
      <w:r>
        <w:rPr>
          <w:rFonts w:cs="Times New Roman"/>
        </w:rPr>
        <w:t>k=0 :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</w:p>
    <w:p w14:paraId="3C7A4D8C" w14:textId="58B2BAF0" w:rsidR="00F90E3A" w:rsidRDefault="00F90E3A" w:rsidP="006C546D">
      <w:pPr>
        <w:rPr>
          <w:rFonts w:cs="Times New Roman"/>
        </w:rPr>
      </w:pPr>
      <w:r>
        <w:rPr>
          <w:rFonts w:cs="Times New Roman"/>
        </w:rPr>
        <w:t>k=1 :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12))</w:instrText>
      </w:r>
      <w:r>
        <w:rPr>
          <w:rFonts w:cs="Times New Roman"/>
        </w:rPr>
        <w:fldChar w:fldCharType="end"/>
      </w:r>
    </w:p>
    <w:p w14:paraId="5BBA7322" w14:textId="6852669B" w:rsidR="00F90E3A" w:rsidRDefault="00F90E3A" w:rsidP="006C546D">
      <w:pPr>
        <w:rPr>
          <w:rFonts w:cs="Times New Roman"/>
        </w:rPr>
      </w:pPr>
      <w:r>
        <w:rPr>
          <w:rFonts w:cs="Times New Roman"/>
        </w:rPr>
        <w:lastRenderedPageBreak/>
        <w:t>k=2 :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2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3π;12))</w:instrText>
      </w:r>
      <w:r>
        <w:rPr>
          <w:rFonts w:cs="Times New Roman"/>
        </w:rPr>
        <w:fldChar w:fldCharType="end"/>
      </w:r>
    </w:p>
    <w:p w14:paraId="3C372C90" w14:textId="0D503DC3" w:rsidR="00F90E3A" w:rsidRDefault="00F90E3A" w:rsidP="006C546D">
      <w:pPr>
        <w:rPr>
          <w:rFonts w:cs="Times New Roman"/>
        </w:rPr>
      </w:pPr>
      <w:r>
        <w:rPr>
          <w:rFonts w:cs="Times New Roman"/>
        </w:rPr>
        <w:t>k=3 :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2))</w:instrText>
      </w:r>
      <w:r>
        <w:rPr>
          <w:rFonts w:cs="Times New Roman"/>
        </w:rPr>
        <w:fldChar w:fldCharType="end"/>
      </w:r>
    </w:p>
    <w:p w14:paraId="5A5E2A38" w14:textId="6EB79095" w:rsidR="00F90E3A" w:rsidRDefault="00F90E3A" w:rsidP="006C546D">
      <w:pPr>
        <w:rPr>
          <w:rFonts w:cs="Times New Roman"/>
        </w:rPr>
      </w:pP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8π;12))</w:instrText>
      </w:r>
      <w:r>
        <w:rPr>
          <w:rFonts w:cs="Times New Roman"/>
        </w:rPr>
        <w:fldChar w:fldCharType="end"/>
      </w:r>
      <w:r w:rsidR="00DE5DF9">
        <w:rPr>
          <w:rFonts w:cs="Times New Roman"/>
        </w:rPr>
        <w:t xml:space="preserve"> = </w:t>
      </w:r>
      <w:r w:rsidR="00DE5DF9">
        <w:rPr>
          <w:rFonts w:cs="Times New Roman"/>
        </w:rPr>
        <w:fldChar w:fldCharType="begin"/>
      </w:r>
      <w:r w:rsidR="00DE5DF9">
        <w:rPr>
          <w:rFonts w:cs="Times New Roman"/>
        </w:rPr>
        <w:instrText xml:space="preserve"> EQ \s\do2(\f(19π;12))</w:instrText>
      </w:r>
      <w:r w:rsidR="00DE5DF9">
        <w:rPr>
          <w:rFonts w:cs="Times New Roman"/>
        </w:rPr>
        <w:fldChar w:fldCharType="end"/>
      </w:r>
    </w:p>
    <w:p w14:paraId="133289BC" w14:textId="647BFB8D" w:rsidR="0058414A" w:rsidRDefault="0058414A" w:rsidP="006C546D">
      <w:pPr>
        <w:rPr>
          <w:rFonts w:cs="Times New Roman"/>
        </w:rPr>
      </w:pPr>
      <w:r>
        <w:rPr>
          <w:rFonts w:cs="Times New Roman"/>
        </w:rPr>
        <w:t>donc S={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3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9π;12))</w:instrText>
      </w:r>
      <w:r>
        <w:rPr>
          <w:rFonts w:cs="Times New Roman"/>
        </w:rPr>
        <w:fldChar w:fldCharType="end"/>
      </w:r>
      <w:r>
        <w:rPr>
          <w:rFonts w:cs="Times New Roman"/>
        </w:rPr>
        <w:t>}</w:t>
      </w:r>
    </w:p>
    <w:p w14:paraId="036E4E42" w14:textId="1F779C6E" w:rsidR="0058414A" w:rsidRDefault="0058414A" w:rsidP="006C546D">
      <w:pPr>
        <w:rPr>
          <w:rFonts w:cs="Times New Roman"/>
        </w:rPr>
      </w:pPr>
      <w:r>
        <w:rPr>
          <w:rFonts w:cs="Times New Roman"/>
        </w:rPr>
        <w:t>(r)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 xml:space="preserve">[0 ;2π] </w:t>
      </w:r>
      <w:r w:rsidRPr="0058414A">
        <w:rPr>
          <w:rFonts w:cs="Times New Roman"/>
        </w:rPr>
        <w:sym w:font="Wingdings" w:char="F0F3"/>
      </w:r>
      <w:r>
        <w:rPr>
          <w:rFonts w:cs="Times New Roman"/>
        </w:rPr>
        <w:t xml:space="preserve"> 0≤kπ≤2π</w:t>
      </w:r>
    </w:p>
    <w:p w14:paraId="4AB8DCDC" w14:textId="21C924F2" w:rsidR="0058414A" w:rsidRDefault="0058414A" w:rsidP="006C546D">
      <w:pPr>
        <w:rPr>
          <w:rFonts w:cs="Times New Roman"/>
        </w:rPr>
      </w:pPr>
      <w:r w:rsidRPr="0058414A">
        <w:rPr>
          <w:rFonts w:cs="Times New Roman"/>
        </w:rPr>
        <w:sym w:font="Wingdings" w:char="F0F3"/>
      </w:r>
      <w:r>
        <w:rPr>
          <w:rFonts w:cs="Times New Roman"/>
        </w:rPr>
        <w:t>0≤k≤2 (/r)</w:t>
      </w:r>
    </w:p>
    <w:p w14:paraId="3C9B2038" w14:textId="71B67618" w:rsidR="0058414A" w:rsidRDefault="0058414A" w:rsidP="006C546D">
      <w:pPr>
        <w:rPr>
          <w:rFonts w:cs="Times New Roman"/>
        </w:rPr>
      </w:pPr>
      <w:r>
        <w:rPr>
          <w:rFonts w:cs="Times New Roman"/>
        </w:rPr>
        <w:t>k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{0 ;1 ;2}</w:t>
      </w:r>
    </w:p>
    <w:p w14:paraId="7FDD74D2" w14:textId="77604F18" w:rsidR="0058414A" w:rsidRDefault="0058414A" w:rsidP="006C546D">
      <w:pPr>
        <w:rPr>
          <w:rFonts w:cs="Times New Roman"/>
        </w:rPr>
      </w:pPr>
      <w:r>
        <w:rPr>
          <w:rFonts w:cs="Times New Roman"/>
        </w:rPr>
        <w:t>(r)k=0 :x=0</w:t>
      </w:r>
    </w:p>
    <w:p w14:paraId="44C73CC9" w14:textId="3676DE77" w:rsidR="0058414A" w:rsidRDefault="0058414A" w:rsidP="006C546D">
      <w:pPr>
        <w:rPr>
          <w:rFonts w:cs="Times New Roman"/>
        </w:rPr>
      </w:pPr>
      <w:r>
        <w:rPr>
          <w:rFonts w:cs="Times New Roman"/>
        </w:rPr>
        <w:t>k=1 :x=π</w:t>
      </w:r>
    </w:p>
    <w:p w14:paraId="09413B00" w14:textId="52C2E030" w:rsidR="0058414A" w:rsidRDefault="0058414A" w:rsidP="006C546D">
      <w:pPr>
        <w:rPr>
          <w:rFonts w:cs="Times New Roman"/>
        </w:rPr>
      </w:pPr>
      <w:r>
        <w:rPr>
          <w:rFonts w:cs="Times New Roman"/>
        </w:rPr>
        <w:t>k=2 :x=2π</w:t>
      </w:r>
    </w:p>
    <w:p w14:paraId="191F6F2D" w14:textId="4CCC22E0" w:rsidR="0058414A" w:rsidRPr="0058414A" w:rsidRDefault="0058414A" w:rsidP="006C546D">
      <w:pPr>
        <w:rPr>
          <w:rFonts w:cs="Times New Roman"/>
        </w:rPr>
      </w:pPr>
      <w:r>
        <w:rPr>
          <w:rFonts w:cs="Times New Roman"/>
        </w:rPr>
        <w:t>(/r)</w:t>
      </w:r>
    </w:p>
    <w:p w14:paraId="1384473B" w14:textId="772CBFC7" w:rsidR="00DE5DF9" w:rsidRDefault="00DE5DF9" w:rsidP="006C546D">
      <w:pPr>
        <w:rPr>
          <w:rFonts w:cs="Times New Roman"/>
        </w:rPr>
      </w:pPr>
    </w:p>
    <w:p w14:paraId="0AC63799" w14:textId="49D83D0E" w:rsidR="0058414A" w:rsidRDefault="0058414A" w:rsidP="006C546D">
      <w:pPr>
        <w:rPr>
          <w:rFonts w:cs="Times New Roman"/>
        </w:rPr>
      </w:pPr>
      <w:r>
        <w:rPr>
          <w:rFonts w:cs="Times New Roman"/>
        </w:rPr>
        <w:t>Ex2 :</w:t>
      </w:r>
    </w:p>
    <w:p w14:paraId="07AB1E8D" w14:textId="4D6F2D65" w:rsidR="0058414A" w:rsidRDefault="0058414A" w:rsidP="006C546D">
      <w:pPr>
        <w:rPr>
          <w:rFonts w:cs="Times New Roman"/>
        </w:rPr>
      </w:pPr>
      <w:r>
        <w:rPr>
          <w:rFonts w:cs="Times New Roman"/>
        </w:rPr>
        <w:t>2sin²(x)+3sin(x)+1=0</w:t>
      </w:r>
    </w:p>
    <w:p w14:paraId="3D2D4905" w14:textId="4193D44D" w:rsidR="0058414A" w:rsidRDefault="0058414A" w:rsidP="006C546D">
      <w:pPr>
        <w:rPr>
          <w:rFonts w:cs="Times New Roman"/>
        </w:rPr>
      </w:pPr>
      <w:r>
        <w:rPr>
          <w:rFonts w:cs="Times New Roman"/>
        </w:rPr>
        <w:t>(r)y=sin(x) l’</w:t>
      </w:r>
      <w:proofErr w:type="spellStart"/>
      <w:r>
        <w:rPr>
          <w:rFonts w:cs="Times New Roman"/>
        </w:rPr>
        <w:t>equation</w:t>
      </w:r>
      <w:proofErr w:type="spellEnd"/>
      <w:r>
        <w:rPr>
          <w:rFonts w:cs="Times New Roman"/>
        </w:rPr>
        <w:t xml:space="preserve"> devient 2y²+3y+1=0</w:t>
      </w:r>
    </w:p>
    <w:p w14:paraId="48C3073B" w14:textId="5AC16E64" w:rsidR="0098586F" w:rsidRDefault="0098586F" w:rsidP="006C546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a\ac\hs4\co1(∆=3²-‘*2*1;∆=9-8;∆=1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\le(\a\ac\hs4\co1(y</w:instrText>
      </w:r>
      <w:r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3-1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y</w:instrText>
      </w:r>
      <w:r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 xml:space="preserve">=-1 </w:instrText>
      </w:r>
      <w:r w:rsidRPr="0098586F">
        <w:rPr>
          <w:rFonts w:cs="Times New Roman"/>
        </w:rPr>
        <w:sym w:font="Wingdings" w:char="F0F3"/>
      </w:r>
      <w:r>
        <w:rPr>
          <w:rFonts w:cs="Times New Roman"/>
        </w:rPr>
        <w:instrText>sin(x)=-1))</w:instrText>
      </w:r>
      <w:r>
        <w:rPr>
          <w:rFonts w:cs="Times New Roman"/>
        </w:rPr>
        <w:fldChar w:fldCharType="end"/>
      </w:r>
    </w:p>
    <w:p w14:paraId="5D1AC457" w14:textId="19D4E8DC" w:rsidR="0098586F" w:rsidRDefault="0098586F" w:rsidP="0098586F">
      <w:pPr>
        <w:ind w:left="1985"/>
        <w:rPr>
          <w:rFonts w:cs="Times New Roman"/>
        </w:rPr>
      </w:pPr>
      <w:r w:rsidRPr="0098586F">
        <w:rPr>
          <w:rFonts w:cs="Times New Roman"/>
        </w:rPr>
        <w:sym w:font="Wingdings" w:char="F0F3"/>
      </w:r>
      <w:r>
        <w:rPr>
          <w:rFonts w:cs="Times New Roman"/>
        </w:rPr>
        <w:t>sin(x)=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) ou sin(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5A01D424" w14:textId="13345128" w:rsidR="00CF62FF" w:rsidRDefault="0098586F" w:rsidP="00CF62FF">
      <w:pPr>
        <w:ind w:left="1985"/>
        <w:rPr>
          <w:rFonts w:cs="Times New Roman"/>
        </w:rPr>
      </w:pPr>
      <w:r w:rsidRPr="0098586F">
        <w:rPr>
          <w:rFonts w:cs="Times New Roman"/>
        </w:rPr>
        <w:sym w:font="Wingdings" w:char="F0F3"/>
      </w: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 ou 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0365DB5B" w14:textId="1306F248" w:rsidR="0098586F" w:rsidRDefault="0098586F" w:rsidP="0098586F">
      <w:pPr>
        <w:rPr>
          <w:rFonts w:cs="Times New Roman"/>
        </w:rPr>
      </w:pPr>
      <w:r>
        <w:rPr>
          <w:rFonts w:cs="Times New Roman"/>
        </w:rPr>
        <w:t>y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3+1;4))</w:instrText>
      </w:r>
      <w:r>
        <w:rPr>
          <w:rFonts w:cs="Times New Roman"/>
        </w:rPr>
        <w:fldChar w:fldCharType="end"/>
      </w:r>
    </w:p>
    <w:p w14:paraId="0C896071" w14:textId="015889A8" w:rsidR="0098586F" w:rsidRDefault="0098586F" w:rsidP="0098586F">
      <w:pPr>
        <w:rPr>
          <w:rFonts w:cs="Times New Roman"/>
        </w:rPr>
      </w:pPr>
      <w:r>
        <w:rPr>
          <w:rFonts w:cs="Times New Roman"/>
        </w:rPr>
        <w:t>y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Pr="0098586F">
        <w:rPr>
          <w:rFonts w:cs="Times New Roman"/>
        </w:rPr>
        <w:sym w:font="Wingdings" w:char="F0F3"/>
      </w:r>
      <w:r>
        <w:rPr>
          <w:rFonts w:cs="Times New Roman"/>
        </w:rPr>
        <w:t xml:space="preserve"> sin(x)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Pr="0098586F">
        <w:rPr>
          <w:rFonts w:cs="Times New Roman"/>
        </w:rPr>
        <w:sym w:font="Wingdings" w:char="F0F3"/>
      </w:r>
      <w:r>
        <w:rPr>
          <w:rFonts w:cs="Times New Roman"/>
        </w:rPr>
        <w:t xml:space="preserve"> sin(x)</w:t>
      </w:r>
      <w:r w:rsidR="00EF3585">
        <w:rPr>
          <w:rFonts w:cs="Times New Roman"/>
        </w:rPr>
        <w:t>=sin(-</w:t>
      </w:r>
      <w:r w:rsidR="00EF3585">
        <w:rPr>
          <w:rFonts w:cs="Times New Roman"/>
        </w:rPr>
        <w:fldChar w:fldCharType="begin"/>
      </w:r>
      <w:r w:rsidR="00EF3585">
        <w:rPr>
          <w:rFonts w:cs="Times New Roman"/>
        </w:rPr>
        <w:instrText xml:space="preserve"> EQ \s\do2(\f(π;6))</w:instrText>
      </w:r>
      <w:r w:rsidR="00EF3585">
        <w:rPr>
          <w:rFonts w:cs="Times New Roman"/>
        </w:rPr>
        <w:fldChar w:fldCharType="end"/>
      </w:r>
      <w:r w:rsidR="00EF3585">
        <w:rPr>
          <w:rFonts w:cs="Times New Roman"/>
        </w:rPr>
        <w:t>)</w:t>
      </w:r>
    </w:p>
    <w:p w14:paraId="3CA5AD86" w14:textId="0D7774C8" w:rsidR="00EF3585" w:rsidRDefault="00EF3585" w:rsidP="00EF3585">
      <w:pPr>
        <w:ind w:left="1843"/>
        <w:rPr>
          <w:rFonts w:cs="Times New Roman"/>
        </w:rPr>
      </w:pPr>
      <w:r w:rsidRPr="00EF3585">
        <w:rPr>
          <w:rFonts w:cs="Times New Roman"/>
        </w:rPr>
        <w:sym w:font="Wingdings" w:char="F0F3"/>
      </w:r>
      <w:r>
        <w:rPr>
          <w:rFonts w:cs="Times New Roman"/>
        </w:rPr>
        <w:t xml:space="preserve"> x=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 ou x=π-(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)+2kπ</w:t>
      </w:r>
    </w:p>
    <w:p w14:paraId="3AC7C8A4" w14:textId="3A60FBFA" w:rsidR="00EF3585" w:rsidRDefault="00EF3585" w:rsidP="00EF3585">
      <w:pPr>
        <w:ind w:left="3544"/>
        <w:rPr>
          <w:rFonts w:cs="Times New Roman"/>
        </w:rPr>
      </w:pPr>
      <w:r>
        <w:rPr>
          <w:rFonts w:cs="Times New Roman"/>
        </w:rPr>
        <w:t>=π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7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3AD6F145" w14:textId="28CEA8B8" w:rsidR="00F90E3A" w:rsidRDefault="00CF62FF" w:rsidP="006C546D">
      <w:pPr>
        <w:rPr>
          <w:rFonts w:cs="Times New Roman"/>
        </w:rPr>
      </w:pPr>
      <w:r>
        <w:rPr>
          <w:rFonts w:cs="Times New Roman"/>
        </w:rPr>
        <w:lastRenderedPageBreak/>
        <w:t>3)</w:t>
      </w:r>
    </w:p>
    <w:p w14:paraId="20BAE33C" w14:textId="77777777" w:rsidR="00FC623E" w:rsidRDefault="00FC623E" w:rsidP="006C546D">
      <w:pPr>
        <w:rPr>
          <w:rFonts w:cs="Times New Roman"/>
        </w:rPr>
      </w:pPr>
      <w:r>
        <w:rPr>
          <w:rFonts w:cs="Times New Roman"/>
        </w:rPr>
        <w:t>(r)</w:t>
      </w:r>
    </w:p>
    <w:p w14:paraId="1B2B55AA" w14:textId="110FA85E" w:rsidR="00CF62FF" w:rsidRDefault="00FC623E" w:rsidP="006C546D">
      <w:pPr>
        <w:rPr>
          <w:rFonts w:cs="Times New Roman"/>
        </w:rPr>
      </w:pPr>
      <w:r>
        <w:rPr>
          <w:rFonts w:cs="Times New Roman"/>
        </w:rPr>
        <w:t>Sin(a-b)=Sin(a)*cos(b)-sin(b)*cos(a)</w:t>
      </w:r>
    </w:p>
    <w:p w14:paraId="6E2D7638" w14:textId="611D452B" w:rsidR="00FC623E" w:rsidRDefault="00FC623E" w:rsidP="006C546D">
      <w:pPr>
        <w:rPr>
          <w:rFonts w:cs="Times New Roman"/>
        </w:rPr>
      </w:pPr>
    </w:p>
    <w:p w14:paraId="3AF36228" w14:textId="23016C17" w:rsidR="00FC623E" w:rsidRDefault="00FC623E" w:rsidP="006C546D">
      <w:pPr>
        <w:rPr>
          <w:rFonts w:cs="Times New Roman"/>
        </w:rPr>
      </w:pPr>
      <w:r>
        <w:rPr>
          <w:rFonts w:cs="Times New Roman"/>
        </w:rPr>
        <w:t>(E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) : sin(x)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*cos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</w:p>
    <w:p w14:paraId="089C6BF3" w14:textId="0620177E" w:rsidR="00FC623E" w:rsidRDefault="00FC623E" w:rsidP="006C546D">
      <w:pPr>
        <w:rPr>
          <w:rFonts w:cs="Times New Roman"/>
        </w:rPr>
      </w:pPr>
      <w:r>
        <w:rPr>
          <w:rFonts w:cs="Times New Roman"/>
        </w:rPr>
        <w:t xml:space="preserve">Indication : </w:t>
      </w:r>
      <w:r>
        <w:rPr>
          <w:rFonts w:ascii="Cambria Math" w:hAnsi="Cambria Math" w:cs="Cambria Math"/>
        </w:rPr>
        <w:t>∀</w:t>
      </w:r>
      <w:r>
        <w:rPr>
          <w:rFonts w:cs="Times New Roman"/>
        </w:rPr>
        <w:t>x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ℝ :</w:t>
      </w:r>
    </w:p>
    <w:p w14:paraId="1831DF9E" w14:textId="57971A2A" w:rsidR="00FC623E" w:rsidRDefault="00FC623E" w:rsidP="006C546D">
      <w:pPr>
        <w:rPr>
          <w:rFonts w:cs="Times New Roman"/>
        </w:rPr>
      </w:pPr>
      <w:r>
        <w:rPr>
          <w:rFonts w:cs="Times New Roman"/>
        </w:rPr>
        <w:t>Sin(x)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*cos(x)=2sin(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6C3C82D" w14:textId="63299514" w:rsidR="00FC623E" w:rsidRDefault="00FC623E" w:rsidP="006C546D">
      <w:pPr>
        <w:rPr>
          <w:rFonts w:cs="Times New Roman"/>
        </w:rPr>
      </w:pPr>
      <w:r>
        <w:rPr>
          <w:rFonts w:cs="Times New Roman"/>
        </w:rPr>
        <w:t>2sin(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=(/r)2*(r)[(/r)sin(x)*cos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-(r)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*cos(x)]</w:t>
      </w:r>
    </w:p>
    <w:p w14:paraId="4D490AD0" w14:textId="1A09CCF9" w:rsidR="00FC623E" w:rsidRDefault="00FC623E" w:rsidP="006C546D">
      <w:pPr>
        <w:rPr>
          <w:rFonts w:cs="Times New Roman"/>
        </w:rPr>
      </w:pPr>
      <w:r>
        <w:rPr>
          <w:rFonts w:cs="Times New Roman"/>
        </w:rPr>
        <w:t>=2*[sin(x)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 w:rsidR="00F677C4">
        <w:rPr>
          <w:rFonts w:cs="Times New Roman"/>
        </w:rPr>
        <w:t xml:space="preserve"> </w:t>
      </w:r>
      <w:r w:rsidR="00F677C4">
        <w:rPr>
          <w:rFonts w:cs="Times New Roman"/>
        </w:rPr>
        <w:fldChar w:fldCharType="begin"/>
      </w:r>
      <w:r w:rsidR="00F677C4">
        <w:rPr>
          <w:rFonts w:cs="Times New Roman"/>
        </w:rPr>
        <w:instrText xml:space="preserve"> EQ \s\do2(\f(</w:instrText>
      </w:r>
      <w:r w:rsidR="00F677C4">
        <w:rPr>
          <w:rFonts w:cs="Times New Roman"/>
        </w:rPr>
        <w:fldChar w:fldCharType="begin"/>
      </w:r>
      <w:r w:rsidR="00F677C4">
        <w:rPr>
          <w:rFonts w:cs="Times New Roman"/>
        </w:rPr>
        <w:instrText xml:space="preserve"> EQ \r(3 )</w:instrText>
      </w:r>
      <w:r w:rsidR="00F677C4">
        <w:rPr>
          <w:rFonts w:cs="Times New Roman"/>
        </w:rPr>
        <w:fldChar w:fldCharType="end"/>
      </w:r>
      <w:r w:rsidR="00F677C4">
        <w:rPr>
          <w:rFonts w:cs="Times New Roman"/>
        </w:rPr>
        <w:instrText>;2))</w:instrText>
      </w:r>
      <w:r w:rsidR="00F677C4">
        <w:rPr>
          <w:rFonts w:cs="Times New Roman"/>
        </w:rPr>
        <w:fldChar w:fldCharType="end"/>
      </w:r>
      <w:r w:rsidR="00F677C4">
        <w:rPr>
          <w:rFonts w:cs="Times New Roman"/>
        </w:rPr>
        <w:t>*cos(x)](/r)</w:t>
      </w:r>
    </w:p>
    <w:p w14:paraId="050939B7" w14:textId="26EF83F1" w:rsidR="00F677C4" w:rsidRDefault="00F677C4" w:rsidP="006C546D">
      <w:pPr>
        <w:rPr>
          <w:rFonts w:cs="Times New Roman"/>
        </w:rPr>
      </w:pPr>
      <w:r>
        <w:rPr>
          <w:rFonts w:cs="Times New Roman"/>
        </w:rPr>
        <w:t>=sin(x)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*cos(x)</w:t>
      </w:r>
    </w:p>
    <w:p w14:paraId="4DA56AC3" w14:textId="7B835745" w:rsidR="00F677C4" w:rsidRDefault="00F677C4" w:rsidP="006C546D">
      <w:pPr>
        <w:rPr>
          <w:rFonts w:cs="Times New Roman"/>
        </w:rPr>
      </w:pPr>
      <w:r>
        <w:rPr>
          <w:rFonts w:cs="Times New Roman"/>
        </w:rPr>
        <w:t>(r)sin(x)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*cos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 w:rsidRPr="00F677C4">
        <w:rPr>
          <w:rFonts w:cs="Times New Roman"/>
        </w:rPr>
        <w:sym w:font="Wingdings" w:char="F0F3"/>
      </w:r>
      <w:r>
        <w:rPr>
          <w:rFonts w:cs="Times New Roman"/>
        </w:rPr>
        <w:t xml:space="preserve"> 2sin(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</w:p>
    <w:p w14:paraId="78B7EEAB" w14:textId="0085FD20" w:rsidR="00F677C4" w:rsidRDefault="00F677C4" w:rsidP="006C546D">
      <w:pPr>
        <w:rPr>
          <w:rFonts w:cs="Times New Roman"/>
        </w:rPr>
      </w:pPr>
      <w:r w:rsidRPr="00F677C4">
        <w:rPr>
          <w:rFonts w:cs="Times New Roman"/>
        </w:rPr>
        <w:sym w:font="Wingdings" w:char="F0F3"/>
      </w:r>
      <w:r>
        <w:rPr>
          <w:rFonts w:cs="Times New Roman"/>
        </w:rPr>
        <w:t>sin(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2F4C6EB2" w14:textId="53524B95" w:rsidR="00F677C4" w:rsidRDefault="00F677C4" w:rsidP="006C546D">
      <w:pPr>
        <w:rPr>
          <w:rFonts w:cs="Times New Roman"/>
        </w:rPr>
      </w:pPr>
      <w:r>
        <w:rPr>
          <w:rFonts w:cs="Times New Roman"/>
        </w:rPr>
        <w:t>(/r)sin(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=sin(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172A8373" w14:textId="7CE8FF3A" w:rsidR="00F677C4" w:rsidRDefault="00F677C4" w:rsidP="006C546D">
      <w:pPr>
        <w:rPr>
          <w:rFonts w:cs="Times New Roman"/>
        </w:rPr>
      </w:pPr>
      <w:r w:rsidRPr="00F677C4">
        <w:rPr>
          <w:rFonts w:cs="Times New Roman"/>
        </w:rPr>
        <w:sym w:font="Wingdings" w:char="F0F3"/>
      </w:r>
      <w:r>
        <w:rPr>
          <w:rFonts w:cs="Times New Roman"/>
        </w:rPr>
        <w:t>(r)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 ou x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 w:rsidRPr="00F677C4">
        <w:rPr>
          <w:rFonts w:cs="Times New Roman"/>
        </w:rPr>
        <w:t xml:space="preserve"> </w:t>
      </w:r>
      <w:r>
        <w:rPr>
          <w:rFonts w:cs="Times New Roman"/>
        </w:rPr>
        <w:t>π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kπ</w:t>
      </w:r>
    </w:p>
    <w:p w14:paraId="11943E06" w14:textId="45738413" w:rsidR="001B2A0D" w:rsidRDefault="001B2A0D" w:rsidP="006C546D">
      <w:pPr>
        <w:rPr>
          <w:rFonts w:cs="Times New Roman"/>
        </w:rPr>
      </w:pPr>
      <w:r w:rsidRPr="001B2A0D">
        <w:rPr>
          <w:rFonts w:cs="Times New Roman"/>
        </w:rPr>
        <w:sym w:font="Wingdings" w:char="F0F3"/>
      </w:r>
      <w:r>
        <w:rPr>
          <w:rFonts w:cs="Times New Roman"/>
        </w:rPr>
        <w:t xml:space="preserve"> 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(/r)2kπ ou x=π+2kπ(r)</w:t>
      </w:r>
    </w:p>
    <w:p w14:paraId="7B9EA4CA" w14:textId="5582F77A" w:rsidR="001B2A0D" w:rsidRDefault="001B2A0D" w:rsidP="006C546D">
      <w:pPr>
        <w:rPr>
          <w:rFonts w:cs="Times New Roman"/>
        </w:rPr>
      </w:pPr>
      <w:r>
        <w:rPr>
          <w:rFonts w:cs="Times New Roman"/>
        </w:rPr>
        <w:t>k=0 :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, x=</w:t>
      </w:r>
      <w:r w:rsidRPr="001B2A0D">
        <w:rPr>
          <w:rFonts w:cs="Times New Roman"/>
        </w:rPr>
        <w:t xml:space="preserve"> </w:t>
      </w:r>
      <w:r>
        <w:rPr>
          <w:rFonts w:cs="Times New Roman"/>
        </w:rPr>
        <w:t>π(/r)</w:t>
      </w:r>
    </w:p>
    <w:p w14:paraId="1C5CEF5F" w14:textId="4B7C1008" w:rsidR="001B2A0D" w:rsidRDefault="001B2A0D" w:rsidP="006C546D">
      <w:pPr>
        <w:rPr>
          <w:rFonts w:cs="Times New Roman"/>
        </w:rPr>
      </w:pPr>
      <w:r>
        <w:rPr>
          <w:rFonts w:cs="Times New Roman"/>
        </w:rPr>
        <w:t>k=1 :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2π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(v)&gt;2π(/v) x=π+2π(r)=3π(</w:t>
      </w:r>
      <w:proofErr w:type="spellStart"/>
      <w:r>
        <w:rPr>
          <w:rFonts w:cs="Times New Roman"/>
        </w:rPr>
        <w:t>apart</w:t>
      </w:r>
      <w:proofErr w:type="spellEnd"/>
      <w:r>
        <w:rPr>
          <w:rFonts w:cs="Times New Roman"/>
        </w:rPr>
        <w:t xml:space="preserve"> pas)[0 ;2</w:t>
      </w:r>
      <w:r w:rsidRPr="001B2A0D">
        <w:rPr>
          <w:rFonts w:cs="Times New Roman"/>
        </w:rPr>
        <w:t xml:space="preserve"> </w:t>
      </w:r>
      <w:r>
        <w:rPr>
          <w:rFonts w:cs="Times New Roman"/>
        </w:rPr>
        <w:t>π](/r)</w:t>
      </w:r>
    </w:p>
    <w:p w14:paraId="717FEEEA" w14:textId="45FA7597" w:rsidR="001B2A0D" w:rsidRDefault="001B2A0D" w:rsidP="006C546D">
      <w:pPr>
        <w:rPr>
          <w:rFonts w:cs="Times New Roman"/>
        </w:rPr>
      </w:pPr>
      <w:r>
        <w:rPr>
          <w:rFonts w:cs="Times New Roman"/>
        </w:rPr>
        <w:t>k=2 : (r)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+4</w:t>
      </w:r>
      <w:r w:rsidRPr="001B2A0D">
        <w:rPr>
          <w:rFonts w:cs="Times New Roman"/>
        </w:rPr>
        <w:t xml:space="preserve"> </w:t>
      </w:r>
      <w:r>
        <w:rPr>
          <w:rFonts w:cs="Times New Roman"/>
        </w:rPr>
        <w:t xml:space="preserve">π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4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&gt;2</w:t>
      </w:r>
      <w:r w:rsidRPr="001B2A0D">
        <w:rPr>
          <w:rFonts w:cs="Times New Roman"/>
        </w:rPr>
        <w:t xml:space="preserve"> </w:t>
      </w:r>
      <w:r>
        <w:rPr>
          <w:rFonts w:cs="Times New Roman"/>
        </w:rPr>
        <w:t>π donc S=(/r)(v){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π}</w:t>
      </w:r>
    </w:p>
    <w:p w14:paraId="347DF494" w14:textId="5F1C999F" w:rsidR="001B2A0D" w:rsidRDefault="001B2A0D" w:rsidP="006C546D">
      <w:pPr>
        <w:rPr>
          <w:rFonts w:cs="Times New Roman"/>
        </w:rPr>
      </w:pPr>
    </w:p>
    <w:p w14:paraId="673E4A04" w14:textId="61DDDCAE" w:rsidR="001B2A0D" w:rsidRDefault="001B2A0D" w:rsidP="006C546D">
      <w:pPr>
        <w:rPr>
          <w:rFonts w:cs="Times New Roman"/>
        </w:rPr>
      </w:pPr>
      <w:r>
        <w:rPr>
          <w:rFonts w:cs="Times New Roman"/>
        </w:rPr>
        <w:t>b)</w:t>
      </w:r>
    </w:p>
    <w:p w14:paraId="1767EDF5" w14:textId="2B63CBF3" w:rsidR="001B2A0D" w:rsidRDefault="001B2A0D" w:rsidP="006C546D">
      <w:pPr>
        <w:rPr>
          <w:rFonts w:cs="Times New Roman"/>
        </w:rPr>
      </w:pPr>
      <w:r>
        <w:rPr>
          <w:rFonts w:cs="Times New Roman"/>
        </w:rPr>
        <w:t>f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(x)=sin(9x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2E93E7EB" w14:textId="3225868A" w:rsidR="001B2A0D" w:rsidRDefault="001B2A0D" w:rsidP="006C546D">
      <w:pPr>
        <w:rPr>
          <w:rFonts w:cs="Times New Roman"/>
        </w:rPr>
      </w:pPr>
      <w:r>
        <w:rPr>
          <w:rFonts w:cs="Times New Roman"/>
        </w:rPr>
        <w:t>T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a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      </w:t>
      </w:r>
      <w:r w:rsidR="00B94E94">
        <w:rPr>
          <w:rFonts w:cs="Times New Roman"/>
        </w:rPr>
        <w:t>f</w:t>
      </w:r>
      <w:r w:rsidR="00B94E94">
        <w:rPr>
          <w:rFonts w:cs="Times New Roman"/>
          <w:vertAlign w:val="subscript"/>
        </w:rPr>
        <w:t>2</w:t>
      </w:r>
      <w:r w:rsidR="00B94E94">
        <w:rPr>
          <w:rFonts w:cs="Times New Roman"/>
        </w:rPr>
        <w:t>(x)=</w:t>
      </w:r>
      <w:r w:rsidR="00B94E94">
        <w:rPr>
          <w:rFonts w:cs="Times New Roman"/>
        </w:rPr>
        <w:fldChar w:fldCharType="begin"/>
      </w:r>
      <w:r w:rsidR="00B94E94">
        <w:rPr>
          <w:rFonts w:cs="Times New Roman"/>
        </w:rPr>
        <w:instrText xml:space="preserve"> EQ \s\do2(\f(2π;6))</w:instrText>
      </w:r>
      <w:r w:rsidR="00B94E94">
        <w:rPr>
          <w:rFonts w:cs="Times New Roman"/>
        </w:rPr>
        <w:fldChar w:fldCharType="end"/>
      </w:r>
      <w:r w:rsidR="00B94E94">
        <w:rPr>
          <w:rFonts w:cs="Times New Roman"/>
        </w:rPr>
        <w:t>=</w:t>
      </w:r>
      <w:r w:rsidR="00B94E94">
        <w:rPr>
          <w:rFonts w:cs="Times New Roman"/>
        </w:rPr>
        <w:fldChar w:fldCharType="begin"/>
      </w:r>
      <w:r w:rsidR="00B94E94">
        <w:rPr>
          <w:rFonts w:cs="Times New Roman"/>
        </w:rPr>
        <w:instrText xml:space="preserve"> EQ \s\do2(\f(π;3))</w:instrText>
      </w:r>
      <w:r w:rsidR="00B94E94">
        <w:rPr>
          <w:rFonts w:cs="Times New Roman"/>
        </w:rPr>
        <w:fldChar w:fldCharType="end"/>
      </w:r>
    </w:p>
    <w:p w14:paraId="64A737EB" w14:textId="47E7A254" w:rsidR="00B94E94" w:rsidRDefault="00B94E94" w:rsidP="006C546D">
      <w:pPr>
        <w:rPr>
          <w:rFonts w:cs="Times New Roman"/>
        </w:rPr>
      </w:pPr>
      <w:r>
        <w:rPr>
          <w:rFonts w:cs="Times New Roman"/>
        </w:rPr>
        <w:lastRenderedPageBreak/>
        <w:t>T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9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       T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6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</w:p>
    <w:p w14:paraId="1C4B48C9" w14:textId="10852CB4" w:rsidR="00B94E94" w:rsidRDefault="00B94E94" w:rsidP="006C546D">
      <w:pPr>
        <w:rPr>
          <w:rFonts w:cs="Times New Roman"/>
        </w:rPr>
      </w:pPr>
      <w:r>
        <w:rPr>
          <w:rFonts w:cs="Times New Roman"/>
        </w:rPr>
        <w:t>f=f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f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 xml:space="preserve">        T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</w:p>
    <w:p w14:paraId="6010B9E0" w14:textId="52E3FFFB" w:rsidR="00B94E94" w:rsidRDefault="00B94E94" w:rsidP="006C546D">
      <w:pPr>
        <w:rPr>
          <w:rFonts w:cs="Times New Roman"/>
        </w:rPr>
      </w:pPr>
      <w:r>
        <w:rPr>
          <w:rFonts w:cs="Times New Roman"/>
        </w:rPr>
        <w:t>T</w:t>
      </w:r>
      <w:r>
        <w:rPr>
          <w:rFonts w:cs="Times New Roman"/>
          <w:vertAlign w:val="subscript"/>
        </w:rPr>
        <w:t>1 </w:t>
      </w:r>
      <w:r>
        <w:rPr>
          <w:rFonts w:cs="Times New Roman"/>
        </w:rPr>
        <w:t>: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9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π;9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π;9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</w:p>
    <w:p w14:paraId="0FE029FC" w14:textId="0E907B7D" w:rsidR="00B94E94" w:rsidRDefault="00B94E94" w:rsidP="006C546D">
      <w:pPr>
        <w:rPr>
          <w:rFonts w:cs="Times New Roman"/>
        </w:rPr>
      </w:pPr>
      <w:r>
        <w:rPr>
          <w:rFonts w:cs="Times New Roman"/>
        </w:rPr>
        <w:t>T</w:t>
      </w:r>
      <w:r>
        <w:rPr>
          <w:rFonts w:cs="Times New Roman"/>
          <w:vertAlign w:val="subscript"/>
        </w:rPr>
        <w:t>2 </w:t>
      </w:r>
      <w:r>
        <w:rPr>
          <w:rFonts w:cs="Times New Roman"/>
        </w:rPr>
        <w:t>: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π;3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π;3))</w:instrText>
      </w:r>
      <w:r>
        <w:rPr>
          <w:rFonts w:cs="Times New Roman"/>
        </w:rPr>
        <w:fldChar w:fldCharType="end"/>
      </w:r>
    </w:p>
    <w:p w14:paraId="57DE1771" w14:textId="7E362A41" w:rsidR="00B94E94" w:rsidRDefault="00B94E94" w:rsidP="006C546D">
      <w:pPr>
        <w:rPr>
          <w:rFonts w:cs="Times New Roman"/>
        </w:rPr>
      </w:pPr>
    </w:p>
    <w:p w14:paraId="7F000881" w14:textId="39907DF4" w:rsidR="00B94E94" w:rsidRDefault="00B94E94" w:rsidP="006C546D">
      <w:pPr>
        <w:rPr>
          <w:rFonts w:cs="Times New Roman"/>
        </w:rPr>
      </w:pPr>
      <w:r>
        <w:rPr>
          <w:rFonts w:cs="Times New Roman"/>
        </w:rPr>
        <w:t>PB :</w:t>
      </w:r>
    </w:p>
    <w:p w14:paraId="773CD3A0" w14:textId="488F157C" w:rsidR="00B94E94" w:rsidRDefault="00B94E94" w:rsidP="006C546D">
      <w:pPr>
        <w:rPr>
          <w:rFonts w:cs="Times New Roman"/>
        </w:rPr>
      </w:pPr>
      <w:r>
        <w:rPr>
          <w:rFonts w:cs="Times New Roman"/>
        </w:rPr>
        <w:t>1)</w:t>
      </w:r>
    </w:p>
    <w:p w14:paraId="343801BA" w14:textId="31961F47" w:rsidR="00B94E94" w:rsidRDefault="00B94E94" w:rsidP="006C546D">
      <w:pPr>
        <w:rPr>
          <w:rFonts w:cs="Times New Roman"/>
        </w:rPr>
      </w:pPr>
      <w:r>
        <w:rPr>
          <w:rFonts w:cs="Times New Roman"/>
        </w:rPr>
        <w:t xml:space="preserve">La hauteur </w:t>
      </w:r>
      <w:proofErr w:type="spellStart"/>
      <w:r>
        <w:rPr>
          <w:rFonts w:cs="Times New Roman"/>
        </w:rPr>
        <w:t>h</w:t>
      </w:r>
      <w:r>
        <w:rPr>
          <w:rFonts w:cs="Times New Roman"/>
          <w:vertAlign w:val="subscript"/>
        </w:rPr>
        <w:t>A</w:t>
      </w:r>
      <w:proofErr w:type="spellEnd"/>
      <w:r>
        <w:rPr>
          <w:rFonts w:cs="Times New Roman"/>
        </w:rPr>
        <w:t xml:space="preserve"> issue de A </w:t>
      </w:r>
      <w:proofErr w:type="spellStart"/>
      <w:r>
        <w:rPr>
          <w:rFonts w:cs="Times New Roman"/>
        </w:rPr>
        <w:t>a</w:t>
      </w:r>
      <w:proofErr w:type="spellEnd"/>
      <w:r>
        <w:rPr>
          <w:rFonts w:cs="Times New Roman"/>
        </w:rPr>
        <w:t xml:space="preserve"> pour vecteur normal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C)</w:instrText>
      </w:r>
      <w:r>
        <w:rPr>
          <w:rFonts w:cs="Times New Roman"/>
        </w:rPr>
        <w:fldChar w:fldCharType="end"/>
      </w:r>
    </w:p>
    <w:p w14:paraId="673AB624" w14:textId="2A630773" w:rsidR="00B94E94" w:rsidRDefault="00B94E94" w:rsidP="006C546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C)</w:instrText>
      </w:r>
      <w:r>
        <w:rPr>
          <w:rFonts w:cs="Times New Roman"/>
        </w:rPr>
        <w:fldChar w:fldCharType="end"/>
      </w:r>
      <w:r>
        <w:rPr>
          <w:rFonts w:cs="Times New Roman"/>
        </w:rPr>
        <w:t>(x</w:t>
      </w:r>
      <w:r>
        <w:rPr>
          <w:rFonts w:cs="Times New Roman"/>
          <w:vertAlign w:val="subscript"/>
        </w:rPr>
        <w:t>c</w:t>
      </w:r>
      <w:r>
        <w:rPr>
          <w:rFonts w:cs="Times New Roman"/>
        </w:rPr>
        <w:t>-x</w:t>
      </w:r>
      <w:r>
        <w:rPr>
          <w:rFonts w:cs="Times New Roman"/>
          <w:vertAlign w:val="subscript"/>
        </w:rPr>
        <w:t>b </w:t>
      </w:r>
      <w:r>
        <w:rPr>
          <w:rFonts w:cs="Times New Roman"/>
        </w:rPr>
        <w:t>;</w:t>
      </w:r>
      <w:proofErr w:type="spellStart"/>
      <w:r>
        <w:rPr>
          <w:rFonts w:cs="Times New Roman"/>
        </w:rPr>
        <w:t>y</w:t>
      </w:r>
      <w:r>
        <w:rPr>
          <w:rFonts w:cs="Times New Roman"/>
          <w:vertAlign w:val="subscript"/>
        </w:rPr>
        <w:t>c</w:t>
      </w:r>
      <w:proofErr w:type="spellEnd"/>
      <w:r>
        <w:rPr>
          <w:rFonts w:cs="Times New Roman"/>
        </w:rPr>
        <w:t>-y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)</w:t>
      </w:r>
    </w:p>
    <w:p w14:paraId="34218425" w14:textId="53224C41" w:rsidR="00B94E94" w:rsidRDefault="00B94E94" w:rsidP="006C546D">
      <w:pPr>
        <w:rPr>
          <w:rFonts w:cs="Times New Roman"/>
        </w:rPr>
      </w:pPr>
      <w:r>
        <w:rPr>
          <w:rFonts w:cs="Times New Roman"/>
        </w:rPr>
        <w:t>B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22</w:t>
      </w:r>
      <w:r w:rsidRPr="00B94E94">
        <w:rPr>
          <w:rFonts w:cs="Times New Roman"/>
        </w:rPr>
        <w:sym w:font="Wingdings" w:char="F0F3"/>
      </w:r>
      <w:r>
        <w:rPr>
          <w:rFonts w:cs="Times New Roman"/>
        </w:rPr>
        <w:t xml:space="preserve"> Y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b))</w:instrText>
      </w:r>
      <w:r>
        <w:rPr>
          <w:rFonts w:cs="Times New Roman"/>
        </w:rPr>
        <w:fldChar w:fldCharType="end"/>
      </w:r>
    </w:p>
    <w:p w14:paraId="65D43D91" w14:textId="4DF660C5" w:rsidR="00B94E94" w:rsidRDefault="00B94E94" w:rsidP="006C546D">
      <w:pPr>
        <w:rPr>
          <w:rFonts w:cs="Times New Roman"/>
        </w:rPr>
      </w:pPr>
      <w:r>
        <w:rPr>
          <w:rFonts w:cs="Times New Roman"/>
        </w:rPr>
        <w:t>C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 xml:space="preserve">22 </w:t>
      </w:r>
      <w:r w:rsidRPr="00B94E94">
        <w:rPr>
          <w:rFonts w:cs="Times New Roman"/>
        </w:rPr>
        <w:sym w:font="Wingdings" w:char="F0F3"/>
      </w:r>
      <w:r>
        <w:rPr>
          <w:rFonts w:cs="Times New Roman"/>
        </w:rPr>
        <w:t xml:space="preserve"> y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</w:p>
    <w:p w14:paraId="7FEB55CE" w14:textId="411EC9F3" w:rsidR="00B94E94" w:rsidRDefault="00B94E94" w:rsidP="006C546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\s\up8(\d\fo2()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90\h\s5 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\s5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;BC)</w:instrText>
      </w:r>
      <w:r>
        <w:rPr>
          <w:rFonts w:cs="Times New Roman"/>
        </w:rPr>
        <w:fldChar w:fldCharType="end"/>
      </w:r>
      <w:r>
        <w:rPr>
          <w:rFonts w:cs="Times New Roman"/>
        </w:rPr>
        <w:t>(c-b ;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c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b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5536497D" w14:textId="1048EA38" w:rsidR="00B94E94" w:rsidRDefault="00B94E94" w:rsidP="006C546D">
      <w:pPr>
        <w:rPr>
          <w:rFonts w:cs="Times New Roman"/>
        </w:rPr>
      </w:pPr>
      <w:r>
        <w:rPr>
          <w:rFonts w:cs="Times New Roman"/>
        </w:rPr>
        <w:t xml:space="preserve">Donc </w:t>
      </w:r>
      <w:r w:rsidR="007E4A09">
        <w:rPr>
          <w:rFonts w:cs="Times New Roman"/>
        </w:rPr>
        <w:t xml:space="preserve">M(x ;y) </w:t>
      </w:r>
      <w:r w:rsidR="007E4A09">
        <w:rPr>
          <w:rFonts w:ascii="Cambria Math" w:hAnsi="Cambria Math" w:cs="Cambria Math"/>
        </w:rPr>
        <w:t>∈</w:t>
      </w:r>
      <w:proofErr w:type="spellStart"/>
      <w:r w:rsidR="007E4A09">
        <w:rPr>
          <w:rFonts w:cs="Times New Roman"/>
        </w:rPr>
        <w:t>h</w:t>
      </w:r>
      <w:r w:rsidR="007E4A09">
        <w:rPr>
          <w:rFonts w:cs="Times New Roman"/>
          <w:vertAlign w:val="subscript"/>
        </w:rPr>
        <w:t>A</w:t>
      </w:r>
      <w:proofErr w:type="spellEnd"/>
      <w:r w:rsidR="007E4A09">
        <w:rPr>
          <w:rFonts w:cs="Times New Roman"/>
        </w:rPr>
        <w:t xml:space="preserve"> </w:t>
      </w:r>
      <w:r w:rsidR="007E4A09" w:rsidRPr="007E4A09">
        <w:rPr>
          <w:rFonts w:cs="Times New Roman"/>
        </w:rPr>
        <w:sym w:font="Wingdings" w:char="F0F3"/>
      </w:r>
      <w:r w:rsidR="007E4A09">
        <w:rPr>
          <w:rFonts w:cs="Times New Roman"/>
        </w:rPr>
        <w:t xml:space="preserve"> </w:t>
      </w:r>
      <w:r w:rsidR="007E4A09">
        <w:rPr>
          <w:rFonts w:cs="Times New Roman"/>
        </w:rPr>
        <w:fldChar w:fldCharType="begin"/>
      </w:r>
      <w:r w:rsidR="007E4A09">
        <w:rPr>
          <w:rFonts w:cs="Times New Roman"/>
        </w:rPr>
        <w:instrText xml:space="preserve"> EQ \o(\s\up8(\d\fo2()</w:instrText>
      </w:r>
      <w:r w:rsidR="007E4A09">
        <w:rPr>
          <w:rFonts w:cs="Times New Roman"/>
        </w:rPr>
        <w:fldChar w:fldCharType="begin"/>
      </w:r>
      <w:r w:rsidR="007E4A09">
        <w:rPr>
          <w:rFonts w:cs="Times New Roman"/>
        </w:rPr>
        <w:instrText xml:space="preserve"> SYMBOL \f"Symbol"190\h\s5 </w:instrText>
      </w:r>
      <w:r w:rsidR="007E4A09">
        <w:rPr>
          <w:rFonts w:cs="Times New Roman"/>
        </w:rPr>
        <w:fldChar w:fldCharType="end"/>
      </w:r>
      <w:r w:rsidR="007E4A09">
        <w:rPr>
          <w:rFonts w:cs="Times New Roman"/>
        </w:rPr>
        <w:fldChar w:fldCharType="begin"/>
      </w:r>
      <w:r w:rsidR="007E4A09">
        <w:rPr>
          <w:rFonts w:cs="Times New Roman"/>
        </w:rPr>
        <w:instrText xml:space="preserve"> SYMBOL \f"Symbol"190\h\s5 </w:instrText>
      </w:r>
      <w:r w:rsidR="007E4A09">
        <w:rPr>
          <w:rFonts w:cs="Times New Roman"/>
        </w:rPr>
        <w:fldChar w:fldCharType="end"/>
      </w:r>
      <w:r w:rsidR="007E4A09">
        <w:rPr>
          <w:rFonts w:cs="Times New Roman"/>
        </w:rPr>
        <w:fldChar w:fldCharType="begin"/>
      </w:r>
      <w:r w:rsidR="007E4A09">
        <w:rPr>
          <w:rFonts w:cs="Times New Roman"/>
        </w:rPr>
        <w:instrText xml:space="preserve"> SYMBOL \f"Symbol"174\h\s5 </w:instrText>
      </w:r>
      <w:r w:rsidR="007E4A09">
        <w:rPr>
          <w:rFonts w:cs="Times New Roman"/>
        </w:rPr>
        <w:fldChar w:fldCharType="end"/>
      </w:r>
      <w:r w:rsidR="007E4A09">
        <w:rPr>
          <w:rFonts w:cs="Times New Roman"/>
        </w:rPr>
        <w:instrText>);AM)</w:instrText>
      </w:r>
      <w:r w:rsidR="007E4A09">
        <w:rPr>
          <w:rFonts w:cs="Times New Roman"/>
        </w:rPr>
        <w:fldChar w:fldCharType="end"/>
      </w:r>
      <w:r w:rsidR="007E4A09">
        <w:rPr>
          <w:rFonts w:ascii="Cambria Math" w:hAnsi="Cambria Math" w:cs="Cambria Math"/>
        </w:rPr>
        <w:t>⊥</w:t>
      </w:r>
      <w:r w:rsidR="007E4A09">
        <w:rPr>
          <w:rFonts w:cs="Times New Roman"/>
        </w:rPr>
        <w:fldChar w:fldCharType="begin"/>
      </w:r>
      <w:r w:rsidR="007E4A09">
        <w:rPr>
          <w:rFonts w:cs="Times New Roman"/>
        </w:rPr>
        <w:instrText xml:space="preserve"> EQ \o(\s\up8(\d\fo2()</w:instrText>
      </w:r>
      <w:r w:rsidR="007E4A09">
        <w:rPr>
          <w:rFonts w:cs="Times New Roman"/>
        </w:rPr>
        <w:fldChar w:fldCharType="begin"/>
      </w:r>
      <w:r w:rsidR="007E4A09">
        <w:rPr>
          <w:rFonts w:cs="Times New Roman"/>
        </w:rPr>
        <w:instrText xml:space="preserve"> SYMBOL \f"Symbol"190\h\s5 </w:instrText>
      </w:r>
      <w:r w:rsidR="007E4A09">
        <w:rPr>
          <w:rFonts w:cs="Times New Roman"/>
        </w:rPr>
        <w:fldChar w:fldCharType="end"/>
      </w:r>
      <w:r w:rsidR="007E4A09">
        <w:rPr>
          <w:rFonts w:cs="Times New Roman"/>
        </w:rPr>
        <w:fldChar w:fldCharType="begin"/>
      </w:r>
      <w:r w:rsidR="007E4A09">
        <w:rPr>
          <w:rFonts w:cs="Times New Roman"/>
        </w:rPr>
        <w:instrText xml:space="preserve"> SYMBOL \f"Symbol"190\h\s5 </w:instrText>
      </w:r>
      <w:r w:rsidR="007E4A09">
        <w:rPr>
          <w:rFonts w:cs="Times New Roman"/>
        </w:rPr>
        <w:fldChar w:fldCharType="end"/>
      </w:r>
      <w:r w:rsidR="007E4A09">
        <w:rPr>
          <w:rFonts w:cs="Times New Roman"/>
        </w:rPr>
        <w:fldChar w:fldCharType="begin"/>
      </w:r>
      <w:r w:rsidR="007E4A09">
        <w:rPr>
          <w:rFonts w:cs="Times New Roman"/>
        </w:rPr>
        <w:instrText xml:space="preserve"> SYMBOL \f"Symbol"174\h\s5 </w:instrText>
      </w:r>
      <w:r w:rsidR="007E4A09">
        <w:rPr>
          <w:rFonts w:cs="Times New Roman"/>
        </w:rPr>
        <w:fldChar w:fldCharType="end"/>
      </w:r>
      <w:r w:rsidR="007E4A09">
        <w:rPr>
          <w:rFonts w:cs="Times New Roman"/>
        </w:rPr>
        <w:instrText>);BC)</w:instrText>
      </w:r>
      <w:r w:rsidR="007E4A09">
        <w:rPr>
          <w:rFonts w:cs="Times New Roman"/>
        </w:rPr>
        <w:fldChar w:fldCharType="end"/>
      </w:r>
      <w:r w:rsidR="007E4A09">
        <w:rPr>
          <w:rFonts w:cs="Times New Roman"/>
        </w:rPr>
        <w:t>=0</w:t>
      </w:r>
    </w:p>
    <w:p w14:paraId="584E32EB" w14:textId="13B74ED9" w:rsidR="007E4A09" w:rsidRPr="007E4A09" w:rsidRDefault="007E4A09" w:rsidP="006C546D">
      <w:pPr>
        <w:rPr>
          <w:rFonts w:cs="Times New Roman"/>
        </w:rPr>
      </w:pPr>
    </w:p>
    <w:p w14:paraId="2BB3A1AA" w14:textId="63D3BE56" w:rsidR="001B2A0D" w:rsidRDefault="00FF0297" w:rsidP="006C546D">
      <w:pPr>
        <w:rPr>
          <w:rFonts w:cs="Times New Roman"/>
        </w:rPr>
      </w:pPr>
      <w:r>
        <w:rPr>
          <w:rFonts w:cs="Times New Roman"/>
        </w:rPr>
        <w:t>Ex 6 p 154 :</w:t>
      </w:r>
    </w:p>
    <w:p w14:paraId="712B8E2E" w14:textId="16D20E51" w:rsidR="00973AC2" w:rsidRDefault="00BA14ED" w:rsidP="006C546D">
      <w:pPr>
        <w:rPr>
          <w:rFonts w:cs="Times New Roman"/>
        </w:rPr>
      </w:pPr>
      <w:r>
        <w:rPr>
          <w:rFonts w:cs="Times New Roman"/>
        </w:rPr>
        <w:t>On considère la suit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 :</w:t>
      </w:r>
    </w:p>
    <w:p w14:paraId="2E488D16" w14:textId="77777777" w:rsidR="00BA14ED" w:rsidRPr="00BA14ED" w:rsidRDefault="00BA14ED" w:rsidP="00BA14E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lc\{( \s(U</w:instrText>
      </w:r>
      <w:r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>=0;U</w:instrText>
      </w:r>
      <w:r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-U</w:instrText>
      </w:r>
      <w:r w:rsidRPr="00BA14ED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6B25ABEB" w14:textId="2CBE4688" w:rsidR="00BA14ED" w:rsidRDefault="00BA14ED" w:rsidP="006C546D">
      <w:pPr>
        <w:rPr>
          <w:rFonts w:cs="Times New Roman"/>
        </w:rPr>
      </w:pP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64E9709B" w14:textId="77777777" w:rsidR="00BA14ED" w:rsidRDefault="00BA14ED" w:rsidP="00BA14ED">
      <w:pPr>
        <w:rPr>
          <w:rFonts w:cs="Times New Roman"/>
        </w:rPr>
      </w:pPr>
      <w:r>
        <w:rPr>
          <w:rFonts w:cs="Times New Roman"/>
        </w:rPr>
        <w:t>a)</w:t>
      </w:r>
    </w:p>
    <w:p w14:paraId="1AA4923F" w14:textId="19B2B9AA" w:rsidR="00BA14ED" w:rsidRDefault="00BA14ED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1+1</w:t>
      </w:r>
      <w:r>
        <w:rPr>
          <w:rFonts w:cs="Times New Roman"/>
        </w:rPr>
        <w:t>=</w:t>
      </w:r>
      <w:r w:rsidR="001D45BF">
        <w:rPr>
          <w:rFonts w:cs="Times New Roman"/>
        </w:rPr>
        <w:fldChar w:fldCharType="begin"/>
      </w:r>
      <w:r w:rsidR="001D45BF">
        <w:rPr>
          <w:rFonts w:cs="Times New Roman"/>
        </w:rPr>
        <w:instrText xml:space="preserve"> EQ \s\do2(\f(1;2-U</w:instrText>
      </w:r>
      <w:r w:rsidR="001D45BF" w:rsidRPr="001D45BF">
        <w:rPr>
          <w:rFonts w:cs="Times New Roman"/>
          <w:vertAlign w:val="subscript"/>
        </w:rPr>
        <w:instrText>1</w:instrText>
      </w:r>
      <w:r w:rsidR="001D45BF">
        <w:rPr>
          <w:rFonts w:cs="Times New Roman"/>
        </w:rPr>
        <w:instrText>))</w:instrText>
      </w:r>
      <w:r w:rsidR="001D45BF">
        <w:rPr>
          <w:rFonts w:cs="Times New Roman"/>
        </w:rPr>
        <w:fldChar w:fldCharType="end"/>
      </w:r>
      <w:r w:rsidR="001D45BF">
        <w:rPr>
          <w:rFonts w:cs="Times New Roman"/>
        </w:rPr>
        <w:t>=</w:t>
      </w:r>
      <w:r w:rsidR="001D45BF">
        <w:rPr>
          <w:rFonts w:cs="Times New Roman"/>
        </w:rPr>
        <w:fldChar w:fldCharType="begin"/>
      </w:r>
      <w:r w:rsidR="001D45BF">
        <w:rPr>
          <w:rFonts w:cs="Times New Roman"/>
        </w:rPr>
        <w:instrText xml:space="preserve"> EQ \s\do2(\f(1;2-0))</w:instrText>
      </w:r>
      <w:r w:rsidR="001D45BF">
        <w:rPr>
          <w:rFonts w:cs="Times New Roman"/>
        </w:rPr>
        <w:fldChar w:fldCharType="end"/>
      </w:r>
      <w:r w:rsidR="001D45BF">
        <w:rPr>
          <w:rFonts w:cs="Times New Roman"/>
        </w:rPr>
        <w:t>=</w:t>
      </w:r>
      <w:r w:rsidR="001D45BF">
        <w:rPr>
          <w:rFonts w:cs="Times New Roman"/>
        </w:rPr>
        <w:fldChar w:fldCharType="begin"/>
      </w:r>
      <w:r w:rsidR="001D45BF">
        <w:rPr>
          <w:rFonts w:cs="Times New Roman"/>
        </w:rPr>
        <w:instrText xml:space="preserve"> EQ \s\do2(\f(1;2))</w:instrText>
      </w:r>
      <w:r w:rsidR="001D45BF">
        <w:rPr>
          <w:rFonts w:cs="Times New Roman"/>
        </w:rPr>
        <w:fldChar w:fldCharType="end"/>
      </w:r>
    </w:p>
    <w:p w14:paraId="78897021" w14:textId="0C940787" w:rsidR="001D45BF" w:rsidRDefault="001D45BF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2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 w:rsidRPr="001D45BF">
        <w:rPr>
          <w:rFonts w:cs="Times New Roman"/>
        </w:rPr>
        <w:instrText xml:space="preserve">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 w:rsidR="001F5496">
        <w:rPr>
          <w:rFonts w:cs="Times New Roman"/>
        </w:rPr>
        <w:t>=</w:t>
      </w:r>
      <w:r w:rsidR="001F5496">
        <w:rPr>
          <w:rFonts w:cs="Times New Roman"/>
        </w:rPr>
        <w:fldChar w:fldCharType="begin"/>
      </w:r>
      <w:r w:rsidR="001F5496">
        <w:rPr>
          <w:rFonts w:cs="Times New Roman"/>
        </w:rPr>
        <w:instrText xml:space="preserve"> EQ \s\do2(\f(2;3))</w:instrText>
      </w:r>
      <w:r w:rsidR="001F5496">
        <w:rPr>
          <w:rFonts w:cs="Times New Roman"/>
        </w:rPr>
        <w:fldChar w:fldCharType="end"/>
      </w:r>
    </w:p>
    <w:p w14:paraId="25F17579" w14:textId="5E1ED325" w:rsidR="001F5496" w:rsidRDefault="001F5496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3+1</w:t>
      </w:r>
      <w:r>
        <w:rPr>
          <w:rFonts w:cs="Times New Roman"/>
        </w:rPr>
        <w:t>=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3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4))</w:instrText>
      </w:r>
      <w:r>
        <w:rPr>
          <w:rFonts w:cs="Times New Roman"/>
        </w:rPr>
        <w:fldChar w:fldCharType="end"/>
      </w:r>
    </w:p>
    <w:p w14:paraId="66C227BA" w14:textId="63993D0E" w:rsidR="001F5496" w:rsidRDefault="001F5496" w:rsidP="00155D3C">
      <w:pPr>
        <w:rPr>
          <w:rFonts w:cs="Times New Roman"/>
        </w:rPr>
      </w:pPr>
      <w:r>
        <w:rPr>
          <w:rFonts w:cs="Times New Roman"/>
        </w:rPr>
        <w:lastRenderedPageBreak/>
        <w:t>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4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 w:rsidRPr="001F5496">
        <w:rPr>
          <w:rFonts w:cs="Times New Roman"/>
        </w:rPr>
        <w:instrText xml:space="preserve">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5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4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;5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08C8224C" w14:textId="10949078" w:rsidR="00155D3C" w:rsidRDefault="00155D3C" w:rsidP="00155D3C">
      <w:pPr>
        <w:rPr>
          <w:rFonts w:cs="Times New Roman"/>
        </w:rPr>
      </w:pPr>
      <w:r>
        <w:rPr>
          <w:rFonts w:cs="Times New Roman"/>
        </w:rPr>
        <w:t>b)</w:t>
      </w:r>
    </w:p>
    <w:p w14:paraId="0DA174F6" w14:textId="3528BE36" w:rsidR="00155D3C" w:rsidRDefault="00155D3C" w:rsidP="00155D3C">
      <w:pPr>
        <w:rPr>
          <w:rFonts w:cs="Times New Roman"/>
        </w:rPr>
      </w:pPr>
      <w:r>
        <w:rPr>
          <w:rFonts w:cs="Times New Roman"/>
        </w:rPr>
        <w:t>On pose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U</w:instrText>
      </w:r>
      <w:r w:rsidRPr="00155D3C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-1))</w:instrText>
      </w:r>
      <w:r>
        <w:rPr>
          <w:rFonts w:cs="Times New Roman"/>
        </w:rPr>
        <w:fldChar w:fldCharType="end"/>
      </w:r>
    </w:p>
    <w:p w14:paraId="7715EB77" w14:textId="7195CF2A" w:rsidR="00155D3C" w:rsidRDefault="00155D3C" w:rsidP="00155D3C">
      <w:pPr>
        <w:rPr>
          <w:rFonts w:cs="Times New Roman"/>
        </w:rPr>
      </w:pPr>
      <w:r>
        <w:rPr>
          <w:rFonts w:cs="Times New Roman"/>
        </w:rPr>
        <w:t>« 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proofErr w:type="spellStart"/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r</w:t>
      </w:r>
      <w:proofErr w:type="spellEnd"/>
      <w:r>
        <w:rPr>
          <w:rFonts w:cs="Times New Roman"/>
        </w:rPr>
        <w:t> »</w:t>
      </w:r>
    </w:p>
    <w:p w14:paraId="1B397852" w14:textId="19FE36FC" w:rsidR="00155D3C" w:rsidRDefault="00155D3C" w:rsidP="00155D3C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U</w:instrText>
      </w:r>
      <w:r w:rsidRPr="00155D3C"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-1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-U</w:instrText>
      </w:r>
      <w:r w:rsidRPr="00155D3C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 -1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 w:rsidR="00044C34">
        <w:rPr>
          <w:rFonts w:cs="Times New Roman"/>
        </w:rPr>
        <w:fldChar w:fldCharType="begin"/>
      </w:r>
      <w:r w:rsidR="00044C34">
        <w:rPr>
          <w:rFonts w:cs="Times New Roman"/>
        </w:rPr>
        <w:instrText xml:space="preserve"> EQ \s\do2(\f(1;</w:instrText>
      </w:r>
      <w:r w:rsidR="00044C34" w:rsidRPr="00044C34">
        <w:rPr>
          <w:rFonts w:cs="Times New Roman"/>
        </w:rPr>
        <w:instrText xml:space="preserve"> </w:instrText>
      </w:r>
      <w:r w:rsidR="00044C34">
        <w:rPr>
          <w:rFonts w:cs="Times New Roman"/>
        </w:rPr>
        <w:fldChar w:fldCharType="begin"/>
      </w:r>
      <w:r w:rsidR="00044C34">
        <w:rPr>
          <w:rFonts w:cs="Times New Roman"/>
        </w:rPr>
        <w:instrText xml:space="preserve"> EQ \s\do2(\f(1;2-U</w:instrText>
      </w:r>
      <w:r w:rsidR="00044C34" w:rsidRPr="00044C34">
        <w:rPr>
          <w:rFonts w:cs="Times New Roman"/>
          <w:vertAlign w:val="subscript"/>
        </w:rPr>
        <w:instrText>n</w:instrText>
      </w:r>
      <w:r w:rsidR="00044C34">
        <w:rPr>
          <w:rFonts w:cs="Times New Roman"/>
        </w:rPr>
        <w:instrText>))</w:instrText>
      </w:r>
      <w:r w:rsidR="00044C34">
        <w:rPr>
          <w:rFonts w:cs="Times New Roman"/>
        </w:rPr>
        <w:fldChar w:fldCharType="end"/>
      </w:r>
      <w:r w:rsidR="00044C34">
        <w:rPr>
          <w:rFonts w:cs="Times New Roman"/>
        </w:rPr>
        <w:instrText>-</w:instrText>
      </w:r>
      <w:r w:rsidR="00044C34">
        <w:rPr>
          <w:rFonts w:cs="Times New Roman"/>
        </w:rPr>
        <w:fldChar w:fldCharType="begin"/>
      </w:r>
      <w:r w:rsidR="00044C34">
        <w:rPr>
          <w:rFonts w:cs="Times New Roman"/>
        </w:rPr>
        <w:instrText xml:space="preserve"> EQ \s\do2(\f((2-U</w:instrText>
      </w:r>
      <w:r w:rsidR="00044C34" w:rsidRPr="00044C34">
        <w:rPr>
          <w:rFonts w:cs="Times New Roman"/>
          <w:vertAlign w:val="subscript"/>
        </w:rPr>
        <w:instrText>n</w:instrText>
      </w:r>
      <w:r w:rsidR="00044C34">
        <w:rPr>
          <w:rFonts w:cs="Times New Roman"/>
        </w:rPr>
        <w:instrText>);2-U</w:instrText>
      </w:r>
      <w:r w:rsidR="00044C34" w:rsidRPr="00044C34">
        <w:rPr>
          <w:rFonts w:cs="Times New Roman"/>
          <w:vertAlign w:val="subscript"/>
        </w:rPr>
        <w:instrText>n</w:instrText>
      </w:r>
      <w:r w:rsidR="00044C34">
        <w:rPr>
          <w:rFonts w:cs="Times New Roman"/>
        </w:rPr>
        <w:instrText>))</w:instrText>
      </w:r>
      <w:r w:rsidR="00044C34">
        <w:rPr>
          <w:rFonts w:cs="Times New Roman"/>
        </w:rPr>
        <w:fldChar w:fldCharType="end"/>
      </w:r>
      <w:r w:rsidR="00044C34">
        <w:rPr>
          <w:rFonts w:cs="Times New Roman"/>
        </w:rPr>
        <w:instrText>))</w:instrText>
      </w:r>
      <w:r w:rsidR="00044C34">
        <w:rPr>
          <w:rFonts w:cs="Times New Roman"/>
        </w:rPr>
        <w:fldChar w:fldCharType="end"/>
      </w:r>
      <w:r w:rsidR="00044C34">
        <w:rPr>
          <w:rFonts w:cs="Times New Roman"/>
        </w:rPr>
        <w:t xml:space="preserve"> </w:t>
      </w:r>
    </w:p>
    <w:p w14:paraId="48901F4A" w14:textId="74C59213" w:rsidR="00044C34" w:rsidRDefault="00044C34" w:rsidP="00155D3C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 w:rsidRPr="00044C34">
        <w:rPr>
          <w:rFonts w:cs="Times New Roman"/>
        </w:rPr>
        <w:instrText xml:space="preserve">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-2+U</w:instrText>
      </w:r>
      <w:r w:rsidRPr="00044C34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;2-U</w:instrText>
      </w:r>
      <w:r w:rsidRPr="00044C34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 w:rsidRPr="00044C34">
        <w:rPr>
          <w:rFonts w:cs="Times New Roman"/>
        </w:rPr>
        <w:instrText xml:space="preserve">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-1+U</w:instrText>
      </w:r>
      <w:r w:rsidRPr="00044C34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;2-U</w:instrText>
      </w:r>
      <w:r w:rsidRPr="00044C34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 w:rsidR="00F635C5">
        <w:rPr>
          <w:rFonts w:cs="Times New Roman"/>
        </w:rPr>
        <w:t>=</w:t>
      </w:r>
      <w:r w:rsidR="00F635C5">
        <w:rPr>
          <w:rFonts w:cs="Times New Roman"/>
        </w:rPr>
        <w:fldChar w:fldCharType="begin"/>
      </w:r>
      <w:r w:rsidR="00F635C5">
        <w:rPr>
          <w:rFonts w:cs="Times New Roman"/>
        </w:rPr>
        <w:instrText xml:space="preserve"> EQ \s\do2(\f(2-U</w:instrText>
      </w:r>
      <w:r w:rsidR="00F635C5" w:rsidRPr="00F635C5">
        <w:rPr>
          <w:rFonts w:cs="Times New Roman"/>
          <w:vertAlign w:val="subscript"/>
        </w:rPr>
        <w:instrText>n</w:instrText>
      </w:r>
      <w:r w:rsidR="00F635C5">
        <w:rPr>
          <w:rFonts w:cs="Times New Roman"/>
        </w:rPr>
        <w:instrText>;U</w:instrText>
      </w:r>
      <w:r w:rsidR="00F635C5" w:rsidRPr="00F635C5">
        <w:rPr>
          <w:rFonts w:cs="Times New Roman"/>
          <w:vertAlign w:val="subscript"/>
        </w:rPr>
        <w:instrText>n</w:instrText>
      </w:r>
      <w:r w:rsidR="00F635C5">
        <w:rPr>
          <w:rFonts w:cs="Times New Roman"/>
        </w:rPr>
        <w:instrText>-1))</w:instrText>
      </w:r>
      <w:r w:rsidR="00F635C5">
        <w:rPr>
          <w:rFonts w:cs="Times New Roman"/>
        </w:rPr>
        <w:fldChar w:fldCharType="end"/>
      </w:r>
      <w:r w:rsidR="00F635C5">
        <w:rPr>
          <w:rFonts w:cs="Times New Roman"/>
        </w:rPr>
        <w:t>=</w:t>
      </w:r>
      <w:r w:rsidR="00F635C5">
        <w:rPr>
          <w:rFonts w:cs="Times New Roman"/>
        </w:rPr>
        <w:fldChar w:fldCharType="begin"/>
      </w:r>
      <w:r w:rsidR="00F635C5">
        <w:rPr>
          <w:rFonts w:cs="Times New Roman"/>
        </w:rPr>
        <w:instrText xml:space="preserve"> EQ \s\do2(\f(1+1-U</w:instrText>
      </w:r>
      <w:r w:rsidR="00F635C5" w:rsidRPr="00F635C5">
        <w:rPr>
          <w:rFonts w:cs="Times New Roman"/>
          <w:vertAlign w:val="subscript"/>
        </w:rPr>
        <w:instrText>n</w:instrText>
      </w:r>
      <w:r w:rsidR="00F635C5">
        <w:rPr>
          <w:rFonts w:cs="Times New Roman"/>
        </w:rPr>
        <w:instrText>;U</w:instrText>
      </w:r>
      <w:r w:rsidR="00F635C5" w:rsidRPr="00F635C5">
        <w:rPr>
          <w:rFonts w:cs="Times New Roman"/>
          <w:vertAlign w:val="subscript"/>
        </w:rPr>
        <w:instrText>n</w:instrText>
      </w:r>
      <w:r w:rsidR="00F635C5">
        <w:rPr>
          <w:rFonts w:cs="Times New Roman"/>
        </w:rPr>
        <w:instrText>-1))</w:instrText>
      </w:r>
      <w:r w:rsidR="00F635C5">
        <w:rPr>
          <w:rFonts w:cs="Times New Roman"/>
        </w:rPr>
        <w:fldChar w:fldCharType="end"/>
      </w:r>
      <w:r w:rsidR="00F635C5">
        <w:rPr>
          <w:rFonts w:cs="Times New Roman"/>
        </w:rPr>
        <w:t>=</w:t>
      </w:r>
      <w:r w:rsidR="00F635C5">
        <w:rPr>
          <w:rFonts w:cs="Times New Roman"/>
        </w:rPr>
        <w:fldChar w:fldCharType="begin"/>
      </w:r>
      <w:r w:rsidR="00F635C5">
        <w:rPr>
          <w:rFonts w:cs="Times New Roman"/>
        </w:rPr>
        <w:instrText xml:space="preserve"> EQ \s\do2(\f(1-Un+1;Un-1))</w:instrText>
      </w:r>
      <w:r w:rsidR="00F635C5">
        <w:rPr>
          <w:rFonts w:cs="Times New Roman"/>
        </w:rPr>
        <w:fldChar w:fldCharType="end"/>
      </w:r>
      <w:r w:rsidR="00F635C5">
        <w:rPr>
          <w:rFonts w:cs="Times New Roman"/>
        </w:rPr>
        <w:t>=</w:t>
      </w:r>
      <w:r w:rsidR="00F635C5">
        <w:rPr>
          <w:rFonts w:cs="Times New Roman"/>
        </w:rPr>
        <w:fldChar w:fldCharType="begin"/>
      </w:r>
      <w:r w:rsidR="00F635C5">
        <w:rPr>
          <w:rFonts w:cs="Times New Roman"/>
        </w:rPr>
        <w:instrText xml:space="preserve"> EQ \s\do2(\f(1-Un;Un-1))</w:instrText>
      </w:r>
      <w:r w:rsidR="00F635C5">
        <w:rPr>
          <w:rFonts w:cs="Times New Roman"/>
        </w:rPr>
        <w:fldChar w:fldCharType="end"/>
      </w:r>
      <w:r w:rsidR="00F635C5">
        <w:rPr>
          <w:rFonts w:cs="Times New Roman"/>
        </w:rPr>
        <w:t>+</w:t>
      </w:r>
      <w:r w:rsidR="00F635C5">
        <w:rPr>
          <w:rFonts w:cs="Times New Roman"/>
        </w:rPr>
        <w:fldChar w:fldCharType="begin"/>
      </w:r>
      <w:r w:rsidR="00F635C5">
        <w:rPr>
          <w:rFonts w:cs="Times New Roman"/>
        </w:rPr>
        <w:instrText xml:space="preserve"> EQ \s\do2(\f(1;Un-1))</w:instrText>
      </w:r>
      <w:r w:rsidR="00F635C5">
        <w:rPr>
          <w:rFonts w:cs="Times New Roman"/>
        </w:rPr>
        <w:fldChar w:fldCharType="end"/>
      </w:r>
      <w:r w:rsidR="00F635C5">
        <w:rPr>
          <w:rFonts w:cs="Times New Roman"/>
        </w:rPr>
        <w:t>=</w:t>
      </w:r>
      <w:r w:rsidR="00F635C5">
        <w:rPr>
          <w:rFonts w:cs="Times New Roman"/>
        </w:rPr>
        <w:fldChar w:fldCharType="begin"/>
      </w:r>
      <w:r w:rsidR="00F635C5">
        <w:rPr>
          <w:rFonts w:cs="Times New Roman"/>
        </w:rPr>
        <w:instrText xml:space="preserve"> EQ \s\do2(\f(-(Un-1);Un-1))</w:instrText>
      </w:r>
      <w:r w:rsidR="00F635C5">
        <w:rPr>
          <w:rFonts w:cs="Times New Roman"/>
        </w:rPr>
        <w:fldChar w:fldCharType="end"/>
      </w:r>
      <w:r w:rsidR="00F635C5">
        <w:rPr>
          <w:rFonts w:cs="Times New Roman"/>
        </w:rPr>
        <w:t>+Vn</w:t>
      </w:r>
    </w:p>
    <w:p w14:paraId="5A81D70A" w14:textId="50F32643" w:rsidR="00F635C5" w:rsidRDefault="00F635C5" w:rsidP="00155D3C">
      <w:pPr>
        <w:rPr>
          <w:rFonts w:cs="Times New Roman"/>
        </w:rPr>
      </w:pPr>
    </w:p>
    <w:p w14:paraId="1B0FC2BE" w14:textId="72CE1959" w:rsidR="00F635C5" w:rsidRPr="00F635C5" w:rsidRDefault="00F635C5" w:rsidP="00155D3C">
      <w:pPr>
        <w:rPr>
          <w:rFonts w:cs="Times New Roman"/>
        </w:rPr>
      </w:pPr>
      <w:r>
        <w:rPr>
          <w:rFonts w:cs="Times New Roman"/>
        </w:rPr>
        <w:t xml:space="preserve">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V</w:instrText>
      </w:r>
      <w:r>
        <w:rPr>
          <w:rFonts w:cs="Times New Roman"/>
          <w:vertAlign w:val="subscript"/>
        </w:rPr>
        <w:instrText>n+1</w:instrText>
      </w:r>
      <w:r>
        <w:rPr>
          <w:rFonts w:cs="Times New Roman"/>
        </w:rPr>
        <w:instrText>=V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-1)</w:instrText>
      </w:r>
      <w:r>
        <w:rPr>
          <w:rFonts w:cs="Times New Roman"/>
        </w:rPr>
        <w:fldChar w:fldCharType="end"/>
      </w:r>
    </w:p>
    <w:p w14:paraId="39C007F4" w14:textId="67AF6E3B" w:rsidR="00F635C5" w:rsidRDefault="00F635C5" w:rsidP="00155D3C">
      <w:pPr>
        <w:rPr>
          <w:rFonts w:cs="Times New Roman"/>
        </w:rPr>
      </w:pPr>
    </w:p>
    <w:p w14:paraId="5024B3DC" w14:textId="38400024" w:rsidR="00F635C5" w:rsidRDefault="00F635C5" w:rsidP="00155D3C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U1-1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4E731A">
        <w:rPr>
          <w:rFonts w:cs="Times New Roman"/>
        </w:rPr>
        <w:t>-1</w:t>
      </w:r>
    </w:p>
    <w:p w14:paraId="0A5232DB" w14:textId="0B17481D" w:rsidR="004E731A" w:rsidRDefault="004E731A" w:rsidP="00155D3C">
      <w:pPr>
        <w:rPr>
          <w:rFonts w:cs="Times New Roman"/>
        </w:rPr>
      </w:pPr>
      <w:r>
        <w:rPr>
          <w:rFonts w:cs="Times New Roman"/>
        </w:rPr>
        <w:t>Par conséquent la suite (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arithmétique de raison r=1 et de terme initial V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-1.</w:t>
      </w:r>
    </w:p>
    <w:p w14:paraId="173627CD" w14:textId="13A19DD8" w:rsidR="004E731A" w:rsidRDefault="004E731A" w:rsidP="00155D3C">
      <w:pPr>
        <w:rPr>
          <w:rFonts w:cs="Times New Roman"/>
        </w:rPr>
      </w:pPr>
    </w:p>
    <w:p w14:paraId="3A312E0D" w14:textId="2CA9B609" w:rsidR="004E731A" w:rsidRDefault="004E731A" w:rsidP="00155D3C">
      <w:pPr>
        <w:rPr>
          <w:rFonts w:cs="Times New Roman"/>
        </w:rPr>
      </w:pPr>
      <w:r>
        <w:rPr>
          <w:rFonts w:cs="Times New Roman"/>
        </w:rPr>
        <w:t>C)</w:t>
      </w:r>
    </w:p>
    <w:p w14:paraId="05B93371" w14:textId="410FEAA3" w:rsidR="004E731A" w:rsidRDefault="004E731A" w:rsidP="00155D3C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proofErr w:type="spellStart"/>
      <w:r>
        <w:rPr>
          <w:rFonts w:cs="Times New Roman"/>
        </w:rPr>
        <w:t>V</w:t>
      </w:r>
      <w:r>
        <w:rPr>
          <w:rFonts w:cs="Times New Roman"/>
          <w:vertAlign w:val="subscript"/>
        </w:rPr>
        <w:t>p</w:t>
      </w:r>
      <w:proofErr w:type="spellEnd"/>
      <w:r>
        <w:rPr>
          <w:rFonts w:cs="Times New Roman"/>
        </w:rPr>
        <w:t>+(n-p)*r</w:t>
      </w:r>
    </w:p>
    <w:p w14:paraId="1AA94875" w14:textId="7B8A6552" w:rsidR="004E731A" w:rsidRDefault="004E731A" w:rsidP="00155D3C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V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(n-1)*(-1)</w:t>
      </w:r>
    </w:p>
    <w:p w14:paraId="075DF2DE" w14:textId="03D990B9" w:rsidR="004E731A" w:rsidRDefault="004E731A" w:rsidP="00155D3C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-1-n+1</w:t>
      </w:r>
    </w:p>
    <w:p w14:paraId="4C91AF92" w14:textId="797DCD6C" w:rsidR="004E731A" w:rsidRDefault="004E731A" w:rsidP="00155D3C">
      <w:pPr>
        <w:rPr>
          <w:rFonts w:cs="Times New Roman"/>
        </w:rPr>
      </w:pPr>
      <w:r>
        <w:rPr>
          <w:rFonts w:cs="Times New Roman"/>
        </w:rPr>
        <w:t xml:space="preserve">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V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=-n)</w:instrText>
      </w:r>
      <w:r>
        <w:rPr>
          <w:rFonts w:cs="Times New Roman"/>
        </w:rPr>
        <w:fldChar w:fldCharType="end"/>
      </w:r>
    </w:p>
    <w:p w14:paraId="6A3EAD74" w14:textId="019139D9" w:rsidR="004E731A" w:rsidRDefault="004E731A" w:rsidP="00155D3C">
      <w:pPr>
        <w:rPr>
          <w:rFonts w:cs="Times New Roman"/>
        </w:rPr>
      </w:pPr>
    </w:p>
    <w:p w14:paraId="3B64F33A" w14:textId="62CD68D2" w:rsidR="004E731A" w:rsidRDefault="004E731A" w:rsidP="00155D3C">
      <w:pPr>
        <w:rPr>
          <w:rFonts w:cs="Times New Roman"/>
        </w:rPr>
      </w:pPr>
      <w:r>
        <w:rPr>
          <w:rFonts w:cs="Times New Roman"/>
        </w:rPr>
        <w:t>De plus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Un-1))</w:instrText>
      </w:r>
      <w:r>
        <w:rPr>
          <w:rFonts w:cs="Times New Roman"/>
        </w:rPr>
        <w:fldChar w:fldCharType="end"/>
      </w:r>
    </w:p>
    <w:p w14:paraId="7D3B309A" w14:textId="2E88AE60" w:rsidR="004E731A" w:rsidRDefault="004E731A" w:rsidP="00155D3C">
      <w:pPr>
        <w:rPr>
          <w:rFonts w:cs="Times New Roman"/>
        </w:rPr>
      </w:pPr>
      <w:r w:rsidRPr="004E731A">
        <w:rPr>
          <w:rFonts w:cs="Times New Roman"/>
        </w:rPr>
        <w:sym w:font="Wingdings" w:char="F0F3"/>
      </w:r>
      <w:r>
        <w:rPr>
          <w:rFonts w:cs="Times New Roman"/>
        </w:rPr>
        <w:t>-n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Un-1))</w:instrText>
      </w:r>
      <w:r>
        <w:rPr>
          <w:rFonts w:cs="Times New Roman"/>
        </w:rPr>
        <w:fldChar w:fldCharType="end"/>
      </w:r>
    </w:p>
    <w:p w14:paraId="4C966779" w14:textId="01E3FC62" w:rsidR="004E731A" w:rsidRDefault="004E731A" w:rsidP="00155D3C">
      <w:pPr>
        <w:rPr>
          <w:rFonts w:cs="Times New Roman"/>
        </w:rPr>
      </w:pPr>
      <w:r w:rsidRPr="004E731A">
        <w:rPr>
          <w:rFonts w:cs="Times New Roman"/>
        </w:rPr>
        <w:sym w:font="Wingdings" w:char="F0F3"/>
      </w: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1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-n))</w:instrText>
      </w:r>
      <w:r>
        <w:rPr>
          <w:rFonts w:cs="Times New Roman"/>
        </w:rPr>
        <w:fldChar w:fldCharType="end"/>
      </w:r>
    </w:p>
    <w:p w14:paraId="2255FFB7" w14:textId="231FF48D" w:rsidR="004E731A" w:rsidRDefault="004E731A" w:rsidP="00155D3C">
      <w:pPr>
        <w:rPr>
          <w:rFonts w:cs="Times New Roman"/>
        </w:rPr>
      </w:pPr>
      <w:r w:rsidRPr="004E731A">
        <w:rPr>
          <w:rFonts w:cs="Times New Roman"/>
        </w:rPr>
        <w:lastRenderedPageBreak/>
        <w:sym w:font="Wingdings" w:char="F0F3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U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n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1)</w:instrText>
      </w:r>
      <w:r>
        <w:rPr>
          <w:rFonts w:cs="Times New Roman"/>
        </w:rPr>
        <w:fldChar w:fldCharType="end"/>
      </w:r>
    </w:p>
    <w:p w14:paraId="1BF57B2C" w14:textId="3383186F" w:rsidR="004E731A" w:rsidRDefault="004E731A" w:rsidP="00155D3C">
      <w:pPr>
        <w:rPr>
          <w:rFonts w:cs="Times New Roman"/>
        </w:rPr>
      </w:pPr>
    </w:p>
    <w:p w14:paraId="474D1ECF" w14:textId="367B8EFC" w:rsidR="004E731A" w:rsidRPr="006C4BE8" w:rsidRDefault="004E731A" w:rsidP="00155D3C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4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 w:rsidRPr="004E731A">
        <w:rPr>
          <w:rFonts w:cs="Times New Roman"/>
        </w:rPr>
        <w:instrText xml:space="preserve">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4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 w:rsidR="006C4BE8">
        <w:rPr>
          <w:rFonts w:cs="Times New Roman"/>
        </w:rPr>
        <w:t>=</w:t>
      </w:r>
      <w:r w:rsidR="006C4BE8">
        <w:rPr>
          <w:rFonts w:cs="Times New Roman"/>
        </w:rPr>
        <w:fldChar w:fldCharType="begin"/>
      </w:r>
      <w:r w:rsidR="006C4BE8">
        <w:rPr>
          <w:rFonts w:cs="Times New Roman"/>
        </w:rPr>
        <w:instrText xml:space="preserve"> EQ \s\do2(\f(1;</w:instrText>
      </w:r>
      <w:r w:rsidR="006C4BE8" w:rsidRPr="006C4BE8">
        <w:rPr>
          <w:rFonts w:cs="Times New Roman"/>
        </w:rPr>
        <w:instrText xml:space="preserve"> </w:instrText>
      </w:r>
      <w:r w:rsidR="006C4BE8">
        <w:rPr>
          <w:rFonts w:cs="Times New Roman"/>
        </w:rPr>
        <w:fldChar w:fldCharType="begin"/>
      </w:r>
      <w:r w:rsidR="006C4BE8">
        <w:rPr>
          <w:rFonts w:cs="Times New Roman"/>
        </w:rPr>
        <w:instrText xml:space="preserve"> EQ \s\do2(\f(5;4))</w:instrText>
      </w:r>
      <w:r w:rsidR="006C4BE8">
        <w:rPr>
          <w:rFonts w:cs="Times New Roman"/>
        </w:rPr>
        <w:fldChar w:fldCharType="end"/>
      </w:r>
      <w:r w:rsidR="006C4BE8">
        <w:rPr>
          <w:rFonts w:cs="Times New Roman"/>
        </w:rPr>
        <w:instrText>))</w:instrText>
      </w:r>
      <w:r w:rsidR="006C4BE8">
        <w:rPr>
          <w:rFonts w:cs="Times New Roman"/>
        </w:rPr>
        <w:fldChar w:fldCharType="end"/>
      </w:r>
      <w:r w:rsidR="006C4BE8">
        <w:rPr>
          <w:rFonts w:cs="Times New Roman"/>
        </w:rPr>
        <w:t>=</w:t>
      </w:r>
      <w:r w:rsidR="006C4BE8">
        <w:rPr>
          <w:rFonts w:cs="Times New Roman"/>
        </w:rPr>
        <w:fldChar w:fldCharType="begin"/>
      </w:r>
      <w:r w:rsidR="006C4BE8">
        <w:rPr>
          <w:rFonts w:cs="Times New Roman"/>
        </w:rPr>
        <w:instrText xml:space="preserve"> EQ \s\do2(\f(4;5))</w:instrText>
      </w:r>
      <w:r w:rsidR="006C4BE8">
        <w:rPr>
          <w:rFonts w:cs="Times New Roman"/>
        </w:rPr>
        <w:fldChar w:fldCharType="end"/>
      </w:r>
      <w:r w:rsidR="006C4BE8">
        <w:rPr>
          <w:rFonts w:cs="Times New Roman"/>
        </w:rPr>
        <w:t>.</w:t>
      </w:r>
    </w:p>
    <w:p w14:paraId="17F1764D" w14:textId="77777777" w:rsidR="00044C34" w:rsidRPr="00044C34" w:rsidRDefault="00044C34" w:rsidP="00155D3C">
      <w:pPr>
        <w:rPr>
          <w:rFonts w:cs="Times New Roman"/>
        </w:rPr>
      </w:pPr>
    </w:p>
    <w:p w14:paraId="59FC982C" w14:textId="269537DA" w:rsidR="00973AC2" w:rsidRDefault="00973AC2" w:rsidP="006C546D">
      <w:pPr>
        <w:rPr>
          <w:rFonts w:cs="Times New Roman"/>
        </w:rPr>
      </w:pPr>
      <w:r>
        <w:rPr>
          <w:rFonts w:cs="Times New Roman"/>
        </w:rPr>
        <w:t>Ex 7 p 154 :</w:t>
      </w:r>
    </w:p>
    <w:p w14:paraId="458C6D9A" w14:textId="070CBF38" w:rsidR="00AF0ADB" w:rsidRPr="00AF0ADB" w:rsidRDefault="00AF0ADB" w:rsidP="006C546D">
      <w:pPr>
        <w:rPr>
          <w:rFonts w:cs="Times New Roman"/>
        </w:rPr>
      </w:pPr>
      <w:r>
        <w:rPr>
          <w:rFonts w:cs="Times New Roman"/>
        </w:rPr>
        <w:t>P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000 (</w:t>
      </w:r>
      <w:proofErr w:type="spellStart"/>
      <w:r>
        <w:rPr>
          <w:rFonts w:cs="Times New Roman"/>
        </w:rPr>
        <w:t>P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)</w:t>
      </w:r>
    </w:p>
    <w:p w14:paraId="26B09728" w14:textId="0F108CE1" w:rsidR="00973AC2" w:rsidRDefault="00973AC2" w:rsidP="006C546D">
      <w:pPr>
        <w:rPr>
          <w:rFonts w:cs="Times New Roman"/>
        </w:rPr>
      </w:pPr>
      <w:r>
        <w:rPr>
          <w:rFonts w:cs="Times New Roman"/>
        </w:rPr>
        <w:t xml:space="preserve">a) </w:t>
      </w:r>
    </w:p>
    <w:p w14:paraId="08F95CCC" w14:textId="222BB619" w:rsidR="00AF0ADB" w:rsidRDefault="00AF0ADB" w:rsidP="006C546D">
      <w:pPr>
        <w:rPr>
          <w:rFonts w:cs="Times New Roman"/>
        </w:rPr>
      </w:pPr>
      <w:proofErr w:type="spellStart"/>
      <w:r>
        <w:rPr>
          <w:rFonts w:cs="Times New Roman"/>
        </w:rPr>
        <w:t>Mq</w:t>
      </w:r>
      <w:proofErr w:type="spellEnd"/>
      <w:r>
        <w:rPr>
          <w:rFonts w:cs="Times New Roman"/>
        </w:rPr>
        <w:t xml:space="preserve"> P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a*</w:t>
      </w:r>
      <w:proofErr w:type="spellStart"/>
      <w:r>
        <w:rPr>
          <w:rFonts w:cs="Times New Roman"/>
        </w:rPr>
        <w:t>P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b</w:t>
      </w:r>
      <w:proofErr w:type="spellEnd"/>
    </w:p>
    <w:p w14:paraId="01F5B0EE" w14:textId="34A032FA" w:rsidR="00AF0ADB" w:rsidRDefault="00AF0ADB" w:rsidP="006C546D">
      <w:pPr>
        <w:rPr>
          <w:rFonts w:cs="Times New Roman"/>
        </w:rPr>
      </w:pPr>
      <w:r>
        <w:rPr>
          <w:rFonts w:cs="Times New Roman"/>
        </w:rPr>
        <w:t>P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proofErr w:type="spellStart"/>
      <w:r>
        <w:rPr>
          <w:rFonts w:cs="Times New Roman"/>
        </w:rPr>
        <w:t>P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0;100))</w:instrText>
      </w:r>
      <w:r>
        <w:rPr>
          <w:rFonts w:cs="Times New Roman"/>
        </w:rPr>
        <w:fldChar w:fldCharType="end"/>
      </w:r>
      <w:r>
        <w:rPr>
          <w:rFonts w:cs="Times New Roman"/>
        </w:rPr>
        <w:t>*P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120</w:t>
      </w:r>
    </w:p>
    <w:p w14:paraId="00D06FE0" w14:textId="60C675FD" w:rsidR="00AF0ADB" w:rsidRDefault="00AF0ADB" w:rsidP="006C546D">
      <w:pPr>
        <w:rPr>
          <w:rFonts w:cs="Times New Roman"/>
        </w:rPr>
      </w:pPr>
      <w:r>
        <w:rPr>
          <w:rFonts w:cs="Times New Roman"/>
        </w:rPr>
        <w:t>P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1*P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0,2P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120</w:t>
      </w:r>
    </w:p>
    <w:p w14:paraId="38A96498" w14:textId="64EA7F76" w:rsidR="00AF0ADB" w:rsidRDefault="00AF0ADB" w:rsidP="006C546D">
      <w:pPr>
        <w:rPr>
          <w:rFonts w:cs="Times New Roman"/>
        </w:rPr>
      </w:pPr>
      <w:r>
        <w:rPr>
          <w:rFonts w:cs="Times New Roman"/>
        </w:rPr>
        <w:t>Donc P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8P</w:t>
      </w:r>
      <w:r w:rsidRPr="00AF0ADB">
        <w:rPr>
          <w:rFonts w:cs="Times New Roman"/>
          <w:vertAlign w:val="subscript"/>
        </w:rPr>
        <w:t>n</w:t>
      </w:r>
      <w:r>
        <w:rPr>
          <w:rFonts w:cs="Times New Roman"/>
        </w:rPr>
        <w:t>+120</w:t>
      </w:r>
    </w:p>
    <w:p w14:paraId="1328C57C" w14:textId="2B0C4546" w:rsidR="00AF0ADB" w:rsidRDefault="00AF0ADB" w:rsidP="006C546D">
      <w:pPr>
        <w:rPr>
          <w:rFonts w:cs="Times New Roman"/>
        </w:rPr>
      </w:pPr>
      <w:r>
        <w:rPr>
          <w:rFonts w:cs="Times New Roman"/>
        </w:rPr>
        <w:t>(r)a=0,8 et b=120(/r)</w:t>
      </w:r>
    </w:p>
    <w:p w14:paraId="10CA5FE1" w14:textId="6EC555A6" w:rsidR="00AF0ADB" w:rsidRDefault="00AF0ADB" w:rsidP="006C546D">
      <w:pPr>
        <w:rPr>
          <w:rFonts w:cs="Times New Roman"/>
        </w:rPr>
      </w:pPr>
      <w:r>
        <w:rPr>
          <w:rFonts w:cs="Times New Roman"/>
        </w:rPr>
        <w:t>q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proofErr w:type="spellStart"/>
      <w:r>
        <w:rPr>
          <w:rFonts w:cs="Times New Roman"/>
        </w:rPr>
        <w:t>P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-λ</w:t>
      </w:r>
    </w:p>
    <w:p w14:paraId="2373C661" w14:textId="7951642F" w:rsidR="00AF0ADB" w:rsidRDefault="00AF0ADB" w:rsidP="006C546D">
      <w:pPr>
        <w:rPr>
          <w:rFonts w:cs="Times New Roman"/>
        </w:rPr>
      </w:pPr>
      <w:r>
        <w:rPr>
          <w:rFonts w:cs="Times New Roman"/>
        </w:rPr>
        <w:t>(r)« q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k*q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 »</w:t>
      </w:r>
    </w:p>
    <w:p w14:paraId="427D6353" w14:textId="5DBBB251" w:rsidR="00AF0ADB" w:rsidRDefault="00AF0ADB" w:rsidP="006C546D">
      <w:pPr>
        <w:rPr>
          <w:rFonts w:cs="Times New Roman"/>
        </w:rPr>
      </w:pPr>
      <w:r>
        <w:rPr>
          <w:rFonts w:cs="Times New Roman"/>
        </w:rPr>
        <w:t>λ est solution x=ax+b</w:t>
      </w:r>
    </w:p>
    <w:p w14:paraId="2A787DED" w14:textId="622F66ED" w:rsidR="00AF0ADB" w:rsidRDefault="00AF0ADB" w:rsidP="006C546D">
      <w:pPr>
        <w:rPr>
          <w:rFonts w:cs="Times New Roman"/>
        </w:rPr>
      </w:pPr>
      <w:r>
        <w:rPr>
          <w:rFonts w:cs="Times New Roman"/>
        </w:rPr>
        <w:t>x=0,8x+120</w:t>
      </w:r>
    </w:p>
    <w:p w14:paraId="0A0AEA75" w14:textId="7530EE82" w:rsidR="00AF0ADB" w:rsidRDefault="00AF0ADB" w:rsidP="006C546D">
      <w:pPr>
        <w:rPr>
          <w:rFonts w:cs="Times New Roman"/>
        </w:rPr>
      </w:pPr>
      <w:r w:rsidRPr="00AF0ADB">
        <w:rPr>
          <w:rFonts w:cs="Times New Roman"/>
        </w:rPr>
        <w:sym w:font="Wingdings" w:char="F0F3"/>
      </w:r>
      <w:r>
        <w:rPr>
          <w:rFonts w:cs="Times New Roman"/>
        </w:rPr>
        <w:t>x-0,8x=120</w:t>
      </w:r>
    </w:p>
    <w:p w14:paraId="713AE72A" w14:textId="154133E5" w:rsidR="00AF0ADB" w:rsidRDefault="00AF0ADB" w:rsidP="006C546D">
      <w:pPr>
        <w:rPr>
          <w:rFonts w:cs="Times New Roman"/>
        </w:rPr>
      </w:pPr>
      <w:r w:rsidRPr="00AF0ADB">
        <w:rPr>
          <w:rFonts w:cs="Times New Roman"/>
        </w:rPr>
        <w:sym w:font="Wingdings" w:char="F0F3"/>
      </w:r>
      <w:r>
        <w:rPr>
          <w:rFonts w:cs="Times New Roman"/>
        </w:rPr>
        <w:t>0,2</w:t>
      </w:r>
      <w:r w:rsidR="00207771">
        <w:rPr>
          <w:rFonts w:cs="Times New Roman"/>
        </w:rPr>
        <w:t>x=120</w:t>
      </w:r>
    </w:p>
    <w:p w14:paraId="0170A752" w14:textId="14567AA7" w:rsidR="00207771" w:rsidRDefault="00207771" w:rsidP="006C546D">
      <w:pPr>
        <w:rPr>
          <w:rFonts w:cs="Times New Roman"/>
        </w:rPr>
      </w:pPr>
      <w:r w:rsidRPr="00207771">
        <w:rPr>
          <w:rFonts w:cs="Times New Roman"/>
        </w:rPr>
        <w:sym w:font="Wingdings" w:char="F0F3"/>
      </w:r>
      <w:r>
        <w:rPr>
          <w:rFonts w:cs="Times New Roman"/>
        </w:rPr>
        <w:t>x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20;0,2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20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10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200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600.</w:t>
      </w:r>
    </w:p>
    <w:p w14:paraId="54AC1F1A" w14:textId="3C414D8E" w:rsidR="00207771" w:rsidRDefault="00207771" w:rsidP="006C546D">
      <w:pPr>
        <w:rPr>
          <w:rFonts w:cs="Times New Roman"/>
        </w:rPr>
      </w:pPr>
      <w:r>
        <w:rPr>
          <w:rFonts w:cs="Times New Roman"/>
        </w:rPr>
        <w:t>(/r)q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proofErr w:type="spellStart"/>
      <w:r>
        <w:rPr>
          <w:rFonts w:cs="Times New Roman"/>
        </w:rPr>
        <w:t>P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-(r)600</w:t>
      </w:r>
    </w:p>
    <w:p w14:paraId="30491674" w14:textId="008D9C12" w:rsidR="00207771" w:rsidRDefault="00207771" w:rsidP="006C546D">
      <w:pPr>
        <w:rPr>
          <w:rFonts w:cs="Times New Roman"/>
        </w:rPr>
      </w:pPr>
      <w:r>
        <w:rPr>
          <w:rFonts w:cs="Times New Roman"/>
        </w:rPr>
        <w:t>« q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k*q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 »</w:t>
      </w:r>
    </w:p>
    <w:p w14:paraId="53A918FB" w14:textId="56788617" w:rsidR="00207771" w:rsidRDefault="00207771" w:rsidP="006C546D">
      <w:pPr>
        <w:rPr>
          <w:rFonts w:cs="Times New Roman"/>
        </w:rPr>
      </w:pPr>
      <w:r>
        <w:rPr>
          <w:rFonts w:cs="Times New Roman"/>
        </w:rPr>
        <w:t>q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P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-600</w:t>
      </w:r>
    </w:p>
    <w:p w14:paraId="68BD0B47" w14:textId="5F079192" w:rsidR="00207771" w:rsidRDefault="00207771" w:rsidP="006C546D">
      <w:pPr>
        <w:rPr>
          <w:rFonts w:cs="Times New Roman"/>
        </w:rPr>
      </w:pPr>
      <w:r>
        <w:rPr>
          <w:rFonts w:cs="Times New Roman"/>
        </w:rPr>
        <w:t>q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8P</w:t>
      </w:r>
      <w:r w:rsidRPr="00207771">
        <w:rPr>
          <w:rFonts w:cs="Times New Roman"/>
          <w:vertAlign w:val="subscript"/>
        </w:rPr>
        <w:t>n</w:t>
      </w:r>
      <w:r>
        <w:rPr>
          <w:rFonts w:cs="Times New Roman"/>
        </w:rPr>
        <w:t>+120-600</w:t>
      </w:r>
    </w:p>
    <w:p w14:paraId="40688387" w14:textId="516352E8" w:rsidR="00207771" w:rsidRDefault="00207771" w:rsidP="006C546D">
      <w:pPr>
        <w:rPr>
          <w:rFonts w:cs="Times New Roman"/>
        </w:rPr>
      </w:pPr>
      <w:r>
        <w:rPr>
          <w:rFonts w:cs="Times New Roman"/>
        </w:rPr>
        <w:t>q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8P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480(/r)</w:t>
      </w:r>
    </w:p>
    <w:p w14:paraId="48545C0B" w14:textId="106F12EA" w:rsidR="00207771" w:rsidRDefault="00207771" w:rsidP="006C546D">
      <w:pPr>
        <w:rPr>
          <w:rFonts w:cs="Times New Roman"/>
        </w:rPr>
      </w:pPr>
      <w:r>
        <w:rPr>
          <w:rFonts w:cs="Times New Roman"/>
        </w:rPr>
        <w:t>q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8(</w:t>
      </w:r>
      <w:proofErr w:type="spellStart"/>
      <w:r>
        <w:rPr>
          <w:rFonts w:cs="Times New Roman"/>
        </w:rPr>
        <w:t>P</w:t>
      </w:r>
      <w:r>
        <w:rPr>
          <w:rFonts w:cs="Times New Roman"/>
          <w:vertAlign w:val="subscript"/>
        </w:rPr>
        <w:t>n</w:t>
      </w:r>
      <w:proofErr w:type="spellEnd"/>
      <w:r w:rsidR="00732293">
        <w:rPr>
          <w:rFonts w:cs="Times New Roman"/>
        </w:rPr>
        <w:t>-</w:t>
      </w:r>
      <w:r w:rsidR="00732293">
        <w:rPr>
          <w:rFonts w:cs="Times New Roman"/>
        </w:rPr>
        <w:fldChar w:fldCharType="begin"/>
      </w:r>
      <w:r w:rsidR="00732293">
        <w:rPr>
          <w:rFonts w:cs="Times New Roman"/>
        </w:rPr>
        <w:instrText xml:space="preserve"> EQ \s\do2(\f(480;0,8))</w:instrText>
      </w:r>
      <w:r w:rsidR="00732293">
        <w:rPr>
          <w:rFonts w:cs="Times New Roman"/>
        </w:rPr>
        <w:fldChar w:fldCharType="end"/>
      </w:r>
      <w:r w:rsidR="00732293">
        <w:rPr>
          <w:rFonts w:cs="Times New Roman"/>
        </w:rPr>
        <w:t>)</w:t>
      </w:r>
    </w:p>
    <w:p w14:paraId="10354C04" w14:textId="66F20EC2" w:rsidR="00732293" w:rsidRDefault="00732293" w:rsidP="006C546D">
      <w:pPr>
        <w:rPr>
          <w:rFonts w:cs="Times New Roman"/>
        </w:rPr>
      </w:pPr>
      <w:r>
        <w:rPr>
          <w:rFonts w:cs="Times New Roman"/>
        </w:rPr>
        <w:lastRenderedPageBreak/>
        <w:t>q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8(</w:t>
      </w:r>
      <w:proofErr w:type="spellStart"/>
      <w:r>
        <w:rPr>
          <w:rFonts w:cs="Times New Roman"/>
        </w:rPr>
        <w:t>P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80;</w:instrText>
      </w:r>
      <w:r w:rsidRPr="00732293">
        <w:rPr>
          <w:rFonts w:cs="Times New Roman"/>
        </w:rPr>
        <w:instrText xml:space="preserve">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;10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6F2D2647" w14:textId="283D5078" w:rsidR="00732293" w:rsidRDefault="00732293" w:rsidP="006C546D">
      <w:pPr>
        <w:rPr>
          <w:rFonts w:cs="Times New Roman"/>
        </w:rPr>
      </w:pPr>
      <w:r>
        <w:rPr>
          <w:rFonts w:cs="Times New Roman"/>
        </w:rPr>
        <w:t>q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8(</w:t>
      </w:r>
      <w:proofErr w:type="spellStart"/>
      <w:r>
        <w:rPr>
          <w:rFonts w:cs="Times New Roman"/>
        </w:rPr>
        <w:t>P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800;8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5344DAA4" w14:textId="6125237B" w:rsidR="00732293" w:rsidRDefault="00732293" w:rsidP="006C546D">
      <w:pPr>
        <w:rPr>
          <w:rFonts w:cs="Times New Roman"/>
        </w:rPr>
      </w:pPr>
      <w:r>
        <w:rPr>
          <w:rFonts w:cs="Times New Roman"/>
        </w:rPr>
        <w:t>q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8(P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600)=0,8*q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.</w:t>
      </w:r>
    </w:p>
    <w:p w14:paraId="68CF2223" w14:textId="76B8B702" w:rsidR="00732293" w:rsidRDefault="00732293" w:rsidP="006C546D">
      <w:pPr>
        <w:rPr>
          <w:rFonts w:cs="Times New Roman"/>
        </w:rPr>
      </w:pPr>
      <w:r>
        <w:rPr>
          <w:rFonts w:cs="Times New Roman"/>
        </w:rPr>
        <w:t>(r)q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P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-600</w:t>
      </w:r>
    </w:p>
    <w:p w14:paraId="2751AE15" w14:textId="74514778" w:rsidR="00732293" w:rsidRDefault="00732293" w:rsidP="006C546D">
      <w:pPr>
        <w:rPr>
          <w:rFonts w:cs="Times New Roman"/>
        </w:rPr>
      </w:pPr>
      <w:r>
        <w:rPr>
          <w:rFonts w:cs="Times New Roman"/>
        </w:rPr>
        <w:t>q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000-600=400</w:t>
      </w:r>
    </w:p>
    <w:p w14:paraId="6D2FBE8D" w14:textId="087C2998" w:rsidR="00732293" w:rsidRDefault="00732293" w:rsidP="006C546D">
      <w:pPr>
        <w:rPr>
          <w:rFonts w:cs="Times New Roman"/>
        </w:rPr>
      </w:pPr>
      <w:r>
        <w:rPr>
          <w:rFonts w:cs="Times New Roman"/>
        </w:rPr>
        <w:t>donc la suite (q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</w:t>
      </w:r>
      <w:r>
        <w:rPr>
          <w:rFonts w:cs="Times New Roman"/>
        </w:rPr>
        <w:t xml:space="preserve"> est géométrique de raison q=0,8 et de terme initial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q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=400)</w:instrText>
      </w:r>
      <w:r>
        <w:rPr>
          <w:rFonts w:cs="Times New Roman"/>
        </w:rPr>
        <w:fldChar w:fldCharType="end"/>
      </w:r>
    </w:p>
    <w:p w14:paraId="1E5467B7" w14:textId="271B9380" w:rsidR="00FF5682" w:rsidRDefault="00FF5682" w:rsidP="006C546D">
      <w:pPr>
        <w:rPr>
          <w:rFonts w:cs="Times New Roman"/>
        </w:rPr>
      </w:pPr>
    </w:p>
    <w:p w14:paraId="67F65BEE" w14:textId="67793BEE" w:rsidR="00FF5682" w:rsidRDefault="00FF5682" w:rsidP="006C546D">
      <w:pPr>
        <w:rPr>
          <w:rFonts w:cs="Times New Roman"/>
        </w:rPr>
      </w:pPr>
      <w:r>
        <w:rPr>
          <w:rFonts w:cs="Times New Roman"/>
        </w:rPr>
        <w:t>b)</w:t>
      </w:r>
    </w:p>
    <w:p w14:paraId="30FD10E6" w14:textId="1D87F7F8" w:rsidR="00FF5682" w:rsidRDefault="00FF5682" w:rsidP="006C546D">
      <w:pPr>
        <w:rPr>
          <w:rFonts w:cs="Times New Roman"/>
        </w:rPr>
      </w:pPr>
      <w:r>
        <w:rPr>
          <w:rFonts w:cs="Times New Roman"/>
        </w:rPr>
        <w:t>q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q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n-p</w:t>
      </w:r>
    </w:p>
    <w:p w14:paraId="0440B26C" w14:textId="7EC8F0E0" w:rsidR="00FF5682" w:rsidRDefault="00FF5682" w:rsidP="006C546D">
      <w:pPr>
        <w:rPr>
          <w:rFonts w:cs="Times New Roman"/>
        </w:rPr>
      </w:pPr>
      <w:r>
        <w:rPr>
          <w:rFonts w:cs="Times New Roman"/>
        </w:rPr>
        <w:t>q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400*(0,8)</w:t>
      </w:r>
      <w:r>
        <w:rPr>
          <w:rFonts w:cs="Times New Roman"/>
          <w:vertAlign w:val="superscript"/>
        </w:rPr>
        <w:t>n</w:t>
      </w:r>
    </w:p>
    <w:p w14:paraId="7DCDBB48" w14:textId="4C840C71" w:rsidR="00FF5682" w:rsidRDefault="00FF5682" w:rsidP="006C546D">
      <w:pPr>
        <w:rPr>
          <w:rFonts w:cs="Times New Roman"/>
        </w:rPr>
      </w:pPr>
      <w:r>
        <w:rPr>
          <w:rFonts w:cs="Times New Roman"/>
        </w:rPr>
        <w:t>or q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P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-600 </w:t>
      </w:r>
      <w:r w:rsidRPr="00FF5682">
        <w:rPr>
          <w:rFonts w:cs="Times New Roman"/>
        </w:rPr>
        <w:sym w:font="Wingdings" w:char="F0F3"/>
      </w:r>
      <w:r>
        <w:rPr>
          <w:rFonts w:cs="Times New Roman"/>
        </w:rPr>
        <w:t>400*(0,8)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=P</w:t>
      </w:r>
      <w:r w:rsidRPr="00FF5682">
        <w:rPr>
          <w:rFonts w:cs="Times New Roman"/>
          <w:vertAlign w:val="subscript"/>
        </w:rPr>
        <w:t>m</w:t>
      </w:r>
      <w:r w:rsidRPr="00FF5682">
        <w:rPr>
          <w:rFonts w:cs="Times New Roman"/>
        </w:rPr>
        <w:t>-600</w:t>
      </w:r>
    </w:p>
    <w:p w14:paraId="00DE29EA" w14:textId="10818423" w:rsidR="00FF5682" w:rsidRDefault="00FF5682" w:rsidP="006C546D">
      <w:pPr>
        <w:rPr>
          <w:rFonts w:cs="Times New Roman"/>
        </w:rPr>
      </w:pPr>
      <w:r w:rsidRPr="00FF5682">
        <w:rPr>
          <w:rFonts w:cs="Times New Roman"/>
        </w:rPr>
        <w:sym w:font="Wingdings" w:char="F0F3"/>
      </w:r>
      <w:r>
        <w:rPr>
          <w:rFonts w:cs="Times New Roman"/>
        </w:rPr>
        <w:t>400*(0,8)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+600=</w:t>
      </w:r>
      <w:proofErr w:type="spellStart"/>
      <w:r>
        <w:rPr>
          <w:rFonts w:cs="Times New Roman"/>
        </w:rPr>
        <w:t>P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.</w:t>
      </w:r>
    </w:p>
    <w:p w14:paraId="78F4D54A" w14:textId="3812193C" w:rsidR="00207771" w:rsidRDefault="00207771" w:rsidP="006C546D">
      <w:pPr>
        <w:rPr>
          <w:rFonts w:cs="Times New Roman"/>
        </w:rPr>
      </w:pPr>
    </w:p>
    <w:p w14:paraId="295EE273" w14:textId="3E1E9C19" w:rsidR="00D463CB" w:rsidRDefault="00D463CB" w:rsidP="006C546D">
      <w:pPr>
        <w:rPr>
          <w:rFonts w:cs="Times New Roman"/>
        </w:rPr>
      </w:pPr>
      <w:r>
        <w:rPr>
          <w:rFonts w:cs="Times New Roman"/>
        </w:rPr>
        <w:t>Ex 128 p 143 :</w:t>
      </w:r>
    </w:p>
    <w:p w14:paraId="375742D3" w14:textId="7EE43DA6" w:rsidR="00D463CB" w:rsidRDefault="00C33D25" w:rsidP="006C546D">
      <w:pPr>
        <w:rPr>
          <w:rFonts w:cs="Times New Roman"/>
        </w:rPr>
      </w:pPr>
      <w:r>
        <w:rPr>
          <w:rFonts w:cs="Times New Roman"/>
        </w:rPr>
        <w:t>1)</w:t>
      </w:r>
    </w:p>
    <w:p w14:paraId="7717CA1D" w14:textId="485ED88C" w:rsidR="00C33D25" w:rsidRPr="00207771" w:rsidRDefault="00C33D25" w:rsidP="006C546D">
      <w:pPr>
        <w:rPr>
          <w:rFonts w:cs="Times New Roman"/>
        </w:rPr>
      </w:pPr>
      <w:r>
        <w:rPr>
          <w:rFonts w:cs="Times New Roman"/>
        </w:rPr>
        <w:t>a)</w:t>
      </w:r>
    </w:p>
    <w:p w14:paraId="48BE342E" w14:textId="3AA1D1F0" w:rsidR="00973AC2" w:rsidRDefault="00C33D25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600</w:t>
      </w:r>
    </w:p>
    <w:p w14:paraId="218E4BD8" w14:textId="25B4AE23" w:rsidR="00C33D25" w:rsidRDefault="00C33D25" w:rsidP="006C546D">
      <w:pPr>
        <w:rPr>
          <w:rFonts w:cs="Times New Roman"/>
        </w:rPr>
      </w:pPr>
      <w:r>
        <w:rPr>
          <w:rFonts w:cs="Times New Roman"/>
        </w:rPr>
        <w:t>b)</w:t>
      </w:r>
    </w:p>
    <w:p w14:paraId="1F893C46" w14:textId="3B314346" w:rsidR="00C33D25" w:rsidRDefault="00C33D25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 w:rsidRPr="00C33D25">
        <w:rPr>
          <w:rFonts w:cs="Times New Roman"/>
        </w:rPr>
        <w:t>=</w:t>
      </w: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0;100))</w:instrText>
      </w:r>
      <w:r>
        <w:rPr>
          <w:rFonts w:cs="Times New Roman"/>
        </w:rPr>
        <w:fldChar w:fldCharType="end"/>
      </w:r>
      <w:r>
        <w:rPr>
          <w:rFonts w:cs="Times New Roman"/>
        </w:rPr>
        <w:t>*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100</w:t>
      </w:r>
    </w:p>
    <w:p w14:paraId="6BEE9F21" w14:textId="6C54D006" w:rsidR="00C33D25" w:rsidRDefault="00C33D25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0,1*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100</w:t>
      </w:r>
    </w:p>
    <w:p w14:paraId="0CBD7017" w14:textId="67137D85" w:rsidR="00C33D25" w:rsidRDefault="00C33D25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9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100</w:t>
      </w:r>
    </w:p>
    <w:p w14:paraId="71C349F4" w14:textId="1EF26330" w:rsidR="00C33D25" w:rsidRDefault="001B6502" w:rsidP="006C546D">
      <w:pPr>
        <w:rPr>
          <w:rFonts w:cs="Times New Roman"/>
        </w:rPr>
      </w:pPr>
      <w:r>
        <w:rPr>
          <w:rFonts w:cs="Times New Roman"/>
        </w:rPr>
        <w:t>0=1600</w:t>
      </w:r>
    </w:p>
    <w:p w14:paraId="03BDFFDA" w14:textId="039F7B0D" w:rsidR="001B6502" w:rsidRDefault="001B6502" w:rsidP="006C546D">
      <w:pPr>
        <w:rPr>
          <w:rFonts w:cs="Times New Roman"/>
        </w:rPr>
      </w:pPr>
      <w:r>
        <w:rPr>
          <w:rFonts w:cs="Times New Roman"/>
        </w:rPr>
        <w:t>1=1540</w:t>
      </w:r>
    </w:p>
    <w:p w14:paraId="7236EAAA" w14:textId="75DDBF24" w:rsidR="001B6502" w:rsidRDefault="001B6502" w:rsidP="006C546D">
      <w:pPr>
        <w:rPr>
          <w:rFonts w:cs="Times New Roman"/>
        </w:rPr>
      </w:pPr>
      <w:r>
        <w:rPr>
          <w:rFonts w:cs="Times New Roman"/>
        </w:rPr>
        <w:t>2=1485</w:t>
      </w:r>
    </w:p>
    <w:p w14:paraId="56FAD039" w14:textId="0F170244" w:rsidR="001B6502" w:rsidRDefault="001B6502" w:rsidP="006C546D">
      <w:pPr>
        <w:rPr>
          <w:rFonts w:cs="Times New Roman"/>
        </w:rPr>
      </w:pPr>
      <w:r>
        <w:rPr>
          <w:rFonts w:cs="Times New Roman"/>
        </w:rPr>
        <w:t>3=1437.4</w:t>
      </w:r>
    </w:p>
    <w:p w14:paraId="00BEB676" w14:textId="2BF7A137" w:rsidR="001B6502" w:rsidRDefault="001B6502" w:rsidP="006C546D">
      <w:pPr>
        <w:rPr>
          <w:rFonts w:cs="Times New Roman"/>
        </w:rPr>
      </w:pPr>
      <w:r>
        <w:rPr>
          <w:rFonts w:cs="Times New Roman"/>
        </w:rPr>
        <w:t>4=1393.68</w:t>
      </w:r>
    </w:p>
    <w:p w14:paraId="55F07978" w14:textId="7B1A9AE5" w:rsidR="001B6502" w:rsidRDefault="001B6502" w:rsidP="006C546D">
      <w:pPr>
        <w:rPr>
          <w:rFonts w:cs="Times New Roman"/>
        </w:rPr>
      </w:pPr>
      <w:r>
        <w:rPr>
          <w:rFonts w:cs="Times New Roman"/>
        </w:rPr>
        <w:t>5=1754.294</w:t>
      </w:r>
    </w:p>
    <w:p w14:paraId="46B54BB6" w14:textId="042A7455" w:rsidR="001B6502" w:rsidRDefault="001B6502" w:rsidP="006C546D">
      <w:pPr>
        <w:rPr>
          <w:rFonts w:cs="Times New Roman"/>
        </w:rPr>
      </w:pPr>
      <w:r>
        <w:rPr>
          <w:rFonts w:cs="Times New Roman"/>
        </w:rPr>
        <w:t>6=1918.865</w:t>
      </w:r>
    </w:p>
    <w:p w14:paraId="6BBD8BE3" w14:textId="27673CDC" w:rsidR="001B6502" w:rsidRDefault="001B6502" w:rsidP="006C546D">
      <w:pPr>
        <w:rPr>
          <w:rFonts w:cs="Times New Roman"/>
        </w:rPr>
      </w:pPr>
      <w:r>
        <w:rPr>
          <w:rFonts w:cs="Times New Roman"/>
        </w:rPr>
        <w:lastRenderedPageBreak/>
        <w:t>7=1286.978</w:t>
      </w:r>
    </w:p>
    <w:p w14:paraId="3E968B1B" w14:textId="30DDA5EC" w:rsidR="00704570" w:rsidRDefault="00704570" w:rsidP="006C546D">
      <w:pPr>
        <w:rPr>
          <w:rFonts w:cs="Times New Roman"/>
        </w:rPr>
      </w:pPr>
      <w:r>
        <w:rPr>
          <w:rFonts w:cs="Times New Roman"/>
        </w:rPr>
        <w:t>c)</w:t>
      </w:r>
    </w:p>
    <w:p w14:paraId="42331518" w14:textId="4656FB92" w:rsidR="00704570" w:rsidRPr="00704570" w:rsidRDefault="00704570" w:rsidP="006C546D">
      <w:pPr>
        <w:rPr>
          <w:rFonts w:cs="Times New Roman"/>
        </w:rPr>
      </w:pPr>
      <w:r>
        <w:rPr>
          <w:rFonts w:cs="Times New Roman"/>
        </w:rPr>
        <w:t xml:space="preserve">La suit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U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semble décroitre</w:t>
      </w:r>
      <w:r w:rsidR="00622283">
        <w:rPr>
          <w:rFonts w:cs="Times New Roman"/>
        </w:rPr>
        <w:t>.</w:t>
      </w:r>
    </w:p>
    <w:p w14:paraId="680BD354" w14:textId="1D31F44B" w:rsidR="001B2A0D" w:rsidRDefault="001B2A0D" w:rsidP="006C546D">
      <w:pPr>
        <w:rPr>
          <w:rFonts w:cs="Times New Roman"/>
        </w:rPr>
      </w:pPr>
    </w:p>
    <w:p w14:paraId="2075965F" w14:textId="0AF64038" w:rsidR="00141BE0" w:rsidRDefault="00141BE0" w:rsidP="006C546D">
      <w:pPr>
        <w:rPr>
          <w:rFonts w:cs="Times New Roman"/>
        </w:rPr>
      </w:pPr>
      <w:r>
        <w:rPr>
          <w:rFonts w:cs="Times New Roman"/>
        </w:rPr>
        <w:t>2)</w:t>
      </w:r>
    </w:p>
    <w:p w14:paraId="240A61B6" w14:textId="14CE49B7" w:rsidR="00141BE0" w:rsidRDefault="00141BE0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 w:rsidRPr="00141BE0">
        <w:rPr>
          <w:rFonts w:cs="Times New Roman"/>
          <w:vertAlign w:val="subscript"/>
        </w:rPr>
        <w:t>n</w:t>
      </w:r>
      <w:r>
        <w:rPr>
          <w:rFonts w:cs="Times New Roman"/>
        </w:rPr>
        <w:t>-1000</w:t>
      </w:r>
    </w:p>
    <w:p w14:paraId="48EEA99A" w14:textId="722048F4" w:rsidR="00141BE0" w:rsidRDefault="00141BE0" w:rsidP="006C546D">
      <w:pPr>
        <w:rPr>
          <w:rFonts w:cs="Times New Roman"/>
        </w:rPr>
      </w:pPr>
      <w:r>
        <w:rPr>
          <w:rFonts w:cs="Times New Roman"/>
        </w:rPr>
        <w:t>a)</w:t>
      </w:r>
    </w:p>
    <w:p w14:paraId="5B9BB698" w14:textId="259E92C6" w:rsidR="00141BE0" w:rsidRDefault="00141BE0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-1000</w:t>
      </w:r>
    </w:p>
    <w:p w14:paraId="4F7187FA" w14:textId="382EA68F" w:rsidR="00141BE0" w:rsidRDefault="00141BE0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9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100-1000</w:t>
      </w:r>
    </w:p>
    <w:p w14:paraId="70B89DF4" w14:textId="7EBE8BF9" w:rsidR="00141BE0" w:rsidRDefault="00141BE0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9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900</w:t>
      </w:r>
    </w:p>
    <w:p w14:paraId="6F0CCFE2" w14:textId="08E199E2" w:rsidR="00141BE0" w:rsidRDefault="00141BE0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9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00;0,9))</w:instrText>
      </w:r>
      <w:r>
        <w:rPr>
          <w:rFonts w:cs="Times New Roman"/>
        </w:rPr>
        <w:fldChar w:fldCharType="end"/>
      </w:r>
      <w:r>
        <w:rPr>
          <w:rFonts w:cs="Times New Roman"/>
        </w:rPr>
        <w:t>)</w:t>
      </w:r>
    </w:p>
    <w:p w14:paraId="51D92AEC" w14:textId="62F6B13F" w:rsidR="00141BE0" w:rsidRDefault="00141BE0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9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1000)</w:t>
      </w:r>
    </w:p>
    <w:p w14:paraId="20CADD11" w14:textId="66415BED" w:rsidR="00141BE0" w:rsidRDefault="00141BE0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9*V</w:t>
      </w:r>
      <w:r>
        <w:rPr>
          <w:rFonts w:cs="Times New Roman"/>
          <w:vertAlign w:val="subscript"/>
        </w:rPr>
        <w:t>n</w:t>
      </w:r>
    </w:p>
    <w:p w14:paraId="15A7C23C" w14:textId="63C4DFA2" w:rsidR="00141BE0" w:rsidRDefault="00141BE0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-1000</w:t>
      </w:r>
    </w:p>
    <w:p w14:paraId="12C42617" w14:textId="7F612510" w:rsidR="00141BE0" w:rsidRDefault="00141BE0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600-1000</w:t>
      </w:r>
    </w:p>
    <w:p w14:paraId="4CD7C39C" w14:textId="2EA57F72" w:rsidR="00141BE0" w:rsidRDefault="00141BE0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600</w:t>
      </w:r>
    </w:p>
    <w:p w14:paraId="7DD47935" w14:textId="5392D2C2" w:rsidR="00141BE0" w:rsidRDefault="00141BE0" w:rsidP="006C546D">
      <w:pPr>
        <w:rPr>
          <w:rFonts w:cs="Times New Roman"/>
        </w:rPr>
      </w:pPr>
      <w:r>
        <w:rPr>
          <w:rFonts w:cs="Times New Roman"/>
        </w:rPr>
        <w:t>Donc la suite (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géométrique de raison q=0,9 et de terme initial 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600</w:t>
      </w:r>
      <w:r w:rsidR="00070F4E">
        <w:rPr>
          <w:rFonts w:cs="Times New Roman"/>
        </w:rPr>
        <w:t>.</w:t>
      </w:r>
    </w:p>
    <w:p w14:paraId="42AC49B9" w14:textId="6695119A" w:rsidR="00070F4E" w:rsidRDefault="00070F4E" w:rsidP="006C546D">
      <w:pPr>
        <w:rPr>
          <w:rFonts w:cs="Times New Roman"/>
        </w:rPr>
      </w:pPr>
    </w:p>
    <w:p w14:paraId="7FD12126" w14:textId="4A344AA2" w:rsidR="00070F4E" w:rsidRDefault="00070F4E" w:rsidP="006C546D">
      <w:pPr>
        <w:rPr>
          <w:rFonts w:cs="Times New Roman"/>
        </w:rPr>
      </w:pPr>
      <w:r>
        <w:rPr>
          <w:rFonts w:cs="Times New Roman"/>
        </w:rPr>
        <w:t>b)</w:t>
      </w:r>
    </w:p>
    <w:p w14:paraId="531FF80D" w14:textId="5C119B5A" w:rsidR="00070F4E" w:rsidRDefault="00070F4E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n</w:t>
      </w:r>
    </w:p>
    <w:p w14:paraId="2A81C3A8" w14:textId="2C0A0D37" w:rsidR="00070F4E" w:rsidRDefault="00070F4E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600*(0,9)</w:t>
      </w:r>
      <w:r>
        <w:rPr>
          <w:rFonts w:cs="Times New Roman"/>
          <w:vertAlign w:val="superscript"/>
        </w:rPr>
        <w:t>n</w:t>
      </w:r>
    </w:p>
    <w:p w14:paraId="18A9B7B9" w14:textId="750A4A96" w:rsidR="00070F4E" w:rsidRDefault="00070F4E" w:rsidP="006C546D">
      <w:pPr>
        <w:rPr>
          <w:rFonts w:cs="Times New Roman"/>
        </w:rPr>
      </w:pPr>
      <w:r>
        <w:rPr>
          <w:rFonts w:cs="Times New Roman"/>
        </w:rPr>
        <w:t>Or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-1000 </w:t>
      </w:r>
      <w:r w:rsidRPr="00070F4E">
        <w:rPr>
          <w:rFonts w:cs="Times New Roman"/>
        </w:rPr>
        <w:sym w:font="Wingdings" w:char="F0F3"/>
      </w:r>
      <w:r>
        <w:rPr>
          <w:rFonts w:cs="Times New Roman"/>
        </w:rPr>
        <w:t xml:space="preserve"> 600*(0,9)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+1000=U</w:t>
      </w:r>
      <w:r>
        <w:rPr>
          <w:rFonts w:cs="Times New Roman"/>
          <w:vertAlign w:val="subscript"/>
        </w:rPr>
        <w:t>n</w:t>
      </w:r>
    </w:p>
    <w:p w14:paraId="26DC652A" w14:textId="57D00046" w:rsidR="00070F4E" w:rsidRDefault="00070F4E" w:rsidP="006C546D">
      <w:pPr>
        <w:rPr>
          <w:rFonts w:cs="Times New Roman"/>
        </w:rPr>
      </w:pPr>
      <w:r>
        <w:rPr>
          <w:rFonts w:cs="Times New Roman"/>
        </w:rPr>
        <w:t xml:space="preserve">Q=0,9&lt;1 </w:t>
      </w:r>
      <w:r w:rsidRPr="00070F4E">
        <w:rPr>
          <w:rFonts w:cs="Times New Roman"/>
        </w:rPr>
        <w:sym w:font="Wingdings" w:char="F0E8"/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lim;\s\do8(n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SYMBOL \f"Symbol"174\h 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 xml:space="preserve"> </w:instrText>
      </w:r>
      <w:r w:rsidRPr="00070F4E">
        <w:rPr>
          <w:rFonts w:cs="Times New Roman"/>
          <w:sz w:val="18"/>
        </w:rPr>
        <w:instrText>+∞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600*(0,9)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=600*0=0</w:t>
      </w:r>
    </w:p>
    <w:p w14:paraId="61A77098" w14:textId="3F2364D2" w:rsidR="00070F4E" w:rsidRDefault="00070F4E" w:rsidP="006C546D">
      <w:pPr>
        <w:rPr>
          <w:rFonts w:cs="Times New Roman"/>
        </w:rPr>
      </w:pPr>
      <w:r>
        <w:rPr>
          <w:rFonts w:cs="Times New Roman"/>
        </w:rPr>
        <w:t>Donc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n--&gt;+(inf);n))</w:instrText>
      </w:r>
      <w:r>
        <w:rPr>
          <w:rFonts w:cs="Times New Roman"/>
        </w:rPr>
        <w:fldChar w:fldCharType="end"/>
      </w:r>
      <w:r>
        <w:rPr>
          <w:rFonts w:cs="Times New Roman"/>
        </w:rPr>
        <w:t>1000</w:t>
      </w:r>
    </w:p>
    <w:p w14:paraId="4BDF9C9D" w14:textId="4A8EB3C4" w:rsidR="00070F4E" w:rsidRPr="00070F4E" w:rsidRDefault="00070F4E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600*(0,9)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+1000</w:t>
      </w:r>
    </w:p>
    <w:p w14:paraId="6B9AF60B" w14:textId="32DDFCDB" w:rsidR="009F286D" w:rsidRDefault="009F286D" w:rsidP="006C546D">
      <w:pPr>
        <w:rPr>
          <w:rFonts w:cs="Times New Roman"/>
        </w:rPr>
      </w:pPr>
    </w:p>
    <w:p w14:paraId="093A36F4" w14:textId="66D28A87" w:rsidR="009F286D" w:rsidRDefault="009F286D" w:rsidP="006C546D">
      <w:pPr>
        <w:rPr>
          <w:rFonts w:cs="Times New Roman"/>
        </w:rPr>
      </w:pPr>
    </w:p>
    <w:p w14:paraId="0E659B60" w14:textId="77777777" w:rsidR="00145508" w:rsidRDefault="00145508" w:rsidP="006C546D">
      <w:pPr>
        <w:rPr>
          <w:rFonts w:cs="Times New Roman"/>
        </w:rPr>
      </w:pPr>
    </w:p>
    <w:p w14:paraId="11AC559B" w14:textId="1B5CCEDD" w:rsidR="00F63658" w:rsidRDefault="00F63658" w:rsidP="006C546D">
      <w:pPr>
        <w:rPr>
          <w:rFonts w:cs="Times New Roman"/>
        </w:rPr>
      </w:pPr>
    </w:p>
    <w:p w14:paraId="5278A690" w14:textId="6B6EF37F" w:rsidR="00F63658" w:rsidRDefault="00145508" w:rsidP="006C546D">
      <w:pPr>
        <w:rPr>
          <w:rFonts w:cs="Times New Roman"/>
        </w:rPr>
      </w:pPr>
      <w:r>
        <w:rPr>
          <w:rFonts w:cs="Times New Roman"/>
        </w:rPr>
        <w:lastRenderedPageBreak/>
        <w:t>Correction exercices sur les suites :</w:t>
      </w:r>
    </w:p>
    <w:p w14:paraId="1A8038DD" w14:textId="22382D5D" w:rsidR="0018264A" w:rsidRDefault="0018264A" w:rsidP="006C546D">
      <w:pPr>
        <w:rPr>
          <w:rFonts w:cs="Times New Roman"/>
        </w:rPr>
      </w:pPr>
      <w:r>
        <w:rPr>
          <w:rFonts w:cs="Times New Roman"/>
        </w:rPr>
        <w:t xml:space="preserve">1) </w:t>
      </w:r>
    </w:p>
    <w:p w14:paraId="55FB21F1" w14:textId="2E02954A" w:rsidR="00145508" w:rsidRDefault="0051282B" w:rsidP="00253AA7">
      <w:pPr>
        <w:pStyle w:val="Paragraphedeliste"/>
        <w:numPr>
          <w:ilvl w:val="0"/>
          <w:numId w:val="42"/>
        </w:num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600</w:t>
      </w:r>
    </w:p>
    <w:p w14:paraId="3426098E" w14:textId="799D4062" w:rsidR="0051282B" w:rsidRDefault="0051282B" w:rsidP="00253AA7">
      <w:pPr>
        <w:pStyle w:val="Paragraphedeliste"/>
        <w:numPr>
          <w:ilvl w:val="0"/>
          <w:numId w:val="42"/>
        </w:num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 w:rsidR="00206845">
        <w:rPr>
          <w:rFonts w:cs="Times New Roman"/>
        </w:rPr>
        <w:t>-0,1*U</w:t>
      </w:r>
      <w:r w:rsidR="00206845">
        <w:rPr>
          <w:rFonts w:cs="Times New Roman"/>
          <w:vertAlign w:val="subscript"/>
        </w:rPr>
        <w:t>0</w:t>
      </w:r>
      <w:r w:rsidR="00206845">
        <w:rPr>
          <w:rFonts w:cs="Times New Roman"/>
        </w:rPr>
        <w:t>+100=0,9*1600+100=1540</w:t>
      </w:r>
    </w:p>
    <w:p w14:paraId="20BBDF8C" w14:textId="025242F4" w:rsidR="00206845" w:rsidRDefault="00206845" w:rsidP="00206845">
      <w:pPr>
        <w:rPr>
          <w:rFonts w:cs="Times New Roman"/>
        </w:rPr>
      </w:pPr>
      <w:r>
        <w:rPr>
          <w:rFonts w:cs="Times New Roman"/>
        </w:rPr>
        <w:t>En 2019, le nombre d’oiseaux  sera de 1540.</w:t>
      </w:r>
    </w:p>
    <w:p w14:paraId="28DF2DDC" w14:textId="5DEC0754" w:rsidR="00206845" w:rsidRPr="00206845" w:rsidRDefault="00206845" w:rsidP="00206845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0,1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100=0,9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100</w:t>
      </w:r>
    </w:p>
    <w:p w14:paraId="40A712C2" w14:textId="5B729765" w:rsidR="00070A45" w:rsidRDefault="00797BDC" w:rsidP="00253AA7">
      <w:pPr>
        <w:pStyle w:val="Paragraphedeliste"/>
        <w:numPr>
          <w:ilvl w:val="0"/>
          <w:numId w:val="42"/>
        </w:num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600</w:t>
      </w:r>
    </w:p>
    <w:p w14:paraId="5626D7AE" w14:textId="31399245" w:rsidR="00797BDC" w:rsidRDefault="00797BDC" w:rsidP="00797BDC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1540</w:t>
      </w:r>
    </w:p>
    <w:p w14:paraId="08AD2AE0" w14:textId="488A96CE" w:rsidR="00797BDC" w:rsidRDefault="00797BDC" w:rsidP="00797BDC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1486</w:t>
      </w:r>
    </w:p>
    <w:p w14:paraId="07C842AB" w14:textId="3EC3E00E" w:rsidR="00797BDC" w:rsidRDefault="00797BDC" w:rsidP="00797BDC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1437,4</w:t>
      </w:r>
    </w:p>
    <w:p w14:paraId="7B774B5B" w14:textId="4BA0302C" w:rsidR="00797BDC" w:rsidRDefault="00797BDC" w:rsidP="00797BDC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5</w:t>
      </w:r>
      <w:r>
        <w:rPr>
          <w:rFonts w:cs="Times New Roman"/>
        </w:rPr>
        <w:t>=1354,294</w:t>
      </w:r>
    </w:p>
    <w:p w14:paraId="5B64E651" w14:textId="32A0452A" w:rsidR="00797BDC" w:rsidRDefault="00797BDC" w:rsidP="00797BDC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6</w:t>
      </w:r>
      <w:r>
        <w:rPr>
          <w:rFonts w:cs="Times New Roman"/>
        </w:rPr>
        <w:t>=1318,8</w:t>
      </w:r>
      <w:r w:rsidR="008C5E93">
        <w:rPr>
          <w:rFonts w:cs="Times New Roman"/>
        </w:rPr>
        <w:t>65</w:t>
      </w:r>
    </w:p>
    <w:p w14:paraId="76D89129" w14:textId="5BFCFF19" w:rsidR="00EC59A2" w:rsidRDefault="00FD300F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7</w:t>
      </w:r>
      <w:r>
        <w:rPr>
          <w:rFonts w:cs="Times New Roman"/>
        </w:rPr>
        <w:t>=1286,978</w:t>
      </w:r>
    </w:p>
    <w:p w14:paraId="13D34BBC" w14:textId="2C0D231F" w:rsidR="00FD300F" w:rsidRDefault="00FD300F" w:rsidP="006C546D">
      <w:pPr>
        <w:rPr>
          <w:rFonts w:cs="Times New Roman"/>
        </w:rPr>
      </w:pPr>
    </w:p>
    <w:p w14:paraId="0F091C1B" w14:textId="1365D21F" w:rsidR="00FD300F" w:rsidRDefault="00FD300F" w:rsidP="006C546D">
      <w:pPr>
        <w:rPr>
          <w:rFonts w:cs="Times New Roman"/>
        </w:rPr>
      </w:pPr>
      <w:r>
        <w:rPr>
          <w:rFonts w:cs="Times New Roman"/>
        </w:rPr>
        <w:t xml:space="preserve">La suit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U</w:instrText>
      </w:r>
      <w:r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semble décroitre.</w:t>
      </w:r>
    </w:p>
    <w:p w14:paraId="443AB997" w14:textId="77BF64CD" w:rsidR="00FD300F" w:rsidRPr="0018264A" w:rsidRDefault="0018264A" w:rsidP="006C546D">
      <w:pPr>
        <w:rPr>
          <w:rFonts w:cs="Times New Roman"/>
        </w:rPr>
      </w:pPr>
      <w:r>
        <w:rPr>
          <w:rFonts w:cs="Times New Roman"/>
        </w:rPr>
        <w:t>2) Vn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100</w:t>
      </w:r>
      <w:r w:rsidR="004C4D96">
        <w:rPr>
          <w:rFonts w:cs="Times New Roman"/>
        </w:rPr>
        <w:t>0</w:t>
      </w:r>
    </w:p>
    <w:p w14:paraId="4D9394E9" w14:textId="644DB9A4" w:rsidR="0018264A" w:rsidRDefault="0018264A" w:rsidP="006C546D">
      <w:pPr>
        <w:rPr>
          <w:rFonts w:cs="Times New Roman"/>
        </w:rPr>
      </w:pPr>
      <w:r>
        <w:rPr>
          <w:rFonts w:cs="Times New Roman"/>
        </w:rPr>
        <w:t>a) V</w:t>
      </w:r>
      <w:r>
        <w:rPr>
          <w:rFonts w:cs="Times New Roman"/>
          <w:vertAlign w:val="subscript"/>
        </w:rPr>
        <w:t>n</w:t>
      </w:r>
      <w:r w:rsidR="004C4D96">
        <w:rPr>
          <w:rFonts w:cs="Times New Roman"/>
          <w:vertAlign w:val="subscript"/>
        </w:rPr>
        <w:t>+1</w:t>
      </w:r>
      <w:r>
        <w:rPr>
          <w:rFonts w:cs="Times New Roman"/>
        </w:rPr>
        <w:t>=</w:t>
      </w:r>
      <w:r w:rsidR="004C4D96">
        <w:rPr>
          <w:rFonts w:cs="Times New Roman"/>
        </w:rPr>
        <w:t>U</w:t>
      </w:r>
      <w:r w:rsidR="004C4D96">
        <w:rPr>
          <w:rFonts w:cs="Times New Roman"/>
          <w:vertAlign w:val="subscript"/>
        </w:rPr>
        <w:t>n+1</w:t>
      </w:r>
      <w:r w:rsidR="004C4D96">
        <w:rPr>
          <w:rFonts w:cs="Times New Roman"/>
        </w:rPr>
        <w:t>-1000</w:t>
      </w:r>
    </w:p>
    <w:p w14:paraId="14D7A3FE" w14:textId="081A6965" w:rsidR="004C4D96" w:rsidRDefault="004C4D96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9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100-1000</w:t>
      </w:r>
    </w:p>
    <w:p w14:paraId="784A0E58" w14:textId="64EB21C7" w:rsidR="004C4D96" w:rsidRDefault="00014FDA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9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900</w:t>
      </w:r>
    </w:p>
    <w:p w14:paraId="2B7BC54E" w14:textId="35B836FE" w:rsidR="00014FDA" w:rsidRDefault="00014FDA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(0,9)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(900)/(0,9))</w:t>
      </w:r>
    </w:p>
    <w:p w14:paraId="77228902" w14:textId="6B4068ED" w:rsidR="00014FDA" w:rsidRDefault="00014FDA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(0,9)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1000)</w:t>
      </w:r>
    </w:p>
    <w:p w14:paraId="210649FB" w14:textId="59750C5D" w:rsidR="00014FDA" w:rsidRDefault="00014FDA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0,9V</w:t>
      </w:r>
      <w:r>
        <w:rPr>
          <w:rFonts w:cs="Times New Roman"/>
          <w:vertAlign w:val="subscript"/>
        </w:rPr>
        <w:t>n</w:t>
      </w:r>
    </w:p>
    <w:p w14:paraId="7A68216D" w14:textId="553EDE23" w:rsidR="00014FDA" w:rsidRDefault="00014FDA" w:rsidP="006C546D">
      <w:pPr>
        <w:rPr>
          <w:rFonts w:cs="Times New Roman"/>
        </w:rPr>
      </w:pPr>
    </w:p>
    <w:p w14:paraId="67DCD6D4" w14:textId="35FB6612" w:rsidR="00767DFB" w:rsidRDefault="00767DFB" w:rsidP="006C546D">
      <w:pPr>
        <w:rPr>
          <w:rFonts w:cs="Times New Roman"/>
        </w:rPr>
      </w:pPr>
      <w:r>
        <w:rPr>
          <w:rFonts w:cs="Times New Roman"/>
        </w:rPr>
        <w:t>b)</w:t>
      </w:r>
    </w:p>
    <w:p w14:paraId="08879630" w14:textId="517FB8E1" w:rsidR="00767DFB" w:rsidRDefault="00767DFB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-1000</w:t>
      </w:r>
    </w:p>
    <w:p w14:paraId="2BE4792A" w14:textId="2AB6B7E2" w:rsidR="00767DFB" w:rsidRDefault="00767DFB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600-1000</w:t>
      </w:r>
    </w:p>
    <w:p w14:paraId="3EB916D8" w14:textId="46AFBC37" w:rsidR="00767DFB" w:rsidRDefault="00767DFB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600</w:t>
      </w:r>
    </w:p>
    <w:p w14:paraId="5ED45F52" w14:textId="5A97162F" w:rsidR="00767DFB" w:rsidRDefault="00767DFB" w:rsidP="006C546D">
      <w:pPr>
        <w:rPr>
          <w:rFonts w:cs="Times New Roman"/>
        </w:rPr>
      </w:pPr>
    </w:p>
    <w:p w14:paraId="713ADE44" w14:textId="2F44EDA3" w:rsidR="00B72B6E" w:rsidRPr="00B72B6E" w:rsidRDefault="00B72B6E" w:rsidP="006C546D">
      <w:pPr>
        <w:rPr>
          <w:rFonts w:cs="Times New Roman"/>
        </w:rPr>
      </w:pPr>
      <w:r>
        <w:rPr>
          <w:rFonts w:cs="Times New Roman"/>
        </w:rPr>
        <w:t>Donc la suite (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géométrique de raison q=0,9 et de terme initial 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600</w:t>
      </w:r>
    </w:p>
    <w:p w14:paraId="3C01F66A" w14:textId="51BA657C" w:rsidR="004C4D96" w:rsidRDefault="004C4D96" w:rsidP="006C546D">
      <w:pPr>
        <w:rPr>
          <w:rFonts w:cs="Times New Roman"/>
        </w:rPr>
      </w:pPr>
    </w:p>
    <w:p w14:paraId="76D42E7E" w14:textId="6836DBD1" w:rsidR="001B2276" w:rsidRDefault="001B2276" w:rsidP="006C546D">
      <w:pPr>
        <w:rPr>
          <w:rFonts w:cs="Times New Roman"/>
        </w:rPr>
      </w:pPr>
      <w:r>
        <w:rPr>
          <w:rFonts w:cs="Times New Roman"/>
        </w:rPr>
        <w:t>b)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n</w:t>
      </w:r>
    </w:p>
    <w:p w14:paraId="1B9BC8A1" w14:textId="3605D81F" w:rsidR="001B2276" w:rsidRDefault="001B2276" w:rsidP="006C546D">
      <w:pPr>
        <w:rPr>
          <w:rFonts w:cs="Times New Roman"/>
        </w:rPr>
      </w:pPr>
      <w:r>
        <w:rPr>
          <w:rFonts w:cs="Times New Roman"/>
        </w:rPr>
        <w:lastRenderedPageBreak/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600*(0,9)</w:t>
      </w:r>
      <w:r>
        <w:rPr>
          <w:rFonts w:cs="Times New Roman"/>
          <w:vertAlign w:val="superscript"/>
        </w:rPr>
        <w:t>n</w:t>
      </w:r>
    </w:p>
    <w:p w14:paraId="1940FDEC" w14:textId="2790EBEA" w:rsidR="001B2276" w:rsidRPr="001B2276" w:rsidRDefault="001B2276" w:rsidP="006C546D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1000</w:t>
      </w:r>
    </w:p>
    <w:p w14:paraId="1F86F610" w14:textId="41E1A143" w:rsidR="001B2276" w:rsidRDefault="001B2276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1000</w:t>
      </w:r>
    </w:p>
    <w:p w14:paraId="07F45592" w14:textId="24B98597" w:rsidR="001B2276" w:rsidRDefault="001B2276" w:rsidP="006C546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(600*(0,9)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)+1000</w:t>
      </w:r>
    </w:p>
    <w:p w14:paraId="7C46AD6C" w14:textId="3E77FD16" w:rsidR="001B2276" w:rsidRDefault="001B2276" w:rsidP="006C546D">
      <w:pPr>
        <w:rPr>
          <w:rFonts w:cs="Times New Roman"/>
        </w:rPr>
      </w:pPr>
    </w:p>
    <w:p w14:paraId="149AA2F6" w14:textId="77777777" w:rsidR="00520EF8" w:rsidRPr="00520EF8" w:rsidRDefault="001B2276" w:rsidP="00520EF8">
      <w:pPr>
        <w:rPr>
          <w:rFonts w:cs="Times New Roman"/>
        </w:rPr>
      </w:pPr>
      <w:r>
        <w:rPr>
          <w:rFonts w:cs="Times New Roman"/>
        </w:rPr>
        <w:t xml:space="preserve">c) </w:t>
      </w:r>
      <w:r w:rsidR="00520EF8" w:rsidRPr="00520EF8">
        <w:rPr>
          <w:rFonts w:cs="Times New Roman"/>
        </w:rPr>
        <w:t>soit la suite (U</w:t>
      </w:r>
      <w:r w:rsidR="00520EF8" w:rsidRPr="00520EF8">
        <w:rPr>
          <w:rFonts w:cs="Times New Roman"/>
          <w:vertAlign w:val="subscript"/>
        </w:rPr>
        <w:t>n</w:t>
      </w:r>
      <w:r w:rsidR="00520EF8" w:rsidRPr="00520EF8">
        <w:rPr>
          <w:rFonts w:cs="Times New Roman"/>
        </w:rPr>
        <w:t>) géométrique de raison q:</w:t>
      </w:r>
    </w:p>
    <w:p w14:paraId="6464B99F" w14:textId="0DD5A240" w:rsidR="007249B4" w:rsidRPr="007249B4" w:rsidRDefault="00520EF8" w:rsidP="007249B4">
      <w:pPr>
        <w:rPr>
          <w:rFonts w:cs="Times New Roman"/>
        </w:rPr>
      </w:pPr>
      <w:r w:rsidRPr="00520EF8">
        <w:rPr>
          <w:rFonts w:cs="Times New Roman"/>
        </w:rPr>
        <w:t>si 0&lt;q&lt;1 alors la limite quand n tend vers +</w:t>
      </w:r>
      <w:r>
        <w:rPr>
          <w:rFonts w:cs="Times New Roman"/>
        </w:rPr>
        <w:t>∞</w:t>
      </w:r>
      <w:r w:rsidRPr="00520EF8">
        <w:rPr>
          <w:rFonts w:cs="Times New Roman"/>
        </w:rPr>
        <w:t xml:space="preserve"> de Un tend vers 0, c'est à dire que </w:t>
      </w:r>
      <w:r>
        <w:rPr>
          <w:rFonts w:cs="Times New Roman"/>
        </w:rPr>
        <w:t>à</w:t>
      </w:r>
      <w:r w:rsidRPr="00520EF8">
        <w:rPr>
          <w:rFonts w:cs="Times New Roman"/>
        </w:rPr>
        <w:t xml:space="preserve"> partir d'</w:t>
      </w:r>
      <w:r>
        <w:rPr>
          <w:rFonts w:cs="Times New Roman"/>
        </w:rPr>
        <w:t>u</w:t>
      </w:r>
      <w:r w:rsidRPr="00520EF8">
        <w:rPr>
          <w:rFonts w:cs="Times New Roman"/>
        </w:rPr>
        <w:t>n certain rang</w:t>
      </w:r>
      <w:r w:rsidR="007249B4">
        <w:rPr>
          <w:rFonts w:cs="Times New Roman"/>
        </w:rPr>
        <w:t xml:space="preserve"> </w:t>
      </w:r>
      <w:r w:rsidR="007249B4" w:rsidRPr="007249B4">
        <w:rPr>
          <w:rFonts w:cs="Times New Roman"/>
        </w:rPr>
        <w:t>assez grand, tous les termes de la suite se rapprocherons de zéro</w:t>
      </w:r>
      <w:r w:rsidR="007249B4">
        <w:rPr>
          <w:rFonts w:cs="Times New Roman"/>
        </w:rPr>
        <w:t xml:space="preserve"> </w:t>
      </w:r>
      <w:r w:rsidR="007249B4" w:rsidRPr="007249B4">
        <w:rPr>
          <w:rFonts w:cs="Times New Roman"/>
        </w:rPr>
        <w:t>(0).</w:t>
      </w:r>
    </w:p>
    <w:p w14:paraId="0731E8F0" w14:textId="55F794E2" w:rsidR="007249B4" w:rsidRPr="007249B4" w:rsidRDefault="007249B4" w:rsidP="007249B4">
      <w:pPr>
        <w:rPr>
          <w:rFonts w:cs="Times New Roman"/>
        </w:rPr>
      </w:pPr>
      <w:r w:rsidRPr="007249B4">
        <w:rPr>
          <w:rFonts w:cs="Times New Roman"/>
        </w:rPr>
        <w:t>Si q&gt;1 et que le terme initial est positif alors la limite de la suite (U</w:t>
      </w:r>
      <w:r w:rsidRPr="007249B4">
        <w:rPr>
          <w:rFonts w:cs="Times New Roman"/>
          <w:vertAlign w:val="subscript"/>
        </w:rPr>
        <w:t>n</w:t>
      </w:r>
      <w:r w:rsidRPr="007249B4">
        <w:rPr>
          <w:rFonts w:cs="Times New Roman"/>
        </w:rPr>
        <w:t xml:space="preserve">) tendra vers + </w:t>
      </w:r>
      <w:r>
        <w:rPr>
          <w:rFonts w:cs="Times New Roman"/>
        </w:rPr>
        <w:t>∞</w:t>
      </w:r>
      <w:r w:rsidRPr="007249B4">
        <w:rPr>
          <w:rFonts w:cs="Times New Roman"/>
        </w:rPr>
        <w:t>;</w:t>
      </w:r>
    </w:p>
    <w:p w14:paraId="1C3505FE" w14:textId="786900D5" w:rsidR="001B2276" w:rsidRDefault="007249B4" w:rsidP="007249B4">
      <w:pPr>
        <w:rPr>
          <w:rFonts w:cs="Times New Roman"/>
        </w:rPr>
      </w:pPr>
      <w:r w:rsidRPr="007249B4">
        <w:rPr>
          <w:rFonts w:cs="Times New Roman"/>
        </w:rPr>
        <w:t>Si q&gt;1 et que le terme i</w:t>
      </w:r>
      <w:r>
        <w:rPr>
          <w:rFonts w:cs="Times New Roman"/>
        </w:rPr>
        <w:t>ni</w:t>
      </w:r>
      <w:r w:rsidRPr="007249B4">
        <w:rPr>
          <w:rFonts w:cs="Times New Roman"/>
        </w:rPr>
        <w:t>tial est négatif, alors la limite de la suite (U</w:t>
      </w:r>
      <w:r w:rsidRPr="007249B4">
        <w:rPr>
          <w:rFonts w:cs="Times New Roman"/>
          <w:vertAlign w:val="subscript"/>
        </w:rPr>
        <w:t>n</w:t>
      </w:r>
      <w:r w:rsidRPr="007249B4">
        <w:rPr>
          <w:rFonts w:cs="Times New Roman"/>
        </w:rPr>
        <w:t xml:space="preserve">) tendra vers - </w:t>
      </w:r>
      <w:r>
        <w:rPr>
          <w:rFonts w:cs="Times New Roman"/>
        </w:rPr>
        <w:t>∞</w:t>
      </w:r>
      <w:r w:rsidRPr="007249B4">
        <w:rPr>
          <w:rFonts w:cs="Times New Roman"/>
        </w:rPr>
        <w:t>.</w:t>
      </w:r>
    </w:p>
    <w:p w14:paraId="21B5BD98" w14:textId="038E4EF2" w:rsidR="007249B4" w:rsidRDefault="007249B4" w:rsidP="007249B4">
      <w:pPr>
        <w:rPr>
          <w:rFonts w:cs="Times New Roman"/>
        </w:rPr>
      </w:pPr>
      <w:r>
        <w:rPr>
          <w:rFonts w:cs="Times New Roman"/>
        </w:rPr>
        <w:t>Lire la page 154, 150, 151  154, 155 pour le 19/03/2020</w:t>
      </w:r>
    </w:p>
    <w:p w14:paraId="05774F0B" w14:textId="7C79B585" w:rsidR="007249B4" w:rsidRPr="00520EF8" w:rsidRDefault="007249B4" w:rsidP="007249B4">
      <w:pPr>
        <w:rPr>
          <w:rFonts w:cs="Times New Roman"/>
        </w:rPr>
      </w:pPr>
      <w:r>
        <w:rPr>
          <w:rFonts w:cs="Times New Roman"/>
        </w:rPr>
        <w:t>Exercice 60, 61,63, 64 p 166, 167.</w:t>
      </w:r>
    </w:p>
    <w:p w14:paraId="3A57642B" w14:textId="5345C1F6" w:rsidR="00070A45" w:rsidRDefault="00070A45" w:rsidP="006C546D">
      <w:pPr>
        <w:rPr>
          <w:rFonts w:cs="Times New Roman"/>
        </w:rPr>
      </w:pPr>
    </w:p>
    <w:p w14:paraId="362EEB23" w14:textId="233A5D75" w:rsidR="005A66B8" w:rsidRDefault="005A66B8" w:rsidP="006C546D">
      <w:pPr>
        <w:rPr>
          <w:rFonts w:cs="Times New Roman"/>
        </w:rPr>
      </w:pPr>
      <w:r>
        <w:rPr>
          <w:rFonts w:cs="Times New Roman"/>
        </w:rPr>
        <w:t>Exercice 60 p 166, 167 :</w:t>
      </w:r>
    </w:p>
    <w:p w14:paraId="78940DA9" w14:textId="03172357" w:rsidR="00426217" w:rsidRDefault="00910A50" w:rsidP="006C546D">
      <w:pPr>
        <w:rPr>
          <w:rFonts w:cs="Times New Roman"/>
        </w:rPr>
      </w:pPr>
      <w:r>
        <w:rPr>
          <w:rFonts w:cs="Times New Roman"/>
        </w:rPr>
        <w:t>1)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5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n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</w:t>
      </w:r>
      <w:r>
        <w:rPr>
          <w:rFonts w:cs="Times New Roman"/>
        </w:rPr>
        <w:t>.</w:t>
      </w:r>
      <w:r w:rsidR="00426217">
        <w:rPr>
          <w:rFonts w:cs="Times New Roman"/>
        </w:rPr>
        <w:t xml:space="preserve"> est géométrique car on retrouve la raison q </w:t>
      </w:r>
      <w:r w:rsidR="00856022">
        <w:rPr>
          <w:rFonts w:cs="Times New Roman"/>
        </w:rPr>
        <w:t xml:space="preserve">vaut </w:t>
      </w:r>
      <w:r w:rsidR="00426217">
        <w:rPr>
          <w:rFonts w:cs="Times New Roman"/>
        </w:rPr>
        <w:t xml:space="preserve"> </w:t>
      </w:r>
      <w:r w:rsidR="00426217">
        <w:rPr>
          <w:rFonts w:cs="Times New Roman"/>
        </w:rPr>
        <w:fldChar w:fldCharType="begin"/>
      </w:r>
      <w:r w:rsidR="00426217">
        <w:rPr>
          <w:rFonts w:cs="Times New Roman"/>
        </w:rPr>
        <w:instrText xml:space="preserve"> EQ \b(</w:instrText>
      </w:r>
      <w:r w:rsidR="00426217">
        <w:rPr>
          <w:rFonts w:cs="Times New Roman"/>
        </w:rPr>
        <w:fldChar w:fldCharType="begin"/>
      </w:r>
      <w:r w:rsidR="00426217">
        <w:rPr>
          <w:rFonts w:cs="Times New Roman"/>
        </w:rPr>
        <w:instrText xml:space="preserve"> EQ \s\do2(\f(2;3))</w:instrText>
      </w:r>
      <w:r w:rsidR="00426217">
        <w:rPr>
          <w:rFonts w:cs="Times New Roman"/>
        </w:rPr>
        <w:fldChar w:fldCharType="end"/>
      </w:r>
      <w:r w:rsidR="00426217">
        <w:rPr>
          <w:rFonts w:cs="Times New Roman"/>
        </w:rPr>
        <w:instrText>)</w:instrText>
      </w:r>
      <w:r w:rsidR="00426217">
        <w:rPr>
          <w:rFonts w:cs="Times New Roman"/>
        </w:rPr>
        <w:fldChar w:fldCharType="end"/>
      </w:r>
      <w:r w:rsidR="00426217">
        <w:rPr>
          <w:rFonts w:cs="Times New Roman"/>
        </w:rPr>
        <w:fldChar w:fldCharType="begin"/>
      </w:r>
      <w:r w:rsidR="00426217">
        <w:rPr>
          <w:rFonts w:cs="Times New Roman"/>
        </w:rPr>
        <w:instrText xml:space="preserve"> EQ \o\al(\s\up8(</w:instrText>
      </w:r>
      <w:r w:rsidR="00426217">
        <w:rPr>
          <w:rFonts w:cs="Times New Roman"/>
          <w:sz w:val="18"/>
        </w:rPr>
        <w:instrText>n</w:instrText>
      </w:r>
      <w:r w:rsidR="00426217">
        <w:rPr>
          <w:rFonts w:cs="Times New Roman"/>
        </w:rPr>
        <w:instrText>);)</w:instrText>
      </w:r>
      <w:r w:rsidR="00426217">
        <w:rPr>
          <w:rFonts w:cs="Times New Roman"/>
        </w:rPr>
        <w:fldChar w:fldCharType="end"/>
      </w:r>
    </w:p>
    <w:p w14:paraId="1A2F433F" w14:textId="1ACDF58F" w:rsidR="00246B17" w:rsidRDefault="00856022" w:rsidP="006C546D">
      <w:pPr>
        <w:rPr>
          <w:rFonts w:cs="Times New Roman"/>
        </w:rPr>
      </w:pPr>
      <w:r>
        <w:rPr>
          <w:rFonts w:cs="Times New Roman"/>
        </w:rPr>
        <w:t>2)</w:t>
      </w:r>
    </w:p>
    <w:p w14:paraId="6A523634" w14:textId="77777777" w:rsidR="00856022" w:rsidRDefault="00856022" w:rsidP="006C546D">
      <w:pPr>
        <w:rPr>
          <w:rFonts w:cs="Times New Roman"/>
        </w:rPr>
      </w:pPr>
    </w:p>
    <w:p w14:paraId="0DCACAAA" w14:textId="77777777" w:rsidR="00910A50" w:rsidRPr="00910A50" w:rsidRDefault="00910A50" w:rsidP="006C546D">
      <w:pPr>
        <w:rPr>
          <w:rFonts w:cs="Times New Roman"/>
        </w:rPr>
      </w:pPr>
    </w:p>
    <w:p w14:paraId="5C286C99" w14:textId="19BE658F" w:rsidR="005A66B8" w:rsidRDefault="005A66B8" w:rsidP="006C546D">
      <w:pPr>
        <w:rPr>
          <w:rFonts w:cs="Times New Roman"/>
        </w:rPr>
      </w:pPr>
      <w:r>
        <w:rPr>
          <w:rFonts w:cs="Times New Roman"/>
        </w:rPr>
        <w:t>Exercice 61 p 166, 167 :</w:t>
      </w:r>
    </w:p>
    <w:p w14:paraId="384AD520" w14:textId="77777777" w:rsidR="005A66B8" w:rsidRDefault="005A66B8" w:rsidP="006C546D">
      <w:pPr>
        <w:rPr>
          <w:rFonts w:cs="Times New Roman"/>
        </w:rPr>
      </w:pPr>
    </w:p>
    <w:p w14:paraId="456265FB" w14:textId="669AC707" w:rsidR="005A66B8" w:rsidRDefault="005A66B8" w:rsidP="006C546D">
      <w:pPr>
        <w:rPr>
          <w:rFonts w:cs="Times New Roman"/>
        </w:rPr>
      </w:pPr>
      <w:r>
        <w:rPr>
          <w:rFonts w:cs="Times New Roman"/>
        </w:rPr>
        <w:t>Exercice 63 p 166, 167 :</w:t>
      </w:r>
    </w:p>
    <w:p w14:paraId="5AD23DF8" w14:textId="77777777" w:rsidR="005A66B8" w:rsidRDefault="005A66B8" w:rsidP="006C546D">
      <w:pPr>
        <w:rPr>
          <w:rFonts w:cs="Times New Roman"/>
        </w:rPr>
      </w:pPr>
    </w:p>
    <w:p w14:paraId="32262C93" w14:textId="29DEEC9E" w:rsidR="005A66B8" w:rsidRDefault="005A66B8" w:rsidP="006C546D">
      <w:pPr>
        <w:rPr>
          <w:rFonts w:cs="Times New Roman"/>
        </w:rPr>
      </w:pPr>
      <w:r>
        <w:rPr>
          <w:rFonts w:cs="Times New Roman"/>
        </w:rPr>
        <w:t>Exercice 64 p 166, 167 :</w:t>
      </w:r>
    </w:p>
    <w:p w14:paraId="68282185" w14:textId="77777777" w:rsidR="005A66B8" w:rsidRDefault="005A66B8" w:rsidP="006C546D">
      <w:pPr>
        <w:rPr>
          <w:rFonts w:cs="Times New Roman"/>
        </w:rPr>
      </w:pPr>
    </w:p>
    <w:p w14:paraId="6612012B" w14:textId="198A86AE" w:rsidR="005A66B8" w:rsidRDefault="00CA37BD" w:rsidP="006C546D">
      <w:pPr>
        <w:rPr>
          <w:rFonts w:cs="Times New Roman"/>
        </w:rPr>
      </w:pPr>
      <w:r>
        <w:rPr>
          <w:rFonts w:cs="Times New Roman"/>
        </w:rPr>
        <w:t>Ex1 :</w:t>
      </w:r>
    </w:p>
    <w:p w14:paraId="725D77D5" w14:textId="75B991A4" w:rsidR="00CA37BD" w:rsidRDefault="00CA37BD" w:rsidP="006C546D">
      <w:pPr>
        <w:rPr>
          <w:rFonts w:cs="Times New Roman"/>
        </w:rPr>
      </w:pPr>
      <w:r>
        <w:rPr>
          <w:rFonts w:cs="Times New Roman"/>
        </w:rPr>
        <w:t>Soit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une suite définie pour tout entier naturel n par :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(2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)/(7</w:t>
      </w:r>
      <w:r>
        <w:rPr>
          <w:rFonts w:cs="Times New Roman"/>
          <w:vertAlign w:val="superscript"/>
        </w:rPr>
        <w:t>n+1</w:t>
      </w:r>
      <w:r>
        <w:rPr>
          <w:rFonts w:cs="Times New Roman"/>
        </w:rPr>
        <w:t>)</w:t>
      </w:r>
    </w:p>
    <w:p w14:paraId="6B15328B" w14:textId="2740E2FA" w:rsidR="00CA37BD" w:rsidRDefault="00CA37BD" w:rsidP="006C546D">
      <w:pPr>
        <w:rPr>
          <w:rFonts w:cs="Times New Roman"/>
        </w:rPr>
      </w:pPr>
    </w:p>
    <w:p w14:paraId="7F505A9F" w14:textId="78E0BCC6" w:rsidR="00CA37BD" w:rsidRDefault="00CA37BD" w:rsidP="00CA37BD">
      <w:pPr>
        <w:rPr>
          <w:rFonts w:cs="Times New Roman"/>
        </w:rPr>
      </w:pPr>
      <w:r>
        <w:rPr>
          <w:rFonts w:cs="Times New Roman"/>
        </w:rPr>
        <w:t xml:space="preserve">a) </w:t>
      </w:r>
      <w:r w:rsidRPr="00CA37BD">
        <w:rPr>
          <w:rFonts w:cs="Times New Roman"/>
        </w:rPr>
        <w:t xml:space="preserve">Afficher à l’aide de votre calculatrice les premiers termes et conjecturer </w:t>
      </w:r>
      <w:proofErr w:type="spellStart"/>
      <w:r w:rsidRPr="00CA37BD">
        <w:rPr>
          <w:rFonts w:cs="Times New Roman"/>
        </w:rPr>
        <w:t>sont</w:t>
      </w:r>
      <w:proofErr w:type="spellEnd"/>
      <w:r w:rsidRPr="00CA37BD">
        <w:rPr>
          <w:rFonts w:cs="Times New Roman"/>
        </w:rPr>
        <w:t xml:space="preserve"> sens de </w:t>
      </w:r>
      <w:proofErr w:type="spellStart"/>
      <w:r w:rsidRPr="00CA37BD">
        <w:rPr>
          <w:rFonts w:cs="Times New Roman"/>
        </w:rPr>
        <w:t>varation</w:t>
      </w:r>
      <w:proofErr w:type="spellEnd"/>
      <w:r w:rsidRPr="00CA37BD">
        <w:rPr>
          <w:rFonts w:cs="Times New Roman"/>
        </w:rPr>
        <w:t>.</w:t>
      </w:r>
    </w:p>
    <w:p w14:paraId="60B6F343" w14:textId="28E1A3C0" w:rsidR="006006D6" w:rsidRDefault="006006D6" w:rsidP="00CA37B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(2</w:t>
      </w:r>
      <w:r>
        <w:rPr>
          <w:rFonts w:cs="Times New Roman"/>
          <w:vertAlign w:val="superscript"/>
        </w:rPr>
        <w:t>0</w:t>
      </w:r>
      <w:r>
        <w:rPr>
          <w:rFonts w:cs="Times New Roman"/>
        </w:rPr>
        <w:t>)/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7</w:instrText>
      </w:r>
      <w:r>
        <w:rPr>
          <w:rFonts w:cs="Times New Roman"/>
          <w:vertAlign w:val="superscript"/>
        </w:rPr>
        <w:instrText>1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1/7</w:t>
      </w:r>
    </w:p>
    <w:p w14:paraId="7353B791" w14:textId="277ED220" w:rsidR="006006D6" w:rsidRDefault="006006D6" w:rsidP="00CA37B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2</w:t>
      </w:r>
      <w:r>
        <w:rPr>
          <w:rFonts w:cs="Times New Roman"/>
          <w:vertAlign w:val="superscript"/>
        </w:rPr>
        <w:t>1</w:t>
      </w:r>
      <w:r>
        <w:rPr>
          <w:rFonts w:cs="Times New Roman"/>
        </w:rPr>
        <w:t>/7</w:t>
      </w:r>
      <w:r>
        <w:rPr>
          <w:rFonts w:cs="Times New Roman"/>
          <w:vertAlign w:val="superscript"/>
        </w:rPr>
        <w:t>2</w:t>
      </w:r>
      <w:r>
        <w:rPr>
          <w:rFonts w:cs="Times New Roman"/>
        </w:rPr>
        <w:t>=2/49</w:t>
      </w:r>
    </w:p>
    <w:p w14:paraId="474FDA42" w14:textId="24486403" w:rsidR="006006D6" w:rsidRDefault="006006D6" w:rsidP="00CA37BD">
      <w:pPr>
        <w:rPr>
          <w:rFonts w:cs="Times New Roman"/>
        </w:rPr>
      </w:pPr>
      <w:r>
        <w:rPr>
          <w:rFonts w:cs="Times New Roman"/>
        </w:rPr>
        <w:lastRenderedPageBreak/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2</w:t>
      </w:r>
      <w:r>
        <w:rPr>
          <w:rFonts w:cs="Times New Roman"/>
          <w:vertAlign w:val="superscript"/>
        </w:rPr>
        <w:t>2</w:t>
      </w:r>
      <w:r>
        <w:rPr>
          <w:rFonts w:cs="Times New Roman"/>
        </w:rPr>
        <w:t>/7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=4/343</w:t>
      </w:r>
    </w:p>
    <w:p w14:paraId="08319013" w14:textId="1A870E98" w:rsidR="006006D6" w:rsidRDefault="006006D6" w:rsidP="00CA37BD">
      <w:pPr>
        <w:rPr>
          <w:rFonts w:cs="Times New Roman"/>
        </w:rPr>
      </w:pPr>
    </w:p>
    <w:p w14:paraId="4A47A021" w14:textId="0EF69F2C" w:rsidR="00EB60D8" w:rsidRPr="00EB60D8" w:rsidRDefault="00EB60D8" w:rsidP="00CA37B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&gt;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&gt;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 xml:space="preserve"> donc la suit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semble décroissante.</w:t>
      </w:r>
    </w:p>
    <w:p w14:paraId="58DEFAF1" w14:textId="26450CAA" w:rsidR="00CA37BD" w:rsidRDefault="00CA37BD" w:rsidP="00CA37BD">
      <w:pPr>
        <w:rPr>
          <w:rFonts w:cs="Times New Roman"/>
        </w:rPr>
      </w:pPr>
      <w:r>
        <w:rPr>
          <w:rFonts w:cs="Times New Roman"/>
        </w:rPr>
        <w:t>b</w:t>
      </w:r>
      <w:r w:rsidRPr="00CA37BD">
        <w:rPr>
          <w:rFonts w:cs="Times New Roman"/>
        </w:rPr>
        <w:t xml:space="preserve">) </w:t>
      </w:r>
      <w:r>
        <w:rPr>
          <w:rFonts w:cs="Times New Roman"/>
        </w:rPr>
        <w:t xml:space="preserve">Démontrer que pour tout entier naturel </w:t>
      </w:r>
      <w:r w:rsidR="000375C2">
        <w:rPr>
          <w:rFonts w:cs="Times New Roman"/>
        </w:rPr>
        <w:t>n (U</w:t>
      </w:r>
      <w:r w:rsidR="000375C2">
        <w:rPr>
          <w:rFonts w:cs="Times New Roman"/>
          <w:vertAlign w:val="subscript"/>
        </w:rPr>
        <w:t>n+1</w:t>
      </w:r>
      <w:r w:rsidR="000375C2">
        <w:rPr>
          <w:rFonts w:cs="Times New Roman"/>
        </w:rPr>
        <w:t>)/U</w:t>
      </w:r>
      <w:r w:rsidR="000375C2">
        <w:rPr>
          <w:rFonts w:cs="Times New Roman"/>
          <w:vertAlign w:val="subscript"/>
        </w:rPr>
        <w:t>n</w:t>
      </w:r>
      <w:r w:rsidR="000375C2">
        <w:rPr>
          <w:rFonts w:cs="Times New Roman"/>
        </w:rPr>
        <w:t>=(2/7) en d’autres termes que signifie ce résultat ?</w:t>
      </w:r>
    </w:p>
    <w:p w14:paraId="420399A5" w14:textId="4DBDBEC7" w:rsidR="00EB60D8" w:rsidRDefault="00EB60D8" w:rsidP="00CA37BD">
      <w:pPr>
        <w:rPr>
          <w:rFonts w:cs="Times New Roman"/>
        </w:rPr>
      </w:pPr>
    </w:p>
    <w:p w14:paraId="034CBD86" w14:textId="01138507" w:rsidR="00EB60D8" w:rsidRDefault="00F8520D" w:rsidP="00CA37BD">
      <w:p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</w:t>
      </w:r>
      <w:r w:rsidRPr="00F8520D">
        <w:rPr>
          <w:rFonts w:cs="Times New Roman"/>
          <w:vertAlign w:val="subscript"/>
        </w:rPr>
        <w:t>+1</w:t>
      </w:r>
      <w:r>
        <w:rPr>
          <w:rFonts w:cs="Times New Roman"/>
        </w:rPr>
        <w:t>)/U</w:t>
      </w:r>
      <w:r w:rsidRPr="00DB78CD">
        <w:rPr>
          <w:rFonts w:cs="Times New Roman"/>
          <w:vertAlign w:val="subscript"/>
        </w:rPr>
        <w:t>n</w:t>
      </w:r>
      <w:r>
        <w:rPr>
          <w:rFonts w:cs="Times New Roman"/>
        </w:rPr>
        <w:t>=[(2</w:t>
      </w:r>
      <w:r w:rsidRPr="00F8520D">
        <w:rPr>
          <w:rFonts w:cs="Times New Roman"/>
          <w:vertAlign w:val="superscript"/>
        </w:rPr>
        <w:t>n+1</w:t>
      </w:r>
      <w:r>
        <w:rPr>
          <w:rFonts w:cs="Times New Roman"/>
        </w:rPr>
        <w:t>)/(7</w:t>
      </w:r>
      <w:r w:rsidRPr="00F8520D">
        <w:rPr>
          <w:rFonts w:cs="Times New Roman"/>
          <w:vertAlign w:val="superscript"/>
        </w:rPr>
        <w:t>n</w:t>
      </w:r>
      <w:r w:rsidRPr="004B2694">
        <w:rPr>
          <w:rFonts w:cs="Times New Roman"/>
          <w:vertAlign w:val="superscript"/>
        </w:rPr>
        <w:t>+2</w:t>
      </w:r>
      <w:r>
        <w:rPr>
          <w:rFonts w:cs="Times New Roman"/>
        </w:rPr>
        <w:t>)]/</w:t>
      </w:r>
      <w:r w:rsidR="00033389">
        <w:rPr>
          <w:rFonts w:cs="Times New Roman"/>
        </w:rPr>
        <w:fldChar w:fldCharType="begin"/>
      </w:r>
      <w:r w:rsidR="00033389">
        <w:rPr>
          <w:rFonts w:cs="Times New Roman"/>
        </w:rPr>
        <w:instrText xml:space="preserve"> EQ \b\bc\[(</w:instrText>
      </w:r>
      <w:r w:rsidR="00033389">
        <w:rPr>
          <w:rFonts w:cs="Times New Roman"/>
        </w:rPr>
        <w:fldChar w:fldCharType="begin"/>
      </w:r>
      <w:r w:rsidR="00033389">
        <w:rPr>
          <w:rFonts w:cs="Times New Roman"/>
        </w:rPr>
        <w:instrText xml:space="preserve"> EQ \s\do2(\f(2</w:instrText>
      </w:r>
      <w:r w:rsidR="00033389" w:rsidRPr="00033389">
        <w:rPr>
          <w:rFonts w:cs="Times New Roman"/>
          <w:vertAlign w:val="superscript"/>
        </w:rPr>
        <w:instrText>n</w:instrText>
      </w:r>
      <w:r w:rsidR="00033389">
        <w:rPr>
          <w:rFonts w:cs="Times New Roman"/>
        </w:rPr>
        <w:instrText>;7</w:instrText>
      </w:r>
      <w:r w:rsidR="00033389" w:rsidRPr="00033389">
        <w:rPr>
          <w:rFonts w:cs="Times New Roman"/>
          <w:vertAlign w:val="superscript"/>
        </w:rPr>
        <w:instrText>n+1</w:instrText>
      </w:r>
      <w:r w:rsidR="00033389">
        <w:rPr>
          <w:rFonts w:cs="Times New Roman"/>
        </w:rPr>
        <w:instrText>))</w:instrText>
      </w:r>
      <w:r w:rsidR="00033389">
        <w:rPr>
          <w:rFonts w:cs="Times New Roman"/>
        </w:rPr>
        <w:fldChar w:fldCharType="end"/>
      </w:r>
      <w:r w:rsidR="00033389">
        <w:rPr>
          <w:rFonts w:cs="Times New Roman"/>
        </w:rPr>
        <w:instrText>)</w:instrText>
      </w:r>
      <w:r w:rsidR="00033389">
        <w:rPr>
          <w:rFonts w:cs="Times New Roman"/>
        </w:rPr>
        <w:fldChar w:fldCharType="end"/>
      </w:r>
    </w:p>
    <w:p w14:paraId="64E30B52" w14:textId="00A7CD78" w:rsidR="004B2694" w:rsidRDefault="004B2694" w:rsidP="00CA37BD">
      <w:p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</w:t>
      </w:r>
      <w:r w:rsidRPr="00F8520D">
        <w:rPr>
          <w:rFonts w:cs="Times New Roman"/>
          <w:vertAlign w:val="subscript"/>
        </w:rPr>
        <w:t>+1</w:t>
      </w:r>
      <w:r>
        <w:rPr>
          <w:rFonts w:cs="Times New Roman"/>
        </w:rPr>
        <w:t>)/U</w:t>
      </w:r>
      <w:r w:rsidRPr="00DB78CD">
        <w:rPr>
          <w:rFonts w:cs="Times New Roman"/>
          <w:vertAlign w:val="subscript"/>
        </w:rPr>
        <w:t>n</w:t>
      </w:r>
      <w:r>
        <w:rPr>
          <w:rFonts w:cs="Times New Roman"/>
        </w:rPr>
        <w:t>=[(2</w:t>
      </w:r>
      <w:r w:rsidRPr="00F8520D">
        <w:rPr>
          <w:rFonts w:cs="Times New Roman"/>
          <w:vertAlign w:val="superscript"/>
        </w:rPr>
        <w:t>n+1</w:t>
      </w:r>
      <w:r>
        <w:rPr>
          <w:rFonts w:cs="Times New Roman"/>
        </w:rPr>
        <w:t>)/(7</w:t>
      </w:r>
      <w:r w:rsidRPr="00F8520D">
        <w:rPr>
          <w:rFonts w:cs="Times New Roman"/>
          <w:vertAlign w:val="superscript"/>
        </w:rPr>
        <w:t>n</w:t>
      </w:r>
      <w:r w:rsidRPr="004B2694">
        <w:rPr>
          <w:rFonts w:cs="Times New Roman"/>
          <w:vertAlign w:val="superscript"/>
        </w:rPr>
        <w:t>+2</w:t>
      </w:r>
      <w:r>
        <w:rPr>
          <w:rFonts w:cs="Times New Roman"/>
        </w:rPr>
        <w:t>)]*[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</w:instrText>
      </w:r>
      <w:r w:rsidRPr="00033389">
        <w:rPr>
          <w:rFonts w:cs="Times New Roman"/>
          <w:vertAlign w:val="superscript"/>
        </w:rPr>
        <w:instrText>n</w:instrText>
      </w:r>
      <w:r>
        <w:rPr>
          <w:rFonts w:cs="Times New Roman"/>
        </w:rPr>
        <w:instrText>;7</w:instrText>
      </w:r>
      <w:r w:rsidRPr="00033389">
        <w:rPr>
          <w:rFonts w:cs="Times New Roman"/>
          <w:vertAlign w:val="superscript"/>
        </w:rPr>
        <w:instrText>n+1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]</w:t>
      </w:r>
    </w:p>
    <w:p w14:paraId="408233C2" w14:textId="56F3F52E" w:rsidR="004B2694" w:rsidRDefault="004B2694" w:rsidP="00CA37BD">
      <w:p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)/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(2</w:t>
      </w:r>
      <w:r>
        <w:rPr>
          <w:rFonts w:cs="Times New Roman"/>
          <w:vertAlign w:val="superscript"/>
        </w:rPr>
        <w:t>n+1</w:t>
      </w:r>
      <w:r>
        <w:rPr>
          <w:rFonts w:cs="Times New Roman"/>
        </w:rPr>
        <w:t>)/(7</w:t>
      </w:r>
      <w:r>
        <w:rPr>
          <w:rFonts w:cs="Times New Roman"/>
          <w:vertAlign w:val="superscript"/>
        </w:rPr>
        <w:t>n+2</w:t>
      </w:r>
      <w:r>
        <w:rPr>
          <w:rFonts w:cs="Times New Roman"/>
        </w:rPr>
        <w:t>)/(2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)/(7</w:t>
      </w:r>
      <w:r>
        <w:rPr>
          <w:rFonts w:cs="Times New Roman"/>
          <w:vertAlign w:val="superscript"/>
        </w:rPr>
        <w:t>n+1</w:t>
      </w:r>
      <w:r>
        <w:rPr>
          <w:rFonts w:cs="Times New Roman"/>
        </w:rPr>
        <w:t>)</w:t>
      </w:r>
    </w:p>
    <w:p w14:paraId="6811D4E7" w14:textId="2869F358" w:rsidR="004B2694" w:rsidRDefault="004B2694" w:rsidP="00CA37BD">
      <w:p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)/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[2</w:t>
      </w:r>
      <w:r>
        <w:rPr>
          <w:rFonts w:cs="Times New Roman"/>
          <w:vertAlign w:val="superscript"/>
        </w:rPr>
        <w:t>n*2</w:t>
      </w:r>
      <w:r>
        <w:rPr>
          <w:rFonts w:cs="Times New Roman"/>
        </w:rPr>
        <w:t>/7</w:t>
      </w:r>
      <w:r>
        <w:rPr>
          <w:rFonts w:cs="Times New Roman"/>
          <w:vertAlign w:val="superscript"/>
        </w:rPr>
        <w:t>n</w:t>
      </w:r>
      <w:r w:rsidRPr="00D96E23">
        <w:rPr>
          <w:rFonts w:cs="Times New Roman"/>
        </w:rPr>
        <w:t>*7²</w:t>
      </w:r>
      <w:r w:rsidR="00D96E23">
        <w:rPr>
          <w:rFonts w:cs="Times New Roman"/>
        </w:rPr>
        <w:t>]*[2</w:t>
      </w:r>
      <w:r w:rsidR="00D96E23">
        <w:rPr>
          <w:rFonts w:cs="Times New Roman"/>
          <w:vertAlign w:val="superscript"/>
        </w:rPr>
        <w:t>n</w:t>
      </w:r>
      <w:r w:rsidR="00D96E23">
        <w:rPr>
          <w:rFonts w:cs="Times New Roman"/>
        </w:rPr>
        <w:t>/7</w:t>
      </w:r>
      <w:r w:rsidR="00D96E23">
        <w:rPr>
          <w:rFonts w:cs="Times New Roman"/>
          <w:vertAlign w:val="superscript"/>
        </w:rPr>
        <w:t>n</w:t>
      </w:r>
      <w:r w:rsidR="00D96E23">
        <w:rPr>
          <w:rFonts w:cs="Times New Roman"/>
        </w:rPr>
        <w:t>*7</w:t>
      </w:r>
      <w:r w:rsidR="00D96E23">
        <w:rPr>
          <w:rFonts w:cs="Times New Roman"/>
          <w:vertAlign w:val="superscript"/>
        </w:rPr>
        <w:t>1</w:t>
      </w:r>
      <w:r w:rsidR="00D96E23">
        <w:rPr>
          <w:rFonts w:cs="Times New Roman"/>
        </w:rPr>
        <w:t>]</w:t>
      </w:r>
    </w:p>
    <w:p w14:paraId="03A95070" w14:textId="7E0BECD7" w:rsidR="00D96E23" w:rsidRDefault="00D96E23" w:rsidP="00CA37BD">
      <w:p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)/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[2/14]*[1/7]</w:t>
      </w:r>
    </w:p>
    <w:p w14:paraId="2A89E074" w14:textId="59F0D3FD" w:rsidR="00D96E23" w:rsidRDefault="00D96E23" w:rsidP="00CA37BD">
      <w:p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)/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(2/14)*(7/1)</w:t>
      </w:r>
    </w:p>
    <w:p w14:paraId="0701655C" w14:textId="1257EC81" w:rsidR="00D96E23" w:rsidRDefault="00D96E23" w:rsidP="00CA37BD">
      <w:pPr>
        <w:rPr>
          <w:rFonts w:cs="Times New Roman"/>
        </w:rPr>
      </w:pPr>
      <w:r>
        <w:rPr>
          <w:rFonts w:cs="Times New Roman"/>
        </w:rPr>
        <w:t>(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)/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2/7</w:t>
      </w:r>
    </w:p>
    <w:p w14:paraId="5218CA1C" w14:textId="2564F307" w:rsidR="00D646AF" w:rsidRDefault="00D646AF" w:rsidP="00CA37BD">
      <w:pPr>
        <w:rPr>
          <w:rFonts w:cs="Times New Roman"/>
        </w:rPr>
      </w:pPr>
      <w:r>
        <w:rPr>
          <w:rFonts w:cs="Times New Roman"/>
        </w:rPr>
        <w:t>Donc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(2/7)*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et 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/7 par conséquent la suit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géométrique de raison q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7))</w:instrText>
      </w:r>
      <w:r>
        <w:rPr>
          <w:rFonts w:cs="Times New Roman"/>
        </w:rPr>
        <w:fldChar w:fldCharType="end"/>
      </w:r>
      <w:r w:rsidR="00362B3C">
        <w:rPr>
          <w:rFonts w:cs="Times New Roman"/>
        </w:rPr>
        <w:t xml:space="preserve"> et de terme initial U</w:t>
      </w:r>
      <w:r w:rsidR="00362B3C">
        <w:rPr>
          <w:rFonts w:cs="Times New Roman"/>
          <w:vertAlign w:val="subscript"/>
        </w:rPr>
        <w:t>0</w:t>
      </w:r>
      <w:r w:rsidR="00362B3C">
        <w:rPr>
          <w:rFonts w:cs="Times New Roman"/>
        </w:rPr>
        <w:t>=</w:t>
      </w:r>
      <w:r w:rsidR="00362B3C">
        <w:rPr>
          <w:rFonts w:cs="Times New Roman"/>
        </w:rPr>
        <w:fldChar w:fldCharType="begin"/>
      </w:r>
      <w:r w:rsidR="00362B3C">
        <w:rPr>
          <w:rFonts w:cs="Times New Roman"/>
        </w:rPr>
        <w:instrText xml:space="preserve"> EQ \s\do2(\f(1;7))</w:instrText>
      </w:r>
      <w:r w:rsidR="00362B3C">
        <w:rPr>
          <w:rFonts w:cs="Times New Roman"/>
        </w:rPr>
        <w:fldChar w:fldCharType="end"/>
      </w:r>
      <w:r w:rsidR="00362B3C">
        <w:rPr>
          <w:rFonts w:cs="Times New Roman"/>
        </w:rPr>
        <w:t>.</w:t>
      </w:r>
    </w:p>
    <w:p w14:paraId="2CCC1EFF" w14:textId="3C13F15E" w:rsidR="00362B3C" w:rsidRPr="00362B3C" w:rsidRDefault="00362B3C" w:rsidP="00CA37BD">
      <w:pPr>
        <w:rPr>
          <w:rFonts w:cs="Times New Roman"/>
        </w:rPr>
      </w:pPr>
      <w:r>
        <w:rPr>
          <w:rFonts w:cs="Times New Roman"/>
        </w:rPr>
        <w:t>c) 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 xml:space="preserve">&gt;0 et </w:t>
      </w:r>
      <w:proofErr w:type="spellStart"/>
      <w:r>
        <w:rPr>
          <w:rFonts w:cs="Times New Roman"/>
        </w:rPr>
        <w:t>qu</w:t>
      </w:r>
      <w:proofErr w:type="spellEnd"/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7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&lt;1 donc la </w:t>
      </w:r>
      <w:proofErr w:type="spellStart"/>
      <w:r>
        <w:rPr>
          <w:rFonts w:cs="Times New Roman"/>
        </w:rPr>
        <w:t>siote</w:t>
      </w:r>
      <w:proofErr w:type="spellEnd"/>
      <w:r>
        <w:rPr>
          <w:rFonts w:cs="Times New Roman"/>
        </w:rPr>
        <w:t xml:space="preserve">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décroissante pour tout entier naturel n.</w:t>
      </w:r>
    </w:p>
    <w:p w14:paraId="57CD8330" w14:textId="77777777" w:rsidR="00362B3C" w:rsidRDefault="00362B3C" w:rsidP="00362B3C">
      <w:pPr>
        <w:rPr>
          <w:rFonts w:cs="Times New Roman"/>
        </w:rPr>
      </w:pPr>
      <w:r>
        <w:rPr>
          <w:rFonts w:cs="Times New Roman"/>
        </w:rPr>
        <w:t>a</w:t>
      </w:r>
      <w:r w:rsidRPr="00033389">
        <w:rPr>
          <w:rFonts w:cs="Times New Roman"/>
          <w:vertAlign w:val="superscript"/>
        </w:rPr>
        <w:t>n</w:t>
      </w:r>
      <w:r>
        <w:rPr>
          <w:rFonts w:cs="Times New Roman"/>
        </w:rPr>
        <w:t>*</w:t>
      </w:r>
      <w:proofErr w:type="spellStart"/>
      <w:r>
        <w:rPr>
          <w:rFonts w:cs="Times New Roman"/>
        </w:rPr>
        <w:t>a</w:t>
      </w:r>
      <w:r w:rsidRPr="00033389">
        <w:rPr>
          <w:rFonts w:cs="Times New Roman"/>
          <w:vertAlign w:val="superscript"/>
        </w:rPr>
        <w:t>m</w:t>
      </w:r>
      <w:proofErr w:type="spellEnd"/>
      <w:r>
        <w:rPr>
          <w:rFonts w:cs="Times New Roman"/>
        </w:rPr>
        <w:t>=a</w:t>
      </w:r>
      <w:r w:rsidRPr="00033389">
        <w:rPr>
          <w:rFonts w:cs="Times New Roman"/>
          <w:vertAlign w:val="superscript"/>
        </w:rPr>
        <w:t>(</w:t>
      </w:r>
      <w:proofErr w:type="spellStart"/>
      <w:r w:rsidRPr="00033389">
        <w:rPr>
          <w:rFonts w:cs="Times New Roman"/>
          <w:vertAlign w:val="superscript"/>
        </w:rPr>
        <w:t>n+m</w:t>
      </w:r>
      <w:proofErr w:type="spellEnd"/>
      <w:r w:rsidRPr="00033389">
        <w:rPr>
          <w:rFonts w:cs="Times New Roman"/>
          <w:vertAlign w:val="superscript"/>
        </w:rPr>
        <w:t>)</w:t>
      </w:r>
    </w:p>
    <w:p w14:paraId="022EAA99" w14:textId="77777777" w:rsidR="00362B3C" w:rsidRDefault="00362B3C" w:rsidP="00362B3C">
      <w:pPr>
        <w:rPr>
          <w:rFonts w:cs="Times New Roman"/>
        </w:rPr>
      </w:pPr>
      <w:r>
        <w:rPr>
          <w:rFonts w:cs="Times New Roman"/>
        </w:rPr>
        <w:t>2</w:t>
      </w:r>
      <w:r w:rsidRPr="00033389">
        <w:rPr>
          <w:rFonts w:cs="Times New Roman"/>
          <w:vertAlign w:val="superscript"/>
        </w:rPr>
        <w:t>(n+1)</w:t>
      </w:r>
      <w:r>
        <w:rPr>
          <w:rFonts w:cs="Times New Roman"/>
        </w:rPr>
        <w:t>=2</w:t>
      </w:r>
      <w:r w:rsidRPr="00033389">
        <w:rPr>
          <w:rFonts w:cs="Times New Roman"/>
          <w:vertAlign w:val="superscript"/>
        </w:rPr>
        <w:t>n</w:t>
      </w:r>
      <w:r>
        <w:rPr>
          <w:rFonts w:cs="Times New Roman"/>
        </w:rPr>
        <w:t>*2</w:t>
      </w:r>
      <w:r w:rsidRPr="00033389">
        <w:rPr>
          <w:rFonts w:cs="Times New Roman"/>
          <w:vertAlign w:val="superscript"/>
        </w:rPr>
        <w:t>1</w:t>
      </w:r>
    </w:p>
    <w:p w14:paraId="5353611C" w14:textId="77777777" w:rsidR="00362B3C" w:rsidRPr="004B2694" w:rsidRDefault="00362B3C" w:rsidP="00362B3C">
      <w:pPr>
        <w:rPr>
          <w:rFonts w:cs="Times New Roman"/>
        </w:rPr>
      </w:pPr>
      <w:r>
        <w:rPr>
          <w:rFonts w:cs="Times New Roman"/>
        </w:rPr>
        <w:t>2</w:t>
      </w:r>
      <w:r w:rsidRPr="004B2694">
        <w:rPr>
          <w:rFonts w:cs="Times New Roman"/>
          <w:vertAlign w:val="superscript"/>
        </w:rPr>
        <w:t>(n+1)</w:t>
      </w:r>
      <w:r>
        <w:rPr>
          <w:rFonts w:cs="Times New Roman"/>
        </w:rPr>
        <w:t>=2</w:t>
      </w:r>
      <w:r>
        <w:rPr>
          <w:rFonts w:cs="Times New Roman"/>
          <w:vertAlign w:val="superscript"/>
        </w:rPr>
        <w:t>n+1</w:t>
      </w:r>
      <w:r>
        <w:rPr>
          <w:rFonts w:cs="Times New Roman"/>
        </w:rPr>
        <w:t>.</w:t>
      </w:r>
    </w:p>
    <w:p w14:paraId="18BAA1E6" w14:textId="7B5D876C" w:rsidR="00D646AF" w:rsidRDefault="00D646AF" w:rsidP="00CA37BD">
      <w:pPr>
        <w:rPr>
          <w:rFonts w:cs="Times New Roman"/>
        </w:rPr>
      </w:pPr>
    </w:p>
    <w:p w14:paraId="4E213604" w14:textId="1ECCDC81" w:rsidR="009D7F22" w:rsidRDefault="009D7F22" w:rsidP="00CA37BD">
      <w:pPr>
        <w:rPr>
          <w:rFonts w:cs="Times New Roman"/>
        </w:rPr>
      </w:pPr>
      <w:r>
        <w:rPr>
          <w:rFonts w:cs="Times New Roman"/>
        </w:rPr>
        <w:t>Critère de monotonie d’une suit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.</w:t>
      </w:r>
    </w:p>
    <w:p w14:paraId="3433FBC2" w14:textId="0FE91CAC" w:rsidR="009D7F22" w:rsidRDefault="009D7F22" w:rsidP="00CA37BD">
      <w:pPr>
        <w:rPr>
          <w:rFonts w:cs="Times New Roman"/>
        </w:rPr>
      </w:pPr>
      <w:r>
        <w:rPr>
          <w:rFonts w:cs="Times New Roman"/>
        </w:rPr>
        <w:t>Une suite numériqu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croissante si et seulement si :</w:t>
      </w:r>
    </w:p>
    <w:p w14:paraId="7CFDABE0" w14:textId="6E2F83B2" w:rsidR="009D7F22" w:rsidRDefault="009D7F22" w:rsidP="00CA37BD">
      <w:pPr>
        <w:rPr>
          <w:rFonts w:cs="Times New Roman"/>
        </w:rPr>
      </w:pPr>
      <w:r>
        <w:rPr>
          <w:rFonts w:cs="Times New Roman"/>
        </w:rPr>
        <w:t>i) pour tout entier naturel n&gt;=ℕ</w:t>
      </w:r>
    </w:p>
    <w:p w14:paraId="2FDC2E4A" w14:textId="3FF4D276" w:rsidR="009D7F22" w:rsidRDefault="00E51B8F" w:rsidP="00CA37B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+1</w:t>
      </w:r>
      <w:r w:rsidRPr="00E51B8F">
        <w:rPr>
          <w:rFonts w:cs="Times New Roman"/>
        </w:rPr>
        <w:t>-</w:t>
      </w: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&gt;0 ;</w:t>
      </w:r>
    </w:p>
    <w:p w14:paraId="2E3ADC86" w14:textId="485E552D" w:rsidR="00E51B8F" w:rsidRDefault="00E51B8F" w:rsidP="00CA37BD">
      <w:pPr>
        <w:rPr>
          <w:rFonts w:cs="Times New Roman"/>
        </w:rPr>
      </w:pPr>
      <w:r>
        <w:rPr>
          <w:rFonts w:cs="Times New Roman"/>
        </w:rPr>
        <w:t>ii) Pour tout entier naturel</w:t>
      </w:r>
    </w:p>
    <w:p w14:paraId="65F68493" w14:textId="33D990A4" w:rsidR="00E51B8F" w:rsidRDefault="00E51B8F" w:rsidP="00CA37BD">
      <w:pPr>
        <w:rPr>
          <w:rFonts w:cs="Times New Roman"/>
        </w:rPr>
      </w:pPr>
      <w:proofErr w:type="spellStart"/>
      <w:r>
        <w:rPr>
          <w:rFonts w:cs="Times New Roman"/>
        </w:rPr>
        <w:t>n≥ℕ</w:t>
      </w:r>
      <w:proofErr w:type="spellEnd"/>
      <w:r>
        <w:rPr>
          <w:rFonts w:cs="Times New Roman"/>
        </w:rPr>
        <w:t>,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&gt;0 et [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/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]≥1</w:t>
      </w:r>
    </w:p>
    <w:p w14:paraId="3C8EA8AA" w14:textId="47E9475E" w:rsidR="00E51B8F" w:rsidRDefault="00E51B8F" w:rsidP="00CA37BD">
      <w:pPr>
        <w:rPr>
          <w:rFonts w:cs="Times New Roman"/>
        </w:rPr>
      </w:pPr>
    </w:p>
    <w:p w14:paraId="5B63B12C" w14:textId="1EAC5652" w:rsidR="00E51B8F" w:rsidRDefault="00E51B8F" w:rsidP="00CA37BD">
      <w:pPr>
        <w:rPr>
          <w:rFonts w:cs="Times New Roman"/>
        </w:rPr>
      </w:pPr>
      <w:r>
        <w:rPr>
          <w:rFonts w:cs="Times New Roman"/>
        </w:rPr>
        <w:t>iii) Pour tout entier naturel</w:t>
      </w:r>
    </w:p>
    <w:p w14:paraId="54783A11" w14:textId="3E340B28" w:rsidR="00E51B8F" w:rsidRDefault="00E51B8F" w:rsidP="00CA37BD">
      <w:pPr>
        <w:rPr>
          <w:rFonts w:cs="Times New Roman"/>
        </w:rPr>
      </w:pPr>
      <w:proofErr w:type="spellStart"/>
      <w:r>
        <w:rPr>
          <w:rFonts w:cs="Times New Roman"/>
        </w:rPr>
        <w:lastRenderedPageBreak/>
        <w:t>n≥ℕ</w:t>
      </w:r>
      <w:proofErr w:type="spellEnd"/>
      <w:r>
        <w:rPr>
          <w:rFonts w:cs="Times New Roman"/>
        </w:rPr>
        <w:t>,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&lt;0 et  [U</w:t>
      </w:r>
      <w:r>
        <w:rPr>
          <w:rFonts w:cs="Times New Roman"/>
          <w:vertAlign w:val="subscript"/>
        </w:rPr>
        <w:t>n</w:t>
      </w:r>
      <w:r w:rsidRPr="00E51B8F">
        <w:rPr>
          <w:rFonts w:cs="Times New Roman"/>
          <w:vertAlign w:val="subscript"/>
        </w:rPr>
        <w:t>+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/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]≤1 ;</w:t>
      </w:r>
    </w:p>
    <w:p w14:paraId="6D9CC430" w14:textId="47C2A4E2" w:rsidR="0096642F" w:rsidRDefault="00210437" w:rsidP="00CA37BD">
      <w:pPr>
        <w:rPr>
          <w:rFonts w:cs="Times New Roman"/>
        </w:rPr>
      </w:pPr>
      <w:r>
        <w:rPr>
          <w:rFonts w:cs="Times New Roman"/>
        </w:rPr>
        <w:t>manuels p 150, Exemple 1 :</w:t>
      </w:r>
    </w:p>
    <w:p w14:paraId="113C3E88" w14:textId="79AE9B78" w:rsidR="00210437" w:rsidRDefault="00210437" w:rsidP="00CA37BD">
      <w:pPr>
        <w:rPr>
          <w:rFonts w:cs="Times New Roman"/>
        </w:rPr>
      </w:pPr>
      <w:r>
        <w:rPr>
          <w:rFonts w:cs="Times New Roman"/>
        </w:rPr>
        <w:t>tn=(n)/(n+1)</w:t>
      </w:r>
    </w:p>
    <w:p w14:paraId="32D7036A" w14:textId="2471B250" w:rsidR="002D6C7C" w:rsidRDefault="00210437" w:rsidP="00CA37BD">
      <w:pPr>
        <w:rPr>
          <w:rFonts w:cs="Times New Roman"/>
        </w:rPr>
      </w:pPr>
      <w:r>
        <w:rPr>
          <w:rFonts w:cs="Times New Roman"/>
        </w:rPr>
        <w:t>tn+1-tn=[(n+1)/(n+2)]</w:t>
      </w:r>
      <w:r w:rsidR="002D6C7C">
        <w:rPr>
          <w:rFonts w:cs="Times New Roman"/>
        </w:rPr>
        <w:t>-n/(n+1)=[(n+1)(n+1)/(n+2)(n+1)]-[n(n+2)/(n+1)(n+2)] = [(n+1)²-n(n+1)]/(n+1)(n+2) = [n²+2n+1-n²-n]/(n+1)(n+2) = (n+1)/(n+1)(n+2) = 1/(n+2).</w:t>
      </w:r>
    </w:p>
    <w:p w14:paraId="38D26BD9" w14:textId="125AAFDB" w:rsidR="002D6C7C" w:rsidRPr="00E51B8F" w:rsidRDefault="002D6C7C" w:rsidP="00CA37BD">
      <w:pPr>
        <w:rPr>
          <w:rFonts w:cs="Times New Roman"/>
        </w:rPr>
      </w:pPr>
      <w:r>
        <w:rPr>
          <w:rFonts w:cs="Times New Roman"/>
        </w:rPr>
        <w:t>Pour tout entier naturel n tn+1-tn&gt;0 d’après i</w:t>
      </w:r>
      <w:r w:rsidR="00684FE5">
        <w:rPr>
          <w:rFonts w:cs="Times New Roman"/>
        </w:rPr>
        <w:t>) la suite (tn) est strictement croissante.</w:t>
      </w:r>
    </w:p>
    <w:p w14:paraId="044FFB6E" w14:textId="106F1EAC" w:rsidR="00D646AF" w:rsidRDefault="00D646AF" w:rsidP="00CA37BD">
      <w:pPr>
        <w:rPr>
          <w:rFonts w:cs="Times New Roman"/>
        </w:rPr>
      </w:pPr>
    </w:p>
    <w:p w14:paraId="11F86429" w14:textId="10ECB18F" w:rsidR="006C1089" w:rsidRDefault="006C1089" w:rsidP="00CA37BD">
      <w:pPr>
        <w:rPr>
          <w:rFonts w:cs="Times New Roman"/>
        </w:rPr>
      </w:pPr>
      <w:r>
        <w:rPr>
          <w:rFonts w:cs="Times New Roman"/>
        </w:rPr>
        <w:t>Une suite numériqu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décroissante si et seulement si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-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&lt;0 pour tout entier naturel n, c’est-à-dire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&lt;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.</w:t>
      </w:r>
    </w:p>
    <w:p w14:paraId="6364831A" w14:textId="22067994" w:rsidR="006C1089" w:rsidRDefault="006C1089" w:rsidP="00CA37BD">
      <w:pPr>
        <w:rPr>
          <w:rFonts w:cs="Times New Roman"/>
        </w:rPr>
      </w:pPr>
    </w:p>
    <w:p w14:paraId="6D72E347" w14:textId="69352D11" w:rsidR="006C1089" w:rsidRDefault="006C1089" w:rsidP="00CA37BD">
      <w:pPr>
        <w:rPr>
          <w:rFonts w:cs="Times New Roman"/>
        </w:rPr>
      </w:pPr>
      <w:r>
        <w:rPr>
          <w:rFonts w:cs="Times New Roman"/>
        </w:rPr>
        <w:t>(r)</w:t>
      </w:r>
      <w:r w:rsidR="00001ABA">
        <w:rPr>
          <w:rFonts w:cs="Times New Roman"/>
        </w:rPr>
        <w:t>Définition : Suite bornée</w:t>
      </w:r>
    </w:p>
    <w:p w14:paraId="380EE06F" w14:textId="3E525B66" w:rsidR="00001ABA" w:rsidRDefault="00001ABA" w:rsidP="00CA37BD">
      <w:pPr>
        <w:rPr>
          <w:rFonts w:cs="Times New Roman"/>
        </w:rPr>
      </w:pPr>
      <w:r>
        <w:rPr>
          <w:rFonts w:cs="Times New Roman"/>
        </w:rPr>
        <w:t>Une suite numériqu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) pour tout entier naturel </w:t>
      </w:r>
      <w:proofErr w:type="spellStart"/>
      <w:r>
        <w:rPr>
          <w:rFonts w:cs="Times New Roman"/>
        </w:rPr>
        <w:t>n≥ℕ</w:t>
      </w:r>
      <w:proofErr w:type="spellEnd"/>
      <w:r>
        <w:rPr>
          <w:rFonts w:cs="Times New Roman"/>
        </w:rPr>
        <w:t xml:space="preserve"> est majorée si pour tout entier naturel </w:t>
      </w:r>
      <w:proofErr w:type="spellStart"/>
      <w:r>
        <w:rPr>
          <w:rFonts w:cs="Times New Roman"/>
        </w:rPr>
        <w:t>n≥ℕ</w:t>
      </w:r>
      <w:proofErr w:type="spellEnd"/>
      <w:r>
        <w:rPr>
          <w:rFonts w:cs="Times New Roman"/>
        </w:rPr>
        <w:t xml:space="preserve">, il existe un réel M, tel que </w:t>
      </w:r>
      <w:proofErr w:type="spellStart"/>
      <w:r>
        <w:rPr>
          <w:rFonts w:cs="Times New Roman"/>
        </w:rPr>
        <w:t>U</w:t>
      </w:r>
      <w:r w:rsidRPr="00001ABA">
        <w:rPr>
          <w:rFonts w:cs="Times New Roman"/>
          <w:vertAlign w:val="subscript"/>
        </w:rPr>
        <w:t>n</w:t>
      </w:r>
      <w:r>
        <w:rPr>
          <w:rFonts w:cs="Times New Roman"/>
        </w:rPr>
        <w:t>≤M</w:t>
      </w:r>
      <w:proofErr w:type="spellEnd"/>
      <w:r>
        <w:rPr>
          <w:rFonts w:cs="Times New Roman"/>
        </w:rPr>
        <w:t>. On dit que M est le majorant.</w:t>
      </w:r>
    </w:p>
    <w:p w14:paraId="788934BD" w14:textId="35C41931" w:rsidR="00001ABA" w:rsidRDefault="00001ABA" w:rsidP="00CA37BD">
      <w:pPr>
        <w:rPr>
          <w:rFonts w:cs="Times New Roman"/>
        </w:rPr>
      </w:pPr>
    </w:p>
    <w:p w14:paraId="3F072A3E" w14:textId="29F7FDBF" w:rsidR="00001ABA" w:rsidRDefault="00001ABA" w:rsidP="00CA37BD">
      <w:pPr>
        <w:rPr>
          <w:rFonts w:cs="Times New Roman"/>
        </w:rPr>
      </w:pPr>
      <w:r>
        <w:rPr>
          <w:rFonts w:cs="Times New Roman"/>
        </w:rPr>
        <w:t>Exemple :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n;(n+1)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n+1-1);(n+1)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 w:rsidR="000C160A">
        <w:rPr>
          <w:rFonts w:cs="Times New Roman"/>
        </w:rPr>
        <w:fldChar w:fldCharType="begin"/>
      </w:r>
      <w:r w:rsidR="000C160A">
        <w:rPr>
          <w:rFonts w:cs="Times New Roman"/>
        </w:rPr>
        <w:instrText xml:space="preserve"> EQ \s\do2(\f((n+1);(n+1)-</w:instrText>
      </w:r>
      <w:r w:rsidR="000C160A">
        <w:rPr>
          <w:rFonts w:cs="Times New Roman"/>
        </w:rPr>
        <w:fldChar w:fldCharType="begin"/>
      </w:r>
      <w:r w:rsidR="000C160A">
        <w:rPr>
          <w:rFonts w:cs="Times New Roman"/>
        </w:rPr>
        <w:instrText xml:space="preserve"> EQ \b(</w:instrText>
      </w:r>
      <w:r w:rsidR="000C160A">
        <w:rPr>
          <w:rFonts w:cs="Times New Roman"/>
        </w:rPr>
        <w:fldChar w:fldCharType="begin"/>
      </w:r>
      <w:r w:rsidR="000C160A">
        <w:rPr>
          <w:rFonts w:cs="Times New Roman"/>
        </w:rPr>
        <w:instrText xml:space="preserve"> EQ \s\do2(\f(1;(n+1)))</w:instrText>
      </w:r>
      <w:r w:rsidR="000C160A">
        <w:rPr>
          <w:rFonts w:cs="Times New Roman"/>
        </w:rPr>
        <w:fldChar w:fldCharType="end"/>
      </w:r>
      <w:r w:rsidR="000C160A">
        <w:rPr>
          <w:rFonts w:cs="Times New Roman"/>
        </w:rPr>
        <w:instrText>)</w:instrText>
      </w:r>
      <w:r w:rsidR="000C160A">
        <w:rPr>
          <w:rFonts w:cs="Times New Roman"/>
        </w:rPr>
        <w:fldChar w:fldCharType="end"/>
      </w:r>
      <w:r w:rsidR="000C160A">
        <w:rPr>
          <w:rFonts w:cs="Times New Roman"/>
        </w:rPr>
        <w:instrText>))</w:instrText>
      </w:r>
      <w:r w:rsidR="000C160A">
        <w:rPr>
          <w:rFonts w:cs="Times New Roman"/>
        </w:rPr>
        <w:fldChar w:fldCharType="end"/>
      </w:r>
      <w:r w:rsidR="000C160A">
        <w:rPr>
          <w:rFonts w:cs="Times New Roman"/>
        </w:rPr>
        <w:t>=1-</w:t>
      </w:r>
      <w:r w:rsidR="000C160A">
        <w:rPr>
          <w:rFonts w:cs="Times New Roman"/>
        </w:rPr>
        <w:fldChar w:fldCharType="begin"/>
      </w:r>
      <w:r w:rsidR="000C160A">
        <w:rPr>
          <w:rFonts w:cs="Times New Roman"/>
        </w:rPr>
        <w:instrText xml:space="preserve"> EQ \s\do2(\f(1;(n+1)))</w:instrText>
      </w:r>
      <w:r w:rsidR="000C160A">
        <w:rPr>
          <w:rFonts w:cs="Times New Roman"/>
        </w:rPr>
        <w:fldChar w:fldCharType="end"/>
      </w:r>
    </w:p>
    <w:p w14:paraId="29CE4F6C" w14:textId="3431B687" w:rsidR="000C160A" w:rsidRDefault="000C160A" w:rsidP="00CA37BD">
      <w:pPr>
        <w:rPr>
          <w:rFonts w:cs="Times New Roman"/>
        </w:rPr>
      </w:pPr>
      <w:r>
        <w:rPr>
          <w:rFonts w:cs="Times New Roman"/>
        </w:rPr>
        <w:t>Donc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&lt;1, par conséquent 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majorée par 1.</w:t>
      </w:r>
    </w:p>
    <w:p w14:paraId="723432E1" w14:textId="794E997E" w:rsidR="000C160A" w:rsidRDefault="000C160A" w:rsidP="00CA37BD">
      <w:pPr>
        <w:rPr>
          <w:rFonts w:cs="Times New Roman"/>
        </w:rPr>
      </w:pPr>
      <w:r>
        <w:rPr>
          <w:rFonts w:cs="Times New Roman"/>
        </w:rPr>
        <w:t>C’est-à-dire que à partir d’un certain rang n assez grand tous les termes de la suite seront plus petits que 1.</w:t>
      </w:r>
    </w:p>
    <w:p w14:paraId="5763807E" w14:textId="6796D536" w:rsidR="000C160A" w:rsidRPr="000C160A" w:rsidRDefault="000C160A" w:rsidP="00CA37BD">
      <w:pPr>
        <w:rPr>
          <w:rFonts w:cs="Times New Roman"/>
        </w:rPr>
      </w:pPr>
      <w:r>
        <w:rPr>
          <w:rFonts w:cs="Times New Roman"/>
        </w:rPr>
        <w:t>Par U</w:t>
      </w:r>
      <w:r>
        <w:rPr>
          <w:rFonts w:cs="Times New Roman"/>
          <w:vertAlign w:val="subscript"/>
        </w:rPr>
        <w:t>10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-1;101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00;101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</w:t>
      </w:r>
      <w:r w:rsidR="007963D5">
        <w:rPr>
          <w:rFonts w:cs="Times New Roman"/>
        </w:rPr>
        <w:t>≈0,99&lt;1.</w:t>
      </w:r>
    </w:p>
    <w:p w14:paraId="57CF5314" w14:textId="421778ED" w:rsidR="00001ABA" w:rsidRDefault="00001ABA" w:rsidP="00CA37BD">
      <w:pPr>
        <w:rPr>
          <w:rFonts w:cs="Times New Roman"/>
        </w:rPr>
      </w:pPr>
    </w:p>
    <w:p w14:paraId="6ECF4353" w14:textId="2056BE24" w:rsidR="005F181E" w:rsidRPr="005F181E" w:rsidRDefault="005F181E" w:rsidP="00CA37BD">
      <w:pPr>
        <w:rPr>
          <w:rFonts w:cs="Times New Roman"/>
        </w:rPr>
      </w:pPr>
      <w:r>
        <w:rPr>
          <w:rFonts w:cs="Times New Roman"/>
        </w:rPr>
        <w:t>Si Un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-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&lt;0 pour tout entier naturel n, c’est-à-dire U</w:t>
      </w:r>
      <w:r>
        <w:rPr>
          <w:rFonts w:cs="Times New Roman"/>
          <w:vertAlign w:val="subscript"/>
        </w:rPr>
        <w:t>n</w:t>
      </w:r>
      <w:r w:rsidRPr="005F181E">
        <w:rPr>
          <w:rFonts w:cs="Times New Roman"/>
          <w:vertAlign w:val="subscript"/>
        </w:rPr>
        <w:t>+1</w:t>
      </w:r>
      <w:r>
        <w:rPr>
          <w:rFonts w:cs="Times New Roman"/>
        </w:rPr>
        <w:t>&lt;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.</w:t>
      </w:r>
    </w:p>
    <w:p w14:paraId="29ABE25B" w14:textId="77777777" w:rsidR="005F181E" w:rsidRDefault="005F181E" w:rsidP="00CA37BD">
      <w:pPr>
        <w:rPr>
          <w:rFonts w:cs="Times New Roman"/>
        </w:rPr>
      </w:pPr>
    </w:p>
    <w:p w14:paraId="54B18285" w14:textId="08EE3717" w:rsidR="00001ABA" w:rsidRPr="00001ABA" w:rsidRDefault="00001ABA" w:rsidP="00CA37BD">
      <w:pPr>
        <w:rPr>
          <w:rFonts w:cs="Times New Roman"/>
        </w:rPr>
      </w:pPr>
      <w:r>
        <w:rPr>
          <w:rFonts w:cs="Times New Roman"/>
        </w:rPr>
        <w:t>Une suit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) pour tout entier naturel </w:t>
      </w:r>
      <w:proofErr w:type="spellStart"/>
      <w:r>
        <w:rPr>
          <w:rFonts w:cs="Times New Roman"/>
        </w:rPr>
        <w:t>n≥ℕ</w:t>
      </w:r>
      <w:proofErr w:type="spellEnd"/>
      <w:r>
        <w:rPr>
          <w:rFonts w:cs="Times New Roman"/>
        </w:rPr>
        <w:t xml:space="preserve"> est minoré si pour tout entier naturel </w:t>
      </w:r>
      <w:proofErr w:type="spellStart"/>
      <w:r>
        <w:rPr>
          <w:rFonts w:cs="Times New Roman"/>
        </w:rPr>
        <w:t>n≥ℕ</w:t>
      </w:r>
      <w:proofErr w:type="spellEnd"/>
      <w:r>
        <w:rPr>
          <w:rFonts w:cs="Times New Roman"/>
        </w:rPr>
        <w:t xml:space="preserve">, il existe un réel m, tel que : </w:t>
      </w:r>
      <w:proofErr w:type="spellStart"/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≥m</w:t>
      </w:r>
      <w:proofErr w:type="spellEnd"/>
      <w:r>
        <w:rPr>
          <w:rFonts w:cs="Times New Roman"/>
        </w:rPr>
        <w:t xml:space="preserve">. On dit que m est le minorant. </w:t>
      </w:r>
    </w:p>
    <w:p w14:paraId="64F60F84" w14:textId="796F6BC6" w:rsidR="006C1089" w:rsidRDefault="006C1089" w:rsidP="00CA37BD">
      <w:pPr>
        <w:rPr>
          <w:rFonts w:cs="Times New Roman"/>
        </w:rPr>
      </w:pPr>
    </w:p>
    <w:p w14:paraId="17CC68FC" w14:textId="4DBA3151" w:rsidR="005F181E" w:rsidRDefault="005F181E" w:rsidP="00CA37BD">
      <w:pPr>
        <w:rPr>
          <w:rFonts w:cs="Times New Roman"/>
        </w:rPr>
      </w:pPr>
      <w:r>
        <w:rPr>
          <w:rFonts w:cs="Times New Roman"/>
        </w:rPr>
        <w:t>Essayer de refaire les ex</w:t>
      </w:r>
      <w:r w:rsidR="00013E16">
        <w:rPr>
          <w:rFonts w:cs="Times New Roman"/>
        </w:rPr>
        <w:t>e</w:t>
      </w:r>
      <w:r>
        <w:rPr>
          <w:rFonts w:cs="Times New Roman"/>
        </w:rPr>
        <w:t>rcice</w:t>
      </w:r>
      <w:r w:rsidR="00874042">
        <w:rPr>
          <w:rFonts w:cs="Times New Roman"/>
        </w:rPr>
        <w:t>s</w:t>
      </w:r>
      <w:r>
        <w:rPr>
          <w:rFonts w:cs="Times New Roman"/>
        </w:rPr>
        <w:t xml:space="preserve"> d’hier</w:t>
      </w:r>
      <w:r w:rsidR="00874042">
        <w:rPr>
          <w:rFonts w:cs="Times New Roman"/>
        </w:rPr>
        <w:t xml:space="preserve"> </w:t>
      </w:r>
      <w:r w:rsidR="00013E16">
        <w:rPr>
          <w:rFonts w:cs="Times New Roman"/>
        </w:rPr>
        <w:t>+ex 12 et 5 de la feuille</w:t>
      </w:r>
    </w:p>
    <w:p w14:paraId="6DA93BFC" w14:textId="198C4000" w:rsidR="006C1089" w:rsidRDefault="00874042" w:rsidP="00CA37BD">
      <w:pPr>
        <w:rPr>
          <w:rFonts w:cs="Times New Roman"/>
        </w:rPr>
      </w:pPr>
      <w:r>
        <w:rPr>
          <w:rFonts w:cs="Times New Roman"/>
        </w:rPr>
        <w:t>Ex 12 de la feuille :</w:t>
      </w:r>
    </w:p>
    <w:p w14:paraId="347FF6A0" w14:textId="29A91A93" w:rsidR="00874042" w:rsidRDefault="001A46F7" w:rsidP="00CA37BD">
      <w:pPr>
        <w:rPr>
          <w:rFonts w:cs="Times New Roman"/>
          <w:vertAlign w:val="subscript"/>
        </w:rPr>
      </w:pPr>
      <w:r>
        <w:rPr>
          <w:rFonts w:cs="Times New Roman"/>
        </w:rPr>
        <w:t>x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t>, y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0, x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x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</w:t>
      </w:r>
      <w:proofErr w:type="spellStart"/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y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, y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proofErr w:type="spellStart"/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x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y</w:t>
      </w:r>
      <w:r>
        <w:rPr>
          <w:rFonts w:cs="Times New Roman"/>
          <w:vertAlign w:val="subscript"/>
        </w:rPr>
        <w:t>n</w:t>
      </w:r>
      <w:proofErr w:type="spellEnd"/>
    </w:p>
    <w:p w14:paraId="576D3B43" w14:textId="58AE59AD" w:rsidR="001A46F7" w:rsidRPr="001A46F7" w:rsidRDefault="001A46F7" w:rsidP="00CA37BD">
      <w:pPr>
        <w:rPr>
          <w:rFonts w:cs="Times New Roman"/>
        </w:rPr>
      </w:pPr>
      <w:r>
        <w:rPr>
          <w:rFonts w:cs="Times New Roman"/>
        </w:rPr>
        <w:t>O(0 ;0)</w:t>
      </w:r>
    </w:p>
    <w:p w14:paraId="7862BA52" w14:textId="77777777" w:rsidR="00F07FC9" w:rsidRDefault="00F07FC9" w:rsidP="00CA37BD">
      <w:pPr>
        <w:rPr>
          <w:rFonts w:cs="Times New Roman"/>
        </w:rPr>
      </w:pPr>
    </w:p>
    <w:p w14:paraId="5F5CBBA4" w14:textId="431FA27C" w:rsidR="00F07FC9" w:rsidRPr="00F07FC9" w:rsidRDefault="00F07FC9" w:rsidP="00CA37BD">
      <w:pPr>
        <w:rPr>
          <w:rFonts w:cs="Times New Roman"/>
        </w:rPr>
      </w:pPr>
      <w:r>
        <w:rPr>
          <w:rFonts w:cs="Times New Roman"/>
        </w:rPr>
        <w:lastRenderedPageBreak/>
        <w:t>Je calcule OA</w:t>
      </w:r>
      <w:r>
        <w:rPr>
          <w:rFonts w:cs="Times New Roman"/>
          <w:vertAlign w:val="subscript"/>
        </w:rPr>
        <w:t>0 </w:t>
      </w:r>
      <w:r>
        <w:rPr>
          <w:rFonts w:cs="Times New Roman"/>
        </w:rPr>
        <w:t>:</w:t>
      </w:r>
    </w:p>
    <w:p w14:paraId="62C9F9A9" w14:textId="7E92C356" w:rsidR="001A46F7" w:rsidRDefault="001A46F7" w:rsidP="00CA37BD">
      <w:pPr>
        <w:rPr>
          <w:rFonts w:cs="Times New Roman"/>
        </w:rPr>
      </w:pPr>
      <w:r>
        <w:rPr>
          <w:rFonts w:cs="Times New Roman"/>
        </w:rPr>
        <w:t>OA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 w:rsidR="000D1585">
        <w:rPr>
          <w:rFonts w:cs="Times New Roman"/>
        </w:rPr>
        <w:instrText>x</w:instrText>
      </w:r>
      <w:r w:rsidR="000D1585">
        <w:rPr>
          <w:rFonts w:cs="Times New Roman"/>
          <w:vertAlign w:val="subscript"/>
        </w:rPr>
        <w:instrText>0</w:instrText>
      </w:r>
      <w:r w:rsidR="000D1585">
        <w:rPr>
          <w:rFonts w:cs="Times New Roman"/>
        </w:rPr>
        <w:instrText>-</w:instrText>
      </w:r>
      <w:r>
        <w:rPr>
          <w:rFonts w:cs="Times New Roman"/>
        </w:rPr>
        <w:instrText>x</w:instrText>
      </w:r>
      <w:r w:rsidR="000D1585">
        <w:rPr>
          <w:rFonts w:cs="Times New Roman"/>
          <w:vertAlign w:val="subscript"/>
        </w:rPr>
        <w:instrText>O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²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 w:rsidR="000D1585">
        <w:rPr>
          <w:rFonts w:cs="Times New Roman"/>
        </w:rPr>
        <w:instrText>y</w:instrText>
      </w:r>
      <w:r w:rsidR="000D1585">
        <w:rPr>
          <w:rFonts w:cs="Times New Roman"/>
          <w:vertAlign w:val="subscript"/>
        </w:rPr>
        <w:instrText>0</w:instrText>
      </w:r>
      <w:r w:rsidR="000D1585">
        <w:rPr>
          <w:rFonts w:cs="Times New Roman"/>
        </w:rPr>
        <w:instrText>-</w:instrText>
      </w:r>
      <w:r>
        <w:rPr>
          <w:rFonts w:cs="Times New Roman"/>
        </w:rPr>
        <w:instrText>y</w:instrText>
      </w:r>
      <w:r w:rsidR="000D1585">
        <w:rPr>
          <w:rFonts w:cs="Times New Roman"/>
          <w:vertAlign w:val="subscript"/>
        </w:rPr>
        <w:instrText>O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² )</w:instrText>
      </w:r>
      <w:r>
        <w:rPr>
          <w:rFonts w:cs="Times New Roman"/>
        </w:rPr>
        <w:fldChar w:fldCharType="end"/>
      </w:r>
    </w:p>
    <w:p w14:paraId="7570CB32" w14:textId="12B4D737" w:rsidR="000D1585" w:rsidRDefault="000D1585" w:rsidP="00CA37BD">
      <w:pPr>
        <w:rPr>
          <w:rFonts w:cs="Times New Roman"/>
        </w:rPr>
      </w:pPr>
      <w:r>
        <w:rPr>
          <w:rFonts w:cs="Times New Roman"/>
        </w:rPr>
        <w:t>OA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 w:rsidR="00CD7DA3">
        <w:rPr>
          <w:rFonts w:cs="Times New Roman"/>
        </w:rPr>
        <w:fldChar w:fldCharType="begin"/>
      </w:r>
      <w:r w:rsidR="00CD7DA3">
        <w:rPr>
          <w:rFonts w:cs="Times New Roman"/>
        </w:rPr>
        <w:instrText xml:space="preserve"> EQ \r(</w:instrText>
      </w:r>
      <w:r w:rsidR="00CD7DA3">
        <w:rPr>
          <w:rFonts w:cs="Times New Roman"/>
        </w:rPr>
        <w:fldChar w:fldCharType="begin"/>
      </w:r>
      <w:r w:rsidR="00CD7DA3">
        <w:rPr>
          <w:rFonts w:cs="Times New Roman"/>
        </w:rPr>
        <w:instrText xml:space="preserve"> EQ \b(</w:instrText>
      </w:r>
      <w:r w:rsidR="00CD7DA3">
        <w:rPr>
          <w:rFonts w:cs="Times New Roman"/>
        </w:rPr>
        <w:fldChar w:fldCharType="begin"/>
      </w:r>
      <w:r w:rsidR="00CD7DA3">
        <w:rPr>
          <w:rFonts w:cs="Times New Roman"/>
        </w:rPr>
        <w:instrText xml:space="preserve"> EQ \s\do2(\f(1;2))</w:instrText>
      </w:r>
      <w:r w:rsidR="00CD7DA3">
        <w:rPr>
          <w:rFonts w:cs="Times New Roman"/>
        </w:rPr>
        <w:fldChar w:fldCharType="end"/>
      </w:r>
      <w:r w:rsidR="00CD7DA3">
        <w:rPr>
          <w:rFonts w:cs="Times New Roman"/>
        </w:rPr>
        <w:instrText>-0)</w:instrText>
      </w:r>
      <w:r w:rsidR="00CD7DA3">
        <w:rPr>
          <w:rFonts w:cs="Times New Roman"/>
        </w:rPr>
        <w:fldChar w:fldCharType="end"/>
      </w:r>
      <w:r w:rsidR="00CD7DA3">
        <w:rPr>
          <w:rFonts w:cs="Times New Roman"/>
        </w:rPr>
        <w:fldChar w:fldCharType="begin"/>
      </w:r>
      <w:r w:rsidR="00CD7DA3">
        <w:rPr>
          <w:rFonts w:cs="Times New Roman"/>
        </w:rPr>
        <w:instrText xml:space="preserve"> EQ \o\al(\s\up8(</w:instrText>
      </w:r>
      <w:r w:rsidR="00CD7DA3">
        <w:rPr>
          <w:rFonts w:cs="Times New Roman"/>
          <w:sz w:val="18"/>
        </w:rPr>
        <w:instrText>2</w:instrText>
      </w:r>
      <w:r w:rsidR="00CD7DA3">
        <w:rPr>
          <w:rFonts w:cs="Times New Roman"/>
        </w:rPr>
        <w:instrText>);)</w:instrText>
      </w:r>
      <w:r w:rsidR="00CD7DA3">
        <w:rPr>
          <w:rFonts w:cs="Times New Roman"/>
        </w:rPr>
        <w:fldChar w:fldCharType="end"/>
      </w:r>
      <w:r w:rsidR="00CD7DA3">
        <w:rPr>
          <w:rFonts w:cs="Times New Roman"/>
        </w:rPr>
        <w:instrText>+</w:instrText>
      </w:r>
      <w:r w:rsidR="00CD7DA3">
        <w:rPr>
          <w:rFonts w:cs="Times New Roman"/>
        </w:rPr>
        <w:fldChar w:fldCharType="begin"/>
      </w:r>
      <w:r w:rsidR="00CD7DA3">
        <w:rPr>
          <w:rFonts w:cs="Times New Roman"/>
        </w:rPr>
        <w:instrText xml:space="preserve"> EQ \b(0-0)</w:instrText>
      </w:r>
      <w:r w:rsidR="00CD7DA3">
        <w:rPr>
          <w:rFonts w:cs="Times New Roman"/>
        </w:rPr>
        <w:fldChar w:fldCharType="end"/>
      </w:r>
      <w:r w:rsidR="00CD7DA3">
        <w:rPr>
          <w:rFonts w:cs="Times New Roman"/>
        </w:rPr>
        <w:instrText>² )</w:instrText>
      </w:r>
      <w:r w:rsidR="00CD7DA3">
        <w:rPr>
          <w:rFonts w:cs="Times New Roman"/>
        </w:rPr>
        <w:fldChar w:fldCharType="end"/>
      </w:r>
    </w:p>
    <w:p w14:paraId="3EB10962" w14:textId="7B06990A" w:rsidR="00CD7DA3" w:rsidRDefault="00CD7DA3" w:rsidP="00CA37BD">
      <w:pPr>
        <w:rPr>
          <w:rFonts w:cs="Times New Roman"/>
        </w:rPr>
      </w:pPr>
      <w:r>
        <w:rPr>
          <w:rFonts w:cs="Times New Roman"/>
        </w:rPr>
        <w:t>OA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0,25 )</w:instrText>
      </w:r>
      <w:r>
        <w:rPr>
          <w:rFonts w:cs="Times New Roman"/>
        </w:rPr>
        <w:fldChar w:fldCharType="end"/>
      </w:r>
    </w:p>
    <w:p w14:paraId="472A19A1" w14:textId="10034AA7" w:rsidR="00CD7DA3" w:rsidRDefault="00CD7DA3" w:rsidP="00CA37BD">
      <w:pPr>
        <w:rPr>
          <w:rFonts w:cs="Times New Roman"/>
        </w:rPr>
      </w:pPr>
    </w:p>
    <w:p w14:paraId="6953933A" w14:textId="2E3DBA7A" w:rsidR="00CD7DA3" w:rsidRDefault="00CD7DA3" w:rsidP="00CA37BD">
      <w:pPr>
        <w:rPr>
          <w:rFonts w:cs="Times New Roman"/>
        </w:rPr>
      </w:pPr>
      <w:r>
        <w:rPr>
          <w:rFonts w:cs="Times New Roman"/>
        </w:rPr>
        <w:t>OA</w:t>
      </w:r>
      <w:r w:rsidRPr="00CD7DA3"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= </w:t>
      </w:r>
      <w:r w:rsidR="0052368F">
        <w:rPr>
          <w:rFonts w:cs="Times New Roman"/>
        </w:rPr>
        <w:fldChar w:fldCharType="begin"/>
      </w:r>
      <w:r w:rsidR="0052368F">
        <w:rPr>
          <w:rFonts w:cs="Times New Roman"/>
        </w:rPr>
        <w:instrText xml:space="preserve"> EQ \r((x</w:instrText>
      </w:r>
      <w:r w:rsidR="0052368F">
        <w:rPr>
          <w:rFonts w:cs="Times New Roman"/>
          <w:vertAlign w:val="subscript"/>
        </w:rPr>
        <w:instrText>1</w:instrText>
      </w:r>
      <w:r w:rsidR="0052368F">
        <w:rPr>
          <w:rFonts w:cs="Times New Roman"/>
        </w:rPr>
        <w:instrText>-x</w:instrText>
      </w:r>
      <w:r w:rsidR="0052368F">
        <w:rPr>
          <w:rFonts w:cs="Times New Roman"/>
          <w:vertAlign w:val="subscript"/>
        </w:rPr>
        <w:instrText>O</w:instrText>
      </w:r>
      <w:r w:rsidR="0052368F">
        <w:rPr>
          <w:rFonts w:cs="Times New Roman"/>
        </w:rPr>
        <w:instrText>)²+(y</w:instrText>
      </w:r>
      <w:r w:rsidR="0052368F">
        <w:rPr>
          <w:rFonts w:cs="Times New Roman"/>
          <w:vertAlign w:val="subscript"/>
        </w:rPr>
        <w:instrText>1</w:instrText>
      </w:r>
      <w:r w:rsidR="0052368F">
        <w:rPr>
          <w:rFonts w:cs="Times New Roman"/>
        </w:rPr>
        <w:instrText>-y</w:instrText>
      </w:r>
      <w:r w:rsidR="0026174A">
        <w:rPr>
          <w:rFonts w:cs="Times New Roman"/>
          <w:vertAlign w:val="subscript"/>
        </w:rPr>
        <w:instrText>O</w:instrText>
      </w:r>
      <w:r w:rsidR="0052368F">
        <w:rPr>
          <w:rFonts w:cs="Times New Roman"/>
        </w:rPr>
        <w:instrText>)² )</w:instrText>
      </w:r>
      <w:r w:rsidR="0052368F">
        <w:rPr>
          <w:rFonts w:cs="Times New Roman"/>
        </w:rPr>
        <w:fldChar w:fldCharType="end"/>
      </w:r>
    </w:p>
    <w:p w14:paraId="4DE31A3D" w14:textId="66101DC0" w:rsidR="0052368F" w:rsidRDefault="0052368F" w:rsidP="00CA37BD">
      <w:pPr>
        <w:rPr>
          <w:rFonts w:cs="Times New Roman"/>
        </w:rPr>
      </w:pPr>
      <w:r>
        <w:rPr>
          <w:rFonts w:cs="Times New Roman"/>
        </w:rPr>
        <w:t>Je calcule x</w:t>
      </w:r>
      <w:r>
        <w:rPr>
          <w:rFonts w:cs="Times New Roman"/>
          <w:vertAlign w:val="subscript"/>
        </w:rPr>
        <w:t>1 </w:t>
      </w:r>
      <w:r>
        <w:rPr>
          <w:rFonts w:cs="Times New Roman"/>
        </w:rPr>
        <w:t>:</w:t>
      </w:r>
      <w:r w:rsidR="00811666">
        <w:rPr>
          <w:rFonts w:cs="Times New Roman"/>
        </w:rPr>
        <w:t>0,</w:t>
      </w:r>
    </w:p>
    <w:p w14:paraId="7181D142" w14:textId="47AD7562" w:rsidR="0052368F" w:rsidRDefault="0052368F" w:rsidP="00CA37BD">
      <w:pPr>
        <w:rPr>
          <w:rFonts w:cs="Times New Roman"/>
        </w:rPr>
      </w:pPr>
      <w:r>
        <w:rPr>
          <w:rFonts w:cs="Times New Roman"/>
        </w:rPr>
        <w:t>x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x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x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*y</w:t>
      </w:r>
      <w:r>
        <w:rPr>
          <w:rFonts w:cs="Times New Roman"/>
          <w:vertAlign w:val="subscript"/>
        </w:rPr>
        <w:t>0</w:t>
      </w:r>
    </w:p>
    <w:p w14:paraId="008B9F06" w14:textId="50E683DD" w:rsidR="0052368F" w:rsidRDefault="0052368F" w:rsidP="00CA37BD">
      <w:pPr>
        <w:rPr>
          <w:rFonts w:cs="Times New Roman"/>
        </w:rPr>
      </w:pPr>
      <w:r>
        <w:rPr>
          <w:rFonts w:cs="Times New Roman"/>
        </w:rPr>
        <w:t>x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0,5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*0</w:t>
      </w:r>
    </w:p>
    <w:p w14:paraId="365D8CE1" w14:textId="44E1540A" w:rsidR="0052368F" w:rsidRPr="0026174A" w:rsidRDefault="0026174A" w:rsidP="00CA37B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x</w:instrText>
      </w:r>
      <w:r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>=0,5)</w:instrText>
      </w:r>
      <w:r>
        <w:rPr>
          <w:rFonts w:cs="Times New Roman"/>
        </w:rPr>
        <w:fldChar w:fldCharType="end"/>
      </w:r>
    </w:p>
    <w:p w14:paraId="56E1D9C3" w14:textId="316C00C8" w:rsidR="0052368F" w:rsidRDefault="0052368F" w:rsidP="00CA37BD">
      <w:pPr>
        <w:rPr>
          <w:rFonts w:cs="Times New Roman"/>
        </w:rPr>
      </w:pPr>
    </w:p>
    <w:p w14:paraId="1766C490" w14:textId="4952B568" w:rsidR="0052368F" w:rsidRDefault="0052368F" w:rsidP="00CA37BD">
      <w:pPr>
        <w:rPr>
          <w:rFonts w:cs="Times New Roman"/>
        </w:rPr>
      </w:pPr>
      <w:r>
        <w:rPr>
          <w:rFonts w:cs="Times New Roman"/>
        </w:rPr>
        <w:t>Je calcule y</w:t>
      </w:r>
      <w:r>
        <w:rPr>
          <w:rFonts w:cs="Times New Roman"/>
          <w:vertAlign w:val="subscript"/>
        </w:rPr>
        <w:t>1 </w:t>
      </w:r>
      <w:r>
        <w:rPr>
          <w:rFonts w:cs="Times New Roman"/>
        </w:rPr>
        <w:t>:</w:t>
      </w:r>
    </w:p>
    <w:p w14:paraId="05062815" w14:textId="404BFB3F" w:rsidR="0052368F" w:rsidRPr="0052368F" w:rsidRDefault="0052368F" w:rsidP="00CA37BD">
      <w:pPr>
        <w:rPr>
          <w:rFonts w:cs="Times New Roman"/>
        </w:rPr>
      </w:pPr>
      <w:r>
        <w:rPr>
          <w:rFonts w:cs="Times New Roman"/>
        </w:rPr>
        <w:t>y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 w:rsidRPr="0052368F">
        <w:rPr>
          <w:rFonts w:cs="Times New Roman"/>
        </w:rPr>
        <w:t xml:space="preserve"> </w:t>
      </w:r>
      <w:r>
        <w:rPr>
          <w:rFonts w:cs="Times New Roman"/>
        </w:rPr>
        <w:t>y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x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y</w:t>
      </w:r>
      <w:r>
        <w:rPr>
          <w:rFonts w:cs="Times New Roman"/>
          <w:vertAlign w:val="subscript"/>
        </w:rPr>
        <w:t>0</w:t>
      </w:r>
    </w:p>
    <w:p w14:paraId="6D07CDC7" w14:textId="7D98481D" w:rsidR="0052368F" w:rsidRDefault="0052368F" w:rsidP="00CA37BD">
      <w:pPr>
        <w:rPr>
          <w:rFonts w:cs="Times New Roman"/>
        </w:rPr>
      </w:pPr>
      <w:r>
        <w:rPr>
          <w:rFonts w:cs="Times New Roman"/>
        </w:rPr>
        <w:t>y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 w:rsidRPr="0052368F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 w:rsidR="00C538E6">
        <w:rPr>
          <w:rFonts w:cs="Times New Roman"/>
        </w:rPr>
        <w:fldChar w:fldCharType="begin"/>
      </w:r>
      <w:r w:rsidR="00C538E6">
        <w:rPr>
          <w:rFonts w:cs="Times New Roman"/>
        </w:rPr>
        <w:instrText xml:space="preserve"> EQ \s\do2(\f(1;2))</w:instrText>
      </w:r>
      <w:r w:rsidR="00C538E6">
        <w:rPr>
          <w:rFonts w:cs="Times New Roman"/>
        </w:rPr>
        <w:fldChar w:fldCharType="end"/>
      </w:r>
      <w:r>
        <w:rPr>
          <w:rFonts w:cs="Times New Roman"/>
        </w:rPr>
        <w:t>+0</w:t>
      </w:r>
    </w:p>
    <w:p w14:paraId="4C7C1DB5" w14:textId="652C3879" w:rsidR="0052368F" w:rsidRPr="0026174A" w:rsidRDefault="0026174A" w:rsidP="00CA37B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y</w:instrText>
      </w:r>
      <w:r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>=</w:instrText>
      </w:r>
      <w:r w:rsidRPr="0052368F">
        <w:rPr>
          <w:rFonts w:cs="Times New Roman"/>
        </w:rPr>
        <w:instrText xml:space="preserve">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5CD9D94C" w14:textId="589DDCD7" w:rsidR="0026174A" w:rsidRDefault="0026174A" w:rsidP="00CA37BD">
      <w:pPr>
        <w:rPr>
          <w:rFonts w:cs="Times New Roman"/>
        </w:rPr>
      </w:pPr>
      <w:r>
        <w:rPr>
          <w:rFonts w:cs="Times New Roman"/>
        </w:rPr>
        <w:t>OA</w:t>
      </w:r>
      <w:r w:rsidRPr="00CD7DA3"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(0,5-0)²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0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3B2E1B78" w14:textId="22B85F1C" w:rsidR="0026174A" w:rsidRDefault="0026174A" w:rsidP="00CA37BD">
      <w:pPr>
        <w:rPr>
          <w:rFonts w:cs="Times New Roman"/>
        </w:rPr>
      </w:pPr>
      <w:r>
        <w:rPr>
          <w:rFonts w:cs="Times New Roman"/>
        </w:rPr>
        <w:t>OA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0,25+0,75 )</w:instrText>
      </w:r>
      <w:r>
        <w:rPr>
          <w:rFonts w:cs="Times New Roman"/>
        </w:rPr>
        <w:fldChar w:fldCharType="end"/>
      </w:r>
    </w:p>
    <w:p w14:paraId="16256DAC" w14:textId="6D469162" w:rsidR="0026174A" w:rsidRPr="0026174A" w:rsidRDefault="0026174A" w:rsidP="00CA37BD">
      <w:pPr>
        <w:rPr>
          <w:rFonts w:cs="Times New Roman"/>
        </w:rPr>
      </w:pPr>
      <w:r>
        <w:rPr>
          <w:rFonts w:cs="Times New Roman"/>
        </w:rPr>
        <w:t>OA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 )</w:instrText>
      </w:r>
      <w:r>
        <w:rPr>
          <w:rFonts w:cs="Times New Roman"/>
        </w:rPr>
        <w:fldChar w:fldCharType="end"/>
      </w:r>
    </w:p>
    <w:p w14:paraId="446A1EBE" w14:textId="70089553" w:rsidR="0026174A" w:rsidRDefault="00B749C0" w:rsidP="00CA37B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OA</w:instrText>
      </w:r>
      <w:r>
        <w:rPr>
          <w:rFonts w:cs="Times New Roman"/>
          <w:vertAlign w:val="subscript"/>
        </w:rPr>
        <w:instrText>1</w:instrText>
      </w:r>
      <w:r w:rsidRPr="0026174A">
        <w:rPr>
          <w:rFonts w:cs="Times New Roman"/>
        </w:rPr>
        <w:instrText>=1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14557F3A" w14:textId="778BC332" w:rsidR="00B749C0" w:rsidRDefault="00B749C0" w:rsidP="00CA37BD">
      <w:pPr>
        <w:rPr>
          <w:rFonts w:cs="Times New Roman"/>
        </w:rPr>
      </w:pPr>
    </w:p>
    <w:p w14:paraId="47CC4FF9" w14:textId="15B8852B" w:rsidR="00B749C0" w:rsidRDefault="00B749C0" w:rsidP="00CA37BD">
      <w:pPr>
        <w:rPr>
          <w:rFonts w:cs="Times New Roman"/>
        </w:rPr>
      </w:pPr>
      <w:r>
        <w:rPr>
          <w:rFonts w:cs="Times New Roman"/>
        </w:rPr>
        <w:t xml:space="preserve">Je calcule </w:t>
      </w:r>
      <w:r w:rsidR="00720E94">
        <w:rPr>
          <w:rFonts w:cs="Times New Roman"/>
        </w:rPr>
        <w:t>OA</w:t>
      </w:r>
      <w:r w:rsidR="00720E94">
        <w:rPr>
          <w:rFonts w:cs="Times New Roman"/>
          <w:vertAlign w:val="subscript"/>
        </w:rPr>
        <w:t>2 </w:t>
      </w:r>
      <w:r w:rsidR="00720E94">
        <w:rPr>
          <w:rFonts w:cs="Times New Roman"/>
        </w:rPr>
        <w:t>:</w:t>
      </w:r>
    </w:p>
    <w:p w14:paraId="06F5B9A3" w14:textId="582B46D7" w:rsidR="00720E94" w:rsidRDefault="00720E94" w:rsidP="00720E94">
      <w:pPr>
        <w:rPr>
          <w:rFonts w:cs="Times New Roman"/>
        </w:rPr>
      </w:pPr>
      <w:r>
        <w:rPr>
          <w:rFonts w:cs="Times New Roman"/>
        </w:rPr>
        <w:t>Je calcule x</w:t>
      </w:r>
      <w:r>
        <w:rPr>
          <w:rFonts w:cs="Times New Roman"/>
          <w:vertAlign w:val="subscript"/>
        </w:rPr>
        <w:t>2 </w:t>
      </w:r>
      <w:r>
        <w:rPr>
          <w:rFonts w:cs="Times New Roman"/>
        </w:rPr>
        <w:t>:</w:t>
      </w:r>
    </w:p>
    <w:p w14:paraId="1BDF6222" w14:textId="02F12775" w:rsidR="00720E94" w:rsidRDefault="00720E94" w:rsidP="00720E94">
      <w:pPr>
        <w:rPr>
          <w:rFonts w:cs="Times New Roman"/>
        </w:rPr>
      </w:pPr>
      <w:r>
        <w:rPr>
          <w:rFonts w:cs="Times New Roman"/>
        </w:rPr>
        <w:t>x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x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x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*y</w:t>
      </w:r>
      <w:r>
        <w:rPr>
          <w:rFonts w:cs="Times New Roman"/>
          <w:vertAlign w:val="subscript"/>
        </w:rPr>
        <w:t>2</w:t>
      </w:r>
    </w:p>
    <w:p w14:paraId="63C46381" w14:textId="3750D304" w:rsidR="00720E94" w:rsidRDefault="00720E94" w:rsidP="00720E94">
      <w:pPr>
        <w:rPr>
          <w:rFonts w:cs="Times New Roman"/>
        </w:rPr>
      </w:pPr>
      <w:r>
        <w:rPr>
          <w:rFonts w:cs="Times New Roman"/>
        </w:rPr>
        <w:t>x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0,5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 w:rsidR="0055634F">
        <w:rPr>
          <w:rFonts w:cs="Times New Roman"/>
        </w:rPr>
        <w:fldChar w:fldCharType="begin"/>
      </w:r>
      <w:r w:rsidR="0055634F">
        <w:rPr>
          <w:rFonts w:cs="Times New Roman"/>
        </w:rPr>
        <w:instrText xml:space="preserve"> EQ \s\do2(\f(</w:instrText>
      </w:r>
      <w:r w:rsidR="0055634F">
        <w:rPr>
          <w:rFonts w:cs="Times New Roman"/>
        </w:rPr>
        <w:fldChar w:fldCharType="begin"/>
      </w:r>
      <w:r w:rsidR="0055634F">
        <w:rPr>
          <w:rFonts w:cs="Times New Roman"/>
        </w:rPr>
        <w:instrText xml:space="preserve"> EQ \r(3 )</w:instrText>
      </w:r>
      <w:r w:rsidR="0055634F">
        <w:rPr>
          <w:rFonts w:cs="Times New Roman"/>
        </w:rPr>
        <w:fldChar w:fldCharType="end"/>
      </w:r>
      <w:r w:rsidR="0055634F">
        <w:rPr>
          <w:rFonts w:cs="Times New Roman"/>
        </w:rPr>
        <w:instrText>;2))</w:instrText>
      </w:r>
      <w:r w:rsidR="0055634F">
        <w:rPr>
          <w:rFonts w:cs="Times New Roman"/>
        </w:rPr>
        <w:fldChar w:fldCharType="end"/>
      </w:r>
    </w:p>
    <w:p w14:paraId="6552EB1C" w14:textId="694815EC" w:rsidR="00720E94" w:rsidRPr="00720E94" w:rsidRDefault="00720E94" w:rsidP="00720E94">
      <w:pPr>
        <w:rPr>
          <w:rFonts w:cs="Times New Roman"/>
        </w:rPr>
      </w:pPr>
      <w:r>
        <w:rPr>
          <w:rFonts w:cs="Times New Roman"/>
        </w:rPr>
        <w:lastRenderedPageBreak/>
        <w:t>x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0,5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2))</w:instrText>
      </w:r>
      <w:r>
        <w:rPr>
          <w:rFonts w:cs="Times New Roman"/>
        </w:rPr>
        <w:fldChar w:fldCharType="end"/>
      </w:r>
    </w:p>
    <w:p w14:paraId="002A2BB3" w14:textId="0D7DEF5B" w:rsidR="00720E94" w:rsidRPr="0026174A" w:rsidRDefault="00720E94" w:rsidP="00720E9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x</w:instrText>
      </w:r>
      <w:r>
        <w:rPr>
          <w:rFonts w:cs="Times New Roman"/>
          <w:vertAlign w:val="subscript"/>
        </w:rPr>
        <w:instrText>2</w:instrText>
      </w:r>
      <w:r>
        <w:rPr>
          <w:rFonts w:cs="Times New Roman"/>
        </w:rPr>
        <w:instrText>=1)</w:instrText>
      </w:r>
      <w:r>
        <w:rPr>
          <w:rFonts w:cs="Times New Roman"/>
        </w:rPr>
        <w:fldChar w:fldCharType="end"/>
      </w:r>
    </w:p>
    <w:p w14:paraId="6CDB31B7" w14:textId="77777777" w:rsidR="00720E94" w:rsidRDefault="00720E94" w:rsidP="00720E94">
      <w:pPr>
        <w:rPr>
          <w:rFonts w:cs="Times New Roman"/>
        </w:rPr>
      </w:pPr>
    </w:p>
    <w:p w14:paraId="300F2275" w14:textId="11903AA9" w:rsidR="00720E94" w:rsidRDefault="00720E94" w:rsidP="00720E94">
      <w:pPr>
        <w:rPr>
          <w:rFonts w:cs="Times New Roman"/>
        </w:rPr>
      </w:pPr>
      <w:r>
        <w:rPr>
          <w:rFonts w:cs="Times New Roman"/>
        </w:rPr>
        <w:t>Je calcule y</w:t>
      </w:r>
      <w:r>
        <w:rPr>
          <w:rFonts w:cs="Times New Roman"/>
          <w:vertAlign w:val="subscript"/>
        </w:rPr>
        <w:t>2 </w:t>
      </w:r>
      <w:r>
        <w:rPr>
          <w:rFonts w:cs="Times New Roman"/>
        </w:rPr>
        <w:t>:</w:t>
      </w:r>
    </w:p>
    <w:p w14:paraId="4FA9B6CC" w14:textId="3CC00EAA" w:rsidR="00720E94" w:rsidRPr="0052368F" w:rsidRDefault="00720E94" w:rsidP="00720E94">
      <w:pPr>
        <w:rPr>
          <w:rFonts w:cs="Times New Roman"/>
        </w:rPr>
      </w:pPr>
      <w:r>
        <w:rPr>
          <w:rFonts w:cs="Times New Roman"/>
        </w:rPr>
        <w:t>y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y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x</w:t>
      </w:r>
      <w:r w:rsidR="006A5B59">
        <w:rPr>
          <w:rFonts w:cs="Times New Roman"/>
          <w:vertAlign w:val="subscript"/>
        </w:rPr>
        <w:t>1</w:t>
      </w:r>
      <w:r>
        <w:rPr>
          <w:rFonts w:cs="Times New Roman"/>
        </w:rPr>
        <w:t>+y</w:t>
      </w:r>
      <w:r w:rsidR="006A5B59">
        <w:rPr>
          <w:rFonts w:cs="Times New Roman"/>
          <w:vertAlign w:val="subscript"/>
        </w:rPr>
        <w:t>1</w:t>
      </w:r>
    </w:p>
    <w:p w14:paraId="3CD69736" w14:textId="45F04BDD" w:rsidR="00720E94" w:rsidRDefault="00720E94" w:rsidP="00720E94">
      <w:pPr>
        <w:rPr>
          <w:rFonts w:cs="Times New Roman"/>
        </w:rPr>
      </w:pPr>
      <w:r>
        <w:rPr>
          <w:rFonts w:cs="Times New Roman"/>
        </w:rPr>
        <w:t>y</w:t>
      </w:r>
      <w:r w:rsidR="006A5B59"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 w:rsidRPr="0052368F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 w:rsidR="0055634F">
        <w:rPr>
          <w:rFonts w:cs="Times New Roman"/>
        </w:rPr>
        <w:t>*</w:t>
      </w:r>
      <w:r w:rsidR="0055634F">
        <w:rPr>
          <w:rFonts w:cs="Times New Roman"/>
        </w:rPr>
        <w:fldChar w:fldCharType="begin"/>
      </w:r>
      <w:r w:rsidR="0055634F">
        <w:rPr>
          <w:rFonts w:cs="Times New Roman"/>
        </w:rPr>
        <w:instrText xml:space="preserve"> EQ \s\do2(\f(1;2))</w:instrText>
      </w:r>
      <w:r w:rsidR="0055634F">
        <w:rPr>
          <w:rFonts w:cs="Times New Roman"/>
        </w:rPr>
        <w:fldChar w:fldCharType="end"/>
      </w:r>
      <w:r>
        <w:rPr>
          <w:rFonts w:cs="Times New Roman"/>
        </w:rPr>
        <w:t>+</w:t>
      </w:r>
      <w:r w:rsidR="0055634F">
        <w:rPr>
          <w:rFonts w:cs="Times New Roman"/>
        </w:rPr>
        <w:fldChar w:fldCharType="begin"/>
      </w:r>
      <w:r w:rsidR="0055634F">
        <w:rPr>
          <w:rFonts w:cs="Times New Roman"/>
        </w:rPr>
        <w:instrText xml:space="preserve"> EQ \s\do2(\f(</w:instrText>
      </w:r>
      <w:r w:rsidR="0055634F">
        <w:rPr>
          <w:rFonts w:cs="Times New Roman"/>
        </w:rPr>
        <w:fldChar w:fldCharType="begin"/>
      </w:r>
      <w:r w:rsidR="0055634F">
        <w:rPr>
          <w:rFonts w:cs="Times New Roman"/>
        </w:rPr>
        <w:instrText xml:space="preserve"> EQ \r(3 )</w:instrText>
      </w:r>
      <w:r w:rsidR="0055634F">
        <w:rPr>
          <w:rFonts w:cs="Times New Roman"/>
        </w:rPr>
        <w:fldChar w:fldCharType="end"/>
      </w:r>
      <w:r w:rsidR="0055634F">
        <w:rPr>
          <w:rFonts w:cs="Times New Roman"/>
        </w:rPr>
        <w:instrText>;2))</w:instrText>
      </w:r>
      <w:r w:rsidR="0055634F">
        <w:rPr>
          <w:rFonts w:cs="Times New Roman"/>
        </w:rPr>
        <w:fldChar w:fldCharType="end"/>
      </w:r>
    </w:p>
    <w:p w14:paraId="54729C62" w14:textId="5024DB7F" w:rsidR="0055634F" w:rsidRDefault="0055634F" w:rsidP="00720E94">
      <w:pPr>
        <w:rPr>
          <w:rFonts w:cs="Times New Roman"/>
        </w:rPr>
      </w:pPr>
      <w:r>
        <w:rPr>
          <w:rFonts w:cs="Times New Roman"/>
        </w:rPr>
        <w:t>y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31057F10" w14:textId="1875A2FF" w:rsidR="0055634F" w:rsidRDefault="0055634F" w:rsidP="00720E94">
      <w:pPr>
        <w:rPr>
          <w:rFonts w:cs="Times New Roman"/>
        </w:rPr>
      </w:pPr>
      <w:r>
        <w:rPr>
          <w:rFonts w:cs="Times New Roman"/>
        </w:rPr>
        <w:t>y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0F73CA10" w14:textId="09BD95EC" w:rsidR="00720E94" w:rsidRDefault="0055634F" w:rsidP="00720E94">
      <w:pPr>
        <w:rPr>
          <w:rFonts w:cs="Times New Roman"/>
        </w:rPr>
      </w:pPr>
      <w:r>
        <w:rPr>
          <w:rFonts w:cs="Times New Roman"/>
        </w:rPr>
        <w:t>y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</w:p>
    <w:p w14:paraId="492D3F3F" w14:textId="5CF6F8F0" w:rsidR="0055634F" w:rsidRDefault="0055634F" w:rsidP="00720E9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y</w:instrText>
      </w:r>
      <w:r>
        <w:rPr>
          <w:rFonts w:cs="Times New Roman"/>
          <w:vertAlign w:val="subscript"/>
        </w:rPr>
        <w:instrText>2</w:instrText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09B8E6B5" w14:textId="77777777" w:rsidR="0055634F" w:rsidRPr="0055634F" w:rsidRDefault="0055634F" w:rsidP="00720E94">
      <w:pPr>
        <w:rPr>
          <w:rFonts w:cs="Times New Roman"/>
        </w:rPr>
      </w:pPr>
    </w:p>
    <w:p w14:paraId="681B7A50" w14:textId="4F64F385" w:rsidR="00720E94" w:rsidRDefault="00720E94" w:rsidP="00720E94">
      <w:pPr>
        <w:rPr>
          <w:rFonts w:cs="Times New Roman"/>
        </w:rPr>
      </w:pPr>
      <w:r>
        <w:rPr>
          <w:rFonts w:cs="Times New Roman"/>
        </w:rPr>
        <w:t>OA</w:t>
      </w:r>
      <w:r w:rsidR="000B621F">
        <w:rPr>
          <w:rFonts w:cs="Times New Roman"/>
          <w:vertAlign w:val="subscript"/>
        </w:rPr>
        <w:t>2</w:t>
      </w:r>
      <w:r>
        <w:rPr>
          <w:rFonts w:cs="Times New Roman"/>
        </w:rPr>
        <w:t xml:space="preserve">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(</w:instrText>
      </w:r>
      <w:r w:rsidR="000B621F">
        <w:rPr>
          <w:rFonts w:cs="Times New Roman"/>
        </w:rPr>
        <w:instrText>1</w:instrText>
      </w:r>
      <w:r>
        <w:rPr>
          <w:rFonts w:cs="Times New Roman"/>
        </w:rPr>
        <w:instrText>-0)²</w:instrText>
      </w:r>
      <w:r w:rsidR="000B621F" w:rsidRPr="000B621F">
        <w:rPr>
          <w:rFonts w:cs="Times New Roman"/>
        </w:rPr>
        <w:instrText xml:space="preserve"> </w:instrText>
      </w:r>
      <w:r>
        <w:rPr>
          <w:rFonts w:cs="Times New Roman"/>
        </w:rPr>
        <w:instrText>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 w:rsidR="000B621F">
        <w:rPr>
          <w:rFonts w:cs="Times New Roman"/>
        </w:rPr>
        <w:fldChar w:fldCharType="begin"/>
      </w:r>
      <w:r w:rsidR="000B621F">
        <w:rPr>
          <w:rFonts w:cs="Times New Roman"/>
        </w:rPr>
        <w:instrText xml:space="preserve"> EQ \r(3 )</w:instrText>
      </w:r>
      <w:r w:rsidR="000B621F">
        <w:rPr>
          <w:rFonts w:cs="Times New Roman"/>
        </w:rPr>
        <w:fldChar w:fldCharType="end"/>
      </w:r>
      <w:r>
        <w:rPr>
          <w:rFonts w:cs="Times New Roman"/>
        </w:rPr>
        <w:instrText>-0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0130393D" w14:textId="3B9E1556" w:rsidR="00720E94" w:rsidRDefault="00720E94" w:rsidP="00720E94">
      <w:pPr>
        <w:rPr>
          <w:rFonts w:cs="Times New Roman"/>
        </w:rPr>
      </w:pPr>
      <w:r>
        <w:rPr>
          <w:rFonts w:cs="Times New Roman"/>
        </w:rPr>
        <w:t>OA</w:t>
      </w:r>
      <w:r w:rsidR="000B621F"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 w:rsidR="000B621F">
        <w:rPr>
          <w:rFonts w:cs="Times New Roman"/>
        </w:rPr>
        <w:fldChar w:fldCharType="begin"/>
      </w:r>
      <w:r w:rsidR="000B621F">
        <w:rPr>
          <w:rFonts w:cs="Times New Roman"/>
        </w:rPr>
        <w:instrText xml:space="preserve"> EQ \r(1</w:instrText>
      </w:r>
      <w:r w:rsidR="000B621F" w:rsidRPr="000B621F">
        <w:rPr>
          <w:rFonts w:cs="Times New Roman"/>
        </w:rPr>
        <w:instrText xml:space="preserve"> </w:instrText>
      </w:r>
      <w:r w:rsidR="000B621F">
        <w:rPr>
          <w:rFonts w:cs="Times New Roman"/>
        </w:rPr>
        <w:instrText>+3)</w:instrText>
      </w:r>
      <w:r w:rsidR="000B621F">
        <w:rPr>
          <w:rFonts w:cs="Times New Roman"/>
        </w:rPr>
        <w:fldChar w:fldCharType="end"/>
      </w:r>
    </w:p>
    <w:p w14:paraId="32109B66" w14:textId="76D7891F" w:rsidR="00720E94" w:rsidRPr="0026174A" w:rsidRDefault="00720E94" w:rsidP="00720E94">
      <w:pPr>
        <w:rPr>
          <w:rFonts w:cs="Times New Roman"/>
        </w:rPr>
      </w:pPr>
      <w:r>
        <w:rPr>
          <w:rFonts w:cs="Times New Roman"/>
        </w:rPr>
        <w:t>OA</w:t>
      </w:r>
      <w:r w:rsidR="000B621F"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</w:instrText>
      </w:r>
      <w:r w:rsidR="000B621F">
        <w:rPr>
          <w:rFonts w:cs="Times New Roman"/>
        </w:rPr>
        <w:instrText>4</w:instrText>
      </w:r>
      <w:r>
        <w:rPr>
          <w:rFonts w:cs="Times New Roman"/>
        </w:rPr>
        <w:instrText xml:space="preserve"> )</w:instrText>
      </w:r>
      <w:r>
        <w:rPr>
          <w:rFonts w:cs="Times New Roman"/>
        </w:rPr>
        <w:fldChar w:fldCharType="end"/>
      </w:r>
    </w:p>
    <w:p w14:paraId="42266169" w14:textId="0CFC481D" w:rsidR="00720E94" w:rsidRDefault="00720E94" w:rsidP="00720E94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OA</w:instrText>
      </w:r>
      <w:r w:rsidR="00F07FC9">
        <w:rPr>
          <w:rFonts w:cs="Times New Roman"/>
          <w:vertAlign w:val="subscript"/>
        </w:rPr>
        <w:instrText>2</w:instrText>
      </w:r>
      <w:r w:rsidRPr="0026174A">
        <w:rPr>
          <w:rFonts w:cs="Times New Roman"/>
        </w:rPr>
        <w:instrText>=</w:instrText>
      </w:r>
      <w:r w:rsidR="000B621F">
        <w:rPr>
          <w:rFonts w:cs="Times New Roman"/>
        </w:rPr>
        <w:instrText>2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6D68A9BD" w14:textId="6344B098" w:rsidR="000B621F" w:rsidRDefault="000B621F" w:rsidP="00720E94">
      <w:pPr>
        <w:rPr>
          <w:rFonts w:cs="Times New Roman"/>
        </w:rPr>
      </w:pPr>
    </w:p>
    <w:p w14:paraId="7E8EBE3B" w14:textId="40D2347C" w:rsidR="00F07FC9" w:rsidRPr="0055634F" w:rsidRDefault="00F07FC9" w:rsidP="00F07FC9">
      <w:pPr>
        <w:rPr>
          <w:rFonts w:cs="Times New Roman"/>
        </w:rPr>
      </w:pPr>
      <w:r>
        <w:rPr>
          <w:rFonts w:cs="Times New Roman"/>
        </w:rPr>
        <w:t>Je calcule A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A</w:t>
      </w:r>
      <w:r>
        <w:rPr>
          <w:rFonts w:cs="Times New Roman"/>
          <w:vertAlign w:val="subscript"/>
        </w:rPr>
        <w:t>1 </w:t>
      </w:r>
      <w:r>
        <w:rPr>
          <w:rFonts w:cs="Times New Roman"/>
        </w:rPr>
        <w:t>:</w:t>
      </w:r>
    </w:p>
    <w:p w14:paraId="4524CDC0" w14:textId="23C283EA" w:rsidR="00F07FC9" w:rsidRDefault="00F07FC9" w:rsidP="00F07FC9">
      <w:pPr>
        <w:rPr>
          <w:rFonts w:cs="Times New Roman"/>
        </w:rPr>
      </w:pPr>
      <w:r>
        <w:rPr>
          <w:rFonts w:cs="Times New Roman"/>
        </w:rPr>
        <w:t>A</w:t>
      </w:r>
      <w:r w:rsidRPr="00F07FC9">
        <w:rPr>
          <w:rFonts w:cs="Times New Roman"/>
          <w:vertAlign w:val="subscript"/>
        </w:rPr>
        <w:t>0</w:t>
      </w:r>
      <w:r>
        <w:rPr>
          <w:rFonts w:cs="Times New Roman"/>
        </w:rPr>
        <w:t>A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²</w:instrText>
      </w:r>
      <w:r w:rsidRPr="000B621F">
        <w:rPr>
          <w:rFonts w:cs="Times New Roman"/>
        </w:rPr>
        <w:instrText xml:space="preserve"> </w:instrText>
      </w:r>
      <w:r>
        <w:rPr>
          <w:rFonts w:cs="Times New Roman"/>
        </w:rPr>
        <w:instrText>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0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2FF62361" w14:textId="01B2B451" w:rsidR="00F07FC9" w:rsidRDefault="00F07FC9" w:rsidP="00F07FC9">
      <w:pPr>
        <w:rPr>
          <w:rFonts w:cs="Times New Roman"/>
        </w:rPr>
      </w:pPr>
      <w:r>
        <w:rPr>
          <w:rFonts w:cs="Times New Roman"/>
        </w:rPr>
        <w:t>A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A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</w:instrText>
      </w:r>
      <w:r w:rsidR="005F7D18">
        <w:rPr>
          <w:rFonts w:cs="Times New Roman"/>
        </w:rPr>
        <w:instrText>0</w:instrText>
      </w:r>
      <w:r w:rsidRPr="000B621F">
        <w:rPr>
          <w:rFonts w:cs="Times New Roman"/>
        </w:rPr>
        <w:instrText xml:space="preserve"> </w:instrText>
      </w:r>
      <w:r>
        <w:rPr>
          <w:rFonts w:cs="Times New Roman"/>
        </w:rPr>
        <w:instrText>+</w:instrText>
      </w:r>
      <w:r w:rsidR="005F7D18">
        <w:rPr>
          <w:rFonts w:cs="Times New Roman"/>
        </w:rPr>
        <w:instrText>0,75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0179E6B1" w14:textId="64FDB065" w:rsidR="00F07FC9" w:rsidRDefault="00F07FC9" w:rsidP="00F07FC9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A</w:instrText>
      </w:r>
      <w:r>
        <w:rPr>
          <w:rFonts w:cs="Times New Roman"/>
          <w:vertAlign w:val="subscript"/>
        </w:rPr>
        <w:instrText>0</w:instrText>
      </w:r>
      <w:r>
        <w:rPr>
          <w:rFonts w:cs="Times New Roman"/>
        </w:rPr>
        <w:instrText>A</w:instrText>
      </w:r>
      <w:r>
        <w:rPr>
          <w:rFonts w:cs="Times New Roman"/>
          <w:vertAlign w:val="subscript"/>
        </w:rPr>
        <w:instrText>1</w:instrText>
      </w:r>
      <w:r w:rsidRPr="0026174A">
        <w:rPr>
          <w:rFonts w:cs="Times New Roman"/>
        </w:rPr>
        <w:instrText>=</w:instrText>
      </w:r>
      <w:r w:rsidR="005F7D18">
        <w:rPr>
          <w:rFonts w:cs="Times New Roman"/>
        </w:rPr>
        <w:fldChar w:fldCharType="begin"/>
      </w:r>
      <w:r w:rsidR="005F7D18">
        <w:rPr>
          <w:rFonts w:cs="Times New Roman"/>
        </w:rPr>
        <w:instrText xml:space="preserve"> EQ \r(0,75 )</w:instrText>
      </w:r>
      <w:r w:rsidR="005F7D18"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62D985D4" w14:textId="736501CF" w:rsidR="00720E94" w:rsidRDefault="00720E94" w:rsidP="00CA37BD">
      <w:pPr>
        <w:rPr>
          <w:rFonts w:cs="Times New Roman"/>
        </w:rPr>
      </w:pPr>
    </w:p>
    <w:p w14:paraId="05034A5A" w14:textId="0AEDA680" w:rsidR="005F7D18" w:rsidRPr="005F7D18" w:rsidRDefault="005F7D18" w:rsidP="00CA37BD">
      <w:pPr>
        <w:rPr>
          <w:rFonts w:cs="Times New Roman"/>
        </w:rPr>
      </w:pPr>
      <w:r>
        <w:rPr>
          <w:rFonts w:cs="Times New Roman"/>
        </w:rPr>
        <w:t>A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A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 w:rsidR="00811666">
        <w:rPr>
          <w:rFonts w:cs="Times New Roman"/>
        </w:rPr>
        <w:fldChar w:fldCharType="begin"/>
      </w:r>
      <w:r w:rsidR="00811666">
        <w:rPr>
          <w:rFonts w:cs="Times New Roman"/>
        </w:rPr>
        <w:instrText xml:space="preserve"> EQ \r((x</w:instrText>
      </w:r>
      <w:r w:rsidR="00811666">
        <w:rPr>
          <w:rFonts w:cs="Times New Roman"/>
          <w:vertAlign w:val="subscript"/>
        </w:rPr>
        <w:instrText>2</w:instrText>
      </w:r>
      <w:r w:rsidR="00811666">
        <w:rPr>
          <w:rFonts w:cs="Times New Roman"/>
        </w:rPr>
        <w:instrText>-x</w:instrText>
      </w:r>
      <w:r w:rsidR="00811666">
        <w:rPr>
          <w:rFonts w:cs="Times New Roman"/>
          <w:vertAlign w:val="subscript"/>
        </w:rPr>
        <w:instrText>1</w:instrText>
      </w:r>
      <w:r w:rsidR="00811666">
        <w:rPr>
          <w:rFonts w:cs="Times New Roman"/>
        </w:rPr>
        <w:instrText>)²+(y</w:instrText>
      </w:r>
      <w:r w:rsidR="00811666">
        <w:rPr>
          <w:rFonts w:cs="Times New Roman"/>
          <w:vertAlign w:val="subscript"/>
        </w:rPr>
        <w:instrText>2</w:instrText>
      </w:r>
      <w:r w:rsidR="00811666">
        <w:rPr>
          <w:rFonts w:cs="Times New Roman"/>
        </w:rPr>
        <w:instrText>-y</w:instrText>
      </w:r>
      <w:r w:rsidR="00811666">
        <w:rPr>
          <w:rFonts w:cs="Times New Roman"/>
          <w:vertAlign w:val="subscript"/>
        </w:rPr>
        <w:instrText>1</w:instrText>
      </w:r>
      <w:r w:rsidR="00811666">
        <w:rPr>
          <w:rFonts w:cs="Times New Roman"/>
        </w:rPr>
        <w:instrText>)² )</w:instrText>
      </w:r>
      <w:r w:rsidR="00811666">
        <w:rPr>
          <w:rFonts w:cs="Times New Roman"/>
        </w:rPr>
        <w:fldChar w:fldCharType="end"/>
      </w:r>
    </w:p>
    <w:p w14:paraId="307C88F7" w14:textId="639C4C13" w:rsidR="0026174A" w:rsidRPr="00E249AF" w:rsidRDefault="00811666" w:rsidP="00CA37BD">
      <w:pPr>
        <w:rPr>
          <w:rFonts w:cs="Times New Roman"/>
        </w:rPr>
      </w:pPr>
      <w:r>
        <w:rPr>
          <w:rFonts w:cs="Times New Roman"/>
        </w:rPr>
        <w:t>A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A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(1-0,5)²+</w:t>
      </w:r>
      <w:r w:rsidR="00E249AF">
        <w:rPr>
          <w:rFonts w:cs="Times New Roman"/>
        </w:rPr>
        <w:fldChar w:fldCharType="begin"/>
      </w:r>
      <w:r w:rsidR="00E249AF">
        <w:rPr>
          <w:rFonts w:cs="Times New Roman"/>
        </w:rPr>
        <w:instrText xml:space="preserve"> EQ \b(</w:instrText>
      </w:r>
      <w:r w:rsidR="00E249AF">
        <w:rPr>
          <w:rFonts w:cs="Times New Roman"/>
        </w:rPr>
        <w:fldChar w:fldCharType="begin"/>
      </w:r>
      <w:r w:rsidR="00E249AF">
        <w:rPr>
          <w:rFonts w:cs="Times New Roman"/>
        </w:rPr>
        <w:instrText xml:space="preserve"> EQ \r(3 )</w:instrText>
      </w:r>
      <w:r w:rsidR="00E249AF">
        <w:rPr>
          <w:rFonts w:cs="Times New Roman"/>
        </w:rPr>
        <w:fldChar w:fldCharType="end"/>
      </w:r>
      <w:r w:rsidR="00E249AF">
        <w:rPr>
          <w:rFonts w:cs="Times New Roman"/>
        </w:rPr>
        <w:instrText>-</w:instrText>
      </w:r>
      <w:r w:rsidR="00E249AF" w:rsidRPr="00E249AF">
        <w:rPr>
          <w:rFonts w:cs="Times New Roman"/>
        </w:rPr>
        <w:instrText xml:space="preserve"> </w:instrText>
      </w:r>
      <w:r w:rsidR="00E249AF">
        <w:rPr>
          <w:rFonts w:cs="Times New Roman"/>
        </w:rPr>
        <w:fldChar w:fldCharType="begin"/>
      </w:r>
      <w:r w:rsidR="00E249AF">
        <w:rPr>
          <w:rFonts w:cs="Times New Roman"/>
        </w:rPr>
        <w:instrText xml:space="preserve"> EQ \s\do2(\f(</w:instrText>
      </w:r>
      <w:r w:rsidR="00E249AF">
        <w:rPr>
          <w:rFonts w:cs="Times New Roman"/>
        </w:rPr>
        <w:fldChar w:fldCharType="begin"/>
      </w:r>
      <w:r w:rsidR="00E249AF">
        <w:rPr>
          <w:rFonts w:cs="Times New Roman"/>
        </w:rPr>
        <w:instrText xml:space="preserve"> EQ \r(3 )</w:instrText>
      </w:r>
      <w:r w:rsidR="00E249AF">
        <w:rPr>
          <w:rFonts w:cs="Times New Roman"/>
        </w:rPr>
        <w:fldChar w:fldCharType="end"/>
      </w:r>
      <w:r w:rsidR="00E249AF">
        <w:rPr>
          <w:rFonts w:cs="Times New Roman"/>
        </w:rPr>
        <w:instrText>;2))</w:instrText>
      </w:r>
      <w:r w:rsidR="00E249AF">
        <w:rPr>
          <w:rFonts w:cs="Times New Roman"/>
        </w:rPr>
        <w:fldChar w:fldCharType="end"/>
      </w:r>
      <w:r w:rsidR="00E249AF">
        <w:rPr>
          <w:rFonts w:cs="Times New Roman"/>
        </w:rPr>
        <w:instrText>)</w:instrText>
      </w:r>
      <w:r w:rsidR="00E249AF">
        <w:rPr>
          <w:rFonts w:cs="Times New Roman"/>
        </w:rPr>
        <w:fldChar w:fldCharType="end"/>
      </w:r>
      <w:r w:rsidR="00E249AF">
        <w:rPr>
          <w:rFonts w:cs="Times New Roman"/>
        </w:rPr>
        <w:fldChar w:fldCharType="begin"/>
      </w:r>
      <w:r w:rsidR="00E249AF">
        <w:rPr>
          <w:rFonts w:cs="Times New Roman"/>
        </w:rPr>
        <w:instrText xml:space="preserve"> EQ \o\al(\s\up8(</w:instrText>
      </w:r>
      <w:r w:rsidR="00E249AF">
        <w:rPr>
          <w:rFonts w:cs="Times New Roman"/>
          <w:sz w:val="18"/>
        </w:rPr>
        <w:instrText>2</w:instrText>
      </w:r>
      <w:r w:rsidR="00E249AF">
        <w:rPr>
          <w:rFonts w:cs="Times New Roman"/>
        </w:rPr>
        <w:instrText>);)</w:instrText>
      </w:r>
      <w:r w:rsidR="00E249AF">
        <w:rPr>
          <w:rFonts w:cs="Times New Roman"/>
        </w:rPr>
        <w:fldChar w:fldCharType="end"/>
      </w:r>
    </w:p>
    <w:p w14:paraId="032B3EFE" w14:textId="77777777" w:rsidR="00DF33FA" w:rsidRDefault="00DF33FA" w:rsidP="00DF33FA">
      <w:pPr>
        <w:rPr>
          <w:rFonts w:cs="Times New Roman"/>
        </w:rPr>
      </w:pPr>
      <w:r>
        <w:rPr>
          <w:rFonts w:cs="Times New Roman"/>
        </w:rPr>
        <w:lastRenderedPageBreak/>
        <w:t>A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A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(0,5)²+</w:t>
      </w:r>
      <w:r w:rsidRPr="00DF33FA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</w:instrText>
      </w:r>
      <w:r w:rsidRPr="00E249AF">
        <w:rPr>
          <w:rFonts w:cs="Times New Roman"/>
        </w:rPr>
        <w:instrText xml:space="preserve"> 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7F44A9DC" w14:textId="1C92E5F4" w:rsidR="00DF33FA" w:rsidRDefault="00DF33FA" w:rsidP="00DF33FA">
      <w:pPr>
        <w:rPr>
          <w:rFonts w:cs="Times New Roman"/>
        </w:rPr>
      </w:pPr>
      <w:r>
        <w:rPr>
          <w:rFonts w:cs="Times New Roman"/>
        </w:rPr>
        <w:t>A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A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0,25+</w:t>
      </w:r>
      <w:r w:rsidRPr="00DF33FA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667A189D" w14:textId="7E9EE76E" w:rsidR="00DF33FA" w:rsidRDefault="00DF33FA" w:rsidP="00DF33FA">
      <w:pPr>
        <w:rPr>
          <w:rFonts w:cs="Times New Roman"/>
        </w:rPr>
      </w:pPr>
      <w:r>
        <w:rPr>
          <w:rFonts w:cs="Times New Roman"/>
        </w:rPr>
        <w:t>A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A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0,25+</w:t>
      </w:r>
      <w:r w:rsidRPr="00DF33FA">
        <w:rPr>
          <w:rFonts w:cs="Times New Roman"/>
        </w:rPr>
        <w:t xml:space="preserve">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;2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16F3D5AA" w14:textId="61E21572" w:rsidR="00DF33FA" w:rsidRDefault="00DF33FA" w:rsidP="00DF33FA">
      <w:pPr>
        <w:rPr>
          <w:rFonts w:cs="Times New Roman"/>
        </w:rPr>
      </w:pPr>
      <w:r>
        <w:rPr>
          <w:rFonts w:cs="Times New Roman"/>
        </w:rPr>
        <w:t>A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A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0,25+</w:t>
      </w:r>
      <w:r w:rsidRPr="00DF33FA">
        <w:rPr>
          <w:rFonts w:cs="Times New Roman"/>
        </w:rPr>
        <w:t xml:space="preserve"> </w:t>
      </w:r>
      <w:r>
        <w:rPr>
          <w:rFonts w:cs="Times New Roman"/>
        </w:rPr>
        <w:t>0,75</w:t>
      </w:r>
    </w:p>
    <w:p w14:paraId="25185356" w14:textId="69A186F4" w:rsidR="00D938C1" w:rsidRPr="00D938C1" w:rsidRDefault="00D938C1" w:rsidP="00D938C1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A</w:instrText>
      </w:r>
      <w:r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>A</w:instrText>
      </w:r>
      <w:r>
        <w:rPr>
          <w:rFonts w:cs="Times New Roman"/>
          <w:vertAlign w:val="subscript"/>
        </w:rPr>
        <w:instrText>2</w:instrText>
      </w:r>
      <w:r>
        <w:rPr>
          <w:rFonts w:cs="Times New Roman"/>
        </w:rPr>
        <w:instrText>=1)</w:instrText>
      </w:r>
      <w:r>
        <w:rPr>
          <w:rFonts w:cs="Times New Roman"/>
        </w:rPr>
        <w:fldChar w:fldCharType="end"/>
      </w:r>
    </w:p>
    <w:p w14:paraId="395DACCD" w14:textId="77777777" w:rsidR="00DF33FA" w:rsidRDefault="00DF33FA" w:rsidP="00DF33FA">
      <w:pPr>
        <w:rPr>
          <w:rFonts w:cs="Times New Roman"/>
        </w:rPr>
      </w:pPr>
    </w:p>
    <w:p w14:paraId="4A8C8A05" w14:textId="694BCA55" w:rsidR="00DF33FA" w:rsidRDefault="00DF33FA" w:rsidP="00DF33FA">
      <w:pPr>
        <w:rPr>
          <w:rFonts w:cs="Times New Roman"/>
        </w:rPr>
      </w:pPr>
    </w:p>
    <w:p w14:paraId="1B9DFCB1" w14:textId="77777777" w:rsidR="00DF33FA" w:rsidRDefault="00DF33FA" w:rsidP="00DF33FA">
      <w:pPr>
        <w:rPr>
          <w:rFonts w:cs="Times New Roman"/>
        </w:rPr>
      </w:pPr>
    </w:p>
    <w:p w14:paraId="5A0EC754" w14:textId="4A756328" w:rsidR="00DF33FA" w:rsidRDefault="00085673" w:rsidP="00CA37BD">
      <w:pPr>
        <w:rPr>
          <w:rFonts w:cs="Times New Roman"/>
        </w:rPr>
      </w:pPr>
      <w:r>
        <w:rPr>
          <w:rFonts w:cs="Times New Roman"/>
        </w:rPr>
        <w:t xml:space="preserve">U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n+10;n+1))</w:instrText>
      </w:r>
      <w:r>
        <w:rPr>
          <w:rFonts w:cs="Times New Roman"/>
        </w:rPr>
        <w:fldChar w:fldCharType="end"/>
      </w:r>
    </w:p>
    <w:p w14:paraId="1469C21C" w14:textId="7A7871A9" w:rsidR="00085673" w:rsidRDefault="00085673" w:rsidP="00CA37BD">
      <w:pPr>
        <w:rPr>
          <w:rFonts w:cs="Times New Roman"/>
          <w:vertAlign w:val="subscript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</w:p>
    <w:p w14:paraId="79AD5CEC" w14:textId="0407FAF2" w:rsidR="00085673" w:rsidRPr="00085673" w:rsidRDefault="00085673" w:rsidP="00CA37BD">
      <w:pPr>
        <w:rPr>
          <w:rFonts w:cs="Times New Roman"/>
          <w:vertAlign w:val="subscript"/>
        </w:rPr>
      </w:pPr>
      <w:r w:rsidRPr="00085673">
        <w:rPr>
          <w:rFonts w:cs="Times New Roman"/>
        </w:rPr>
        <w:t>U</w:t>
      </w:r>
      <w:r>
        <w:rPr>
          <w:rFonts w:cs="Times New Roman"/>
          <w:vertAlign w:val="subscript"/>
        </w:rPr>
        <w:t xml:space="preserve">1 </w:t>
      </w:r>
      <w:r w:rsidRPr="00085673"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</w:p>
    <w:p w14:paraId="5F853AB3" w14:textId="77777777" w:rsidR="00DF33FA" w:rsidRPr="00CD7DA3" w:rsidRDefault="00DF33FA" w:rsidP="00CA37BD">
      <w:pPr>
        <w:rPr>
          <w:rFonts w:cs="Times New Roman"/>
        </w:rPr>
      </w:pPr>
    </w:p>
    <w:p w14:paraId="631BD065" w14:textId="77777777" w:rsidR="001A46F7" w:rsidRPr="001A46F7" w:rsidRDefault="001A46F7" w:rsidP="00CA37BD">
      <w:pPr>
        <w:rPr>
          <w:rFonts w:cs="Times New Roman"/>
        </w:rPr>
      </w:pPr>
    </w:p>
    <w:p w14:paraId="356400E2" w14:textId="5882BB63" w:rsidR="00874042" w:rsidRDefault="00874042" w:rsidP="00CA37BD">
      <w:pPr>
        <w:rPr>
          <w:rFonts w:cs="Times New Roman"/>
        </w:rPr>
      </w:pPr>
    </w:p>
    <w:p w14:paraId="2A5BA446" w14:textId="77777777" w:rsidR="00874042" w:rsidRDefault="00874042" w:rsidP="00CA37BD">
      <w:pPr>
        <w:rPr>
          <w:rFonts w:cs="Times New Roman"/>
        </w:rPr>
      </w:pPr>
    </w:p>
    <w:p w14:paraId="578A885E" w14:textId="2D567CC1" w:rsidR="00D646AF" w:rsidRPr="0021307D" w:rsidRDefault="00D646AF" w:rsidP="00CA37BD">
      <w:pPr>
        <w:rPr>
          <w:rFonts w:cs="Times New Roman"/>
        </w:rPr>
      </w:pPr>
      <w:proofErr w:type="gramStart"/>
      <w:r w:rsidRPr="0021307D">
        <w:rPr>
          <w:rFonts w:cs="Times New Roman"/>
        </w:rPr>
        <w:t>Ex type</w:t>
      </w:r>
      <w:proofErr w:type="gramEnd"/>
      <w:r w:rsidRPr="0021307D">
        <w:rPr>
          <w:rFonts w:cs="Times New Roman"/>
        </w:rPr>
        <w:t xml:space="preserve"> bac :</w:t>
      </w:r>
    </w:p>
    <w:p w14:paraId="69FCB9E6" w14:textId="5B4B783F" w:rsidR="00D646AF" w:rsidRPr="0021307D" w:rsidRDefault="00D646AF" w:rsidP="00CA37BD">
      <w:pPr>
        <w:rPr>
          <w:rFonts w:cs="Times New Roman"/>
        </w:rPr>
      </w:pPr>
      <w:r w:rsidRPr="0021307D">
        <w:rPr>
          <w:rFonts w:cs="Times New Roman"/>
        </w:rPr>
        <w:t>Des biologiste étudient le développement de la bactérie corona virus responsable de certaines difficultés respiratoires. In vitro, on a constaté que le nombre de bactérie augmente de 25% chaque heure. On place au début de l’expérience 10 bactéries dans une éprouvette.</w:t>
      </w:r>
    </w:p>
    <w:p w14:paraId="7950DEFA" w14:textId="0A72933D" w:rsidR="00D646AF" w:rsidRPr="0021307D" w:rsidRDefault="00D646AF" w:rsidP="00253AA7">
      <w:pPr>
        <w:pStyle w:val="Paragraphedeliste"/>
        <w:numPr>
          <w:ilvl w:val="0"/>
          <w:numId w:val="43"/>
        </w:numPr>
        <w:rPr>
          <w:rFonts w:cs="Times New Roman"/>
        </w:rPr>
      </w:pPr>
      <w:r w:rsidRPr="0021307D">
        <w:rPr>
          <w:rFonts w:cs="Times New Roman"/>
        </w:rPr>
        <w:t>Modéliser cette expérience à l’aide d’une suite géométrique U</w:t>
      </w:r>
      <w:r w:rsidRPr="0021307D">
        <w:rPr>
          <w:rFonts w:cs="Times New Roman"/>
          <w:vertAlign w:val="subscript"/>
        </w:rPr>
        <w:t>n</w:t>
      </w:r>
      <w:r w:rsidRPr="0021307D">
        <w:rPr>
          <w:rFonts w:cs="Times New Roman"/>
        </w:rPr>
        <w:t>.</w:t>
      </w:r>
    </w:p>
    <w:p w14:paraId="68873C89" w14:textId="4F40786B" w:rsidR="00D646AF" w:rsidRPr="0021307D" w:rsidRDefault="00D646AF" w:rsidP="00253AA7">
      <w:pPr>
        <w:pStyle w:val="Paragraphedeliste"/>
        <w:numPr>
          <w:ilvl w:val="0"/>
          <w:numId w:val="43"/>
        </w:numPr>
        <w:rPr>
          <w:rFonts w:cs="Times New Roman"/>
        </w:rPr>
      </w:pPr>
      <w:r w:rsidRPr="0021307D">
        <w:rPr>
          <w:rFonts w:cs="Times New Roman"/>
        </w:rPr>
        <w:t>A l’aide de la calculatrice, affichez le nombre de bactéries présentes dans l’éprouvette toutes les heures pendant 50 heures.</w:t>
      </w:r>
    </w:p>
    <w:p w14:paraId="77587097" w14:textId="61C92883" w:rsidR="00D646AF" w:rsidRPr="0021307D" w:rsidRDefault="00D646AF" w:rsidP="00253AA7">
      <w:pPr>
        <w:pStyle w:val="Paragraphedeliste"/>
        <w:numPr>
          <w:ilvl w:val="0"/>
          <w:numId w:val="43"/>
        </w:numPr>
        <w:rPr>
          <w:rFonts w:cs="Times New Roman"/>
        </w:rPr>
      </w:pPr>
      <w:r w:rsidRPr="0021307D">
        <w:rPr>
          <w:rFonts w:cs="Times New Roman"/>
        </w:rPr>
        <w:t>Au bout de combien de temps le nombre de bactéries est-il supérieur à 100 000</w:t>
      </w:r>
    </w:p>
    <w:p w14:paraId="555E5278" w14:textId="1783CC59" w:rsidR="00D646AF" w:rsidRPr="0021307D" w:rsidRDefault="00362B3C" w:rsidP="00253AA7">
      <w:pPr>
        <w:pStyle w:val="Paragraphedeliste"/>
        <w:numPr>
          <w:ilvl w:val="0"/>
          <w:numId w:val="43"/>
        </w:numPr>
        <w:rPr>
          <w:rFonts w:cs="Times New Roman"/>
        </w:rPr>
      </w:pPr>
      <w:r w:rsidRPr="0021307D">
        <w:rPr>
          <w:rFonts w:cs="Times New Roman"/>
        </w:rPr>
        <w:t xml:space="preserve">Conjecturez la limite de la suite </w:t>
      </w:r>
      <w:r w:rsidRPr="0021307D">
        <w:rPr>
          <w:rFonts w:cs="Times New Roman"/>
        </w:rPr>
        <w:fldChar w:fldCharType="begin"/>
      </w:r>
      <w:r w:rsidRPr="0021307D">
        <w:rPr>
          <w:rFonts w:cs="Times New Roman"/>
        </w:rPr>
        <w:instrText xml:space="preserve"> EQ \b(Un)</w:instrText>
      </w:r>
      <w:r w:rsidRPr="0021307D">
        <w:rPr>
          <w:rFonts w:cs="Times New Roman"/>
        </w:rPr>
        <w:fldChar w:fldCharType="end"/>
      </w:r>
    </w:p>
    <w:p w14:paraId="52C12CAC" w14:textId="20565ED3" w:rsidR="00033389" w:rsidRPr="0021307D" w:rsidRDefault="00033389" w:rsidP="00CA37BD">
      <w:pPr>
        <w:rPr>
          <w:rFonts w:cs="Times New Roman"/>
        </w:rPr>
      </w:pPr>
      <w:r w:rsidRPr="0021307D">
        <w:rPr>
          <w:rFonts w:cs="Times New Roman"/>
        </w:rPr>
        <w:t>et</w:t>
      </w:r>
    </w:p>
    <w:p w14:paraId="6E43BC69" w14:textId="2693154F" w:rsidR="000375C2" w:rsidRDefault="000375C2" w:rsidP="00CA37BD">
      <w:pPr>
        <w:rPr>
          <w:rFonts w:cs="Times New Roman"/>
        </w:rPr>
      </w:pPr>
    </w:p>
    <w:p w14:paraId="73A52F98" w14:textId="231FC764" w:rsidR="0021307D" w:rsidRDefault="0021307D" w:rsidP="00CA37BD">
      <w:pPr>
        <w:rPr>
          <w:rFonts w:cs="Times New Roman"/>
        </w:rPr>
      </w:pPr>
    </w:p>
    <w:p w14:paraId="153113D5" w14:textId="16D29751" w:rsidR="0021307D" w:rsidRDefault="0021307D" w:rsidP="00CA37BD">
      <w:pPr>
        <w:rPr>
          <w:rFonts w:cs="Times New Roman"/>
        </w:rPr>
      </w:pPr>
    </w:p>
    <w:p w14:paraId="2803B619" w14:textId="77777777" w:rsidR="0021307D" w:rsidRPr="0021307D" w:rsidRDefault="0021307D" w:rsidP="00CA37BD">
      <w:pPr>
        <w:rPr>
          <w:rFonts w:cs="Times New Roman"/>
        </w:rPr>
      </w:pPr>
    </w:p>
    <w:p w14:paraId="3EF90FEA" w14:textId="6D0E33E5" w:rsidR="0021307D" w:rsidRPr="0021307D" w:rsidRDefault="0021307D" w:rsidP="00CA37BD">
      <w:pPr>
        <w:rPr>
          <w:rFonts w:cs="Times New Roman"/>
        </w:rPr>
      </w:pPr>
      <w:r w:rsidRPr="0021307D">
        <w:rPr>
          <w:rFonts w:cs="Times New Roman"/>
        </w:rPr>
        <w:lastRenderedPageBreak/>
        <w:t>On considère une suite (U</w:t>
      </w:r>
      <w:r w:rsidRPr="0021307D">
        <w:rPr>
          <w:rFonts w:cs="Times New Roman"/>
          <w:vertAlign w:val="subscript"/>
        </w:rPr>
        <w:t>n</w:t>
      </w:r>
      <w:r w:rsidRPr="0021307D">
        <w:rPr>
          <w:rFonts w:cs="Times New Roman"/>
        </w:rPr>
        <w:t xml:space="preserve">) définie </w:t>
      </w:r>
      <w:r w:rsidRPr="0021307D">
        <w:rPr>
          <w:rFonts w:ascii="Cambria Math" w:hAnsi="Cambria Math" w:cs="Cambria Math"/>
        </w:rPr>
        <w:t>∀</w:t>
      </w:r>
      <w:r w:rsidRPr="0021307D">
        <w:rPr>
          <w:rFonts w:cs="Times New Roman"/>
          <w:vertAlign w:val="subscript"/>
        </w:rPr>
        <w:t>n</w:t>
      </w:r>
      <w:r w:rsidRPr="0021307D">
        <w:rPr>
          <w:rFonts w:ascii="Cambria Math" w:hAnsi="Cambria Math" w:cs="Cambria Math"/>
        </w:rPr>
        <w:t>∈</w:t>
      </w:r>
      <w:r w:rsidRPr="0021307D">
        <w:rPr>
          <w:rFonts w:cs="Times New Roman"/>
        </w:rPr>
        <w:t>ℕ* (c’est-à-dire tout entier naturel n)</w:t>
      </w:r>
    </w:p>
    <w:p w14:paraId="54E9C0B7" w14:textId="25AFD88A" w:rsidR="0021307D" w:rsidRDefault="0021307D" w:rsidP="00CA37BD">
      <w:pPr>
        <w:rPr>
          <w:rFonts w:eastAsiaTheme="minorEastAsia" w:cs="Times New Roman"/>
        </w:rPr>
      </w:pPr>
      <w:r>
        <w:rPr>
          <w:rFonts w:cs="Times New Roman"/>
        </w:rPr>
        <w:t>Par :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m:oMath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k=1</m:t>
            </m:r>
          </m:sub>
          <m:sup>
            <m:r>
              <w:rPr>
                <w:rFonts w:ascii="Cambria Math" w:hAnsi="Cambria Math" w:cs="Times New Roman"/>
              </w:rPr>
              <m:t>k=n</m:t>
            </m:r>
          </m:sup>
          <m:e/>
        </m:nary>
      </m:oMath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n+</w:instrText>
      </w:r>
      <w:r w:rsidR="009C04C0">
        <w:rPr>
          <w:rFonts w:eastAsiaTheme="minorEastAsia" w:cs="Times New Roman"/>
        </w:rPr>
        <w:fldChar w:fldCharType="begin"/>
      </w:r>
      <w:r w:rsidR="009C04C0">
        <w:rPr>
          <w:rFonts w:eastAsiaTheme="minorEastAsia" w:cs="Times New Roman"/>
        </w:rPr>
        <w:instrText xml:space="preserve"> EQ \r(k )</w:instrText>
      </w:r>
      <w:r w:rsidR="009C04C0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=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n+</w:instrText>
      </w:r>
      <w:r w:rsidR="009C04C0">
        <w:rPr>
          <w:rFonts w:eastAsiaTheme="minorEastAsia" w:cs="Times New Roman"/>
        </w:rPr>
        <w:fldChar w:fldCharType="begin"/>
      </w:r>
      <w:r w:rsidR="009C04C0">
        <w:rPr>
          <w:rFonts w:eastAsiaTheme="minorEastAsia" w:cs="Times New Roman"/>
        </w:rPr>
        <w:instrText xml:space="preserve"> EQ \r(1 )</w:instrText>
      </w:r>
      <w:r w:rsidR="009C04C0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n+</w:instrText>
      </w:r>
      <w:r w:rsidR="009C04C0">
        <w:rPr>
          <w:rFonts w:eastAsiaTheme="minorEastAsia" w:cs="Times New Roman"/>
        </w:rPr>
        <w:fldChar w:fldCharType="begin"/>
      </w:r>
      <w:r w:rsidR="009C04C0">
        <w:rPr>
          <w:rFonts w:eastAsiaTheme="minorEastAsia" w:cs="Times New Roman"/>
        </w:rPr>
        <w:instrText xml:space="preserve"> EQ \r(2 )</w:instrText>
      </w:r>
      <w:r w:rsidR="009C04C0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n+</w:instrText>
      </w:r>
      <w:r w:rsidR="009C04C0">
        <w:rPr>
          <w:rFonts w:eastAsiaTheme="minorEastAsia" w:cs="Times New Roman"/>
        </w:rPr>
        <w:fldChar w:fldCharType="begin"/>
      </w:r>
      <w:r w:rsidR="009C04C0">
        <w:rPr>
          <w:rFonts w:eastAsiaTheme="minorEastAsia" w:cs="Times New Roman"/>
        </w:rPr>
        <w:instrText xml:space="preserve"> EQ \r(3 )</w:instrText>
      </w:r>
      <w:r w:rsidR="009C04C0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+…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n+</w:instrText>
      </w:r>
      <w:r w:rsidR="009C04C0">
        <w:rPr>
          <w:rFonts w:eastAsiaTheme="minorEastAsia" w:cs="Times New Roman"/>
        </w:rPr>
        <w:fldChar w:fldCharType="begin"/>
      </w:r>
      <w:r w:rsidR="009C04C0">
        <w:rPr>
          <w:rFonts w:eastAsiaTheme="minorEastAsia" w:cs="Times New Roman"/>
        </w:rPr>
        <w:instrText xml:space="preserve"> EQ \r(n )</w:instrText>
      </w:r>
      <w:r w:rsidR="009C04C0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</w:p>
    <w:p w14:paraId="1FC34366" w14:textId="01E00E22" w:rsidR="0021307D" w:rsidRDefault="0021307D" w:rsidP="00CA37BD">
      <w:pPr>
        <w:rPr>
          <w:rFonts w:eastAsiaTheme="minorEastAsia" w:cs="Times New Roman"/>
        </w:rPr>
      </w:pPr>
      <w:r>
        <w:rPr>
          <w:rFonts w:eastAsiaTheme="minorEastAsia" w:cs="Times New Roman"/>
        </w:rPr>
        <w:t>1) Déterminer les valeurs exactes de U</w:t>
      </w:r>
      <w:r>
        <w:rPr>
          <w:rFonts w:eastAsiaTheme="minorEastAsia" w:cs="Times New Roman"/>
          <w:vertAlign w:val="subscript"/>
        </w:rPr>
        <w:t>1</w:t>
      </w:r>
      <w:r>
        <w:rPr>
          <w:rFonts w:eastAsiaTheme="minorEastAsia" w:cs="Times New Roman"/>
        </w:rPr>
        <w:t>, U</w:t>
      </w:r>
      <w:r>
        <w:rPr>
          <w:rFonts w:eastAsiaTheme="minorEastAsia" w:cs="Times New Roman"/>
          <w:vertAlign w:val="subscript"/>
        </w:rPr>
        <w:t>2</w:t>
      </w:r>
      <w:r>
        <w:rPr>
          <w:rFonts w:eastAsiaTheme="minorEastAsia" w:cs="Times New Roman"/>
        </w:rPr>
        <w:t>,U</w:t>
      </w:r>
      <w:r>
        <w:rPr>
          <w:rFonts w:eastAsiaTheme="minorEastAsia" w:cs="Times New Roman"/>
          <w:vertAlign w:val="subscript"/>
        </w:rPr>
        <w:t>3</w:t>
      </w:r>
      <w:r>
        <w:rPr>
          <w:rFonts w:eastAsiaTheme="minorEastAsia" w:cs="Times New Roman"/>
        </w:rPr>
        <w:t xml:space="preserve"> et U</w:t>
      </w:r>
      <w:r>
        <w:rPr>
          <w:rFonts w:eastAsiaTheme="minorEastAsia" w:cs="Times New Roman"/>
          <w:vertAlign w:val="subscript"/>
        </w:rPr>
        <w:t>4,</w:t>
      </w:r>
      <w:r>
        <w:rPr>
          <w:rFonts w:eastAsiaTheme="minorEastAsia" w:cs="Times New Roman"/>
        </w:rPr>
        <w:t xml:space="preserve"> puis les valeurs approchées.</w:t>
      </w:r>
    </w:p>
    <w:p w14:paraId="3EE34D0A" w14:textId="656E3821" w:rsidR="0021307D" w:rsidRDefault="0021307D" w:rsidP="0021307D">
      <w:pPr>
        <w:rPr>
          <w:rFonts w:cs="Times New Roman"/>
        </w:rPr>
      </w:pPr>
      <w:r w:rsidRPr="0021307D">
        <w:rPr>
          <w:rFonts w:eastAsiaTheme="minorEastAsia" w:cs="Times New Roman"/>
        </w:rPr>
        <w:t>2)</w:t>
      </w:r>
      <w:r>
        <w:rPr>
          <w:rFonts w:eastAsiaTheme="minorEastAsia" w:cs="Times New Roman"/>
        </w:rPr>
        <w:t xml:space="preserve"> </w:t>
      </w:r>
      <w:r w:rsidRPr="0021307D">
        <w:rPr>
          <w:rFonts w:cs="Times New Roman"/>
        </w:rPr>
        <w:t xml:space="preserve">Que </w:t>
      </w:r>
      <w:r>
        <w:rPr>
          <w:rFonts w:cs="Times New Roman"/>
        </w:rPr>
        <w:t>pouvez-vous conjecturer sur le sens des variations de la suit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 ?</w:t>
      </w:r>
    </w:p>
    <w:p w14:paraId="506C257A" w14:textId="039C6C75" w:rsidR="0021307D" w:rsidRDefault="0021307D" w:rsidP="0021307D">
      <w:pPr>
        <w:rPr>
          <w:rFonts w:cs="Times New Roman"/>
        </w:rPr>
      </w:pPr>
      <w:r>
        <w:rPr>
          <w:rFonts w:cs="Times New Roman"/>
        </w:rPr>
        <w:t>3) Le réel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est la somme de n termes.</w:t>
      </w:r>
    </w:p>
    <w:p w14:paraId="22F98791" w14:textId="2AD4E6A3" w:rsidR="0021307D" w:rsidRDefault="0021307D" w:rsidP="0021307D">
      <w:pPr>
        <w:rPr>
          <w:rFonts w:cs="Times New Roman"/>
        </w:rPr>
      </w:pPr>
      <w:r>
        <w:rPr>
          <w:rFonts w:cs="Times New Roman"/>
        </w:rPr>
        <w:t xml:space="preserve">Désigner le plus </w:t>
      </w:r>
      <w:r w:rsidR="009C04C0">
        <w:rPr>
          <w:rFonts w:cs="Times New Roman"/>
        </w:rPr>
        <w:t>grand et le plus petit terme d’entre eux.</w:t>
      </w:r>
    </w:p>
    <w:p w14:paraId="44A0C8FE" w14:textId="435F1F93" w:rsidR="009C04C0" w:rsidRDefault="009C04C0" w:rsidP="0021307D">
      <w:pPr>
        <w:rPr>
          <w:rFonts w:cs="Times New Roman"/>
          <w:vertAlign w:val="subscript"/>
        </w:rPr>
      </w:pPr>
      <w:r>
        <w:rPr>
          <w:rFonts w:cs="Times New Roman"/>
        </w:rPr>
        <w:t xml:space="preserve">4) Déduisez-en que pour tout entier naturel non nul n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n;n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n;n+1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et encadrer U</w:t>
      </w:r>
      <w:r>
        <w:rPr>
          <w:rFonts w:cs="Times New Roman"/>
          <w:vertAlign w:val="subscript"/>
        </w:rPr>
        <w:t>10000.</w:t>
      </w:r>
    </w:p>
    <w:p w14:paraId="334B2C69" w14:textId="33483FD5" w:rsidR="009C04C0" w:rsidRDefault="009C04C0" w:rsidP="0021307D">
      <w:pPr>
        <w:rPr>
          <w:rFonts w:cs="Times New Roman"/>
        </w:rPr>
      </w:pPr>
      <w:r>
        <w:rPr>
          <w:rFonts w:cs="Times New Roman"/>
        </w:rPr>
        <w:t>5) Conclure.</w:t>
      </w:r>
    </w:p>
    <w:p w14:paraId="75C58EAA" w14:textId="36FF0A1E" w:rsidR="009C04C0" w:rsidRDefault="009C04C0" w:rsidP="0021307D">
      <w:pPr>
        <w:rPr>
          <w:rFonts w:cs="Times New Roman"/>
        </w:rPr>
      </w:pPr>
    </w:p>
    <w:p w14:paraId="7133EC33" w14:textId="672B8DFA" w:rsidR="009C04C0" w:rsidRDefault="009C04C0" w:rsidP="0021307D">
      <w:pPr>
        <w:rPr>
          <w:rFonts w:cs="Times New Roman"/>
        </w:rPr>
      </w:pPr>
      <w:r>
        <w:rPr>
          <w:rFonts w:cs="Times New Roman"/>
        </w:rPr>
        <w:t>Correction détaillée de l’exercice 1 :</w:t>
      </w:r>
    </w:p>
    <w:p w14:paraId="0CF29341" w14:textId="28A58F02" w:rsidR="009C04C0" w:rsidRDefault="00EF395B" w:rsidP="0021307D">
      <w:pPr>
        <w:rPr>
          <w:rFonts w:cs="Times New Roman"/>
        </w:rPr>
      </w:pPr>
      <w:r>
        <w:rPr>
          <w:rFonts w:cs="Times New Roman"/>
        </w:rPr>
        <w:t>1)</w:t>
      </w:r>
    </w:p>
    <w:p w14:paraId="726C100C" w14:textId="77993C70" w:rsidR="00EF395B" w:rsidRDefault="00EF395B" w:rsidP="0021307D">
      <w:pPr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1+1))</w:instrText>
      </w:r>
      <w:r>
        <w:rPr>
          <w:rFonts w:cs="Times New Roman"/>
        </w:rPr>
        <w:fldChar w:fldCharType="end"/>
      </w:r>
      <w:r>
        <w:rPr>
          <w:rFonts w:cs="Times New Roman"/>
        </w:rPr>
        <w:t>=0,5 ; 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+</w:instrText>
      </w:r>
      <w:r w:rsidR="00F4007E">
        <w:rPr>
          <w:rFonts w:cs="Times New Roman"/>
        </w:rPr>
        <w:fldChar w:fldCharType="begin"/>
      </w:r>
      <w:r w:rsidR="00F4007E">
        <w:rPr>
          <w:rFonts w:cs="Times New Roman"/>
        </w:rPr>
        <w:instrText xml:space="preserve"> EQ \r(1 )</w:instrText>
      </w:r>
      <w:r w:rsidR="00F4007E"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+</w:instrText>
      </w:r>
      <w:r w:rsidR="00F4007E">
        <w:rPr>
          <w:rFonts w:cs="Times New Roman"/>
        </w:rPr>
        <w:fldChar w:fldCharType="begin"/>
      </w:r>
      <w:r w:rsidR="00F4007E">
        <w:rPr>
          <w:rFonts w:cs="Times New Roman"/>
        </w:rPr>
        <w:instrText xml:space="preserve"> EQ \r(2 )</w:instrText>
      </w:r>
      <w:r w:rsidR="00F4007E"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 w:rsidR="00F4007E">
        <w:rPr>
          <w:rFonts w:cs="Times New Roman"/>
        </w:rPr>
        <w:fldChar w:fldCharType="begin"/>
      </w:r>
      <w:r w:rsidR="00F4007E">
        <w:rPr>
          <w:rFonts w:cs="Times New Roman"/>
        </w:rPr>
        <w:instrText xml:space="preserve"> EQ \r(3 )</w:instrText>
      </w:r>
      <w:r w:rsidR="00F4007E"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+</w:instrText>
      </w:r>
      <w:r w:rsidR="00F4007E">
        <w:rPr>
          <w:rFonts w:cs="Times New Roman"/>
        </w:rPr>
        <w:fldChar w:fldCharType="begin"/>
      </w:r>
      <w:r w:rsidR="00F4007E">
        <w:rPr>
          <w:rFonts w:cs="Times New Roman"/>
        </w:rPr>
        <w:instrText xml:space="preserve"> EQ \r(2 )</w:instrText>
      </w:r>
      <w:r w:rsidR="00F4007E"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74F5AD9B" w14:textId="6C82AC97" w:rsidR="00EF395B" w:rsidRDefault="00EF395B" w:rsidP="0021307D">
      <w:pPr>
        <w:rPr>
          <w:rFonts w:eastAsiaTheme="minorEastAsia"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m:oMath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k=1</m:t>
            </m:r>
          </m:sub>
          <m:sup>
            <m:r>
              <w:rPr>
                <w:rFonts w:ascii="Cambria Math" w:hAnsi="Cambria Math" w:cs="Times New Roman"/>
              </w:rPr>
              <m:t>k=1</m:t>
            </m:r>
          </m:sup>
          <m:e/>
        </m:nary>
      </m:oMath>
      <w:r>
        <w:rPr>
          <w:rFonts w:eastAsiaTheme="minorEastAsia" w:cs="Times New Roman"/>
        </w:rPr>
        <w:t xml:space="preserve"> 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1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k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=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1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1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=0,5 ; U</w:t>
      </w:r>
      <w:r>
        <w:rPr>
          <w:rFonts w:eastAsiaTheme="minorEastAsia" w:cs="Times New Roman"/>
          <w:vertAlign w:val="subscript"/>
        </w:rPr>
        <w:t>2</w:t>
      </w:r>
      <w:r>
        <w:rPr>
          <w:rFonts w:eastAsiaTheme="minorEastAsia" w:cs="Times New Roman"/>
        </w:rPr>
        <w:t>=</w:t>
      </w:r>
      <m:oMath>
        <m:nary>
          <m:naryPr>
            <m:chr m:val="∑"/>
            <m:limLoc m:val="subSup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k=1</m:t>
            </m:r>
          </m:sub>
          <m:sup>
            <m:r>
              <w:rPr>
                <w:rFonts w:ascii="Cambria Math" w:eastAsiaTheme="minorEastAsia" w:hAnsi="Cambria Math" w:cs="Times New Roman"/>
              </w:rPr>
              <m:t>k=2</m:t>
            </m:r>
          </m:sup>
          <m:e/>
        </m:nary>
      </m:oMath>
      <w:r>
        <w:rPr>
          <w:rFonts w:eastAsiaTheme="minorEastAsia" w:cs="Times New Roman"/>
        </w:rPr>
        <w:t xml:space="preserve"> 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2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k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=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2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1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2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2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≈0,6262655</w:t>
      </w:r>
    </w:p>
    <w:p w14:paraId="36130DB9" w14:textId="415B9F9D" w:rsidR="00EF395B" w:rsidRDefault="00EF395B" w:rsidP="0021307D">
      <w:pPr>
        <w:rPr>
          <w:rFonts w:eastAsiaTheme="minorEastAsia" w:cs="Times New Roman"/>
        </w:rPr>
      </w:pPr>
      <w:r>
        <w:rPr>
          <w:rFonts w:eastAsiaTheme="minorEastAsia" w:cs="Times New Roman"/>
        </w:rPr>
        <w:t>U</w:t>
      </w:r>
      <w:r>
        <w:rPr>
          <w:rFonts w:eastAsiaTheme="minorEastAsia" w:cs="Times New Roman"/>
          <w:vertAlign w:val="subscript"/>
        </w:rPr>
        <w:t>3</w:t>
      </w:r>
      <w:r>
        <w:rPr>
          <w:rFonts w:eastAsiaTheme="minorEastAsia" w:cs="Times New Roman"/>
        </w:rPr>
        <w:t>=</w:t>
      </w:r>
      <m:oMath>
        <m:nary>
          <m:naryPr>
            <m:chr m:val="∑"/>
            <m:limLoc m:val="subSup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k=1</m:t>
            </m:r>
          </m:sub>
          <m:sup>
            <m:r>
              <w:rPr>
                <w:rFonts w:ascii="Cambria Math" w:eastAsiaTheme="minorEastAsia" w:hAnsi="Cambria Math" w:cs="Times New Roman"/>
              </w:rPr>
              <m:t>k=3</m:t>
            </m:r>
          </m:sup>
          <m:e/>
        </m:nary>
      </m:oMath>
      <w:r>
        <w:rPr>
          <w:rFonts w:eastAsiaTheme="minorEastAsia" w:cs="Times New Roman"/>
        </w:rPr>
        <w:t xml:space="preserve"> 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3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k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=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3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1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3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2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3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3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≈0,68</w:t>
      </w:r>
      <w:r w:rsidR="00D56AF0">
        <w:rPr>
          <w:rFonts w:eastAsiaTheme="minorEastAsia" w:cs="Times New Roman"/>
        </w:rPr>
        <w:t>7865</w:t>
      </w:r>
    </w:p>
    <w:p w14:paraId="595A2C4C" w14:textId="2FC1808A" w:rsidR="00D56AF0" w:rsidRDefault="00D56AF0" w:rsidP="0021307D">
      <w:pPr>
        <w:rPr>
          <w:rFonts w:eastAsiaTheme="minorEastAsia" w:cs="Times New Roman"/>
        </w:rPr>
      </w:pPr>
      <w:r>
        <w:rPr>
          <w:rFonts w:eastAsiaTheme="minorEastAsia" w:cs="Times New Roman"/>
        </w:rPr>
        <w:t>U</w:t>
      </w:r>
      <w:r>
        <w:rPr>
          <w:rFonts w:eastAsiaTheme="minorEastAsia" w:cs="Times New Roman"/>
          <w:vertAlign w:val="subscript"/>
        </w:rPr>
        <w:t>4</w:t>
      </w:r>
      <w:r>
        <w:rPr>
          <w:rFonts w:eastAsiaTheme="minorEastAsia" w:cs="Times New Roman"/>
        </w:rPr>
        <w:t>=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4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1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4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2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4+</w:instrText>
      </w:r>
      <w:r w:rsidR="00F4007E">
        <w:rPr>
          <w:rFonts w:eastAsiaTheme="minorEastAsia" w:cs="Times New Roman"/>
        </w:rPr>
        <w:fldChar w:fldCharType="begin"/>
      </w:r>
      <w:r w:rsidR="00F4007E">
        <w:rPr>
          <w:rFonts w:eastAsiaTheme="minorEastAsia" w:cs="Times New Roman"/>
        </w:rPr>
        <w:instrText xml:space="preserve"> EQ \r(3 )</w:instrText>
      </w:r>
      <w:r w:rsidR="00F4007E"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6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≈0,72582</w:t>
      </w:r>
    </w:p>
    <w:p w14:paraId="1256F37E" w14:textId="2CC7E684" w:rsidR="00D56AF0" w:rsidRDefault="00D56AF0" w:rsidP="0021307D">
      <w:pPr>
        <w:rPr>
          <w:rFonts w:eastAsiaTheme="minorEastAsia" w:cs="Times New Roman"/>
        </w:rPr>
      </w:pPr>
    </w:p>
    <w:p w14:paraId="0BE32335" w14:textId="4D302080" w:rsidR="00D56AF0" w:rsidRDefault="00D56AF0" w:rsidP="0021307D">
      <w:pPr>
        <w:rPr>
          <w:rFonts w:eastAsiaTheme="minorEastAsia" w:cs="Times New Roman"/>
        </w:rPr>
      </w:pPr>
      <w:r>
        <w:rPr>
          <w:rFonts w:eastAsiaTheme="minorEastAsia" w:cs="Times New Roman"/>
        </w:rPr>
        <w:t>2)</w:t>
      </w:r>
    </w:p>
    <w:p w14:paraId="4A5BAA70" w14:textId="48201D42" w:rsidR="00D56AF0" w:rsidRDefault="00D56AF0" w:rsidP="0021307D">
      <w:pPr>
        <w:rPr>
          <w:rFonts w:eastAsiaTheme="minorEastAsia" w:cs="Times New Roman"/>
        </w:rPr>
      </w:pPr>
      <w:r>
        <w:rPr>
          <w:rFonts w:eastAsiaTheme="minorEastAsia" w:cs="Times New Roman"/>
        </w:rPr>
        <w:t>U</w:t>
      </w:r>
      <w:r>
        <w:rPr>
          <w:rFonts w:eastAsiaTheme="minorEastAsia" w:cs="Times New Roman"/>
          <w:vertAlign w:val="subscript"/>
        </w:rPr>
        <w:t>1</w:t>
      </w:r>
      <w:r>
        <w:rPr>
          <w:rFonts w:eastAsiaTheme="minorEastAsia" w:cs="Times New Roman"/>
        </w:rPr>
        <w:t>&lt;U</w:t>
      </w:r>
      <w:r>
        <w:rPr>
          <w:rFonts w:eastAsiaTheme="minorEastAsia" w:cs="Times New Roman"/>
          <w:vertAlign w:val="subscript"/>
        </w:rPr>
        <w:t>2</w:t>
      </w:r>
      <w:r>
        <w:rPr>
          <w:rFonts w:eastAsiaTheme="minorEastAsia" w:cs="Times New Roman"/>
        </w:rPr>
        <w:t>&lt;U</w:t>
      </w:r>
      <w:r>
        <w:rPr>
          <w:rFonts w:eastAsiaTheme="minorEastAsia" w:cs="Times New Roman"/>
          <w:vertAlign w:val="subscript"/>
        </w:rPr>
        <w:t>3</w:t>
      </w:r>
      <w:r>
        <w:rPr>
          <w:rFonts w:eastAsiaTheme="minorEastAsia" w:cs="Times New Roman"/>
        </w:rPr>
        <w:t>&lt;U</w:t>
      </w:r>
      <w:r>
        <w:rPr>
          <w:rFonts w:eastAsiaTheme="minorEastAsia" w:cs="Times New Roman"/>
          <w:vertAlign w:val="subscript"/>
        </w:rPr>
        <w:t>4</w:t>
      </w:r>
      <w:r>
        <w:rPr>
          <w:rFonts w:eastAsiaTheme="minorEastAsia" w:cs="Times New Roman"/>
        </w:rPr>
        <w:t xml:space="preserve"> donc la suite (U</w:t>
      </w:r>
      <w:r>
        <w:rPr>
          <w:rFonts w:eastAsiaTheme="minorEastAsia" w:cs="Times New Roman"/>
          <w:vertAlign w:val="subscript"/>
        </w:rPr>
        <w:t>n</w:t>
      </w:r>
      <w:r>
        <w:rPr>
          <w:rFonts w:eastAsiaTheme="minorEastAsia" w:cs="Times New Roman"/>
        </w:rPr>
        <w:t>) semble être croissante sur tout entier naturel n≠0</w:t>
      </w:r>
    </w:p>
    <w:p w14:paraId="130F39A2" w14:textId="4DB7EF83" w:rsidR="00D56AF0" w:rsidRDefault="00D56AF0" w:rsidP="0021307D">
      <w:pPr>
        <w:rPr>
          <w:rFonts w:eastAsiaTheme="minorEastAsia" w:cs="Times New Roman"/>
        </w:rPr>
      </w:pPr>
      <w:r>
        <w:rPr>
          <w:rFonts w:eastAsiaTheme="minorEastAsia" w:cs="Times New Roman"/>
        </w:rPr>
        <w:t>Soit i un entier naturel compris entre 1 et n non nul : 1≤i≤n.</w:t>
      </w:r>
    </w:p>
    <w:p w14:paraId="246C58FF" w14:textId="075BBE69" w:rsidR="00D56AF0" w:rsidRDefault="00D56AF0" w:rsidP="0021307D">
      <w:pPr>
        <w:rPr>
          <w:rFonts w:eastAsiaTheme="minorEastAsia" w:cs="Times New Roman"/>
        </w:rPr>
      </w:pPr>
      <w:r>
        <w:rPr>
          <w:rFonts w:eastAsiaTheme="minorEastAsia" w:cs="Times New Roman"/>
        </w:rPr>
        <w:t>3) (r)n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r(1 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 xml:space="preserve"> ≤ n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r(1 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 xml:space="preserve"> ≤ n+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r(n 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 xml:space="preserve"> (/r) or la fonction inverse 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b(</w:instrTex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n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 xml:space="preserve"> est définie sur ]0 ;+∞[.</w:t>
      </w:r>
    </w:p>
    <w:p w14:paraId="65A47458" w14:textId="0727B2C9" w:rsidR="00D56AF0" w:rsidRDefault="00D56AF0" w:rsidP="0021307D">
      <w:pPr>
        <w:rPr>
          <w:rFonts w:eastAsiaTheme="minorEastAsia" w:cs="Times New Roman"/>
        </w:rPr>
      </w:pPr>
      <w:r>
        <w:rPr>
          <w:rFonts w:eastAsiaTheme="minorEastAsia" w:cs="Times New Roman"/>
        </w:rPr>
        <w:t>Et elle est strictement décroissante sur ]0 ;+∞[ donc :</w:t>
      </w:r>
    </w:p>
    <w:p w14:paraId="19028ACF" w14:textId="6D648624" w:rsidR="00D56AF0" w:rsidRPr="00D56AF0" w:rsidRDefault="00D56AF0" w:rsidP="0021307D">
      <w:pPr>
        <w:rPr>
          <w:rFonts w:cs="Times New Roman"/>
        </w:rPr>
      </w:pP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n+</w:instrTex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r(1 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&gt;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n+</w:instrTex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r(</w:instrText>
      </w:r>
      <w:r w:rsidR="00B53D1E">
        <w:rPr>
          <w:rFonts w:eastAsiaTheme="minorEastAsia" w:cs="Times New Roman"/>
        </w:rPr>
        <w:instrText>i</w:instrText>
      </w:r>
      <w:r>
        <w:rPr>
          <w:rFonts w:eastAsiaTheme="minorEastAsia" w:cs="Times New Roman"/>
        </w:rPr>
        <w:instrText xml:space="preserve"> 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>&gt;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n+</w:instrTex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r(n 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 xml:space="preserve">par conséquent 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n+1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 xml:space="preserve"> est le plus grand terme de la somme et </w: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s\do2(\f(1;n+</w:instrText>
      </w:r>
      <w:r>
        <w:rPr>
          <w:rFonts w:eastAsiaTheme="minorEastAsia" w:cs="Times New Roman"/>
        </w:rPr>
        <w:fldChar w:fldCharType="begin"/>
      </w:r>
      <w:r>
        <w:rPr>
          <w:rFonts w:eastAsiaTheme="minorEastAsia" w:cs="Times New Roman"/>
        </w:rPr>
        <w:instrText xml:space="preserve"> EQ \r(n 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instrText>))</w:instrText>
      </w:r>
      <w:r>
        <w:rPr>
          <w:rFonts w:eastAsiaTheme="minorEastAsia" w:cs="Times New Roman"/>
        </w:rPr>
        <w:fldChar w:fldCharType="end"/>
      </w:r>
      <w:r>
        <w:rPr>
          <w:rFonts w:eastAsiaTheme="minorEastAsia" w:cs="Times New Roman"/>
        </w:rPr>
        <w:t xml:space="preserve"> est le plus petit terme de la somme.</w:t>
      </w:r>
    </w:p>
    <w:p w14:paraId="15D3D27B" w14:textId="66712885" w:rsidR="009C04C0" w:rsidRDefault="009C04C0" w:rsidP="0021307D">
      <w:pPr>
        <w:rPr>
          <w:rFonts w:cs="Times New Roman"/>
        </w:rPr>
      </w:pPr>
    </w:p>
    <w:p w14:paraId="1E2C5CE5" w14:textId="77777777" w:rsidR="004A68C1" w:rsidRDefault="004A68C1" w:rsidP="0021307D">
      <w:pPr>
        <w:rPr>
          <w:rFonts w:cs="Times New Roman"/>
        </w:rPr>
      </w:pPr>
    </w:p>
    <w:p w14:paraId="521D9C0C" w14:textId="621AEFFD" w:rsidR="004A68C1" w:rsidRDefault="004A68C1" w:rsidP="0021307D">
      <w:pPr>
        <w:rPr>
          <w:rFonts w:cs="Times New Roman"/>
        </w:rPr>
      </w:pPr>
      <w:r>
        <w:rPr>
          <w:rFonts w:cs="Times New Roman"/>
        </w:rPr>
        <w:lastRenderedPageBreak/>
        <w:t>4)</w:t>
      </w:r>
    </w:p>
    <w:p w14:paraId="3E75A0CA" w14:textId="5EC3DDF0" w:rsidR="004A68C1" w:rsidRDefault="00B53D1E" w:rsidP="0021307D">
      <w:pPr>
        <w:rPr>
          <w:rFonts w:cs="Times New Roman"/>
        </w:rPr>
      </w:pPr>
      <w:r>
        <w:rPr>
          <w:rFonts w:cs="Times New Roman"/>
        </w:rPr>
        <w:t xml:space="preserve">Puisque </w:t>
      </w:r>
      <w:r w:rsidR="00484BE4">
        <w:rPr>
          <w:rFonts w:cs="Times New Roman"/>
        </w:rPr>
        <w:fldChar w:fldCharType="begin"/>
      </w:r>
      <w:r w:rsidR="00484BE4">
        <w:rPr>
          <w:rFonts w:cs="Times New Roman"/>
        </w:rPr>
        <w:instrText xml:space="preserve"> EQ \s\do2(\f(1;n+</w:instrText>
      </w:r>
      <w:r w:rsidR="00484BE4">
        <w:rPr>
          <w:rFonts w:cs="Times New Roman"/>
        </w:rPr>
        <w:fldChar w:fldCharType="begin"/>
      </w:r>
      <w:r w:rsidR="00484BE4">
        <w:rPr>
          <w:rFonts w:cs="Times New Roman"/>
        </w:rPr>
        <w:instrText xml:space="preserve"> EQ \r(n )</w:instrText>
      </w:r>
      <w:r w:rsidR="00484BE4">
        <w:rPr>
          <w:rFonts w:cs="Times New Roman"/>
        </w:rPr>
        <w:fldChar w:fldCharType="end"/>
      </w:r>
      <w:r w:rsidR="00484BE4">
        <w:rPr>
          <w:rFonts w:cs="Times New Roman"/>
        </w:rPr>
        <w:instrText>))</w:instrText>
      </w:r>
      <w:r w:rsidR="00484BE4">
        <w:rPr>
          <w:rFonts w:cs="Times New Roman"/>
        </w:rPr>
        <w:fldChar w:fldCharType="end"/>
      </w:r>
      <w:r w:rsidR="00484BE4">
        <w:rPr>
          <w:rFonts w:cs="Times New Roman"/>
        </w:rPr>
        <w:t>≤</w:t>
      </w:r>
      <w:r w:rsidR="00484BE4">
        <w:rPr>
          <w:rFonts w:cs="Times New Roman"/>
        </w:rPr>
        <w:fldChar w:fldCharType="begin"/>
      </w:r>
      <w:r w:rsidR="00484BE4">
        <w:rPr>
          <w:rFonts w:cs="Times New Roman"/>
        </w:rPr>
        <w:instrText xml:space="preserve"> EQ \s\do2(\f(1;n+</w:instrText>
      </w:r>
      <w:r w:rsidR="00484BE4">
        <w:rPr>
          <w:rFonts w:cs="Times New Roman"/>
        </w:rPr>
        <w:fldChar w:fldCharType="begin"/>
      </w:r>
      <w:r w:rsidR="00484BE4">
        <w:rPr>
          <w:rFonts w:cs="Times New Roman"/>
        </w:rPr>
        <w:instrText xml:space="preserve"> EQ \r(1 )</w:instrText>
      </w:r>
      <w:r w:rsidR="00484BE4">
        <w:rPr>
          <w:rFonts w:cs="Times New Roman"/>
        </w:rPr>
        <w:fldChar w:fldCharType="end"/>
      </w:r>
      <w:r w:rsidR="00484BE4">
        <w:rPr>
          <w:rFonts w:cs="Times New Roman"/>
        </w:rPr>
        <w:instrText>))</w:instrText>
      </w:r>
      <w:r w:rsidR="00484BE4">
        <w:rPr>
          <w:rFonts w:cs="Times New Roman"/>
        </w:rPr>
        <w:fldChar w:fldCharType="end"/>
      </w:r>
      <w:r w:rsidR="00484BE4">
        <w:rPr>
          <w:rFonts w:cs="Times New Roman"/>
        </w:rPr>
        <w:t>≤</w:t>
      </w:r>
      <w:r w:rsidR="00484BE4">
        <w:rPr>
          <w:rFonts w:cs="Times New Roman"/>
        </w:rPr>
        <w:fldChar w:fldCharType="begin"/>
      </w:r>
      <w:r w:rsidR="00484BE4">
        <w:rPr>
          <w:rFonts w:cs="Times New Roman"/>
        </w:rPr>
        <w:instrText xml:space="preserve"> EQ \s\do2(\f(1;n+</w:instrText>
      </w:r>
      <w:r w:rsidR="00484BE4">
        <w:rPr>
          <w:rFonts w:cs="Times New Roman"/>
        </w:rPr>
        <w:fldChar w:fldCharType="begin"/>
      </w:r>
      <w:r w:rsidR="00484BE4">
        <w:rPr>
          <w:rFonts w:cs="Times New Roman"/>
        </w:rPr>
        <w:instrText xml:space="preserve"> EQ \r(1 )</w:instrText>
      </w:r>
      <w:r w:rsidR="00484BE4">
        <w:rPr>
          <w:rFonts w:cs="Times New Roman"/>
        </w:rPr>
        <w:fldChar w:fldCharType="end"/>
      </w:r>
      <w:r w:rsidR="00484BE4">
        <w:rPr>
          <w:rFonts w:cs="Times New Roman"/>
        </w:rPr>
        <w:instrText>))</w:instrText>
      </w:r>
      <w:r w:rsidR="00484BE4">
        <w:rPr>
          <w:rFonts w:cs="Times New Roman"/>
        </w:rPr>
        <w:fldChar w:fldCharType="end"/>
      </w:r>
    </w:p>
    <w:p w14:paraId="1B261DED" w14:textId="650D0C6E" w:rsidR="00484BE4" w:rsidRDefault="00484BE4" w:rsidP="0021307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n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n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n+1))</w:instrText>
      </w:r>
      <w:r>
        <w:rPr>
          <w:rFonts w:cs="Times New Roman"/>
        </w:rPr>
        <w:fldChar w:fldCharType="end"/>
      </w:r>
    </w:p>
    <w:p w14:paraId="7A36B25E" w14:textId="311E7DB2" w:rsidR="00484BE4" w:rsidRDefault="00484BE4" w:rsidP="0021307D">
      <w:pPr>
        <w:rPr>
          <w:rFonts w:cs="Times New Roman"/>
        </w:rPr>
      </w:pPr>
      <w:r>
        <w:rPr>
          <w:rFonts w:cs="Times New Roman"/>
        </w:rPr>
        <w:t>…</w:t>
      </w:r>
    </w:p>
    <w:p w14:paraId="79C8D247" w14:textId="4E8FF9F5" w:rsidR="00484BE4" w:rsidRDefault="00484BE4" w:rsidP="0021307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n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n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n+1))</w:instrText>
      </w:r>
      <w:r>
        <w:rPr>
          <w:rFonts w:cs="Times New Roman"/>
        </w:rPr>
        <w:fldChar w:fldCharType="end"/>
      </w:r>
    </w:p>
    <w:p w14:paraId="0475021A" w14:textId="005FD1B6" w:rsidR="00484BE4" w:rsidRDefault="00484BE4" w:rsidP="0021307D">
      <w:pPr>
        <w:rPr>
          <w:rFonts w:cs="Times New Roman"/>
        </w:rPr>
      </w:pPr>
    </w:p>
    <w:p w14:paraId="76FCDCB3" w14:textId="12753D27" w:rsidR="00147D66" w:rsidRPr="00147D66" w:rsidRDefault="00147D66" w:rsidP="0021307D">
      <w:p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n+n))</w:instrText>
      </w:r>
      <w:r>
        <w:rPr>
          <w:rFonts w:cs="Times New Roman"/>
        </w:rPr>
        <w:fldChar w:fldCharType="end"/>
      </w:r>
      <w:r>
        <w:rPr>
          <w:rFonts w:cs="Times New Roman"/>
        </w:rPr>
        <w:t>*n ≤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≤ </w:t>
      </w:r>
    </w:p>
    <w:p w14:paraId="74CDEB97" w14:textId="77777777" w:rsidR="00484BE4" w:rsidRDefault="00484BE4" w:rsidP="0021307D">
      <w:pPr>
        <w:rPr>
          <w:rFonts w:cs="Times New Roman"/>
        </w:rPr>
      </w:pPr>
    </w:p>
    <w:p w14:paraId="456DECEF" w14:textId="77777777" w:rsidR="00484BE4" w:rsidRPr="00484BE4" w:rsidRDefault="00484BE4" w:rsidP="0021307D">
      <w:pPr>
        <w:rPr>
          <w:rFonts w:cs="Times New Roman"/>
        </w:rPr>
      </w:pPr>
    </w:p>
    <w:p w14:paraId="71F54520" w14:textId="6992D2F4" w:rsidR="004A68C1" w:rsidRPr="009C04C0" w:rsidRDefault="001A1608" w:rsidP="0021307D">
      <w:pPr>
        <w:rPr>
          <w:rFonts w:cs="Times New Roman"/>
        </w:rPr>
      </w:pPr>
      <w:r>
        <w:rPr>
          <w:rFonts w:cs="Times New Roman"/>
        </w:rPr>
        <w:t>A partir de l’années 2020, un particulier verse au premier de chaque janvier la somme de 15 000€ sur un copte rémunérer à 10%</w:t>
      </w:r>
      <w:r w:rsidR="005740E2">
        <w:rPr>
          <w:rFonts w:cs="Times New Roman"/>
        </w:rPr>
        <w:t>.</w:t>
      </w:r>
    </w:p>
    <w:p w14:paraId="0910AD37" w14:textId="4098A0DD" w:rsidR="007A52FD" w:rsidRPr="007A52FD" w:rsidRDefault="007A52FD" w:rsidP="006C546D">
      <w:pPr>
        <w:rPr>
          <w:rFonts w:cs="Times New Roman"/>
        </w:rPr>
      </w:pPr>
      <w:r>
        <w:rPr>
          <w:rFonts w:cs="Times New Roman"/>
        </w:rPr>
        <w:t>Soit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la somme disponible sur ce compte au 1</w:t>
      </w:r>
      <w:r w:rsidRPr="007A52FD">
        <w:rPr>
          <w:rFonts w:cs="Times New Roman"/>
          <w:vertAlign w:val="superscript"/>
        </w:rPr>
        <w:t>er</w:t>
      </w:r>
      <w:r>
        <w:rPr>
          <w:rFonts w:cs="Times New Roman"/>
        </w:rPr>
        <w:t xml:space="preserve"> janvier 2020+n</w:t>
      </w:r>
      <w:r w:rsidR="00C372B1">
        <w:rPr>
          <w:rFonts w:cs="Times New Roman"/>
        </w:rPr>
        <w:t>, n étant un entier naturel.</w:t>
      </w:r>
    </w:p>
    <w:p w14:paraId="7C4292CD" w14:textId="1B7533F6" w:rsidR="004A223A" w:rsidRDefault="00C372B1" w:rsidP="00253AA7">
      <w:pPr>
        <w:pStyle w:val="Paragraphedeliste"/>
        <w:numPr>
          <w:ilvl w:val="0"/>
          <w:numId w:val="44"/>
        </w:numPr>
        <w:rPr>
          <w:rFonts w:cs="Times New Roman"/>
        </w:rPr>
      </w:pPr>
      <w:r>
        <w:rPr>
          <w:rFonts w:cs="Times New Roman"/>
        </w:rPr>
        <w:t>Calculer 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 et 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.</w:t>
      </w:r>
    </w:p>
    <w:p w14:paraId="7A571345" w14:textId="609BC21D" w:rsidR="00C372B1" w:rsidRDefault="00C372B1" w:rsidP="00253AA7">
      <w:pPr>
        <w:pStyle w:val="Paragraphedeliste"/>
        <w:numPr>
          <w:ilvl w:val="0"/>
          <w:numId w:val="44"/>
        </w:numPr>
        <w:rPr>
          <w:rFonts w:cs="Times New Roman"/>
        </w:rPr>
      </w:pPr>
      <w:r>
        <w:rPr>
          <w:rFonts w:cs="Times New Roman"/>
        </w:rPr>
        <w:t>Exprimer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 xml:space="preserve"> en fonction de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.</w:t>
      </w:r>
    </w:p>
    <w:p w14:paraId="5272B9B6" w14:textId="2B3DE3A2" w:rsidR="00EC33D3" w:rsidRDefault="00835A32" w:rsidP="00253AA7">
      <w:pPr>
        <w:pStyle w:val="Paragraphedeliste"/>
        <w:numPr>
          <w:ilvl w:val="0"/>
          <w:numId w:val="44"/>
        </w:numPr>
        <w:rPr>
          <w:rFonts w:cs="Times New Roman"/>
        </w:rPr>
      </w:pPr>
      <w:r>
        <w:rPr>
          <w:rFonts w:cs="Times New Roman"/>
        </w:rPr>
        <w:t>Soit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150000</w:t>
      </w:r>
    </w:p>
    <w:p w14:paraId="00527FB8" w14:textId="57B148E5" w:rsidR="00835A32" w:rsidRDefault="00835A32" w:rsidP="00253AA7">
      <w:pPr>
        <w:pStyle w:val="Paragraphedeliste"/>
        <w:numPr>
          <w:ilvl w:val="1"/>
          <w:numId w:val="44"/>
        </w:numPr>
        <w:rPr>
          <w:rFonts w:cs="Times New Roman"/>
        </w:rPr>
      </w:pPr>
      <w:r>
        <w:rPr>
          <w:rFonts w:cs="Times New Roman"/>
        </w:rPr>
        <w:t>Montrons que la suite (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) est géométrique et précisez sa raison q et </w:t>
      </w:r>
      <w:proofErr w:type="spellStart"/>
      <w:r>
        <w:rPr>
          <w:rFonts w:cs="Times New Roman"/>
        </w:rPr>
        <w:t>sont</w:t>
      </w:r>
      <w:proofErr w:type="spellEnd"/>
      <w:r>
        <w:rPr>
          <w:rFonts w:cs="Times New Roman"/>
        </w:rPr>
        <w:t xml:space="preserve"> premier terme initial.</w:t>
      </w:r>
    </w:p>
    <w:p w14:paraId="4746640A" w14:textId="288E072D" w:rsidR="00835A32" w:rsidRDefault="00835A32" w:rsidP="00253AA7">
      <w:pPr>
        <w:pStyle w:val="Paragraphedeliste"/>
        <w:numPr>
          <w:ilvl w:val="1"/>
          <w:numId w:val="44"/>
        </w:numPr>
        <w:rPr>
          <w:rFonts w:cs="Times New Roman"/>
        </w:rPr>
      </w:pPr>
      <w:r>
        <w:rPr>
          <w:rFonts w:cs="Times New Roman"/>
        </w:rPr>
        <w:t>G</w:t>
      </w:r>
    </w:p>
    <w:p w14:paraId="3CC134C8" w14:textId="77777777" w:rsidR="002E6565" w:rsidRPr="002E6565" w:rsidRDefault="002E6565" w:rsidP="002E6565">
      <w:pPr>
        <w:rPr>
          <w:rFonts w:cs="Times New Roman"/>
        </w:rPr>
      </w:pPr>
      <w:r w:rsidRPr="002E6565">
        <w:rPr>
          <w:rFonts w:cs="Times New Roman"/>
        </w:rPr>
        <w:t>1)</w:t>
      </w:r>
    </w:p>
    <w:p w14:paraId="5B12A3D6" w14:textId="77777777" w:rsidR="002E6565" w:rsidRPr="002E6565" w:rsidRDefault="002E6565" w:rsidP="002E6565">
      <w:pPr>
        <w:rPr>
          <w:rFonts w:cs="Times New Roman"/>
        </w:rPr>
      </w:pPr>
      <w:r w:rsidRPr="002E6565">
        <w:rPr>
          <w:rFonts w:cs="Times New Roman"/>
        </w:rPr>
        <w:t>U0=15000€</w:t>
      </w:r>
    </w:p>
    <w:p w14:paraId="75243802" w14:textId="77777777" w:rsidR="002E6565" w:rsidRPr="002E6565" w:rsidRDefault="002E6565" w:rsidP="002E6565">
      <w:pPr>
        <w:rPr>
          <w:rFonts w:cs="Times New Roman"/>
        </w:rPr>
      </w:pPr>
      <w:r w:rsidRPr="002E6565">
        <w:rPr>
          <w:rFonts w:cs="Times New Roman"/>
        </w:rPr>
        <w:t>U1=15000+15000*0,1=15000×(1+0,1)=15000×1,1=16500</w:t>
      </w:r>
    </w:p>
    <w:p w14:paraId="143825E8" w14:textId="74501977" w:rsidR="003533DA" w:rsidRPr="003533DA" w:rsidRDefault="002E6565" w:rsidP="003533DA">
      <w:pPr>
        <w:rPr>
          <w:rFonts w:cs="Times New Roman"/>
        </w:rPr>
      </w:pPr>
      <w:r w:rsidRPr="002E6565">
        <w:rPr>
          <w:rFonts w:cs="Times New Roman"/>
        </w:rPr>
        <w:t>U2=16500+15000*0,1=16500+1500=18000</w:t>
      </w:r>
    </w:p>
    <w:p w14:paraId="7A254B16" w14:textId="4F918431" w:rsidR="003533DA" w:rsidRPr="002E6565" w:rsidRDefault="003533DA" w:rsidP="003533DA">
      <w:pPr>
        <w:rPr>
          <w:rFonts w:cs="Times New Roman"/>
        </w:rPr>
      </w:pPr>
      <w:r w:rsidRPr="003533DA">
        <w:rPr>
          <w:rFonts w:cs="Times New Roman"/>
        </w:rPr>
        <w:t>Un+[15000-(15000*0,1)]=Un+[15000-1500</w:t>
      </w:r>
      <w:r w:rsidR="00967F7E">
        <w:rPr>
          <w:rFonts w:cs="Times New Roman"/>
        </w:rPr>
        <w:t>]</w:t>
      </w:r>
      <w:r w:rsidRPr="003533DA">
        <w:rPr>
          <w:rFonts w:cs="Times New Roman"/>
        </w:rPr>
        <w:t xml:space="preserve"> = Un+28500</w:t>
      </w:r>
    </w:p>
    <w:p w14:paraId="65910197" w14:textId="77777777" w:rsidR="002E6565" w:rsidRPr="002E6565" w:rsidRDefault="002E6565" w:rsidP="002E6565">
      <w:pPr>
        <w:rPr>
          <w:rFonts w:cs="Times New Roman"/>
        </w:rPr>
      </w:pPr>
      <w:r w:rsidRPr="002E6565">
        <w:rPr>
          <w:rFonts w:cs="Times New Roman"/>
        </w:rPr>
        <w:t>2)</w:t>
      </w:r>
    </w:p>
    <w:p w14:paraId="06F6EA81" w14:textId="77777777" w:rsidR="002E6565" w:rsidRPr="002E6565" w:rsidRDefault="002E6565" w:rsidP="002E6565">
      <w:pPr>
        <w:rPr>
          <w:rFonts w:cs="Times New Roman"/>
        </w:rPr>
      </w:pPr>
      <w:r w:rsidRPr="002E6565">
        <w:rPr>
          <w:rFonts w:cs="Times New Roman"/>
        </w:rPr>
        <w:t>Un+1=Un+0,1*Un</w:t>
      </w:r>
    </w:p>
    <w:p w14:paraId="299F304C" w14:textId="498F18E0" w:rsidR="002E6565" w:rsidRDefault="002E6565" w:rsidP="002E6565">
      <w:pPr>
        <w:rPr>
          <w:rFonts w:cs="Times New Roman"/>
        </w:rPr>
      </w:pPr>
      <w:r w:rsidRPr="002E6565">
        <w:rPr>
          <w:rFonts w:cs="Times New Roman"/>
        </w:rPr>
        <w:t>3)Soit Vn=Un+150000</w:t>
      </w:r>
    </w:p>
    <w:p w14:paraId="67AE38C8" w14:textId="2185EB43" w:rsidR="00835A32" w:rsidRDefault="00835A32" w:rsidP="00835A32">
      <w:pPr>
        <w:rPr>
          <w:rFonts w:cs="Times New Roman"/>
        </w:rPr>
      </w:pPr>
      <w:r>
        <w:rPr>
          <w:rFonts w:cs="Times New Roman"/>
        </w:rPr>
        <w:t>3)</w:t>
      </w:r>
    </w:p>
    <w:p w14:paraId="56FBD492" w14:textId="7C6AA1E3" w:rsidR="00835A32" w:rsidRDefault="00835A32" w:rsidP="00835A32">
      <w:pPr>
        <w:rPr>
          <w:rFonts w:cs="Times New Roman"/>
        </w:rPr>
      </w:pPr>
      <w:r>
        <w:rPr>
          <w:rFonts w:cs="Times New Roman"/>
        </w:rPr>
        <w:t>Comme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est géométrique de raison q=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*0,1 est que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contient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 alors, cette dernière est géométrique der raison q=150000.</w:t>
      </w:r>
    </w:p>
    <w:p w14:paraId="21D171C9" w14:textId="43D0960F" w:rsidR="00835A32" w:rsidRDefault="00835A32" w:rsidP="00835A32">
      <w:pPr>
        <w:rPr>
          <w:rFonts w:cs="Times New Roman"/>
        </w:rPr>
      </w:pPr>
      <w:r>
        <w:rPr>
          <w:rFonts w:cs="Times New Roman"/>
        </w:rPr>
        <w:t>L</w:t>
      </w:r>
      <w:r w:rsidR="003C04F7">
        <w:rPr>
          <w:rFonts w:cs="Times New Roman"/>
        </w:rPr>
        <w:t>e</w:t>
      </w:r>
      <w:r>
        <w:rPr>
          <w:rFonts w:cs="Times New Roman"/>
        </w:rPr>
        <w:t xml:space="preserve"> terme initial est 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150000 = 15000+150000= 165000</w:t>
      </w:r>
    </w:p>
    <w:p w14:paraId="341985AE" w14:textId="7EDEA9A7" w:rsidR="00414362" w:rsidRDefault="00414362" w:rsidP="00835A32">
      <w:pPr>
        <w:rPr>
          <w:rFonts w:cs="Times New Roman"/>
        </w:rPr>
      </w:pPr>
      <w:r>
        <w:rPr>
          <w:rFonts w:cs="Times New Roman"/>
        </w:rPr>
        <w:lastRenderedPageBreak/>
        <w:t>V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 xml:space="preserve">+150 000 </w:t>
      </w:r>
      <w:r w:rsidR="004D2BB0">
        <w:rPr>
          <w:rFonts w:cs="Times New Roman"/>
        </w:rPr>
        <w:t xml:space="preserve">= 16500+150000 </w:t>
      </w:r>
      <w:r>
        <w:rPr>
          <w:rFonts w:cs="Times New Roman"/>
        </w:rPr>
        <w:t xml:space="preserve">= </w:t>
      </w:r>
      <w:r w:rsidR="004D2BB0" w:rsidRPr="004D2BB0">
        <w:rPr>
          <w:rFonts w:cs="Times New Roman"/>
        </w:rPr>
        <w:t>166500</w:t>
      </w:r>
    </w:p>
    <w:p w14:paraId="5C81F4BE" w14:textId="41488F9F" w:rsidR="004D2BB0" w:rsidRPr="004D2BB0" w:rsidRDefault="004D2BB0" w:rsidP="00835A32">
      <w:pPr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150000 = 18000+150000=</w:t>
      </w:r>
      <w:r w:rsidRPr="004D2BB0">
        <w:rPr>
          <w:rFonts w:cs="Times New Roman"/>
        </w:rPr>
        <w:t>168000</w:t>
      </w:r>
    </w:p>
    <w:p w14:paraId="1E44F5F1" w14:textId="77777777" w:rsidR="00C372B1" w:rsidRPr="00C372B1" w:rsidRDefault="00C372B1" w:rsidP="00C372B1">
      <w:pPr>
        <w:rPr>
          <w:rFonts w:cs="Times New Roman"/>
        </w:rPr>
      </w:pPr>
    </w:p>
    <w:p w14:paraId="5C5F1B29" w14:textId="08D59CB2" w:rsidR="006649D8" w:rsidRDefault="001F14B6" w:rsidP="006C546D">
      <w:pPr>
        <w:rPr>
          <w:rFonts w:cs="Times New Roman"/>
        </w:rPr>
      </w:pPr>
      <w:r>
        <w:rPr>
          <w:rFonts w:cs="Times New Roman"/>
        </w:rPr>
        <w:t xml:space="preserve">Somme des entiers consécutifs d’une site </w:t>
      </w:r>
      <w:proofErr w:type="spellStart"/>
      <w:r>
        <w:rPr>
          <w:rFonts w:cs="Times New Roman"/>
        </w:rPr>
        <w:t>arithlétique</w:t>
      </w:r>
      <w:proofErr w:type="spellEnd"/>
      <w:r>
        <w:rPr>
          <w:rFonts w:cs="Times New Roman"/>
        </w:rPr>
        <w:t> :</w:t>
      </w:r>
    </w:p>
    <w:p w14:paraId="05E908D9" w14:textId="6285FA88" w:rsidR="001F14B6" w:rsidRDefault="001F14B6" w:rsidP="006C546D">
      <w:pPr>
        <w:rPr>
          <w:rFonts w:cs="Times New Roman"/>
        </w:rPr>
      </w:pPr>
      <w:r>
        <w:rPr>
          <w:rFonts w:cs="Times New Roman"/>
        </w:rPr>
        <w:t>Rappel : S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1+2+3+…+n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n(n+1);2))</w:instrText>
      </w:r>
      <w:r>
        <w:rPr>
          <w:rFonts w:cs="Times New Roman"/>
        </w:rPr>
        <w:fldChar w:fldCharType="end"/>
      </w:r>
    </w:p>
    <w:p w14:paraId="48E91530" w14:textId="54C9E787" w:rsidR="001F14B6" w:rsidRDefault="001F14B6" w:rsidP="006C546D">
      <w:pPr>
        <w:rPr>
          <w:rFonts w:cs="Times New Roman"/>
        </w:rPr>
      </w:pPr>
      <w:r>
        <w:rPr>
          <w:rFonts w:cs="Times New Roman"/>
        </w:rPr>
        <w:t>Somme des termes consécutifs d’une suite arithmétique 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 :</w:t>
      </w:r>
    </w:p>
    <w:p w14:paraId="60C41B74" w14:textId="7EBF656E" w:rsidR="001F14B6" w:rsidRDefault="001F14B6" w:rsidP="006C546D">
      <w:pPr>
        <w:rPr>
          <w:rFonts w:cs="Times New Roman"/>
        </w:rPr>
      </w:pPr>
      <w:r>
        <w:rPr>
          <w:rFonts w:cs="Times New Roman"/>
        </w:rPr>
        <w:t>S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…+U</w:t>
      </w:r>
      <w:r>
        <w:rPr>
          <w:rFonts w:cs="Times New Roman"/>
          <w:vertAlign w:val="subscript"/>
        </w:rPr>
        <w:t>n-1</w:t>
      </w:r>
      <w:r>
        <w:rPr>
          <w:rFonts w:cs="Times New Roman"/>
        </w:rPr>
        <w:t>+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1er terme + dernier terme)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 nombre de termes de la somme.</w:t>
      </w:r>
    </w:p>
    <w:p w14:paraId="0FA32FCA" w14:textId="026D118F" w:rsidR="001F14B6" w:rsidRDefault="001F14B6" w:rsidP="006C546D">
      <w:pPr>
        <w:rPr>
          <w:rFonts w:cs="Times New Roman"/>
        </w:rPr>
      </w:pPr>
    </w:p>
    <w:p w14:paraId="2D473EC4" w14:textId="4309288F" w:rsidR="001F14B6" w:rsidRDefault="001F14B6" w:rsidP="006C546D">
      <w:pPr>
        <w:rPr>
          <w:rFonts w:cs="Times New Roman"/>
        </w:rPr>
      </w:pPr>
      <w:r>
        <w:rPr>
          <w:rFonts w:cs="Times New Roman"/>
        </w:rPr>
        <w:t>Exercice 1 :</w:t>
      </w:r>
    </w:p>
    <w:p w14:paraId="5165C599" w14:textId="05D1DE1C" w:rsidR="001F14B6" w:rsidRDefault="001F14B6" w:rsidP="00253AA7">
      <w:pPr>
        <w:pStyle w:val="Paragraphedeliste"/>
        <w:numPr>
          <w:ilvl w:val="0"/>
          <w:numId w:val="45"/>
        </w:numPr>
        <w:rPr>
          <w:rFonts w:cs="Times New Roman"/>
        </w:rPr>
      </w:pPr>
      <w:r>
        <w:rPr>
          <w:rFonts w:cs="Times New Roman"/>
        </w:rPr>
        <w:t>S=1+2+3+…+88+89</w:t>
      </w:r>
    </w:p>
    <w:p w14:paraId="5F4291F1" w14:textId="2A141EE0" w:rsidR="001F14B6" w:rsidRDefault="001F14B6" w:rsidP="00253AA7">
      <w:pPr>
        <w:pStyle w:val="Paragraphedeliste"/>
        <w:numPr>
          <w:ilvl w:val="0"/>
          <w:numId w:val="45"/>
        </w:numPr>
        <w:rPr>
          <w:rFonts w:cs="Times New Roman"/>
        </w:rPr>
      </w:pPr>
      <w:r>
        <w:rPr>
          <w:rFonts w:cs="Times New Roman"/>
        </w:rPr>
        <w:t>S=1+2+3+…</w:t>
      </w:r>
      <w:r w:rsidR="00B833D7">
        <w:rPr>
          <w:rFonts w:cs="Times New Roman"/>
        </w:rPr>
        <w:t>+</w:t>
      </w:r>
      <w:r>
        <w:rPr>
          <w:rFonts w:cs="Times New Roman"/>
        </w:rPr>
        <w:t>91+92</w:t>
      </w:r>
    </w:p>
    <w:p w14:paraId="0011BEAE" w14:textId="12265C6F" w:rsidR="001F14B6" w:rsidRDefault="001F14B6" w:rsidP="00253AA7">
      <w:pPr>
        <w:pStyle w:val="Paragraphedeliste"/>
        <w:numPr>
          <w:ilvl w:val="0"/>
          <w:numId w:val="45"/>
        </w:numPr>
        <w:rPr>
          <w:rFonts w:cs="Times New Roman"/>
        </w:rPr>
      </w:pPr>
      <w:r>
        <w:rPr>
          <w:rFonts w:cs="Times New Roman"/>
        </w:rPr>
        <w:t>S=25+26+27+…+42+43</w:t>
      </w:r>
    </w:p>
    <w:p w14:paraId="64B4C698" w14:textId="053108AD" w:rsidR="001F14B6" w:rsidRDefault="001F14B6" w:rsidP="00253AA7">
      <w:pPr>
        <w:pStyle w:val="Paragraphedeliste"/>
        <w:numPr>
          <w:ilvl w:val="0"/>
          <w:numId w:val="45"/>
        </w:numPr>
        <w:rPr>
          <w:rFonts w:cs="Times New Roman"/>
        </w:rPr>
      </w:pPr>
      <w:r>
        <w:rPr>
          <w:rFonts w:cs="Times New Roman"/>
        </w:rPr>
        <w:t>S=14+15+16+…+87+88</w:t>
      </w:r>
    </w:p>
    <w:p w14:paraId="45268AF2" w14:textId="0F39BEA5" w:rsidR="001F14B6" w:rsidRDefault="001F14B6" w:rsidP="00253AA7">
      <w:pPr>
        <w:pStyle w:val="Paragraphedeliste"/>
        <w:numPr>
          <w:ilvl w:val="0"/>
          <w:numId w:val="45"/>
        </w:numPr>
        <w:rPr>
          <w:rFonts w:cs="Times New Roman"/>
        </w:rPr>
      </w:pPr>
      <w:r>
        <w:rPr>
          <w:rFonts w:cs="Times New Roman"/>
        </w:rPr>
        <w:t>S=5+25+54+…+165+185</w:t>
      </w:r>
    </w:p>
    <w:p w14:paraId="37DD9B68" w14:textId="1C4CB462" w:rsidR="006649D8" w:rsidRPr="006649D8" w:rsidRDefault="001F14B6" w:rsidP="00253AA7">
      <w:pPr>
        <w:pStyle w:val="Paragraphedeliste"/>
        <w:numPr>
          <w:ilvl w:val="0"/>
          <w:numId w:val="45"/>
        </w:numPr>
        <w:rPr>
          <w:rFonts w:cs="Times New Roman"/>
        </w:rPr>
      </w:pPr>
      <w:r w:rsidRPr="00B833D7">
        <w:rPr>
          <w:rFonts w:cs="Times New Roman"/>
        </w:rPr>
        <w:t>S=10+25+40+…+175+190</w:t>
      </w:r>
    </w:p>
    <w:p w14:paraId="139E5E69" w14:textId="698F06AA" w:rsidR="006C546D" w:rsidRDefault="006C546D" w:rsidP="006C546D">
      <w:pPr>
        <w:rPr>
          <w:rFonts w:cs="Times New Roman"/>
        </w:rPr>
      </w:pPr>
    </w:p>
    <w:p w14:paraId="118BCC29" w14:textId="0DD989B4" w:rsidR="00B833D7" w:rsidRDefault="00B833D7" w:rsidP="00253AA7">
      <w:pPr>
        <w:pStyle w:val="Paragraphedeliste"/>
        <w:numPr>
          <w:ilvl w:val="0"/>
          <w:numId w:val="46"/>
        </w:num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+89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0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 = 225</w:t>
      </w:r>
    </w:p>
    <w:p w14:paraId="6D847A68" w14:textId="1A04349E" w:rsidR="00B833D7" w:rsidRDefault="00B833D7" w:rsidP="00253AA7">
      <w:pPr>
        <w:pStyle w:val="Paragraphedeliste"/>
        <w:numPr>
          <w:ilvl w:val="0"/>
          <w:numId w:val="46"/>
        </w:num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+92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3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=232,5</w:t>
      </w:r>
    </w:p>
    <w:p w14:paraId="2E63573C" w14:textId="20718B80" w:rsidR="00B833D7" w:rsidRDefault="00B833D7" w:rsidP="00253AA7">
      <w:pPr>
        <w:pStyle w:val="Paragraphedeliste"/>
        <w:numPr>
          <w:ilvl w:val="0"/>
          <w:numId w:val="46"/>
        </w:num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5+43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8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=170</w:t>
      </w:r>
    </w:p>
    <w:p w14:paraId="3F017E46" w14:textId="1AA20499" w:rsidR="00B833D7" w:rsidRDefault="00B833D7" w:rsidP="00253AA7">
      <w:pPr>
        <w:pStyle w:val="Paragraphedeliste"/>
        <w:numPr>
          <w:ilvl w:val="0"/>
          <w:numId w:val="46"/>
        </w:num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4+88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02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=170</w:t>
      </w:r>
    </w:p>
    <w:p w14:paraId="54971AC0" w14:textId="236425DC" w:rsidR="00FF6F99" w:rsidRDefault="00FF6F99" w:rsidP="00253AA7">
      <w:pPr>
        <w:pStyle w:val="Paragraphedeliste"/>
        <w:numPr>
          <w:ilvl w:val="0"/>
          <w:numId w:val="46"/>
        </w:num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+185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90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=475</w:t>
      </w:r>
    </w:p>
    <w:p w14:paraId="540D258A" w14:textId="27D28D73" w:rsidR="00FF6F99" w:rsidRDefault="00FF6F99" w:rsidP="00253AA7">
      <w:pPr>
        <w:pStyle w:val="Paragraphedeliste"/>
        <w:numPr>
          <w:ilvl w:val="0"/>
          <w:numId w:val="46"/>
        </w:numPr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0+190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00;2))</w:instrText>
      </w:r>
      <w:r>
        <w:rPr>
          <w:rFonts w:cs="Times New Roman"/>
        </w:rPr>
        <w:fldChar w:fldCharType="end"/>
      </w:r>
      <w:r>
        <w:rPr>
          <w:rFonts w:cs="Times New Roman"/>
        </w:rPr>
        <w:t>*5=500</w:t>
      </w:r>
    </w:p>
    <w:p w14:paraId="538935AA" w14:textId="43464E84" w:rsidR="004A10AB" w:rsidRDefault="004A10AB" w:rsidP="004A10AB">
      <w:pPr>
        <w:rPr>
          <w:rFonts w:cs="Times New Roman"/>
        </w:rPr>
      </w:pPr>
      <w:r>
        <w:rPr>
          <w:rFonts w:cs="Times New Roman"/>
        </w:rPr>
        <w:t>Correction</w:t>
      </w:r>
    </w:p>
    <w:p w14:paraId="728A6B61" w14:textId="448C79B8" w:rsidR="004A10AB" w:rsidRDefault="004A10AB" w:rsidP="00253AA7">
      <w:pPr>
        <w:pStyle w:val="Paragraphedeliste"/>
        <w:numPr>
          <w:ilvl w:val="0"/>
          <w:numId w:val="47"/>
        </w:numPr>
        <w:rPr>
          <w:rFonts w:cs="Times New Roman"/>
        </w:rPr>
      </w:pPr>
      <w:r>
        <w:rPr>
          <w:rFonts w:cs="Times New Roman"/>
        </w:rPr>
        <w:t>S=1+2+3+…+88+89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9*90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45*89=4005</w:t>
      </w:r>
    </w:p>
    <w:p w14:paraId="5C2673D0" w14:textId="1D6B8339" w:rsidR="004A10AB" w:rsidRDefault="004A10AB" w:rsidP="00253AA7">
      <w:pPr>
        <w:pStyle w:val="Paragraphedeliste"/>
        <w:numPr>
          <w:ilvl w:val="0"/>
          <w:numId w:val="47"/>
        </w:numPr>
        <w:rPr>
          <w:rFonts w:cs="Times New Roman"/>
        </w:rPr>
      </w:pPr>
      <w:r>
        <w:rPr>
          <w:rFonts w:cs="Times New Roman"/>
        </w:rPr>
        <w:t>S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2+93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4278</w:t>
      </w:r>
    </w:p>
    <w:p w14:paraId="4095F314" w14:textId="0AAE2633" w:rsidR="004A10AB" w:rsidRDefault="004A10AB" w:rsidP="00253AA7">
      <w:pPr>
        <w:pStyle w:val="Paragraphedeliste"/>
        <w:numPr>
          <w:ilvl w:val="0"/>
          <w:numId w:val="47"/>
        </w:numPr>
        <w:rPr>
          <w:rFonts w:cs="Times New Roman"/>
        </w:rPr>
      </w:pPr>
      <w:r>
        <w:rPr>
          <w:rFonts w:cs="Times New Roman"/>
        </w:rPr>
        <w:t>S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1+2+3+…+42+43     et   S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1+2+3+…+23+24</w:t>
      </w:r>
    </w:p>
    <w:p w14:paraId="55FC3B35" w14:textId="5766DBD6" w:rsidR="004A10AB" w:rsidRDefault="00F20BD5" w:rsidP="004A10AB">
      <w:pPr>
        <w:pStyle w:val="Paragraphedeliste"/>
        <w:rPr>
          <w:rFonts w:cs="Times New Roman"/>
        </w:rPr>
      </w:pPr>
      <w:r>
        <w:rPr>
          <w:rFonts w:cs="Times New Roman"/>
        </w:rPr>
        <w:t>Donc S=S</w:t>
      </w:r>
      <w:r>
        <w:rPr>
          <w:rFonts w:cs="Times New Roman"/>
          <w:vertAlign w:val="subscript"/>
        </w:rPr>
        <w:t>1</w:t>
      </w:r>
      <w:r w:rsidRPr="00F20BD5">
        <w:rPr>
          <w:rFonts w:cs="Times New Roman"/>
        </w:rPr>
        <w:t>-</w:t>
      </w:r>
      <w:r>
        <w:rPr>
          <w:rFonts w:cs="Times New Roman"/>
        </w:rPr>
        <w:t>S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3*44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4*25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946-300=646</w:t>
      </w:r>
    </w:p>
    <w:p w14:paraId="200C8AD8" w14:textId="6B6ABABD" w:rsidR="00F20BD5" w:rsidRDefault="00E421C1" w:rsidP="00253AA7">
      <w:pPr>
        <w:pStyle w:val="Paragraphedeliste"/>
        <w:numPr>
          <w:ilvl w:val="0"/>
          <w:numId w:val="47"/>
        </w:numPr>
        <w:rPr>
          <w:rFonts w:cs="Times New Roman"/>
        </w:rPr>
      </w:pPr>
      <w:r>
        <w:rPr>
          <w:rFonts w:cs="Times New Roman"/>
        </w:rPr>
        <w:t>S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1+2+3+…+87+88 et S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1+2+3+…+12+13</w:t>
      </w:r>
    </w:p>
    <w:p w14:paraId="788AE65C" w14:textId="56DD6E3E" w:rsidR="00E421C1" w:rsidRDefault="00E421C1" w:rsidP="00E421C1">
      <w:pPr>
        <w:pStyle w:val="Paragraphedeliste"/>
        <w:rPr>
          <w:rFonts w:cs="Times New Roman"/>
        </w:rPr>
      </w:pPr>
      <w:r>
        <w:rPr>
          <w:rFonts w:cs="Times New Roman"/>
        </w:rPr>
        <w:lastRenderedPageBreak/>
        <w:t>Donc S=S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-S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8*89;2)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3*14;2))</w:instrText>
      </w:r>
      <w:r>
        <w:rPr>
          <w:rFonts w:cs="Times New Roman"/>
        </w:rPr>
        <w:fldChar w:fldCharType="end"/>
      </w:r>
      <w:r>
        <w:rPr>
          <w:rFonts w:cs="Times New Roman"/>
        </w:rPr>
        <w:t>=44*89-13*7=3825</w:t>
      </w:r>
    </w:p>
    <w:p w14:paraId="07DB2E5F" w14:textId="77C50D0F" w:rsidR="00E421C1" w:rsidRDefault="00057A86" w:rsidP="00E421C1">
      <w:pPr>
        <w:pStyle w:val="Paragraphedeliste"/>
        <w:rPr>
          <w:rFonts w:cs="Times New Roman"/>
        </w:rPr>
      </w:pPr>
      <w:r>
        <w:rPr>
          <w:rFonts w:cs="Times New Roman"/>
          <w:noProof/>
        </w:rPr>
        <mc:AlternateContent>
          <mc:Choice Requires="wpg">
            <w:drawing>
              <wp:anchor distT="0" distB="0" distL="114300" distR="114300" simplePos="0" relativeHeight="251768832" behindDoc="0" locked="0" layoutInCell="1" allowOverlap="1" wp14:anchorId="5D92F5BA" wp14:editId="2A083A82">
                <wp:simplePos x="0" y="0"/>
                <wp:positionH relativeFrom="column">
                  <wp:posOffset>400368</wp:posOffset>
                </wp:positionH>
                <wp:positionV relativeFrom="paragraph">
                  <wp:posOffset>289878</wp:posOffset>
                </wp:positionV>
                <wp:extent cx="3529012" cy="2752725"/>
                <wp:effectExtent l="0" t="0" r="14605" b="28575"/>
                <wp:wrapNone/>
                <wp:docPr id="194" name="Groupe 1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9012" cy="2752725"/>
                          <a:chOff x="552450" y="0"/>
                          <a:chExt cx="3529012" cy="2752725"/>
                        </a:xfrm>
                      </wpg:grpSpPr>
                      <wpg:grpSp>
                        <wpg:cNvPr id="192" name="Groupe 192"/>
                        <wpg:cNvGrpSpPr/>
                        <wpg:grpSpPr>
                          <a:xfrm>
                            <a:off x="552450" y="0"/>
                            <a:ext cx="3529012" cy="2600325"/>
                            <a:chOff x="0" y="0"/>
                            <a:chExt cx="3529012" cy="2600325"/>
                          </a:xfrm>
                        </wpg:grpSpPr>
                        <wpg:grpSp>
                          <wpg:cNvPr id="119" name="Groupe 119"/>
                          <wpg:cNvGrpSpPr/>
                          <wpg:grpSpPr>
                            <a:xfrm>
                              <a:off x="0" y="176212"/>
                              <a:ext cx="2795587" cy="2424113"/>
                              <a:chOff x="0" y="0"/>
                              <a:chExt cx="2795587" cy="2424113"/>
                            </a:xfrm>
                          </wpg:grpSpPr>
                          <wpg:grpSp>
                            <wpg:cNvPr id="112" name="Groupe 112"/>
                            <wpg:cNvGrpSpPr/>
                            <wpg:grpSpPr>
                              <a:xfrm>
                                <a:off x="0" y="738188"/>
                                <a:ext cx="1243012" cy="1157287"/>
                                <a:chOff x="0" y="0"/>
                                <a:chExt cx="1243012" cy="1157287"/>
                              </a:xfrm>
                            </wpg:grpSpPr>
                            <wps:wsp>
                              <wps:cNvPr id="110" name="Connecteur droit avec flèche 110"/>
                              <wps:cNvCnPr/>
                              <wps:spPr>
                                <a:xfrm>
                                  <a:off x="0" y="600075"/>
                                  <a:ext cx="1243012" cy="55721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1" name="Connecteur droit avec flèche 111"/>
                              <wps:cNvCnPr/>
                              <wps:spPr>
                                <a:xfrm flipV="1">
                                  <a:off x="0" y="0"/>
                                  <a:ext cx="1185863" cy="61436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13" name="Groupe 113"/>
                            <wpg:cNvGrpSpPr/>
                            <wpg:grpSpPr>
                              <a:xfrm>
                                <a:off x="1509712" y="1524000"/>
                                <a:ext cx="1285875" cy="900113"/>
                                <a:chOff x="0" y="157162"/>
                                <a:chExt cx="1285875" cy="900113"/>
                              </a:xfrm>
                            </wpg:grpSpPr>
                            <wps:wsp>
                              <wps:cNvPr id="114" name="Connecteur droit avec flèche 114"/>
                              <wps:cNvCnPr/>
                              <wps:spPr>
                                <a:xfrm>
                                  <a:off x="0" y="600075"/>
                                  <a:ext cx="1285875" cy="45720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5" name="Connecteur droit avec flèche 115"/>
                              <wps:cNvCnPr/>
                              <wps:spPr>
                                <a:xfrm flipV="1">
                                  <a:off x="0" y="157162"/>
                                  <a:ext cx="1285875" cy="45703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16" name="Groupe 116"/>
                            <wpg:cNvGrpSpPr/>
                            <wpg:grpSpPr>
                              <a:xfrm>
                                <a:off x="1395412" y="0"/>
                                <a:ext cx="1328738" cy="895350"/>
                                <a:chOff x="0" y="0"/>
                                <a:chExt cx="1328738" cy="895350"/>
                              </a:xfrm>
                            </wpg:grpSpPr>
                            <wps:wsp>
                              <wps:cNvPr id="117" name="Connecteur droit avec flèche 117"/>
                              <wps:cNvCnPr/>
                              <wps:spPr>
                                <a:xfrm>
                                  <a:off x="0" y="599911"/>
                                  <a:ext cx="1328738" cy="295439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8" name="Connecteur droit avec flèche 118"/>
                              <wps:cNvCnPr/>
                              <wps:spPr>
                                <a:xfrm flipV="1">
                                  <a:off x="0" y="0"/>
                                  <a:ext cx="1185863" cy="61436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122" name="Zone de texte 122"/>
                          <wps:cNvSpPr txBox="1"/>
                          <wps:spPr>
                            <a:xfrm>
                              <a:off x="2600325" y="0"/>
                              <a:ext cx="561975" cy="366712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6DC048FB" w14:textId="77777777" w:rsidR="003129C9" w:rsidRDefault="003129C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" name="Zone de texte 123"/>
                          <wps:cNvSpPr txBox="1"/>
                          <wps:spPr>
                            <a:xfrm>
                              <a:off x="2828925" y="938212"/>
                              <a:ext cx="595313" cy="40481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4589ECAD" w14:textId="77777777" w:rsidR="003129C9" w:rsidRDefault="003129C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4" name="Zone de texte 124"/>
                          <wps:cNvSpPr txBox="1"/>
                          <wps:spPr>
                            <a:xfrm>
                              <a:off x="2890837" y="1514475"/>
                              <a:ext cx="638175" cy="4286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3AC07C51" w14:textId="77777777" w:rsidR="003129C9" w:rsidRDefault="003129C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93" name="Groupe 193"/>
                        <wpg:cNvGrpSpPr/>
                        <wpg:grpSpPr>
                          <a:xfrm>
                            <a:off x="671479" y="395287"/>
                            <a:ext cx="3381408" cy="2357438"/>
                            <a:chOff x="671479" y="-76200"/>
                            <a:chExt cx="3381408" cy="2357438"/>
                          </a:xfrm>
                        </wpg:grpSpPr>
                        <wps:wsp>
                          <wps:cNvPr id="120" name="Zone de texte 120"/>
                          <wps:cNvSpPr txBox="1"/>
                          <wps:spPr>
                            <a:xfrm>
                              <a:off x="1471612" y="0"/>
                              <a:ext cx="495300" cy="3810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242E1250" w14:textId="77777777" w:rsidR="003129C9" w:rsidRDefault="003129C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1" name="Zone de texte 121"/>
                          <wps:cNvSpPr txBox="1"/>
                          <wps:spPr>
                            <a:xfrm>
                              <a:off x="1585912" y="1652588"/>
                              <a:ext cx="461645" cy="41878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576052CD" w14:textId="77777777" w:rsidR="003129C9" w:rsidRDefault="003129C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5" name="Zone de texte 125"/>
                          <wps:cNvSpPr txBox="1"/>
                          <wps:spPr>
                            <a:xfrm>
                              <a:off x="3462337" y="1957388"/>
                              <a:ext cx="590550" cy="3238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78FE4A10" w14:textId="77777777" w:rsidR="003129C9" w:rsidRDefault="003129C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7" name="Zone de texte 127"/>
                          <wps:cNvSpPr txBox="1"/>
                          <wps:spPr>
                            <a:xfrm>
                              <a:off x="671479" y="-76200"/>
                              <a:ext cx="661884" cy="64293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B3ADD73" w14:textId="4601B230" w:rsidR="003129C9" w:rsidRDefault="003129C9">
                                <w:r>
                                  <w:t>0,02</w:t>
                                </w:r>
                              </w:p>
                              <w:p w14:paraId="4A1DA6E4" w14:textId="42AA1721" w:rsidR="003129C9" w:rsidRDefault="003129C9">
                                <w: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D92F5BA" id="Groupe 194" o:spid="_x0000_s1038" style="position:absolute;left:0;text-align:left;margin-left:31.55pt;margin-top:22.85pt;width:277.85pt;height:216.75pt;z-index:251768832;mso-width-relative:margin" coordorigin="5524" coordsize="35290,275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">
                <v:group id="Groupe 192" o:spid="_x0000_s1039" style="position:absolute;left:5524;width:35290;height:26003" coordsize="35290,26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Q3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">
                  <v:group id="Groupe 119" o:spid="_x0000_s1040" style="position:absolute;top:1762;width:27955;height:24241" coordsize="27955,24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Uc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kxX8PhMukJsfAAAA//8DAFBLAQItABQABgAIAAAAIQDb4fbL7gAAAIUBAAATAAAAAAAAAAAA&#10;AAAAAAAAAABbQ29udGVudF9UeXBlc10ueG1sUEsBAi0AFAAGAAgAAAAhAFr0LFu/AAAAFQEAAAsA&#10;AAAAAAAAAAAAAAAAHwEAAF9yZWxzLy5yZWxzUEsBAi0AFAAGAAgAAAAhAF8npRzEAAAA3AAAAA8A&#10;AAAAAAAAAAAAAAAABwIAAGRycy9kb3ducmV2LnhtbFBLBQYAAAAAAwADALcAAAD4AgAAAAA=&#10;">
                    <v:group id="Groupe 112" o:spid="_x0000_s1041" style="position:absolute;top:7381;width:12430;height:11573" coordsize="12430,1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Connecteur droit avec flèche 110" o:spid="_x0000_s1042" type="#_x0000_t32" style="position:absolute;top:6000;width:12430;height:55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" strokecolor="black [3200]" strokeweight=".5pt">
                        <v:stroke endarrow="block" joinstyle="miter"/>
                      </v:shape>
                      <v:shape id="Connecteur droit avec flèche 111" o:spid="_x0000_s1043" type="#_x0000_t32" style="position:absolute;width:11858;height:61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" strokecolor="black [3200]" strokeweight=".5pt">
                        <v:stroke endarrow="block" joinstyle="miter"/>
                      </v:shape>
                    </v:group>
                    <v:group id="Groupe 113" o:spid="_x0000_s1044" style="position:absolute;left:15097;top:15240;width:12858;height:9001" coordorigin=",1571" coordsize="12858,9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5L2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xvJ4JF8j5EwAA//8DAFBLAQItABQABgAIAAAAIQDb4fbL7gAAAIUBAAATAAAAAAAAAAAAAAAA&#10;AAAAAABbQ29udGVudF9UeXBlc10ueG1sUEsBAi0AFAAGAAgAAAAhAFr0LFu/AAAAFQEAAAsAAAAA&#10;AAAAAAAAAAAAHwEAAF9yZWxzLy5yZWxzUEsBAi0AFAAGAAgAAAAhAD7PkvbBAAAA3AAAAA8AAAAA&#10;AAAAAAAAAAAABwIAAGRycy9kb3ducmV2LnhtbFBLBQYAAAAAAwADALcAAAD1AgAAAAA=&#10;">
                      <v:shape id="Connecteur droit avec flèche 114" o:spid="_x0000_s1045" type="#_x0000_t32" style="position:absolute;top:6000;width:12858;height:45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" strokecolor="black [3200]" strokeweight=".5pt">
                        <v:stroke endarrow="block" joinstyle="miter"/>
                      </v:shape>
                      <v:shape id="Connecteur droit avec flèche 115" o:spid="_x0000_s1046" type="#_x0000_t32" style="position:absolute;top:1571;width:12858;height:457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" strokecolor="black [3200]" strokeweight=".5pt">
                        <v:stroke endarrow="block" joinstyle="miter"/>
                      </v:shape>
                    </v:group>
                    <v:group id="Groupe 116" o:spid="_x0000_s1047" style="position:absolute;left:13954;width:13287;height:8953" coordsize="13287,8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    <v:shape id="Connecteur droit avec flèche 117" o:spid="_x0000_s1048" type="#_x0000_t32" style="position:absolute;top:5999;width:13287;height:29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" strokecolor="black [3200]" strokeweight=".5pt">
                        <v:stroke endarrow="block" joinstyle="miter"/>
                      </v:shape>
                      <v:shape id="Connecteur droit avec flèche 118" o:spid="_x0000_s1049" type="#_x0000_t32" style="position:absolute;width:11858;height:61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" strokecolor="black [3200]" strokeweight=".5pt">
                        <v:stroke endarrow="block" joinstyle="miter"/>
                      </v:shape>
                    </v:group>
                  </v:group>
                  <v:shape id="Zone de texte 122" o:spid="_x0000_s1050" type="#_x0000_t202" style="position:absolute;left:26003;width:5620;height:3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" fillcolor="white [3201]" strokeweight=".5pt">
                    <v:textbox>
                      <w:txbxContent>
                        <w:p w14:paraId="6DC048FB" w14:textId="77777777" w:rsidR="003129C9" w:rsidRDefault="003129C9"/>
                      </w:txbxContent>
                    </v:textbox>
                  </v:shape>
                  <v:shape id="Zone de texte 123" o:spid="_x0000_s1051" type="#_x0000_t202" style="position:absolute;left:28289;top:9382;width:5953;height:4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" fillcolor="white [3201]" strokeweight=".5pt">
                    <v:textbox>
                      <w:txbxContent>
                        <w:p w14:paraId="4589ECAD" w14:textId="77777777" w:rsidR="003129C9" w:rsidRDefault="003129C9"/>
                      </w:txbxContent>
                    </v:textbox>
                  </v:shape>
                  <v:shape id="Zone de texte 124" o:spid="_x0000_s1052" type="#_x0000_t202" style="position:absolute;left:28908;top:15144;width:6382;height:4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" fillcolor="white [3201]" strokeweight=".5pt">
                    <v:textbox>
                      <w:txbxContent>
                        <w:p w14:paraId="3AC07C51" w14:textId="77777777" w:rsidR="003129C9" w:rsidRDefault="003129C9"/>
                      </w:txbxContent>
                    </v:textbox>
                  </v:shape>
                </v:group>
                <v:group id="Groupe 193" o:spid="_x0000_s1053" style="position:absolute;left:6714;top:3952;width:33814;height:23575" coordorigin="6714,-762" coordsize="33814,235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Gs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f0vh9ky4QC6vAAAA//8DAFBLAQItABQABgAIAAAAIQDb4fbL7gAAAIUBAAATAAAAAAAAAAAA&#10;AAAAAAAAAABbQ29udGVudF9UeXBlc10ueG1sUEsBAi0AFAAGAAgAAAAhAFr0LFu/AAAAFQEAAAsA&#10;AAAAAAAAAAAAAAAAHwEAAF9yZWxzLy5yZWxzUEsBAi0AFAAGAAgAAAAhAFMckazEAAAA3AAAAA8A&#10;AAAAAAAAAAAAAAAABwIAAGRycy9kb3ducmV2LnhtbFBLBQYAAAAAAwADALcAAAD4AgAAAAA=&#10;">
                  <v:shape id="Zone de texte 120" o:spid="_x0000_s1054" type="#_x0000_t202" style="position:absolute;left:14716;width:4953;height:3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" fillcolor="white [3201]" strokeweight=".5pt">
                    <v:textbox>
                      <w:txbxContent>
                        <w:p w14:paraId="242E1250" w14:textId="77777777" w:rsidR="003129C9" w:rsidRDefault="003129C9"/>
                      </w:txbxContent>
                    </v:textbox>
                  </v:shape>
                  <v:shape id="Zone de texte 121" o:spid="_x0000_s1055" type="#_x0000_t202" style="position:absolute;left:15859;top:16525;width:4616;height:4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" fillcolor="white [3201]" strokeweight=".5pt">
                    <v:textbox>
                      <w:txbxContent>
                        <w:p w14:paraId="576052CD" w14:textId="77777777" w:rsidR="003129C9" w:rsidRDefault="003129C9"/>
                      </w:txbxContent>
                    </v:textbox>
                  </v:shape>
                  <v:shape id="Zone de texte 125" o:spid="_x0000_s1056" type="#_x0000_t202" style="position:absolute;left:34623;top:19573;width:5905;height:3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" fillcolor="white [3201]" strokeweight=".5pt">
                    <v:textbox>
                      <w:txbxContent>
                        <w:p w14:paraId="78FE4A10" w14:textId="77777777" w:rsidR="003129C9" w:rsidRDefault="003129C9"/>
                      </w:txbxContent>
                    </v:textbox>
                  </v:shape>
                  <v:shape id="Zone de texte 127" o:spid="_x0000_s1057" type="#_x0000_t202" style="position:absolute;left:6714;top:-762;width:6619;height:6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" filled="f" stroked="f" strokeweight=".5pt">
                    <v:textbox>
                      <w:txbxContent>
                        <w:p w14:paraId="5B3ADD73" w14:textId="4601B230" w:rsidR="003129C9" w:rsidRDefault="003129C9">
                          <w:r>
                            <w:t>0,02</w:t>
                          </w:r>
                        </w:p>
                        <w:p w14:paraId="4A1DA6E4" w14:textId="42AA1721" w:rsidR="003129C9" w:rsidRDefault="003129C9">
                          <w:r>
                            <w:t>M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E421C1">
        <w:rPr>
          <w:rFonts w:cs="Times New Roman"/>
        </w:rPr>
        <w:t>S=1+2+3+…+12+13+…87+88 (1+2+3+…+12+13)=14+15+16+…+88</w:t>
      </w:r>
    </w:p>
    <w:p w14:paraId="2D0D07D1" w14:textId="322691E3" w:rsidR="00E421C1" w:rsidRDefault="00E421C1" w:rsidP="00E34593">
      <w:pPr>
        <w:rPr>
          <w:rFonts w:cs="Times New Roman"/>
        </w:rPr>
      </w:pPr>
    </w:p>
    <w:p w14:paraId="508EDCC8" w14:textId="32FF5A3C" w:rsidR="00E34593" w:rsidRPr="00E34593" w:rsidRDefault="00E34593" w:rsidP="00E34593">
      <w:pPr>
        <w:rPr>
          <w:rFonts w:cs="Times New Roman"/>
        </w:rPr>
      </w:pPr>
    </w:p>
    <w:p w14:paraId="2313455C" w14:textId="34F3C314" w:rsidR="00E34593" w:rsidRPr="00E34593" w:rsidRDefault="00E34593" w:rsidP="00E34593">
      <w:pPr>
        <w:rPr>
          <w:rFonts w:cs="Times New Roman"/>
        </w:rPr>
      </w:pPr>
    </w:p>
    <w:p w14:paraId="2502D74B" w14:textId="7FBDA23F" w:rsidR="00E34593" w:rsidRPr="00E34593" w:rsidRDefault="00E34593" w:rsidP="00E34593">
      <w:pPr>
        <w:rPr>
          <w:rFonts w:cs="Times New Roman"/>
        </w:rPr>
      </w:pPr>
    </w:p>
    <w:p w14:paraId="24A7A44B" w14:textId="3FDEDAE2" w:rsidR="006C546D" w:rsidRDefault="00057A86" w:rsidP="006C546D">
      <w:pPr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637FE37F" wp14:editId="28213568">
                <wp:simplePos x="0" y="0"/>
                <wp:positionH relativeFrom="column">
                  <wp:posOffset>-99695</wp:posOffset>
                </wp:positionH>
                <wp:positionV relativeFrom="paragraph">
                  <wp:posOffset>31750</wp:posOffset>
                </wp:positionV>
                <wp:extent cx="485775" cy="504625"/>
                <wp:effectExtent l="0" t="0" r="28575" b="10160"/>
                <wp:wrapNone/>
                <wp:docPr id="126" name="Zone de text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504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7123DF" w14:textId="77777777" w:rsidR="003129C9" w:rsidRDefault="003129C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7FE37F" id="Zone de texte 126" o:spid="_x0000_s1058" type="#_x0000_t202" style="position:absolute;left:0;text-align:left;margin-left:-7.85pt;margin-top:2.5pt;width:38.25pt;height:39.7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" fillcolor="white [3201]" strokeweight=".5pt">
                <v:textbox>
                  <w:txbxContent>
                    <w:p w14:paraId="387123DF" w14:textId="77777777" w:rsidR="003129C9" w:rsidRDefault="003129C9"/>
                  </w:txbxContent>
                </v:textbox>
              </v:shape>
            </w:pict>
          </mc:Fallback>
        </mc:AlternateContent>
      </w:r>
    </w:p>
    <w:p w14:paraId="0F0262A5" w14:textId="1DEAB0AF" w:rsidR="00B833D7" w:rsidRDefault="00B833D7" w:rsidP="006C546D">
      <w:pPr>
        <w:rPr>
          <w:rFonts w:cs="Times New Roman"/>
        </w:rPr>
      </w:pPr>
    </w:p>
    <w:p w14:paraId="7B332499" w14:textId="4F88DF26" w:rsidR="00E34593" w:rsidRDefault="007815B7" w:rsidP="006C546D">
      <w:pPr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2AE1F74A" wp14:editId="7BF456F7">
                <wp:simplePos x="0" y="0"/>
                <wp:positionH relativeFrom="column">
                  <wp:posOffset>400050</wp:posOffset>
                </wp:positionH>
                <wp:positionV relativeFrom="paragraph">
                  <wp:posOffset>87947</wp:posOffset>
                </wp:positionV>
                <wp:extent cx="666750" cy="733425"/>
                <wp:effectExtent l="0" t="0" r="19050" b="28575"/>
                <wp:wrapNone/>
                <wp:docPr id="195" name="Zone de text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9E7C03" w14:textId="786B777E" w:rsidR="003129C9" w:rsidRDefault="003129C9">
                            <w:r>
                              <w:t>0,98</w:t>
                            </w:r>
                          </w:p>
                          <w:p w14:paraId="4DD412B6" w14:textId="307169F5" w:rsidR="003129C9" w:rsidRDefault="003129C9">
                            <m:oMathPara>
                              <m:oMath>
                                <m:bar>
                                  <m:barPr>
                                    <m:pos m:val="to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bar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</m:ba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E1F74A" id="Zone de texte 195" o:spid="_x0000_s1059" type="#_x0000_t202" style="position:absolute;left:0;text-align:left;margin-left:31.5pt;margin-top:6.9pt;width:52.5pt;height:57.7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" fillcolor="white [3201]" strokeweight=".5pt">
                <v:textbox>
                  <w:txbxContent>
                    <w:p w14:paraId="1B9E7C03" w14:textId="786B777E" w:rsidR="003129C9" w:rsidRDefault="003129C9">
                      <w:r>
                        <w:t>0,98</w:t>
                      </w:r>
                    </w:p>
                    <w:p w14:paraId="4DD412B6" w14:textId="307169F5" w:rsidR="003129C9" w:rsidRDefault="003129C9">
                      <m:oMathPara>
                        <m:oMath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ba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2A05D99C" w14:textId="13AA5DAC" w:rsidR="00B833D7" w:rsidRPr="006C546D" w:rsidRDefault="00B833D7" w:rsidP="006C546D">
      <w:pPr>
        <w:rPr>
          <w:rFonts w:cs="Times New Roman"/>
        </w:rPr>
      </w:pPr>
    </w:p>
    <w:p w14:paraId="6BA1701B" w14:textId="2D410EC1" w:rsidR="00A02770" w:rsidRDefault="00A02770">
      <w:pPr>
        <w:jc w:val="left"/>
        <w:rPr>
          <w:rFonts w:cs="Times New Roman"/>
        </w:rPr>
      </w:pPr>
    </w:p>
    <w:p w14:paraId="5659D624" w14:textId="77777777" w:rsidR="00737F68" w:rsidRDefault="00737F68">
      <w:pPr>
        <w:jc w:val="left"/>
        <w:rPr>
          <w:rFonts w:cs="Times New Roman"/>
        </w:rPr>
      </w:pPr>
    </w:p>
    <w:p w14:paraId="7051EC1E" w14:textId="1CD46F80" w:rsidR="00737F68" w:rsidRDefault="00737F68">
      <w:pPr>
        <w:jc w:val="left"/>
        <w:rPr>
          <w:rFonts w:cs="Times New Roman"/>
        </w:rPr>
      </w:pPr>
      <w:r>
        <w:rPr>
          <w:rFonts w:cs="Times New Roman"/>
        </w:rPr>
        <w:t>Ex 3 :</w:t>
      </w:r>
    </w:p>
    <w:p w14:paraId="7DA84097" w14:textId="77777777" w:rsidR="00737F68" w:rsidRDefault="00737F68">
      <w:pPr>
        <w:jc w:val="left"/>
        <w:rPr>
          <w:rFonts w:cs="Times New Roman"/>
        </w:rPr>
      </w:pPr>
      <w:r>
        <w:rPr>
          <w:rFonts w:cs="Times New Roman"/>
        </w:rPr>
        <w:t>1)</w:t>
      </w:r>
    </w:p>
    <w:p w14:paraId="1CC62FCF" w14:textId="76E300F2" w:rsidR="00737F68" w:rsidRDefault="00737F68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100</w:t>
      </w:r>
    </w:p>
    <w:p w14:paraId="2FEAEB84" w14:textId="727C9D3E" w:rsidR="00737F68" w:rsidRDefault="00737F68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3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-50=3*100-50=250</w:t>
      </w:r>
    </w:p>
    <w:p w14:paraId="31A9451E" w14:textId="380608E8" w:rsidR="00737F68" w:rsidRDefault="00737F68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3U</w:t>
      </w:r>
      <w:r>
        <w:rPr>
          <w:rFonts w:cs="Times New Roman"/>
          <w:vertAlign w:val="subscript"/>
        </w:rPr>
        <w:t>1</w:t>
      </w:r>
      <w:r w:rsidRPr="00737F68">
        <w:rPr>
          <w:rFonts w:cs="Times New Roman"/>
        </w:rPr>
        <w:t>-</w:t>
      </w:r>
      <w:r>
        <w:rPr>
          <w:rFonts w:cs="Times New Roman"/>
        </w:rPr>
        <w:t>50=3*250-50=700</w:t>
      </w:r>
    </w:p>
    <w:p w14:paraId="5A9075EF" w14:textId="0BED5FDB" w:rsidR="00737F68" w:rsidRDefault="00737F68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3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-50=3*700-50=2050</w:t>
      </w:r>
    </w:p>
    <w:p w14:paraId="2C830DA8" w14:textId="3AAFA93E" w:rsidR="00737F68" w:rsidRDefault="00737F68">
      <w:pPr>
        <w:jc w:val="left"/>
        <w:rPr>
          <w:rFonts w:cs="Times New Roman"/>
        </w:rPr>
      </w:pPr>
    </w:p>
    <w:p w14:paraId="7FFC86BD" w14:textId="41A77B31" w:rsidR="00737F68" w:rsidRDefault="00737F68">
      <w:pPr>
        <w:jc w:val="left"/>
        <w:rPr>
          <w:rFonts w:cs="Times New Roman"/>
        </w:rPr>
      </w:pPr>
      <w:r>
        <w:rPr>
          <w:rFonts w:cs="Times New Roman"/>
        </w:rPr>
        <w:t>2)</w:t>
      </w:r>
    </w:p>
    <w:p w14:paraId="512DD6C0" w14:textId="3F33BD2C" w:rsidR="00737F68" w:rsidRDefault="00737F68">
      <w:pPr>
        <w:jc w:val="left"/>
        <w:rPr>
          <w:rFonts w:cs="Times New Roman"/>
        </w:rPr>
      </w:pP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</w:rPr>
        <w:t>∈</w:t>
      </w:r>
      <w:r>
        <w:rPr>
          <w:rFonts w:cs="Times New Roman"/>
        </w:rPr>
        <w:t>ℕ,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3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50</w:t>
      </w:r>
    </w:p>
    <w:p w14:paraId="5C8126AA" w14:textId="77777777" w:rsidR="00737F68" w:rsidRDefault="00737F68">
      <w:pPr>
        <w:jc w:val="left"/>
        <w:rPr>
          <w:rFonts w:cs="Times New Roman"/>
        </w:rPr>
      </w:pPr>
    </w:p>
    <w:p w14:paraId="3EED24B7" w14:textId="61B53DFE" w:rsidR="00737F68" w:rsidRDefault="00737F68">
      <w:pPr>
        <w:jc w:val="left"/>
        <w:rPr>
          <w:rFonts w:cs="Times New Roman"/>
        </w:rPr>
      </w:pPr>
      <w:r>
        <w:rPr>
          <w:rFonts w:cs="Times New Roman"/>
        </w:rPr>
        <w:t>3)</w:t>
      </w:r>
    </w:p>
    <w:p w14:paraId="011836B5" w14:textId="24C394C3" w:rsidR="00737F68" w:rsidRDefault="00737F68">
      <w:pPr>
        <w:jc w:val="left"/>
        <w:rPr>
          <w:rFonts w:cs="Times New Roman"/>
        </w:rPr>
      </w:pPr>
      <w:r>
        <w:rPr>
          <w:rFonts w:ascii="Cambria Math" w:hAnsi="Cambria Math" w:cs="Cambria Math"/>
        </w:rPr>
        <w:t>∀</w:t>
      </w:r>
      <w:r w:rsidR="007A6024">
        <w:rPr>
          <w:rFonts w:cs="Times New Roman"/>
          <w:vertAlign w:val="subscript"/>
        </w:rPr>
        <w:t>n</w:t>
      </w:r>
      <w:r w:rsidR="007A6024">
        <w:rPr>
          <w:rFonts w:ascii="Cambria Math" w:hAnsi="Cambria Math" w:cs="Cambria Math"/>
        </w:rPr>
        <w:t>∈</w:t>
      </w:r>
      <w:r w:rsidR="007A6024">
        <w:rPr>
          <w:rFonts w:cs="Times New Roman"/>
        </w:rPr>
        <w:t>ℕ, V</w:t>
      </w:r>
      <w:r w:rsidR="007A6024">
        <w:rPr>
          <w:rFonts w:cs="Times New Roman"/>
          <w:vertAlign w:val="subscript"/>
        </w:rPr>
        <w:t>n</w:t>
      </w:r>
      <w:r w:rsidR="007A6024">
        <w:rPr>
          <w:rFonts w:cs="Times New Roman"/>
        </w:rPr>
        <w:t>=U</w:t>
      </w:r>
      <w:r w:rsidR="007A6024">
        <w:rPr>
          <w:rFonts w:cs="Times New Roman"/>
          <w:vertAlign w:val="subscript"/>
        </w:rPr>
        <w:t>n</w:t>
      </w:r>
      <w:r w:rsidR="007A6024">
        <w:rPr>
          <w:rFonts w:cs="Times New Roman"/>
        </w:rPr>
        <w:t>-25</w:t>
      </w:r>
    </w:p>
    <w:p w14:paraId="7E2EC717" w14:textId="4DC858B6" w:rsidR="007A6024" w:rsidRDefault="007A6024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-25=100-25=75</w:t>
      </w:r>
    </w:p>
    <w:p w14:paraId="1A001782" w14:textId="3377D812" w:rsidR="007A6024" w:rsidRDefault="007A6024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-25=250-25=225</w:t>
      </w:r>
    </w:p>
    <w:p w14:paraId="17A8F64B" w14:textId="4B98620A" w:rsidR="007A6024" w:rsidRDefault="007A6024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-25=700-25=675</w:t>
      </w:r>
    </w:p>
    <w:p w14:paraId="2FF5E9BC" w14:textId="4DDADA1C" w:rsidR="007A6024" w:rsidRDefault="007A6024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U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-25=2050-25=2025</w:t>
      </w:r>
    </w:p>
    <w:p w14:paraId="5FEE5324" w14:textId="348C0778" w:rsidR="007A6024" w:rsidRDefault="007A6024">
      <w:pPr>
        <w:jc w:val="left"/>
        <w:rPr>
          <w:rFonts w:cs="Times New Roman"/>
        </w:rPr>
      </w:pPr>
    </w:p>
    <w:p w14:paraId="7B074561" w14:textId="77777777" w:rsidR="007A6024" w:rsidRDefault="007A6024">
      <w:pPr>
        <w:jc w:val="left"/>
        <w:rPr>
          <w:rFonts w:cs="Times New Roman"/>
        </w:rPr>
      </w:pPr>
    </w:p>
    <w:p w14:paraId="58791965" w14:textId="4C254566" w:rsidR="007A6024" w:rsidRDefault="007A6024">
      <w:pPr>
        <w:jc w:val="left"/>
        <w:rPr>
          <w:rFonts w:cs="Times New Roman"/>
        </w:rPr>
      </w:pPr>
      <w:r>
        <w:rPr>
          <w:rFonts w:cs="Times New Roman"/>
        </w:rPr>
        <w:lastRenderedPageBreak/>
        <w:t>4)</w:t>
      </w:r>
    </w:p>
    <w:p w14:paraId="4CE43218" w14:textId="0324101C" w:rsidR="007A6024" w:rsidRDefault="007A6024">
      <w:pPr>
        <w:jc w:val="left"/>
        <w:rPr>
          <w:rFonts w:cs="Times New Roman"/>
        </w:rPr>
      </w:pPr>
      <w:r>
        <w:rPr>
          <w:rFonts w:ascii="Cambria Math" w:hAnsi="Cambria Math" w:cs="Cambria Math"/>
        </w:rPr>
        <w:t>∀</w:t>
      </w:r>
      <w:r w:rsidR="008B4BFC">
        <w:rPr>
          <w:rFonts w:ascii="Cambria Math" w:hAnsi="Cambria Math" w:cs="Cambria Math"/>
          <w:vertAlign w:val="subscript"/>
        </w:rPr>
        <w:t>n</w:t>
      </w:r>
      <w:r w:rsidR="008B4BFC" w:rsidRPr="008B4BFC">
        <w:rPr>
          <w:rFonts w:ascii="Cambria Math" w:hAnsi="Cambria Math" w:cs="Cambria Math"/>
        </w:rPr>
        <w:t>∈</w:t>
      </w:r>
      <w:r w:rsidR="008B4BFC" w:rsidRPr="008B4BFC">
        <w:rPr>
          <w:rFonts w:cs="Times New Roman"/>
        </w:rPr>
        <w:t xml:space="preserve">ℕ, </w:t>
      </w:r>
      <w:r w:rsidR="008B4BFC">
        <w:rPr>
          <w:rFonts w:cs="Times New Roman"/>
        </w:rPr>
        <w:t>V</w:t>
      </w:r>
      <w:r w:rsidR="008B4BFC">
        <w:rPr>
          <w:rFonts w:cs="Times New Roman"/>
          <w:vertAlign w:val="subscript"/>
        </w:rPr>
        <w:t>n+1</w:t>
      </w:r>
      <w:r w:rsidR="008B4BFC">
        <w:rPr>
          <w:rFonts w:cs="Times New Roman"/>
        </w:rPr>
        <w:t>-25</w:t>
      </w:r>
    </w:p>
    <w:p w14:paraId="198AC157" w14:textId="4A15EF6F" w:rsidR="008B4BFC" w:rsidRDefault="008B4BFC">
      <w:pPr>
        <w:jc w:val="left"/>
        <w:rPr>
          <w:rFonts w:cs="Times New Roman"/>
        </w:rPr>
      </w:pPr>
      <w:r>
        <w:rPr>
          <w:rFonts w:cs="Times New Roman"/>
        </w:rPr>
        <w:t>Or U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3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50</w:t>
      </w:r>
    </w:p>
    <w:p w14:paraId="468F6019" w14:textId="72E7D96D" w:rsidR="008B4BFC" w:rsidRDefault="008B4BFC">
      <w:pPr>
        <w:jc w:val="left"/>
        <w:rPr>
          <w:rFonts w:cs="Times New Roman"/>
        </w:rPr>
      </w:pPr>
      <w:r>
        <w:rPr>
          <w:rFonts w:cs="Times New Roman"/>
        </w:rPr>
        <w:t>Donc 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3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50-25</w:t>
      </w:r>
    </w:p>
    <w:p w14:paraId="438D306C" w14:textId="6B18EDDF" w:rsidR="008B4BFC" w:rsidRDefault="008B4BFC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3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75</w:t>
      </w:r>
    </w:p>
    <w:p w14:paraId="366A6425" w14:textId="29D3E9B7" w:rsidR="008B4BFC" w:rsidRDefault="008B4BFC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3(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-25)</w:t>
      </w:r>
    </w:p>
    <w:p w14:paraId="41B9C99A" w14:textId="7D477DDA" w:rsidR="008B4BFC" w:rsidRDefault="008B4BFC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=3V</w:t>
      </w:r>
      <w:r>
        <w:rPr>
          <w:rFonts w:cs="Times New Roman"/>
          <w:vertAlign w:val="subscript"/>
        </w:rPr>
        <w:t>n</w:t>
      </w:r>
    </w:p>
    <w:p w14:paraId="3AB41094" w14:textId="28ECC553" w:rsidR="008B4BFC" w:rsidRDefault="008B4BFC">
      <w:pPr>
        <w:jc w:val="left"/>
        <w:rPr>
          <w:rFonts w:cs="Times New Roman"/>
        </w:rPr>
      </w:pPr>
    </w:p>
    <w:p w14:paraId="1E5AC68A" w14:textId="579455E1" w:rsidR="008B4BFC" w:rsidRDefault="008B4BFC">
      <w:pPr>
        <w:jc w:val="left"/>
        <w:rPr>
          <w:rFonts w:cs="Times New Roman"/>
        </w:rPr>
      </w:pPr>
      <w:r>
        <w:rPr>
          <w:rFonts w:cs="Times New Roman"/>
        </w:rPr>
        <w:t>Donc (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est une suite géométrique de raison q=3 et de premier terme 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75</w:t>
      </w:r>
    </w:p>
    <w:p w14:paraId="70AF6DA1" w14:textId="150DB1FA" w:rsidR="00A80E93" w:rsidRDefault="00A80E93">
      <w:pPr>
        <w:jc w:val="left"/>
        <w:rPr>
          <w:rFonts w:cs="Times New Roman"/>
        </w:rPr>
      </w:pPr>
    </w:p>
    <w:p w14:paraId="49717A4B" w14:textId="52287832" w:rsidR="00A80E93" w:rsidRDefault="00A80E93">
      <w:pPr>
        <w:jc w:val="left"/>
        <w:rPr>
          <w:rFonts w:cs="Times New Roman"/>
        </w:rPr>
      </w:pPr>
      <w:r>
        <w:rPr>
          <w:rFonts w:cs="Times New Roman"/>
        </w:rPr>
        <w:t>5)</w:t>
      </w:r>
    </w:p>
    <w:p w14:paraId="62BB383A" w14:textId="4368F844" w:rsidR="00A16339" w:rsidRDefault="00A80E93">
      <w:pPr>
        <w:jc w:val="left"/>
        <w:rPr>
          <w:rFonts w:cs="Times New Roman"/>
        </w:rPr>
      </w:pPr>
      <w:r>
        <w:rPr>
          <w:rFonts w:ascii="Cambria Math" w:hAnsi="Cambria Math" w:cs="Cambria Math"/>
        </w:rPr>
        <w:t>∀</w:t>
      </w:r>
      <w:r w:rsidRPr="00A80E93">
        <w:rPr>
          <w:rFonts w:cs="Times New Roman"/>
          <w:vertAlign w:val="subscript"/>
        </w:rPr>
        <w:t>n</w:t>
      </w:r>
      <w:r w:rsidRPr="00A80E93">
        <w:rPr>
          <w:rFonts w:ascii="Cambria Math" w:hAnsi="Cambria Math" w:cs="Cambria Math"/>
          <w:vertAlign w:val="subscript"/>
        </w:rPr>
        <w:t>∈</w:t>
      </w:r>
      <w:r w:rsidRPr="00A80E93">
        <w:rPr>
          <w:rFonts w:cs="Times New Roman"/>
          <w:vertAlign w:val="subscript"/>
        </w:rPr>
        <w:t>ℕ</w:t>
      </w:r>
      <w:r>
        <w:rPr>
          <w:rFonts w:cs="Times New Roman"/>
        </w:rPr>
        <w:t>,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*q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>=75*3</w:t>
      </w:r>
      <w:r>
        <w:rPr>
          <w:rFonts w:cs="Times New Roman"/>
          <w:vertAlign w:val="superscript"/>
        </w:rPr>
        <w:t>n</w:t>
      </w:r>
      <w:r>
        <w:rPr>
          <w:rFonts w:cs="Times New Roman"/>
        </w:rPr>
        <w:t xml:space="preserve"> et 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+25=25+75*3</w:t>
      </w:r>
      <w:r>
        <w:rPr>
          <w:rFonts w:cs="Times New Roman"/>
          <w:vertAlign w:val="superscript"/>
        </w:rPr>
        <w:t>n</w:t>
      </w:r>
    </w:p>
    <w:p w14:paraId="092EC6A1" w14:textId="6286BBD1" w:rsidR="00A80E93" w:rsidRDefault="00A80E93">
      <w:pPr>
        <w:jc w:val="left"/>
        <w:rPr>
          <w:rFonts w:cs="Times New Roman"/>
        </w:rPr>
      </w:pPr>
    </w:p>
    <w:p w14:paraId="65E03D01" w14:textId="0B3E0E19" w:rsidR="00A80E93" w:rsidRDefault="00A80E93">
      <w:pPr>
        <w:jc w:val="left"/>
        <w:rPr>
          <w:rFonts w:cs="Times New Roman"/>
        </w:rPr>
      </w:pPr>
      <w:r>
        <w:rPr>
          <w:rFonts w:cs="Times New Roman"/>
        </w:rPr>
        <w:t>6)</w:t>
      </w:r>
    </w:p>
    <w:p w14:paraId="66AF7C6B" w14:textId="4E85062D" w:rsidR="00A80E93" w:rsidRDefault="00A80E93">
      <w:pPr>
        <w:jc w:val="left"/>
        <w:rPr>
          <w:rFonts w:cs="Times New Roman"/>
        </w:rPr>
      </w:pPr>
      <w:r>
        <w:rPr>
          <w:rFonts w:cs="Times New Roman"/>
        </w:rPr>
        <w:t>U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 xml:space="preserve">&gt;500 000 la calculatrice fournit </w:t>
      </w:r>
      <w:r w:rsidR="00A16339">
        <w:rPr>
          <w:rFonts w:cs="Times New Roman"/>
        </w:rPr>
        <w:t>n≥9</w:t>
      </w:r>
    </w:p>
    <w:p w14:paraId="604ADE9D" w14:textId="5290EEA7" w:rsidR="00A16339" w:rsidRDefault="00A16339">
      <w:pPr>
        <w:jc w:val="left"/>
        <w:rPr>
          <w:rFonts w:cs="Times New Roman"/>
        </w:rPr>
      </w:pPr>
      <w:r>
        <w:rPr>
          <w:rFonts w:cs="Times New Roman"/>
        </w:rPr>
        <w:t xml:space="preserve">Il faut </w:t>
      </w:r>
      <w:r w:rsidR="00AC1665">
        <w:rPr>
          <w:rFonts w:cs="Times New Roman"/>
        </w:rPr>
        <w:t>9 jours au minimum pour que le nombre de bactérie soit supérieur à500 000.</w:t>
      </w:r>
    </w:p>
    <w:p w14:paraId="1D2065A5" w14:textId="7EE830C5" w:rsidR="00AC1665" w:rsidRDefault="00AC1665">
      <w:pPr>
        <w:jc w:val="left"/>
        <w:rPr>
          <w:rFonts w:cs="Times New Roman"/>
        </w:rPr>
      </w:pPr>
    </w:p>
    <w:p w14:paraId="2CA400DC" w14:textId="5C2D6D2E" w:rsidR="00AC1665" w:rsidRDefault="00AC1665">
      <w:pPr>
        <w:jc w:val="left"/>
        <w:rPr>
          <w:rFonts w:cs="Times New Roman"/>
        </w:rPr>
      </w:pPr>
      <w:r>
        <w:rPr>
          <w:rFonts w:cs="Times New Roman"/>
        </w:rPr>
        <w:t>7)</w:t>
      </w:r>
    </w:p>
    <w:p w14:paraId="150782B1" w14:textId="5DD12A37" w:rsidR="00AC1665" w:rsidRDefault="00AC1665">
      <w:pPr>
        <w:jc w:val="left"/>
        <w:rPr>
          <w:rFonts w:cs="Times New Roman"/>
        </w:rPr>
      </w:pPr>
      <w:r>
        <w:rPr>
          <w:rFonts w:cs="Times New Roman"/>
        </w:rPr>
        <w:t>/*a)</w:t>
      </w:r>
    </w:p>
    <w:p w14:paraId="681ADCB0" w14:textId="2DB9C68E" w:rsidR="00AC1665" w:rsidRDefault="00AC1665">
      <w:pPr>
        <w:jc w:val="left"/>
        <w:rPr>
          <w:rFonts w:cs="Times New Roman"/>
        </w:rPr>
      </w:pPr>
      <w:r>
        <w:rPr>
          <w:rFonts w:cs="Times New Roman"/>
        </w:rPr>
        <w:t>si n=3, alors la fonction */</w:t>
      </w:r>
    </w:p>
    <w:p w14:paraId="4B02FAF9" w14:textId="4C62F494" w:rsidR="00AC1665" w:rsidRDefault="00AC1665">
      <w:pPr>
        <w:jc w:val="left"/>
        <w:rPr>
          <w:rFonts w:cs="Times New Roman"/>
        </w:rPr>
      </w:pPr>
    </w:p>
    <w:p w14:paraId="0B4DAE9B" w14:textId="757035BC" w:rsidR="00AC1665" w:rsidRDefault="00AC1665">
      <w:pPr>
        <w:jc w:val="left"/>
        <w:rPr>
          <w:rFonts w:cs="Times New Roman"/>
        </w:rPr>
      </w:pPr>
      <w:r>
        <w:rPr>
          <w:rFonts w:cs="Times New Roman"/>
        </w:rPr>
        <w:t>b)</w:t>
      </w:r>
    </w:p>
    <w:p w14:paraId="6CCA6C00" w14:textId="4D30D0E2" w:rsidR="00AC1665" w:rsidRDefault="00AC1665">
      <w:pPr>
        <w:jc w:val="left"/>
        <w:rPr>
          <w:rFonts w:cs="Times New Roman"/>
        </w:rPr>
      </w:pPr>
      <w:r>
        <w:rPr>
          <w:rFonts w:cs="Times New Roman"/>
        </w:rPr>
        <w:t>ligne 4 n=n+1</w:t>
      </w:r>
    </w:p>
    <w:p w14:paraId="64CA4CBC" w14:textId="3FEEB1F2" w:rsidR="00AC1665" w:rsidRDefault="00AC1665">
      <w:pPr>
        <w:jc w:val="left"/>
        <w:rPr>
          <w:rFonts w:cs="Times New Roman"/>
        </w:rPr>
      </w:pPr>
    </w:p>
    <w:p w14:paraId="432D6F19" w14:textId="69D44521" w:rsidR="00AC1665" w:rsidRDefault="00AC1665">
      <w:pPr>
        <w:jc w:val="left"/>
        <w:rPr>
          <w:rFonts w:cs="Times New Roman"/>
        </w:rPr>
      </w:pPr>
      <w:r>
        <w:rPr>
          <w:rFonts w:cs="Times New Roman"/>
        </w:rPr>
        <w:t>c)</w:t>
      </w:r>
    </w:p>
    <w:p w14:paraId="0F6CE8AC" w14:textId="27EC8BA6" w:rsidR="00AC1665" w:rsidRDefault="00AC1665">
      <w:pPr>
        <w:jc w:val="left"/>
        <w:rPr>
          <w:rFonts w:cs="Times New Roman"/>
        </w:rPr>
      </w:pPr>
      <w:r>
        <w:rPr>
          <w:rFonts w:cs="Times New Roman"/>
        </w:rPr>
        <w:t>si la fonction seuil retourne n=7.</w:t>
      </w:r>
    </w:p>
    <w:p w14:paraId="38B62FC7" w14:textId="4053C247" w:rsidR="00AC1665" w:rsidRDefault="00AC1665">
      <w:pPr>
        <w:jc w:val="left"/>
        <w:rPr>
          <w:rFonts w:cs="Times New Roman"/>
        </w:rPr>
      </w:pPr>
    </w:p>
    <w:p w14:paraId="68510797" w14:textId="0A3B5A3F" w:rsidR="00AC1665" w:rsidRDefault="00AC1665">
      <w:pPr>
        <w:jc w:val="left"/>
        <w:rPr>
          <w:rFonts w:cs="Times New Roman"/>
        </w:rPr>
      </w:pPr>
      <w:r>
        <w:rPr>
          <w:rFonts w:cs="Times New Roman"/>
        </w:rPr>
        <w:t>Problème 1 :</w:t>
      </w:r>
    </w:p>
    <w:p w14:paraId="2201D252" w14:textId="1772E7D6" w:rsidR="00AC1665" w:rsidRDefault="00AC1665">
      <w:pPr>
        <w:jc w:val="left"/>
        <w:rPr>
          <w:rFonts w:cs="Times New Roman"/>
        </w:rPr>
      </w:pPr>
      <w:r>
        <w:rPr>
          <w:rFonts w:ascii="Cambria Math" w:hAnsi="Cambria Math" w:cs="Cambria Math"/>
        </w:rPr>
        <w:t>∀</w:t>
      </w:r>
      <w:r w:rsidR="00FB3251">
        <w:rPr>
          <w:rFonts w:cs="Times New Roman"/>
          <w:vertAlign w:val="subscript"/>
        </w:rPr>
        <w:t>n</w:t>
      </w:r>
      <w:r w:rsidR="00FB3251">
        <w:rPr>
          <w:rFonts w:ascii="Cambria Math" w:hAnsi="Cambria Math" w:cs="Cambria Math"/>
          <w:vertAlign w:val="subscript"/>
        </w:rPr>
        <w:t>∈</w:t>
      </w:r>
      <w:r w:rsidR="00FB3251">
        <w:rPr>
          <w:rFonts w:cs="Times New Roman"/>
          <w:vertAlign w:val="subscript"/>
        </w:rPr>
        <w:t>ℕ*</w:t>
      </w:r>
      <w:r w:rsidR="00FB3251">
        <w:rPr>
          <w:rFonts w:cs="Times New Roman"/>
        </w:rPr>
        <w:t>, V</w:t>
      </w:r>
      <w:r w:rsidR="00FB3251">
        <w:rPr>
          <w:rFonts w:cs="Times New Roman"/>
          <w:vertAlign w:val="subscript"/>
        </w:rPr>
        <w:t>n</w:t>
      </w:r>
      <w:r w:rsidR="00FB3251">
        <w:rPr>
          <w:rFonts w:cs="Times New Roman"/>
        </w:rPr>
        <w:t>=</w:t>
      </w:r>
      <w:r w:rsidR="00FB3251">
        <w:rPr>
          <w:rFonts w:cs="Times New Roman"/>
        </w:rPr>
        <w:fldChar w:fldCharType="begin"/>
      </w:r>
      <w:r w:rsidR="00FB3251">
        <w:rPr>
          <w:rFonts w:cs="Times New Roman"/>
        </w:rPr>
        <w:instrText xml:space="preserve"> EQ \r(n+1 )</w:instrText>
      </w:r>
      <w:r w:rsidR="00FB3251">
        <w:rPr>
          <w:rFonts w:cs="Times New Roman"/>
        </w:rPr>
        <w:fldChar w:fldCharType="end"/>
      </w:r>
      <w:r w:rsidR="00FB3251">
        <w:rPr>
          <w:rFonts w:cs="Times New Roman"/>
        </w:rPr>
        <w:t>-</w:t>
      </w:r>
      <w:r w:rsidR="00FB3251">
        <w:rPr>
          <w:rFonts w:cs="Times New Roman"/>
        </w:rPr>
        <w:fldChar w:fldCharType="begin"/>
      </w:r>
      <w:r w:rsidR="00FB3251">
        <w:rPr>
          <w:rFonts w:cs="Times New Roman"/>
        </w:rPr>
        <w:instrText xml:space="preserve"> EQ \r(n )</w:instrText>
      </w:r>
      <w:r w:rsidR="00FB3251">
        <w:rPr>
          <w:rFonts w:cs="Times New Roman"/>
        </w:rPr>
        <w:fldChar w:fldCharType="end"/>
      </w:r>
    </w:p>
    <w:p w14:paraId="7AF72954" w14:textId="77777777" w:rsidR="00923706" w:rsidRDefault="00923706">
      <w:pPr>
        <w:jc w:val="left"/>
        <w:rPr>
          <w:rFonts w:cs="Times New Roman"/>
        </w:rPr>
      </w:pPr>
    </w:p>
    <w:p w14:paraId="2E34CA5F" w14:textId="47FAC8D3" w:rsidR="00923706" w:rsidRDefault="00923706">
      <w:pPr>
        <w:jc w:val="left"/>
        <w:rPr>
          <w:rFonts w:cs="Times New Roman"/>
        </w:rPr>
      </w:pPr>
      <w:r>
        <w:rPr>
          <w:rFonts w:cs="Times New Roman"/>
        </w:rPr>
        <w:lastRenderedPageBreak/>
        <w:t>1)</w:t>
      </w:r>
    </w:p>
    <w:p w14:paraId="54B1E714" w14:textId="6ADF0671" w:rsidR="00923706" w:rsidRDefault="00923706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0+1 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0 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1</w:t>
      </w:r>
    </w:p>
    <w:p w14:paraId="3C5D9D44" w14:textId="09070EB8" w:rsidR="00923706" w:rsidRDefault="00923706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+1 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 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t>-1</w:t>
      </w:r>
    </w:p>
    <w:p w14:paraId="6ECC7172" w14:textId="00048439" w:rsidR="00923706" w:rsidRDefault="00923706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+1 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 )</w:instrText>
      </w:r>
      <w:r>
        <w:rPr>
          <w:rFonts w:cs="Times New Roman"/>
        </w:rPr>
        <w:fldChar w:fldCharType="end"/>
      </w:r>
    </w:p>
    <w:p w14:paraId="48512EE3" w14:textId="2CB52150" w:rsidR="00923706" w:rsidRPr="00923706" w:rsidRDefault="00923706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+1 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2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3 )</w:instrText>
      </w:r>
      <w:r>
        <w:rPr>
          <w:rFonts w:cs="Times New Roman"/>
        </w:rPr>
        <w:fldChar w:fldCharType="end"/>
      </w:r>
    </w:p>
    <w:p w14:paraId="149FAF8F" w14:textId="3BCBC8AA" w:rsidR="00923706" w:rsidRDefault="00923706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4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4+1 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4 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5 )</w:instrText>
      </w:r>
      <w:r>
        <w:rPr>
          <w:rFonts w:cs="Times New Roman"/>
        </w:rPr>
        <w:fldChar w:fldCharType="end"/>
      </w:r>
      <w:r>
        <w:rPr>
          <w:rFonts w:cs="Times New Roman"/>
        </w:rPr>
        <w:t>-2</w:t>
      </w:r>
    </w:p>
    <w:p w14:paraId="13DDE9FE" w14:textId="43666CA5" w:rsidR="00923706" w:rsidRDefault="00923706">
      <w:pPr>
        <w:jc w:val="left"/>
        <w:rPr>
          <w:rFonts w:cs="Times New Roman"/>
        </w:rPr>
      </w:pPr>
    </w:p>
    <w:p w14:paraId="4B62D8B2" w14:textId="61E64B07" w:rsidR="00923706" w:rsidRDefault="00923706">
      <w:pPr>
        <w:jc w:val="left"/>
        <w:rPr>
          <w:rFonts w:cs="Times New Roman"/>
        </w:rPr>
      </w:pPr>
      <w:r>
        <w:rPr>
          <w:rFonts w:cs="Times New Roman"/>
        </w:rPr>
        <w:t>2)</w:t>
      </w:r>
    </w:p>
    <w:p w14:paraId="5AD92528" w14:textId="60E85ECF" w:rsidR="00923706" w:rsidRDefault="00923706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0</w:t>
      </w:r>
      <w:r>
        <w:rPr>
          <w:rFonts w:cs="Times New Roman"/>
        </w:rPr>
        <w:t>&gt;V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&gt;V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&gt;V</w:t>
      </w:r>
      <w:r>
        <w:rPr>
          <w:rFonts w:cs="Times New Roman"/>
          <w:vertAlign w:val="subscript"/>
        </w:rPr>
        <w:t>3</w:t>
      </w:r>
      <w:r w:rsidR="00FA3EE3">
        <w:rPr>
          <w:rFonts w:cs="Times New Roman"/>
        </w:rPr>
        <w:t>&gt;V</w:t>
      </w:r>
      <w:r w:rsidR="00FA3EE3">
        <w:rPr>
          <w:rFonts w:cs="Times New Roman"/>
          <w:vertAlign w:val="subscript"/>
        </w:rPr>
        <w:t>4</w:t>
      </w:r>
    </w:p>
    <w:p w14:paraId="4D8A21BC" w14:textId="1F960587" w:rsidR="00FA3EE3" w:rsidRDefault="00FA3EE3">
      <w:pPr>
        <w:jc w:val="left"/>
        <w:rPr>
          <w:rFonts w:cs="Times New Roman"/>
        </w:rPr>
      </w:pPr>
      <w:r>
        <w:rPr>
          <w:rFonts w:cs="Times New Roman"/>
        </w:rPr>
        <w:t>Conjecture (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) semble décroissante.</w:t>
      </w:r>
    </w:p>
    <w:p w14:paraId="595EDAF1" w14:textId="270233A8" w:rsidR="00FA3EE3" w:rsidRDefault="00FA3EE3">
      <w:pPr>
        <w:jc w:val="left"/>
        <w:rPr>
          <w:rFonts w:cs="Times New Roman"/>
        </w:rPr>
      </w:pPr>
    </w:p>
    <w:p w14:paraId="1A848149" w14:textId="225296E5" w:rsidR="00FA3EE3" w:rsidRDefault="00FA3EE3">
      <w:pPr>
        <w:jc w:val="left"/>
        <w:rPr>
          <w:rFonts w:cs="Times New Roman"/>
        </w:rPr>
      </w:pPr>
      <w:r>
        <w:rPr>
          <w:rFonts w:cs="Times New Roman"/>
        </w:rPr>
        <w:t>3)</w:t>
      </w:r>
    </w:p>
    <w:p w14:paraId="557384C4" w14:textId="3AD35ADE" w:rsidR="00FA3EE3" w:rsidRDefault="00FA3EE3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10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01 )</w:instrText>
      </w:r>
      <w:r>
        <w:rPr>
          <w:rFonts w:cs="Times New Roman"/>
        </w:rPr>
        <w:fldChar w:fldCharType="end"/>
      </w:r>
      <w:r>
        <w:rPr>
          <w:rFonts w:cs="Times New Roman"/>
        </w:rPr>
        <w:t>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00 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=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01 )</w:instrText>
      </w:r>
      <w:r>
        <w:rPr>
          <w:rFonts w:cs="Times New Roman"/>
        </w:rPr>
        <w:fldChar w:fldCharType="end"/>
      </w:r>
      <w:r>
        <w:rPr>
          <w:rFonts w:cs="Times New Roman"/>
        </w:rPr>
        <w:t>-10 ≈0,050</w:t>
      </w:r>
    </w:p>
    <w:p w14:paraId="579C53D5" w14:textId="2DBB0FA8" w:rsidR="00FA3EE3" w:rsidRDefault="00FA3EE3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10 000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0 001 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-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10 000 )</w:instrText>
      </w:r>
      <w:r>
        <w:rPr>
          <w:rFonts w:cs="Times New Roman"/>
        </w:rPr>
        <w:fldChar w:fldCharType="end"/>
      </w:r>
      <w:r>
        <w:rPr>
          <w:rFonts w:cs="Times New Roman"/>
        </w:rPr>
        <w:t>≈0,005</w:t>
      </w:r>
    </w:p>
    <w:p w14:paraId="19DC159B" w14:textId="738187FE" w:rsidR="00FA3EE3" w:rsidRDefault="00FA3EE3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100 000</w:t>
      </w:r>
      <w:r>
        <w:rPr>
          <w:rFonts w:cs="Times New Roman"/>
        </w:rPr>
        <w:t>=</w:t>
      </w:r>
      <w:r w:rsidR="00C15944">
        <w:rPr>
          <w:rFonts w:cs="Times New Roman"/>
        </w:rPr>
        <w:fldChar w:fldCharType="begin"/>
      </w:r>
      <w:r w:rsidR="00C15944">
        <w:rPr>
          <w:rFonts w:cs="Times New Roman"/>
        </w:rPr>
        <w:instrText xml:space="preserve"> EQ \r(100 001 )</w:instrText>
      </w:r>
      <w:r w:rsidR="00C15944">
        <w:rPr>
          <w:rFonts w:cs="Times New Roman"/>
        </w:rPr>
        <w:fldChar w:fldCharType="end"/>
      </w:r>
      <w:r>
        <w:rPr>
          <w:rFonts w:cs="Times New Roman"/>
        </w:rPr>
        <w:t xml:space="preserve">- </w:t>
      </w:r>
      <w:r w:rsidR="00C15944">
        <w:rPr>
          <w:rFonts w:cs="Times New Roman"/>
        </w:rPr>
        <w:fldChar w:fldCharType="begin"/>
      </w:r>
      <w:r w:rsidR="00C15944">
        <w:rPr>
          <w:rFonts w:cs="Times New Roman"/>
        </w:rPr>
        <w:instrText xml:space="preserve"> EQ \r(100 000 )</w:instrText>
      </w:r>
      <w:r w:rsidR="00C15944">
        <w:rPr>
          <w:rFonts w:cs="Times New Roman"/>
        </w:rPr>
        <w:fldChar w:fldCharType="end"/>
      </w:r>
      <w:r>
        <w:rPr>
          <w:rFonts w:cs="Times New Roman"/>
        </w:rPr>
        <w:t>≈0,002</w:t>
      </w:r>
    </w:p>
    <w:p w14:paraId="23FF3C30" w14:textId="11B4B3EA" w:rsidR="00FA3EE3" w:rsidRDefault="00FA3EE3">
      <w:pPr>
        <w:jc w:val="left"/>
        <w:rPr>
          <w:rFonts w:cs="Times New Roman"/>
        </w:rPr>
      </w:pPr>
    </w:p>
    <w:p w14:paraId="5C66CD81" w14:textId="53688A7F" w:rsidR="00FA3EE3" w:rsidRDefault="00FA3EE3">
      <w:pPr>
        <w:jc w:val="left"/>
        <w:rPr>
          <w:rFonts w:cs="Times New Roman"/>
        </w:rPr>
      </w:pPr>
      <w:r>
        <w:rPr>
          <w:rFonts w:cs="Times New Roman"/>
        </w:rPr>
        <w:t>4)</w:t>
      </w:r>
    </w:p>
    <w:p w14:paraId="6C9609E5" w14:textId="40042791" w:rsidR="00FA3EE3" w:rsidRDefault="00FA3EE3">
      <w:pPr>
        <w:jc w:val="left"/>
        <w:rPr>
          <w:rFonts w:cs="Times New Roman"/>
        </w:rPr>
      </w:pP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*</w:t>
      </w:r>
      <w:r>
        <w:rPr>
          <w:rFonts w:cs="Times New Roman"/>
        </w:rPr>
        <w:t>, 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(</w:t>
      </w:r>
      <w:r w:rsidR="00F07119">
        <w:rPr>
          <w:rFonts w:cs="Times New Roman"/>
        </w:rPr>
        <w:fldChar w:fldCharType="begin"/>
      </w:r>
      <w:r w:rsidR="00F07119">
        <w:rPr>
          <w:rFonts w:cs="Times New Roman"/>
        </w:rPr>
        <w:instrText xml:space="preserve"> EQ \r(n+1 )</w:instrText>
      </w:r>
      <w:r w:rsidR="00F07119">
        <w:rPr>
          <w:rFonts w:cs="Times New Roman"/>
        </w:rPr>
        <w:fldChar w:fldCharType="end"/>
      </w:r>
      <w:r>
        <w:rPr>
          <w:rFonts w:cs="Times New Roman"/>
        </w:rPr>
        <w:t>-</w:t>
      </w:r>
      <w:r w:rsidR="00F07119">
        <w:rPr>
          <w:rFonts w:cs="Times New Roman"/>
        </w:rPr>
        <w:fldChar w:fldCharType="begin"/>
      </w:r>
      <w:r w:rsidR="00F07119">
        <w:rPr>
          <w:rFonts w:cs="Times New Roman"/>
        </w:rPr>
        <w:instrText xml:space="preserve"> EQ \r(n )</w:instrText>
      </w:r>
      <w:r w:rsidR="00F07119">
        <w:rPr>
          <w:rFonts w:cs="Times New Roman"/>
        </w:rPr>
        <w:fldChar w:fldCharType="end"/>
      </w:r>
      <w:r>
        <w:rPr>
          <w:rFonts w:cs="Times New Roman"/>
        </w:rPr>
        <w:t>)</w:t>
      </w:r>
      <w:r w:rsidR="00F07119">
        <w:rPr>
          <w:rFonts w:cs="Times New Roman"/>
        </w:rPr>
        <w:fldChar w:fldCharType="begin"/>
      </w:r>
      <w:r w:rsidR="00F07119">
        <w:rPr>
          <w:rFonts w:cs="Times New Roman"/>
        </w:rPr>
        <w:instrText xml:space="preserve"> EQ \s\do2(\f(</w:instrText>
      </w:r>
      <w:r w:rsidR="001E5603">
        <w:rPr>
          <w:rFonts w:cs="Times New Roman"/>
        </w:rPr>
        <w:fldChar w:fldCharType="begin"/>
      </w:r>
      <w:r w:rsidR="001E5603">
        <w:rPr>
          <w:rFonts w:cs="Times New Roman"/>
        </w:rPr>
        <w:instrText xml:space="preserve"> EQ \b(</w:instrText>
      </w:r>
      <w:r w:rsidR="001E5603">
        <w:rPr>
          <w:rFonts w:cs="Times New Roman"/>
        </w:rPr>
        <w:fldChar w:fldCharType="begin"/>
      </w:r>
      <w:r w:rsidR="001E5603">
        <w:rPr>
          <w:rFonts w:cs="Times New Roman"/>
        </w:rPr>
        <w:instrText xml:space="preserve"> EQ \r(n+1 )</w:instrText>
      </w:r>
      <w:r w:rsidR="001E5603">
        <w:rPr>
          <w:rFonts w:cs="Times New Roman"/>
        </w:rPr>
        <w:fldChar w:fldCharType="end"/>
      </w:r>
      <w:r w:rsidR="001E5603">
        <w:rPr>
          <w:rFonts w:cs="Times New Roman"/>
        </w:rPr>
        <w:instrText>+</w:instrText>
      </w:r>
      <w:r w:rsidR="001E5603">
        <w:rPr>
          <w:rFonts w:cs="Times New Roman"/>
        </w:rPr>
        <w:fldChar w:fldCharType="begin"/>
      </w:r>
      <w:r w:rsidR="001E5603">
        <w:rPr>
          <w:rFonts w:cs="Times New Roman"/>
        </w:rPr>
        <w:instrText xml:space="preserve"> EQ \r(n )</w:instrText>
      </w:r>
      <w:r w:rsidR="001E5603">
        <w:rPr>
          <w:rFonts w:cs="Times New Roman"/>
        </w:rPr>
        <w:fldChar w:fldCharType="end"/>
      </w:r>
      <w:r w:rsidR="001E5603">
        <w:rPr>
          <w:rFonts w:cs="Times New Roman"/>
        </w:rPr>
        <w:instrText>)</w:instrText>
      </w:r>
      <w:r w:rsidR="001E5603">
        <w:rPr>
          <w:rFonts w:cs="Times New Roman"/>
        </w:rPr>
        <w:fldChar w:fldCharType="end"/>
      </w:r>
      <w:r w:rsidR="00F07119">
        <w:rPr>
          <w:rFonts w:cs="Times New Roman"/>
        </w:rPr>
        <w:instrText>;</w:instrText>
      </w:r>
      <w:r w:rsidR="001E5603">
        <w:rPr>
          <w:rFonts w:cs="Times New Roman"/>
        </w:rPr>
        <w:fldChar w:fldCharType="begin"/>
      </w:r>
      <w:r w:rsidR="001E5603">
        <w:rPr>
          <w:rFonts w:cs="Times New Roman"/>
        </w:rPr>
        <w:instrText xml:space="preserve"> EQ \b(</w:instrText>
      </w:r>
      <w:r w:rsidR="001E5603">
        <w:rPr>
          <w:rFonts w:cs="Times New Roman"/>
        </w:rPr>
        <w:fldChar w:fldCharType="begin"/>
      </w:r>
      <w:r w:rsidR="001E5603">
        <w:rPr>
          <w:rFonts w:cs="Times New Roman"/>
        </w:rPr>
        <w:instrText xml:space="preserve"> EQ \r(n+1 )</w:instrText>
      </w:r>
      <w:r w:rsidR="001E5603">
        <w:rPr>
          <w:rFonts w:cs="Times New Roman"/>
        </w:rPr>
        <w:fldChar w:fldCharType="end"/>
      </w:r>
      <w:r w:rsidR="001E5603">
        <w:rPr>
          <w:rFonts w:cs="Times New Roman"/>
        </w:rPr>
        <w:instrText>+</w:instrText>
      </w:r>
      <w:r w:rsidR="001E5603">
        <w:rPr>
          <w:rFonts w:cs="Times New Roman"/>
        </w:rPr>
        <w:fldChar w:fldCharType="begin"/>
      </w:r>
      <w:r w:rsidR="001E5603">
        <w:rPr>
          <w:rFonts w:cs="Times New Roman"/>
        </w:rPr>
        <w:instrText xml:space="preserve"> EQ \r(n )</w:instrText>
      </w:r>
      <w:r w:rsidR="001E5603">
        <w:rPr>
          <w:rFonts w:cs="Times New Roman"/>
        </w:rPr>
        <w:fldChar w:fldCharType="end"/>
      </w:r>
      <w:r w:rsidR="001E5603">
        <w:rPr>
          <w:rFonts w:cs="Times New Roman"/>
        </w:rPr>
        <w:instrText>)</w:instrText>
      </w:r>
      <w:r w:rsidR="001E5603">
        <w:rPr>
          <w:rFonts w:cs="Times New Roman"/>
        </w:rPr>
        <w:fldChar w:fldCharType="end"/>
      </w:r>
      <w:r w:rsidR="00F07119">
        <w:rPr>
          <w:rFonts w:cs="Times New Roman"/>
        </w:rPr>
        <w:instrText>))</w:instrText>
      </w:r>
      <w:r w:rsidR="00F07119">
        <w:rPr>
          <w:rFonts w:cs="Times New Roman"/>
        </w:rPr>
        <w:fldChar w:fldCharType="end"/>
      </w:r>
    </w:p>
    <w:p w14:paraId="7A6EB5C5" w14:textId="438BC1AB" w:rsidR="001E5603" w:rsidRDefault="001E5603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+1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²-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²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+1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n+1-n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+1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+1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639191CA" w14:textId="6292D5F6" w:rsidR="001E5603" w:rsidRDefault="001E5603">
      <w:pPr>
        <w:jc w:val="left"/>
        <w:rPr>
          <w:rFonts w:cs="Times New Roman"/>
        </w:rPr>
      </w:pPr>
    </w:p>
    <w:p w14:paraId="36272791" w14:textId="03A55635" w:rsidR="001E5603" w:rsidRDefault="001E5603">
      <w:pPr>
        <w:jc w:val="left"/>
        <w:rPr>
          <w:rFonts w:cs="Times New Roman"/>
        </w:rPr>
      </w:pPr>
      <w:r>
        <w:rPr>
          <w:rFonts w:cs="Times New Roman"/>
        </w:rPr>
        <w:t>5)</w:t>
      </w:r>
    </w:p>
    <w:p w14:paraId="78E8DB9C" w14:textId="23728392" w:rsidR="001E5603" w:rsidRDefault="001E5603">
      <w:pPr>
        <w:jc w:val="left"/>
        <w:rPr>
          <w:rFonts w:cs="Times New Roman"/>
        </w:rPr>
      </w:pP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*</w:t>
      </w:r>
      <w:r>
        <w:rPr>
          <w:rFonts w:cs="Times New Roman"/>
        </w:rPr>
        <w:t xml:space="preserve">,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+1 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  <w:r>
        <w:rPr>
          <w:rFonts w:cs="Times New Roman"/>
        </w:rPr>
        <w:t>≥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</w:p>
    <w:p w14:paraId="7B2E35C7" w14:textId="40433CAF" w:rsidR="001E5603" w:rsidRDefault="001E5603">
      <w:pPr>
        <w:jc w:val="left"/>
        <w:rPr>
          <w:rFonts w:cs="Times New Roman"/>
        </w:rPr>
      </w:pPr>
      <w:r>
        <w:rPr>
          <w:rFonts w:cs="Times New Roman"/>
        </w:rPr>
        <w:t>Donc 0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</w:instrText>
      </w:r>
      <w:r w:rsidR="00234C47">
        <w:rPr>
          <w:rFonts w:cs="Times New Roman"/>
        </w:rPr>
        <w:fldChar w:fldCharType="begin"/>
      </w:r>
      <w:r w:rsidR="00234C47">
        <w:rPr>
          <w:rFonts w:cs="Times New Roman"/>
        </w:rPr>
        <w:instrText xml:space="preserve"> EQ \r(n+1 )</w:instrText>
      </w:r>
      <w:r w:rsidR="00234C47">
        <w:rPr>
          <w:rFonts w:cs="Times New Roman"/>
        </w:rPr>
        <w:fldChar w:fldCharType="end"/>
      </w:r>
      <w:r>
        <w:rPr>
          <w:rFonts w:cs="Times New Roman"/>
        </w:rPr>
        <w:instrText>+</w:instrText>
      </w:r>
      <w:r w:rsidR="00234C47">
        <w:rPr>
          <w:rFonts w:cs="Times New Roman"/>
        </w:rPr>
        <w:fldChar w:fldCharType="begin"/>
      </w:r>
      <w:r w:rsidR="00234C47">
        <w:rPr>
          <w:rFonts w:cs="Times New Roman"/>
        </w:rPr>
        <w:instrText xml:space="preserve"> EQ \r(n )</w:instrText>
      </w:r>
      <w:r w:rsidR="00234C47"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</w:instrText>
      </w:r>
      <w:r w:rsidR="00234C47">
        <w:rPr>
          <w:rFonts w:cs="Times New Roman"/>
        </w:rPr>
        <w:fldChar w:fldCharType="begin"/>
      </w:r>
      <w:r w:rsidR="00234C47">
        <w:rPr>
          <w:rFonts w:cs="Times New Roman"/>
        </w:rPr>
        <w:instrText xml:space="preserve"> EQ \r(n )</w:instrText>
      </w:r>
      <w:r w:rsidR="00234C47"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6E7BE781" w14:textId="51021E70" w:rsidR="00234C47" w:rsidRDefault="00234C47">
      <w:pPr>
        <w:jc w:val="left"/>
        <w:rPr>
          <w:rFonts w:cs="Times New Roman"/>
        </w:rPr>
      </w:pPr>
      <w:r>
        <w:rPr>
          <w:rFonts w:cs="Times New Roman"/>
        </w:rPr>
        <w:t>0≤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≤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2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595680A8" w14:textId="7B3D1C8D" w:rsidR="00234C47" w:rsidRDefault="00234C47">
      <w:pPr>
        <w:jc w:val="left"/>
        <w:rPr>
          <w:rFonts w:cs="Times New Roman"/>
        </w:rPr>
      </w:pPr>
    </w:p>
    <w:p w14:paraId="727D488D" w14:textId="77777777" w:rsidR="00234C47" w:rsidRDefault="00234C47">
      <w:pPr>
        <w:jc w:val="left"/>
        <w:rPr>
          <w:rFonts w:cs="Times New Roman"/>
        </w:rPr>
      </w:pPr>
    </w:p>
    <w:p w14:paraId="2268FB5A" w14:textId="7F8C0CCE" w:rsidR="00234C47" w:rsidRDefault="00234C47">
      <w:pPr>
        <w:jc w:val="left"/>
        <w:rPr>
          <w:rFonts w:cs="Times New Roman"/>
        </w:rPr>
      </w:pPr>
      <w:r>
        <w:rPr>
          <w:rFonts w:cs="Times New Roman"/>
        </w:rPr>
        <w:lastRenderedPageBreak/>
        <w:t>6)</w:t>
      </w:r>
    </w:p>
    <w:p w14:paraId="3AD43D36" w14:textId="0CAA4F14" w:rsidR="00234C47" w:rsidRPr="008B00D7" w:rsidRDefault="00234C47">
      <w:pPr>
        <w:jc w:val="left"/>
        <w:rPr>
          <w:rFonts w:cs="Times New Roman"/>
        </w:rPr>
      </w:pPr>
      <w:r>
        <w:rPr>
          <w:rFonts w:ascii="Cambria Math" w:hAnsi="Cambria Math" w:cs="Cambria Math"/>
        </w:rPr>
        <w:t>∀</w:t>
      </w:r>
      <w:r>
        <w:rPr>
          <w:rFonts w:cs="Times New Roman"/>
          <w:vertAlign w:val="subscript"/>
        </w:rPr>
        <w:t>n</w:t>
      </w:r>
      <w:r>
        <w:rPr>
          <w:rFonts w:ascii="Cambria Math" w:hAnsi="Cambria Math" w:cs="Cambria Math"/>
          <w:vertAlign w:val="subscript"/>
        </w:rPr>
        <w:t>∈</w:t>
      </w:r>
      <w:r>
        <w:rPr>
          <w:rFonts w:cs="Times New Roman"/>
          <w:vertAlign w:val="subscript"/>
        </w:rPr>
        <w:t>ℕ*</w:t>
      </w:r>
      <w:r>
        <w:rPr>
          <w:rFonts w:cs="Times New Roman"/>
        </w:rPr>
        <w:t>, V</w:t>
      </w:r>
      <w:r>
        <w:rPr>
          <w:rFonts w:cs="Times New Roman"/>
          <w:vertAlign w:val="subscript"/>
        </w:rPr>
        <w:t>n+1</w:t>
      </w:r>
      <w:r w:rsidR="008B00D7">
        <w:rPr>
          <w:rFonts w:cs="Times New Roman"/>
        </w:rPr>
        <w:t>-V</w:t>
      </w:r>
      <w:r w:rsidR="008B00D7"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r w:rsidR="008B00D7">
        <w:rPr>
          <w:rFonts w:cs="Times New Roman"/>
        </w:rPr>
        <w:fldChar w:fldCharType="begin"/>
      </w:r>
      <w:r w:rsidR="008B00D7">
        <w:rPr>
          <w:rFonts w:cs="Times New Roman"/>
        </w:rPr>
        <w:instrText xml:space="preserve"> EQ \r(n+2 )</w:instrText>
      </w:r>
      <w:r w:rsidR="008B00D7">
        <w:rPr>
          <w:rFonts w:cs="Times New Roman"/>
        </w:rPr>
        <w:fldChar w:fldCharType="end"/>
      </w:r>
      <w:r w:rsidR="008B00D7">
        <w:rPr>
          <w:rFonts w:cs="Times New Roman"/>
        </w:rPr>
        <w:t>-</w:t>
      </w:r>
      <w:r w:rsidR="008B00D7">
        <w:rPr>
          <w:rFonts w:cs="Times New Roman"/>
        </w:rPr>
        <w:fldChar w:fldCharType="begin"/>
      </w:r>
      <w:r w:rsidR="008B00D7">
        <w:rPr>
          <w:rFonts w:cs="Times New Roman"/>
        </w:rPr>
        <w:instrText xml:space="preserve"> EQ \r(n+1 )</w:instrText>
      </w:r>
      <w:r w:rsidR="008B00D7">
        <w:rPr>
          <w:rFonts w:cs="Times New Roman"/>
        </w:rPr>
        <w:fldChar w:fldCharType="end"/>
      </w:r>
      <w:r w:rsidR="008B00D7">
        <w:rPr>
          <w:rFonts w:cs="Times New Roman"/>
        </w:rPr>
        <w:t>-</w:t>
      </w:r>
      <w:r w:rsidR="008B00D7">
        <w:rPr>
          <w:rFonts w:cs="Times New Roman"/>
        </w:rPr>
        <w:fldChar w:fldCharType="begin"/>
      </w:r>
      <w:r w:rsidR="008B00D7">
        <w:rPr>
          <w:rFonts w:cs="Times New Roman"/>
        </w:rPr>
        <w:instrText xml:space="preserve"> EQ \r(n+1 )</w:instrText>
      </w:r>
      <w:r w:rsidR="008B00D7">
        <w:rPr>
          <w:rFonts w:cs="Times New Roman"/>
        </w:rPr>
        <w:fldChar w:fldCharType="end"/>
      </w:r>
      <w:r w:rsidR="008B00D7">
        <w:rPr>
          <w:rFonts w:cs="Times New Roman"/>
        </w:rPr>
        <w:t>+</w:t>
      </w:r>
      <w:r w:rsidR="008B00D7">
        <w:rPr>
          <w:rFonts w:cs="Times New Roman"/>
        </w:rPr>
        <w:fldChar w:fldCharType="begin"/>
      </w:r>
      <w:r w:rsidR="008B00D7">
        <w:rPr>
          <w:rFonts w:cs="Times New Roman"/>
        </w:rPr>
        <w:instrText xml:space="preserve"> EQ \r(n )</w:instrText>
      </w:r>
      <w:r w:rsidR="008B00D7">
        <w:rPr>
          <w:rFonts w:cs="Times New Roman"/>
        </w:rPr>
        <w:fldChar w:fldCharType="end"/>
      </w:r>
    </w:p>
    <w:p w14:paraId="75640CE9" w14:textId="301B7378" w:rsidR="008B00D7" w:rsidRPr="008B00D7" w:rsidRDefault="008B00D7">
      <w:pPr>
        <w:jc w:val="left"/>
        <w:rPr>
          <w:rFonts w:cs="Times New Roman"/>
        </w:rPr>
      </w:pPr>
      <w:r>
        <w:rPr>
          <w:rFonts w:cs="Times New Roman"/>
        </w:rPr>
        <w:t>V</w:t>
      </w:r>
      <w:r>
        <w:rPr>
          <w:rFonts w:cs="Times New Roman"/>
          <w:vertAlign w:val="subscript"/>
        </w:rPr>
        <w:t>n+1</w:t>
      </w:r>
      <w:r>
        <w:rPr>
          <w:rFonts w:cs="Times New Roman"/>
        </w:rPr>
        <w:t>-V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+2 )</w:instrText>
      </w:r>
      <w:r>
        <w:rPr>
          <w:rFonts w:cs="Times New Roman"/>
        </w:rPr>
        <w:fldChar w:fldCharType="end"/>
      </w:r>
      <w:r>
        <w:rPr>
          <w:rFonts w:cs="Times New Roman"/>
        </w:rPr>
        <w:t>-2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+1 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n )</w:instrText>
      </w:r>
      <w:r>
        <w:rPr>
          <w:rFonts w:cs="Times New Roman"/>
        </w:rPr>
        <w:fldChar w:fldCharType="end"/>
      </w:r>
    </w:p>
    <w:p w14:paraId="3F727371" w14:textId="3F258E7B" w:rsidR="007A6024" w:rsidRDefault="007A6024">
      <w:pPr>
        <w:jc w:val="left"/>
        <w:rPr>
          <w:rFonts w:cs="Times New Roman"/>
        </w:rPr>
      </w:pPr>
    </w:p>
    <w:p w14:paraId="1ED7DDED" w14:textId="21A348B2" w:rsidR="00097DB3" w:rsidRDefault="00097DB3">
      <w:pPr>
        <w:jc w:val="left"/>
        <w:rPr>
          <w:rFonts w:cs="Times New Roman"/>
        </w:rPr>
      </w:pPr>
      <w:r>
        <w:rPr>
          <w:rFonts w:cs="Times New Roman"/>
        </w:rPr>
        <w:t>P(R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;34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 P(R∩T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4))</w:instrText>
      </w:r>
      <w:r>
        <w:rPr>
          <w:rFonts w:cs="Times New Roman"/>
        </w:rPr>
        <w:fldChar w:fldCharType="end"/>
      </w:r>
      <w:r>
        <w:rPr>
          <w:rFonts w:cs="Times New Roman"/>
        </w:rPr>
        <w:t> ; P(R)*P(T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;34))</w:instrText>
      </w:r>
      <w:r>
        <w:rPr>
          <w:rFonts w:cs="Times New Roman"/>
        </w:rPr>
        <w:fldChar w:fldCharType="end"/>
      </w:r>
      <w:r>
        <w:rPr>
          <w:rFonts w:cs="Times New Roman"/>
        </w:rPr>
        <w:t>*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8;34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2;32²))</w:instrText>
      </w:r>
      <w:r>
        <w:rPr>
          <w:rFonts w:cs="Times New Roman"/>
        </w:rPr>
        <w:fldChar w:fldCharType="end"/>
      </w:r>
      <w:r>
        <w:rPr>
          <w:rFonts w:cs="Times New Roman"/>
        </w:rPr>
        <w:t>≠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4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donc les événements R et T ne sont pas </w:t>
      </w:r>
      <w:proofErr w:type="spellStart"/>
      <w:r>
        <w:rPr>
          <w:rFonts w:cs="Times New Roman"/>
        </w:rPr>
        <w:t>indépendents</w:t>
      </w:r>
      <w:proofErr w:type="spellEnd"/>
      <w:r>
        <w:rPr>
          <w:rFonts w:cs="Times New Roman"/>
        </w:rPr>
        <w:t>.</w:t>
      </w:r>
    </w:p>
    <w:p w14:paraId="10289781" w14:textId="0048E43E" w:rsidR="00097DB3" w:rsidRDefault="00097DB3">
      <w:pPr>
        <w:jc w:val="left"/>
        <w:rPr>
          <w:rFonts w:cs="Times New Roman"/>
        </w:rPr>
      </w:pPr>
    </w:p>
    <w:p w14:paraId="0768D0BB" w14:textId="07A02E5E" w:rsidR="00097DB3" w:rsidRDefault="00097DB3">
      <w:pPr>
        <w:jc w:val="left"/>
        <w:rPr>
          <w:rFonts w:cs="Times New Roman"/>
        </w:rPr>
      </w:pPr>
      <w:r>
        <w:rPr>
          <w:rFonts w:cs="Times New Roman"/>
        </w:rPr>
        <w:t>(r)Propriété : A et B sont indépendants si, et seulement si P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(B)=P(B) ou P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(A)=P(A).</w:t>
      </w:r>
    </w:p>
    <w:p w14:paraId="271F7A75" w14:textId="7733E6C3" w:rsidR="00097DB3" w:rsidRDefault="00097DB3">
      <w:pPr>
        <w:jc w:val="left"/>
        <w:rPr>
          <w:rFonts w:cs="Times New Roman"/>
        </w:rPr>
      </w:pPr>
      <w:r>
        <w:rPr>
          <w:rFonts w:cs="Times New Roman"/>
        </w:rPr>
        <w:t>Démonstration exigibles :</w:t>
      </w:r>
    </w:p>
    <w:p w14:paraId="1D28C193" w14:textId="5CE791AB" w:rsidR="00097DB3" w:rsidRDefault="00097DB3">
      <w:pPr>
        <w:jc w:val="left"/>
        <w:rPr>
          <w:rFonts w:cs="Times New Roman"/>
        </w:rPr>
      </w:pPr>
      <w:r>
        <w:rPr>
          <w:rFonts w:cs="Times New Roman"/>
        </w:rPr>
        <w:t>P</w:t>
      </w:r>
      <w:r>
        <w:rPr>
          <w:rFonts w:cs="Times New Roman"/>
          <w:vertAlign w:val="subscript"/>
        </w:rPr>
        <w:t>A</w:t>
      </w:r>
      <w:r>
        <w:rPr>
          <w:rFonts w:cs="Times New Roman"/>
        </w:rPr>
        <w:t>(B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P(A</w:instrText>
      </w:r>
      <w:r w:rsidR="00046830">
        <w:rPr>
          <w:rFonts w:cs="Times New Roman"/>
        </w:rPr>
        <w:instrText>∩</w:instrText>
      </w:r>
      <w:r>
        <w:rPr>
          <w:rFonts w:cs="Times New Roman"/>
        </w:rPr>
        <w:instrText>B);P(A)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P(A)*P(B);P(A)))</w:instrText>
      </w:r>
      <w:r>
        <w:rPr>
          <w:rFonts w:cs="Times New Roman"/>
        </w:rPr>
        <w:fldChar w:fldCharType="end"/>
      </w:r>
      <w:r>
        <w:rPr>
          <w:rFonts w:cs="Times New Roman"/>
        </w:rPr>
        <w:t>=P(B) ;</w:t>
      </w:r>
    </w:p>
    <w:p w14:paraId="60ED6AF7" w14:textId="2A56562B" w:rsidR="00097DB3" w:rsidRDefault="00097DB3">
      <w:pPr>
        <w:jc w:val="left"/>
        <w:rPr>
          <w:rFonts w:cs="Times New Roman"/>
        </w:rPr>
      </w:pPr>
      <w:r>
        <w:rPr>
          <w:rFonts w:cs="Times New Roman"/>
        </w:rPr>
        <w:t>P</w:t>
      </w:r>
      <w:r>
        <w:rPr>
          <w:rFonts w:cs="Times New Roman"/>
          <w:vertAlign w:val="subscript"/>
        </w:rPr>
        <w:t>B</w:t>
      </w:r>
      <w:r>
        <w:rPr>
          <w:rFonts w:cs="Times New Roman"/>
        </w:rPr>
        <w:t>(A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P(A</w:instrText>
      </w:r>
      <w:r w:rsidR="00046830">
        <w:rPr>
          <w:rFonts w:cs="Times New Roman"/>
        </w:rPr>
        <w:instrText>∩</w:instrText>
      </w:r>
      <w:r>
        <w:rPr>
          <w:rFonts w:cs="Times New Roman"/>
        </w:rPr>
        <w:instrText>B);P(B)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P(A)*P(B);P(B)))</w:instrText>
      </w:r>
      <w:r>
        <w:rPr>
          <w:rFonts w:cs="Times New Roman"/>
        </w:rPr>
        <w:fldChar w:fldCharType="end"/>
      </w:r>
      <w:r>
        <w:rPr>
          <w:rFonts w:cs="Times New Roman"/>
        </w:rPr>
        <w:t>=P(A)</w:t>
      </w:r>
    </w:p>
    <w:p w14:paraId="23ADE906" w14:textId="61D15F53" w:rsidR="00097DB3" w:rsidRDefault="00097DB3">
      <w:pPr>
        <w:jc w:val="left"/>
        <w:rPr>
          <w:rFonts w:cs="Times New Roman"/>
        </w:rPr>
      </w:pPr>
    </w:p>
    <w:p w14:paraId="3842CC51" w14:textId="0415BEF9" w:rsidR="00097DB3" w:rsidRDefault="00097DB3">
      <w:pPr>
        <w:jc w:val="left"/>
        <w:rPr>
          <w:rFonts w:cs="Times New Roman"/>
        </w:rPr>
      </w:pPr>
      <w:proofErr w:type="spellStart"/>
      <w:r>
        <w:rPr>
          <w:rFonts w:cs="Times New Roman"/>
        </w:rPr>
        <w:t>Savoir faire</w:t>
      </w:r>
      <w:proofErr w:type="spellEnd"/>
      <w:r>
        <w:rPr>
          <w:rFonts w:cs="Times New Roman"/>
        </w:rPr>
        <w:t> :</w:t>
      </w:r>
    </w:p>
    <w:p w14:paraId="514BFC12" w14:textId="0937BF89" w:rsidR="00097DB3" w:rsidRDefault="00776906">
      <w:pPr>
        <w:jc w:val="left"/>
        <w:rPr>
          <w:rFonts w:cs="Times New Roman"/>
        </w:rPr>
      </w:pPr>
      <w:r>
        <w:rPr>
          <w:rFonts w:cs="Times New Roman"/>
        </w:rPr>
        <w:t>E=M</w:t>
      </w:r>
      <w:r>
        <w:rPr>
          <w:rFonts w:ascii="Cambria Math" w:hAnsi="Cambria Math" w:cs="Cambria Math"/>
        </w:rPr>
        <w:t>∪</w:t>
      </w:r>
      <w:r>
        <w:rPr>
          <w:rFonts w:cs="Times New Roman"/>
        </w:rPr>
        <w:t>N</w:t>
      </w:r>
    </w:p>
    <w:p w14:paraId="3ABB9B79" w14:textId="571C2EE5" w:rsidR="00776906" w:rsidRDefault="00776906">
      <w:pPr>
        <w:jc w:val="left"/>
        <w:rPr>
          <w:rFonts w:cs="Times New Roman"/>
        </w:rPr>
      </w:pPr>
      <w:r>
        <w:rPr>
          <w:rFonts w:cs="Times New Roman"/>
        </w:rPr>
        <w:t>P(E)=P(M</w:t>
      </w:r>
      <w:r>
        <w:rPr>
          <w:rFonts w:ascii="Cambria Math" w:hAnsi="Cambria Math" w:cs="Cambria Math"/>
        </w:rPr>
        <w:t>∪</w:t>
      </w:r>
      <w:r>
        <w:rPr>
          <w:rFonts w:cs="Times New Roman"/>
        </w:rPr>
        <w:t>N)=P(M)+Pℕ-P(M</w:t>
      </w:r>
      <w:r>
        <w:rPr>
          <w:rFonts w:ascii="Cambria Math" w:hAnsi="Cambria Math" w:cs="Cambria Math"/>
        </w:rPr>
        <w:t>∪</w:t>
      </w:r>
      <w:r>
        <w:rPr>
          <w:rFonts w:cs="Times New Roman"/>
        </w:rPr>
        <w:t>N) = 0,005+0,01-P(M)*Pℕ=0,015-0,005*0,01=0,01495.</w:t>
      </w:r>
    </w:p>
    <w:p w14:paraId="36E33E27" w14:textId="6474BBE9" w:rsidR="00776906" w:rsidRDefault="00776906">
      <w:pPr>
        <w:jc w:val="left"/>
        <w:rPr>
          <w:rFonts w:cs="Times New Roman"/>
        </w:rPr>
      </w:pPr>
      <w:r>
        <w:rPr>
          <w:rFonts w:cs="Times New Roman"/>
        </w:rPr>
        <w:t>Si A et B sont indépendants, alors A et (barre)B sont également indépendants.</w:t>
      </w:r>
    </w:p>
    <w:p w14:paraId="6D59D8A5" w14:textId="68738A71" w:rsidR="00776906" w:rsidRPr="00097DB3" w:rsidRDefault="00776906">
      <w:pPr>
        <w:jc w:val="left"/>
        <w:rPr>
          <w:rFonts w:cs="Times New Roman"/>
        </w:rPr>
      </w:pPr>
      <w:r>
        <w:rPr>
          <w:rFonts w:cs="Times New Roman"/>
        </w:rPr>
        <w:t>(/r)Démonstration exigible : « a et (barre)B sont indépendants, signifie P(A∩(non)B)=P(A)*P(non(B))</w:t>
      </w:r>
      <w:r w:rsidR="00261C98">
        <w:rPr>
          <w:rFonts w:cs="Times New Roman"/>
        </w:rPr>
        <w:t> »</w:t>
      </w:r>
    </w:p>
    <w:p w14:paraId="46646255" w14:textId="6052999B" w:rsidR="00737F68" w:rsidRDefault="00261C98">
      <w:pPr>
        <w:jc w:val="left"/>
        <w:rPr>
          <w:rFonts w:cs="Times New Roman"/>
        </w:rPr>
      </w:pPr>
      <w:r>
        <w:rPr>
          <w:rFonts w:cs="Times New Roman"/>
        </w:rPr>
        <w:t>A et B sont indépendants : P(A∩B)=P(A)*P(B) et A=(A∩B)</w:t>
      </w:r>
      <w:r>
        <w:rPr>
          <w:rFonts w:ascii="Cambria Math" w:hAnsi="Cambria Math" w:cs="Cambria Math"/>
        </w:rPr>
        <w:t>∪</w:t>
      </w:r>
      <w:r>
        <w:rPr>
          <w:rFonts w:cs="Times New Roman"/>
        </w:rPr>
        <w:t>(</w:t>
      </w:r>
      <w:proofErr w:type="spellStart"/>
      <w:r>
        <w:rPr>
          <w:rFonts w:cs="Times New Roman"/>
        </w:rPr>
        <w:t>A∩non</w:t>
      </w:r>
      <w:proofErr w:type="spellEnd"/>
      <w:r>
        <w:rPr>
          <w:rFonts w:cs="Times New Roman"/>
        </w:rPr>
        <w:t>(B))</w:t>
      </w:r>
    </w:p>
    <w:p w14:paraId="5BDBB895" w14:textId="509DE2A1" w:rsidR="00261C98" w:rsidRDefault="00261C98">
      <w:pPr>
        <w:jc w:val="left"/>
        <w:rPr>
          <w:rFonts w:cs="Times New Roman"/>
        </w:rPr>
      </w:pPr>
      <w:r>
        <w:rPr>
          <w:rFonts w:cs="Times New Roman"/>
        </w:rPr>
        <w:t>Ces deux événements sont incompatibles, donc d’après la formule des probabilités totales, P(A)=P(A∩B)+P(</w:t>
      </w:r>
      <w:proofErr w:type="spellStart"/>
      <w:r>
        <w:rPr>
          <w:rFonts w:cs="Times New Roman"/>
        </w:rPr>
        <w:t>A∩non</w:t>
      </w:r>
      <w:proofErr w:type="spellEnd"/>
      <w:r>
        <w:rPr>
          <w:rFonts w:cs="Times New Roman"/>
        </w:rPr>
        <w:t>(B))</w:t>
      </w:r>
      <w:r w:rsidR="002C7F7E">
        <w:rPr>
          <w:rFonts w:cs="Times New Roman"/>
        </w:rPr>
        <w:t>=P(A)*P(B)+P(</w:t>
      </w:r>
      <w:proofErr w:type="spellStart"/>
      <w:r w:rsidR="002C7F7E">
        <w:rPr>
          <w:rFonts w:cs="Times New Roman"/>
        </w:rPr>
        <w:t>A∩non</w:t>
      </w:r>
      <w:proofErr w:type="spellEnd"/>
      <w:r w:rsidR="002C7F7E">
        <w:rPr>
          <w:rFonts w:cs="Times New Roman"/>
        </w:rPr>
        <w:t>(B))</w:t>
      </w:r>
      <w:r w:rsidR="002C7F7E" w:rsidRPr="002C7F7E">
        <w:rPr>
          <w:rFonts w:cs="Times New Roman"/>
        </w:rPr>
        <w:sym w:font="Wingdings" w:char="F0F3"/>
      </w:r>
      <w:r w:rsidR="002C7F7E">
        <w:rPr>
          <w:rFonts w:cs="Times New Roman"/>
        </w:rPr>
        <w:t>P(</w:t>
      </w:r>
      <w:proofErr w:type="spellStart"/>
      <w:r w:rsidR="002C7F7E">
        <w:rPr>
          <w:rFonts w:cs="Times New Roman"/>
        </w:rPr>
        <w:t>A∩non</w:t>
      </w:r>
      <w:proofErr w:type="spellEnd"/>
      <w:r w:rsidR="002C7F7E">
        <w:rPr>
          <w:rFonts w:cs="Times New Roman"/>
        </w:rPr>
        <w:t>(B))=P(A)-P(A)*P(B)</w:t>
      </w:r>
    </w:p>
    <w:p w14:paraId="2D6E96C0" w14:textId="5BE12102" w:rsidR="002C7F7E" w:rsidRDefault="002C7F7E">
      <w:pPr>
        <w:jc w:val="left"/>
        <w:rPr>
          <w:rFonts w:cs="Times New Roman"/>
        </w:rPr>
      </w:pPr>
      <w:r w:rsidRPr="002C7F7E">
        <w:rPr>
          <w:rFonts w:cs="Times New Roman"/>
        </w:rPr>
        <w:sym w:font="Wingdings" w:char="F0F3"/>
      </w:r>
      <w:r>
        <w:rPr>
          <w:rFonts w:cs="Times New Roman"/>
        </w:rPr>
        <w:t>P(</w:t>
      </w:r>
      <w:proofErr w:type="spellStart"/>
      <w:r>
        <w:rPr>
          <w:rFonts w:cs="Times New Roman"/>
        </w:rPr>
        <w:t>A∩non</w:t>
      </w:r>
      <w:proofErr w:type="spellEnd"/>
      <w:r>
        <w:rPr>
          <w:rFonts w:cs="Times New Roman"/>
        </w:rPr>
        <w:t>(B))=P(A)(1-P(B))</w:t>
      </w:r>
    </w:p>
    <w:p w14:paraId="66BC297C" w14:textId="04C9D023" w:rsidR="002C7F7E" w:rsidRDefault="002C7F7E">
      <w:pPr>
        <w:jc w:val="left"/>
        <w:rPr>
          <w:rFonts w:cs="Times New Roman"/>
        </w:rPr>
      </w:pPr>
      <w:r w:rsidRPr="002C7F7E">
        <w:rPr>
          <w:rFonts w:cs="Times New Roman"/>
        </w:rPr>
        <w:sym w:font="Wingdings" w:char="F0F3"/>
      </w:r>
      <w:r>
        <w:rPr>
          <w:rFonts w:cs="Times New Roman"/>
        </w:rPr>
        <w:t>P(</w:t>
      </w:r>
      <w:proofErr w:type="spellStart"/>
      <w:r>
        <w:rPr>
          <w:rFonts w:cs="Times New Roman"/>
        </w:rPr>
        <w:t>A∩non</w:t>
      </w:r>
      <w:proofErr w:type="spellEnd"/>
      <w:r>
        <w:rPr>
          <w:rFonts w:cs="Times New Roman"/>
        </w:rPr>
        <w:t>(B))=P(A)*P(non(B))</w:t>
      </w:r>
    </w:p>
    <w:p w14:paraId="4D427EBE" w14:textId="3A8B7A4C" w:rsidR="002C7F7E" w:rsidRDefault="002C7F7E">
      <w:pPr>
        <w:jc w:val="left"/>
        <w:rPr>
          <w:rFonts w:cs="Times New Roman"/>
        </w:rPr>
      </w:pPr>
      <w:r>
        <w:rPr>
          <w:rFonts w:cs="Times New Roman"/>
        </w:rPr>
        <w:t>Donc les événements A et non(B) sont indépendants.</w:t>
      </w:r>
    </w:p>
    <w:p w14:paraId="136FFFA7" w14:textId="4AAF5E91" w:rsidR="002C7F7E" w:rsidRDefault="002C7F7E">
      <w:pPr>
        <w:jc w:val="left"/>
        <w:rPr>
          <w:rFonts w:cs="Times New Roman"/>
        </w:rPr>
      </w:pPr>
    </w:p>
    <w:p w14:paraId="44CBC3A8" w14:textId="38C07402" w:rsidR="002C7F7E" w:rsidRDefault="002C7F7E">
      <w:pPr>
        <w:jc w:val="left"/>
        <w:rPr>
          <w:rFonts w:cs="Times New Roman"/>
        </w:rPr>
      </w:pPr>
      <w:r>
        <w:rPr>
          <w:rFonts w:cs="Times New Roman"/>
        </w:rPr>
        <w:t>Le conducteur prend la A6 puis la A7, quelle est la probabilité qu’il ne rencontre aucun bouchon.</w:t>
      </w:r>
    </w:p>
    <w:p w14:paraId="70C1F1AC" w14:textId="485DE00D" w:rsidR="002C7F7E" w:rsidRDefault="002C7F7E">
      <w:pPr>
        <w:jc w:val="left"/>
        <w:rPr>
          <w:rFonts w:cs="Times New Roman"/>
        </w:rPr>
      </w:pPr>
    </w:p>
    <w:p w14:paraId="5469406B" w14:textId="64D91FB6" w:rsidR="007B27A3" w:rsidRDefault="007B27A3">
      <w:pPr>
        <w:jc w:val="left"/>
        <w:rPr>
          <w:rFonts w:cs="Times New Roman"/>
        </w:rPr>
      </w:pPr>
    </w:p>
    <w:p w14:paraId="78A276F5" w14:textId="0BBAA026" w:rsidR="007B27A3" w:rsidRDefault="007B27A3">
      <w:pPr>
        <w:jc w:val="left"/>
        <w:rPr>
          <w:rFonts w:cs="Times New Roman"/>
        </w:rPr>
      </w:pPr>
    </w:p>
    <w:p w14:paraId="357D4157" w14:textId="77777777" w:rsidR="007D09CB" w:rsidRDefault="007D09CB">
      <w:pPr>
        <w:jc w:val="left"/>
        <w:rPr>
          <w:rFonts w:cs="Times New Roman"/>
        </w:rPr>
      </w:pPr>
      <w:r>
        <w:rPr>
          <w:rFonts w:cs="Times New Roman"/>
        </w:rPr>
        <w:lastRenderedPageBreak/>
        <w:t>II variable aléatoires</w:t>
      </w:r>
    </w:p>
    <w:p w14:paraId="1B37D2BD" w14:textId="403681FC" w:rsidR="007D09CB" w:rsidRDefault="007D09CB">
      <w:pPr>
        <w:jc w:val="left"/>
        <w:rPr>
          <w:rFonts w:cs="Times New Roman"/>
        </w:rPr>
      </w:pPr>
      <w:r>
        <w:rPr>
          <w:rFonts w:cs="Times New Roman"/>
        </w:rPr>
        <w:t>(r)Définition :</w:t>
      </w:r>
    </w:p>
    <w:p w14:paraId="3DFCAF3E" w14:textId="3D3341C9" w:rsidR="007D09CB" w:rsidRDefault="007D09CB">
      <w:pPr>
        <w:jc w:val="left"/>
        <w:rPr>
          <w:rFonts w:cs="Times New Roman"/>
        </w:rPr>
      </w:pPr>
      <w:r>
        <w:rPr>
          <w:rFonts w:cs="Times New Roman"/>
        </w:rPr>
        <w:t>Si, à chaque issue ω</w:t>
      </w:r>
      <w:r>
        <w:rPr>
          <w:rFonts w:cs="Times New Roman"/>
          <w:vertAlign w:val="subscript"/>
        </w:rPr>
        <w:t>i</w:t>
      </w:r>
      <w:r>
        <w:rPr>
          <w:rFonts w:cs="Times New Roman"/>
        </w:rPr>
        <w:t xml:space="preserve"> de Ω, on peut associer un réel X(</w:t>
      </w:r>
      <w:r w:rsidR="002E640D">
        <w:rPr>
          <w:rFonts w:cs="Times New Roman"/>
        </w:rPr>
        <w:t>ω) ; On dit que l’on a défini une variable aléatoire x sur Ω. Les probabilités associées aux différentes valeurs de X est appelé « loi » de la variable X.</w:t>
      </w:r>
    </w:p>
    <w:p w14:paraId="1BDEB522" w14:textId="5B344464" w:rsidR="007B27A3" w:rsidRDefault="007B27A3">
      <w:pPr>
        <w:jc w:val="left"/>
        <w:rPr>
          <w:rFonts w:cs="Times New Roman"/>
        </w:rPr>
      </w:pPr>
    </w:p>
    <w:p w14:paraId="7F3096FA" w14:textId="554F6308" w:rsidR="002E640D" w:rsidRDefault="002E640D">
      <w:pPr>
        <w:jc w:val="left"/>
        <w:rPr>
          <w:rFonts w:cs="Times New Roman"/>
        </w:rPr>
      </w:pPr>
      <w:r>
        <w:rPr>
          <w:rFonts w:cs="Times New Roman"/>
        </w:rPr>
        <w:t>(/r)(v)Remarque :</w:t>
      </w:r>
    </w:p>
    <w:p w14:paraId="72717B97" w14:textId="4AE11E72" w:rsidR="00AC711A" w:rsidRDefault="002E640D" w:rsidP="00253AA7">
      <w:pPr>
        <w:pStyle w:val="Paragraphedeliste"/>
        <w:numPr>
          <w:ilvl w:val="0"/>
          <w:numId w:val="48"/>
        </w:numPr>
        <w:jc w:val="left"/>
        <w:rPr>
          <w:rFonts w:cs="Times New Roman"/>
        </w:rPr>
      </w:pPr>
      <w:r>
        <w:rPr>
          <w:rFonts w:cs="Times New Roman"/>
        </w:rPr>
        <w:t>Une variable aléatoire est une fonction définie sur Ω ; ce n’est donc pas une variable (au sens de la variable mathématique -ce sont les issues qui sont variables-)</w:t>
      </w:r>
      <w:r w:rsidR="00AC711A">
        <w:rPr>
          <w:rFonts w:cs="Times New Roman"/>
        </w:rPr>
        <w:t xml:space="preserve"> et ce n’est pas non plus aléatoire puisque chaque issue ω</w:t>
      </w:r>
      <w:r w:rsidR="00AC711A">
        <w:rPr>
          <w:rFonts w:cs="Times New Roman"/>
          <w:vertAlign w:val="subscript"/>
        </w:rPr>
        <w:t>i</w:t>
      </w:r>
      <w:r w:rsidR="00AC711A">
        <w:rPr>
          <w:rFonts w:cs="Times New Roman"/>
        </w:rPr>
        <w:t xml:space="preserve"> est associé à la valeur de X(ω</w:t>
      </w:r>
      <w:r w:rsidR="00AC711A">
        <w:rPr>
          <w:rFonts w:cs="Times New Roman"/>
          <w:vertAlign w:val="subscript"/>
        </w:rPr>
        <w:t>i</w:t>
      </w:r>
      <w:r w:rsidR="00AC711A">
        <w:rPr>
          <w:rFonts w:cs="Times New Roman"/>
        </w:rPr>
        <w:t>) de façon bien déterminée</w:t>
      </w:r>
      <w:r w:rsidR="008B3340">
        <w:rPr>
          <w:rFonts w:cs="Times New Roman"/>
        </w:rPr>
        <w:t xml:space="preserve"> (le hasard </w:t>
      </w:r>
      <w:r w:rsidR="004F4B93">
        <w:rPr>
          <w:rFonts w:cs="Times New Roman"/>
        </w:rPr>
        <w:t>n’a</w:t>
      </w:r>
      <w:r w:rsidR="008B3340">
        <w:rPr>
          <w:rFonts w:cs="Times New Roman"/>
        </w:rPr>
        <w:t xml:space="preserve"> pas sa place dans cet association)</w:t>
      </w:r>
      <w:r w:rsidR="00AC711A">
        <w:rPr>
          <w:rFonts w:cs="Times New Roman"/>
        </w:rPr>
        <w:t>.</w:t>
      </w:r>
    </w:p>
    <w:p w14:paraId="26D70626" w14:textId="5E8A8057" w:rsidR="004F4B93" w:rsidRDefault="004F4B93" w:rsidP="00253AA7">
      <w:pPr>
        <w:pStyle w:val="Paragraphedeliste"/>
        <w:numPr>
          <w:ilvl w:val="0"/>
          <w:numId w:val="48"/>
        </w:numPr>
        <w:jc w:val="left"/>
        <w:rPr>
          <w:rFonts w:cs="Times New Roman"/>
        </w:rPr>
      </w:pPr>
      <w:r>
        <w:rPr>
          <w:rFonts w:cs="Times New Roman"/>
        </w:rPr>
        <w:t>Une variable aléatoire permet de définir des évènements et de décrire toute la trajectoire de notre expérience.</w:t>
      </w:r>
    </w:p>
    <w:p w14:paraId="78C20294" w14:textId="3DC978D5" w:rsidR="004F4B93" w:rsidRDefault="004F4B93" w:rsidP="00253AA7">
      <w:pPr>
        <w:pStyle w:val="Paragraphedeliste"/>
        <w:numPr>
          <w:ilvl w:val="0"/>
          <w:numId w:val="48"/>
        </w:numPr>
        <w:jc w:val="left"/>
        <w:rPr>
          <w:rFonts w:cs="Times New Roman"/>
        </w:rPr>
      </w:pPr>
      <w:r>
        <w:rPr>
          <w:rFonts w:cs="Times New Roman"/>
        </w:rPr>
        <w:t>La notation ensembliste est modifiée en puisqu’en notant X=x, en réalité, on désigne l’ensemble des issues ω</w:t>
      </w:r>
      <w:r>
        <w:rPr>
          <w:rFonts w:cs="Times New Roman"/>
          <w:vertAlign w:val="subscript"/>
        </w:rPr>
        <w:t>i</w:t>
      </w:r>
      <w:r>
        <w:rPr>
          <w:rFonts w:cs="Times New Roman"/>
        </w:rPr>
        <w:t xml:space="preserve"> tel que X(ω</w:t>
      </w:r>
      <w:r>
        <w:rPr>
          <w:rFonts w:cs="Times New Roman"/>
          <w:vertAlign w:val="subscript"/>
        </w:rPr>
        <w:t>i</w:t>
      </w:r>
      <w:r>
        <w:rPr>
          <w:rFonts w:cs="Times New Roman"/>
        </w:rPr>
        <w:t xml:space="preserve">)=s c’est-à-dire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bc\{(\a\ac\hs4\co1(ω</w:instrText>
      </w:r>
      <w:r>
        <w:rPr>
          <w:rFonts w:cs="Times New Roman"/>
          <w:vertAlign w:val="subscript"/>
        </w:rPr>
        <w:instrText>i</w:instrText>
      </w:r>
      <w:r>
        <w:rPr>
          <w:rFonts w:ascii="Cambria Math" w:hAnsi="Cambria Math" w:cs="Cambria Math"/>
        </w:rPr>
        <w:instrText>∈</w:instrText>
      </w:r>
      <w:r>
        <w:rPr>
          <w:rFonts w:cs="Times New Roman"/>
        </w:rPr>
        <w:instrText>Ω, X(ω</w:instrText>
      </w:r>
      <w:r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)=x))</w:instrText>
      </w:r>
      <w:r>
        <w:rPr>
          <w:rFonts w:cs="Times New Roman"/>
        </w:rPr>
        <w:fldChar w:fldCharType="end"/>
      </w:r>
    </w:p>
    <w:p w14:paraId="752D574C" w14:textId="032E6EB3" w:rsidR="004F4B93" w:rsidRDefault="004F4B93" w:rsidP="00253AA7">
      <w:pPr>
        <w:pStyle w:val="Paragraphedeliste"/>
        <w:numPr>
          <w:ilvl w:val="0"/>
          <w:numId w:val="48"/>
        </w:numPr>
        <w:jc w:val="left"/>
        <w:rPr>
          <w:rFonts w:cs="Times New Roman"/>
        </w:rPr>
      </w:pPr>
      <w:r>
        <w:rPr>
          <w:rFonts w:cs="Times New Roman"/>
        </w:rPr>
        <w:t>La loi de probabilité de X est une fonction f :k|</w:t>
      </w:r>
      <w:r w:rsidRPr="004F4B93">
        <w:rPr>
          <w:rFonts w:cs="Times New Roman"/>
        </w:rPr>
        <w:sym w:font="Wingdings" w:char="F0E0"/>
      </w:r>
      <w:r>
        <w:rPr>
          <w:rFonts w:cs="Times New Roman"/>
        </w:rPr>
        <w:t xml:space="preserve">P(X=k). Cette fonction agit </w:t>
      </w:r>
      <w:r w:rsidR="00F750E1">
        <w:rPr>
          <w:rFonts w:cs="Times New Roman"/>
        </w:rPr>
        <w:t>sur l’ensemble noté x(Ω) des valeurs possibles de x.</w:t>
      </w:r>
    </w:p>
    <w:p w14:paraId="27597875" w14:textId="5DAA3C74" w:rsidR="00F750E1" w:rsidRDefault="00F750E1" w:rsidP="00F750E1">
      <w:pPr>
        <w:jc w:val="left"/>
        <w:rPr>
          <w:rFonts w:cs="Times New Roman"/>
        </w:rPr>
      </w:pPr>
      <w:r>
        <w:rPr>
          <w:rFonts w:cs="Times New Roman"/>
        </w:rPr>
        <w:t>Parfois, on écrit P(X=k)=P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bc\{(\a\ac\hs4\co1(X=k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.</w:t>
      </w:r>
    </w:p>
    <w:p w14:paraId="66DE287F" w14:textId="6FE76C80" w:rsidR="00F750E1" w:rsidRDefault="00F750E1" w:rsidP="00F750E1">
      <w:pPr>
        <w:jc w:val="left"/>
        <w:rPr>
          <w:rFonts w:cs="Times New Roman"/>
        </w:rPr>
      </w:pPr>
      <w:r>
        <w:rPr>
          <w:rFonts w:cs="Times New Roman"/>
        </w:rPr>
        <w:t>*La somme de toutes les probabilités P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\a\ac\hs4\co1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bc\{(\a\ac\hs4\co1(X=k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quand k décrit l’ensemble X(Ω) est égal à 1.</w:t>
      </w:r>
    </w:p>
    <w:p w14:paraId="1C3A6D41" w14:textId="445AA7D5" w:rsidR="00F750E1" w:rsidRDefault="00F750E1" w:rsidP="00F750E1">
      <w:pPr>
        <w:jc w:val="left"/>
        <w:rPr>
          <w:rFonts w:cs="Times New Roman"/>
        </w:rPr>
      </w:pPr>
      <w:r>
        <w:rPr>
          <w:rFonts w:cs="Times New Roman"/>
        </w:rPr>
        <w:t>(/v)</w:t>
      </w:r>
    </w:p>
    <w:p w14:paraId="64E57BFB" w14:textId="3C010FC5" w:rsidR="00F750E1" w:rsidRDefault="00F750E1" w:rsidP="00F750E1">
      <w:pPr>
        <w:jc w:val="left"/>
        <w:rPr>
          <w:rFonts w:cs="Times New Roman"/>
        </w:rPr>
      </w:pPr>
      <w:r>
        <w:rPr>
          <w:rFonts w:cs="Times New Roman"/>
        </w:rPr>
        <w:t>Exemple :</w:t>
      </w:r>
    </w:p>
    <w:p w14:paraId="0FC6D242" w14:textId="2F401780" w:rsidR="00F750E1" w:rsidRPr="00F750E1" w:rsidRDefault="00F750E1" w:rsidP="00F750E1">
      <w:pPr>
        <w:jc w:val="left"/>
        <w:rPr>
          <w:rFonts w:cs="Times New Roman"/>
        </w:rPr>
      </w:pPr>
      <w:r>
        <w:rPr>
          <w:rFonts w:cs="Times New Roman"/>
        </w:rPr>
        <w:t>On lance une pièce de monnaie jusqu’à obtenir pile.</w:t>
      </w:r>
      <w:r w:rsidR="00523E56">
        <w:rPr>
          <w:rFonts w:cs="Times New Roman"/>
        </w:rPr>
        <w:t xml:space="preserve"> Et on note le rang k de ce premier pile.</w:t>
      </w:r>
      <w:r w:rsidR="00C37E9D">
        <w:rPr>
          <w:rFonts w:cs="Times New Roman"/>
        </w:rPr>
        <w:t xml:space="preserve"> </w:t>
      </w:r>
    </w:p>
    <w:p w14:paraId="3F813753" w14:textId="7579ADB6" w:rsidR="002E640D" w:rsidRDefault="00C37E9D">
      <w:pPr>
        <w:jc w:val="left"/>
        <w:rPr>
          <w:rFonts w:cs="Times New Roman"/>
        </w:rPr>
      </w:pPr>
      <w:r>
        <w:rPr>
          <w:rFonts w:cs="Times New Roman"/>
        </w:rPr>
        <w:t>P</w:t>
      </w:r>
      <w:r w:rsidR="00692B91">
        <w:rPr>
          <w:rFonts w:cs="Times New Roman"/>
        </w:rPr>
        <w:t>o</w:t>
      </w:r>
      <w:r>
        <w:rPr>
          <w:rFonts w:cs="Times New Roman"/>
        </w:rPr>
        <w:t>ur chaque réalisation de cet expérience, on note X=k</w:t>
      </w:r>
      <w:r w:rsidR="00B254E6">
        <w:rPr>
          <w:rFonts w:cs="Times New Roman"/>
        </w:rPr>
        <w:t xml:space="preserve"> l’évènement donnant la longueur (le temps d’attente du tirage). X est une variable aléatoire qui pourra prendre n’importe quelle valeur entière non nul.</w:t>
      </w:r>
    </w:p>
    <w:p w14:paraId="7C2E2B0E" w14:textId="12369FB7" w:rsidR="00B254E6" w:rsidRDefault="00B254E6">
      <w:pPr>
        <w:jc w:val="left"/>
        <w:rPr>
          <w:rFonts w:cs="Times New Roman"/>
        </w:rPr>
      </w:pPr>
    </w:p>
    <w:p w14:paraId="572C5F20" w14:textId="37A52AA0" w:rsidR="00B254E6" w:rsidRDefault="00B254E6">
      <w:pPr>
        <w:jc w:val="left"/>
        <w:rPr>
          <w:rFonts w:cs="Times New Roman"/>
        </w:rPr>
      </w:pPr>
      <w:r>
        <w:rPr>
          <w:rFonts w:cs="Times New Roman"/>
        </w:rPr>
        <w:t>Donner la probabilité de P(X)=1 ; P(X)=2 ; P(X)=3 ; P(X)=k ; P(X)≤k</w:t>
      </w:r>
    </w:p>
    <w:p w14:paraId="45C7857E" w14:textId="77777777" w:rsidR="00C37E9D" w:rsidRDefault="00C37E9D">
      <w:pPr>
        <w:jc w:val="left"/>
        <w:rPr>
          <w:rFonts w:cs="Times New Roman"/>
        </w:rPr>
      </w:pPr>
    </w:p>
    <w:p w14:paraId="6EA402C7" w14:textId="3A99042F" w:rsidR="007B27A3" w:rsidRDefault="00747F2F">
      <w:pPr>
        <w:jc w:val="left"/>
        <w:rPr>
          <w:rFonts w:cs="Times New Roman"/>
        </w:rPr>
      </w:pPr>
      <w:r>
        <w:rPr>
          <w:rFonts w:cs="Times New Roman"/>
        </w:rPr>
        <w:t>Nous allons définir les différents paramètres d’un Variable ((r)espérance, variance, écart-type) pour le cas d’un ensemble X(Ω)fini. Plus tard, vous étudierez l’extension de X(Ω) à l’infini.</w:t>
      </w:r>
    </w:p>
    <w:p w14:paraId="1B425432" w14:textId="662FBF37" w:rsidR="00747F2F" w:rsidRDefault="00747F2F">
      <w:pPr>
        <w:jc w:val="left"/>
        <w:rPr>
          <w:rFonts w:cs="Times New Roman"/>
        </w:rPr>
      </w:pPr>
      <w:r>
        <w:rPr>
          <w:rFonts w:cs="Times New Roman"/>
        </w:rPr>
        <w:t>Définition :(/r) Soient X une Variable  telle que X(Ω)={x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, x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, x</w:t>
      </w:r>
      <w:r>
        <w:rPr>
          <w:rFonts w:cs="Times New Roman"/>
          <w:vertAlign w:val="subscript"/>
        </w:rPr>
        <w:t>3</w:t>
      </w:r>
      <w:r>
        <w:rPr>
          <w:rFonts w:cs="Times New Roman"/>
        </w:rPr>
        <w:t>, …, x</w:t>
      </w:r>
      <w:r>
        <w:rPr>
          <w:rFonts w:cs="Times New Roman"/>
          <w:vertAlign w:val="subscript"/>
        </w:rPr>
        <w:t>n</w:t>
      </w:r>
      <w:r>
        <w:rPr>
          <w:rFonts w:cs="Times New Roman"/>
        </w:rPr>
        <w:t>}.</w:t>
      </w:r>
    </w:p>
    <w:p w14:paraId="50C79AE3" w14:textId="10963744" w:rsidR="00747F2F" w:rsidRDefault="00747F2F">
      <w:pPr>
        <w:jc w:val="left"/>
        <w:rPr>
          <w:rFonts w:cs="Times New Roman"/>
        </w:rPr>
      </w:pPr>
      <w:r>
        <w:rPr>
          <w:rFonts w:cs="Times New Roman"/>
        </w:rPr>
        <w:t>(r)En notant p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=P</w:t>
      </w:r>
      <w:r w:rsidR="00831AD9">
        <w:rPr>
          <w:rFonts w:cs="Times New Roman"/>
        </w:rPr>
        <w:fldChar w:fldCharType="begin"/>
      </w:r>
      <w:r w:rsidR="00831AD9">
        <w:rPr>
          <w:rFonts w:cs="Times New Roman"/>
        </w:rPr>
        <w:instrText xml:space="preserve"> EQ \b(</w:instrText>
      </w:r>
      <w:r w:rsidR="00831AD9">
        <w:rPr>
          <w:rFonts w:cs="Times New Roman"/>
        </w:rPr>
        <w:fldChar w:fldCharType="begin"/>
      </w:r>
      <w:r w:rsidR="00831AD9">
        <w:rPr>
          <w:rFonts w:cs="Times New Roman"/>
        </w:rPr>
        <w:instrText xml:space="preserve"> EQ \b\bc\{(\a\ac\hs4\co1(X=x</w:instrText>
      </w:r>
      <w:r w:rsidR="00831AD9">
        <w:rPr>
          <w:rFonts w:cs="Times New Roman"/>
          <w:vertAlign w:val="subscript"/>
        </w:rPr>
        <w:instrText>1</w:instrText>
      </w:r>
      <w:r w:rsidR="00831AD9">
        <w:rPr>
          <w:rFonts w:cs="Times New Roman"/>
        </w:rPr>
        <w:instrText>))</w:instrText>
      </w:r>
      <w:r w:rsidR="00831AD9">
        <w:rPr>
          <w:rFonts w:cs="Times New Roman"/>
        </w:rPr>
        <w:fldChar w:fldCharType="end"/>
      </w:r>
      <w:r w:rsidR="00831AD9">
        <w:rPr>
          <w:rFonts w:cs="Times New Roman"/>
        </w:rPr>
        <w:instrText>)</w:instrText>
      </w:r>
      <w:r w:rsidR="00831AD9">
        <w:rPr>
          <w:rFonts w:cs="Times New Roman"/>
        </w:rPr>
        <w:fldChar w:fldCharType="end"/>
      </w:r>
      <w:r w:rsidR="00831AD9">
        <w:rPr>
          <w:rFonts w:cs="Times New Roman"/>
        </w:rPr>
        <w:t xml:space="preserve"> les différentes valeurs de la loi de probabilité de X.</w:t>
      </w:r>
    </w:p>
    <w:p w14:paraId="6DD2E09A" w14:textId="14A22717" w:rsidR="00831AD9" w:rsidRDefault="00831AD9">
      <w:pPr>
        <w:jc w:val="left"/>
        <w:rPr>
          <w:rFonts w:cs="Times New Roman"/>
        </w:rPr>
      </w:pPr>
      <w:r>
        <w:rPr>
          <w:rFonts w:cs="Times New Roman"/>
        </w:rPr>
        <w:t xml:space="preserve">*L’espérance de X est </w:t>
      </w:r>
      <w:proofErr w:type="gramStart"/>
      <w:r>
        <w:rPr>
          <w:rFonts w:cs="Times New Roman"/>
        </w:rPr>
        <w:t>réel</w:t>
      </w:r>
      <w:proofErr w:type="gramEnd"/>
      <w:r>
        <w:rPr>
          <w:rFonts w:cs="Times New Roman"/>
        </w:rPr>
        <w:t>, noté E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i\su(</w:instrText>
      </w:r>
      <w:r>
        <w:rPr>
          <w:rFonts w:cs="Times New Roman"/>
          <w:sz w:val="18"/>
        </w:rPr>
        <w:instrText>i=n;i=1</w:instrText>
      </w:r>
      <w:r>
        <w:rPr>
          <w:rFonts w:cs="Times New Roman"/>
        </w:rPr>
        <w:instrText>; p</w:instrText>
      </w:r>
      <w:r w:rsidRPr="00831AD9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*x</w:instrText>
      </w:r>
      <w:r w:rsidRPr="00831AD9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=p</w:instrText>
      </w:r>
      <w:r w:rsidRPr="00831AD9"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>*x</w:instrText>
      </w:r>
      <w:r w:rsidRPr="00831AD9">
        <w:rPr>
          <w:rFonts w:cs="Times New Roman"/>
          <w:vertAlign w:val="subscript"/>
        </w:rPr>
        <w:instrText>1</w:instrText>
      </w:r>
      <w:r>
        <w:rPr>
          <w:rFonts w:cs="Times New Roman"/>
        </w:rPr>
        <w:instrText>+...+p</w:instrText>
      </w:r>
      <w:r w:rsidRPr="00831AD9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*x</w:instrText>
      </w:r>
      <w:r w:rsidRPr="00831AD9">
        <w:rPr>
          <w:rFonts w:cs="Times New Roman"/>
          <w:vertAlign w:val="subscript"/>
        </w:rPr>
        <w:instrText>n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/r)</w:t>
      </w:r>
    </w:p>
    <w:p w14:paraId="2BC24CF0" w14:textId="0535CF66" w:rsidR="00831AD9" w:rsidRDefault="00831AD9">
      <w:pPr>
        <w:jc w:val="left"/>
        <w:rPr>
          <w:rFonts w:cs="Times New Roman"/>
        </w:rPr>
      </w:pPr>
      <w:r>
        <w:rPr>
          <w:rFonts w:cs="Times New Roman"/>
        </w:rPr>
        <w:lastRenderedPageBreak/>
        <w:t>* La variance positif de X est le réel, noté V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i\su(</w:instrText>
      </w:r>
      <w:r>
        <w:rPr>
          <w:rFonts w:cs="Times New Roman"/>
          <w:sz w:val="18"/>
        </w:rPr>
        <w:instrText>i=n;i=1</w:instrText>
      </w:r>
      <w:r>
        <w:rPr>
          <w:rFonts w:cs="Times New Roman"/>
        </w:rPr>
        <w:instrText>; p</w:instrText>
      </w:r>
      <w:r w:rsidRPr="00831AD9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*(x</w:instrText>
      </w:r>
      <w:r w:rsidRPr="00831AD9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-E(X))²)</w:instrText>
      </w:r>
      <w:r>
        <w:rPr>
          <w:rFonts w:cs="Times New Roman"/>
        </w:rPr>
        <w:fldChar w:fldCharType="end"/>
      </w:r>
    </w:p>
    <w:p w14:paraId="11A95634" w14:textId="0F092986" w:rsidR="00831AD9" w:rsidRDefault="00831AD9">
      <w:pPr>
        <w:jc w:val="left"/>
        <w:rPr>
          <w:rFonts w:cs="Times New Roman"/>
        </w:rPr>
      </w:pPr>
      <w:r>
        <w:rPr>
          <w:rFonts w:cs="Times New Roman"/>
        </w:rPr>
        <w:t>V(X)=E(X²)-(E(X))²</w:t>
      </w:r>
    </w:p>
    <w:p w14:paraId="6D8AC44E" w14:textId="7F99E13D" w:rsidR="00831AD9" w:rsidRDefault="00831AD9">
      <w:pPr>
        <w:jc w:val="left"/>
        <w:rPr>
          <w:rFonts w:cs="Times New Roman"/>
        </w:rPr>
      </w:pPr>
    </w:p>
    <w:p w14:paraId="4D62D992" w14:textId="6155AE5A" w:rsidR="00831AD9" w:rsidRDefault="00831AD9">
      <w:pPr>
        <w:jc w:val="left"/>
        <w:rPr>
          <w:rFonts w:cs="Times New Roman"/>
        </w:rPr>
      </w:pPr>
      <w:r>
        <w:rPr>
          <w:rFonts w:cs="Times New Roman"/>
        </w:rPr>
        <w:t>*L’écart type de X est le réel positif, noté</w:t>
      </w:r>
      <w:r w:rsidR="009E76BB">
        <w:rPr>
          <w:rFonts w:cs="Times New Roman"/>
        </w:rPr>
        <w:t xml:space="preserve"> </w:t>
      </w:r>
      <w:r w:rsidR="00AE24A6">
        <w:rPr>
          <w:rFonts w:cs="Times New Roman"/>
        </w:rPr>
        <w:t>ϭ(X)=</w:t>
      </w:r>
      <w:r w:rsidR="00AE24A6">
        <w:rPr>
          <w:rFonts w:cs="Times New Roman"/>
        </w:rPr>
        <w:fldChar w:fldCharType="begin"/>
      </w:r>
      <w:r w:rsidR="00AE24A6">
        <w:rPr>
          <w:rFonts w:cs="Times New Roman"/>
        </w:rPr>
        <w:instrText xml:space="preserve"> EQ \r(V(X) )</w:instrText>
      </w:r>
      <w:r w:rsidR="00AE24A6">
        <w:rPr>
          <w:rFonts w:cs="Times New Roman"/>
        </w:rPr>
        <w:fldChar w:fldCharType="end"/>
      </w:r>
      <w:r w:rsidR="00AE24A6">
        <w:rPr>
          <w:rFonts w:cs="Times New Roman"/>
        </w:rPr>
        <w:t>.</w:t>
      </w:r>
    </w:p>
    <w:p w14:paraId="03D96DF5" w14:textId="0EECFA47" w:rsidR="00AE24A6" w:rsidRDefault="000F67D4">
      <w:pPr>
        <w:jc w:val="left"/>
        <w:rPr>
          <w:rFonts w:cs="Times New Roman"/>
        </w:rPr>
      </w:pPr>
      <w:r>
        <w:rPr>
          <w:rFonts w:cs="Times New Roman"/>
        </w:rPr>
        <w:t>(r)</w:t>
      </w:r>
      <w:r w:rsidR="00AE24A6">
        <w:rPr>
          <w:rFonts w:cs="Times New Roman"/>
        </w:rPr>
        <w:t>Remarque :</w:t>
      </w:r>
    </w:p>
    <w:p w14:paraId="1D2413C5" w14:textId="4D2E048A" w:rsidR="00AE24A6" w:rsidRDefault="000F67D4" w:rsidP="000F67D4">
      <w:pPr>
        <w:jc w:val="left"/>
        <w:rPr>
          <w:rFonts w:cs="Times New Roman"/>
        </w:rPr>
      </w:pPr>
      <w:r>
        <w:rPr>
          <w:rFonts w:cs="Times New Roman"/>
        </w:rPr>
        <w:t>1) L’espérance mathématique d’une valeur est un paramètre centra, équivalent probabiliste de la notion moyenne statistique. De même, la variance et l’écart-type sont des mesures de dispersion que l’on calcule aussi en statistiques. La variance est la moyenne des carrés des écarts pondérée par les probabilités.</w:t>
      </w:r>
    </w:p>
    <w:p w14:paraId="797108DB" w14:textId="4AF9A9C4" w:rsidR="000F67D4" w:rsidRDefault="003A4AFB" w:rsidP="000F67D4">
      <w:pPr>
        <w:jc w:val="left"/>
        <w:rPr>
          <w:rFonts w:cs="Times New Roman"/>
        </w:rPr>
      </w:pPr>
      <w:r>
        <w:rPr>
          <w:rFonts w:cs="Times New Roman"/>
        </w:rPr>
        <w:t xml:space="preserve">2) </w:t>
      </w:r>
      <w:r w:rsidR="000F67D4">
        <w:rPr>
          <w:rFonts w:cs="Times New Roman"/>
        </w:rPr>
        <w:t xml:space="preserve">On pourrait mesurer la dispersion en utilisant </w:t>
      </w:r>
      <w:r>
        <w:rPr>
          <w:rFonts w:cs="Times New Roman"/>
        </w:rPr>
        <w:t>la deuxième formule vue lors du cours précédent.</w:t>
      </w:r>
    </w:p>
    <w:p w14:paraId="66F29E31" w14:textId="76D93DE3" w:rsidR="003A4AFB" w:rsidRDefault="003A4AFB" w:rsidP="000F67D4">
      <w:pPr>
        <w:jc w:val="left"/>
        <w:rPr>
          <w:rFonts w:cs="Times New Roman"/>
        </w:rPr>
      </w:pPr>
      <w:r>
        <w:rPr>
          <w:rFonts w:cs="Times New Roman"/>
        </w:rPr>
        <w:t>3) Dans un jeu où X est associé aux gains possibles. E(X) représente le gain moyen que L’on peut espérer :</w:t>
      </w:r>
    </w:p>
    <w:p w14:paraId="072827AD" w14:textId="34EA0AFF" w:rsidR="003A4AFB" w:rsidRDefault="003A4AFB" w:rsidP="000F67D4">
      <w:pPr>
        <w:jc w:val="left"/>
        <w:rPr>
          <w:rFonts w:cs="Times New Roman"/>
        </w:rPr>
      </w:pPr>
      <w:r>
        <w:rPr>
          <w:rFonts w:cs="Times New Roman"/>
        </w:rPr>
        <w:t>Le jeux est équitable si E(X)=0 ;</w:t>
      </w:r>
    </w:p>
    <w:p w14:paraId="11B4B94C" w14:textId="10B48FFA" w:rsidR="003A4AFB" w:rsidRDefault="003A4AFB" w:rsidP="000F67D4">
      <w:pPr>
        <w:jc w:val="left"/>
        <w:rPr>
          <w:rFonts w:cs="Times New Roman"/>
        </w:rPr>
      </w:pPr>
      <w:r>
        <w:rPr>
          <w:rFonts w:cs="Times New Roman"/>
        </w:rPr>
        <w:t>Le jeux est favorable sir E(X)&gt;0 ;</w:t>
      </w:r>
    </w:p>
    <w:p w14:paraId="7A0415BA" w14:textId="56A173BF" w:rsidR="003A4AFB" w:rsidRDefault="003A4AFB" w:rsidP="000F67D4">
      <w:pPr>
        <w:jc w:val="left"/>
        <w:rPr>
          <w:rFonts w:cs="Times New Roman"/>
        </w:rPr>
      </w:pPr>
      <w:r>
        <w:rPr>
          <w:rFonts w:cs="Times New Roman"/>
        </w:rPr>
        <w:t>Le jeu est défavorable si E(X)&lt;0 ;</w:t>
      </w:r>
    </w:p>
    <w:p w14:paraId="0AE245B3" w14:textId="2598994E" w:rsidR="003A4AFB" w:rsidRDefault="003A4AFB" w:rsidP="000F67D4">
      <w:pPr>
        <w:jc w:val="left"/>
        <w:rPr>
          <w:rFonts w:cs="Times New Roman"/>
        </w:rPr>
      </w:pPr>
    </w:p>
    <w:p w14:paraId="6A3DFE6E" w14:textId="4A5EDC1B" w:rsidR="003A4AFB" w:rsidRDefault="003A4AFB" w:rsidP="000F67D4">
      <w:pPr>
        <w:jc w:val="left"/>
        <w:rPr>
          <w:rFonts w:cs="Times New Roman"/>
        </w:rPr>
      </w:pPr>
      <w:r>
        <w:rPr>
          <w:rFonts w:cs="Times New Roman"/>
        </w:rPr>
        <w:t>Exercice :</w:t>
      </w:r>
    </w:p>
    <w:p w14:paraId="342EE19C" w14:textId="0E1253E0" w:rsidR="003A4AFB" w:rsidRDefault="003A4AFB" w:rsidP="000F67D4">
      <w:pPr>
        <w:jc w:val="left"/>
        <w:rPr>
          <w:rFonts w:cs="Times New Roman"/>
        </w:rPr>
      </w:pPr>
      <w:proofErr w:type="spellStart"/>
      <w:r>
        <w:rPr>
          <w:rFonts w:cs="Times New Roman"/>
        </w:rPr>
        <w:t>Lorqsque</w:t>
      </w:r>
      <w:proofErr w:type="spellEnd"/>
      <w:r>
        <w:rPr>
          <w:rFonts w:cs="Times New Roman"/>
        </w:rPr>
        <w:t xml:space="preserve"> nous lançons deux dés, il y a 36 possibilités.</w:t>
      </w:r>
    </w:p>
    <w:p w14:paraId="70286E52" w14:textId="035D3C95" w:rsidR="003A4AFB" w:rsidRDefault="003A4AFB" w:rsidP="000F67D4">
      <w:pPr>
        <w:jc w:val="left"/>
        <w:rPr>
          <w:rFonts w:cs="Times New Roman"/>
        </w:rPr>
      </w:pPr>
      <w:proofErr w:type="spellStart"/>
      <w:r>
        <w:rPr>
          <w:rFonts w:cs="Times New Roman"/>
        </w:rPr>
        <w:t>Card</w:t>
      </w:r>
      <w:proofErr w:type="spellEnd"/>
      <w:r>
        <w:rPr>
          <w:rFonts w:cs="Times New Roman"/>
        </w:rPr>
        <w:t>(Ω)</w:t>
      </w:r>
      <w:r w:rsidR="00D21E75">
        <w:rPr>
          <w:rFonts w:cs="Times New Roman"/>
        </w:rPr>
        <w:t>=36</w:t>
      </w:r>
    </w:p>
    <w:p w14:paraId="2AE9D2DB" w14:textId="3D12E3F1" w:rsidR="00D21E75" w:rsidRDefault="00D21E75" w:rsidP="000F67D4">
      <w:pPr>
        <w:jc w:val="left"/>
        <w:rPr>
          <w:rFonts w:cs="Times New Roman"/>
        </w:rPr>
      </w:pPr>
      <w:r>
        <w:rPr>
          <w:rFonts w:cs="Times New Roman"/>
        </w:rPr>
        <w:t>La variable aléatoire X donnant la somme des deux dés prend des valeurs entières en 2 et 12</w:t>
      </w:r>
    </w:p>
    <w:p w14:paraId="26E908AE" w14:textId="54FEB0A2" w:rsidR="000F67D4" w:rsidRDefault="000F67D4" w:rsidP="000F67D4">
      <w:pPr>
        <w:jc w:val="left"/>
        <w:rPr>
          <w:rFonts w:cs="Times New Roman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984"/>
        <w:gridCol w:w="706"/>
        <w:gridCol w:w="817"/>
        <w:gridCol w:w="772"/>
        <w:gridCol w:w="772"/>
        <w:gridCol w:w="772"/>
        <w:gridCol w:w="817"/>
        <w:gridCol w:w="705"/>
        <w:gridCol w:w="705"/>
        <w:gridCol w:w="664"/>
        <w:gridCol w:w="674"/>
        <w:gridCol w:w="674"/>
      </w:tblGrid>
      <w:tr w:rsidR="00CA5CEE" w14:paraId="46CD0C74" w14:textId="77777777" w:rsidTr="00046830">
        <w:trPr>
          <w:jc w:val="center"/>
        </w:trPr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73BDA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x</w:t>
            </w:r>
            <w:r>
              <w:rPr>
                <w:rFonts w:cs="Times New Roman"/>
                <w:vertAlign w:val="subscript"/>
              </w:rPr>
              <w:t>i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FFCB9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F3FF0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4C842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35F4C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BBFD9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BCE7C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3D3F0A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85439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3F6A2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97C39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F423F" w14:textId="77777777" w:rsidR="00D21E75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</w:tc>
      </w:tr>
      <w:tr w:rsidR="00CA5CEE" w14:paraId="51171052" w14:textId="77777777" w:rsidTr="00046830">
        <w:trPr>
          <w:jc w:val="center"/>
        </w:trPr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3A65E" w14:textId="35370D5D" w:rsidR="00D21E75" w:rsidRPr="005B2F3C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(X</w:t>
            </w:r>
            <w:r w:rsidR="005B2F3C">
              <w:rPr>
                <w:rFonts w:cs="Times New Roman"/>
              </w:rPr>
              <w:t>=x</w:t>
            </w:r>
            <w:r w:rsidR="005B2F3C">
              <w:rPr>
                <w:rFonts w:cs="Times New Roman"/>
                <w:vertAlign w:val="subscript"/>
              </w:rPr>
              <w:t>i</w:t>
            </w:r>
            <w:r w:rsidR="005B2F3C" w:rsidRPr="005B2F3C">
              <w:rPr>
                <w:rFonts w:cs="Times New Roman"/>
              </w:rPr>
              <w:t>)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23106" w14:textId="61811614" w:rsidR="00D21E75" w:rsidRPr="005B2F3C" w:rsidRDefault="00D21E75" w:rsidP="00046830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1;36))</w:instrText>
            </w:r>
            <w:r>
              <w:rPr>
                <w:rFonts w:cs="Times New Roman"/>
              </w:rPr>
              <w:fldChar w:fldCharType="end"/>
            </w:r>
            <w:r w:rsidR="005B2F3C">
              <w:rPr>
                <w:rFonts w:cs="Times New Roman"/>
              </w:rPr>
              <w:t>=P</w:t>
            </w:r>
            <w:r w:rsidR="005B2F3C">
              <w:rPr>
                <w:rFonts w:cs="Times New Roman"/>
                <w:vertAlign w:val="subscript"/>
              </w:rPr>
              <w:t>1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4F9AF5" w14:textId="352795C4" w:rsidR="00D21E75" w:rsidRPr="005B2F3C" w:rsidRDefault="00D21E75" w:rsidP="00046830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2;36))</w:instrText>
            </w:r>
            <w:r>
              <w:rPr>
                <w:rFonts w:cs="Times New Roman"/>
              </w:rPr>
              <w:fldChar w:fldCharType="end"/>
            </w:r>
            <w:r w:rsidR="005B2F3C">
              <w:rPr>
                <w:rFonts w:cs="Times New Roman"/>
              </w:rPr>
              <w:t xml:space="preserve"> =P</w:t>
            </w:r>
            <w:r w:rsidR="005B2F3C">
              <w:rPr>
                <w:rFonts w:cs="Times New Roman"/>
                <w:vertAlign w:val="subscript"/>
              </w:rPr>
              <w:t>2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8726E" w14:textId="299083F0" w:rsidR="00D21E75" w:rsidRPr="005B2F3C" w:rsidRDefault="00D21E75" w:rsidP="00046830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3;36))</w:instrText>
            </w:r>
            <w:r>
              <w:rPr>
                <w:rFonts w:cs="Times New Roman"/>
              </w:rPr>
              <w:fldChar w:fldCharType="end"/>
            </w:r>
            <w:r w:rsidR="005B2F3C">
              <w:rPr>
                <w:rFonts w:cs="Times New Roman"/>
              </w:rPr>
              <w:t xml:space="preserve"> =P</w:t>
            </w:r>
            <w:r w:rsidR="005B2F3C">
              <w:rPr>
                <w:rFonts w:cs="Times New Roman"/>
                <w:vertAlign w:val="subscript"/>
              </w:rPr>
              <w:t>3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AE677" w14:textId="640DCA39" w:rsidR="00D21E75" w:rsidRPr="005B2F3C" w:rsidRDefault="00D21E75" w:rsidP="0004683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4;36))</w:instrText>
            </w:r>
            <w:r>
              <w:rPr>
                <w:rFonts w:cs="Times New Roman"/>
              </w:rPr>
              <w:fldChar w:fldCharType="end"/>
            </w:r>
            <w:r w:rsidR="005B2F3C">
              <w:rPr>
                <w:rFonts w:cs="Times New Roman"/>
              </w:rPr>
              <w:t xml:space="preserve"> =P</w:t>
            </w:r>
            <w:r w:rsidR="005B2F3C">
              <w:rPr>
                <w:rFonts w:cs="Times New Roman"/>
                <w:vertAlign w:val="subscript"/>
              </w:rPr>
              <w:t>4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82A7D" w14:textId="73B55B95" w:rsidR="00D21E75" w:rsidRPr="005B2F3C" w:rsidRDefault="00D21E75" w:rsidP="00046830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5;36))</w:instrText>
            </w:r>
            <w:r>
              <w:rPr>
                <w:rFonts w:cs="Times New Roman"/>
              </w:rPr>
              <w:fldChar w:fldCharType="end"/>
            </w:r>
            <w:r w:rsidR="005B2F3C">
              <w:rPr>
                <w:rFonts w:cs="Times New Roman"/>
              </w:rPr>
              <w:t xml:space="preserve"> =P</w:t>
            </w:r>
            <w:r w:rsidR="005B2F3C">
              <w:rPr>
                <w:rFonts w:cs="Times New Roman"/>
                <w:vertAlign w:val="subscript"/>
              </w:rPr>
              <w:t>5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2CD48" w14:textId="32ED36D1" w:rsidR="00D21E75" w:rsidRPr="005B2F3C" w:rsidRDefault="00D21E75" w:rsidP="00046830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6;36))</w:instrText>
            </w:r>
            <w:r>
              <w:rPr>
                <w:rFonts w:cs="Times New Roman"/>
              </w:rPr>
              <w:fldChar w:fldCharType="end"/>
            </w:r>
            <w:r w:rsidR="005B2F3C">
              <w:rPr>
                <w:rFonts w:cs="Times New Roman"/>
              </w:rPr>
              <w:t xml:space="preserve"> =P</w:t>
            </w:r>
            <w:r w:rsidR="005B2F3C">
              <w:rPr>
                <w:rFonts w:cs="Times New Roman"/>
                <w:vertAlign w:val="subscript"/>
              </w:rPr>
              <w:t>6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A3520" w14:textId="6ADF10FB" w:rsidR="00D21E75" w:rsidRPr="005B2F3C" w:rsidRDefault="00D21E75" w:rsidP="00046830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5;36))</w:instrText>
            </w:r>
            <w:r>
              <w:rPr>
                <w:rFonts w:cs="Times New Roman"/>
              </w:rPr>
              <w:fldChar w:fldCharType="end"/>
            </w:r>
            <w:r w:rsidR="005B2F3C">
              <w:rPr>
                <w:rFonts w:cs="Times New Roman"/>
              </w:rPr>
              <w:t xml:space="preserve"> =P</w:t>
            </w:r>
            <w:r w:rsidR="005B2F3C">
              <w:rPr>
                <w:rFonts w:cs="Times New Roman"/>
                <w:vertAlign w:val="subscript"/>
              </w:rPr>
              <w:t>7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4CABD" w14:textId="6ED81E51" w:rsidR="00D21E75" w:rsidRPr="00CA5CEE" w:rsidRDefault="00D21E75" w:rsidP="00046830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4;36))</w:instrText>
            </w:r>
            <w:r>
              <w:rPr>
                <w:rFonts w:cs="Times New Roman"/>
              </w:rPr>
              <w:fldChar w:fldCharType="end"/>
            </w:r>
            <w:r w:rsidR="005B2F3C">
              <w:rPr>
                <w:rFonts w:cs="Times New Roman"/>
              </w:rPr>
              <w:t xml:space="preserve"> =P</w:t>
            </w:r>
            <w:r w:rsidR="00CA5CEE">
              <w:rPr>
                <w:rFonts w:cs="Times New Roman"/>
                <w:vertAlign w:val="subscript"/>
              </w:rPr>
              <w:t>8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2A4C2" w14:textId="4A0DA42C" w:rsidR="00D21E75" w:rsidRPr="00CA5CEE" w:rsidRDefault="00D21E75" w:rsidP="00046830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3;36))</w:instrText>
            </w:r>
            <w:r>
              <w:rPr>
                <w:rFonts w:cs="Times New Roman"/>
              </w:rPr>
              <w:fldChar w:fldCharType="end"/>
            </w:r>
            <w:r w:rsidR="00CA5CEE">
              <w:rPr>
                <w:rFonts w:cs="Times New Roman"/>
              </w:rPr>
              <w:t xml:space="preserve"> =P</w:t>
            </w:r>
            <w:r w:rsidR="00CA5CEE">
              <w:rPr>
                <w:rFonts w:cs="Times New Roman"/>
                <w:vertAlign w:val="subscript"/>
              </w:rPr>
              <w:t>9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74FC3" w14:textId="5C4A51F1" w:rsidR="00D21E75" w:rsidRPr="00CA5CEE" w:rsidRDefault="00D21E75" w:rsidP="00046830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2;36))</w:instrText>
            </w:r>
            <w:r>
              <w:rPr>
                <w:rFonts w:cs="Times New Roman"/>
              </w:rPr>
              <w:fldChar w:fldCharType="end"/>
            </w:r>
            <w:r w:rsidR="00CA5CEE">
              <w:rPr>
                <w:rFonts w:cs="Times New Roman"/>
              </w:rPr>
              <w:t xml:space="preserve"> =P</w:t>
            </w:r>
            <w:r w:rsidR="00CA5CEE">
              <w:rPr>
                <w:rFonts w:cs="Times New Roman"/>
                <w:vertAlign w:val="subscript"/>
              </w:rPr>
              <w:t>10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BC8E7" w14:textId="328BE324" w:rsidR="00D21E75" w:rsidRPr="00CA5CEE" w:rsidRDefault="00D21E75" w:rsidP="00046830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1;36))</w:instrText>
            </w:r>
            <w:r>
              <w:rPr>
                <w:rFonts w:cs="Times New Roman"/>
              </w:rPr>
              <w:fldChar w:fldCharType="end"/>
            </w:r>
            <w:r w:rsidR="00CA5CEE">
              <w:rPr>
                <w:rFonts w:cs="Times New Roman"/>
              </w:rPr>
              <w:t xml:space="preserve"> =P</w:t>
            </w:r>
            <w:r w:rsidR="00CA5CEE">
              <w:rPr>
                <w:rFonts w:cs="Times New Roman"/>
                <w:vertAlign w:val="subscript"/>
              </w:rPr>
              <w:t>11</w:t>
            </w:r>
          </w:p>
        </w:tc>
      </w:tr>
    </w:tbl>
    <w:p w14:paraId="60B323EF" w14:textId="3B95B013" w:rsidR="002C7F7E" w:rsidRDefault="002C7F7E">
      <w:pPr>
        <w:jc w:val="left"/>
        <w:rPr>
          <w:rFonts w:cs="Times New Roman"/>
        </w:rPr>
      </w:pPr>
    </w:p>
    <w:p w14:paraId="78909421" w14:textId="09D2BFC3" w:rsidR="00CA5CEE" w:rsidRDefault="00CA5CEE">
      <w:pPr>
        <w:jc w:val="left"/>
        <w:rPr>
          <w:rFonts w:cs="Times New Roman"/>
        </w:rPr>
      </w:pPr>
      <w:r>
        <w:rPr>
          <w:rFonts w:cs="Times New Roman"/>
        </w:rPr>
        <w:t>E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i\su(</w:instrText>
      </w:r>
      <w:r>
        <w:rPr>
          <w:rFonts w:cs="Times New Roman"/>
          <w:sz w:val="18"/>
        </w:rPr>
        <w:instrText>i=12;i=2</w:instrText>
      </w:r>
      <w:r>
        <w:rPr>
          <w:rFonts w:cs="Times New Roman"/>
        </w:rPr>
        <w:instrText xml:space="preserve">; </w:instrText>
      </w:r>
      <w:r w:rsidR="00E05C0C">
        <w:rPr>
          <w:rFonts w:cs="Times New Roman"/>
        </w:rPr>
        <w:instrText>P</w:instrText>
      </w:r>
      <w:r>
        <w:rPr>
          <w:rFonts w:cs="Times New Roman"/>
        </w:rPr>
        <w:instrText>(X=x</w:instrText>
      </w:r>
      <w:r w:rsidRPr="00CA5CEE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)*x</w:instrText>
      </w:r>
      <w:r w:rsidRPr="00CA5CEE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 w:rsidR="00E05C0C">
        <w:rPr>
          <w:rFonts w:cs="Times New Roman"/>
        </w:rPr>
        <w:t>=</w:t>
      </w:r>
      <w:r w:rsidR="00E05C0C">
        <w:rPr>
          <w:rFonts w:cs="Times New Roman"/>
        </w:rPr>
        <w:fldChar w:fldCharType="begin"/>
      </w:r>
      <w:r w:rsidR="00E05C0C">
        <w:rPr>
          <w:rFonts w:cs="Times New Roman"/>
        </w:rPr>
        <w:instrText xml:space="preserve"> EQ \i\su(</w:instrText>
      </w:r>
      <w:r w:rsidR="00E05C0C">
        <w:rPr>
          <w:rFonts w:cs="Times New Roman"/>
          <w:sz w:val="18"/>
        </w:rPr>
        <w:instrText>i=12;i=2</w:instrText>
      </w:r>
      <w:r w:rsidR="00E05C0C">
        <w:rPr>
          <w:rFonts w:cs="Times New Roman"/>
        </w:rPr>
        <w:instrText>; p</w:instrText>
      </w:r>
      <w:r w:rsidR="00E05C0C" w:rsidRPr="00E05C0C">
        <w:rPr>
          <w:rFonts w:cs="Times New Roman"/>
          <w:vertAlign w:val="subscript"/>
        </w:rPr>
        <w:instrText>i</w:instrText>
      </w:r>
      <w:r w:rsidR="00E05C0C">
        <w:rPr>
          <w:rFonts w:cs="Times New Roman"/>
        </w:rPr>
        <w:instrText>*x</w:instrText>
      </w:r>
      <w:r w:rsidR="00E05C0C" w:rsidRPr="00E05C0C">
        <w:rPr>
          <w:rFonts w:cs="Times New Roman"/>
          <w:vertAlign w:val="subscript"/>
        </w:rPr>
        <w:instrText>i</w:instrText>
      </w:r>
      <w:r w:rsidR="00E05C0C">
        <w:rPr>
          <w:rFonts w:cs="Times New Roman"/>
        </w:rPr>
        <w:instrText>)</w:instrText>
      </w:r>
      <w:r w:rsidR="00E05C0C">
        <w:rPr>
          <w:rFonts w:cs="Times New Roman"/>
        </w:rPr>
        <w:fldChar w:fldCharType="end"/>
      </w:r>
    </w:p>
    <w:p w14:paraId="4C358828" w14:textId="04F6A62D" w:rsidR="00E05C0C" w:rsidRDefault="00E05C0C">
      <w:pPr>
        <w:jc w:val="left"/>
        <w:rPr>
          <w:rFonts w:cs="Times New Roman"/>
        </w:rPr>
      </w:pPr>
      <w:r>
        <w:rPr>
          <w:rFonts w:cs="Times New Roman"/>
        </w:rPr>
        <w:t>E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2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3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45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5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6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7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</w:instrText>
      </w:r>
      <w:r w:rsidRPr="00E05C0C">
        <w:rPr>
          <w:rFonts w:cs="Times New Roman"/>
        </w:rPr>
        <w:instrText xml:space="preserve"> </w:instrText>
      </w:r>
      <w:r>
        <w:rPr>
          <w:rFonts w:cs="Times New Roman"/>
        </w:rPr>
        <w:instrText>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8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9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10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11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12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52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=7</w:t>
      </w:r>
    </w:p>
    <w:p w14:paraId="0551CD04" w14:textId="25351F10" w:rsidR="00E05C0C" w:rsidRDefault="00E05C0C">
      <w:pPr>
        <w:jc w:val="left"/>
        <w:rPr>
          <w:rFonts w:cs="Times New Roman"/>
        </w:rPr>
      </w:pPr>
      <w:r>
        <w:rPr>
          <w:rFonts w:cs="Times New Roman"/>
        </w:rPr>
        <w:lastRenderedPageBreak/>
        <w:t>V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i\su(</w:instrText>
      </w:r>
      <w:r>
        <w:rPr>
          <w:rFonts w:cs="Times New Roman"/>
          <w:sz w:val="18"/>
        </w:rPr>
        <w:instrText>i=12;i=2</w:instrText>
      </w:r>
      <w:r>
        <w:rPr>
          <w:rFonts w:cs="Times New Roman"/>
        </w:rPr>
        <w:instrText>; p</w:instrText>
      </w:r>
      <w:r w:rsidRPr="00E05C0C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(x</w:instrText>
      </w:r>
      <w:r w:rsidRPr="00E05C0C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-7)²=(2-7)²*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6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(3-7)²*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6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+(12-7)²*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6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10;36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=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5;6))</w:instrText>
      </w:r>
      <w:r>
        <w:rPr>
          <w:rFonts w:cs="Times New Roman"/>
        </w:rPr>
        <w:fldChar w:fldCharType="end"/>
      </w:r>
      <w:r w:rsidR="00F071C8">
        <w:rPr>
          <w:rFonts w:cs="Times New Roman"/>
        </w:rPr>
        <w:instrText>≈5,833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</w:p>
    <w:p w14:paraId="01F56A27" w14:textId="7B95FD46" w:rsidR="00F071C8" w:rsidRPr="00614AF0" w:rsidRDefault="00614AF0">
      <w:pPr>
        <w:jc w:val="left"/>
        <w:rPr>
          <w:rFonts w:cs="Times New Roman"/>
        </w:rPr>
      </w:pPr>
      <w:r>
        <w:rPr>
          <w:rFonts w:cs="Times New Roman"/>
        </w:rPr>
        <w:t>Donc on ϭ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5;6)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≈2,42 )</w:instrText>
      </w:r>
      <w:r>
        <w:rPr>
          <w:rFonts w:cs="Times New Roman"/>
        </w:rPr>
        <w:fldChar w:fldCharType="end"/>
      </w:r>
    </w:p>
    <w:p w14:paraId="02B52AC1" w14:textId="77777777" w:rsidR="00F071C8" w:rsidRPr="00E05C0C" w:rsidRDefault="00F071C8">
      <w:pPr>
        <w:jc w:val="left"/>
        <w:rPr>
          <w:rFonts w:cs="Times New Roman"/>
        </w:rPr>
      </w:pPr>
    </w:p>
    <w:p w14:paraId="0E0D2244" w14:textId="28E83C9B" w:rsidR="00AE24A6" w:rsidRDefault="00AE24A6">
      <w:pPr>
        <w:jc w:val="left"/>
        <w:rPr>
          <w:rFonts w:cs="Times New Roman"/>
        </w:rPr>
      </w:pPr>
    </w:p>
    <w:p w14:paraId="7069DF19" w14:textId="2D042894" w:rsidR="00AE24A6" w:rsidRDefault="00AE24A6">
      <w:pPr>
        <w:jc w:val="left"/>
        <w:rPr>
          <w:rFonts w:cs="Times New Roman"/>
        </w:rPr>
      </w:pPr>
      <w:r>
        <w:rPr>
          <w:rFonts w:cs="Times New Roman"/>
        </w:rPr>
        <w:t>Ex :</w:t>
      </w:r>
    </w:p>
    <w:p w14:paraId="13956E57" w14:textId="5B57357D" w:rsidR="00AE24A6" w:rsidRDefault="00AE24A6">
      <w:pPr>
        <w:jc w:val="left"/>
        <w:rPr>
          <w:rFonts w:cs="Times New Roman"/>
        </w:rPr>
      </w:pPr>
      <w:r>
        <w:rPr>
          <w:rFonts w:cs="Times New Roman"/>
        </w:rPr>
        <w:t>Lorsqu’on lance 2 dés cubiques, non pipés chacune des faces étant noté entre 1 et 6, on suppose que les 36 résultats vont être équiprobables.</w:t>
      </w:r>
    </w:p>
    <w:p w14:paraId="3BABEED4" w14:textId="37A1EF85" w:rsidR="00AE24A6" w:rsidRDefault="00AE24A6">
      <w:pPr>
        <w:jc w:val="left"/>
        <w:rPr>
          <w:rFonts w:cs="Times New Roman"/>
        </w:rPr>
      </w:pPr>
      <w:r>
        <w:rPr>
          <w:rFonts w:cs="Times New Roman"/>
        </w:rPr>
        <w:t>Soit X la variable aléatoire donnant le résultat de la somme des deux dés.</w:t>
      </w:r>
    </w:p>
    <w:p w14:paraId="3B70CE6E" w14:textId="3E897C3F" w:rsidR="00AE24A6" w:rsidRDefault="00AE24A6">
      <w:pPr>
        <w:jc w:val="left"/>
        <w:rPr>
          <w:rFonts w:cs="Times New Roman"/>
        </w:rPr>
      </w:pPr>
      <w:r>
        <w:rPr>
          <w:rFonts w:cs="Times New Roman"/>
        </w:rPr>
        <w:t>1)</w:t>
      </w:r>
      <w:r w:rsidR="009D0BC1">
        <w:rPr>
          <w:rFonts w:cs="Times New Roman"/>
        </w:rPr>
        <w:t xml:space="preserve"> </w:t>
      </w:r>
      <w:r>
        <w:rPr>
          <w:rFonts w:cs="Times New Roman"/>
        </w:rPr>
        <w:t>Déterminez la loi de probabilité de X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192"/>
        <w:gridCol w:w="1192"/>
        <w:gridCol w:w="1192"/>
        <w:gridCol w:w="1193"/>
        <w:gridCol w:w="1193"/>
        <w:gridCol w:w="1193"/>
        <w:gridCol w:w="1193"/>
      </w:tblGrid>
      <w:tr w:rsidR="005901A2" w:rsidRPr="005901A2" w14:paraId="57C0D3C5" w14:textId="77777777" w:rsidTr="007712E9">
        <w:trPr>
          <w:trHeight w:val="321"/>
        </w:trPr>
        <w:tc>
          <w:tcPr>
            <w:tcW w:w="1192" w:type="dxa"/>
            <w:tcBorders>
              <w:bottom w:val="single" w:sz="4" w:space="0" w:color="auto"/>
              <w:tl2br w:val="single" w:sz="4" w:space="0" w:color="auto"/>
            </w:tcBorders>
          </w:tcPr>
          <w:p w14:paraId="431A9843" w14:textId="1B068CDC" w:rsidR="005901A2" w:rsidRPr="005901A2" w:rsidRDefault="005901A2">
            <w:pPr>
              <w:jc w:val="left"/>
              <w:rPr>
                <w:rFonts w:cs="Times New Roman"/>
                <w:b/>
                <w:bCs/>
                <w:sz w:val="16"/>
                <w:szCs w:val="16"/>
              </w:rPr>
            </w:pPr>
            <w:r w:rsidRPr="005901A2">
              <w:rPr>
                <w:rFonts w:cs="Times New Roman"/>
                <w:b/>
                <w:bCs/>
                <w:sz w:val="16"/>
                <w:szCs w:val="16"/>
              </w:rPr>
              <w:t xml:space="preserve">         </w:t>
            </w:r>
            <w:r w:rsidRPr="005901A2">
              <w:rPr>
                <w:rFonts w:cs="Times New Roman"/>
                <w:b/>
                <w:bCs/>
                <w:color w:val="FF0000"/>
                <w:sz w:val="16"/>
                <w:szCs w:val="16"/>
              </w:rPr>
              <w:t xml:space="preserve">         dé1     </w:t>
            </w:r>
            <w:r w:rsidRPr="005901A2">
              <w:rPr>
                <w:rFonts w:cs="Times New Roman"/>
                <w:b/>
                <w:bCs/>
                <w:sz w:val="16"/>
                <w:szCs w:val="16"/>
              </w:rPr>
              <w:t>dé2</w:t>
            </w:r>
          </w:p>
        </w:tc>
        <w:tc>
          <w:tcPr>
            <w:tcW w:w="1192" w:type="dxa"/>
            <w:tcBorders>
              <w:bottom w:val="single" w:sz="4" w:space="0" w:color="auto"/>
            </w:tcBorders>
            <w:shd w:val="diagStripe" w:color="FF2F2F" w:fill="auto"/>
            <w:vAlign w:val="center"/>
          </w:tcPr>
          <w:p w14:paraId="6E501A61" w14:textId="795B04DB" w:rsidR="005901A2" w:rsidRPr="005901A2" w:rsidRDefault="005901A2" w:rsidP="007712E9">
            <w:pPr>
              <w:jc w:val="center"/>
              <w:rPr>
                <w:rFonts w:cs="Times New Roman"/>
                <w:b/>
                <w:bCs/>
                <w:color w:val="FF0000"/>
              </w:rPr>
            </w:pPr>
            <w:r w:rsidRPr="005901A2">
              <w:rPr>
                <w:rFonts w:cs="Times New Roman"/>
                <w:b/>
                <w:bCs/>
                <w:color w:val="FF0000"/>
              </w:rPr>
              <w:t>1</w:t>
            </w:r>
          </w:p>
        </w:tc>
        <w:tc>
          <w:tcPr>
            <w:tcW w:w="1192" w:type="dxa"/>
            <w:tcBorders>
              <w:bottom w:val="single" w:sz="4" w:space="0" w:color="auto"/>
            </w:tcBorders>
            <w:shd w:val="diagStripe" w:color="FF2F2F" w:fill="auto"/>
            <w:vAlign w:val="center"/>
          </w:tcPr>
          <w:p w14:paraId="1210E57D" w14:textId="1C654773" w:rsidR="005901A2" w:rsidRPr="005901A2" w:rsidRDefault="005901A2" w:rsidP="007712E9">
            <w:pPr>
              <w:jc w:val="center"/>
              <w:rPr>
                <w:rFonts w:cs="Times New Roman"/>
                <w:b/>
                <w:bCs/>
                <w:color w:val="FF0000"/>
              </w:rPr>
            </w:pPr>
            <w:r w:rsidRPr="005901A2">
              <w:rPr>
                <w:rFonts w:cs="Times New Roman"/>
                <w:b/>
                <w:bCs/>
                <w:color w:val="FF0000"/>
              </w:rPr>
              <w:t>2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diagStripe" w:color="FF2F2F" w:fill="auto"/>
            <w:vAlign w:val="center"/>
          </w:tcPr>
          <w:p w14:paraId="2D40B5C4" w14:textId="7472C830" w:rsidR="005901A2" w:rsidRPr="005901A2" w:rsidRDefault="005901A2" w:rsidP="007712E9">
            <w:pPr>
              <w:jc w:val="center"/>
              <w:rPr>
                <w:rFonts w:cs="Times New Roman"/>
                <w:b/>
                <w:bCs/>
                <w:color w:val="FF0000"/>
              </w:rPr>
            </w:pPr>
            <w:r w:rsidRPr="005901A2">
              <w:rPr>
                <w:rFonts w:cs="Times New Roman"/>
                <w:b/>
                <w:bCs/>
                <w:color w:val="FF0000"/>
              </w:rPr>
              <w:t>3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diagStripe" w:color="FF2F2F" w:fill="auto"/>
            <w:vAlign w:val="center"/>
          </w:tcPr>
          <w:p w14:paraId="2689F360" w14:textId="7276C93A" w:rsidR="005901A2" w:rsidRPr="005901A2" w:rsidRDefault="005901A2" w:rsidP="007712E9">
            <w:pPr>
              <w:jc w:val="center"/>
              <w:rPr>
                <w:rFonts w:cs="Times New Roman"/>
                <w:b/>
                <w:bCs/>
                <w:color w:val="FF0000"/>
              </w:rPr>
            </w:pPr>
            <w:r w:rsidRPr="005901A2">
              <w:rPr>
                <w:rFonts w:cs="Times New Roman"/>
                <w:b/>
                <w:bCs/>
                <w:color w:val="FF0000"/>
              </w:rPr>
              <w:t>4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diagStripe" w:color="FF2F2F" w:fill="auto"/>
            <w:vAlign w:val="center"/>
          </w:tcPr>
          <w:p w14:paraId="154A752E" w14:textId="5212B692" w:rsidR="005901A2" w:rsidRPr="005901A2" w:rsidRDefault="005901A2" w:rsidP="007712E9">
            <w:pPr>
              <w:jc w:val="center"/>
              <w:rPr>
                <w:rFonts w:cs="Times New Roman"/>
                <w:b/>
                <w:bCs/>
                <w:color w:val="FF0000"/>
              </w:rPr>
            </w:pPr>
            <w:r w:rsidRPr="005901A2">
              <w:rPr>
                <w:rFonts w:cs="Times New Roman"/>
                <w:b/>
                <w:bCs/>
                <w:color w:val="FF0000"/>
              </w:rPr>
              <w:t>5</w:t>
            </w:r>
          </w:p>
        </w:tc>
        <w:tc>
          <w:tcPr>
            <w:tcW w:w="1193" w:type="dxa"/>
            <w:tcBorders>
              <w:bottom w:val="single" w:sz="4" w:space="0" w:color="auto"/>
            </w:tcBorders>
            <w:shd w:val="diagStripe" w:color="FF2F2F" w:fill="auto"/>
            <w:vAlign w:val="center"/>
          </w:tcPr>
          <w:p w14:paraId="647E2E3D" w14:textId="32F2ECA9" w:rsidR="005901A2" w:rsidRPr="005901A2" w:rsidRDefault="005901A2" w:rsidP="007712E9">
            <w:pPr>
              <w:jc w:val="center"/>
              <w:rPr>
                <w:rFonts w:cs="Times New Roman"/>
                <w:b/>
                <w:bCs/>
                <w:color w:val="FF0000"/>
              </w:rPr>
            </w:pPr>
            <w:r w:rsidRPr="005901A2">
              <w:rPr>
                <w:rFonts w:cs="Times New Roman"/>
                <w:b/>
                <w:bCs/>
                <w:color w:val="FF0000"/>
              </w:rPr>
              <w:t>6</w:t>
            </w:r>
          </w:p>
        </w:tc>
      </w:tr>
      <w:tr w:rsidR="005901A2" w14:paraId="2744E2E9" w14:textId="77777777" w:rsidTr="007712E9">
        <w:trPr>
          <w:trHeight w:val="243"/>
        </w:trPr>
        <w:tc>
          <w:tcPr>
            <w:tcW w:w="1192" w:type="dxa"/>
            <w:shd w:val="diagStripe" w:color="auto" w:fill="auto"/>
          </w:tcPr>
          <w:p w14:paraId="1B88FED7" w14:textId="2C6DDF45" w:rsidR="005901A2" w:rsidRPr="005901A2" w:rsidRDefault="005901A2" w:rsidP="005901A2">
            <w:pPr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1</w:t>
            </w:r>
          </w:p>
        </w:tc>
        <w:tc>
          <w:tcPr>
            <w:tcW w:w="1192" w:type="dxa"/>
            <w:tcBorders>
              <w:top w:val="single" w:sz="4" w:space="0" w:color="auto"/>
            </w:tcBorders>
          </w:tcPr>
          <w:p w14:paraId="71A54283" w14:textId="7176DA62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1192" w:type="dxa"/>
            <w:tcBorders>
              <w:top w:val="single" w:sz="4" w:space="0" w:color="auto"/>
            </w:tcBorders>
          </w:tcPr>
          <w:p w14:paraId="6BF59592" w14:textId="0C6BC285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1193" w:type="dxa"/>
            <w:tcBorders>
              <w:top w:val="single" w:sz="4" w:space="0" w:color="auto"/>
            </w:tcBorders>
          </w:tcPr>
          <w:p w14:paraId="4777F727" w14:textId="25BFF2AD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1193" w:type="dxa"/>
            <w:tcBorders>
              <w:top w:val="single" w:sz="4" w:space="0" w:color="auto"/>
            </w:tcBorders>
          </w:tcPr>
          <w:p w14:paraId="60516969" w14:textId="0C18CFF8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1193" w:type="dxa"/>
            <w:tcBorders>
              <w:top w:val="single" w:sz="4" w:space="0" w:color="auto"/>
            </w:tcBorders>
          </w:tcPr>
          <w:p w14:paraId="2E45BD9C" w14:textId="1F177799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1193" w:type="dxa"/>
            <w:tcBorders>
              <w:top w:val="single" w:sz="4" w:space="0" w:color="auto"/>
            </w:tcBorders>
          </w:tcPr>
          <w:p w14:paraId="4487C2B1" w14:textId="479DEC91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</w:tr>
      <w:tr w:rsidR="005901A2" w14:paraId="0D5F5B6A" w14:textId="77777777" w:rsidTr="007712E9">
        <w:trPr>
          <w:trHeight w:val="243"/>
        </w:trPr>
        <w:tc>
          <w:tcPr>
            <w:tcW w:w="1192" w:type="dxa"/>
            <w:shd w:val="diagStripe" w:color="auto" w:fill="auto"/>
          </w:tcPr>
          <w:p w14:paraId="18C1B99F" w14:textId="72144AA2" w:rsidR="005901A2" w:rsidRPr="005901A2" w:rsidRDefault="005901A2" w:rsidP="005901A2">
            <w:pPr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2</w:t>
            </w:r>
          </w:p>
        </w:tc>
        <w:tc>
          <w:tcPr>
            <w:tcW w:w="1192" w:type="dxa"/>
          </w:tcPr>
          <w:p w14:paraId="5AFACC59" w14:textId="00A50F28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1192" w:type="dxa"/>
          </w:tcPr>
          <w:p w14:paraId="627E4606" w14:textId="57432E26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1193" w:type="dxa"/>
          </w:tcPr>
          <w:p w14:paraId="21515043" w14:textId="474E3F9F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1193" w:type="dxa"/>
          </w:tcPr>
          <w:p w14:paraId="4780EC63" w14:textId="1FEB9792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1193" w:type="dxa"/>
          </w:tcPr>
          <w:p w14:paraId="37F967D5" w14:textId="2C228997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1193" w:type="dxa"/>
          </w:tcPr>
          <w:p w14:paraId="7611365C" w14:textId="44053F9F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</w:tr>
      <w:tr w:rsidR="005901A2" w14:paraId="32273078" w14:textId="77777777" w:rsidTr="007712E9">
        <w:trPr>
          <w:trHeight w:val="243"/>
        </w:trPr>
        <w:tc>
          <w:tcPr>
            <w:tcW w:w="1192" w:type="dxa"/>
            <w:shd w:val="diagStripe" w:color="auto" w:fill="auto"/>
          </w:tcPr>
          <w:p w14:paraId="1E42ABE1" w14:textId="4280F586" w:rsidR="005901A2" w:rsidRPr="005901A2" w:rsidRDefault="005901A2" w:rsidP="005901A2">
            <w:pPr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</w:p>
        </w:tc>
        <w:tc>
          <w:tcPr>
            <w:tcW w:w="1192" w:type="dxa"/>
          </w:tcPr>
          <w:p w14:paraId="7EC89D51" w14:textId="323607AB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1192" w:type="dxa"/>
          </w:tcPr>
          <w:p w14:paraId="714830AC" w14:textId="052687D7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1193" w:type="dxa"/>
          </w:tcPr>
          <w:p w14:paraId="79802740" w14:textId="6DF0071A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1193" w:type="dxa"/>
          </w:tcPr>
          <w:p w14:paraId="446EAA53" w14:textId="71C79ABB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1193" w:type="dxa"/>
          </w:tcPr>
          <w:p w14:paraId="64891787" w14:textId="5DFB14C3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1193" w:type="dxa"/>
          </w:tcPr>
          <w:p w14:paraId="7A588D07" w14:textId="185316CC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</w:tr>
      <w:tr w:rsidR="005901A2" w14:paraId="3FFE87E3" w14:textId="77777777" w:rsidTr="007712E9">
        <w:trPr>
          <w:trHeight w:val="243"/>
        </w:trPr>
        <w:tc>
          <w:tcPr>
            <w:tcW w:w="1192" w:type="dxa"/>
            <w:shd w:val="diagStripe" w:color="auto" w:fill="auto"/>
          </w:tcPr>
          <w:p w14:paraId="247B26DD" w14:textId="6857FECD" w:rsidR="005901A2" w:rsidRPr="005901A2" w:rsidRDefault="005901A2" w:rsidP="005901A2">
            <w:pPr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4</w:t>
            </w:r>
          </w:p>
        </w:tc>
        <w:tc>
          <w:tcPr>
            <w:tcW w:w="1192" w:type="dxa"/>
          </w:tcPr>
          <w:p w14:paraId="238EB9C3" w14:textId="5C94AC0C" w:rsidR="005901A2" w:rsidRDefault="005B12F2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1192" w:type="dxa"/>
          </w:tcPr>
          <w:p w14:paraId="357940A3" w14:textId="7496E9CF" w:rsidR="005901A2" w:rsidRDefault="005B12F2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1193" w:type="dxa"/>
          </w:tcPr>
          <w:p w14:paraId="07B17C0B" w14:textId="243A8898" w:rsidR="005901A2" w:rsidRDefault="005B12F2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1193" w:type="dxa"/>
          </w:tcPr>
          <w:p w14:paraId="3EF068C5" w14:textId="14BFFC30" w:rsidR="005901A2" w:rsidRDefault="005B12F2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1193" w:type="dxa"/>
          </w:tcPr>
          <w:p w14:paraId="27F01EF1" w14:textId="350ED2F6" w:rsidR="005901A2" w:rsidRDefault="005B12F2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1193" w:type="dxa"/>
          </w:tcPr>
          <w:p w14:paraId="41DFC111" w14:textId="322077EF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</w:tr>
      <w:tr w:rsidR="005901A2" w14:paraId="23A6A28B" w14:textId="77777777" w:rsidTr="007712E9">
        <w:trPr>
          <w:trHeight w:val="233"/>
        </w:trPr>
        <w:tc>
          <w:tcPr>
            <w:tcW w:w="1192" w:type="dxa"/>
            <w:shd w:val="diagStripe" w:color="auto" w:fill="auto"/>
          </w:tcPr>
          <w:p w14:paraId="22AFD9B9" w14:textId="12D6F89C" w:rsidR="005901A2" w:rsidRPr="005901A2" w:rsidRDefault="005901A2" w:rsidP="005901A2">
            <w:pPr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5</w:t>
            </w:r>
          </w:p>
        </w:tc>
        <w:tc>
          <w:tcPr>
            <w:tcW w:w="1192" w:type="dxa"/>
          </w:tcPr>
          <w:p w14:paraId="4F4041E8" w14:textId="0DAA5468" w:rsidR="005901A2" w:rsidRDefault="005B12F2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1192" w:type="dxa"/>
          </w:tcPr>
          <w:p w14:paraId="6F2D47DB" w14:textId="5A74D160" w:rsidR="005901A2" w:rsidRDefault="005B12F2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1193" w:type="dxa"/>
          </w:tcPr>
          <w:p w14:paraId="372A8FF3" w14:textId="4E914789" w:rsidR="005901A2" w:rsidRDefault="005B12F2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1193" w:type="dxa"/>
          </w:tcPr>
          <w:p w14:paraId="76E12CA0" w14:textId="36722FAE" w:rsidR="005901A2" w:rsidRDefault="005B12F2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1193" w:type="dxa"/>
          </w:tcPr>
          <w:p w14:paraId="3779DDAD" w14:textId="5E13B4E0" w:rsidR="005901A2" w:rsidRDefault="005B12F2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  <w:tc>
          <w:tcPr>
            <w:tcW w:w="1193" w:type="dxa"/>
          </w:tcPr>
          <w:p w14:paraId="593A10E2" w14:textId="50F86179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</w:tc>
      </w:tr>
      <w:tr w:rsidR="005901A2" w14:paraId="055BAF1D" w14:textId="77777777" w:rsidTr="007712E9">
        <w:trPr>
          <w:trHeight w:val="243"/>
        </w:trPr>
        <w:tc>
          <w:tcPr>
            <w:tcW w:w="1192" w:type="dxa"/>
            <w:shd w:val="diagStripe" w:color="auto" w:fill="auto"/>
          </w:tcPr>
          <w:p w14:paraId="4AB66C50" w14:textId="5C0C2EFE" w:rsidR="005901A2" w:rsidRPr="005901A2" w:rsidRDefault="005901A2" w:rsidP="005901A2">
            <w:pPr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6</w:t>
            </w:r>
          </w:p>
        </w:tc>
        <w:tc>
          <w:tcPr>
            <w:tcW w:w="1192" w:type="dxa"/>
          </w:tcPr>
          <w:p w14:paraId="53660D48" w14:textId="48D8561D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1192" w:type="dxa"/>
          </w:tcPr>
          <w:p w14:paraId="0D18634B" w14:textId="2D2A3FA5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1193" w:type="dxa"/>
          </w:tcPr>
          <w:p w14:paraId="7BA5E971" w14:textId="6D5691F4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1193" w:type="dxa"/>
          </w:tcPr>
          <w:p w14:paraId="26F992E8" w14:textId="35A746DE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  <w:tc>
          <w:tcPr>
            <w:tcW w:w="1193" w:type="dxa"/>
          </w:tcPr>
          <w:p w14:paraId="4F8595B0" w14:textId="1C860E5C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</w:tc>
        <w:tc>
          <w:tcPr>
            <w:tcW w:w="1193" w:type="dxa"/>
          </w:tcPr>
          <w:p w14:paraId="52CC5EBF" w14:textId="61555003" w:rsidR="005901A2" w:rsidRDefault="007712E9" w:rsidP="005901A2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</w:tc>
      </w:tr>
    </w:tbl>
    <w:p w14:paraId="098BED0D" w14:textId="4ED2DF9B" w:rsidR="009D0BC1" w:rsidRDefault="009D0BC1">
      <w:pPr>
        <w:jc w:val="left"/>
        <w:rPr>
          <w:rFonts w:cs="Times New Roman"/>
        </w:rPr>
      </w:pPr>
    </w:p>
    <w:p w14:paraId="68455C35" w14:textId="6762DA67" w:rsidR="005B12F2" w:rsidRDefault="005B12F2" w:rsidP="005B12F2">
      <w:pPr>
        <w:tabs>
          <w:tab w:val="left" w:pos="5384"/>
        </w:tabs>
        <w:jc w:val="left"/>
        <w:rPr>
          <w:rFonts w:cs="Times New Roman"/>
        </w:rPr>
      </w:pPr>
      <w:r>
        <w:rPr>
          <w:rFonts w:cs="Times New Roman"/>
        </w:rPr>
        <w:t xml:space="preserve">Soit X la variable aléatoire associée </w:t>
      </w:r>
      <w:r w:rsidR="00115B35">
        <w:rPr>
          <w:rFonts w:cs="Times New Roman"/>
        </w:rPr>
        <w:t>à la somme de solution.</w:t>
      </w:r>
    </w:p>
    <w:p w14:paraId="5661824D" w14:textId="75D0987D" w:rsidR="00115B35" w:rsidRDefault="00115B35" w:rsidP="005B12F2">
      <w:pPr>
        <w:tabs>
          <w:tab w:val="left" w:pos="5384"/>
        </w:tabs>
        <w:jc w:val="left"/>
        <w:rPr>
          <w:rFonts w:cs="Times New Roman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746"/>
        <w:gridCol w:w="725"/>
        <w:gridCol w:w="852"/>
        <w:gridCol w:w="801"/>
        <w:gridCol w:w="801"/>
        <w:gridCol w:w="801"/>
        <w:gridCol w:w="852"/>
        <w:gridCol w:w="725"/>
        <w:gridCol w:w="725"/>
        <w:gridCol w:w="678"/>
        <w:gridCol w:w="678"/>
        <w:gridCol w:w="678"/>
      </w:tblGrid>
      <w:tr w:rsidR="00115B35" w14:paraId="3FDCDB37" w14:textId="2B579E94" w:rsidTr="00115B35">
        <w:trPr>
          <w:jc w:val="center"/>
        </w:trPr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A0B0C7" w14:textId="77777777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x</w:t>
            </w:r>
            <w:r>
              <w:rPr>
                <w:rFonts w:cs="Times New Roman"/>
                <w:vertAlign w:val="subscript"/>
              </w:rPr>
              <w:t>i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A826F" w14:textId="2B429004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5AA263" w14:textId="7777FEBF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45D12" w14:textId="0A5F7D36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362B8" w14:textId="7189114A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EFBE4" w14:textId="0A5A7DD8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24BDF" w14:textId="5F6270F4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56F2C" w14:textId="611D45D7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6B790" w14:textId="05BCC4A7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0FBBA" w14:textId="4A650D16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49DA3" w14:textId="0C2DA66B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B4BA9" w14:textId="5495D87D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</w:tc>
      </w:tr>
      <w:tr w:rsidR="00115B35" w14:paraId="17B495E5" w14:textId="3E427F91" w:rsidTr="00115B35">
        <w:trPr>
          <w:jc w:val="center"/>
        </w:trPr>
        <w:tc>
          <w:tcPr>
            <w:tcW w:w="7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2A6E6" w14:textId="77777777" w:rsid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>
              <w:rPr>
                <w:rFonts w:cs="Times New Roman"/>
                <w:vertAlign w:val="subscript"/>
              </w:rPr>
              <w:t>i</w:t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977D5" w14:textId="64251923" w:rsidR="00115B35" w:rsidRP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1;36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6FBA6" w14:textId="54A3B46D" w:rsidR="00115B35" w:rsidRP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2;36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0DDE8" w14:textId="62FFE8DF" w:rsidR="00115B35" w:rsidRP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3;36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4DD582" w14:textId="78B60F4C" w:rsidR="00115B35" w:rsidRP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4;36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4E054" w14:textId="700FCAAC" w:rsidR="00115B35" w:rsidRP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5;36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EB2FC" w14:textId="2F344ECC" w:rsidR="00115B35" w:rsidRP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6;36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5376E" w14:textId="6DFFCB48" w:rsidR="00115B35" w:rsidRP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5;36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EC2E2E" w14:textId="16E918EB" w:rsidR="00115B35" w:rsidRP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4;36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B42AD" w14:textId="2C16C640" w:rsidR="00115B35" w:rsidRP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3;36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45E62" w14:textId="452B52C6" w:rsidR="00115B35" w:rsidRP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2;36))</w:instrText>
            </w:r>
            <w:r>
              <w:rPr>
                <w:rFonts w:cs="Times New Roman"/>
              </w:rPr>
              <w:fldChar w:fldCharType="end"/>
            </w:r>
          </w:p>
        </w:tc>
        <w:tc>
          <w:tcPr>
            <w:tcW w:w="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4AA1B" w14:textId="6905CE3A" w:rsidR="00115B35" w:rsidRPr="00115B35" w:rsidRDefault="00115B35" w:rsidP="00115B3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EQ \s\do2(\f(1;36))</w:instrText>
            </w:r>
            <w:r>
              <w:rPr>
                <w:rFonts w:cs="Times New Roman"/>
              </w:rPr>
              <w:fldChar w:fldCharType="end"/>
            </w:r>
          </w:p>
        </w:tc>
      </w:tr>
    </w:tbl>
    <w:p w14:paraId="5E76EF6A" w14:textId="77777777" w:rsidR="00115B35" w:rsidRDefault="00115B35" w:rsidP="005B12F2">
      <w:pPr>
        <w:tabs>
          <w:tab w:val="left" w:pos="5384"/>
        </w:tabs>
        <w:jc w:val="left"/>
        <w:rPr>
          <w:rFonts w:cs="Times New Roman"/>
        </w:rPr>
      </w:pPr>
    </w:p>
    <w:p w14:paraId="43C1B01C" w14:textId="77777777" w:rsidR="005B12F2" w:rsidRDefault="005B12F2">
      <w:pPr>
        <w:jc w:val="left"/>
        <w:rPr>
          <w:rFonts w:cs="Times New Roman"/>
        </w:rPr>
      </w:pPr>
    </w:p>
    <w:p w14:paraId="46614A8B" w14:textId="77777777" w:rsidR="005901A2" w:rsidRDefault="005901A2">
      <w:pPr>
        <w:jc w:val="left"/>
        <w:rPr>
          <w:rFonts w:cs="Times New Roman"/>
        </w:rPr>
      </w:pPr>
    </w:p>
    <w:p w14:paraId="0E4263D0" w14:textId="4E447283" w:rsidR="00AE24A6" w:rsidRPr="00AE24A6" w:rsidRDefault="00AE24A6" w:rsidP="00AE24A6">
      <w:pPr>
        <w:jc w:val="left"/>
        <w:rPr>
          <w:rFonts w:cs="Times New Roman"/>
        </w:rPr>
      </w:pPr>
      <w:r>
        <w:rPr>
          <w:rFonts w:cs="Times New Roman"/>
        </w:rPr>
        <w:t xml:space="preserve">2) </w:t>
      </w:r>
      <w:r w:rsidRPr="00AE24A6">
        <w:rPr>
          <w:rFonts w:cs="Times New Roman"/>
        </w:rPr>
        <w:t>Calculez l’espérance, la variance, et l’écart type de X.</w:t>
      </w:r>
    </w:p>
    <w:p w14:paraId="7F626A5E" w14:textId="745BBA84" w:rsidR="002C7F7E" w:rsidRDefault="00935117">
      <w:pPr>
        <w:jc w:val="left"/>
        <w:rPr>
          <w:rFonts w:cs="Times New Roman"/>
        </w:rPr>
      </w:pPr>
      <w:r>
        <w:rPr>
          <w:rFonts w:cs="Times New Roman"/>
        </w:rPr>
        <w:t>Espérance :</w:t>
      </w:r>
    </w:p>
    <w:p w14:paraId="7E0F5BF3" w14:textId="3C5FB8C4" w:rsidR="00935117" w:rsidRDefault="00935117">
      <w:pPr>
        <w:jc w:val="left"/>
        <w:rPr>
          <w:rFonts w:cs="Times New Roman"/>
        </w:rPr>
      </w:pPr>
      <w:r>
        <w:rPr>
          <w:rFonts w:cs="Times New Roman"/>
        </w:rPr>
        <w:t>E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2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3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4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5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6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7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8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9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10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11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*12</w:t>
      </w:r>
    </w:p>
    <w:p w14:paraId="3F401B88" w14:textId="7AC62DD3" w:rsidR="001D67D9" w:rsidRDefault="001D67D9">
      <w:pPr>
        <w:jc w:val="left"/>
        <w:rPr>
          <w:rFonts w:cs="Times New Roman"/>
        </w:rPr>
      </w:pPr>
      <w:r>
        <w:rPr>
          <w:rFonts w:cs="Times New Roman"/>
        </w:rPr>
        <w:t>E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52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=7</w:t>
      </w:r>
    </w:p>
    <w:p w14:paraId="1FD8E9EC" w14:textId="5F92B65C" w:rsidR="001D67D9" w:rsidRDefault="001D67D9">
      <w:pPr>
        <w:jc w:val="left"/>
        <w:rPr>
          <w:rFonts w:cs="Times New Roman"/>
        </w:rPr>
      </w:pPr>
    </w:p>
    <w:p w14:paraId="1A6AC708" w14:textId="54F213EC" w:rsidR="001D67D9" w:rsidRDefault="001D67D9">
      <w:pPr>
        <w:jc w:val="left"/>
        <w:rPr>
          <w:rFonts w:cs="Times New Roman"/>
        </w:rPr>
      </w:pPr>
      <w:r>
        <w:rPr>
          <w:rFonts w:cs="Times New Roman"/>
        </w:rPr>
        <w:lastRenderedPageBreak/>
        <w:t>V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(2-7)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(3-7)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(4-7)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(5-7)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(6-7)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(7-7)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5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(8-7)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4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(9-7)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3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(10-7)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2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(11-7)²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(12-7)²</w:t>
      </w:r>
    </w:p>
    <w:p w14:paraId="65F3174E" w14:textId="1FEBD0FD" w:rsidR="001D67D9" w:rsidRDefault="001D67D9">
      <w:pPr>
        <w:jc w:val="left"/>
        <w:rPr>
          <w:rFonts w:cs="Times New Roman"/>
        </w:rPr>
      </w:pPr>
      <w:r>
        <w:rPr>
          <w:rFonts w:cs="Times New Roman"/>
        </w:rPr>
        <w:t>V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953;36))</w:instrText>
      </w:r>
      <w:r>
        <w:rPr>
          <w:rFonts w:cs="Times New Roman"/>
        </w:rPr>
        <w:fldChar w:fldCharType="end"/>
      </w:r>
      <w:r>
        <w:rPr>
          <w:rFonts w:cs="Times New Roman"/>
        </w:rPr>
        <w:t>=26,47</w:t>
      </w:r>
    </w:p>
    <w:p w14:paraId="34BD38C7" w14:textId="747997F4" w:rsidR="001D67D9" w:rsidRPr="001D67D9" w:rsidRDefault="001D67D9">
      <w:pPr>
        <w:jc w:val="left"/>
        <w:rPr>
          <w:rFonts w:cs="Times New Roman"/>
        </w:rPr>
      </w:pPr>
      <w:r>
        <w:rPr>
          <w:rFonts w:cs="Times New Roman"/>
        </w:rPr>
        <w:t>ϭ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V(X) )</w:instrText>
      </w:r>
      <w:r>
        <w:rPr>
          <w:rFonts w:cs="Times New Roman"/>
        </w:rPr>
        <w:fldChar w:fldCharType="end"/>
      </w:r>
      <w:r>
        <w:rPr>
          <w:rFonts w:cs="Times New Roman"/>
        </w:rPr>
        <w:t>=5,15</w:t>
      </w:r>
    </w:p>
    <w:p w14:paraId="23F87EFC" w14:textId="0F2C54C7" w:rsidR="0064734E" w:rsidRDefault="0064734E">
      <w:pPr>
        <w:jc w:val="left"/>
        <w:rPr>
          <w:rFonts w:cs="Times New Roman"/>
        </w:rPr>
      </w:pPr>
    </w:p>
    <w:p w14:paraId="258EFE5D" w14:textId="20813A51" w:rsidR="000602EF" w:rsidRDefault="000602EF">
      <w:pPr>
        <w:jc w:val="left"/>
        <w:rPr>
          <w:rFonts w:cs="Times New Roman"/>
        </w:rPr>
      </w:pPr>
    </w:p>
    <w:p w14:paraId="18A6E934" w14:textId="77777777" w:rsidR="000602EF" w:rsidRDefault="000602EF">
      <w:pPr>
        <w:jc w:val="left"/>
        <w:rPr>
          <w:rFonts w:cs="Times New Roman"/>
        </w:rPr>
      </w:pPr>
    </w:p>
    <w:p w14:paraId="7BD51D93" w14:textId="39DC7F86" w:rsidR="000602EF" w:rsidRDefault="000602EF">
      <w:pPr>
        <w:jc w:val="left"/>
        <w:rPr>
          <w:rFonts w:cs="Times New Roman"/>
        </w:rPr>
      </w:pPr>
    </w:p>
    <w:p w14:paraId="5B14F98A" w14:textId="77777777" w:rsidR="000602EF" w:rsidRDefault="000602EF">
      <w:pPr>
        <w:jc w:val="left"/>
        <w:rPr>
          <w:rFonts w:cs="Times New Roman"/>
        </w:rPr>
      </w:pPr>
    </w:p>
    <w:p w14:paraId="3CE839CD" w14:textId="5CAE490B" w:rsidR="0098649C" w:rsidRDefault="0098649C">
      <w:pPr>
        <w:jc w:val="left"/>
        <w:rPr>
          <w:rFonts w:cs="Times New Roman"/>
        </w:rPr>
      </w:pPr>
    </w:p>
    <w:p w14:paraId="3D0E1938" w14:textId="1C21A291" w:rsidR="0098649C" w:rsidRDefault="0098649C">
      <w:pPr>
        <w:jc w:val="left"/>
        <w:rPr>
          <w:rFonts w:cs="Times New Roman"/>
        </w:rPr>
      </w:pPr>
    </w:p>
    <w:p w14:paraId="15FC60FA" w14:textId="0E21147D" w:rsidR="0098649C" w:rsidRDefault="0098649C">
      <w:pPr>
        <w:jc w:val="left"/>
        <w:rPr>
          <w:rFonts w:cs="Times New Roman"/>
        </w:rPr>
      </w:pPr>
    </w:p>
    <w:p w14:paraId="261BC5B2" w14:textId="127BFFAE" w:rsidR="0098649C" w:rsidRDefault="0098649C">
      <w:pPr>
        <w:jc w:val="left"/>
        <w:rPr>
          <w:rFonts w:cs="Times New Roman"/>
        </w:rPr>
      </w:pPr>
    </w:p>
    <w:p w14:paraId="3A0C6AA9" w14:textId="0964B4EF" w:rsidR="0098649C" w:rsidRDefault="0098649C">
      <w:pPr>
        <w:jc w:val="left"/>
        <w:rPr>
          <w:rFonts w:cs="Times New Roman"/>
        </w:rPr>
      </w:pPr>
    </w:p>
    <w:p w14:paraId="777DD8A3" w14:textId="51F3B33A" w:rsidR="001514CD" w:rsidRDefault="001514CD">
      <w:pPr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6AFFB264" w14:textId="28FBF601" w:rsidR="00AE24A6" w:rsidRDefault="00AE24A6">
      <w:pPr>
        <w:jc w:val="left"/>
        <w:rPr>
          <w:rFonts w:cs="Times New Roman"/>
        </w:rPr>
      </w:pPr>
      <w:r>
        <w:rPr>
          <w:rFonts w:cs="Times New Roman"/>
        </w:rPr>
        <w:lastRenderedPageBreak/>
        <w:t>Ex 95 p 320 :</w:t>
      </w:r>
    </w:p>
    <w:p w14:paraId="39ABE4AA" w14:textId="45A0789B" w:rsidR="00AE24A6" w:rsidRDefault="0098649C">
      <w:pPr>
        <w:jc w:val="left"/>
        <w:rPr>
          <w:rFonts w:cs="Times New Roman"/>
        </w:rPr>
      </w:pPr>
      <w:r>
        <w:rPr>
          <w:noProof/>
        </w:rPr>
        <w:drawing>
          <wp:inline distT="0" distB="0" distL="0" distR="0" wp14:anchorId="383F9A3E" wp14:editId="3BE0F373">
            <wp:extent cx="5760720" cy="4149090"/>
            <wp:effectExtent l="0" t="0" r="0" b="3810"/>
            <wp:docPr id="109" name="Imag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0A95F" w14:textId="5B00B8DC" w:rsidR="002E4BCD" w:rsidRDefault="002E4BCD">
      <w:pPr>
        <w:jc w:val="left"/>
        <w:rPr>
          <w:rFonts w:cs="Times New Roman"/>
        </w:rPr>
      </w:pPr>
    </w:p>
    <w:p w14:paraId="45C0AA49" w14:textId="52D8B337" w:rsidR="00756063" w:rsidRDefault="00756063">
      <w:pPr>
        <w:jc w:val="left"/>
        <w:rPr>
          <w:rFonts w:cs="Times New Roman"/>
        </w:rPr>
      </w:pPr>
      <w:r>
        <w:rPr>
          <w:rFonts w:cs="Times New Roman"/>
        </w:rPr>
        <w:t>1)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006"/>
        <w:gridCol w:w="1007"/>
        <w:gridCol w:w="1007"/>
        <w:gridCol w:w="1007"/>
        <w:gridCol w:w="1007"/>
        <w:gridCol w:w="1007"/>
        <w:gridCol w:w="1007"/>
        <w:gridCol w:w="1007"/>
        <w:gridCol w:w="1007"/>
      </w:tblGrid>
      <w:tr w:rsidR="00756063" w14:paraId="39A8AA7C" w14:textId="77777777" w:rsidTr="00756063">
        <w:trPr>
          <w:jc w:val="center"/>
        </w:trPr>
        <w:tc>
          <w:tcPr>
            <w:tcW w:w="1006" w:type="dxa"/>
          </w:tcPr>
          <w:p w14:paraId="67BECF50" w14:textId="27323F7B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x</w:t>
            </w:r>
            <w:r>
              <w:rPr>
                <w:rFonts w:cs="Times New Roman"/>
                <w:vertAlign w:val="subscript"/>
              </w:rPr>
              <w:t>i</w:t>
            </w:r>
          </w:p>
        </w:tc>
        <w:tc>
          <w:tcPr>
            <w:tcW w:w="1007" w:type="dxa"/>
          </w:tcPr>
          <w:p w14:paraId="1E241166" w14:textId="25A37817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10</w:t>
            </w:r>
          </w:p>
        </w:tc>
        <w:tc>
          <w:tcPr>
            <w:tcW w:w="1007" w:type="dxa"/>
          </w:tcPr>
          <w:p w14:paraId="68BC27A8" w14:textId="2255CF24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5</w:t>
            </w:r>
          </w:p>
        </w:tc>
        <w:tc>
          <w:tcPr>
            <w:tcW w:w="1007" w:type="dxa"/>
          </w:tcPr>
          <w:p w14:paraId="154A3B50" w14:textId="4E943C1F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2</w:t>
            </w:r>
          </w:p>
        </w:tc>
        <w:tc>
          <w:tcPr>
            <w:tcW w:w="1007" w:type="dxa"/>
          </w:tcPr>
          <w:p w14:paraId="5BD23963" w14:textId="27D34542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1007" w:type="dxa"/>
          </w:tcPr>
          <w:p w14:paraId="2AF07630" w14:textId="6F14C034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1007" w:type="dxa"/>
          </w:tcPr>
          <w:p w14:paraId="65F2E681" w14:textId="0A1E72D2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1007" w:type="dxa"/>
          </w:tcPr>
          <w:p w14:paraId="3281BF40" w14:textId="024D5604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  <w:tc>
          <w:tcPr>
            <w:tcW w:w="1007" w:type="dxa"/>
          </w:tcPr>
          <w:p w14:paraId="3692D2AB" w14:textId="7BF641F0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</w:tc>
      </w:tr>
      <w:tr w:rsidR="00756063" w14:paraId="2122398E" w14:textId="77777777" w:rsidTr="00756063">
        <w:trPr>
          <w:jc w:val="center"/>
        </w:trPr>
        <w:tc>
          <w:tcPr>
            <w:tcW w:w="1006" w:type="dxa"/>
          </w:tcPr>
          <w:p w14:paraId="16A13203" w14:textId="62E286B1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>
              <w:rPr>
                <w:rFonts w:cs="Times New Roman"/>
                <w:vertAlign w:val="subscript"/>
              </w:rPr>
              <w:t>i</w:t>
            </w:r>
          </w:p>
        </w:tc>
        <w:tc>
          <w:tcPr>
            <w:tcW w:w="1007" w:type="dxa"/>
          </w:tcPr>
          <w:p w14:paraId="41086432" w14:textId="275629A4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1007" w:type="dxa"/>
          </w:tcPr>
          <w:p w14:paraId="79F8BA76" w14:textId="6A2B2272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05</w:t>
            </w:r>
          </w:p>
        </w:tc>
        <w:tc>
          <w:tcPr>
            <w:tcW w:w="1007" w:type="dxa"/>
          </w:tcPr>
          <w:p w14:paraId="56163B13" w14:textId="7FC37DDC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2</w:t>
            </w:r>
          </w:p>
        </w:tc>
        <w:tc>
          <w:tcPr>
            <w:tcW w:w="1007" w:type="dxa"/>
          </w:tcPr>
          <w:p w14:paraId="2DE52BA2" w14:textId="0898C21B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5</w:t>
            </w:r>
          </w:p>
        </w:tc>
        <w:tc>
          <w:tcPr>
            <w:tcW w:w="1007" w:type="dxa"/>
          </w:tcPr>
          <w:p w14:paraId="4BC7B6A0" w14:textId="1DB6B202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2</w:t>
            </w:r>
          </w:p>
        </w:tc>
        <w:tc>
          <w:tcPr>
            <w:tcW w:w="1007" w:type="dxa"/>
          </w:tcPr>
          <w:p w14:paraId="47B5EA9F" w14:textId="6F7E61EB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05</w:t>
            </w:r>
          </w:p>
        </w:tc>
        <w:tc>
          <w:tcPr>
            <w:tcW w:w="1007" w:type="dxa"/>
          </w:tcPr>
          <w:p w14:paraId="28F6AF14" w14:textId="5E7F56D3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1007" w:type="dxa"/>
          </w:tcPr>
          <w:p w14:paraId="1AA75986" w14:textId="5632D091" w:rsidR="00756063" w:rsidRPr="00756063" w:rsidRDefault="00756063" w:rsidP="00756063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</w:tr>
    </w:tbl>
    <w:p w14:paraId="05453357" w14:textId="76782470" w:rsidR="002E4BCD" w:rsidRDefault="002E4BCD" w:rsidP="00756063">
      <w:pPr>
        <w:jc w:val="left"/>
        <w:rPr>
          <w:rFonts w:cs="Times New Roman"/>
        </w:rPr>
      </w:pPr>
    </w:p>
    <w:p w14:paraId="7A1ACDC0" w14:textId="22D2FA02" w:rsidR="00756063" w:rsidRDefault="00756063" w:rsidP="00756063">
      <w:pPr>
        <w:jc w:val="left"/>
        <w:rPr>
          <w:rFonts w:cs="Times New Roman"/>
        </w:rPr>
      </w:pPr>
      <w:r>
        <w:rPr>
          <w:rFonts w:cs="Times New Roman"/>
        </w:rPr>
        <w:t>E(x)=0*(-10)+0,05*(-5)+0,2*(-2)+0,5*0+0,2*3+0,05*7+0*</w:t>
      </w:r>
      <w:r w:rsidR="008C4FF1">
        <w:rPr>
          <w:rFonts w:cs="Times New Roman"/>
        </w:rPr>
        <w:t>10+0*20</w:t>
      </w:r>
    </w:p>
    <w:p w14:paraId="12CDE995" w14:textId="5CBD6882" w:rsidR="008C4FF1" w:rsidRDefault="008C4FF1" w:rsidP="00756063">
      <w:pPr>
        <w:jc w:val="left"/>
        <w:rPr>
          <w:rFonts w:cs="Times New Roman"/>
        </w:rPr>
      </w:pPr>
      <w:r>
        <w:rPr>
          <w:rFonts w:cs="Times New Roman"/>
        </w:rPr>
        <w:t>E(x)=0,3 (gain moyen à l’avantage du joueur)</w:t>
      </w:r>
    </w:p>
    <w:p w14:paraId="695F3078" w14:textId="04469FC1" w:rsidR="008C4FF1" w:rsidRDefault="008C4FF1" w:rsidP="00756063">
      <w:pPr>
        <w:jc w:val="left"/>
        <w:rPr>
          <w:rFonts w:cs="Times New Roman"/>
        </w:rPr>
      </w:pPr>
      <w:r>
        <w:rPr>
          <w:rFonts w:cs="Times New Roman"/>
        </w:rPr>
        <w:t>V(X)=0*(-10-0,3)²+0,05*(-5-0,3)²+0,2*(-2-0,3)²+0,5(0-0,3)²+0,2*(-2-0,3)²+0,5(0-0,3)²+0,2*(3-0,3)²+0,05*(7-0,3)²+0</w:t>
      </w:r>
      <w:r w:rsidR="00A96CD1">
        <w:rPr>
          <w:rFonts w:cs="Times New Roman"/>
        </w:rPr>
        <w:t>*(10-0,3)²+0*(20-0,3)²</w:t>
      </w:r>
    </w:p>
    <w:p w14:paraId="246B57CD" w14:textId="5508B3F2" w:rsidR="00A96CD1" w:rsidRDefault="00A96CD1" w:rsidP="00756063">
      <w:pPr>
        <w:jc w:val="left"/>
        <w:rPr>
          <w:rFonts w:cs="Times New Roman"/>
        </w:rPr>
      </w:pPr>
      <w:r>
        <w:rPr>
          <w:rFonts w:cs="Times New Roman"/>
        </w:rPr>
        <w:t>V(x)=6,21</w:t>
      </w:r>
    </w:p>
    <w:p w14:paraId="49EC3A2F" w14:textId="007461E9" w:rsidR="00A96CD1" w:rsidRDefault="00A96CD1" w:rsidP="00756063">
      <w:pPr>
        <w:jc w:val="left"/>
        <w:rPr>
          <w:rFonts w:cs="Times New Roman"/>
        </w:rPr>
      </w:pPr>
      <w:r>
        <w:rPr>
          <w:rFonts w:cs="Times New Roman"/>
        </w:rPr>
        <w:t>ϭ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V(x) )</w:instrText>
      </w:r>
      <w:r>
        <w:rPr>
          <w:rFonts w:cs="Times New Roman"/>
        </w:rPr>
        <w:fldChar w:fldCharType="end"/>
      </w:r>
      <w:r>
        <w:rPr>
          <w:rFonts w:cs="Times New Roman"/>
        </w:rPr>
        <w:t>=2,49</w:t>
      </w:r>
    </w:p>
    <w:p w14:paraId="0BDCDCEC" w14:textId="79286013" w:rsidR="00A96CD1" w:rsidRDefault="00A96CD1" w:rsidP="00756063">
      <w:pPr>
        <w:jc w:val="left"/>
        <w:rPr>
          <w:rFonts w:cs="Times New Roman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006"/>
        <w:gridCol w:w="1007"/>
        <w:gridCol w:w="1007"/>
        <w:gridCol w:w="1007"/>
        <w:gridCol w:w="1007"/>
        <w:gridCol w:w="1007"/>
        <w:gridCol w:w="1007"/>
        <w:gridCol w:w="1007"/>
        <w:gridCol w:w="1007"/>
      </w:tblGrid>
      <w:tr w:rsidR="00A96CD1" w14:paraId="37BC5D8A" w14:textId="77777777" w:rsidTr="000F67D4">
        <w:trPr>
          <w:jc w:val="center"/>
        </w:trPr>
        <w:tc>
          <w:tcPr>
            <w:tcW w:w="1006" w:type="dxa"/>
          </w:tcPr>
          <w:p w14:paraId="5A796885" w14:textId="3E166E2F" w:rsidR="00A96CD1" w:rsidRPr="00756063" w:rsidRDefault="00A96CD1" w:rsidP="00A96CD1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y</w:t>
            </w:r>
            <w:r>
              <w:rPr>
                <w:rFonts w:cs="Times New Roman"/>
                <w:vertAlign w:val="subscript"/>
              </w:rPr>
              <w:t>i</w:t>
            </w:r>
          </w:p>
        </w:tc>
        <w:tc>
          <w:tcPr>
            <w:tcW w:w="1007" w:type="dxa"/>
          </w:tcPr>
          <w:p w14:paraId="7EABABA7" w14:textId="77777777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10</w:t>
            </w:r>
          </w:p>
        </w:tc>
        <w:tc>
          <w:tcPr>
            <w:tcW w:w="1007" w:type="dxa"/>
          </w:tcPr>
          <w:p w14:paraId="1AE510BE" w14:textId="77777777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5</w:t>
            </w:r>
          </w:p>
        </w:tc>
        <w:tc>
          <w:tcPr>
            <w:tcW w:w="1007" w:type="dxa"/>
          </w:tcPr>
          <w:p w14:paraId="60C0123A" w14:textId="77777777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-2</w:t>
            </w:r>
          </w:p>
        </w:tc>
        <w:tc>
          <w:tcPr>
            <w:tcW w:w="1007" w:type="dxa"/>
          </w:tcPr>
          <w:p w14:paraId="438826AB" w14:textId="77777777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1007" w:type="dxa"/>
          </w:tcPr>
          <w:p w14:paraId="594041AA" w14:textId="77777777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1007" w:type="dxa"/>
          </w:tcPr>
          <w:p w14:paraId="112404E8" w14:textId="77777777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1007" w:type="dxa"/>
          </w:tcPr>
          <w:p w14:paraId="2DDCEC35" w14:textId="77777777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  <w:tc>
          <w:tcPr>
            <w:tcW w:w="1007" w:type="dxa"/>
          </w:tcPr>
          <w:p w14:paraId="0F5E8260" w14:textId="77777777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</w:tc>
      </w:tr>
      <w:tr w:rsidR="00A96CD1" w14:paraId="7B2F2F1B" w14:textId="77777777" w:rsidTr="000F67D4">
        <w:trPr>
          <w:jc w:val="center"/>
        </w:trPr>
        <w:tc>
          <w:tcPr>
            <w:tcW w:w="1006" w:type="dxa"/>
          </w:tcPr>
          <w:p w14:paraId="505D479B" w14:textId="77777777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>
              <w:rPr>
                <w:rFonts w:cs="Times New Roman"/>
                <w:vertAlign w:val="subscript"/>
              </w:rPr>
              <w:t>i</w:t>
            </w:r>
          </w:p>
        </w:tc>
        <w:tc>
          <w:tcPr>
            <w:tcW w:w="1007" w:type="dxa"/>
          </w:tcPr>
          <w:p w14:paraId="2590E24C" w14:textId="43AA107C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3</w:t>
            </w:r>
          </w:p>
        </w:tc>
        <w:tc>
          <w:tcPr>
            <w:tcW w:w="1007" w:type="dxa"/>
          </w:tcPr>
          <w:p w14:paraId="4246410C" w14:textId="3EC2D672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1</w:t>
            </w:r>
          </w:p>
        </w:tc>
        <w:tc>
          <w:tcPr>
            <w:tcW w:w="1007" w:type="dxa"/>
          </w:tcPr>
          <w:p w14:paraId="1C3A2F1F" w14:textId="30EF56B3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</w:t>
            </w:r>
          </w:p>
        </w:tc>
        <w:tc>
          <w:tcPr>
            <w:tcW w:w="1007" w:type="dxa"/>
          </w:tcPr>
          <w:p w14:paraId="7F2E6FDB" w14:textId="20F60173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1</w:t>
            </w:r>
          </w:p>
        </w:tc>
        <w:tc>
          <w:tcPr>
            <w:tcW w:w="1007" w:type="dxa"/>
          </w:tcPr>
          <w:p w14:paraId="33861C38" w14:textId="262EA175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1</w:t>
            </w:r>
          </w:p>
        </w:tc>
        <w:tc>
          <w:tcPr>
            <w:tcW w:w="1007" w:type="dxa"/>
          </w:tcPr>
          <w:p w14:paraId="3AF56D55" w14:textId="7D265047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1</w:t>
            </w:r>
          </w:p>
        </w:tc>
        <w:tc>
          <w:tcPr>
            <w:tcW w:w="1007" w:type="dxa"/>
          </w:tcPr>
          <w:p w14:paraId="74701950" w14:textId="2F262625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2</w:t>
            </w:r>
          </w:p>
        </w:tc>
        <w:tc>
          <w:tcPr>
            <w:tcW w:w="1007" w:type="dxa"/>
          </w:tcPr>
          <w:p w14:paraId="0B87FE30" w14:textId="35363DC9" w:rsidR="00A96CD1" w:rsidRPr="00756063" w:rsidRDefault="00A96CD1" w:rsidP="000F67D4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,1</w:t>
            </w:r>
          </w:p>
        </w:tc>
      </w:tr>
    </w:tbl>
    <w:p w14:paraId="1CFABEE0" w14:textId="7CED1A23" w:rsidR="00A96CD1" w:rsidRDefault="00A96CD1" w:rsidP="00756063">
      <w:pPr>
        <w:jc w:val="left"/>
        <w:rPr>
          <w:rFonts w:cs="Times New Roman"/>
        </w:rPr>
      </w:pPr>
    </w:p>
    <w:p w14:paraId="2F10B3EA" w14:textId="76F7A3DD" w:rsidR="00A96CD1" w:rsidRDefault="00A96CD1" w:rsidP="00756063">
      <w:pPr>
        <w:jc w:val="left"/>
        <w:rPr>
          <w:rFonts w:cs="Times New Roman"/>
        </w:rPr>
      </w:pPr>
      <w:r>
        <w:rPr>
          <w:rFonts w:cs="Times New Roman"/>
        </w:rPr>
        <w:t>E(Y)=1,5 (gain moyen à l’avantage du joueur)</w:t>
      </w:r>
    </w:p>
    <w:p w14:paraId="15565318" w14:textId="3E2781B9" w:rsidR="00A96CD1" w:rsidRDefault="00A96CD1" w:rsidP="00756063">
      <w:pPr>
        <w:jc w:val="left"/>
        <w:rPr>
          <w:rFonts w:cs="Times New Roman"/>
        </w:rPr>
      </w:pPr>
      <w:r>
        <w:rPr>
          <w:rFonts w:cs="Times New Roman"/>
        </w:rPr>
        <w:lastRenderedPageBreak/>
        <w:t>V(Y)=0,3(-10-1,5)+0,1*(-5-1,5)²+0*</w:t>
      </w:r>
      <w:r w:rsidR="00810465">
        <w:rPr>
          <w:rFonts w:cs="Times New Roman"/>
        </w:rPr>
        <w:t>(-2-1,5)²+0,1*(0-1,5)²+0,1*(3-1,5)²+0,1*(7-1,5)²+0,2*(10-1,5)²+0,1*(20</w:t>
      </w:r>
      <w:r w:rsidR="005C6660">
        <w:rPr>
          <w:rFonts w:cs="Times New Roman"/>
        </w:rPr>
        <w:t>-1,5)²</w:t>
      </w:r>
    </w:p>
    <w:p w14:paraId="0CA858F9" w14:textId="2E5C6752" w:rsidR="005C6660" w:rsidRDefault="005C6660" w:rsidP="00756063">
      <w:pPr>
        <w:jc w:val="left"/>
        <w:rPr>
          <w:rFonts w:cs="Times New Roman"/>
        </w:rPr>
      </w:pPr>
      <w:r>
        <w:rPr>
          <w:rFonts w:cs="Times New Roman"/>
        </w:rPr>
        <w:t>V(Y)=134,075</w:t>
      </w:r>
    </w:p>
    <w:p w14:paraId="19856ABC" w14:textId="009AD181" w:rsidR="005C6660" w:rsidRDefault="005C6660" w:rsidP="00756063">
      <w:pPr>
        <w:jc w:val="left"/>
        <w:rPr>
          <w:rFonts w:cs="Times New Roman"/>
        </w:rPr>
      </w:pPr>
      <w:r>
        <w:rPr>
          <w:rFonts w:cs="Times New Roman"/>
        </w:rPr>
        <w:t>ϭ(Y)=11,6</w:t>
      </w:r>
    </w:p>
    <w:p w14:paraId="1F194CD7" w14:textId="77777777" w:rsidR="005C6660" w:rsidRDefault="005C6660" w:rsidP="00756063">
      <w:pPr>
        <w:jc w:val="left"/>
        <w:rPr>
          <w:rFonts w:cs="Times New Roman"/>
        </w:rPr>
      </w:pPr>
    </w:p>
    <w:p w14:paraId="21BD7418" w14:textId="77777777" w:rsidR="00A96CD1" w:rsidRPr="00A96CD1" w:rsidRDefault="00A96CD1" w:rsidP="00756063">
      <w:pPr>
        <w:jc w:val="left"/>
        <w:rPr>
          <w:rFonts w:cs="Times New Roman"/>
        </w:rPr>
      </w:pPr>
    </w:p>
    <w:p w14:paraId="2DF1D5F1" w14:textId="6DCBE793" w:rsidR="00AE24A6" w:rsidRDefault="00032E05">
      <w:pPr>
        <w:jc w:val="left"/>
        <w:rPr>
          <w:rFonts w:cs="Times New Roman"/>
        </w:rPr>
      </w:pPr>
      <w:r>
        <w:rPr>
          <w:rFonts w:cs="Times New Roman"/>
        </w:rPr>
        <w:t xml:space="preserve">Soit X une variable aléatoire, Cette variable X prenant des valeurs </w:t>
      </w:r>
      <w:r w:rsidR="0074529C">
        <w:rPr>
          <w:rFonts w:cs="Times New Roman"/>
        </w:rPr>
        <w:t>réelles, parfois, on peut être amené à effectuer des opérations sur cette variable. On peut doubler X et s’intéresser à une nouvelle Variable Y=2K ou encore Z=</w:t>
      </w:r>
      <w:proofErr w:type="spellStart"/>
      <w:r w:rsidR="0074529C">
        <w:rPr>
          <w:rFonts w:cs="Times New Roman"/>
        </w:rPr>
        <w:t>X+k</w:t>
      </w:r>
      <w:proofErr w:type="spellEnd"/>
      <w:r w:rsidR="0074529C">
        <w:rPr>
          <w:rFonts w:cs="Times New Roman"/>
        </w:rPr>
        <w:t>.</w:t>
      </w:r>
    </w:p>
    <w:p w14:paraId="0AB4D61A" w14:textId="6D672A75" w:rsidR="0074529C" w:rsidRDefault="0074529C">
      <w:pPr>
        <w:jc w:val="left"/>
        <w:rPr>
          <w:rFonts w:cs="Times New Roman"/>
        </w:rPr>
      </w:pPr>
      <w:r>
        <w:rPr>
          <w:rFonts w:cs="Times New Roman"/>
        </w:rPr>
        <w:t>(r)</w:t>
      </w:r>
    </w:p>
    <w:p w14:paraId="29D4C098" w14:textId="209E9CAF" w:rsidR="001514CD" w:rsidRDefault="001514CD">
      <w:pPr>
        <w:jc w:val="left"/>
        <w:rPr>
          <w:rFonts w:cs="Times New Roman"/>
        </w:rPr>
      </w:pPr>
      <w:r>
        <w:rPr>
          <w:rFonts w:cs="Times New Roman"/>
        </w:rPr>
        <w:t>propriété</w:t>
      </w:r>
    </w:p>
    <w:p w14:paraId="03C822B3" w14:textId="77777777" w:rsidR="001514CD" w:rsidRDefault="001514CD" w:rsidP="001514CD">
      <w:pPr>
        <w:jc w:val="left"/>
        <w:rPr>
          <w:rFonts w:cs="Times New Roman"/>
        </w:rPr>
      </w:pPr>
      <w:r>
        <w:rPr>
          <w:rFonts w:cs="Times New Roman"/>
        </w:rPr>
        <w:t>(r)Proposition : Action de l’espérance mathématique sur une fonction affine(/r)</w:t>
      </w:r>
    </w:p>
    <w:p w14:paraId="2FE7DF61" w14:textId="77777777" w:rsidR="001514CD" w:rsidRDefault="001514CD" w:rsidP="001514CD">
      <w:pPr>
        <w:jc w:val="left"/>
        <w:rPr>
          <w:rFonts w:cs="Times New Roman"/>
        </w:rPr>
      </w:pPr>
      <w:r>
        <w:rPr>
          <w:rFonts w:cs="Times New Roman"/>
        </w:rPr>
        <w:t>Soient a et b deux réels. Pour toute variable aléatoire X définie sur Ω, nous avons (r)E(aX+b)=a*E(X)+b.</w:t>
      </w:r>
    </w:p>
    <w:p w14:paraId="427FEFC2" w14:textId="32C1DACD" w:rsidR="0074529C" w:rsidRPr="001514CD" w:rsidRDefault="001514CD" w:rsidP="001514CD">
      <w:pPr>
        <w:jc w:val="left"/>
        <w:rPr>
          <w:rFonts w:cs="Times New Roman"/>
        </w:rPr>
      </w:pPr>
      <w:r>
        <w:rPr>
          <w:rFonts w:cs="Times New Roman"/>
        </w:rPr>
        <w:t>Démonstration : Posons Y=aX+b :Y=y</w:t>
      </w:r>
      <w:r>
        <w:rPr>
          <w:rFonts w:cs="Times New Roman"/>
          <w:vertAlign w:val="subscript"/>
        </w:rPr>
        <w:t>i</w:t>
      </w:r>
      <w:r>
        <w:rPr>
          <w:rFonts w:cs="Times New Roman"/>
        </w:rPr>
        <w:t xml:space="preserve"> </w:t>
      </w:r>
      <w:r w:rsidRPr="001514CD">
        <w:rPr>
          <w:rFonts w:cs="Times New Roman"/>
        </w:rPr>
        <w:sym w:font="Wingdings" w:char="F0F3"/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x</w:t>
      </w:r>
      <w:r>
        <w:rPr>
          <w:rFonts w:cs="Times New Roman"/>
          <w:vertAlign w:val="subscript"/>
        </w:rPr>
        <w:t>i</w:t>
      </w:r>
      <w:r>
        <w:rPr>
          <w:rFonts w:cs="Times New Roman"/>
        </w:rPr>
        <w:t>+b</w:t>
      </w:r>
      <w:proofErr w:type="spellEnd"/>
      <w:r>
        <w:rPr>
          <w:rFonts w:cs="Times New Roman"/>
        </w:rPr>
        <w:t>=y</w:t>
      </w:r>
      <w:r>
        <w:rPr>
          <w:rFonts w:cs="Times New Roman"/>
          <w:vertAlign w:val="subscript"/>
        </w:rPr>
        <w:t>i</w:t>
      </w:r>
    </w:p>
    <w:p w14:paraId="48B69CBE" w14:textId="728C0EEA" w:rsidR="00AE24A6" w:rsidRDefault="000602EF">
      <w:pPr>
        <w:jc w:val="left"/>
        <w:rPr>
          <w:rFonts w:cs="Times New Roman"/>
        </w:rPr>
      </w:pPr>
      <w:r>
        <w:rPr>
          <w:rFonts w:cs="Times New Roman"/>
        </w:rPr>
        <w:t>E(aX+b)=E(Y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i\su(</w:instrText>
      </w:r>
      <w:r>
        <w:rPr>
          <w:rFonts w:cs="Times New Roman"/>
          <w:sz w:val="18"/>
        </w:rPr>
        <w:instrText>i=n;i=1</w:instrText>
      </w:r>
      <w:r>
        <w:rPr>
          <w:rFonts w:cs="Times New Roman"/>
        </w:rPr>
        <w:instrText>; P(Y=y</w:instrText>
      </w:r>
      <w:r w:rsidRPr="001514CD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)*y</w:instrText>
      </w:r>
      <w:r w:rsidRPr="001514CD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=)</w:instrText>
      </w:r>
      <w:r>
        <w:rPr>
          <w:rFonts w:cs="Times New Roman"/>
        </w:rPr>
        <w:fldChar w:fldCharType="end"/>
      </w:r>
      <w:r w:rsidR="001514CD">
        <w:rPr>
          <w:rFonts w:cs="Times New Roman"/>
        </w:rPr>
        <w:fldChar w:fldCharType="begin"/>
      </w:r>
      <w:r w:rsidR="001514CD">
        <w:rPr>
          <w:rFonts w:cs="Times New Roman"/>
        </w:rPr>
        <w:instrText xml:space="preserve"> EQ \i\su(</w:instrText>
      </w:r>
      <w:r w:rsidR="001514CD">
        <w:rPr>
          <w:rFonts w:cs="Times New Roman"/>
          <w:sz w:val="18"/>
        </w:rPr>
        <w:instrText>i=n;i=1</w:instrText>
      </w:r>
      <w:r w:rsidR="001514CD">
        <w:rPr>
          <w:rFonts w:cs="Times New Roman"/>
        </w:rPr>
        <w:instrText>; P(X=x</w:instrText>
      </w:r>
      <w:r w:rsidR="001514CD" w:rsidRPr="001514CD">
        <w:rPr>
          <w:rFonts w:cs="Times New Roman"/>
          <w:vertAlign w:val="subscript"/>
        </w:rPr>
        <w:instrText>i</w:instrText>
      </w:r>
      <w:r w:rsidR="001514CD">
        <w:rPr>
          <w:rFonts w:cs="Times New Roman"/>
        </w:rPr>
        <w:instrText>)*(a*y</w:instrText>
      </w:r>
      <w:r w:rsidR="001514CD" w:rsidRPr="001514CD">
        <w:rPr>
          <w:rFonts w:cs="Times New Roman"/>
          <w:vertAlign w:val="subscript"/>
        </w:rPr>
        <w:instrText>i</w:instrText>
      </w:r>
      <w:r w:rsidR="001514CD">
        <w:rPr>
          <w:rFonts w:cs="Times New Roman"/>
        </w:rPr>
        <w:instrText>+b))</w:instrText>
      </w:r>
      <w:r w:rsidR="001514CD">
        <w:rPr>
          <w:rFonts w:cs="Times New Roman"/>
        </w:rPr>
        <w:fldChar w:fldCharType="end"/>
      </w:r>
      <w:r w:rsidR="001514CD">
        <w:rPr>
          <w:rFonts w:cs="Times New Roman"/>
        </w:rPr>
        <w:t>=a*</w:t>
      </w:r>
      <w:r w:rsidR="001514CD">
        <w:rPr>
          <w:rFonts w:cs="Times New Roman"/>
        </w:rPr>
        <w:fldChar w:fldCharType="begin"/>
      </w:r>
      <w:r w:rsidR="001514CD">
        <w:rPr>
          <w:rFonts w:cs="Times New Roman"/>
        </w:rPr>
        <w:instrText xml:space="preserve"> EQ \i\su(</w:instrText>
      </w:r>
      <w:r w:rsidR="001514CD">
        <w:rPr>
          <w:rFonts w:cs="Times New Roman"/>
          <w:sz w:val="18"/>
        </w:rPr>
        <w:instrText>i=n;i=1</w:instrText>
      </w:r>
      <w:r w:rsidR="001514CD">
        <w:rPr>
          <w:rFonts w:cs="Times New Roman"/>
        </w:rPr>
        <w:instrText>; x</w:instrText>
      </w:r>
      <w:r w:rsidR="001514CD" w:rsidRPr="001514CD">
        <w:rPr>
          <w:rFonts w:cs="Times New Roman"/>
          <w:vertAlign w:val="subscript"/>
        </w:rPr>
        <w:instrText>i</w:instrText>
      </w:r>
      <w:r w:rsidR="001514CD">
        <w:rPr>
          <w:rFonts w:cs="Times New Roman"/>
        </w:rPr>
        <w:instrText>*p</w:instrText>
      </w:r>
      <w:r w:rsidR="001514CD" w:rsidRPr="001514CD">
        <w:rPr>
          <w:rFonts w:cs="Times New Roman"/>
          <w:vertAlign w:val="subscript"/>
        </w:rPr>
        <w:instrText>i</w:instrText>
      </w:r>
      <w:r w:rsidR="001514CD">
        <w:rPr>
          <w:rFonts w:cs="Times New Roman"/>
        </w:rPr>
        <w:instrText>)</w:instrText>
      </w:r>
      <w:r w:rsidR="001514CD">
        <w:rPr>
          <w:rFonts w:cs="Times New Roman"/>
        </w:rPr>
        <w:fldChar w:fldCharType="end"/>
      </w:r>
      <w:r w:rsidR="001514CD">
        <w:rPr>
          <w:rFonts w:cs="Times New Roman"/>
        </w:rPr>
        <w:t>+b*</w:t>
      </w:r>
      <w:r w:rsidR="001514CD">
        <w:rPr>
          <w:rFonts w:cs="Times New Roman"/>
        </w:rPr>
        <w:fldChar w:fldCharType="begin"/>
      </w:r>
      <w:r w:rsidR="001514CD">
        <w:rPr>
          <w:rFonts w:cs="Times New Roman"/>
        </w:rPr>
        <w:instrText xml:space="preserve"> EQ \i\su(</w:instrText>
      </w:r>
      <w:r w:rsidR="001514CD">
        <w:rPr>
          <w:rFonts w:cs="Times New Roman"/>
          <w:sz w:val="18"/>
        </w:rPr>
        <w:instrText>i=n;i=1</w:instrText>
      </w:r>
      <w:r w:rsidR="001514CD">
        <w:rPr>
          <w:rFonts w:cs="Times New Roman"/>
        </w:rPr>
        <w:instrText>; p</w:instrText>
      </w:r>
      <w:r w:rsidR="001514CD" w:rsidRPr="001514CD">
        <w:rPr>
          <w:rFonts w:cs="Times New Roman"/>
          <w:vertAlign w:val="subscript"/>
        </w:rPr>
        <w:instrText>i</w:instrText>
      </w:r>
      <w:r w:rsidR="001514CD">
        <w:rPr>
          <w:rFonts w:cs="Times New Roman"/>
        </w:rPr>
        <w:instrText>)</w:instrText>
      </w:r>
      <w:r w:rsidR="001514CD">
        <w:rPr>
          <w:rFonts w:cs="Times New Roman"/>
        </w:rPr>
        <w:fldChar w:fldCharType="end"/>
      </w:r>
      <w:r w:rsidR="0033040F">
        <w:rPr>
          <w:rFonts w:cs="Times New Roman"/>
        </w:rPr>
        <w:t xml:space="preserve"> = a*E(X)+b*1 donc E(aX+b)=</w:t>
      </w:r>
      <w:proofErr w:type="spellStart"/>
      <w:r w:rsidR="0033040F">
        <w:rPr>
          <w:rFonts w:cs="Times New Roman"/>
        </w:rPr>
        <w:t>aE</w:t>
      </w:r>
      <w:proofErr w:type="spellEnd"/>
      <w:r w:rsidR="0033040F">
        <w:rPr>
          <w:rFonts w:cs="Times New Roman"/>
        </w:rPr>
        <w:t>(X)+b.</w:t>
      </w:r>
    </w:p>
    <w:p w14:paraId="022527E3" w14:textId="6677F320" w:rsidR="00586578" w:rsidRDefault="00586578">
      <w:pPr>
        <w:jc w:val="left"/>
        <w:rPr>
          <w:rFonts w:cs="Times New Roman"/>
        </w:rPr>
      </w:pPr>
    </w:p>
    <w:p w14:paraId="22B6ED4B" w14:textId="1578D5B9" w:rsidR="00586578" w:rsidRDefault="00586578">
      <w:pPr>
        <w:jc w:val="left"/>
        <w:rPr>
          <w:rFonts w:cs="Times New Roman"/>
        </w:rPr>
      </w:pPr>
      <w:proofErr w:type="spellStart"/>
      <w:r>
        <w:rPr>
          <w:rFonts w:cs="Times New Roman"/>
        </w:rPr>
        <w:t>Coorllaire</w:t>
      </w:r>
      <w:proofErr w:type="spellEnd"/>
      <w:r>
        <w:rPr>
          <w:rFonts w:cs="Times New Roman"/>
        </w:rPr>
        <w:t> : (/r) Pour toute variable aléatoire X définie sur Ω, la variable aléatoire Y=X-E(X) est centrée, c’est -à-dire que E(Y)=0.</w:t>
      </w:r>
    </w:p>
    <w:p w14:paraId="57ABDEFD" w14:textId="7796865E" w:rsidR="00586578" w:rsidRDefault="00586578">
      <w:pPr>
        <w:jc w:val="left"/>
        <w:rPr>
          <w:rFonts w:cs="Times New Roman"/>
        </w:rPr>
      </w:pPr>
    </w:p>
    <w:p w14:paraId="64ADCB04" w14:textId="1BC63F80" w:rsidR="00586578" w:rsidRDefault="00586578">
      <w:pPr>
        <w:jc w:val="left"/>
        <w:rPr>
          <w:rFonts w:cs="Times New Roman"/>
        </w:rPr>
      </w:pPr>
      <w:r>
        <w:rPr>
          <w:rFonts w:cs="Times New Roman"/>
        </w:rPr>
        <w:t>(r)Démonstration 2 :</w:t>
      </w:r>
    </w:p>
    <w:p w14:paraId="1F7EE02D" w14:textId="29686CAA" w:rsidR="007D642B" w:rsidRDefault="007D642B">
      <w:pPr>
        <w:jc w:val="left"/>
        <w:rPr>
          <w:rFonts w:cs="Times New Roman"/>
        </w:rPr>
      </w:pPr>
      <w:r>
        <w:rPr>
          <w:rFonts w:cs="Times New Roman"/>
        </w:rPr>
        <w:t>Y=X-E(X), L’espérance mathématique étant linéaire, nous avons :</w:t>
      </w:r>
    </w:p>
    <w:p w14:paraId="261D7F7D" w14:textId="41D5AB39" w:rsidR="007D642B" w:rsidRDefault="007D642B">
      <w:pPr>
        <w:jc w:val="left"/>
        <w:rPr>
          <w:rFonts w:cs="Times New Roman"/>
        </w:rPr>
      </w:pPr>
      <w:r>
        <w:rPr>
          <w:rFonts w:cs="Times New Roman"/>
        </w:rPr>
        <w:t>E(Y)=E(X-E(X))=E(X)-E(E(X))=E(X)-E(X)=0.</w:t>
      </w:r>
    </w:p>
    <w:p w14:paraId="3D167888" w14:textId="7A5562A9" w:rsidR="007D642B" w:rsidRDefault="007D642B">
      <w:pPr>
        <w:jc w:val="left"/>
        <w:rPr>
          <w:rFonts w:cs="Times New Roman"/>
        </w:rPr>
      </w:pPr>
      <w:r>
        <w:rPr>
          <w:rFonts w:cs="Times New Roman"/>
        </w:rPr>
        <w:t>Cela prouve que la variable aléatoire Y est centrée.</w:t>
      </w:r>
    </w:p>
    <w:p w14:paraId="6FA34368" w14:textId="38B6F324" w:rsidR="0033040F" w:rsidRDefault="0033040F">
      <w:pPr>
        <w:jc w:val="left"/>
        <w:rPr>
          <w:rFonts w:cs="Times New Roman"/>
        </w:rPr>
      </w:pPr>
    </w:p>
    <w:p w14:paraId="5D9A8EC2" w14:textId="1D2C1E8E" w:rsidR="007D642B" w:rsidRDefault="007D642B">
      <w:pPr>
        <w:jc w:val="left"/>
        <w:rPr>
          <w:rFonts w:cs="Times New Roman"/>
        </w:rPr>
      </w:pPr>
      <w:r>
        <w:rPr>
          <w:rFonts w:cs="Times New Roman"/>
        </w:rPr>
        <w:t>Proposition 2 :</w:t>
      </w:r>
      <w:r w:rsidR="000C5946">
        <w:rPr>
          <w:rFonts w:cs="Times New Roman"/>
        </w:rPr>
        <w:t>(/r)</w:t>
      </w:r>
      <w:r>
        <w:rPr>
          <w:rFonts w:cs="Times New Roman"/>
        </w:rPr>
        <w:t xml:space="preserve"> Linéarité de l’espérance mathématique.</w:t>
      </w:r>
    </w:p>
    <w:p w14:paraId="02184E46" w14:textId="77777777" w:rsidR="007D642B" w:rsidRDefault="007D642B">
      <w:pPr>
        <w:jc w:val="left"/>
        <w:rPr>
          <w:rFonts w:cs="Times New Roman"/>
        </w:rPr>
      </w:pPr>
      <w:r>
        <w:rPr>
          <w:rFonts w:cs="Times New Roman"/>
        </w:rPr>
        <w:t xml:space="preserve">Soit X et Y deux variables aléatoires définies sur un ensemble </w:t>
      </w:r>
    </w:p>
    <w:p w14:paraId="593EE4CC" w14:textId="0FF00A3F" w:rsidR="007D642B" w:rsidRDefault="007D642B">
      <w:pPr>
        <w:jc w:val="left"/>
        <w:rPr>
          <w:rFonts w:cs="Times New Roman"/>
        </w:rPr>
      </w:pPr>
      <w:r>
        <w:rPr>
          <w:rFonts w:cs="Times New Roman"/>
        </w:rPr>
        <w:t>Ω={ω</w:t>
      </w:r>
      <w:r w:rsidR="000C5946" w:rsidRPr="000C5946">
        <w:rPr>
          <w:rFonts w:cs="Times New Roman"/>
          <w:vertAlign w:val="subscript"/>
        </w:rPr>
        <w:t>1</w:t>
      </w:r>
      <w:r w:rsidR="000C5946">
        <w:rPr>
          <w:rFonts w:cs="Times New Roman"/>
        </w:rPr>
        <w:t>, ω</w:t>
      </w:r>
      <w:r w:rsidR="000C5946">
        <w:rPr>
          <w:rFonts w:cs="Times New Roman"/>
          <w:vertAlign w:val="subscript"/>
        </w:rPr>
        <w:t>2</w:t>
      </w:r>
      <w:r w:rsidR="000C5946">
        <w:rPr>
          <w:rFonts w:cs="Times New Roman"/>
        </w:rPr>
        <w:t xml:space="preserve">, …, </w:t>
      </w:r>
      <w:proofErr w:type="spellStart"/>
      <w:r w:rsidR="000C5946">
        <w:rPr>
          <w:rFonts w:cs="Times New Roman"/>
        </w:rPr>
        <w:t>ω</w:t>
      </w:r>
      <w:r w:rsidR="000C5946">
        <w:rPr>
          <w:rFonts w:cs="Times New Roman"/>
          <w:vertAlign w:val="subscript"/>
        </w:rPr>
        <w:t>r</w:t>
      </w:r>
      <w:proofErr w:type="spellEnd"/>
      <w:r w:rsidR="000C5946">
        <w:rPr>
          <w:rFonts w:cs="Times New Roman"/>
        </w:rPr>
        <w:t>} d’issues possibles, ce dernier étant muni d’une loi de probabilité P.</w:t>
      </w:r>
    </w:p>
    <w:p w14:paraId="06C5BA14" w14:textId="2739047C" w:rsidR="000C5946" w:rsidRDefault="000C5946">
      <w:pPr>
        <w:jc w:val="left"/>
        <w:rPr>
          <w:rFonts w:cs="Times New Roman"/>
        </w:rPr>
      </w:pPr>
      <w:r>
        <w:rPr>
          <w:rFonts w:cs="Times New Roman"/>
        </w:rPr>
        <w:t xml:space="preserve">L’espérance Mathématique est </w:t>
      </w:r>
      <w:proofErr w:type="spellStart"/>
      <w:r>
        <w:rPr>
          <w:rFonts w:cs="Times New Roman"/>
        </w:rPr>
        <w:t>liéaire</w:t>
      </w:r>
      <w:proofErr w:type="spellEnd"/>
      <w:r>
        <w:rPr>
          <w:rFonts w:cs="Times New Roman"/>
        </w:rPr>
        <w:t>, ce qui signifier, pour tous réels a et b, on a : (r)E(</w:t>
      </w:r>
      <w:proofErr w:type="spellStart"/>
      <w:r>
        <w:rPr>
          <w:rFonts w:cs="Times New Roman"/>
        </w:rPr>
        <w:t>aX+bY</w:t>
      </w:r>
      <w:proofErr w:type="spellEnd"/>
      <w:r>
        <w:rPr>
          <w:rFonts w:cs="Times New Roman"/>
        </w:rPr>
        <w:t>)=a*E(X)+b*E(Y).</w:t>
      </w:r>
    </w:p>
    <w:p w14:paraId="1C63ADE4" w14:textId="77777777" w:rsidR="00B61BFC" w:rsidRDefault="00B61BFC">
      <w:pPr>
        <w:jc w:val="left"/>
        <w:rPr>
          <w:rFonts w:cs="Times New Roman"/>
        </w:rPr>
      </w:pPr>
    </w:p>
    <w:p w14:paraId="516DDF4A" w14:textId="0C43B42C" w:rsidR="000C5946" w:rsidRDefault="000C5946">
      <w:pPr>
        <w:jc w:val="left"/>
        <w:rPr>
          <w:rFonts w:cs="Times New Roman"/>
        </w:rPr>
      </w:pPr>
      <w:r>
        <w:rPr>
          <w:rFonts w:cs="Times New Roman"/>
        </w:rPr>
        <w:lastRenderedPageBreak/>
        <w:t>Démonstration2 :</w:t>
      </w:r>
    </w:p>
    <w:p w14:paraId="77C5228D" w14:textId="375DEF20" w:rsidR="000C5946" w:rsidRDefault="00B61BFC">
      <w:pPr>
        <w:jc w:val="left"/>
        <w:rPr>
          <w:rFonts w:cs="Times New Roman"/>
        </w:rPr>
      </w:pPr>
      <w:r>
        <w:rPr>
          <w:rFonts w:cs="Times New Roman"/>
        </w:rPr>
        <w:t>E(</w:t>
      </w:r>
      <w:proofErr w:type="spellStart"/>
      <w:r>
        <w:rPr>
          <w:rFonts w:cs="Times New Roman"/>
        </w:rPr>
        <w:t>aX+bY</w:t>
      </w:r>
      <w:proofErr w:type="spellEnd"/>
      <w:r>
        <w:rPr>
          <w:rFonts w:cs="Times New Roman"/>
        </w:rPr>
        <w:t>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i\su(</w:instrText>
      </w:r>
      <w:r>
        <w:rPr>
          <w:rFonts w:cs="Times New Roman"/>
          <w:sz w:val="18"/>
        </w:rPr>
        <w:instrText>i=r;i=1</w:instrText>
      </w:r>
      <w:r>
        <w:rPr>
          <w:rFonts w:cs="Times New Roman"/>
        </w:rPr>
        <w:instrText>; (aX+bY)(ω</w:instrText>
      </w:r>
      <w:r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) *P(ω</w:instrText>
      </w:r>
      <w:r w:rsidRPr="00B61BFC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)=a)</w:instrText>
      </w:r>
      <w:r>
        <w:rPr>
          <w:rFonts w:cs="Times New Roman"/>
        </w:rPr>
        <w:fldChar w:fldCharType="end"/>
      </w:r>
      <w:r w:rsidR="000218C4">
        <w:rPr>
          <w:rFonts w:cs="Times New Roman"/>
        </w:rPr>
        <w:fldChar w:fldCharType="begin"/>
      </w:r>
      <w:r w:rsidR="000218C4">
        <w:rPr>
          <w:rFonts w:cs="Times New Roman"/>
        </w:rPr>
        <w:instrText xml:space="preserve"> EQ \i\su(</w:instrText>
      </w:r>
      <w:r w:rsidR="000218C4">
        <w:rPr>
          <w:rFonts w:cs="Times New Roman"/>
          <w:sz w:val="18"/>
        </w:rPr>
        <w:instrText>i=r;i=1</w:instrText>
      </w:r>
      <w:r w:rsidR="000218C4">
        <w:rPr>
          <w:rFonts w:cs="Times New Roman"/>
        </w:rPr>
        <w:instrText>; X(ω</w:instrText>
      </w:r>
      <w:r w:rsidR="000218C4" w:rsidRPr="000218C4">
        <w:rPr>
          <w:rFonts w:cs="Times New Roman"/>
          <w:vertAlign w:val="subscript"/>
        </w:rPr>
        <w:instrText>i</w:instrText>
      </w:r>
      <w:r w:rsidR="000218C4">
        <w:rPr>
          <w:rFonts w:cs="Times New Roman"/>
        </w:rPr>
        <w:instrText>)P(ω</w:instrText>
      </w:r>
      <w:r w:rsidR="000218C4" w:rsidRPr="000218C4">
        <w:rPr>
          <w:rFonts w:cs="Times New Roman"/>
          <w:vertAlign w:val="subscript"/>
        </w:rPr>
        <w:instrText>i</w:instrText>
      </w:r>
      <w:r w:rsidR="000218C4">
        <w:rPr>
          <w:rFonts w:cs="Times New Roman"/>
        </w:rPr>
        <w:instrText>)+b)</w:instrText>
      </w:r>
      <w:r w:rsidR="000218C4">
        <w:rPr>
          <w:rFonts w:cs="Times New Roman"/>
        </w:rPr>
        <w:fldChar w:fldCharType="end"/>
      </w:r>
      <w:r w:rsidR="000218C4">
        <w:rPr>
          <w:rFonts w:cs="Times New Roman"/>
        </w:rPr>
        <w:fldChar w:fldCharType="begin"/>
      </w:r>
      <w:r w:rsidR="000218C4">
        <w:rPr>
          <w:rFonts w:cs="Times New Roman"/>
        </w:rPr>
        <w:instrText xml:space="preserve"> EQ \i\su(</w:instrText>
      </w:r>
      <w:r w:rsidR="000218C4">
        <w:rPr>
          <w:rFonts w:cs="Times New Roman"/>
          <w:sz w:val="18"/>
        </w:rPr>
        <w:instrText>i=r;i=1</w:instrText>
      </w:r>
      <w:r w:rsidR="000218C4">
        <w:rPr>
          <w:rFonts w:cs="Times New Roman"/>
        </w:rPr>
        <w:instrText>; Y(ω</w:instrText>
      </w:r>
      <w:r w:rsidR="000218C4" w:rsidRPr="000218C4">
        <w:rPr>
          <w:rFonts w:cs="Times New Roman"/>
          <w:vertAlign w:val="subscript"/>
        </w:rPr>
        <w:instrText>i</w:instrText>
      </w:r>
      <w:r w:rsidR="000218C4">
        <w:rPr>
          <w:rFonts w:cs="Times New Roman"/>
        </w:rPr>
        <w:instrText>)P(ω</w:instrText>
      </w:r>
      <w:r w:rsidR="000218C4" w:rsidRPr="000218C4">
        <w:rPr>
          <w:rFonts w:cs="Times New Roman"/>
          <w:vertAlign w:val="subscript"/>
        </w:rPr>
        <w:instrText>i</w:instrText>
      </w:r>
      <w:r w:rsidR="000218C4">
        <w:rPr>
          <w:rFonts w:cs="Times New Roman"/>
        </w:rPr>
        <w:instrText>))</w:instrText>
      </w:r>
      <w:r w:rsidR="000218C4">
        <w:rPr>
          <w:rFonts w:cs="Times New Roman"/>
        </w:rPr>
        <w:fldChar w:fldCharType="end"/>
      </w:r>
    </w:p>
    <w:p w14:paraId="29AB62D0" w14:textId="0ADED9D7" w:rsidR="000218C4" w:rsidRDefault="000218C4">
      <w:pPr>
        <w:jc w:val="left"/>
        <w:rPr>
          <w:rFonts w:cs="Times New Roman"/>
        </w:rPr>
      </w:pPr>
      <w:r>
        <w:rPr>
          <w:rFonts w:cs="Times New Roman"/>
        </w:rPr>
        <w:t>=</w:t>
      </w:r>
      <w:proofErr w:type="spellStart"/>
      <w:r>
        <w:rPr>
          <w:rFonts w:cs="Times New Roman"/>
        </w:rPr>
        <w:t>a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i\su(</w:instrText>
      </w:r>
      <w:r>
        <w:rPr>
          <w:rFonts w:cs="Times New Roman"/>
          <w:sz w:val="18"/>
        </w:rPr>
        <w:instrText>i=r;i=1</w:instrText>
      </w:r>
      <w:r>
        <w:rPr>
          <w:rFonts w:cs="Times New Roman"/>
        </w:rPr>
        <w:instrText>; xiP(X=xi)+(v)b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i\su(</w:instrText>
      </w:r>
      <w:r>
        <w:rPr>
          <w:rFonts w:cs="Times New Roman"/>
          <w:sz w:val="18"/>
        </w:rPr>
        <w:instrText>i=r;i=1</w:instrText>
      </w:r>
      <w:r>
        <w:rPr>
          <w:rFonts w:cs="Times New Roman"/>
        </w:rPr>
        <w:instrText>; yiP(Y=y</w:instrText>
      </w:r>
      <w:r w:rsidRPr="000218C4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)=(/v)a)</w:instrText>
      </w:r>
      <w:r>
        <w:rPr>
          <w:rFonts w:cs="Times New Roman"/>
        </w:rPr>
        <w:fldChar w:fldCharType="end"/>
      </w:r>
      <w:r>
        <w:rPr>
          <w:rFonts w:cs="Times New Roman"/>
        </w:rPr>
        <w:t>E</w:t>
      </w:r>
      <w:proofErr w:type="spellEnd"/>
      <w:r>
        <w:rPr>
          <w:rFonts w:cs="Times New Roman"/>
        </w:rPr>
        <w:t>(X)+(v)</w:t>
      </w:r>
      <w:proofErr w:type="spellStart"/>
      <w:r>
        <w:rPr>
          <w:rFonts w:cs="Times New Roman"/>
        </w:rPr>
        <w:t>bE</w:t>
      </w:r>
      <w:proofErr w:type="spellEnd"/>
      <w:r>
        <w:rPr>
          <w:rFonts w:cs="Times New Roman"/>
        </w:rPr>
        <w:t>(Y)(/v)</w:t>
      </w:r>
    </w:p>
    <w:p w14:paraId="2257B38C" w14:textId="04E9F13A" w:rsidR="000218C4" w:rsidRPr="000218C4" w:rsidRDefault="000218C4">
      <w:pPr>
        <w:jc w:val="left"/>
        <w:rPr>
          <w:rFonts w:cs="Times New Roman"/>
        </w:rPr>
      </w:pPr>
      <w:r>
        <w:rPr>
          <w:rFonts w:cs="Times New Roman"/>
        </w:rPr>
        <w:t>Remarque : Si a=1 et b=1 E(</w:t>
      </w:r>
      <w:proofErr w:type="spellStart"/>
      <w:r>
        <w:rPr>
          <w:rFonts w:cs="Times New Roman"/>
        </w:rPr>
        <w:t>aX+bY</w:t>
      </w:r>
      <w:proofErr w:type="spellEnd"/>
      <w:r>
        <w:rPr>
          <w:rFonts w:cs="Times New Roman"/>
        </w:rPr>
        <w:t>)=E(X)+E(Y)</w:t>
      </w:r>
    </w:p>
    <w:p w14:paraId="0F8416DC" w14:textId="13A44BD8" w:rsidR="000602EF" w:rsidRDefault="000602EF">
      <w:pPr>
        <w:jc w:val="left"/>
        <w:rPr>
          <w:rFonts w:cs="Times New Roman"/>
        </w:rPr>
      </w:pPr>
    </w:p>
    <w:p w14:paraId="20FE5BE3" w14:textId="7A9EFC66" w:rsidR="005F5F20" w:rsidRDefault="005F5F20">
      <w:pPr>
        <w:jc w:val="left"/>
        <w:rPr>
          <w:rFonts w:cs="Times New Roman"/>
        </w:rPr>
      </w:pPr>
      <w:r>
        <w:rPr>
          <w:rFonts w:cs="Times New Roman"/>
        </w:rPr>
        <w:t>(r)Variance d’une variable aléatoire(/r)</w:t>
      </w:r>
    </w:p>
    <w:p w14:paraId="4045CF57" w14:textId="722E5913" w:rsidR="005F5F20" w:rsidRDefault="005F5F20">
      <w:pPr>
        <w:jc w:val="left"/>
        <w:rPr>
          <w:rFonts w:cs="Times New Roman"/>
        </w:rPr>
      </w:pPr>
      <w:r>
        <w:rPr>
          <w:rFonts w:cs="Times New Roman"/>
        </w:rPr>
        <w:t>(v)Définition</w:t>
      </w:r>
      <w:r w:rsidR="00603DDB">
        <w:rPr>
          <w:rFonts w:cs="Times New Roman"/>
        </w:rPr>
        <w:t xml:space="preserve"> *&amp;</w:t>
      </w:r>
      <w:r>
        <w:rPr>
          <w:rFonts w:cs="Times New Roman"/>
        </w:rPr>
        <w:t> :(/v) Moment d’ordre 2.</w:t>
      </w:r>
    </w:p>
    <w:p w14:paraId="43BBA958" w14:textId="0E54EB61" w:rsidR="005F5F20" w:rsidRDefault="005F5F20">
      <w:pPr>
        <w:jc w:val="left"/>
        <w:rPr>
          <w:rFonts w:cs="Times New Roman"/>
        </w:rPr>
      </w:pPr>
      <w:r>
        <w:rPr>
          <w:rFonts w:cs="Times New Roman"/>
        </w:rPr>
        <w:t xml:space="preserve">Soit X une variable aléatoire dont la loi de probabilité est donnée par le tableau </w:t>
      </w:r>
      <w:r w:rsidR="00603DDB">
        <w:rPr>
          <w:rFonts w:cs="Times New Roman"/>
        </w:rPr>
        <w:t>ci-dessous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603DDB" w14:paraId="5A21D388" w14:textId="77777777" w:rsidTr="00603DDB">
        <w:tc>
          <w:tcPr>
            <w:tcW w:w="1812" w:type="dxa"/>
          </w:tcPr>
          <w:p w14:paraId="77D3BD35" w14:textId="18A48BF1" w:rsidR="00603DDB" w:rsidRPr="00603DDB" w:rsidRDefault="00603DDB" w:rsidP="00603DDB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t>x</w:t>
            </w:r>
            <w:r>
              <w:rPr>
                <w:rFonts w:cs="Times New Roman"/>
                <w:vertAlign w:val="subscript"/>
              </w:rPr>
              <w:t>i</w:t>
            </w:r>
          </w:p>
        </w:tc>
        <w:tc>
          <w:tcPr>
            <w:tcW w:w="1812" w:type="dxa"/>
          </w:tcPr>
          <w:p w14:paraId="110E8A46" w14:textId="43B6ED2E" w:rsidR="00603DDB" w:rsidRPr="00603DDB" w:rsidRDefault="00603DDB" w:rsidP="00603DD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x</w:t>
            </w:r>
            <w:r>
              <w:rPr>
                <w:rFonts w:cs="Times New Roman"/>
                <w:vertAlign w:val="subscript"/>
              </w:rPr>
              <w:t>1</w:t>
            </w:r>
          </w:p>
        </w:tc>
        <w:tc>
          <w:tcPr>
            <w:tcW w:w="1812" w:type="dxa"/>
          </w:tcPr>
          <w:p w14:paraId="75DB682F" w14:textId="6ADE8519" w:rsidR="00603DDB" w:rsidRPr="00603DDB" w:rsidRDefault="00603DDB" w:rsidP="00603DD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x</w:t>
            </w:r>
            <w:r>
              <w:rPr>
                <w:rFonts w:cs="Times New Roman"/>
                <w:vertAlign w:val="subscript"/>
              </w:rPr>
              <w:t>2</w:t>
            </w:r>
          </w:p>
        </w:tc>
        <w:tc>
          <w:tcPr>
            <w:tcW w:w="1813" w:type="dxa"/>
          </w:tcPr>
          <w:p w14:paraId="7D38BB39" w14:textId="5B0E699C" w:rsidR="00603DDB" w:rsidRDefault="00603DDB" w:rsidP="00603DD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…</w:t>
            </w:r>
          </w:p>
        </w:tc>
        <w:tc>
          <w:tcPr>
            <w:tcW w:w="1813" w:type="dxa"/>
          </w:tcPr>
          <w:p w14:paraId="04736622" w14:textId="53FF70A1" w:rsidR="00603DDB" w:rsidRPr="00603DDB" w:rsidRDefault="00603DDB" w:rsidP="00603DDB">
            <w:pPr>
              <w:jc w:val="center"/>
              <w:rPr>
                <w:rFonts w:cs="Times New Roman"/>
                <w:vertAlign w:val="subscript"/>
              </w:rPr>
            </w:pPr>
            <w:r>
              <w:rPr>
                <w:rFonts w:cs="Times New Roman"/>
              </w:rPr>
              <w:t>x</w:t>
            </w:r>
            <w:r>
              <w:rPr>
                <w:rFonts w:cs="Times New Roman"/>
                <w:vertAlign w:val="subscript"/>
              </w:rPr>
              <w:t>n</w:t>
            </w:r>
          </w:p>
        </w:tc>
      </w:tr>
      <w:tr w:rsidR="00603DDB" w14:paraId="327560D9" w14:textId="77777777" w:rsidTr="00603DDB">
        <w:tc>
          <w:tcPr>
            <w:tcW w:w="1812" w:type="dxa"/>
          </w:tcPr>
          <w:p w14:paraId="5EBCF68D" w14:textId="2CFDFEDF" w:rsidR="00603DDB" w:rsidRPr="00603DDB" w:rsidRDefault="00603DDB" w:rsidP="00603DD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(X=x</w:t>
            </w:r>
            <w:r>
              <w:rPr>
                <w:rFonts w:cs="Times New Roman"/>
                <w:vertAlign w:val="subscript"/>
              </w:rPr>
              <w:t>i</w:t>
            </w:r>
            <w:r>
              <w:rPr>
                <w:rFonts w:cs="Times New Roman"/>
              </w:rPr>
              <w:t>)</w:t>
            </w:r>
          </w:p>
        </w:tc>
        <w:tc>
          <w:tcPr>
            <w:tcW w:w="1812" w:type="dxa"/>
          </w:tcPr>
          <w:p w14:paraId="124B5984" w14:textId="3120D4B9" w:rsidR="00603DDB" w:rsidRPr="00603DDB" w:rsidRDefault="00603DDB" w:rsidP="00603DD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>
              <w:rPr>
                <w:rFonts w:cs="Times New Roman"/>
                <w:vertAlign w:val="subscript"/>
              </w:rPr>
              <w:t>1</w:t>
            </w:r>
          </w:p>
        </w:tc>
        <w:tc>
          <w:tcPr>
            <w:tcW w:w="1812" w:type="dxa"/>
          </w:tcPr>
          <w:p w14:paraId="6FB5CBB5" w14:textId="15996DCA" w:rsidR="00603DDB" w:rsidRPr="00603DDB" w:rsidRDefault="00603DDB" w:rsidP="00603DDB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</w:t>
            </w:r>
            <w:r>
              <w:rPr>
                <w:rFonts w:cs="Times New Roman"/>
                <w:vertAlign w:val="subscript"/>
              </w:rPr>
              <w:t>2</w:t>
            </w:r>
          </w:p>
        </w:tc>
        <w:tc>
          <w:tcPr>
            <w:tcW w:w="1813" w:type="dxa"/>
          </w:tcPr>
          <w:p w14:paraId="2C54C5C8" w14:textId="77777777" w:rsidR="00603DDB" w:rsidRDefault="00603DDB" w:rsidP="00603DDB">
            <w:pPr>
              <w:jc w:val="center"/>
              <w:rPr>
                <w:rFonts w:cs="Times New Roman"/>
              </w:rPr>
            </w:pPr>
          </w:p>
        </w:tc>
        <w:tc>
          <w:tcPr>
            <w:tcW w:w="1813" w:type="dxa"/>
          </w:tcPr>
          <w:p w14:paraId="4B345A34" w14:textId="6A3B8310" w:rsidR="00603DDB" w:rsidRPr="00603DDB" w:rsidRDefault="00603DDB" w:rsidP="00603DDB">
            <w:pPr>
              <w:jc w:val="center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p</w:t>
            </w:r>
            <w:r>
              <w:rPr>
                <w:rFonts w:cs="Times New Roman"/>
                <w:vertAlign w:val="subscript"/>
              </w:rPr>
              <w:t>n</w:t>
            </w:r>
            <w:proofErr w:type="spellEnd"/>
          </w:p>
        </w:tc>
      </w:tr>
    </w:tbl>
    <w:p w14:paraId="6AD6945E" w14:textId="081FF41A" w:rsidR="00603DDB" w:rsidRDefault="00603DDB">
      <w:pPr>
        <w:jc w:val="left"/>
        <w:rPr>
          <w:rFonts w:cs="Times New Roman"/>
        </w:rPr>
      </w:pPr>
    </w:p>
    <w:p w14:paraId="4CE44384" w14:textId="3AF8E3D5" w:rsidR="00603DDB" w:rsidRDefault="00603DDB">
      <w:pPr>
        <w:jc w:val="left"/>
        <w:rPr>
          <w:rFonts w:cs="Times New Roman"/>
        </w:rPr>
      </w:pPr>
      <w:r>
        <w:rPr>
          <w:rFonts w:cs="Times New Roman"/>
        </w:rPr>
        <w:t>(r) Var (X)=E(X²)(E(X))²</w:t>
      </w:r>
    </w:p>
    <w:p w14:paraId="79493120" w14:textId="2291BB0E" w:rsidR="00603DDB" w:rsidRDefault="00603DDB">
      <w:pPr>
        <w:jc w:val="left"/>
        <w:rPr>
          <w:rFonts w:cs="Times New Roman"/>
        </w:rPr>
      </w:pPr>
      <w:r>
        <w:rPr>
          <w:rFonts w:cs="Times New Roman"/>
        </w:rPr>
        <w:t>E(X²)=E(Y)=x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1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p</w:t>
      </w:r>
      <w:r>
        <w:rPr>
          <w:rFonts w:cs="Times New Roman"/>
          <w:vertAlign w:val="subscript"/>
        </w:rPr>
        <w:t>1</w:t>
      </w:r>
      <w:r>
        <w:rPr>
          <w:rFonts w:cs="Times New Roman"/>
        </w:rPr>
        <w:t>+x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p</w:t>
      </w:r>
      <w:r>
        <w:rPr>
          <w:rFonts w:cs="Times New Roman"/>
          <w:vertAlign w:val="subscript"/>
        </w:rPr>
        <w:t>2</w:t>
      </w:r>
      <w:r>
        <w:rPr>
          <w:rFonts w:cs="Times New Roman"/>
        </w:rPr>
        <w:t>+…+</w:t>
      </w:r>
      <w:proofErr w:type="spellStart"/>
      <w:r>
        <w:rPr>
          <w:rFonts w:cs="Times New Roman"/>
        </w:rPr>
        <w:t>x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4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\s\up-2(</w:instrText>
      </w:r>
      <w:r>
        <w:rPr>
          <w:rFonts w:cs="Times New Roman"/>
          <w:sz w:val="18"/>
        </w:rPr>
        <w:instrText>n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p</w:t>
      </w:r>
      <w:r>
        <w:rPr>
          <w:rFonts w:cs="Times New Roman"/>
          <w:vertAlign w:val="subscript"/>
        </w:rPr>
        <w:t>n</w:t>
      </w:r>
      <w:proofErr w:type="spellEnd"/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i\su(</w:instrText>
      </w:r>
      <w:r>
        <w:rPr>
          <w:rFonts w:cs="Times New Roman"/>
          <w:sz w:val="18"/>
        </w:rPr>
        <w:instrText>i=n;i=1</w:instrText>
      </w:r>
      <w:r>
        <w:rPr>
          <w:rFonts w:cs="Times New Roman"/>
        </w:rPr>
        <w:instrText>; x</w:instrText>
      </w:r>
      <w:r w:rsidRPr="00603DDB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²*P(X=x</w:instrText>
      </w:r>
      <w:r w:rsidRPr="00603DDB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04539377" w14:textId="154CF4CE" w:rsidR="00603DDB" w:rsidRDefault="00603DDB">
      <w:pPr>
        <w:jc w:val="left"/>
        <w:rPr>
          <w:rFonts w:cs="Times New Roman"/>
        </w:rPr>
      </w:pPr>
    </w:p>
    <w:p w14:paraId="44583BA2" w14:textId="131491D3" w:rsidR="00603DDB" w:rsidRDefault="00603DDB">
      <w:pPr>
        <w:jc w:val="left"/>
        <w:rPr>
          <w:rFonts w:cs="Times New Roman"/>
        </w:rPr>
      </w:pPr>
      <w:r>
        <w:rPr>
          <w:rFonts w:cs="Times New Roman"/>
        </w:rPr>
        <w:t>Définition 2 : La variance notée V(X) est le réel positif, défini par :</w:t>
      </w:r>
    </w:p>
    <w:p w14:paraId="172AFB89" w14:textId="79D4E6FA" w:rsidR="00603DDB" w:rsidRDefault="00DD6CF9">
      <w:pPr>
        <w:jc w:val="left"/>
        <w:rPr>
          <w:rFonts w:cs="Times New Roman"/>
        </w:rPr>
      </w:pPr>
      <w:r>
        <w:rPr>
          <w:rFonts w:cs="Times New Roman"/>
        </w:rPr>
        <w:t>V(X)=E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bc\[(</w:instrTex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(X-E(X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E(Y²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i\su(</w:instrText>
      </w:r>
      <w:r>
        <w:rPr>
          <w:rFonts w:cs="Times New Roman"/>
          <w:sz w:val="18"/>
        </w:rPr>
        <w:instrText>i=1;i=n</w:instrText>
      </w:r>
      <w:r>
        <w:rPr>
          <w:rFonts w:cs="Times New Roman"/>
        </w:rPr>
        <w:instrText>; (x</w:instrText>
      </w:r>
      <w:r w:rsidRPr="00DD6CF9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-E(X))²*p</w:instrText>
      </w:r>
      <w:r w:rsidRPr="00DD6CF9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i\su(</w:instrText>
      </w:r>
      <w:r>
        <w:rPr>
          <w:rFonts w:cs="Times New Roman"/>
          <w:sz w:val="18"/>
        </w:rPr>
        <w:instrText>i=n;i=1</w:instrText>
      </w:r>
      <w:r>
        <w:rPr>
          <w:rFonts w:cs="Times New Roman"/>
        </w:rPr>
        <w:instrText>; (x</w:instrText>
      </w:r>
      <w:r w:rsidRPr="00DD6CF9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-E(X))²*P(X=x</w:instrText>
      </w:r>
      <w:r w:rsidRPr="00DD6CF9">
        <w:rPr>
          <w:rFonts w:cs="Times New Roman"/>
          <w:vertAlign w:val="subscript"/>
        </w:rPr>
        <w:instrText>i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</w:p>
    <w:p w14:paraId="77ADF79B" w14:textId="7D69E139" w:rsidR="00DD6CF9" w:rsidRDefault="00DD6CF9">
      <w:pPr>
        <w:jc w:val="left"/>
        <w:rPr>
          <w:rFonts w:cs="Times New Roman"/>
        </w:rPr>
      </w:pPr>
      <w:r>
        <w:rPr>
          <w:rFonts w:cs="Times New Roman"/>
        </w:rPr>
        <w:t>Proposition 3 :</w:t>
      </w:r>
    </w:p>
    <w:p w14:paraId="61F248CF" w14:textId="528C693B" w:rsidR="00DD6CF9" w:rsidRPr="00DD6CF9" w:rsidRDefault="0060050B">
      <w:pPr>
        <w:jc w:val="left"/>
        <w:rPr>
          <w:rFonts w:cs="Times New Roman"/>
        </w:rPr>
      </w:pPr>
      <w:r>
        <w:rPr>
          <w:rFonts w:cs="Times New Roman"/>
        </w:rPr>
        <w:t>(/r)</w:t>
      </w:r>
      <w:r w:rsidR="00DD6CF9">
        <w:rPr>
          <w:rFonts w:cs="Times New Roman"/>
        </w:rPr>
        <w:t>Formule de König - Huyghens</w:t>
      </w:r>
    </w:p>
    <w:p w14:paraId="6B469CCE" w14:textId="74D48F3B" w:rsidR="000602EF" w:rsidRDefault="00DD6CF9">
      <w:pPr>
        <w:jc w:val="left"/>
        <w:rPr>
          <w:rFonts w:cs="Times New Roman"/>
        </w:rPr>
      </w:pPr>
      <w:r>
        <w:rPr>
          <w:rFonts w:cs="Times New Roman"/>
        </w:rPr>
        <w:t xml:space="preserve">Pour toute variable aléatoire X définie sur Ω, nous disposons de l’égalité suivante : </w:t>
      </w:r>
      <w:r w:rsidR="0060050B">
        <w:rPr>
          <w:rFonts w:cs="Times New Roman"/>
        </w:rPr>
        <w:t>(r)</w:t>
      </w:r>
    </w:p>
    <w:p w14:paraId="1987CF22" w14:textId="2349425D" w:rsidR="0060050B" w:rsidRDefault="0060050B">
      <w:pPr>
        <w:jc w:val="left"/>
        <w:rPr>
          <w:rFonts w:cs="Times New Roman"/>
        </w:rPr>
      </w:pPr>
      <w:r>
        <w:rPr>
          <w:rFonts w:cs="Times New Roman"/>
        </w:rPr>
        <w:t>V(X)=E(X²)-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b\bc\[(E(X))</w:instrText>
      </w: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\al(\s\up8(</w:instrText>
      </w:r>
      <w:r>
        <w:rPr>
          <w:rFonts w:cs="Times New Roman"/>
          <w:sz w:val="18"/>
        </w:rPr>
        <w:instrText>2</w:instrText>
      </w:r>
      <w:r>
        <w:rPr>
          <w:rFonts w:cs="Times New Roman"/>
        </w:rPr>
        <w:instrText>);)</w:instrText>
      </w:r>
      <w:r>
        <w:rPr>
          <w:rFonts w:cs="Times New Roman"/>
        </w:rPr>
        <w:fldChar w:fldCharType="end"/>
      </w:r>
    </w:p>
    <w:p w14:paraId="4C83A1FB" w14:textId="77777777" w:rsidR="0060050B" w:rsidRPr="0060050B" w:rsidRDefault="0060050B">
      <w:pPr>
        <w:jc w:val="left"/>
        <w:rPr>
          <w:rFonts w:cs="Times New Roman"/>
        </w:rPr>
      </w:pPr>
    </w:p>
    <w:p w14:paraId="3B30C1C4" w14:textId="5886427C" w:rsidR="000602EF" w:rsidRDefault="000602EF">
      <w:pPr>
        <w:jc w:val="left"/>
        <w:rPr>
          <w:rFonts w:cs="Times New Roman"/>
        </w:rPr>
      </w:pPr>
    </w:p>
    <w:p w14:paraId="31B1776C" w14:textId="10E99399" w:rsidR="000602EF" w:rsidRDefault="004822EA">
      <w:pPr>
        <w:jc w:val="left"/>
        <w:rPr>
          <w:rFonts w:cs="Times New Roman"/>
        </w:rPr>
      </w:pPr>
      <w:r>
        <w:rPr>
          <w:rFonts w:cs="Times New Roman"/>
        </w:rPr>
        <w:t>E(X)=361/36</w:t>
      </w:r>
    </w:p>
    <w:p w14:paraId="6BD020B5" w14:textId="4B650FA1" w:rsidR="004822EA" w:rsidRDefault="004822EA">
      <w:pPr>
        <w:jc w:val="left"/>
        <w:rPr>
          <w:rFonts w:cs="Times New Roman"/>
        </w:rPr>
      </w:pPr>
      <w:r>
        <w:rPr>
          <w:rFonts w:cs="Times New Roman"/>
        </w:rPr>
        <w:t>ϭ²=1/36 * (1-161/</w:t>
      </w:r>
    </w:p>
    <w:p w14:paraId="1648BCE5" w14:textId="0E22445D" w:rsidR="000602EF" w:rsidRDefault="000602EF">
      <w:pPr>
        <w:jc w:val="left"/>
        <w:rPr>
          <w:rFonts w:cs="Times New Roman"/>
        </w:rPr>
      </w:pPr>
    </w:p>
    <w:p w14:paraId="53A54C78" w14:textId="077389A3" w:rsidR="003908DF" w:rsidRDefault="003908DF">
      <w:pPr>
        <w:jc w:val="left"/>
        <w:rPr>
          <w:rFonts w:cs="Times New Roman"/>
        </w:rPr>
      </w:pPr>
    </w:p>
    <w:p w14:paraId="7673F739" w14:textId="77777777" w:rsidR="003908DF" w:rsidRDefault="003908DF">
      <w:pPr>
        <w:jc w:val="left"/>
        <w:rPr>
          <w:rFonts w:cs="Times New Roman"/>
        </w:rPr>
      </w:pPr>
    </w:p>
    <w:p w14:paraId="6F2188F9" w14:textId="62F463FE" w:rsidR="000602EF" w:rsidRDefault="003908DF">
      <w:pPr>
        <w:jc w:val="left"/>
        <w:rPr>
          <w:rFonts w:cs="Times New Roman"/>
        </w:rPr>
      </w:pPr>
      <w:r>
        <w:rPr>
          <w:rFonts w:cs="Times New Roman"/>
        </w:rPr>
        <w:lastRenderedPageBreak/>
        <w:t>Ex 24 p 76 :</w:t>
      </w:r>
    </w:p>
    <w:p w14:paraId="07D35C44" w14:textId="69416EDE" w:rsidR="003908DF" w:rsidRDefault="00A25DBA">
      <w:pPr>
        <w:jc w:val="left"/>
        <w:rPr>
          <w:rFonts w:cs="Times New Roman"/>
        </w:rPr>
      </w:pPr>
      <w:r>
        <w:rPr>
          <w:rFonts w:cs="Times New Roman"/>
        </w:rPr>
        <w:t>1)</w:t>
      </w:r>
    </w:p>
    <w:p w14:paraId="0E471EFB" w14:textId="6686E17F" w:rsidR="00A25DBA" w:rsidRDefault="00A25DBA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f(4+h)-f(4);h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[(4+h)²+3(4+h)]-(4²+3*4);h))</w:instrText>
      </w:r>
      <w:r>
        <w:rPr>
          <w:rFonts w:cs="Times New Roman"/>
        </w:rPr>
        <w:fldChar w:fldCharType="end"/>
      </w:r>
    </w:p>
    <w:p w14:paraId="5F85A724" w14:textId="7D4AD6AA" w:rsidR="00A25DBA" w:rsidRDefault="00A25DBA">
      <w:pPr>
        <w:jc w:val="left"/>
        <w:rPr>
          <w:rFonts w:cs="Times New Roman"/>
        </w:rPr>
      </w:pP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Pr="00A25DBA">
        <w:rPr>
          <w:rFonts w:cs="Times New Roman"/>
          <w:strike/>
        </w:rPr>
        <w:instrText>16</w:instrText>
      </w:r>
      <w:r>
        <w:rPr>
          <w:rFonts w:cs="Times New Roman"/>
        </w:rPr>
        <w:instrText>+8h+h²+</w:instrText>
      </w:r>
      <w:r w:rsidRPr="00A25DBA">
        <w:rPr>
          <w:rFonts w:cs="Times New Roman"/>
          <w:strike/>
        </w:rPr>
        <w:instrText>12</w:instrText>
      </w:r>
      <w:r>
        <w:rPr>
          <w:rFonts w:cs="Times New Roman"/>
        </w:rPr>
        <w:instrText>+3h</w:instrText>
      </w:r>
      <w:r w:rsidRPr="00A25DBA">
        <w:rPr>
          <w:rFonts w:cs="Times New Roman"/>
          <w:strike/>
        </w:rPr>
        <w:instrText>-16-12</w:instrText>
      </w:r>
      <w:r>
        <w:rPr>
          <w:rFonts w:cs="Times New Roman"/>
        </w:rPr>
        <w:instrText>;h))</w:instrText>
      </w:r>
      <w:r>
        <w:rPr>
          <w:rFonts w:cs="Times New Roman"/>
        </w:rPr>
        <w:fldChar w:fldCharType="end"/>
      </w:r>
    </w:p>
    <w:p w14:paraId="3B1A28D3" w14:textId="0BB2E53C" w:rsidR="004734AD" w:rsidRDefault="004734AD">
      <w:pPr>
        <w:jc w:val="left"/>
        <w:rPr>
          <w:rFonts w:cs="Times New Roman"/>
        </w:rPr>
      </w:pP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h²;h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1h;h))</w:instrText>
      </w:r>
      <w:r>
        <w:rPr>
          <w:rFonts w:cs="Times New Roman"/>
        </w:rPr>
        <w:fldChar w:fldCharType="end"/>
      </w:r>
      <w:r>
        <w:rPr>
          <w:rFonts w:cs="Times New Roman"/>
        </w:rPr>
        <w:t>=h+11</w:t>
      </w:r>
    </w:p>
    <w:p w14:paraId="6910F1EE" w14:textId="2E3C9F2D" w:rsidR="004734AD" w:rsidRDefault="004734AD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lim;\s\do8(</w:instrText>
      </w:r>
      <w:r>
        <w:rPr>
          <w:rFonts w:cs="Times New Roman"/>
          <w:sz w:val="18"/>
        </w:rPr>
        <w:instrText xml:space="preserve">h </w:instrText>
      </w:r>
      <w:r>
        <w:rPr>
          <w:rFonts w:cs="Times New Roman"/>
          <w:sz w:val="18"/>
        </w:rPr>
        <w:fldChar w:fldCharType="begin"/>
      </w:r>
      <w:r>
        <w:rPr>
          <w:rFonts w:cs="Times New Roman"/>
          <w:sz w:val="18"/>
        </w:rPr>
        <w:instrText xml:space="preserve"> SYMBOL \f"Symbol"174\h </w:instrText>
      </w:r>
      <w:r>
        <w:rPr>
          <w:rFonts w:cs="Times New Roman"/>
          <w:sz w:val="18"/>
        </w:rPr>
        <w:fldChar w:fldCharType="end"/>
      </w:r>
      <w:r>
        <w:rPr>
          <w:rFonts w:cs="Times New Roman"/>
          <w:sz w:val="18"/>
        </w:rPr>
        <w:instrText xml:space="preserve"> </w:instrText>
      </w:r>
      <w:r w:rsidRPr="004734AD">
        <w:rPr>
          <w:rFonts w:cs="Times New Roman"/>
          <w:sz w:val="18"/>
        </w:rPr>
        <w:instrText>0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(h+11)=11 donc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x(f’(4)=11)</w:instrText>
      </w:r>
      <w:r>
        <w:rPr>
          <w:rFonts w:cs="Times New Roman"/>
        </w:rPr>
        <w:fldChar w:fldCharType="end"/>
      </w:r>
    </w:p>
    <w:p w14:paraId="66B343EB" w14:textId="06418A45" w:rsidR="004734AD" w:rsidRDefault="004734AD">
      <w:pPr>
        <w:jc w:val="left"/>
        <w:rPr>
          <w:rFonts w:cs="Times New Roman"/>
        </w:rPr>
      </w:pPr>
    </w:p>
    <w:p w14:paraId="1B62267A" w14:textId="415051E4" w:rsidR="004734AD" w:rsidRDefault="004734AD">
      <w:pPr>
        <w:jc w:val="left"/>
        <w:rPr>
          <w:rFonts w:cs="Times New Roman"/>
        </w:rPr>
      </w:pPr>
      <w:r>
        <w:rPr>
          <w:rFonts w:cs="Times New Roman"/>
        </w:rPr>
        <w:t>2)</w:t>
      </w:r>
    </w:p>
    <w:p w14:paraId="4162744A" w14:textId="5835DE5D" w:rsidR="004734AD" w:rsidRDefault="004734AD">
      <w:pPr>
        <w:jc w:val="left"/>
        <w:rPr>
          <w:rFonts w:cs="Times New Roman"/>
        </w:rPr>
      </w:pPr>
      <w:r>
        <w:rPr>
          <w:rFonts w:cs="Times New Roman"/>
        </w:rPr>
        <w:t>Graphiquement, f’(4) représente le coefficient directeur de la tangente à C au point d’abscisse 4.</w:t>
      </w:r>
    </w:p>
    <w:p w14:paraId="25A08787" w14:textId="1A7C158B" w:rsidR="004734AD" w:rsidRDefault="004734AD">
      <w:pPr>
        <w:jc w:val="left"/>
        <w:rPr>
          <w:rFonts w:cs="Times New Roman"/>
        </w:rPr>
      </w:pPr>
    </w:p>
    <w:p w14:paraId="24181ACD" w14:textId="2B0AC412" w:rsidR="003908DF" w:rsidRDefault="003908DF">
      <w:pPr>
        <w:jc w:val="left"/>
        <w:rPr>
          <w:rFonts w:cs="Times New Roman"/>
        </w:rPr>
      </w:pPr>
      <w:r>
        <w:rPr>
          <w:rFonts w:cs="Times New Roman"/>
        </w:rPr>
        <w:t>Ex 28 p 76 :</w:t>
      </w:r>
    </w:p>
    <w:p w14:paraId="5710BC7B" w14:textId="63CA73A9" w:rsidR="003908DF" w:rsidRDefault="004734AD">
      <w:pPr>
        <w:jc w:val="left"/>
        <w:rPr>
          <w:rFonts w:cs="Times New Roman"/>
          <w:vertAlign w:val="subscript"/>
        </w:rPr>
      </w:pPr>
      <w:r>
        <w:rPr>
          <w:rFonts w:cs="Times New Roman"/>
        </w:rPr>
        <w:t>f(x)=x</w:t>
      </w:r>
      <w:r>
        <w:rPr>
          <w:rFonts w:cs="Times New Roman"/>
          <w:vertAlign w:val="superscript"/>
        </w:rPr>
        <w:t>3</w:t>
      </w:r>
    </w:p>
    <w:p w14:paraId="0E8EF7A9" w14:textId="40F9A53E" w:rsidR="004734AD" w:rsidRDefault="004734AD">
      <w:pPr>
        <w:jc w:val="left"/>
        <w:rPr>
          <w:rFonts w:cs="Times New Roman"/>
        </w:rPr>
      </w:pPr>
      <w:r>
        <w:rPr>
          <w:rFonts w:cs="Times New Roman"/>
        </w:rPr>
        <w:t>1)</w:t>
      </w:r>
    </w:p>
    <w:p w14:paraId="44450AF3" w14:textId="01E192BF" w:rsidR="004734AD" w:rsidRDefault="004734AD">
      <w:pPr>
        <w:jc w:val="left"/>
        <w:rPr>
          <w:rFonts w:cs="Times New Roman"/>
        </w:rPr>
      </w:pPr>
      <w:r>
        <w:rPr>
          <w:rFonts w:cs="Times New Roman"/>
        </w:rPr>
        <w:t>(2+h)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=(2+h)*(2+h)²=(2+h)(4+4h+h²)=8+8h+2h²+4h+4h²+</w:t>
      </w:r>
      <w:r w:rsidR="001C1B3B">
        <w:rPr>
          <w:rFonts w:cs="Times New Roman"/>
        </w:rPr>
        <w:t>h</w:t>
      </w:r>
      <w:r w:rsidR="001C1B3B">
        <w:rPr>
          <w:rFonts w:cs="Times New Roman"/>
          <w:vertAlign w:val="superscript"/>
        </w:rPr>
        <w:t>3</w:t>
      </w:r>
      <w:r w:rsidR="001C1B3B">
        <w:rPr>
          <w:rFonts w:cs="Times New Roman"/>
        </w:rPr>
        <w:t>=h</w:t>
      </w:r>
      <w:r w:rsidR="001C1B3B">
        <w:rPr>
          <w:rFonts w:cs="Times New Roman"/>
          <w:vertAlign w:val="superscript"/>
        </w:rPr>
        <w:t>3</w:t>
      </w:r>
      <w:r w:rsidR="001C1B3B">
        <w:rPr>
          <w:rFonts w:cs="Times New Roman"/>
        </w:rPr>
        <w:t>+6h²+12h+8</w:t>
      </w:r>
    </w:p>
    <w:p w14:paraId="45C76494" w14:textId="0D6A6EA4" w:rsidR="001C1B3B" w:rsidRDefault="001C1B3B">
      <w:pPr>
        <w:jc w:val="left"/>
        <w:rPr>
          <w:rFonts w:cs="Times New Roman"/>
        </w:rPr>
      </w:pPr>
    </w:p>
    <w:p w14:paraId="47235122" w14:textId="2FFE5337" w:rsidR="001C1B3B" w:rsidRDefault="001C1B3B">
      <w:pPr>
        <w:jc w:val="left"/>
        <w:rPr>
          <w:rFonts w:cs="Times New Roman"/>
        </w:rPr>
      </w:pPr>
      <w:r>
        <w:rPr>
          <w:rFonts w:cs="Times New Roman"/>
        </w:rPr>
        <w:t>2)</w:t>
      </w:r>
    </w:p>
    <w:p w14:paraId="4ACB4005" w14:textId="622914C6" w:rsidR="001C1B3B" w:rsidRDefault="001C1B3B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f(2+h)-f(2);h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2+h)</w:instrText>
      </w:r>
      <w:r w:rsidRPr="001C1B3B">
        <w:rPr>
          <w:rFonts w:cs="Times New Roman"/>
          <w:vertAlign w:val="superscript"/>
        </w:rPr>
        <w:instrText>3</w:instrText>
      </w:r>
      <w:r>
        <w:rPr>
          <w:rFonts w:cs="Times New Roman"/>
        </w:rPr>
        <w:instrText>-(2)</w:instrText>
      </w:r>
      <w:r w:rsidRPr="001C1B3B">
        <w:rPr>
          <w:rFonts w:cs="Times New Roman"/>
          <w:vertAlign w:val="superscript"/>
        </w:rPr>
        <w:instrText>3</w:instrText>
      </w:r>
      <w:r>
        <w:rPr>
          <w:rFonts w:cs="Times New Roman"/>
        </w:rPr>
        <w:instrText>;h))</w:instrText>
      </w:r>
      <w:r>
        <w:rPr>
          <w:rFonts w:cs="Times New Roman"/>
        </w:rPr>
        <w:fldChar w:fldCharType="end"/>
      </w:r>
    </w:p>
    <w:p w14:paraId="5D0EEDBC" w14:textId="0D5876D5" w:rsidR="001C1B3B" w:rsidRDefault="001C1B3B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f(2+h)-f(2);h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h</w:instrText>
      </w:r>
      <w:r w:rsidRPr="001C1B3B">
        <w:rPr>
          <w:rFonts w:cs="Times New Roman"/>
          <w:vertAlign w:val="superscript"/>
        </w:rPr>
        <w:instrText>3</w:instrText>
      </w:r>
      <w:r>
        <w:rPr>
          <w:rFonts w:cs="Times New Roman"/>
        </w:rPr>
        <w:instrText>+6h²+12h</w:instrText>
      </w:r>
      <w:r w:rsidRPr="001C1B3B">
        <w:rPr>
          <w:rFonts w:cs="Times New Roman"/>
          <w:strike/>
        </w:rPr>
        <w:instrText>+8-8</w:instrText>
      </w:r>
      <w:r>
        <w:rPr>
          <w:rFonts w:cs="Times New Roman"/>
        </w:rPr>
        <w:instrText>;h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h</w:instrText>
      </w:r>
      <w:r w:rsidRPr="001C1B3B">
        <w:rPr>
          <w:rFonts w:cs="Times New Roman"/>
          <w:vertAlign w:val="superscript"/>
        </w:rPr>
        <w:instrText>3</w:instrText>
      </w:r>
      <w:r>
        <w:rPr>
          <w:rFonts w:cs="Times New Roman"/>
        </w:rPr>
        <w:instrText>;h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6h²;h))</w:instrText>
      </w:r>
      <w:r>
        <w:rPr>
          <w:rFonts w:cs="Times New Roman"/>
        </w:rPr>
        <w:fldChar w:fldCharType="end"/>
      </w:r>
      <w:r>
        <w:rPr>
          <w:rFonts w:cs="Times New Roman"/>
        </w:rPr>
        <w:t>+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12h;h))</w:instrText>
      </w:r>
      <w:r>
        <w:rPr>
          <w:rFonts w:cs="Times New Roman"/>
        </w:rPr>
        <w:fldChar w:fldCharType="end"/>
      </w:r>
      <w:r>
        <w:rPr>
          <w:rFonts w:cs="Times New Roman"/>
        </w:rPr>
        <w:t>=h²+6h+12</w:t>
      </w:r>
    </w:p>
    <w:p w14:paraId="15D38AB8" w14:textId="45B849D0" w:rsidR="001C1B3B" w:rsidRDefault="001C1B3B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lim;\s\do8(</w:instrText>
      </w:r>
      <w:r>
        <w:rPr>
          <w:rFonts w:cs="Times New Roman"/>
          <w:sz w:val="18"/>
        </w:rPr>
        <w:instrText xml:space="preserve">h </w:instrText>
      </w:r>
      <w:r>
        <w:rPr>
          <w:rFonts w:cs="Times New Roman"/>
          <w:sz w:val="18"/>
        </w:rPr>
        <w:fldChar w:fldCharType="begin"/>
      </w:r>
      <w:r>
        <w:rPr>
          <w:rFonts w:cs="Times New Roman"/>
          <w:sz w:val="18"/>
        </w:rPr>
        <w:instrText xml:space="preserve"> SYMBOL \f"Symbol"174\h </w:instrText>
      </w:r>
      <w:r>
        <w:rPr>
          <w:rFonts w:cs="Times New Roman"/>
          <w:sz w:val="18"/>
        </w:rPr>
        <w:fldChar w:fldCharType="end"/>
      </w:r>
      <w:r>
        <w:rPr>
          <w:rFonts w:cs="Times New Roman"/>
          <w:sz w:val="18"/>
        </w:rPr>
        <w:instrText xml:space="preserve"> </w:instrText>
      </w:r>
      <w:r w:rsidRPr="001C1B3B">
        <w:rPr>
          <w:rFonts w:cs="Times New Roman"/>
          <w:sz w:val="18"/>
        </w:rPr>
        <w:instrText>0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(h²+6h+12)=12 donc f’(2)=12</w:t>
      </w:r>
    </w:p>
    <w:p w14:paraId="7CDB4B73" w14:textId="03EA75E3" w:rsidR="001C1B3B" w:rsidRDefault="001C1B3B">
      <w:pPr>
        <w:jc w:val="left"/>
        <w:rPr>
          <w:rFonts w:cs="Times New Roman"/>
        </w:rPr>
      </w:pPr>
    </w:p>
    <w:p w14:paraId="54B949B9" w14:textId="4FB0CDBA" w:rsidR="001C1B3B" w:rsidRDefault="001C1B3B">
      <w:pPr>
        <w:jc w:val="left"/>
        <w:rPr>
          <w:rFonts w:cs="Times New Roman"/>
        </w:rPr>
      </w:pPr>
      <w:r>
        <w:rPr>
          <w:rFonts w:cs="Times New Roman"/>
        </w:rPr>
        <w:t>3)</w:t>
      </w:r>
    </w:p>
    <w:p w14:paraId="4CD1351B" w14:textId="0A1D1869" w:rsidR="001C1B3B" w:rsidRDefault="001C1B3B">
      <w:pPr>
        <w:jc w:val="left"/>
        <w:rPr>
          <w:rFonts w:cs="Times New Roman"/>
        </w:rPr>
      </w:pPr>
      <w:r>
        <w:rPr>
          <w:rFonts w:cs="Times New Roman"/>
        </w:rPr>
        <w:t>(3+h)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=(3+h)(3+h)²=(3+h)(9+6h+h²)</w:t>
      </w:r>
      <w:r w:rsidR="001B054C">
        <w:rPr>
          <w:rFonts w:cs="Times New Roman"/>
        </w:rPr>
        <w:t>=27+18h+3h+9h+6h²+h</w:t>
      </w:r>
      <w:r w:rsidR="001B054C">
        <w:rPr>
          <w:rFonts w:cs="Times New Roman"/>
          <w:vertAlign w:val="superscript"/>
        </w:rPr>
        <w:t>3</w:t>
      </w:r>
      <w:r w:rsidR="001B054C">
        <w:rPr>
          <w:rFonts w:cs="Times New Roman"/>
        </w:rPr>
        <w:t>=h</w:t>
      </w:r>
      <w:r w:rsidR="001B054C">
        <w:rPr>
          <w:rFonts w:cs="Times New Roman"/>
          <w:vertAlign w:val="superscript"/>
        </w:rPr>
        <w:t>3</w:t>
      </w:r>
      <w:r w:rsidR="001B054C">
        <w:rPr>
          <w:rFonts w:cs="Times New Roman"/>
        </w:rPr>
        <w:t>+9h²+27h+27</w:t>
      </w:r>
    </w:p>
    <w:p w14:paraId="193E1770" w14:textId="2849961E" w:rsidR="001B054C" w:rsidRDefault="001B054C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f(3+h)-f(3);h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 w:rsidR="00642BFB">
        <w:rPr>
          <w:rFonts w:cs="Times New Roman"/>
        </w:rPr>
        <w:fldChar w:fldCharType="begin"/>
      </w:r>
      <w:r w:rsidR="00642BFB">
        <w:rPr>
          <w:rFonts w:cs="Times New Roman"/>
        </w:rPr>
        <w:instrText xml:space="preserve"> EQ \s\do2(\f(h</w:instrText>
      </w:r>
      <w:r w:rsidR="00642BFB" w:rsidRPr="00642BFB">
        <w:rPr>
          <w:rFonts w:cs="Times New Roman"/>
          <w:vertAlign w:val="superscript"/>
        </w:rPr>
        <w:instrText>3</w:instrText>
      </w:r>
      <w:r w:rsidR="00642BFB">
        <w:rPr>
          <w:rFonts w:cs="Times New Roman"/>
        </w:rPr>
        <w:instrText>+9h²+27h</w:instrText>
      </w:r>
      <w:r w:rsidR="00642BFB" w:rsidRPr="00642BFB">
        <w:rPr>
          <w:rFonts w:cs="Times New Roman"/>
          <w:strike/>
        </w:rPr>
        <w:instrText>+27-27</w:instrText>
      </w:r>
      <w:r w:rsidR="00642BFB">
        <w:rPr>
          <w:rFonts w:cs="Times New Roman"/>
        </w:rPr>
        <w:instrText>;h))</w:instrText>
      </w:r>
      <w:r w:rsidR="00642BFB">
        <w:rPr>
          <w:rFonts w:cs="Times New Roman"/>
        </w:rPr>
        <w:fldChar w:fldCharType="end"/>
      </w:r>
      <w:r w:rsidR="00642BFB">
        <w:rPr>
          <w:rFonts w:cs="Times New Roman"/>
        </w:rPr>
        <w:t>=</w:t>
      </w:r>
      <w:r w:rsidR="00642BFB">
        <w:rPr>
          <w:rFonts w:cs="Times New Roman"/>
        </w:rPr>
        <w:fldChar w:fldCharType="begin"/>
      </w:r>
      <w:r w:rsidR="00642BFB">
        <w:rPr>
          <w:rFonts w:cs="Times New Roman"/>
        </w:rPr>
        <w:instrText xml:space="preserve"> EQ \s\do2(\f(h</w:instrText>
      </w:r>
      <w:r w:rsidR="00642BFB" w:rsidRPr="00642BFB">
        <w:rPr>
          <w:rFonts w:cs="Times New Roman"/>
          <w:vertAlign w:val="superscript"/>
        </w:rPr>
        <w:instrText>3</w:instrText>
      </w:r>
      <w:r w:rsidR="00642BFB">
        <w:rPr>
          <w:rFonts w:cs="Times New Roman"/>
        </w:rPr>
        <w:instrText>;h))</w:instrText>
      </w:r>
      <w:r w:rsidR="00642BFB">
        <w:rPr>
          <w:rFonts w:cs="Times New Roman"/>
        </w:rPr>
        <w:fldChar w:fldCharType="end"/>
      </w:r>
      <w:r w:rsidR="00210655">
        <w:rPr>
          <w:rFonts w:cs="Times New Roman"/>
        </w:rPr>
        <w:t>+</w:t>
      </w:r>
      <w:r w:rsidR="00210655">
        <w:rPr>
          <w:rFonts w:cs="Times New Roman"/>
        </w:rPr>
        <w:fldChar w:fldCharType="begin"/>
      </w:r>
      <w:r w:rsidR="00210655">
        <w:rPr>
          <w:rFonts w:cs="Times New Roman"/>
        </w:rPr>
        <w:instrText xml:space="preserve"> EQ \s\do2(\f(9h²;h))</w:instrText>
      </w:r>
      <w:r w:rsidR="00210655">
        <w:rPr>
          <w:rFonts w:cs="Times New Roman"/>
        </w:rPr>
        <w:fldChar w:fldCharType="end"/>
      </w:r>
      <w:r w:rsidR="00210655">
        <w:rPr>
          <w:rFonts w:cs="Times New Roman"/>
        </w:rPr>
        <w:t>+</w:t>
      </w:r>
      <w:r w:rsidR="00210655">
        <w:rPr>
          <w:rFonts w:cs="Times New Roman"/>
        </w:rPr>
        <w:fldChar w:fldCharType="begin"/>
      </w:r>
      <w:r w:rsidR="00210655">
        <w:rPr>
          <w:rFonts w:cs="Times New Roman"/>
        </w:rPr>
        <w:instrText xml:space="preserve"> EQ \s\do2(\f(27h;h))</w:instrText>
      </w:r>
      <w:r w:rsidR="00210655">
        <w:rPr>
          <w:rFonts w:cs="Times New Roman"/>
        </w:rPr>
        <w:fldChar w:fldCharType="end"/>
      </w:r>
      <w:r w:rsidR="00210655">
        <w:rPr>
          <w:rFonts w:cs="Times New Roman"/>
        </w:rPr>
        <w:t>=h²+9h+27</w:t>
      </w:r>
    </w:p>
    <w:p w14:paraId="2A10D82A" w14:textId="36BE9C5E" w:rsidR="00210655" w:rsidRPr="00210655" w:rsidRDefault="00210655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lim;\s\do8(</w:instrText>
      </w:r>
      <w:r>
        <w:rPr>
          <w:rFonts w:cs="Times New Roman"/>
          <w:sz w:val="18"/>
        </w:rPr>
        <w:instrText xml:space="preserve">h </w:instrText>
      </w:r>
      <w:r>
        <w:rPr>
          <w:rFonts w:cs="Times New Roman"/>
          <w:sz w:val="18"/>
        </w:rPr>
        <w:fldChar w:fldCharType="begin"/>
      </w:r>
      <w:r>
        <w:rPr>
          <w:rFonts w:cs="Times New Roman"/>
          <w:sz w:val="18"/>
        </w:rPr>
        <w:instrText xml:space="preserve"> SYMBOL \f"Symbol"174\h </w:instrText>
      </w:r>
      <w:r>
        <w:rPr>
          <w:rFonts w:cs="Times New Roman"/>
          <w:sz w:val="18"/>
        </w:rPr>
        <w:fldChar w:fldCharType="end"/>
      </w:r>
      <w:r>
        <w:rPr>
          <w:rFonts w:cs="Times New Roman"/>
          <w:sz w:val="18"/>
        </w:rPr>
        <w:instrText xml:space="preserve"> </w:instrText>
      </w:r>
      <w:r w:rsidRPr="00210655">
        <w:rPr>
          <w:rFonts w:cs="Times New Roman"/>
          <w:sz w:val="18"/>
        </w:rPr>
        <w:instrText>0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>(h²+9h+27)=27 donc f’(3)=27.</w:t>
      </w:r>
    </w:p>
    <w:p w14:paraId="32705D5D" w14:textId="65612754" w:rsidR="004734AD" w:rsidRDefault="004734AD">
      <w:pPr>
        <w:jc w:val="left"/>
        <w:rPr>
          <w:rFonts w:cs="Times New Roman"/>
        </w:rPr>
      </w:pPr>
    </w:p>
    <w:p w14:paraId="1714B3B9" w14:textId="6C72E0AD" w:rsidR="003908DF" w:rsidRDefault="003908DF">
      <w:pPr>
        <w:jc w:val="left"/>
        <w:rPr>
          <w:rFonts w:cs="Times New Roman"/>
        </w:rPr>
      </w:pPr>
      <w:r>
        <w:rPr>
          <w:rFonts w:cs="Times New Roman"/>
        </w:rPr>
        <w:lastRenderedPageBreak/>
        <w:t>Ex 29 p 76 :</w:t>
      </w:r>
    </w:p>
    <w:p w14:paraId="6C45DCF4" w14:textId="0CF04264" w:rsidR="000602EF" w:rsidRPr="00210655" w:rsidRDefault="00210655">
      <w:pPr>
        <w:jc w:val="left"/>
        <w:rPr>
          <w:rFonts w:cs="Times New Roman"/>
        </w:rPr>
      </w:pPr>
      <w:r>
        <w:rPr>
          <w:rFonts w:cs="Times New Roman"/>
        </w:rPr>
        <w:t>f(x)=x</w:t>
      </w:r>
      <w:r>
        <w:rPr>
          <w:rFonts w:cs="Times New Roman"/>
          <w:vertAlign w:val="superscript"/>
        </w:rPr>
        <w:t>4</w:t>
      </w:r>
    </w:p>
    <w:p w14:paraId="0989CA45" w14:textId="2D73FB70" w:rsidR="00210655" w:rsidRDefault="00210655">
      <w:pPr>
        <w:jc w:val="left"/>
        <w:rPr>
          <w:rFonts w:cs="Times New Roman"/>
        </w:rPr>
      </w:pPr>
      <w:r>
        <w:rPr>
          <w:rFonts w:cs="Times New Roman"/>
        </w:rPr>
        <w:t>1)</w:t>
      </w:r>
    </w:p>
    <w:p w14:paraId="5581C84F" w14:textId="365255C1" w:rsidR="00210655" w:rsidRDefault="00210655">
      <w:pPr>
        <w:jc w:val="left"/>
        <w:rPr>
          <w:rFonts w:cs="Times New Roman"/>
        </w:rPr>
      </w:pPr>
      <w:r>
        <w:rPr>
          <w:rFonts w:cs="Times New Roman"/>
        </w:rPr>
        <w:t>(1+h)</w:t>
      </w:r>
      <w:r>
        <w:rPr>
          <w:rFonts w:cs="Times New Roman"/>
          <w:vertAlign w:val="superscript"/>
        </w:rPr>
        <w:t>4</w:t>
      </w:r>
      <w:r>
        <w:rPr>
          <w:rFonts w:cs="Times New Roman"/>
        </w:rPr>
        <w:t>=(1+h)²*(1+h)²=(1+2h+h²)(1+2h+h²)=1+2h+h²+2h+4h²+2h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+h²+2h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+h</w:t>
      </w:r>
      <w:r>
        <w:rPr>
          <w:rFonts w:cs="Times New Roman"/>
          <w:vertAlign w:val="superscript"/>
        </w:rPr>
        <w:t>4</w:t>
      </w:r>
      <w:r>
        <w:rPr>
          <w:rFonts w:cs="Times New Roman"/>
        </w:rPr>
        <w:t>=h</w:t>
      </w:r>
      <w:r>
        <w:rPr>
          <w:rFonts w:cs="Times New Roman"/>
          <w:vertAlign w:val="superscript"/>
        </w:rPr>
        <w:t>4</w:t>
      </w:r>
      <w:r>
        <w:rPr>
          <w:rFonts w:cs="Times New Roman"/>
        </w:rPr>
        <w:t>+4h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+6h²+4h+1</w:t>
      </w:r>
    </w:p>
    <w:p w14:paraId="0FB0AAB4" w14:textId="079169DA" w:rsidR="00210655" w:rsidRDefault="00210655">
      <w:pPr>
        <w:jc w:val="left"/>
        <w:rPr>
          <w:rFonts w:cs="Times New Roman"/>
        </w:rPr>
      </w:pPr>
    </w:p>
    <w:p w14:paraId="709674FC" w14:textId="305885F6" w:rsidR="00210655" w:rsidRDefault="00210655">
      <w:pPr>
        <w:jc w:val="left"/>
        <w:rPr>
          <w:rFonts w:cs="Times New Roman"/>
        </w:rPr>
      </w:pPr>
      <w:r>
        <w:rPr>
          <w:rFonts w:cs="Times New Roman"/>
        </w:rPr>
        <w:t>2)</w:t>
      </w:r>
    </w:p>
    <w:p w14:paraId="4F17F194" w14:textId="57DED31A" w:rsidR="00210655" w:rsidRDefault="00210655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f(1+h)-f(1);h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(1+h)</w:instrText>
      </w:r>
      <w:r w:rsidRPr="00210655">
        <w:rPr>
          <w:rFonts w:cs="Times New Roman"/>
          <w:vertAlign w:val="superscript"/>
        </w:rPr>
        <w:instrText>4</w:instrText>
      </w:r>
      <w:r>
        <w:rPr>
          <w:rFonts w:cs="Times New Roman"/>
        </w:rPr>
        <w:instrText>-(1)</w:instrText>
      </w:r>
      <w:r w:rsidRPr="00210655">
        <w:rPr>
          <w:rFonts w:cs="Times New Roman"/>
          <w:vertAlign w:val="superscript"/>
        </w:rPr>
        <w:instrText>4</w:instrText>
      </w:r>
      <w:r>
        <w:rPr>
          <w:rFonts w:cs="Times New Roman"/>
        </w:rPr>
        <w:instrText>;h))</w:instrText>
      </w:r>
      <w:r>
        <w:rPr>
          <w:rFonts w:cs="Times New Roman"/>
        </w:rPr>
        <w:fldChar w:fldCharType="end"/>
      </w:r>
      <w:r>
        <w:rPr>
          <w:rFonts w:cs="Times New Roman"/>
        </w:rPr>
        <w:t>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s\do2(\f(</w:instrText>
      </w:r>
      <w:r w:rsidRPr="00210655">
        <w:rPr>
          <w:rFonts w:cs="Times New Roman"/>
          <w:strike/>
        </w:rPr>
        <w:instrText>1</w:instrText>
      </w:r>
      <w:r>
        <w:rPr>
          <w:rFonts w:cs="Times New Roman"/>
        </w:rPr>
        <w:instrText>+4h+6h²+4h</w:instrText>
      </w:r>
      <w:r w:rsidRPr="00210655">
        <w:rPr>
          <w:rFonts w:cs="Times New Roman"/>
          <w:vertAlign w:val="superscript"/>
        </w:rPr>
        <w:instrText>3</w:instrText>
      </w:r>
      <w:r>
        <w:rPr>
          <w:rFonts w:cs="Times New Roman"/>
        </w:rPr>
        <w:instrText>+h</w:instrText>
      </w:r>
      <w:r w:rsidRPr="00210655">
        <w:rPr>
          <w:rFonts w:cs="Times New Roman"/>
          <w:vertAlign w:val="superscript"/>
        </w:rPr>
        <w:instrText>4</w:instrText>
      </w:r>
      <w:r w:rsidRPr="00210655">
        <w:rPr>
          <w:rFonts w:cs="Times New Roman"/>
          <w:strike/>
        </w:rPr>
        <w:instrText>-1</w:instrText>
      </w:r>
      <w:r>
        <w:rPr>
          <w:rFonts w:cs="Times New Roman"/>
        </w:rPr>
        <w:instrText>;h))</w:instrText>
      </w:r>
      <w:r>
        <w:rPr>
          <w:rFonts w:cs="Times New Roman"/>
        </w:rPr>
        <w:fldChar w:fldCharType="end"/>
      </w:r>
      <w:r w:rsidR="00D53332">
        <w:rPr>
          <w:rFonts w:cs="Times New Roman"/>
        </w:rPr>
        <w:t>=</w:t>
      </w:r>
      <w:r w:rsidR="00D53332">
        <w:rPr>
          <w:rFonts w:cs="Times New Roman"/>
        </w:rPr>
        <w:fldChar w:fldCharType="begin"/>
      </w:r>
      <w:r w:rsidR="00D53332">
        <w:rPr>
          <w:rFonts w:cs="Times New Roman"/>
        </w:rPr>
        <w:instrText xml:space="preserve"> EQ \s\do2(\f(4h;h))</w:instrText>
      </w:r>
      <w:r w:rsidR="00D53332">
        <w:rPr>
          <w:rFonts w:cs="Times New Roman"/>
        </w:rPr>
        <w:fldChar w:fldCharType="end"/>
      </w:r>
      <w:r w:rsidR="00D53332">
        <w:rPr>
          <w:rFonts w:cs="Times New Roman"/>
        </w:rPr>
        <w:t>+</w:t>
      </w:r>
      <w:r w:rsidR="00D53332">
        <w:rPr>
          <w:rFonts w:cs="Times New Roman"/>
        </w:rPr>
        <w:fldChar w:fldCharType="begin"/>
      </w:r>
      <w:r w:rsidR="00D53332">
        <w:rPr>
          <w:rFonts w:cs="Times New Roman"/>
        </w:rPr>
        <w:instrText xml:space="preserve"> EQ \s\do2(\f(6h²;h))</w:instrText>
      </w:r>
      <w:r w:rsidR="00D53332">
        <w:rPr>
          <w:rFonts w:cs="Times New Roman"/>
        </w:rPr>
        <w:fldChar w:fldCharType="end"/>
      </w:r>
      <w:r w:rsidR="00D53332">
        <w:rPr>
          <w:rFonts w:cs="Times New Roman"/>
        </w:rPr>
        <w:t>+</w:t>
      </w:r>
      <w:r w:rsidR="00D53332">
        <w:rPr>
          <w:rFonts w:cs="Times New Roman"/>
        </w:rPr>
        <w:fldChar w:fldCharType="begin"/>
      </w:r>
      <w:r w:rsidR="00D53332">
        <w:rPr>
          <w:rFonts w:cs="Times New Roman"/>
        </w:rPr>
        <w:instrText xml:space="preserve"> EQ \s\do2(\f(4h</w:instrText>
      </w:r>
      <w:r w:rsidR="00D53332" w:rsidRPr="00D53332">
        <w:rPr>
          <w:rFonts w:cs="Times New Roman"/>
          <w:vertAlign w:val="superscript"/>
        </w:rPr>
        <w:instrText>3</w:instrText>
      </w:r>
      <w:r w:rsidR="00D53332">
        <w:rPr>
          <w:rFonts w:cs="Times New Roman"/>
        </w:rPr>
        <w:instrText>;h))</w:instrText>
      </w:r>
      <w:r w:rsidR="00D53332">
        <w:rPr>
          <w:rFonts w:cs="Times New Roman"/>
        </w:rPr>
        <w:fldChar w:fldCharType="end"/>
      </w:r>
      <w:r w:rsidR="00D53332">
        <w:rPr>
          <w:rFonts w:cs="Times New Roman"/>
        </w:rPr>
        <w:t>+</w:t>
      </w:r>
      <w:r w:rsidR="00D53332">
        <w:rPr>
          <w:rFonts w:cs="Times New Roman"/>
        </w:rPr>
        <w:fldChar w:fldCharType="begin"/>
      </w:r>
      <w:r w:rsidR="00D53332">
        <w:rPr>
          <w:rFonts w:cs="Times New Roman"/>
        </w:rPr>
        <w:instrText xml:space="preserve"> EQ \s\do2(\f(h</w:instrText>
      </w:r>
      <w:r w:rsidR="00D53332" w:rsidRPr="00D53332">
        <w:rPr>
          <w:rFonts w:cs="Times New Roman"/>
          <w:vertAlign w:val="superscript"/>
        </w:rPr>
        <w:instrText>4</w:instrText>
      </w:r>
      <w:r w:rsidR="00D53332">
        <w:rPr>
          <w:rFonts w:cs="Times New Roman"/>
        </w:rPr>
        <w:instrText>;h))</w:instrText>
      </w:r>
      <w:r w:rsidR="00D53332">
        <w:rPr>
          <w:rFonts w:cs="Times New Roman"/>
        </w:rPr>
        <w:fldChar w:fldCharType="end"/>
      </w:r>
      <w:r w:rsidR="00D53332">
        <w:rPr>
          <w:rFonts w:cs="Times New Roman"/>
        </w:rPr>
        <w:t>=4+6h+4h²+h</w:t>
      </w:r>
      <w:r w:rsidR="00D53332">
        <w:rPr>
          <w:rFonts w:cs="Times New Roman"/>
          <w:vertAlign w:val="superscript"/>
        </w:rPr>
        <w:t>3</w:t>
      </w:r>
    </w:p>
    <w:p w14:paraId="1A5574F9" w14:textId="7265886E" w:rsidR="00D53332" w:rsidRPr="00D53332" w:rsidRDefault="00D53332">
      <w:pPr>
        <w:jc w:val="left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o(lim;\s\do8(</w:instrText>
      </w:r>
      <w:r>
        <w:rPr>
          <w:rFonts w:cs="Times New Roman"/>
          <w:sz w:val="18"/>
        </w:rPr>
        <w:instrText xml:space="preserve">h </w:instrText>
      </w:r>
      <w:r>
        <w:rPr>
          <w:rFonts w:cs="Times New Roman"/>
          <w:sz w:val="18"/>
        </w:rPr>
        <w:fldChar w:fldCharType="begin"/>
      </w:r>
      <w:r>
        <w:rPr>
          <w:rFonts w:cs="Times New Roman"/>
          <w:sz w:val="18"/>
        </w:rPr>
        <w:instrText xml:space="preserve"> SYMBOL \f"Symbol"174\h </w:instrText>
      </w:r>
      <w:r>
        <w:rPr>
          <w:rFonts w:cs="Times New Roman"/>
          <w:sz w:val="18"/>
        </w:rPr>
        <w:fldChar w:fldCharType="end"/>
      </w:r>
      <w:r>
        <w:rPr>
          <w:rFonts w:cs="Times New Roman"/>
          <w:sz w:val="18"/>
        </w:rPr>
        <w:instrText xml:space="preserve"> </w:instrText>
      </w:r>
      <w:r w:rsidRPr="00D53332">
        <w:rPr>
          <w:rFonts w:cs="Times New Roman"/>
          <w:sz w:val="18"/>
        </w:rPr>
        <w:instrText>0</w:instrText>
      </w:r>
      <w:r>
        <w:rPr>
          <w:rFonts w:cs="Times New Roman"/>
        </w:rPr>
        <w:instrText>))</w:instrTex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(4+6h+4h²+h</w:t>
      </w:r>
      <w:r>
        <w:rPr>
          <w:rFonts w:cs="Times New Roman"/>
          <w:vertAlign w:val="superscript"/>
        </w:rPr>
        <w:t>3</w:t>
      </w:r>
      <w:r>
        <w:rPr>
          <w:rFonts w:cs="Times New Roman"/>
        </w:rPr>
        <w:t>)=4 donc f’(1)=4</w:t>
      </w:r>
    </w:p>
    <w:p w14:paraId="4D112DDD" w14:textId="361DEA16" w:rsidR="00210655" w:rsidRDefault="00210655">
      <w:pPr>
        <w:jc w:val="left"/>
        <w:rPr>
          <w:rFonts w:cs="Times New Roman"/>
        </w:rPr>
      </w:pPr>
    </w:p>
    <w:p w14:paraId="34AA24FC" w14:textId="2519FF07" w:rsidR="001A5F30" w:rsidRDefault="001A5F30">
      <w:pPr>
        <w:jc w:val="left"/>
        <w:rPr>
          <w:rFonts w:cs="Times New Roman"/>
        </w:rPr>
      </w:pPr>
      <w:r>
        <w:rPr>
          <w:noProof/>
        </w:rPr>
        <w:drawing>
          <wp:inline distT="0" distB="0" distL="0" distR="0" wp14:anchorId="67126E76" wp14:editId="77983444">
            <wp:extent cx="5760720" cy="4944110"/>
            <wp:effectExtent l="0" t="0" r="0" b="8890"/>
            <wp:docPr id="196" name="Imag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94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97FCA" w14:textId="3310ACDF" w:rsidR="001A5F30" w:rsidRDefault="001A5F30">
      <w:pPr>
        <w:jc w:val="left"/>
        <w:rPr>
          <w:rFonts w:cs="Times New Roman"/>
        </w:rPr>
      </w:pPr>
      <w:r>
        <w:rPr>
          <w:noProof/>
        </w:rPr>
        <w:drawing>
          <wp:inline distT="0" distB="0" distL="0" distR="0" wp14:anchorId="00408B98" wp14:editId="43190CE6">
            <wp:extent cx="2828925" cy="504748"/>
            <wp:effectExtent l="0" t="0" r="0" b="0"/>
            <wp:docPr id="197" name="Imag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5371"/>
                    <a:stretch/>
                  </pic:blipFill>
                  <pic:spPr bwMode="auto">
                    <a:xfrm>
                      <a:off x="0" y="0"/>
                      <a:ext cx="2828925" cy="504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C4AE45" w14:textId="6ED0A42E" w:rsidR="001A5F30" w:rsidRDefault="00E74F43">
      <w:pPr>
        <w:jc w:val="left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4EFE9789" wp14:editId="2F947EC9">
            <wp:extent cx="5760720" cy="2856230"/>
            <wp:effectExtent l="0" t="0" r="0" b="1270"/>
            <wp:docPr id="199" name="Imag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5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77DA2" w14:textId="40EFEA3F" w:rsidR="00E74F43" w:rsidRDefault="006F5190">
      <w:pPr>
        <w:jc w:val="left"/>
        <w:rPr>
          <w:rFonts w:cs="Times New Roman"/>
        </w:rPr>
      </w:pPr>
      <w:r>
        <w:rPr>
          <w:noProof/>
        </w:rPr>
        <w:drawing>
          <wp:inline distT="0" distB="0" distL="0" distR="0" wp14:anchorId="4EFA43F5" wp14:editId="660A9082">
            <wp:extent cx="5760315" cy="3189427"/>
            <wp:effectExtent l="0" t="0" r="0" b="0"/>
            <wp:docPr id="200" name="Imag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b="4830"/>
                    <a:stretch/>
                  </pic:blipFill>
                  <pic:spPr bwMode="auto">
                    <a:xfrm>
                      <a:off x="0" y="0"/>
                      <a:ext cx="5760720" cy="3189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F4108" w14:textId="392B81E5" w:rsidR="002C7F7E" w:rsidRDefault="002C7F7E">
      <w:pPr>
        <w:jc w:val="left"/>
        <w:rPr>
          <w:rFonts w:cs="Times New Roman"/>
        </w:rPr>
      </w:pPr>
    </w:p>
    <w:p w14:paraId="552306FB" w14:textId="6B9A2A7D" w:rsidR="006F5190" w:rsidRDefault="00F16C89">
      <w:pPr>
        <w:jc w:val="left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2EF676FE" wp14:editId="79F5A7B1">
            <wp:extent cx="4396435" cy="2559660"/>
            <wp:effectExtent l="0" t="0" r="4445" b="0"/>
            <wp:docPr id="201" name="Imag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4320" t="2540" r="19344" b="8572"/>
                    <a:stretch/>
                  </pic:blipFill>
                  <pic:spPr bwMode="auto">
                    <a:xfrm>
                      <a:off x="0" y="0"/>
                      <a:ext cx="4397562" cy="25603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5CF719" w14:textId="4D802CF5" w:rsidR="00F16C89" w:rsidRDefault="00F16C89">
      <w:pPr>
        <w:jc w:val="left"/>
        <w:rPr>
          <w:rFonts w:cs="Times New Roman"/>
        </w:rPr>
      </w:pPr>
    </w:p>
    <w:p w14:paraId="494999A8" w14:textId="54868BE9" w:rsidR="00F16C89" w:rsidRDefault="003129C9">
      <w:pPr>
        <w:jc w:val="left"/>
        <w:rPr>
          <w:rFonts w:cs="Times New Roman"/>
        </w:rPr>
      </w:pPr>
      <w:r>
        <w:rPr>
          <w:rFonts w:cs="Times New Roman"/>
        </w:rPr>
        <w:t>Ex 59 p 106 :</w:t>
      </w:r>
    </w:p>
    <w:p w14:paraId="48B23A7E" w14:textId="5696262A" w:rsidR="003129C9" w:rsidRDefault="00CF6521">
      <w:pPr>
        <w:jc w:val="left"/>
        <w:rPr>
          <w:rFonts w:cs="Times New Roman"/>
        </w:rPr>
      </w:pPr>
      <w:r>
        <w:rPr>
          <w:rFonts w:cs="Times New Roman"/>
        </w:rPr>
        <w:t>g(x)=(5-4)</w:t>
      </w:r>
      <w:r>
        <w:rPr>
          <w:rFonts w:cs="Times New Roman"/>
          <w:vertAlign w:val="superscript"/>
        </w:rPr>
        <w:t>3</w:t>
      </w:r>
    </w:p>
    <w:p w14:paraId="1E3D8BC8" w14:textId="51B5653C" w:rsidR="00CF6521" w:rsidRDefault="00CF6521">
      <w:pPr>
        <w:jc w:val="left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6F98E42" wp14:editId="2E3D9D57">
                <wp:simplePos x="0" y="0"/>
                <wp:positionH relativeFrom="column">
                  <wp:posOffset>737936</wp:posOffset>
                </wp:positionH>
                <wp:positionV relativeFrom="paragraph">
                  <wp:posOffset>262208</wp:posOffset>
                </wp:positionV>
                <wp:extent cx="4271750" cy="900752"/>
                <wp:effectExtent l="0" t="0" r="14605" b="13970"/>
                <wp:wrapNone/>
                <wp:docPr id="198" name="Zone de text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1750" cy="90075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80BDFE" w14:textId="50731F06" w:rsidR="00CF6521" w:rsidRDefault="00CF6521">
                            <w:r>
                              <w:t>g(x)=1(25-40+16)</w:t>
                            </w:r>
                          </w:p>
                          <w:p w14:paraId="6B7A0DE2" w14:textId="765D4395" w:rsidR="00CF6521" w:rsidRDefault="00CF6521">
                            <w:r>
                              <w:t>g(x)=1(1)</w:t>
                            </w:r>
                          </w:p>
                          <w:p w14:paraId="72F6A20A" w14:textId="5091366A" w:rsidR="00CF6521" w:rsidRDefault="00CF6521">
                            <w:r>
                              <w:t>g(x)=1</w:t>
                            </w:r>
                          </w:p>
                          <w:p w14:paraId="6DE15B9E" w14:textId="77777777" w:rsidR="005D506E" w:rsidRDefault="005D506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98E42" id="Zone de texte 198" o:spid="_x0000_s1060" type="#_x0000_t202" style="position:absolute;margin-left:58.1pt;margin-top:20.65pt;width:336.35pt;height:70.95pt;z-index:251770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" fillcolor="white [3201]" strokeweight=".5pt">
                <v:textbox>
                  <w:txbxContent>
                    <w:p w14:paraId="1580BDFE" w14:textId="50731F06" w:rsidR="00CF6521" w:rsidRDefault="00CF6521">
                      <w:r>
                        <w:t>g(x)=1(25-40+16)</w:t>
                      </w:r>
                    </w:p>
                    <w:p w14:paraId="6B7A0DE2" w14:textId="765D4395" w:rsidR="00CF6521" w:rsidRDefault="00CF6521">
                      <w:r>
                        <w:t>g(x)=1(1)</w:t>
                      </w:r>
                    </w:p>
                    <w:p w14:paraId="72F6A20A" w14:textId="5091366A" w:rsidR="00CF6521" w:rsidRDefault="00CF6521">
                      <w:r>
                        <w:t>g(x)=1</w:t>
                      </w:r>
                    </w:p>
                    <w:p w14:paraId="6DE15B9E" w14:textId="77777777" w:rsidR="005D506E" w:rsidRDefault="005D506E"/>
                  </w:txbxContent>
                </v:textbox>
              </v:shape>
            </w:pict>
          </mc:Fallback>
        </mc:AlternateContent>
      </w:r>
      <w:r>
        <w:rPr>
          <w:rFonts w:cs="Times New Roman"/>
        </w:rPr>
        <w:t>g(x)=(5-4)(5-4)²</w:t>
      </w:r>
    </w:p>
    <w:p w14:paraId="7CA5252C" w14:textId="10740B91" w:rsidR="00CF6521" w:rsidRDefault="00CF6521">
      <w:pPr>
        <w:jc w:val="left"/>
        <w:rPr>
          <w:rFonts w:cs="Times New Roman"/>
        </w:rPr>
      </w:pPr>
      <w:r>
        <w:rPr>
          <w:rFonts w:cs="Times New Roman"/>
        </w:rPr>
        <w:t>g(x)=1(1)²</w:t>
      </w:r>
    </w:p>
    <w:p w14:paraId="4EEC6FEC" w14:textId="781478F6" w:rsidR="00CF6521" w:rsidRDefault="00CF6521">
      <w:pPr>
        <w:jc w:val="left"/>
        <w:rPr>
          <w:rFonts w:cs="Times New Roman"/>
        </w:rPr>
      </w:pPr>
      <w:r>
        <w:rPr>
          <w:rFonts w:cs="Times New Roman"/>
        </w:rPr>
        <w:t>g(x)=1</w:t>
      </w:r>
    </w:p>
    <w:p w14:paraId="44715FFD" w14:textId="753049D7" w:rsidR="00CF6521" w:rsidRPr="00CF6521" w:rsidRDefault="00CF6521">
      <w:pPr>
        <w:jc w:val="left"/>
        <w:rPr>
          <w:rFonts w:cs="Times New Roman"/>
        </w:rPr>
      </w:pPr>
      <w:r>
        <w:rPr>
          <w:rFonts w:cs="Times New Roman"/>
        </w:rPr>
        <w:t>g’(x)=0</w:t>
      </w:r>
    </w:p>
    <w:p w14:paraId="23C055C6" w14:textId="77777777" w:rsidR="00F16C89" w:rsidRDefault="00F16C89">
      <w:pPr>
        <w:jc w:val="left"/>
        <w:rPr>
          <w:rFonts w:cs="Times New Roman"/>
        </w:rPr>
      </w:pPr>
    </w:p>
    <w:p w14:paraId="2961F8B0" w14:textId="4F51D156" w:rsidR="006F5190" w:rsidRDefault="005D506E">
      <w:pPr>
        <w:jc w:val="left"/>
        <w:rPr>
          <w:rFonts w:cs="Times New Roman"/>
        </w:rPr>
      </w:pPr>
      <w:r>
        <w:rPr>
          <w:rFonts w:cs="Times New Roman"/>
        </w:rPr>
        <w:t>h(x)=(2-x)</w:t>
      </w:r>
      <w:r>
        <w:rPr>
          <w:rFonts w:cs="Times New Roman"/>
          <w:vertAlign w:val="superscript"/>
        </w:rPr>
        <w:t>2019</w:t>
      </w:r>
    </w:p>
    <w:p w14:paraId="10D8ACB5" w14:textId="57050F3E" w:rsidR="005D506E" w:rsidRDefault="005D506E">
      <w:pPr>
        <w:jc w:val="left"/>
        <w:rPr>
          <w:rFonts w:cs="Times New Roman"/>
        </w:rPr>
      </w:pPr>
      <w:r>
        <w:rPr>
          <w:rFonts w:cs="Times New Roman"/>
        </w:rPr>
        <w:t>h(x)=(-x)</w:t>
      </w:r>
      <w:r>
        <w:rPr>
          <w:rFonts w:cs="Times New Roman"/>
          <w:vertAlign w:val="superscript"/>
        </w:rPr>
        <w:t>2019</w:t>
      </w:r>
    </w:p>
    <w:p w14:paraId="7826AA0E" w14:textId="758F2B5D" w:rsidR="005D506E" w:rsidRDefault="005D506E">
      <w:pPr>
        <w:jc w:val="left"/>
        <w:rPr>
          <w:rFonts w:cs="Times New Roman"/>
          <w:vertAlign w:val="superscript"/>
        </w:rPr>
      </w:pPr>
      <w:r>
        <w:rPr>
          <w:rFonts w:cs="Times New Roman"/>
        </w:rPr>
        <w:t>h(x)=(-1)</w:t>
      </w:r>
      <w:r>
        <w:rPr>
          <w:rFonts w:cs="Times New Roman"/>
          <w:vertAlign w:val="superscript"/>
        </w:rPr>
        <w:t>2019</w:t>
      </w:r>
    </w:p>
    <w:p w14:paraId="107F8327" w14:textId="0B3793A6" w:rsidR="005D506E" w:rsidRDefault="005D506E">
      <w:pPr>
        <w:jc w:val="left"/>
        <w:rPr>
          <w:rFonts w:cs="Times New Roman"/>
        </w:rPr>
      </w:pPr>
    </w:p>
    <w:p w14:paraId="6E280964" w14:textId="10FD231D" w:rsidR="004A230D" w:rsidRDefault="004A230D">
      <w:pPr>
        <w:jc w:val="left"/>
        <w:rPr>
          <w:rFonts w:cs="Times New Roman"/>
        </w:rPr>
      </w:pPr>
    </w:p>
    <w:p w14:paraId="5A38C4A8" w14:textId="63C86627" w:rsidR="004A230D" w:rsidRDefault="004A230D">
      <w:pPr>
        <w:jc w:val="left"/>
        <w:rPr>
          <w:rFonts w:cs="Times New Roman"/>
        </w:rPr>
      </w:pPr>
      <w:r>
        <w:rPr>
          <w:rFonts w:cs="Times New Roman"/>
        </w:rPr>
        <w:t>Ex 60 p 106 :</w:t>
      </w:r>
    </w:p>
    <w:p w14:paraId="1B6E3DEA" w14:textId="03BF2AE5" w:rsidR="004A230D" w:rsidRDefault="004A230D">
      <w:pPr>
        <w:jc w:val="left"/>
        <w:rPr>
          <w:rFonts w:cs="Times New Roman"/>
        </w:rPr>
      </w:pPr>
      <w:r>
        <w:rPr>
          <w:rFonts w:cs="Times New Roman"/>
        </w:rPr>
        <w:t>i(x)=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EQ \r(2x-7 )</w:instrText>
      </w:r>
      <w:r>
        <w:rPr>
          <w:rFonts w:cs="Times New Roman"/>
        </w:rPr>
        <w:fldChar w:fldCharType="end"/>
      </w:r>
    </w:p>
    <w:p w14:paraId="2ABE2904" w14:textId="4E1EF902" w:rsidR="004A230D" w:rsidRPr="004A230D" w:rsidRDefault="004A230D">
      <w:pPr>
        <w:jc w:val="left"/>
        <w:rPr>
          <w:rFonts w:cs="Times New Roman"/>
        </w:rPr>
      </w:pPr>
      <w:r>
        <w:rPr>
          <w:rFonts w:cs="Times New Roman"/>
        </w:rPr>
        <w:t>i(x)=</w:t>
      </w:r>
    </w:p>
    <w:p w14:paraId="225D4E11" w14:textId="70889BB8" w:rsidR="006F5190" w:rsidRDefault="006F5190">
      <w:pPr>
        <w:jc w:val="left"/>
        <w:rPr>
          <w:rFonts w:cs="Times New Roman"/>
        </w:rPr>
      </w:pPr>
    </w:p>
    <w:p w14:paraId="43CACEDD" w14:textId="566ED936" w:rsidR="006F5190" w:rsidRDefault="006F5190">
      <w:pPr>
        <w:jc w:val="left"/>
        <w:rPr>
          <w:rFonts w:cs="Times New Roman"/>
        </w:rPr>
      </w:pPr>
    </w:p>
    <w:p w14:paraId="758FE027" w14:textId="77777777" w:rsidR="006F5190" w:rsidRDefault="006F5190">
      <w:pPr>
        <w:jc w:val="left"/>
        <w:rPr>
          <w:rFonts w:cs="Times New Roman"/>
        </w:rPr>
      </w:pPr>
    </w:p>
    <w:p w14:paraId="2F90531A" w14:textId="11DC2AD8" w:rsidR="0028211A" w:rsidRDefault="00B51344">
      <w:pPr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188A88A4" w14:textId="77777777" w:rsidR="00B51344" w:rsidRDefault="00B51344" w:rsidP="00F90DA2">
      <w:pPr>
        <w:tabs>
          <w:tab w:val="left" w:pos="2552"/>
        </w:tabs>
        <w:spacing w:after="0"/>
        <w:rPr>
          <w:rFonts w:cs="Times New Roman"/>
        </w:rPr>
      </w:pPr>
    </w:p>
    <w:p w14:paraId="4EBB5037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hi, how do </w:t>
      </w:r>
      <w:proofErr w:type="spellStart"/>
      <w:r w:rsidRPr="000031AE">
        <w:rPr>
          <w:rFonts w:cs="Times New Roman"/>
        </w:rPr>
        <w:t>you</w:t>
      </w:r>
      <w:proofErr w:type="spellEnd"/>
      <w:r w:rsidRPr="000031AE">
        <w:rPr>
          <w:rFonts w:cs="Times New Roman"/>
        </w:rPr>
        <w:t xml:space="preserve"> do?")</w:t>
      </w:r>
    </w:p>
    <w:p w14:paraId="030138E8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</w:t>
      </w:r>
      <w:proofErr w:type="spellStart"/>
      <w:r w:rsidRPr="000031AE">
        <w:rPr>
          <w:rFonts w:cs="Times New Roman"/>
        </w:rPr>
        <w:t>you're</w:t>
      </w:r>
      <w:proofErr w:type="spellEnd"/>
      <w:r w:rsidRPr="000031AE">
        <w:rPr>
          <w:rFonts w:cs="Times New Roman"/>
        </w:rPr>
        <w:t xml:space="preserve"> a sucker")</w:t>
      </w:r>
    </w:p>
    <w:p w14:paraId="60F0D779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a")</w:t>
      </w:r>
    </w:p>
    <w:p w14:paraId="128729D5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b")</w:t>
      </w:r>
    </w:p>
    <w:p w14:paraId="665C97EF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c")</w:t>
      </w:r>
    </w:p>
    <w:p w14:paraId="093D9793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d")</w:t>
      </w:r>
    </w:p>
    <w:p w14:paraId="1AEC9D86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e")</w:t>
      </w:r>
    </w:p>
    <w:p w14:paraId="0263DD39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f")</w:t>
      </w:r>
    </w:p>
    <w:p w14:paraId="4C2A8862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g")</w:t>
      </w:r>
    </w:p>
    <w:p w14:paraId="16BEE5AF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h")</w:t>
      </w:r>
    </w:p>
    <w:p w14:paraId="347E1908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i")</w:t>
      </w:r>
    </w:p>
    <w:p w14:paraId="6493130F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j")</w:t>
      </w:r>
    </w:p>
    <w:p w14:paraId="794F0767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k")</w:t>
      </w:r>
    </w:p>
    <w:p w14:paraId="67DBFC44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l")</w:t>
      </w:r>
    </w:p>
    <w:p w14:paraId="7D69B4A9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m")</w:t>
      </w:r>
    </w:p>
    <w:p w14:paraId="5B44B02D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o")</w:t>
      </w:r>
    </w:p>
    <w:p w14:paraId="7527A70E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p")</w:t>
      </w:r>
    </w:p>
    <w:p w14:paraId="0D40B5D5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q")</w:t>
      </w:r>
    </w:p>
    <w:p w14:paraId="068C55AB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r")</w:t>
      </w:r>
    </w:p>
    <w:p w14:paraId="50BF37D1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s")</w:t>
      </w:r>
    </w:p>
    <w:p w14:paraId="52CD3DB1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t")</w:t>
      </w:r>
    </w:p>
    <w:p w14:paraId="26C4974E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u")</w:t>
      </w:r>
    </w:p>
    <w:p w14:paraId="5EED434E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v")</w:t>
      </w:r>
    </w:p>
    <w:p w14:paraId="4F3BFB79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w")</w:t>
      </w:r>
    </w:p>
    <w:p w14:paraId="4B2B3FA0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x")</w:t>
      </w:r>
    </w:p>
    <w:p w14:paraId="5534C1D4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lastRenderedPageBreak/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y")</w:t>
      </w:r>
    </w:p>
    <w:p w14:paraId="63FCC0A6" w14:textId="77777777" w:rsidR="000031AE" w:rsidRP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z")</w:t>
      </w:r>
    </w:p>
    <w:p w14:paraId="792FA255" w14:textId="727789F3" w:rsidR="000031AE" w:rsidRDefault="000031AE" w:rsidP="000031AE">
      <w:pPr>
        <w:tabs>
          <w:tab w:val="left" w:pos="2552"/>
        </w:tabs>
        <w:spacing w:after="0"/>
        <w:rPr>
          <w:rFonts w:cs="Times New Roman"/>
        </w:rPr>
      </w:pP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r w:rsidRPr="000031AE">
        <w:rPr>
          <w:rFonts w:cs="Times New Roman"/>
        </w:rPr>
        <w:tab/>
      </w:r>
      <w:proofErr w:type="spellStart"/>
      <w:r w:rsidRPr="000031AE">
        <w:rPr>
          <w:rFonts w:cs="Times New Roman"/>
        </w:rPr>
        <w:t>alert</w:t>
      </w:r>
      <w:proofErr w:type="spellEnd"/>
      <w:r w:rsidRPr="000031AE">
        <w:rPr>
          <w:rFonts w:cs="Times New Roman"/>
        </w:rPr>
        <w:t xml:space="preserve"> ("a, b c, d, e, f, g, h, i, j, k, l, m, n, o, p, q, r, s, t, u, v, w, x, y, z")</w:t>
      </w:r>
    </w:p>
    <w:p w14:paraId="501FF6F3" w14:textId="77777777" w:rsidR="004C4815" w:rsidRDefault="004C4815" w:rsidP="00F90DA2">
      <w:pPr>
        <w:tabs>
          <w:tab w:val="left" w:pos="2552"/>
        </w:tabs>
        <w:spacing w:after="0"/>
        <w:rPr>
          <w:rFonts w:cs="Times New Roman"/>
        </w:rPr>
      </w:pPr>
    </w:p>
    <w:p w14:paraId="3E7F89AC" w14:textId="3773DF08" w:rsidR="00937840" w:rsidRDefault="002957C2" w:rsidP="00F90DA2">
      <w:pPr>
        <w:tabs>
          <w:tab w:val="left" w:pos="2552"/>
        </w:tabs>
        <w:spacing w:after="0"/>
        <w:rPr>
          <w:rFonts w:cs="Times New Roman"/>
        </w:rPr>
      </w:pPr>
      <w:r>
        <w:rPr>
          <w:rFonts w:cs="Times New Roman"/>
        </w:rPr>
        <w:t>(vec)</w:t>
      </w:r>
    </w:p>
    <w:p w14:paraId="26D25FB0" w14:textId="6FAD99DB" w:rsidR="00937840" w:rsidRDefault="00937840" w:rsidP="00F90DA2">
      <w:pPr>
        <w:tabs>
          <w:tab w:val="left" w:pos="2552"/>
        </w:tabs>
        <w:spacing w:after="0"/>
        <w:rPr>
          <w:rFonts w:cs="Times New Roman"/>
        </w:rPr>
      </w:pPr>
    </w:p>
    <w:p w14:paraId="71F46C3A" w14:textId="48E8EF12" w:rsidR="00937840" w:rsidRDefault="00937840" w:rsidP="00F90DA2">
      <w:pPr>
        <w:tabs>
          <w:tab w:val="left" w:pos="2552"/>
        </w:tabs>
        <w:spacing w:after="0"/>
        <w:rPr>
          <w:rFonts w:cs="Times New Roman"/>
        </w:rPr>
      </w:pPr>
    </w:p>
    <w:p w14:paraId="2B286513" w14:textId="47BA5415" w:rsidR="00937840" w:rsidRDefault="00937840" w:rsidP="00F90DA2">
      <w:pPr>
        <w:tabs>
          <w:tab w:val="left" w:pos="2552"/>
        </w:tabs>
        <w:spacing w:after="0"/>
        <w:rPr>
          <w:rFonts w:cs="Times New Roman"/>
        </w:rPr>
      </w:pPr>
    </w:p>
    <w:p w14:paraId="52387CB9" w14:textId="5C15AFE7" w:rsidR="00937840" w:rsidRDefault="00937840" w:rsidP="00F90DA2">
      <w:pPr>
        <w:tabs>
          <w:tab w:val="left" w:pos="2552"/>
        </w:tabs>
        <w:spacing w:after="0"/>
        <w:rPr>
          <w:rFonts w:cs="Times New Roman"/>
        </w:rPr>
      </w:pPr>
    </w:p>
    <w:p w14:paraId="470A23EF" w14:textId="21D3D981" w:rsidR="00937840" w:rsidRDefault="00937840" w:rsidP="00F90DA2">
      <w:pPr>
        <w:tabs>
          <w:tab w:val="left" w:pos="2552"/>
        </w:tabs>
        <w:spacing w:after="0"/>
        <w:rPr>
          <w:rFonts w:cs="Times New Roman"/>
        </w:rPr>
      </w:pPr>
    </w:p>
    <w:p w14:paraId="574BE787" w14:textId="15FE12B1" w:rsidR="00C51015" w:rsidRDefault="00C51015" w:rsidP="00F90DA2">
      <w:pPr>
        <w:tabs>
          <w:tab w:val="left" w:pos="2552"/>
        </w:tabs>
        <w:spacing w:after="0"/>
        <w:rPr>
          <w:rFonts w:cs="Times New Roman"/>
        </w:rPr>
      </w:pPr>
    </w:p>
    <w:p w14:paraId="4F1FD250" w14:textId="12D421E1" w:rsidR="00C51015" w:rsidRDefault="00C51015">
      <w:pPr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6F246DE8" w14:textId="77777777" w:rsidR="00C51015" w:rsidRDefault="00C51015" w:rsidP="00F90DA2">
      <w:pPr>
        <w:tabs>
          <w:tab w:val="left" w:pos="2552"/>
        </w:tabs>
        <w:spacing w:after="0"/>
        <w:rPr>
          <w:rFonts w:cs="Times New Roman"/>
        </w:rPr>
      </w:pPr>
    </w:p>
    <w:p w14:paraId="4117A82E" w14:textId="77777777" w:rsidR="00937840" w:rsidRPr="00937840" w:rsidRDefault="00937840" w:rsidP="0093784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fr-FR"/>
        </w:rPr>
      </w:pPr>
      <w:r w:rsidRPr="00937840">
        <w:rPr>
          <w:rFonts w:ascii="Consolas" w:eastAsia="Times New Roman" w:hAnsi="Consolas" w:cs="Times New Roman"/>
          <w:color w:val="569CD6"/>
          <w:sz w:val="21"/>
          <w:szCs w:val="21"/>
          <w:lang w:eastAsia="fr-FR"/>
        </w:rPr>
        <w:t>print</w:t>
      </w:r>
      <w:r w:rsidRPr="00937840">
        <w:rPr>
          <w:rFonts w:ascii="Consolas" w:eastAsia="Times New Roman" w:hAnsi="Consolas" w:cs="Times New Roman"/>
          <w:color w:val="D4D4D4"/>
          <w:sz w:val="21"/>
          <w:szCs w:val="21"/>
          <w:lang w:eastAsia="fr-FR"/>
        </w:rPr>
        <w:t> (</w:t>
      </w:r>
      <w:r w:rsidRPr="00937840">
        <w:rPr>
          <w:rFonts w:ascii="Consolas" w:eastAsia="Times New Roman" w:hAnsi="Consolas" w:cs="Times New Roman"/>
          <w:color w:val="CE9178"/>
          <w:sz w:val="21"/>
          <w:szCs w:val="21"/>
          <w:lang w:eastAsia="fr-FR"/>
        </w:rPr>
        <w:t>"Pour bien comprendre comment passer de dates en siècles merci de le faire avec différentes valeures"</w:t>
      </w:r>
      <w:r w:rsidRPr="00937840">
        <w:rPr>
          <w:rFonts w:ascii="Consolas" w:eastAsia="Times New Roman" w:hAnsi="Consolas" w:cs="Times New Roman"/>
          <w:color w:val="D4D4D4"/>
          <w:sz w:val="21"/>
          <w:szCs w:val="21"/>
          <w:lang w:eastAsia="fr-FR"/>
        </w:rPr>
        <w:t>)</w:t>
      </w:r>
    </w:p>
    <w:p w14:paraId="439BB577" w14:textId="77777777" w:rsidR="00937840" w:rsidRPr="00937840" w:rsidRDefault="00937840" w:rsidP="0093784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fr-FR"/>
        </w:rPr>
      </w:pPr>
      <w:r w:rsidRPr="00937840">
        <w:rPr>
          <w:rFonts w:ascii="Consolas" w:eastAsia="Times New Roman" w:hAnsi="Consolas" w:cs="Times New Roman"/>
          <w:color w:val="D4D4D4"/>
          <w:sz w:val="21"/>
          <w:szCs w:val="21"/>
          <w:lang w:eastAsia="fr-FR"/>
        </w:rPr>
        <w:t>                    </w:t>
      </w:r>
      <w:r w:rsidRPr="00937840">
        <w:rPr>
          <w:rFonts w:ascii="Consolas" w:eastAsia="Times New Roman" w:hAnsi="Consolas" w:cs="Times New Roman"/>
          <w:color w:val="569CD6"/>
          <w:sz w:val="21"/>
          <w:szCs w:val="21"/>
          <w:lang w:eastAsia="fr-FR"/>
        </w:rPr>
        <w:t>print</w:t>
      </w:r>
      <w:r w:rsidRPr="00937840">
        <w:rPr>
          <w:rFonts w:ascii="Consolas" w:eastAsia="Times New Roman" w:hAnsi="Consolas" w:cs="Times New Roman"/>
          <w:color w:val="D4D4D4"/>
          <w:sz w:val="21"/>
          <w:szCs w:val="21"/>
          <w:lang w:eastAsia="fr-FR"/>
        </w:rPr>
        <w:t>(</w:t>
      </w:r>
      <w:r w:rsidRPr="00937840">
        <w:rPr>
          <w:rFonts w:ascii="Consolas" w:eastAsia="Times New Roman" w:hAnsi="Consolas" w:cs="Times New Roman"/>
          <w:color w:val="CE9178"/>
          <w:sz w:val="21"/>
          <w:szCs w:val="21"/>
          <w:lang w:eastAsia="fr-FR"/>
        </w:rPr>
        <w:t>"veuillez n'entrer que les deux premier chiffres de votre date (exemple: 1234 --&gt; a=12, b=34:"</w:t>
      </w:r>
      <w:r w:rsidRPr="00937840">
        <w:rPr>
          <w:rFonts w:ascii="Consolas" w:eastAsia="Times New Roman" w:hAnsi="Consolas" w:cs="Times New Roman"/>
          <w:color w:val="D4D4D4"/>
          <w:sz w:val="21"/>
          <w:szCs w:val="21"/>
          <w:lang w:eastAsia="fr-FR"/>
        </w:rPr>
        <w:t>)</w:t>
      </w:r>
    </w:p>
    <w:p w14:paraId="77BA6288" w14:textId="280110EF" w:rsidR="005D378D" w:rsidRDefault="005D378D" w:rsidP="00F90DA2">
      <w:pPr>
        <w:tabs>
          <w:tab w:val="left" w:pos="2552"/>
        </w:tabs>
        <w:spacing w:after="0"/>
        <w:rPr>
          <w:rFonts w:cs="Times New Roman"/>
        </w:rPr>
      </w:pPr>
    </w:p>
    <w:sectPr w:rsidR="005D378D" w:rsidSect="007712E9">
      <w:headerReference w:type="default" r:id="rId37"/>
      <w:footerReference w:type="default" r:id="rId3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76FC27" w14:textId="77777777" w:rsidR="00EC6684" w:rsidRDefault="00EC6684" w:rsidP="000C09CF">
      <w:pPr>
        <w:spacing w:after="0" w:line="240" w:lineRule="auto"/>
      </w:pPr>
      <w:r>
        <w:separator/>
      </w:r>
    </w:p>
  </w:endnote>
  <w:endnote w:type="continuationSeparator" w:id="0">
    <w:p w14:paraId="20804C2D" w14:textId="77777777" w:rsidR="00EC6684" w:rsidRDefault="00EC6684" w:rsidP="000C09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80802148"/>
      <w:docPartObj>
        <w:docPartGallery w:val="Page Numbers (Bottom of Page)"/>
        <w:docPartUnique/>
      </w:docPartObj>
    </w:sdtPr>
    <w:sdtContent>
      <w:p w14:paraId="5FAF77FD" w14:textId="7E0945D1" w:rsidR="003129C9" w:rsidRDefault="003129C9" w:rsidP="00DC5F86">
        <w:pPr>
          <w:pStyle w:val="Pieddepage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0D1F14B" wp14:editId="2023A88B">
                  <wp:simplePos x="0" y="0"/>
                  <wp:positionH relativeFrom="rightMargin">
                    <wp:posOffset>11748</wp:posOffset>
                  </wp:positionH>
                  <wp:positionV relativeFrom="bottomMargin">
                    <wp:posOffset>70803</wp:posOffset>
                  </wp:positionV>
                  <wp:extent cx="466725" cy="381000"/>
                  <wp:effectExtent l="0" t="0" r="28575" b="19050"/>
                  <wp:wrapNone/>
                  <wp:docPr id="45" name="Rectangle : carré corné 4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66725" cy="38100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122B252" w14:textId="77777777" w:rsidR="003129C9" w:rsidRDefault="003129C9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0D1F14B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45" o:spid="_x0000_s1060" type="#_x0000_t65" style="position:absolute;left:0;text-align:left;margin-left:.95pt;margin-top:5.6pt;width:36.75pt;height:30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" o:allowincell="f" adj="14135" strokecolor="gray" strokeweight=".25pt">
                  <v:textbox>
                    <w:txbxContent>
                      <w:p w14:paraId="5122B252" w14:textId="77777777" w:rsidR="00831AD9" w:rsidRDefault="00831AD9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258188" w14:textId="77777777" w:rsidR="00EC6684" w:rsidRDefault="00EC6684" w:rsidP="000C09CF">
      <w:pPr>
        <w:spacing w:after="0" w:line="240" w:lineRule="auto"/>
      </w:pPr>
      <w:r>
        <w:separator/>
      </w:r>
    </w:p>
  </w:footnote>
  <w:footnote w:type="continuationSeparator" w:id="0">
    <w:p w14:paraId="1E0503D1" w14:textId="77777777" w:rsidR="00EC6684" w:rsidRDefault="00EC6684" w:rsidP="000C09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C67E13" w14:textId="2B5DB8A6" w:rsidR="003129C9" w:rsidRDefault="003129C9">
    <w:pPr>
      <w:pStyle w:val="En-tte"/>
    </w:pPr>
    <w:r>
      <w:t>Henry Letellier 1</w:t>
    </w:r>
    <w:r w:rsidRPr="000C09CF">
      <w:rPr>
        <w:vertAlign w:val="superscript"/>
      </w:rPr>
      <w:t>ère</w:t>
    </w:r>
    <w:r>
      <w:t>G6</w:t>
    </w:r>
    <w:r>
      <w:tab/>
      <w:t>Maths</w:t>
    </w:r>
    <w:r>
      <w:tab/>
      <w:t>lundi 13 septembre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46BE3"/>
    <w:multiLevelType w:val="hybridMultilevel"/>
    <w:tmpl w:val="AEF2F11E"/>
    <w:lvl w:ilvl="0" w:tplc="576C46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90FD8"/>
    <w:multiLevelType w:val="hybridMultilevel"/>
    <w:tmpl w:val="FD6017E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4E2C5D"/>
    <w:multiLevelType w:val="hybridMultilevel"/>
    <w:tmpl w:val="8D5EB70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8522B6"/>
    <w:multiLevelType w:val="hybridMultilevel"/>
    <w:tmpl w:val="030C5E18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683FC4"/>
    <w:multiLevelType w:val="hybridMultilevel"/>
    <w:tmpl w:val="18781A8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441314"/>
    <w:multiLevelType w:val="hybridMultilevel"/>
    <w:tmpl w:val="3C04CCD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CB0E79"/>
    <w:multiLevelType w:val="hybridMultilevel"/>
    <w:tmpl w:val="D2CC649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2E6086"/>
    <w:multiLevelType w:val="hybridMultilevel"/>
    <w:tmpl w:val="327C3D6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C94893"/>
    <w:multiLevelType w:val="hybridMultilevel"/>
    <w:tmpl w:val="F5F2EA0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4465EB"/>
    <w:multiLevelType w:val="hybridMultilevel"/>
    <w:tmpl w:val="6E2620A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E00BF3"/>
    <w:multiLevelType w:val="hybridMultilevel"/>
    <w:tmpl w:val="2B1E653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333CFE"/>
    <w:multiLevelType w:val="hybridMultilevel"/>
    <w:tmpl w:val="9D10183A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655B61"/>
    <w:multiLevelType w:val="hybridMultilevel"/>
    <w:tmpl w:val="B2BA1D96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1615CE"/>
    <w:multiLevelType w:val="hybridMultilevel"/>
    <w:tmpl w:val="C256F550"/>
    <w:lvl w:ilvl="0" w:tplc="AD26413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572487"/>
    <w:multiLevelType w:val="hybridMultilevel"/>
    <w:tmpl w:val="F6D02B8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F369ED"/>
    <w:multiLevelType w:val="hybridMultilevel"/>
    <w:tmpl w:val="122ED2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CD2CB3"/>
    <w:multiLevelType w:val="hybridMultilevel"/>
    <w:tmpl w:val="60F2B84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775D34"/>
    <w:multiLevelType w:val="hybridMultilevel"/>
    <w:tmpl w:val="F582444A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EA27A4"/>
    <w:multiLevelType w:val="hybridMultilevel"/>
    <w:tmpl w:val="FBC2D758"/>
    <w:lvl w:ilvl="0" w:tplc="C5EEEE20">
      <w:start w:val="18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83398"/>
    <w:multiLevelType w:val="hybridMultilevel"/>
    <w:tmpl w:val="18609D0E"/>
    <w:lvl w:ilvl="0" w:tplc="C40211AA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752F9E"/>
    <w:multiLevelType w:val="hybridMultilevel"/>
    <w:tmpl w:val="CBD65E3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0878A8"/>
    <w:multiLevelType w:val="hybridMultilevel"/>
    <w:tmpl w:val="0CB4922C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122839"/>
    <w:multiLevelType w:val="hybridMultilevel"/>
    <w:tmpl w:val="83E8DB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940C7E"/>
    <w:multiLevelType w:val="hybridMultilevel"/>
    <w:tmpl w:val="04F6A20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2AE4F478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79E8383E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DF149D"/>
    <w:multiLevelType w:val="hybridMultilevel"/>
    <w:tmpl w:val="E06892EA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10683B"/>
    <w:multiLevelType w:val="hybridMultilevel"/>
    <w:tmpl w:val="E41A5E1A"/>
    <w:lvl w:ilvl="0" w:tplc="576C46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F54A39"/>
    <w:multiLevelType w:val="hybridMultilevel"/>
    <w:tmpl w:val="56E0584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303584"/>
    <w:multiLevelType w:val="hybridMultilevel"/>
    <w:tmpl w:val="4796A4D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494022"/>
    <w:multiLevelType w:val="hybridMultilevel"/>
    <w:tmpl w:val="2F74BFB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555C3F"/>
    <w:multiLevelType w:val="hybridMultilevel"/>
    <w:tmpl w:val="7F2EAE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323532"/>
    <w:multiLevelType w:val="hybridMultilevel"/>
    <w:tmpl w:val="3E8E3FF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2406D6"/>
    <w:multiLevelType w:val="hybridMultilevel"/>
    <w:tmpl w:val="B51C7C8C"/>
    <w:lvl w:ilvl="0" w:tplc="040C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2" w15:restartNumberingAfterBreak="0">
    <w:nsid w:val="4F1D4EE5"/>
    <w:multiLevelType w:val="hybridMultilevel"/>
    <w:tmpl w:val="FA9615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ED61C1"/>
    <w:multiLevelType w:val="hybridMultilevel"/>
    <w:tmpl w:val="F5B0F7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F03EAC"/>
    <w:multiLevelType w:val="hybridMultilevel"/>
    <w:tmpl w:val="24FA105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0660DA"/>
    <w:multiLevelType w:val="hybridMultilevel"/>
    <w:tmpl w:val="D3A4B9D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4153E"/>
    <w:multiLevelType w:val="hybridMultilevel"/>
    <w:tmpl w:val="B51C7C8C"/>
    <w:lvl w:ilvl="0" w:tplc="040C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7" w15:restartNumberingAfterBreak="0">
    <w:nsid w:val="5E966A63"/>
    <w:multiLevelType w:val="hybridMultilevel"/>
    <w:tmpl w:val="1BCCAE88"/>
    <w:lvl w:ilvl="0" w:tplc="F1BC3A12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515897"/>
    <w:multiLevelType w:val="hybridMultilevel"/>
    <w:tmpl w:val="FD623D7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33432F"/>
    <w:multiLevelType w:val="hybridMultilevel"/>
    <w:tmpl w:val="5EA09AA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0F47E7"/>
    <w:multiLevelType w:val="hybridMultilevel"/>
    <w:tmpl w:val="DC22B95E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3E4AA3"/>
    <w:multiLevelType w:val="hybridMultilevel"/>
    <w:tmpl w:val="1624D0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E4C51"/>
    <w:multiLevelType w:val="hybridMultilevel"/>
    <w:tmpl w:val="22849FF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BB5EC4"/>
    <w:multiLevelType w:val="hybridMultilevel"/>
    <w:tmpl w:val="5FB06AF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A522F5"/>
    <w:multiLevelType w:val="hybridMultilevel"/>
    <w:tmpl w:val="54E8B8B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3260C1"/>
    <w:multiLevelType w:val="hybridMultilevel"/>
    <w:tmpl w:val="1C540C7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451648"/>
    <w:multiLevelType w:val="hybridMultilevel"/>
    <w:tmpl w:val="D46A9E14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680801"/>
    <w:multiLevelType w:val="hybridMultilevel"/>
    <w:tmpl w:val="916C5AF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810CB0"/>
    <w:multiLevelType w:val="hybridMultilevel"/>
    <w:tmpl w:val="CD94416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E13EAB"/>
    <w:multiLevelType w:val="hybridMultilevel"/>
    <w:tmpl w:val="E6A0081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18"/>
  </w:num>
  <w:num w:numId="3">
    <w:abstractNumId w:val="38"/>
  </w:num>
  <w:num w:numId="4">
    <w:abstractNumId w:val="34"/>
  </w:num>
  <w:num w:numId="5">
    <w:abstractNumId w:val="30"/>
  </w:num>
  <w:num w:numId="6">
    <w:abstractNumId w:val="11"/>
  </w:num>
  <w:num w:numId="7">
    <w:abstractNumId w:val="46"/>
  </w:num>
  <w:num w:numId="8">
    <w:abstractNumId w:val="40"/>
  </w:num>
  <w:num w:numId="9">
    <w:abstractNumId w:val="24"/>
  </w:num>
  <w:num w:numId="10">
    <w:abstractNumId w:val="2"/>
  </w:num>
  <w:num w:numId="11">
    <w:abstractNumId w:val="17"/>
  </w:num>
  <w:num w:numId="12">
    <w:abstractNumId w:val="37"/>
  </w:num>
  <w:num w:numId="13">
    <w:abstractNumId w:val="31"/>
  </w:num>
  <w:num w:numId="14">
    <w:abstractNumId w:val="26"/>
  </w:num>
  <w:num w:numId="15">
    <w:abstractNumId w:val="23"/>
  </w:num>
  <w:num w:numId="16">
    <w:abstractNumId w:val="12"/>
  </w:num>
  <w:num w:numId="17">
    <w:abstractNumId w:val="14"/>
  </w:num>
  <w:num w:numId="18">
    <w:abstractNumId w:val="36"/>
  </w:num>
  <w:num w:numId="19">
    <w:abstractNumId w:val="6"/>
  </w:num>
  <w:num w:numId="20">
    <w:abstractNumId w:val="8"/>
  </w:num>
  <w:num w:numId="21">
    <w:abstractNumId w:val="41"/>
  </w:num>
  <w:num w:numId="22">
    <w:abstractNumId w:val="13"/>
  </w:num>
  <w:num w:numId="23">
    <w:abstractNumId w:val="5"/>
  </w:num>
  <w:num w:numId="24">
    <w:abstractNumId w:val="28"/>
  </w:num>
  <w:num w:numId="25">
    <w:abstractNumId w:val="15"/>
  </w:num>
  <w:num w:numId="26">
    <w:abstractNumId w:val="49"/>
  </w:num>
  <w:num w:numId="27">
    <w:abstractNumId w:val="44"/>
  </w:num>
  <w:num w:numId="28">
    <w:abstractNumId w:val="35"/>
  </w:num>
  <w:num w:numId="29">
    <w:abstractNumId w:val="25"/>
  </w:num>
  <w:num w:numId="30">
    <w:abstractNumId w:val="0"/>
  </w:num>
  <w:num w:numId="31">
    <w:abstractNumId w:val="9"/>
  </w:num>
  <w:num w:numId="32">
    <w:abstractNumId w:val="39"/>
  </w:num>
  <w:num w:numId="33">
    <w:abstractNumId w:val="32"/>
  </w:num>
  <w:num w:numId="34">
    <w:abstractNumId w:val="22"/>
  </w:num>
  <w:num w:numId="35">
    <w:abstractNumId w:val="10"/>
  </w:num>
  <w:num w:numId="36">
    <w:abstractNumId w:val="3"/>
  </w:num>
  <w:num w:numId="37">
    <w:abstractNumId w:val="4"/>
  </w:num>
  <w:num w:numId="38">
    <w:abstractNumId w:val="29"/>
  </w:num>
  <w:num w:numId="39">
    <w:abstractNumId w:val="47"/>
  </w:num>
  <w:num w:numId="40">
    <w:abstractNumId w:val="42"/>
  </w:num>
  <w:num w:numId="41">
    <w:abstractNumId w:val="19"/>
  </w:num>
  <w:num w:numId="42">
    <w:abstractNumId w:val="21"/>
  </w:num>
  <w:num w:numId="43">
    <w:abstractNumId w:val="27"/>
  </w:num>
  <w:num w:numId="44">
    <w:abstractNumId w:val="16"/>
  </w:num>
  <w:num w:numId="45">
    <w:abstractNumId w:val="7"/>
  </w:num>
  <w:num w:numId="46">
    <w:abstractNumId w:val="1"/>
  </w:num>
  <w:num w:numId="47">
    <w:abstractNumId w:val="20"/>
  </w:num>
  <w:num w:numId="48">
    <w:abstractNumId w:val="48"/>
  </w:num>
  <w:num w:numId="49">
    <w:abstractNumId w:val="43"/>
  </w:num>
  <w:num w:numId="50">
    <w:abstractNumId w:val="45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MTIyMTaytDQwtTBS0lEKTi0uzszPAykwNagFAGoWKA0tAAAA"/>
  </w:docVars>
  <w:rsids>
    <w:rsidRoot w:val="00F21898"/>
    <w:rsid w:val="00001ABA"/>
    <w:rsid w:val="00002C62"/>
    <w:rsid w:val="000031AE"/>
    <w:rsid w:val="000049ED"/>
    <w:rsid w:val="00013E16"/>
    <w:rsid w:val="000144A6"/>
    <w:rsid w:val="00014FDA"/>
    <w:rsid w:val="000218C4"/>
    <w:rsid w:val="000220BC"/>
    <w:rsid w:val="00024C1C"/>
    <w:rsid w:val="00026E39"/>
    <w:rsid w:val="00032E05"/>
    <w:rsid w:val="00033389"/>
    <w:rsid w:val="00034DF7"/>
    <w:rsid w:val="00035849"/>
    <w:rsid w:val="00037010"/>
    <w:rsid w:val="000373F9"/>
    <w:rsid w:val="000375C2"/>
    <w:rsid w:val="00044BDD"/>
    <w:rsid w:val="00044C34"/>
    <w:rsid w:val="00046830"/>
    <w:rsid w:val="00046EA7"/>
    <w:rsid w:val="00052231"/>
    <w:rsid w:val="000550E1"/>
    <w:rsid w:val="00057A86"/>
    <w:rsid w:val="000602EF"/>
    <w:rsid w:val="00063A50"/>
    <w:rsid w:val="00070867"/>
    <w:rsid w:val="00070A45"/>
    <w:rsid w:val="00070F4E"/>
    <w:rsid w:val="000818C9"/>
    <w:rsid w:val="00085673"/>
    <w:rsid w:val="000857D0"/>
    <w:rsid w:val="00086D3C"/>
    <w:rsid w:val="00087381"/>
    <w:rsid w:val="000900BA"/>
    <w:rsid w:val="00092ED4"/>
    <w:rsid w:val="00097DB3"/>
    <w:rsid w:val="000A2461"/>
    <w:rsid w:val="000A5E5B"/>
    <w:rsid w:val="000B1B5D"/>
    <w:rsid w:val="000B6124"/>
    <w:rsid w:val="000B621F"/>
    <w:rsid w:val="000C09CF"/>
    <w:rsid w:val="000C160A"/>
    <w:rsid w:val="000C1D76"/>
    <w:rsid w:val="000C1FA8"/>
    <w:rsid w:val="000C48EF"/>
    <w:rsid w:val="000C5946"/>
    <w:rsid w:val="000D019C"/>
    <w:rsid w:val="000D1585"/>
    <w:rsid w:val="000D6551"/>
    <w:rsid w:val="000D6BF1"/>
    <w:rsid w:val="000E40A3"/>
    <w:rsid w:val="000E58F1"/>
    <w:rsid w:val="000E72FC"/>
    <w:rsid w:val="000E7C3D"/>
    <w:rsid w:val="000F0E46"/>
    <w:rsid w:val="000F1C92"/>
    <w:rsid w:val="000F560F"/>
    <w:rsid w:val="000F5EA3"/>
    <w:rsid w:val="000F67D4"/>
    <w:rsid w:val="00100BA1"/>
    <w:rsid w:val="00103773"/>
    <w:rsid w:val="00104F7D"/>
    <w:rsid w:val="001066FF"/>
    <w:rsid w:val="001068CF"/>
    <w:rsid w:val="00111120"/>
    <w:rsid w:val="00111300"/>
    <w:rsid w:val="0011314B"/>
    <w:rsid w:val="00114EF2"/>
    <w:rsid w:val="00115B35"/>
    <w:rsid w:val="001169E8"/>
    <w:rsid w:val="00117C9F"/>
    <w:rsid w:val="00120110"/>
    <w:rsid w:val="00125D88"/>
    <w:rsid w:val="00131483"/>
    <w:rsid w:val="00132757"/>
    <w:rsid w:val="00135592"/>
    <w:rsid w:val="00141BE0"/>
    <w:rsid w:val="00145508"/>
    <w:rsid w:val="0014601C"/>
    <w:rsid w:val="00147328"/>
    <w:rsid w:val="00147D66"/>
    <w:rsid w:val="001514CD"/>
    <w:rsid w:val="00151752"/>
    <w:rsid w:val="00153283"/>
    <w:rsid w:val="00155D3C"/>
    <w:rsid w:val="00160797"/>
    <w:rsid w:val="00163CDA"/>
    <w:rsid w:val="001669CE"/>
    <w:rsid w:val="00167010"/>
    <w:rsid w:val="001676AE"/>
    <w:rsid w:val="00167AD8"/>
    <w:rsid w:val="001704B2"/>
    <w:rsid w:val="0017095D"/>
    <w:rsid w:val="00171219"/>
    <w:rsid w:val="00172F43"/>
    <w:rsid w:val="00173656"/>
    <w:rsid w:val="0017393E"/>
    <w:rsid w:val="00175AA4"/>
    <w:rsid w:val="00177BBE"/>
    <w:rsid w:val="0018264A"/>
    <w:rsid w:val="001844A2"/>
    <w:rsid w:val="00186058"/>
    <w:rsid w:val="00186D7B"/>
    <w:rsid w:val="001908A9"/>
    <w:rsid w:val="00192F79"/>
    <w:rsid w:val="00197BD9"/>
    <w:rsid w:val="001A1608"/>
    <w:rsid w:val="001A331F"/>
    <w:rsid w:val="001A46F7"/>
    <w:rsid w:val="001A5F30"/>
    <w:rsid w:val="001A6326"/>
    <w:rsid w:val="001A7C0A"/>
    <w:rsid w:val="001B054C"/>
    <w:rsid w:val="001B2276"/>
    <w:rsid w:val="001B2A0D"/>
    <w:rsid w:val="001B3451"/>
    <w:rsid w:val="001B37E5"/>
    <w:rsid w:val="001B6502"/>
    <w:rsid w:val="001C032B"/>
    <w:rsid w:val="001C174D"/>
    <w:rsid w:val="001C17E7"/>
    <w:rsid w:val="001C1B3B"/>
    <w:rsid w:val="001C1CAD"/>
    <w:rsid w:val="001C7930"/>
    <w:rsid w:val="001C7AAB"/>
    <w:rsid w:val="001D1A23"/>
    <w:rsid w:val="001D45BF"/>
    <w:rsid w:val="001D5269"/>
    <w:rsid w:val="001D67D9"/>
    <w:rsid w:val="001E0321"/>
    <w:rsid w:val="001E2696"/>
    <w:rsid w:val="001E33B1"/>
    <w:rsid w:val="001E3860"/>
    <w:rsid w:val="001E5603"/>
    <w:rsid w:val="001E610B"/>
    <w:rsid w:val="001E7835"/>
    <w:rsid w:val="001F02BD"/>
    <w:rsid w:val="001F14B6"/>
    <w:rsid w:val="001F48B1"/>
    <w:rsid w:val="001F5496"/>
    <w:rsid w:val="001F64DB"/>
    <w:rsid w:val="00201A8F"/>
    <w:rsid w:val="002049B5"/>
    <w:rsid w:val="00206845"/>
    <w:rsid w:val="00207771"/>
    <w:rsid w:val="00210437"/>
    <w:rsid w:val="00210655"/>
    <w:rsid w:val="00211535"/>
    <w:rsid w:val="0021307D"/>
    <w:rsid w:val="002203B9"/>
    <w:rsid w:val="00223E92"/>
    <w:rsid w:val="00227909"/>
    <w:rsid w:val="00234B7F"/>
    <w:rsid w:val="00234C47"/>
    <w:rsid w:val="00246B17"/>
    <w:rsid w:val="002509A3"/>
    <w:rsid w:val="00250DD5"/>
    <w:rsid w:val="00252B85"/>
    <w:rsid w:val="00252E29"/>
    <w:rsid w:val="0025371F"/>
    <w:rsid w:val="00253AA7"/>
    <w:rsid w:val="0025529F"/>
    <w:rsid w:val="00257D7D"/>
    <w:rsid w:val="00260FBC"/>
    <w:rsid w:val="0026174A"/>
    <w:rsid w:val="00261C98"/>
    <w:rsid w:val="00262021"/>
    <w:rsid w:val="0026389A"/>
    <w:rsid w:val="002708C8"/>
    <w:rsid w:val="00272AD3"/>
    <w:rsid w:val="0028211A"/>
    <w:rsid w:val="00286A76"/>
    <w:rsid w:val="00287C21"/>
    <w:rsid w:val="00290346"/>
    <w:rsid w:val="002957C2"/>
    <w:rsid w:val="00297D30"/>
    <w:rsid w:val="002A128A"/>
    <w:rsid w:val="002A4D84"/>
    <w:rsid w:val="002B1DC3"/>
    <w:rsid w:val="002B3891"/>
    <w:rsid w:val="002B6DA1"/>
    <w:rsid w:val="002B7DB2"/>
    <w:rsid w:val="002B7E69"/>
    <w:rsid w:val="002C5523"/>
    <w:rsid w:val="002C7F7E"/>
    <w:rsid w:val="002D2240"/>
    <w:rsid w:val="002D4F27"/>
    <w:rsid w:val="002D64CD"/>
    <w:rsid w:val="002D6C7C"/>
    <w:rsid w:val="002D7E80"/>
    <w:rsid w:val="002E0363"/>
    <w:rsid w:val="002E2D25"/>
    <w:rsid w:val="002E4BCD"/>
    <w:rsid w:val="002E640D"/>
    <w:rsid w:val="002E6565"/>
    <w:rsid w:val="002F0AA5"/>
    <w:rsid w:val="002F370A"/>
    <w:rsid w:val="002F3C80"/>
    <w:rsid w:val="002F4121"/>
    <w:rsid w:val="002F4776"/>
    <w:rsid w:val="003012FE"/>
    <w:rsid w:val="00302199"/>
    <w:rsid w:val="00303EA4"/>
    <w:rsid w:val="0030535B"/>
    <w:rsid w:val="003056F9"/>
    <w:rsid w:val="00307F63"/>
    <w:rsid w:val="003129C9"/>
    <w:rsid w:val="003142E4"/>
    <w:rsid w:val="003301DD"/>
    <w:rsid w:val="0033040F"/>
    <w:rsid w:val="00333303"/>
    <w:rsid w:val="00336CEB"/>
    <w:rsid w:val="003403C8"/>
    <w:rsid w:val="003419EE"/>
    <w:rsid w:val="00342E3D"/>
    <w:rsid w:val="003461AE"/>
    <w:rsid w:val="00347120"/>
    <w:rsid w:val="003533DA"/>
    <w:rsid w:val="0036139B"/>
    <w:rsid w:val="00362B3C"/>
    <w:rsid w:val="00362F6B"/>
    <w:rsid w:val="00365BF6"/>
    <w:rsid w:val="0037473C"/>
    <w:rsid w:val="0037517D"/>
    <w:rsid w:val="003816AB"/>
    <w:rsid w:val="003835BE"/>
    <w:rsid w:val="00384150"/>
    <w:rsid w:val="00385233"/>
    <w:rsid w:val="003905F0"/>
    <w:rsid w:val="003908DF"/>
    <w:rsid w:val="003A0FC8"/>
    <w:rsid w:val="003A1033"/>
    <w:rsid w:val="003A4737"/>
    <w:rsid w:val="003A4AFB"/>
    <w:rsid w:val="003A4B1F"/>
    <w:rsid w:val="003B0D85"/>
    <w:rsid w:val="003B2703"/>
    <w:rsid w:val="003B56EE"/>
    <w:rsid w:val="003B5947"/>
    <w:rsid w:val="003B63D7"/>
    <w:rsid w:val="003B7E1C"/>
    <w:rsid w:val="003C04F7"/>
    <w:rsid w:val="003D05F4"/>
    <w:rsid w:val="003D0B5A"/>
    <w:rsid w:val="003D6295"/>
    <w:rsid w:val="003D73C4"/>
    <w:rsid w:val="003E0BE7"/>
    <w:rsid w:val="003E2614"/>
    <w:rsid w:val="003E503C"/>
    <w:rsid w:val="003E56F5"/>
    <w:rsid w:val="003E6104"/>
    <w:rsid w:val="003F0022"/>
    <w:rsid w:val="003F336F"/>
    <w:rsid w:val="003F51C4"/>
    <w:rsid w:val="003F63E8"/>
    <w:rsid w:val="003F68CF"/>
    <w:rsid w:val="0040241C"/>
    <w:rsid w:val="00405B88"/>
    <w:rsid w:val="004064E1"/>
    <w:rsid w:val="00406A6E"/>
    <w:rsid w:val="00407859"/>
    <w:rsid w:val="0040787A"/>
    <w:rsid w:val="00414362"/>
    <w:rsid w:val="00422835"/>
    <w:rsid w:val="00426217"/>
    <w:rsid w:val="004302D6"/>
    <w:rsid w:val="00432A7D"/>
    <w:rsid w:val="0043494F"/>
    <w:rsid w:val="00434C5D"/>
    <w:rsid w:val="00442BC7"/>
    <w:rsid w:val="00443DCE"/>
    <w:rsid w:val="0044604B"/>
    <w:rsid w:val="0044732B"/>
    <w:rsid w:val="004479AD"/>
    <w:rsid w:val="00451EEA"/>
    <w:rsid w:val="00457B56"/>
    <w:rsid w:val="00461944"/>
    <w:rsid w:val="00466495"/>
    <w:rsid w:val="004734AD"/>
    <w:rsid w:val="0047567A"/>
    <w:rsid w:val="004772BC"/>
    <w:rsid w:val="00480485"/>
    <w:rsid w:val="00481B86"/>
    <w:rsid w:val="004822EA"/>
    <w:rsid w:val="00484BE4"/>
    <w:rsid w:val="00486A79"/>
    <w:rsid w:val="00486F9B"/>
    <w:rsid w:val="004903A6"/>
    <w:rsid w:val="004A10AB"/>
    <w:rsid w:val="004A223A"/>
    <w:rsid w:val="004A230D"/>
    <w:rsid w:val="004A2A1D"/>
    <w:rsid w:val="004A2F25"/>
    <w:rsid w:val="004A53B9"/>
    <w:rsid w:val="004A68C1"/>
    <w:rsid w:val="004A7AFE"/>
    <w:rsid w:val="004B2694"/>
    <w:rsid w:val="004B3776"/>
    <w:rsid w:val="004B5160"/>
    <w:rsid w:val="004C4815"/>
    <w:rsid w:val="004C4D96"/>
    <w:rsid w:val="004D2BB0"/>
    <w:rsid w:val="004D5C4F"/>
    <w:rsid w:val="004E47E4"/>
    <w:rsid w:val="004E731A"/>
    <w:rsid w:val="004F3469"/>
    <w:rsid w:val="004F4B93"/>
    <w:rsid w:val="005017D5"/>
    <w:rsid w:val="005104E6"/>
    <w:rsid w:val="005120F0"/>
    <w:rsid w:val="00512276"/>
    <w:rsid w:val="0051282B"/>
    <w:rsid w:val="00520EF8"/>
    <w:rsid w:val="00521457"/>
    <w:rsid w:val="00522AC4"/>
    <w:rsid w:val="00522BB4"/>
    <w:rsid w:val="0052368F"/>
    <w:rsid w:val="00523B01"/>
    <w:rsid w:val="00523E56"/>
    <w:rsid w:val="00524769"/>
    <w:rsid w:val="00524FAE"/>
    <w:rsid w:val="00530766"/>
    <w:rsid w:val="005422FA"/>
    <w:rsid w:val="00547429"/>
    <w:rsid w:val="0055059F"/>
    <w:rsid w:val="00555F0A"/>
    <w:rsid w:val="00555FEC"/>
    <w:rsid w:val="0055634F"/>
    <w:rsid w:val="005646C7"/>
    <w:rsid w:val="00570447"/>
    <w:rsid w:val="00571A68"/>
    <w:rsid w:val="00571BBD"/>
    <w:rsid w:val="00571C47"/>
    <w:rsid w:val="00573B1A"/>
    <w:rsid w:val="005740E2"/>
    <w:rsid w:val="005742C7"/>
    <w:rsid w:val="005751CE"/>
    <w:rsid w:val="00575BCB"/>
    <w:rsid w:val="00575F63"/>
    <w:rsid w:val="00583584"/>
    <w:rsid w:val="0058414A"/>
    <w:rsid w:val="005841C1"/>
    <w:rsid w:val="00586578"/>
    <w:rsid w:val="005901A2"/>
    <w:rsid w:val="00590DE6"/>
    <w:rsid w:val="005919E7"/>
    <w:rsid w:val="0059290C"/>
    <w:rsid w:val="00597125"/>
    <w:rsid w:val="005971C7"/>
    <w:rsid w:val="005A0447"/>
    <w:rsid w:val="005A4186"/>
    <w:rsid w:val="005A66B8"/>
    <w:rsid w:val="005B12F2"/>
    <w:rsid w:val="005B15D4"/>
    <w:rsid w:val="005B265A"/>
    <w:rsid w:val="005B2F3C"/>
    <w:rsid w:val="005B362F"/>
    <w:rsid w:val="005B50C0"/>
    <w:rsid w:val="005C2730"/>
    <w:rsid w:val="005C4576"/>
    <w:rsid w:val="005C50A8"/>
    <w:rsid w:val="005C6660"/>
    <w:rsid w:val="005D378D"/>
    <w:rsid w:val="005D506E"/>
    <w:rsid w:val="005D78B4"/>
    <w:rsid w:val="005E0D12"/>
    <w:rsid w:val="005E1AD4"/>
    <w:rsid w:val="005E2677"/>
    <w:rsid w:val="005E2776"/>
    <w:rsid w:val="005E4326"/>
    <w:rsid w:val="005E73E3"/>
    <w:rsid w:val="005F181E"/>
    <w:rsid w:val="005F2FED"/>
    <w:rsid w:val="005F3C7A"/>
    <w:rsid w:val="005F5F20"/>
    <w:rsid w:val="005F6C14"/>
    <w:rsid w:val="005F6F1F"/>
    <w:rsid w:val="005F7100"/>
    <w:rsid w:val="005F7D18"/>
    <w:rsid w:val="0060050B"/>
    <w:rsid w:val="006006D6"/>
    <w:rsid w:val="00603DDB"/>
    <w:rsid w:val="00606176"/>
    <w:rsid w:val="00606744"/>
    <w:rsid w:val="00606E8A"/>
    <w:rsid w:val="006073D4"/>
    <w:rsid w:val="00613E91"/>
    <w:rsid w:val="00614AF0"/>
    <w:rsid w:val="00622283"/>
    <w:rsid w:val="006225A6"/>
    <w:rsid w:val="0062278D"/>
    <w:rsid w:val="006264E7"/>
    <w:rsid w:val="00641080"/>
    <w:rsid w:val="006422AC"/>
    <w:rsid w:val="00642BFB"/>
    <w:rsid w:val="00646BBD"/>
    <w:rsid w:val="0064734E"/>
    <w:rsid w:val="006519D5"/>
    <w:rsid w:val="006535D9"/>
    <w:rsid w:val="00653FD0"/>
    <w:rsid w:val="00656947"/>
    <w:rsid w:val="00661699"/>
    <w:rsid w:val="00663185"/>
    <w:rsid w:val="006649D8"/>
    <w:rsid w:val="00664E13"/>
    <w:rsid w:val="006651FF"/>
    <w:rsid w:val="0066765D"/>
    <w:rsid w:val="00672682"/>
    <w:rsid w:val="00672A7B"/>
    <w:rsid w:val="006740FC"/>
    <w:rsid w:val="006828CD"/>
    <w:rsid w:val="00683A31"/>
    <w:rsid w:val="00684FE5"/>
    <w:rsid w:val="00692B91"/>
    <w:rsid w:val="00692FFB"/>
    <w:rsid w:val="006930B5"/>
    <w:rsid w:val="00696EDE"/>
    <w:rsid w:val="006A00DD"/>
    <w:rsid w:val="006A21DA"/>
    <w:rsid w:val="006A5B59"/>
    <w:rsid w:val="006B0F7E"/>
    <w:rsid w:val="006B326F"/>
    <w:rsid w:val="006B47A3"/>
    <w:rsid w:val="006C1089"/>
    <w:rsid w:val="006C2466"/>
    <w:rsid w:val="006C4BE8"/>
    <w:rsid w:val="006C546D"/>
    <w:rsid w:val="006C5E2D"/>
    <w:rsid w:val="006C6A57"/>
    <w:rsid w:val="006D0E24"/>
    <w:rsid w:val="006D2D24"/>
    <w:rsid w:val="006D3493"/>
    <w:rsid w:val="006D6929"/>
    <w:rsid w:val="006E022F"/>
    <w:rsid w:val="006E625C"/>
    <w:rsid w:val="006E6576"/>
    <w:rsid w:val="006F077F"/>
    <w:rsid w:val="006F383D"/>
    <w:rsid w:val="006F48C2"/>
    <w:rsid w:val="006F5190"/>
    <w:rsid w:val="006F5801"/>
    <w:rsid w:val="006F68FA"/>
    <w:rsid w:val="006F6C19"/>
    <w:rsid w:val="00700F8D"/>
    <w:rsid w:val="00704570"/>
    <w:rsid w:val="007064AD"/>
    <w:rsid w:val="00710092"/>
    <w:rsid w:val="00710F7D"/>
    <w:rsid w:val="00712AF4"/>
    <w:rsid w:val="00713DE1"/>
    <w:rsid w:val="00714F16"/>
    <w:rsid w:val="0071506D"/>
    <w:rsid w:val="00720E94"/>
    <w:rsid w:val="00723D9D"/>
    <w:rsid w:val="007249B4"/>
    <w:rsid w:val="00725635"/>
    <w:rsid w:val="0073194E"/>
    <w:rsid w:val="00731FD3"/>
    <w:rsid w:val="00732293"/>
    <w:rsid w:val="007349FC"/>
    <w:rsid w:val="0073575F"/>
    <w:rsid w:val="00735C3F"/>
    <w:rsid w:val="00736AA4"/>
    <w:rsid w:val="00737F68"/>
    <w:rsid w:val="00743821"/>
    <w:rsid w:val="007439D6"/>
    <w:rsid w:val="0074529C"/>
    <w:rsid w:val="00747771"/>
    <w:rsid w:val="00747F2F"/>
    <w:rsid w:val="00750021"/>
    <w:rsid w:val="007526CD"/>
    <w:rsid w:val="0075292D"/>
    <w:rsid w:val="007545A8"/>
    <w:rsid w:val="00756063"/>
    <w:rsid w:val="00763BC7"/>
    <w:rsid w:val="00763C4F"/>
    <w:rsid w:val="00764B1D"/>
    <w:rsid w:val="007654AA"/>
    <w:rsid w:val="00765C05"/>
    <w:rsid w:val="00767DFB"/>
    <w:rsid w:val="007712E9"/>
    <w:rsid w:val="00776906"/>
    <w:rsid w:val="007815B7"/>
    <w:rsid w:val="0078538A"/>
    <w:rsid w:val="007919F1"/>
    <w:rsid w:val="00792A52"/>
    <w:rsid w:val="007963D5"/>
    <w:rsid w:val="0079690E"/>
    <w:rsid w:val="00796B16"/>
    <w:rsid w:val="00796E6A"/>
    <w:rsid w:val="00797BDC"/>
    <w:rsid w:val="007A4060"/>
    <w:rsid w:val="007A426F"/>
    <w:rsid w:val="007A52FD"/>
    <w:rsid w:val="007A6024"/>
    <w:rsid w:val="007B1CE5"/>
    <w:rsid w:val="007B20CD"/>
    <w:rsid w:val="007B254C"/>
    <w:rsid w:val="007B27A3"/>
    <w:rsid w:val="007B5B7D"/>
    <w:rsid w:val="007C0E32"/>
    <w:rsid w:val="007C110E"/>
    <w:rsid w:val="007C63AF"/>
    <w:rsid w:val="007C68AC"/>
    <w:rsid w:val="007D09CB"/>
    <w:rsid w:val="007D279B"/>
    <w:rsid w:val="007D3522"/>
    <w:rsid w:val="007D607A"/>
    <w:rsid w:val="007D642B"/>
    <w:rsid w:val="007E4A09"/>
    <w:rsid w:val="007E4C52"/>
    <w:rsid w:val="007E5813"/>
    <w:rsid w:val="007E6D7A"/>
    <w:rsid w:val="007E71C3"/>
    <w:rsid w:val="007F08C5"/>
    <w:rsid w:val="007F4593"/>
    <w:rsid w:val="007F5ED1"/>
    <w:rsid w:val="00800298"/>
    <w:rsid w:val="008048F4"/>
    <w:rsid w:val="00810465"/>
    <w:rsid w:val="00811666"/>
    <w:rsid w:val="00813A97"/>
    <w:rsid w:val="00817FB6"/>
    <w:rsid w:val="008217D3"/>
    <w:rsid w:val="00822E74"/>
    <w:rsid w:val="00822F8B"/>
    <w:rsid w:val="00824540"/>
    <w:rsid w:val="00825418"/>
    <w:rsid w:val="00825DC2"/>
    <w:rsid w:val="00830EF4"/>
    <w:rsid w:val="00831AD9"/>
    <w:rsid w:val="00832017"/>
    <w:rsid w:val="008333FD"/>
    <w:rsid w:val="00833A85"/>
    <w:rsid w:val="00833C27"/>
    <w:rsid w:val="00835A32"/>
    <w:rsid w:val="00853426"/>
    <w:rsid w:val="00856022"/>
    <w:rsid w:val="008625D2"/>
    <w:rsid w:val="00865A9B"/>
    <w:rsid w:val="00871970"/>
    <w:rsid w:val="00872E6F"/>
    <w:rsid w:val="00874042"/>
    <w:rsid w:val="00882ED3"/>
    <w:rsid w:val="00884255"/>
    <w:rsid w:val="00884CE9"/>
    <w:rsid w:val="00886010"/>
    <w:rsid w:val="00896E6D"/>
    <w:rsid w:val="008A2748"/>
    <w:rsid w:val="008A3F2A"/>
    <w:rsid w:val="008A742D"/>
    <w:rsid w:val="008B00D7"/>
    <w:rsid w:val="008B2219"/>
    <w:rsid w:val="008B30A5"/>
    <w:rsid w:val="008B32C1"/>
    <w:rsid w:val="008B3340"/>
    <w:rsid w:val="008B4061"/>
    <w:rsid w:val="008B4BFC"/>
    <w:rsid w:val="008B6E51"/>
    <w:rsid w:val="008B7ABA"/>
    <w:rsid w:val="008C32A8"/>
    <w:rsid w:val="008C4FF1"/>
    <w:rsid w:val="008C5E93"/>
    <w:rsid w:val="008C62EA"/>
    <w:rsid w:val="008D3A06"/>
    <w:rsid w:val="008D4629"/>
    <w:rsid w:val="008E3C46"/>
    <w:rsid w:val="008E4AA7"/>
    <w:rsid w:val="008F3F39"/>
    <w:rsid w:val="008F707C"/>
    <w:rsid w:val="00905C53"/>
    <w:rsid w:val="009067C3"/>
    <w:rsid w:val="00906AA3"/>
    <w:rsid w:val="00910968"/>
    <w:rsid w:val="00910A50"/>
    <w:rsid w:val="009115F9"/>
    <w:rsid w:val="00912476"/>
    <w:rsid w:val="00913067"/>
    <w:rsid w:val="00914E5E"/>
    <w:rsid w:val="00916443"/>
    <w:rsid w:val="0091694A"/>
    <w:rsid w:val="0092199E"/>
    <w:rsid w:val="009219C5"/>
    <w:rsid w:val="00923706"/>
    <w:rsid w:val="00926A62"/>
    <w:rsid w:val="00927CA5"/>
    <w:rsid w:val="00930CB7"/>
    <w:rsid w:val="009316B8"/>
    <w:rsid w:val="00935117"/>
    <w:rsid w:val="0093593C"/>
    <w:rsid w:val="00935BE5"/>
    <w:rsid w:val="0093722C"/>
    <w:rsid w:val="00937840"/>
    <w:rsid w:val="009467FA"/>
    <w:rsid w:val="0094728F"/>
    <w:rsid w:val="00961AE3"/>
    <w:rsid w:val="009624E8"/>
    <w:rsid w:val="0096642F"/>
    <w:rsid w:val="00967F7E"/>
    <w:rsid w:val="009704C5"/>
    <w:rsid w:val="00970764"/>
    <w:rsid w:val="00972F4C"/>
    <w:rsid w:val="00973AC2"/>
    <w:rsid w:val="00976E2C"/>
    <w:rsid w:val="00984EB7"/>
    <w:rsid w:val="0098586F"/>
    <w:rsid w:val="0098649C"/>
    <w:rsid w:val="00987EFA"/>
    <w:rsid w:val="009908F7"/>
    <w:rsid w:val="00990EC8"/>
    <w:rsid w:val="00995C45"/>
    <w:rsid w:val="009A57F9"/>
    <w:rsid w:val="009A70B9"/>
    <w:rsid w:val="009B016A"/>
    <w:rsid w:val="009B2654"/>
    <w:rsid w:val="009B2A85"/>
    <w:rsid w:val="009B36F3"/>
    <w:rsid w:val="009B3CE1"/>
    <w:rsid w:val="009C04C0"/>
    <w:rsid w:val="009C2023"/>
    <w:rsid w:val="009C2DD1"/>
    <w:rsid w:val="009C3584"/>
    <w:rsid w:val="009C3784"/>
    <w:rsid w:val="009C447C"/>
    <w:rsid w:val="009C4AD9"/>
    <w:rsid w:val="009C6011"/>
    <w:rsid w:val="009D0BC1"/>
    <w:rsid w:val="009D1623"/>
    <w:rsid w:val="009D1FE7"/>
    <w:rsid w:val="009D7F22"/>
    <w:rsid w:val="009E0AE0"/>
    <w:rsid w:val="009E61D0"/>
    <w:rsid w:val="009E76BB"/>
    <w:rsid w:val="009F0421"/>
    <w:rsid w:val="009F286D"/>
    <w:rsid w:val="009F53D3"/>
    <w:rsid w:val="00A00374"/>
    <w:rsid w:val="00A02770"/>
    <w:rsid w:val="00A04FD9"/>
    <w:rsid w:val="00A06C4E"/>
    <w:rsid w:val="00A06D04"/>
    <w:rsid w:val="00A104B7"/>
    <w:rsid w:val="00A128BD"/>
    <w:rsid w:val="00A13BDA"/>
    <w:rsid w:val="00A1484E"/>
    <w:rsid w:val="00A16339"/>
    <w:rsid w:val="00A25DBA"/>
    <w:rsid w:val="00A30778"/>
    <w:rsid w:val="00A313B9"/>
    <w:rsid w:val="00A354AF"/>
    <w:rsid w:val="00A36DB7"/>
    <w:rsid w:val="00A37380"/>
    <w:rsid w:val="00A42159"/>
    <w:rsid w:val="00A42519"/>
    <w:rsid w:val="00A4510D"/>
    <w:rsid w:val="00A5727A"/>
    <w:rsid w:val="00A575BF"/>
    <w:rsid w:val="00A7311D"/>
    <w:rsid w:val="00A80424"/>
    <w:rsid w:val="00A80E93"/>
    <w:rsid w:val="00A814DC"/>
    <w:rsid w:val="00A82339"/>
    <w:rsid w:val="00A82A4B"/>
    <w:rsid w:val="00A85051"/>
    <w:rsid w:val="00A853C5"/>
    <w:rsid w:val="00A8748F"/>
    <w:rsid w:val="00A87BBE"/>
    <w:rsid w:val="00A90B59"/>
    <w:rsid w:val="00A95AD1"/>
    <w:rsid w:val="00A96CD1"/>
    <w:rsid w:val="00A972AD"/>
    <w:rsid w:val="00A97921"/>
    <w:rsid w:val="00AA1B5E"/>
    <w:rsid w:val="00AA1DD9"/>
    <w:rsid w:val="00AA6495"/>
    <w:rsid w:val="00AB1484"/>
    <w:rsid w:val="00AB2342"/>
    <w:rsid w:val="00AB4E1D"/>
    <w:rsid w:val="00AB526F"/>
    <w:rsid w:val="00AB614F"/>
    <w:rsid w:val="00AC0F42"/>
    <w:rsid w:val="00AC1665"/>
    <w:rsid w:val="00AC41A4"/>
    <w:rsid w:val="00AC4D2C"/>
    <w:rsid w:val="00AC711A"/>
    <w:rsid w:val="00AC7200"/>
    <w:rsid w:val="00AD1F5B"/>
    <w:rsid w:val="00AD41F8"/>
    <w:rsid w:val="00AD62D7"/>
    <w:rsid w:val="00AE08C4"/>
    <w:rsid w:val="00AE10DD"/>
    <w:rsid w:val="00AE19CB"/>
    <w:rsid w:val="00AE208F"/>
    <w:rsid w:val="00AE24A6"/>
    <w:rsid w:val="00AE311A"/>
    <w:rsid w:val="00AE3312"/>
    <w:rsid w:val="00AF0ADB"/>
    <w:rsid w:val="00AF1947"/>
    <w:rsid w:val="00AF4105"/>
    <w:rsid w:val="00B004B5"/>
    <w:rsid w:val="00B04383"/>
    <w:rsid w:val="00B04563"/>
    <w:rsid w:val="00B06519"/>
    <w:rsid w:val="00B07B98"/>
    <w:rsid w:val="00B112A6"/>
    <w:rsid w:val="00B114D9"/>
    <w:rsid w:val="00B1248B"/>
    <w:rsid w:val="00B15427"/>
    <w:rsid w:val="00B15A22"/>
    <w:rsid w:val="00B237A7"/>
    <w:rsid w:val="00B24207"/>
    <w:rsid w:val="00B254E6"/>
    <w:rsid w:val="00B257BA"/>
    <w:rsid w:val="00B3517E"/>
    <w:rsid w:val="00B41175"/>
    <w:rsid w:val="00B45267"/>
    <w:rsid w:val="00B457FE"/>
    <w:rsid w:val="00B4740F"/>
    <w:rsid w:val="00B50E5F"/>
    <w:rsid w:val="00B51344"/>
    <w:rsid w:val="00B52B6E"/>
    <w:rsid w:val="00B53C00"/>
    <w:rsid w:val="00B53D1E"/>
    <w:rsid w:val="00B54C96"/>
    <w:rsid w:val="00B567F0"/>
    <w:rsid w:val="00B60290"/>
    <w:rsid w:val="00B61BFC"/>
    <w:rsid w:val="00B72B6E"/>
    <w:rsid w:val="00B738E0"/>
    <w:rsid w:val="00B749C0"/>
    <w:rsid w:val="00B754D5"/>
    <w:rsid w:val="00B806E4"/>
    <w:rsid w:val="00B833D7"/>
    <w:rsid w:val="00B8376E"/>
    <w:rsid w:val="00B94E94"/>
    <w:rsid w:val="00B960A1"/>
    <w:rsid w:val="00B96275"/>
    <w:rsid w:val="00BA14ED"/>
    <w:rsid w:val="00BA261A"/>
    <w:rsid w:val="00BA2C99"/>
    <w:rsid w:val="00BB2C9A"/>
    <w:rsid w:val="00BB395C"/>
    <w:rsid w:val="00BB5C29"/>
    <w:rsid w:val="00BC1B15"/>
    <w:rsid w:val="00BC265D"/>
    <w:rsid w:val="00BD2AA5"/>
    <w:rsid w:val="00BD5B7A"/>
    <w:rsid w:val="00BE02C5"/>
    <w:rsid w:val="00BE3AF5"/>
    <w:rsid w:val="00BE4C4A"/>
    <w:rsid w:val="00BE78A0"/>
    <w:rsid w:val="00BF15DD"/>
    <w:rsid w:val="00BF2AD5"/>
    <w:rsid w:val="00C01D95"/>
    <w:rsid w:val="00C026FB"/>
    <w:rsid w:val="00C02892"/>
    <w:rsid w:val="00C044D7"/>
    <w:rsid w:val="00C07F0B"/>
    <w:rsid w:val="00C109F9"/>
    <w:rsid w:val="00C1366E"/>
    <w:rsid w:val="00C14190"/>
    <w:rsid w:val="00C14DC3"/>
    <w:rsid w:val="00C15147"/>
    <w:rsid w:val="00C15944"/>
    <w:rsid w:val="00C21EA8"/>
    <w:rsid w:val="00C2482C"/>
    <w:rsid w:val="00C30CD1"/>
    <w:rsid w:val="00C32BD8"/>
    <w:rsid w:val="00C33831"/>
    <w:rsid w:val="00C33D25"/>
    <w:rsid w:val="00C372B1"/>
    <w:rsid w:val="00C37E9D"/>
    <w:rsid w:val="00C51015"/>
    <w:rsid w:val="00C5244B"/>
    <w:rsid w:val="00C538E6"/>
    <w:rsid w:val="00C57B88"/>
    <w:rsid w:val="00C57C65"/>
    <w:rsid w:val="00C61898"/>
    <w:rsid w:val="00C63FF9"/>
    <w:rsid w:val="00C65E41"/>
    <w:rsid w:val="00C774C2"/>
    <w:rsid w:val="00C77521"/>
    <w:rsid w:val="00C80EA9"/>
    <w:rsid w:val="00C8119B"/>
    <w:rsid w:val="00C81406"/>
    <w:rsid w:val="00C84658"/>
    <w:rsid w:val="00C867F2"/>
    <w:rsid w:val="00C91274"/>
    <w:rsid w:val="00CA024F"/>
    <w:rsid w:val="00CA37BD"/>
    <w:rsid w:val="00CA4713"/>
    <w:rsid w:val="00CA5CEE"/>
    <w:rsid w:val="00CB7B02"/>
    <w:rsid w:val="00CC60E1"/>
    <w:rsid w:val="00CC6CCB"/>
    <w:rsid w:val="00CC6FB4"/>
    <w:rsid w:val="00CD3D96"/>
    <w:rsid w:val="00CD3FB7"/>
    <w:rsid w:val="00CD48AA"/>
    <w:rsid w:val="00CD7DA3"/>
    <w:rsid w:val="00CE22EB"/>
    <w:rsid w:val="00CE24F3"/>
    <w:rsid w:val="00CE66DF"/>
    <w:rsid w:val="00CE6BF1"/>
    <w:rsid w:val="00CE77D5"/>
    <w:rsid w:val="00CF4F4A"/>
    <w:rsid w:val="00CF51C5"/>
    <w:rsid w:val="00CF5F96"/>
    <w:rsid w:val="00CF62FF"/>
    <w:rsid w:val="00CF6521"/>
    <w:rsid w:val="00CF7C42"/>
    <w:rsid w:val="00D02D88"/>
    <w:rsid w:val="00D041BC"/>
    <w:rsid w:val="00D05385"/>
    <w:rsid w:val="00D100DF"/>
    <w:rsid w:val="00D154B9"/>
    <w:rsid w:val="00D1676C"/>
    <w:rsid w:val="00D167D4"/>
    <w:rsid w:val="00D174D8"/>
    <w:rsid w:val="00D21E75"/>
    <w:rsid w:val="00D25009"/>
    <w:rsid w:val="00D25DDA"/>
    <w:rsid w:val="00D2681E"/>
    <w:rsid w:val="00D33457"/>
    <w:rsid w:val="00D33779"/>
    <w:rsid w:val="00D37D03"/>
    <w:rsid w:val="00D4067A"/>
    <w:rsid w:val="00D42466"/>
    <w:rsid w:val="00D425E7"/>
    <w:rsid w:val="00D45BB5"/>
    <w:rsid w:val="00D463CB"/>
    <w:rsid w:val="00D46424"/>
    <w:rsid w:val="00D473F6"/>
    <w:rsid w:val="00D50E80"/>
    <w:rsid w:val="00D53332"/>
    <w:rsid w:val="00D56AF0"/>
    <w:rsid w:val="00D57581"/>
    <w:rsid w:val="00D6064D"/>
    <w:rsid w:val="00D6240E"/>
    <w:rsid w:val="00D646AF"/>
    <w:rsid w:val="00D65242"/>
    <w:rsid w:val="00D66CE8"/>
    <w:rsid w:val="00D7516B"/>
    <w:rsid w:val="00D8658A"/>
    <w:rsid w:val="00D86F3C"/>
    <w:rsid w:val="00D938C1"/>
    <w:rsid w:val="00D93D14"/>
    <w:rsid w:val="00D9534C"/>
    <w:rsid w:val="00D95AF1"/>
    <w:rsid w:val="00D96E23"/>
    <w:rsid w:val="00D97F38"/>
    <w:rsid w:val="00DA69FC"/>
    <w:rsid w:val="00DA7726"/>
    <w:rsid w:val="00DB0267"/>
    <w:rsid w:val="00DB76B3"/>
    <w:rsid w:val="00DB78CD"/>
    <w:rsid w:val="00DC232A"/>
    <w:rsid w:val="00DC5F86"/>
    <w:rsid w:val="00DD0E7F"/>
    <w:rsid w:val="00DD6CF9"/>
    <w:rsid w:val="00DE0C19"/>
    <w:rsid w:val="00DE5DF9"/>
    <w:rsid w:val="00DF33FA"/>
    <w:rsid w:val="00DF7516"/>
    <w:rsid w:val="00E03EA0"/>
    <w:rsid w:val="00E05C0C"/>
    <w:rsid w:val="00E0638D"/>
    <w:rsid w:val="00E17982"/>
    <w:rsid w:val="00E249AF"/>
    <w:rsid w:val="00E26787"/>
    <w:rsid w:val="00E26BAB"/>
    <w:rsid w:val="00E30A8B"/>
    <w:rsid w:val="00E34593"/>
    <w:rsid w:val="00E421C1"/>
    <w:rsid w:val="00E43C71"/>
    <w:rsid w:val="00E44FD4"/>
    <w:rsid w:val="00E50BA5"/>
    <w:rsid w:val="00E51B8F"/>
    <w:rsid w:val="00E532AE"/>
    <w:rsid w:val="00E563AA"/>
    <w:rsid w:val="00E57C22"/>
    <w:rsid w:val="00E60B01"/>
    <w:rsid w:val="00E61BFA"/>
    <w:rsid w:val="00E6566E"/>
    <w:rsid w:val="00E6743D"/>
    <w:rsid w:val="00E701F0"/>
    <w:rsid w:val="00E7022A"/>
    <w:rsid w:val="00E70EBC"/>
    <w:rsid w:val="00E721CA"/>
    <w:rsid w:val="00E7399B"/>
    <w:rsid w:val="00E74F43"/>
    <w:rsid w:val="00E777C0"/>
    <w:rsid w:val="00E82E41"/>
    <w:rsid w:val="00E866E9"/>
    <w:rsid w:val="00E92B1D"/>
    <w:rsid w:val="00E96B03"/>
    <w:rsid w:val="00E96BFD"/>
    <w:rsid w:val="00EA06A3"/>
    <w:rsid w:val="00EA1053"/>
    <w:rsid w:val="00EA3517"/>
    <w:rsid w:val="00EA574D"/>
    <w:rsid w:val="00EB1911"/>
    <w:rsid w:val="00EB1C77"/>
    <w:rsid w:val="00EB3C19"/>
    <w:rsid w:val="00EB60D8"/>
    <w:rsid w:val="00EB676F"/>
    <w:rsid w:val="00EC33D3"/>
    <w:rsid w:val="00EC34FF"/>
    <w:rsid w:val="00EC59A2"/>
    <w:rsid w:val="00EC5A47"/>
    <w:rsid w:val="00EC5D3F"/>
    <w:rsid w:val="00EC6684"/>
    <w:rsid w:val="00EC7050"/>
    <w:rsid w:val="00EC7232"/>
    <w:rsid w:val="00EC7CD5"/>
    <w:rsid w:val="00ED1004"/>
    <w:rsid w:val="00ED6E78"/>
    <w:rsid w:val="00EE11B3"/>
    <w:rsid w:val="00EE3474"/>
    <w:rsid w:val="00EE4696"/>
    <w:rsid w:val="00EE4CAC"/>
    <w:rsid w:val="00EE667E"/>
    <w:rsid w:val="00EE6C57"/>
    <w:rsid w:val="00EF2326"/>
    <w:rsid w:val="00EF3585"/>
    <w:rsid w:val="00EF395B"/>
    <w:rsid w:val="00EF6305"/>
    <w:rsid w:val="00EF7A34"/>
    <w:rsid w:val="00EF7A85"/>
    <w:rsid w:val="00EF7B72"/>
    <w:rsid w:val="00F00AF4"/>
    <w:rsid w:val="00F0202E"/>
    <w:rsid w:val="00F06BD3"/>
    <w:rsid w:val="00F07119"/>
    <w:rsid w:val="00F071C8"/>
    <w:rsid w:val="00F07FC9"/>
    <w:rsid w:val="00F10B96"/>
    <w:rsid w:val="00F12118"/>
    <w:rsid w:val="00F12C12"/>
    <w:rsid w:val="00F16C89"/>
    <w:rsid w:val="00F20BD5"/>
    <w:rsid w:val="00F21898"/>
    <w:rsid w:val="00F25CD5"/>
    <w:rsid w:val="00F25FAA"/>
    <w:rsid w:val="00F304EB"/>
    <w:rsid w:val="00F30561"/>
    <w:rsid w:val="00F3124E"/>
    <w:rsid w:val="00F31EEA"/>
    <w:rsid w:val="00F348FD"/>
    <w:rsid w:val="00F37194"/>
    <w:rsid w:val="00F4007E"/>
    <w:rsid w:val="00F43620"/>
    <w:rsid w:val="00F4486D"/>
    <w:rsid w:val="00F46805"/>
    <w:rsid w:val="00F47B1B"/>
    <w:rsid w:val="00F52D28"/>
    <w:rsid w:val="00F5416E"/>
    <w:rsid w:val="00F56A00"/>
    <w:rsid w:val="00F60845"/>
    <w:rsid w:val="00F60EBB"/>
    <w:rsid w:val="00F630F3"/>
    <w:rsid w:val="00F635C5"/>
    <w:rsid w:val="00F63658"/>
    <w:rsid w:val="00F63ED2"/>
    <w:rsid w:val="00F6519D"/>
    <w:rsid w:val="00F66EEA"/>
    <w:rsid w:val="00F677C4"/>
    <w:rsid w:val="00F750E1"/>
    <w:rsid w:val="00F81B11"/>
    <w:rsid w:val="00F8378F"/>
    <w:rsid w:val="00F846D1"/>
    <w:rsid w:val="00F84AF5"/>
    <w:rsid w:val="00F8520D"/>
    <w:rsid w:val="00F85392"/>
    <w:rsid w:val="00F85398"/>
    <w:rsid w:val="00F8759D"/>
    <w:rsid w:val="00F90DA2"/>
    <w:rsid w:val="00F90E3A"/>
    <w:rsid w:val="00F929A8"/>
    <w:rsid w:val="00F934A0"/>
    <w:rsid w:val="00F97F4F"/>
    <w:rsid w:val="00FA2416"/>
    <w:rsid w:val="00FA3EE3"/>
    <w:rsid w:val="00FA50C2"/>
    <w:rsid w:val="00FA6FEE"/>
    <w:rsid w:val="00FB2761"/>
    <w:rsid w:val="00FB3251"/>
    <w:rsid w:val="00FC1E85"/>
    <w:rsid w:val="00FC27EF"/>
    <w:rsid w:val="00FC5056"/>
    <w:rsid w:val="00FC623E"/>
    <w:rsid w:val="00FC6763"/>
    <w:rsid w:val="00FC6F91"/>
    <w:rsid w:val="00FD300F"/>
    <w:rsid w:val="00FD4736"/>
    <w:rsid w:val="00FD6817"/>
    <w:rsid w:val="00FD732B"/>
    <w:rsid w:val="00FF0297"/>
    <w:rsid w:val="00FF1C36"/>
    <w:rsid w:val="00FF3F6C"/>
    <w:rsid w:val="00FF5682"/>
    <w:rsid w:val="00FF56C6"/>
    <w:rsid w:val="00FF5B26"/>
    <w:rsid w:val="00FF65B5"/>
    <w:rsid w:val="00FF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CD34180"/>
  <w15:chartTrackingRefBased/>
  <w15:docId w15:val="{5C5BB4EB-6264-4D13-B704-B902224BB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E75"/>
    <w:pPr>
      <w:jc w:val="both"/>
    </w:pPr>
    <w:rPr>
      <w:rFonts w:ascii="Times New Roman" w:hAnsi="Times New Roman"/>
      <w:sz w:val="24"/>
    </w:rPr>
  </w:style>
  <w:style w:type="paragraph" w:styleId="Titre1">
    <w:name w:val="heading 1"/>
    <w:basedOn w:val="Normal"/>
    <w:next w:val="Normal"/>
    <w:link w:val="Titre1Car"/>
    <w:uiPriority w:val="9"/>
    <w:qFormat/>
    <w:rsid w:val="005E73E3"/>
    <w:pPr>
      <w:keepNext/>
      <w:keepLines/>
      <w:spacing w:before="240" w:after="0"/>
      <w:outlineLvl w:val="0"/>
    </w:pPr>
    <w:rPr>
      <w:rFonts w:eastAsiaTheme="majorEastAsia" w:cstheme="majorBidi"/>
      <w:b/>
      <w:color w:val="FF0000"/>
      <w:sz w:val="32"/>
      <w:szCs w:val="32"/>
      <w:u w:val="single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5E73E3"/>
    <w:pPr>
      <w:keepNext/>
      <w:keepLines/>
      <w:spacing w:before="40" w:after="0"/>
      <w:outlineLvl w:val="1"/>
    </w:pPr>
    <w:rPr>
      <w:rFonts w:eastAsiaTheme="majorEastAsia" w:cstheme="majorBidi"/>
      <w:color w:val="FF0000"/>
      <w:sz w:val="26"/>
      <w:szCs w:val="26"/>
      <w:u w:val="single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9B016A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Paragraphedeliste">
    <w:name w:val="List Paragraph"/>
    <w:basedOn w:val="Normal"/>
    <w:uiPriority w:val="34"/>
    <w:qFormat/>
    <w:rsid w:val="00B45267"/>
    <w:pPr>
      <w:ind w:left="720"/>
      <w:contextualSpacing/>
    </w:pPr>
  </w:style>
  <w:style w:type="table" w:styleId="Grilledutableau">
    <w:name w:val="Table Grid"/>
    <w:basedOn w:val="TableauNormal"/>
    <w:uiPriority w:val="39"/>
    <w:rsid w:val="00B45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3142E4"/>
    <w:rPr>
      <w:color w:val="808080"/>
    </w:rPr>
  </w:style>
  <w:style w:type="character" w:customStyle="1" w:styleId="Titre1Car">
    <w:name w:val="Titre 1 Car"/>
    <w:basedOn w:val="Policepardfaut"/>
    <w:link w:val="Titre1"/>
    <w:uiPriority w:val="9"/>
    <w:rsid w:val="005E73E3"/>
    <w:rPr>
      <w:rFonts w:ascii="Times New Roman" w:eastAsiaTheme="majorEastAsia" w:hAnsi="Times New Roman" w:cstheme="majorBidi"/>
      <w:b/>
      <w:color w:val="FF0000"/>
      <w:sz w:val="32"/>
      <w:szCs w:val="32"/>
      <w:u w:val="single"/>
    </w:rPr>
  </w:style>
  <w:style w:type="character" w:customStyle="1" w:styleId="Titre2Car">
    <w:name w:val="Titre 2 Car"/>
    <w:basedOn w:val="Policepardfaut"/>
    <w:link w:val="Titre2"/>
    <w:uiPriority w:val="9"/>
    <w:rsid w:val="005E73E3"/>
    <w:rPr>
      <w:rFonts w:ascii="Times New Roman" w:eastAsiaTheme="majorEastAsia" w:hAnsi="Times New Roman" w:cstheme="majorBidi"/>
      <w:color w:val="FF0000"/>
      <w:sz w:val="26"/>
      <w:szCs w:val="26"/>
      <w:u w:val="single"/>
    </w:rPr>
  </w:style>
  <w:style w:type="character" w:customStyle="1" w:styleId="Titre3Car">
    <w:name w:val="Titre 3 Car"/>
    <w:basedOn w:val="Policepardfaut"/>
    <w:link w:val="Titre3"/>
    <w:uiPriority w:val="9"/>
    <w:rsid w:val="009B016A"/>
    <w:rPr>
      <w:rFonts w:ascii="Times New Roman" w:eastAsiaTheme="majorEastAsia" w:hAnsi="Times New Roman" w:cstheme="majorBidi"/>
      <w:sz w:val="24"/>
      <w:szCs w:val="24"/>
    </w:rPr>
  </w:style>
  <w:style w:type="paragraph" w:styleId="En-tte">
    <w:name w:val="header"/>
    <w:basedOn w:val="Normal"/>
    <w:link w:val="En-tteCar"/>
    <w:uiPriority w:val="99"/>
    <w:unhideWhenUsed/>
    <w:rsid w:val="000C09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C09CF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0C09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C09CF"/>
    <w:rPr>
      <w:rFonts w:ascii="Times New Roman" w:hAnsi="Times New Roman"/>
      <w:sz w:val="24"/>
    </w:rPr>
  </w:style>
  <w:style w:type="character" w:styleId="Lienhypertexte">
    <w:name w:val="Hyperlink"/>
    <w:basedOn w:val="Policepardfaut"/>
    <w:uiPriority w:val="99"/>
    <w:semiHidden/>
    <w:unhideWhenUsed/>
    <w:rsid w:val="0007086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554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47889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53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5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57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6772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108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640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45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71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4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7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9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8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emf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F1CE5DD-AF53-4A19-8EE5-D98B669C8281}">
  <we:reference id="wa104379249" version="1.3.0.1" store="fr-FR" storeType="OMEX"/>
  <we:alternateReferences>
    <we:reference id="WA104379249" version="1.3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624AAC-32E4-4572-A2EA-771F78BC1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59</TotalTime>
  <Pages>1</Pages>
  <Words>50982</Words>
  <Characters>280404</Characters>
  <Application>Microsoft Office Word</Application>
  <DocSecurity>0</DocSecurity>
  <Lines>2336</Lines>
  <Paragraphs>66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07</cp:revision>
  <dcterms:created xsi:type="dcterms:W3CDTF">2020-01-22T10:48:00Z</dcterms:created>
  <dcterms:modified xsi:type="dcterms:W3CDTF">2020-06-18T20:27:00Z</dcterms:modified>
</cp:coreProperties>
</file>